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2EB476" w14:textId="77777777" w:rsidR="0068279A" w:rsidRPr="0068279A" w:rsidRDefault="0068279A" w:rsidP="0068279A">
      <w:pPr>
        <w:pStyle w:val="Subtitle"/>
        <w:rPr>
          <w:b/>
          <w:sz w:val="32"/>
          <w:szCs w:val="46"/>
        </w:rPr>
      </w:pPr>
      <w:bookmarkStart w:id="0" w:name="_Hlk62054843"/>
      <w:bookmarkEnd w:id="0"/>
      <w:r w:rsidRPr="006B3154">
        <w:rPr>
          <w:b/>
          <w:sz w:val="30"/>
          <w:szCs w:val="46"/>
        </w:rPr>
        <w:t>TRƯỜNG ĐẠI HỌC BÁCH KHOA HÀ NỘI</w:t>
      </w:r>
    </w:p>
    <w:p w14:paraId="34CE0236" w14:textId="77777777" w:rsidR="00BA7C85" w:rsidRDefault="00BA7C85" w:rsidP="00B71184"/>
    <w:p w14:paraId="5E37A84F" w14:textId="77777777" w:rsidR="00644F3C" w:rsidRDefault="00644F3C" w:rsidP="00B71184">
      <w:pPr>
        <w:pStyle w:val="Subtitle"/>
        <w:rPr>
          <w:b/>
        </w:rPr>
      </w:pPr>
    </w:p>
    <w:p w14:paraId="1840BE9C" w14:textId="77777777" w:rsidR="0068279A" w:rsidRDefault="0068279A" w:rsidP="0068279A"/>
    <w:p w14:paraId="06DD2D55" w14:textId="77777777" w:rsidR="0068279A" w:rsidRDefault="0068279A" w:rsidP="0068279A"/>
    <w:p w14:paraId="6E20D45E" w14:textId="77777777" w:rsidR="0068279A" w:rsidRPr="0068279A" w:rsidRDefault="0068279A" w:rsidP="0068279A"/>
    <w:p w14:paraId="7C8006B7" w14:textId="77777777" w:rsidR="00B716A0" w:rsidRDefault="00B716A0" w:rsidP="00B71184">
      <w:pPr>
        <w:pStyle w:val="Subtitle"/>
        <w:rPr>
          <w:b/>
          <w:sz w:val="46"/>
          <w:szCs w:val="46"/>
        </w:rPr>
      </w:pPr>
    </w:p>
    <w:p w14:paraId="568EA253" w14:textId="77777777" w:rsidR="00BA7C85" w:rsidRPr="00BE418D" w:rsidRDefault="00BA7C85" w:rsidP="00B71184">
      <w:pPr>
        <w:pStyle w:val="Subtitle"/>
        <w:rPr>
          <w:b/>
          <w:sz w:val="46"/>
          <w:szCs w:val="46"/>
        </w:rPr>
      </w:pPr>
      <w:r w:rsidRPr="00A71AB7">
        <w:rPr>
          <w:b/>
          <w:sz w:val="50"/>
          <w:szCs w:val="46"/>
        </w:rPr>
        <w:t>ĐỒ ÁN TỐT NGHIỆP</w:t>
      </w:r>
    </w:p>
    <w:p w14:paraId="57A143FE" w14:textId="60403CCA" w:rsidR="00197BEA" w:rsidRPr="00644F3C" w:rsidRDefault="00BA7C85" w:rsidP="00701050">
      <w:pPr>
        <w:pStyle w:val="Subtitle"/>
        <w:spacing w:before="480"/>
        <w:rPr>
          <w:b/>
          <w:sz w:val="26"/>
          <w:szCs w:val="26"/>
        </w:rPr>
      </w:pPr>
      <w:r w:rsidRPr="00BE418D">
        <w:rPr>
          <w:b/>
          <w:sz w:val="46"/>
          <w:szCs w:val="46"/>
        </w:rPr>
        <w:t>T</w:t>
      </w:r>
      <w:r w:rsidR="00701050">
        <w:rPr>
          <w:b/>
          <w:sz w:val="46"/>
          <w:szCs w:val="46"/>
        </w:rPr>
        <w:t>HIẾT KẾ THIẾT BỊ QUAN TRẮC TỰ ĐỘNG MÔI TRƯỜNG NƯỚC VEN BIỂN CÓ SỬ DỤNG NĂNG LƯỢNG THU HOẠCH TỪ MẶT TRỜI VÀ SÓNG BIỂN</w:t>
      </w:r>
    </w:p>
    <w:p w14:paraId="60BA5797" w14:textId="66A7682B" w:rsidR="00EE1F29" w:rsidRPr="005A2E37" w:rsidRDefault="00EE1F29" w:rsidP="00842871">
      <w:pPr>
        <w:spacing w:before="360" w:line="240" w:lineRule="auto"/>
        <w:jc w:val="center"/>
        <w:rPr>
          <w:b/>
          <w:sz w:val="28"/>
        </w:rPr>
      </w:pPr>
      <w:r w:rsidRPr="005A2E37">
        <w:rPr>
          <w:b/>
          <w:sz w:val="28"/>
        </w:rPr>
        <w:t xml:space="preserve">NGUYỄN </w:t>
      </w:r>
      <w:r w:rsidR="00701050">
        <w:rPr>
          <w:b/>
          <w:sz w:val="28"/>
        </w:rPr>
        <w:t>ĐĂNG HUY</w:t>
      </w:r>
    </w:p>
    <w:p w14:paraId="67BF2068" w14:textId="6FD24C13" w:rsidR="00197BEA" w:rsidRPr="00DC4546" w:rsidRDefault="00034AAF" w:rsidP="0019225B">
      <w:pPr>
        <w:spacing w:line="240" w:lineRule="auto"/>
        <w:jc w:val="center"/>
      </w:pPr>
      <w:r>
        <w:t>h</w:t>
      </w:r>
      <w:r w:rsidR="00701050">
        <w:t>uy.nd161823@sis.hust.edu.vn</w:t>
      </w:r>
    </w:p>
    <w:p w14:paraId="2A4B2CD8" w14:textId="42C8F32C" w:rsidR="00DA4D36" w:rsidRPr="005A2E37" w:rsidRDefault="00EE5F53" w:rsidP="0019225B">
      <w:pPr>
        <w:spacing w:before="240"/>
        <w:jc w:val="center"/>
        <w:rPr>
          <w:b/>
          <w:sz w:val="28"/>
        </w:rPr>
      </w:pPr>
      <w:r w:rsidRPr="005A2E37">
        <w:rPr>
          <w:b/>
          <w:sz w:val="28"/>
        </w:rPr>
        <w:t>Ngàn</w:t>
      </w:r>
      <w:r w:rsidR="00701050">
        <w:rPr>
          <w:b/>
          <w:sz w:val="28"/>
        </w:rPr>
        <w:t>h Kỹ thuật Điều khiển và Tự động hóa</w:t>
      </w:r>
    </w:p>
    <w:p w14:paraId="21042600" w14:textId="2F7D4F64" w:rsidR="00EE5F53" w:rsidRPr="00DC4546" w:rsidRDefault="00C9085C" w:rsidP="0019225B">
      <w:pPr>
        <w:jc w:val="center"/>
      </w:pPr>
      <w:r w:rsidRPr="005A2E37">
        <w:rPr>
          <w:b/>
          <w:sz w:val="28"/>
        </w:rPr>
        <w:t>Chuyên ngành</w:t>
      </w:r>
      <w:r w:rsidR="00701050">
        <w:rPr>
          <w:b/>
          <w:sz w:val="28"/>
        </w:rPr>
        <w:t xml:space="preserve"> Kỹ thuật đo và Tin học công nghiệp</w:t>
      </w:r>
    </w:p>
    <w:p w14:paraId="37328513" w14:textId="77777777" w:rsidR="00EE1F29" w:rsidRPr="00847CAC" w:rsidRDefault="00EE1F29" w:rsidP="00B71184"/>
    <w:p w14:paraId="2827F0C9" w14:textId="77777777" w:rsidR="00025E44" w:rsidRPr="00847CAC" w:rsidRDefault="00025E44" w:rsidP="00B71184"/>
    <w:p w14:paraId="1F4D226B" w14:textId="77777777" w:rsidR="00025E44" w:rsidRPr="00847CAC" w:rsidRDefault="00025E44" w:rsidP="00B71184"/>
    <w:p w14:paraId="6D2E1CB7" w14:textId="77777777" w:rsidR="00025E44" w:rsidRPr="00847CAC" w:rsidRDefault="00025E44" w:rsidP="00B71184"/>
    <w:p w14:paraId="1D107B03" w14:textId="77777777" w:rsidR="00025E44" w:rsidRPr="00847CAC" w:rsidRDefault="00025E44" w:rsidP="00B71184"/>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0"/>
        <w:gridCol w:w="5206"/>
      </w:tblGrid>
      <w:tr w:rsidR="00EE1F29" w:rsidRPr="00847CAC" w14:paraId="3F40489D" w14:textId="77777777" w:rsidTr="00B716A0">
        <w:tc>
          <w:tcPr>
            <w:tcW w:w="3261" w:type="dxa"/>
          </w:tcPr>
          <w:p w14:paraId="1C4BF689" w14:textId="77777777" w:rsidR="00EE1F29" w:rsidRPr="000A17C7" w:rsidRDefault="00EE5F53" w:rsidP="000A17C7">
            <w:pPr>
              <w:ind w:firstLine="318"/>
              <w:rPr>
                <w:b/>
              </w:rPr>
            </w:pPr>
            <w:r w:rsidRPr="000A17C7">
              <w:rPr>
                <w:b/>
              </w:rPr>
              <w:t>Giảng viên hướng dẫn:</w:t>
            </w:r>
          </w:p>
        </w:tc>
        <w:tc>
          <w:tcPr>
            <w:tcW w:w="5351" w:type="dxa"/>
          </w:tcPr>
          <w:p w14:paraId="293DB472" w14:textId="495473BD" w:rsidR="00EE1F29" w:rsidRPr="00847CAC" w:rsidRDefault="004270E9" w:rsidP="003F7EDF">
            <w:r>
              <w:rPr>
                <w:noProof/>
              </w:rPr>
              <mc:AlternateContent>
                <mc:Choice Requires="wps">
                  <w:drawing>
                    <wp:anchor distT="0" distB="0" distL="114300" distR="114300" simplePos="0" relativeHeight="251658242" behindDoc="0" locked="0" layoutInCell="1" allowOverlap="1" wp14:anchorId="4245878C" wp14:editId="4F0A3F7E">
                      <wp:simplePos x="0" y="0"/>
                      <wp:positionH relativeFrom="column">
                        <wp:posOffset>1871716</wp:posOffset>
                      </wp:positionH>
                      <wp:positionV relativeFrom="paragraph">
                        <wp:posOffset>112395</wp:posOffset>
                      </wp:positionV>
                      <wp:extent cx="1903095" cy="310515"/>
                      <wp:effectExtent l="0" t="0" r="0" b="0"/>
                      <wp:wrapNone/>
                      <wp:docPr id="2" name="Text Box 2"/>
                      <wp:cNvGraphicFramePr/>
                      <a:graphic xmlns:a="http://schemas.openxmlformats.org/drawingml/2006/main">
                        <a:graphicData uri="http://schemas.microsoft.com/office/word/2010/wordprocessingShape">
                          <wps:wsp>
                            <wps:cNvSpPr txBox="1"/>
                            <wps:spPr>
                              <a:xfrm>
                                <a:off x="0" y="0"/>
                                <a:ext cx="1903095" cy="3105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AC19C3" w14:textId="77777777" w:rsidR="00945A34" w:rsidRPr="007A73B4" w:rsidRDefault="00945A34" w:rsidP="00B71184">
                                  <w:r w:rsidRPr="004270E9">
                                    <w:rPr>
                                      <w:sz w:val="20"/>
                                    </w:rPr>
                                    <w:t xml:space="preserve"> </w:t>
                                  </w:r>
                                  <w:r>
                                    <w:rPr>
                                      <w:sz w:val="20"/>
                                    </w:rPr>
                                    <w:t xml:space="preserve">   </w:t>
                                  </w:r>
                                  <w:r w:rsidRPr="004270E9">
                                    <w:rPr>
                                      <w:sz w:val="20"/>
                                    </w:rPr>
                                    <w:t>Chữ ký của GVH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45878C" id="_x0000_t202" coordsize="21600,21600" o:spt="202" path="m,l,21600r21600,l21600,xe">
                      <v:stroke joinstyle="miter"/>
                      <v:path gradientshapeok="t" o:connecttype="rect"/>
                    </v:shapetype>
                    <v:shape id="Text Box 2" o:spid="_x0000_s1026" type="#_x0000_t202" style="position:absolute;left:0;text-align:left;margin-left:147.4pt;margin-top:8.85pt;width:149.85pt;height:24.4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" filled="f" stroked="f" strokeweight=".5pt">
                      <v:textbox>
                        <w:txbxContent>
                          <w:p w14:paraId="0EAC19C3" w14:textId="77777777" w:rsidR="00945A34" w:rsidRPr="007A73B4" w:rsidRDefault="00945A34" w:rsidP="00B71184">
                            <w:r w:rsidRPr="004270E9">
                              <w:rPr>
                                <w:sz w:val="20"/>
                              </w:rPr>
                              <w:t xml:space="preserve"> </w:t>
                            </w:r>
                            <w:r>
                              <w:rPr>
                                <w:sz w:val="20"/>
                              </w:rPr>
                              <w:t xml:space="preserve">   </w:t>
                            </w:r>
                            <w:r w:rsidRPr="004270E9">
                              <w:rPr>
                                <w:sz w:val="20"/>
                              </w:rPr>
                              <w:t>Chữ ký của GVHD</w:t>
                            </w:r>
                          </w:p>
                        </w:txbxContent>
                      </v:textbox>
                    </v:shape>
                  </w:pict>
                </mc:Fallback>
              </mc:AlternateContent>
            </w:r>
            <w:r w:rsidR="003D5A1D">
              <w:rPr>
                <w:noProof/>
              </w:rPr>
              <mc:AlternateContent>
                <mc:Choice Requires="wps">
                  <w:drawing>
                    <wp:anchor distT="0" distB="0" distL="114300" distR="114300" simplePos="0" relativeHeight="251658241" behindDoc="0" locked="0" layoutInCell="1" allowOverlap="1" wp14:anchorId="13BE1599" wp14:editId="5732B730">
                      <wp:simplePos x="0" y="0"/>
                      <wp:positionH relativeFrom="column">
                        <wp:posOffset>2223135</wp:posOffset>
                      </wp:positionH>
                      <wp:positionV relativeFrom="paragraph">
                        <wp:posOffset>172720</wp:posOffset>
                      </wp:positionV>
                      <wp:extent cx="1475740" cy="0"/>
                      <wp:effectExtent l="0" t="0" r="29210" b="19050"/>
                      <wp:wrapNone/>
                      <wp:docPr id="1" name="Straight Connector 1"/>
                      <wp:cNvGraphicFramePr/>
                      <a:graphic xmlns:a="http://schemas.openxmlformats.org/drawingml/2006/main">
                        <a:graphicData uri="http://schemas.microsoft.com/office/word/2010/wordprocessingShape">
                          <wps:wsp>
                            <wps:cNvCnPr/>
                            <wps:spPr>
                              <a:xfrm flipV="1">
                                <a:off x="0" y="0"/>
                                <a:ext cx="14757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3C448B8" id="Straight Connector 1" o:spid="_x0000_s1026" style="position:absolute;flip:y;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05pt,13.6pt" to="291.25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" strokecolor="black [3213]" strokeweight=".5pt">
                      <v:stroke joinstyle="miter"/>
                    </v:line>
                  </w:pict>
                </mc:Fallback>
              </mc:AlternateContent>
            </w:r>
            <w:r w:rsidR="00E7238E">
              <w:t>PGS.</w:t>
            </w:r>
            <w:r w:rsidR="00157574">
              <w:t xml:space="preserve">TS. </w:t>
            </w:r>
            <w:r w:rsidR="00E02FBD">
              <w:t>Hoàng Sĩ Hồng</w:t>
            </w:r>
          </w:p>
        </w:tc>
      </w:tr>
      <w:tr w:rsidR="00EE1F29" w:rsidRPr="00847CAC" w14:paraId="1781A778" w14:textId="77777777" w:rsidTr="00B716A0">
        <w:tc>
          <w:tcPr>
            <w:tcW w:w="3261" w:type="dxa"/>
          </w:tcPr>
          <w:p w14:paraId="202E88A7" w14:textId="77777777" w:rsidR="003F7EDF" w:rsidRPr="000A17C7" w:rsidRDefault="003F7EDF" w:rsidP="000A17C7">
            <w:pPr>
              <w:ind w:firstLine="318"/>
              <w:rPr>
                <w:b/>
              </w:rPr>
            </w:pPr>
          </w:p>
          <w:p w14:paraId="343D2B70" w14:textId="77777777" w:rsidR="00EE1F29" w:rsidRPr="000A17C7" w:rsidRDefault="003D5A1D" w:rsidP="000A17C7">
            <w:pPr>
              <w:ind w:firstLine="318"/>
              <w:rPr>
                <w:b/>
              </w:rPr>
            </w:pPr>
            <w:r w:rsidRPr="000A17C7">
              <w:rPr>
                <w:b/>
              </w:rPr>
              <w:t>Bộ môn</w:t>
            </w:r>
            <w:r w:rsidR="00EE5F53" w:rsidRPr="000A17C7">
              <w:rPr>
                <w:b/>
              </w:rPr>
              <w:t>:</w:t>
            </w:r>
          </w:p>
        </w:tc>
        <w:tc>
          <w:tcPr>
            <w:tcW w:w="5351" w:type="dxa"/>
          </w:tcPr>
          <w:p w14:paraId="29B82714" w14:textId="77777777" w:rsidR="003F7EDF" w:rsidRDefault="003F7EDF" w:rsidP="00B71184"/>
          <w:p w14:paraId="18BFF75F" w14:textId="6FCFAF78" w:rsidR="00EE1F29" w:rsidRPr="00847CAC" w:rsidRDefault="00E02FBD" w:rsidP="003F7EDF">
            <w:r>
              <w:t>Kỹ thuật đo và Tin học công nghiệp</w:t>
            </w:r>
            <w:r w:rsidR="003F7EDF">
              <w:t xml:space="preserve"> </w:t>
            </w:r>
          </w:p>
        </w:tc>
      </w:tr>
      <w:tr w:rsidR="00EE1F29" w:rsidRPr="00847CAC" w14:paraId="0428C4A1" w14:textId="77777777" w:rsidTr="00B716A0">
        <w:tc>
          <w:tcPr>
            <w:tcW w:w="3261" w:type="dxa"/>
          </w:tcPr>
          <w:p w14:paraId="640263A9" w14:textId="77777777" w:rsidR="00EE1F29" w:rsidRPr="000A17C7" w:rsidRDefault="003D5A1D" w:rsidP="000A17C7">
            <w:pPr>
              <w:ind w:firstLine="318"/>
              <w:rPr>
                <w:b/>
              </w:rPr>
            </w:pPr>
            <w:r w:rsidRPr="000A17C7">
              <w:rPr>
                <w:b/>
              </w:rPr>
              <w:t>Viện</w:t>
            </w:r>
            <w:r w:rsidR="00EE5F53" w:rsidRPr="000A17C7">
              <w:rPr>
                <w:b/>
              </w:rPr>
              <w:t>:</w:t>
            </w:r>
          </w:p>
        </w:tc>
        <w:tc>
          <w:tcPr>
            <w:tcW w:w="5351" w:type="dxa"/>
          </w:tcPr>
          <w:p w14:paraId="4AB625A8" w14:textId="40C094B5" w:rsidR="00EE1F29" w:rsidRDefault="00E02FBD" w:rsidP="003F7EDF">
            <w:r>
              <w:t>Điện</w:t>
            </w:r>
          </w:p>
          <w:p w14:paraId="48CF8103" w14:textId="77777777" w:rsidR="00B716A0" w:rsidRDefault="00B716A0" w:rsidP="003F7EDF"/>
          <w:p w14:paraId="5B9527E8" w14:textId="77777777" w:rsidR="00B716A0" w:rsidRPr="00847CAC" w:rsidRDefault="00B716A0" w:rsidP="003F7EDF"/>
        </w:tc>
      </w:tr>
      <w:tr w:rsidR="00B716A0" w:rsidRPr="00847CAC" w14:paraId="48F160D5" w14:textId="77777777" w:rsidTr="00B716A0">
        <w:tc>
          <w:tcPr>
            <w:tcW w:w="8612" w:type="dxa"/>
            <w:gridSpan w:val="2"/>
          </w:tcPr>
          <w:p w14:paraId="2B0C03B2" w14:textId="77777777" w:rsidR="00B716A0" w:rsidRDefault="00B716A0" w:rsidP="003F7EDF"/>
          <w:p w14:paraId="44EB3C51" w14:textId="77777777" w:rsidR="00B716A0" w:rsidRDefault="00B716A0" w:rsidP="00E02FBD">
            <w:pPr>
              <w:rPr>
                <w:b/>
              </w:rPr>
            </w:pPr>
          </w:p>
          <w:p w14:paraId="0F75D329" w14:textId="77777777" w:rsidR="00B716A0" w:rsidRDefault="00B716A0" w:rsidP="00B716A0">
            <w:pPr>
              <w:jc w:val="center"/>
              <w:rPr>
                <w:b/>
              </w:rPr>
            </w:pPr>
          </w:p>
          <w:p w14:paraId="3632764E" w14:textId="7391B87C" w:rsidR="00B716A0" w:rsidRDefault="00B716A0" w:rsidP="00B716A0">
            <w:pPr>
              <w:jc w:val="center"/>
            </w:pPr>
            <w:r w:rsidRPr="003F7EDF">
              <w:rPr>
                <w:b/>
              </w:rPr>
              <w:t xml:space="preserve">HÀ NỘI, </w:t>
            </w:r>
            <w:r w:rsidR="00E02FBD">
              <w:rPr>
                <w:b/>
              </w:rPr>
              <w:t>1</w:t>
            </w:r>
            <w:r w:rsidRPr="003F7EDF">
              <w:rPr>
                <w:b/>
              </w:rPr>
              <w:t>/20</w:t>
            </w:r>
            <w:r w:rsidR="00E02FBD">
              <w:rPr>
                <w:b/>
              </w:rPr>
              <w:t>21</w:t>
            </w:r>
          </w:p>
        </w:tc>
      </w:tr>
    </w:tbl>
    <w:p w14:paraId="18E4E426" w14:textId="77777777" w:rsidR="007753E1" w:rsidRDefault="007753E1" w:rsidP="007753E1"/>
    <w:p w14:paraId="20113FBA" w14:textId="77777777" w:rsidR="007753E1" w:rsidRPr="00B71184" w:rsidRDefault="007753E1" w:rsidP="007753E1"/>
    <w:p w14:paraId="50C685B5" w14:textId="3626D604" w:rsidR="007753E1" w:rsidRDefault="007753E1" w:rsidP="007753E1">
      <w:r>
        <w:br w:type="page"/>
      </w:r>
    </w:p>
    <w:p w14:paraId="6B044100" w14:textId="352205E5" w:rsidR="00874DFD" w:rsidRDefault="00391B48" w:rsidP="00874DFD">
      <w:pPr>
        <w:ind w:right="-7" w:firstLine="720"/>
        <w:rPr>
          <w:b/>
        </w:rPr>
      </w:pPr>
      <w:r>
        <w:rPr>
          <w:b/>
          <w:noProof/>
        </w:rPr>
        <w:lastRenderedPageBreak/>
        <mc:AlternateContent>
          <mc:Choice Requires="wps">
            <w:drawing>
              <wp:anchor distT="0" distB="0" distL="114300" distR="114300" simplePos="0" relativeHeight="251658244" behindDoc="0" locked="0" layoutInCell="1" allowOverlap="1" wp14:anchorId="6BE002CC" wp14:editId="40B473DD">
                <wp:simplePos x="0" y="0"/>
                <wp:positionH relativeFrom="column">
                  <wp:posOffset>-535940</wp:posOffset>
                </wp:positionH>
                <wp:positionV relativeFrom="paragraph">
                  <wp:posOffset>-237168</wp:posOffset>
                </wp:positionV>
                <wp:extent cx="3336587" cy="752475"/>
                <wp:effectExtent l="0" t="0" r="0" b="9525"/>
                <wp:wrapNone/>
                <wp:docPr id="48" name="Hộp văn bản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6587" cy="752475"/>
                        </a:xfrm>
                        <a:prstGeom prst="rect">
                          <a:avLst/>
                        </a:prstGeom>
                        <a:noFill/>
                        <a:ln>
                          <a:noFill/>
                        </a:ln>
                      </wps:spPr>
                      <wps:txbx>
                        <w:txbxContent>
                          <w:p w14:paraId="3DE653CC" w14:textId="77777777" w:rsidR="00945A34" w:rsidRPr="0087216A" w:rsidRDefault="00945A34" w:rsidP="00874DFD">
                            <w:pPr>
                              <w:jc w:val="center"/>
                              <w:rPr>
                                <w:b/>
                                <w:sz w:val="22"/>
                                <w:szCs w:val="22"/>
                              </w:rPr>
                            </w:pPr>
                            <w:r w:rsidRPr="0087216A">
                              <w:rPr>
                                <w:b/>
                                <w:sz w:val="22"/>
                                <w:szCs w:val="22"/>
                              </w:rPr>
                              <w:t>BỘ GIÁO DỤC VÀ ĐÀO TẠO</w:t>
                            </w:r>
                          </w:p>
                          <w:p w14:paraId="48298310" w14:textId="77777777" w:rsidR="00945A34" w:rsidRPr="0087216A" w:rsidRDefault="00945A34" w:rsidP="00874DFD">
                            <w:pPr>
                              <w:jc w:val="center"/>
                              <w:rPr>
                                <w:b/>
                                <w:sz w:val="22"/>
                                <w:szCs w:val="22"/>
                              </w:rPr>
                            </w:pPr>
                            <w:r w:rsidRPr="0087216A">
                              <w:rPr>
                                <w:b/>
                                <w:sz w:val="22"/>
                                <w:szCs w:val="22"/>
                              </w:rPr>
                              <w:t>TRƯỜNG ĐẠI HỌC BÁCH KHOA HÀ NỘI</w:t>
                            </w:r>
                          </w:p>
                          <w:p w14:paraId="7B95E15D" w14:textId="77777777" w:rsidR="00945A34" w:rsidRPr="0087216A" w:rsidRDefault="00945A34" w:rsidP="00874DFD">
                            <w:pPr>
                              <w:jc w:val="center"/>
                              <w:rPr>
                                <w:sz w:val="22"/>
                                <w:szCs w:val="22"/>
                              </w:rPr>
                            </w:pPr>
                            <w:r w:rsidRPr="0087216A">
                              <w:rPr>
                                <w:sz w:val="22"/>
                                <w:szCs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E002CC" id="Hộp văn bản 48" o:spid="_x0000_s1027" type="#_x0000_t202" style="position:absolute;left:0;text-align:left;margin-left:-42.2pt;margin-top:-18.65pt;width:262.7pt;height:59.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" filled="f" stroked="f">
                <v:textbox>
                  <w:txbxContent>
                    <w:p w14:paraId="3DE653CC" w14:textId="77777777" w:rsidR="00945A34" w:rsidRPr="0087216A" w:rsidRDefault="00945A34" w:rsidP="00874DFD">
                      <w:pPr>
                        <w:jc w:val="center"/>
                        <w:rPr>
                          <w:b/>
                          <w:sz w:val="22"/>
                          <w:szCs w:val="22"/>
                        </w:rPr>
                      </w:pPr>
                      <w:r w:rsidRPr="0087216A">
                        <w:rPr>
                          <w:b/>
                          <w:sz w:val="22"/>
                          <w:szCs w:val="22"/>
                        </w:rPr>
                        <w:t>BỘ GIÁO DỤC VÀ ĐÀO TẠO</w:t>
                      </w:r>
                    </w:p>
                    <w:p w14:paraId="48298310" w14:textId="77777777" w:rsidR="00945A34" w:rsidRPr="0087216A" w:rsidRDefault="00945A34" w:rsidP="00874DFD">
                      <w:pPr>
                        <w:jc w:val="center"/>
                        <w:rPr>
                          <w:b/>
                          <w:sz w:val="22"/>
                          <w:szCs w:val="22"/>
                        </w:rPr>
                      </w:pPr>
                      <w:r w:rsidRPr="0087216A">
                        <w:rPr>
                          <w:b/>
                          <w:sz w:val="22"/>
                          <w:szCs w:val="22"/>
                        </w:rPr>
                        <w:t>TRƯỜNG ĐẠI HỌC BÁCH KHOA HÀ NỘI</w:t>
                      </w:r>
                    </w:p>
                    <w:p w14:paraId="7B95E15D" w14:textId="77777777" w:rsidR="00945A34" w:rsidRPr="0087216A" w:rsidRDefault="00945A34" w:rsidP="00874DFD">
                      <w:pPr>
                        <w:jc w:val="center"/>
                        <w:rPr>
                          <w:sz w:val="22"/>
                          <w:szCs w:val="22"/>
                        </w:rPr>
                      </w:pPr>
                      <w:r w:rsidRPr="0087216A">
                        <w:rPr>
                          <w:sz w:val="22"/>
                          <w:szCs w:val="22"/>
                        </w:rPr>
                        <w:t>--***--</w:t>
                      </w:r>
                    </w:p>
                  </w:txbxContent>
                </v:textbox>
              </v:shape>
            </w:pict>
          </mc:Fallback>
        </mc:AlternateContent>
      </w:r>
      <w:r>
        <w:rPr>
          <w:b/>
          <w:noProof/>
        </w:rPr>
        <mc:AlternateContent>
          <mc:Choice Requires="wps">
            <w:drawing>
              <wp:anchor distT="0" distB="0" distL="114300" distR="114300" simplePos="0" relativeHeight="251658243" behindDoc="0" locked="0" layoutInCell="1" allowOverlap="1" wp14:anchorId="292C06C6" wp14:editId="74F3A971">
                <wp:simplePos x="0" y="0"/>
                <wp:positionH relativeFrom="page">
                  <wp:posOffset>3541755</wp:posOffset>
                </wp:positionH>
                <wp:positionV relativeFrom="paragraph">
                  <wp:posOffset>-243840</wp:posOffset>
                </wp:positionV>
                <wp:extent cx="3676650" cy="704850"/>
                <wp:effectExtent l="0" t="0" r="0" b="0"/>
                <wp:wrapNone/>
                <wp:docPr id="54" name="Hộp văn bản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6650" cy="7048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8752B5" w14:textId="77777777" w:rsidR="00945A34" w:rsidRPr="0087216A" w:rsidRDefault="00945A34" w:rsidP="00874DFD">
                            <w:pPr>
                              <w:jc w:val="center"/>
                              <w:rPr>
                                <w:b/>
                                <w:sz w:val="22"/>
                                <w:szCs w:val="22"/>
                              </w:rPr>
                            </w:pPr>
                            <w:r w:rsidRPr="0087216A">
                              <w:rPr>
                                <w:b/>
                                <w:sz w:val="22"/>
                                <w:szCs w:val="22"/>
                              </w:rPr>
                              <w:t>CỘNG HÒA XÃ HỘI CHỦ NGHĨA VIỆT NAM</w:t>
                            </w:r>
                          </w:p>
                          <w:p w14:paraId="437CD38E" w14:textId="77777777" w:rsidR="00945A34" w:rsidRPr="0087216A" w:rsidRDefault="00945A34" w:rsidP="00874DFD">
                            <w:pPr>
                              <w:jc w:val="center"/>
                              <w:rPr>
                                <w:b/>
                                <w:sz w:val="22"/>
                                <w:szCs w:val="22"/>
                              </w:rPr>
                            </w:pPr>
                            <w:r w:rsidRPr="0087216A">
                              <w:rPr>
                                <w:b/>
                                <w:sz w:val="22"/>
                                <w:szCs w:val="22"/>
                              </w:rPr>
                              <w:t>Độc lập - Tự do - Hạnh phúc</w:t>
                            </w:r>
                          </w:p>
                          <w:p w14:paraId="26CCB459" w14:textId="77777777" w:rsidR="00945A34" w:rsidRPr="0087216A" w:rsidRDefault="00945A34" w:rsidP="00874DFD">
                            <w:pPr>
                              <w:jc w:val="center"/>
                              <w:rPr>
                                <w:sz w:val="22"/>
                                <w:szCs w:val="22"/>
                              </w:rPr>
                            </w:pPr>
                            <w:r w:rsidRPr="0087216A">
                              <w:rPr>
                                <w:sz w:val="22"/>
                                <w:szCs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2C06C6" id="Hộp văn bản 54" o:spid="_x0000_s1028" type="#_x0000_t202" style="position:absolute;left:0;text-align:left;margin-left:278.9pt;margin-top:-19.2pt;width:289.5pt;height:55.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" stroked="f">
                <v:textbox>
                  <w:txbxContent>
                    <w:p w14:paraId="558752B5" w14:textId="77777777" w:rsidR="00945A34" w:rsidRPr="0087216A" w:rsidRDefault="00945A34" w:rsidP="00874DFD">
                      <w:pPr>
                        <w:jc w:val="center"/>
                        <w:rPr>
                          <w:b/>
                          <w:sz w:val="22"/>
                          <w:szCs w:val="22"/>
                        </w:rPr>
                      </w:pPr>
                      <w:r w:rsidRPr="0087216A">
                        <w:rPr>
                          <w:b/>
                          <w:sz w:val="22"/>
                          <w:szCs w:val="22"/>
                        </w:rPr>
                        <w:t>CỘNG HÒA XÃ HỘI CHỦ NGHĨA VIỆT NAM</w:t>
                      </w:r>
                    </w:p>
                    <w:p w14:paraId="437CD38E" w14:textId="77777777" w:rsidR="00945A34" w:rsidRPr="0087216A" w:rsidRDefault="00945A34" w:rsidP="00874DFD">
                      <w:pPr>
                        <w:jc w:val="center"/>
                        <w:rPr>
                          <w:b/>
                          <w:sz w:val="22"/>
                          <w:szCs w:val="22"/>
                        </w:rPr>
                      </w:pPr>
                      <w:r w:rsidRPr="0087216A">
                        <w:rPr>
                          <w:b/>
                          <w:sz w:val="22"/>
                          <w:szCs w:val="22"/>
                        </w:rPr>
                        <w:t>Độc lập - Tự do - Hạnh phúc</w:t>
                      </w:r>
                    </w:p>
                    <w:p w14:paraId="26CCB459" w14:textId="77777777" w:rsidR="00945A34" w:rsidRPr="0087216A" w:rsidRDefault="00945A34" w:rsidP="00874DFD">
                      <w:pPr>
                        <w:jc w:val="center"/>
                        <w:rPr>
                          <w:sz w:val="22"/>
                          <w:szCs w:val="22"/>
                        </w:rPr>
                      </w:pPr>
                      <w:r w:rsidRPr="0087216A">
                        <w:rPr>
                          <w:sz w:val="22"/>
                          <w:szCs w:val="22"/>
                        </w:rPr>
                        <w:t>-----------------</w:t>
                      </w:r>
                    </w:p>
                  </w:txbxContent>
                </v:textbox>
                <w10:wrap anchorx="page"/>
              </v:shape>
            </w:pict>
          </mc:Fallback>
        </mc:AlternateContent>
      </w:r>
    </w:p>
    <w:p w14:paraId="1D3E8B72" w14:textId="77777777" w:rsidR="00874DFD" w:rsidRPr="00A419E7" w:rsidRDefault="00874DFD" w:rsidP="00874DFD">
      <w:pPr>
        <w:ind w:right="-7"/>
        <w:rPr>
          <w:b/>
        </w:rPr>
      </w:pPr>
      <w:r w:rsidRPr="00A419E7">
        <w:rPr>
          <w:b/>
        </w:rPr>
        <w:tab/>
      </w:r>
      <w:r w:rsidRPr="00A419E7">
        <w:rPr>
          <w:b/>
        </w:rPr>
        <w:tab/>
      </w:r>
    </w:p>
    <w:p w14:paraId="0378645E" w14:textId="77777777" w:rsidR="00874DFD" w:rsidRPr="00A419E7" w:rsidRDefault="00874DFD" w:rsidP="00874DFD">
      <w:pPr>
        <w:ind w:left="1440" w:right="-7"/>
      </w:pPr>
      <w:r w:rsidRPr="00A419E7">
        <w:rPr>
          <w:b/>
        </w:rPr>
        <w:tab/>
      </w:r>
      <w:r w:rsidRPr="00A419E7">
        <w:tab/>
      </w:r>
      <w:r w:rsidRPr="00A419E7">
        <w:tab/>
      </w:r>
      <w:r w:rsidRPr="00A419E7">
        <w:tab/>
      </w:r>
      <w:r w:rsidRPr="00A419E7">
        <w:tab/>
      </w:r>
    </w:p>
    <w:p w14:paraId="3CAF165B" w14:textId="77777777" w:rsidR="00874DFD" w:rsidRPr="00A419E7" w:rsidRDefault="00874DFD" w:rsidP="00874DFD">
      <w:pPr>
        <w:ind w:right="-7"/>
        <w:jc w:val="center"/>
        <w:rPr>
          <w:b/>
          <w:sz w:val="36"/>
          <w:szCs w:val="36"/>
        </w:rPr>
      </w:pPr>
      <w:r w:rsidRPr="00A419E7">
        <w:rPr>
          <w:b/>
          <w:sz w:val="36"/>
          <w:szCs w:val="36"/>
        </w:rPr>
        <w:t>NHIỆM VỤ</w:t>
      </w:r>
    </w:p>
    <w:p w14:paraId="23F98158" w14:textId="77777777" w:rsidR="00874DFD" w:rsidRPr="00A419E7" w:rsidRDefault="00874DFD" w:rsidP="00874DFD">
      <w:pPr>
        <w:ind w:right="-7"/>
        <w:jc w:val="center"/>
        <w:rPr>
          <w:b/>
          <w:sz w:val="36"/>
          <w:szCs w:val="36"/>
        </w:rPr>
      </w:pPr>
      <w:r w:rsidRPr="00A419E7">
        <w:rPr>
          <w:b/>
          <w:sz w:val="36"/>
          <w:szCs w:val="36"/>
        </w:rPr>
        <w:t>THIẾT KẾ TỐT NGHIỆP</w:t>
      </w:r>
    </w:p>
    <w:p w14:paraId="35E3D01B" w14:textId="7FFE571C" w:rsidR="00874DFD" w:rsidRPr="00DE7F25" w:rsidRDefault="00874DFD" w:rsidP="00874DFD">
      <w:pPr>
        <w:spacing w:before="240" w:after="120"/>
        <w:ind w:right="-7"/>
        <w:rPr>
          <w:b/>
          <w:bCs/>
        </w:rPr>
      </w:pPr>
      <w:r w:rsidRPr="00DE7F25">
        <w:t xml:space="preserve">Họ và tên:  </w:t>
      </w:r>
      <w:r w:rsidRPr="00DE7F25">
        <w:tab/>
      </w:r>
      <w:r w:rsidR="007D1F7E" w:rsidRPr="00DE7F25">
        <w:rPr>
          <w:b/>
          <w:bCs/>
        </w:rPr>
        <w:t>Nguyễn Đăng Huy</w:t>
      </w:r>
      <w:r w:rsidRPr="00DE7F25">
        <w:tab/>
      </w:r>
      <w:r w:rsidRPr="00DE7F25">
        <w:tab/>
      </w:r>
      <w:r w:rsidRPr="00DE7F25">
        <w:tab/>
        <w:t>Mã số sinh viên:</w:t>
      </w:r>
      <w:r w:rsidR="007D1F7E" w:rsidRPr="00DE7F25">
        <w:tab/>
      </w:r>
      <w:r w:rsidR="007D1F7E" w:rsidRPr="00DE7F25">
        <w:rPr>
          <w:b/>
          <w:bCs/>
        </w:rPr>
        <w:t>20161823</w:t>
      </w:r>
    </w:p>
    <w:p w14:paraId="7FB36C0E" w14:textId="615ABA91" w:rsidR="00874DFD" w:rsidRPr="00DE7F25" w:rsidRDefault="00874DFD" w:rsidP="00874DFD">
      <w:pPr>
        <w:spacing w:after="120"/>
        <w:ind w:right="-7"/>
      </w:pPr>
      <w:r w:rsidRPr="00DE7F25">
        <w:t xml:space="preserve">Khóa: </w:t>
      </w:r>
      <w:r w:rsidRPr="00DE7F25">
        <w:tab/>
      </w:r>
      <w:r w:rsidRPr="00DE7F25">
        <w:rPr>
          <w:b/>
        </w:rPr>
        <w:tab/>
      </w:r>
      <w:r w:rsidR="006E4B5A" w:rsidRPr="00DE7F25">
        <w:rPr>
          <w:b/>
        </w:rPr>
        <w:t>61</w:t>
      </w:r>
      <w:r w:rsidRPr="00DE7F25">
        <w:rPr>
          <w:b/>
        </w:rPr>
        <w:tab/>
      </w:r>
      <w:r w:rsidRPr="00DE7F25">
        <w:rPr>
          <w:b/>
        </w:rPr>
        <w:tab/>
      </w:r>
      <w:r w:rsidRPr="00DE7F25">
        <w:tab/>
      </w:r>
      <w:r w:rsidRPr="00DE7F25">
        <w:tab/>
      </w:r>
      <w:r w:rsidRPr="00DE7F25">
        <w:tab/>
      </w:r>
      <w:r w:rsidRPr="00DE7F25">
        <w:tab/>
      </w:r>
      <w:r w:rsidRPr="00DE7F25">
        <w:tab/>
      </w:r>
      <w:r w:rsidRPr="00DE7F25">
        <w:tab/>
      </w:r>
      <w:r w:rsidRPr="00DE7F25">
        <w:tab/>
      </w:r>
    </w:p>
    <w:p w14:paraId="21454388" w14:textId="77777777" w:rsidR="00874DFD" w:rsidRPr="00DE7F25" w:rsidRDefault="00874DFD" w:rsidP="00874DFD">
      <w:pPr>
        <w:spacing w:after="120"/>
        <w:ind w:right="-7"/>
      </w:pPr>
      <w:r w:rsidRPr="00DE7F25">
        <w:t>Viện:</w:t>
      </w:r>
      <w:r w:rsidRPr="00DE7F25">
        <w:tab/>
      </w:r>
      <w:r w:rsidRPr="00DE7F25">
        <w:tab/>
      </w:r>
      <w:r w:rsidRPr="00DE7F25">
        <w:rPr>
          <w:b/>
        </w:rPr>
        <w:t>Điện</w:t>
      </w:r>
    </w:p>
    <w:p w14:paraId="793C885A" w14:textId="3D406C54" w:rsidR="00874DFD" w:rsidRPr="00DE7F25" w:rsidRDefault="00874DFD" w:rsidP="00874DFD">
      <w:pPr>
        <w:ind w:right="-7"/>
      </w:pPr>
      <w:r w:rsidRPr="00DE7F25">
        <w:t xml:space="preserve">Ngành: </w:t>
      </w:r>
      <w:r w:rsidRPr="00DE7F25">
        <w:tab/>
      </w:r>
      <w:r w:rsidRPr="00DE7F25">
        <w:rPr>
          <w:b/>
        </w:rPr>
        <w:t xml:space="preserve">Kỹ thuật đo </w:t>
      </w:r>
      <w:r w:rsidRPr="00B60D50">
        <w:rPr>
          <w:b/>
        </w:rPr>
        <w:t xml:space="preserve">và </w:t>
      </w:r>
      <w:r w:rsidR="00751860" w:rsidRPr="00B60D50">
        <w:rPr>
          <w:b/>
        </w:rPr>
        <w:t>T</w:t>
      </w:r>
      <w:r w:rsidRPr="00B60D50">
        <w:rPr>
          <w:b/>
        </w:rPr>
        <w:t>in học công nghiệp</w:t>
      </w:r>
    </w:p>
    <w:p w14:paraId="2247DDA2" w14:textId="77777777" w:rsidR="00874DFD" w:rsidRPr="00DE7F25" w:rsidRDefault="00874DFD" w:rsidP="00874DFD">
      <w:pPr>
        <w:spacing w:line="288" w:lineRule="auto"/>
        <w:ind w:right="-7"/>
        <w:rPr>
          <w:b/>
          <w:i/>
        </w:rPr>
      </w:pPr>
      <w:r w:rsidRPr="00DE7F25">
        <w:rPr>
          <w:i/>
        </w:rPr>
        <w:t>1. Đầu đề thiết kế/Tên đề tài</w:t>
      </w:r>
    </w:p>
    <w:p w14:paraId="3A0E49EC" w14:textId="0686D697" w:rsidR="00874DFD" w:rsidRPr="00DE7F25" w:rsidRDefault="006E4B5A" w:rsidP="00DE66A6">
      <w:pPr>
        <w:ind w:firstLine="720"/>
      </w:pPr>
      <w:r w:rsidRPr="00DE7F25">
        <w:t>Thiết kế thiết bị quan trắc tự động môi trường nước ven biển có sử dụng năng lượng thu hoạch từ mặt trời và sóng biển</w:t>
      </w:r>
      <w:r w:rsidR="00DE7F25" w:rsidRPr="00DE7F25">
        <w:t>.</w:t>
      </w:r>
    </w:p>
    <w:p w14:paraId="5136B3CE" w14:textId="77777777" w:rsidR="00874DFD" w:rsidRPr="00DE7F25" w:rsidRDefault="00874DFD" w:rsidP="00874DFD">
      <w:pPr>
        <w:spacing w:line="288" w:lineRule="auto"/>
        <w:ind w:right="-7"/>
        <w:rPr>
          <w:i/>
        </w:rPr>
      </w:pPr>
      <w:r w:rsidRPr="00DE7F25">
        <w:rPr>
          <w:i/>
        </w:rPr>
        <w:t>2. Các số liệu ban đầu</w:t>
      </w:r>
    </w:p>
    <w:p w14:paraId="2C348AB1" w14:textId="77777777" w:rsidR="00DE7F25" w:rsidRPr="00515105" w:rsidRDefault="00DE7F25" w:rsidP="00DE66A6">
      <w:pPr>
        <w:pStyle w:val="ListParagraph"/>
      </w:pPr>
      <w:r w:rsidRPr="00515105">
        <w:t xml:space="preserve">Sử </w:t>
      </w:r>
      <w:r w:rsidRPr="00DE66A6">
        <w:t>dụng</w:t>
      </w:r>
      <w:r w:rsidRPr="00515105">
        <w:t xml:space="preserve"> ở các vùng nước ven biển.</w:t>
      </w:r>
    </w:p>
    <w:p w14:paraId="76B965F7" w14:textId="34363489" w:rsidR="00DE7F25" w:rsidRPr="00515105" w:rsidRDefault="00DE7F25" w:rsidP="00DE66A6">
      <w:pPr>
        <w:pStyle w:val="ListParagraph"/>
      </w:pPr>
      <w:r w:rsidRPr="00515105">
        <w:t xml:space="preserve">Chống ăn </w:t>
      </w:r>
      <w:r w:rsidRPr="00DE66A6">
        <w:t>mòn</w:t>
      </w:r>
      <w:r w:rsidRPr="00515105">
        <w:t>, chịu được điều kiện khắc nghiệt trên biển.</w:t>
      </w:r>
    </w:p>
    <w:p w14:paraId="4189A160" w14:textId="08EFE5D3" w:rsidR="00DE7F25" w:rsidRPr="00515105" w:rsidRDefault="00DE7F25" w:rsidP="00DE66A6">
      <w:pPr>
        <w:pStyle w:val="ListParagraph"/>
      </w:pPr>
      <w:r w:rsidRPr="00515105">
        <w:t xml:space="preserve">Cảm biến </w:t>
      </w:r>
      <w:r w:rsidRPr="00DE66A6">
        <w:t>đo</w:t>
      </w:r>
      <w:r w:rsidRPr="00515105">
        <w:t xml:space="preserve"> thông số : </w:t>
      </w:r>
      <w:r>
        <w:t>đ</w:t>
      </w:r>
      <w:r w:rsidRPr="00515105">
        <w:t>ộ đục, nhiệt độ.</w:t>
      </w:r>
    </w:p>
    <w:p w14:paraId="5800C866" w14:textId="67E622ED" w:rsidR="00DE7F25" w:rsidRPr="00515105" w:rsidRDefault="00DE7F25" w:rsidP="00DE66A6">
      <w:pPr>
        <w:pStyle w:val="ListParagraph"/>
      </w:pPr>
      <w:r w:rsidRPr="00515105">
        <w:t xml:space="preserve">Tấm pin năng </w:t>
      </w:r>
      <w:r w:rsidRPr="00DE66A6">
        <w:t>lượng</w:t>
      </w:r>
      <w:r w:rsidRPr="00515105">
        <w:t xml:space="preserve"> mặt trời tạo ra nguồn điện cho bản thân trạm quan trắc</w:t>
      </w:r>
      <w:r w:rsidR="007A173B">
        <w:t>.</w:t>
      </w:r>
    </w:p>
    <w:p w14:paraId="3114D9CE" w14:textId="6FCF88C6" w:rsidR="00DE7F25" w:rsidRPr="00515105" w:rsidRDefault="00DE7F25" w:rsidP="00DE66A6">
      <w:pPr>
        <w:pStyle w:val="ListParagraph"/>
      </w:pPr>
      <w:r w:rsidRPr="00515105">
        <w:t xml:space="preserve">Bộ thu năng lượng sóng biển cung cấp cho bộ quan trắc </w:t>
      </w:r>
      <w:r w:rsidR="007B7BF6">
        <w:t xml:space="preserve">và phục vụ nghiên cứu. </w:t>
      </w:r>
    </w:p>
    <w:p w14:paraId="07F48B22" w14:textId="2189DB3B" w:rsidR="00DE7F25" w:rsidRPr="00515105" w:rsidRDefault="00DE7F25" w:rsidP="00DE66A6">
      <w:pPr>
        <w:pStyle w:val="ListParagraph"/>
      </w:pPr>
      <w:r w:rsidRPr="00515105">
        <w:t xml:space="preserve">Màn hình LCD được tích hợp trên thiết bị hiển thị các thông tin </w:t>
      </w:r>
      <w:r>
        <w:t>trạng thái</w:t>
      </w:r>
      <w:r w:rsidRPr="00515105">
        <w:t xml:space="preserve">, cường độ sóng GSM, trạng thái kết nối Internet, thông số đo đạc. Cho phép người </w:t>
      </w:r>
      <w:r w:rsidRPr="00DE66A6">
        <w:t>d</w:t>
      </w:r>
      <w:r w:rsidR="008E74DC" w:rsidRPr="00DE66A6">
        <w:t>ùng</w:t>
      </w:r>
      <w:r w:rsidRPr="00515105">
        <w:t xml:space="preserve"> có mặt ở trạm có thể quan sát trực tiếp không cần truy cập web.</w:t>
      </w:r>
    </w:p>
    <w:p w14:paraId="4B8A3BEB" w14:textId="6970B2AC" w:rsidR="00DE7F25" w:rsidRPr="00D45F6B" w:rsidRDefault="00DE7F25" w:rsidP="00DE66A6">
      <w:pPr>
        <w:pStyle w:val="ListParagraph"/>
      </w:pPr>
      <w:r w:rsidRPr="00D45F6B">
        <w:t xml:space="preserve">Cảnh báo các thông số môi trường nước khi có biến động qua tin nhắn SMS (kèm theo địa chỉ GPS), giúp hạn chế </w:t>
      </w:r>
      <w:r w:rsidR="00DD6363">
        <w:t>các rủi ro</w:t>
      </w:r>
      <w:r w:rsidR="00153214">
        <w:t xml:space="preserve"> </w:t>
      </w:r>
      <w:r w:rsidRPr="00D45F6B">
        <w:t xml:space="preserve">ở mức tối đa và nhanh nhất. </w:t>
      </w:r>
    </w:p>
    <w:p w14:paraId="1129726D" w14:textId="3BC1B0BC" w:rsidR="00DE7F25" w:rsidRPr="00515105" w:rsidRDefault="00DE7F25" w:rsidP="00DE66A6">
      <w:pPr>
        <w:pStyle w:val="ListParagraph"/>
      </w:pPr>
      <w:r w:rsidRPr="00515105">
        <w:t>Kết nối mạng</w:t>
      </w:r>
      <w:r w:rsidR="00153214">
        <w:t xml:space="preserve"> </w:t>
      </w:r>
      <w:r w:rsidRPr="00515105">
        <w:t>GPRS truyền dữ liệu thông số về công suất điện thu</w:t>
      </w:r>
      <w:r w:rsidR="00FA7A0B">
        <w:t xml:space="preserve"> </w:t>
      </w:r>
      <w:r w:rsidRPr="00515105">
        <w:t>được,biên độ và tần số sóng biển, cảm  biến môi trường, cảnh báo, kinh độ và vĩ độ của trạm.</w:t>
      </w:r>
    </w:p>
    <w:p w14:paraId="7E178115" w14:textId="04595A41" w:rsidR="00DE7F25" w:rsidRPr="00DE66A6" w:rsidRDefault="00DE7F25" w:rsidP="00DE66A6">
      <w:pPr>
        <w:pStyle w:val="ListParagraph"/>
      </w:pPr>
      <w:r w:rsidRPr="00DE66A6">
        <w:t xml:space="preserve">Truyền thông LoRa giúp trao đổi thông tin với những trạm ở gần </w:t>
      </w:r>
      <w:r w:rsidR="00465778" w:rsidRPr="00DE66A6">
        <w:t>trong việc truyển tải dữ liệu lên server và hỗ trợ</w:t>
      </w:r>
      <w:r w:rsidRPr="00DE66A6">
        <w:t xml:space="preserve"> </w:t>
      </w:r>
      <w:r w:rsidR="00465778" w:rsidRPr="00DE66A6">
        <w:t xml:space="preserve">khi có sự cố </w:t>
      </w:r>
      <w:r w:rsidRPr="00DE66A6">
        <w:t>cần thông báo cho giám sát.</w:t>
      </w:r>
    </w:p>
    <w:p w14:paraId="3A9CD435" w14:textId="0686C563" w:rsidR="00874DFD" w:rsidRPr="00DE66A6" w:rsidRDefault="00DE7F25" w:rsidP="00DE66A6">
      <w:pPr>
        <w:pStyle w:val="ListParagraph"/>
      </w:pPr>
      <w:r w:rsidRPr="00DE66A6">
        <w:t>Nghiên cứu và thiết kế thiết bị thu và chuyển đổi năng lượng sóng.</w:t>
      </w:r>
    </w:p>
    <w:p w14:paraId="2D85BE16" w14:textId="77777777" w:rsidR="00874DFD" w:rsidRPr="00DE7F25" w:rsidRDefault="00874DFD" w:rsidP="00874DFD">
      <w:pPr>
        <w:spacing w:line="288" w:lineRule="auto"/>
        <w:ind w:right="-7"/>
        <w:rPr>
          <w:i/>
        </w:rPr>
      </w:pPr>
      <w:r w:rsidRPr="00DE7F25">
        <w:rPr>
          <w:i/>
        </w:rPr>
        <w:t>3. Các nội dung tính toán, thiết kế</w:t>
      </w:r>
    </w:p>
    <w:p w14:paraId="7EDA1ABE" w14:textId="7C8D00C4" w:rsidR="00874DFD" w:rsidRDefault="00465778" w:rsidP="002B054B">
      <w:pPr>
        <w:ind w:firstLine="357"/>
      </w:pPr>
      <w:r>
        <w:t>Thiết kế thiết bị quan trắc tự động môi trường nước ven biển sử dụng năng lượng thu hoạch từ mặt trời và sóng biển.</w:t>
      </w:r>
    </w:p>
    <w:p w14:paraId="28751D57" w14:textId="77777777" w:rsidR="00056344" w:rsidRPr="002B054B" w:rsidRDefault="00056344" w:rsidP="00D550D6">
      <w:pPr>
        <w:pStyle w:val="ListParagraph"/>
      </w:pPr>
      <w:r w:rsidRPr="002B054B">
        <w:t xml:space="preserve">Phân tích tính </w:t>
      </w:r>
      <w:r w:rsidRPr="00D550D6">
        <w:t>tổng</w:t>
      </w:r>
      <w:r w:rsidRPr="002B054B">
        <w:t xml:space="preserve"> quan và tính cấp thiết</w:t>
      </w:r>
    </w:p>
    <w:p w14:paraId="6A6712F7" w14:textId="77777777" w:rsidR="00056344" w:rsidRPr="002B054B" w:rsidRDefault="00056344" w:rsidP="00D550D6">
      <w:pPr>
        <w:pStyle w:val="ListParagraph"/>
      </w:pPr>
      <w:r w:rsidRPr="002B054B">
        <w:t xml:space="preserve">Khảo sát đánh giá </w:t>
      </w:r>
      <w:r w:rsidRPr="00D550D6">
        <w:t>sản</w:t>
      </w:r>
      <w:r w:rsidRPr="002B054B">
        <w:t xml:space="preserve"> phẩm và công nghệ hiện tại liên quan đến thiết bị quan trắc môi trường nước ven biển</w:t>
      </w:r>
    </w:p>
    <w:p w14:paraId="0F4F876B" w14:textId="77777777" w:rsidR="00056344" w:rsidRPr="002B054B" w:rsidRDefault="00056344" w:rsidP="002B054B">
      <w:pPr>
        <w:pStyle w:val="ListParagraph"/>
      </w:pPr>
      <w:r w:rsidRPr="002B054B">
        <w:t>Phân tích bài toán và đặt ra mục tiêu thiết kế</w:t>
      </w:r>
    </w:p>
    <w:p w14:paraId="790AC6BF" w14:textId="77777777" w:rsidR="00056344" w:rsidRPr="002B054B" w:rsidRDefault="00056344" w:rsidP="002B054B">
      <w:pPr>
        <w:pStyle w:val="ListParagraph"/>
      </w:pPr>
      <w:r w:rsidRPr="002B054B">
        <w:t>Thiết kế tổng thể</w:t>
      </w:r>
    </w:p>
    <w:p w14:paraId="2D77740A" w14:textId="77777777" w:rsidR="00056344" w:rsidRPr="002B054B" w:rsidRDefault="00056344" w:rsidP="002B054B">
      <w:pPr>
        <w:pStyle w:val="ListParagraph"/>
      </w:pPr>
      <w:r w:rsidRPr="002B054B">
        <w:lastRenderedPageBreak/>
        <w:t>Thiết kế tính toán chế độ hoạt động của hệ thống</w:t>
      </w:r>
    </w:p>
    <w:p w14:paraId="5AAB77C7" w14:textId="77777777" w:rsidR="00056344" w:rsidRPr="002B054B" w:rsidRDefault="00056344" w:rsidP="002B054B">
      <w:pPr>
        <w:pStyle w:val="ListParagraph"/>
      </w:pPr>
      <w:r w:rsidRPr="002B054B">
        <w:t>Lựa chọn cảm biến, thiết bị, module truyền thông</w:t>
      </w:r>
    </w:p>
    <w:p w14:paraId="7F1EE674" w14:textId="77777777" w:rsidR="00056344" w:rsidRPr="002B054B" w:rsidRDefault="00056344" w:rsidP="002B054B">
      <w:pPr>
        <w:pStyle w:val="ListParagraph"/>
      </w:pPr>
      <w:r w:rsidRPr="002B054B">
        <w:t>Thiết kế hệ quản lí năng lượng cho thiết bị và mạch thu hoạch năng lượng từ panel mặt trời</w:t>
      </w:r>
    </w:p>
    <w:p w14:paraId="5F7BF630" w14:textId="77777777" w:rsidR="00056344" w:rsidRPr="002B054B" w:rsidRDefault="00056344" w:rsidP="002B054B">
      <w:pPr>
        <w:pStyle w:val="ListParagraph"/>
      </w:pPr>
      <w:r w:rsidRPr="002B054B">
        <w:t>Thiết kế hệ đo đạc và truyền thông (phần cứng và phần mềm)</w:t>
      </w:r>
    </w:p>
    <w:p w14:paraId="31A067A1" w14:textId="12D10538" w:rsidR="00056344" w:rsidRPr="002B054B" w:rsidRDefault="00056344" w:rsidP="002B054B">
      <w:pPr>
        <w:pStyle w:val="ListParagraph"/>
      </w:pPr>
      <w:r w:rsidRPr="002B054B">
        <w:t>Lập trình phần mềm hiển thị web và app</w:t>
      </w:r>
    </w:p>
    <w:p w14:paraId="1040F98A" w14:textId="458C8B72" w:rsidR="00874DFD" w:rsidRPr="002B054B" w:rsidRDefault="00056344" w:rsidP="002B054B">
      <w:pPr>
        <w:pStyle w:val="ListParagraph"/>
      </w:pPr>
      <w:r w:rsidRPr="002B054B">
        <w:t>Triển khai các kịch bản thử nghiệm của thiết bị quan trắc tự động kết hợp với năng lượng thu được từ mặt trời và sóng biển giả lập (phần này do sinh viên Lê Quang Linh thực hiện)</w:t>
      </w:r>
    </w:p>
    <w:p w14:paraId="6F4BD045" w14:textId="3B8636ED" w:rsidR="00874DFD" w:rsidRPr="00E972FF" w:rsidRDefault="00874DFD" w:rsidP="00E972FF">
      <w:pPr>
        <w:spacing w:line="288" w:lineRule="auto"/>
        <w:ind w:right="-7"/>
        <w:rPr>
          <w:iCs/>
        </w:rPr>
      </w:pPr>
      <w:r w:rsidRPr="00DE7F25">
        <w:rPr>
          <w:i/>
        </w:rPr>
        <w:t>4. Cán bộ hướng dẫn</w:t>
      </w:r>
      <w:r w:rsidR="00E972FF">
        <w:rPr>
          <w:i/>
        </w:rPr>
        <w:t xml:space="preserve">: </w:t>
      </w:r>
      <w:r w:rsidR="00E972FF">
        <w:rPr>
          <w:iCs/>
        </w:rPr>
        <w:t>PGS.TS</w:t>
      </w:r>
      <w:r w:rsidR="00C76966">
        <w:rPr>
          <w:iCs/>
        </w:rPr>
        <w:t>.</w:t>
      </w:r>
      <w:r w:rsidR="00E972FF">
        <w:rPr>
          <w:iCs/>
        </w:rPr>
        <w:t xml:space="preserve"> Hoàng Sĩ Hồng</w:t>
      </w:r>
    </w:p>
    <w:p w14:paraId="7FD72FAA" w14:textId="44022B82" w:rsidR="00C76966" w:rsidRPr="00C76966" w:rsidRDefault="00874DFD" w:rsidP="00874DFD">
      <w:pPr>
        <w:spacing w:line="288" w:lineRule="auto"/>
        <w:ind w:right="-7"/>
        <w:rPr>
          <w:iCs/>
        </w:rPr>
      </w:pPr>
      <w:r w:rsidRPr="00DE7F25">
        <w:rPr>
          <w:i/>
        </w:rPr>
        <w:t>5. Ngày giao nhiệm vụ thiết kế</w:t>
      </w:r>
      <w:r w:rsidR="00C76966">
        <w:rPr>
          <w:iCs/>
        </w:rPr>
        <w:t>:</w:t>
      </w:r>
      <w:r w:rsidR="00481BD2">
        <w:rPr>
          <w:iCs/>
        </w:rPr>
        <w:t xml:space="preserve"> 14/9/2020</w:t>
      </w:r>
      <w:r w:rsidR="00C76966">
        <w:rPr>
          <w:iCs/>
        </w:rPr>
        <w:t xml:space="preserve"> </w:t>
      </w:r>
    </w:p>
    <w:p w14:paraId="70D1FF01" w14:textId="5DF0EB3C" w:rsidR="00874DFD" w:rsidRPr="004B262D" w:rsidRDefault="00874DFD" w:rsidP="00874DFD">
      <w:pPr>
        <w:spacing w:line="288" w:lineRule="auto"/>
        <w:ind w:right="-7"/>
        <w:rPr>
          <w:iCs/>
        </w:rPr>
      </w:pPr>
      <w:r w:rsidRPr="00DE7F25">
        <w:rPr>
          <w:i/>
        </w:rPr>
        <w:t>6. Ngày hoàn thành nhiệm vụ</w:t>
      </w:r>
      <w:r w:rsidR="00500F85">
        <w:rPr>
          <w:i/>
        </w:rPr>
        <w:t xml:space="preserve">: </w:t>
      </w:r>
      <w:r w:rsidR="004B262D">
        <w:rPr>
          <w:iCs/>
        </w:rPr>
        <w:t>20/1/2021</w:t>
      </w:r>
    </w:p>
    <w:p w14:paraId="4330CB70" w14:textId="77777777" w:rsidR="00874DFD" w:rsidRPr="003B2D1F" w:rsidRDefault="00874DFD" w:rsidP="00874DFD">
      <w:pPr>
        <w:spacing w:line="288" w:lineRule="auto"/>
        <w:ind w:right="-7"/>
        <w:rPr>
          <w:sz w:val="24"/>
          <w:szCs w:val="24"/>
        </w:rPr>
      </w:pPr>
    </w:p>
    <w:p w14:paraId="41F96E1D" w14:textId="77777777" w:rsidR="00874DFD" w:rsidRPr="003B2D1F" w:rsidRDefault="00874DFD" w:rsidP="00874DFD">
      <w:pPr>
        <w:spacing w:after="120" w:line="288" w:lineRule="auto"/>
        <w:ind w:left="851" w:right="-7"/>
        <w:rPr>
          <w:i/>
          <w:sz w:val="24"/>
          <w:szCs w:val="24"/>
        </w:rPr>
      </w:pPr>
      <w:r w:rsidRPr="003B2D1F">
        <w:rPr>
          <w:i/>
          <w:sz w:val="24"/>
          <w:szCs w:val="24"/>
        </w:rPr>
        <w:t>Ngày...... tháng...... năm......</w:t>
      </w:r>
    </w:p>
    <w:p w14:paraId="190233FE" w14:textId="77777777" w:rsidR="00874DFD" w:rsidRPr="003B2D1F" w:rsidRDefault="00874DFD" w:rsidP="00874DFD">
      <w:pPr>
        <w:spacing w:line="288" w:lineRule="auto"/>
        <w:ind w:left="720" w:right="-7"/>
        <w:rPr>
          <w:sz w:val="24"/>
          <w:szCs w:val="24"/>
        </w:rPr>
      </w:pPr>
      <w:r>
        <w:rPr>
          <w:sz w:val="24"/>
          <w:szCs w:val="24"/>
        </w:rPr>
        <w:t xml:space="preserve">  </w:t>
      </w:r>
      <w:r w:rsidRPr="003B2D1F">
        <w:rPr>
          <w:sz w:val="24"/>
          <w:szCs w:val="24"/>
        </w:rPr>
        <w:t>CHỦ NHIỆM BỘ MÔN</w:t>
      </w:r>
      <w:r w:rsidRPr="003B2D1F">
        <w:rPr>
          <w:sz w:val="24"/>
          <w:szCs w:val="24"/>
        </w:rPr>
        <w:tab/>
      </w:r>
      <w:r w:rsidRPr="003B2D1F">
        <w:rPr>
          <w:sz w:val="24"/>
          <w:szCs w:val="24"/>
        </w:rPr>
        <w:tab/>
      </w:r>
      <w:r w:rsidRPr="003B2D1F">
        <w:rPr>
          <w:sz w:val="24"/>
          <w:szCs w:val="24"/>
        </w:rPr>
        <w:tab/>
        <w:t xml:space="preserve">           CÁN BỘ HƯỚNG DẪN</w:t>
      </w:r>
    </w:p>
    <w:p w14:paraId="04914881" w14:textId="77777777" w:rsidR="00874DFD" w:rsidRPr="003B2D1F" w:rsidRDefault="00874DFD" w:rsidP="00874DFD">
      <w:pPr>
        <w:spacing w:line="288" w:lineRule="auto"/>
        <w:ind w:left="720" w:right="-7"/>
        <w:rPr>
          <w:i/>
          <w:sz w:val="24"/>
          <w:szCs w:val="24"/>
        </w:rPr>
      </w:pPr>
      <w:r w:rsidRPr="003B2D1F">
        <w:rPr>
          <w:i/>
          <w:sz w:val="24"/>
          <w:szCs w:val="24"/>
        </w:rPr>
        <w:t xml:space="preserve">       (Ký, ghi rõ họ</w:t>
      </w:r>
      <w:r>
        <w:rPr>
          <w:i/>
          <w:sz w:val="24"/>
          <w:szCs w:val="24"/>
        </w:rPr>
        <w:t xml:space="preserve"> tên)</w:t>
      </w:r>
      <w:r>
        <w:rPr>
          <w:i/>
          <w:sz w:val="24"/>
          <w:szCs w:val="24"/>
        </w:rPr>
        <w:tab/>
      </w:r>
      <w:r>
        <w:rPr>
          <w:i/>
          <w:sz w:val="24"/>
          <w:szCs w:val="24"/>
        </w:rPr>
        <w:tab/>
      </w:r>
      <w:r>
        <w:rPr>
          <w:i/>
          <w:sz w:val="24"/>
          <w:szCs w:val="24"/>
        </w:rPr>
        <w:tab/>
      </w:r>
      <w:r>
        <w:rPr>
          <w:i/>
          <w:sz w:val="24"/>
          <w:szCs w:val="24"/>
        </w:rPr>
        <w:tab/>
        <w:t xml:space="preserve">     </w:t>
      </w:r>
      <w:r w:rsidRPr="003B2D1F">
        <w:rPr>
          <w:i/>
          <w:sz w:val="24"/>
          <w:szCs w:val="24"/>
        </w:rPr>
        <w:t xml:space="preserve"> (Ký, ghi rõ họ tên)</w:t>
      </w:r>
    </w:p>
    <w:p w14:paraId="54973D4D" w14:textId="77777777" w:rsidR="00874DFD" w:rsidRDefault="00874DFD" w:rsidP="00874DFD">
      <w:pPr>
        <w:spacing w:line="288" w:lineRule="auto"/>
        <w:ind w:right="-7"/>
        <w:jc w:val="center"/>
        <w:rPr>
          <w:sz w:val="24"/>
          <w:szCs w:val="24"/>
        </w:rPr>
      </w:pPr>
    </w:p>
    <w:p w14:paraId="491794E7" w14:textId="77777777" w:rsidR="00531192" w:rsidRDefault="00531192" w:rsidP="00874DFD">
      <w:pPr>
        <w:spacing w:line="288" w:lineRule="auto"/>
        <w:ind w:right="-7"/>
        <w:jc w:val="center"/>
        <w:rPr>
          <w:sz w:val="24"/>
          <w:szCs w:val="24"/>
        </w:rPr>
      </w:pPr>
    </w:p>
    <w:p w14:paraId="28B84B45" w14:textId="77777777" w:rsidR="00874DFD" w:rsidRDefault="00874DFD" w:rsidP="00874DFD">
      <w:pPr>
        <w:spacing w:line="288" w:lineRule="auto"/>
        <w:ind w:right="-7"/>
        <w:jc w:val="center"/>
        <w:rPr>
          <w:sz w:val="24"/>
          <w:szCs w:val="24"/>
        </w:rPr>
      </w:pPr>
    </w:p>
    <w:p w14:paraId="412C5861" w14:textId="77777777" w:rsidR="00874DFD" w:rsidRPr="003B2D1F" w:rsidRDefault="00874DFD" w:rsidP="00874DFD">
      <w:pPr>
        <w:spacing w:line="288" w:lineRule="auto"/>
        <w:ind w:right="-7"/>
        <w:jc w:val="center"/>
        <w:rPr>
          <w:i/>
          <w:sz w:val="24"/>
          <w:szCs w:val="24"/>
        </w:rPr>
      </w:pPr>
      <w:r w:rsidRPr="003B2D1F">
        <w:rPr>
          <w:sz w:val="24"/>
          <w:szCs w:val="24"/>
        </w:rPr>
        <w:t>SINH VIÊN THỰC HIỆN</w:t>
      </w:r>
    </w:p>
    <w:p w14:paraId="5D47518F" w14:textId="77777777" w:rsidR="00874DFD" w:rsidRPr="003B2D1F" w:rsidRDefault="00874DFD" w:rsidP="00874DFD">
      <w:pPr>
        <w:spacing w:line="288" w:lineRule="auto"/>
        <w:ind w:right="-7"/>
        <w:jc w:val="center"/>
        <w:rPr>
          <w:i/>
          <w:sz w:val="24"/>
          <w:szCs w:val="24"/>
        </w:rPr>
      </w:pPr>
      <w:r w:rsidRPr="003B2D1F">
        <w:rPr>
          <w:i/>
          <w:sz w:val="24"/>
          <w:szCs w:val="24"/>
        </w:rPr>
        <w:t>(Ký, ghi rõ họ tên)</w:t>
      </w:r>
    </w:p>
    <w:p w14:paraId="1410D05D" w14:textId="77777777" w:rsidR="00874DFD" w:rsidRPr="003B2D1F" w:rsidRDefault="00874DFD" w:rsidP="00874DFD">
      <w:pPr>
        <w:tabs>
          <w:tab w:val="left" w:pos="3949"/>
        </w:tabs>
        <w:ind w:left="720" w:right="486"/>
        <w:jc w:val="center"/>
        <w:rPr>
          <w:sz w:val="24"/>
          <w:szCs w:val="24"/>
        </w:rPr>
      </w:pPr>
    </w:p>
    <w:p w14:paraId="4659D93D" w14:textId="0CB0AC1A" w:rsidR="00503C51" w:rsidRPr="00B71184" w:rsidRDefault="00874DFD" w:rsidP="00063661">
      <w:pPr>
        <w:rPr>
          <w:b/>
        </w:rPr>
      </w:pPr>
      <w:r>
        <w:rPr>
          <w:b/>
        </w:rPr>
        <w:br w:type="page"/>
      </w:r>
    </w:p>
    <w:p w14:paraId="4359D8F5" w14:textId="77777777" w:rsidR="00063661" w:rsidRPr="00393613" w:rsidRDefault="00063661" w:rsidP="00063661">
      <w:pPr>
        <w:spacing w:before="480"/>
        <w:jc w:val="center"/>
        <w:rPr>
          <w:b/>
          <w:noProof/>
          <w:sz w:val="32"/>
          <w:lang w:val="vi-VN"/>
        </w:rPr>
      </w:pPr>
      <w:r>
        <w:rPr>
          <w:b/>
          <w:noProof/>
          <w:sz w:val="32"/>
          <w:lang w:val="vi-VN"/>
        </w:rPr>
        <w:lastRenderedPageBreak/>
        <w:t>Lời cảm ơn</w:t>
      </w:r>
    </w:p>
    <w:p w14:paraId="68E50BB0" w14:textId="19AE1A71" w:rsidR="00063661" w:rsidRDefault="00063661" w:rsidP="001E0D45">
      <w:pPr>
        <w:ind w:firstLine="720"/>
      </w:pPr>
      <w:r>
        <w:t xml:space="preserve">Trong quá trình thực hiện đồ án, em đã nhận được nhiều sự giúp đỡ từ gia đình, thầy cô, bạn bè và những người bạn thực sự. Những người đã giúp em hoàn thiện bản thân từng ngày để rồi quay lại tạo ra các giá trị thực sự cho cuộc sống. </w:t>
      </w:r>
    </w:p>
    <w:p w14:paraId="35FE533A" w14:textId="77777777" w:rsidR="00063661" w:rsidRDefault="00063661" w:rsidP="001E0D45">
      <w:pPr>
        <w:ind w:firstLine="720"/>
      </w:pPr>
      <w:r>
        <w:t>Đầu tiên em xin cảm ơn gia đình mình đã luôn động viên, an ủi và nuôi dưỡng em trong khoảng thời gian còn ngồi trên ghế nhà trường, là nguồn động lực để em cố gắng.</w:t>
      </w:r>
    </w:p>
    <w:p w14:paraId="78CBAE4F" w14:textId="7ECECCA0" w:rsidR="00063661" w:rsidRPr="00063661" w:rsidRDefault="00063661" w:rsidP="001E0D45">
      <w:pPr>
        <w:ind w:firstLine="720"/>
      </w:pPr>
      <w:r w:rsidRPr="00063661">
        <w:t xml:space="preserve">Tiếp theo em xin cảm ơn thầy Hoàng Sĩ Hồng đã nghĩ ra ý tưởng thiết kế, cảm ơn thầy rất nhiều khi đã </w:t>
      </w:r>
      <w:r>
        <w:t>hướng dẫn</w:t>
      </w:r>
      <w:r w:rsidR="00011DFA">
        <w:t xml:space="preserve"> đồng thời đề ra những giải pháp và tháo gỡ những nút thắt khi em gặp</w:t>
      </w:r>
      <w:r w:rsidR="001D6F50">
        <w:t xml:space="preserve"> phải</w:t>
      </w:r>
      <w:r w:rsidR="00011DFA">
        <w:t xml:space="preserve"> khó khăn</w:t>
      </w:r>
      <w:r w:rsidR="00193F45">
        <w:t xml:space="preserve">. Để rồi từ đó </w:t>
      </w:r>
      <w:r w:rsidRPr="00063661">
        <w:t xml:space="preserve">phát triển nên một sản phẩm có tính ứng dụng vào thực tế cao. </w:t>
      </w:r>
      <w:r>
        <w:t xml:space="preserve">Thầy cũng là người đã hướng dẫn chỉ bảo và dạy dỗ em trong suốt quá trình học tập và nghiên cứu tại </w:t>
      </w:r>
      <w:r w:rsidR="00491128">
        <w:t>L</w:t>
      </w:r>
      <w:r>
        <w:t>ab Mandevices.</w:t>
      </w:r>
    </w:p>
    <w:p w14:paraId="38EB0F86" w14:textId="57AF075E" w:rsidR="00063661" w:rsidRPr="00063661" w:rsidRDefault="00063661" w:rsidP="001E0D45">
      <w:pPr>
        <w:ind w:firstLine="720"/>
      </w:pPr>
      <w:r w:rsidRPr="00063661">
        <w:t xml:space="preserve">Em xin cảm ơn </w:t>
      </w:r>
      <w:r w:rsidR="00193F45">
        <w:t>bạn Lê Quang Linh</w:t>
      </w:r>
      <w:r w:rsidRPr="00063661">
        <w:t xml:space="preserve"> </w:t>
      </w:r>
      <w:r w:rsidR="00E72400">
        <w:t xml:space="preserve">- </w:t>
      </w:r>
      <w:r w:rsidR="00193F45">
        <w:t xml:space="preserve">K61 </w:t>
      </w:r>
      <w:r w:rsidRPr="00063661">
        <w:t xml:space="preserve">đã tận tình </w:t>
      </w:r>
      <w:r w:rsidR="00E94D79">
        <w:t xml:space="preserve">giúp đỡ, </w:t>
      </w:r>
      <w:r w:rsidR="00193F45">
        <w:t>hỗ trợ</w:t>
      </w:r>
      <w:r w:rsidRPr="00063661">
        <w:t xml:space="preserve"> em và </w:t>
      </w:r>
      <w:r w:rsidR="00193F45">
        <w:t>cùng nhau</w:t>
      </w:r>
      <w:r w:rsidR="00E94D79">
        <w:t xml:space="preserve"> bắt tay thực hiện đề tài </w:t>
      </w:r>
      <w:r w:rsidRPr="00063661">
        <w:t xml:space="preserve">thiết kế nên trạm </w:t>
      </w:r>
      <w:r w:rsidR="00193F45">
        <w:t>quan trắc tự động này</w:t>
      </w:r>
      <w:r w:rsidRPr="00063661">
        <w:t xml:space="preserve">. Đặc biệt </w:t>
      </w:r>
      <w:r w:rsidR="00801108">
        <w:t xml:space="preserve">bạn Cao Anh Thư </w:t>
      </w:r>
      <w:r w:rsidR="00E72400">
        <w:t>– K61</w:t>
      </w:r>
      <w:r w:rsidR="00C10127">
        <w:t xml:space="preserve"> </w:t>
      </w:r>
      <w:r w:rsidR="00801108">
        <w:t>thuộc viện cơ khí</w:t>
      </w:r>
      <w:r w:rsidRPr="00063661">
        <w:t xml:space="preserve"> đã giúp em</w:t>
      </w:r>
      <w:r w:rsidR="00801108">
        <w:t xml:space="preserve"> thực hiện hóa ý tưởng thiết kế và</w:t>
      </w:r>
      <w:r w:rsidRPr="00063661">
        <w:t xml:space="preserve"> xây dựng trạm cơ kh</w:t>
      </w:r>
      <w:r w:rsidR="00801108">
        <w:t>í</w:t>
      </w:r>
      <w:r w:rsidRPr="00063661">
        <w:t xml:space="preserve">, cùng với </w:t>
      </w:r>
      <w:r w:rsidR="00801108">
        <w:t>bạn</w:t>
      </w:r>
      <w:r w:rsidR="00E90AEC">
        <w:t xml:space="preserve"> Ngô Đức Hùng,</w:t>
      </w:r>
      <w:r w:rsidRPr="00063661">
        <w:t xml:space="preserve"> Nguyễn </w:t>
      </w:r>
      <w:r w:rsidR="00801108">
        <w:t>Trọng Mạnh</w:t>
      </w:r>
      <w:r w:rsidRPr="00063661">
        <w:t xml:space="preserve"> - K6</w:t>
      </w:r>
      <w:r w:rsidR="00801108">
        <w:t>1</w:t>
      </w:r>
      <w:r w:rsidRPr="00063661">
        <w:t xml:space="preserve"> đã góp ý để em có thể hoàn thiện </w:t>
      </w:r>
      <w:r w:rsidR="00DD6A99">
        <w:t>giao diện web</w:t>
      </w:r>
      <w:r w:rsidRPr="00063661">
        <w:t xml:space="preserve"> cho sản phẩm.</w:t>
      </w:r>
    </w:p>
    <w:p w14:paraId="2CBF6737" w14:textId="11797743" w:rsidR="00063661" w:rsidRPr="00063661" w:rsidRDefault="00063661" w:rsidP="001E0D45">
      <w:pPr>
        <w:ind w:firstLine="720"/>
      </w:pPr>
      <w:r w:rsidRPr="00063661">
        <w:t xml:space="preserve">Tiếp theo em xin chân thành cảm ơn </w:t>
      </w:r>
      <w:r w:rsidR="009D6F2D">
        <w:t xml:space="preserve">anh Nguyễn Văn Mạnh - </w:t>
      </w:r>
      <w:r w:rsidR="009D6F2D">
        <w:rPr>
          <w:i/>
          <w:iCs/>
        </w:rPr>
        <w:t>V</w:t>
      </w:r>
      <w:r w:rsidR="009D6F2D" w:rsidRPr="009D6F2D">
        <w:rPr>
          <w:i/>
          <w:iCs/>
        </w:rPr>
        <w:t>iettel</w:t>
      </w:r>
      <w:r w:rsidR="009D6F2D" w:rsidRPr="009D6F2D">
        <w:t xml:space="preserve"> </w:t>
      </w:r>
      <w:r w:rsidR="009D6F2D">
        <w:rPr>
          <w:i/>
          <w:iCs/>
        </w:rPr>
        <w:t>H</w:t>
      </w:r>
      <w:r w:rsidR="009D6F2D" w:rsidRPr="009D6F2D">
        <w:rPr>
          <w:i/>
          <w:iCs/>
        </w:rPr>
        <w:t xml:space="preserve">igh </w:t>
      </w:r>
      <w:r w:rsidR="009D6F2D">
        <w:rPr>
          <w:i/>
          <w:iCs/>
        </w:rPr>
        <w:t>T</w:t>
      </w:r>
      <w:r w:rsidR="009D6F2D" w:rsidRPr="009D6F2D">
        <w:rPr>
          <w:i/>
          <w:iCs/>
        </w:rPr>
        <w:t xml:space="preserve">echnology </w:t>
      </w:r>
      <w:r w:rsidR="009D6F2D">
        <w:rPr>
          <w:i/>
          <w:iCs/>
        </w:rPr>
        <w:t>I</w:t>
      </w:r>
      <w:r w:rsidR="009D6F2D" w:rsidRPr="009D6F2D">
        <w:rPr>
          <w:i/>
          <w:iCs/>
        </w:rPr>
        <w:t xml:space="preserve">ndustries </w:t>
      </w:r>
      <w:r w:rsidR="009D6F2D">
        <w:rPr>
          <w:i/>
          <w:iCs/>
        </w:rPr>
        <w:t>C</w:t>
      </w:r>
      <w:r w:rsidR="009D6F2D" w:rsidRPr="009D6F2D">
        <w:rPr>
          <w:i/>
          <w:iCs/>
        </w:rPr>
        <w:t>orporation</w:t>
      </w:r>
      <w:r w:rsidR="009D6F2D">
        <w:t xml:space="preserve"> </w:t>
      </w:r>
      <w:r w:rsidRPr="00063661">
        <w:t xml:space="preserve">dù </w:t>
      </w:r>
      <w:r w:rsidR="009D6F2D">
        <w:t xml:space="preserve">rất bận công việc nhưng </w:t>
      </w:r>
      <w:r w:rsidR="002F6B82">
        <w:t>đã</w:t>
      </w:r>
      <w:r w:rsidR="009D6F2D">
        <w:t xml:space="preserve"> dành thời gian tư vấn, hướng dẫn em trong giai đoạn thiết kế phần cứng</w:t>
      </w:r>
      <w:r w:rsidRPr="00063661">
        <w:t>.</w:t>
      </w:r>
    </w:p>
    <w:p w14:paraId="45E77329" w14:textId="1E6A91E5" w:rsidR="00063661" w:rsidRDefault="00063661" w:rsidP="001E0D45">
      <w:pPr>
        <w:ind w:firstLine="720"/>
      </w:pPr>
      <w:r w:rsidRPr="00063661">
        <w:t xml:space="preserve">Lời cảm ơn cuối cùng là dành cho </w:t>
      </w:r>
      <w:r w:rsidR="009F6156">
        <w:t>bạn Bùi Quang Duy</w:t>
      </w:r>
      <w:r w:rsidR="00812FCB">
        <w:t xml:space="preserve"> vì</w:t>
      </w:r>
      <w:r w:rsidR="009F6156">
        <w:t xml:space="preserve"> </w:t>
      </w:r>
      <w:r w:rsidR="002F6B82">
        <w:t xml:space="preserve">đã </w:t>
      </w:r>
      <w:r w:rsidR="00812FCB">
        <w:t xml:space="preserve">hỗ trợ </w:t>
      </w:r>
      <w:r w:rsidR="0031322F">
        <w:t xml:space="preserve">em </w:t>
      </w:r>
      <w:r w:rsidR="00812FCB">
        <w:t xml:space="preserve">và </w:t>
      </w:r>
      <w:r w:rsidR="002F6B82">
        <w:t xml:space="preserve">cùng nhau trao đổi, chia sẻ kiến thức, kinh nghiệm bắt đầu từ thời điểm lên ý tưởng và thực hiện sản </w:t>
      </w:r>
      <w:r w:rsidRPr="00063661">
        <w:t>phẩm</w:t>
      </w:r>
      <w:r w:rsidR="00A24BB9">
        <w:t xml:space="preserve">, </w:t>
      </w:r>
      <w:r w:rsidRPr="00063661">
        <w:t xml:space="preserve">cùng với hai </w:t>
      </w:r>
      <w:r w:rsidR="002F6B82">
        <w:t>bạn</w:t>
      </w:r>
      <w:r w:rsidRPr="00063661">
        <w:t xml:space="preserve"> </w:t>
      </w:r>
      <w:r w:rsidR="002F6B82">
        <w:t>Hương</w:t>
      </w:r>
      <w:r w:rsidRPr="00063661">
        <w:t xml:space="preserve"> – K61 và </w:t>
      </w:r>
      <w:r w:rsidR="002F6B82">
        <w:t>Nhàn</w:t>
      </w:r>
      <w:r w:rsidRPr="00063661">
        <w:t xml:space="preserve"> – K61 đã h</w:t>
      </w:r>
      <w:r w:rsidR="00812FCB">
        <w:t>ỗ</w:t>
      </w:r>
      <w:r w:rsidRPr="00063661">
        <w:t xml:space="preserve"> trợ em rất nhiều trong </w:t>
      </w:r>
      <w:r w:rsidR="002F6B82">
        <w:t>thời gian vừa qua</w:t>
      </w:r>
      <w:r w:rsidRPr="00063661">
        <w:t>.</w:t>
      </w:r>
    </w:p>
    <w:p w14:paraId="5B39BEFD" w14:textId="27C4C133" w:rsidR="00063661" w:rsidRDefault="00063661" w:rsidP="00063661">
      <w:pPr>
        <w:rPr>
          <w:b/>
        </w:rPr>
      </w:pPr>
      <w:r>
        <w:rPr>
          <w:b/>
        </w:rPr>
        <w:br w:type="page"/>
      </w:r>
    </w:p>
    <w:p w14:paraId="7E2D4D01" w14:textId="7052DD59" w:rsidR="00B22998" w:rsidRPr="007B3F52" w:rsidRDefault="001E41C1" w:rsidP="007B3F52">
      <w:pPr>
        <w:spacing w:before="960"/>
        <w:ind w:left="2160" w:firstLine="720"/>
        <w:rPr>
          <w:b/>
        </w:rPr>
      </w:pPr>
      <w:r w:rsidRPr="00B71184">
        <w:rPr>
          <w:b/>
        </w:rPr>
        <w:lastRenderedPageBreak/>
        <w:t>Tóm tắt nội dung đồ án</w:t>
      </w:r>
    </w:p>
    <w:p w14:paraId="701D9574" w14:textId="7782F2CA" w:rsidR="007B3F52" w:rsidRDefault="007B3F52" w:rsidP="00873A63">
      <w:pPr>
        <w:ind w:firstLine="720"/>
      </w:pPr>
      <w:r>
        <w:t xml:space="preserve">Đồ án thiết kế trạm </w:t>
      </w:r>
      <w:r w:rsidR="00FF0C87">
        <w:t xml:space="preserve">quan trắc môi trường nước tự động sử dụng nguồn năng lượng mặt trời </w:t>
      </w:r>
      <w:r>
        <w:t xml:space="preserve">nhằm mục đích cung cấp </w:t>
      </w:r>
      <w:r w:rsidR="00FF0C87">
        <w:t>dữ liệu môi trường nước biển tại các thời điểm trong ngày, truyền tải dữ liệu lên server và hiển thị trên web và app nhằm giúp g</w:t>
      </w:r>
      <w:r>
        <w:t>iám sát các thông số hoạt động của trạm từ xa</w:t>
      </w:r>
      <w:r w:rsidR="00FF0C87">
        <w:t xml:space="preserve"> </w:t>
      </w:r>
      <w:r>
        <w:t xml:space="preserve">như: </w:t>
      </w:r>
      <w:r w:rsidR="008C7AF3">
        <w:t xml:space="preserve">Nhiệt độ, độ đục của nước, độ </w:t>
      </w:r>
      <w:r w:rsidR="00B320E8">
        <w:t>pH</w:t>
      </w:r>
      <w:r w:rsidR="008C7AF3">
        <w:t xml:space="preserve">, </w:t>
      </w:r>
      <w:r w:rsidR="00854947">
        <w:t>c</w:t>
      </w:r>
      <w:r>
        <w:t>ông suất sạc pin mặt trời, công suất xả cho tải</w:t>
      </w:r>
      <w:r w:rsidR="00854947">
        <w:t xml:space="preserve">. Đặc biết kết hợp với bộ thu năng lượng sóng biển (do bạn Lê Quang Linh thực hiện) </w:t>
      </w:r>
      <w:r w:rsidR="00D601E8">
        <w:t>d</w:t>
      </w:r>
      <w:r w:rsidR="00BE4194">
        <w:t>ùng</w:t>
      </w:r>
      <w:r w:rsidR="00D601E8">
        <w:t xml:space="preserve"> để sạc cho pin đồng thời cũng đo đạc thông số sạc của bộ thu năng lượng sóng biển để phục vụ cho nghiên cứu. Đồng thời </w:t>
      </w:r>
      <w:r>
        <w:t xml:space="preserve">tính toán lựa chọn các thiết kế cho bản phát triển tiếp theo. Trạm có thêm </w:t>
      </w:r>
      <w:r w:rsidR="00D601E8">
        <w:t>tính năng trao đổi thông tin với những thiết bị khác nhằm hỗ trỡ giải quyết vấn đề truyền tải thông tin bị ngắt quãng hoặc</w:t>
      </w:r>
      <w:r w:rsidR="00FC7B87">
        <w:t xml:space="preserve"> có</w:t>
      </w:r>
      <w:r w:rsidR="00D601E8">
        <w:t xml:space="preserve"> sự cố hệ thống.</w:t>
      </w:r>
    </w:p>
    <w:p w14:paraId="39FB649F" w14:textId="3436E8AD" w:rsidR="007B3F52" w:rsidRDefault="007B3F52" w:rsidP="00BD017D">
      <w:pPr>
        <w:ind w:firstLine="720"/>
        <w:rPr>
          <w:rFonts w:eastAsiaTheme="minorEastAsia"/>
        </w:rPr>
      </w:pPr>
      <w:r>
        <w:t>Phần mềm sử dụng:</w:t>
      </w:r>
      <w:r w:rsidR="006737C0">
        <w:t xml:space="preserve"> </w:t>
      </w:r>
      <w:r>
        <w:t>Altium, KeilC,</w:t>
      </w:r>
      <w:r w:rsidR="00F612D2">
        <w:t xml:space="preserve"> Arduino IDE</w:t>
      </w:r>
      <w:r>
        <w:t>,</w:t>
      </w:r>
      <w:r w:rsidR="009B7E2D">
        <w:t xml:space="preserve"> </w:t>
      </w:r>
      <w:r w:rsidR="00937759">
        <w:t>Laravel</w:t>
      </w:r>
      <w:r>
        <w:t>,</w:t>
      </w:r>
      <w:r w:rsidR="00937759">
        <w:t xml:space="preserve"> Jquery, Boostrap</w:t>
      </w:r>
      <w:r w:rsidR="00476C74">
        <w:t>,</w:t>
      </w:r>
      <w:r>
        <w:t>…</w:t>
      </w:r>
      <w:r w:rsidR="004619D8">
        <w:t>Thiết bị sử dụng bao gồm: đ</w:t>
      </w:r>
      <w:r w:rsidR="009B6979">
        <w:t>ồng hồ đo điện tử</w:t>
      </w:r>
      <w:r>
        <w:t xml:space="preserve">, </w:t>
      </w:r>
      <w:r w:rsidR="009F2832">
        <w:rPr>
          <w:rFonts w:eastAsiaTheme="minorEastAsia"/>
        </w:rPr>
        <w:t>o</w:t>
      </w:r>
      <w:r w:rsidRPr="00FA15B2">
        <w:rPr>
          <w:rFonts w:eastAsiaTheme="minorEastAsia"/>
        </w:rPr>
        <w:t>scilloscope</w:t>
      </w:r>
      <w:r>
        <w:rPr>
          <w:rFonts w:eastAsiaTheme="minorEastAsia"/>
        </w:rPr>
        <w:t xml:space="preserve">, đồng hồ đo nhiệt độ </w:t>
      </w:r>
      <w:r w:rsidR="009B6979">
        <w:rPr>
          <w:rFonts w:eastAsiaTheme="minorEastAsia"/>
        </w:rPr>
        <w:t>nước</w:t>
      </w:r>
      <w:r>
        <w:rPr>
          <w:rFonts w:eastAsiaTheme="minorEastAsia"/>
        </w:rPr>
        <w:t>,</w:t>
      </w:r>
      <w:r w:rsidR="006442DA">
        <w:rPr>
          <w:rFonts w:eastAsiaTheme="minorEastAsia"/>
        </w:rPr>
        <w:t xml:space="preserve"> máy tạo nguồn dòng nguồn áp,</w:t>
      </w:r>
      <w:r>
        <w:rPr>
          <w:rFonts w:eastAsiaTheme="minorEastAsia"/>
        </w:rPr>
        <w:t>…</w:t>
      </w:r>
    </w:p>
    <w:p w14:paraId="7C500DBC" w14:textId="3A1952DE" w:rsidR="007B3F52" w:rsidRDefault="007B3F52" w:rsidP="00BE04FD">
      <w:pPr>
        <w:ind w:firstLine="720"/>
      </w:pPr>
      <w:r>
        <w:t xml:space="preserve">Đồ án sau khi hoàn thiện phần thiết kế có thể ứng dụng </w:t>
      </w:r>
      <w:r w:rsidR="00F026EA">
        <w:t>cho các môi trường vùng vịnh, ven biển hoặc có thể sử dụng trong ao hồ</w:t>
      </w:r>
      <w:r>
        <w:t xml:space="preserve">. Với mục đích tạo ra sản phẩm có thể ứng dụng vào thực tế và mong muốn được phát triển thêm các phiên bản cải tiến. Nên trong quá trình thiết kế cố gắng tạo ra nền tảng cơ sở dữ liệu để phát triển thêm các thông số phát triển bản cải tiến. Các phiên bản cải tiến dự tính sẽ tích hợp thêm </w:t>
      </w:r>
      <w:r w:rsidR="00476032">
        <w:t>đo lường các thông số chất lượng nước khác như DO, Oxy hóa khử ORP,</w:t>
      </w:r>
      <w:r w:rsidR="005A5234">
        <w:t xml:space="preserve"> </w:t>
      </w:r>
      <w:r w:rsidR="00476032">
        <w:t xml:space="preserve">… Đặc biệt là thiết kế lại cơ khí để đảm bảo về các tiêu </w:t>
      </w:r>
      <w:r w:rsidR="00476032" w:rsidRPr="007E2D8B">
        <w:t>chuẩn độ bền trên biển.</w:t>
      </w:r>
    </w:p>
    <w:p w14:paraId="262BEDAB" w14:textId="0DAAE8DD" w:rsidR="007B3F52" w:rsidRDefault="007B3F52" w:rsidP="003D405B">
      <w:pPr>
        <w:ind w:firstLine="720"/>
      </w:pPr>
      <w:r>
        <w:t>Các kỹ năng học được từ đồ án này</w:t>
      </w:r>
      <w:r w:rsidR="0081489F">
        <w:t xml:space="preserve"> là</w:t>
      </w:r>
      <w:r>
        <w:t xml:space="preserve"> vô cùng quý giá </w:t>
      </w:r>
      <w:r w:rsidR="0081489F">
        <w:t xml:space="preserve">vì đây là </w:t>
      </w:r>
      <w:r>
        <w:t xml:space="preserve">dự án đầu tiên tự mình phát triển hoàn thiện một sản phẩm có khả năng đưa vào thực tế từ giai đoạn hình thành ý tưởng. Bài học về sự chỉn chu và tỉ mỉ, </w:t>
      </w:r>
      <w:r w:rsidR="00C85FFA">
        <w:t xml:space="preserve">do chưa có được tư duy một cách rõ ràng khi làm một sản phẩm </w:t>
      </w:r>
      <w:r w:rsidR="00E2553A">
        <w:t>nên luôn trễ hạn đề ra và xảy ra những sự cố không đáng có</w:t>
      </w:r>
      <w:r>
        <w:t>. Bài học về những khó khăn khi liên kết các phần cứng, phần mềm và phần cơ khí và cuối cùng là tinh thần trách nhiệm của bản thân.</w:t>
      </w:r>
      <w:r w:rsidR="000D0CB5">
        <w:t xml:space="preserve"> Cuối cùng là bài học về kỹ năng làm việc nhóm: </w:t>
      </w:r>
      <w:r w:rsidR="008C0CC7">
        <w:t>B</w:t>
      </w:r>
      <w:r w:rsidR="000D0CB5">
        <w:t>iết phân công công việc rõ r</w:t>
      </w:r>
      <w:r w:rsidR="00885DD0">
        <w:t>à</w:t>
      </w:r>
      <w:r w:rsidR="000D0CB5">
        <w:t>ng, biết lắng nghe, góp ý, tôn trọng và giúp đỡ lẫn nhau.</w:t>
      </w:r>
    </w:p>
    <w:p w14:paraId="2AF02569" w14:textId="77777777" w:rsidR="00B22998" w:rsidRDefault="00DD3675" w:rsidP="00B71184">
      <w:r>
        <w:rPr>
          <w:noProof/>
        </w:rPr>
        <mc:AlternateContent>
          <mc:Choice Requires="wps">
            <w:drawing>
              <wp:anchor distT="0" distB="0" distL="114300" distR="114300" simplePos="0" relativeHeight="251655680" behindDoc="0" locked="0" layoutInCell="1" allowOverlap="1" wp14:anchorId="7FD85A24" wp14:editId="06ACE8E8">
                <wp:simplePos x="0" y="0"/>
                <wp:positionH relativeFrom="column">
                  <wp:posOffset>2881621</wp:posOffset>
                </wp:positionH>
                <wp:positionV relativeFrom="paragraph">
                  <wp:posOffset>4499752</wp:posOffset>
                </wp:positionV>
                <wp:extent cx="2353471" cy="470848"/>
                <wp:effectExtent l="0" t="0" r="0" b="5715"/>
                <wp:wrapNone/>
                <wp:docPr id="35" name="Text Box 35"/>
                <wp:cNvGraphicFramePr/>
                <a:graphic xmlns:a="http://schemas.openxmlformats.org/drawingml/2006/main">
                  <a:graphicData uri="http://schemas.microsoft.com/office/word/2010/wordprocessingShape">
                    <wps:wsp>
                      <wps:cNvSpPr txBox="1"/>
                      <wps:spPr>
                        <a:xfrm>
                          <a:off x="0" y="0"/>
                          <a:ext cx="2353471" cy="470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E18770" w14:textId="77777777" w:rsidR="00945A34" w:rsidRDefault="00945A34" w:rsidP="00DD3675">
                            <w:pPr>
                              <w:spacing w:before="0" w:line="240" w:lineRule="auto"/>
                              <w:jc w:val="center"/>
                            </w:pPr>
                            <w:r w:rsidRPr="00DD3675">
                              <w:t>Sinh viên thực hiện</w:t>
                            </w:r>
                          </w:p>
                          <w:p w14:paraId="671591BA" w14:textId="77777777" w:rsidR="00945A34" w:rsidRDefault="00945A34" w:rsidP="00DD3675">
                            <w:pPr>
                              <w:spacing w:before="0" w:line="240" w:lineRule="auto"/>
                              <w:jc w:val="center"/>
                            </w:pPr>
                            <w:r>
                              <w:rPr>
                                <w:sz w:val="20"/>
                              </w:rPr>
                              <w:t>K</w:t>
                            </w:r>
                            <w:r w:rsidRPr="004270E9">
                              <w:rPr>
                                <w:sz w:val="20"/>
                              </w:rPr>
                              <w:t>ý</w:t>
                            </w:r>
                            <w:r>
                              <w:rPr>
                                <w:sz w:val="20"/>
                              </w:rPr>
                              <w:t xml:space="preserve"> và ghi rõ họ tên</w:t>
                            </w:r>
                          </w:p>
                          <w:p w14:paraId="418475B2" w14:textId="77777777" w:rsidR="00945A34" w:rsidRPr="00DD3675" w:rsidRDefault="00945A34" w:rsidP="00DD367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D85A24" id="Text Box 35" o:spid="_x0000_s1029" type="#_x0000_t202" style="position:absolute;left:0;text-align:left;margin-left:226.9pt;margin-top:354.3pt;width:185.3pt;height:37.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" filled="f" stroked="f" strokeweight=".5pt">
                <v:textbox>
                  <w:txbxContent>
                    <w:p w14:paraId="00E18770" w14:textId="77777777" w:rsidR="00945A34" w:rsidRDefault="00945A34" w:rsidP="00DD3675">
                      <w:pPr>
                        <w:spacing w:before="0" w:line="240" w:lineRule="auto"/>
                        <w:jc w:val="center"/>
                      </w:pPr>
                      <w:r w:rsidRPr="00DD3675">
                        <w:t>Sinh viên thực hiện</w:t>
                      </w:r>
                    </w:p>
                    <w:p w14:paraId="671591BA" w14:textId="77777777" w:rsidR="00945A34" w:rsidRDefault="00945A34" w:rsidP="00DD3675">
                      <w:pPr>
                        <w:spacing w:before="0" w:line="240" w:lineRule="auto"/>
                        <w:jc w:val="center"/>
                      </w:pPr>
                      <w:r>
                        <w:rPr>
                          <w:sz w:val="20"/>
                        </w:rPr>
                        <w:t>K</w:t>
                      </w:r>
                      <w:r w:rsidRPr="004270E9">
                        <w:rPr>
                          <w:sz w:val="20"/>
                        </w:rPr>
                        <w:t>ý</w:t>
                      </w:r>
                      <w:r>
                        <w:rPr>
                          <w:sz w:val="20"/>
                        </w:rPr>
                        <w:t xml:space="preserve"> và ghi rõ họ tên</w:t>
                      </w:r>
                    </w:p>
                    <w:p w14:paraId="418475B2" w14:textId="77777777" w:rsidR="00945A34" w:rsidRPr="00DD3675" w:rsidRDefault="00945A34" w:rsidP="00DD3675"/>
                  </w:txbxContent>
                </v:textbox>
              </v:shape>
            </w:pict>
          </mc:Fallback>
        </mc:AlternateContent>
      </w:r>
      <w:r w:rsidR="00B22998">
        <w:br w:type="page"/>
      </w:r>
    </w:p>
    <w:p w14:paraId="59D80555" w14:textId="77777777" w:rsidR="00FB171E" w:rsidRPr="00120C98" w:rsidRDefault="00F15E73" w:rsidP="00120C98">
      <w:pPr>
        <w:jc w:val="center"/>
        <w:rPr>
          <w:b/>
        </w:rPr>
      </w:pPr>
      <w:r w:rsidRPr="00120C98">
        <w:rPr>
          <w:b/>
        </w:rPr>
        <w:lastRenderedPageBreak/>
        <w:t>MỤC LỤC</w:t>
      </w:r>
    </w:p>
    <w:sdt>
      <w:sdtPr>
        <w:rPr>
          <w:rFonts w:ascii="Times New Roman" w:eastAsiaTheme="minorHAnsi" w:hAnsi="Times New Roman" w:cs="Times New Roman"/>
          <w:color w:val="000000"/>
          <w:sz w:val="26"/>
          <w:szCs w:val="26"/>
        </w:rPr>
        <w:id w:val="913277024"/>
        <w:docPartObj>
          <w:docPartGallery w:val="Table of Contents"/>
          <w:docPartUnique/>
        </w:docPartObj>
      </w:sdtPr>
      <w:sdtEndPr>
        <w:rPr>
          <w:b/>
          <w:bCs/>
          <w:noProof/>
        </w:rPr>
      </w:sdtEndPr>
      <w:sdtContent>
        <w:p w14:paraId="4F518610" w14:textId="77777777" w:rsidR="00120C98" w:rsidRDefault="00120C98" w:rsidP="00120C98">
          <w:pPr>
            <w:pStyle w:val="TOCHeading"/>
            <w:spacing w:before="0" w:after="0" w:line="240" w:lineRule="auto"/>
          </w:pPr>
        </w:p>
        <w:p w14:paraId="0E1C4529" w14:textId="4408C26B" w:rsidR="007626F1" w:rsidRDefault="003F7EDF">
          <w:pPr>
            <w:pStyle w:val="TOC1"/>
            <w:tabs>
              <w:tab w:val="right" w:leader="dot" w:pos="8494"/>
            </w:tabs>
            <w:rPr>
              <w:rFonts w:asciiTheme="minorHAnsi" w:eastAsiaTheme="minorEastAsia" w:hAnsiTheme="minorHAnsi" w:cstheme="minorBidi"/>
              <w:b w:val="0"/>
              <w:noProof/>
              <w:color w:val="auto"/>
              <w:sz w:val="22"/>
              <w:szCs w:val="22"/>
            </w:rPr>
          </w:pPr>
          <w:r>
            <w:rPr>
              <w:b w:val="0"/>
            </w:rPr>
            <w:fldChar w:fldCharType="begin"/>
          </w:r>
          <w:r>
            <w:rPr>
              <w:b w:val="0"/>
            </w:rPr>
            <w:instrText xml:space="preserve"> TOC \o "1-3" \h \z \u </w:instrText>
          </w:r>
          <w:r>
            <w:rPr>
              <w:b w:val="0"/>
            </w:rPr>
            <w:fldChar w:fldCharType="separate"/>
          </w:r>
          <w:hyperlink w:anchor="_Toc62423990" w:history="1">
            <w:r w:rsidR="007626F1" w:rsidRPr="009476D5">
              <w:rPr>
                <w:rStyle w:val="Hyperlink"/>
                <w:noProof/>
              </w:rPr>
              <w:t>CHƯƠNG 1. TỔNG QUAN HỆ THỐNG VÀ CƠ SỞ LÝ THUYẾT</w:t>
            </w:r>
            <w:r w:rsidR="007626F1">
              <w:rPr>
                <w:noProof/>
                <w:webHidden/>
              </w:rPr>
              <w:tab/>
            </w:r>
            <w:r w:rsidR="007626F1">
              <w:rPr>
                <w:noProof/>
                <w:webHidden/>
              </w:rPr>
              <w:fldChar w:fldCharType="begin"/>
            </w:r>
            <w:r w:rsidR="007626F1">
              <w:rPr>
                <w:noProof/>
                <w:webHidden/>
              </w:rPr>
              <w:instrText xml:space="preserve"> PAGEREF _Toc62423990 \h </w:instrText>
            </w:r>
            <w:r w:rsidR="007626F1">
              <w:rPr>
                <w:noProof/>
                <w:webHidden/>
              </w:rPr>
            </w:r>
            <w:r w:rsidR="007626F1">
              <w:rPr>
                <w:noProof/>
                <w:webHidden/>
              </w:rPr>
              <w:fldChar w:fldCharType="separate"/>
            </w:r>
            <w:r w:rsidR="00E247A6">
              <w:rPr>
                <w:noProof/>
                <w:webHidden/>
              </w:rPr>
              <w:t>1</w:t>
            </w:r>
            <w:r w:rsidR="007626F1">
              <w:rPr>
                <w:noProof/>
                <w:webHidden/>
              </w:rPr>
              <w:fldChar w:fldCharType="end"/>
            </w:r>
          </w:hyperlink>
        </w:p>
        <w:p w14:paraId="6D95F74E" w14:textId="54A4FD8C" w:rsidR="007626F1" w:rsidRDefault="00945A34">
          <w:pPr>
            <w:pStyle w:val="TOC2"/>
            <w:tabs>
              <w:tab w:val="left" w:pos="780"/>
              <w:tab w:val="right" w:leader="dot" w:pos="8494"/>
            </w:tabs>
            <w:rPr>
              <w:rFonts w:asciiTheme="minorHAnsi" w:eastAsiaTheme="minorEastAsia" w:hAnsiTheme="minorHAnsi" w:cstheme="minorBidi"/>
              <w:noProof/>
              <w:color w:val="auto"/>
              <w:sz w:val="22"/>
              <w:szCs w:val="22"/>
            </w:rPr>
          </w:pPr>
          <w:hyperlink w:anchor="_Toc62423991" w:history="1">
            <w:r w:rsidR="007626F1" w:rsidRPr="009476D5">
              <w:rPr>
                <w:rStyle w:val="Hyperlink"/>
                <w:noProof/>
              </w:rPr>
              <w:t>1.1</w:t>
            </w:r>
            <w:r w:rsidR="007626F1">
              <w:rPr>
                <w:rFonts w:asciiTheme="minorHAnsi" w:eastAsiaTheme="minorEastAsia" w:hAnsiTheme="minorHAnsi" w:cstheme="minorBidi"/>
                <w:noProof/>
                <w:color w:val="auto"/>
                <w:sz w:val="22"/>
                <w:szCs w:val="22"/>
              </w:rPr>
              <w:tab/>
            </w:r>
            <w:r w:rsidR="007626F1" w:rsidRPr="009476D5">
              <w:rPr>
                <w:rStyle w:val="Hyperlink"/>
                <w:noProof/>
              </w:rPr>
              <w:t>Ý tưởng thiết kế</w:t>
            </w:r>
            <w:r w:rsidR="007626F1">
              <w:rPr>
                <w:noProof/>
                <w:webHidden/>
              </w:rPr>
              <w:tab/>
            </w:r>
            <w:r w:rsidR="007626F1">
              <w:rPr>
                <w:noProof/>
                <w:webHidden/>
              </w:rPr>
              <w:fldChar w:fldCharType="begin"/>
            </w:r>
            <w:r w:rsidR="007626F1">
              <w:rPr>
                <w:noProof/>
                <w:webHidden/>
              </w:rPr>
              <w:instrText xml:space="preserve"> PAGEREF _Toc62423991 \h </w:instrText>
            </w:r>
            <w:r w:rsidR="007626F1">
              <w:rPr>
                <w:noProof/>
                <w:webHidden/>
              </w:rPr>
            </w:r>
            <w:r w:rsidR="007626F1">
              <w:rPr>
                <w:noProof/>
                <w:webHidden/>
              </w:rPr>
              <w:fldChar w:fldCharType="separate"/>
            </w:r>
            <w:r w:rsidR="00E247A6">
              <w:rPr>
                <w:noProof/>
                <w:webHidden/>
              </w:rPr>
              <w:t>1</w:t>
            </w:r>
            <w:r w:rsidR="007626F1">
              <w:rPr>
                <w:noProof/>
                <w:webHidden/>
              </w:rPr>
              <w:fldChar w:fldCharType="end"/>
            </w:r>
          </w:hyperlink>
        </w:p>
        <w:p w14:paraId="2D3D5B21" w14:textId="03E6E613" w:rsidR="007626F1" w:rsidRDefault="00945A34">
          <w:pPr>
            <w:pStyle w:val="TOC3"/>
            <w:tabs>
              <w:tab w:val="left" w:pos="1760"/>
              <w:tab w:val="right" w:leader="dot" w:pos="8494"/>
            </w:tabs>
            <w:rPr>
              <w:rFonts w:asciiTheme="minorHAnsi" w:eastAsiaTheme="minorEastAsia" w:hAnsiTheme="minorHAnsi" w:cstheme="minorBidi"/>
              <w:noProof/>
              <w:color w:val="auto"/>
              <w:sz w:val="22"/>
              <w:szCs w:val="22"/>
            </w:rPr>
          </w:pPr>
          <w:hyperlink w:anchor="_Toc62423992" w:history="1">
            <w:r w:rsidR="007626F1" w:rsidRPr="009476D5">
              <w:rPr>
                <w:rStyle w:val="Hyperlink"/>
                <w:noProof/>
                <w14:scene3d>
                  <w14:camera w14:prst="orthographicFront"/>
                  <w14:lightRig w14:rig="threePt" w14:dir="t">
                    <w14:rot w14:lat="0" w14:lon="0" w14:rev="0"/>
                  </w14:lightRig>
                </w14:scene3d>
              </w:rPr>
              <w:t>1.1.1</w:t>
            </w:r>
            <w:r w:rsidR="007626F1">
              <w:rPr>
                <w:rFonts w:asciiTheme="minorHAnsi" w:eastAsiaTheme="minorEastAsia" w:hAnsiTheme="minorHAnsi" w:cstheme="minorBidi"/>
                <w:noProof/>
                <w:color w:val="auto"/>
                <w:sz w:val="22"/>
                <w:szCs w:val="22"/>
              </w:rPr>
              <w:tab/>
            </w:r>
            <w:r w:rsidR="007626F1" w:rsidRPr="009476D5">
              <w:rPr>
                <w:rStyle w:val="Hyperlink"/>
                <w:noProof/>
              </w:rPr>
              <w:t>Ô nhiễm môi trường biển</w:t>
            </w:r>
            <w:r w:rsidR="007626F1">
              <w:rPr>
                <w:noProof/>
                <w:webHidden/>
              </w:rPr>
              <w:tab/>
            </w:r>
            <w:r w:rsidR="007626F1">
              <w:rPr>
                <w:noProof/>
                <w:webHidden/>
              </w:rPr>
              <w:fldChar w:fldCharType="begin"/>
            </w:r>
            <w:r w:rsidR="007626F1">
              <w:rPr>
                <w:noProof/>
                <w:webHidden/>
              </w:rPr>
              <w:instrText xml:space="preserve"> PAGEREF _Toc62423992 \h </w:instrText>
            </w:r>
            <w:r w:rsidR="007626F1">
              <w:rPr>
                <w:noProof/>
                <w:webHidden/>
              </w:rPr>
            </w:r>
            <w:r w:rsidR="007626F1">
              <w:rPr>
                <w:noProof/>
                <w:webHidden/>
              </w:rPr>
              <w:fldChar w:fldCharType="separate"/>
            </w:r>
            <w:r w:rsidR="00E247A6">
              <w:rPr>
                <w:noProof/>
                <w:webHidden/>
              </w:rPr>
              <w:t>1</w:t>
            </w:r>
            <w:r w:rsidR="007626F1">
              <w:rPr>
                <w:noProof/>
                <w:webHidden/>
              </w:rPr>
              <w:fldChar w:fldCharType="end"/>
            </w:r>
          </w:hyperlink>
        </w:p>
        <w:p w14:paraId="25DDDB21" w14:textId="5E9F440F" w:rsidR="007626F1" w:rsidRDefault="00945A34">
          <w:pPr>
            <w:pStyle w:val="TOC3"/>
            <w:tabs>
              <w:tab w:val="left" w:pos="1760"/>
              <w:tab w:val="right" w:leader="dot" w:pos="8494"/>
            </w:tabs>
            <w:rPr>
              <w:rFonts w:asciiTheme="minorHAnsi" w:eastAsiaTheme="minorEastAsia" w:hAnsiTheme="minorHAnsi" w:cstheme="minorBidi"/>
              <w:noProof/>
              <w:color w:val="auto"/>
              <w:sz w:val="22"/>
              <w:szCs w:val="22"/>
            </w:rPr>
          </w:pPr>
          <w:hyperlink w:anchor="_Toc62423993" w:history="1">
            <w:r w:rsidR="007626F1" w:rsidRPr="009476D5">
              <w:rPr>
                <w:rStyle w:val="Hyperlink"/>
                <w:noProof/>
                <w14:scene3d>
                  <w14:camera w14:prst="orthographicFront"/>
                  <w14:lightRig w14:rig="threePt" w14:dir="t">
                    <w14:rot w14:lat="0" w14:lon="0" w14:rev="0"/>
                  </w14:lightRig>
                </w14:scene3d>
              </w:rPr>
              <w:t>1.1.2</w:t>
            </w:r>
            <w:r w:rsidR="007626F1">
              <w:rPr>
                <w:rFonts w:asciiTheme="minorHAnsi" w:eastAsiaTheme="minorEastAsia" w:hAnsiTheme="minorHAnsi" w:cstheme="minorBidi"/>
                <w:noProof/>
                <w:color w:val="auto"/>
                <w:sz w:val="22"/>
                <w:szCs w:val="22"/>
              </w:rPr>
              <w:tab/>
            </w:r>
            <w:r w:rsidR="007626F1" w:rsidRPr="009476D5">
              <w:rPr>
                <w:rStyle w:val="Hyperlink"/>
                <w:noProof/>
              </w:rPr>
              <w:t>Mở rộng nuôi trồng thủy sản xa bờ</w:t>
            </w:r>
            <w:r w:rsidR="007626F1">
              <w:rPr>
                <w:noProof/>
                <w:webHidden/>
              </w:rPr>
              <w:tab/>
            </w:r>
            <w:r w:rsidR="007626F1">
              <w:rPr>
                <w:noProof/>
                <w:webHidden/>
              </w:rPr>
              <w:fldChar w:fldCharType="begin"/>
            </w:r>
            <w:r w:rsidR="007626F1">
              <w:rPr>
                <w:noProof/>
                <w:webHidden/>
              </w:rPr>
              <w:instrText xml:space="preserve"> PAGEREF _Toc62423993 \h </w:instrText>
            </w:r>
            <w:r w:rsidR="007626F1">
              <w:rPr>
                <w:noProof/>
                <w:webHidden/>
              </w:rPr>
            </w:r>
            <w:r w:rsidR="007626F1">
              <w:rPr>
                <w:noProof/>
                <w:webHidden/>
              </w:rPr>
              <w:fldChar w:fldCharType="separate"/>
            </w:r>
            <w:r w:rsidR="00E247A6">
              <w:rPr>
                <w:noProof/>
                <w:webHidden/>
              </w:rPr>
              <w:t>3</w:t>
            </w:r>
            <w:r w:rsidR="007626F1">
              <w:rPr>
                <w:noProof/>
                <w:webHidden/>
              </w:rPr>
              <w:fldChar w:fldCharType="end"/>
            </w:r>
          </w:hyperlink>
        </w:p>
        <w:p w14:paraId="4B2C482B" w14:textId="4AC97333" w:rsidR="007626F1" w:rsidRDefault="00945A34">
          <w:pPr>
            <w:pStyle w:val="TOC3"/>
            <w:tabs>
              <w:tab w:val="left" w:pos="1760"/>
              <w:tab w:val="right" w:leader="dot" w:pos="8494"/>
            </w:tabs>
            <w:rPr>
              <w:rFonts w:asciiTheme="minorHAnsi" w:eastAsiaTheme="minorEastAsia" w:hAnsiTheme="minorHAnsi" w:cstheme="minorBidi"/>
              <w:noProof/>
              <w:color w:val="auto"/>
              <w:sz w:val="22"/>
              <w:szCs w:val="22"/>
            </w:rPr>
          </w:pPr>
          <w:hyperlink w:anchor="_Toc62423994" w:history="1">
            <w:r w:rsidR="007626F1" w:rsidRPr="009476D5">
              <w:rPr>
                <w:rStyle w:val="Hyperlink"/>
                <w:noProof/>
                <w14:scene3d>
                  <w14:camera w14:prst="orthographicFront"/>
                  <w14:lightRig w14:rig="threePt" w14:dir="t">
                    <w14:rot w14:lat="0" w14:lon="0" w14:rev="0"/>
                  </w14:lightRig>
                </w14:scene3d>
              </w:rPr>
              <w:t>1.1.3</w:t>
            </w:r>
            <w:r w:rsidR="007626F1">
              <w:rPr>
                <w:rFonts w:asciiTheme="minorHAnsi" w:eastAsiaTheme="minorEastAsia" w:hAnsiTheme="minorHAnsi" w:cstheme="minorBidi"/>
                <w:noProof/>
                <w:color w:val="auto"/>
                <w:sz w:val="22"/>
                <w:szCs w:val="22"/>
              </w:rPr>
              <w:tab/>
            </w:r>
            <w:r w:rsidR="007626F1" w:rsidRPr="009476D5">
              <w:rPr>
                <w:rStyle w:val="Hyperlink"/>
                <w:noProof/>
              </w:rPr>
              <w:t>Năng lượng sóng biển</w:t>
            </w:r>
            <w:r w:rsidR="007626F1">
              <w:rPr>
                <w:noProof/>
                <w:webHidden/>
              </w:rPr>
              <w:tab/>
            </w:r>
            <w:r w:rsidR="007626F1">
              <w:rPr>
                <w:noProof/>
                <w:webHidden/>
              </w:rPr>
              <w:fldChar w:fldCharType="begin"/>
            </w:r>
            <w:r w:rsidR="007626F1">
              <w:rPr>
                <w:noProof/>
                <w:webHidden/>
              </w:rPr>
              <w:instrText xml:space="preserve"> PAGEREF _Toc62423994 \h </w:instrText>
            </w:r>
            <w:r w:rsidR="007626F1">
              <w:rPr>
                <w:noProof/>
                <w:webHidden/>
              </w:rPr>
            </w:r>
            <w:r w:rsidR="007626F1">
              <w:rPr>
                <w:noProof/>
                <w:webHidden/>
              </w:rPr>
              <w:fldChar w:fldCharType="separate"/>
            </w:r>
            <w:r w:rsidR="00E247A6">
              <w:rPr>
                <w:noProof/>
                <w:webHidden/>
              </w:rPr>
              <w:t>4</w:t>
            </w:r>
            <w:r w:rsidR="007626F1">
              <w:rPr>
                <w:noProof/>
                <w:webHidden/>
              </w:rPr>
              <w:fldChar w:fldCharType="end"/>
            </w:r>
          </w:hyperlink>
        </w:p>
        <w:p w14:paraId="7CD988E3" w14:textId="3BB1D48E" w:rsidR="007626F1" w:rsidRDefault="00945A34">
          <w:pPr>
            <w:pStyle w:val="TOC3"/>
            <w:tabs>
              <w:tab w:val="left" w:pos="1760"/>
              <w:tab w:val="right" w:leader="dot" w:pos="8494"/>
            </w:tabs>
            <w:rPr>
              <w:rFonts w:asciiTheme="minorHAnsi" w:eastAsiaTheme="minorEastAsia" w:hAnsiTheme="minorHAnsi" w:cstheme="minorBidi"/>
              <w:noProof/>
              <w:color w:val="auto"/>
              <w:sz w:val="22"/>
              <w:szCs w:val="22"/>
            </w:rPr>
          </w:pPr>
          <w:hyperlink w:anchor="_Toc62423995" w:history="1">
            <w:r w:rsidR="007626F1" w:rsidRPr="009476D5">
              <w:rPr>
                <w:rStyle w:val="Hyperlink"/>
                <w:noProof/>
                <w14:scene3d>
                  <w14:camera w14:prst="orthographicFront"/>
                  <w14:lightRig w14:rig="threePt" w14:dir="t">
                    <w14:rot w14:lat="0" w14:lon="0" w14:rev="0"/>
                  </w14:lightRig>
                </w14:scene3d>
              </w:rPr>
              <w:t>1.1.4</w:t>
            </w:r>
            <w:r w:rsidR="007626F1">
              <w:rPr>
                <w:rFonts w:asciiTheme="minorHAnsi" w:eastAsiaTheme="minorEastAsia" w:hAnsiTheme="minorHAnsi" w:cstheme="minorBidi"/>
                <w:noProof/>
                <w:color w:val="auto"/>
                <w:sz w:val="22"/>
                <w:szCs w:val="22"/>
              </w:rPr>
              <w:tab/>
            </w:r>
            <w:r w:rsidR="007626F1" w:rsidRPr="009476D5">
              <w:rPr>
                <w:rStyle w:val="Hyperlink"/>
                <w:noProof/>
              </w:rPr>
              <w:t>Giải pháp công nghệ</w:t>
            </w:r>
            <w:r w:rsidR="007626F1">
              <w:rPr>
                <w:noProof/>
                <w:webHidden/>
              </w:rPr>
              <w:tab/>
            </w:r>
            <w:r w:rsidR="007626F1">
              <w:rPr>
                <w:noProof/>
                <w:webHidden/>
              </w:rPr>
              <w:fldChar w:fldCharType="begin"/>
            </w:r>
            <w:r w:rsidR="007626F1">
              <w:rPr>
                <w:noProof/>
                <w:webHidden/>
              </w:rPr>
              <w:instrText xml:space="preserve"> PAGEREF _Toc62423995 \h </w:instrText>
            </w:r>
            <w:r w:rsidR="007626F1">
              <w:rPr>
                <w:noProof/>
                <w:webHidden/>
              </w:rPr>
            </w:r>
            <w:r w:rsidR="007626F1">
              <w:rPr>
                <w:noProof/>
                <w:webHidden/>
              </w:rPr>
              <w:fldChar w:fldCharType="separate"/>
            </w:r>
            <w:r w:rsidR="00E247A6">
              <w:rPr>
                <w:noProof/>
                <w:webHidden/>
              </w:rPr>
              <w:t>4</w:t>
            </w:r>
            <w:r w:rsidR="007626F1">
              <w:rPr>
                <w:noProof/>
                <w:webHidden/>
              </w:rPr>
              <w:fldChar w:fldCharType="end"/>
            </w:r>
          </w:hyperlink>
        </w:p>
        <w:p w14:paraId="4065628D" w14:textId="58595D20" w:rsidR="007626F1" w:rsidRDefault="00945A34">
          <w:pPr>
            <w:pStyle w:val="TOC2"/>
            <w:tabs>
              <w:tab w:val="left" w:pos="780"/>
              <w:tab w:val="right" w:leader="dot" w:pos="8494"/>
            </w:tabs>
            <w:rPr>
              <w:rFonts w:asciiTheme="minorHAnsi" w:eastAsiaTheme="minorEastAsia" w:hAnsiTheme="minorHAnsi" w:cstheme="minorBidi"/>
              <w:noProof/>
              <w:color w:val="auto"/>
              <w:sz w:val="22"/>
              <w:szCs w:val="22"/>
            </w:rPr>
          </w:pPr>
          <w:hyperlink w:anchor="_Toc62423996" w:history="1">
            <w:r w:rsidR="007626F1" w:rsidRPr="009476D5">
              <w:rPr>
                <w:rStyle w:val="Hyperlink"/>
                <w:noProof/>
              </w:rPr>
              <w:t>1.2</w:t>
            </w:r>
            <w:r w:rsidR="007626F1">
              <w:rPr>
                <w:rFonts w:asciiTheme="minorHAnsi" w:eastAsiaTheme="minorEastAsia" w:hAnsiTheme="minorHAnsi" w:cstheme="minorBidi"/>
                <w:noProof/>
                <w:color w:val="auto"/>
                <w:sz w:val="22"/>
                <w:szCs w:val="22"/>
              </w:rPr>
              <w:tab/>
            </w:r>
            <w:r w:rsidR="007626F1" w:rsidRPr="009476D5">
              <w:rPr>
                <w:rStyle w:val="Hyperlink"/>
                <w:noProof/>
              </w:rPr>
              <w:t>Khảo sát các sản phẩm thực tế</w:t>
            </w:r>
            <w:r w:rsidR="007626F1">
              <w:rPr>
                <w:noProof/>
                <w:webHidden/>
              </w:rPr>
              <w:tab/>
            </w:r>
            <w:r w:rsidR="007626F1">
              <w:rPr>
                <w:noProof/>
                <w:webHidden/>
              </w:rPr>
              <w:fldChar w:fldCharType="begin"/>
            </w:r>
            <w:r w:rsidR="007626F1">
              <w:rPr>
                <w:noProof/>
                <w:webHidden/>
              </w:rPr>
              <w:instrText xml:space="preserve"> PAGEREF _Toc62423996 \h </w:instrText>
            </w:r>
            <w:r w:rsidR="007626F1">
              <w:rPr>
                <w:noProof/>
                <w:webHidden/>
              </w:rPr>
            </w:r>
            <w:r w:rsidR="007626F1">
              <w:rPr>
                <w:noProof/>
                <w:webHidden/>
              </w:rPr>
              <w:fldChar w:fldCharType="separate"/>
            </w:r>
            <w:r w:rsidR="00E247A6">
              <w:rPr>
                <w:noProof/>
                <w:webHidden/>
              </w:rPr>
              <w:t>5</w:t>
            </w:r>
            <w:r w:rsidR="007626F1">
              <w:rPr>
                <w:noProof/>
                <w:webHidden/>
              </w:rPr>
              <w:fldChar w:fldCharType="end"/>
            </w:r>
          </w:hyperlink>
        </w:p>
        <w:p w14:paraId="0C829F41" w14:textId="4D50D4F1" w:rsidR="007626F1" w:rsidRDefault="00945A34">
          <w:pPr>
            <w:pStyle w:val="TOC3"/>
            <w:tabs>
              <w:tab w:val="left" w:pos="1760"/>
              <w:tab w:val="right" w:leader="dot" w:pos="8494"/>
            </w:tabs>
            <w:rPr>
              <w:rFonts w:asciiTheme="minorHAnsi" w:eastAsiaTheme="minorEastAsia" w:hAnsiTheme="minorHAnsi" w:cstheme="minorBidi"/>
              <w:noProof/>
              <w:color w:val="auto"/>
              <w:sz w:val="22"/>
              <w:szCs w:val="22"/>
            </w:rPr>
          </w:pPr>
          <w:hyperlink w:anchor="_Toc62423997" w:history="1">
            <w:r w:rsidR="007626F1" w:rsidRPr="009476D5">
              <w:rPr>
                <w:rStyle w:val="Hyperlink"/>
                <w:noProof/>
                <w14:scene3d>
                  <w14:camera w14:prst="orthographicFront"/>
                  <w14:lightRig w14:rig="threePt" w14:dir="t">
                    <w14:rot w14:lat="0" w14:lon="0" w14:rev="0"/>
                  </w14:lightRig>
                </w14:scene3d>
              </w:rPr>
              <w:t>1.2.1</w:t>
            </w:r>
            <w:r w:rsidR="007626F1">
              <w:rPr>
                <w:rFonts w:asciiTheme="minorHAnsi" w:eastAsiaTheme="minorEastAsia" w:hAnsiTheme="minorHAnsi" w:cstheme="minorBidi"/>
                <w:noProof/>
                <w:color w:val="auto"/>
                <w:sz w:val="22"/>
                <w:szCs w:val="22"/>
              </w:rPr>
              <w:tab/>
            </w:r>
            <w:r w:rsidR="007626F1" w:rsidRPr="009476D5">
              <w:rPr>
                <w:rStyle w:val="Hyperlink"/>
                <w:noProof/>
              </w:rPr>
              <w:t>Phao quan trắc nước biển Sitech</w:t>
            </w:r>
            <w:r w:rsidR="007626F1">
              <w:rPr>
                <w:noProof/>
                <w:webHidden/>
              </w:rPr>
              <w:tab/>
            </w:r>
            <w:r w:rsidR="007626F1">
              <w:rPr>
                <w:noProof/>
                <w:webHidden/>
              </w:rPr>
              <w:fldChar w:fldCharType="begin"/>
            </w:r>
            <w:r w:rsidR="007626F1">
              <w:rPr>
                <w:noProof/>
                <w:webHidden/>
              </w:rPr>
              <w:instrText xml:space="preserve"> PAGEREF _Toc62423997 \h </w:instrText>
            </w:r>
            <w:r w:rsidR="007626F1">
              <w:rPr>
                <w:noProof/>
                <w:webHidden/>
              </w:rPr>
            </w:r>
            <w:r w:rsidR="007626F1">
              <w:rPr>
                <w:noProof/>
                <w:webHidden/>
              </w:rPr>
              <w:fldChar w:fldCharType="separate"/>
            </w:r>
            <w:r w:rsidR="00E247A6">
              <w:rPr>
                <w:noProof/>
                <w:webHidden/>
              </w:rPr>
              <w:t>5</w:t>
            </w:r>
            <w:r w:rsidR="007626F1">
              <w:rPr>
                <w:noProof/>
                <w:webHidden/>
              </w:rPr>
              <w:fldChar w:fldCharType="end"/>
            </w:r>
          </w:hyperlink>
        </w:p>
        <w:p w14:paraId="0A2446E6" w14:textId="4C5F0A73" w:rsidR="007626F1" w:rsidRDefault="00945A34">
          <w:pPr>
            <w:pStyle w:val="TOC3"/>
            <w:tabs>
              <w:tab w:val="left" w:pos="1760"/>
              <w:tab w:val="right" w:leader="dot" w:pos="8494"/>
            </w:tabs>
            <w:rPr>
              <w:rFonts w:asciiTheme="minorHAnsi" w:eastAsiaTheme="minorEastAsia" w:hAnsiTheme="minorHAnsi" w:cstheme="minorBidi"/>
              <w:noProof/>
              <w:color w:val="auto"/>
              <w:sz w:val="22"/>
              <w:szCs w:val="22"/>
            </w:rPr>
          </w:pPr>
          <w:hyperlink w:anchor="_Toc62423998" w:history="1">
            <w:r w:rsidR="007626F1" w:rsidRPr="009476D5">
              <w:rPr>
                <w:rStyle w:val="Hyperlink"/>
                <w:noProof/>
                <w14:scene3d>
                  <w14:camera w14:prst="orthographicFront"/>
                  <w14:lightRig w14:rig="threePt" w14:dir="t">
                    <w14:rot w14:lat="0" w14:lon="0" w14:rev="0"/>
                  </w14:lightRig>
                </w14:scene3d>
              </w:rPr>
              <w:t>1.2.2</w:t>
            </w:r>
            <w:r w:rsidR="007626F1">
              <w:rPr>
                <w:rFonts w:asciiTheme="minorHAnsi" w:eastAsiaTheme="minorEastAsia" w:hAnsiTheme="minorHAnsi" w:cstheme="minorBidi"/>
                <w:noProof/>
                <w:color w:val="auto"/>
                <w:sz w:val="22"/>
                <w:szCs w:val="22"/>
              </w:rPr>
              <w:tab/>
            </w:r>
            <w:r w:rsidR="007626F1" w:rsidRPr="009476D5">
              <w:rPr>
                <w:rStyle w:val="Hyperlink"/>
                <w:noProof/>
              </w:rPr>
              <w:t>SB-138 Buoy</w:t>
            </w:r>
            <w:r w:rsidR="007626F1">
              <w:rPr>
                <w:noProof/>
                <w:webHidden/>
              </w:rPr>
              <w:tab/>
            </w:r>
            <w:r w:rsidR="007626F1">
              <w:rPr>
                <w:noProof/>
                <w:webHidden/>
              </w:rPr>
              <w:fldChar w:fldCharType="begin"/>
            </w:r>
            <w:r w:rsidR="007626F1">
              <w:rPr>
                <w:noProof/>
                <w:webHidden/>
              </w:rPr>
              <w:instrText xml:space="preserve"> PAGEREF _Toc62423998 \h </w:instrText>
            </w:r>
            <w:r w:rsidR="007626F1">
              <w:rPr>
                <w:noProof/>
                <w:webHidden/>
              </w:rPr>
            </w:r>
            <w:r w:rsidR="007626F1">
              <w:rPr>
                <w:noProof/>
                <w:webHidden/>
              </w:rPr>
              <w:fldChar w:fldCharType="separate"/>
            </w:r>
            <w:r w:rsidR="00E247A6">
              <w:rPr>
                <w:noProof/>
                <w:webHidden/>
              </w:rPr>
              <w:t>7</w:t>
            </w:r>
            <w:r w:rsidR="007626F1">
              <w:rPr>
                <w:noProof/>
                <w:webHidden/>
              </w:rPr>
              <w:fldChar w:fldCharType="end"/>
            </w:r>
          </w:hyperlink>
        </w:p>
        <w:p w14:paraId="2CC0A791" w14:textId="041CAF78" w:rsidR="007626F1" w:rsidRDefault="00945A34">
          <w:pPr>
            <w:pStyle w:val="TOC3"/>
            <w:tabs>
              <w:tab w:val="left" w:pos="1760"/>
              <w:tab w:val="right" w:leader="dot" w:pos="8494"/>
            </w:tabs>
            <w:rPr>
              <w:rFonts w:asciiTheme="minorHAnsi" w:eastAsiaTheme="minorEastAsia" w:hAnsiTheme="minorHAnsi" w:cstheme="minorBidi"/>
              <w:noProof/>
              <w:color w:val="auto"/>
              <w:sz w:val="22"/>
              <w:szCs w:val="22"/>
            </w:rPr>
          </w:pPr>
          <w:hyperlink w:anchor="_Toc62423999" w:history="1">
            <w:r w:rsidR="007626F1" w:rsidRPr="009476D5">
              <w:rPr>
                <w:rStyle w:val="Hyperlink"/>
                <w:noProof/>
                <w14:scene3d>
                  <w14:camera w14:prst="orthographicFront"/>
                  <w14:lightRig w14:rig="threePt" w14:dir="t">
                    <w14:rot w14:lat="0" w14:lon="0" w14:rev="0"/>
                  </w14:lightRig>
                </w14:scene3d>
              </w:rPr>
              <w:t>1.2.3</w:t>
            </w:r>
            <w:r w:rsidR="007626F1">
              <w:rPr>
                <w:rFonts w:asciiTheme="minorHAnsi" w:eastAsiaTheme="minorEastAsia" w:hAnsiTheme="minorHAnsi" w:cstheme="minorBidi"/>
                <w:noProof/>
                <w:color w:val="auto"/>
                <w:sz w:val="22"/>
                <w:szCs w:val="22"/>
              </w:rPr>
              <w:tab/>
            </w:r>
            <w:r w:rsidR="007626F1" w:rsidRPr="009476D5">
              <w:rPr>
                <w:rStyle w:val="Hyperlink"/>
                <w:noProof/>
              </w:rPr>
              <w:t>Fugro SEAWATCH Buoys [7]</w:t>
            </w:r>
            <w:r w:rsidR="007626F1">
              <w:rPr>
                <w:noProof/>
                <w:webHidden/>
              </w:rPr>
              <w:tab/>
            </w:r>
            <w:r w:rsidR="007626F1">
              <w:rPr>
                <w:noProof/>
                <w:webHidden/>
              </w:rPr>
              <w:fldChar w:fldCharType="begin"/>
            </w:r>
            <w:r w:rsidR="007626F1">
              <w:rPr>
                <w:noProof/>
                <w:webHidden/>
              </w:rPr>
              <w:instrText xml:space="preserve"> PAGEREF _Toc62423999 \h </w:instrText>
            </w:r>
            <w:r w:rsidR="007626F1">
              <w:rPr>
                <w:noProof/>
                <w:webHidden/>
              </w:rPr>
            </w:r>
            <w:r w:rsidR="007626F1">
              <w:rPr>
                <w:noProof/>
                <w:webHidden/>
              </w:rPr>
              <w:fldChar w:fldCharType="separate"/>
            </w:r>
            <w:r w:rsidR="00E247A6">
              <w:rPr>
                <w:noProof/>
                <w:webHidden/>
              </w:rPr>
              <w:t>11</w:t>
            </w:r>
            <w:r w:rsidR="007626F1">
              <w:rPr>
                <w:noProof/>
                <w:webHidden/>
              </w:rPr>
              <w:fldChar w:fldCharType="end"/>
            </w:r>
          </w:hyperlink>
        </w:p>
        <w:p w14:paraId="75E9407C" w14:textId="7CEFF24F" w:rsidR="007626F1" w:rsidRDefault="00945A34">
          <w:pPr>
            <w:pStyle w:val="TOC2"/>
            <w:tabs>
              <w:tab w:val="left" w:pos="780"/>
              <w:tab w:val="right" w:leader="dot" w:pos="8494"/>
            </w:tabs>
            <w:rPr>
              <w:rFonts w:asciiTheme="minorHAnsi" w:eastAsiaTheme="minorEastAsia" w:hAnsiTheme="minorHAnsi" w:cstheme="minorBidi"/>
              <w:noProof/>
              <w:color w:val="auto"/>
              <w:sz w:val="22"/>
              <w:szCs w:val="22"/>
            </w:rPr>
          </w:pPr>
          <w:hyperlink w:anchor="_Toc62424000" w:history="1">
            <w:r w:rsidR="007626F1" w:rsidRPr="009476D5">
              <w:rPr>
                <w:rStyle w:val="Hyperlink"/>
                <w:noProof/>
              </w:rPr>
              <w:t>1.3</w:t>
            </w:r>
            <w:r w:rsidR="007626F1">
              <w:rPr>
                <w:rFonts w:asciiTheme="minorHAnsi" w:eastAsiaTheme="minorEastAsia" w:hAnsiTheme="minorHAnsi" w:cstheme="minorBidi"/>
                <w:noProof/>
                <w:color w:val="auto"/>
                <w:sz w:val="22"/>
                <w:szCs w:val="22"/>
              </w:rPr>
              <w:tab/>
            </w:r>
            <w:r w:rsidR="007626F1" w:rsidRPr="009476D5">
              <w:rPr>
                <w:rStyle w:val="Hyperlink"/>
                <w:noProof/>
              </w:rPr>
              <w:t>Công nghệ tấm pin mặt trời</w:t>
            </w:r>
            <w:r w:rsidR="007626F1">
              <w:rPr>
                <w:noProof/>
                <w:webHidden/>
              </w:rPr>
              <w:tab/>
            </w:r>
            <w:r w:rsidR="007626F1">
              <w:rPr>
                <w:noProof/>
                <w:webHidden/>
              </w:rPr>
              <w:fldChar w:fldCharType="begin"/>
            </w:r>
            <w:r w:rsidR="007626F1">
              <w:rPr>
                <w:noProof/>
                <w:webHidden/>
              </w:rPr>
              <w:instrText xml:space="preserve"> PAGEREF _Toc62424000 \h </w:instrText>
            </w:r>
            <w:r w:rsidR="007626F1">
              <w:rPr>
                <w:noProof/>
                <w:webHidden/>
              </w:rPr>
            </w:r>
            <w:r w:rsidR="007626F1">
              <w:rPr>
                <w:noProof/>
                <w:webHidden/>
              </w:rPr>
              <w:fldChar w:fldCharType="separate"/>
            </w:r>
            <w:r w:rsidR="00E247A6">
              <w:rPr>
                <w:noProof/>
                <w:webHidden/>
              </w:rPr>
              <w:t>17</w:t>
            </w:r>
            <w:r w:rsidR="007626F1">
              <w:rPr>
                <w:noProof/>
                <w:webHidden/>
              </w:rPr>
              <w:fldChar w:fldCharType="end"/>
            </w:r>
          </w:hyperlink>
        </w:p>
        <w:p w14:paraId="105BDAF2" w14:textId="6FA368AE" w:rsidR="007626F1" w:rsidRDefault="00945A34">
          <w:pPr>
            <w:pStyle w:val="TOC3"/>
            <w:tabs>
              <w:tab w:val="left" w:pos="1760"/>
              <w:tab w:val="right" w:leader="dot" w:pos="8494"/>
            </w:tabs>
            <w:rPr>
              <w:rFonts w:asciiTheme="minorHAnsi" w:eastAsiaTheme="minorEastAsia" w:hAnsiTheme="minorHAnsi" w:cstheme="minorBidi"/>
              <w:noProof/>
              <w:color w:val="auto"/>
              <w:sz w:val="22"/>
              <w:szCs w:val="22"/>
            </w:rPr>
          </w:pPr>
          <w:hyperlink w:anchor="_Toc62424001" w:history="1">
            <w:r w:rsidR="007626F1" w:rsidRPr="009476D5">
              <w:rPr>
                <w:rStyle w:val="Hyperlink"/>
                <w:noProof/>
                <w:lang w:val="vi-VN" w:eastAsia="vi-VN"/>
                <w14:scene3d>
                  <w14:camera w14:prst="orthographicFront"/>
                  <w14:lightRig w14:rig="threePt" w14:dir="t">
                    <w14:rot w14:lat="0" w14:lon="0" w14:rev="0"/>
                  </w14:lightRig>
                </w14:scene3d>
              </w:rPr>
              <w:t>1.3.1</w:t>
            </w:r>
            <w:r w:rsidR="007626F1">
              <w:rPr>
                <w:rFonts w:asciiTheme="minorHAnsi" w:eastAsiaTheme="minorEastAsia" w:hAnsiTheme="minorHAnsi" w:cstheme="minorBidi"/>
                <w:noProof/>
                <w:color w:val="auto"/>
                <w:sz w:val="22"/>
                <w:szCs w:val="22"/>
              </w:rPr>
              <w:tab/>
            </w:r>
            <w:r w:rsidR="007626F1" w:rsidRPr="009476D5">
              <w:rPr>
                <w:rStyle w:val="Hyperlink"/>
                <w:noProof/>
                <w:lang w:eastAsia="vi-VN"/>
              </w:rPr>
              <w:t>Tổng quan</w:t>
            </w:r>
            <w:r w:rsidR="007626F1">
              <w:rPr>
                <w:noProof/>
                <w:webHidden/>
              </w:rPr>
              <w:tab/>
            </w:r>
            <w:r w:rsidR="007626F1">
              <w:rPr>
                <w:noProof/>
                <w:webHidden/>
              </w:rPr>
              <w:fldChar w:fldCharType="begin"/>
            </w:r>
            <w:r w:rsidR="007626F1">
              <w:rPr>
                <w:noProof/>
                <w:webHidden/>
              </w:rPr>
              <w:instrText xml:space="preserve"> PAGEREF _Toc62424001 \h </w:instrText>
            </w:r>
            <w:r w:rsidR="007626F1">
              <w:rPr>
                <w:noProof/>
                <w:webHidden/>
              </w:rPr>
            </w:r>
            <w:r w:rsidR="007626F1">
              <w:rPr>
                <w:noProof/>
                <w:webHidden/>
              </w:rPr>
              <w:fldChar w:fldCharType="separate"/>
            </w:r>
            <w:r w:rsidR="00E247A6">
              <w:rPr>
                <w:noProof/>
                <w:webHidden/>
              </w:rPr>
              <w:t>17</w:t>
            </w:r>
            <w:r w:rsidR="007626F1">
              <w:rPr>
                <w:noProof/>
                <w:webHidden/>
              </w:rPr>
              <w:fldChar w:fldCharType="end"/>
            </w:r>
          </w:hyperlink>
        </w:p>
        <w:p w14:paraId="2EEB402B" w14:textId="2494CCF4" w:rsidR="007626F1" w:rsidRDefault="00945A34">
          <w:pPr>
            <w:pStyle w:val="TOC3"/>
            <w:tabs>
              <w:tab w:val="left" w:pos="1760"/>
              <w:tab w:val="right" w:leader="dot" w:pos="8494"/>
            </w:tabs>
            <w:rPr>
              <w:rFonts w:asciiTheme="minorHAnsi" w:eastAsiaTheme="minorEastAsia" w:hAnsiTheme="minorHAnsi" w:cstheme="minorBidi"/>
              <w:noProof/>
              <w:color w:val="auto"/>
              <w:sz w:val="22"/>
              <w:szCs w:val="22"/>
            </w:rPr>
          </w:pPr>
          <w:hyperlink w:anchor="_Toc62424002" w:history="1">
            <w:r w:rsidR="007626F1" w:rsidRPr="009476D5">
              <w:rPr>
                <w:rStyle w:val="Hyperlink"/>
                <w:noProof/>
                <w14:scene3d>
                  <w14:camera w14:prst="orthographicFront"/>
                  <w14:lightRig w14:rig="threePt" w14:dir="t">
                    <w14:rot w14:lat="0" w14:lon="0" w14:rev="0"/>
                  </w14:lightRig>
                </w14:scene3d>
              </w:rPr>
              <w:t>1.3.2</w:t>
            </w:r>
            <w:r w:rsidR="007626F1">
              <w:rPr>
                <w:rFonts w:asciiTheme="minorHAnsi" w:eastAsiaTheme="minorEastAsia" w:hAnsiTheme="minorHAnsi" w:cstheme="minorBidi"/>
                <w:noProof/>
                <w:color w:val="auto"/>
                <w:sz w:val="22"/>
                <w:szCs w:val="22"/>
              </w:rPr>
              <w:tab/>
            </w:r>
            <w:r w:rsidR="007626F1" w:rsidRPr="009476D5">
              <w:rPr>
                <w:rStyle w:val="Hyperlink"/>
                <w:noProof/>
              </w:rPr>
              <w:t>Công nghệ chế tạo</w:t>
            </w:r>
            <w:r w:rsidR="007626F1">
              <w:rPr>
                <w:noProof/>
                <w:webHidden/>
              </w:rPr>
              <w:tab/>
            </w:r>
            <w:r w:rsidR="007626F1">
              <w:rPr>
                <w:noProof/>
                <w:webHidden/>
              </w:rPr>
              <w:fldChar w:fldCharType="begin"/>
            </w:r>
            <w:r w:rsidR="007626F1">
              <w:rPr>
                <w:noProof/>
                <w:webHidden/>
              </w:rPr>
              <w:instrText xml:space="preserve"> PAGEREF _Toc62424002 \h </w:instrText>
            </w:r>
            <w:r w:rsidR="007626F1">
              <w:rPr>
                <w:noProof/>
                <w:webHidden/>
              </w:rPr>
            </w:r>
            <w:r w:rsidR="007626F1">
              <w:rPr>
                <w:noProof/>
                <w:webHidden/>
              </w:rPr>
              <w:fldChar w:fldCharType="separate"/>
            </w:r>
            <w:r w:rsidR="00E247A6">
              <w:rPr>
                <w:noProof/>
                <w:webHidden/>
              </w:rPr>
              <w:t>21</w:t>
            </w:r>
            <w:r w:rsidR="007626F1">
              <w:rPr>
                <w:noProof/>
                <w:webHidden/>
              </w:rPr>
              <w:fldChar w:fldCharType="end"/>
            </w:r>
          </w:hyperlink>
        </w:p>
        <w:p w14:paraId="12098BB0" w14:textId="1773030D" w:rsidR="007626F1" w:rsidRDefault="00945A34">
          <w:pPr>
            <w:pStyle w:val="TOC2"/>
            <w:tabs>
              <w:tab w:val="left" w:pos="780"/>
              <w:tab w:val="right" w:leader="dot" w:pos="8494"/>
            </w:tabs>
            <w:rPr>
              <w:rFonts w:asciiTheme="minorHAnsi" w:eastAsiaTheme="minorEastAsia" w:hAnsiTheme="minorHAnsi" w:cstheme="minorBidi"/>
              <w:noProof/>
              <w:color w:val="auto"/>
              <w:sz w:val="22"/>
              <w:szCs w:val="22"/>
            </w:rPr>
          </w:pPr>
          <w:hyperlink w:anchor="_Toc62424003" w:history="1">
            <w:r w:rsidR="007626F1" w:rsidRPr="009476D5">
              <w:rPr>
                <w:rStyle w:val="Hyperlink"/>
                <w:noProof/>
              </w:rPr>
              <w:t>1.4</w:t>
            </w:r>
            <w:r w:rsidR="007626F1">
              <w:rPr>
                <w:rFonts w:asciiTheme="minorHAnsi" w:eastAsiaTheme="minorEastAsia" w:hAnsiTheme="minorHAnsi" w:cstheme="minorBidi"/>
                <w:noProof/>
                <w:color w:val="auto"/>
                <w:sz w:val="22"/>
                <w:szCs w:val="22"/>
              </w:rPr>
              <w:tab/>
            </w:r>
            <w:r w:rsidR="007626F1" w:rsidRPr="009476D5">
              <w:rPr>
                <w:rStyle w:val="Hyperlink"/>
                <w:noProof/>
              </w:rPr>
              <w:t>Công nghệ lưu trữ năng lượng pin Lithium-Ion</w:t>
            </w:r>
            <w:r w:rsidR="007626F1">
              <w:rPr>
                <w:noProof/>
                <w:webHidden/>
              </w:rPr>
              <w:tab/>
            </w:r>
            <w:r w:rsidR="007626F1">
              <w:rPr>
                <w:noProof/>
                <w:webHidden/>
              </w:rPr>
              <w:fldChar w:fldCharType="begin"/>
            </w:r>
            <w:r w:rsidR="007626F1">
              <w:rPr>
                <w:noProof/>
                <w:webHidden/>
              </w:rPr>
              <w:instrText xml:space="preserve"> PAGEREF _Toc62424003 \h </w:instrText>
            </w:r>
            <w:r w:rsidR="007626F1">
              <w:rPr>
                <w:noProof/>
                <w:webHidden/>
              </w:rPr>
            </w:r>
            <w:r w:rsidR="007626F1">
              <w:rPr>
                <w:noProof/>
                <w:webHidden/>
              </w:rPr>
              <w:fldChar w:fldCharType="separate"/>
            </w:r>
            <w:r w:rsidR="00E247A6">
              <w:rPr>
                <w:noProof/>
                <w:webHidden/>
              </w:rPr>
              <w:t>25</w:t>
            </w:r>
            <w:r w:rsidR="007626F1">
              <w:rPr>
                <w:noProof/>
                <w:webHidden/>
              </w:rPr>
              <w:fldChar w:fldCharType="end"/>
            </w:r>
          </w:hyperlink>
        </w:p>
        <w:p w14:paraId="13409F27" w14:textId="2C97934D" w:rsidR="007626F1" w:rsidRDefault="00945A34">
          <w:pPr>
            <w:pStyle w:val="TOC3"/>
            <w:tabs>
              <w:tab w:val="left" w:pos="1760"/>
              <w:tab w:val="right" w:leader="dot" w:pos="8494"/>
            </w:tabs>
            <w:rPr>
              <w:rFonts w:asciiTheme="minorHAnsi" w:eastAsiaTheme="minorEastAsia" w:hAnsiTheme="minorHAnsi" w:cstheme="minorBidi"/>
              <w:noProof/>
              <w:color w:val="auto"/>
              <w:sz w:val="22"/>
              <w:szCs w:val="22"/>
            </w:rPr>
          </w:pPr>
          <w:hyperlink w:anchor="_Toc62424004" w:history="1">
            <w:r w:rsidR="007626F1" w:rsidRPr="009476D5">
              <w:rPr>
                <w:rStyle w:val="Hyperlink"/>
                <w:noProof/>
                <w14:scene3d>
                  <w14:camera w14:prst="orthographicFront"/>
                  <w14:lightRig w14:rig="threePt" w14:dir="t">
                    <w14:rot w14:lat="0" w14:lon="0" w14:rev="0"/>
                  </w14:lightRig>
                </w14:scene3d>
              </w:rPr>
              <w:t>1.4.1</w:t>
            </w:r>
            <w:r w:rsidR="007626F1">
              <w:rPr>
                <w:rFonts w:asciiTheme="minorHAnsi" w:eastAsiaTheme="minorEastAsia" w:hAnsiTheme="minorHAnsi" w:cstheme="minorBidi"/>
                <w:noProof/>
                <w:color w:val="auto"/>
                <w:sz w:val="22"/>
                <w:szCs w:val="22"/>
              </w:rPr>
              <w:tab/>
            </w:r>
            <w:r w:rsidR="007626F1" w:rsidRPr="009476D5">
              <w:rPr>
                <w:rStyle w:val="Hyperlink"/>
                <w:noProof/>
              </w:rPr>
              <w:t>Giới thiệu</w:t>
            </w:r>
            <w:r w:rsidR="007626F1">
              <w:rPr>
                <w:noProof/>
                <w:webHidden/>
              </w:rPr>
              <w:tab/>
            </w:r>
            <w:r w:rsidR="007626F1">
              <w:rPr>
                <w:noProof/>
                <w:webHidden/>
              </w:rPr>
              <w:fldChar w:fldCharType="begin"/>
            </w:r>
            <w:r w:rsidR="007626F1">
              <w:rPr>
                <w:noProof/>
                <w:webHidden/>
              </w:rPr>
              <w:instrText xml:space="preserve"> PAGEREF _Toc62424004 \h </w:instrText>
            </w:r>
            <w:r w:rsidR="007626F1">
              <w:rPr>
                <w:noProof/>
                <w:webHidden/>
              </w:rPr>
            </w:r>
            <w:r w:rsidR="007626F1">
              <w:rPr>
                <w:noProof/>
                <w:webHidden/>
              </w:rPr>
              <w:fldChar w:fldCharType="separate"/>
            </w:r>
            <w:r w:rsidR="00E247A6">
              <w:rPr>
                <w:noProof/>
                <w:webHidden/>
              </w:rPr>
              <w:t>25</w:t>
            </w:r>
            <w:r w:rsidR="007626F1">
              <w:rPr>
                <w:noProof/>
                <w:webHidden/>
              </w:rPr>
              <w:fldChar w:fldCharType="end"/>
            </w:r>
          </w:hyperlink>
        </w:p>
        <w:p w14:paraId="31266832" w14:textId="29DE9841" w:rsidR="007626F1" w:rsidRDefault="00945A34">
          <w:pPr>
            <w:pStyle w:val="TOC3"/>
            <w:tabs>
              <w:tab w:val="left" w:pos="1760"/>
              <w:tab w:val="right" w:leader="dot" w:pos="8494"/>
            </w:tabs>
            <w:rPr>
              <w:rFonts w:asciiTheme="minorHAnsi" w:eastAsiaTheme="minorEastAsia" w:hAnsiTheme="minorHAnsi" w:cstheme="minorBidi"/>
              <w:noProof/>
              <w:color w:val="auto"/>
              <w:sz w:val="22"/>
              <w:szCs w:val="22"/>
            </w:rPr>
          </w:pPr>
          <w:hyperlink w:anchor="_Toc62424005" w:history="1">
            <w:r w:rsidR="007626F1" w:rsidRPr="009476D5">
              <w:rPr>
                <w:rStyle w:val="Hyperlink"/>
                <w:noProof/>
                <w14:scene3d>
                  <w14:camera w14:prst="orthographicFront"/>
                  <w14:lightRig w14:rig="threePt" w14:dir="t">
                    <w14:rot w14:lat="0" w14:lon="0" w14:rev="0"/>
                  </w14:lightRig>
                </w14:scene3d>
              </w:rPr>
              <w:t>1.4.2</w:t>
            </w:r>
            <w:r w:rsidR="007626F1">
              <w:rPr>
                <w:rFonts w:asciiTheme="minorHAnsi" w:eastAsiaTheme="minorEastAsia" w:hAnsiTheme="minorHAnsi" w:cstheme="minorBidi"/>
                <w:noProof/>
                <w:color w:val="auto"/>
                <w:sz w:val="22"/>
                <w:szCs w:val="22"/>
              </w:rPr>
              <w:tab/>
            </w:r>
            <w:r w:rsidR="007626F1" w:rsidRPr="009476D5">
              <w:rPr>
                <w:rStyle w:val="Hyperlink"/>
                <w:noProof/>
              </w:rPr>
              <w:t>Cấu tạo và nguyên lý sạc pin lithium</w:t>
            </w:r>
            <w:r w:rsidR="007626F1">
              <w:rPr>
                <w:noProof/>
                <w:webHidden/>
              </w:rPr>
              <w:tab/>
            </w:r>
            <w:r w:rsidR="007626F1">
              <w:rPr>
                <w:noProof/>
                <w:webHidden/>
              </w:rPr>
              <w:fldChar w:fldCharType="begin"/>
            </w:r>
            <w:r w:rsidR="007626F1">
              <w:rPr>
                <w:noProof/>
                <w:webHidden/>
              </w:rPr>
              <w:instrText xml:space="preserve"> PAGEREF _Toc62424005 \h </w:instrText>
            </w:r>
            <w:r w:rsidR="007626F1">
              <w:rPr>
                <w:noProof/>
                <w:webHidden/>
              </w:rPr>
            </w:r>
            <w:r w:rsidR="007626F1">
              <w:rPr>
                <w:noProof/>
                <w:webHidden/>
              </w:rPr>
              <w:fldChar w:fldCharType="separate"/>
            </w:r>
            <w:r w:rsidR="00E247A6">
              <w:rPr>
                <w:noProof/>
                <w:webHidden/>
              </w:rPr>
              <w:t>26</w:t>
            </w:r>
            <w:r w:rsidR="007626F1">
              <w:rPr>
                <w:noProof/>
                <w:webHidden/>
              </w:rPr>
              <w:fldChar w:fldCharType="end"/>
            </w:r>
          </w:hyperlink>
        </w:p>
        <w:p w14:paraId="29781584" w14:textId="660E9C9C" w:rsidR="007626F1" w:rsidRDefault="00945A34">
          <w:pPr>
            <w:pStyle w:val="TOC3"/>
            <w:tabs>
              <w:tab w:val="left" w:pos="1760"/>
              <w:tab w:val="right" w:leader="dot" w:pos="8494"/>
            </w:tabs>
            <w:rPr>
              <w:rFonts w:asciiTheme="minorHAnsi" w:eastAsiaTheme="minorEastAsia" w:hAnsiTheme="minorHAnsi" w:cstheme="minorBidi"/>
              <w:noProof/>
              <w:color w:val="auto"/>
              <w:sz w:val="22"/>
              <w:szCs w:val="22"/>
            </w:rPr>
          </w:pPr>
          <w:hyperlink w:anchor="_Toc62424006" w:history="1">
            <w:r w:rsidR="007626F1" w:rsidRPr="009476D5">
              <w:rPr>
                <w:rStyle w:val="Hyperlink"/>
                <w:noProof/>
                <w14:scene3d>
                  <w14:camera w14:prst="orthographicFront"/>
                  <w14:lightRig w14:rig="threePt" w14:dir="t">
                    <w14:rot w14:lat="0" w14:lon="0" w14:rev="0"/>
                  </w14:lightRig>
                </w14:scene3d>
              </w:rPr>
              <w:t>1.4.3</w:t>
            </w:r>
            <w:r w:rsidR="007626F1">
              <w:rPr>
                <w:rFonts w:asciiTheme="minorHAnsi" w:eastAsiaTheme="minorEastAsia" w:hAnsiTheme="minorHAnsi" w:cstheme="minorBidi"/>
                <w:noProof/>
                <w:color w:val="auto"/>
                <w:sz w:val="22"/>
                <w:szCs w:val="22"/>
              </w:rPr>
              <w:tab/>
            </w:r>
            <w:r w:rsidR="007626F1" w:rsidRPr="009476D5">
              <w:rPr>
                <w:rStyle w:val="Hyperlink"/>
                <w:noProof/>
              </w:rPr>
              <w:t>Công nghệ chế tạo pin</w:t>
            </w:r>
            <w:r w:rsidR="007626F1">
              <w:rPr>
                <w:noProof/>
                <w:webHidden/>
              </w:rPr>
              <w:tab/>
            </w:r>
            <w:r w:rsidR="007626F1">
              <w:rPr>
                <w:noProof/>
                <w:webHidden/>
              </w:rPr>
              <w:fldChar w:fldCharType="begin"/>
            </w:r>
            <w:r w:rsidR="007626F1">
              <w:rPr>
                <w:noProof/>
                <w:webHidden/>
              </w:rPr>
              <w:instrText xml:space="preserve"> PAGEREF _Toc62424006 \h </w:instrText>
            </w:r>
            <w:r w:rsidR="007626F1">
              <w:rPr>
                <w:noProof/>
                <w:webHidden/>
              </w:rPr>
            </w:r>
            <w:r w:rsidR="007626F1">
              <w:rPr>
                <w:noProof/>
                <w:webHidden/>
              </w:rPr>
              <w:fldChar w:fldCharType="separate"/>
            </w:r>
            <w:r w:rsidR="00E247A6">
              <w:rPr>
                <w:noProof/>
                <w:webHidden/>
              </w:rPr>
              <w:t>30</w:t>
            </w:r>
            <w:r w:rsidR="007626F1">
              <w:rPr>
                <w:noProof/>
                <w:webHidden/>
              </w:rPr>
              <w:fldChar w:fldCharType="end"/>
            </w:r>
          </w:hyperlink>
        </w:p>
        <w:p w14:paraId="7EDE2A23" w14:textId="2A6C9484" w:rsidR="007626F1" w:rsidRDefault="00945A34">
          <w:pPr>
            <w:pStyle w:val="TOC3"/>
            <w:tabs>
              <w:tab w:val="left" w:pos="1760"/>
              <w:tab w:val="right" w:leader="dot" w:pos="8494"/>
            </w:tabs>
            <w:rPr>
              <w:rFonts w:asciiTheme="minorHAnsi" w:eastAsiaTheme="minorEastAsia" w:hAnsiTheme="minorHAnsi" w:cstheme="minorBidi"/>
              <w:noProof/>
              <w:color w:val="auto"/>
              <w:sz w:val="22"/>
              <w:szCs w:val="22"/>
            </w:rPr>
          </w:pPr>
          <w:hyperlink w:anchor="_Toc62424007" w:history="1">
            <w:r w:rsidR="007626F1" w:rsidRPr="009476D5">
              <w:rPr>
                <w:rStyle w:val="Hyperlink"/>
                <w:noProof/>
                <w14:scene3d>
                  <w14:camera w14:prst="orthographicFront"/>
                  <w14:lightRig w14:rig="threePt" w14:dir="t">
                    <w14:rot w14:lat="0" w14:lon="0" w14:rev="0"/>
                  </w14:lightRig>
                </w14:scene3d>
              </w:rPr>
              <w:t>1.4.4</w:t>
            </w:r>
            <w:r w:rsidR="007626F1">
              <w:rPr>
                <w:rFonts w:asciiTheme="minorHAnsi" w:eastAsiaTheme="minorEastAsia" w:hAnsiTheme="minorHAnsi" w:cstheme="minorBidi"/>
                <w:noProof/>
                <w:color w:val="auto"/>
                <w:sz w:val="22"/>
                <w:szCs w:val="22"/>
              </w:rPr>
              <w:tab/>
            </w:r>
            <w:r w:rsidR="007626F1" w:rsidRPr="009476D5">
              <w:rPr>
                <w:rStyle w:val="Hyperlink"/>
                <w:noProof/>
              </w:rPr>
              <w:t>So sánh pin Lithium và ắc quy chì</w:t>
            </w:r>
            <w:r w:rsidR="007626F1">
              <w:rPr>
                <w:noProof/>
                <w:webHidden/>
              </w:rPr>
              <w:tab/>
            </w:r>
            <w:r w:rsidR="007626F1">
              <w:rPr>
                <w:noProof/>
                <w:webHidden/>
              </w:rPr>
              <w:fldChar w:fldCharType="begin"/>
            </w:r>
            <w:r w:rsidR="007626F1">
              <w:rPr>
                <w:noProof/>
                <w:webHidden/>
              </w:rPr>
              <w:instrText xml:space="preserve"> PAGEREF _Toc62424007 \h </w:instrText>
            </w:r>
            <w:r w:rsidR="007626F1">
              <w:rPr>
                <w:noProof/>
                <w:webHidden/>
              </w:rPr>
            </w:r>
            <w:r w:rsidR="007626F1">
              <w:rPr>
                <w:noProof/>
                <w:webHidden/>
              </w:rPr>
              <w:fldChar w:fldCharType="separate"/>
            </w:r>
            <w:r w:rsidR="00E247A6">
              <w:rPr>
                <w:noProof/>
                <w:webHidden/>
              </w:rPr>
              <w:t>31</w:t>
            </w:r>
            <w:r w:rsidR="007626F1">
              <w:rPr>
                <w:noProof/>
                <w:webHidden/>
              </w:rPr>
              <w:fldChar w:fldCharType="end"/>
            </w:r>
          </w:hyperlink>
        </w:p>
        <w:p w14:paraId="2C0381F8" w14:textId="31677A51" w:rsidR="007626F1" w:rsidRDefault="00945A34">
          <w:pPr>
            <w:pStyle w:val="TOC2"/>
            <w:tabs>
              <w:tab w:val="left" w:pos="780"/>
              <w:tab w:val="right" w:leader="dot" w:pos="8494"/>
            </w:tabs>
            <w:rPr>
              <w:rFonts w:asciiTheme="minorHAnsi" w:eastAsiaTheme="minorEastAsia" w:hAnsiTheme="minorHAnsi" w:cstheme="minorBidi"/>
              <w:noProof/>
              <w:color w:val="auto"/>
              <w:sz w:val="22"/>
              <w:szCs w:val="22"/>
            </w:rPr>
          </w:pPr>
          <w:hyperlink w:anchor="_Toc62424008" w:history="1">
            <w:r w:rsidR="007626F1" w:rsidRPr="009476D5">
              <w:rPr>
                <w:rStyle w:val="Hyperlink"/>
                <w:noProof/>
              </w:rPr>
              <w:t>1.5</w:t>
            </w:r>
            <w:r w:rsidR="007626F1">
              <w:rPr>
                <w:rFonts w:asciiTheme="minorHAnsi" w:eastAsiaTheme="minorEastAsia" w:hAnsiTheme="minorHAnsi" w:cstheme="minorBidi"/>
                <w:noProof/>
                <w:color w:val="auto"/>
                <w:sz w:val="22"/>
                <w:szCs w:val="22"/>
              </w:rPr>
              <w:tab/>
            </w:r>
            <w:r w:rsidR="007626F1" w:rsidRPr="009476D5">
              <w:rPr>
                <w:rStyle w:val="Hyperlink"/>
                <w:noProof/>
              </w:rPr>
              <w:t>Công nghệ MPPT</w:t>
            </w:r>
            <w:r w:rsidR="007626F1">
              <w:rPr>
                <w:noProof/>
                <w:webHidden/>
              </w:rPr>
              <w:tab/>
            </w:r>
            <w:r w:rsidR="007626F1">
              <w:rPr>
                <w:noProof/>
                <w:webHidden/>
              </w:rPr>
              <w:fldChar w:fldCharType="begin"/>
            </w:r>
            <w:r w:rsidR="007626F1">
              <w:rPr>
                <w:noProof/>
                <w:webHidden/>
              </w:rPr>
              <w:instrText xml:space="preserve"> PAGEREF _Toc62424008 \h </w:instrText>
            </w:r>
            <w:r w:rsidR="007626F1">
              <w:rPr>
                <w:noProof/>
                <w:webHidden/>
              </w:rPr>
            </w:r>
            <w:r w:rsidR="007626F1">
              <w:rPr>
                <w:noProof/>
                <w:webHidden/>
              </w:rPr>
              <w:fldChar w:fldCharType="separate"/>
            </w:r>
            <w:r w:rsidR="00E247A6">
              <w:rPr>
                <w:noProof/>
                <w:webHidden/>
              </w:rPr>
              <w:t>31</w:t>
            </w:r>
            <w:r w:rsidR="007626F1">
              <w:rPr>
                <w:noProof/>
                <w:webHidden/>
              </w:rPr>
              <w:fldChar w:fldCharType="end"/>
            </w:r>
          </w:hyperlink>
        </w:p>
        <w:p w14:paraId="1D9DC74F" w14:textId="5D4BFDE9" w:rsidR="007626F1" w:rsidRDefault="00945A34">
          <w:pPr>
            <w:pStyle w:val="TOC3"/>
            <w:tabs>
              <w:tab w:val="left" w:pos="1760"/>
              <w:tab w:val="right" w:leader="dot" w:pos="8494"/>
            </w:tabs>
            <w:rPr>
              <w:rFonts w:asciiTheme="minorHAnsi" w:eastAsiaTheme="minorEastAsia" w:hAnsiTheme="minorHAnsi" w:cstheme="minorBidi"/>
              <w:noProof/>
              <w:color w:val="auto"/>
              <w:sz w:val="22"/>
              <w:szCs w:val="22"/>
            </w:rPr>
          </w:pPr>
          <w:hyperlink w:anchor="_Toc62424009" w:history="1">
            <w:r w:rsidR="007626F1" w:rsidRPr="009476D5">
              <w:rPr>
                <w:rStyle w:val="Hyperlink"/>
                <w:noProof/>
                <w14:scene3d>
                  <w14:camera w14:prst="orthographicFront"/>
                  <w14:lightRig w14:rig="threePt" w14:dir="t">
                    <w14:rot w14:lat="0" w14:lon="0" w14:rev="0"/>
                  </w14:lightRig>
                </w14:scene3d>
              </w:rPr>
              <w:t>1.5.1</w:t>
            </w:r>
            <w:r w:rsidR="007626F1">
              <w:rPr>
                <w:rFonts w:asciiTheme="minorHAnsi" w:eastAsiaTheme="minorEastAsia" w:hAnsiTheme="minorHAnsi" w:cstheme="minorBidi"/>
                <w:noProof/>
                <w:color w:val="auto"/>
                <w:sz w:val="22"/>
                <w:szCs w:val="22"/>
              </w:rPr>
              <w:tab/>
            </w:r>
            <w:r w:rsidR="007626F1" w:rsidRPr="009476D5">
              <w:rPr>
                <w:rStyle w:val="Hyperlink"/>
                <w:noProof/>
              </w:rPr>
              <w:t>Giới thiệu</w:t>
            </w:r>
            <w:r w:rsidR="007626F1">
              <w:rPr>
                <w:noProof/>
                <w:webHidden/>
              </w:rPr>
              <w:tab/>
            </w:r>
            <w:r w:rsidR="007626F1">
              <w:rPr>
                <w:noProof/>
                <w:webHidden/>
              </w:rPr>
              <w:fldChar w:fldCharType="begin"/>
            </w:r>
            <w:r w:rsidR="007626F1">
              <w:rPr>
                <w:noProof/>
                <w:webHidden/>
              </w:rPr>
              <w:instrText xml:space="preserve"> PAGEREF _Toc62424009 \h </w:instrText>
            </w:r>
            <w:r w:rsidR="007626F1">
              <w:rPr>
                <w:noProof/>
                <w:webHidden/>
              </w:rPr>
            </w:r>
            <w:r w:rsidR="007626F1">
              <w:rPr>
                <w:noProof/>
                <w:webHidden/>
              </w:rPr>
              <w:fldChar w:fldCharType="separate"/>
            </w:r>
            <w:r w:rsidR="00E247A6">
              <w:rPr>
                <w:noProof/>
                <w:webHidden/>
              </w:rPr>
              <w:t>31</w:t>
            </w:r>
            <w:r w:rsidR="007626F1">
              <w:rPr>
                <w:noProof/>
                <w:webHidden/>
              </w:rPr>
              <w:fldChar w:fldCharType="end"/>
            </w:r>
          </w:hyperlink>
        </w:p>
        <w:p w14:paraId="48F3EEBA" w14:textId="30773A8C" w:rsidR="007626F1" w:rsidRDefault="00945A34">
          <w:pPr>
            <w:pStyle w:val="TOC3"/>
            <w:tabs>
              <w:tab w:val="left" w:pos="1760"/>
              <w:tab w:val="right" w:leader="dot" w:pos="8494"/>
            </w:tabs>
            <w:rPr>
              <w:rFonts w:asciiTheme="minorHAnsi" w:eastAsiaTheme="minorEastAsia" w:hAnsiTheme="minorHAnsi" w:cstheme="minorBidi"/>
              <w:noProof/>
              <w:color w:val="auto"/>
              <w:sz w:val="22"/>
              <w:szCs w:val="22"/>
            </w:rPr>
          </w:pPr>
          <w:hyperlink w:anchor="_Toc62424010" w:history="1">
            <w:r w:rsidR="007626F1" w:rsidRPr="009476D5">
              <w:rPr>
                <w:rStyle w:val="Hyperlink"/>
                <w:noProof/>
                <w14:scene3d>
                  <w14:camera w14:prst="orthographicFront"/>
                  <w14:lightRig w14:rig="threePt" w14:dir="t">
                    <w14:rot w14:lat="0" w14:lon="0" w14:rev="0"/>
                  </w14:lightRig>
                </w14:scene3d>
              </w:rPr>
              <w:t>1.5.2</w:t>
            </w:r>
            <w:r w:rsidR="007626F1">
              <w:rPr>
                <w:rFonts w:asciiTheme="minorHAnsi" w:eastAsiaTheme="minorEastAsia" w:hAnsiTheme="minorHAnsi" w:cstheme="minorBidi"/>
                <w:noProof/>
                <w:color w:val="auto"/>
                <w:sz w:val="22"/>
                <w:szCs w:val="22"/>
              </w:rPr>
              <w:tab/>
            </w:r>
            <w:r w:rsidR="007626F1" w:rsidRPr="009476D5">
              <w:rPr>
                <w:rStyle w:val="Hyperlink"/>
                <w:noProof/>
              </w:rPr>
              <w:t>Nguyên lý, ứng dụng</w:t>
            </w:r>
            <w:r w:rsidR="007626F1">
              <w:rPr>
                <w:noProof/>
                <w:webHidden/>
              </w:rPr>
              <w:tab/>
            </w:r>
            <w:r w:rsidR="007626F1">
              <w:rPr>
                <w:noProof/>
                <w:webHidden/>
              </w:rPr>
              <w:fldChar w:fldCharType="begin"/>
            </w:r>
            <w:r w:rsidR="007626F1">
              <w:rPr>
                <w:noProof/>
                <w:webHidden/>
              </w:rPr>
              <w:instrText xml:space="preserve"> PAGEREF _Toc62424010 \h </w:instrText>
            </w:r>
            <w:r w:rsidR="007626F1">
              <w:rPr>
                <w:noProof/>
                <w:webHidden/>
              </w:rPr>
            </w:r>
            <w:r w:rsidR="007626F1">
              <w:rPr>
                <w:noProof/>
                <w:webHidden/>
              </w:rPr>
              <w:fldChar w:fldCharType="separate"/>
            </w:r>
            <w:r w:rsidR="00E247A6">
              <w:rPr>
                <w:noProof/>
                <w:webHidden/>
              </w:rPr>
              <w:t>32</w:t>
            </w:r>
            <w:r w:rsidR="007626F1">
              <w:rPr>
                <w:noProof/>
                <w:webHidden/>
              </w:rPr>
              <w:fldChar w:fldCharType="end"/>
            </w:r>
          </w:hyperlink>
        </w:p>
        <w:p w14:paraId="511A24EB" w14:textId="53920722" w:rsidR="007626F1" w:rsidRDefault="00945A34">
          <w:pPr>
            <w:pStyle w:val="TOC2"/>
            <w:tabs>
              <w:tab w:val="left" w:pos="780"/>
              <w:tab w:val="right" w:leader="dot" w:pos="8494"/>
            </w:tabs>
            <w:rPr>
              <w:rFonts w:asciiTheme="minorHAnsi" w:eastAsiaTheme="minorEastAsia" w:hAnsiTheme="minorHAnsi" w:cstheme="minorBidi"/>
              <w:noProof/>
              <w:color w:val="auto"/>
              <w:sz w:val="22"/>
              <w:szCs w:val="22"/>
            </w:rPr>
          </w:pPr>
          <w:hyperlink w:anchor="_Toc62424011" w:history="1">
            <w:r w:rsidR="007626F1" w:rsidRPr="009476D5">
              <w:rPr>
                <w:rStyle w:val="Hyperlink"/>
                <w:noProof/>
              </w:rPr>
              <w:t>1.6</w:t>
            </w:r>
            <w:r w:rsidR="007626F1">
              <w:rPr>
                <w:rFonts w:asciiTheme="minorHAnsi" w:eastAsiaTheme="minorEastAsia" w:hAnsiTheme="minorHAnsi" w:cstheme="minorBidi"/>
                <w:noProof/>
                <w:color w:val="auto"/>
                <w:sz w:val="22"/>
                <w:szCs w:val="22"/>
              </w:rPr>
              <w:tab/>
            </w:r>
            <w:r w:rsidR="007626F1" w:rsidRPr="009476D5">
              <w:rPr>
                <w:rStyle w:val="Hyperlink"/>
                <w:noProof/>
              </w:rPr>
              <w:t>Công nghệ LoRa</w:t>
            </w:r>
            <w:r w:rsidR="007626F1">
              <w:rPr>
                <w:noProof/>
                <w:webHidden/>
              </w:rPr>
              <w:tab/>
            </w:r>
            <w:r w:rsidR="007626F1">
              <w:rPr>
                <w:noProof/>
                <w:webHidden/>
              </w:rPr>
              <w:fldChar w:fldCharType="begin"/>
            </w:r>
            <w:r w:rsidR="007626F1">
              <w:rPr>
                <w:noProof/>
                <w:webHidden/>
              </w:rPr>
              <w:instrText xml:space="preserve"> PAGEREF _Toc62424011 \h </w:instrText>
            </w:r>
            <w:r w:rsidR="007626F1">
              <w:rPr>
                <w:noProof/>
                <w:webHidden/>
              </w:rPr>
            </w:r>
            <w:r w:rsidR="007626F1">
              <w:rPr>
                <w:noProof/>
                <w:webHidden/>
              </w:rPr>
              <w:fldChar w:fldCharType="separate"/>
            </w:r>
            <w:r w:rsidR="00E247A6">
              <w:rPr>
                <w:noProof/>
                <w:webHidden/>
              </w:rPr>
              <w:t>33</w:t>
            </w:r>
            <w:r w:rsidR="007626F1">
              <w:rPr>
                <w:noProof/>
                <w:webHidden/>
              </w:rPr>
              <w:fldChar w:fldCharType="end"/>
            </w:r>
          </w:hyperlink>
        </w:p>
        <w:p w14:paraId="730732EB" w14:textId="401E150F" w:rsidR="007626F1" w:rsidRDefault="00945A34">
          <w:pPr>
            <w:pStyle w:val="TOC3"/>
            <w:tabs>
              <w:tab w:val="left" w:pos="1760"/>
              <w:tab w:val="right" w:leader="dot" w:pos="8494"/>
            </w:tabs>
            <w:rPr>
              <w:rFonts w:asciiTheme="minorHAnsi" w:eastAsiaTheme="minorEastAsia" w:hAnsiTheme="minorHAnsi" w:cstheme="minorBidi"/>
              <w:noProof/>
              <w:color w:val="auto"/>
              <w:sz w:val="22"/>
              <w:szCs w:val="22"/>
            </w:rPr>
          </w:pPr>
          <w:hyperlink w:anchor="_Toc62424012" w:history="1">
            <w:r w:rsidR="007626F1" w:rsidRPr="009476D5">
              <w:rPr>
                <w:rStyle w:val="Hyperlink"/>
                <w:noProof/>
                <w14:scene3d>
                  <w14:camera w14:prst="orthographicFront"/>
                  <w14:lightRig w14:rig="threePt" w14:dir="t">
                    <w14:rot w14:lat="0" w14:lon="0" w14:rev="0"/>
                  </w14:lightRig>
                </w14:scene3d>
              </w:rPr>
              <w:t>1.6.1</w:t>
            </w:r>
            <w:r w:rsidR="007626F1">
              <w:rPr>
                <w:rFonts w:asciiTheme="minorHAnsi" w:eastAsiaTheme="minorEastAsia" w:hAnsiTheme="minorHAnsi" w:cstheme="minorBidi"/>
                <w:noProof/>
                <w:color w:val="auto"/>
                <w:sz w:val="22"/>
                <w:szCs w:val="22"/>
              </w:rPr>
              <w:tab/>
            </w:r>
            <w:r w:rsidR="007626F1" w:rsidRPr="009476D5">
              <w:rPr>
                <w:rStyle w:val="Hyperlink"/>
                <w:noProof/>
              </w:rPr>
              <w:t>Giới thiệu</w:t>
            </w:r>
            <w:r w:rsidR="007626F1">
              <w:rPr>
                <w:noProof/>
                <w:webHidden/>
              </w:rPr>
              <w:tab/>
            </w:r>
            <w:r w:rsidR="007626F1">
              <w:rPr>
                <w:noProof/>
                <w:webHidden/>
              </w:rPr>
              <w:fldChar w:fldCharType="begin"/>
            </w:r>
            <w:r w:rsidR="007626F1">
              <w:rPr>
                <w:noProof/>
                <w:webHidden/>
              </w:rPr>
              <w:instrText xml:space="preserve"> PAGEREF _Toc62424012 \h </w:instrText>
            </w:r>
            <w:r w:rsidR="007626F1">
              <w:rPr>
                <w:noProof/>
                <w:webHidden/>
              </w:rPr>
            </w:r>
            <w:r w:rsidR="007626F1">
              <w:rPr>
                <w:noProof/>
                <w:webHidden/>
              </w:rPr>
              <w:fldChar w:fldCharType="separate"/>
            </w:r>
            <w:r w:rsidR="00E247A6">
              <w:rPr>
                <w:noProof/>
                <w:webHidden/>
              </w:rPr>
              <w:t>33</w:t>
            </w:r>
            <w:r w:rsidR="007626F1">
              <w:rPr>
                <w:noProof/>
                <w:webHidden/>
              </w:rPr>
              <w:fldChar w:fldCharType="end"/>
            </w:r>
          </w:hyperlink>
        </w:p>
        <w:p w14:paraId="7639629F" w14:textId="6632B180" w:rsidR="007626F1" w:rsidRDefault="00945A34">
          <w:pPr>
            <w:pStyle w:val="TOC3"/>
            <w:tabs>
              <w:tab w:val="left" w:pos="1760"/>
              <w:tab w:val="right" w:leader="dot" w:pos="8494"/>
            </w:tabs>
            <w:rPr>
              <w:rFonts w:asciiTheme="minorHAnsi" w:eastAsiaTheme="minorEastAsia" w:hAnsiTheme="minorHAnsi" w:cstheme="minorBidi"/>
              <w:noProof/>
              <w:color w:val="auto"/>
              <w:sz w:val="22"/>
              <w:szCs w:val="22"/>
            </w:rPr>
          </w:pPr>
          <w:hyperlink w:anchor="_Toc62424013" w:history="1">
            <w:r w:rsidR="007626F1" w:rsidRPr="009476D5">
              <w:rPr>
                <w:rStyle w:val="Hyperlink"/>
                <w:noProof/>
                <w:lang w:val="vi-VN"/>
                <w14:scene3d>
                  <w14:camera w14:prst="orthographicFront"/>
                  <w14:lightRig w14:rig="threePt" w14:dir="t">
                    <w14:rot w14:lat="0" w14:lon="0" w14:rev="0"/>
                  </w14:lightRig>
                </w14:scene3d>
              </w:rPr>
              <w:t>1.6.2</w:t>
            </w:r>
            <w:r w:rsidR="007626F1">
              <w:rPr>
                <w:rFonts w:asciiTheme="minorHAnsi" w:eastAsiaTheme="minorEastAsia" w:hAnsiTheme="minorHAnsi" w:cstheme="minorBidi"/>
                <w:noProof/>
                <w:color w:val="auto"/>
                <w:sz w:val="22"/>
                <w:szCs w:val="22"/>
              </w:rPr>
              <w:tab/>
            </w:r>
            <w:r w:rsidR="007626F1" w:rsidRPr="009476D5">
              <w:rPr>
                <w:rStyle w:val="Hyperlink"/>
                <w:noProof/>
                <w:lang w:val="vi-VN"/>
              </w:rPr>
              <w:t>Tỷ lệ mã Code</w:t>
            </w:r>
            <w:r w:rsidR="007626F1">
              <w:rPr>
                <w:noProof/>
                <w:webHidden/>
              </w:rPr>
              <w:tab/>
            </w:r>
            <w:r w:rsidR="007626F1">
              <w:rPr>
                <w:noProof/>
                <w:webHidden/>
              </w:rPr>
              <w:fldChar w:fldCharType="begin"/>
            </w:r>
            <w:r w:rsidR="007626F1">
              <w:rPr>
                <w:noProof/>
                <w:webHidden/>
              </w:rPr>
              <w:instrText xml:space="preserve"> PAGEREF _Toc62424013 \h </w:instrText>
            </w:r>
            <w:r w:rsidR="007626F1">
              <w:rPr>
                <w:noProof/>
                <w:webHidden/>
              </w:rPr>
            </w:r>
            <w:r w:rsidR="007626F1">
              <w:rPr>
                <w:noProof/>
                <w:webHidden/>
              </w:rPr>
              <w:fldChar w:fldCharType="separate"/>
            </w:r>
            <w:r w:rsidR="00E247A6">
              <w:rPr>
                <w:noProof/>
                <w:webHidden/>
              </w:rPr>
              <w:t>34</w:t>
            </w:r>
            <w:r w:rsidR="007626F1">
              <w:rPr>
                <w:noProof/>
                <w:webHidden/>
              </w:rPr>
              <w:fldChar w:fldCharType="end"/>
            </w:r>
          </w:hyperlink>
        </w:p>
        <w:p w14:paraId="12895457" w14:textId="73189D3C" w:rsidR="007626F1" w:rsidRDefault="00945A34">
          <w:pPr>
            <w:pStyle w:val="TOC3"/>
            <w:tabs>
              <w:tab w:val="left" w:pos="1760"/>
              <w:tab w:val="right" w:leader="dot" w:pos="8494"/>
            </w:tabs>
            <w:rPr>
              <w:rFonts w:asciiTheme="minorHAnsi" w:eastAsiaTheme="minorEastAsia" w:hAnsiTheme="minorHAnsi" w:cstheme="minorBidi"/>
              <w:noProof/>
              <w:color w:val="auto"/>
              <w:sz w:val="22"/>
              <w:szCs w:val="22"/>
            </w:rPr>
          </w:pPr>
          <w:hyperlink w:anchor="_Toc62424014" w:history="1">
            <w:r w:rsidR="007626F1" w:rsidRPr="009476D5">
              <w:rPr>
                <w:rStyle w:val="Hyperlink"/>
                <w:noProof/>
                <w:lang w:val="vi-VN"/>
                <w14:scene3d>
                  <w14:camera w14:prst="orthographicFront"/>
                  <w14:lightRig w14:rig="threePt" w14:dir="t">
                    <w14:rot w14:lat="0" w14:lon="0" w14:rev="0"/>
                  </w14:lightRig>
                </w14:scene3d>
              </w:rPr>
              <w:t>1.6.3</w:t>
            </w:r>
            <w:r w:rsidR="007626F1">
              <w:rPr>
                <w:rFonts w:asciiTheme="minorHAnsi" w:eastAsiaTheme="minorEastAsia" w:hAnsiTheme="minorHAnsi" w:cstheme="minorBidi"/>
                <w:noProof/>
                <w:color w:val="auto"/>
                <w:sz w:val="22"/>
                <w:szCs w:val="22"/>
              </w:rPr>
              <w:tab/>
            </w:r>
            <w:r w:rsidR="007626F1" w:rsidRPr="009476D5">
              <w:rPr>
                <w:rStyle w:val="Hyperlink"/>
                <w:noProof/>
                <w:lang w:val="vi-VN"/>
              </w:rPr>
              <w:t>Hệ số trải phổ (Spread Factor)</w:t>
            </w:r>
            <w:r w:rsidR="007626F1">
              <w:rPr>
                <w:noProof/>
                <w:webHidden/>
              </w:rPr>
              <w:tab/>
            </w:r>
            <w:r w:rsidR="007626F1">
              <w:rPr>
                <w:noProof/>
                <w:webHidden/>
              </w:rPr>
              <w:fldChar w:fldCharType="begin"/>
            </w:r>
            <w:r w:rsidR="007626F1">
              <w:rPr>
                <w:noProof/>
                <w:webHidden/>
              </w:rPr>
              <w:instrText xml:space="preserve"> PAGEREF _Toc62424014 \h </w:instrText>
            </w:r>
            <w:r w:rsidR="007626F1">
              <w:rPr>
                <w:noProof/>
                <w:webHidden/>
              </w:rPr>
            </w:r>
            <w:r w:rsidR="007626F1">
              <w:rPr>
                <w:noProof/>
                <w:webHidden/>
              </w:rPr>
              <w:fldChar w:fldCharType="separate"/>
            </w:r>
            <w:r w:rsidR="00E247A6">
              <w:rPr>
                <w:noProof/>
                <w:webHidden/>
              </w:rPr>
              <w:t>35</w:t>
            </w:r>
            <w:r w:rsidR="007626F1">
              <w:rPr>
                <w:noProof/>
                <w:webHidden/>
              </w:rPr>
              <w:fldChar w:fldCharType="end"/>
            </w:r>
          </w:hyperlink>
        </w:p>
        <w:p w14:paraId="39755AB5" w14:textId="642B0F09" w:rsidR="007626F1" w:rsidRDefault="00945A34">
          <w:pPr>
            <w:pStyle w:val="TOC3"/>
            <w:tabs>
              <w:tab w:val="left" w:pos="1760"/>
              <w:tab w:val="right" w:leader="dot" w:pos="8494"/>
            </w:tabs>
            <w:rPr>
              <w:rFonts w:asciiTheme="minorHAnsi" w:eastAsiaTheme="minorEastAsia" w:hAnsiTheme="minorHAnsi" w:cstheme="minorBidi"/>
              <w:noProof/>
              <w:color w:val="auto"/>
              <w:sz w:val="22"/>
              <w:szCs w:val="22"/>
            </w:rPr>
          </w:pPr>
          <w:hyperlink w:anchor="_Toc62424015" w:history="1">
            <w:r w:rsidR="007626F1" w:rsidRPr="009476D5">
              <w:rPr>
                <w:rStyle w:val="Hyperlink"/>
                <w:noProof/>
                <w:lang w:val="vi-VN"/>
                <w14:scene3d>
                  <w14:camera w14:prst="orthographicFront"/>
                  <w14:lightRig w14:rig="threePt" w14:dir="t">
                    <w14:rot w14:lat="0" w14:lon="0" w14:rev="0"/>
                  </w14:lightRig>
                </w14:scene3d>
              </w:rPr>
              <w:t>1.6.4</w:t>
            </w:r>
            <w:r w:rsidR="007626F1">
              <w:rPr>
                <w:rFonts w:asciiTheme="minorHAnsi" w:eastAsiaTheme="minorEastAsia" w:hAnsiTheme="minorHAnsi" w:cstheme="minorBidi"/>
                <w:noProof/>
                <w:color w:val="auto"/>
                <w:sz w:val="22"/>
                <w:szCs w:val="22"/>
              </w:rPr>
              <w:tab/>
            </w:r>
            <w:r w:rsidR="007626F1" w:rsidRPr="009476D5">
              <w:rPr>
                <w:rStyle w:val="Hyperlink"/>
                <w:noProof/>
                <w:lang w:val="vi-VN"/>
              </w:rPr>
              <w:t>Băng thông</w:t>
            </w:r>
            <w:r w:rsidR="007626F1">
              <w:rPr>
                <w:noProof/>
                <w:webHidden/>
              </w:rPr>
              <w:tab/>
            </w:r>
            <w:r w:rsidR="007626F1">
              <w:rPr>
                <w:noProof/>
                <w:webHidden/>
              </w:rPr>
              <w:fldChar w:fldCharType="begin"/>
            </w:r>
            <w:r w:rsidR="007626F1">
              <w:rPr>
                <w:noProof/>
                <w:webHidden/>
              </w:rPr>
              <w:instrText xml:space="preserve"> PAGEREF _Toc62424015 \h </w:instrText>
            </w:r>
            <w:r w:rsidR="007626F1">
              <w:rPr>
                <w:noProof/>
                <w:webHidden/>
              </w:rPr>
            </w:r>
            <w:r w:rsidR="007626F1">
              <w:rPr>
                <w:noProof/>
                <w:webHidden/>
              </w:rPr>
              <w:fldChar w:fldCharType="separate"/>
            </w:r>
            <w:r w:rsidR="00E247A6">
              <w:rPr>
                <w:noProof/>
                <w:webHidden/>
              </w:rPr>
              <w:t>35</w:t>
            </w:r>
            <w:r w:rsidR="007626F1">
              <w:rPr>
                <w:noProof/>
                <w:webHidden/>
              </w:rPr>
              <w:fldChar w:fldCharType="end"/>
            </w:r>
          </w:hyperlink>
        </w:p>
        <w:p w14:paraId="6625A812" w14:textId="302DFDFC" w:rsidR="007626F1" w:rsidRDefault="00945A34">
          <w:pPr>
            <w:pStyle w:val="TOC2"/>
            <w:tabs>
              <w:tab w:val="left" w:pos="780"/>
              <w:tab w:val="right" w:leader="dot" w:pos="8494"/>
            </w:tabs>
            <w:rPr>
              <w:rFonts w:asciiTheme="minorHAnsi" w:eastAsiaTheme="minorEastAsia" w:hAnsiTheme="minorHAnsi" w:cstheme="minorBidi"/>
              <w:noProof/>
              <w:color w:val="auto"/>
              <w:sz w:val="22"/>
              <w:szCs w:val="22"/>
            </w:rPr>
          </w:pPr>
          <w:hyperlink w:anchor="_Toc62424016" w:history="1">
            <w:r w:rsidR="007626F1" w:rsidRPr="009476D5">
              <w:rPr>
                <w:rStyle w:val="Hyperlink"/>
                <w:noProof/>
              </w:rPr>
              <w:t>1.7</w:t>
            </w:r>
            <w:r w:rsidR="007626F1">
              <w:rPr>
                <w:rFonts w:asciiTheme="minorHAnsi" w:eastAsiaTheme="minorEastAsia" w:hAnsiTheme="minorHAnsi" w:cstheme="minorBidi"/>
                <w:noProof/>
                <w:color w:val="auto"/>
                <w:sz w:val="22"/>
                <w:szCs w:val="22"/>
              </w:rPr>
              <w:tab/>
            </w:r>
            <w:r w:rsidR="007626F1" w:rsidRPr="009476D5">
              <w:rPr>
                <w:rStyle w:val="Hyperlink"/>
                <w:noProof/>
              </w:rPr>
              <w:t>Công nghệ GPS</w:t>
            </w:r>
            <w:r w:rsidR="007626F1">
              <w:rPr>
                <w:noProof/>
                <w:webHidden/>
              </w:rPr>
              <w:tab/>
            </w:r>
            <w:r w:rsidR="007626F1">
              <w:rPr>
                <w:noProof/>
                <w:webHidden/>
              </w:rPr>
              <w:fldChar w:fldCharType="begin"/>
            </w:r>
            <w:r w:rsidR="007626F1">
              <w:rPr>
                <w:noProof/>
                <w:webHidden/>
              </w:rPr>
              <w:instrText xml:space="preserve"> PAGEREF _Toc62424016 \h </w:instrText>
            </w:r>
            <w:r w:rsidR="007626F1">
              <w:rPr>
                <w:noProof/>
                <w:webHidden/>
              </w:rPr>
            </w:r>
            <w:r w:rsidR="007626F1">
              <w:rPr>
                <w:noProof/>
                <w:webHidden/>
              </w:rPr>
              <w:fldChar w:fldCharType="separate"/>
            </w:r>
            <w:r w:rsidR="00E247A6">
              <w:rPr>
                <w:noProof/>
                <w:webHidden/>
              </w:rPr>
              <w:t>36</w:t>
            </w:r>
            <w:r w:rsidR="007626F1">
              <w:rPr>
                <w:noProof/>
                <w:webHidden/>
              </w:rPr>
              <w:fldChar w:fldCharType="end"/>
            </w:r>
          </w:hyperlink>
        </w:p>
        <w:p w14:paraId="4DAD9DF8" w14:textId="0A2FFB76" w:rsidR="007626F1" w:rsidRDefault="00945A34">
          <w:pPr>
            <w:pStyle w:val="TOC3"/>
            <w:tabs>
              <w:tab w:val="left" w:pos="1760"/>
              <w:tab w:val="right" w:leader="dot" w:pos="8494"/>
            </w:tabs>
            <w:rPr>
              <w:rFonts w:asciiTheme="minorHAnsi" w:eastAsiaTheme="minorEastAsia" w:hAnsiTheme="minorHAnsi" w:cstheme="minorBidi"/>
              <w:noProof/>
              <w:color w:val="auto"/>
              <w:sz w:val="22"/>
              <w:szCs w:val="22"/>
            </w:rPr>
          </w:pPr>
          <w:hyperlink w:anchor="_Toc62424017" w:history="1">
            <w:r w:rsidR="007626F1" w:rsidRPr="009476D5">
              <w:rPr>
                <w:rStyle w:val="Hyperlink"/>
                <w:noProof/>
                <w14:scene3d>
                  <w14:camera w14:prst="orthographicFront"/>
                  <w14:lightRig w14:rig="threePt" w14:dir="t">
                    <w14:rot w14:lat="0" w14:lon="0" w14:rev="0"/>
                  </w14:lightRig>
                </w14:scene3d>
              </w:rPr>
              <w:t>1.7.1</w:t>
            </w:r>
            <w:r w:rsidR="007626F1">
              <w:rPr>
                <w:rFonts w:asciiTheme="minorHAnsi" w:eastAsiaTheme="minorEastAsia" w:hAnsiTheme="minorHAnsi" w:cstheme="minorBidi"/>
                <w:noProof/>
                <w:color w:val="auto"/>
                <w:sz w:val="22"/>
                <w:szCs w:val="22"/>
              </w:rPr>
              <w:tab/>
            </w:r>
            <w:r w:rsidR="007626F1" w:rsidRPr="009476D5">
              <w:rPr>
                <w:rStyle w:val="Hyperlink"/>
                <w:noProof/>
              </w:rPr>
              <w:t>Giới thiệu</w:t>
            </w:r>
            <w:r w:rsidR="007626F1">
              <w:rPr>
                <w:noProof/>
                <w:webHidden/>
              </w:rPr>
              <w:tab/>
            </w:r>
            <w:r w:rsidR="007626F1">
              <w:rPr>
                <w:noProof/>
                <w:webHidden/>
              </w:rPr>
              <w:fldChar w:fldCharType="begin"/>
            </w:r>
            <w:r w:rsidR="007626F1">
              <w:rPr>
                <w:noProof/>
                <w:webHidden/>
              </w:rPr>
              <w:instrText xml:space="preserve"> PAGEREF _Toc62424017 \h </w:instrText>
            </w:r>
            <w:r w:rsidR="007626F1">
              <w:rPr>
                <w:noProof/>
                <w:webHidden/>
              </w:rPr>
            </w:r>
            <w:r w:rsidR="007626F1">
              <w:rPr>
                <w:noProof/>
                <w:webHidden/>
              </w:rPr>
              <w:fldChar w:fldCharType="separate"/>
            </w:r>
            <w:r w:rsidR="00E247A6">
              <w:rPr>
                <w:noProof/>
                <w:webHidden/>
              </w:rPr>
              <w:t>37</w:t>
            </w:r>
            <w:r w:rsidR="007626F1">
              <w:rPr>
                <w:noProof/>
                <w:webHidden/>
              </w:rPr>
              <w:fldChar w:fldCharType="end"/>
            </w:r>
          </w:hyperlink>
        </w:p>
        <w:p w14:paraId="18920E5C" w14:textId="27A7FA48" w:rsidR="007626F1" w:rsidRDefault="00945A34">
          <w:pPr>
            <w:pStyle w:val="TOC3"/>
            <w:tabs>
              <w:tab w:val="left" w:pos="1760"/>
              <w:tab w:val="right" w:leader="dot" w:pos="8494"/>
            </w:tabs>
            <w:rPr>
              <w:rFonts w:asciiTheme="minorHAnsi" w:eastAsiaTheme="minorEastAsia" w:hAnsiTheme="minorHAnsi" w:cstheme="minorBidi"/>
              <w:noProof/>
              <w:color w:val="auto"/>
              <w:sz w:val="22"/>
              <w:szCs w:val="22"/>
            </w:rPr>
          </w:pPr>
          <w:hyperlink w:anchor="_Toc62424018" w:history="1">
            <w:r w:rsidR="007626F1" w:rsidRPr="009476D5">
              <w:rPr>
                <w:rStyle w:val="Hyperlink"/>
                <w:noProof/>
                <w14:scene3d>
                  <w14:camera w14:prst="orthographicFront"/>
                  <w14:lightRig w14:rig="threePt" w14:dir="t">
                    <w14:rot w14:lat="0" w14:lon="0" w14:rev="0"/>
                  </w14:lightRig>
                </w14:scene3d>
              </w:rPr>
              <w:t>1.7.2</w:t>
            </w:r>
            <w:r w:rsidR="007626F1">
              <w:rPr>
                <w:rFonts w:asciiTheme="minorHAnsi" w:eastAsiaTheme="minorEastAsia" w:hAnsiTheme="minorHAnsi" w:cstheme="minorBidi"/>
                <w:noProof/>
                <w:color w:val="auto"/>
                <w:sz w:val="22"/>
                <w:szCs w:val="22"/>
              </w:rPr>
              <w:tab/>
            </w:r>
            <w:r w:rsidR="007626F1" w:rsidRPr="009476D5">
              <w:rPr>
                <w:rStyle w:val="Hyperlink"/>
                <w:noProof/>
              </w:rPr>
              <w:t>Nguyên lý</w:t>
            </w:r>
            <w:r w:rsidR="007626F1">
              <w:rPr>
                <w:noProof/>
                <w:webHidden/>
              </w:rPr>
              <w:tab/>
            </w:r>
            <w:r w:rsidR="007626F1">
              <w:rPr>
                <w:noProof/>
                <w:webHidden/>
              </w:rPr>
              <w:fldChar w:fldCharType="begin"/>
            </w:r>
            <w:r w:rsidR="007626F1">
              <w:rPr>
                <w:noProof/>
                <w:webHidden/>
              </w:rPr>
              <w:instrText xml:space="preserve"> PAGEREF _Toc62424018 \h </w:instrText>
            </w:r>
            <w:r w:rsidR="007626F1">
              <w:rPr>
                <w:noProof/>
                <w:webHidden/>
              </w:rPr>
            </w:r>
            <w:r w:rsidR="007626F1">
              <w:rPr>
                <w:noProof/>
                <w:webHidden/>
              </w:rPr>
              <w:fldChar w:fldCharType="separate"/>
            </w:r>
            <w:r w:rsidR="00E247A6">
              <w:rPr>
                <w:noProof/>
                <w:webHidden/>
              </w:rPr>
              <w:t>37</w:t>
            </w:r>
            <w:r w:rsidR="007626F1">
              <w:rPr>
                <w:noProof/>
                <w:webHidden/>
              </w:rPr>
              <w:fldChar w:fldCharType="end"/>
            </w:r>
          </w:hyperlink>
        </w:p>
        <w:p w14:paraId="363D9C0A" w14:textId="1F76A012" w:rsidR="007626F1" w:rsidRDefault="00945A34">
          <w:pPr>
            <w:pStyle w:val="TOC3"/>
            <w:tabs>
              <w:tab w:val="left" w:pos="1760"/>
              <w:tab w:val="right" w:leader="dot" w:pos="8494"/>
            </w:tabs>
            <w:rPr>
              <w:rFonts w:asciiTheme="minorHAnsi" w:eastAsiaTheme="minorEastAsia" w:hAnsiTheme="minorHAnsi" w:cstheme="minorBidi"/>
              <w:noProof/>
              <w:color w:val="auto"/>
              <w:sz w:val="22"/>
              <w:szCs w:val="22"/>
            </w:rPr>
          </w:pPr>
          <w:hyperlink w:anchor="_Toc62424019" w:history="1">
            <w:r w:rsidR="007626F1" w:rsidRPr="009476D5">
              <w:rPr>
                <w:rStyle w:val="Hyperlink"/>
                <w:noProof/>
                <w14:scene3d>
                  <w14:camera w14:prst="orthographicFront"/>
                  <w14:lightRig w14:rig="threePt" w14:dir="t">
                    <w14:rot w14:lat="0" w14:lon="0" w14:rev="0"/>
                  </w14:lightRig>
                </w14:scene3d>
              </w:rPr>
              <w:t>1.7.3</w:t>
            </w:r>
            <w:r w:rsidR="007626F1">
              <w:rPr>
                <w:rFonts w:asciiTheme="minorHAnsi" w:eastAsiaTheme="minorEastAsia" w:hAnsiTheme="minorHAnsi" w:cstheme="minorBidi"/>
                <w:noProof/>
                <w:color w:val="auto"/>
                <w:sz w:val="22"/>
                <w:szCs w:val="22"/>
              </w:rPr>
              <w:tab/>
            </w:r>
            <w:r w:rsidR="007626F1" w:rsidRPr="009476D5">
              <w:rPr>
                <w:rStyle w:val="Hyperlink"/>
                <w:noProof/>
              </w:rPr>
              <w:t>Ứng dụng</w:t>
            </w:r>
            <w:r w:rsidR="007626F1">
              <w:rPr>
                <w:noProof/>
                <w:webHidden/>
              </w:rPr>
              <w:tab/>
            </w:r>
            <w:r w:rsidR="007626F1">
              <w:rPr>
                <w:noProof/>
                <w:webHidden/>
              </w:rPr>
              <w:fldChar w:fldCharType="begin"/>
            </w:r>
            <w:r w:rsidR="007626F1">
              <w:rPr>
                <w:noProof/>
                <w:webHidden/>
              </w:rPr>
              <w:instrText xml:space="preserve"> PAGEREF _Toc62424019 \h </w:instrText>
            </w:r>
            <w:r w:rsidR="007626F1">
              <w:rPr>
                <w:noProof/>
                <w:webHidden/>
              </w:rPr>
            </w:r>
            <w:r w:rsidR="007626F1">
              <w:rPr>
                <w:noProof/>
                <w:webHidden/>
              </w:rPr>
              <w:fldChar w:fldCharType="separate"/>
            </w:r>
            <w:r w:rsidR="00E247A6">
              <w:rPr>
                <w:noProof/>
                <w:webHidden/>
              </w:rPr>
              <w:t>38</w:t>
            </w:r>
            <w:r w:rsidR="007626F1">
              <w:rPr>
                <w:noProof/>
                <w:webHidden/>
              </w:rPr>
              <w:fldChar w:fldCharType="end"/>
            </w:r>
          </w:hyperlink>
        </w:p>
        <w:p w14:paraId="74980372" w14:textId="66375DA2" w:rsidR="007626F1" w:rsidRDefault="00945A34">
          <w:pPr>
            <w:pStyle w:val="TOC2"/>
            <w:tabs>
              <w:tab w:val="left" w:pos="780"/>
              <w:tab w:val="right" w:leader="dot" w:pos="8494"/>
            </w:tabs>
            <w:rPr>
              <w:rFonts w:asciiTheme="minorHAnsi" w:eastAsiaTheme="minorEastAsia" w:hAnsiTheme="minorHAnsi" w:cstheme="minorBidi"/>
              <w:noProof/>
              <w:color w:val="auto"/>
              <w:sz w:val="22"/>
              <w:szCs w:val="22"/>
            </w:rPr>
          </w:pPr>
          <w:hyperlink w:anchor="_Toc62424020" w:history="1">
            <w:r w:rsidR="007626F1" w:rsidRPr="009476D5">
              <w:rPr>
                <w:rStyle w:val="Hyperlink"/>
                <w:noProof/>
              </w:rPr>
              <w:t>1.8</w:t>
            </w:r>
            <w:r w:rsidR="007626F1">
              <w:rPr>
                <w:rFonts w:asciiTheme="minorHAnsi" w:eastAsiaTheme="minorEastAsia" w:hAnsiTheme="minorHAnsi" w:cstheme="minorBidi"/>
                <w:noProof/>
                <w:color w:val="auto"/>
                <w:sz w:val="22"/>
                <w:szCs w:val="22"/>
              </w:rPr>
              <w:tab/>
            </w:r>
            <w:r w:rsidR="007626F1" w:rsidRPr="009476D5">
              <w:rPr>
                <w:rStyle w:val="Hyperlink"/>
                <w:noProof/>
              </w:rPr>
              <w:t>Tìm hiểu quy định quan trắc môi trường</w:t>
            </w:r>
            <w:r w:rsidR="007626F1">
              <w:rPr>
                <w:noProof/>
                <w:webHidden/>
              </w:rPr>
              <w:tab/>
            </w:r>
            <w:r w:rsidR="007626F1">
              <w:rPr>
                <w:noProof/>
                <w:webHidden/>
              </w:rPr>
              <w:fldChar w:fldCharType="begin"/>
            </w:r>
            <w:r w:rsidR="007626F1">
              <w:rPr>
                <w:noProof/>
                <w:webHidden/>
              </w:rPr>
              <w:instrText xml:space="preserve"> PAGEREF _Toc62424020 \h </w:instrText>
            </w:r>
            <w:r w:rsidR="007626F1">
              <w:rPr>
                <w:noProof/>
                <w:webHidden/>
              </w:rPr>
            </w:r>
            <w:r w:rsidR="007626F1">
              <w:rPr>
                <w:noProof/>
                <w:webHidden/>
              </w:rPr>
              <w:fldChar w:fldCharType="separate"/>
            </w:r>
            <w:r w:rsidR="00E247A6">
              <w:rPr>
                <w:noProof/>
                <w:webHidden/>
              </w:rPr>
              <w:t>39</w:t>
            </w:r>
            <w:r w:rsidR="007626F1">
              <w:rPr>
                <w:noProof/>
                <w:webHidden/>
              </w:rPr>
              <w:fldChar w:fldCharType="end"/>
            </w:r>
          </w:hyperlink>
        </w:p>
        <w:p w14:paraId="06C92820" w14:textId="01D216F4" w:rsidR="007626F1" w:rsidRDefault="00945A34">
          <w:pPr>
            <w:pStyle w:val="TOC3"/>
            <w:tabs>
              <w:tab w:val="left" w:pos="1760"/>
              <w:tab w:val="right" w:leader="dot" w:pos="8494"/>
            </w:tabs>
            <w:rPr>
              <w:rFonts w:asciiTheme="minorHAnsi" w:eastAsiaTheme="minorEastAsia" w:hAnsiTheme="minorHAnsi" w:cstheme="minorBidi"/>
              <w:noProof/>
              <w:color w:val="auto"/>
              <w:sz w:val="22"/>
              <w:szCs w:val="22"/>
            </w:rPr>
          </w:pPr>
          <w:hyperlink w:anchor="_Toc62424021" w:history="1">
            <w:r w:rsidR="007626F1" w:rsidRPr="009476D5">
              <w:rPr>
                <w:rStyle w:val="Hyperlink"/>
                <w:noProof/>
                <w14:scene3d>
                  <w14:camera w14:prst="orthographicFront"/>
                  <w14:lightRig w14:rig="threePt" w14:dir="t">
                    <w14:rot w14:lat="0" w14:lon="0" w14:rev="0"/>
                  </w14:lightRig>
                </w14:scene3d>
              </w:rPr>
              <w:t>1.8.1</w:t>
            </w:r>
            <w:r w:rsidR="007626F1">
              <w:rPr>
                <w:rFonts w:asciiTheme="minorHAnsi" w:eastAsiaTheme="minorEastAsia" w:hAnsiTheme="minorHAnsi" w:cstheme="minorBidi"/>
                <w:noProof/>
                <w:color w:val="auto"/>
                <w:sz w:val="22"/>
                <w:szCs w:val="22"/>
              </w:rPr>
              <w:tab/>
            </w:r>
            <w:r w:rsidR="007626F1" w:rsidRPr="009476D5">
              <w:rPr>
                <w:rStyle w:val="Hyperlink"/>
                <w:noProof/>
                <w:shd w:val="clear" w:color="auto" w:fill="F7F9FA"/>
              </w:rPr>
              <w:t>Thông số quan trắc (Điều 17)</w:t>
            </w:r>
            <w:r w:rsidR="007626F1">
              <w:rPr>
                <w:noProof/>
                <w:webHidden/>
              </w:rPr>
              <w:tab/>
            </w:r>
            <w:r w:rsidR="007626F1">
              <w:rPr>
                <w:noProof/>
                <w:webHidden/>
              </w:rPr>
              <w:fldChar w:fldCharType="begin"/>
            </w:r>
            <w:r w:rsidR="007626F1">
              <w:rPr>
                <w:noProof/>
                <w:webHidden/>
              </w:rPr>
              <w:instrText xml:space="preserve"> PAGEREF _Toc62424021 \h </w:instrText>
            </w:r>
            <w:r w:rsidR="007626F1">
              <w:rPr>
                <w:noProof/>
                <w:webHidden/>
              </w:rPr>
            </w:r>
            <w:r w:rsidR="007626F1">
              <w:rPr>
                <w:noProof/>
                <w:webHidden/>
              </w:rPr>
              <w:fldChar w:fldCharType="separate"/>
            </w:r>
            <w:r w:rsidR="00E247A6">
              <w:rPr>
                <w:noProof/>
                <w:webHidden/>
              </w:rPr>
              <w:t>39</w:t>
            </w:r>
            <w:r w:rsidR="007626F1">
              <w:rPr>
                <w:noProof/>
                <w:webHidden/>
              </w:rPr>
              <w:fldChar w:fldCharType="end"/>
            </w:r>
          </w:hyperlink>
        </w:p>
        <w:p w14:paraId="6E1502E7" w14:textId="40962FAC" w:rsidR="007626F1" w:rsidRDefault="00945A34">
          <w:pPr>
            <w:pStyle w:val="TOC3"/>
            <w:tabs>
              <w:tab w:val="left" w:pos="1760"/>
              <w:tab w:val="right" w:leader="dot" w:pos="8494"/>
            </w:tabs>
            <w:rPr>
              <w:rFonts w:asciiTheme="minorHAnsi" w:eastAsiaTheme="minorEastAsia" w:hAnsiTheme="minorHAnsi" w:cstheme="minorBidi"/>
              <w:noProof/>
              <w:color w:val="auto"/>
              <w:sz w:val="22"/>
              <w:szCs w:val="22"/>
            </w:rPr>
          </w:pPr>
          <w:hyperlink w:anchor="_Toc62424022" w:history="1">
            <w:r w:rsidR="007626F1" w:rsidRPr="009476D5">
              <w:rPr>
                <w:rStyle w:val="Hyperlink"/>
                <w:noProof/>
                <w14:scene3d>
                  <w14:camera w14:prst="orthographicFront"/>
                  <w14:lightRig w14:rig="threePt" w14:dir="t">
                    <w14:rot w14:lat="0" w14:lon="0" w14:rev="0"/>
                  </w14:lightRig>
                </w14:scene3d>
              </w:rPr>
              <w:t>1.8.2</w:t>
            </w:r>
            <w:r w:rsidR="007626F1">
              <w:rPr>
                <w:rFonts w:asciiTheme="minorHAnsi" w:eastAsiaTheme="minorEastAsia" w:hAnsiTheme="minorHAnsi" w:cstheme="minorBidi"/>
                <w:noProof/>
                <w:color w:val="auto"/>
                <w:sz w:val="22"/>
                <w:szCs w:val="22"/>
              </w:rPr>
              <w:tab/>
            </w:r>
            <w:r w:rsidR="007626F1" w:rsidRPr="009476D5">
              <w:rPr>
                <w:rStyle w:val="Hyperlink"/>
                <w:noProof/>
                <w:shd w:val="clear" w:color="auto" w:fill="F7F9FA"/>
              </w:rPr>
              <w:t>Tần suất quan trắc (Điều 18)</w:t>
            </w:r>
            <w:r w:rsidR="007626F1">
              <w:rPr>
                <w:noProof/>
                <w:webHidden/>
              </w:rPr>
              <w:tab/>
            </w:r>
            <w:r w:rsidR="007626F1">
              <w:rPr>
                <w:noProof/>
                <w:webHidden/>
              </w:rPr>
              <w:fldChar w:fldCharType="begin"/>
            </w:r>
            <w:r w:rsidR="007626F1">
              <w:rPr>
                <w:noProof/>
                <w:webHidden/>
              </w:rPr>
              <w:instrText xml:space="preserve"> PAGEREF _Toc62424022 \h </w:instrText>
            </w:r>
            <w:r w:rsidR="007626F1">
              <w:rPr>
                <w:noProof/>
                <w:webHidden/>
              </w:rPr>
            </w:r>
            <w:r w:rsidR="007626F1">
              <w:rPr>
                <w:noProof/>
                <w:webHidden/>
              </w:rPr>
              <w:fldChar w:fldCharType="separate"/>
            </w:r>
            <w:r w:rsidR="00E247A6">
              <w:rPr>
                <w:noProof/>
                <w:webHidden/>
              </w:rPr>
              <w:t>39</w:t>
            </w:r>
            <w:r w:rsidR="007626F1">
              <w:rPr>
                <w:noProof/>
                <w:webHidden/>
              </w:rPr>
              <w:fldChar w:fldCharType="end"/>
            </w:r>
          </w:hyperlink>
        </w:p>
        <w:p w14:paraId="371D495C" w14:textId="5CE97887" w:rsidR="007626F1" w:rsidRDefault="00945A34">
          <w:pPr>
            <w:pStyle w:val="TOC2"/>
            <w:tabs>
              <w:tab w:val="left" w:pos="780"/>
              <w:tab w:val="right" w:leader="dot" w:pos="8494"/>
            </w:tabs>
            <w:rPr>
              <w:rFonts w:asciiTheme="minorHAnsi" w:eastAsiaTheme="minorEastAsia" w:hAnsiTheme="minorHAnsi" w:cstheme="minorBidi"/>
              <w:noProof/>
              <w:color w:val="auto"/>
              <w:sz w:val="22"/>
              <w:szCs w:val="22"/>
            </w:rPr>
          </w:pPr>
          <w:hyperlink w:anchor="_Toc62424023" w:history="1">
            <w:r w:rsidR="007626F1" w:rsidRPr="009476D5">
              <w:rPr>
                <w:rStyle w:val="Hyperlink"/>
                <w:noProof/>
              </w:rPr>
              <w:t>1.9</w:t>
            </w:r>
            <w:r w:rsidR="007626F1">
              <w:rPr>
                <w:rFonts w:asciiTheme="minorHAnsi" w:eastAsiaTheme="minorEastAsia" w:hAnsiTheme="minorHAnsi" w:cstheme="minorBidi"/>
                <w:noProof/>
                <w:color w:val="auto"/>
                <w:sz w:val="22"/>
                <w:szCs w:val="22"/>
              </w:rPr>
              <w:tab/>
            </w:r>
            <w:r w:rsidR="007626F1" w:rsidRPr="009476D5">
              <w:rPr>
                <w:rStyle w:val="Hyperlink"/>
                <w:noProof/>
              </w:rPr>
              <w:t>Kết luận</w:t>
            </w:r>
            <w:r w:rsidR="007626F1">
              <w:rPr>
                <w:noProof/>
                <w:webHidden/>
              </w:rPr>
              <w:tab/>
            </w:r>
            <w:r w:rsidR="007626F1">
              <w:rPr>
                <w:noProof/>
                <w:webHidden/>
              </w:rPr>
              <w:fldChar w:fldCharType="begin"/>
            </w:r>
            <w:r w:rsidR="007626F1">
              <w:rPr>
                <w:noProof/>
                <w:webHidden/>
              </w:rPr>
              <w:instrText xml:space="preserve"> PAGEREF _Toc62424023 \h </w:instrText>
            </w:r>
            <w:r w:rsidR="007626F1">
              <w:rPr>
                <w:noProof/>
                <w:webHidden/>
              </w:rPr>
            </w:r>
            <w:r w:rsidR="007626F1">
              <w:rPr>
                <w:noProof/>
                <w:webHidden/>
              </w:rPr>
              <w:fldChar w:fldCharType="separate"/>
            </w:r>
            <w:r w:rsidR="00E247A6">
              <w:rPr>
                <w:noProof/>
                <w:webHidden/>
              </w:rPr>
              <w:t>39</w:t>
            </w:r>
            <w:r w:rsidR="007626F1">
              <w:rPr>
                <w:noProof/>
                <w:webHidden/>
              </w:rPr>
              <w:fldChar w:fldCharType="end"/>
            </w:r>
          </w:hyperlink>
        </w:p>
        <w:p w14:paraId="7994288F" w14:textId="3AAD0DC5" w:rsidR="007626F1" w:rsidRDefault="00945A34">
          <w:pPr>
            <w:pStyle w:val="TOC1"/>
            <w:tabs>
              <w:tab w:val="right" w:leader="dot" w:pos="8494"/>
            </w:tabs>
            <w:rPr>
              <w:rFonts w:asciiTheme="minorHAnsi" w:eastAsiaTheme="minorEastAsia" w:hAnsiTheme="minorHAnsi" w:cstheme="minorBidi"/>
              <w:b w:val="0"/>
              <w:noProof/>
              <w:color w:val="auto"/>
              <w:sz w:val="22"/>
              <w:szCs w:val="22"/>
            </w:rPr>
          </w:pPr>
          <w:hyperlink w:anchor="_Toc62424024" w:history="1">
            <w:r w:rsidR="007626F1" w:rsidRPr="009476D5">
              <w:rPr>
                <w:rStyle w:val="Hyperlink"/>
                <w:noProof/>
              </w:rPr>
              <w:t>CHƯƠNG 2. THIẾT KẾ HỆ THỐNG</w:t>
            </w:r>
            <w:r w:rsidR="007626F1">
              <w:rPr>
                <w:noProof/>
                <w:webHidden/>
              </w:rPr>
              <w:tab/>
            </w:r>
            <w:r w:rsidR="007626F1">
              <w:rPr>
                <w:noProof/>
                <w:webHidden/>
              </w:rPr>
              <w:fldChar w:fldCharType="begin"/>
            </w:r>
            <w:r w:rsidR="007626F1">
              <w:rPr>
                <w:noProof/>
                <w:webHidden/>
              </w:rPr>
              <w:instrText xml:space="preserve"> PAGEREF _Toc62424024 \h </w:instrText>
            </w:r>
            <w:r w:rsidR="007626F1">
              <w:rPr>
                <w:noProof/>
                <w:webHidden/>
              </w:rPr>
            </w:r>
            <w:r w:rsidR="007626F1">
              <w:rPr>
                <w:noProof/>
                <w:webHidden/>
              </w:rPr>
              <w:fldChar w:fldCharType="separate"/>
            </w:r>
            <w:r w:rsidR="00E247A6">
              <w:rPr>
                <w:noProof/>
                <w:webHidden/>
              </w:rPr>
              <w:t>40</w:t>
            </w:r>
            <w:r w:rsidR="007626F1">
              <w:rPr>
                <w:noProof/>
                <w:webHidden/>
              </w:rPr>
              <w:fldChar w:fldCharType="end"/>
            </w:r>
          </w:hyperlink>
        </w:p>
        <w:p w14:paraId="43E4E37F" w14:textId="4B74DB0E" w:rsidR="007626F1" w:rsidRDefault="00945A34">
          <w:pPr>
            <w:pStyle w:val="TOC2"/>
            <w:tabs>
              <w:tab w:val="left" w:pos="780"/>
              <w:tab w:val="right" w:leader="dot" w:pos="8494"/>
            </w:tabs>
            <w:rPr>
              <w:rFonts w:asciiTheme="minorHAnsi" w:eastAsiaTheme="minorEastAsia" w:hAnsiTheme="minorHAnsi" w:cstheme="minorBidi"/>
              <w:noProof/>
              <w:color w:val="auto"/>
              <w:sz w:val="22"/>
              <w:szCs w:val="22"/>
            </w:rPr>
          </w:pPr>
          <w:hyperlink w:anchor="_Toc62424025" w:history="1">
            <w:r w:rsidR="007626F1" w:rsidRPr="009476D5">
              <w:rPr>
                <w:rStyle w:val="Hyperlink"/>
                <w:noProof/>
              </w:rPr>
              <w:t>2.1</w:t>
            </w:r>
            <w:r w:rsidR="007626F1">
              <w:rPr>
                <w:rFonts w:asciiTheme="minorHAnsi" w:eastAsiaTheme="minorEastAsia" w:hAnsiTheme="minorHAnsi" w:cstheme="minorBidi"/>
                <w:noProof/>
                <w:color w:val="auto"/>
                <w:sz w:val="22"/>
                <w:szCs w:val="22"/>
              </w:rPr>
              <w:tab/>
            </w:r>
            <w:r w:rsidR="007626F1" w:rsidRPr="009476D5">
              <w:rPr>
                <w:rStyle w:val="Hyperlink"/>
                <w:noProof/>
              </w:rPr>
              <w:t>Yêu cầu thiết kế</w:t>
            </w:r>
            <w:r w:rsidR="007626F1">
              <w:rPr>
                <w:noProof/>
                <w:webHidden/>
              </w:rPr>
              <w:tab/>
            </w:r>
            <w:r w:rsidR="007626F1">
              <w:rPr>
                <w:noProof/>
                <w:webHidden/>
              </w:rPr>
              <w:fldChar w:fldCharType="begin"/>
            </w:r>
            <w:r w:rsidR="007626F1">
              <w:rPr>
                <w:noProof/>
                <w:webHidden/>
              </w:rPr>
              <w:instrText xml:space="preserve"> PAGEREF _Toc62424025 \h </w:instrText>
            </w:r>
            <w:r w:rsidR="007626F1">
              <w:rPr>
                <w:noProof/>
                <w:webHidden/>
              </w:rPr>
            </w:r>
            <w:r w:rsidR="007626F1">
              <w:rPr>
                <w:noProof/>
                <w:webHidden/>
              </w:rPr>
              <w:fldChar w:fldCharType="separate"/>
            </w:r>
            <w:r w:rsidR="00E247A6">
              <w:rPr>
                <w:noProof/>
                <w:webHidden/>
              </w:rPr>
              <w:t>40</w:t>
            </w:r>
            <w:r w:rsidR="007626F1">
              <w:rPr>
                <w:noProof/>
                <w:webHidden/>
              </w:rPr>
              <w:fldChar w:fldCharType="end"/>
            </w:r>
          </w:hyperlink>
        </w:p>
        <w:p w14:paraId="3EF84831" w14:textId="12E79C87" w:rsidR="007626F1" w:rsidRDefault="00945A34">
          <w:pPr>
            <w:pStyle w:val="TOC2"/>
            <w:tabs>
              <w:tab w:val="left" w:pos="780"/>
              <w:tab w:val="right" w:leader="dot" w:pos="8494"/>
            </w:tabs>
            <w:rPr>
              <w:rFonts w:asciiTheme="minorHAnsi" w:eastAsiaTheme="minorEastAsia" w:hAnsiTheme="minorHAnsi" w:cstheme="minorBidi"/>
              <w:noProof/>
              <w:color w:val="auto"/>
              <w:sz w:val="22"/>
              <w:szCs w:val="22"/>
            </w:rPr>
          </w:pPr>
          <w:hyperlink w:anchor="_Toc62424026" w:history="1">
            <w:r w:rsidR="007626F1" w:rsidRPr="009476D5">
              <w:rPr>
                <w:rStyle w:val="Hyperlink"/>
                <w:noProof/>
              </w:rPr>
              <w:t>2.2</w:t>
            </w:r>
            <w:r w:rsidR="007626F1">
              <w:rPr>
                <w:rFonts w:asciiTheme="minorHAnsi" w:eastAsiaTheme="minorEastAsia" w:hAnsiTheme="minorHAnsi" w:cstheme="minorBidi"/>
                <w:noProof/>
                <w:color w:val="auto"/>
                <w:sz w:val="22"/>
                <w:szCs w:val="22"/>
              </w:rPr>
              <w:tab/>
            </w:r>
            <w:r w:rsidR="007626F1" w:rsidRPr="009476D5">
              <w:rPr>
                <w:rStyle w:val="Hyperlink"/>
                <w:noProof/>
              </w:rPr>
              <w:t>Kế hoạch thời gian ước tính thiết kế</w:t>
            </w:r>
            <w:r w:rsidR="007626F1">
              <w:rPr>
                <w:noProof/>
                <w:webHidden/>
              </w:rPr>
              <w:tab/>
            </w:r>
            <w:r w:rsidR="007626F1">
              <w:rPr>
                <w:noProof/>
                <w:webHidden/>
              </w:rPr>
              <w:fldChar w:fldCharType="begin"/>
            </w:r>
            <w:r w:rsidR="007626F1">
              <w:rPr>
                <w:noProof/>
                <w:webHidden/>
              </w:rPr>
              <w:instrText xml:space="preserve"> PAGEREF _Toc62424026 \h </w:instrText>
            </w:r>
            <w:r w:rsidR="007626F1">
              <w:rPr>
                <w:noProof/>
                <w:webHidden/>
              </w:rPr>
            </w:r>
            <w:r w:rsidR="007626F1">
              <w:rPr>
                <w:noProof/>
                <w:webHidden/>
              </w:rPr>
              <w:fldChar w:fldCharType="separate"/>
            </w:r>
            <w:r w:rsidR="00E247A6">
              <w:rPr>
                <w:noProof/>
                <w:webHidden/>
              </w:rPr>
              <w:t>41</w:t>
            </w:r>
            <w:r w:rsidR="007626F1">
              <w:rPr>
                <w:noProof/>
                <w:webHidden/>
              </w:rPr>
              <w:fldChar w:fldCharType="end"/>
            </w:r>
          </w:hyperlink>
        </w:p>
        <w:p w14:paraId="55F65D76" w14:textId="1661D01C" w:rsidR="007626F1" w:rsidRDefault="00945A34">
          <w:pPr>
            <w:pStyle w:val="TOC2"/>
            <w:tabs>
              <w:tab w:val="left" w:pos="780"/>
              <w:tab w:val="right" w:leader="dot" w:pos="8494"/>
            </w:tabs>
            <w:rPr>
              <w:rFonts w:asciiTheme="minorHAnsi" w:eastAsiaTheme="minorEastAsia" w:hAnsiTheme="minorHAnsi" w:cstheme="minorBidi"/>
              <w:noProof/>
              <w:color w:val="auto"/>
              <w:sz w:val="22"/>
              <w:szCs w:val="22"/>
            </w:rPr>
          </w:pPr>
          <w:hyperlink w:anchor="_Toc62424027" w:history="1">
            <w:r w:rsidR="007626F1" w:rsidRPr="009476D5">
              <w:rPr>
                <w:rStyle w:val="Hyperlink"/>
                <w:noProof/>
              </w:rPr>
              <w:t>2.3</w:t>
            </w:r>
            <w:r w:rsidR="007626F1">
              <w:rPr>
                <w:rFonts w:asciiTheme="minorHAnsi" w:eastAsiaTheme="minorEastAsia" w:hAnsiTheme="minorHAnsi" w:cstheme="minorBidi"/>
                <w:noProof/>
                <w:color w:val="auto"/>
                <w:sz w:val="22"/>
                <w:szCs w:val="22"/>
              </w:rPr>
              <w:tab/>
            </w:r>
            <w:r w:rsidR="007626F1" w:rsidRPr="009476D5">
              <w:rPr>
                <w:rStyle w:val="Hyperlink"/>
                <w:noProof/>
              </w:rPr>
              <w:t>Thiết kế tổng quan</w:t>
            </w:r>
            <w:r w:rsidR="007626F1">
              <w:rPr>
                <w:noProof/>
                <w:webHidden/>
              </w:rPr>
              <w:tab/>
            </w:r>
            <w:r w:rsidR="007626F1">
              <w:rPr>
                <w:noProof/>
                <w:webHidden/>
              </w:rPr>
              <w:fldChar w:fldCharType="begin"/>
            </w:r>
            <w:r w:rsidR="007626F1">
              <w:rPr>
                <w:noProof/>
                <w:webHidden/>
              </w:rPr>
              <w:instrText xml:space="preserve"> PAGEREF _Toc62424027 \h </w:instrText>
            </w:r>
            <w:r w:rsidR="007626F1">
              <w:rPr>
                <w:noProof/>
                <w:webHidden/>
              </w:rPr>
            </w:r>
            <w:r w:rsidR="007626F1">
              <w:rPr>
                <w:noProof/>
                <w:webHidden/>
              </w:rPr>
              <w:fldChar w:fldCharType="separate"/>
            </w:r>
            <w:r w:rsidR="00E247A6">
              <w:rPr>
                <w:noProof/>
                <w:webHidden/>
              </w:rPr>
              <w:t>42</w:t>
            </w:r>
            <w:r w:rsidR="007626F1">
              <w:rPr>
                <w:noProof/>
                <w:webHidden/>
              </w:rPr>
              <w:fldChar w:fldCharType="end"/>
            </w:r>
          </w:hyperlink>
        </w:p>
        <w:p w14:paraId="676C53A7" w14:textId="6ABD3D52" w:rsidR="007626F1" w:rsidRDefault="00945A34">
          <w:pPr>
            <w:pStyle w:val="TOC3"/>
            <w:tabs>
              <w:tab w:val="left" w:pos="1760"/>
              <w:tab w:val="right" w:leader="dot" w:pos="8494"/>
            </w:tabs>
            <w:rPr>
              <w:rFonts w:asciiTheme="minorHAnsi" w:eastAsiaTheme="minorEastAsia" w:hAnsiTheme="minorHAnsi" w:cstheme="minorBidi"/>
              <w:noProof/>
              <w:color w:val="auto"/>
              <w:sz w:val="22"/>
              <w:szCs w:val="22"/>
            </w:rPr>
          </w:pPr>
          <w:hyperlink w:anchor="_Toc62424028" w:history="1">
            <w:r w:rsidR="007626F1" w:rsidRPr="009476D5">
              <w:rPr>
                <w:rStyle w:val="Hyperlink"/>
                <w:noProof/>
                <w14:scene3d>
                  <w14:camera w14:prst="orthographicFront"/>
                  <w14:lightRig w14:rig="threePt" w14:dir="t">
                    <w14:rot w14:lat="0" w14:lon="0" w14:rev="0"/>
                  </w14:lightRig>
                </w14:scene3d>
              </w:rPr>
              <w:t>2.3.1</w:t>
            </w:r>
            <w:r w:rsidR="007626F1">
              <w:rPr>
                <w:rFonts w:asciiTheme="minorHAnsi" w:eastAsiaTheme="minorEastAsia" w:hAnsiTheme="minorHAnsi" w:cstheme="minorBidi"/>
                <w:noProof/>
                <w:color w:val="auto"/>
                <w:sz w:val="22"/>
                <w:szCs w:val="22"/>
              </w:rPr>
              <w:tab/>
            </w:r>
            <w:r w:rsidR="007626F1" w:rsidRPr="009476D5">
              <w:rPr>
                <w:rStyle w:val="Hyperlink"/>
                <w:noProof/>
              </w:rPr>
              <w:t>Tính toán ước lượng công suất sử dụng trong trạm</w:t>
            </w:r>
            <w:r w:rsidR="007626F1">
              <w:rPr>
                <w:noProof/>
                <w:webHidden/>
              </w:rPr>
              <w:tab/>
            </w:r>
            <w:r w:rsidR="007626F1">
              <w:rPr>
                <w:noProof/>
                <w:webHidden/>
              </w:rPr>
              <w:fldChar w:fldCharType="begin"/>
            </w:r>
            <w:r w:rsidR="007626F1">
              <w:rPr>
                <w:noProof/>
                <w:webHidden/>
              </w:rPr>
              <w:instrText xml:space="preserve"> PAGEREF _Toc62424028 \h </w:instrText>
            </w:r>
            <w:r w:rsidR="007626F1">
              <w:rPr>
                <w:noProof/>
                <w:webHidden/>
              </w:rPr>
            </w:r>
            <w:r w:rsidR="007626F1">
              <w:rPr>
                <w:noProof/>
                <w:webHidden/>
              </w:rPr>
              <w:fldChar w:fldCharType="separate"/>
            </w:r>
            <w:r w:rsidR="00E247A6">
              <w:rPr>
                <w:noProof/>
                <w:webHidden/>
              </w:rPr>
              <w:t>42</w:t>
            </w:r>
            <w:r w:rsidR="007626F1">
              <w:rPr>
                <w:noProof/>
                <w:webHidden/>
              </w:rPr>
              <w:fldChar w:fldCharType="end"/>
            </w:r>
          </w:hyperlink>
        </w:p>
        <w:p w14:paraId="41D21B10" w14:textId="396F279F" w:rsidR="007626F1" w:rsidRDefault="00945A34">
          <w:pPr>
            <w:pStyle w:val="TOC3"/>
            <w:tabs>
              <w:tab w:val="left" w:pos="1760"/>
              <w:tab w:val="right" w:leader="dot" w:pos="8494"/>
            </w:tabs>
            <w:rPr>
              <w:rFonts w:asciiTheme="minorHAnsi" w:eastAsiaTheme="minorEastAsia" w:hAnsiTheme="minorHAnsi" w:cstheme="minorBidi"/>
              <w:noProof/>
              <w:color w:val="auto"/>
              <w:sz w:val="22"/>
              <w:szCs w:val="22"/>
            </w:rPr>
          </w:pPr>
          <w:hyperlink w:anchor="_Toc62424029" w:history="1">
            <w:r w:rsidR="007626F1" w:rsidRPr="009476D5">
              <w:rPr>
                <w:rStyle w:val="Hyperlink"/>
                <w:noProof/>
                <w14:scene3d>
                  <w14:camera w14:prst="orthographicFront"/>
                  <w14:lightRig w14:rig="threePt" w14:dir="t">
                    <w14:rot w14:lat="0" w14:lon="0" w14:rev="0"/>
                  </w14:lightRig>
                </w14:scene3d>
              </w:rPr>
              <w:t>2.3.2</w:t>
            </w:r>
            <w:r w:rsidR="007626F1">
              <w:rPr>
                <w:rFonts w:asciiTheme="minorHAnsi" w:eastAsiaTheme="minorEastAsia" w:hAnsiTheme="minorHAnsi" w:cstheme="minorBidi"/>
                <w:noProof/>
                <w:color w:val="auto"/>
                <w:sz w:val="22"/>
                <w:szCs w:val="22"/>
              </w:rPr>
              <w:tab/>
            </w:r>
            <w:r w:rsidR="007626F1" w:rsidRPr="009476D5">
              <w:rPr>
                <w:rStyle w:val="Hyperlink"/>
                <w:noProof/>
              </w:rPr>
              <w:t>Tổng quan thiết kế hệ thống</w:t>
            </w:r>
            <w:r w:rsidR="007626F1">
              <w:rPr>
                <w:noProof/>
                <w:webHidden/>
              </w:rPr>
              <w:tab/>
            </w:r>
            <w:r w:rsidR="007626F1">
              <w:rPr>
                <w:noProof/>
                <w:webHidden/>
              </w:rPr>
              <w:fldChar w:fldCharType="begin"/>
            </w:r>
            <w:r w:rsidR="007626F1">
              <w:rPr>
                <w:noProof/>
                <w:webHidden/>
              </w:rPr>
              <w:instrText xml:space="preserve"> PAGEREF _Toc62424029 \h </w:instrText>
            </w:r>
            <w:r w:rsidR="007626F1">
              <w:rPr>
                <w:noProof/>
                <w:webHidden/>
              </w:rPr>
            </w:r>
            <w:r w:rsidR="007626F1">
              <w:rPr>
                <w:noProof/>
                <w:webHidden/>
              </w:rPr>
              <w:fldChar w:fldCharType="separate"/>
            </w:r>
            <w:r w:rsidR="00E247A6">
              <w:rPr>
                <w:noProof/>
                <w:webHidden/>
              </w:rPr>
              <w:t>43</w:t>
            </w:r>
            <w:r w:rsidR="007626F1">
              <w:rPr>
                <w:noProof/>
                <w:webHidden/>
              </w:rPr>
              <w:fldChar w:fldCharType="end"/>
            </w:r>
          </w:hyperlink>
        </w:p>
        <w:p w14:paraId="34651625" w14:textId="2A12DF2C" w:rsidR="007626F1" w:rsidRDefault="00945A34">
          <w:pPr>
            <w:pStyle w:val="TOC2"/>
            <w:tabs>
              <w:tab w:val="left" w:pos="780"/>
              <w:tab w:val="right" w:leader="dot" w:pos="8494"/>
            </w:tabs>
            <w:rPr>
              <w:rFonts w:asciiTheme="minorHAnsi" w:eastAsiaTheme="minorEastAsia" w:hAnsiTheme="minorHAnsi" w:cstheme="minorBidi"/>
              <w:noProof/>
              <w:color w:val="auto"/>
              <w:sz w:val="22"/>
              <w:szCs w:val="22"/>
            </w:rPr>
          </w:pPr>
          <w:hyperlink w:anchor="_Toc62424030" w:history="1">
            <w:r w:rsidR="007626F1" w:rsidRPr="009476D5">
              <w:rPr>
                <w:rStyle w:val="Hyperlink"/>
                <w:noProof/>
              </w:rPr>
              <w:t>2.4</w:t>
            </w:r>
            <w:r w:rsidR="007626F1">
              <w:rPr>
                <w:rFonts w:asciiTheme="minorHAnsi" w:eastAsiaTheme="minorEastAsia" w:hAnsiTheme="minorHAnsi" w:cstheme="minorBidi"/>
                <w:noProof/>
                <w:color w:val="auto"/>
                <w:sz w:val="22"/>
                <w:szCs w:val="22"/>
              </w:rPr>
              <w:tab/>
            </w:r>
            <w:r w:rsidR="007626F1" w:rsidRPr="009476D5">
              <w:rPr>
                <w:rStyle w:val="Hyperlink"/>
                <w:noProof/>
              </w:rPr>
              <w:t>Sơ đồ khối của hệ thống</w:t>
            </w:r>
            <w:r w:rsidR="007626F1">
              <w:rPr>
                <w:noProof/>
                <w:webHidden/>
              </w:rPr>
              <w:tab/>
            </w:r>
            <w:r w:rsidR="007626F1">
              <w:rPr>
                <w:noProof/>
                <w:webHidden/>
              </w:rPr>
              <w:fldChar w:fldCharType="begin"/>
            </w:r>
            <w:r w:rsidR="007626F1">
              <w:rPr>
                <w:noProof/>
                <w:webHidden/>
              </w:rPr>
              <w:instrText xml:space="preserve"> PAGEREF _Toc62424030 \h </w:instrText>
            </w:r>
            <w:r w:rsidR="007626F1">
              <w:rPr>
                <w:noProof/>
                <w:webHidden/>
              </w:rPr>
            </w:r>
            <w:r w:rsidR="007626F1">
              <w:rPr>
                <w:noProof/>
                <w:webHidden/>
              </w:rPr>
              <w:fldChar w:fldCharType="separate"/>
            </w:r>
            <w:r w:rsidR="00E247A6">
              <w:rPr>
                <w:noProof/>
                <w:webHidden/>
              </w:rPr>
              <w:t>54</w:t>
            </w:r>
            <w:r w:rsidR="007626F1">
              <w:rPr>
                <w:noProof/>
                <w:webHidden/>
              </w:rPr>
              <w:fldChar w:fldCharType="end"/>
            </w:r>
          </w:hyperlink>
        </w:p>
        <w:p w14:paraId="250F6169" w14:textId="2854C3EB" w:rsidR="007626F1" w:rsidRDefault="00945A34">
          <w:pPr>
            <w:pStyle w:val="TOC3"/>
            <w:tabs>
              <w:tab w:val="left" w:pos="1760"/>
              <w:tab w:val="right" w:leader="dot" w:pos="8494"/>
            </w:tabs>
            <w:rPr>
              <w:rFonts w:asciiTheme="minorHAnsi" w:eastAsiaTheme="minorEastAsia" w:hAnsiTheme="minorHAnsi" w:cstheme="minorBidi"/>
              <w:noProof/>
              <w:color w:val="auto"/>
              <w:sz w:val="22"/>
              <w:szCs w:val="22"/>
            </w:rPr>
          </w:pPr>
          <w:hyperlink w:anchor="_Toc62424031" w:history="1">
            <w:r w:rsidR="007626F1" w:rsidRPr="009476D5">
              <w:rPr>
                <w:rStyle w:val="Hyperlink"/>
                <w:noProof/>
                <w14:scene3d>
                  <w14:camera w14:prst="orthographicFront"/>
                  <w14:lightRig w14:rig="threePt" w14:dir="t">
                    <w14:rot w14:lat="0" w14:lon="0" w14:rev="0"/>
                  </w14:lightRig>
                </w14:scene3d>
              </w:rPr>
              <w:t>2.4.1</w:t>
            </w:r>
            <w:r w:rsidR="007626F1">
              <w:rPr>
                <w:rFonts w:asciiTheme="minorHAnsi" w:eastAsiaTheme="minorEastAsia" w:hAnsiTheme="minorHAnsi" w:cstheme="minorBidi"/>
                <w:noProof/>
                <w:color w:val="auto"/>
                <w:sz w:val="22"/>
                <w:szCs w:val="22"/>
              </w:rPr>
              <w:tab/>
            </w:r>
            <w:r w:rsidR="007626F1" w:rsidRPr="009476D5">
              <w:rPr>
                <w:rStyle w:val="Hyperlink"/>
                <w:noProof/>
              </w:rPr>
              <w:t>Mục đích</w:t>
            </w:r>
            <w:r w:rsidR="007626F1">
              <w:rPr>
                <w:noProof/>
                <w:webHidden/>
              </w:rPr>
              <w:tab/>
            </w:r>
            <w:r w:rsidR="007626F1">
              <w:rPr>
                <w:noProof/>
                <w:webHidden/>
              </w:rPr>
              <w:fldChar w:fldCharType="begin"/>
            </w:r>
            <w:r w:rsidR="007626F1">
              <w:rPr>
                <w:noProof/>
                <w:webHidden/>
              </w:rPr>
              <w:instrText xml:space="preserve"> PAGEREF _Toc62424031 \h </w:instrText>
            </w:r>
            <w:r w:rsidR="007626F1">
              <w:rPr>
                <w:noProof/>
                <w:webHidden/>
              </w:rPr>
            </w:r>
            <w:r w:rsidR="007626F1">
              <w:rPr>
                <w:noProof/>
                <w:webHidden/>
              </w:rPr>
              <w:fldChar w:fldCharType="separate"/>
            </w:r>
            <w:r w:rsidR="00E247A6">
              <w:rPr>
                <w:noProof/>
                <w:webHidden/>
              </w:rPr>
              <w:t>55</w:t>
            </w:r>
            <w:r w:rsidR="007626F1">
              <w:rPr>
                <w:noProof/>
                <w:webHidden/>
              </w:rPr>
              <w:fldChar w:fldCharType="end"/>
            </w:r>
          </w:hyperlink>
        </w:p>
        <w:p w14:paraId="5A18B60F" w14:textId="56D2111A" w:rsidR="007626F1" w:rsidRDefault="00945A34">
          <w:pPr>
            <w:pStyle w:val="TOC3"/>
            <w:tabs>
              <w:tab w:val="left" w:pos="1760"/>
              <w:tab w:val="right" w:leader="dot" w:pos="8494"/>
            </w:tabs>
            <w:rPr>
              <w:rFonts w:asciiTheme="minorHAnsi" w:eastAsiaTheme="minorEastAsia" w:hAnsiTheme="minorHAnsi" w:cstheme="minorBidi"/>
              <w:noProof/>
              <w:color w:val="auto"/>
              <w:sz w:val="22"/>
              <w:szCs w:val="22"/>
            </w:rPr>
          </w:pPr>
          <w:hyperlink w:anchor="_Toc62424032" w:history="1">
            <w:r w:rsidR="007626F1" w:rsidRPr="009476D5">
              <w:rPr>
                <w:rStyle w:val="Hyperlink"/>
                <w:noProof/>
                <w14:scene3d>
                  <w14:camera w14:prst="orthographicFront"/>
                  <w14:lightRig w14:rig="threePt" w14:dir="t">
                    <w14:rot w14:lat="0" w14:lon="0" w14:rev="0"/>
                  </w14:lightRig>
                </w14:scene3d>
              </w:rPr>
              <w:t>2.4.2</w:t>
            </w:r>
            <w:r w:rsidR="007626F1">
              <w:rPr>
                <w:rFonts w:asciiTheme="minorHAnsi" w:eastAsiaTheme="minorEastAsia" w:hAnsiTheme="minorHAnsi" w:cstheme="minorBidi"/>
                <w:noProof/>
                <w:color w:val="auto"/>
                <w:sz w:val="22"/>
                <w:szCs w:val="22"/>
              </w:rPr>
              <w:tab/>
            </w:r>
            <w:r w:rsidR="007626F1" w:rsidRPr="009476D5">
              <w:rPr>
                <w:rStyle w:val="Hyperlink"/>
                <w:noProof/>
              </w:rPr>
              <w:t>Nguyên lý</w:t>
            </w:r>
            <w:r w:rsidR="007626F1">
              <w:rPr>
                <w:noProof/>
                <w:webHidden/>
              </w:rPr>
              <w:tab/>
            </w:r>
            <w:r w:rsidR="007626F1">
              <w:rPr>
                <w:noProof/>
                <w:webHidden/>
              </w:rPr>
              <w:fldChar w:fldCharType="begin"/>
            </w:r>
            <w:r w:rsidR="007626F1">
              <w:rPr>
                <w:noProof/>
                <w:webHidden/>
              </w:rPr>
              <w:instrText xml:space="preserve"> PAGEREF _Toc62424032 \h </w:instrText>
            </w:r>
            <w:r w:rsidR="007626F1">
              <w:rPr>
                <w:noProof/>
                <w:webHidden/>
              </w:rPr>
            </w:r>
            <w:r w:rsidR="007626F1">
              <w:rPr>
                <w:noProof/>
                <w:webHidden/>
              </w:rPr>
              <w:fldChar w:fldCharType="separate"/>
            </w:r>
            <w:r w:rsidR="00E247A6">
              <w:rPr>
                <w:noProof/>
                <w:webHidden/>
              </w:rPr>
              <w:t>56</w:t>
            </w:r>
            <w:r w:rsidR="007626F1">
              <w:rPr>
                <w:noProof/>
                <w:webHidden/>
              </w:rPr>
              <w:fldChar w:fldCharType="end"/>
            </w:r>
          </w:hyperlink>
        </w:p>
        <w:p w14:paraId="010D5125" w14:textId="5F64E2C6" w:rsidR="007626F1" w:rsidRDefault="00945A34">
          <w:pPr>
            <w:pStyle w:val="TOC2"/>
            <w:tabs>
              <w:tab w:val="left" w:pos="780"/>
              <w:tab w:val="right" w:leader="dot" w:pos="8494"/>
            </w:tabs>
            <w:rPr>
              <w:rFonts w:asciiTheme="minorHAnsi" w:eastAsiaTheme="minorEastAsia" w:hAnsiTheme="minorHAnsi" w:cstheme="minorBidi"/>
              <w:noProof/>
              <w:color w:val="auto"/>
              <w:sz w:val="22"/>
              <w:szCs w:val="22"/>
            </w:rPr>
          </w:pPr>
          <w:hyperlink w:anchor="_Toc62424033" w:history="1">
            <w:r w:rsidR="007626F1" w:rsidRPr="009476D5">
              <w:rPr>
                <w:rStyle w:val="Hyperlink"/>
                <w:noProof/>
              </w:rPr>
              <w:t>2.5</w:t>
            </w:r>
            <w:r w:rsidR="007626F1">
              <w:rPr>
                <w:rFonts w:asciiTheme="minorHAnsi" w:eastAsiaTheme="minorEastAsia" w:hAnsiTheme="minorHAnsi" w:cstheme="minorBidi"/>
                <w:noProof/>
                <w:color w:val="auto"/>
                <w:sz w:val="22"/>
                <w:szCs w:val="22"/>
              </w:rPr>
              <w:tab/>
            </w:r>
            <w:r w:rsidR="007626F1" w:rsidRPr="009476D5">
              <w:rPr>
                <w:rStyle w:val="Hyperlink"/>
                <w:noProof/>
              </w:rPr>
              <w:t>Thiết kế phần cứng</w:t>
            </w:r>
            <w:r w:rsidR="007626F1">
              <w:rPr>
                <w:noProof/>
                <w:webHidden/>
              </w:rPr>
              <w:tab/>
            </w:r>
            <w:r w:rsidR="007626F1">
              <w:rPr>
                <w:noProof/>
                <w:webHidden/>
              </w:rPr>
              <w:fldChar w:fldCharType="begin"/>
            </w:r>
            <w:r w:rsidR="007626F1">
              <w:rPr>
                <w:noProof/>
                <w:webHidden/>
              </w:rPr>
              <w:instrText xml:space="preserve"> PAGEREF _Toc62424033 \h </w:instrText>
            </w:r>
            <w:r w:rsidR="007626F1">
              <w:rPr>
                <w:noProof/>
                <w:webHidden/>
              </w:rPr>
            </w:r>
            <w:r w:rsidR="007626F1">
              <w:rPr>
                <w:noProof/>
                <w:webHidden/>
              </w:rPr>
              <w:fldChar w:fldCharType="separate"/>
            </w:r>
            <w:r w:rsidR="00E247A6">
              <w:rPr>
                <w:noProof/>
                <w:webHidden/>
              </w:rPr>
              <w:t>57</w:t>
            </w:r>
            <w:r w:rsidR="007626F1">
              <w:rPr>
                <w:noProof/>
                <w:webHidden/>
              </w:rPr>
              <w:fldChar w:fldCharType="end"/>
            </w:r>
          </w:hyperlink>
        </w:p>
        <w:p w14:paraId="76EE96EF" w14:textId="49A64C03" w:rsidR="007626F1" w:rsidRDefault="00945A34">
          <w:pPr>
            <w:pStyle w:val="TOC3"/>
            <w:tabs>
              <w:tab w:val="left" w:pos="1760"/>
              <w:tab w:val="right" w:leader="dot" w:pos="8494"/>
            </w:tabs>
            <w:rPr>
              <w:rFonts w:asciiTheme="minorHAnsi" w:eastAsiaTheme="minorEastAsia" w:hAnsiTheme="minorHAnsi" w:cstheme="minorBidi"/>
              <w:noProof/>
              <w:color w:val="auto"/>
              <w:sz w:val="22"/>
              <w:szCs w:val="22"/>
            </w:rPr>
          </w:pPr>
          <w:hyperlink w:anchor="_Toc62424034" w:history="1">
            <w:r w:rsidR="007626F1" w:rsidRPr="009476D5">
              <w:rPr>
                <w:rStyle w:val="Hyperlink"/>
                <w:noProof/>
                <w14:scene3d>
                  <w14:camera w14:prst="orthographicFront"/>
                  <w14:lightRig w14:rig="threePt" w14:dir="t">
                    <w14:rot w14:lat="0" w14:lon="0" w14:rev="0"/>
                  </w14:lightRig>
                </w14:scene3d>
              </w:rPr>
              <w:t>2.5.1</w:t>
            </w:r>
            <w:r w:rsidR="007626F1">
              <w:rPr>
                <w:rFonts w:asciiTheme="minorHAnsi" w:eastAsiaTheme="minorEastAsia" w:hAnsiTheme="minorHAnsi" w:cstheme="minorBidi"/>
                <w:noProof/>
                <w:color w:val="auto"/>
                <w:sz w:val="22"/>
                <w:szCs w:val="22"/>
              </w:rPr>
              <w:tab/>
            </w:r>
            <w:r w:rsidR="007626F1" w:rsidRPr="009476D5">
              <w:rPr>
                <w:rStyle w:val="Hyperlink"/>
                <w:noProof/>
              </w:rPr>
              <w:t>Yêu cầu thiết kế</w:t>
            </w:r>
            <w:r w:rsidR="007626F1">
              <w:rPr>
                <w:noProof/>
                <w:webHidden/>
              </w:rPr>
              <w:tab/>
            </w:r>
            <w:r w:rsidR="007626F1">
              <w:rPr>
                <w:noProof/>
                <w:webHidden/>
              </w:rPr>
              <w:fldChar w:fldCharType="begin"/>
            </w:r>
            <w:r w:rsidR="007626F1">
              <w:rPr>
                <w:noProof/>
                <w:webHidden/>
              </w:rPr>
              <w:instrText xml:space="preserve"> PAGEREF _Toc62424034 \h </w:instrText>
            </w:r>
            <w:r w:rsidR="007626F1">
              <w:rPr>
                <w:noProof/>
                <w:webHidden/>
              </w:rPr>
            </w:r>
            <w:r w:rsidR="007626F1">
              <w:rPr>
                <w:noProof/>
                <w:webHidden/>
              </w:rPr>
              <w:fldChar w:fldCharType="separate"/>
            </w:r>
            <w:r w:rsidR="00E247A6">
              <w:rPr>
                <w:noProof/>
                <w:webHidden/>
              </w:rPr>
              <w:t>57</w:t>
            </w:r>
            <w:r w:rsidR="007626F1">
              <w:rPr>
                <w:noProof/>
                <w:webHidden/>
              </w:rPr>
              <w:fldChar w:fldCharType="end"/>
            </w:r>
          </w:hyperlink>
        </w:p>
        <w:p w14:paraId="3A214C42" w14:textId="36F7B8C1" w:rsidR="007626F1" w:rsidRDefault="00945A34">
          <w:pPr>
            <w:pStyle w:val="TOC3"/>
            <w:tabs>
              <w:tab w:val="left" w:pos="1760"/>
              <w:tab w:val="right" w:leader="dot" w:pos="8494"/>
            </w:tabs>
            <w:rPr>
              <w:rFonts w:asciiTheme="minorHAnsi" w:eastAsiaTheme="minorEastAsia" w:hAnsiTheme="minorHAnsi" w:cstheme="minorBidi"/>
              <w:noProof/>
              <w:color w:val="auto"/>
              <w:sz w:val="22"/>
              <w:szCs w:val="22"/>
            </w:rPr>
          </w:pPr>
          <w:hyperlink w:anchor="_Toc62424035" w:history="1">
            <w:r w:rsidR="007626F1" w:rsidRPr="009476D5">
              <w:rPr>
                <w:rStyle w:val="Hyperlink"/>
                <w:noProof/>
                <w14:scene3d>
                  <w14:camera w14:prst="orthographicFront"/>
                  <w14:lightRig w14:rig="threePt" w14:dir="t">
                    <w14:rot w14:lat="0" w14:lon="0" w14:rev="0"/>
                  </w14:lightRig>
                </w14:scene3d>
              </w:rPr>
              <w:t>2.5.2</w:t>
            </w:r>
            <w:r w:rsidR="007626F1">
              <w:rPr>
                <w:rFonts w:asciiTheme="minorHAnsi" w:eastAsiaTheme="minorEastAsia" w:hAnsiTheme="minorHAnsi" w:cstheme="minorBidi"/>
                <w:noProof/>
                <w:color w:val="auto"/>
                <w:sz w:val="22"/>
                <w:szCs w:val="22"/>
              </w:rPr>
              <w:tab/>
            </w:r>
            <w:r w:rsidR="007626F1" w:rsidRPr="009476D5">
              <w:rPr>
                <w:rStyle w:val="Hyperlink"/>
                <w:noProof/>
              </w:rPr>
              <w:t>Mạch Solar_Board</w:t>
            </w:r>
            <w:r w:rsidR="007626F1">
              <w:rPr>
                <w:noProof/>
                <w:webHidden/>
              </w:rPr>
              <w:tab/>
            </w:r>
            <w:r w:rsidR="007626F1">
              <w:rPr>
                <w:noProof/>
                <w:webHidden/>
              </w:rPr>
              <w:fldChar w:fldCharType="begin"/>
            </w:r>
            <w:r w:rsidR="007626F1">
              <w:rPr>
                <w:noProof/>
                <w:webHidden/>
              </w:rPr>
              <w:instrText xml:space="preserve"> PAGEREF _Toc62424035 \h </w:instrText>
            </w:r>
            <w:r w:rsidR="007626F1">
              <w:rPr>
                <w:noProof/>
                <w:webHidden/>
              </w:rPr>
            </w:r>
            <w:r w:rsidR="007626F1">
              <w:rPr>
                <w:noProof/>
                <w:webHidden/>
              </w:rPr>
              <w:fldChar w:fldCharType="separate"/>
            </w:r>
            <w:r w:rsidR="00E247A6">
              <w:rPr>
                <w:noProof/>
                <w:webHidden/>
              </w:rPr>
              <w:t>58</w:t>
            </w:r>
            <w:r w:rsidR="007626F1">
              <w:rPr>
                <w:noProof/>
                <w:webHidden/>
              </w:rPr>
              <w:fldChar w:fldCharType="end"/>
            </w:r>
          </w:hyperlink>
        </w:p>
        <w:p w14:paraId="2A77418A" w14:textId="7D474A17" w:rsidR="007626F1" w:rsidRDefault="00945A34">
          <w:pPr>
            <w:pStyle w:val="TOC3"/>
            <w:tabs>
              <w:tab w:val="left" w:pos="1760"/>
              <w:tab w:val="right" w:leader="dot" w:pos="8494"/>
            </w:tabs>
            <w:rPr>
              <w:rFonts w:asciiTheme="minorHAnsi" w:eastAsiaTheme="minorEastAsia" w:hAnsiTheme="minorHAnsi" w:cstheme="minorBidi"/>
              <w:noProof/>
              <w:color w:val="auto"/>
              <w:sz w:val="22"/>
              <w:szCs w:val="22"/>
            </w:rPr>
          </w:pPr>
          <w:hyperlink w:anchor="_Toc62424036" w:history="1">
            <w:r w:rsidR="007626F1" w:rsidRPr="009476D5">
              <w:rPr>
                <w:rStyle w:val="Hyperlink"/>
                <w:noProof/>
                <w14:scene3d>
                  <w14:camera w14:prst="orthographicFront"/>
                  <w14:lightRig w14:rig="threePt" w14:dir="t">
                    <w14:rot w14:lat="0" w14:lon="0" w14:rev="0"/>
                  </w14:lightRig>
                </w14:scene3d>
              </w:rPr>
              <w:t>2.5.3</w:t>
            </w:r>
            <w:r w:rsidR="007626F1">
              <w:rPr>
                <w:rFonts w:asciiTheme="minorHAnsi" w:eastAsiaTheme="minorEastAsia" w:hAnsiTheme="minorHAnsi" w:cstheme="minorBidi"/>
                <w:noProof/>
                <w:color w:val="auto"/>
                <w:sz w:val="22"/>
                <w:szCs w:val="22"/>
              </w:rPr>
              <w:tab/>
            </w:r>
            <w:r w:rsidR="007626F1" w:rsidRPr="009476D5">
              <w:rPr>
                <w:rStyle w:val="Hyperlink"/>
                <w:noProof/>
              </w:rPr>
              <w:t>Mạch Sensor_Board</w:t>
            </w:r>
            <w:r w:rsidR="007626F1">
              <w:rPr>
                <w:noProof/>
                <w:webHidden/>
              </w:rPr>
              <w:tab/>
            </w:r>
            <w:r w:rsidR="007626F1">
              <w:rPr>
                <w:noProof/>
                <w:webHidden/>
              </w:rPr>
              <w:fldChar w:fldCharType="begin"/>
            </w:r>
            <w:r w:rsidR="007626F1">
              <w:rPr>
                <w:noProof/>
                <w:webHidden/>
              </w:rPr>
              <w:instrText xml:space="preserve"> PAGEREF _Toc62424036 \h </w:instrText>
            </w:r>
            <w:r w:rsidR="007626F1">
              <w:rPr>
                <w:noProof/>
                <w:webHidden/>
              </w:rPr>
            </w:r>
            <w:r w:rsidR="007626F1">
              <w:rPr>
                <w:noProof/>
                <w:webHidden/>
              </w:rPr>
              <w:fldChar w:fldCharType="separate"/>
            </w:r>
            <w:r w:rsidR="00E247A6">
              <w:rPr>
                <w:noProof/>
                <w:webHidden/>
              </w:rPr>
              <w:t>68</w:t>
            </w:r>
            <w:r w:rsidR="007626F1">
              <w:rPr>
                <w:noProof/>
                <w:webHidden/>
              </w:rPr>
              <w:fldChar w:fldCharType="end"/>
            </w:r>
          </w:hyperlink>
        </w:p>
        <w:p w14:paraId="3C1A2280" w14:textId="1313612F" w:rsidR="007626F1" w:rsidRDefault="00945A34">
          <w:pPr>
            <w:pStyle w:val="TOC2"/>
            <w:tabs>
              <w:tab w:val="left" w:pos="780"/>
              <w:tab w:val="right" w:leader="dot" w:pos="8494"/>
            </w:tabs>
            <w:rPr>
              <w:rFonts w:asciiTheme="minorHAnsi" w:eastAsiaTheme="minorEastAsia" w:hAnsiTheme="minorHAnsi" w:cstheme="minorBidi"/>
              <w:noProof/>
              <w:color w:val="auto"/>
              <w:sz w:val="22"/>
              <w:szCs w:val="22"/>
            </w:rPr>
          </w:pPr>
          <w:hyperlink w:anchor="_Toc62424037" w:history="1">
            <w:r w:rsidR="007626F1" w:rsidRPr="009476D5">
              <w:rPr>
                <w:rStyle w:val="Hyperlink"/>
                <w:noProof/>
              </w:rPr>
              <w:t>2.6</w:t>
            </w:r>
            <w:r w:rsidR="007626F1">
              <w:rPr>
                <w:rFonts w:asciiTheme="minorHAnsi" w:eastAsiaTheme="minorEastAsia" w:hAnsiTheme="minorHAnsi" w:cstheme="minorBidi"/>
                <w:noProof/>
                <w:color w:val="auto"/>
                <w:sz w:val="22"/>
                <w:szCs w:val="22"/>
              </w:rPr>
              <w:tab/>
            </w:r>
            <w:r w:rsidR="007626F1" w:rsidRPr="009476D5">
              <w:rPr>
                <w:rStyle w:val="Hyperlink"/>
                <w:noProof/>
              </w:rPr>
              <w:t>Thiết kế phần mềm nhúng</w:t>
            </w:r>
            <w:r w:rsidR="007626F1">
              <w:rPr>
                <w:noProof/>
                <w:webHidden/>
              </w:rPr>
              <w:tab/>
            </w:r>
            <w:r w:rsidR="007626F1">
              <w:rPr>
                <w:noProof/>
                <w:webHidden/>
              </w:rPr>
              <w:fldChar w:fldCharType="begin"/>
            </w:r>
            <w:r w:rsidR="007626F1">
              <w:rPr>
                <w:noProof/>
                <w:webHidden/>
              </w:rPr>
              <w:instrText xml:space="preserve"> PAGEREF _Toc62424037 \h </w:instrText>
            </w:r>
            <w:r w:rsidR="007626F1">
              <w:rPr>
                <w:noProof/>
                <w:webHidden/>
              </w:rPr>
            </w:r>
            <w:r w:rsidR="007626F1">
              <w:rPr>
                <w:noProof/>
                <w:webHidden/>
              </w:rPr>
              <w:fldChar w:fldCharType="separate"/>
            </w:r>
            <w:r w:rsidR="00E247A6">
              <w:rPr>
                <w:noProof/>
                <w:webHidden/>
              </w:rPr>
              <w:t>76</w:t>
            </w:r>
            <w:r w:rsidR="007626F1">
              <w:rPr>
                <w:noProof/>
                <w:webHidden/>
              </w:rPr>
              <w:fldChar w:fldCharType="end"/>
            </w:r>
          </w:hyperlink>
        </w:p>
        <w:p w14:paraId="51AA5A65" w14:textId="0B24960E" w:rsidR="007626F1" w:rsidRDefault="00945A34">
          <w:pPr>
            <w:pStyle w:val="TOC3"/>
            <w:tabs>
              <w:tab w:val="left" w:pos="1760"/>
              <w:tab w:val="right" w:leader="dot" w:pos="8494"/>
            </w:tabs>
            <w:rPr>
              <w:rFonts w:asciiTheme="minorHAnsi" w:eastAsiaTheme="minorEastAsia" w:hAnsiTheme="minorHAnsi" w:cstheme="minorBidi"/>
              <w:noProof/>
              <w:color w:val="auto"/>
              <w:sz w:val="22"/>
              <w:szCs w:val="22"/>
            </w:rPr>
          </w:pPr>
          <w:hyperlink w:anchor="_Toc62424038" w:history="1">
            <w:r w:rsidR="007626F1" w:rsidRPr="009476D5">
              <w:rPr>
                <w:rStyle w:val="Hyperlink"/>
                <w:noProof/>
                <w14:scene3d>
                  <w14:camera w14:prst="orthographicFront"/>
                  <w14:lightRig w14:rig="threePt" w14:dir="t">
                    <w14:rot w14:lat="0" w14:lon="0" w14:rev="0"/>
                  </w14:lightRig>
                </w14:scene3d>
              </w:rPr>
              <w:t>2.6.1</w:t>
            </w:r>
            <w:r w:rsidR="007626F1">
              <w:rPr>
                <w:rFonts w:asciiTheme="minorHAnsi" w:eastAsiaTheme="minorEastAsia" w:hAnsiTheme="minorHAnsi" w:cstheme="minorBidi"/>
                <w:noProof/>
                <w:color w:val="auto"/>
                <w:sz w:val="22"/>
                <w:szCs w:val="22"/>
              </w:rPr>
              <w:tab/>
            </w:r>
            <w:r w:rsidR="007626F1" w:rsidRPr="009476D5">
              <w:rPr>
                <w:rStyle w:val="Hyperlink"/>
                <w:noProof/>
              </w:rPr>
              <w:t>Tổng quan dữ liệu trao đổi giữa Solar_Board và Base_Board</w:t>
            </w:r>
            <w:r w:rsidR="007626F1">
              <w:rPr>
                <w:noProof/>
                <w:webHidden/>
              </w:rPr>
              <w:tab/>
            </w:r>
            <w:r w:rsidR="007626F1">
              <w:rPr>
                <w:noProof/>
                <w:webHidden/>
              </w:rPr>
              <w:fldChar w:fldCharType="begin"/>
            </w:r>
            <w:r w:rsidR="007626F1">
              <w:rPr>
                <w:noProof/>
                <w:webHidden/>
              </w:rPr>
              <w:instrText xml:space="preserve"> PAGEREF _Toc62424038 \h </w:instrText>
            </w:r>
            <w:r w:rsidR="007626F1">
              <w:rPr>
                <w:noProof/>
                <w:webHidden/>
              </w:rPr>
            </w:r>
            <w:r w:rsidR="007626F1">
              <w:rPr>
                <w:noProof/>
                <w:webHidden/>
              </w:rPr>
              <w:fldChar w:fldCharType="separate"/>
            </w:r>
            <w:r w:rsidR="00E247A6">
              <w:rPr>
                <w:noProof/>
                <w:webHidden/>
              </w:rPr>
              <w:t>76</w:t>
            </w:r>
            <w:r w:rsidR="007626F1">
              <w:rPr>
                <w:noProof/>
                <w:webHidden/>
              </w:rPr>
              <w:fldChar w:fldCharType="end"/>
            </w:r>
          </w:hyperlink>
        </w:p>
        <w:p w14:paraId="0F5AC2FD" w14:textId="518C8217" w:rsidR="007626F1" w:rsidRDefault="00945A34">
          <w:pPr>
            <w:pStyle w:val="TOC3"/>
            <w:tabs>
              <w:tab w:val="left" w:pos="1760"/>
              <w:tab w:val="right" w:leader="dot" w:pos="8494"/>
            </w:tabs>
            <w:rPr>
              <w:rFonts w:asciiTheme="minorHAnsi" w:eastAsiaTheme="minorEastAsia" w:hAnsiTheme="minorHAnsi" w:cstheme="minorBidi"/>
              <w:noProof/>
              <w:color w:val="auto"/>
              <w:sz w:val="22"/>
              <w:szCs w:val="22"/>
            </w:rPr>
          </w:pPr>
          <w:hyperlink w:anchor="_Toc62424039" w:history="1">
            <w:r w:rsidR="007626F1" w:rsidRPr="009476D5">
              <w:rPr>
                <w:rStyle w:val="Hyperlink"/>
                <w:noProof/>
                <w14:scene3d>
                  <w14:camera w14:prst="orthographicFront"/>
                  <w14:lightRig w14:rig="threePt" w14:dir="t">
                    <w14:rot w14:lat="0" w14:lon="0" w14:rev="0"/>
                  </w14:lightRig>
                </w14:scene3d>
              </w:rPr>
              <w:t>2.6.2</w:t>
            </w:r>
            <w:r w:rsidR="007626F1">
              <w:rPr>
                <w:rFonts w:asciiTheme="minorHAnsi" w:eastAsiaTheme="minorEastAsia" w:hAnsiTheme="minorHAnsi" w:cstheme="minorBidi"/>
                <w:noProof/>
                <w:color w:val="auto"/>
                <w:sz w:val="22"/>
                <w:szCs w:val="22"/>
              </w:rPr>
              <w:tab/>
            </w:r>
            <w:r w:rsidR="007626F1" w:rsidRPr="009476D5">
              <w:rPr>
                <w:rStyle w:val="Hyperlink"/>
                <w:noProof/>
              </w:rPr>
              <w:t>Solar_Board</w:t>
            </w:r>
            <w:r w:rsidR="007626F1">
              <w:rPr>
                <w:noProof/>
                <w:webHidden/>
              </w:rPr>
              <w:tab/>
            </w:r>
            <w:r w:rsidR="007626F1">
              <w:rPr>
                <w:noProof/>
                <w:webHidden/>
              </w:rPr>
              <w:fldChar w:fldCharType="begin"/>
            </w:r>
            <w:r w:rsidR="007626F1">
              <w:rPr>
                <w:noProof/>
                <w:webHidden/>
              </w:rPr>
              <w:instrText xml:space="preserve"> PAGEREF _Toc62424039 \h </w:instrText>
            </w:r>
            <w:r w:rsidR="007626F1">
              <w:rPr>
                <w:noProof/>
                <w:webHidden/>
              </w:rPr>
            </w:r>
            <w:r w:rsidR="007626F1">
              <w:rPr>
                <w:noProof/>
                <w:webHidden/>
              </w:rPr>
              <w:fldChar w:fldCharType="separate"/>
            </w:r>
            <w:r w:rsidR="00E247A6">
              <w:rPr>
                <w:noProof/>
                <w:webHidden/>
              </w:rPr>
              <w:t>77</w:t>
            </w:r>
            <w:r w:rsidR="007626F1">
              <w:rPr>
                <w:noProof/>
                <w:webHidden/>
              </w:rPr>
              <w:fldChar w:fldCharType="end"/>
            </w:r>
          </w:hyperlink>
        </w:p>
        <w:p w14:paraId="27F725C6" w14:textId="1F87FBD3" w:rsidR="007626F1" w:rsidRDefault="00945A34">
          <w:pPr>
            <w:pStyle w:val="TOC3"/>
            <w:tabs>
              <w:tab w:val="left" w:pos="1760"/>
              <w:tab w:val="right" w:leader="dot" w:pos="8494"/>
            </w:tabs>
            <w:rPr>
              <w:rFonts w:asciiTheme="minorHAnsi" w:eastAsiaTheme="minorEastAsia" w:hAnsiTheme="minorHAnsi" w:cstheme="minorBidi"/>
              <w:noProof/>
              <w:color w:val="auto"/>
              <w:sz w:val="22"/>
              <w:szCs w:val="22"/>
            </w:rPr>
          </w:pPr>
          <w:hyperlink w:anchor="_Toc62424040" w:history="1">
            <w:r w:rsidR="007626F1" w:rsidRPr="009476D5">
              <w:rPr>
                <w:rStyle w:val="Hyperlink"/>
                <w:noProof/>
                <w14:scene3d>
                  <w14:camera w14:prst="orthographicFront"/>
                  <w14:lightRig w14:rig="threePt" w14:dir="t">
                    <w14:rot w14:lat="0" w14:lon="0" w14:rev="0"/>
                  </w14:lightRig>
                </w14:scene3d>
              </w:rPr>
              <w:t>2.6.3</w:t>
            </w:r>
            <w:r w:rsidR="007626F1">
              <w:rPr>
                <w:rFonts w:asciiTheme="minorHAnsi" w:eastAsiaTheme="minorEastAsia" w:hAnsiTheme="minorHAnsi" w:cstheme="minorBidi"/>
                <w:noProof/>
                <w:color w:val="auto"/>
                <w:sz w:val="22"/>
                <w:szCs w:val="22"/>
              </w:rPr>
              <w:tab/>
            </w:r>
            <w:r w:rsidR="007626F1" w:rsidRPr="009476D5">
              <w:rPr>
                <w:rStyle w:val="Hyperlink"/>
                <w:noProof/>
              </w:rPr>
              <w:t>Sensor_Board</w:t>
            </w:r>
            <w:r w:rsidR="007626F1">
              <w:rPr>
                <w:noProof/>
                <w:webHidden/>
              </w:rPr>
              <w:tab/>
            </w:r>
            <w:r w:rsidR="007626F1">
              <w:rPr>
                <w:noProof/>
                <w:webHidden/>
              </w:rPr>
              <w:fldChar w:fldCharType="begin"/>
            </w:r>
            <w:r w:rsidR="007626F1">
              <w:rPr>
                <w:noProof/>
                <w:webHidden/>
              </w:rPr>
              <w:instrText xml:space="preserve"> PAGEREF _Toc62424040 \h </w:instrText>
            </w:r>
            <w:r w:rsidR="007626F1">
              <w:rPr>
                <w:noProof/>
                <w:webHidden/>
              </w:rPr>
            </w:r>
            <w:r w:rsidR="007626F1">
              <w:rPr>
                <w:noProof/>
                <w:webHidden/>
              </w:rPr>
              <w:fldChar w:fldCharType="separate"/>
            </w:r>
            <w:r w:rsidR="00E247A6">
              <w:rPr>
                <w:noProof/>
                <w:webHidden/>
              </w:rPr>
              <w:t>79</w:t>
            </w:r>
            <w:r w:rsidR="007626F1">
              <w:rPr>
                <w:noProof/>
                <w:webHidden/>
              </w:rPr>
              <w:fldChar w:fldCharType="end"/>
            </w:r>
          </w:hyperlink>
        </w:p>
        <w:p w14:paraId="4F70E9CE" w14:textId="7DA64FE7" w:rsidR="007626F1" w:rsidRDefault="00945A34">
          <w:pPr>
            <w:pStyle w:val="TOC2"/>
            <w:tabs>
              <w:tab w:val="left" w:pos="780"/>
              <w:tab w:val="right" w:leader="dot" w:pos="8494"/>
            </w:tabs>
            <w:rPr>
              <w:rFonts w:asciiTheme="minorHAnsi" w:eastAsiaTheme="minorEastAsia" w:hAnsiTheme="minorHAnsi" w:cstheme="minorBidi"/>
              <w:noProof/>
              <w:color w:val="auto"/>
              <w:sz w:val="22"/>
              <w:szCs w:val="22"/>
            </w:rPr>
          </w:pPr>
          <w:hyperlink w:anchor="_Toc62424041" w:history="1">
            <w:r w:rsidR="007626F1" w:rsidRPr="009476D5">
              <w:rPr>
                <w:rStyle w:val="Hyperlink"/>
                <w:noProof/>
              </w:rPr>
              <w:t>2.7</w:t>
            </w:r>
            <w:r w:rsidR="007626F1">
              <w:rPr>
                <w:rFonts w:asciiTheme="minorHAnsi" w:eastAsiaTheme="minorEastAsia" w:hAnsiTheme="minorHAnsi" w:cstheme="minorBidi"/>
                <w:noProof/>
                <w:color w:val="auto"/>
                <w:sz w:val="22"/>
                <w:szCs w:val="22"/>
              </w:rPr>
              <w:tab/>
            </w:r>
            <w:r w:rsidR="007626F1" w:rsidRPr="009476D5">
              <w:rPr>
                <w:rStyle w:val="Hyperlink"/>
                <w:noProof/>
              </w:rPr>
              <w:t>Thiết kế phần mềm</w:t>
            </w:r>
            <w:r w:rsidR="007626F1">
              <w:rPr>
                <w:noProof/>
                <w:webHidden/>
              </w:rPr>
              <w:tab/>
            </w:r>
            <w:r w:rsidR="007626F1">
              <w:rPr>
                <w:noProof/>
                <w:webHidden/>
              </w:rPr>
              <w:fldChar w:fldCharType="begin"/>
            </w:r>
            <w:r w:rsidR="007626F1">
              <w:rPr>
                <w:noProof/>
                <w:webHidden/>
              </w:rPr>
              <w:instrText xml:space="preserve"> PAGEREF _Toc62424041 \h </w:instrText>
            </w:r>
            <w:r w:rsidR="007626F1">
              <w:rPr>
                <w:noProof/>
                <w:webHidden/>
              </w:rPr>
            </w:r>
            <w:r w:rsidR="007626F1">
              <w:rPr>
                <w:noProof/>
                <w:webHidden/>
              </w:rPr>
              <w:fldChar w:fldCharType="separate"/>
            </w:r>
            <w:r w:rsidR="00E247A6">
              <w:rPr>
                <w:noProof/>
                <w:webHidden/>
              </w:rPr>
              <w:t>81</w:t>
            </w:r>
            <w:r w:rsidR="007626F1">
              <w:rPr>
                <w:noProof/>
                <w:webHidden/>
              </w:rPr>
              <w:fldChar w:fldCharType="end"/>
            </w:r>
          </w:hyperlink>
        </w:p>
        <w:p w14:paraId="39C66B9D" w14:textId="6ACAA5D6" w:rsidR="007626F1" w:rsidRDefault="00945A34">
          <w:pPr>
            <w:pStyle w:val="TOC3"/>
            <w:tabs>
              <w:tab w:val="left" w:pos="1760"/>
              <w:tab w:val="right" w:leader="dot" w:pos="8494"/>
            </w:tabs>
            <w:rPr>
              <w:rFonts w:asciiTheme="minorHAnsi" w:eastAsiaTheme="minorEastAsia" w:hAnsiTheme="minorHAnsi" w:cstheme="minorBidi"/>
              <w:noProof/>
              <w:color w:val="auto"/>
              <w:sz w:val="22"/>
              <w:szCs w:val="22"/>
            </w:rPr>
          </w:pPr>
          <w:hyperlink w:anchor="_Toc62424042" w:history="1">
            <w:r w:rsidR="007626F1" w:rsidRPr="009476D5">
              <w:rPr>
                <w:rStyle w:val="Hyperlink"/>
                <w:noProof/>
                <w14:scene3d>
                  <w14:camera w14:prst="orthographicFront"/>
                  <w14:lightRig w14:rig="threePt" w14:dir="t">
                    <w14:rot w14:lat="0" w14:lon="0" w14:rev="0"/>
                  </w14:lightRig>
                </w14:scene3d>
              </w:rPr>
              <w:t>2.7.1</w:t>
            </w:r>
            <w:r w:rsidR="007626F1">
              <w:rPr>
                <w:rFonts w:asciiTheme="minorHAnsi" w:eastAsiaTheme="minorEastAsia" w:hAnsiTheme="minorHAnsi" w:cstheme="minorBidi"/>
                <w:noProof/>
                <w:color w:val="auto"/>
                <w:sz w:val="22"/>
                <w:szCs w:val="22"/>
              </w:rPr>
              <w:tab/>
            </w:r>
            <w:r w:rsidR="007626F1" w:rsidRPr="009476D5">
              <w:rPr>
                <w:rStyle w:val="Hyperlink"/>
                <w:noProof/>
              </w:rPr>
              <w:t>Giới thiệu cơ sở dữ liệu MongoDB</w:t>
            </w:r>
            <w:r w:rsidR="007626F1">
              <w:rPr>
                <w:noProof/>
                <w:webHidden/>
              </w:rPr>
              <w:tab/>
            </w:r>
            <w:r w:rsidR="007626F1">
              <w:rPr>
                <w:noProof/>
                <w:webHidden/>
              </w:rPr>
              <w:fldChar w:fldCharType="begin"/>
            </w:r>
            <w:r w:rsidR="007626F1">
              <w:rPr>
                <w:noProof/>
                <w:webHidden/>
              </w:rPr>
              <w:instrText xml:space="preserve"> PAGEREF _Toc62424042 \h </w:instrText>
            </w:r>
            <w:r w:rsidR="007626F1">
              <w:rPr>
                <w:noProof/>
                <w:webHidden/>
              </w:rPr>
            </w:r>
            <w:r w:rsidR="007626F1">
              <w:rPr>
                <w:noProof/>
                <w:webHidden/>
              </w:rPr>
              <w:fldChar w:fldCharType="separate"/>
            </w:r>
            <w:r w:rsidR="00E247A6">
              <w:rPr>
                <w:noProof/>
                <w:webHidden/>
              </w:rPr>
              <w:t>81</w:t>
            </w:r>
            <w:r w:rsidR="007626F1">
              <w:rPr>
                <w:noProof/>
                <w:webHidden/>
              </w:rPr>
              <w:fldChar w:fldCharType="end"/>
            </w:r>
          </w:hyperlink>
        </w:p>
        <w:p w14:paraId="0C1B2F78" w14:textId="3781F803" w:rsidR="007626F1" w:rsidRDefault="00945A34">
          <w:pPr>
            <w:pStyle w:val="TOC3"/>
            <w:tabs>
              <w:tab w:val="left" w:pos="1760"/>
              <w:tab w:val="right" w:leader="dot" w:pos="8494"/>
            </w:tabs>
            <w:rPr>
              <w:rFonts w:asciiTheme="minorHAnsi" w:eastAsiaTheme="minorEastAsia" w:hAnsiTheme="minorHAnsi" w:cstheme="minorBidi"/>
              <w:noProof/>
              <w:color w:val="auto"/>
              <w:sz w:val="22"/>
              <w:szCs w:val="22"/>
            </w:rPr>
          </w:pPr>
          <w:hyperlink w:anchor="_Toc62424043" w:history="1">
            <w:r w:rsidR="007626F1" w:rsidRPr="009476D5">
              <w:rPr>
                <w:rStyle w:val="Hyperlink"/>
                <w:noProof/>
                <w14:scene3d>
                  <w14:camera w14:prst="orthographicFront"/>
                  <w14:lightRig w14:rig="threePt" w14:dir="t">
                    <w14:rot w14:lat="0" w14:lon="0" w14:rev="0"/>
                  </w14:lightRig>
                </w14:scene3d>
              </w:rPr>
              <w:t>2.7.2</w:t>
            </w:r>
            <w:r w:rsidR="007626F1">
              <w:rPr>
                <w:rFonts w:asciiTheme="minorHAnsi" w:eastAsiaTheme="minorEastAsia" w:hAnsiTheme="minorHAnsi" w:cstheme="minorBidi"/>
                <w:noProof/>
                <w:color w:val="auto"/>
                <w:sz w:val="22"/>
                <w:szCs w:val="22"/>
              </w:rPr>
              <w:tab/>
            </w:r>
            <w:r w:rsidR="007626F1" w:rsidRPr="009476D5">
              <w:rPr>
                <w:rStyle w:val="Hyperlink"/>
                <w:noProof/>
              </w:rPr>
              <w:t>Thiết kế giao diện người quản lý</w:t>
            </w:r>
            <w:r w:rsidR="007626F1">
              <w:rPr>
                <w:noProof/>
                <w:webHidden/>
              </w:rPr>
              <w:tab/>
            </w:r>
            <w:r w:rsidR="007626F1">
              <w:rPr>
                <w:noProof/>
                <w:webHidden/>
              </w:rPr>
              <w:fldChar w:fldCharType="begin"/>
            </w:r>
            <w:r w:rsidR="007626F1">
              <w:rPr>
                <w:noProof/>
                <w:webHidden/>
              </w:rPr>
              <w:instrText xml:space="preserve"> PAGEREF _Toc62424043 \h </w:instrText>
            </w:r>
            <w:r w:rsidR="007626F1">
              <w:rPr>
                <w:noProof/>
                <w:webHidden/>
              </w:rPr>
            </w:r>
            <w:r w:rsidR="007626F1">
              <w:rPr>
                <w:noProof/>
                <w:webHidden/>
              </w:rPr>
              <w:fldChar w:fldCharType="separate"/>
            </w:r>
            <w:r w:rsidR="00E247A6">
              <w:rPr>
                <w:noProof/>
                <w:webHidden/>
              </w:rPr>
              <w:t>82</w:t>
            </w:r>
            <w:r w:rsidR="007626F1">
              <w:rPr>
                <w:noProof/>
                <w:webHidden/>
              </w:rPr>
              <w:fldChar w:fldCharType="end"/>
            </w:r>
          </w:hyperlink>
        </w:p>
        <w:p w14:paraId="09F8C25F" w14:textId="77A4E4D2" w:rsidR="007626F1" w:rsidRDefault="00945A34">
          <w:pPr>
            <w:pStyle w:val="TOC2"/>
            <w:tabs>
              <w:tab w:val="left" w:pos="780"/>
              <w:tab w:val="right" w:leader="dot" w:pos="8494"/>
            </w:tabs>
            <w:rPr>
              <w:rFonts w:asciiTheme="minorHAnsi" w:eastAsiaTheme="minorEastAsia" w:hAnsiTheme="minorHAnsi" w:cstheme="minorBidi"/>
              <w:noProof/>
              <w:color w:val="auto"/>
              <w:sz w:val="22"/>
              <w:szCs w:val="22"/>
            </w:rPr>
          </w:pPr>
          <w:hyperlink w:anchor="_Toc62424044" w:history="1">
            <w:r w:rsidR="007626F1" w:rsidRPr="009476D5">
              <w:rPr>
                <w:rStyle w:val="Hyperlink"/>
                <w:noProof/>
              </w:rPr>
              <w:t>2.8</w:t>
            </w:r>
            <w:r w:rsidR="007626F1">
              <w:rPr>
                <w:rFonts w:asciiTheme="minorHAnsi" w:eastAsiaTheme="minorEastAsia" w:hAnsiTheme="minorHAnsi" w:cstheme="minorBidi"/>
                <w:noProof/>
                <w:color w:val="auto"/>
                <w:sz w:val="22"/>
                <w:szCs w:val="22"/>
              </w:rPr>
              <w:tab/>
            </w:r>
            <w:r w:rsidR="007626F1" w:rsidRPr="009476D5">
              <w:rPr>
                <w:rStyle w:val="Hyperlink"/>
                <w:noProof/>
              </w:rPr>
              <w:t>Thiết kế cơ khí</w:t>
            </w:r>
            <w:r w:rsidR="007626F1">
              <w:rPr>
                <w:noProof/>
                <w:webHidden/>
              </w:rPr>
              <w:tab/>
            </w:r>
            <w:r w:rsidR="007626F1">
              <w:rPr>
                <w:noProof/>
                <w:webHidden/>
              </w:rPr>
              <w:fldChar w:fldCharType="begin"/>
            </w:r>
            <w:r w:rsidR="007626F1">
              <w:rPr>
                <w:noProof/>
                <w:webHidden/>
              </w:rPr>
              <w:instrText xml:space="preserve"> PAGEREF _Toc62424044 \h </w:instrText>
            </w:r>
            <w:r w:rsidR="007626F1">
              <w:rPr>
                <w:noProof/>
                <w:webHidden/>
              </w:rPr>
            </w:r>
            <w:r w:rsidR="007626F1">
              <w:rPr>
                <w:noProof/>
                <w:webHidden/>
              </w:rPr>
              <w:fldChar w:fldCharType="separate"/>
            </w:r>
            <w:r w:rsidR="00E247A6">
              <w:rPr>
                <w:noProof/>
                <w:webHidden/>
              </w:rPr>
              <w:t>84</w:t>
            </w:r>
            <w:r w:rsidR="007626F1">
              <w:rPr>
                <w:noProof/>
                <w:webHidden/>
              </w:rPr>
              <w:fldChar w:fldCharType="end"/>
            </w:r>
          </w:hyperlink>
        </w:p>
        <w:p w14:paraId="27457DB2" w14:textId="5DE503E1" w:rsidR="007626F1" w:rsidRDefault="00945A34">
          <w:pPr>
            <w:pStyle w:val="TOC3"/>
            <w:tabs>
              <w:tab w:val="left" w:pos="1760"/>
              <w:tab w:val="right" w:leader="dot" w:pos="8494"/>
            </w:tabs>
            <w:rPr>
              <w:rFonts w:asciiTheme="minorHAnsi" w:eastAsiaTheme="minorEastAsia" w:hAnsiTheme="minorHAnsi" w:cstheme="minorBidi"/>
              <w:noProof/>
              <w:color w:val="auto"/>
              <w:sz w:val="22"/>
              <w:szCs w:val="22"/>
            </w:rPr>
          </w:pPr>
          <w:hyperlink w:anchor="_Toc62424045" w:history="1">
            <w:r w:rsidR="007626F1" w:rsidRPr="009476D5">
              <w:rPr>
                <w:rStyle w:val="Hyperlink"/>
                <w:noProof/>
                <w14:scene3d>
                  <w14:camera w14:prst="orthographicFront"/>
                  <w14:lightRig w14:rig="threePt" w14:dir="t">
                    <w14:rot w14:lat="0" w14:lon="0" w14:rev="0"/>
                  </w14:lightRig>
                </w14:scene3d>
              </w:rPr>
              <w:t>2.8.1</w:t>
            </w:r>
            <w:r w:rsidR="007626F1">
              <w:rPr>
                <w:rFonts w:asciiTheme="minorHAnsi" w:eastAsiaTheme="minorEastAsia" w:hAnsiTheme="minorHAnsi" w:cstheme="minorBidi"/>
                <w:noProof/>
                <w:color w:val="auto"/>
                <w:sz w:val="22"/>
                <w:szCs w:val="22"/>
              </w:rPr>
              <w:tab/>
            </w:r>
            <w:r w:rsidR="007626F1" w:rsidRPr="009476D5">
              <w:rPr>
                <w:rStyle w:val="Hyperlink"/>
                <w:noProof/>
              </w:rPr>
              <w:t>Yêu cầu thiết kế</w:t>
            </w:r>
            <w:r w:rsidR="007626F1">
              <w:rPr>
                <w:noProof/>
                <w:webHidden/>
              </w:rPr>
              <w:tab/>
            </w:r>
            <w:r w:rsidR="007626F1">
              <w:rPr>
                <w:noProof/>
                <w:webHidden/>
              </w:rPr>
              <w:fldChar w:fldCharType="begin"/>
            </w:r>
            <w:r w:rsidR="007626F1">
              <w:rPr>
                <w:noProof/>
                <w:webHidden/>
              </w:rPr>
              <w:instrText xml:space="preserve"> PAGEREF _Toc62424045 \h </w:instrText>
            </w:r>
            <w:r w:rsidR="007626F1">
              <w:rPr>
                <w:noProof/>
                <w:webHidden/>
              </w:rPr>
            </w:r>
            <w:r w:rsidR="007626F1">
              <w:rPr>
                <w:noProof/>
                <w:webHidden/>
              </w:rPr>
              <w:fldChar w:fldCharType="separate"/>
            </w:r>
            <w:r w:rsidR="00E247A6">
              <w:rPr>
                <w:noProof/>
                <w:webHidden/>
              </w:rPr>
              <w:t>84</w:t>
            </w:r>
            <w:r w:rsidR="007626F1">
              <w:rPr>
                <w:noProof/>
                <w:webHidden/>
              </w:rPr>
              <w:fldChar w:fldCharType="end"/>
            </w:r>
          </w:hyperlink>
        </w:p>
        <w:p w14:paraId="2FF3DE92" w14:textId="707CC633" w:rsidR="007626F1" w:rsidRDefault="00945A34">
          <w:pPr>
            <w:pStyle w:val="TOC3"/>
            <w:tabs>
              <w:tab w:val="left" w:pos="1760"/>
              <w:tab w:val="right" w:leader="dot" w:pos="8494"/>
            </w:tabs>
            <w:rPr>
              <w:rFonts w:asciiTheme="minorHAnsi" w:eastAsiaTheme="minorEastAsia" w:hAnsiTheme="minorHAnsi" w:cstheme="minorBidi"/>
              <w:noProof/>
              <w:color w:val="auto"/>
              <w:sz w:val="22"/>
              <w:szCs w:val="22"/>
            </w:rPr>
          </w:pPr>
          <w:hyperlink w:anchor="_Toc62424046" w:history="1">
            <w:r w:rsidR="007626F1" w:rsidRPr="009476D5">
              <w:rPr>
                <w:rStyle w:val="Hyperlink"/>
                <w:noProof/>
                <w14:scene3d>
                  <w14:camera w14:prst="orthographicFront"/>
                  <w14:lightRig w14:rig="threePt" w14:dir="t">
                    <w14:rot w14:lat="0" w14:lon="0" w14:rev="0"/>
                  </w14:lightRig>
                </w14:scene3d>
              </w:rPr>
              <w:t>2.8.2</w:t>
            </w:r>
            <w:r w:rsidR="007626F1">
              <w:rPr>
                <w:rFonts w:asciiTheme="minorHAnsi" w:eastAsiaTheme="minorEastAsia" w:hAnsiTheme="minorHAnsi" w:cstheme="minorBidi"/>
                <w:noProof/>
                <w:color w:val="auto"/>
                <w:sz w:val="22"/>
                <w:szCs w:val="22"/>
              </w:rPr>
              <w:tab/>
            </w:r>
            <w:r w:rsidR="007626F1" w:rsidRPr="009476D5">
              <w:rPr>
                <w:rStyle w:val="Hyperlink"/>
                <w:noProof/>
              </w:rPr>
              <w:t>Tìm hiểu phần chống ăn mòn thiết bị trên biển</w:t>
            </w:r>
            <w:r w:rsidR="007626F1">
              <w:rPr>
                <w:noProof/>
                <w:webHidden/>
              </w:rPr>
              <w:tab/>
            </w:r>
            <w:r w:rsidR="007626F1">
              <w:rPr>
                <w:noProof/>
                <w:webHidden/>
              </w:rPr>
              <w:fldChar w:fldCharType="begin"/>
            </w:r>
            <w:r w:rsidR="007626F1">
              <w:rPr>
                <w:noProof/>
                <w:webHidden/>
              </w:rPr>
              <w:instrText xml:space="preserve"> PAGEREF _Toc62424046 \h </w:instrText>
            </w:r>
            <w:r w:rsidR="007626F1">
              <w:rPr>
                <w:noProof/>
                <w:webHidden/>
              </w:rPr>
            </w:r>
            <w:r w:rsidR="007626F1">
              <w:rPr>
                <w:noProof/>
                <w:webHidden/>
              </w:rPr>
              <w:fldChar w:fldCharType="separate"/>
            </w:r>
            <w:r w:rsidR="00E247A6">
              <w:rPr>
                <w:noProof/>
                <w:webHidden/>
              </w:rPr>
              <w:t>84</w:t>
            </w:r>
            <w:r w:rsidR="007626F1">
              <w:rPr>
                <w:noProof/>
                <w:webHidden/>
              </w:rPr>
              <w:fldChar w:fldCharType="end"/>
            </w:r>
          </w:hyperlink>
        </w:p>
        <w:p w14:paraId="39AE56C3" w14:textId="2896AAC1" w:rsidR="007626F1" w:rsidRDefault="00945A34">
          <w:pPr>
            <w:pStyle w:val="TOC3"/>
            <w:tabs>
              <w:tab w:val="left" w:pos="1760"/>
              <w:tab w:val="right" w:leader="dot" w:pos="8494"/>
            </w:tabs>
            <w:rPr>
              <w:rFonts w:asciiTheme="minorHAnsi" w:eastAsiaTheme="minorEastAsia" w:hAnsiTheme="minorHAnsi" w:cstheme="minorBidi"/>
              <w:noProof/>
              <w:color w:val="auto"/>
              <w:sz w:val="22"/>
              <w:szCs w:val="22"/>
            </w:rPr>
          </w:pPr>
          <w:hyperlink w:anchor="_Toc62424047" w:history="1">
            <w:r w:rsidR="007626F1" w:rsidRPr="009476D5">
              <w:rPr>
                <w:rStyle w:val="Hyperlink"/>
                <w:noProof/>
                <w14:scene3d>
                  <w14:camera w14:prst="orthographicFront"/>
                  <w14:lightRig w14:rig="threePt" w14:dir="t">
                    <w14:rot w14:lat="0" w14:lon="0" w14:rev="0"/>
                  </w14:lightRig>
                </w14:scene3d>
              </w:rPr>
              <w:t>2.8.3</w:t>
            </w:r>
            <w:r w:rsidR="007626F1">
              <w:rPr>
                <w:rFonts w:asciiTheme="minorHAnsi" w:eastAsiaTheme="minorEastAsia" w:hAnsiTheme="minorHAnsi" w:cstheme="minorBidi"/>
                <w:noProof/>
                <w:color w:val="auto"/>
                <w:sz w:val="22"/>
                <w:szCs w:val="22"/>
              </w:rPr>
              <w:tab/>
            </w:r>
            <w:r w:rsidR="007626F1" w:rsidRPr="009476D5">
              <w:rPr>
                <w:rStyle w:val="Hyperlink"/>
                <w:noProof/>
              </w:rPr>
              <w:t>Kết quả thiết kế</w:t>
            </w:r>
            <w:r w:rsidR="007626F1">
              <w:rPr>
                <w:noProof/>
                <w:webHidden/>
              </w:rPr>
              <w:tab/>
            </w:r>
            <w:r w:rsidR="007626F1">
              <w:rPr>
                <w:noProof/>
                <w:webHidden/>
              </w:rPr>
              <w:fldChar w:fldCharType="begin"/>
            </w:r>
            <w:r w:rsidR="007626F1">
              <w:rPr>
                <w:noProof/>
                <w:webHidden/>
              </w:rPr>
              <w:instrText xml:space="preserve"> PAGEREF _Toc62424047 \h </w:instrText>
            </w:r>
            <w:r w:rsidR="007626F1">
              <w:rPr>
                <w:noProof/>
                <w:webHidden/>
              </w:rPr>
            </w:r>
            <w:r w:rsidR="007626F1">
              <w:rPr>
                <w:noProof/>
                <w:webHidden/>
              </w:rPr>
              <w:fldChar w:fldCharType="separate"/>
            </w:r>
            <w:r w:rsidR="00E247A6">
              <w:rPr>
                <w:noProof/>
                <w:webHidden/>
              </w:rPr>
              <w:t>85</w:t>
            </w:r>
            <w:r w:rsidR="007626F1">
              <w:rPr>
                <w:noProof/>
                <w:webHidden/>
              </w:rPr>
              <w:fldChar w:fldCharType="end"/>
            </w:r>
          </w:hyperlink>
        </w:p>
        <w:p w14:paraId="70435ADE" w14:textId="18FF94A1" w:rsidR="007626F1" w:rsidRDefault="00945A34">
          <w:pPr>
            <w:pStyle w:val="TOC2"/>
            <w:tabs>
              <w:tab w:val="left" w:pos="780"/>
              <w:tab w:val="right" w:leader="dot" w:pos="8494"/>
            </w:tabs>
            <w:rPr>
              <w:rFonts w:asciiTheme="minorHAnsi" w:eastAsiaTheme="minorEastAsia" w:hAnsiTheme="minorHAnsi" w:cstheme="minorBidi"/>
              <w:noProof/>
              <w:color w:val="auto"/>
              <w:sz w:val="22"/>
              <w:szCs w:val="22"/>
            </w:rPr>
          </w:pPr>
          <w:hyperlink w:anchor="_Toc62424048" w:history="1">
            <w:r w:rsidR="007626F1" w:rsidRPr="009476D5">
              <w:rPr>
                <w:rStyle w:val="Hyperlink"/>
                <w:noProof/>
              </w:rPr>
              <w:t>2.9</w:t>
            </w:r>
            <w:r w:rsidR="007626F1">
              <w:rPr>
                <w:rFonts w:asciiTheme="minorHAnsi" w:eastAsiaTheme="minorEastAsia" w:hAnsiTheme="minorHAnsi" w:cstheme="minorBidi"/>
                <w:noProof/>
                <w:color w:val="auto"/>
                <w:sz w:val="22"/>
                <w:szCs w:val="22"/>
              </w:rPr>
              <w:tab/>
            </w:r>
            <w:r w:rsidR="007626F1" w:rsidRPr="009476D5">
              <w:rPr>
                <w:rStyle w:val="Hyperlink"/>
                <w:noProof/>
              </w:rPr>
              <w:t>Kết luận</w:t>
            </w:r>
            <w:r w:rsidR="007626F1">
              <w:rPr>
                <w:noProof/>
                <w:webHidden/>
              </w:rPr>
              <w:tab/>
            </w:r>
            <w:r w:rsidR="007626F1">
              <w:rPr>
                <w:noProof/>
                <w:webHidden/>
              </w:rPr>
              <w:fldChar w:fldCharType="begin"/>
            </w:r>
            <w:r w:rsidR="007626F1">
              <w:rPr>
                <w:noProof/>
                <w:webHidden/>
              </w:rPr>
              <w:instrText xml:space="preserve"> PAGEREF _Toc62424048 \h </w:instrText>
            </w:r>
            <w:r w:rsidR="007626F1">
              <w:rPr>
                <w:noProof/>
                <w:webHidden/>
              </w:rPr>
            </w:r>
            <w:r w:rsidR="007626F1">
              <w:rPr>
                <w:noProof/>
                <w:webHidden/>
              </w:rPr>
              <w:fldChar w:fldCharType="separate"/>
            </w:r>
            <w:r w:rsidR="00E247A6">
              <w:rPr>
                <w:noProof/>
                <w:webHidden/>
              </w:rPr>
              <w:t>87</w:t>
            </w:r>
            <w:r w:rsidR="007626F1">
              <w:rPr>
                <w:noProof/>
                <w:webHidden/>
              </w:rPr>
              <w:fldChar w:fldCharType="end"/>
            </w:r>
          </w:hyperlink>
        </w:p>
        <w:p w14:paraId="6301E34B" w14:textId="2F8845BA" w:rsidR="007626F1" w:rsidRDefault="00945A34">
          <w:pPr>
            <w:pStyle w:val="TOC1"/>
            <w:tabs>
              <w:tab w:val="right" w:leader="dot" w:pos="8494"/>
            </w:tabs>
            <w:rPr>
              <w:rFonts w:asciiTheme="minorHAnsi" w:eastAsiaTheme="minorEastAsia" w:hAnsiTheme="minorHAnsi" w:cstheme="minorBidi"/>
              <w:b w:val="0"/>
              <w:noProof/>
              <w:color w:val="auto"/>
              <w:sz w:val="22"/>
              <w:szCs w:val="22"/>
            </w:rPr>
          </w:pPr>
          <w:hyperlink w:anchor="_Toc62424049" w:history="1">
            <w:r w:rsidR="007626F1" w:rsidRPr="009476D5">
              <w:rPr>
                <w:rStyle w:val="Hyperlink"/>
                <w:noProof/>
              </w:rPr>
              <w:t>CHƯƠNG 3. KẾT QUẢ THIẾT KẾ VÀ THỬ NGHIỆM</w:t>
            </w:r>
            <w:r w:rsidR="007626F1">
              <w:rPr>
                <w:noProof/>
                <w:webHidden/>
              </w:rPr>
              <w:tab/>
            </w:r>
            <w:r w:rsidR="007626F1">
              <w:rPr>
                <w:noProof/>
                <w:webHidden/>
              </w:rPr>
              <w:fldChar w:fldCharType="begin"/>
            </w:r>
            <w:r w:rsidR="007626F1">
              <w:rPr>
                <w:noProof/>
                <w:webHidden/>
              </w:rPr>
              <w:instrText xml:space="preserve"> PAGEREF _Toc62424049 \h </w:instrText>
            </w:r>
            <w:r w:rsidR="007626F1">
              <w:rPr>
                <w:noProof/>
                <w:webHidden/>
              </w:rPr>
            </w:r>
            <w:r w:rsidR="007626F1">
              <w:rPr>
                <w:noProof/>
                <w:webHidden/>
              </w:rPr>
              <w:fldChar w:fldCharType="separate"/>
            </w:r>
            <w:r w:rsidR="00E247A6">
              <w:rPr>
                <w:noProof/>
                <w:webHidden/>
              </w:rPr>
              <w:t>88</w:t>
            </w:r>
            <w:r w:rsidR="007626F1">
              <w:rPr>
                <w:noProof/>
                <w:webHidden/>
              </w:rPr>
              <w:fldChar w:fldCharType="end"/>
            </w:r>
          </w:hyperlink>
        </w:p>
        <w:p w14:paraId="5A799CC5" w14:textId="69A68E56" w:rsidR="007626F1" w:rsidRDefault="00945A34">
          <w:pPr>
            <w:pStyle w:val="TOC2"/>
            <w:tabs>
              <w:tab w:val="left" w:pos="780"/>
              <w:tab w:val="right" w:leader="dot" w:pos="8494"/>
            </w:tabs>
            <w:rPr>
              <w:rFonts w:asciiTheme="minorHAnsi" w:eastAsiaTheme="minorEastAsia" w:hAnsiTheme="minorHAnsi" w:cstheme="minorBidi"/>
              <w:noProof/>
              <w:color w:val="auto"/>
              <w:sz w:val="22"/>
              <w:szCs w:val="22"/>
            </w:rPr>
          </w:pPr>
          <w:hyperlink w:anchor="_Toc62424050" w:history="1">
            <w:r w:rsidR="007626F1" w:rsidRPr="009476D5">
              <w:rPr>
                <w:rStyle w:val="Hyperlink"/>
                <w:noProof/>
              </w:rPr>
              <w:t>3.1</w:t>
            </w:r>
            <w:r w:rsidR="007626F1">
              <w:rPr>
                <w:rFonts w:asciiTheme="minorHAnsi" w:eastAsiaTheme="minorEastAsia" w:hAnsiTheme="minorHAnsi" w:cstheme="minorBidi"/>
                <w:noProof/>
                <w:color w:val="auto"/>
                <w:sz w:val="22"/>
                <w:szCs w:val="22"/>
              </w:rPr>
              <w:tab/>
            </w:r>
            <w:r w:rsidR="007626F1" w:rsidRPr="009476D5">
              <w:rPr>
                <w:rStyle w:val="Hyperlink"/>
                <w:noProof/>
              </w:rPr>
              <w:t>Kết quả đạt được</w:t>
            </w:r>
            <w:r w:rsidR="007626F1">
              <w:rPr>
                <w:noProof/>
                <w:webHidden/>
              </w:rPr>
              <w:tab/>
            </w:r>
            <w:r w:rsidR="007626F1">
              <w:rPr>
                <w:noProof/>
                <w:webHidden/>
              </w:rPr>
              <w:fldChar w:fldCharType="begin"/>
            </w:r>
            <w:r w:rsidR="007626F1">
              <w:rPr>
                <w:noProof/>
                <w:webHidden/>
              </w:rPr>
              <w:instrText xml:space="preserve"> PAGEREF _Toc62424050 \h </w:instrText>
            </w:r>
            <w:r w:rsidR="007626F1">
              <w:rPr>
                <w:noProof/>
                <w:webHidden/>
              </w:rPr>
            </w:r>
            <w:r w:rsidR="007626F1">
              <w:rPr>
                <w:noProof/>
                <w:webHidden/>
              </w:rPr>
              <w:fldChar w:fldCharType="separate"/>
            </w:r>
            <w:r w:rsidR="00E247A6">
              <w:rPr>
                <w:noProof/>
                <w:webHidden/>
              </w:rPr>
              <w:t>88</w:t>
            </w:r>
            <w:r w:rsidR="007626F1">
              <w:rPr>
                <w:noProof/>
                <w:webHidden/>
              </w:rPr>
              <w:fldChar w:fldCharType="end"/>
            </w:r>
          </w:hyperlink>
        </w:p>
        <w:p w14:paraId="06801A52" w14:textId="240747CD" w:rsidR="007626F1" w:rsidRDefault="00945A34">
          <w:pPr>
            <w:pStyle w:val="TOC3"/>
            <w:tabs>
              <w:tab w:val="left" w:pos="1760"/>
              <w:tab w:val="right" w:leader="dot" w:pos="8494"/>
            </w:tabs>
            <w:rPr>
              <w:rFonts w:asciiTheme="minorHAnsi" w:eastAsiaTheme="minorEastAsia" w:hAnsiTheme="minorHAnsi" w:cstheme="minorBidi"/>
              <w:noProof/>
              <w:color w:val="auto"/>
              <w:sz w:val="22"/>
              <w:szCs w:val="22"/>
            </w:rPr>
          </w:pPr>
          <w:hyperlink w:anchor="_Toc62424051" w:history="1">
            <w:r w:rsidR="007626F1" w:rsidRPr="009476D5">
              <w:rPr>
                <w:rStyle w:val="Hyperlink"/>
                <w:noProof/>
                <w14:scene3d>
                  <w14:camera w14:prst="orthographicFront"/>
                  <w14:lightRig w14:rig="threePt" w14:dir="t">
                    <w14:rot w14:lat="0" w14:lon="0" w14:rev="0"/>
                  </w14:lightRig>
                </w14:scene3d>
              </w:rPr>
              <w:t>3.1.1</w:t>
            </w:r>
            <w:r w:rsidR="007626F1">
              <w:rPr>
                <w:rFonts w:asciiTheme="minorHAnsi" w:eastAsiaTheme="minorEastAsia" w:hAnsiTheme="minorHAnsi" w:cstheme="minorBidi"/>
                <w:noProof/>
                <w:color w:val="auto"/>
                <w:sz w:val="22"/>
                <w:szCs w:val="22"/>
              </w:rPr>
              <w:tab/>
            </w:r>
            <w:r w:rsidR="007626F1" w:rsidRPr="009476D5">
              <w:rPr>
                <w:rStyle w:val="Hyperlink"/>
                <w:noProof/>
              </w:rPr>
              <w:t>Kết quả thiết kế, chế tạo và đóng vỏ sản phẩm thiết bị</w:t>
            </w:r>
            <w:r w:rsidR="007626F1">
              <w:rPr>
                <w:noProof/>
                <w:webHidden/>
              </w:rPr>
              <w:tab/>
            </w:r>
            <w:r w:rsidR="007626F1">
              <w:rPr>
                <w:noProof/>
                <w:webHidden/>
              </w:rPr>
              <w:fldChar w:fldCharType="begin"/>
            </w:r>
            <w:r w:rsidR="007626F1">
              <w:rPr>
                <w:noProof/>
                <w:webHidden/>
              </w:rPr>
              <w:instrText xml:space="preserve"> PAGEREF _Toc62424051 \h </w:instrText>
            </w:r>
            <w:r w:rsidR="007626F1">
              <w:rPr>
                <w:noProof/>
                <w:webHidden/>
              </w:rPr>
            </w:r>
            <w:r w:rsidR="007626F1">
              <w:rPr>
                <w:noProof/>
                <w:webHidden/>
              </w:rPr>
              <w:fldChar w:fldCharType="separate"/>
            </w:r>
            <w:r w:rsidR="00E247A6">
              <w:rPr>
                <w:noProof/>
                <w:webHidden/>
              </w:rPr>
              <w:t>88</w:t>
            </w:r>
            <w:r w:rsidR="007626F1">
              <w:rPr>
                <w:noProof/>
                <w:webHidden/>
              </w:rPr>
              <w:fldChar w:fldCharType="end"/>
            </w:r>
          </w:hyperlink>
        </w:p>
        <w:p w14:paraId="7B7E6CB7" w14:textId="0FAFC64C" w:rsidR="007626F1" w:rsidRDefault="00945A34">
          <w:pPr>
            <w:pStyle w:val="TOC3"/>
            <w:tabs>
              <w:tab w:val="left" w:pos="1760"/>
              <w:tab w:val="right" w:leader="dot" w:pos="8494"/>
            </w:tabs>
            <w:rPr>
              <w:rFonts w:asciiTheme="minorHAnsi" w:eastAsiaTheme="minorEastAsia" w:hAnsiTheme="minorHAnsi" w:cstheme="minorBidi"/>
              <w:noProof/>
              <w:color w:val="auto"/>
              <w:sz w:val="22"/>
              <w:szCs w:val="22"/>
            </w:rPr>
          </w:pPr>
          <w:hyperlink w:anchor="_Toc62424052" w:history="1">
            <w:r w:rsidR="007626F1" w:rsidRPr="009476D5">
              <w:rPr>
                <w:rStyle w:val="Hyperlink"/>
                <w:noProof/>
                <w14:scene3d>
                  <w14:camera w14:prst="orthographicFront"/>
                  <w14:lightRig w14:rig="threePt" w14:dir="t">
                    <w14:rot w14:lat="0" w14:lon="0" w14:rev="0"/>
                  </w14:lightRig>
                </w14:scene3d>
              </w:rPr>
              <w:t>3.1.2</w:t>
            </w:r>
            <w:r w:rsidR="007626F1">
              <w:rPr>
                <w:rFonts w:asciiTheme="minorHAnsi" w:eastAsiaTheme="minorEastAsia" w:hAnsiTheme="minorHAnsi" w:cstheme="minorBidi"/>
                <w:noProof/>
                <w:color w:val="auto"/>
                <w:sz w:val="22"/>
                <w:szCs w:val="22"/>
              </w:rPr>
              <w:tab/>
            </w:r>
            <w:r w:rsidR="007626F1" w:rsidRPr="009476D5">
              <w:rPr>
                <w:rStyle w:val="Hyperlink"/>
                <w:noProof/>
              </w:rPr>
              <w:t>Kết quả sản phẩm cuối cùng</w:t>
            </w:r>
            <w:r w:rsidR="007626F1">
              <w:rPr>
                <w:noProof/>
                <w:webHidden/>
              </w:rPr>
              <w:tab/>
            </w:r>
            <w:r w:rsidR="007626F1">
              <w:rPr>
                <w:noProof/>
                <w:webHidden/>
              </w:rPr>
              <w:fldChar w:fldCharType="begin"/>
            </w:r>
            <w:r w:rsidR="007626F1">
              <w:rPr>
                <w:noProof/>
                <w:webHidden/>
              </w:rPr>
              <w:instrText xml:space="preserve"> PAGEREF _Toc62424052 \h </w:instrText>
            </w:r>
            <w:r w:rsidR="007626F1">
              <w:rPr>
                <w:noProof/>
                <w:webHidden/>
              </w:rPr>
            </w:r>
            <w:r w:rsidR="007626F1">
              <w:rPr>
                <w:noProof/>
                <w:webHidden/>
              </w:rPr>
              <w:fldChar w:fldCharType="separate"/>
            </w:r>
            <w:r w:rsidR="00E247A6">
              <w:rPr>
                <w:noProof/>
                <w:webHidden/>
              </w:rPr>
              <w:t>91</w:t>
            </w:r>
            <w:r w:rsidR="007626F1">
              <w:rPr>
                <w:noProof/>
                <w:webHidden/>
              </w:rPr>
              <w:fldChar w:fldCharType="end"/>
            </w:r>
          </w:hyperlink>
        </w:p>
        <w:p w14:paraId="3C1D99C6" w14:textId="5476C52A" w:rsidR="007626F1" w:rsidRDefault="00945A34">
          <w:pPr>
            <w:pStyle w:val="TOC2"/>
            <w:tabs>
              <w:tab w:val="left" w:pos="780"/>
              <w:tab w:val="right" w:leader="dot" w:pos="8494"/>
            </w:tabs>
            <w:rPr>
              <w:rFonts w:asciiTheme="minorHAnsi" w:eastAsiaTheme="minorEastAsia" w:hAnsiTheme="minorHAnsi" w:cstheme="minorBidi"/>
              <w:noProof/>
              <w:color w:val="auto"/>
              <w:sz w:val="22"/>
              <w:szCs w:val="22"/>
            </w:rPr>
          </w:pPr>
          <w:hyperlink w:anchor="_Toc62424053" w:history="1">
            <w:r w:rsidR="007626F1" w:rsidRPr="009476D5">
              <w:rPr>
                <w:rStyle w:val="Hyperlink"/>
                <w:noProof/>
              </w:rPr>
              <w:t>3.2</w:t>
            </w:r>
            <w:r w:rsidR="007626F1">
              <w:rPr>
                <w:rFonts w:asciiTheme="minorHAnsi" w:eastAsiaTheme="minorEastAsia" w:hAnsiTheme="minorHAnsi" w:cstheme="minorBidi"/>
                <w:noProof/>
                <w:color w:val="auto"/>
                <w:sz w:val="22"/>
                <w:szCs w:val="22"/>
              </w:rPr>
              <w:tab/>
            </w:r>
            <w:r w:rsidR="007626F1" w:rsidRPr="009476D5">
              <w:rPr>
                <w:rStyle w:val="Hyperlink"/>
                <w:noProof/>
              </w:rPr>
              <w:t>Kết quả kiểm tra thực tế</w:t>
            </w:r>
            <w:r w:rsidR="007626F1">
              <w:rPr>
                <w:noProof/>
                <w:webHidden/>
              </w:rPr>
              <w:tab/>
            </w:r>
            <w:r w:rsidR="007626F1">
              <w:rPr>
                <w:noProof/>
                <w:webHidden/>
              </w:rPr>
              <w:fldChar w:fldCharType="begin"/>
            </w:r>
            <w:r w:rsidR="007626F1">
              <w:rPr>
                <w:noProof/>
                <w:webHidden/>
              </w:rPr>
              <w:instrText xml:space="preserve"> PAGEREF _Toc62424053 \h </w:instrText>
            </w:r>
            <w:r w:rsidR="007626F1">
              <w:rPr>
                <w:noProof/>
                <w:webHidden/>
              </w:rPr>
            </w:r>
            <w:r w:rsidR="007626F1">
              <w:rPr>
                <w:noProof/>
                <w:webHidden/>
              </w:rPr>
              <w:fldChar w:fldCharType="separate"/>
            </w:r>
            <w:r w:rsidR="00E247A6">
              <w:rPr>
                <w:noProof/>
                <w:webHidden/>
              </w:rPr>
              <w:t>91</w:t>
            </w:r>
            <w:r w:rsidR="007626F1">
              <w:rPr>
                <w:noProof/>
                <w:webHidden/>
              </w:rPr>
              <w:fldChar w:fldCharType="end"/>
            </w:r>
          </w:hyperlink>
        </w:p>
        <w:p w14:paraId="56A10CFB" w14:textId="481D01C0" w:rsidR="007626F1" w:rsidRDefault="00945A34">
          <w:pPr>
            <w:pStyle w:val="TOC3"/>
            <w:tabs>
              <w:tab w:val="left" w:pos="1760"/>
              <w:tab w:val="right" w:leader="dot" w:pos="8494"/>
            </w:tabs>
            <w:rPr>
              <w:rFonts w:asciiTheme="minorHAnsi" w:eastAsiaTheme="minorEastAsia" w:hAnsiTheme="minorHAnsi" w:cstheme="minorBidi"/>
              <w:noProof/>
              <w:color w:val="auto"/>
              <w:sz w:val="22"/>
              <w:szCs w:val="22"/>
            </w:rPr>
          </w:pPr>
          <w:hyperlink w:anchor="_Toc62424054" w:history="1">
            <w:r w:rsidR="007626F1" w:rsidRPr="009476D5">
              <w:rPr>
                <w:rStyle w:val="Hyperlink"/>
                <w:noProof/>
                <w14:scene3d>
                  <w14:camera w14:prst="orthographicFront"/>
                  <w14:lightRig w14:rig="threePt" w14:dir="t">
                    <w14:rot w14:lat="0" w14:lon="0" w14:rev="0"/>
                  </w14:lightRig>
                </w14:scene3d>
              </w:rPr>
              <w:t>3.2.1</w:t>
            </w:r>
            <w:r w:rsidR="007626F1">
              <w:rPr>
                <w:rFonts w:asciiTheme="minorHAnsi" w:eastAsiaTheme="minorEastAsia" w:hAnsiTheme="minorHAnsi" w:cstheme="minorBidi"/>
                <w:noProof/>
                <w:color w:val="auto"/>
                <w:sz w:val="22"/>
                <w:szCs w:val="22"/>
              </w:rPr>
              <w:tab/>
            </w:r>
            <w:r w:rsidR="007626F1" w:rsidRPr="009476D5">
              <w:rPr>
                <w:rStyle w:val="Hyperlink"/>
                <w:noProof/>
              </w:rPr>
              <w:t>Kiểm tra thiết kế cơ khí</w:t>
            </w:r>
            <w:r w:rsidR="007626F1">
              <w:rPr>
                <w:noProof/>
                <w:webHidden/>
              </w:rPr>
              <w:tab/>
            </w:r>
            <w:r w:rsidR="007626F1">
              <w:rPr>
                <w:noProof/>
                <w:webHidden/>
              </w:rPr>
              <w:fldChar w:fldCharType="begin"/>
            </w:r>
            <w:r w:rsidR="007626F1">
              <w:rPr>
                <w:noProof/>
                <w:webHidden/>
              </w:rPr>
              <w:instrText xml:space="preserve"> PAGEREF _Toc62424054 \h </w:instrText>
            </w:r>
            <w:r w:rsidR="007626F1">
              <w:rPr>
                <w:noProof/>
                <w:webHidden/>
              </w:rPr>
            </w:r>
            <w:r w:rsidR="007626F1">
              <w:rPr>
                <w:noProof/>
                <w:webHidden/>
              </w:rPr>
              <w:fldChar w:fldCharType="separate"/>
            </w:r>
            <w:r w:rsidR="00E247A6">
              <w:rPr>
                <w:noProof/>
                <w:webHidden/>
              </w:rPr>
              <w:t>91</w:t>
            </w:r>
            <w:r w:rsidR="007626F1">
              <w:rPr>
                <w:noProof/>
                <w:webHidden/>
              </w:rPr>
              <w:fldChar w:fldCharType="end"/>
            </w:r>
          </w:hyperlink>
        </w:p>
        <w:p w14:paraId="7B7BE108" w14:textId="6C201864" w:rsidR="007626F1" w:rsidRDefault="00945A34">
          <w:pPr>
            <w:pStyle w:val="TOC3"/>
            <w:tabs>
              <w:tab w:val="left" w:pos="1760"/>
              <w:tab w:val="right" w:leader="dot" w:pos="8494"/>
            </w:tabs>
            <w:rPr>
              <w:rFonts w:asciiTheme="minorHAnsi" w:eastAsiaTheme="minorEastAsia" w:hAnsiTheme="minorHAnsi" w:cstheme="minorBidi"/>
              <w:noProof/>
              <w:color w:val="auto"/>
              <w:sz w:val="22"/>
              <w:szCs w:val="22"/>
            </w:rPr>
          </w:pPr>
          <w:hyperlink w:anchor="_Toc62424055" w:history="1">
            <w:r w:rsidR="007626F1" w:rsidRPr="009476D5">
              <w:rPr>
                <w:rStyle w:val="Hyperlink"/>
                <w:noProof/>
                <w14:scene3d>
                  <w14:camera w14:prst="orthographicFront"/>
                  <w14:lightRig w14:rig="threePt" w14:dir="t">
                    <w14:rot w14:lat="0" w14:lon="0" w14:rev="0"/>
                  </w14:lightRig>
                </w14:scene3d>
              </w:rPr>
              <w:t>3.2.2</w:t>
            </w:r>
            <w:r w:rsidR="007626F1">
              <w:rPr>
                <w:rFonts w:asciiTheme="minorHAnsi" w:eastAsiaTheme="minorEastAsia" w:hAnsiTheme="minorHAnsi" w:cstheme="minorBidi"/>
                <w:noProof/>
                <w:color w:val="auto"/>
                <w:sz w:val="22"/>
                <w:szCs w:val="22"/>
              </w:rPr>
              <w:tab/>
            </w:r>
            <w:r w:rsidR="007626F1" w:rsidRPr="009476D5">
              <w:rPr>
                <w:rStyle w:val="Hyperlink"/>
                <w:noProof/>
              </w:rPr>
              <w:t>Đo kiểm trên các hồ nước</w:t>
            </w:r>
            <w:r w:rsidR="007626F1">
              <w:rPr>
                <w:noProof/>
                <w:webHidden/>
              </w:rPr>
              <w:tab/>
            </w:r>
            <w:r w:rsidR="007626F1">
              <w:rPr>
                <w:noProof/>
                <w:webHidden/>
              </w:rPr>
              <w:fldChar w:fldCharType="begin"/>
            </w:r>
            <w:r w:rsidR="007626F1">
              <w:rPr>
                <w:noProof/>
                <w:webHidden/>
              </w:rPr>
              <w:instrText xml:space="preserve"> PAGEREF _Toc62424055 \h </w:instrText>
            </w:r>
            <w:r w:rsidR="007626F1">
              <w:rPr>
                <w:noProof/>
                <w:webHidden/>
              </w:rPr>
            </w:r>
            <w:r w:rsidR="007626F1">
              <w:rPr>
                <w:noProof/>
                <w:webHidden/>
              </w:rPr>
              <w:fldChar w:fldCharType="separate"/>
            </w:r>
            <w:r w:rsidR="00E247A6">
              <w:rPr>
                <w:noProof/>
                <w:webHidden/>
              </w:rPr>
              <w:t>93</w:t>
            </w:r>
            <w:r w:rsidR="007626F1">
              <w:rPr>
                <w:noProof/>
                <w:webHidden/>
              </w:rPr>
              <w:fldChar w:fldCharType="end"/>
            </w:r>
          </w:hyperlink>
        </w:p>
        <w:p w14:paraId="5A74E6AB" w14:textId="17967A13" w:rsidR="007626F1" w:rsidRDefault="00945A34">
          <w:pPr>
            <w:pStyle w:val="TOC3"/>
            <w:tabs>
              <w:tab w:val="left" w:pos="1760"/>
              <w:tab w:val="right" w:leader="dot" w:pos="8494"/>
            </w:tabs>
            <w:rPr>
              <w:rFonts w:asciiTheme="minorHAnsi" w:eastAsiaTheme="minorEastAsia" w:hAnsiTheme="minorHAnsi" w:cstheme="minorBidi"/>
              <w:noProof/>
              <w:color w:val="auto"/>
              <w:sz w:val="22"/>
              <w:szCs w:val="22"/>
            </w:rPr>
          </w:pPr>
          <w:hyperlink w:anchor="_Toc62424056" w:history="1">
            <w:r w:rsidR="007626F1" w:rsidRPr="009476D5">
              <w:rPr>
                <w:rStyle w:val="Hyperlink"/>
                <w:noProof/>
                <w14:scene3d>
                  <w14:camera w14:prst="orthographicFront"/>
                  <w14:lightRig w14:rig="threePt" w14:dir="t">
                    <w14:rot w14:lat="0" w14:lon="0" w14:rev="0"/>
                  </w14:lightRig>
                </w14:scene3d>
              </w:rPr>
              <w:t>3.2.3</w:t>
            </w:r>
            <w:r w:rsidR="007626F1">
              <w:rPr>
                <w:rFonts w:asciiTheme="minorHAnsi" w:eastAsiaTheme="minorEastAsia" w:hAnsiTheme="minorHAnsi" w:cstheme="minorBidi"/>
                <w:noProof/>
                <w:color w:val="auto"/>
                <w:sz w:val="22"/>
                <w:szCs w:val="22"/>
              </w:rPr>
              <w:tab/>
            </w:r>
            <w:r w:rsidR="007626F1" w:rsidRPr="009476D5">
              <w:rPr>
                <w:rStyle w:val="Hyperlink"/>
                <w:noProof/>
              </w:rPr>
              <w:t>Đo kiểm mạch sạc pin mặt trời</w:t>
            </w:r>
            <w:r w:rsidR="007626F1">
              <w:rPr>
                <w:noProof/>
                <w:webHidden/>
              </w:rPr>
              <w:tab/>
            </w:r>
            <w:r w:rsidR="007626F1">
              <w:rPr>
                <w:noProof/>
                <w:webHidden/>
              </w:rPr>
              <w:fldChar w:fldCharType="begin"/>
            </w:r>
            <w:r w:rsidR="007626F1">
              <w:rPr>
                <w:noProof/>
                <w:webHidden/>
              </w:rPr>
              <w:instrText xml:space="preserve"> PAGEREF _Toc62424056 \h </w:instrText>
            </w:r>
            <w:r w:rsidR="007626F1">
              <w:rPr>
                <w:noProof/>
                <w:webHidden/>
              </w:rPr>
            </w:r>
            <w:r w:rsidR="007626F1">
              <w:rPr>
                <w:noProof/>
                <w:webHidden/>
              </w:rPr>
              <w:fldChar w:fldCharType="separate"/>
            </w:r>
            <w:r w:rsidR="00E247A6">
              <w:rPr>
                <w:noProof/>
                <w:webHidden/>
              </w:rPr>
              <w:t>98</w:t>
            </w:r>
            <w:r w:rsidR="007626F1">
              <w:rPr>
                <w:noProof/>
                <w:webHidden/>
              </w:rPr>
              <w:fldChar w:fldCharType="end"/>
            </w:r>
          </w:hyperlink>
        </w:p>
        <w:p w14:paraId="51C20437" w14:textId="62C0D566" w:rsidR="007626F1" w:rsidRDefault="00945A34">
          <w:pPr>
            <w:pStyle w:val="TOC3"/>
            <w:tabs>
              <w:tab w:val="left" w:pos="1760"/>
              <w:tab w:val="right" w:leader="dot" w:pos="8494"/>
            </w:tabs>
            <w:rPr>
              <w:rFonts w:asciiTheme="minorHAnsi" w:eastAsiaTheme="minorEastAsia" w:hAnsiTheme="minorHAnsi" w:cstheme="minorBidi"/>
              <w:noProof/>
              <w:color w:val="auto"/>
              <w:sz w:val="22"/>
              <w:szCs w:val="22"/>
            </w:rPr>
          </w:pPr>
          <w:hyperlink w:anchor="_Toc62424057" w:history="1">
            <w:r w:rsidR="007626F1" w:rsidRPr="009476D5">
              <w:rPr>
                <w:rStyle w:val="Hyperlink"/>
                <w:noProof/>
                <w14:scene3d>
                  <w14:camera w14:prst="orthographicFront"/>
                  <w14:lightRig w14:rig="threePt" w14:dir="t">
                    <w14:rot w14:lat="0" w14:lon="0" w14:rev="0"/>
                  </w14:lightRig>
                </w14:scene3d>
              </w:rPr>
              <w:t>3.2.4</w:t>
            </w:r>
            <w:r w:rsidR="007626F1">
              <w:rPr>
                <w:rFonts w:asciiTheme="minorHAnsi" w:eastAsiaTheme="minorEastAsia" w:hAnsiTheme="minorHAnsi" w:cstheme="minorBidi"/>
                <w:noProof/>
                <w:color w:val="auto"/>
                <w:sz w:val="22"/>
                <w:szCs w:val="22"/>
              </w:rPr>
              <w:tab/>
            </w:r>
            <w:r w:rsidR="007626F1" w:rsidRPr="009476D5">
              <w:rPr>
                <w:rStyle w:val="Hyperlink"/>
                <w:noProof/>
              </w:rPr>
              <w:t>Đo kiểm thời gian duy trì khi không có nguồn cung cấp</w:t>
            </w:r>
            <w:r w:rsidR="007626F1">
              <w:rPr>
                <w:noProof/>
                <w:webHidden/>
              </w:rPr>
              <w:tab/>
            </w:r>
            <w:r w:rsidR="007626F1">
              <w:rPr>
                <w:noProof/>
                <w:webHidden/>
              </w:rPr>
              <w:fldChar w:fldCharType="begin"/>
            </w:r>
            <w:r w:rsidR="007626F1">
              <w:rPr>
                <w:noProof/>
                <w:webHidden/>
              </w:rPr>
              <w:instrText xml:space="preserve"> PAGEREF _Toc62424057 \h </w:instrText>
            </w:r>
            <w:r w:rsidR="007626F1">
              <w:rPr>
                <w:noProof/>
                <w:webHidden/>
              </w:rPr>
            </w:r>
            <w:r w:rsidR="007626F1">
              <w:rPr>
                <w:noProof/>
                <w:webHidden/>
              </w:rPr>
              <w:fldChar w:fldCharType="separate"/>
            </w:r>
            <w:r w:rsidR="00E247A6">
              <w:rPr>
                <w:noProof/>
                <w:webHidden/>
              </w:rPr>
              <w:t>105</w:t>
            </w:r>
            <w:r w:rsidR="007626F1">
              <w:rPr>
                <w:noProof/>
                <w:webHidden/>
              </w:rPr>
              <w:fldChar w:fldCharType="end"/>
            </w:r>
          </w:hyperlink>
        </w:p>
        <w:p w14:paraId="1B288082" w14:textId="7591548A" w:rsidR="007626F1" w:rsidRDefault="00945A34">
          <w:pPr>
            <w:pStyle w:val="TOC3"/>
            <w:tabs>
              <w:tab w:val="left" w:pos="1760"/>
              <w:tab w:val="right" w:leader="dot" w:pos="8494"/>
            </w:tabs>
            <w:rPr>
              <w:rFonts w:asciiTheme="minorHAnsi" w:eastAsiaTheme="minorEastAsia" w:hAnsiTheme="minorHAnsi" w:cstheme="minorBidi"/>
              <w:noProof/>
              <w:color w:val="auto"/>
              <w:sz w:val="22"/>
              <w:szCs w:val="22"/>
            </w:rPr>
          </w:pPr>
          <w:hyperlink w:anchor="_Toc62424058" w:history="1">
            <w:r w:rsidR="007626F1" w:rsidRPr="009476D5">
              <w:rPr>
                <w:rStyle w:val="Hyperlink"/>
                <w:noProof/>
                <w14:scene3d>
                  <w14:camera w14:prst="orthographicFront"/>
                  <w14:lightRig w14:rig="threePt" w14:dir="t">
                    <w14:rot w14:lat="0" w14:lon="0" w14:rev="0"/>
                  </w14:lightRig>
                </w14:scene3d>
              </w:rPr>
              <w:t>3.2.5</w:t>
            </w:r>
            <w:r w:rsidR="007626F1">
              <w:rPr>
                <w:rFonts w:asciiTheme="minorHAnsi" w:eastAsiaTheme="minorEastAsia" w:hAnsiTheme="minorHAnsi" w:cstheme="minorBidi"/>
                <w:noProof/>
                <w:color w:val="auto"/>
                <w:sz w:val="22"/>
                <w:szCs w:val="22"/>
              </w:rPr>
              <w:tab/>
            </w:r>
            <w:r w:rsidR="007626F1" w:rsidRPr="009476D5">
              <w:rPr>
                <w:rStyle w:val="Hyperlink"/>
                <w:noProof/>
              </w:rPr>
              <w:t>Kiểm tra giao tiếp LoRa</w:t>
            </w:r>
            <w:r w:rsidR="007626F1">
              <w:rPr>
                <w:noProof/>
                <w:webHidden/>
              </w:rPr>
              <w:tab/>
            </w:r>
            <w:r w:rsidR="007626F1">
              <w:rPr>
                <w:noProof/>
                <w:webHidden/>
              </w:rPr>
              <w:fldChar w:fldCharType="begin"/>
            </w:r>
            <w:r w:rsidR="007626F1">
              <w:rPr>
                <w:noProof/>
                <w:webHidden/>
              </w:rPr>
              <w:instrText xml:space="preserve"> PAGEREF _Toc62424058 \h </w:instrText>
            </w:r>
            <w:r w:rsidR="007626F1">
              <w:rPr>
                <w:noProof/>
                <w:webHidden/>
              </w:rPr>
            </w:r>
            <w:r w:rsidR="007626F1">
              <w:rPr>
                <w:noProof/>
                <w:webHidden/>
              </w:rPr>
              <w:fldChar w:fldCharType="separate"/>
            </w:r>
            <w:r w:rsidR="00E247A6">
              <w:rPr>
                <w:noProof/>
                <w:webHidden/>
              </w:rPr>
              <w:t>105</w:t>
            </w:r>
            <w:r w:rsidR="007626F1">
              <w:rPr>
                <w:noProof/>
                <w:webHidden/>
              </w:rPr>
              <w:fldChar w:fldCharType="end"/>
            </w:r>
          </w:hyperlink>
        </w:p>
        <w:p w14:paraId="7BD6BC7C" w14:textId="3D964FFD" w:rsidR="007626F1" w:rsidRDefault="00945A34">
          <w:pPr>
            <w:pStyle w:val="TOC1"/>
            <w:tabs>
              <w:tab w:val="right" w:leader="dot" w:pos="8494"/>
            </w:tabs>
            <w:rPr>
              <w:rFonts w:asciiTheme="minorHAnsi" w:eastAsiaTheme="minorEastAsia" w:hAnsiTheme="minorHAnsi" w:cstheme="minorBidi"/>
              <w:b w:val="0"/>
              <w:noProof/>
              <w:color w:val="auto"/>
              <w:sz w:val="22"/>
              <w:szCs w:val="22"/>
            </w:rPr>
          </w:pPr>
          <w:hyperlink w:anchor="_Toc62424059" w:history="1">
            <w:r w:rsidR="007626F1" w:rsidRPr="009476D5">
              <w:rPr>
                <w:rStyle w:val="Hyperlink"/>
                <w:noProof/>
              </w:rPr>
              <w:t>CHƯƠNG 4. KẾT LUẬN</w:t>
            </w:r>
            <w:r w:rsidR="007626F1">
              <w:rPr>
                <w:noProof/>
                <w:webHidden/>
              </w:rPr>
              <w:tab/>
            </w:r>
            <w:r w:rsidR="007626F1">
              <w:rPr>
                <w:noProof/>
                <w:webHidden/>
              </w:rPr>
              <w:fldChar w:fldCharType="begin"/>
            </w:r>
            <w:r w:rsidR="007626F1">
              <w:rPr>
                <w:noProof/>
                <w:webHidden/>
              </w:rPr>
              <w:instrText xml:space="preserve"> PAGEREF _Toc62424059 \h </w:instrText>
            </w:r>
            <w:r w:rsidR="007626F1">
              <w:rPr>
                <w:noProof/>
                <w:webHidden/>
              </w:rPr>
            </w:r>
            <w:r w:rsidR="007626F1">
              <w:rPr>
                <w:noProof/>
                <w:webHidden/>
              </w:rPr>
              <w:fldChar w:fldCharType="separate"/>
            </w:r>
            <w:r w:rsidR="00E247A6">
              <w:rPr>
                <w:noProof/>
                <w:webHidden/>
              </w:rPr>
              <w:t>107</w:t>
            </w:r>
            <w:r w:rsidR="007626F1">
              <w:rPr>
                <w:noProof/>
                <w:webHidden/>
              </w:rPr>
              <w:fldChar w:fldCharType="end"/>
            </w:r>
          </w:hyperlink>
        </w:p>
        <w:p w14:paraId="7809E943" w14:textId="483728B1" w:rsidR="007626F1" w:rsidRDefault="00945A34">
          <w:pPr>
            <w:pStyle w:val="TOC2"/>
            <w:tabs>
              <w:tab w:val="left" w:pos="780"/>
              <w:tab w:val="right" w:leader="dot" w:pos="8494"/>
            </w:tabs>
            <w:rPr>
              <w:rFonts w:asciiTheme="minorHAnsi" w:eastAsiaTheme="minorEastAsia" w:hAnsiTheme="minorHAnsi" w:cstheme="minorBidi"/>
              <w:noProof/>
              <w:color w:val="auto"/>
              <w:sz w:val="22"/>
              <w:szCs w:val="22"/>
            </w:rPr>
          </w:pPr>
          <w:hyperlink w:anchor="_Toc62424060" w:history="1">
            <w:r w:rsidR="007626F1" w:rsidRPr="009476D5">
              <w:rPr>
                <w:rStyle w:val="Hyperlink"/>
                <w:noProof/>
              </w:rPr>
              <w:t>4.1</w:t>
            </w:r>
            <w:r w:rsidR="007626F1">
              <w:rPr>
                <w:rFonts w:asciiTheme="minorHAnsi" w:eastAsiaTheme="minorEastAsia" w:hAnsiTheme="minorHAnsi" w:cstheme="minorBidi"/>
                <w:noProof/>
                <w:color w:val="auto"/>
                <w:sz w:val="22"/>
                <w:szCs w:val="22"/>
              </w:rPr>
              <w:tab/>
            </w:r>
            <w:r w:rsidR="007626F1" w:rsidRPr="009476D5">
              <w:rPr>
                <w:rStyle w:val="Hyperlink"/>
                <w:noProof/>
              </w:rPr>
              <w:t>Kết luận</w:t>
            </w:r>
            <w:r w:rsidR="007626F1">
              <w:rPr>
                <w:noProof/>
                <w:webHidden/>
              </w:rPr>
              <w:tab/>
            </w:r>
            <w:r w:rsidR="007626F1">
              <w:rPr>
                <w:noProof/>
                <w:webHidden/>
              </w:rPr>
              <w:fldChar w:fldCharType="begin"/>
            </w:r>
            <w:r w:rsidR="007626F1">
              <w:rPr>
                <w:noProof/>
                <w:webHidden/>
              </w:rPr>
              <w:instrText xml:space="preserve"> PAGEREF _Toc62424060 \h </w:instrText>
            </w:r>
            <w:r w:rsidR="007626F1">
              <w:rPr>
                <w:noProof/>
                <w:webHidden/>
              </w:rPr>
            </w:r>
            <w:r w:rsidR="007626F1">
              <w:rPr>
                <w:noProof/>
                <w:webHidden/>
              </w:rPr>
              <w:fldChar w:fldCharType="separate"/>
            </w:r>
            <w:r w:rsidR="00E247A6">
              <w:rPr>
                <w:noProof/>
                <w:webHidden/>
              </w:rPr>
              <w:t>107</w:t>
            </w:r>
            <w:r w:rsidR="007626F1">
              <w:rPr>
                <w:noProof/>
                <w:webHidden/>
              </w:rPr>
              <w:fldChar w:fldCharType="end"/>
            </w:r>
          </w:hyperlink>
        </w:p>
        <w:p w14:paraId="2F46B83C" w14:textId="146DDF24" w:rsidR="007626F1" w:rsidRDefault="00945A34">
          <w:pPr>
            <w:pStyle w:val="TOC2"/>
            <w:tabs>
              <w:tab w:val="left" w:pos="780"/>
              <w:tab w:val="right" w:leader="dot" w:pos="8494"/>
            </w:tabs>
            <w:rPr>
              <w:rFonts w:asciiTheme="minorHAnsi" w:eastAsiaTheme="minorEastAsia" w:hAnsiTheme="minorHAnsi" w:cstheme="minorBidi"/>
              <w:noProof/>
              <w:color w:val="auto"/>
              <w:sz w:val="22"/>
              <w:szCs w:val="22"/>
            </w:rPr>
          </w:pPr>
          <w:hyperlink w:anchor="_Toc62424061" w:history="1">
            <w:r w:rsidR="007626F1" w:rsidRPr="009476D5">
              <w:rPr>
                <w:rStyle w:val="Hyperlink"/>
                <w:noProof/>
              </w:rPr>
              <w:t>4.2</w:t>
            </w:r>
            <w:r w:rsidR="007626F1">
              <w:rPr>
                <w:rFonts w:asciiTheme="minorHAnsi" w:eastAsiaTheme="minorEastAsia" w:hAnsiTheme="minorHAnsi" w:cstheme="minorBidi"/>
                <w:noProof/>
                <w:color w:val="auto"/>
                <w:sz w:val="22"/>
                <w:szCs w:val="22"/>
              </w:rPr>
              <w:tab/>
            </w:r>
            <w:r w:rsidR="007626F1" w:rsidRPr="009476D5">
              <w:rPr>
                <w:rStyle w:val="Hyperlink"/>
                <w:noProof/>
              </w:rPr>
              <w:t>Hướng phát triển của đồ án trong tương lai</w:t>
            </w:r>
            <w:r w:rsidR="007626F1">
              <w:rPr>
                <w:noProof/>
                <w:webHidden/>
              </w:rPr>
              <w:tab/>
            </w:r>
            <w:r w:rsidR="007626F1">
              <w:rPr>
                <w:noProof/>
                <w:webHidden/>
              </w:rPr>
              <w:fldChar w:fldCharType="begin"/>
            </w:r>
            <w:r w:rsidR="007626F1">
              <w:rPr>
                <w:noProof/>
                <w:webHidden/>
              </w:rPr>
              <w:instrText xml:space="preserve"> PAGEREF _Toc62424061 \h </w:instrText>
            </w:r>
            <w:r w:rsidR="007626F1">
              <w:rPr>
                <w:noProof/>
                <w:webHidden/>
              </w:rPr>
            </w:r>
            <w:r w:rsidR="007626F1">
              <w:rPr>
                <w:noProof/>
                <w:webHidden/>
              </w:rPr>
              <w:fldChar w:fldCharType="separate"/>
            </w:r>
            <w:r w:rsidR="00E247A6">
              <w:rPr>
                <w:noProof/>
                <w:webHidden/>
              </w:rPr>
              <w:t>107</w:t>
            </w:r>
            <w:r w:rsidR="007626F1">
              <w:rPr>
                <w:noProof/>
                <w:webHidden/>
              </w:rPr>
              <w:fldChar w:fldCharType="end"/>
            </w:r>
          </w:hyperlink>
        </w:p>
        <w:p w14:paraId="4716AA3E" w14:textId="2AF4F3B2" w:rsidR="007626F1" w:rsidRDefault="00945A34">
          <w:pPr>
            <w:pStyle w:val="TOC1"/>
            <w:tabs>
              <w:tab w:val="right" w:leader="dot" w:pos="8494"/>
            </w:tabs>
            <w:rPr>
              <w:rFonts w:asciiTheme="minorHAnsi" w:eastAsiaTheme="minorEastAsia" w:hAnsiTheme="minorHAnsi" w:cstheme="minorBidi"/>
              <w:b w:val="0"/>
              <w:noProof/>
              <w:color w:val="auto"/>
              <w:sz w:val="22"/>
              <w:szCs w:val="22"/>
            </w:rPr>
          </w:pPr>
          <w:hyperlink w:anchor="_Toc62424062" w:history="1">
            <w:r w:rsidR="007626F1" w:rsidRPr="009476D5">
              <w:rPr>
                <w:rStyle w:val="Hyperlink"/>
                <w:noProof/>
              </w:rPr>
              <w:t>TÀI LIỆU THAM KHẢO</w:t>
            </w:r>
            <w:r w:rsidR="007626F1">
              <w:rPr>
                <w:noProof/>
                <w:webHidden/>
              </w:rPr>
              <w:tab/>
            </w:r>
            <w:r w:rsidR="007626F1">
              <w:rPr>
                <w:noProof/>
                <w:webHidden/>
              </w:rPr>
              <w:fldChar w:fldCharType="begin"/>
            </w:r>
            <w:r w:rsidR="007626F1">
              <w:rPr>
                <w:noProof/>
                <w:webHidden/>
              </w:rPr>
              <w:instrText xml:space="preserve"> PAGEREF _Toc62424062 \h </w:instrText>
            </w:r>
            <w:r w:rsidR="007626F1">
              <w:rPr>
                <w:noProof/>
                <w:webHidden/>
              </w:rPr>
            </w:r>
            <w:r w:rsidR="007626F1">
              <w:rPr>
                <w:noProof/>
                <w:webHidden/>
              </w:rPr>
              <w:fldChar w:fldCharType="separate"/>
            </w:r>
            <w:r w:rsidR="00E247A6">
              <w:rPr>
                <w:noProof/>
                <w:webHidden/>
              </w:rPr>
              <w:t>108</w:t>
            </w:r>
            <w:r w:rsidR="007626F1">
              <w:rPr>
                <w:noProof/>
                <w:webHidden/>
              </w:rPr>
              <w:fldChar w:fldCharType="end"/>
            </w:r>
          </w:hyperlink>
        </w:p>
        <w:p w14:paraId="4B8DDB33" w14:textId="3492859D" w:rsidR="007626F1" w:rsidRDefault="00945A34">
          <w:pPr>
            <w:pStyle w:val="TOC1"/>
            <w:tabs>
              <w:tab w:val="right" w:leader="dot" w:pos="8494"/>
            </w:tabs>
            <w:rPr>
              <w:rFonts w:asciiTheme="minorHAnsi" w:eastAsiaTheme="minorEastAsia" w:hAnsiTheme="minorHAnsi" w:cstheme="minorBidi"/>
              <w:b w:val="0"/>
              <w:noProof/>
              <w:color w:val="auto"/>
              <w:sz w:val="22"/>
              <w:szCs w:val="22"/>
            </w:rPr>
          </w:pPr>
          <w:hyperlink w:anchor="_Toc62424063" w:history="1">
            <w:r w:rsidR="007626F1" w:rsidRPr="009476D5">
              <w:rPr>
                <w:rStyle w:val="Hyperlink"/>
                <w:noProof/>
              </w:rPr>
              <w:t>PHỤ LỤC</w:t>
            </w:r>
            <w:r w:rsidR="007626F1">
              <w:rPr>
                <w:noProof/>
                <w:webHidden/>
              </w:rPr>
              <w:tab/>
            </w:r>
            <w:r w:rsidR="007626F1">
              <w:rPr>
                <w:noProof/>
                <w:webHidden/>
              </w:rPr>
              <w:fldChar w:fldCharType="begin"/>
            </w:r>
            <w:r w:rsidR="007626F1">
              <w:rPr>
                <w:noProof/>
                <w:webHidden/>
              </w:rPr>
              <w:instrText xml:space="preserve"> PAGEREF _Toc62424063 \h </w:instrText>
            </w:r>
            <w:r w:rsidR="007626F1">
              <w:rPr>
                <w:noProof/>
                <w:webHidden/>
              </w:rPr>
            </w:r>
            <w:r w:rsidR="007626F1">
              <w:rPr>
                <w:noProof/>
                <w:webHidden/>
              </w:rPr>
              <w:fldChar w:fldCharType="separate"/>
            </w:r>
            <w:r w:rsidR="00E247A6">
              <w:rPr>
                <w:noProof/>
                <w:webHidden/>
              </w:rPr>
              <w:t>110</w:t>
            </w:r>
            <w:r w:rsidR="007626F1">
              <w:rPr>
                <w:noProof/>
                <w:webHidden/>
              </w:rPr>
              <w:fldChar w:fldCharType="end"/>
            </w:r>
          </w:hyperlink>
        </w:p>
        <w:p w14:paraId="3904DEB2" w14:textId="1C1F02BB" w:rsidR="00120C98" w:rsidRDefault="003F7EDF">
          <w:r>
            <w:rPr>
              <w:b/>
            </w:rPr>
            <w:fldChar w:fldCharType="end"/>
          </w:r>
        </w:p>
      </w:sdtContent>
    </w:sdt>
    <w:p w14:paraId="0AE0155B" w14:textId="77777777" w:rsidR="00B82CBE" w:rsidRPr="00D36778" w:rsidRDefault="00FB171E" w:rsidP="00D36778">
      <w:pPr>
        <w:spacing w:after="160" w:line="259" w:lineRule="auto"/>
        <w:jc w:val="center"/>
        <w:rPr>
          <w:b/>
        </w:rPr>
      </w:pPr>
      <w:r>
        <w:br w:type="page"/>
      </w:r>
      <w:r w:rsidR="00D36778" w:rsidRPr="00D36778">
        <w:rPr>
          <w:b/>
        </w:rPr>
        <w:lastRenderedPageBreak/>
        <w:t>DANH MỤC HÌNH VẼ</w:t>
      </w:r>
    </w:p>
    <w:p w14:paraId="695DC724" w14:textId="6B05709C" w:rsidR="007626F1" w:rsidRDefault="00512ED8">
      <w:pPr>
        <w:pStyle w:val="TableofFigures"/>
        <w:tabs>
          <w:tab w:val="right" w:leader="dot" w:pos="8494"/>
        </w:tabs>
        <w:rPr>
          <w:rFonts w:asciiTheme="minorHAnsi" w:eastAsiaTheme="minorEastAsia" w:hAnsiTheme="minorHAnsi" w:cstheme="minorBidi"/>
          <w:noProof/>
          <w:color w:val="auto"/>
          <w:sz w:val="22"/>
          <w:szCs w:val="22"/>
        </w:rPr>
      </w:pPr>
      <w:r>
        <w:fldChar w:fldCharType="begin"/>
      </w:r>
      <w:r>
        <w:instrText xml:space="preserve"> TOC \h \z \c "Hình" </w:instrText>
      </w:r>
      <w:r>
        <w:fldChar w:fldCharType="separate"/>
      </w:r>
      <w:hyperlink w:anchor="_Toc62423864" w:history="1">
        <w:r w:rsidR="007626F1" w:rsidRPr="002868E7">
          <w:rPr>
            <w:rStyle w:val="Hyperlink"/>
            <w:noProof/>
          </w:rPr>
          <w:t>Hình 1.1 Sinh vật biển chết do ô nhiễm nguồn nước</w:t>
        </w:r>
        <w:r w:rsidR="007626F1">
          <w:rPr>
            <w:noProof/>
            <w:webHidden/>
          </w:rPr>
          <w:tab/>
        </w:r>
        <w:r w:rsidR="007626F1">
          <w:rPr>
            <w:noProof/>
            <w:webHidden/>
          </w:rPr>
          <w:fldChar w:fldCharType="begin"/>
        </w:r>
        <w:r w:rsidR="007626F1">
          <w:rPr>
            <w:noProof/>
            <w:webHidden/>
          </w:rPr>
          <w:instrText xml:space="preserve"> PAGEREF _Toc62423864 \h </w:instrText>
        </w:r>
        <w:r w:rsidR="007626F1">
          <w:rPr>
            <w:noProof/>
            <w:webHidden/>
          </w:rPr>
        </w:r>
        <w:r w:rsidR="007626F1">
          <w:rPr>
            <w:noProof/>
            <w:webHidden/>
          </w:rPr>
          <w:fldChar w:fldCharType="separate"/>
        </w:r>
        <w:r w:rsidR="00E247A6">
          <w:rPr>
            <w:noProof/>
            <w:webHidden/>
          </w:rPr>
          <w:t>1</w:t>
        </w:r>
        <w:r w:rsidR="007626F1">
          <w:rPr>
            <w:noProof/>
            <w:webHidden/>
          </w:rPr>
          <w:fldChar w:fldCharType="end"/>
        </w:r>
      </w:hyperlink>
    </w:p>
    <w:p w14:paraId="4DADA9D6" w14:textId="776C60C6"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865" w:history="1">
        <w:r w:rsidR="007626F1" w:rsidRPr="002868E7">
          <w:rPr>
            <w:rStyle w:val="Hyperlink"/>
            <w:noProof/>
          </w:rPr>
          <w:t>Hình 1.2 Phun trào núi lửa dưới lòng biển</w:t>
        </w:r>
        <w:r w:rsidR="007626F1">
          <w:rPr>
            <w:noProof/>
            <w:webHidden/>
          </w:rPr>
          <w:tab/>
        </w:r>
        <w:r w:rsidR="007626F1">
          <w:rPr>
            <w:noProof/>
            <w:webHidden/>
          </w:rPr>
          <w:fldChar w:fldCharType="begin"/>
        </w:r>
        <w:r w:rsidR="007626F1">
          <w:rPr>
            <w:noProof/>
            <w:webHidden/>
          </w:rPr>
          <w:instrText xml:space="preserve"> PAGEREF _Toc62423865 \h </w:instrText>
        </w:r>
        <w:r w:rsidR="007626F1">
          <w:rPr>
            <w:noProof/>
            <w:webHidden/>
          </w:rPr>
        </w:r>
        <w:r w:rsidR="007626F1">
          <w:rPr>
            <w:noProof/>
            <w:webHidden/>
          </w:rPr>
          <w:fldChar w:fldCharType="separate"/>
        </w:r>
        <w:r w:rsidR="00E247A6">
          <w:rPr>
            <w:noProof/>
            <w:webHidden/>
          </w:rPr>
          <w:t>2</w:t>
        </w:r>
        <w:r w:rsidR="007626F1">
          <w:rPr>
            <w:noProof/>
            <w:webHidden/>
          </w:rPr>
          <w:fldChar w:fldCharType="end"/>
        </w:r>
      </w:hyperlink>
    </w:p>
    <w:p w14:paraId="1A5956F4" w14:textId="33F27E9E"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866" w:history="1">
        <w:r w:rsidR="007626F1" w:rsidRPr="002868E7">
          <w:rPr>
            <w:rStyle w:val="Hyperlink"/>
            <w:noProof/>
          </w:rPr>
          <w:t>Hình 1.3 Tai nạn tràn dầu trên biển</w:t>
        </w:r>
        <w:r w:rsidR="007626F1">
          <w:rPr>
            <w:noProof/>
            <w:webHidden/>
          </w:rPr>
          <w:tab/>
        </w:r>
        <w:r w:rsidR="007626F1">
          <w:rPr>
            <w:noProof/>
            <w:webHidden/>
          </w:rPr>
          <w:fldChar w:fldCharType="begin"/>
        </w:r>
        <w:r w:rsidR="007626F1">
          <w:rPr>
            <w:noProof/>
            <w:webHidden/>
          </w:rPr>
          <w:instrText xml:space="preserve"> PAGEREF _Toc62423866 \h </w:instrText>
        </w:r>
        <w:r w:rsidR="007626F1">
          <w:rPr>
            <w:noProof/>
            <w:webHidden/>
          </w:rPr>
        </w:r>
        <w:r w:rsidR="007626F1">
          <w:rPr>
            <w:noProof/>
            <w:webHidden/>
          </w:rPr>
          <w:fldChar w:fldCharType="separate"/>
        </w:r>
        <w:r w:rsidR="00E247A6">
          <w:rPr>
            <w:noProof/>
            <w:webHidden/>
          </w:rPr>
          <w:t>2</w:t>
        </w:r>
        <w:r w:rsidR="007626F1">
          <w:rPr>
            <w:noProof/>
            <w:webHidden/>
          </w:rPr>
          <w:fldChar w:fldCharType="end"/>
        </w:r>
      </w:hyperlink>
    </w:p>
    <w:p w14:paraId="70698ACE" w14:textId="33D325B9"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867" w:history="1">
        <w:r w:rsidR="007626F1" w:rsidRPr="002868E7">
          <w:rPr>
            <w:rStyle w:val="Hyperlink"/>
            <w:noProof/>
          </w:rPr>
          <w:t>Hình 1.4 Mô hình nuôi trồng thủy hải sản ở vùng biển</w:t>
        </w:r>
        <w:r w:rsidR="007626F1">
          <w:rPr>
            <w:noProof/>
            <w:webHidden/>
          </w:rPr>
          <w:tab/>
        </w:r>
        <w:r w:rsidR="007626F1">
          <w:rPr>
            <w:noProof/>
            <w:webHidden/>
          </w:rPr>
          <w:fldChar w:fldCharType="begin"/>
        </w:r>
        <w:r w:rsidR="007626F1">
          <w:rPr>
            <w:noProof/>
            <w:webHidden/>
          </w:rPr>
          <w:instrText xml:space="preserve"> PAGEREF _Toc62423867 \h </w:instrText>
        </w:r>
        <w:r w:rsidR="007626F1">
          <w:rPr>
            <w:noProof/>
            <w:webHidden/>
          </w:rPr>
        </w:r>
        <w:r w:rsidR="007626F1">
          <w:rPr>
            <w:noProof/>
            <w:webHidden/>
          </w:rPr>
          <w:fldChar w:fldCharType="separate"/>
        </w:r>
        <w:r w:rsidR="00E247A6">
          <w:rPr>
            <w:noProof/>
            <w:webHidden/>
          </w:rPr>
          <w:t>3</w:t>
        </w:r>
        <w:r w:rsidR="007626F1">
          <w:rPr>
            <w:noProof/>
            <w:webHidden/>
          </w:rPr>
          <w:fldChar w:fldCharType="end"/>
        </w:r>
      </w:hyperlink>
    </w:p>
    <w:p w14:paraId="1BFEFB92" w14:textId="2CBCD1C6"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868" w:history="1">
        <w:r w:rsidR="007626F1" w:rsidRPr="002868E7">
          <w:rPr>
            <w:rStyle w:val="Hyperlink"/>
            <w:noProof/>
          </w:rPr>
          <w:t>Hình 1.5 Thiết bị chuyển đổi năng lượng sóng biển dạng phao kép</w:t>
        </w:r>
        <w:r w:rsidR="007626F1">
          <w:rPr>
            <w:noProof/>
            <w:webHidden/>
          </w:rPr>
          <w:tab/>
        </w:r>
        <w:r w:rsidR="007626F1">
          <w:rPr>
            <w:noProof/>
            <w:webHidden/>
          </w:rPr>
          <w:fldChar w:fldCharType="begin"/>
        </w:r>
        <w:r w:rsidR="007626F1">
          <w:rPr>
            <w:noProof/>
            <w:webHidden/>
          </w:rPr>
          <w:instrText xml:space="preserve"> PAGEREF _Toc62423868 \h </w:instrText>
        </w:r>
        <w:r w:rsidR="007626F1">
          <w:rPr>
            <w:noProof/>
            <w:webHidden/>
          </w:rPr>
        </w:r>
        <w:r w:rsidR="007626F1">
          <w:rPr>
            <w:noProof/>
            <w:webHidden/>
          </w:rPr>
          <w:fldChar w:fldCharType="separate"/>
        </w:r>
        <w:r w:rsidR="00E247A6">
          <w:rPr>
            <w:noProof/>
            <w:webHidden/>
          </w:rPr>
          <w:t>4</w:t>
        </w:r>
        <w:r w:rsidR="007626F1">
          <w:rPr>
            <w:noProof/>
            <w:webHidden/>
          </w:rPr>
          <w:fldChar w:fldCharType="end"/>
        </w:r>
      </w:hyperlink>
    </w:p>
    <w:p w14:paraId="2005D7E6" w14:textId="3D9A503E"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869" w:history="1">
        <w:r w:rsidR="007626F1" w:rsidRPr="002868E7">
          <w:rPr>
            <w:rStyle w:val="Hyperlink"/>
            <w:noProof/>
          </w:rPr>
          <w:t>Hình 1.6 Sản phẩm quan trắc biển Sitech</w:t>
        </w:r>
        <w:r w:rsidR="007626F1">
          <w:rPr>
            <w:noProof/>
            <w:webHidden/>
          </w:rPr>
          <w:tab/>
        </w:r>
        <w:r w:rsidR="007626F1">
          <w:rPr>
            <w:noProof/>
            <w:webHidden/>
          </w:rPr>
          <w:fldChar w:fldCharType="begin"/>
        </w:r>
        <w:r w:rsidR="007626F1">
          <w:rPr>
            <w:noProof/>
            <w:webHidden/>
          </w:rPr>
          <w:instrText xml:space="preserve"> PAGEREF _Toc62423869 \h </w:instrText>
        </w:r>
        <w:r w:rsidR="007626F1">
          <w:rPr>
            <w:noProof/>
            <w:webHidden/>
          </w:rPr>
        </w:r>
        <w:r w:rsidR="007626F1">
          <w:rPr>
            <w:noProof/>
            <w:webHidden/>
          </w:rPr>
          <w:fldChar w:fldCharType="separate"/>
        </w:r>
        <w:r w:rsidR="00E247A6">
          <w:rPr>
            <w:noProof/>
            <w:webHidden/>
          </w:rPr>
          <w:t>5</w:t>
        </w:r>
        <w:r w:rsidR="007626F1">
          <w:rPr>
            <w:noProof/>
            <w:webHidden/>
          </w:rPr>
          <w:fldChar w:fldCharType="end"/>
        </w:r>
      </w:hyperlink>
    </w:p>
    <w:p w14:paraId="1B384D73" w14:textId="338C09EE"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870" w:history="1">
        <w:r w:rsidR="007626F1" w:rsidRPr="002868E7">
          <w:rPr>
            <w:rStyle w:val="Hyperlink"/>
            <w:noProof/>
          </w:rPr>
          <w:t>Hình 1.7 Hình ảnh thực tế thiết bị Sitech</w:t>
        </w:r>
        <w:r w:rsidR="007626F1">
          <w:rPr>
            <w:noProof/>
            <w:webHidden/>
          </w:rPr>
          <w:tab/>
        </w:r>
        <w:r w:rsidR="007626F1">
          <w:rPr>
            <w:noProof/>
            <w:webHidden/>
          </w:rPr>
          <w:fldChar w:fldCharType="begin"/>
        </w:r>
        <w:r w:rsidR="007626F1">
          <w:rPr>
            <w:noProof/>
            <w:webHidden/>
          </w:rPr>
          <w:instrText xml:space="preserve"> PAGEREF _Toc62423870 \h </w:instrText>
        </w:r>
        <w:r w:rsidR="007626F1">
          <w:rPr>
            <w:noProof/>
            <w:webHidden/>
          </w:rPr>
        </w:r>
        <w:r w:rsidR="007626F1">
          <w:rPr>
            <w:noProof/>
            <w:webHidden/>
          </w:rPr>
          <w:fldChar w:fldCharType="separate"/>
        </w:r>
        <w:r w:rsidR="00E247A6">
          <w:rPr>
            <w:noProof/>
            <w:webHidden/>
          </w:rPr>
          <w:t>7</w:t>
        </w:r>
        <w:r w:rsidR="007626F1">
          <w:rPr>
            <w:noProof/>
            <w:webHidden/>
          </w:rPr>
          <w:fldChar w:fldCharType="end"/>
        </w:r>
      </w:hyperlink>
    </w:p>
    <w:p w14:paraId="5A0005C6" w14:textId="3DC6903D"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871" w:history="1">
        <w:r w:rsidR="007626F1" w:rsidRPr="002868E7">
          <w:rPr>
            <w:rStyle w:val="Hyperlink"/>
            <w:noProof/>
          </w:rPr>
          <w:t>Hình 1.8 Thiết bị SB-138 Buoy và bộ phận cấu tạo</w:t>
        </w:r>
        <w:r w:rsidR="007626F1">
          <w:rPr>
            <w:noProof/>
            <w:webHidden/>
          </w:rPr>
          <w:tab/>
        </w:r>
        <w:r w:rsidR="007626F1">
          <w:rPr>
            <w:noProof/>
            <w:webHidden/>
          </w:rPr>
          <w:fldChar w:fldCharType="begin"/>
        </w:r>
        <w:r w:rsidR="007626F1">
          <w:rPr>
            <w:noProof/>
            <w:webHidden/>
          </w:rPr>
          <w:instrText xml:space="preserve"> PAGEREF _Toc62423871 \h </w:instrText>
        </w:r>
        <w:r w:rsidR="007626F1">
          <w:rPr>
            <w:noProof/>
            <w:webHidden/>
          </w:rPr>
        </w:r>
        <w:r w:rsidR="007626F1">
          <w:rPr>
            <w:noProof/>
            <w:webHidden/>
          </w:rPr>
          <w:fldChar w:fldCharType="separate"/>
        </w:r>
        <w:r w:rsidR="00E247A6">
          <w:rPr>
            <w:noProof/>
            <w:webHidden/>
          </w:rPr>
          <w:t>7</w:t>
        </w:r>
        <w:r w:rsidR="007626F1">
          <w:rPr>
            <w:noProof/>
            <w:webHidden/>
          </w:rPr>
          <w:fldChar w:fldCharType="end"/>
        </w:r>
      </w:hyperlink>
    </w:p>
    <w:p w14:paraId="4DEA6455" w14:textId="3C32077D"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872" w:history="1">
        <w:r w:rsidR="007626F1" w:rsidRPr="002868E7">
          <w:rPr>
            <w:rStyle w:val="Hyperlink"/>
            <w:noProof/>
          </w:rPr>
          <w:t>Hình 1.9 Sơ đồ kết nối tổng thể điện và tín hiệu hệ thống</w:t>
        </w:r>
        <w:r w:rsidR="007626F1">
          <w:rPr>
            <w:noProof/>
            <w:webHidden/>
          </w:rPr>
          <w:tab/>
        </w:r>
        <w:r w:rsidR="007626F1">
          <w:rPr>
            <w:noProof/>
            <w:webHidden/>
          </w:rPr>
          <w:fldChar w:fldCharType="begin"/>
        </w:r>
        <w:r w:rsidR="007626F1">
          <w:rPr>
            <w:noProof/>
            <w:webHidden/>
          </w:rPr>
          <w:instrText xml:space="preserve"> PAGEREF _Toc62423872 \h </w:instrText>
        </w:r>
        <w:r w:rsidR="007626F1">
          <w:rPr>
            <w:noProof/>
            <w:webHidden/>
          </w:rPr>
        </w:r>
        <w:r w:rsidR="007626F1">
          <w:rPr>
            <w:noProof/>
            <w:webHidden/>
          </w:rPr>
          <w:fldChar w:fldCharType="separate"/>
        </w:r>
        <w:r w:rsidR="00E247A6">
          <w:rPr>
            <w:noProof/>
            <w:webHidden/>
          </w:rPr>
          <w:t>10</w:t>
        </w:r>
        <w:r w:rsidR="007626F1">
          <w:rPr>
            <w:noProof/>
            <w:webHidden/>
          </w:rPr>
          <w:fldChar w:fldCharType="end"/>
        </w:r>
      </w:hyperlink>
    </w:p>
    <w:p w14:paraId="3417DDD5" w14:textId="0DC1AFB9"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873" w:history="1">
        <w:r w:rsidR="007626F1" w:rsidRPr="002868E7">
          <w:rPr>
            <w:rStyle w:val="Hyperlink"/>
            <w:noProof/>
          </w:rPr>
          <w:t>Hình 1.10 Phần mềm hiển thị, phân tích số liệu khí tượng biển, hải văn và các chỉ tiêu chất lượng môi trường nước (GeoView)</w:t>
        </w:r>
        <w:r w:rsidR="007626F1">
          <w:rPr>
            <w:noProof/>
            <w:webHidden/>
          </w:rPr>
          <w:tab/>
        </w:r>
        <w:r w:rsidR="007626F1">
          <w:rPr>
            <w:noProof/>
            <w:webHidden/>
          </w:rPr>
          <w:fldChar w:fldCharType="begin"/>
        </w:r>
        <w:r w:rsidR="007626F1">
          <w:rPr>
            <w:noProof/>
            <w:webHidden/>
          </w:rPr>
          <w:instrText xml:space="preserve"> PAGEREF _Toc62423873 \h </w:instrText>
        </w:r>
        <w:r w:rsidR="007626F1">
          <w:rPr>
            <w:noProof/>
            <w:webHidden/>
          </w:rPr>
        </w:r>
        <w:r w:rsidR="007626F1">
          <w:rPr>
            <w:noProof/>
            <w:webHidden/>
          </w:rPr>
          <w:fldChar w:fldCharType="separate"/>
        </w:r>
        <w:r w:rsidR="00E247A6">
          <w:rPr>
            <w:noProof/>
            <w:webHidden/>
          </w:rPr>
          <w:t>11</w:t>
        </w:r>
        <w:r w:rsidR="007626F1">
          <w:rPr>
            <w:noProof/>
            <w:webHidden/>
          </w:rPr>
          <w:fldChar w:fldCharType="end"/>
        </w:r>
      </w:hyperlink>
    </w:p>
    <w:p w14:paraId="12A5FCC3" w14:textId="565FE005"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874" w:history="1">
        <w:r w:rsidR="007626F1" w:rsidRPr="002868E7">
          <w:rPr>
            <w:rStyle w:val="Hyperlink"/>
            <w:noProof/>
          </w:rPr>
          <w:t>Hình 1.11 SEAWATCH Wind Lidar Buoy</w:t>
        </w:r>
        <w:r w:rsidR="007626F1">
          <w:rPr>
            <w:noProof/>
            <w:webHidden/>
          </w:rPr>
          <w:tab/>
        </w:r>
        <w:r w:rsidR="007626F1">
          <w:rPr>
            <w:noProof/>
            <w:webHidden/>
          </w:rPr>
          <w:fldChar w:fldCharType="begin"/>
        </w:r>
        <w:r w:rsidR="007626F1">
          <w:rPr>
            <w:noProof/>
            <w:webHidden/>
          </w:rPr>
          <w:instrText xml:space="preserve"> PAGEREF _Toc62423874 \h </w:instrText>
        </w:r>
        <w:r w:rsidR="007626F1">
          <w:rPr>
            <w:noProof/>
            <w:webHidden/>
          </w:rPr>
        </w:r>
        <w:r w:rsidR="007626F1">
          <w:rPr>
            <w:noProof/>
            <w:webHidden/>
          </w:rPr>
          <w:fldChar w:fldCharType="separate"/>
        </w:r>
        <w:r w:rsidR="00E247A6">
          <w:rPr>
            <w:noProof/>
            <w:webHidden/>
          </w:rPr>
          <w:t>12</w:t>
        </w:r>
        <w:r w:rsidR="007626F1">
          <w:rPr>
            <w:noProof/>
            <w:webHidden/>
          </w:rPr>
          <w:fldChar w:fldCharType="end"/>
        </w:r>
      </w:hyperlink>
    </w:p>
    <w:p w14:paraId="04DE8A27" w14:textId="2E706853"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875" w:history="1">
        <w:r w:rsidR="007626F1" w:rsidRPr="002868E7">
          <w:rPr>
            <w:rStyle w:val="Hyperlink"/>
            <w:noProof/>
          </w:rPr>
          <w:t>Hình 1.12 Triển khai SEAWATCH Wavescan Buoy</w:t>
        </w:r>
        <w:r w:rsidR="007626F1">
          <w:rPr>
            <w:noProof/>
            <w:webHidden/>
          </w:rPr>
          <w:tab/>
        </w:r>
        <w:r w:rsidR="007626F1">
          <w:rPr>
            <w:noProof/>
            <w:webHidden/>
          </w:rPr>
          <w:fldChar w:fldCharType="begin"/>
        </w:r>
        <w:r w:rsidR="007626F1">
          <w:rPr>
            <w:noProof/>
            <w:webHidden/>
          </w:rPr>
          <w:instrText xml:space="preserve"> PAGEREF _Toc62423875 \h </w:instrText>
        </w:r>
        <w:r w:rsidR="007626F1">
          <w:rPr>
            <w:noProof/>
            <w:webHidden/>
          </w:rPr>
        </w:r>
        <w:r w:rsidR="007626F1">
          <w:rPr>
            <w:noProof/>
            <w:webHidden/>
          </w:rPr>
          <w:fldChar w:fldCharType="separate"/>
        </w:r>
        <w:r w:rsidR="00E247A6">
          <w:rPr>
            <w:noProof/>
            <w:webHidden/>
          </w:rPr>
          <w:t>12</w:t>
        </w:r>
        <w:r w:rsidR="007626F1">
          <w:rPr>
            <w:noProof/>
            <w:webHidden/>
          </w:rPr>
          <w:fldChar w:fldCharType="end"/>
        </w:r>
      </w:hyperlink>
    </w:p>
    <w:p w14:paraId="6866AE51" w14:textId="3C95EDBA"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876" w:history="1">
        <w:r w:rsidR="007626F1" w:rsidRPr="002868E7">
          <w:rPr>
            <w:rStyle w:val="Hyperlink"/>
            <w:noProof/>
          </w:rPr>
          <w:t>Hình 1.13 SEAWATCH Buoy được triển khai dưới nhiều hình thức</w:t>
        </w:r>
        <w:r w:rsidR="007626F1">
          <w:rPr>
            <w:noProof/>
            <w:webHidden/>
          </w:rPr>
          <w:tab/>
        </w:r>
        <w:r w:rsidR="007626F1">
          <w:rPr>
            <w:noProof/>
            <w:webHidden/>
          </w:rPr>
          <w:fldChar w:fldCharType="begin"/>
        </w:r>
        <w:r w:rsidR="007626F1">
          <w:rPr>
            <w:noProof/>
            <w:webHidden/>
          </w:rPr>
          <w:instrText xml:space="preserve"> PAGEREF _Toc62423876 \h </w:instrText>
        </w:r>
        <w:r w:rsidR="007626F1">
          <w:rPr>
            <w:noProof/>
            <w:webHidden/>
          </w:rPr>
        </w:r>
        <w:r w:rsidR="007626F1">
          <w:rPr>
            <w:noProof/>
            <w:webHidden/>
          </w:rPr>
          <w:fldChar w:fldCharType="separate"/>
        </w:r>
        <w:r w:rsidR="00E247A6">
          <w:rPr>
            <w:noProof/>
            <w:webHidden/>
          </w:rPr>
          <w:t>13</w:t>
        </w:r>
        <w:r w:rsidR="007626F1">
          <w:rPr>
            <w:noProof/>
            <w:webHidden/>
          </w:rPr>
          <w:fldChar w:fldCharType="end"/>
        </w:r>
      </w:hyperlink>
    </w:p>
    <w:p w14:paraId="463A4373" w14:textId="167E754E"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877" w:history="1">
        <w:r w:rsidR="007626F1" w:rsidRPr="002868E7">
          <w:rPr>
            <w:rStyle w:val="Hyperlink"/>
            <w:noProof/>
          </w:rPr>
          <w:t>Hình 1.14 Triển khai SEAWATCH Deep Sea</w:t>
        </w:r>
        <w:r w:rsidR="007626F1">
          <w:rPr>
            <w:noProof/>
            <w:webHidden/>
          </w:rPr>
          <w:tab/>
        </w:r>
        <w:r w:rsidR="007626F1">
          <w:rPr>
            <w:noProof/>
            <w:webHidden/>
          </w:rPr>
          <w:fldChar w:fldCharType="begin"/>
        </w:r>
        <w:r w:rsidR="007626F1">
          <w:rPr>
            <w:noProof/>
            <w:webHidden/>
          </w:rPr>
          <w:instrText xml:space="preserve"> PAGEREF _Toc62423877 \h </w:instrText>
        </w:r>
        <w:r w:rsidR="007626F1">
          <w:rPr>
            <w:noProof/>
            <w:webHidden/>
          </w:rPr>
        </w:r>
        <w:r w:rsidR="007626F1">
          <w:rPr>
            <w:noProof/>
            <w:webHidden/>
          </w:rPr>
          <w:fldChar w:fldCharType="separate"/>
        </w:r>
        <w:r w:rsidR="00E247A6">
          <w:rPr>
            <w:noProof/>
            <w:webHidden/>
          </w:rPr>
          <w:t>13</w:t>
        </w:r>
        <w:r w:rsidR="007626F1">
          <w:rPr>
            <w:noProof/>
            <w:webHidden/>
          </w:rPr>
          <w:fldChar w:fldCharType="end"/>
        </w:r>
      </w:hyperlink>
    </w:p>
    <w:p w14:paraId="443A6D71" w14:textId="6527F16B"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878" w:history="1">
        <w:r w:rsidR="007626F1" w:rsidRPr="002868E7">
          <w:rPr>
            <w:rStyle w:val="Hyperlink"/>
            <w:noProof/>
          </w:rPr>
          <w:t>Hình 1.15 SEAWATCH Midi Buoy</w:t>
        </w:r>
        <w:r w:rsidR="007626F1">
          <w:rPr>
            <w:noProof/>
            <w:webHidden/>
          </w:rPr>
          <w:tab/>
        </w:r>
        <w:r w:rsidR="007626F1">
          <w:rPr>
            <w:noProof/>
            <w:webHidden/>
          </w:rPr>
          <w:fldChar w:fldCharType="begin"/>
        </w:r>
        <w:r w:rsidR="007626F1">
          <w:rPr>
            <w:noProof/>
            <w:webHidden/>
          </w:rPr>
          <w:instrText xml:space="preserve"> PAGEREF _Toc62423878 \h </w:instrText>
        </w:r>
        <w:r w:rsidR="007626F1">
          <w:rPr>
            <w:noProof/>
            <w:webHidden/>
          </w:rPr>
        </w:r>
        <w:r w:rsidR="007626F1">
          <w:rPr>
            <w:noProof/>
            <w:webHidden/>
          </w:rPr>
          <w:fldChar w:fldCharType="separate"/>
        </w:r>
        <w:r w:rsidR="00E247A6">
          <w:rPr>
            <w:noProof/>
            <w:webHidden/>
          </w:rPr>
          <w:t>16</w:t>
        </w:r>
        <w:r w:rsidR="007626F1">
          <w:rPr>
            <w:noProof/>
            <w:webHidden/>
          </w:rPr>
          <w:fldChar w:fldCharType="end"/>
        </w:r>
      </w:hyperlink>
    </w:p>
    <w:p w14:paraId="108559A7" w14:textId="79B7458A"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879" w:history="1">
        <w:r w:rsidR="007626F1" w:rsidRPr="002868E7">
          <w:rPr>
            <w:rStyle w:val="Hyperlink"/>
            <w:noProof/>
          </w:rPr>
          <w:t>Hình 1.16 Giao diện hiển thị thông số SEAWATCH</w:t>
        </w:r>
        <w:r w:rsidR="007626F1">
          <w:rPr>
            <w:noProof/>
            <w:webHidden/>
          </w:rPr>
          <w:tab/>
        </w:r>
        <w:r w:rsidR="007626F1">
          <w:rPr>
            <w:noProof/>
            <w:webHidden/>
          </w:rPr>
          <w:fldChar w:fldCharType="begin"/>
        </w:r>
        <w:r w:rsidR="007626F1">
          <w:rPr>
            <w:noProof/>
            <w:webHidden/>
          </w:rPr>
          <w:instrText xml:space="preserve"> PAGEREF _Toc62423879 \h </w:instrText>
        </w:r>
        <w:r w:rsidR="007626F1">
          <w:rPr>
            <w:noProof/>
            <w:webHidden/>
          </w:rPr>
        </w:r>
        <w:r w:rsidR="007626F1">
          <w:rPr>
            <w:noProof/>
            <w:webHidden/>
          </w:rPr>
          <w:fldChar w:fldCharType="separate"/>
        </w:r>
        <w:r w:rsidR="00E247A6">
          <w:rPr>
            <w:noProof/>
            <w:webHidden/>
          </w:rPr>
          <w:t>17</w:t>
        </w:r>
        <w:r w:rsidR="007626F1">
          <w:rPr>
            <w:noProof/>
            <w:webHidden/>
          </w:rPr>
          <w:fldChar w:fldCharType="end"/>
        </w:r>
      </w:hyperlink>
    </w:p>
    <w:p w14:paraId="66CD07B9" w14:textId="504AD4A0"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880" w:history="1">
        <w:r w:rsidR="007626F1" w:rsidRPr="002868E7">
          <w:rPr>
            <w:rStyle w:val="Hyperlink"/>
            <w:noProof/>
          </w:rPr>
          <w:t>Hình 1.17 Nguyên lý thu năng lượng mặt trời</w:t>
        </w:r>
        <w:r w:rsidR="007626F1">
          <w:rPr>
            <w:noProof/>
            <w:webHidden/>
          </w:rPr>
          <w:tab/>
        </w:r>
        <w:r w:rsidR="007626F1">
          <w:rPr>
            <w:noProof/>
            <w:webHidden/>
          </w:rPr>
          <w:fldChar w:fldCharType="begin"/>
        </w:r>
        <w:r w:rsidR="007626F1">
          <w:rPr>
            <w:noProof/>
            <w:webHidden/>
          </w:rPr>
          <w:instrText xml:space="preserve"> PAGEREF _Toc62423880 \h </w:instrText>
        </w:r>
        <w:r w:rsidR="007626F1">
          <w:rPr>
            <w:noProof/>
            <w:webHidden/>
          </w:rPr>
        </w:r>
        <w:r w:rsidR="007626F1">
          <w:rPr>
            <w:noProof/>
            <w:webHidden/>
          </w:rPr>
          <w:fldChar w:fldCharType="separate"/>
        </w:r>
        <w:r w:rsidR="00E247A6">
          <w:rPr>
            <w:noProof/>
            <w:webHidden/>
          </w:rPr>
          <w:t>18</w:t>
        </w:r>
        <w:r w:rsidR="007626F1">
          <w:rPr>
            <w:noProof/>
            <w:webHidden/>
          </w:rPr>
          <w:fldChar w:fldCharType="end"/>
        </w:r>
      </w:hyperlink>
    </w:p>
    <w:p w14:paraId="62AE3CEA" w14:textId="6653B771"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881" w:history="1">
        <w:r w:rsidR="007626F1" w:rsidRPr="002868E7">
          <w:rPr>
            <w:rStyle w:val="Hyperlink"/>
            <w:noProof/>
          </w:rPr>
          <w:t>Hình 1.18 Monocrystalline và Polycrystalline Solar Panel</w:t>
        </w:r>
        <w:r w:rsidR="007626F1">
          <w:rPr>
            <w:noProof/>
            <w:webHidden/>
          </w:rPr>
          <w:tab/>
        </w:r>
        <w:r w:rsidR="007626F1">
          <w:rPr>
            <w:noProof/>
            <w:webHidden/>
          </w:rPr>
          <w:fldChar w:fldCharType="begin"/>
        </w:r>
        <w:r w:rsidR="007626F1">
          <w:rPr>
            <w:noProof/>
            <w:webHidden/>
          </w:rPr>
          <w:instrText xml:space="preserve"> PAGEREF _Toc62423881 \h </w:instrText>
        </w:r>
        <w:r w:rsidR="007626F1">
          <w:rPr>
            <w:noProof/>
            <w:webHidden/>
          </w:rPr>
        </w:r>
        <w:r w:rsidR="007626F1">
          <w:rPr>
            <w:noProof/>
            <w:webHidden/>
          </w:rPr>
          <w:fldChar w:fldCharType="separate"/>
        </w:r>
        <w:r w:rsidR="00E247A6">
          <w:rPr>
            <w:noProof/>
            <w:webHidden/>
          </w:rPr>
          <w:t>20</w:t>
        </w:r>
        <w:r w:rsidR="007626F1">
          <w:rPr>
            <w:noProof/>
            <w:webHidden/>
          </w:rPr>
          <w:fldChar w:fldCharType="end"/>
        </w:r>
      </w:hyperlink>
    </w:p>
    <w:p w14:paraId="5163CEC0" w14:textId="10FEE290"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882" w:history="1">
        <w:r w:rsidR="007626F1" w:rsidRPr="002868E7">
          <w:rPr>
            <w:rStyle w:val="Hyperlink"/>
            <w:noProof/>
          </w:rPr>
          <w:t>Hình 1.19 Thin-Film Solar Panel</w:t>
        </w:r>
        <w:r w:rsidR="007626F1">
          <w:rPr>
            <w:noProof/>
            <w:webHidden/>
          </w:rPr>
          <w:tab/>
        </w:r>
        <w:r w:rsidR="007626F1">
          <w:rPr>
            <w:noProof/>
            <w:webHidden/>
          </w:rPr>
          <w:fldChar w:fldCharType="begin"/>
        </w:r>
        <w:r w:rsidR="007626F1">
          <w:rPr>
            <w:noProof/>
            <w:webHidden/>
          </w:rPr>
          <w:instrText xml:space="preserve"> PAGEREF _Toc62423882 \h </w:instrText>
        </w:r>
        <w:r w:rsidR="007626F1">
          <w:rPr>
            <w:noProof/>
            <w:webHidden/>
          </w:rPr>
        </w:r>
        <w:r w:rsidR="007626F1">
          <w:rPr>
            <w:noProof/>
            <w:webHidden/>
          </w:rPr>
          <w:fldChar w:fldCharType="separate"/>
        </w:r>
        <w:r w:rsidR="00E247A6">
          <w:rPr>
            <w:noProof/>
            <w:webHidden/>
          </w:rPr>
          <w:t>21</w:t>
        </w:r>
        <w:r w:rsidR="007626F1">
          <w:rPr>
            <w:noProof/>
            <w:webHidden/>
          </w:rPr>
          <w:fldChar w:fldCharType="end"/>
        </w:r>
      </w:hyperlink>
    </w:p>
    <w:p w14:paraId="7CFF6B3F" w14:textId="2FA6B99E"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883" w:history="1">
        <w:r w:rsidR="007626F1" w:rsidRPr="002868E7">
          <w:rPr>
            <w:rStyle w:val="Hyperlink"/>
            <w:noProof/>
          </w:rPr>
          <w:t>Hình 1.20 Concentrated PV Cell (CVP)</w:t>
        </w:r>
        <w:r w:rsidR="007626F1">
          <w:rPr>
            <w:noProof/>
            <w:webHidden/>
          </w:rPr>
          <w:tab/>
        </w:r>
        <w:r w:rsidR="007626F1">
          <w:rPr>
            <w:noProof/>
            <w:webHidden/>
          </w:rPr>
          <w:fldChar w:fldCharType="begin"/>
        </w:r>
        <w:r w:rsidR="007626F1">
          <w:rPr>
            <w:noProof/>
            <w:webHidden/>
          </w:rPr>
          <w:instrText xml:space="preserve"> PAGEREF _Toc62423883 \h </w:instrText>
        </w:r>
        <w:r w:rsidR="007626F1">
          <w:rPr>
            <w:noProof/>
            <w:webHidden/>
          </w:rPr>
        </w:r>
        <w:r w:rsidR="007626F1">
          <w:rPr>
            <w:noProof/>
            <w:webHidden/>
          </w:rPr>
          <w:fldChar w:fldCharType="separate"/>
        </w:r>
        <w:r w:rsidR="00E247A6">
          <w:rPr>
            <w:noProof/>
            <w:webHidden/>
          </w:rPr>
          <w:t>21</w:t>
        </w:r>
        <w:r w:rsidR="007626F1">
          <w:rPr>
            <w:noProof/>
            <w:webHidden/>
          </w:rPr>
          <w:fldChar w:fldCharType="end"/>
        </w:r>
      </w:hyperlink>
    </w:p>
    <w:p w14:paraId="6DC2455F" w14:textId="689F7BD3"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884" w:history="1">
        <w:r w:rsidR="007626F1" w:rsidRPr="002868E7">
          <w:rPr>
            <w:rStyle w:val="Hyperlink"/>
            <w:noProof/>
          </w:rPr>
          <w:t>Hình 1.21 Thành phần cấu trúc của tấm pin</w:t>
        </w:r>
        <w:r w:rsidR="007626F1">
          <w:rPr>
            <w:noProof/>
            <w:webHidden/>
          </w:rPr>
          <w:tab/>
        </w:r>
        <w:r w:rsidR="007626F1">
          <w:rPr>
            <w:noProof/>
            <w:webHidden/>
          </w:rPr>
          <w:fldChar w:fldCharType="begin"/>
        </w:r>
        <w:r w:rsidR="007626F1">
          <w:rPr>
            <w:noProof/>
            <w:webHidden/>
          </w:rPr>
          <w:instrText xml:space="preserve"> PAGEREF _Toc62423884 \h </w:instrText>
        </w:r>
        <w:r w:rsidR="007626F1">
          <w:rPr>
            <w:noProof/>
            <w:webHidden/>
          </w:rPr>
        </w:r>
        <w:r w:rsidR="007626F1">
          <w:rPr>
            <w:noProof/>
            <w:webHidden/>
          </w:rPr>
          <w:fldChar w:fldCharType="separate"/>
        </w:r>
        <w:r w:rsidR="00E247A6">
          <w:rPr>
            <w:noProof/>
            <w:webHidden/>
          </w:rPr>
          <w:t>21</w:t>
        </w:r>
        <w:r w:rsidR="007626F1">
          <w:rPr>
            <w:noProof/>
            <w:webHidden/>
          </w:rPr>
          <w:fldChar w:fldCharType="end"/>
        </w:r>
      </w:hyperlink>
    </w:p>
    <w:p w14:paraId="50EC4685" w14:textId="3F739809"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885" w:history="1">
        <w:r w:rsidR="007626F1" w:rsidRPr="002868E7">
          <w:rPr>
            <w:rStyle w:val="Hyperlink"/>
            <w:noProof/>
          </w:rPr>
          <w:t>Hình 1.22 Solar Skins</w:t>
        </w:r>
        <w:r w:rsidR="007626F1">
          <w:rPr>
            <w:noProof/>
            <w:webHidden/>
          </w:rPr>
          <w:tab/>
        </w:r>
        <w:r w:rsidR="007626F1">
          <w:rPr>
            <w:noProof/>
            <w:webHidden/>
          </w:rPr>
          <w:fldChar w:fldCharType="begin"/>
        </w:r>
        <w:r w:rsidR="007626F1">
          <w:rPr>
            <w:noProof/>
            <w:webHidden/>
          </w:rPr>
          <w:instrText xml:space="preserve"> PAGEREF _Toc62423885 \h </w:instrText>
        </w:r>
        <w:r w:rsidR="007626F1">
          <w:rPr>
            <w:noProof/>
            <w:webHidden/>
          </w:rPr>
        </w:r>
        <w:r w:rsidR="007626F1">
          <w:rPr>
            <w:noProof/>
            <w:webHidden/>
          </w:rPr>
          <w:fldChar w:fldCharType="separate"/>
        </w:r>
        <w:r w:rsidR="00E247A6">
          <w:rPr>
            <w:noProof/>
            <w:webHidden/>
          </w:rPr>
          <w:t>23</w:t>
        </w:r>
        <w:r w:rsidR="007626F1">
          <w:rPr>
            <w:noProof/>
            <w:webHidden/>
          </w:rPr>
          <w:fldChar w:fldCharType="end"/>
        </w:r>
      </w:hyperlink>
    </w:p>
    <w:p w14:paraId="135A43A5" w14:textId="1C417D49"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886" w:history="1">
        <w:r w:rsidR="007626F1" w:rsidRPr="002868E7">
          <w:rPr>
            <w:rStyle w:val="Hyperlink"/>
            <w:noProof/>
          </w:rPr>
          <w:t>Hình 1.23 Solar Fabric</w:t>
        </w:r>
        <w:r w:rsidR="007626F1">
          <w:rPr>
            <w:noProof/>
            <w:webHidden/>
          </w:rPr>
          <w:tab/>
        </w:r>
        <w:r w:rsidR="007626F1">
          <w:rPr>
            <w:noProof/>
            <w:webHidden/>
          </w:rPr>
          <w:fldChar w:fldCharType="begin"/>
        </w:r>
        <w:r w:rsidR="007626F1">
          <w:rPr>
            <w:noProof/>
            <w:webHidden/>
          </w:rPr>
          <w:instrText xml:space="preserve"> PAGEREF _Toc62423886 \h </w:instrText>
        </w:r>
        <w:r w:rsidR="007626F1">
          <w:rPr>
            <w:noProof/>
            <w:webHidden/>
          </w:rPr>
        </w:r>
        <w:r w:rsidR="007626F1">
          <w:rPr>
            <w:noProof/>
            <w:webHidden/>
          </w:rPr>
          <w:fldChar w:fldCharType="separate"/>
        </w:r>
        <w:r w:rsidR="00E247A6">
          <w:rPr>
            <w:noProof/>
            <w:webHidden/>
          </w:rPr>
          <w:t>24</w:t>
        </w:r>
        <w:r w:rsidR="007626F1">
          <w:rPr>
            <w:noProof/>
            <w:webHidden/>
          </w:rPr>
          <w:fldChar w:fldCharType="end"/>
        </w:r>
      </w:hyperlink>
    </w:p>
    <w:p w14:paraId="08E1D6EE" w14:textId="42CEABDE"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887" w:history="1">
        <w:r w:rsidR="007626F1" w:rsidRPr="002868E7">
          <w:rPr>
            <w:rStyle w:val="Hyperlink"/>
            <w:noProof/>
          </w:rPr>
          <w:t>Hình 1.24 Nguyên lý Anti-Solar Panel</w:t>
        </w:r>
        <w:r w:rsidR="007626F1">
          <w:rPr>
            <w:noProof/>
            <w:webHidden/>
          </w:rPr>
          <w:tab/>
        </w:r>
        <w:r w:rsidR="007626F1">
          <w:rPr>
            <w:noProof/>
            <w:webHidden/>
          </w:rPr>
          <w:fldChar w:fldCharType="begin"/>
        </w:r>
        <w:r w:rsidR="007626F1">
          <w:rPr>
            <w:noProof/>
            <w:webHidden/>
          </w:rPr>
          <w:instrText xml:space="preserve"> PAGEREF _Toc62423887 \h </w:instrText>
        </w:r>
        <w:r w:rsidR="007626F1">
          <w:rPr>
            <w:noProof/>
            <w:webHidden/>
          </w:rPr>
        </w:r>
        <w:r w:rsidR="007626F1">
          <w:rPr>
            <w:noProof/>
            <w:webHidden/>
          </w:rPr>
          <w:fldChar w:fldCharType="separate"/>
        </w:r>
        <w:r w:rsidR="00E247A6">
          <w:rPr>
            <w:noProof/>
            <w:webHidden/>
          </w:rPr>
          <w:t>25</w:t>
        </w:r>
        <w:r w:rsidR="007626F1">
          <w:rPr>
            <w:noProof/>
            <w:webHidden/>
          </w:rPr>
          <w:fldChar w:fldCharType="end"/>
        </w:r>
      </w:hyperlink>
    </w:p>
    <w:p w14:paraId="5AFF0E99" w14:textId="6F08EAE7"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888" w:history="1">
        <w:r w:rsidR="007626F1" w:rsidRPr="002868E7">
          <w:rPr>
            <w:rStyle w:val="Hyperlink"/>
            <w:noProof/>
          </w:rPr>
          <w:t>Hình 1.25 Cấu tạo của pin Lithium-Ion</w:t>
        </w:r>
        <w:r w:rsidR="007626F1">
          <w:rPr>
            <w:noProof/>
            <w:webHidden/>
          </w:rPr>
          <w:tab/>
        </w:r>
        <w:r w:rsidR="007626F1">
          <w:rPr>
            <w:noProof/>
            <w:webHidden/>
          </w:rPr>
          <w:fldChar w:fldCharType="begin"/>
        </w:r>
        <w:r w:rsidR="007626F1">
          <w:rPr>
            <w:noProof/>
            <w:webHidden/>
          </w:rPr>
          <w:instrText xml:space="preserve"> PAGEREF _Toc62423888 \h </w:instrText>
        </w:r>
        <w:r w:rsidR="007626F1">
          <w:rPr>
            <w:noProof/>
            <w:webHidden/>
          </w:rPr>
        </w:r>
        <w:r w:rsidR="007626F1">
          <w:rPr>
            <w:noProof/>
            <w:webHidden/>
          </w:rPr>
          <w:fldChar w:fldCharType="separate"/>
        </w:r>
        <w:r w:rsidR="00E247A6">
          <w:rPr>
            <w:noProof/>
            <w:webHidden/>
          </w:rPr>
          <w:t>27</w:t>
        </w:r>
        <w:r w:rsidR="007626F1">
          <w:rPr>
            <w:noProof/>
            <w:webHidden/>
          </w:rPr>
          <w:fldChar w:fldCharType="end"/>
        </w:r>
      </w:hyperlink>
    </w:p>
    <w:p w14:paraId="05DFEEE2" w14:textId="6174A665"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889" w:history="1">
        <w:r w:rsidR="007626F1" w:rsidRPr="002868E7">
          <w:rPr>
            <w:rStyle w:val="Hyperlink"/>
            <w:noProof/>
          </w:rPr>
          <w:t>Hình 1.26 Quy trình sạc pin Lithium-Ion</w:t>
        </w:r>
        <w:r w:rsidR="007626F1">
          <w:rPr>
            <w:noProof/>
            <w:webHidden/>
          </w:rPr>
          <w:tab/>
        </w:r>
        <w:r w:rsidR="007626F1">
          <w:rPr>
            <w:noProof/>
            <w:webHidden/>
          </w:rPr>
          <w:fldChar w:fldCharType="begin"/>
        </w:r>
        <w:r w:rsidR="007626F1">
          <w:rPr>
            <w:noProof/>
            <w:webHidden/>
          </w:rPr>
          <w:instrText xml:space="preserve"> PAGEREF _Toc62423889 \h </w:instrText>
        </w:r>
        <w:r w:rsidR="007626F1">
          <w:rPr>
            <w:noProof/>
            <w:webHidden/>
          </w:rPr>
        </w:r>
        <w:r w:rsidR="007626F1">
          <w:rPr>
            <w:noProof/>
            <w:webHidden/>
          </w:rPr>
          <w:fldChar w:fldCharType="separate"/>
        </w:r>
        <w:r w:rsidR="00E247A6">
          <w:rPr>
            <w:noProof/>
            <w:webHidden/>
          </w:rPr>
          <w:t>27</w:t>
        </w:r>
        <w:r w:rsidR="007626F1">
          <w:rPr>
            <w:noProof/>
            <w:webHidden/>
          </w:rPr>
          <w:fldChar w:fldCharType="end"/>
        </w:r>
      </w:hyperlink>
    </w:p>
    <w:p w14:paraId="7ADC0BC5" w14:textId="1B3699CB"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890" w:history="1">
        <w:r w:rsidR="007626F1" w:rsidRPr="002868E7">
          <w:rPr>
            <w:rStyle w:val="Hyperlink"/>
            <w:noProof/>
          </w:rPr>
          <w:t>Hình 1.27 Quy trình hoạt động của pin</w:t>
        </w:r>
        <w:r w:rsidR="007626F1">
          <w:rPr>
            <w:noProof/>
            <w:webHidden/>
          </w:rPr>
          <w:tab/>
        </w:r>
        <w:r w:rsidR="007626F1">
          <w:rPr>
            <w:noProof/>
            <w:webHidden/>
          </w:rPr>
          <w:fldChar w:fldCharType="begin"/>
        </w:r>
        <w:r w:rsidR="007626F1">
          <w:rPr>
            <w:noProof/>
            <w:webHidden/>
          </w:rPr>
          <w:instrText xml:space="preserve"> PAGEREF _Toc62423890 \h </w:instrText>
        </w:r>
        <w:r w:rsidR="007626F1">
          <w:rPr>
            <w:noProof/>
            <w:webHidden/>
          </w:rPr>
        </w:r>
        <w:r w:rsidR="007626F1">
          <w:rPr>
            <w:noProof/>
            <w:webHidden/>
          </w:rPr>
          <w:fldChar w:fldCharType="separate"/>
        </w:r>
        <w:r w:rsidR="00E247A6">
          <w:rPr>
            <w:noProof/>
            <w:webHidden/>
          </w:rPr>
          <w:t>28</w:t>
        </w:r>
        <w:r w:rsidR="007626F1">
          <w:rPr>
            <w:noProof/>
            <w:webHidden/>
          </w:rPr>
          <w:fldChar w:fldCharType="end"/>
        </w:r>
      </w:hyperlink>
    </w:p>
    <w:p w14:paraId="66BC8331" w14:textId="36070B0B"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891" w:history="1">
        <w:r w:rsidR="007626F1" w:rsidRPr="002868E7">
          <w:rPr>
            <w:rStyle w:val="Hyperlink"/>
            <w:noProof/>
          </w:rPr>
          <w:t>Hình 1.28 Maxcimum Power Point Tracking</w:t>
        </w:r>
        <w:r w:rsidR="007626F1">
          <w:rPr>
            <w:noProof/>
            <w:webHidden/>
          </w:rPr>
          <w:tab/>
        </w:r>
        <w:r w:rsidR="007626F1">
          <w:rPr>
            <w:noProof/>
            <w:webHidden/>
          </w:rPr>
          <w:fldChar w:fldCharType="begin"/>
        </w:r>
        <w:r w:rsidR="007626F1">
          <w:rPr>
            <w:noProof/>
            <w:webHidden/>
          </w:rPr>
          <w:instrText xml:space="preserve"> PAGEREF _Toc62423891 \h </w:instrText>
        </w:r>
        <w:r w:rsidR="007626F1">
          <w:rPr>
            <w:noProof/>
            <w:webHidden/>
          </w:rPr>
        </w:r>
        <w:r w:rsidR="007626F1">
          <w:rPr>
            <w:noProof/>
            <w:webHidden/>
          </w:rPr>
          <w:fldChar w:fldCharType="separate"/>
        </w:r>
        <w:r w:rsidR="00E247A6">
          <w:rPr>
            <w:noProof/>
            <w:webHidden/>
          </w:rPr>
          <w:t>32</w:t>
        </w:r>
        <w:r w:rsidR="007626F1">
          <w:rPr>
            <w:noProof/>
            <w:webHidden/>
          </w:rPr>
          <w:fldChar w:fldCharType="end"/>
        </w:r>
      </w:hyperlink>
    </w:p>
    <w:p w14:paraId="6901EE1A" w14:textId="65B5FA2B"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892" w:history="1">
        <w:r w:rsidR="007626F1" w:rsidRPr="002868E7">
          <w:rPr>
            <w:rStyle w:val="Hyperlink"/>
            <w:noProof/>
          </w:rPr>
          <w:t>Hình 1.29 Sơ đồ khối bộ thu năng lượng MPPT</w:t>
        </w:r>
        <w:r w:rsidR="007626F1">
          <w:rPr>
            <w:noProof/>
            <w:webHidden/>
          </w:rPr>
          <w:tab/>
        </w:r>
        <w:r w:rsidR="007626F1">
          <w:rPr>
            <w:noProof/>
            <w:webHidden/>
          </w:rPr>
          <w:fldChar w:fldCharType="begin"/>
        </w:r>
        <w:r w:rsidR="007626F1">
          <w:rPr>
            <w:noProof/>
            <w:webHidden/>
          </w:rPr>
          <w:instrText xml:space="preserve"> PAGEREF _Toc62423892 \h </w:instrText>
        </w:r>
        <w:r w:rsidR="007626F1">
          <w:rPr>
            <w:noProof/>
            <w:webHidden/>
          </w:rPr>
        </w:r>
        <w:r w:rsidR="007626F1">
          <w:rPr>
            <w:noProof/>
            <w:webHidden/>
          </w:rPr>
          <w:fldChar w:fldCharType="separate"/>
        </w:r>
        <w:r w:rsidR="00E247A6">
          <w:rPr>
            <w:noProof/>
            <w:webHidden/>
          </w:rPr>
          <w:t>33</w:t>
        </w:r>
        <w:r w:rsidR="007626F1">
          <w:rPr>
            <w:noProof/>
            <w:webHidden/>
          </w:rPr>
          <w:fldChar w:fldCharType="end"/>
        </w:r>
      </w:hyperlink>
    </w:p>
    <w:p w14:paraId="0A184C97" w14:textId="0C81C957"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893" w:history="1">
        <w:r w:rsidR="007626F1" w:rsidRPr="002868E7">
          <w:rPr>
            <w:rStyle w:val="Hyperlink"/>
            <w:noProof/>
          </w:rPr>
          <w:t>Hình 1.30 Tín hiệu Up-Chirp và Down-Chirp trong kỹ thuật CSS</w:t>
        </w:r>
        <w:r w:rsidR="007626F1">
          <w:rPr>
            <w:noProof/>
            <w:webHidden/>
          </w:rPr>
          <w:tab/>
        </w:r>
        <w:r w:rsidR="007626F1">
          <w:rPr>
            <w:noProof/>
            <w:webHidden/>
          </w:rPr>
          <w:fldChar w:fldCharType="begin"/>
        </w:r>
        <w:r w:rsidR="007626F1">
          <w:rPr>
            <w:noProof/>
            <w:webHidden/>
          </w:rPr>
          <w:instrText xml:space="preserve"> PAGEREF _Toc62423893 \h </w:instrText>
        </w:r>
        <w:r w:rsidR="007626F1">
          <w:rPr>
            <w:noProof/>
            <w:webHidden/>
          </w:rPr>
        </w:r>
        <w:r w:rsidR="007626F1">
          <w:rPr>
            <w:noProof/>
            <w:webHidden/>
          </w:rPr>
          <w:fldChar w:fldCharType="separate"/>
        </w:r>
        <w:r w:rsidR="00E247A6">
          <w:rPr>
            <w:noProof/>
            <w:webHidden/>
          </w:rPr>
          <w:t>34</w:t>
        </w:r>
        <w:r w:rsidR="007626F1">
          <w:rPr>
            <w:noProof/>
            <w:webHidden/>
          </w:rPr>
          <w:fldChar w:fldCharType="end"/>
        </w:r>
      </w:hyperlink>
    </w:p>
    <w:p w14:paraId="613EFAF8" w14:textId="61250164"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894" w:history="1">
        <w:r w:rsidR="007626F1" w:rsidRPr="002868E7">
          <w:rPr>
            <w:rStyle w:val="Hyperlink"/>
            <w:noProof/>
          </w:rPr>
          <w:t>Hình 1.31</w:t>
        </w:r>
        <w:r w:rsidR="007626F1" w:rsidRPr="002868E7">
          <w:rPr>
            <w:rStyle w:val="Hyperlink"/>
            <w:noProof/>
            <w:lang w:val="vi-VN"/>
          </w:rPr>
          <w:t>: Khung truyền bản tin LoRa</w:t>
        </w:r>
        <w:r w:rsidR="007626F1">
          <w:rPr>
            <w:noProof/>
            <w:webHidden/>
          </w:rPr>
          <w:tab/>
        </w:r>
        <w:r w:rsidR="007626F1">
          <w:rPr>
            <w:noProof/>
            <w:webHidden/>
          </w:rPr>
          <w:fldChar w:fldCharType="begin"/>
        </w:r>
        <w:r w:rsidR="007626F1">
          <w:rPr>
            <w:noProof/>
            <w:webHidden/>
          </w:rPr>
          <w:instrText xml:space="preserve"> PAGEREF _Toc62423894 \h </w:instrText>
        </w:r>
        <w:r w:rsidR="007626F1">
          <w:rPr>
            <w:noProof/>
            <w:webHidden/>
          </w:rPr>
        </w:r>
        <w:r w:rsidR="007626F1">
          <w:rPr>
            <w:noProof/>
            <w:webHidden/>
          </w:rPr>
          <w:fldChar w:fldCharType="separate"/>
        </w:r>
        <w:r w:rsidR="00E247A6">
          <w:rPr>
            <w:noProof/>
            <w:webHidden/>
          </w:rPr>
          <w:t>35</w:t>
        </w:r>
        <w:r w:rsidR="007626F1">
          <w:rPr>
            <w:noProof/>
            <w:webHidden/>
          </w:rPr>
          <w:fldChar w:fldCharType="end"/>
        </w:r>
      </w:hyperlink>
    </w:p>
    <w:p w14:paraId="482EEC30" w14:textId="7133F6F3"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895" w:history="1">
        <w:r w:rsidR="007626F1" w:rsidRPr="002868E7">
          <w:rPr>
            <w:rStyle w:val="Hyperlink"/>
            <w:noProof/>
          </w:rPr>
          <w:t xml:space="preserve">Hình 1.32 Mã hóa một Symbol bằng </w:t>
        </w:r>
        <m:oMath>
          <m:r>
            <m:rPr>
              <m:sty m:val="p"/>
            </m:rPr>
            <w:rPr>
              <w:rStyle w:val="Hyperlink"/>
              <w:rFonts w:ascii="Cambria Math" w:hAnsi="Cambria Math"/>
              <w:noProof/>
            </w:rPr>
            <m:t>2</m:t>
          </m:r>
          <m:r>
            <w:rPr>
              <w:rStyle w:val="Hyperlink"/>
              <w:rFonts w:ascii="Cambria Math" w:hAnsi="Cambria Math"/>
              <w:noProof/>
            </w:rPr>
            <m:t>SF</m:t>
          </m:r>
        </m:oMath>
        <w:r w:rsidR="007626F1" w:rsidRPr="002868E7">
          <w:rPr>
            <w:rStyle w:val="Hyperlink"/>
            <w:noProof/>
          </w:rPr>
          <w:t>chirp</w:t>
        </w:r>
        <w:r w:rsidR="007626F1">
          <w:rPr>
            <w:noProof/>
            <w:webHidden/>
          </w:rPr>
          <w:tab/>
        </w:r>
        <w:r w:rsidR="007626F1">
          <w:rPr>
            <w:noProof/>
            <w:webHidden/>
          </w:rPr>
          <w:fldChar w:fldCharType="begin"/>
        </w:r>
        <w:r w:rsidR="007626F1">
          <w:rPr>
            <w:noProof/>
            <w:webHidden/>
          </w:rPr>
          <w:instrText xml:space="preserve"> PAGEREF _Toc62423895 \h </w:instrText>
        </w:r>
        <w:r w:rsidR="007626F1">
          <w:rPr>
            <w:noProof/>
            <w:webHidden/>
          </w:rPr>
        </w:r>
        <w:r w:rsidR="007626F1">
          <w:rPr>
            <w:noProof/>
            <w:webHidden/>
          </w:rPr>
          <w:fldChar w:fldCharType="separate"/>
        </w:r>
        <w:r w:rsidR="00E247A6">
          <w:rPr>
            <w:noProof/>
            <w:webHidden/>
          </w:rPr>
          <w:t>35</w:t>
        </w:r>
        <w:r w:rsidR="007626F1">
          <w:rPr>
            <w:noProof/>
            <w:webHidden/>
          </w:rPr>
          <w:fldChar w:fldCharType="end"/>
        </w:r>
      </w:hyperlink>
    </w:p>
    <w:p w14:paraId="4B27BD16" w14:textId="16703417"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896" w:history="1">
        <w:r w:rsidR="007626F1" w:rsidRPr="002868E7">
          <w:rPr>
            <w:rStyle w:val="Hyperlink"/>
            <w:noProof/>
          </w:rPr>
          <w:t>Hình 1.33 Thời gian truyền chirp tăng khi tăng hệ số trải phổ</w:t>
        </w:r>
        <w:r w:rsidR="007626F1">
          <w:rPr>
            <w:noProof/>
            <w:webHidden/>
          </w:rPr>
          <w:tab/>
        </w:r>
        <w:r w:rsidR="007626F1">
          <w:rPr>
            <w:noProof/>
            <w:webHidden/>
          </w:rPr>
          <w:fldChar w:fldCharType="begin"/>
        </w:r>
        <w:r w:rsidR="007626F1">
          <w:rPr>
            <w:noProof/>
            <w:webHidden/>
          </w:rPr>
          <w:instrText xml:space="preserve"> PAGEREF _Toc62423896 \h </w:instrText>
        </w:r>
        <w:r w:rsidR="007626F1">
          <w:rPr>
            <w:noProof/>
            <w:webHidden/>
          </w:rPr>
        </w:r>
        <w:r w:rsidR="007626F1">
          <w:rPr>
            <w:noProof/>
            <w:webHidden/>
          </w:rPr>
          <w:fldChar w:fldCharType="separate"/>
        </w:r>
        <w:r w:rsidR="00E247A6">
          <w:rPr>
            <w:noProof/>
            <w:webHidden/>
          </w:rPr>
          <w:t>35</w:t>
        </w:r>
        <w:r w:rsidR="007626F1">
          <w:rPr>
            <w:noProof/>
            <w:webHidden/>
          </w:rPr>
          <w:fldChar w:fldCharType="end"/>
        </w:r>
      </w:hyperlink>
    </w:p>
    <w:p w14:paraId="4E8DD20D" w14:textId="19355D53"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897" w:history="1">
        <w:r w:rsidR="007626F1" w:rsidRPr="002868E7">
          <w:rPr>
            <w:rStyle w:val="Hyperlink"/>
            <w:noProof/>
          </w:rPr>
          <w:t>Hình 1.34 Hệ thống định vị toàn cầu GPS</w:t>
        </w:r>
        <w:r w:rsidR="007626F1">
          <w:rPr>
            <w:noProof/>
            <w:webHidden/>
          </w:rPr>
          <w:tab/>
        </w:r>
        <w:r w:rsidR="007626F1">
          <w:rPr>
            <w:noProof/>
            <w:webHidden/>
          </w:rPr>
          <w:fldChar w:fldCharType="begin"/>
        </w:r>
        <w:r w:rsidR="007626F1">
          <w:rPr>
            <w:noProof/>
            <w:webHidden/>
          </w:rPr>
          <w:instrText xml:space="preserve"> PAGEREF _Toc62423897 \h </w:instrText>
        </w:r>
        <w:r w:rsidR="007626F1">
          <w:rPr>
            <w:noProof/>
            <w:webHidden/>
          </w:rPr>
        </w:r>
        <w:r w:rsidR="007626F1">
          <w:rPr>
            <w:noProof/>
            <w:webHidden/>
          </w:rPr>
          <w:fldChar w:fldCharType="separate"/>
        </w:r>
        <w:r w:rsidR="00E247A6">
          <w:rPr>
            <w:noProof/>
            <w:webHidden/>
          </w:rPr>
          <w:t>36</w:t>
        </w:r>
        <w:r w:rsidR="007626F1">
          <w:rPr>
            <w:noProof/>
            <w:webHidden/>
          </w:rPr>
          <w:fldChar w:fldCharType="end"/>
        </w:r>
      </w:hyperlink>
    </w:p>
    <w:p w14:paraId="31C02D7E" w14:textId="44CACE59"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898" w:history="1">
        <w:r w:rsidR="007626F1" w:rsidRPr="002868E7">
          <w:rPr>
            <w:rStyle w:val="Hyperlink"/>
            <w:noProof/>
          </w:rPr>
          <w:t>Hình 1.35 Ứng dụng công nghệ định vị GPS vào quản lý vận tải</w:t>
        </w:r>
        <w:r w:rsidR="007626F1">
          <w:rPr>
            <w:noProof/>
            <w:webHidden/>
          </w:rPr>
          <w:tab/>
        </w:r>
        <w:r w:rsidR="007626F1">
          <w:rPr>
            <w:noProof/>
            <w:webHidden/>
          </w:rPr>
          <w:fldChar w:fldCharType="begin"/>
        </w:r>
        <w:r w:rsidR="007626F1">
          <w:rPr>
            <w:noProof/>
            <w:webHidden/>
          </w:rPr>
          <w:instrText xml:space="preserve"> PAGEREF _Toc62423898 \h </w:instrText>
        </w:r>
        <w:r w:rsidR="007626F1">
          <w:rPr>
            <w:noProof/>
            <w:webHidden/>
          </w:rPr>
        </w:r>
        <w:r w:rsidR="007626F1">
          <w:rPr>
            <w:noProof/>
            <w:webHidden/>
          </w:rPr>
          <w:fldChar w:fldCharType="separate"/>
        </w:r>
        <w:r w:rsidR="00E247A6">
          <w:rPr>
            <w:noProof/>
            <w:webHidden/>
          </w:rPr>
          <w:t>38</w:t>
        </w:r>
        <w:r w:rsidR="007626F1">
          <w:rPr>
            <w:noProof/>
            <w:webHidden/>
          </w:rPr>
          <w:fldChar w:fldCharType="end"/>
        </w:r>
      </w:hyperlink>
    </w:p>
    <w:p w14:paraId="349DFC69" w14:textId="4384B4A0"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899" w:history="1">
        <w:r w:rsidR="007626F1" w:rsidRPr="002868E7">
          <w:rPr>
            <w:rStyle w:val="Hyperlink"/>
            <w:noProof/>
          </w:rPr>
          <w:t>Hình 2.1 Tổng quan thiết kế hệ thống</w:t>
        </w:r>
        <w:r w:rsidR="007626F1">
          <w:rPr>
            <w:noProof/>
            <w:webHidden/>
          </w:rPr>
          <w:tab/>
        </w:r>
        <w:r w:rsidR="007626F1">
          <w:rPr>
            <w:noProof/>
            <w:webHidden/>
          </w:rPr>
          <w:fldChar w:fldCharType="begin"/>
        </w:r>
        <w:r w:rsidR="007626F1">
          <w:rPr>
            <w:noProof/>
            <w:webHidden/>
          </w:rPr>
          <w:instrText xml:space="preserve"> PAGEREF _Toc62423899 \h </w:instrText>
        </w:r>
        <w:r w:rsidR="007626F1">
          <w:rPr>
            <w:noProof/>
            <w:webHidden/>
          </w:rPr>
        </w:r>
        <w:r w:rsidR="007626F1">
          <w:rPr>
            <w:noProof/>
            <w:webHidden/>
          </w:rPr>
          <w:fldChar w:fldCharType="separate"/>
        </w:r>
        <w:r w:rsidR="00E247A6">
          <w:rPr>
            <w:noProof/>
            <w:webHidden/>
          </w:rPr>
          <w:t>43</w:t>
        </w:r>
        <w:r w:rsidR="007626F1">
          <w:rPr>
            <w:noProof/>
            <w:webHidden/>
          </w:rPr>
          <w:fldChar w:fldCharType="end"/>
        </w:r>
      </w:hyperlink>
    </w:p>
    <w:p w14:paraId="2BE9267B" w14:textId="37448D0A"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00" w:history="1">
        <w:r w:rsidR="007626F1" w:rsidRPr="002868E7">
          <w:rPr>
            <w:rStyle w:val="Hyperlink"/>
            <w:noProof/>
          </w:rPr>
          <w:t>Hình 2.2 Biểu đồ điện áp đầu ra của tấm pin mặt trời với cường độ ánh sáng khác nhau</w:t>
        </w:r>
        <w:r w:rsidR="007626F1">
          <w:rPr>
            <w:noProof/>
            <w:webHidden/>
          </w:rPr>
          <w:tab/>
        </w:r>
        <w:r w:rsidR="007626F1">
          <w:rPr>
            <w:noProof/>
            <w:webHidden/>
          </w:rPr>
          <w:fldChar w:fldCharType="begin"/>
        </w:r>
        <w:r w:rsidR="007626F1">
          <w:rPr>
            <w:noProof/>
            <w:webHidden/>
          </w:rPr>
          <w:instrText xml:space="preserve"> PAGEREF _Toc62423900 \h </w:instrText>
        </w:r>
        <w:r w:rsidR="007626F1">
          <w:rPr>
            <w:noProof/>
            <w:webHidden/>
          </w:rPr>
        </w:r>
        <w:r w:rsidR="007626F1">
          <w:rPr>
            <w:noProof/>
            <w:webHidden/>
          </w:rPr>
          <w:fldChar w:fldCharType="separate"/>
        </w:r>
        <w:r w:rsidR="00E247A6">
          <w:rPr>
            <w:noProof/>
            <w:webHidden/>
          </w:rPr>
          <w:t>44</w:t>
        </w:r>
        <w:r w:rsidR="007626F1">
          <w:rPr>
            <w:noProof/>
            <w:webHidden/>
          </w:rPr>
          <w:fldChar w:fldCharType="end"/>
        </w:r>
      </w:hyperlink>
    </w:p>
    <w:p w14:paraId="2A760A76" w14:textId="459670B2"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01" w:history="1">
        <w:r w:rsidR="007626F1" w:rsidRPr="002868E7">
          <w:rPr>
            <w:rStyle w:val="Hyperlink"/>
            <w:noProof/>
          </w:rPr>
          <w:t>Hình 2.3 Thông số kỹ thuật của tấm pin mặt trời sử dụng</w:t>
        </w:r>
        <w:r w:rsidR="007626F1">
          <w:rPr>
            <w:noProof/>
            <w:webHidden/>
          </w:rPr>
          <w:tab/>
        </w:r>
        <w:r w:rsidR="007626F1">
          <w:rPr>
            <w:noProof/>
            <w:webHidden/>
          </w:rPr>
          <w:fldChar w:fldCharType="begin"/>
        </w:r>
        <w:r w:rsidR="007626F1">
          <w:rPr>
            <w:noProof/>
            <w:webHidden/>
          </w:rPr>
          <w:instrText xml:space="preserve"> PAGEREF _Toc62423901 \h </w:instrText>
        </w:r>
        <w:r w:rsidR="007626F1">
          <w:rPr>
            <w:noProof/>
            <w:webHidden/>
          </w:rPr>
        </w:r>
        <w:r w:rsidR="007626F1">
          <w:rPr>
            <w:noProof/>
            <w:webHidden/>
          </w:rPr>
          <w:fldChar w:fldCharType="separate"/>
        </w:r>
        <w:r w:rsidR="00E247A6">
          <w:rPr>
            <w:noProof/>
            <w:webHidden/>
          </w:rPr>
          <w:t>45</w:t>
        </w:r>
        <w:r w:rsidR="007626F1">
          <w:rPr>
            <w:noProof/>
            <w:webHidden/>
          </w:rPr>
          <w:fldChar w:fldCharType="end"/>
        </w:r>
      </w:hyperlink>
    </w:p>
    <w:p w14:paraId="0D7C192D" w14:textId="1B97F43E"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02" w:history="1">
        <w:r w:rsidR="007626F1" w:rsidRPr="002868E7">
          <w:rPr>
            <w:rStyle w:val="Hyperlink"/>
            <w:noProof/>
          </w:rPr>
          <w:t>Hình 2.4 Cell pin Lithium 2600mAh</w:t>
        </w:r>
        <w:r w:rsidR="007626F1">
          <w:rPr>
            <w:noProof/>
            <w:webHidden/>
          </w:rPr>
          <w:tab/>
        </w:r>
        <w:r w:rsidR="007626F1">
          <w:rPr>
            <w:noProof/>
            <w:webHidden/>
          </w:rPr>
          <w:fldChar w:fldCharType="begin"/>
        </w:r>
        <w:r w:rsidR="007626F1">
          <w:rPr>
            <w:noProof/>
            <w:webHidden/>
          </w:rPr>
          <w:instrText xml:space="preserve"> PAGEREF _Toc62423902 \h </w:instrText>
        </w:r>
        <w:r w:rsidR="007626F1">
          <w:rPr>
            <w:noProof/>
            <w:webHidden/>
          </w:rPr>
        </w:r>
        <w:r w:rsidR="007626F1">
          <w:rPr>
            <w:noProof/>
            <w:webHidden/>
          </w:rPr>
          <w:fldChar w:fldCharType="separate"/>
        </w:r>
        <w:r w:rsidR="00E247A6">
          <w:rPr>
            <w:noProof/>
            <w:webHidden/>
          </w:rPr>
          <w:t>45</w:t>
        </w:r>
        <w:r w:rsidR="007626F1">
          <w:rPr>
            <w:noProof/>
            <w:webHidden/>
          </w:rPr>
          <w:fldChar w:fldCharType="end"/>
        </w:r>
      </w:hyperlink>
    </w:p>
    <w:p w14:paraId="6CDE91B0" w14:textId="1DCB8DAC"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03" w:history="1">
        <w:r w:rsidR="007626F1" w:rsidRPr="002868E7">
          <w:rPr>
            <w:rStyle w:val="Hyperlink"/>
            <w:noProof/>
          </w:rPr>
          <w:t>Hình 2.5 BQ24650</w:t>
        </w:r>
        <w:r w:rsidR="007626F1">
          <w:rPr>
            <w:noProof/>
            <w:webHidden/>
          </w:rPr>
          <w:tab/>
        </w:r>
        <w:r w:rsidR="007626F1">
          <w:rPr>
            <w:noProof/>
            <w:webHidden/>
          </w:rPr>
          <w:fldChar w:fldCharType="begin"/>
        </w:r>
        <w:r w:rsidR="007626F1">
          <w:rPr>
            <w:noProof/>
            <w:webHidden/>
          </w:rPr>
          <w:instrText xml:space="preserve"> PAGEREF _Toc62423903 \h </w:instrText>
        </w:r>
        <w:r w:rsidR="007626F1">
          <w:rPr>
            <w:noProof/>
            <w:webHidden/>
          </w:rPr>
        </w:r>
        <w:r w:rsidR="007626F1">
          <w:rPr>
            <w:noProof/>
            <w:webHidden/>
          </w:rPr>
          <w:fldChar w:fldCharType="separate"/>
        </w:r>
        <w:r w:rsidR="00E247A6">
          <w:rPr>
            <w:noProof/>
            <w:webHidden/>
          </w:rPr>
          <w:t>46</w:t>
        </w:r>
        <w:r w:rsidR="007626F1">
          <w:rPr>
            <w:noProof/>
            <w:webHidden/>
          </w:rPr>
          <w:fldChar w:fldCharType="end"/>
        </w:r>
      </w:hyperlink>
    </w:p>
    <w:p w14:paraId="3187EB93" w14:textId="0D6E14A5"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04" w:history="1">
        <w:r w:rsidR="007626F1" w:rsidRPr="002868E7">
          <w:rPr>
            <w:rStyle w:val="Hyperlink"/>
            <w:noProof/>
          </w:rPr>
          <w:t>Hình 2.6 Trang đầu tiên của datasheet BQ24650 [22]</w:t>
        </w:r>
        <w:r w:rsidR="007626F1">
          <w:rPr>
            <w:noProof/>
            <w:webHidden/>
          </w:rPr>
          <w:tab/>
        </w:r>
        <w:r w:rsidR="007626F1">
          <w:rPr>
            <w:noProof/>
            <w:webHidden/>
          </w:rPr>
          <w:fldChar w:fldCharType="begin"/>
        </w:r>
        <w:r w:rsidR="007626F1">
          <w:rPr>
            <w:noProof/>
            <w:webHidden/>
          </w:rPr>
          <w:instrText xml:space="preserve"> PAGEREF _Toc62423904 \h </w:instrText>
        </w:r>
        <w:r w:rsidR="007626F1">
          <w:rPr>
            <w:noProof/>
            <w:webHidden/>
          </w:rPr>
        </w:r>
        <w:r w:rsidR="007626F1">
          <w:rPr>
            <w:noProof/>
            <w:webHidden/>
          </w:rPr>
          <w:fldChar w:fldCharType="separate"/>
        </w:r>
        <w:r w:rsidR="00E247A6">
          <w:rPr>
            <w:noProof/>
            <w:webHidden/>
          </w:rPr>
          <w:t>47</w:t>
        </w:r>
        <w:r w:rsidR="007626F1">
          <w:rPr>
            <w:noProof/>
            <w:webHidden/>
          </w:rPr>
          <w:fldChar w:fldCharType="end"/>
        </w:r>
      </w:hyperlink>
    </w:p>
    <w:p w14:paraId="466529C3" w14:textId="4403914D"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05" w:history="1">
        <w:r w:rsidR="007626F1" w:rsidRPr="002868E7">
          <w:rPr>
            <w:rStyle w:val="Hyperlink"/>
            <w:noProof/>
          </w:rPr>
          <w:t>Hình 2.7 INA226</w:t>
        </w:r>
        <w:r w:rsidR="007626F1">
          <w:rPr>
            <w:noProof/>
            <w:webHidden/>
          </w:rPr>
          <w:tab/>
        </w:r>
        <w:r w:rsidR="007626F1">
          <w:rPr>
            <w:noProof/>
            <w:webHidden/>
          </w:rPr>
          <w:fldChar w:fldCharType="begin"/>
        </w:r>
        <w:r w:rsidR="007626F1">
          <w:rPr>
            <w:noProof/>
            <w:webHidden/>
          </w:rPr>
          <w:instrText xml:space="preserve"> PAGEREF _Toc62423905 \h </w:instrText>
        </w:r>
        <w:r w:rsidR="007626F1">
          <w:rPr>
            <w:noProof/>
            <w:webHidden/>
          </w:rPr>
        </w:r>
        <w:r w:rsidR="007626F1">
          <w:rPr>
            <w:noProof/>
            <w:webHidden/>
          </w:rPr>
          <w:fldChar w:fldCharType="separate"/>
        </w:r>
        <w:r w:rsidR="00E247A6">
          <w:rPr>
            <w:noProof/>
            <w:webHidden/>
          </w:rPr>
          <w:t>47</w:t>
        </w:r>
        <w:r w:rsidR="007626F1">
          <w:rPr>
            <w:noProof/>
            <w:webHidden/>
          </w:rPr>
          <w:fldChar w:fldCharType="end"/>
        </w:r>
      </w:hyperlink>
    </w:p>
    <w:p w14:paraId="320002FF" w14:textId="46C52D91"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06" w:history="1">
        <w:r w:rsidR="007626F1" w:rsidRPr="002868E7">
          <w:rPr>
            <w:rStyle w:val="Hyperlink"/>
            <w:noProof/>
          </w:rPr>
          <w:t>Hình 2.8 Trang đầu tiên của datasheet INA226 [23]</w:t>
        </w:r>
        <w:r w:rsidR="007626F1">
          <w:rPr>
            <w:noProof/>
            <w:webHidden/>
          </w:rPr>
          <w:tab/>
        </w:r>
        <w:r w:rsidR="007626F1">
          <w:rPr>
            <w:noProof/>
            <w:webHidden/>
          </w:rPr>
          <w:fldChar w:fldCharType="begin"/>
        </w:r>
        <w:r w:rsidR="007626F1">
          <w:rPr>
            <w:noProof/>
            <w:webHidden/>
          </w:rPr>
          <w:instrText xml:space="preserve"> PAGEREF _Toc62423906 \h </w:instrText>
        </w:r>
        <w:r w:rsidR="007626F1">
          <w:rPr>
            <w:noProof/>
            <w:webHidden/>
          </w:rPr>
        </w:r>
        <w:r w:rsidR="007626F1">
          <w:rPr>
            <w:noProof/>
            <w:webHidden/>
          </w:rPr>
          <w:fldChar w:fldCharType="separate"/>
        </w:r>
        <w:r w:rsidR="00E247A6">
          <w:rPr>
            <w:noProof/>
            <w:webHidden/>
          </w:rPr>
          <w:t>48</w:t>
        </w:r>
        <w:r w:rsidR="007626F1">
          <w:rPr>
            <w:noProof/>
            <w:webHidden/>
          </w:rPr>
          <w:fldChar w:fldCharType="end"/>
        </w:r>
      </w:hyperlink>
    </w:p>
    <w:p w14:paraId="457FAC5B" w14:textId="4DCBBCF8"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07" w:history="1">
        <w:r w:rsidR="007626F1" w:rsidRPr="002868E7">
          <w:rPr>
            <w:rStyle w:val="Hyperlink"/>
            <w:noProof/>
            <w:lang w:val="vi-VN"/>
          </w:rPr>
          <w:t>Hình 2.9 Vi điều khiển STM32F103C8T6</w:t>
        </w:r>
        <w:r w:rsidR="007626F1">
          <w:rPr>
            <w:noProof/>
            <w:webHidden/>
          </w:rPr>
          <w:tab/>
        </w:r>
        <w:r w:rsidR="007626F1">
          <w:rPr>
            <w:noProof/>
            <w:webHidden/>
          </w:rPr>
          <w:fldChar w:fldCharType="begin"/>
        </w:r>
        <w:r w:rsidR="007626F1">
          <w:rPr>
            <w:noProof/>
            <w:webHidden/>
          </w:rPr>
          <w:instrText xml:space="preserve"> PAGEREF _Toc62423907 \h </w:instrText>
        </w:r>
        <w:r w:rsidR="007626F1">
          <w:rPr>
            <w:noProof/>
            <w:webHidden/>
          </w:rPr>
        </w:r>
        <w:r w:rsidR="007626F1">
          <w:rPr>
            <w:noProof/>
            <w:webHidden/>
          </w:rPr>
          <w:fldChar w:fldCharType="separate"/>
        </w:r>
        <w:r w:rsidR="00E247A6">
          <w:rPr>
            <w:noProof/>
            <w:webHidden/>
          </w:rPr>
          <w:t>48</w:t>
        </w:r>
        <w:r w:rsidR="007626F1">
          <w:rPr>
            <w:noProof/>
            <w:webHidden/>
          </w:rPr>
          <w:fldChar w:fldCharType="end"/>
        </w:r>
      </w:hyperlink>
    </w:p>
    <w:p w14:paraId="4E03EFFB" w14:textId="2EE8EEF5"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08" w:history="1">
        <w:r w:rsidR="007626F1" w:rsidRPr="002868E7">
          <w:rPr>
            <w:rStyle w:val="Hyperlink"/>
            <w:noProof/>
          </w:rPr>
          <w:t>Hình 2.10 Module Sim808</w:t>
        </w:r>
        <w:r w:rsidR="007626F1">
          <w:rPr>
            <w:noProof/>
            <w:webHidden/>
          </w:rPr>
          <w:tab/>
        </w:r>
        <w:r w:rsidR="007626F1">
          <w:rPr>
            <w:noProof/>
            <w:webHidden/>
          </w:rPr>
          <w:fldChar w:fldCharType="begin"/>
        </w:r>
        <w:r w:rsidR="007626F1">
          <w:rPr>
            <w:noProof/>
            <w:webHidden/>
          </w:rPr>
          <w:instrText xml:space="preserve"> PAGEREF _Toc62423908 \h </w:instrText>
        </w:r>
        <w:r w:rsidR="007626F1">
          <w:rPr>
            <w:noProof/>
            <w:webHidden/>
          </w:rPr>
        </w:r>
        <w:r w:rsidR="007626F1">
          <w:rPr>
            <w:noProof/>
            <w:webHidden/>
          </w:rPr>
          <w:fldChar w:fldCharType="separate"/>
        </w:r>
        <w:r w:rsidR="00E247A6">
          <w:rPr>
            <w:noProof/>
            <w:webHidden/>
          </w:rPr>
          <w:t>49</w:t>
        </w:r>
        <w:r w:rsidR="007626F1">
          <w:rPr>
            <w:noProof/>
            <w:webHidden/>
          </w:rPr>
          <w:fldChar w:fldCharType="end"/>
        </w:r>
      </w:hyperlink>
    </w:p>
    <w:p w14:paraId="081A509F" w14:textId="3604DFB2"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09" w:history="1">
        <w:r w:rsidR="007626F1" w:rsidRPr="002868E7">
          <w:rPr>
            <w:rStyle w:val="Hyperlink"/>
            <w:noProof/>
          </w:rPr>
          <w:t>Hình 2.11 Module Lora 02</w:t>
        </w:r>
        <w:r w:rsidR="007626F1">
          <w:rPr>
            <w:noProof/>
            <w:webHidden/>
          </w:rPr>
          <w:tab/>
        </w:r>
        <w:r w:rsidR="007626F1">
          <w:rPr>
            <w:noProof/>
            <w:webHidden/>
          </w:rPr>
          <w:fldChar w:fldCharType="begin"/>
        </w:r>
        <w:r w:rsidR="007626F1">
          <w:rPr>
            <w:noProof/>
            <w:webHidden/>
          </w:rPr>
          <w:instrText xml:space="preserve"> PAGEREF _Toc62423909 \h </w:instrText>
        </w:r>
        <w:r w:rsidR="007626F1">
          <w:rPr>
            <w:noProof/>
            <w:webHidden/>
          </w:rPr>
        </w:r>
        <w:r w:rsidR="007626F1">
          <w:rPr>
            <w:noProof/>
            <w:webHidden/>
          </w:rPr>
          <w:fldChar w:fldCharType="separate"/>
        </w:r>
        <w:r w:rsidR="00E247A6">
          <w:rPr>
            <w:noProof/>
            <w:webHidden/>
          </w:rPr>
          <w:t>49</w:t>
        </w:r>
        <w:r w:rsidR="007626F1">
          <w:rPr>
            <w:noProof/>
            <w:webHidden/>
          </w:rPr>
          <w:fldChar w:fldCharType="end"/>
        </w:r>
      </w:hyperlink>
    </w:p>
    <w:p w14:paraId="74938E78" w14:textId="35AE5B63"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10" w:history="1">
        <w:r w:rsidR="007626F1" w:rsidRPr="002868E7">
          <w:rPr>
            <w:rStyle w:val="Hyperlink"/>
            <w:noProof/>
          </w:rPr>
          <w:t>Hình 2.12 Bộ thiết bị đo quan trắc 12 thông số môi trường nước ven biển có trang bị chổi quét làm sạch các cảm biến đo tự động</w:t>
        </w:r>
        <w:r w:rsidR="007626F1">
          <w:rPr>
            <w:noProof/>
            <w:webHidden/>
          </w:rPr>
          <w:tab/>
        </w:r>
        <w:r w:rsidR="007626F1">
          <w:rPr>
            <w:noProof/>
            <w:webHidden/>
          </w:rPr>
          <w:fldChar w:fldCharType="begin"/>
        </w:r>
        <w:r w:rsidR="007626F1">
          <w:rPr>
            <w:noProof/>
            <w:webHidden/>
          </w:rPr>
          <w:instrText xml:space="preserve"> PAGEREF _Toc62423910 \h </w:instrText>
        </w:r>
        <w:r w:rsidR="007626F1">
          <w:rPr>
            <w:noProof/>
            <w:webHidden/>
          </w:rPr>
        </w:r>
        <w:r w:rsidR="007626F1">
          <w:rPr>
            <w:noProof/>
            <w:webHidden/>
          </w:rPr>
          <w:fldChar w:fldCharType="separate"/>
        </w:r>
        <w:r w:rsidR="00E247A6">
          <w:rPr>
            <w:noProof/>
            <w:webHidden/>
          </w:rPr>
          <w:t>51</w:t>
        </w:r>
        <w:r w:rsidR="007626F1">
          <w:rPr>
            <w:noProof/>
            <w:webHidden/>
          </w:rPr>
          <w:fldChar w:fldCharType="end"/>
        </w:r>
      </w:hyperlink>
    </w:p>
    <w:p w14:paraId="5BCD7FF6" w14:textId="52C1C818"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11" w:history="1">
        <w:r w:rsidR="007626F1" w:rsidRPr="002868E7">
          <w:rPr>
            <w:rStyle w:val="Hyperlink"/>
            <w:noProof/>
          </w:rPr>
          <w:t>Hình 2.13 DS18B20</w:t>
        </w:r>
        <w:r w:rsidR="007626F1">
          <w:rPr>
            <w:noProof/>
            <w:webHidden/>
          </w:rPr>
          <w:tab/>
        </w:r>
        <w:r w:rsidR="007626F1">
          <w:rPr>
            <w:noProof/>
            <w:webHidden/>
          </w:rPr>
          <w:fldChar w:fldCharType="begin"/>
        </w:r>
        <w:r w:rsidR="007626F1">
          <w:rPr>
            <w:noProof/>
            <w:webHidden/>
          </w:rPr>
          <w:instrText xml:space="preserve"> PAGEREF _Toc62423911 \h </w:instrText>
        </w:r>
        <w:r w:rsidR="007626F1">
          <w:rPr>
            <w:noProof/>
            <w:webHidden/>
          </w:rPr>
        </w:r>
        <w:r w:rsidR="007626F1">
          <w:rPr>
            <w:noProof/>
            <w:webHidden/>
          </w:rPr>
          <w:fldChar w:fldCharType="separate"/>
        </w:r>
        <w:r w:rsidR="00E247A6">
          <w:rPr>
            <w:noProof/>
            <w:webHidden/>
          </w:rPr>
          <w:t>53</w:t>
        </w:r>
        <w:r w:rsidR="007626F1">
          <w:rPr>
            <w:noProof/>
            <w:webHidden/>
          </w:rPr>
          <w:fldChar w:fldCharType="end"/>
        </w:r>
      </w:hyperlink>
    </w:p>
    <w:p w14:paraId="75B2EFA2" w14:textId="274B09CA"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12" w:history="1">
        <w:r w:rsidR="007626F1" w:rsidRPr="002868E7">
          <w:rPr>
            <w:rStyle w:val="Hyperlink"/>
            <w:noProof/>
          </w:rPr>
          <w:t>Hình 2.14 Turbidity_Sensor_SKU_SEN0189</w:t>
        </w:r>
        <w:r w:rsidR="007626F1">
          <w:rPr>
            <w:noProof/>
            <w:webHidden/>
          </w:rPr>
          <w:tab/>
        </w:r>
        <w:r w:rsidR="007626F1">
          <w:rPr>
            <w:noProof/>
            <w:webHidden/>
          </w:rPr>
          <w:fldChar w:fldCharType="begin"/>
        </w:r>
        <w:r w:rsidR="007626F1">
          <w:rPr>
            <w:noProof/>
            <w:webHidden/>
          </w:rPr>
          <w:instrText xml:space="preserve"> PAGEREF _Toc62423912 \h </w:instrText>
        </w:r>
        <w:r w:rsidR="007626F1">
          <w:rPr>
            <w:noProof/>
            <w:webHidden/>
          </w:rPr>
        </w:r>
        <w:r w:rsidR="007626F1">
          <w:rPr>
            <w:noProof/>
            <w:webHidden/>
          </w:rPr>
          <w:fldChar w:fldCharType="separate"/>
        </w:r>
        <w:r w:rsidR="00E247A6">
          <w:rPr>
            <w:noProof/>
            <w:webHidden/>
          </w:rPr>
          <w:t>53</w:t>
        </w:r>
        <w:r w:rsidR="007626F1">
          <w:rPr>
            <w:noProof/>
            <w:webHidden/>
          </w:rPr>
          <w:fldChar w:fldCharType="end"/>
        </w:r>
      </w:hyperlink>
    </w:p>
    <w:p w14:paraId="6CA00FF0" w14:textId="565EB696"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13" w:history="1">
        <w:r w:rsidR="007626F1" w:rsidRPr="002868E7">
          <w:rPr>
            <w:rStyle w:val="Hyperlink"/>
            <w:noProof/>
          </w:rPr>
          <w:t>Hình 2.15 Sơ đồ khối phân bố năng lượng</w:t>
        </w:r>
        <w:r w:rsidR="007626F1">
          <w:rPr>
            <w:noProof/>
            <w:webHidden/>
          </w:rPr>
          <w:tab/>
        </w:r>
        <w:r w:rsidR="007626F1">
          <w:rPr>
            <w:noProof/>
            <w:webHidden/>
          </w:rPr>
          <w:fldChar w:fldCharType="begin"/>
        </w:r>
        <w:r w:rsidR="007626F1">
          <w:rPr>
            <w:noProof/>
            <w:webHidden/>
          </w:rPr>
          <w:instrText xml:space="preserve"> PAGEREF _Toc62423913 \h </w:instrText>
        </w:r>
        <w:r w:rsidR="007626F1">
          <w:rPr>
            <w:noProof/>
            <w:webHidden/>
          </w:rPr>
        </w:r>
        <w:r w:rsidR="007626F1">
          <w:rPr>
            <w:noProof/>
            <w:webHidden/>
          </w:rPr>
          <w:fldChar w:fldCharType="separate"/>
        </w:r>
        <w:r w:rsidR="00E247A6">
          <w:rPr>
            <w:noProof/>
            <w:webHidden/>
          </w:rPr>
          <w:t>54</w:t>
        </w:r>
        <w:r w:rsidR="007626F1">
          <w:rPr>
            <w:noProof/>
            <w:webHidden/>
          </w:rPr>
          <w:fldChar w:fldCharType="end"/>
        </w:r>
      </w:hyperlink>
    </w:p>
    <w:p w14:paraId="53904E37" w14:textId="3CF6AEFB"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14" w:history="1">
        <w:r w:rsidR="007626F1" w:rsidRPr="002868E7">
          <w:rPr>
            <w:rStyle w:val="Hyperlink"/>
            <w:noProof/>
          </w:rPr>
          <w:t>Hình 2.16 Sơ đồ đường tín hiệu, dữ liệu</w:t>
        </w:r>
        <w:r w:rsidR="007626F1">
          <w:rPr>
            <w:noProof/>
            <w:webHidden/>
          </w:rPr>
          <w:tab/>
        </w:r>
        <w:r w:rsidR="007626F1">
          <w:rPr>
            <w:noProof/>
            <w:webHidden/>
          </w:rPr>
          <w:fldChar w:fldCharType="begin"/>
        </w:r>
        <w:r w:rsidR="007626F1">
          <w:rPr>
            <w:noProof/>
            <w:webHidden/>
          </w:rPr>
          <w:instrText xml:space="preserve"> PAGEREF _Toc62423914 \h </w:instrText>
        </w:r>
        <w:r w:rsidR="007626F1">
          <w:rPr>
            <w:noProof/>
            <w:webHidden/>
          </w:rPr>
        </w:r>
        <w:r w:rsidR="007626F1">
          <w:rPr>
            <w:noProof/>
            <w:webHidden/>
          </w:rPr>
          <w:fldChar w:fldCharType="separate"/>
        </w:r>
        <w:r w:rsidR="00E247A6">
          <w:rPr>
            <w:noProof/>
            <w:webHidden/>
          </w:rPr>
          <w:t>55</w:t>
        </w:r>
        <w:r w:rsidR="007626F1">
          <w:rPr>
            <w:noProof/>
            <w:webHidden/>
          </w:rPr>
          <w:fldChar w:fldCharType="end"/>
        </w:r>
      </w:hyperlink>
    </w:p>
    <w:p w14:paraId="621580B3" w14:textId="486B0E44"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15" w:history="1">
        <w:r w:rsidR="007626F1" w:rsidRPr="002868E7">
          <w:rPr>
            <w:rStyle w:val="Hyperlink"/>
            <w:noProof/>
          </w:rPr>
          <w:t>Hình 2.17 Mạch lọc điện áp đầu vào</w:t>
        </w:r>
        <w:r w:rsidR="007626F1">
          <w:rPr>
            <w:noProof/>
            <w:webHidden/>
          </w:rPr>
          <w:tab/>
        </w:r>
        <w:r w:rsidR="007626F1">
          <w:rPr>
            <w:noProof/>
            <w:webHidden/>
          </w:rPr>
          <w:fldChar w:fldCharType="begin"/>
        </w:r>
        <w:r w:rsidR="007626F1">
          <w:rPr>
            <w:noProof/>
            <w:webHidden/>
          </w:rPr>
          <w:instrText xml:space="preserve"> PAGEREF _Toc62423915 \h </w:instrText>
        </w:r>
        <w:r w:rsidR="007626F1">
          <w:rPr>
            <w:noProof/>
            <w:webHidden/>
          </w:rPr>
        </w:r>
        <w:r w:rsidR="007626F1">
          <w:rPr>
            <w:noProof/>
            <w:webHidden/>
          </w:rPr>
          <w:fldChar w:fldCharType="separate"/>
        </w:r>
        <w:r w:rsidR="00E247A6">
          <w:rPr>
            <w:noProof/>
            <w:webHidden/>
          </w:rPr>
          <w:t>59</w:t>
        </w:r>
        <w:r w:rsidR="007626F1">
          <w:rPr>
            <w:noProof/>
            <w:webHidden/>
          </w:rPr>
          <w:fldChar w:fldCharType="end"/>
        </w:r>
      </w:hyperlink>
    </w:p>
    <w:p w14:paraId="6DF7425E" w14:textId="347490C6"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16" w:history="1">
        <w:r w:rsidR="007626F1" w:rsidRPr="002868E7">
          <w:rPr>
            <w:rStyle w:val="Hyperlink"/>
            <w:noProof/>
          </w:rPr>
          <w:t>Hình 2.18 Thiết kế chân MPPSET của BQ24650</w:t>
        </w:r>
        <w:r w:rsidR="007626F1">
          <w:rPr>
            <w:noProof/>
            <w:webHidden/>
          </w:rPr>
          <w:tab/>
        </w:r>
        <w:r w:rsidR="007626F1">
          <w:rPr>
            <w:noProof/>
            <w:webHidden/>
          </w:rPr>
          <w:fldChar w:fldCharType="begin"/>
        </w:r>
        <w:r w:rsidR="007626F1">
          <w:rPr>
            <w:noProof/>
            <w:webHidden/>
          </w:rPr>
          <w:instrText xml:space="preserve"> PAGEREF _Toc62423916 \h </w:instrText>
        </w:r>
        <w:r w:rsidR="007626F1">
          <w:rPr>
            <w:noProof/>
            <w:webHidden/>
          </w:rPr>
        </w:r>
        <w:r w:rsidR="007626F1">
          <w:rPr>
            <w:noProof/>
            <w:webHidden/>
          </w:rPr>
          <w:fldChar w:fldCharType="separate"/>
        </w:r>
        <w:r w:rsidR="00E247A6">
          <w:rPr>
            <w:noProof/>
            <w:webHidden/>
          </w:rPr>
          <w:t>60</w:t>
        </w:r>
        <w:r w:rsidR="007626F1">
          <w:rPr>
            <w:noProof/>
            <w:webHidden/>
          </w:rPr>
          <w:fldChar w:fldCharType="end"/>
        </w:r>
      </w:hyperlink>
    </w:p>
    <w:p w14:paraId="41BA0D34" w14:textId="7604C5AF"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17" w:history="1">
        <w:r w:rsidR="007626F1" w:rsidRPr="002868E7">
          <w:rPr>
            <w:rStyle w:val="Hyperlink"/>
            <w:noProof/>
          </w:rPr>
          <w:t>Hình 2.19 Thiết kế chân VFB</w:t>
        </w:r>
        <w:r w:rsidR="007626F1">
          <w:rPr>
            <w:noProof/>
            <w:webHidden/>
          </w:rPr>
          <w:tab/>
        </w:r>
        <w:r w:rsidR="007626F1">
          <w:rPr>
            <w:noProof/>
            <w:webHidden/>
          </w:rPr>
          <w:fldChar w:fldCharType="begin"/>
        </w:r>
        <w:r w:rsidR="007626F1">
          <w:rPr>
            <w:noProof/>
            <w:webHidden/>
          </w:rPr>
          <w:instrText xml:space="preserve"> PAGEREF _Toc62423917 \h </w:instrText>
        </w:r>
        <w:r w:rsidR="007626F1">
          <w:rPr>
            <w:noProof/>
            <w:webHidden/>
          </w:rPr>
        </w:r>
        <w:r w:rsidR="007626F1">
          <w:rPr>
            <w:noProof/>
            <w:webHidden/>
          </w:rPr>
          <w:fldChar w:fldCharType="separate"/>
        </w:r>
        <w:r w:rsidR="00E247A6">
          <w:rPr>
            <w:noProof/>
            <w:webHidden/>
          </w:rPr>
          <w:t>60</w:t>
        </w:r>
        <w:r w:rsidR="007626F1">
          <w:rPr>
            <w:noProof/>
            <w:webHidden/>
          </w:rPr>
          <w:fldChar w:fldCharType="end"/>
        </w:r>
      </w:hyperlink>
    </w:p>
    <w:p w14:paraId="199963E0" w14:textId="76017B2C"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18" w:history="1">
        <w:r w:rsidR="007626F1" w:rsidRPr="002868E7">
          <w:rPr>
            <w:rStyle w:val="Hyperlink"/>
            <w:noProof/>
          </w:rPr>
          <w:t>Hình 2.20 Biểu đồ sạc pin của BQ24650</w:t>
        </w:r>
        <w:r w:rsidR="007626F1">
          <w:rPr>
            <w:noProof/>
            <w:webHidden/>
          </w:rPr>
          <w:tab/>
        </w:r>
        <w:r w:rsidR="007626F1">
          <w:rPr>
            <w:noProof/>
            <w:webHidden/>
          </w:rPr>
          <w:fldChar w:fldCharType="begin"/>
        </w:r>
        <w:r w:rsidR="007626F1">
          <w:rPr>
            <w:noProof/>
            <w:webHidden/>
          </w:rPr>
          <w:instrText xml:space="preserve"> PAGEREF _Toc62423918 \h </w:instrText>
        </w:r>
        <w:r w:rsidR="007626F1">
          <w:rPr>
            <w:noProof/>
            <w:webHidden/>
          </w:rPr>
        </w:r>
        <w:r w:rsidR="007626F1">
          <w:rPr>
            <w:noProof/>
            <w:webHidden/>
          </w:rPr>
          <w:fldChar w:fldCharType="separate"/>
        </w:r>
        <w:r w:rsidR="00E247A6">
          <w:rPr>
            <w:noProof/>
            <w:webHidden/>
          </w:rPr>
          <w:t>61</w:t>
        </w:r>
        <w:r w:rsidR="007626F1">
          <w:rPr>
            <w:noProof/>
            <w:webHidden/>
          </w:rPr>
          <w:fldChar w:fldCharType="end"/>
        </w:r>
      </w:hyperlink>
    </w:p>
    <w:p w14:paraId="2C995601" w14:textId="5E92648F"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19" w:history="1">
        <w:r w:rsidR="007626F1" w:rsidRPr="002868E7">
          <w:rPr>
            <w:rStyle w:val="Hyperlink"/>
            <w:noProof/>
          </w:rPr>
          <w:t>Hình 2.21 Thiết kế đường nạp cho pin</w:t>
        </w:r>
        <w:r w:rsidR="007626F1">
          <w:rPr>
            <w:noProof/>
            <w:webHidden/>
          </w:rPr>
          <w:tab/>
        </w:r>
        <w:r w:rsidR="007626F1">
          <w:rPr>
            <w:noProof/>
            <w:webHidden/>
          </w:rPr>
          <w:fldChar w:fldCharType="begin"/>
        </w:r>
        <w:r w:rsidR="007626F1">
          <w:rPr>
            <w:noProof/>
            <w:webHidden/>
          </w:rPr>
          <w:instrText xml:space="preserve"> PAGEREF _Toc62423919 \h </w:instrText>
        </w:r>
        <w:r w:rsidR="007626F1">
          <w:rPr>
            <w:noProof/>
            <w:webHidden/>
          </w:rPr>
        </w:r>
        <w:r w:rsidR="007626F1">
          <w:rPr>
            <w:noProof/>
            <w:webHidden/>
          </w:rPr>
          <w:fldChar w:fldCharType="separate"/>
        </w:r>
        <w:r w:rsidR="00E247A6">
          <w:rPr>
            <w:noProof/>
            <w:webHidden/>
          </w:rPr>
          <w:t>61</w:t>
        </w:r>
        <w:r w:rsidR="007626F1">
          <w:rPr>
            <w:noProof/>
            <w:webHidden/>
          </w:rPr>
          <w:fldChar w:fldCharType="end"/>
        </w:r>
      </w:hyperlink>
    </w:p>
    <w:p w14:paraId="11851EBC" w14:textId="7F9F7286"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20" w:history="1">
        <w:r w:rsidR="007626F1" w:rsidRPr="002868E7">
          <w:rPr>
            <w:rStyle w:val="Hyperlink"/>
            <w:noProof/>
          </w:rPr>
          <w:t>Hình 2.22 Thiết kế mạch bảo vệ cho pin</w:t>
        </w:r>
        <w:r w:rsidR="007626F1">
          <w:rPr>
            <w:noProof/>
            <w:webHidden/>
          </w:rPr>
          <w:tab/>
        </w:r>
        <w:r w:rsidR="007626F1">
          <w:rPr>
            <w:noProof/>
            <w:webHidden/>
          </w:rPr>
          <w:fldChar w:fldCharType="begin"/>
        </w:r>
        <w:r w:rsidR="007626F1">
          <w:rPr>
            <w:noProof/>
            <w:webHidden/>
          </w:rPr>
          <w:instrText xml:space="preserve"> PAGEREF _Toc62423920 \h </w:instrText>
        </w:r>
        <w:r w:rsidR="007626F1">
          <w:rPr>
            <w:noProof/>
            <w:webHidden/>
          </w:rPr>
        </w:r>
        <w:r w:rsidR="007626F1">
          <w:rPr>
            <w:noProof/>
            <w:webHidden/>
          </w:rPr>
          <w:fldChar w:fldCharType="separate"/>
        </w:r>
        <w:r w:rsidR="00E247A6">
          <w:rPr>
            <w:noProof/>
            <w:webHidden/>
          </w:rPr>
          <w:t>62</w:t>
        </w:r>
        <w:r w:rsidR="007626F1">
          <w:rPr>
            <w:noProof/>
            <w:webHidden/>
          </w:rPr>
          <w:fldChar w:fldCharType="end"/>
        </w:r>
      </w:hyperlink>
    </w:p>
    <w:p w14:paraId="3AF8D8E1" w14:textId="572F6529"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21" w:history="1">
        <w:r w:rsidR="007626F1" w:rsidRPr="002868E7">
          <w:rPr>
            <w:rStyle w:val="Hyperlink"/>
            <w:noProof/>
          </w:rPr>
          <w:t>Hình 2.23 Thiết kế khối chuyển mạch nguồn sạc</w:t>
        </w:r>
        <w:r w:rsidR="007626F1">
          <w:rPr>
            <w:noProof/>
            <w:webHidden/>
          </w:rPr>
          <w:tab/>
        </w:r>
        <w:r w:rsidR="007626F1">
          <w:rPr>
            <w:noProof/>
            <w:webHidden/>
          </w:rPr>
          <w:fldChar w:fldCharType="begin"/>
        </w:r>
        <w:r w:rsidR="007626F1">
          <w:rPr>
            <w:noProof/>
            <w:webHidden/>
          </w:rPr>
          <w:instrText xml:space="preserve"> PAGEREF _Toc62423921 \h </w:instrText>
        </w:r>
        <w:r w:rsidR="007626F1">
          <w:rPr>
            <w:noProof/>
            <w:webHidden/>
          </w:rPr>
        </w:r>
        <w:r w:rsidR="007626F1">
          <w:rPr>
            <w:noProof/>
            <w:webHidden/>
          </w:rPr>
          <w:fldChar w:fldCharType="separate"/>
        </w:r>
        <w:r w:rsidR="00E247A6">
          <w:rPr>
            <w:noProof/>
            <w:webHidden/>
          </w:rPr>
          <w:t>62</w:t>
        </w:r>
        <w:r w:rsidR="007626F1">
          <w:rPr>
            <w:noProof/>
            <w:webHidden/>
          </w:rPr>
          <w:fldChar w:fldCharType="end"/>
        </w:r>
      </w:hyperlink>
    </w:p>
    <w:p w14:paraId="77A50D9F" w14:textId="13F9FDE3"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22" w:history="1">
        <w:r w:rsidR="007626F1" w:rsidRPr="002868E7">
          <w:rPr>
            <w:rStyle w:val="Hyperlink"/>
            <w:noProof/>
          </w:rPr>
          <w:t>Hình 2.24 Mạch hạ áp xuống 5V</w:t>
        </w:r>
        <w:r w:rsidR="007626F1">
          <w:rPr>
            <w:noProof/>
            <w:webHidden/>
          </w:rPr>
          <w:tab/>
        </w:r>
        <w:r w:rsidR="007626F1">
          <w:rPr>
            <w:noProof/>
            <w:webHidden/>
          </w:rPr>
          <w:fldChar w:fldCharType="begin"/>
        </w:r>
        <w:r w:rsidR="007626F1">
          <w:rPr>
            <w:noProof/>
            <w:webHidden/>
          </w:rPr>
          <w:instrText xml:space="preserve"> PAGEREF _Toc62423922 \h </w:instrText>
        </w:r>
        <w:r w:rsidR="007626F1">
          <w:rPr>
            <w:noProof/>
            <w:webHidden/>
          </w:rPr>
        </w:r>
        <w:r w:rsidR="007626F1">
          <w:rPr>
            <w:noProof/>
            <w:webHidden/>
          </w:rPr>
          <w:fldChar w:fldCharType="separate"/>
        </w:r>
        <w:r w:rsidR="00E247A6">
          <w:rPr>
            <w:noProof/>
            <w:webHidden/>
          </w:rPr>
          <w:t>63</w:t>
        </w:r>
        <w:r w:rsidR="007626F1">
          <w:rPr>
            <w:noProof/>
            <w:webHidden/>
          </w:rPr>
          <w:fldChar w:fldCharType="end"/>
        </w:r>
      </w:hyperlink>
    </w:p>
    <w:p w14:paraId="12087D75" w14:textId="6F974A5D"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23" w:history="1">
        <w:r w:rsidR="007626F1" w:rsidRPr="002868E7">
          <w:rPr>
            <w:rStyle w:val="Hyperlink"/>
            <w:noProof/>
          </w:rPr>
          <w:t>Hình 2.25 Điều khiển Mosfet thường mở cấp nguồn +5V cho Sensor Board</w:t>
        </w:r>
        <w:r w:rsidR="007626F1">
          <w:rPr>
            <w:noProof/>
            <w:webHidden/>
          </w:rPr>
          <w:tab/>
        </w:r>
        <w:r w:rsidR="007626F1">
          <w:rPr>
            <w:noProof/>
            <w:webHidden/>
          </w:rPr>
          <w:fldChar w:fldCharType="begin"/>
        </w:r>
        <w:r w:rsidR="007626F1">
          <w:rPr>
            <w:noProof/>
            <w:webHidden/>
          </w:rPr>
          <w:instrText xml:space="preserve"> PAGEREF _Toc62423923 \h </w:instrText>
        </w:r>
        <w:r w:rsidR="007626F1">
          <w:rPr>
            <w:noProof/>
            <w:webHidden/>
          </w:rPr>
        </w:r>
        <w:r w:rsidR="007626F1">
          <w:rPr>
            <w:noProof/>
            <w:webHidden/>
          </w:rPr>
          <w:fldChar w:fldCharType="separate"/>
        </w:r>
        <w:r w:rsidR="00E247A6">
          <w:rPr>
            <w:noProof/>
            <w:webHidden/>
          </w:rPr>
          <w:t>64</w:t>
        </w:r>
        <w:r w:rsidR="007626F1">
          <w:rPr>
            <w:noProof/>
            <w:webHidden/>
          </w:rPr>
          <w:fldChar w:fldCharType="end"/>
        </w:r>
      </w:hyperlink>
    </w:p>
    <w:p w14:paraId="6AC1AC2C" w14:textId="7548D20A"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24" w:history="1">
        <w:r w:rsidR="007626F1" w:rsidRPr="002868E7">
          <w:rPr>
            <w:rStyle w:val="Hyperlink"/>
            <w:noProof/>
          </w:rPr>
          <w:t>Hình 2.26 LDO +3.3V</w:t>
        </w:r>
        <w:r w:rsidR="007626F1">
          <w:rPr>
            <w:noProof/>
            <w:webHidden/>
          </w:rPr>
          <w:tab/>
        </w:r>
        <w:r w:rsidR="007626F1">
          <w:rPr>
            <w:noProof/>
            <w:webHidden/>
          </w:rPr>
          <w:fldChar w:fldCharType="begin"/>
        </w:r>
        <w:r w:rsidR="007626F1">
          <w:rPr>
            <w:noProof/>
            <w:webHidden/>
          </w:rPr>
          <w:instrText xml:space="preserve"> PAGEREF _Toc62423924 \h </w:instrText>
        </w:r>
        <w:r w:rsidR="007626F1">
          <w:rPr>
            <w:noProof/>
            <w:webHidden/>
          </w:rPr>
        </w:r>
        <w:r w:rsidR="007626F1">
          <w:rPr>
            <w:noProof/>
            <w:webHidden/>
          </w:rPr>
          <w:fldChar w:fldCharType="separate"/>
        </w:r>
        <w:r w:rsidR="00E247A6">
          <w:rPr>
            <w:noProof/>
            <w:webHidden/>
          </w:rPr>
          <w:t>64</w:t>
        </w:r>
        <w:r w:rsidR="007626F1">
          <w:rPr>
            <w:noProof/>
            <w:webHidden/>
          </w:rPr>
          <w:fldChar w:fldCharType="end"/>
        </w:r>
      </w:hyperlink>
    </w:p>
    <w:p w14:paraId="22F6F671" w14:textId="1AE426B3"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25" w:history="1">
        <w:r w:rsidR="007626F1" w:rsidRPr="002868E7">
          <w:rPr>
            <w:rStyle w:val="Hyperlink"/>
            <w:noProof/>
          </w:rPr>
          <w:t>Hình 2.27 Mạch đo công suất xả</w:t>
        </w:r>
        <w:r w:rsidR="007626F1">
          <w:rPr>
            <w:noProof/>
            <w:webHidden/>
          </w:rPr>
          <w:tab/>
        </w:r>
        <w:r w:rsidR="007626F1">
          <w:rPr>
            <w:noProof/>
            <w:webHidden/>
          </w:rPr>
          <w:fldChar w:fldCharType="begin"/>
        </w:r>
        <w:r w:rsidR="007626F1">
          <w:rPr>
            <w:noProof/>
            <w:webHidden/>
          </w:rPr>
          <w:instrText xml:space="preserve"> PAGEREF _Toc62423925 \h </w:instrText>
        </w:r>
        <w:r w:rsidR="007626F1">
          <w:rPr>
            <w:noProof/>
            <w:webHidden/>
          </w:rPr>
        </w:r>
        <w:r w:rsidR="007626F1">
          <w:rPr>
            <w:noProof/>
            <w:webHidden/>
          </w:rPr>
          <w:fldChar w:fldCharType="separate"/>
        </w:r>
        <w:r w:rsidR="00E247A6">
          <w:rPr>
            <w:noProof/>
            <w:webHidden/>
          </w:rPr>
          <w:t>65</w:t>
        </w:r>
        <w:r w:rsidR="007626F1">
          <w:rPr>
            <w:noProof/>
            <w:webHidden/>
          </w:rPr>
          <w:fldChar w:fldCharType="end"/>
        </w:r>
      </w:hyperlink>
    </w:p>
    <w:p w14:paraId="77591A73" w14:textId="3FC03151"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26" w:history="1">
        <w:r w:rsidR="007626F1" w:rsidRPr="002868E7">
          <w:rPr>
            <w:rStyle w:val="Hyperlink"/>
            <w:noProof/>
          </w:rPr>
          <w:t>Hình 2.28 Mạch đo công suất sạc</w:t>
        </w:r>
        <w:r w:rsidR="007626F1">
          <w:rPr>
            <w:noProof/>
            <w:webHidden/>
          </w:rPr>
          <w:tab/>
        </w:r>
        <w:r w:rsidR="007626F1">
          <w:rPr>
            <w:noProof/>
            <w:webHidden/>
          </w:rPr>
          <w:fldChar w:fldCharType="begin"/>
        </w:r>
        <w:r w:rsidR="007626F1">
          <w:rPr>
            <w:noProof/>
            <w:webHidden/>
          </w:rPr>
          <w:instrText xml:space="preserve"> PAGEREF _Toc62423926 \h </w:instrText>
        </w:r>
        <w:r w:rsidR="007626F1">
          <w:rPr>
            <w:noProof/>
            <w:webHidden/>
          </w:rPr>
        </w:r>
        <w:r w:rsidR="007626F1">
          <w:rPr>
            <w:noProof/>
            <w:webHidden/>
          </w:rPr>
          <w:fldChar w:fldCharType="separate"/>
        </w:r>
        <w:r w:rsidR="00E247A6">
          <w:rPr>
            <w:noProof/>
            <w:webHidden/>
          </w:rPr>
          <w:t>65</w:t>
        </w:r>
        <w:r w:rsidR="007626F1">
          <w:rPr>
            <w:noProof/>
            <w:webHidden/>
          </w:rPr>
          <w:fldChar w:fldCharType="end"/>
        </w:r>
      </w:hyperlink>
    </w:p>
    <w:p w14:paraId="30589FF8" w14:textId="2A08C1A9"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27" w:history="1">
        <w:r w:rsidR="007626F1" w:rsidRPr="002868E7">
          <w:rPr>
            <w:rStyle w:val="Hyperlink"/>
            <w:noProof/>
          </w:rPr>
          <w:t>Hình 2.29 Connector nối ra từ mạch Solar_Board ra mạch Sensor_Board</w:t>
        </w:r>
        <w:r w:rsidR="007626F1">
          <w:rPr>
            <w:noProof/>
            <w:webHidden/>
          </w:rPr>
          <w:tab/>
        </w:r>
        <w:r w:rsidR="007626F1">
          <w:rPr>
            <w:noProof/>
            <w:webHidden/>
          </w:rPr>
          <w:fldChar w:fldCharType="begin"/>
        </w:r>
        <w:r w:rsidR="007626F1">
          <w:rPr>
            <w:noProof/>
            <w:webHidden/>
          </w:rPr>
          <w:instrText xml:space="preserve"> PAGEREF _Toc62423927 \h </w:instrText>
        </w:r>
        <w:r w:rsidR="007626F1">
          <w:rPr>
            <w:noProof/>
            <w:webHidden/>
          </w:rPr>
        </w:r>
        <w:r w:rsidR="007626F1">
          <w:rPr>
            <w:noProof/>
            <w:webHidden/>
          </w:rPr>
          <w:fldChar w:fldCharType="separate"/>
        </w:r>
        <w:r w:rsidR="00E247A6">
          <w:rPr>
            <w:noProof/>
            <w:webHidden/>
          </w:rPr>
          <w:t>65</w:t>
        </w:r>
        <w:r w:rsidR="007626F1">
          <w:rPr>
            <w:noProof/>
            <w:webHidden/>
          </w:rPr>
          <w:fldChar w:fldCharType="end"/>
        </w:r>
      </w:hyperlink>
    </w:p>
    <w:p w14:paraId="52FDC00A" w14:textId="1774E330"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28" w:history="1">
        <w:r w:rsidR="007626F1" w:rsidRPr="002868E7">
          <w:rPr>
            <w:rStyle w:val="Hyperlink"/>
            <w:noProof/>
          </w:rPr>
          <w:t>Hình 2.30 Mạch nguyên lý STM32</w:t>
        </w:r>
        <w:r w:rsidR="007626F1">
          <w:rPr>
            <w:noProof/>
            <w:webHidden/>
          </w:rPr>
          <w:tab/>
        </w:r>
        <w:r w:rsidR="007626F1">
          <w:rPr>
            <w:noProof/>
            <w:webHidden/>
          </w:rPr>
          <w:fldChar w:fldCharType="begin"/>
        </w:r>
        <w:r w:rsidR="007626F1">
          <w:rPr>
            <w:noProof/>
            <w:webHidden/>
          </w:rPr>
          <w:instrText xml:space="preserve"> PAGEREF _Toc62423928 \h </w:instrText>
        </w:r>
        <w:r w:rsidR="007626F1">
          <w:rPr>
            <w:noProof/>
            <w:webHidden/>
          </w:rPr>
        </w:r>
        <w:r w:rsidR="007626F1">
          <w:rPr>
            <w:noProof/>
            <w:webHidden/>
          </w:rPr>
          <w:fldChar w:fldCharType="separate"/>
        </w:r>
        <w:r w:rsidR="00E247A6">
          <w:rPr>
            <w:noProof/>
            <w:webHidden/>
          </w:rPr>
          <w:t>66</w:t>
        </w:r>
        <w:r w:rsidR="007626F1">
          <w:rPr>
            <w:noProof/>
            <w:webHidden/>
          </w:rPr>
          <w:fldChar w:fldCharType="end"/>
        </w:r>
      </w:hyperlink>
    </w:p>
    <w:p w14:paraId="6BBD1C64" w14:textId="7CACA2FD"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29" w:history="1">
        <w:r w:rsidR="007626F1" w:rsidRPr="002868E7">
          <w:rPr>
            <w:rStyle w:val="Hyperlink"/>
            <w:noProof/>
          </w:rPr>
          <w:t>Hình 2.31 Lớp TOP và BOTTOM (PCB) mạch Solar_Board</w:t>
        </w:r>
        <w:r w:rsidR="007626F1">
          <w:rPr>
            <w:noProof/>
            <w:webHidden/>
          </w:rPr>
          <w:tab/>
        </w:r>
        <w:r w:rsidR="007626F1">
          <w:rPr>
            <w:noProof/>
            <w:webHidden/>
          </w:rPr>
          <w:fldChar w:fldCharType="begin"/>
        </w:r>
        <w:r w:rsidR="007626F1">
          <w:rPr>
            <w:noProof/>
            <w:webHidden/>
          </w:rPr>
          <w:instrText xml:space="preserve"> PAGEREF _Toc62423929 \h </w:instrText>
        </w:r>
        <w:r w:rsidR="007626F1">
          <w:rPr>
            <w:noProof/>
            <w:webHidden/>
          </w:rPr>
        </w:r>
        <w:r w:rsidR="007626F1">
          <w:rPr>
            <w:noProof/>
            <w:webHidden/>
          </w:rPr>
          <w:fldChar w:fldCharType="separate"/>
        </w:r>
        <w:r w:rsidR="00E247A6">
          <w:rPr>
            <w:noProof/>
            <w:webHidden/>
          </w:rPr>
          <w:t>68</w:t>
        </w:r>
        <w:r w:rsidR="007626F1">
          <w:rPr>
            <w:noProof/>
            <w:webHidden/>
          </w:rPr>
          <w:fldChar w:fldCharType="end"/>
        </w:r>
      </w:hyperlink>
    </w:p>
    <w:p w14:paraId="50F72396" w14:textId="41A7D051"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30" w:history="1">
        <w:r w:rsidR="007626F1" w:rsidRPr="002868E7">
          <w:rPr>
            <w:rStyle w:val="Hyperlink"/>
            <w:noProof/>
          </w:rPr>
          <w:t>Hình 2.32 Mạch nguyên lý POWER SUPPLY</w:t>
        </w:r>
        <w:r w:rsidR="007626F1">
          <w:rPr>
            <w:noProof/>
            <w:webHidden/>
          </w:rPr>
          <w:tab/>
        </w:r>
        <w:r w:rsidR="007626F1">
          <w:rPr>
            <w:noProof/>
            <w:webHidden/>
          </w:rPr>
          <w:fldChar w:fldCharType="begin"/>
        </w:r>
        <w:r w:rsidR="007626F1">
          <w:rPr>
            <w:noProof/>
            <w:webHidden/>
          </w:rPr>
          <w:instrText xml:space="preserve"> PAGEREF _Toc62423930 \h </w:instrText>
        </w:r>
        <w:r w:rsidR="007626F1">
          <w:rPr>
            <w:noProof/>
            <w:webHidden/>
          </w:rPr>
        </w:r>
        <w:r w:rsidR="007626F1">
          <w:rPr>
            <w:noProof/>
            <w:webHidden/>
          </w:rPr>
          <w:fldChar w:fldCharType="separate"/>
        </w:r>
        <w:r w:rsidR="00E247A6">
          <w:rPr>
            <w:noProof/>
            <w:webHidden/>
          </w:rPr>
          <w:t>69</w:t>
        </w:r>
        <w:r w:rsidR="007626F1">
          <w:rPr>
            <w:noProof/>
            <w:webHidden/>
          </w:rPr>
          <w:fldChar w:fldCharType="end"/>
        </w:r>
      </w:hyperlink>
    </w:p>
    <w:p w14:paraId="341D03B1" w14:textId="478FF7F5"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31" w:history="1">
        <w:r w:rsidR="007626F1" w:rsidRPr="002868E7">
          <w:rPr>
            <w:rStyle w:val="Hyperlink"/>
            <w:noProof/>
          </w:rPr>
          <w:t>Hình 2.33 Mạch nguyên lý khối STM32F103C8T6</w:t>
        </w:r>
        <w:r w:rsidR="007626F1">
          <w:rPr>
            <w:noProof/>
            <w:webHidden/>
          </w:rPr>
          <w:tab/>
        </w:r>
        <w:r w:rsidR="007626F1">
          <w:rPr>
            <w:noProof/>
            <w:webHidden/>
          </w:rPr>
          <w:fldChar w:fldCharType="begin"/>
        </w:r>
        <w:r w:rsidR="007626F1">
          <w:rPr>
            <w:noProof/>
            <w:webHidden/>
          </w:rPr>
          <w:instrText xml:space="preserve"> PAGEREF _Toc62423931 \h </w:instrText>
        </w:r>
        <w:r w:rsidR="007626F1">
          <w:rPr>
            <w:noProof/>
            <w:webHidden/>
          </w:rPr>
        </w:r>
        <w:r w:rsidR="007626F1">
          <w:rPr>
            <w:noProof/>
            <w:webHidden/>
          </w:rPr>
          <w:fldChar w:fldCharType="separate"/>
        </w:r>
        <w:r w:rsidR="00E247A6">
          <w:rPr>
            <w:noProof/>
            <w:webHidden/>
          </w:rPr>
          <w:t>70</w:t>
        </w:r>
        <w:r w:rsidR="007626F1">
          <w:rPr>
            <w:noProof/>
            <w:webHidden/>
          </w:rPr>
          <w:fldChar w:fldCharType="end"/>
        </w:r>
      </w:hyperlink>
    </w:p>
    <w:p w14:paraId="58235ABE" w14:textId="1862E11F"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32" w:history="1">
        <w:r w:rsidR="007626F1" w:rsidRPr="002868E7">
          <w:rPr>
            <w:rStyle w:val="Hyperlink"/>
            <w:noProof/>
          </w:rPr>
          <w:t>Hình 2.34 Khối đóng cắt nguồn cấp 5V cho cảm biến</w:t>
        </w:r>
        <w:r w:rsidR="007626F1">
          <w:rPr>
            <w:noProof/>
            <w:webHidden/>
          </w:rPr>
          <w:tab/>
        </w:r>
        <w:r w:rsidR="007626F1">
          <w:rPr>
            <w:noProof/>
            <w:webHidden/>
          </w:rPr>
          <w:fldChar w:fldCharType="begin"/>
        </w:r>
        <w:r w:rsidR="007626F1">
          <w:rPr>
            <w:noProof/>
            <w:webHidden/>
          </w:rPr>
          <w:instrText xml:space="preserve"> PAGEREF _Toc62423932 \h </w:instrText>
        </w:r>
        <w:r w:rsidR="007626F1">
          <w:rPr>
            <w:noProof/>
            <w:webHidden/>
          </w:rPr>
        </w:r>
        <w:r w:rsidR="007626F1">
          <w:rPr>
            <w:noProof/>
            <w:webHidden/>
          </w:rPr>
          <w:fldChar w:fldCharType="separate"/>
        </w:r>
        <w:r w:rsidR="00E247A6">
          <w:rPr>
            <w:noProof/>
            <w:webHidden/>
          </w:rPr>
          <w:t>70</w:t>
        </w:r>
        <w:r w:rsidR="007626F1">
          <w:rPr>
            <w:noProof/>
            <w:webHidden/>
          </w:rPr>
          <w:fldChar w:fldCharType="end"/>
        </w:r>
      </w:hyperlink>
    </w:p>
    <w:p w14:paraId="5F5D02C3" w14:textId="07D2CA82"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33" w:history="1">
        <w:r w:rsidR="007626F1" w:rsidRPr="002868E7">
          <w:rPr>
            <w:rStyle w:val="Hyperlink"/>
            <w:noProof/>
          </w:rPr>
          <w:t>Hình 2.35 Khối giao tiếp cảm biển</w:t>
        </w:r>
        <w:r w:rsidR="007626F1">
          <w:rPr>
            <w:noProof/>
            <w:webHidden/>
          </w:rPr>
          <w:tab/>
        </w:r>
        <w:r w:rsidR="007626F1">
          <w:rPr>
            <w:noProof/>
            <w:webHidden/>
          </w:rPr>
          <w:fldChar w:fldCharType="begin"/>
        </w:r>
        <w:r w:rsidR="007626F1">
          <w:rPr>
            <w:noProof/>
            <w:webHidden/>
          </w:rPr>
          <w:instrText xml:space="preserve"> PAGEREF _Toc62423933 \h </w:instrText>
        </w:r>
        <w:r w:rsidR="007626F1">
          <w:rPr>
            <w:noProof/>
            <w:webHidden/>
          </w:rPr>
        </w:r>
        <w:r w:rsidR="007626F1">
          <w:rPr>
            <w:noProof/>
            <w:webHidden/>
          </w:rPr>
          <w:fldChar w:fldCharType="separate"/>
        </w:r>
        <w:r w:rsidR="00E247A6">
          <w:rPr>
            <w:noProof/>
            <w:webHidden/>
          </w:rPr>
          <w:t>71</w:t>
        </w:r>
        <w:r w:rsidR="007626F1">
          <w:rPr>
            <w:noProof/>
            <w:webHidden/>
          </w:rPr>
          <w:fldChar w:fldCharType="end"/>
        </w:r>
      </w:hyperlink>
    </w:p>
    <w:p w14:paraId="0E3FE795" w14:textId="37F2C82F"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34" w:history="1">
        <w:r w:rsidR="007626F1" w:rsidRPr="002868E7">
          <w:rPr>
            <w:rStyle w:val="Hyperlink"/>
            <w:noProof/>
          </w:rPr>
          <w:t>Hình 2.36 Khối LCD</w:t>
        </w:r>
        <w:r w:rsidR="007626F1">
          <w:rPr>
            <w:noProof/>
            <w:webHidden/>
          </w:rPr>
          <w:tab/>
        </w:r>
        <w:r w:rsidR="007626F1">
          <w:rPr>
            <w:noProof/>
            <w:webHidden/>
          </w:rPr>
          <w:fldChar w:fldCharType="begin"/>
        </w:r>
        <w:r w:rsidR="007626F1">
          <w:rPr>
            <w:noProof/>
            <w:webHidden/>
          </w:rPr>
          <w:instrText xml:space="preserve"> PAGEREF _Toc62423934 \h </w:instrText>
        </w:r>
        <w:r w:rsidR="007626F1">
          <w:rPr>
            <w:noProof/>
            <w:webHidden/>
          </w:rPr>
        </w:r>
        <w:r w:rsidR="007626F1">
          <w:rPr>
            <w:noProof/>
            <w:webHidden/>
          </w:rPr>
          <w:fldChar w:fldCharType="separate"/>
        </w:r>
        <w:r w:rsidR="00E247A6">
          <w:rPr>
            <w:noProof/>
            <w:webHidden/>
          </w:rPr>
          <w:t>71</w:t>
        </w:r>
        <w:r w:rsidR="007626F1">
          <w:rPr>
            <w:noProof/>
            <w:webHidden/>
          </w:rPr>
          <w:fldChar w:fldCharType="end"/>
        </w:r>
      </w:hyperlink>
    </w:p>
    <w:p w14:paraId="44A3F274" w14:textId="44896CB8"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35" w:history="1">
        <w:r w:rsidR="007626F1" w:rsidRPr="002868E7">
          <w:rPr>
            <w:rStyle w:val="Hyperlink"/>
            <w:noProof/>
          </w:rPr>
          <w:t>Hình 2.37 Bộ nhớ Flash 64M W25Q64</w:t>
        </w:r>
        <w:r w:rsidR="007626F1">
          <w:rPr>
            <w:noProof/>
            <w:webHidden/>
          </w:rPr>
          <w:tab/>
        </w:r>
        <w:r w:rsidR="007626F1">
          <w:rPr>
            <w:noProof/>
            <w:webHidden/>
          </w:rPr>
          <w:fldChar w:fldCharType="begin"/>
        </w:r>
        <w:r w:rsidR="007626F1">
          <w:rPr>
            <w:noProof/>
            <w:webHidden/>
          </w:rPr>
          <w:instrText xml:space="preserve"> PAGEREF _Toc62423935 \h </w:instrText>
        </w:r>
        <w:r w:rsidR="007626F1">
          <w:rPr>
            <w:noProof/>
            <w:webHidden/>
          </w:rPr>
        </w:r>
        <w:r w:rsidR="007626F1">
          <w:rPr>
            <w:noProof/>
            <w:webHidden/>
          </w:rPr>
          <w:fldChar w:fldCharType="separate"/>
        </w:r>
        <w:r w:rsidR="00E247A6">
          <w:rPr>
            <w:noProof/>
            <w:webHidden/>
          </w:rPr>
          <w:t>72</w:t>
        </w:r>
        <w:r w:rsidR="007626F1">
          <w:rPr>
            <w:noProof/>
            <w:webHidden/>
          </w:rPr>
          <w:fldChar w:fldCharType="end"/>
        </w:r>
      </w:hyperlink>
    </w:p>
    <w:p w14:paraId="6099363D" w14:textId="52D903BA"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36" w:history="1">
        <w:r w:rsidR="007626F1" w:rsidRPr="002868E7">
          <w:rPr>
            <w:rStyle w:val="Hyperlink"/>
            <w:noProof/>
          </w:rPr>
          <w:t>Hình 2.38 Khối gia tốc kế</w:t>
        </w:r>
        <w:r w:rsidR="007626F1">
          <w:rPr>
            <w:noProof/>
            <w:webHidden/>
          </w:rPr>
          <w:tab/>
        </w:r>
        <w:r w:rsidR="007626F1">
          <w:rPr>
            <w:noProof/>
            <w:webHidden/>
          </w:rPr>
          <w:fldChar w:fldCharType="begin"/>
        </w:r>
        <w:r w:rsidR="007626F1">
          <w:rPr>
            <w:noProof/>
            <w:webHidden/>
          </w:rPr>
          <w:instrText xml:space="preserve"> PAGEREF _Toc62423936 \h </w:instrText>
        </w:r>
        <w:r w:rsidR="007626F1">
          <w:rPr>
            <w:noProof/>
            <w:webHidden/>
          </w:rPr>
        </w:r>
        <w:r w:rsidR="007626F1">
          <w:rPr>
            <w:noProof/>
            <w:webHidden/>
          </w:rPr>
          <w:fldChar w:fldCharType="separate"/>
        </w:r>
        <w:r w:rsidR="00E247A6">
          <w:rPr>
            <w:noProof/>
            <w:webHidden/>
          </w:rPr>
          <w:t>72</w:t>
        </w:r>
        <w:r w:rsidR="007626F1">
          <w:rPr>
            <w:noProof/>
            <w:webHidden/>
          </w:rPr>
          <w:fldChar w:fldCharType="end"/>
        </w:r>
      </w:hyperlink>
    </w:p>
    <w:p w14:paraId="70C2A3CA" w14:textId="0587D75B"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37" w:history="1">
        <w:r w:rsidR="007626F1" w:rsidRPr="002868E7">
          <w:rPr>
            <w:rStyle w:val="Hyperlink"/>
            <w:noProof/>
          </w:rPr>
          <w:t>Hình 2.39 Khối SIM808</w:t>
        </w:r>
        <w:r w:rsidR="007626F1">
          <w:rPr>
            <w:noProof/>
            <w:webHidden/>
          </w:rPr>
          <w:tab/>
        </w:r>
        <w:r w:rsidR="007626F1">
          <w:rPr>
            <w:noProof/>
            <w:webHidden/>
          </w:rPr>
          <w:fldChar w:fldCharType="begin"/>
        </w:r>
        <w:r w:rsidR="007626F1">
          <w:rPr>
            <w:noProof/>
            <w:webHidden/>
          </w:rPr>
          <w:instrText xml:space="preserve"> PAGEREF _Toc62423937 \h </w:instrText>
        </w:r>
        <w:r w:rsidR="007626F1">
          <w:rPr>
            <w:noProof/>
            <w:webHidden/>
          </w:rPr>
        </w:r>
        <w:r w:rsidR="007626F1">
          <w:rPr>
            <w:noProof/>
            <w:webHidden/>
          </w:rPr>
          <w:fldChar w:fldCharType="separate"/>
        </w:r>
        <w:r w:rsidR="00E247A6">
          <w:rPr>
            <w:noProof/>
            <w:webHidden/>
          </w:rPr>
          <w:t>73</w:t>
        </w:r>
        <w:r w:rsidR="007626F1">
          <w:rPr>
            <w:noProof/>
            <w:webHidden/>
          </w:rPr>
          <w:fldChar w:fldCharType="end"/>
        </w:r>
      </w:hyperlink>
    </w:p>
    <w:p w14:paraId="76127038" w14:textId="64A5FFCA"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38" w:history="1">
        <w:r w:rsidR="007626F1" w:rsidRPr="002868E7">
          <w:rPr>
            <w:rStyle w:val="Hyperlink"/>
            <w:noProof/>
          </w:rPr>
          <w:t>Hình 2.40 Led hiển thị trạng thái SIM</w:t>
        </w:r>
        <w:r w:rsidR="007626F1">
          <w:rPr>
            <w:noProof/>
            <w:webHidden/>
          </w:rPr>
          <w:tab/>
        </w:r>
        <w:r w:rsidR="007626F1">
          <w:rPr>
            <w:noProof/>
            <w:webHidden/>
          </w:rPr>
          <w:fldChar w:fldCharType="begin"/>
        </w:r>
        <w:r w:rsidR="007626F1">
          <w:rPr>
            <w:noProof/>
            <w:webHidden/>
          </w:rPr>
          <w:instrText xml:space="preserve"> PAGEREF _Toc62423938 \h </w:instrText>
        </w:r>
        <w:r w:rsidR="007626F1">
          <w:rPr>
            <w:noProof/>
            <w:webHidden/>
          </w:rPr>
        </w:r>
        <w:r w:rsidR="007626F1">
          <w:rPr>
            <w:noProof/>
            <w:webHidden/>
          </w:rPr>
          <w:fldChar w:fldCharType="separate"/>
        </w:r>
        <w:r w:rsidR="00E247A6">
          <w:rPr>
            <w:noProof/>
            <w:webHidden/>
          </w:rPr>
          <w:t>73</w:t>
        </w:r>
        <w:r w:rsidR="007626F1">
          <w:rPr>
            <w:noProof/>
            <w:webHidden/>
          </w:rPr>
          <w:fldChar w:fldCharType="end"/>
        </w:r>
      </w:hyperlink>
    </w:p>
    <w:p w14:paraId="3C680DA7" w14:textId="35311389"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39" w:history="1">
        <w:r w:rsidR="007626F1" w:rsidRPr="002868E7">
          <w:rPr>
            <w:rStyle w:val="Hyperlink"/>
            <w:noProof/>
          </w:rPr>
          <w:t>Hình 2.41 Khối bảo vệ ESD</w:t>
        </w:r>
        <w:r w:rsidR="007626F1">
          <w:rPr>
            <w:noProof/>
            <w:webHidden/>
          </w:rPr>
          <w:tab/>
        </w:r>
        <w:r w:rsidR="007626F1">
          <w:rPr>
            <w:noProof/>
            <w:webHidden/>
          </w:rPr>
          <w:fldChar w:fldCharType="begin"/>
        </w:r>
        <w:r w:rsidR="007626F1">
          <w:rPr>
            <w:noProof/>
            <w:webHidden/>
          </w:rPr>
          <w:instrText xml:space="preserve"> PAGEREF _Toc62423939 \h </w:instrText>
        </w:r>
        <w:r w:rsidR="007626F1">
          <w:rPr>
            <w:noProof/>
            <w:webHidden/>
          </w:rPr>
        </w:r>
        <w:r w:rsidR="007626F1">
          <w:rPr>
            <w:noProof/>
            <w:webHidden/>
          </w:rPr>
          <w:fldChar w:fldCharType="separate"/>
        </w:r>
        <w:r w:rsidR="00E247A6">
          <w:rPr>
            <w:noProof/>
            <w:webHidden/>
          </w:rPr>
          <w:t>74</w:t>
        </w:r>
        <w:r w:rsidR="007626F1">
          <w:rPr>
            <w:noProof/>
            <w:webHidden/>
          </w:rPr>
          <w:fldChar w:fldCharType="end"/>
        </w:r>
      </w:hyperlink>
    </w:p>
    <w:p w14:paraId="7EE09C80" w14:textId="1411732D"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40" w:history="1">
        <w:r w:rsidR="007626F1" w:rsidRPr="002868E7">
          <w:rPr>
            <w:rStyle w:val="Hyperlink"/>
            <w:noProof/>
          </w:rPr>
          <w:t>Hình 2.42 Thiết kế khe SIM</w:t>
        </w:r>
        <w:r w:rsidR="007626F1">
          <w:rPr>
            <w:noProof/>
            <w:webHidden/>
          </w:rPr>
          <w:tab/>
        </w:r>
        <w:r w:rsidR="007626F1">
          <w:rPr>
            <w:noProof/>
            <w:webHidden/>
          </w:rPr>
          <w:fldChar w:fldCharType="begin"/>
        </w:r>
        <w:r w:rsidR="007626F1">
          <w:rPr>
            <w:noProof/>
            <w:webHidden/>
          </w:rPr>
          <w:instrText xml:space="preserve"> PAGEREF _Toc62423940 \h </w:instrText>
        </w:r>
        <w:r w:rsidR="007626F1">
          <w:rPr>
            <w:noProof/>
            <w:webHidden/>
          </w:rPr>
        </w:r>
        <w:r w:rsidR="007626F1">
          <w:rPr>
            <w:noProof/>
            <w:webHidden/>
          </w:rPr>
          <w:fldChar w:fldCharType="separate"/>
        </w:r>
        <w:r w:rsidR="00E247A6">
          <w:rPr>
            <w:noProof/>
            <w:webHidden/>
          </w:rPr>
          <w:t>74</w:t>
        </w:r>
        <w:r w:rsidR="007626F1">
          <w:rPr>
            <w:noProof/>
            <w:webHidden/>
          </w:rPr>
          <w:fldChar w:fldCharType="end"/>
        </w:r>
      </w:hyperlink>
    </w:p>
    <w:p w14:paraId="09E0DCBB" w14:textId="48235FB7"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41" w:history="1">
        <w:r w:rsidR="007626F1" w:rsidRPr="002868E7">
          <w:rPr>
            <w:rStyle w:val="Hyperlink"/>
            <w:noProof/>
          </w:rPr>
          <w:t>Hình 2.43 Mạch Acticve Anten GNSS</w:t>
        </w:r>
        <w:r w:rsidR="007626F1">
          <w:rPr>
            <w:noProof/>
            <w:webHidden/>
          </w:rPr>
          <w:tab/>
        </w:r>
        <w:r w:rsidR="007626F1">
          <w:rPr>
            <w:noProof/>
            <w:webHidden/>
          </w:rPr>
          <w:fldChar w:fldCharType="begin"/>
        </w:r>
        <w:r w:rsidR="007626F1">
          <w:rPr>
            <w:noProof/>
            <w:webHidden/>
          </w:rPr>
          <w:instrText xml:space="preserve"> PAGEREF _Toc62423941 \h </w:instrText>
        </w:r>
        <w:r w:rsidR="007626F1">
          <w:rPr>
            <w:noProof/>
            <w:webHidden/>
          </w:rPr>
        </w:r>
        <w:r w:rsidR="007626F1">
          <w:rPr>
            <w:noProof/>
            <w:webHidden/>
          </w:rPr>
          <w:fldChar w:fldCharType="separate"/>
        </w:r>
        <w:r w:rsidR="00E247A6">
          <w:rPr>
            <w:noProof/>
            <w:webHidden/>
          </w:rPr>
          <w:t>75</w:t>
        </w:r>
        <w:r w:rsidR="007626F1">
          <w:rPr>
            <w:noProof/>
            <w:webHidden/>
          </w:rPr>
          <w:fldChar w:fldCharType="end"/>
        </w:r>
      </w:hyperlink>
    </w:p>
    <w:p w14:paraId="128099B9" w14:textId="16828F65"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42" w:history="1">
        <w:r w:rsidR="007626F1" w:rsidRPr="002868E7">
          <w:rPr>
            <w:rStyle w:val="Hyperlink"/>
            <w:noProof/>
          </w:rPr>
          <w:t>Hình 2.44 Thiết kế mạch Lora</w:t>
        </w:r>
        <w:r w:rsidR="007626F1">
          <w:rPr>
            <w:noProof/>
            <w:webHidden/>
          </w:rPr>
          <w:tab/>
        </w:r>
        <w:r w:rsidR="007626F1">
          <w:rPr>
            <w:noProof/>
            <w:webHidden/>
          </w:rPr>
          <w:fldChar w:fldCharType="begin"/>
        </w:r>
        <w:r w:rsidR="007626F1">
          <w:rPr>
            <w:noProof/>
            <w:webHidden/>
          </w:rPr>
          <w:instrText xml:space="preserve"> PAGEREF _Toc62423942 \h </w:instrText>
        </w:r>
        <w:r w:rsidR="007626F1">
          <w:rPr>
            <w:noProof/>
            <w:webHidden/>
          </w:rPr>
        </w:r>
        <w:r w:rsidR="007626F1">
          <w:rPr>
            <w:noProof/>
            <w:webHidden/>
          </w:rPr>
          <w:fldChar w:fldCharType="separate"/>
        </w:r>
        <w:r w:rsidR="00E247A6">
          <w:rPr>
            <w:noProof/>
            <w:webHidden/>
          </w:rPr>
          <w:t>75</w:t>
        </w:r>
        <w:r w:rsidR="007626F1">
          <w:rPr>
            <w:noProof/>
            <w:webHidden/>
          </w:rPr>
          <w:fldChar w:fldCharType="end"/>
        </w:r>
      </w:hyperlink>
    </w:p>
    <w:p w14:paraId="6A9612FD" w14:textId="55EF94F7"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43" w:history="1">
        <w:r w:rsidR="007626F1" w:rsidRPr="002868E7">
          <w:rPr>
            <w:rStyle w:val="Hyperlink"/>
            <w:noProof/>
          </w:rPr>
          <w:t>Hình 2.45 Mạch PCB lớp TOP và BOTTOM mạch Sensor_Board</w:t>
        </w:r>
        <w:r w:rsidR="007626F1">
          <w:rPr>
            <w:noProof/>
            <w:webHidden/>
          </w:rPr>
          <w:tab/>
        </w:r>
        <w:r w:rsidR="007626F1">
          <w:rPr>
            <w:noProof/>
            <w:webHidden/>
          </w:rPr>
          <w:fldChar w:fldCharType="begin"/>
        </w:r>
        <w:r w:rsidR="007626F1">
          <w:rPr>
            <w:noProof/>
            <w:webHidden/>
          </w:rPr>
          <w:instrText xml:space="preserve"> PAGEREF _Toc62423943 \h </w:instrText>
        </w:r>
        <w:r w:rsidR="007626F1">
          <w:rPr>
            <w:noProof/>
            <w:webHidden/>
          </w:rPr>
        </w:r>
        <w:r w:rsidR="007626F1">
          <w:rPr>
            <w:noProof/>
            <w:webHidden/>
          </w:rPr>
          <w:fldChar w:fldCharType="separate"/>
        </w:r>
        <w:r w:rsidR="00E247A6">
          <w:rPr>
            <w:noProof/>
            <w:webHidden/>
          </w:rPr>
          <w:t>75</w:t>
        </w:r>
        <w:r w:rsidR="007626F1">
          <w:rPr>
            <w:noProof/>
            <w:webHidden/>
          </w:rPr>
          <w:fldChar w:fldCharType="end"/>
        </w:r>
      </w:hyperlink>
    </w:p>
    <w:p w14:paraId="1A636A60" w14:textId="2B640D92"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44" w:history="1">
        <w:r w:rsidR="007626F1" w:rsidRPr="002868E7">
          <w:rPr>
            <w:rStyle w:val="Hyperlink"/>
            <w:noProof/>
          </w:rPr>
          <w:t>Hình 2.46 Sơ đồ lệnh lấy thông tin</w:t>
        </w:r>
        <w:r w:rsidR="007626F1">
          <w:rPr>
            <w:noProof/>
            <w:webHidden/>
          </w:rPr>
          <w:tab/>
        </w:r>
        <w:r w:rsidR="007626F1">
          <w:rPr>
            <w:noProof/>
            <w:webHidden/>
          </w:rPr>
          <w:fldChar w:fldCharType="begin"/>
        </w:r>
        <w:r w:rsidR="007626F1">
          <w:rPr>
            <w:noProof/>
            <w:webHidden/>
          </w:rPr>
          <w:instrText xml:space="preserve"> PAGEREF _Toc62423944 \h </w:instrText>
        </w:r>
        <w:r w:rsidR="007626F1">
          <w:rPr>
            <w:noProof/>
            <w:webHidden/>
          </w:rPr>
        </w:r>
        <w:r w:rsidR="007626F1">
          <w:rPr>
            <w:noProof/>
            <w:webHidden/>
          </w:rPr>
          <w:fldChar w:fldCharType="separate"/>
        </w:r>
        <w:r w:rsidR="00E247A6">
          <w:rPr>
            <w:noProof/>
            <w:webHidden/>
          </w:rPr>
          <w:t>76</w:t>
        </w:r>
        <w:r w:rsidR="007626F1">
          <w:rPr>
            <w:noProof/>
            <w:webHidden/>
          </w:rPr>
          <w:fldChar w:fldCharType="end"/>
        </w:r>
      </w:hyperlink>
    </w:p>
    <w:p w14:paraId="72F49F04" w14:textId="3E6D28FC"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45" w:history="1">
        <w:r w:rsidR="007626F1" w:rsidRPr="002868E7">
          <w:rPr>
            <w:rStyle w:val="Hyperlink"/>
            <w:noProof/>
          </w:rPr>
          <w:t>Hình 2.47 Sơ đồ lệnh điều khiển</w:t>
        </w:r>
        <w:r w:rsidR="007626F1">
          <w:rPr>
            <w:noProof/>
            <w:webHidden/>
          </w:rPr>
          <w:tab/>
        </w:r>
        <w:r w:rsidR="007626F1">
          <w:rPr>
            <w:noProof/>
            <w:webHidden/>
          </w:rPr>
          <w:fldChar w:fldCharType="begin"/>
        </w:r>
        <w:r w:rsidR="007626F1">
          <w:rPr>
            <w:noProof/>
            <w:webHidden/>
          </w:rPr>
          <w:instrText xml:space="preserve"> PAGEREF _Toc62423945 \h </w:instrText>
        </w:r>
        <w:r w:rsidR="007626F1">
          <w:rPr>
            <w:noProof/>
            <w:webHidden/>
          </w:rPr>
        </w:r>
        <w:r w:rsidR="007626F1">
          <w:rPr>
            <w:noProof/>
            <w:webHidden/>
          </w:rPr>
          <w:fldChar w:fldCharType="separate"/>
        </w:r>
        <w:r w:rsidR="00E247A6">
          <w:rPr>
            <w:noProof/>
            <w:webHidden/>
          </w:rPr>
          <w:t>76</w:t>
        </w:r>
        <w:r w:rsidR="007626F1">
          <w:rPr>
            <w:noProof/>
            <w:webHidden/>
          </w:rPr>
          <w:fldChar w:fldCharType="end"/>
        </w:r>
      </w:hyperlink>
    </w:p>
    <w:p w14:paraId="2D855ADC" w14:textId="6E93C077"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46" w:history="1">
        <w:r w:rsidR="007626F1" w:rsidRPr="002868E7">
          <w:rPr>
            <w:rStyle w:val="Hyperlink"/>
            <w:noProof/>
          </w:rPr>
          <w:t>Hình 2.48 Lưu đồ thuật toán Solar_Board</w:t>
        </w:r>
        <w:r w:rsidR="007626F1">
          <w:rPr>
            <w:noProof/>
            <w:webHidden/>
          </w:rPr>
          <w:tab/>
        </w:r>
        <w:r w:rsidR="007626F1">
          <w:rPr>
            <w:noProof/>
            <w:webHidden/>
          </w:rPr>
          <w:fldChar w:fldCharType="begin"/>
        </w:r>
        <w:r w:rsidR="007626F1">
          <w:rPr>
            <w:noProof/>
            <w:webHidden/>
          </w:rPr>
          <w:instrText xml:space="preserve"> PAGEREF _Toc62423946 \h </w:instrText>
        </w:r>
        <w:r w:rsidR="007626F1">
          <w:rPr>
            <w:noProof/>
            <w:webHidden/>
          </w:rPr>
        </w:r>
        <w:r w:rsidR="007626F1">
          <w:rPr>
            <w:noProof/>
            <w:webHidden/>
          </w:rPr>
          <w:fldChar w:fldCharType="separate"/>
        </w:r>
        <w:r w:rsidR="00E247A6">
          <w:rPr>
            <w:noProof/>
            <w:webHidden/>
          </w:rPr>
          <w:t>77</w:t>
        </w:r>
        <w:r w:rsidR="007626F1">
          <w:rPr>
            <w:noProof/>
            <w:webHidden/>
          </w:rPr>
          <w:fldChar w:fldCharType="end"/>
        </w:r>
      </w:hyperlink>
    </w:p>
    <w:p w14:paraId="6FFB6DE1" w14:textId="30238FE6"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47" w:history="1">
        <w:r w:rsidR="007626F1" w:rsidRPr="002868E7">
          <w:rPr>
            <w:rStyle w:val="Hyperlink"/>
            <w:noProof/>
          </w:rPr>
          <w:t>Hình 2.49 Lưu đồ thuật toán chương trình ngắt Sensor_Board</w:t>
        </w:r>
        <w:r w:rsidR="007626F1">
          <w:rPr>
            <w:noProof/>
            <w:webHidden/>
          </w:rPr>
          <w:tab/>
        </w:r>
        <w:r w:rsidR="007626F1">
          <w:rPr>
            <w:noProof/>
            <w:webHidden/>
          </w:rPr>
          <w:fldChar w:fldCharType="begin"/>
        </w:r>
        <w:r w:rsidR="007626F1">
          <w:rPr>
            <w:noProof/>
            <w:webHidden/>
          </w:rPr>
          <w:instrText xml:space="preserve"> PAGEREF _Toc62423947 \h </w:instrText>
        </w:r>
        <w:r w:rsidR="007626F1">
          <w:rPr>
            <w:noProof/>
            <w:webHidden/>
          </w:rPr>
        </w:r>
        <w:r w:rsidR="007626F1">
          <w:rPr>
            <w:noProof/>
            <w:webHidden/>
          </w:rPr>
          <w:fldChar w:fldCharType="separate"/>
        </w:r>
        <w:r w:rsidR="00E247A6">
          <w:rPr>
            <w:noProof/>
            <w:webHidden/>
          </w:rPr>
          <w:t>79</w:t>
        </w:r>
        <w:r w:rsidR="007626F1">
          <w:rPr>
            <w:noProof/>
            <w:webHidden/>
          </w:rPr>
          <w:fldChar w:fldCharType="end"/>
        </w:r>
      </w:hyperlink>
    </w:p>
    <w:p w14:paraId="1BB34747" w14:textId="3E15D0C5"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48" w:history="1">
        <w:r w:rsidR="007626F1" w:rsidRPr="002868E7">
          <w:rPr>
            <w:rStyle w:val="Hyperlink"/>
            <w:noProof/>
          </w:rPr>
          <w:t>Hình 2.50 Lưu đồ thuật toán Sensor_Board</w:t>
        </w:r>
        <w:r w:rsidR="007626F1">
          <w:rPr>
            <w:noProof/>
            <w:webHidden/>
          </w:rPr>
          <w:tab/>
        </w:r>
        <w:r w:rsidR="007626F1">
          <w:rPr>
            <w:noProof/>
            <w:webHidden/>
          </w:rPr>
          <w:fldChar w:fldCharType="begin"/>
        </w:r>
        <w:r w:rsidR="007626F1">
          <w:rPr>
            <w:noProof/>
            <w:webHidden/>
          </w:rPr>
          <w:instrText xml:space="preserve"> PAGEREF _Toc62423948 \h </w:instrText>
        </w:r>
        <w:r w:rsidR="007626F1">
          <w:rPr>
            <w:noProof/>
            <w:webHidden/>
          </w:rPr>
        </w:r>
        <w:r w:rsidR="007626F1">
          <w:rPr>
            <w:noProof/>
            <w:webHidden/>
          </w:rPr>
          <w:fldChar w:fldCharType="separate"/>
        </w:r>
        <w:r w:rsidR="00E247A6">
          <w:rPr>
            <w:noProof/>
            <w:webHidden/>
          </w:rPr>
          <w:t>80</w:t>
        </w:r>
        <w:r w:rsidR="007626F1">
          <w:rPr>
            <w:noProof/>
            <w:webHidden/>
          </w:rPr>
          <w:fldChar w:fldCharType="end"/>
        </w:r>
      </w:hyperlink>
    </w:p>
    <w:p w14:paraId="47C2300E" w14:textId="4D201C64"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49" w:history="1">
        <w:r w:rsidR="007626F1" w:rsidRPr="002868E7">
          <w:rPr>
            <w:rStyle w:val="Hyperlink"/>
            <w:noProof/>
          </w:rPr>
          <w:t>Hình 2.51 So sánh hiệu năng giữa loại cơ sở dữ liệu SQL và MongoDB</w:t>
        </w:r>
        <w:r w:rsidR="007626F1">
          <w:rPr>
            <w:noProof/>
            <w:webHidden/>
          </w:rPr>
          <w:tab/>
        </w:r>
        <w:r w:rsidR="007626F1">
          <w:rPr>
            <w:noProof/>
            <w:webHidden/>
          </w:rPr>
          <w:fldChar w:fldCharType="begin"/>
        </w:r>
        <w:r w:rsidR="007626F1">
          <w:rPr>
            <w:noProof/>
            <w:webHidden/>
          </w:rPr>
          <w:instrText xml:space="preserve"> PAGEREF _Toc62423949 \h </w:instrText>
        </w:r>
        <w:r w:rsidR="007626F1">
          <w:rPr>
            <w:noProof/>
            <w:webHidden/>
          </w:rPr>
        </w:r>
        <w:r w:rsidR="007626F1">
          <w:rPr>
            <w:noProof/>
            <w:webHidden/>
          </w:rPr>
          <w:fldChar w:fldCharType="separate"/>
        </w:r>
        <w:r w:rsidR="00E247A6">
          <w:rPr>
            <w:noProof/>
            <w:webHidden/>
          </w:rPr>
          <w:t>82</w:t>
        </w:r>
        <w:r w:rsidR="007626F1">
          <w:rPr>
            <w:noProof/>
            <w:webHidden/>
          </w:rPr>
          <w:fldChar w:fldCharType="end"/>
        </w:r>
      </w:hyperlink>
    </w:p>
    <w:p w14:paraId="7FBA6AF0" w14:textId="40487597"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50" w:history="1">
        <w:r w:rsidR="007626F1" w:rsidRPr="002868E7">
          <w:rPr>
            <w:rStyle w:val="Hyperlink"/>
            <w:noProof/>
          </w:rPr>
          <w:t>Hình 2.52 Giao diện đăng nhập</w:t>
        </w:r>
        <w:r w:rsidR="007626F1">
          <w:rPr>
            <w:noProof/>
            <w:webHidden/>
          </w:rPr>
          <w:tab/>
        </w:r>
        <w:r w:rsidR="007626F1">
          <w:rPr>
            <w:noProof/>
            <w:webHidden/>
          </w:rPr>
          <w:fldChar w:fldCharType="begin"/>
        </w:r>
        <w:r w:rsidR="007626F1">
          <w:rPr>
            <w:noProof/>
            <w:webHidden/>
          </w:rPr>
          <w:instrText xml:space="preserve"> PAGEREF _Toc62423950 \h </w:instrText>
        </w:r>
        <w:r w:rsidR="007626F1">
          <w:rPr>
            <w:noProof/>
            <w:webHidden/>
          </w:rPr>
        </w:r>
        <w:r w:rsidR="007626F1">
          <w:rPr>
            <w:noProof/>
            <w:webHidden/>
          </w:rPr>
          <w:fldChar w:fldCharType="separate"/>
        </w:r>
        <w:r w:rsidR="00E247A6">
          <w:rPr>
            <w:noProof/>
            <w:webHidden/>
          </w:rPr>
          <w:t>82</w:t>
        </w:r>
        <w:r w:rsidR="007626F1">
          <w:rPr>
            <w:noProof/>
            <w:webHidden/>
          </w:rPr>
          <w:fldChar w:fldCharType="end"/>
        </w:r>
      </w:hyperlink>
    </w:p>
    <w:p w14:paraId="2DA581EF" w14:textId="7D7A0CB0"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51" w:history="1">
        <w:r w:rsidR="007626F1" w:rsidRPr="002868E7">
          <w:rPr>
            <w:rStyle w:val="Hyperlink"/>
            <w:noProof/>
          </w:rPr>
          <w:t>Hình 2.53 Giao diện theo dõi thiết bị</w:t>
        </w:r>
        <w:r w:rsidR="007626F1">
          <w:rPr>
            <w:noProof/>
            <w:webHidden/>
          </w:rPr>
          <w:tab/>
        </w:r>
        <w:r w:rsidR="007626F1">
          <w:rPr>
            <w:noProof/>
            <w:webHidden/>
          </w:rPr>
          <w:fldChar w:fldCharType="begin"/>
        </w:r>
        <w:r w:rsidR="007626F1">
          <w:rPr>
            <w:noProof/>
            <w:webHidden/>
          </w:rPr>
          <w:instrText xml:space="preserve"> PAGEREF _Toc62423951 \h </w:instrText>
        </w:r>
        <w:r w:rsidR="007626F1">
          <w:rPr>
            <w:noProof/>
            <w:webHidden/>
          </w:rPr>
        </w:r>
        <w:r w:rsidR="007626F1">
          <w:rPr>
            <w:noProof/>
            <w:webHidden/>
          </w:rPr>
          <w:fldChar w:fldCharType="separate"/>
        </w:r>
        <w:r w:rsidR="00E247A6">
          <w:rPr>
            <w:noProof/>
            <w:webHidden/>
          </w:rPr>
          <w:t>83</w:t>
        </w:r>
        <w:r w:rsidR="007626F1">
          <w:rPr>
            <w:noProof/>
            <w:webHidden/>
          </w:rPr>
          <w:fldChar w:fldCharType="end"/>
        </w:r>
      </w:hyperlink>
    </w:p>
    <w:p w14:paraId="41767455" w14:textId="6127C73D"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52" w:history="1">
        <w:r w:rsidR="007626F1" w:rsidRPr="002868E7">
          <w:rPr>
            <w:rStyle w:val="Hyperlink"/>
            <w:noProof/>
          </w:rPr>
          <w:t>Hình 2.54 Giao diện theo dõi thiết bị (vệ tinh)</w:t>
        </w:r>
        <w:r w:rsidR="007626F1">
          <w:rPr>
            <w:noProof/>
            <w:webHidden/>
          </w:rPr>
          <w:tab/>
        </w:r>
        <w:r w:rsidR="007626F1">
          <w:rPr>
            <w:noProof/>
            <w:webHidden/>
          </w:rPr>
          <w:fldChar w:fldCharType="begin"/>
        </w:r>
        <w:r w:rsidR="007626F1">
          <w:rPr>
            <w:noProof/>
            <w:webHidden/>
          </w:rPr>
          <w:instrText xml:space="preserve"> PAGEREF _Toc62423952 \h </w:instrText>
        </w:r>
        <w:r w:rsidR="007626F1">
          <w:rPr>
            <w:noProof/>
            <w:webHidden/>
          </w:rPr>
        </w:r>
        <w:r w:rsidR="007626F1">
          <w:rPr>
            <w:noProof/>
            <w:webHidden/>
          </w:rPr>
          <w:fldChar w:fldCharType="separate"/>
        </w:r>
        <w:r w:rsidR="00E247A6">
          <w:rPr>
            <w:noProof/>
            <w:webHidden/>
          </w:rPr>
          <w:t>83</w:t>
        </w:r>
        <w:r w:rsidR="007626F1">
          <w:rPr>
            <w:noProof/>
            <w:webHidden/>
          </w:rPr>
          <w:fldChar w:fldCharType="end"/>
        </w:r>
      </w:hyperlink>
    </w:p>
    <w:p w14:paraId="7859B7CB" w14:textId="57FAD31B"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53" w:history="1">
        <w:r w:rsidR="007626F1" w:rsidRPr="002868E7">
          <w:rPr>
            <w:rStyle w:val="Hyperlink"/>
            <w:noProof/>
          </w:rPr>
          <w:t>Hình 2.55 Giao diện thông số đo</w:t>
        </w:r>
        <w:r w:rsidR="007626F1">
          <w:rPr>
            <w:noProof/>
            <w:webHidden/>
          </w:rPr>
          <w:tab/>
        </w:r>
        <w:r w:rsidR="007626F1">
          <w:rPr>
            <w:noProof/>
            <w:webHidden/>
          </w:rPr>
          <w:fldChar w:fldCharType="begin"/>
        </w:r>
        <w:r w:rsidR="007626F1">
          <w:rPr>
            <w:noProof/>
            <w:webHidden/>
          </w:rPr>
          <w:instrText xml:space="preserve"> PAGEREF _Toc62423953 \h </w:instrText>
        </w:r>
        <w:r w:rsidR="007626F1">
          <w:rPr>
            <w:noProof/>
            <w:webHidden/>
          </w:rPr>
        </w:r>
        <w:r w:rsidR="007626F1">
          <w:rPr>
            <w:noProof/>
            <w:webHidden/>
          </w:rPr>
          <w:fldChar w:fldCharType="separate"/>
        </w:r>
        <w:r w:rsidR="00E247A6">
          <w:rPr>
            <w:noProof/>
            <w:webHidden/>
          </w:rPr>
          <w:t>84</w:t>
        </w:r>
        <w:r w:rsidR="007626F1">
          <w:rPr>
            <w:noProof/>
            <w:webHidden/>
          </w:rPr>
          <w:fldChar w:fldCharType="end"/>
        </w:r>
      </w:hyperlink>
    </w:p>
    <w:p w14:paraId="24ECDB90" w14:textId="238FD05D"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54" w:history="1">
        <w:r w:rsidR="007626F1" w:rsidRPr="002868E7">
          <w:rPr>
            <w:rStyle w:val="Hyperlink"/>
            <w:noProof/>
          </w:rPr>
          <w:t>Hình 2.56 Thiết kế 3D hộp đựng mạch</w:t>
        </w:r>
        <w:r w:rsidR="007626F1">
          <w:rPr>
            <w:noProof/>
            <w:webHidden/>
          </w:rPr>
          <w:tab/>
        </w:r>
        <w:r w:rsidR="007626F1">
          <w:rPr>
            <w:noProof/>
            <w:webHidden/>
          </w:rPr>
          <w:fldChar w:fldCharType="begin"/>
        </w:r>
        <w:r w:rsidR="007626F1">
          <w:rPr>
            <w:noProof/>
            <w:webHidden/>
          </w:rPr>
          <w:instrText xml:space="preserve"> PAGEREF _Toc62423954 \h </w:instrText>
        </w:r>
        <w:r w:rsidR="007626F1">
          <w:rPr>
            <w:noProof/>
            <w:webHidden/>
          </w:rPr>
        </w:r>
        <w:r w:rsidR="007626F1">
          <w:rPr>
            <w:noProof/>
            <w:webHidden/>
          </w:rPr>
          <w:fldChar w:fldCharType="separate"/>
        </w:r>
        <w:r w:rsidR="00E247A6">
          <w:rPr>
            <w:noProof/>
            <w:webHidden/>
          </w:rPr>
          <w:t>85</w:t>
        </w:r>
        <w:r w:rsidR="007626F1">
          <w:rPr>
            <w:noProof/>
            <w:webHidden/>
          </w:rPr>
          <w:fldChar w:fldCharType="end"/>
        </w:r>
      </w:hyperlink>
    </w:p>
    <w:p w14:paraId="2DAFDDAF" w14:textId="32AC6947"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55" w:history="1">
        <w:r w:rsidR="007626F1" w:rsidRPr="002868E7">
          <w:rPr>
            <w:rStyle w:val="Hyperlink"/>
            <w:noProof/>
          </w:rPr>
          <w:t>Hình 2.57 Thiết kế 3D (trong suốt) hộp đựng mạch</w:t>
        </w:r>
        <w:r w:rsidR="007626F1">
          <w:rPr>
            <w:noProof/>
            <w:webHidden/>
          </w:rPr>
          <w:tab/>
        </w:r>
        <w:r w:rsidR="007626F1">
          <w:rPr>
            <w:noProof/>
            <w:webHidden/>
          </w:rPr>
          <w:fldChar w:fldCharType="begin"/>
        </w:r>
        <w:r w:rsidR="007626F1">
          <w:rPr>
            <w:noProof/>
            <w:webHidden/>
          </w:rPr>
          <w:instrText xml:space="preserve"> PAGEREF _Toc62423955 \h </w:instrText>
        </w:r>
        <w:r w:rsidR="007626F1">
          <w:rPr>
            <w:noProof/>
            <w:webHidden/>
          </w:rPr>
        </w:r>
        <w:r w:rsidR="007626F1">
          <w:rPr>
            <w:noProof/>
            <w:webHidden/>
          </w:rPr>
          <w:fldChar w:fldCharType="separate"/>
        </w:r>
        <w:r w:rsidR="00E247A6">
          <w:rPr>
            <w:noProof/>
            <w:webHidden/>
          </w:rPr>
          <w:t>86</w:t>
        </w:r>
        <w:r w:rsidR="007626F1">
          <w:rPr>
            <w:noProof/>
            <w:webHidden/>
          </w:rPr>
          <w:fldChar w:fldCharType="end"/>
        </w:r>
      </w:hyperlink>
    </w:p>
    <w:p w14:paraId="4ED84928" w14:textId="56E2EC42"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56" w:history="1">
        <w:r w:rsidR="007626F1" w:rsidRPr="002868E7">
          <w:rPr>
            <w:rStyle w:val="Hyperlink"/>
            <w:noProof/>
          </w:rPr>
          <w:t>Hình 2.58 Hộp điện JL-00B và JL-00C</w:t>
        </w:r>
        <w:r w:rsidR="007626F1">
          <w:rPr>
            <w:noProof/>
            <w:webHidden/>
          </w:rPr>
          <w:tab/>
        </w:r>
        <w:r w:rsidR="007626F1">
          <w:rPr>
            <w:noProof/>
            <w:webHidden/>
          </w:rPr>
          <w:fldChar w:fldCharType="begin"/>
        </w:r>
        <w:r w:rsidR="007626F1">
          <w:rPr>
            <w:noProof/>
            <w:webHidden/>
          </w:rPr>
          <w:instrText xml:space="preserve"> PAGEREF _Toc62423956 \h </w:instrText>
        </w:r>
        <w:r w:rsidR="007626F1">
          <w:rPr>
            <w:noProof/>
            <w:webHidden/>
          </w:rPr>
        </w:r>
        <w:r w:rsidR="007626F1">
          <w:rPr>
            <w:noProof/>
            <w:webHidden/>
          </w:rPr>
          <w:fldChar w:fldCharType="separate"/>
        </w:r>
        <w:r w:rsidR="00E247A6">
          <w:rPr>
            <w:noProof/>
            <w:webHidden/>
          </w:rPr>
          <w:t>86</w:t>
        </w:r>
        <w:r w:rsidR="007626F1">
          <w:rPr>
            <w:noProof/>
            <w:webHidden/>
          </w:rPr>
          <w:fldChar w:fldCharType="end"/>
        </w:r>
      </w:hyperlink>
    </w:p>
    <w:p w14:paraId="5A7B616A" w14:textId="28FDA06A"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57" w:history="1">
        <w:r w:rsidR="007626F1" w:rsidRPr="002868E7">
          <w:rPr>
            <w:rStyle w:val="Hyperlink"/>
            <w:noProof/>
          </w:rPr>
          <w:t>Hình 2.59 Phao nhựa PN 911</w:t>
        </w:r>
        <w:r w:rsidR="007626F1">
          <w:rPr>
            <w:noProof/>
            <w:webHidden/>
          </w:rPr>
          <w:tab/>
        </w:r>
        <w:r w:rsidR="007626F1">
          <w:rPr>
            <w:noProof/>
            <w:webHidden/>
          </w:rPr>
          <w:fldChar w:fldCharType="begin"/>
        </w:r>
        <w:r w:rsidR="007626F1">
          <w:rPr>
            <w:noProof/>
            <w:webHidden/>
          </w:rPr>
          <w:instrText xml:space="preserve"> PAGEREF _Toc62423957 \h </w:instrText>
        </w:r>
        <w:r w:rsidR="007626F1">
          <w:rPr>
            <w:noProof/>
            <w:webHidden/>
          </w:rPr>
        </w:r>
        <w:r w:rsidR="007626F1">
          <w:rPr>
            <w:noProof/>
            <w:webHidden/>
          </w:rPr>
          <w:fldChar w:fldCharType="separate"/>
        </w:r>
        <w:r w:rsidR="00E247A6">
          <w:rPr>
            <w:noProof/>
            <w:webHidden/>
          </w:rPr>
          <w:t>87</w:t>
        </w:r>
        <w:r w:rsidR="007626F1">
          <w:rPr>
            <w:noProof/>
            <w:webHidden/>
          </w:rPr>
          <w:fldChar w:fldCharType="end"/>
        </w:r>
      </w:hyperlink>
    </w:p>
    <w:p w14:paraId="4A551033" w14:textId="06227A9A"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58" w:history="1">
        <w:r w:rsidR="007626F1" w:rsidRPr="002868E7">
          <w:rPr>
            <w:rStyle w:val="Hyperlink"/>
            <w:noProof/>
          </w:rPr>
          <w:t>Hình 2.60 Thiết kế cơ khi thiết bị quan trắc trên biển</w:t>
        </w:r>
        <w:r w:rsidR="007626F1">
          <w:rPr>
            <w:noProof/>
            <w:webHidden/>
          </w:rPr>
          <w:tab/>
        </w:r>
        <w:r w:rsidR="007626F1">
          <w:rPr>
            <w:noProof/>
            <w:webHidden/>
          </w:rPr>
          <w:fldChar w:fldCharType="begin"/>
        </w:r>
        <w:r w:rsidR="007626F1">
          <w:rPr>
            <w:noProof/>
            <w:webHidden/>
          </w:rPr>
          <w:instrText xml:space="preserve"> PAGEREF _Toc62423958 \h </w:instrText>
        </w:r>
        <w:r w:rsidR="007626F1">
          <w:rPr>
            <w:noProof/>
            <w:webHidden/>
          </w:rPr>
        </w:r>
        <w:r w:rsidR="007626F1">
          <w:rPr>
            <w:noProof/>
            <w:webHidden/>
          </w:rPr>
          <w:fldChar w:fldCharType="separate"/>
        </w:r>
        <w:r w:rsidR="00E247A6">
          <w:rPr>
            <w:noProof/>
            <w:webHidden/>
          </w:rPr>
          <w:t>87</w:t>
        </w:r>
        <w:r w:rsidR="007626F1">
          <w:rPr>
            <w:noProof/>
            <w:webHidden/>
          </w:rPr>
          <w:fldChar w:fldCharType="end"/>
        </w:r>
      </w:hyperlink>
    </w:p>
    <w:p w14:paraId="3C5B558F" w14:textId="14791700"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59" w:history="1">
        <w:r w:rsidR="007626F1" w:rsidRPr="002868E7">
          <w:rPr>
            <w:rStyle w:val="Hyperlink"/>
            <w:noProof/>
          </w:rPr>
          <w:t>Hình 3.1 Mạch Solar_Board thực tế</w:t>
        </w:r>
        <w:r w:rsidR="007626F1">
          <w:rPr>
            <w:noProof/>
            <w:webHidden/>
          </w:rPr>
          <w:tab/>
        </w:r>
        <w:r w:rsidR="007626F1">
          <w:rPr>
            <w:noProof/>
            <w:webHidden/>
          </w:rPr>
          <w:fldChar w:fldCharType="begin"/>
        </w:r>
        <w:r w:rsidR="007626F1">
          <w:rPr>
            <w:noProof/>
            <w:webHidden/>
          </w:rPr>
          <w:instrText xml:space="preserve"> PAGEREF _Toc62423959 \h </w:instrText>
        </w:r>
        <w:r w:rsidR="007626F1">
          <w:rPr>
            <w:noProof/>
            <w:webHidden/>
          </w:rPr>
        </w:r>
        <w:r w:rsidR="007626F1">
          <w:rPr>
            <w:noProof/>
            <w:webHidden/>
          </w:rPr>
          <w:fldChar w:fldCharType="separate"/>
        </w:r>
        <w:r w:rsidR="00E247A6">
          <w:rPr>
            <w:noProof/>
            <w:webHidden/>
          </w:rPr>
          <w:t>88</w:t>
        </w:r>
        <w:r w:rsidR="007626F1">
          <w:rPr>
            <w:noProof/>
            <w:webHidden/>
          </w:rPr>
          <w:fldChar w:fldCharType="end"/>
        </w:r>
      </w:hyperlink>
    </w:p>
    <w:p w14:paraId="16EE3168" w14:textId="752DDB0A"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60" w:history="1">
        <w:r w:rsidR="007626F1" w:rsidRPr="002868E7">
          <w:rPr>
            <w:rStyle w:val="Hyperlink"/>
            <w:noProof/>
          </w:rPr>
          <w:t>Hình 3.2 Mạch Sensor_Board thực tế</w:t>
        </w:r>
        <w:r w:rsidR="007626F1">
          <w:rPr>
            <w:noProof/>
            <w:webHidden/>
          </w:rPr>
          <w:tab/>
        </w:r>
        <w:r w:rsidR="007626F1">
          <w:rPr>
            <w:noProof/>
            <w:webHidden/>
          </w:rPr>
          <w:fldChar w:fldCharType="begin"/>
        </w:r>
        <w:r w:rsidR="007626F1">
          <w:rPr>
            <w:noProof/>
            <w:webHidden/>
          </w:rPr>
          <w:instrText xml:space="preserve"> PAGEREF _Toc62423960 \h </w:instrText>
        </w:r>
        <w:r w:rsidR="007626F1">
          <w:rPr>
            <w:noProof/>
            <w:webHidden/>
          </w:rPr>
        </w:r>
        <w:r w:rsidR="007626F1">
          <w:rPr>
            <w:noProof/>
            <w:webHidden/>
          </w:rPr>
          <w:fldChar w:fldCharType="separate"/>
        </w:r>
        <w:r w:rsidR="00E247A6">
          <w:rPr>
            <w:noProof/>
            <w:webHidden/>
          </w:rPr>
          <w:t>88</w:t>
        </w:r>
        <w:r w:rsidR="007626F1">
          <w:rPr>
            <w:noProof/>
            <w:webHidden/>
          </w:rPr>
          <w:fldChar w:fldCharType="end"/>
        </w:r>
      </w:hyperlink>
    </w:p>
    <w:p w14:paraId="4AEA302F" w14:textId="549994E8"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61" w:history="1">
        <w:r w:rsidR="007626F1" w:rsidRPr="002868E7">
          <w:rPr>
            <w:rStyle w:val="Hyperlink"/>
            <w:noProof/>
          </w:rPr>
          <w:t>Hình 3.3 Thực hiện khớp nối hai mạch</w:t>
        </w:r>
        <w:r w:rsidR="007626F1">
          <w:rPr>
            <w:noProof/>
            <w:webHidden/>
          </w:rPr>
          <w:tab/>
        </w:r>
        <w:r w:rsidR="007626F1">
          <w:rPr>
            <w:noProof/>
            <w:webHidden/>
          </w:rPr>
          <w:fldChar w:fldCharType="begin"/>
        </w:r>
        <w:r w:rsidR="007626F1">
          <w:rPr>
            <w:noProof/>
            <w:webHidden/>
          </w:rPr>
          <w:instrText xml:space="preserve"> PAGEREF _Toc62423961 \h </w:instrText>
        </w:r>
        <w:r w:rsidR="007626F1">
          <w:rPr>
            <w:noProof/>
            <w:webHidden/>
          </w:rPr>
        </w:r>
        <w:r w:rsidR="007626F1">
          <w:rPr>
            <w:noProof/>
            <w:webHidden/>
          </w:rPr>
          <w:fldChar w:fldCharType="separate"/>
        </w:r>
        <w:r w:rsidR="00E247A6">
          <w:rPr>
            <w:noProof/>
            <w:webHidden/>
          </w:rPr>
          <w:t>89</w:t>
        </w:r>
        <w:r w:rsidR="007626F1">
          <w:rPr>
            <w:noProof/>
            <w:webHidden/>
          </w:rPr>
          <w:fldChar w:fldCharType="end"/>
        </w:r>
      </w:hyperlink>
    </w:p>
    <w:p w14:paraId="154746E8" w14:textId="475A948E"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62" w:history="1">
        <w:r w:rsidR="007626F1" w:rsidRPr="002868E7">
          <w:rPr>
            <w:rStyle w:val="Hyperlink"/>
            <w:noProof/>
          </w:rPr>
          <w:t>Hình 3.4 Bo mạch được đóng bằng hộp Mica đen</w:t>
        </w:r>
        <w:r w:rsidR="007626F1">
          <w:rPr>
            <w:noProof/>
            <w:webHidden/>
          </w:rPr>
          <w:tab/>
        </w:r>
        <w:r w:rsidR="007626F1">
          <w:rPr>
            <w:noProof/>
            <w:webHidden/>
          </w:rPr>
          <w:fldChar w:fldCharType="begin"/>
        </w:r>
        <w:r w:rsidR="007626F1">
          <w:rPr>
            <w:noProof/>
            <w:webHidden/>
          </w:rPr>
          <w:instrText xml:space="preserve"> PAGEREF _Toc62423962 \h </w:instrText>
        </w:r>
        <w:r w:rsidR="007626F1">
          <w:rPr>
            <w:noProof/>
            <w:webHidden/>
          </w:rPr>
        </w:r>
        <w:r w:rsidR="007626F1">
          <w:rPr>
            <w:noProof/>
            <w:webHidden/>
          </w:rPr>
          <w:fldChar w:fldCharType="separate"/>
        </w:r>
        <w:r w:rsidR="00E247A6">
          <w:rPr>
            <w:noProof/>
            <w:webHidden/>
          </w:rPr>
          <w:t>89</w:t>
        </w:r>
        <w:r w:rsidR="007626F1">
          <w:rPr>
            <w:noProof/>
            <w:webHidden/>
          </w:rPr>
          <w:fldChar w:fldCharType="end"/>
        </w:r>
      </w:hyperlink>
    </w:p>
    <w:p w14:paraId="6A77DEDC" w14:textId="58C59887"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63" w:history="1">
        <w:r w:rsidR="007626F1" w:rsidRPr="002868E7">
          <w:rPr>
            <w:rStyle w:val="Hyperlink"/>
            <w:noProof/>
          </w:rPr>
          <w:t>Hình 3.5 Kết nối thiết bị với nguồn, LCD và nguồn mặt trời</w:t>
        </w:r>
        <w:r w:rsidR="007626F1">
          <w:rPr>
            <w:noProof/>
            <w:webHidden/>
          </w:rPr>
          <w:tab/>
        </w:r>
        <w:r w:rsidR="007626F1">
          <w:rPr>
            <w:noProof/>
            <w:webHidden/>
          </w:rPr>
          <w:fldChar w:fldCharType="begin"/>
        </w:r>
        <w:r w:rsidR="007626F1">
          <w:rPr>
            <w:noProof/>
            <w:webHidden/>
          </w:rPr>
          <w:instrText xml:space="preserve"> PAGEREF _Toc62423963 \h </w:instrText>
        </w:r>
        <w:r w:rsidR="007626F1">
          <w:rPr>
            <w:noProof/>
            <w:webHidden/>
          </w:rPr>
        </w:r>
        <w:r w:rsidR="007626F1">
          <w:rPr>
            <w:noProof/>
            <w:webHidden/>
          </w:rPr>
          <w:fldChar w:fldCharType="separate"/>
        </w:r>
        <w:r w:rsidR="00E247A6">
          <w:rPr>
            <w:noProof/>
            <w:webHidden/>
          </w:rPr>
          <w:t>90</w:t>
        </w:r>
        <w:r w:rsidR="007626F1">
          <w:rPr>
            <w:noProof/>
            <w:webHidden/>
          </w:rPr>
          <w:fldChar w:fldCharType="end"/>
        </w:r>
      </w:hyperlink>
    </w:p>
    <w:p w14:paraId="13ADA10D" w14:textId="5CB23E52"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64" w:history="1">
        <w:r w:rsidR="007626F1" w:rsidRPr="002868E7">
          <w:rPr>
            <w:rStyle w:val="Hyperlink"/>
            <w:noProof/>
          </w:rPr>
          <w:t>Hình 3.6 Đóng hộp điện</w:t>
        </w:r>
        <w:r w:rsidR="007626F1">
          <w:rPr>
            <w:noProof/>
            <w:webHidden/>
          </w:rPr>
          <w:tab/>
        </w:r>
        <w:r w:rsidR="007626F1">
          <w:rPr>
            <w:noProof/>
            <w:webHidden/>
          </w:rPr>
          <w:fldChar w:fldCharType="begin"/>
        </w:r>
        <w:r w:rsidR="007626F1">
          <w:rPr>
            <w:noProof/>
            <w:webHidden/>
          </w:rPr>
          <w:instrText xml:space="preserve"> PAGEREF _Toc62423964 \h </w:instrText>
        </w:r>
        <w:r w:rsidR="007626F1">
          <w:rPr>
            <w:noProof/>
            <w:webHidden/>
          </w:rPr>
        </w:r>
        <w:r w:rsidR="007626F1">
          <w:rPr>
            <w:noProof/>
            <w:webHidden/>
          </w:rPr>
          <w:fldChar w:fldCharType="separate"/>
        </w:r>
        <w:r w:rsidR="00E247A6">
          <w:rPr>
            <w:noProof/>
            <w:webHidden/>
          </w:rPr>
          <w:t>90</w:t>
        </w:r>
        <w:r w:rsidR="007626F1">
          <w:rPr>
            <w:noProof/>
            <w:webHidden/>
          </w:rPr>
          <w:fldChar w:fldCharType="end"/>
        </w:r>
      </w:hyperlink>
    </w:p>
    <w:p w14:paraId="07081E42" w14:textId="54E2E11A"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65" w:history="1">
        <w:r w:rsidR="007626F1" w:rsidRPr="002868E7">
          <w:rPr>
            <w:rStyle w:val="Hyperlink"/>
            <w:noProof/>
          </w:rPr>
          <w:t>Hình 3.7 Các kênh LCD</w:t>
        </w:r>
        <w:r w:rsidR="007626F1">
          <w:rPr>
            <w:noProof/>
            <w:webHidden/>
          </w:rPr>
          <w:tab/>
        </w:r>
        <w:r w:rsidR="007626F1">
          <w:rPr>
            <w:noProof/>
            <w:webHidden/>
          </w:rPr>
          <w:fldChar w:fldCharType="begin"/>
        </w:r>
        <w:r w:rsidR="007626F1">
          <w:rPr>
            <w:noProof/>
            <w:webHidden/>
          </w:rPr>
          <w:instrText xml:space="preserve"> PAGEREF _Toc62423965 \h </w:instrText>
        </w:r>
        <w:r w:rsidR="007626F1">
          <w:rPr>
            <w:noProof/>
            <w:webHidden/>
          </w:rPr>
        </w:r>
        <w:r w:rsidR="007626F1">
          <w:rPr>
            <w:noProof/>
            <w:webHidden/>
          </w:rPr>
          <w:fldChar w:fldCharType="separate"/>
        </w:r>
        <w:r w:rsidR="00E247A6">
          <w:rPr>
            <w:noProof/>
            <w:webHidden/>
          </w:rPr>
          <w:t>90</w:t>
        </w:r>
        <w:r w:rsidR="007626F1">
          <w:rPr>
            <w:noProof/>
            <w:webHidden/>
          </w:rPr>
          <w:fldChar w:fldCharType="end"/>
        </w:r>
      </w:hyperlink>
    </w:p>
    <w:p w14:paraId="5D7D75BC" w14:textId="72454880"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66" w:history="1">
        <w:r w:rsidR="007626F1" w:rsidRPr="002868E7">
          <w:rPr>
            <w:rStyle w:val="Hyperlink"/>
            <w:noProof/>
          </w:rPr>
          <w:t>Hình 3.8 Thiết bị thực tế</w:t>
        </w:r>
        <w:r w:rsidR="007626F1">
          <w:rPr>
            <w:noProof/>
            <w:webHidden/>
          </w:rPr>
          <w:tab/>
        </w:r>
        <w:r w:rsidR="007626F1">
          <w:rPr>
            <w:noProof/>
            <w:webHidden/>
          </w:rPr>
          <w:fldChar w:fldCharType="begin"/>
        </w:r>
        <w:r w:rsidR="007626F1">
          <w:rPr>
            <w:noProof/>
            <w:webHidden/>
          </w:rPr>
          <w:instrText xml:space="preserve"> PAGEREF _Toc62423966 \h </w:instrText>
        </w:r>
        <w:r w:rsidR="007626F1">
          <w:rPr>
            <w:noProof/>
            <w:webHidden/>
          </w:rPr>
        </w:r>
        <w:r w:rsidR="007626F1">
          <w:rPr>
            <w:noProof/>
            <w:webHidden/>
          </w:rPr>
          <w:fldChar w:fldCharType="separate"/>
        </w:r>
        <w:r w:rsidR="00E247A6">
          <w:rPr>
            <w:noProof/>
            <w:webHidden/>
          </w:rPr>
          <w:t>91</w:t>
        </w:r>
        <w:r w:rsidR="007626F1">
          <w:rPr>
            <w:noProof/>
            <w:webHidden/>
          </w:rPr>
          <w:fldChar w:fldCharType="end"/>
        </w:r>
      </w:hyperlink>
    </w:p>
    <w:p w14:paraId="311A8A22" w14:textId="4EFB7A06"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67" w:history="1">
        <w:r w:rsidR="007626F1" w:rsidRPr="002868E7">
          <w:rPr>
            <w:rStyle w:val="Hyperlink"/>
            <w:noProof/>
          </w:rPr>
          <w:t>Hình 3.9 Mô hình thu năng lượng sóng (trái) và thiết bị quan trắc (phải)</w:t>
        </w:r>
        <w:r w:rsidR="007626F1">
          <w:rPr>
            <w:noProof/>
            <w:webHidden/>
          </w:rPr>
          <w:tab/>
        </w:r>
        <w:r w:rsidR="007626F1">
          <w:rPr>
            <w:noProof/>
            <w:webHidden/>
          </w:rPr>
          <w:fldChar w:fldCharType="begin"/>
        </w:r>
        <w:r w:rsidR="007626F1">
          <w:rPr>
            <w:noProof/>
            <w:webHidden/>
          </w:rPr>
          <w:instrText xml:space="preserve"> PAGEREF _Toc62423967 \h </w:instrText>
        </w:r>
        <w:r w:rsidR="007626F1">
          <w:rPr>
            <w:noProof/>
            <w:webHidden/>
          </w:rPr>
        </w:r>
        <w:r w:rsidR="007626F1">
          <w:rPr>
            <w:noProof/>
            <w:webHidden/>
          </w:rPr>
          <w:fldChar w:fldCharType="separate"/>
        </w:r>
        <w:r w:rsidR="00E247A6">
          <w:rPr>
            <w:noProof/>
            <w:webHidden/>
          </w:rPr>
          <w:t>91</w:t>
        </w:r>
        <w:r w:rsidR="007626F1">
          <w:rPr>
            <w:noProof/>
            <w:webHidden/>
          </w:rPr>
          <w:fldChar w:fldCharType="end"/>
        </w:r>
      </w:hyperlink>
    </w:p>
    <w:p w14:paraId="62321636" w14:textId="2AC68A5D"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68" w:history="1">
        <w:r w:rsidR="007626F1" w:rsidRPr="002868E7">
          <w:rPr>
            <w:rStyle w:val="Hyperlink"/>
            <w:noProof/>
          </w:rPr>
          <w:t>Hình 3.10 Kiểm tra độ cân bằng của trạm</w:t>
        </w:r>
        <w:r w:rsidR="007626F1">
          <w:rPr>
            <w:noProof/>
            <w:webHidden/>
          </w:rPr>
          <w:tab/>
        </w:r>
        <w:r w:rsidR="007626F1">
          <w:rPr>
            <w:noProof/>
            <w:webHidden/>
          </w:rPr>
          <w:fldChar w:fldCharType="begin"/>
        </w:r>
        <w:r w:rsidR="007626F1">
          <w:rPr>
            <w:noProof/>
            <w:webHidden/>
          </w:rPr>
          <w:instrText xml:space="preserve"> PAGEREF _Toc62423968 \h </w:instrText>
        </w:r>
        <w:r w:rsidR="007626F1">
          <w:rPr>
            <w:noProof/>
            <w:webHidden/>
          </w:rPr>
        </w:r>
        <w:r w:rsidR="007626F1">
          <w:rPr>
            <w:noProof/>
            <w:webHidden/>
          </w:rPr>
          <w:fldChar w:fldCharType="separate"/>
        </w:r>
        <w:r w:rsidR="00E247A6">
          <w:rPr>
            <w:noProof/>
            <w:webHidden/>
          </w:rPr>
          <w:t>92</w:t>
        </w:r>
        <w:r w:rsidR="007626F1">
          <w:rPr>
            <w:noProof/>
            <w:webHidden/>
          </w:rPr>
          <w:fldChar w:fldCharType="end"/>
        </w:r>
      </w:hyperlink>
    </w:p>
    <w:p w14:paraId="368B09FB" w14:textId="09B17662"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69" w:history="1">
        <w:r w:rsidR="007626F1" w:rsidRPr="002868E7">
          <w:rPr>
            <w:rStyle w:val="Hyperlink"/>
            <w:noProof/>
          </w:rPr>
          <w:t>Hình 3.11 Ốc siết PG11 (đỏ) và súng keo nến (xanh)</w:t>
        </w:r>
        <w:r w:rsidR="007626F1">
          <w:rPr>
            <w:noProof/>
            <w:webHidden/>
          </w:rPr>
          <w:tab/>
        </w:r>
        <w:r w:rsidR="007626F1">
          <w:rPr>
            <w:noProof/>
            <w:webHidden/>
          </w:rPr>
          <w:fldChar w:fldCharType="begin"/>
        </w:r>
        <w:r w:rsidR="007626F1">
          <w:rPr>
            <w:noProof/>
            <w:webHidden/>
          </w:rPr>
          <w:instrText xml:space="preserve"> PAGEREF _Toc62423969 \h </w:instrText>
        </w:r>
        <w:r w:rsidR="007626F1">
          <w:rPr>
            <w:noProof/>
            <w:webHidden/>
          </w:rPr>
        </w:r>
        <w:r w:rsidR="007626F1">
          <w:rPr>
            <w:noProof/>
            <w:webHidden/>
          </w:rPr>
          <w:fldChar w:fldCharType="separate"/>
        </w:r>
        <w:r w:rsidR="00E247A6">
          <w:rPr>
            <w:noProof/>
            <w:webHidden/>
          </w:rPr>
          <w:t>92</w:t>
        </w:r>
        <w:r w:rsidR="007626F1">
          <w:rPr>
            <w:noProof/>
            <w:webHidden/>
          </w:rPr>
          <w:fldChar w:fldCharType="end"/>
        </w:r>
      </w:hyperlink>
    </w:p>
    <w:p w14:paraId="0F0ABF66" w14:textId="303F4165"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70" w:history="1">
        <w:r w:rsidR="007626F1" w:rsidRPr="002868E7">
          <w:rPr>
            <w:rStyle w:val="Hyperlink"/>
            <w:noProof/>
          </w:rPr>
          <w:t>Hình 3.12 Hình ảnh đo đạc tại hồ Xã Đàn</w:t>
        </w:r>
        <w:r w:rsidR="007626F1">
          <w:rPr>
            <w:noProof/>
            <w:webHidden/>
          </w:rPr>
          <w:tab/>
        </w:r>
        <w:r w:rsidR="007626F1">
          <w:rPr>
            <w:noProof/>
            <w:webHidden/>
          </w:rPr>
          <w:fldChar w:fldCharType="begin"/>
        </w:r>
        <w:r w:rsidR="007626F1">
          <w:rPr>
            <w:noProof/>
            <w:webHidden/>
          </w:rPr>
          <w:instrText xml:space="preserve"> PAGEREF _Toc62423970 \h </w:instrText>
        </w:r>
        <w:r w:rsidR="007626F1">
          <w:rPr>
            <w:noProof/>
            <w:webHidden/>
          </w:rPr>
        </w:r>
        <w:r w:rsidR="007626F1">
          <w:rPr>
            <w:noProof/>
            <w:webHidden/>
          </w:rPr>
          <w:fldChar w:fldCharType="separate"/>
        </w:r>
        <w:r w:rsidR="00E247A6">
          <w:rPr>
            <w:noProof/>
            <w:webHidden/>
          </w:rPr>
          <w:t>93</w:t>
        </w:r>
        <w:r w:rsidR="007626F1">
          <w:rPr>
            <w:noProof/>
            <w:webHidden/>
          </w:rPr>
          <w:fldChar w:fldCharType="end"/>
        </w:r>
      </w:hyperlink>
    </w:p>
    <w:p w14:paraId="2A5D5E09" w14:textId="2CE26488"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71" w:history="1">
        <w:r w:rsidR="007626F1" w:rsidRPr="002868E7">
          <w:rPr>
            <w:rStyle w:val="Hyperlink"/>
            <w:noProof/>
          </w:rPr>
          <w:t>Hình 3.13 Hình ảnh đo đạc tại hồ Thanh Nhàn</w:t>
        </w:r>
        <w:r w:rsidR="007626F1">
          <w:rPr>
            <w:noProof/>
            <w:webHidden/>
          </w:rPr>
          <w:tab/>
        </w:r>
        <w:r w:rsidR="007626F1">
          <w:rPr>
            <w:noProof/>
            <w:webHidden/>
          </w:rPr>
          <w:fldChar w:fldCharType="begin"/>
        </w:r>
        <w:r w:rsidR="007626F1">
          <w:rPr>
            <w:noProof/>
            <w:webHidden/>
          </w:rPr>
          <w:instrText xml:space="preserve"> PAGEREF _Toc62423971 \h </w:instrText>
        </w:r>
        <w:r w:rsidR="007626F1">
          <w:rPr>
            <w:noProof/>
            <w:webHidden/>
          </w:rPr>
        </w:r>
        <w:r w:rsidR="007626F1">
          <w:rPr>
            <w:noProof/>
            <w:webHidden/>
          </w:rPr>
          <w:fldChar w:fldCharType="separate"/>
        </w:r>
        <w:r w:rsidR="00E247A6">
          <w:rPr>
            <w:noProof/>
            <w:webHidden/>
          </w:rPr>
          <w:t>94</w:t>
        </w:r>
        <w:r w:rsidR="007626F1">
          <w:rPr>
            <w:noProof/>
            <w:webHidden/>
          </w:rPr>
          <w:fldChar w:fldCharType="end"/>
        </w:r>
      </w:hyperlink>
    </w:p>
    <w:p w14:paraId="5AED38AA" w14:textId="60518EA5"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72" w:history="1">
        <w:r w:rsidR="007626F1" w:rsidRPr="002868E7">
          <w:rPr>
            <w:rStyle w:val="Hyperlink"/>
            <w:noProof/>
          </w:rPr>
          <w:t>Hình 3.14 Dữ liệu GPS nhận được và sai số thực tế tại hồ Thanh Nhàn</w:t>
        </w:r>
        <w:r w:rsidR="007626F1">
          <w:rPr>
            <w:noProof/>
            <w:webHidden/>
          </w:rPr>
          <w:tab/>
        </w:r>
        <w:r w:rsidR="007626F1">
          <w:rPr>
            <w:noProof/>
            <w:webHidden/>
          </w:rPr>
          <w:fldChar w:fldCharType="begin"/>
        </w:r>
        <w:r w:rsidR="007626F1">
          <w:rPr>
            <w:noProof/>
            <w:webHidden/>
          </w:rPr>
          <w:instrText xml:space="preserve"> PAGEREF _Toc62423972 \h </w:instrText>
        </w:r>
        <w:r w:rsidR="007626F1">
          <w:rPr>
            <w:noProof/>
            <w:webHidden/>
          </w:rPr>
        </w:r>
        <w:r w:rsidR="007626F1">
          <w:rPr>
            <w:noProof/>
            <w:webHidden/>
          </w:rPr>
          <w:fldChar w:fldCharType="separate"/>
        </w:r>
        <w:r w:rsidR="00E247A6">
          <w:rPr>
            <w:noProof/>
            <w:webHidden/>
          </w:rPr>
          <w:t>94</w:t>
        </w:r>
        <w:r w:rsidR="007626F1">
          <w:rPr>
            <w:noProof/>
            <w:webHidden/>
          </w:rPr>
          <w:fldChar w:fldCharType="end"/>
        </w:r>
      </w:hyperlink>
    </w:p>
    <w:p w14:paraId="59A3B0D7" w14:textId="5844787E"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73" w:history="1">
        <w:r w:rsidR="007626F1" w:rsidRPr="002868E7">
          <w:rPr>
            <w:rStyle w:val="Hyperlink"/>
            <w:noProof/>
          </w:rPr>
          <w:t>Hình 3.15 Thông số đo đạc trên hồ Thanh Nhàn</w:t>
        </w:r>
        <w:r w:rsidR="007626F1">
          <w:rPr>
            <w:noProof/>
            <w:webHidden/>
          </w:rPr>
          <w:tab/>
        </w:r>
        <w:r w:rsidR="007626F1">
          <w:rPr>
            <w:noProof/>
            <w:webHidden/>
          </w:rPr>
          <w:fldChar w:fldCharType="begin"/>
        </w:r>
        <w:r w:rsidR="007626F1">
          <w:rPr>
            <w:noProof/>
            <w:webHidden/>
          </w:rPr>
          <w:instrText xml:space="preserve"> PAGEREF _Toc62423973 \h </w:instrText>
        </w:r>
        <w:r w:rsidR="007626F1">
          <w:rPr>
            <w:noProof/>
            <w:webHidden/>
          </w:rPr>
        </w:r>
        <w:r w:rsidR="007626F1">
          <w:rPr>
            <w:noProof/>
            <w:webHidden/>
          </w:rPr>
          <w:fldChar w:fldCharType="separate"/>
        </w:r>
        <w:r w:rsidR="00E247A6">
          <w:rPr>
            <w:noProof/>
            <w:webHidden/>
          </w:rPr>
          <w:t>95</w:t>
        </w:r>
        <w:r w:rsidR="007626F1">
          <w:rPr>
            <w:noProof/>
            <w:webHidden/>
          </w:rPr>
          <w:fldChar w:fldCharType="end"/>
        </w:r>
      </w:hyperlink>
    </w:p>
    <w:p w14:paraId="77C41533" w14:textId="1051227C"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74" w:history="1">
        <w:r w:rsidR="007626F1" w:rsidRPr="002868E7">
          <w:rPr>
            <w:rStyle w:val="Hyperlink"/>
            <w:noProof/>
          </w:rPr>
          <w:t>Hình 3.16 Giao diện hiển thị trên web hồ Thanh Nhàn</w:t>
        </w:r>
        <w:r w:rsidR="007626F1">
          <w:rPr>
            <w:noProof/>
            <w:webHidden/>
          </w:rPr>
          <w:tab/>
        </w:r>
        <w:r w:rsidR="007626F1">
          <w:rPr>
            <w:noProof/>
            <w:webHidden/>
          </w:rPr>
          <w:fldChar w:fldCharType="begin"/>
        </w:r>
        <w:r w:rsidR="007626F1">
          <w:rPr>
            <w:noProof/>
            <w:webHidden/>
          </w:rPr>
          <w:instrText xml:space="preserve"> PAGEREF _Toc62423974 \h </w:instrText>
        </w:r>
        <w:r w:rsidR="007626F1">
          <w:rPr>
            <w:noProof/>
            <w:webHidden/>
          </w:rPr>
        </w:r>
        <w:r w:rsidR="007626F1">
          <w:rPr>
            <w:noProof/>
            <w:webHidden/>
          </w:rPr>
          <w:fldChar w:fldCharType="separate"/>
        </w:r>
        <w:r w:rsidR="00E247A6">
          <w:rPr>
            <w:noProof/>
            <w:webHidden/>
          </w:rPr>
          <w:t>96</w:t>
        </w:r>
        <w:r w:rsidR="007626F1">
          <w:rPr>
            <w:noProof/>
            <w:webHidden/>
          </w:rPr>
          <w:fldChar w:fldCharType="end"/>
        </w:r>
      </w:hyperlink>
    </w:p>
    <w:p w14:paraId="386E315A" w14:textId="2C52537E"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75" w:history="1">
        <w:r w:rsidR="007626F1" w:rsidRPr="002868E7">
          <w:rPr>
            <w:rStyle w:val="Hyperlink"/>
            <w:noProof/>
          </w:rPr>
          <w:t>Hình 3.17 Dữ liệu GPS nhận được và sai số thực tế tại hồ Xã Đàn</w:t>
        </w:r>
        <w:r w:rsidR="007626F1">
          <w:rPr>
            <w:noProof/>
            <w:webHidden/>
          </w:rPr>
          <w:tab/>
        </w:r>
        <w:r w:rsidR="007626F1">
          <w:rPr>
            <w:noProof/>
            <w:webHidden/>
          </w:rPr>
          <w:fldChar w:fldCharType="begin"/>
        </w:r>
        <w:r w:rsidR="007626F1">
          <w:rPr>
            <w:noProof/>
            <w:webHidden/>
          </w:rPr>
          <w:instrText xml:space="preserve"> PAGEREF _Toc62423975 \h </w:instrText>
        </w:r>
        <w:r w:rsidR="007626F1">
          <w:rPr>
            <w:noProof/>
            <w:webHidden/>
          </w:rPr>
        </w:r>
        <w:r w:rsidR="007626F1">
          <w:rPr>
            <w:noProof/>
            <w:webHidden/>
          </w:rPr>
          <w:fldChar w:fldCharType="separate"/>
        </w:r>
        <w:r w:rsidR="00E247A6">
          <w:rPr>
            <w:noProof/>
            <w:webHidden/>
          </w:rPr>
          <w:t>96</w:t>
        </w:r>
        <w:r w:rsidR="007626F1">
          <w:rPr>
            <w:noProof/>
            <w:webHidden/>
          </w:rPr>
          <w:fldChar w:fldCharType="end"/>
        </w:r>
      </w:hyperlink>
    </w:p>
    <w:p w14:paraId="76680BDB" w14:textId="2BB0BA36"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76" w:history="1">
        <w:r w:rsidR="007626F1" w:rsidRPr="002868E7">
          <w:rPr>
            <w:rStyle w:val="Hyperlink"/>
            <w:noProof/>
          </w:rPr>
          <w:t>Hình 3.18 Thông số đo trên hồ Xã Đàn</w:t>
        </w:r>
        <w:r w:rsidR="007626F1">
          <w:rPr>
            <w:noProof/>
            <w:webHidden/>
          </w:rPr>
          <w:tab/>
        </w:r>
        <w:r w:rsidR="007626F1">
          <w:rPr>
            <w:noProof/>
            <w:webHidden/>
          </w:rPr>
          <w:fldChar w:fldCharType="begin"/>
        </w:r>
        <w:r w:rsidR="007626F1">
          <w:rPr>
            <w:noProof/>
            <w:webHidden/>
          </w:rPr>
          <w:instrText xml:space="preserve"> PAGEREF _Toc62423976 \h </w:instrText>
        </w:r>
        <w:r w:rsidR="007626F1">
          <w:rPr>
            <w:noProof/>
            <w:webHidden/>
          </w:rPr>
        </w:r>
        <w:r w:rsidR="007626F1">
          <w:rPr>
            <w:noProof/>
            <w:webHidden/>
          </w:rPr>
          <w:fldChar w:fldCharType="separate"/>
        </w:r>
        <w:r w:rsidR="00E247A6">
          <w:rPr>
            <w:noProof/>
            <w:webHidden/>
          </w:rPr>
          <w:t>97</w:t>
        </w:r>
        <w:r w:rsidR="007626F1">
          <w:rPr>
            <w:noProof/>
            <w:webHidden/>
          </w:rPr>
          <w:fldChar w:fldCharType="end"/>
        </w:r>
      </w:hyperlink>
    </w:p>
    <w:p w14:paraId="109BB950" w14:textId="161624E9"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77" w:history="1">
        <w:r w:rsidR="007626F1" w:rsidRPr="002868E7">
          <w:rPr>
            <w:rStyle w:val="Hyperlink"/>
            <w:noProof/>
          </w:rPr>
          <w:t>Hình 3.19 Giao diện hiển thị tại hồ Xã Đàn</w:t>
        </w:r>
        <w:r w:rsidR="007626F1">
          <w:rPr>
            <w:noProof/>
            <w:webHidden/>
          </w:rPr>
          <w:tab/>
        </w:r>
        <w:r w:rsidR="007626F1">
          <w:rPr>
            <w:noProof/>
            <w:webHidden/>
          </w:rPr>
          <w:fldChar w:fldCharType="begin"/>
        </w:r>
        <w:r w:rsidR="007626F1">
          <w:rPr>
            <w:noProof/>
            <w:webHidden/>
          </w:rPr>
          <w:instrText xml:space="preserve"> PAGEREF _Toc62423977 \h </w:instrText>
        </w:r>
        <w:r w:rsidR="007626F1">
          <w:rPr>
            <w:noProof/>
            <w:webHidden/>
          </w:rPr>
        </w:r>
        <w:r w:rsidR="007626F1">
          <w:rPr>
            <w:noProof/>
            <w:webHidden/>
          </w:rPr>
          <w:fldChar w:fldCharType="separate"/>
        </w:r>
        <w:r w:rsidR="00E247A6">
          <w:rPr>
            <w:noProof/>
            <w:webHidden/>
          </w:rPr>
          <w:t>98</w:t>
        </w:r>
        <w:r w:rsidR="007626F1">
          <w:rPr>
            <w:noProof/>
            <w:webHidden/>
          </w:rPr>
          <w:fldChar w:fldCharType="end"/>
        </w:r>
      </w:hyperlink>
    </w:p>
    <w:p w14:paraId="4120E324" w14:textId="1888E3C8"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78" w:history="1">
        <w:r w:rsidR="007626F1" w:rsidRPr="002868E7">
          <w:rPr>
            <w:rStyle w:val="Hyperlink"/>
            <w:noProof/>
          </w:rPr>
          <w:t>Hình 3.20 Đồng hồ vạn năng Fluke 287</w:t>
        </w:r>
        <w:r w:rsidR="007626F1">
          <w:rPr>
            <w:noProof/>
            <w:webHidden/>
          </w:rPr>
          <w:tab/>
        </w:r>
        <w:r w:rsidR="007626F1">
          <w:rPr>
            <w:noProof/>
            <w:webHidden/>
          </w:rPr>
          <w:fldChar w:fldCharType="begin"/>
        </w:r>
        <w:r w:rsidR="007626F1">
          <w:rPr>
            <w:noProof/>
            <w:webHidden/>
          </w:rPr>
          <w:instrText xml:space="preserve"> PAGEREF _Toc62423978 \h </w:instrText>
        </w:r>
        <w:r w:rsidR="007626F1">
          <w:rPr>
            <w:noProof/>
            <w:webHidden/>
          </w:rPr>
        </w:r>
        <w:r w:rsidR="007626F1">
          <w:rPr>
            <w:noProof/>
            <w:webHidden/>
          </w:rPr>
          <w:fldChar w:fldCharType="separate"/>
        </w:r>
        <w:r w:rsidR="00E247A6">
          <w:rPr>
            <w:noProof/>
            <w:webHidden/>
          </w:rPr>
          <w:t>98</w:t>
        </w:r>
        <w:r w:rsidR="007626F1">
          <w:rPr>
            <w:noProof/>
            <w:webHidden/>
          </w:rPr>
          <w:fldChar w:fldCharType="end"/>
        </w:r>
      </w:hyperlink>
    </w:p>
    <w:p w14:paraId="25B6B4F2" w14:textId="013109C0"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79" w:history="1">
        <w:r w:rsidR="007626F1" w:rsidRPr="002868E7">
          <w:rPr>
            <w:rStyle w:val="Hyperlink"/>
            <w:noProof/>
          </w:rPr>
          <w:t>Hình 3.21  Bộ tạo nguồn DC KEYSIGHT E3633A  (8V/20A hoặc 20V/10A)</w:t>
        </w:r>
        <w:r w:rsidR="007626F1">
          <w:rPr>
            <w:noProof/>
            <w:webHidden/>
          </w:rPr>
          <w:tab/>
        </w:r>
        <w:r w:rsidR="007626F1">
          <w:rPr>
            <w:noProof/>
            <w:webHidden/>
          </w:rPr>
          <w:fldChar w:fldCharType="begin"/>
        </w:r>
        <w:r w:rsidR="007626F1">
          <w:rPr>
            <w:noProof/>
            <w:webHidden/>
          </w:rPr>
          <w:instrText xml:space="preserve"> PAGEREF _Toc62423979 \h </w:instrText>
        </w:r>
        <w:r w:rsidR="007626F1">
          <w:rPr>
            <w:noProof/>
            <w:webHidden/>
          </w:rPr>
        </w:r>
        <w:r w:rsidR="007626F1">
          <w:rPr>
            <w:noProof/>
            <w:webHidden/>
          </w:rPr>
          <w:fldChar w:fldCharType="separate"/>
        </w:r>
        <w:r w:rsidR="00E247A6">
          <w:rPr>
            <w:noProof/>
            <w:webHidden/>
          </w:rPr>
          <w:t>99</w:t>
        </w:r>
        <w:r w:rsidR="007626F1">
          <w:rPr>
            <w:noProof/>
            <w:webHidden/>
          </w:rPr>
          <w:fldChar w:fldCharType="end"/>
        </w:r>
      </w:hyperlink>
    </w:p>
    <w:p w14:paraId="6D486BB9" w14:textId="7941DFC3"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80" w:history="1">
        <w:r w:rsidR="007626F1" w:rsidRPr="002868E7">
          <w:rPr>
            <w:rStyle w:val="Hyperlink"/>
            <w:noProof/>
          </w:rPr>
          <w:t>Hình 3.22 Tải dùng xả pin</w:t>
        </w:r>
        <w:r w:rsidR="007626F1">
          <w:rPr>
            <w:noProof/>
            <w:webHidden/>
          </w:rPr>
          <w:tab/>
        </w:r>
        <w:r w:rsidR="007626F1">
          <w:rPr>
            <w:noProof/>
            <w:webHidden/>
          </w:rPr>
          <w:fldChar w:fldCharType="begin"/>
        </w:r>
        <w:r w:rsidR="007626F1">
          <w:rPr>
            <w:noProof/>
            <w:webHidden/>
          </w:rPr>
          <w:instrText xml:space="preserve"> PAGEREF _Toc62423980 \h </w:instrText>
        </w:r>
        <w:r w:rsidR="007626F1">
          <w:rPr>
            <w:noProof/>
            <w:webHidden/>
          </w:rPr>
        </w:r>
        <w:r w:rsidR="007626F1">
          <w:rPr>
            <w:noProof/>
            <w:webHidden/>
          </w:rPr>
          <w:fldChar w:fldCharType="separate"/>
        </w:r>
        <w:r w:rsidR="00E247A6">
          <w:rPr>
            <w:noProof/>
            <w:webHidden/>
          </w:rPr>
          <w:t>99</w:t>
        </w:r>
        <w:r w:rsidR="007626F1">
          <w:rPr>
            <w:noProof/>
            <w:webHidden/>
          </w:rPr>
          <w:fldChar w:fldCharType="end"/>
        </w:r>
      </w:hyperlink>
    </w:p>
    <w:p w14:paraId="0E5980CF" w14:textId="71CF4ADA"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81" w:history="1">
        <w:r w:rsidR="007626F1" w:rsidRPr="002868E7">
          <w:rPr>
            <w:rStyle w:val="Hyperlink"/>
            <w:noProof/>
          </w:rPr>
          <w:t>Hình 3.23 Kết nối pin và tải xả</w:t>
        </w:r>
        <w:r w:rsidR="007626F1">
          <w:rPr>
            <w:noProof/>
            <w:webHidden/>
          </w:rPr>
          <w:tab/>
        </w:r>
        <w:r w:rsidR="007626F1">
          <w:rPr>
            <w:noProof/>
            <w:webHidden/>
          </w:rPr>
          <w:fldChar w:fldCharType="begin"/>
        </w:r>
        <w:r w:rsidR="007626F1">
          <w:rPr>
            <w:noProof/>
            <w:webHidden/>
          </w:rPr>
          <w:instrText xml:space="preserve"> PAGEREF _Toc62423981 \h </w:instrText>
        </w:r>
        <w:r w:rsidR="007626F1">
          <w:rPr>
            <w:noProof/>
            <w:webHidden/>
          </w:rPr>
        </w:r>
        <w:r w:rsidR="007626F1">
          <w:rPr>
            <w:noProof/>
            <w:webHidden/>
          </w:rPr>
          <w:fldChar w:fldCharType="separate"/>
        </w:r>
        <w:r w:rsidR="00E247A6">
          <w:rPr>
            <w:noProof/>
            <w:webHidden/>
          </w:rPr>
          <w:t>100</w:t>
        </w:r>
        <w:r w:rsidR="007626F1">
          <w:rPr>
            <w:noProof/>
            <w:webHidden/>
          </w:rPr>
          <w:fldChar w:fldCharType="end"/>
        </w:r>
      </w:hyperlink>
    </w:p>
    <w:p w14:paraId="1AAF4E8E" w14:textId="5AD1F252"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82" w:history="1">
        <w:r w:rsidR="007626F1" w:rsidRPr="002868E7">
          <w:rPr>
            <w:rStyle w:val="Hyperlink"/>
            <w:noProof/>
          </w:rPr>
          <w:t>Hình 3.24 Đồ thị điện áp xả</w:t>
        </w:r>
        <w:r w:rsidR="007626F1">
          <w:rPr>
            <w:noProof/>
            <w:webHidden/>
          </w:rPr>
          <w:tab/>
        </w:r>
        <w:r w:rsidR="007626F1">
          <w:rPr>
            <w:noProof/>
            <w:webHidden/>
          </w:rPr>
          <w:fldChar w:fldCharType="begin"/>
        </w:r>
        <w:r w:rsidR="007626F1">
          <w:rPr>
            <w:noProof/>
            <w:webHidden/>
          </w:rPr>
          <w:instrText xml:space="preserve"> PAGEREF _Toc62423982 \h </w:instrText>
        </w:r>
        <w:r w:rsidR="007626F1">
          <w:rPr>
            <w:noProof/>
            <w:webHidden/>
          </w:rPr>
        </w:r>
        <w:r w:rsidR="007626F1">
          <w:rPr>
            <w:noProof/>
            <w:webHidden/>
          </w:rPr>
          <w:fldChar w:fldCharType="separate"/>
        </w:r>
        <w:r w:rsidR="00E247A6">
          <w:rPr>
            <w:noProof/>
            <w:webHidden/>
          </w:rPr>
          <w:t>101</w:t>
        </w:r>
        <w:r w:rsidR="007626F1">
          <w:rPr>
            <w:noProof/>
            <w:webHidden/>
          </w:rPr>
          <w:fldChar w:fldCharType="end"/>
        </w:r>
      </w:hyperlink>
    </w:p>
    <w:p w14:paraId="526570C1" w14:textId="0DF928A2"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83" w:history="1">
        <w:r w:rsidR="007626F1" w:rsidRPr="002868E7">
          <w:rPr>
            <w:rStyle w:val="Hyperlink"/>
            <w:noProof/>
          </w:rPr>
          <w:t>Hình 3.25 Đồ thị dòng điện xả</w:t>
        </w:r>
        <w:r w:rsidR="007626F1">
          <w:rPr>
            <w:noProof/>
            <w:webHidden/>
          </w:rPr>
          <w:tab/>
        </w:r>
        <w:r w:rsidR="007626F1">
          <w:rPr>
            <w:noProof/>
            <w:webHidden/>
          </w:rPr>
          <w:fldChar w:fldCharType="begin"/>
        </w:r>
        <w:r w:rsidR="007626F1">
          <w:rPr>
            <w:noProof/>
            <w:webHidden/>
          </w:rPr>
          <w:instrText xml:space="preserve"> PAGEREF _Toc62423983 \h </w:instrText>
        </w:r>
        <w:r w:rsidR="007626F1">
          <w:rPr>
            <w:noProof/>
            <w:webHidden/>
          </w:rPr>
        </w:r>
        <w:r w:rsidR="007626F1">
          <w:rPr>
            <w:noProof/>
            <w:webHidden/>
          </w:rPr>
          <w:fldChar w:fldCharType="separate"/>
        </w:r>
        <w:r w:rsidR="00E247A6">
          <w:rPr>
            <w:noProof/>
            <w:webHidden/>
          </w:rPr>
          <w:t>101</w:t>
        </w:r>
        <w:r w:rsidR="007626F1">
          <w:rPr>
            <w:noProof/>
            <w:webHidden/>
          </w:rPr>
          <w:fldChar w:fldCharType="end"/>
        </w:r>
      </w:hyperlink>
    </w:p>
    <w:p w14:paraId="18A38DC8" w14:textId="398FEDE2"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84" w:history="1">
        <w:r w:rsidR="007626F1" w:rsidRPr="002868E7">
          <w:rPr>
            <w:rStyle w:val="Hyperlink"/>
            <w:noProof/>
          </w:rPr>
          <w:t>Hình 3.26 Thực hiện đo sạc</w:t>
        </w:r>
        <w:r w:rsidR="007626F1">
          <w:rPr>
            <w:noProof/>
            <w:webHidden/>
          </w:rPr>
          <w:tab/>
        </w:r>
        <w:r w:rsidR="007626F1">
          <w:rPr>
            <w:noProof/>
            <w:webHidden/>
          </w:rPr>
          <w:fldChar w:fldCharType="begin"/>
        </w:r>
        <w:r w:rsidR="007626F1">
          <w:rPr>
            <w:noProof/>
            <w:webHidden/>
          </w:rPr>
          <w:instrText xml:space="preserve"> PAGEREF _Toc62423984 \h </w:instrText>
        </w:r>
        <w:r w:rsidR="007626F1">
          <w:rPr>
            <w:noProof/>
            <w:webHidden/>
          </w:rPr>
        </w:r>
        <w:r w:rsidR="007626F1">
          <w:rPr>
            <w:noProof/>
            <w:webHidden/>
          </w:rPr>
          <w:fldChar w:fldCharType="separate"/>
        </w:r>
        <w:r w:rsidR="00E247A6">
          <w:rPr>
            <w:noProof/>
            <w:webHidden/>
          </w:rPr>
          <w:t>102</w:t>
        </w:r>
        <w:r w:rsidR="007626F1">
          <w:rPr>
            <w:noProof/>
            <w:webHidden/>
          </w:rPr>
          <w:fldChar w:fldCharType="end"/>
        </w:r>
      </w:hyperlink>
    </w:p>
    <w:p w14:paraId="5582FA30" w14:textId="32029714"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85" w:history="1">
        <w:r w:rsidR="007626F1" w:rsidRPr="002868E7">
          <w:rPr>
            <w:rStyle w:val="Hyperlink"/>
            <w:noProof/>
          </w:rPr>
          <w:t>Hình 3.27 Đồ thị công suất sạc và xả</w:t>
        </w:r>
        <w:r w:rsidR="007626F1">
          <w:rPr>
            <w:noProof/>
            <w:webHidden/>
          </w:rPr>
          <w:tab/>
        </w:r>
        <w:r w:rsidR="007626F1">
          <w:rPr>
            <w:noProof/>
            <w:webHidden/>
          </w:rPr>
          <w:fldChar w:fldCharType="begin"/>
        </w:r>
        <w:r w:rsidR="007626F1">
          <w:rPr>
            <w:noProof/>
            <w:webHidden/>
          </w:rPr>
          <w:instrText xml:space="preserve"> PAGEREF _Toc62423985 \h </w:instrText>
        </w:r>
        <w:r w:rsidR="007626F1">
          <w:rPr>
            <w:noProof/>
            <w:webHidden/>
          </w:rPr>
        </w:r>
        <w:r w:rsidR="007626F1">
          <w:rPr>
            <w:noProof/>
            <w:webHidden/>
          </w:rPr>
          <w:fldChar w:fldCharType="separate"/>
        </w:r>
        <w:r w:rsidR="00E247A6">
          <w:rPr>
            <w:noProof/>
            <w:webHidden/>
          </w:rPr>
          <w:t>103</w:t>
        </w:r>
        <w:r w:rsidR="007626F1">
          <w:rPr>
            <w:noProof/>
            <w:webHidden/>
          </w:rPr>
          <w:fldChar w:fldCharType="end"/>
        </w:r>
      </w:hyperlink>
    </w:p>
    <w:p w14:paraId="1CC4D6AF" w14:textId="1C115515"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86" w:history="1">
        <w:r w:rsidR="007626F1" w:rsidRPr="002868E7">
          <w:rPr>
            <w:rStyle w:val="Hyperlink"/>
            <w:noProof/>
          </w:rPr>
          <w:t>Hình 3.28 Đồ thị dòng sạc</w:t>
        </w:r>
        <w:r w:rsidR="007626F1">
          <w:rPr>
            <w:noProof/>
            <w:webHidden/>
          </w:rPr>
          <w:tab/>
        </w:r>
        <w:r w:rsidR="007626F1">
          <w:rPr>
            <w:noProof/>
            <w:webHidden/>
          </w:rPr>
          <w:fldChar w:fldCharType="begin"/>
        </w:r>
        <w:r w:rsidR="007626F1">
          <w:rPr>
            <w:noProof/>
            <w:webHidden/>
          </w:rPr>
          <w:instrText xml:space="preserve"> PAGEREF _Toc62423986 \h </w:instrText>
        </w:r>
        <w:r w:rsidR="007626F1">
          <w:rPr>
            <w:noProof/>
            <w:webHidden/>
          </w:rPr>
        </w:r>
        <w:r w:rsidR="007626F1">
          <w:rPr>
            <w:noProof/>
            <w:webHidden/>
          </w:rPr>
          <w:fldChar w:fldCharType="separate"/>
        </w:r>
        <w:r w:rsidR="00E247A6">
          <w:rPr>
            <w:noProof/>
            <w:webHidden/>
          </w:rPr>
          <w:t>104</w:t>
        </w:r>
        <w:r w:rsidR="007626F1">
          <w:rPr>
            <w:noProof/>
            <w:webHidden/>
          </w:rPr>
          <w:fldChar w:fldCharType="end"/>
        </w:r>
      </w:hyperlink>
    </w:p>
    <w:p w14:paraId="466CC9D8" w14:textId="0F47D73A"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87" w:history="1">
        <w:r w:rsidR="007626F1" w:rsidRPr="002868E7">
          <w:rPr>
            <w:rStyle w:val="Hyperlink"/>
            <w:noProof/>
          </w:rPr>
          <w:t>Hình 3.29 Đồ thị điện áp</w:t>
        </w:r>
        <w:r w:rsidR="007626F1">
          <w:rPr>
            <w:noProof/>
            <w:webHidden/>
          </w:rPr>
          <w:tab/>
        </w:r>
        <w:r w:rsidR="007626F1">
          <w:rPr>
            <w:noProof/>
            <w:webHidden/>
          </w:rPr>
          <w:fldChar w:fldCharType="begin"/>
        </w:r>
        <w:r w:rsidR="007626F1">
          <w:rPr>
            <w:noProof/>
            <w:webHidden/>
          </w:rPr>
          <w:instrText xml:space="preserve"> PAGEREF _Toc62423987 \h </w:instrText>
        </w:r>
        <w:r w:rsidR="007626F1">
          <w:rPr>
            <w:noProof/>
            <w:webHidden/>
          </w:rPr>
        </w:r>
        <w:r w:rsidR="007626F1">
          <w:rPr>
            <w:noProof/>
            <w:webHidden/>
          </w:rPr>
          <w:fldChar w:fldCharType="separate"/>
        </w:r>
        <w:r w:rsidR="00E247A6">
          <w:rPr>
            <w:noProof/>
            <w:webHidden/>
          </w:rPr>
          <w:t>104</w:t>
        </w:r>
        <w:r w:rsidR="007626F1">
          <w:rPr>
            <w:noProof/>
            <w:webHidden/>
          </w:rPr>
          <w:fldChar w:fldCharType="end"/>
        </w:r>
      </w:hyperlink>
    </w:p>
    <w:p w14:paraId="56884E3E" w14:textId="12603E55"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88" w:history="1">
        <w:r w:rsidR="007626F1" w:rsidRPr="002868E7">
          <w:rPr>
            <w:rStyle w:val="Hyperlink"/>
            <w:noProof/>
          </w:rPr>
          <w:t>Hình 3.30 Thiết bị hỗ trợ giao tiếp LoRa</w:t>
        </w:r>
        <w:r w:rsidR="007626F1">
          <w:rPr>
            <w:noProof/>
            <w:webHidden/>
          </w:rPr>
          <w:tab/>
        </w:r>
        <w:r w:rsidR="007626F1">
          <w:rPr>
            <w:noProof/>
            <w:webHidden/>
          </w:rPr>
          <w:fldChar w:fldCharType="begin"/>
        </w:r>
        <w:r w:rsidR="007626F1">
          <w:rPr>
            <w:noProof/>
            <w:webHidden/>
          </w:rPr>
          <w:instrText xml:space="preserve"> PAGEREF _Toc62423988 \h </w:instrText>
        </w:r>
        <w:r w:rsidR="007626F1">
          <w:rPr>
            <w:noProof/>
            <w:webHidden/>
          </w:rPr>
        </w:r>
        <w:r w:rsidR="007626F1">
          <w:rPr>
            <w:noProof/>
            <w:webHidden/>
          </w:rPr>
          <w:fldChar w:fldCharType="separate"/>
        </w:r>
        <w:r w:rsidR="00E247A6">
          <w:rPr>
            <w:noProof/>
            <w:webHidden/>
          </w:rPr>
          <w:t>105</w:t>
        </w:r>
        <w:r w:rsidR="007626F1">
          <w:rPr>
            <w:noProof/>
            <w:webHidden/>
          </w:rPr>
          <w:fldChar w:fldCharType="end"/>
        </w:r>
      </w:hyperlink>
    </w:p>
    <w:p w14:paraId="462E7425" w14:textId="7B56C44D"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989" w:history="1">
        <w:r w:rsidR="007626F1" w:rsidRPr="002868E7">
          <w:rPr>
            <w:rStyle w:val="Hyperlink"/>
            <w:noProof/>
          </w:rPr>
          <w:t>Hình 3.31 Kết quả kịch bản giao tiếp giữa 2 thiết bị</w:t>
        </w:r>
        <w:r w:rsidR="007626F1">
          <w:rPr>
            <w:noProof/>
            <w:webHidden/>
          </w:rPr>
          <w:tab/>
        </w:r>
        <w:r w:rsidR="007626F1">
          <w:rPr>
            <w:noProof/>
            <w:webHidden/>
          </w:rPr>
          <w:fldChar w:fldCharType="begin"/>
        </w:r>
        <w:r w:rsidR="007626F1">
          <w:rPr>
            <w:noProof/>
            <w:webHidden/>
          </w:rPr>
          <w:instrText xml:space="preserve"> PAGEREF _Toc62423989 \h </w:instrText>
        </w:r>
        <w:r w:rsidR="007626F1">
          <w:rPr>
            <w:noProof/>
            <w:webHidden/>
          </w:rPr>
        </w:r>
        <w:r w:rsidR="007626F1">
          <w:rPr>
            <w:noProof/>
            <w:webHidden/>
          </w:rPr>
          <w:fldChar w:fldCharType="separate"/>
        </w:r>
        <w:r w:rsidR="00E247A6">
          <w:rPr>
            <w:noProof/>
            <w:webHidden/>
          </w:rPr>
          <w:t>106</w:t>
        </w:r>
        <w:r w:rsidR="007626F1">
          <w:rPr>
            <w:noProof/>
            <w:webHidden/>
          </w:rPr>
          <w:fldChar w:fldCharType="end"/>
        </w:r>
      </w:hyperlink>
    </w:p>
    <w:p w14:paraId="29228AE1" w14:textId="7F2A7E30" w:rsidR="00DD469A" w:rsidRDefault="00512ED8">
      <w:pPr>
        <w:spacing w:after="160" w:line="259" w:lineRule="auto"/>
        <w:jc w:val="left"/>
      </w:pPr>
      <w:r>
        <w:fldChar w:fldCharType="end"/>
      </w:r>
    </w:p>
    <w:p w14:paraId="43885DCD" w14:textId="77777777" w:rsidR="00AB10FF" w:rsidRDefault="00AB10FF">
      <w:pPr>
        <w:spacing w:after="160" w:line="259" w:lineRule="auto"/>
        <w:jc w:val="left"/>
      </w:pPr>
    </w:p>
    <w:p w14:paraId="04A3DCA6" w14:textId="77777777" w:rsidR="00AB10FF" w:rsidRDefault="00AB10FF">
      <w:pPr>
        <w:spacing w:after="160" w:line="259" w:lineRule="auto"/>
        <w:jc w:val="left"/>
      </w:pPr>
    </w:p>
    <w:p w14:paraId="4BC5A3B3" w14:textId="77777777" w:rsidR="00AB10FF" w:rsidRDefault="00AB10FF">
      <w:pPr>
        <w:spacing w:after="160" w:line="259" w:lineRule="auto"/>
        <w:jc w:val="left"/>
      </w:pPr>
    </w:p>
    <w:p w14:paraId="63EDC76D" w14:textId="77777777" w:rsidR="00AB10FF" w:rsidRDefault="00AB10FF">
      <w:pPr>
        <w:spacing w:after="160" w:line="259" w:lineRule="auto"/>
        <w:jc w:val="left"/>
      </w:pPr>
    </w:p>
    <w:p w14:paraId="4744CA38" w14:textId="77777777" w:rsidR="00AB10FF" w:rsidRDefault="00AB10FF">
      <w:pPr>
        <w:spacing w:after="160" w:line="259" w:lineRule="auto"/>
        <w:jc w:val="left"/>
      </w:pPr>
    </w:p>
    <w:p w14:paraId="0B01D552" w14:textId="77777777" w:rsidR="00AB10FF" w:rsidRDefault="00AB10FF">
      <w:pPr>
        <w:spacing w:after="160" w:line="259" w:lineRule="auto"/>
        <w:jc w:val="left"/>
      </w:pPr>
    </w:p>
    <w:p w14:paraId="14B48DFF" w14:textId="77777777" w:rsidR="00AB10FF" w:rsidRDefault="00AB10FF">
      <w:pPr>
        <w:spacing w:after="160" w:line="259" w:lineRule="auto"/>
        <w:jc w:val="left"/>
      </w:pPr>
    </w:p>
    <w:p w14:paraId="4C951C4B" w14:textId="77777777" w:rsidR="00AB10FF" w:rsidRDefault="00AB10FF">
      <w:pPr>
        <w:spacing w:after="160" w:line="259" w:lineRule="auto"/>
        <w:jc w:val="left"/>
      </w:pPr>
    </w:p>
    <w:p w14:paraId="206F7AE0" w14:textId="77777777" w:rsidR="00AB10FF" w:rsidRDefault="00AB10FF">
      <w:pPr>
        <w:spacing w:after="160" w:line="259" w:lineRule="auto"/>
        <w:jc w:val="left"/>
      </w:pPr>
    </w:p>
    <w:p w14:paraId="2481B14D" w14:textId="77777777" w:rsidR="00AB10FF" w:rsidRDefault="00AB10FF">
      <w:pPr>
        <w:spacing w:after="160" w:line="259" w:lineRule="auto"/>
        <w:jc w:val="left"/>
      </w:pPr>
    </w:p>
    <w:p w14:paraId="04B4ACDE" w14:textId="77777777" w:rsidR="00AB10FF" w:rsidRDefault="00AB10FF">
      <w:pPr>
        <w:spacing w:after="160" w:line="259" w:lineRule="auto"/>
        <w:jc w:val="left"/>
      </w:pPr>
    </w:p>
    <w:p w14:paraId="2D36A3D8" w14:textId="77777777" w:rsidR="00DD469A" w:rsidRDefault="00DD469A">
      <w:pPr>
        <w:spacing w:after="160" w:line="259" w:lineRule="auto"/>
        <w:jc w:val="left"/>
      </w:pPr>
      <w:r>
        <w:br w:type="page"/>
      </w:r>
    </w:p>
    <w:p w14:paraId="42AC5B94" w14:textId="77777777" w:rsidR="007626F1" w:rsidRDefault="00DD469A" w:rsidP="00A65055">
      <w:pPr>
        <w:spacing w:after="160" w:line="259" w:lineRule="auto"/>
        <w:jc w:val="center"/>
        <w:rPr>
          <w:noProof/>
        </w:rPr>
      </w:pPr>
      <w:r w:rsidRPr="00D36778">
        <w:rPr>
          <w:b/>
        </w:rPr>
        <w:lastRenderedPageBreak/>
        <w:t xml:space="preserve">DANH MỤC </w:t>
      </w:r>
      <w:r w:rsidR="008A224C">
        <w:rPr>
          <w:b/>
        </w:rPr>
        <w:t>BẢNG BIỂU</w:t>
      </w:r>
      <w:r w:rsidR="00A65055">
        <w:fldChar w:fldCharType="begin"/>
      </w:r>
      <w:r w:rsidR="00A65055">
        <w:instrText xml:space="preserve"> TOC \h \z \c "Bảng" </w:instrText>
      </w:r>
      <w:r w:rsidR="00A65055">
        <w:fldChar w:fldCharType="separate"/>
      </w:r>
    </w:p>
    <w:p w14:paraId="694227E9" w14:textId="35FD9C2C"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848" w:history="1">
        <w:r w:rsidR="007626F1" w:rsidRPr="006A3035">
          <w:rPr>
            <w:rStyle w:val="Hyperlink"/>
            <w:noProof/>
          </w:rPr>
          <w:t>Bảng 1.1 Thông số thiết bị SB-138 Buoy</w:t>
        </w:r>
        <w:r w:rsidR="007626F1">
          <w:rPr>
            <w:noProof/>
            <w:webHidden/>
          </w:rPr>
          <w:tab/>
        </w:r>
        <w:r w:rsidR="007626F1">
          <w:rPr>
            <w:noProof/>
            <w:webHidden/>
          </w:rPr>
          <w:fldChar w:fldCharType="begin"/>
        </w:r>
        <w:r w:rsidR="007626F1">
          <w:rPr>
            <w:noProof/>
            <w:webHidden/>
          </w:rPr>
          <w:instrText xml:space="preserve"> PAGEREF _Toc62423848 \h </w:instrText>
        </w:r>
        <w:r w:rsidR="007626F1">
          <w:rPr>
            <w:noProof/>
            <w:webHidden/>
          </w:rPr>
        </w:r>
        <w:r w:rsidR="007626F1">
          <w:rPr>
            <w:noProof/>
            <w:webHidden/>
          </w:rPr>
          <w:fldChar w:fldCharType="separate"/>
        </w:r>
        <w:r w:rsidR="00E247A6">
          <w:rPr>
            <w:noProof/>
            <w:webHidden/>
          </w:rPr>
          <w:t>9</w:t>
        </w:r>
        <w:r w:rsidR="007626F1">
          <w:rPr>
            <w:noProof/>
            <w:webHidden/>
          </w:rPr>
          <w:fldChar w:fldCharType="end"/>
        </w:r>
      </w:hyperlink>
    </w:p>
    <w:p w14:paraId="2A020C1C" w14:textId="5673AEA9"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849" w:history="1">
        <w:r w:rsidR="007626F1" w:rsidRPr="006A3035">
          <w:rPr>
            <w:rStyle w:val="Hyperlink"/>
            <w:noProof/>
          </w:rPr>
          <w:t>Bảng 1.2 Thông số cảm biến sóng</w:t>
        </w:r>
        <w:r w:rsidR="007626F1">
          <w:rPr>
            <w:noProof/>
            <w:webHidden/>
          </w:rPr>
          <w:tab/>
        </w:r>
        <w:r w:rsidR="007626F1">
          <w:rPr>
            <w:noProof/>
            <w:webHidden/>
          </w:rPr>
          <w:fldChar w:fldCharType="begin"/>
        </w:r>
        <w:r w:rsidR="007626F1">
          <w:rPr>
            <w:noProof/>
            <w:webHidden/>
          </w:rPr>
          <w:instrText xml:space="preserve"> PAGEREF _Toc62423849 \h </w:instrText>
        </w:r>
        <w:r w:rsidR="007626F1">
          <w:rPr>
            <w:noProof/>
            <w:webHidden/>
          </w:rPr>
        </w:r>
        <w:r w:rsidR="007626F1">
          <w:rPr>
            <w:noProof/>
            <w:webHidden/>
          </w:rPr>
          <w:fldChar w:fldCharType="separate"/>
        </w:r>
        <w:r w:rsidR="00E247A6">
          <w:rPr>
            <w:noProof/>
            <w:webHidden/>
          </w:rPr>
          <w:t>15</w:t>
        </w:r>
        <w:r w:rsidR="007626F1">
          <w:rPr>
            <w:noProof/>
            <w:webHidden/>
          </w:rPr>
          <w:fldChar w:fldCharType="end"/>
        </w:r>
      </w:hyperlink>
    </w:p>
    <w:p w14:paraId="2B974851" w14:textId="4104F744"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850" w:history="1">
        <w:r w:rsidR="007626F1" w:rsidRPr="006A3035">
          <w:rPr>
            <w:rStyle w:val="Hyperlink"/>
            <w:noProof/>
          </w:rPr>
          <w:t>Bảng 1.3 Bảng so sánh Pin Lithium và Acquy chì [17]</w:t>
        </w:r>
        <w:r w:rsidR="007626F1">
          <w:rPr>
            <w:noProof/>
            <w:webHidden/>
          </w:rPr>
          <w:tab/>
        </w:r>
        <w:r w:rsidR="007626F1">
          <w:rPr>
            <w:noProof/>
            <w:webHidden/>
          </w:rPr>
          <w:fldChar w:fldCharType="begin"/>
        </w:r>
        <w:r w:rsidR="007626F1">
          <w:rPr>
            <w:noProof/>
            <w:webHidden/>
          </w:rPr>
          <w:instrText xml:space="preserve"> PAGEREF _Toc62423850 \h </w:instrText>
        </w:r>
        <w:r w:rsidR="007626F1">
          <w:rPr>
            <w:noProof/>
            <w:webHidden/>
          </w:rPr>
        </w:r>
        <w:r w:rsidR="007626F1">
          <w:rPr>
            <w:noProof/>
            <w:webHidden/>
          </w:rPr>
          <w:fldChar w:fldCharType="separate"/>
        </w:r>
        <w:r w:rsidR="00E247A6">
          <w:rPr>
            <w:noProof/>
            <w:webHidden/>
          </w:rPr>
          <w:t>31</w:t>
        </w:r>
        <w:r w:rsidR="007626F1">
          <w:rPr>
            <w:noProof/>
            <w:webHidden/>
          </w:rPr>
          <w:fldChar w:fldCharType="end"/>
        </w:r>
      </w:hyperlink>
    </w:p>
    <w:p w14:paraId="65BE2377" w14:textId="5CF865C8"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851" w:history="1">
        <w:r w:rsidR="007626F1" w:rsidRPr="006A3035">
          <w:rPr>
            <w:rStyle w:val="Hyperlink"/>
            <w:noProof/>
          </w:rPr>
          <w:t>Bảng 2.1 Bảng kế hoạch làm việc</w:t>
        </w:r>
        <w:r w:rsidR="007626F1">
          <w:rPr>
            <w:noProof/>
            <w:webHidden/>
          </w:rPr>
          <w:tab/>
        </w:r>
        <w:r w:rsidR="007626F1">
          <w:rPr>
            <w:noProof/>
            <w:webHidden/>
          </w:rPr>
          <w:fldChar w:fldCharType="begin"/>
        </w:r>
        <w:r w:rsidR="007626F1">
          <w:rPr>
            <w:noProof/>
            <w:webHidden/>
          </w:rPr>
          <w:instrText xml:space="preserve"> PAGEREF _Toc62423851 \h </w:instrText>
        </w:r>
        <w:r w:rsidR="007626F1">
          <w:rPr>
            <w:noProof/>
            <w:webHidden/>
          </w:rPr>
        </w:r>
        <w:r w:rsidR="007626F1">
          <w:rPr>
            <w:noProof/>
            <w:webHidden/>
          </w:rPr>
          <w:fldChar w:fldCharType="separate"/>
        </w:r>
        <w:r w:rsidR="00E247A6">
          <w:rPr>
            <w:noProof/>
            <w:webHidden/>
          </w:rPr>
          <w:t>41</w:t>
        </w:r>
        <w:r w:rsidR="007626F1">
          <w:rPr>
            <w:noProof/>
            <w:webHidden/>
          </w:rPr>
          <w:fldChar w:fldCharType="end"/>
        </w:r>
      </w:hyperlink>
    </w:p>
    <w:p w14:paraId="4A63767A" w14:textId="12302847"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852" w:history="1">
        <w:r w:rsidR="007626F1" w:rsidRPr="006A3035">
          <w:rPr>
            <w:rStyle w:val="Hyperlink"/>
            <w:noProof/>
          </w:rPr>
          <w:t>Bảng 2.2 Thông số STM32F103C8T6</w:t>
        </w:r>
        <w:r w:rsidR="007626F1">
          <w:rPr>
            <w:noProof/>
            <w:webHidden/>
          </w:rPr>
          <w:tab/>
        </w:r>
        <w:r w:rsidR="007626F1">
          <w:rPr>
            <w:noProof/>
            <w:webHidden/>
          </w:rPr>
          <w:fldChar w:fldCharType="begin"/>
        </w:r>
        <w:r w:rsidR="007626F1">
          <w:rPr>
            <w:noProof/>
            <w:webHidden/>
          </w:rPr>
          <w:instrText xml:space="preserve"> PAGEREF _Toc62423852 \h </w:instrText>
        </w:r>
        <w:r w:rsidR="007626F1">
          <w:rPr>
            <w:noProof/>
            <w:webHidden/>
          </w:rPr>
        </w:r>
        <w:r w:rsidR="007626F1">
          <w:rPr>
            <w:noProof/>
            <w:webHidden/>
          </w:rPr>
          <w:fldChar w:fldCharType="separate"/>
        </w:r>
        <w:r w:rsidR="00E247A6">
          <w:rPr>
            <w:noProof/>
            <w:webHidden/>
          </w:rPr>
          <w:t>48</w:t>
        </w:r>
        <w:r w:rsidR="007626F1">
          <w:rPr>
            <w:noProof/>
            <w:webHidden/>
          </w:rPr>
          <w:fldChar w:fldCharType="end"/>
        </w:r>
      </w:hyperlink>
    </w:p>
    <w:p w14:paraId="64C515E3" w14:textId="163DB277"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853" w:history="1">
        <w:r w:rsidR="007626F1" w:rsidRPr="006A3035">
          <w:rPr>
            <w:rStyle w:val="Hyperlink"/>
            <w:noProof/>
          </w:rPr>
          <w:t>Bảng 2.3 Thông số chi tiết thiết bị đo 12 thông số</w:t>
        </w:r>
        <w:r w:rsidR="007626F1">
          <w:rPr>
            <w:noProof/>
            <w:webHidden/>
          </w:rPr>
          <w:tab/>
        </w:r>
        <w:r w:rsidR="007626F1">
          <w:rPr>
            <w:noProof/>
            <w:webHidden/>
          </w:rPr>
          <w:fldChar w:fldCharType="begin"/>
        </w:r>
        <w:r w:rsidR="007626F1">
          <w:rPr>
            <w:noProof/>
            <w:webHidden/>
          </w:rPr>
          <w:instrText xml:space="preserve"> PAGEREF _Toc62423853 \h </w:instrText>
        </w:r>
        <w:r w:rsidR="007626F1">
          <w:rPr>
            <w:noProof/>
            <w:webHidden/>
          </w:rPr>
        </w:r>
        <w:r w:rsidR="007626F1">
          <w:rPr>
            <w:noProof/>
            <w:webHidden/>
          </w:rPr>
          <w:fldChar w:fldCharType="separate"/>
        </w:r>
        <w:r w:rsidR="00E247A6">
          <w:rPr>
            <w:noProof/>
            <w:webHidden/>
          </w:rPr>
          <w:t>51</w:t>
        </w:r>
        <w:r w:rsidR="007626F1">
          <w:rPr>
            <w:noProof/>
            <w:webHidden/>
          </w:rPr>
          <w:fldChar w:fldCharType="end"/>
        </w:r>
      </w:hyperlink>
    </w:p>
    <w:p w14:paraId="77E5910F" w14:textId="51973567"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854" w:history="1">
        <w:r w:rsidR="007626F1" w:rsidRPr="006A3035">
          <w:rPr>
            <w:rStyle w:val="Hyperlink"/>
            <w:noProof/>
          </w:rPr>
          <w:t>Bảng 2.4 Bảng yêu cầu thiết kế</w:t>
        </w:r>
        <w:r w:rsidR="007626F1">
          <w:rPr>
            <w:noProof/>
            <w:webHidden/>
          </w:rPr>
          <w:tab/>
        </w:r>
        <w:r w:rsidR="007626F1">
          <w:rPr>
            <w:noProof/>
            <w:webHidden/>
          </w:rPr>
          <w:fldChar w:fldCharType="begin"/>
        </w:r>
        <w:r w:rsidR="007626F1">
          <w:rPr>
            <w:noProof/>
            <w:webHidden/>
          </w:rPr>
          <w:instrText xml:space="preserve"> PAGEREF _Toc62423854 \h </w:instrText>
        </w:r>
        <w:r w:rsidR="007626F1">
          <w:rPr>
            <w:noProof/>
            <w:webHidden/>
          </w:rPr>
        </w:r>
        <w:r w:rsidR="007626F1">
          <w:rPr>
            <w:noProof/>
            <w:webHidden/>
          </w:rPr>
          <w:fldChar w:fldCharType="separate"/>
        </w:r>
        <w:r w:rsidR="00E247A6">
          <w:rPr>
            <w:noProof/>
            <w:webHidden/>
          </w:rPr>
          <w:t>58</w:t>
        </w:r>
        <w:r w:rsidR="007626F1">
          <w:rPr>
            <w:noProof/>
            <w:webHidden/>
          </w:rPr>
          <w:fldChar w:fldCharType="end"/>
        </w:r>
      </w:hyperlink>
    </w:p>
    <w:p w14:paraId="3CFAE65C" w14:textId="6662BCBF"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855" w:history="1">
        <w:r w:rsidR="007626F1" w:rsidRPr="006A3035">
          <w:rPr>
            <w:rStyle w:val="Hyperlink"/>
            <w:noProof/>
          </w:rPr>
          <w:t>Bảng 2.5 Bảng trạng thái sạc</w:t>
        </w:r>
        <w:r w:rsidR="007626F1">
          <w:rPr>
            <w:noProof/>
            <w:webHidden/>
          </w:rPr>
          <w:tab/>
        </w:r>
        <w:r w:rsidR="007626F1">
          <w:rPr>
            <w:noProof/>
            <w:webHidden/>
          </w:rPr>
          <w:fldChar w:fldCharType="begin"/>
        </w:r>
        <w:r w:rsidR="007626F1">
          <w:rPr>
            <w:noProof/>
            <w:webHidden/>
          </w:rPr>
          <w:instrText xml:space="preserve"> PAGEREF _Toc62423855 \h </w:instrText>
        </w:r>
        <w:r w:rsidR="007626F1">
          <w:rPr>
            <w:noProof/>
            <w:webHidden/>
          </w:rPr>
        </w:r>
        <w:r w:rsidR="007626F1">
          <w:rPr>
            <w:noProof/>
            <w:webHidden/>
          </w:rPr>
          <w:fldChar w:fldCharType="separate"/>
        </w:r>
        <w:r w:rsidR="00E247A6">
          <w:rPr>
            <w:noProof/>
            <w:webHidden/>
          </w:rPr>
          <w:t>60</w:t>
        </w:r>
        <w:r w:rsidR="007626F1">
          <w:rPr>
            <w:noProof/>
            <w:webHidden/>
          </w:rPr>
          <w:fldChar w:fldCharType="end"/>
        </w:r>
      </w:hyperlink>
    </w:p>
    <w:p w14:paraId="00641F48" w14:textId="3122A911"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856" w:history="1">
        <w:r w:rsidR="007626F1" w:rsidRPr="006A3035">
          <w:rPr>
            <w:rStyle w:val="Hyperlink"/>
            <w:noProof/>
          </w:rPr>
          <w:t>Bảng 2.6 Bảng tham khảotính toán thông số cho mạch sạc</w:t>
        </w:r>
        <w:r w:rsidR="007626F1">
          <w:rPr>
            <w:noProof/>
            <w:webHidden/>
          </w:rPr>
          <w:tab/>
        </w:r>
        <w:r w:rsidR="007626F1">
          <w:rPr>
            <w:noProof/>
            <w:webHidden/>
          </w:rPr>
          <w:fldChar w:fldCharType="begin"/>
        </w:r>
        <w:r w:rsidR="007626F1">
          <w:rPr>
            <w:noProof/>
            <w:webHidden/>
          </w:rPr>
          <w:instrText xml:space="preserve"> PAGEREF _Toc62423856 \h </w:instrText>
        </w:r>
        <w:r w:rsidR="007626F1">
          <w:rPr>
            <w:noProof/>
            <w:webHidden/>
          </w:rPr>
        </w:r>
        <w:r w:rsidR="007626F1">
          <w:rPr>
            <w:noProof/>
            <w:webHidden/>
          </w:rPr>
          <w:fldChar w:fldCharType="separate"/>
        </w:r>
        <w:r w:rsidR="00E247A6">
          <w:rPr>
            <w:noProof/>
            <w:webHidden/>
          </w:rPr>
          <w:t>62</w:t>
        </w:r>
        <w:r w:rsidR="007626F1">
          <w:rPr>
            <w:noProof/>
            <w:webHidden/>
          </w:rPr>
          <w:fldChar w:fldCharType="end"/>
        </w:r>
      </w:hyperlink>
    </w:p>
    <w:p w14:paraId="1C10C80D" w14:textId="781EC8A5"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857" w:history="1">
        <w:r w:rsidR="007626F1" w:rsidRPr="006A3035">
          <w:rPr>
            <w:rStyle w:val="Hyperlink"/>
            <w:noProof/>
          </w:rPr>
          <w:t>Bảng 2.7 Dòng điện tiêu thụ trong mạch</w:t>
        </w:r>
        <w:r w:rsidR="007626F1">
          <w:rPr>
            <w:noProof/>
            <w:webHidden/>
          </w:rPr>
          <w:tab/>
        </w:r>
        <w:r w:rsidR="007626F1">
          <w:rPr>
            <w:noProof/>
            <w:webHidden/>
          </w:rPr>
          <w:fldChar w:fldCharType="begin"/>
        </w:r>
        <w:r w:rsidR="007626F1">
          <w:rPr>
            <w:noProof/>
            <w:webHidden/>
          </w:rPr>
          <w:instrText xml:space="preserve"> PAGEREF _Toc62423857 \h </w:instrText>
        </w:r>
        <w:r w:rsidR="007626F1">
          <w:rPr>
            <w:noProof/>
            <w:webHidden/>
          </w:rPr>
        </w:r>
        <w:r w:rsidR="007626F1">
          <w:rPr>
            <w:noProof/>
            <w:webHidden/>
          </w:rPr>
          <w:fldChar w:fldCharType="separate"/>
        </w:r>
        <w:r w:rsidR="00E247A6">
          <w:rPr>
            <w:noProof/>
            <w:webHidden/>
          </w:rPr>
          <w:t>63</w:t>
        </w:r>
        <w:r w:rsidR="007626F1">
          <w:rPr>
            <w:noProof/>
            <w:webHidden/>
          </w:rPr>
          <w:fldChar w:fldCharType="end"/>
        </w:r>
      </w:hyperlink>
    </w:p>
    <w:p w14:paraId="4AD76BB9" w14:textId="4F6A62E6"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858" w:history="1">
        <w:r w:rsidR="007626F1" w:rsidRPr="006A3035">
          <w:rPr>
            <w:rStyle w:val="Hyperlink"/>
            <w:noProof/>
          </w:rPr>
          <w:t>Bảng 2.8 Thiết kế chi tiết STM32</w:t>
        </w:r>
        <w:r w:rsidR="007626F1">
          <w:rPr>
            <w:noProof/>
            <w:webHidden/>
          </w:rPr>
          <w:tab/>
        </w:r>
        <w:r w:rsidR="007626F1">
          <w:rPr>
            <w:noProof/>
            <w:webHidden/>
          </w:rPr>
          <w:fldChar w:fldCharType="begin"/>
        </w:r>
        <w:r w:rsidR="007626F1">
          <w:rPr>
            <w:noProof/>
            <w:webHidden/>
          </w:rPr>
          <w:instrText xml:space="preserve"> PAGEREF _Toc62423858 \h </w:instrText>
        </w:r>
        <w:r w:rsidR="007626F1">
          <w:rPr>
            <w:noProof/>
            <w:webHidden/>
          </w:rPr>
        </w:r>
        <w:r w:rsidR="007626F1">
          <w:rPr>
            <w:noProof/>
            <w:webHidden/>
          </w:rPr>
          <w:fldChar w:fldCharType="separate"/>
        </w:r>
        <w:r w:rsidR="00E247A6">
          <w:rPr>
            <w:noProof/>
            <w:webHidden/>
          </w:rPr>
          <w:t>67</w:t>
        </w:r>
        <w:r w:rsidR="007626F1">
          <w:rPr>
            <w:noProof/>
            <w:webHidden/>
          </w:rPr>
          <w:fldChar w:fldCharType="end"/>
        </w:r>
      </w:hyperlink>
    </w:p>
    <w:p w14:paraId="454C67A2" w14:textId="06F393AF"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859" w:history="1">
        <w:r w:rsidR="007626F1" w:rsidRPr="006A3035">
          <w:rPr>
            <w:rStyle w:val="Hyperlink"/>
            <w:noProof/>
          </w:rPr>
          <w:t>Bảng 2.9 Trạng thái Netlight_pin</w:t>
        </w:r>
        <w:r w:rsidR="007626F1">
          <w:rPr>
            <w:noProof/>
            <w:webHidden/>
          </w:rPr>
          <w:tab/>
        </w:r>
        <w:r w:rsidR="007626F1">
          <w:rPr>
            <w:noProof/>
            <w:webHidden/>
          </w:rPr>
          <w:fldChar w:fldCharType="begin"/>
        </w:r>
        <w:r w:rsidR="007626F1">
          <w:rPr>
            <w:noProof/>
            <w:webHidden/>
          </w:rPr>
          <w:instrText xml:space="preserve"> PAGEREF _Toc62423859 \h </w:instrText>
        </w:r>
        <w:r w:rsidR="007626F1">
          <w:rPr>
            <w:noProof/>
            <w:webHidden/>
          </w:rPr>
        </w:r>
        <w:r w:rsidR="007626F1">
          <w:rPr>
            <w:noProof/>
            <w:webHidden/>
          </w:rPr>
          <w:fldChar w:fldCharType="separate"/>
        </w:r>
        <w:r w:rsidR="00E247A6">
          <w:rPr>
            <w:noProof/>
            <w:webHidden/>
          </w:rPr>
          <w:t>74</w:t>
        </w:r>
        <w:r w:rsidR="007626F1">
          <w:rPr>
            <w:noProof/>
            <w:webHidden/>
          </w:rPr>
          <w:fldChar w:fldCharType="end"/>
        </w:r>
      </w:hyperlink>
    </w:p>
    <w:p w14:paraId="1F307A03" w14:textId="33407E40"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860" w:history="1">
        <w:r w:rsidR="007626F1" w:rsidRPr="006A3035">
          <w:rPr>
            <w:rStyle w:val="Hyperlink"/>
            <w:noProof/>
          </w:rPr>
          <w:t>Bảng 2.10 Trạng thái Status_pin</w:t>
        </w:r>
        <w:r w:rsidR="007626F1">
          <w:rPr>
            <w:noProof/>
            <w:webHidden/>
          </w:rPr>
          <w:tab/>
        </w:r>
        <w:r w:rsidR="007626F1">
          <w:rPr>
            <w:noProof/>
            <w:webHidden/>
          </w:rPr>
          <w:fldChar w:fldCharType="begin"/>
        </w:r>
        <w:r w:rsidR="007626F1">
          <w:rPr>
            <w:noProof/>
            <w:webHidden/>
          </w:rPr>
          <w:instrText xml:space="preserve"> PAGEREF _Toc62423860 \h </w:instrText>
        </w:r>
        <w:r w:rsidR="007626F1">
          <w:rPr>
            <w:noProof/>
            <w:webHidden/>
          </w:rPr>
        </w:r>
        <w:r w:rsidR="007626F1">
          <w:rPr>
            <w:noProof/>
            <w:webHidden/>
          </w:rPr>
          <w:fldChar w:fldCharType="separate"/>
        </w:r>
        <w:r w:rsidR="00E247A6">
          <w:rPr>
            <w:noProof/>
            <w:webHidden/>
          </w:rPr>
          <w:t>74</w:t>
        </w:r>
        <w:r w:rsidR="007626F1">
          <w:rPr>
            <w:noProof/>
            <w:webHidden/>
          </w:rPr>
          <w:fldChar w:fldCharType="end"/>
        </w:r>
      </w:hyperlink>
    </w:p>
    <w:p w14:paraId="21C5757F" w14:textId="24781597"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861" w:history="1">
        <w:r w:rsidR="007626F1" w:rsidRPr="006A3035">
          <w:rPr>
            <w:rStyle w:val="Hyperlink"/>
            <w:noProof/>
          </w:rPr>
          <w:t>Bảng 3.1 Bảng thông số đo xả</w:t>
        </w:r>
        <w:r w:rsidR="007626F1">
          <w:rPr>
            <w:noProof/>
            <w:webHidden/>
          </w:rPr>
          <w:tab/>
        </w:r>
        <w:r w:rsidR="007626F1">
          <w:rPr>
            <w:noProof/>
            <w:webHidden/>
          </w:rPr>
          <w:fldChar w:fldCharType="begin"/>
        </w:r>
        <w:r w:rsidR="007626F1">
          <w:rPr>
            <w:noProof/>
            <w:webHidden/>
          </w:rPr>
          <w:instrText xml:space="preserve"> PAGEREF _Toc62423861 \h </w:instrText>
        </w:r>
        <w:r w:rsidR="007626F1">
          <w:rPr>
            <w:noProof/>
            <w:webHidden/>
          </w:rPr>
        </w:r>
        <w:r w:rsidR="007626F1">
          <w:rPr>
            <w:noProof/>
            <w:webHidden/>
          </w:rPr>
          <w:fldChar w:fldCharType="separate"/>
        </w:r>
        <w:r w:rsidR="00E247A6">
          <w:rPr>
            <w:noProof/>
            <w:webHidden/>
          </w:rPr>
          <w:t>100</w:t>
        </w:r>
        <w:r w:rsidR="007626F1">
          <w:rPr>
            <w:noProof/>
            <w:webHidden/>
          </w:rPr>
          <w:fldChar w:fldCharType="end"/>
        </w:r>
      </w:hyperlink>
    </w:p>
    <w:p w14:paraId="2F3949A7" w14:textId="2B0825DA"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862" w:history="1">
        <w:r w:rsidR="007626F1" w:rsidRPr="006A3035">
          <w:rPr>
            <w:rStyle w:val="Hyperlink"/>
            <w:noProof/>
          </w:rPr>
          <w:t>Bảng 3.2 Thông số sạc pin</w:t>
        </w:r>
        <w:r w:rsidR="007626F1">
          <w:rPr>
            <w:noProof/>
            <w:webHidden/>
          </w:rPr>
          <w:tab/>
        </w:r>
        <w:r w:rsidR="007626F1">
          <w:rPr>
            <w:noProof/>
            <w:webHidden/>
          </w:rPr>
          <w:fldChar w:fldCharType="begin"/>
        </w:r>
        <w:r w:rsidR="007626F1">
          <w:rPr>
            <w:noProof/>
            <w:webHidden/>
          </w:rPr>
          <w:instrText xml:space="preserve"> PAGEREF _Toc62423862 \h </w:instrText>
        </w:r>
        <w:r w:rsidR="007626F1">
          <w:rPr>
            <w:noProof/>
            <w:webHidden/>
          </w:rPr>
        </w:r>
        <w:r w:rsidR="007626F1">
          <w:rPr>
            <w:noProof/>
            <w:webHidden/>
          </w:rPr>
          <w:fldChar w:fldCharType="separate"/>
        </w:r>
        <w:r w:rsidR="00E247A6">
          <w:rPr>
            <w:noProof/>
            <w:webHidden/>
          </w:rPr>
          <w:t>102</w:t>
        </w:r>
        <w:r w:rsidR="007626F1">
          <w:rPr>
            <w:noProof/>
            <w:webHidden/>
          </w:rPr>
          <w:fldChar w:fldCharType="end"/>
        </w:r>
      </w:hyperlink>
    </w:p>
    <w:p w14:paraId="43CB4E34" w14:textId="23A6ED78" w:rsidR="007626F1" w:rsidRDefault="00945A34">
      <w:pPr>
        <w:pStyle w:val="TableofFigures"/>
        <w:tabs>
          <w:tab w:val="right" w:leader="dot" w:pos="8494"/>
        </w:tabs>
        <w:rPr>
          <w:rFonts w:asciiTheme="minorHAnsi" w:eastAsiaTheme="minorEastAsia" w:hAnsiTheme="minorHAnsi" w:cstheme="minorBidi"/>
          <w:noProof/>
          <w:color w:val="auto"/>
          <w:sz w:val="22"/>
          <w:szCs w:val="22"/>
        </w:rPr>
      </w:pPr>
      <w:hyperlink w:anchor="_Toc62423863" w:history="1">
        <w:r w:rsidR="007626F1" w:rsidRPr="006A3035">
          <w:rPr>
            <w:rStyle w:val="Hyperlink"/>
            <w:noProof/>
          </w:rPr>
          <w:t>Bảng 3.3 Bảng đo kiểm thời gian duy trì thiết bị khi không có nguồn cấp</w:t>
        </w:r>
        <w:r w:rsidR="007626F1">
          <w:rPr>
            <w:noProof/>
            <w:webHidden/>
          </w:rPr>
          <w:tab/>
        </w:r>
        <w:r w:rsidR="007626F1">
          <w:rPr>
            <w:noProof/>
            <w:webHidden/>
          </w:rPr>
          <w:fldChar w:fldCharType="begin"/>
        </w:r>
        <w:r w:rsidR="007626F1">
          <w:rPr>
            <w:noProof/>
            <w:webHidden/>
          </w:rPr>
          <w:instrText xml:space="preserve"> PAGEREF _Toc62423863 \h </w:instrText>
        </w:r>
        <w:r w:rsidR="007626F1">
          <w:rPr>
            <w:noProof/>
            <w:webHidden/>
          </w:rPr>
        </w:r>
        <w:r w:rsidR="007626F1">
          <w:rPr>
            <w:noProof/>
            <w:webHidden/>
          </w:rPr>
          <w:fldChar w:fldCharType="separate"/>
        </w:r>
        <w:r w:rsidR="00E247A6">
          <w:rPr>
            <w:noProof/>
            <w:webHidden/>
          </w:rPr>
          <w:t>105</w:t>
        </w:r>
        <w:r w:rsidR="007626F1">
          <w:rPr>
            <w:noProof/>
            <w:webHidden/>
          </w:rPr>
          <w:fldChar w:fldCharType="end"/>
        </w:r>
      </w:hyperlink>
    </w:p>
    <w:p w14:paraId="239602AB" w14:textId="6F4888FB" w:rsidR="00FB171E" w:rsidRDefault="00A65055">
      <w:pPr>
        <w:spacing w:after="160" w:line="259" w:lineRule="auto"/>
        <w:jc w:val="left"/>
      </w:pPr>
      <w:r>
        <w:fldChar w:fldCharType="end"/>
      </w:r>
    </w:p>
    <w:p w14:paraId="35800BE7" w14:textId="77777777" w:rsidR="00653189" w:rsidRDefault="00DD469A">
      <w:pPr>
        <w:spacing w:after="160" w:line="259" w:lineRule="auto"/>
        <w:jc w:val="left"/>
      </w:pPr>
      <w:r>
        <w:br w:type="page"/>
      </w:r>
    </w:p>
    <w:p w14:paraId="17112807" w14:textId="1E5CF336" w:rsidR="008E5C3A" w:rsidRDefault="008E5C3A" w:rsidP="008E5C3A">
      <w:pPr>
        <w:spacing w:after="160" w:line="259" w:lineRule="auto"/>
        <w:ind w:left="1440" w:firstLine="720"/>
        <w:jc w:val="left"/>
      </w:pPr>
      <w:r w:rsidRPr="00D36778">
        <w:rPr>
          <w:b/>
        </w:rPr>
        <w:lastRenderedPageBreak/>
        <w:t xml:space="preserve">DANH MỤC </w:t>
      </w:r>
      <w:r>
        <w:rPr>
          <w:b/>
        </w:rPr>
        <w:t>TỪ VIẾT TẮT</w:t>
      </w:r>
    </w:p>
    <w:p w14:paraId="448ECF99" w14:textId="77777777" w:rsidR="00AB10FF" w:rsidRDefault="00AB10FF">
      <w:pPr>
        <w:spacing w:after="160" w:line="259" w:lineRule="auto"/>
        <w:jc w:val="left"/>
      </w:pPr>
    </w:p>
    <w:tbl>
      <w:tblPr>
        <w:tblStyle w:val="TableGrid"/>
        <w:tblW w:w="0" w:type="auto"/>
        <w:jc w:val="center"/>
        <w:tblLook w:val="04A0" w:firstRow="1" w:lastRow="0" w:firstColumn="1" w:lastColumn="0" w:noHBand="0" w:noVBand="1"/>
      </w:tblPr>
      <w:tblGrid>
        <w:gridCol w:w="4841"/>
        <w:gridCol w:w="1963"/>
      </w:tblGrid>
      <w:tr w:rsidR="004608F5" w14:paraId="3F96EF96" w14:textId="77777777" w:rsidTr="00EA7CF0">
        <w:trPr>
          <w:trHeight w:val="397"/>
          <w:jc w:val="center"/>
        </w:trPr>
        <w:tc>
          <w:tcPr>
            <w:tcW w:w="4841" w:type="dxa"/>
            <w:vAlign w:val="center"/>
          </w:tcPr>
          <w:p w14:paraId="32DB8083" w14:textId="77777777" w:rsidR="004608F5" w:rsidRPr="00071415" w:rsidRDefault="004608F5" w:rsidP="00EA7CF0">
            <w:pPr>
              <w:spacing w:before="0"/>
              <w:jc w:val="center"/>
              <w:rPr>
                <w:b/>
              </w:rPr>
            </w:pPr>
            <w:r w:rsidRPr="00071415">
              <w:rPr>
                <w:b/>
              </w:rPr>
              <w:t>Từ đầy đủ</w:t>
            </w:r>
          </w:p>
        </w:tc>
        <w:tc>
          <w:tcPr>
            <w:tcW w:w="1963" w:type="dxa"/>
            <w:vAlign w:val="center"/>
          </w:tcPr>
          <w:p w14:paraId="29DDDDE9" w14:textId="77777777" w:rsidR="004608F5" w:rsidRPr="00071415" w:rsidRDefault="004608F5" w:rsidP="00EA7CF0">
            <w:pPr>
              <w:spacing w:before="0"/>
              <w:jc w:val="center"/>
              <w:rPr>
                <w:b/>
              </w:rPr>
            </w:pPr>
            <w:r w:rsidRPr="00071415">
              <w:rPr>
                <w:b/>
              </w:rPr>
              <w:t>Từ thay thế</w:t>
            </w:r>
          </w:p>
        </w:tc>
      </w:tr>
      <w:tr w:rsidR="004608F5" w14:paraId="5FEC5E1E" w14:textId="77777777" w:rsidTr="00EA7CF0">
        <w:trPr>
          <w:trHeight w:val="397"/>
          <w:jc w:val="center"/>
        </w:trPr>
        <w:tc>
          <w:tcPr>
            <w:tcW w:w="4841" w:type="dxa"/>
            <w:vAlign w:val="center"/>
          </w:tcPr>
          <w:p w14:paraId="1C723352" w14:textId="77777777" w:rsidR="004608F5" w:rsidRDefault="004608F5" w:rsidP="00EA7CF0">
            <w:pPr>
              <w:spacing w:before="0"/>
              <w:jc w:val="center"/>
            </w:pPr>
            <w:r>
              <w:t>Light Emitting Diode</w:t>
            </w:r>
          </w:p>
        </w:tc>
        <w:tc>
          <w:tcPr>
            <w:tcW w:w="1963" w:type="dxa"/>
            <w:vAlign w:val="center"/>
          </w:tcPr>
          <w:p w14:paraId="6427A4DB" w14:textId="77777777" w:rsidR="004608F5" w:rsidRDefault="004608F5" w:rsidP="00EA7CF0">
            <w:pPr>
              <w:spacing w:before="0"/>
              <w:jc w:val="center"/>
            </w:pPr>
            <w:r>
              <w:t>LED</w:t>
            </w:r>
          </w:p>
        </w:tc>
      </w:tr>
      <w:tr w:rsidR="004608F5" w14:paraId="7518A675" w14:textId="77777777" w:rsidTr="00EA7CF0">
        <w:trPr>
          <w:trHeight w:val="397"/>
          <w:jc w:val="center"/>
        </w:trPr>
        <w:tc>
          <w:tcPr>
            <w:tcW w:w="4841" w:type="dxa"/>
            <w:vAlign w:val="center"/>
          </w:tcPr>
          <w:p w14:paraId="41AD2A80" w14:textId="77777777" w:rsidR="004608F5" w:rsidRPr="006869C7" w:rsidRDefault="004608F5" w:rsidP="00EA7CF0">
            <w:pPr>
              <w:jc w:val="center"/>
            </w:pPr>
            <w:r w:rsidRPr="006869C7">
              <w:t>Global Positioning System</w:t>
            </w:r>
          </w:p>
        </w:tc>
        <w:tc>
          <w:tcPr>
            <w:tcW w:w="1963" w:type="dxa"/>
            <w:vAlign w:val="center"/>
          </w:tcPr>
          <w:p w14:paraId="2B444505" w14:textId="77777777" w:rsidR="004608F5" w:rsidRDefault="004608F5" w:rsidP="00EA7CF0">
            <w:pPr>
              <w:spacing w:before="0"/>
              <w:jc w:val="center"/>
            </w:pPr>
            <w:r>
              <w:t>GPS</w:t>
            </w:r>
          </w:p>
        </w:tc>
      </w:tr>
      <w:tr w:rsidR="004608F5" w14:paraId="11252E3A" w14:textId="77777777" w:rsidTr="00EA7CF0">
        <w:trPr>
          <w:trHeight w:val="397"/>
          <w:jc w:val="center"/>
        </w:trPr>
        <w:tc>
          <w:tcPr>
            <w:tcW w:w="4841" w:type="dxa"/>
            <w:vAlign w:val="center"/>
          </w:tcPr>
          <w:p w14:paraId="799D1773" w14:textId="77777777" w:rsidR="004608F5" w:rsidRDefault="004608F5" w:rsidP="00EA7CF0">
            <w:pPr>
              <w:spacing w:before="0"/>
              <w:jc w:val="center"/>
            </w:pPr>
            <w:r>
              <w:t>Chirp Spread Spectrum</w:t>
            </w:r>
          </w:p>
        </w:tc>
        <w:tc>
          <w:tcPr>
            <w:tcW w:w="1963" w:type="dxa"/>
            <w:vAlign w:val="center"/>
          </w:tcPr>
          <w:p w14:paraId="1A99963C" w14:textId="77777777" w:rsidR="004608F5" w:rsidRDefault="004608F5" w:rsidP="00EA7CF0">
            <w:pPr>
              <w:spacing w:before="0"/>
              <w:jc w:val="center"/>
            </w:pPr>
            <w:r>
              <w:t>CSS</w:t>
            </w:r>
          </w:p>
        </w:tc>
      </w:tr>
      <w:tr w:rsidR="004608F5" w14:paraId="495B7521" w14:textId="77777777" w:rsidTr="00EA7CF0">
        <w:trPr>
          <w:trHeight w:val="397"/>
          <w:jc w:val="center"/>
        </w:trPr>
        <w:tc>
          <w:tcPr>
            <w:tcW w:w="4841" w:type="dxa"/>
            <w:vAlign w:val="center"/>
          </w:tcPr>
          <w:p w14:paraId="5A6B23E9" w14:textId="77777777" w:rsidR="004608F5" w:rsidRDefault="004608F5" w:rsidP="00EA7CF0">
            <w:pPr>
              <w:spacing w:before="0"/>
              <w:jc w:val="center"/>
            </w:pPr>
            <w:r>
              <w:t>Coding Rate</w:t>
            </w:r>
          </w:p>
        </w:tc>
        <w:tc>
          <w:tcPr>
            <w:tcW w:w="1963" w:type="dxa"/>
            <w:vAlign w:val="center"/>
          </w:tcPr>
          <w:p w14:paraId="5B4D8E5D" w14:textId="77777777" w:rsidR="004608F5" w:rsidRDefault="004608F5" w:rsidP="00EA7CF0">
            <w:pPr>
              <w:spacing w:before="0"/>
              <w:jc w:val="center"/>
            </w:pPr>
            <w:r>
              <w:t>CR</w:t>
            </w:r>
          </w:p>
        </w:tc>
      </w:tr>
      <w:tr w:rsidR="004608F5" w14:paraId="2B1903EC" w14:textId="77777777" w:rsidTr="00EA7CF0">
        <w:trPr>
          <w:trHeight w:val="397"/>
          <w:jc w:val="center"/>
        </w:trPr>
        <w:tc>
          <w:tcPr>
            <w:tcW w:w="4841" w:type="dxa"/>
            <w:vAlign w:val="center"/>
          </w:tcPr>
          <w:p w14:paraId="54A949AE" w14:textId="77777777" w:rsidR="004608F5" w:rsidRDefault="004608F5" w:rsidP="00EA7CF0">
            <w:pPr>
              <w:spacing w:before="0"/>
              <w:jc w:val="center"/>
            </w:pPr>
            <w:r>
              <w:t>Forward Error Correction</w:t>
            </w:r>
          </w:p>
        </w:tc>
        <w:tc>
          <w:tcPr>
            <w:tcW w:w="1963" w:type="dxa"/>
            <w:vAlign w:val="center"/>
          </w:tcPr>
          <w:p w14:paraId="7D7C781E" w14:textId="77777777" w:rsidR="004608F5" w:rsidRDefault="004608F5" w:rsidP="00EA7CF0">
            <w:pPr>
              <w:spacing w:before="0"/>
              <w:jc w:val="center"/>
            </w:pPr>
            <w:r>
              <w:t>FEC</w:t>
            </w:r>
          </w:p>
        </w:tc>
      </w:tr>
      <w:tr w:rsidR="004608F5" w14:paraId="6D6DF8C5" w14:textId="77777777" w:rsidTr="00EA7CF0">
        <w:trPr>
          <w:trHeight w:val="397"/>
          <w:jc w:val="center"/>
        </w:trPr>
        <w:tc>
          <w:tcPr>
            <w:tcW w:w="4841" w:type="dxa"/>
            <w:vAlign w:val="center"/>
          </w:tcPr>
          <w:p w14:paraId="50C99B1E" w14:textId="77777777" w:rsidR="004608F5" w:rsidRPr="006869C7" w:rsidRDefault="004608F5" w:rsidP="00EA7CF0">
            <w:pPr>
              <w:jc w:val="center"/>
            </w:pPr>
            <w:r w:rsidRPr="006869C7">
              <w:t>Received Signal Strength Indicator</w:t>
            </w:r>
          </w:p>
        </w:tc>
        <w:tc>
          <w:tcPr>
            <w:tcW w:w="1963" w:type="dxa"/>
            <w:vAlign w:val="center"/>
          </w:tcPr>
          <w:p w14:paraId="6150A244" w14:textId="77777777" w:rsidR="004608F5" w:rsidRDefault="004608F5" w:rsidP="00EA7CF0">
            <w:pPr>
              <w:spacing w:before="0"/>
              <w:jc w:val="center"/>
            </w:pPr>
            <w:r>
              <w:t>RSSI</w:t>
            </w:r>
          </w:p>
        </w:tc>
      </w:tr>
      <w:tr w:rsidR="004608F5" w14:paraId="30ECE110" w14:textId="77777777" w:rsidTr="00EA7CF0">
        <w:trPr>
          <w:trHeight w:val="397"/>
          <w:jc w:val="center"/>
        </w:trPr>
        <w:tc>
          <w:tcPr>
            <w:tcW w:w="4841" w:type="dxa"/>
            <w:vAlign w:val="center"/>
          </w:tcPr>
          <w:p w14:paraId="2EED9740" w14:textId="77777777" w:rsidR="004608F5" w:rsidRDefault="004608F5" w:rsidP="00EA7CF0">
            <w:pPr>
              <w:spacing w:before="0"/>
              <w:jc w:val="center"/>
            </w:pPr>
            <w:r>
              <w:t>Capacitance timing</w:t>
            </w:r>
          </w:p>
        </w:tc>
        <w:tc>
          <w:tcPr>
            <w:tcW w:w="1963" w:type="dxa"/>
            <w:vAlign w:val="center"/>
          </w:tcPr>
          <w:p w14:paraId="6BD04B7D" w14:textId="77777777" w:rsidR="004608F5" w:rsidRDefault="004608F5" w:rsidP="00EA7CF0">
            <w:pPr>
              <w:spacing w:before="0"/>
              <w:jc w:val="center"/>
            </w:pPr>
            <w:r>
              <w:t>CT</w:t>
            </w:r>
          </w:p>
        </w:tc>
      </w:tr>
      <w:tr w:rsidR="004608F5" w14:paraId="3DED4DF8" w14:textId="77777777" w:rsidTr="00EA7CF0">
        <w:trPr>
          <w:trHeight w:val="397"/>
          <w:jc w:val="center"/>
        </w:trPr>
        <w:tc>
          <w:tcPr>
            <w:tcW w:w="4841" w:type="dxa"/>
            <w:vAlign w:val="center"/>
          </w:tcPr>
          <w:p w14:paraId="45C132A5" w14:textId="1E29F4DB" w:rsidR="004608F5" w:rsidRDefault="004608F5" w:rsidP="00EA7CF0">
            <w:pPr>
              <w:spacing w:before="0"/>
              <w:jc w:val="center"/>
            </w:pPr>
            <w:r>
              <w:t>Maximum Power Point Tracker</w:t>
            </w:r>
          </w:p>
        </w:tc>
        <w:tc>
          <w:tcPr>
            <w:tcW w:w="1963" w:type="dxa"/>
            <w:vAlign w:val="center"/>
          </w:tcPr>
          <w:p w14:paraId="1FC0AE59" w14:textId="7EF9F52A" w:rsidR="004608F5" w:rsidRDefault="004608F5" w:rsidP="00EA7CF0">
            <w:pPr>
              <w:spacing w:before="0"/>
              <w:jc w:val="center"/>
            </w:pPr>
            <w:r>
              <w:t>MPPT</w:t>
            </w:r>
          </w:p>
        </w:tc>
      </w:tr>
      <w:tr w:rsidR="00BD521F" w14:paraId="5E05F011" w14:textId="77777777" w:rsidTr="00EA7CF0">
        <w:trPr>
          <w:trHeight w:val="397"/>
          <w:jc w:val="center"/>
        </w:trPr>
        <w:tc>
          <w:tcPr>
            <w:tcW w:w="4841" w:type="dxa"/>
            <w:vAlign w:val="center"/>
          </w:tcPr>
          <w:p w14:paraId="716E439E" w14:textId="57F895A9" w:rsidR="00BD521F" w:rsidRDefault="00BD521F" w:rsidP="00EA7CF0">
            <w:pPr>
              <w:spacing w:before="0"/>
              <w:jc w:val="center"/>
            </w:pPr>
            <w:r>
              <w:t>Liquid Crystal Display</w:t>
            </w:r>
          </w:p>
        </w:tc>
        <w:tc>
          <w:tcPr>
            <w:tcW w:w="1963" w:type="dxa"/>
            <w:vAlign w:val="center"/>
          </w:tcPr>
          <w:p w14:paraId="2E250A39" w14:textId="43850CF6" w:rsidR="00BD521F" w:rsidRDefault="00BD521F" w:rsidP="00EA7CF0">
            <w:pPr>
              <w:spacing w:before="0"/>
              <w:jc w:val="center"/>
            </w:pPr>
            <w:r>
              <w:t>LCD</w:t>
            </w:r>
          </w:p>
        </w:tc>
      </w:tr>
      <w:tr w:rsidR="00EA7CF0" w14:paraId="3EA67888" w14:textId="77777777" w:rsidTr="00EA7CF0">
        <w:trPr>
          <w:trHeight w:val="397"/>
          <w:jc w:val="center"/>
        </w:trPr>
        <w:tc>
          <w:tcPr>
            <w:tcW w:w="4841" w:type="dxa"/>
            <w:vAlign w:val="center"/>
          </w:tcPr>
          <w:p w14:paraId="54957169" w14:textId="526B0866" w:rsidR="00EA7CF0" w:rsidRDefault="001D75C3" w:rsidP="00EA7CF0">
            <w:pPr>
              <w:spacing w:before="0"/>
              <w:jc w:val="center"/>
            </w:pPr>
            <w:r>
              <w:t>Global System for Mobile</w:t>
            </w:r>
          </w:p>
        </w:tc>
        <w:tc>
          <w:tcPr>
            <w:tcW w:w="1963" w:type="dxa"/>
            <w:vAlign w:val="center"/>
          </w:tcPr>
          <w:p w14:paraId="042C9D98" w14:textId="1E9C2FDE" w:rsidR="00EA7CF0" w:rsidRDefault="00EA7CF0" w:rsidP="00EA7CF0">
            <w:pPr>
              <w:spacing w:before="0"/>
              <w:jc w:val="center"/>
            </w:pPr>
            <w:r>
              <w:t>GSM</w:t>
            </w:r>
          </w:p>
        </w:tc>
      </w:tr>
      <w:tr w:rsidR="00EA7CF0" w14:paraId="713635BD" w14:textId="77777777" w:rsidTr="00EA7CF0">
        <w:trPr>
          <w:trHeight w:val="397"/>
          <w:jc w:val="center"/>
        </w:trPr>
        <w:tc>
          <w:tcPr>
            <w:tcW w:w="4841" w:type="dxa"/>
            <w:vAlign w:val="center"/>
          </w:tcPr>
          <w:p w14:paraId="38EF25E9" w14:textId="2A8FDDA6" w:rsidR="00EA7CF0" w:rsidRDefault="001D75C3" w:rsidP="00EA7CF0">
            <w:pPr>
              <w:spacing w:before="0"/>
              <w:jc w:val="center"/>
            </w:pPr>
            <w:r>
              <w:t>General Packet Radio Service</w:t>
            </w:r>
          </w:p>
        </w:tc>
        <w:tc>
          <w:tcPr>
            <w:tcW w:w="1963" w:type="dxa"/>
            <w:vAlign w:val="center"/>
          </w:tcPr>
          <w:p w14:paraId="498E3FE6" w14:textId="0B18DCCD" w:rsidR="00EA7CF0" w:rsidRDefault="00EA7CF0" w:rsidP="00EA7CF0">
            <w:pPr>
              <w:spacing w:before="0"/>
              <w:jc w:val="center"/>
            </w:pPr>
            <w:r>
              <w:t>GPRS</w:t>
            </w:r>
          </w:p>
        </w:tc>
      </w:tr>
      <w:tr w:rsidR="00EA7CF0" w14:paraId="333D428D" w14:textId="77777777" w:rsidTr="00EA7CF0">
        <w:trPr>
          <w:trHeight w:val="397"/>
          <w:jc w:val="center"/>
        </w:trPr>
        <w:tc>
          <w:tcPr>
            <w:tcW w:w="4841" w:type="dxa"/>
            <w:vAlign w:val="center"/>
          </w:tcPr>
          <w:p w14:paraId="0427CD50" w14:textId="6DBCD3C4" w:rsidR="00EA7CF0" w:rsidRDefault="001D75C3" w:rsidP="00EA7CF0">
            <w:pPr>
              <w:spacing w:before="0"/>
              <w:jc w:val="center"/>
            </w:pPr>
            <w:r>
              <w:t>Hypertext Transfer Protocol</w:t>
            </w:r>
          </w:p>
        </w:tc>
        <w:tc>
          <w:tcPr>
            <w:tcW w:w="1963" w:type="dxa"/>
            <w:vAlign w:val="center"/>
          </w:tcPr>
          <w:p w14:paraId="05FC184F" w14:textId="175BCF6A" w:rsidR="00EA7CF0" w:rsidRDefault="00EA7CF0" w:rsidP="00EA7CF0">
            <w:pPr>
              <w:spacing w:before="0"/>
              <w:jc w:val="center"/>
            </w:pPr>
            <w:r>
              <w:t>HTTP</w:t>
            </w:r>
          </w:p>
        </w:tc>
      </w:tr>
      <w:tr w:rsidR="00EA7CF0" w14:paraId="60B9C170" w14:textId="77777777" w:rsidTr="00EA7CF0">
        <w:trPr>
          <w:trHeight w:val="397"/>
          <w:jc w:val="center"/>
        </w:trPr>
        <w:tc>
          <w:tcPr>
            <w:tcW w:w="4841" w:type="dxa"/>
            <w:vAlign w:val="center"/>
          </w:tcPr>
          <w:p w14:paraId="444C5B07" w14:textId="7ADE04F3" w:rsidR="00EA7CF0" w:rsidRDefault="001D75C3" w:rsidP="00EA7CF0">
            <w:pPr>
              <w:spacing w:before="0"/>
              <w:jc w:val="center"/>
            </w:pPr>
            <w:r>
              <w:t>Trách nhiệm hữu hạn</w:t>
            </w:r>
          </w:p>
        </w:tc>
        <w:tc>
          <w:tcPr>
            <w:tcW w:w="1963" w:type="dxa"/>
            <w:vAlign w:val="center"/>
          </w:tcPr>
          <w:p w14:paraId="404CE353" w14:textId="4F00A5E1" w:rsidR="00EA7CF0" w:rsidRDefault="001D75C3" w:rsidP="00EA7CF0">
            <w:pPr>
              <w:spacing w:before="0"/>
              <w:jc w:val="center"/>
            </w:pPr>
            <w:r>
              <w:t>TNHH</w:t>
            </w:r>
          </w:p>
        </w:tc>
      </w:tr>
      <w:tr w:rsidR="00070C54" w14:paraId="6E008912" w14:textId="77777777" w:rsidTr="00EA7CF0">
        <w:trPr>
          <w:trHeight w:val="397"/>
          <w:jc w:val="center"/>
        </w:trPr>
        <w:tc>
          <w:tcPr>
            <w:tcW w:w="4841" w:type="dxa"/>
            <w:vAlign w:val="center"/>
          </w:tcPr>
          <w:p w14:paraId="7EBF7ED0" w14:textId="19211414" w:rsidR="00070C54" w:rsidRDefault="00070C54" w:rsidP="00EA7CF0">
            <w:pPr>
              <w:spacing w:before="0"/>
              <w:jc w:val="center"/>
            </w:pPr>
            <w:r>
              <w:t>Printed Circuit Board</w:t>
            </w:r>
          </w:p>
        </w:tc>
        <w:tc>
          <w:tcPr>
            <w:tcW w:w="1963" w:type="dxa"/>
            <w:vAlign w:val="center"/>
          </w:tcPr>
          <w:p w14:paraId="1370EB53" w14:textId="3493822F" w:rsidR="00070C54" w:rsidRDefault="00070C54" w:rsidP="00EA7CF0">
            <w:pPr>
              <w:spacing w:before="0"/>
              <w:jc w:val="center"/>
            </w:pPr>
            <w:r>
              <w:t>PCB</w:t>
            </w:r>
          </w:p>
        </w:tc>
      </w:tr>
      <w:tr w:rsidR="00E615CD" w14:paraId="5DFA08B2" w14:textId="77777777" w:rsidTr="00EA7CF0">
        <w:trPr>
          <w:trHeight w:val="397"/>
          <w:jc w:val="center"/>
        </w:trPr>
        <w:tc>
          <w:tcPr>
            <w:tcW w:w="4841" w:type="dxa"/>
            <w:vAlign w:val="center"/>
          </w:tcPr>
          <w:p w14:paraId="21CD30FE" w14:textId="450E67B4" w:rsidR="00E615CD" w:rsidRDefault="00076F12" w:rsidP="00EA7CF0">
            <w:pPr>
              <w:spacing w:before="0"/>
              <w:jc w:val="center"/>
            </w:pPr>
            <w:r>
              <w:t>Nephelometric Turbidity Units</w:t>
            </w:r>
          </w:p>
        </w:tc>
        <w:tc>
          <w:tcPr>
            <w:tcW w:w="1963" w:type="dxa"/>
            <w:vAlign w:val="center"/>
          </w:tcPr>
          <w:p w14:paraId="57DD4056" w14:textId="14D66DBF" w:rsidR="00E615CD" w:rsidRDefault="00076F12" w:rsidP="00EA7CF0">
            <w:pPr>
              <w:spacing w:before="0"/>
              <w:jc w:val="center"/>
            </w:pPr>
            <w:r>
              <w:t>NTU</w:t>
            </w:r>
          </w:p>
        </w:tc>
      </w:tr>
    </w:tbl>
    <w:p w14:paraId="4CE81FF5" w14:textId="77777777" w:rsidR="008E5C3A" w:rsidRDefault="008E5C3A">
      <w:pPr>
        <w:spacing w:after="160" w:line="259" w:lineRule="auto"/>
        <w:jc w:val="left"/>
      </w:pPr>
    </w:p>
    <w:p w14:paraId="39C8D61B" w14:textId="77777777" w:rsidR="008E5C3A" w:rsidRDefault="008E5C3A">
      <w:pPr>
        <w:spacing w:after="160" w:line="259" w:lineRule="auto"/>
        <w:jc w:val="left"/>
      </w:pPr>
    </w:p>
    <w:p w14:paraId="6A4A363B" w14:textId="77777777" w:rsidR="008E5C3A" w:rsidRDefault="008E5C3A">
      <w:pPr>
        <w:spacing w:after="160" w:line="259" w:lineRule="auto"/>
        <w:jc w:val="left"/>
      </w:pPr>
    </w:p>
    <w:p w14:paraId="14432703" w14:textId="77777777" w:rsidR="008E5C3A" w:rsidRDefault="008E5C3A">
      <w:pPr>
        <w:spacing w:after="160" w:line="259" w:lineRule="auto"/>
        <w:jc w:val="left"/>
      </w:pPr>
    </w:p>
    <w:p w14:paraId="5FE2BE1F" w14:textId="77777777" w:rsidR="008E5C3A" w:rsidRDefault="008E5C3A">
      <w:pPr>
        <w:spacing w:after="160" w:line="259" w:lineRule="auto"/>
        <w:jc w:val="left"/>
      </w:pPr>
    </w:p>
    <w:p w14:paraId="21D07989" w14:textId="77777777" w:rsidR="008E5C3A" w:rsidRDefault="008E5C3A">
      <w:pPr>
        <w:spacing w:after="160" w:line="259" w:lineRule="auto"/>
        <w:jc w:val="left"/>
      </w:pPr>
    </w:p>
    <w:p w14:paraId="5B9BF5EB" w14:textId="77777777" w:rsidR="008E5C3A" w:rsidRDefault="008E5C3A">
      <w:pPr>
        <w:spacing w:after="160" w:line="259" w:lineRule="auto"/>
        <w:jc w:val="left"/>
      </w:pPr>
    </w:p>
    <w:p w14:paraId="654E680A" w14:textId="77777777" w:rsidR="008E5C3A" w:rsidRDefault="008E5C3A">
      <w:pPr>
        <w:spacing w:after="160" w:line="259" w:lineRule="auto"/>
        <w:jc w:val="left"/>
      </w:pPr>
    </w:p>
    <w:p w14:paraId="05746F0B" w14:textId="77777777" w:rsidR="008E5C3A" w:rsidRDefault="008E5C3A">
      <w:pPr>
        <w:spacing w:after="160" w:line="259" w:lineRule="auto"/>
        <w:jc w:val="left"/>
      </w:pPr>
    </w:p>
    <w:p w14:paraId="2A5922B8" w14:textId="77777777" w:rsidR="008E5C3A" w:rsidRDefault="008E5C3A">
      <w:pPr>
        <w:spacing w:after="160" w:line="259" w:lineRule="auto"/>
        <w:jc w:val="left"/>
      </w:pPr>
    </w:p>
    <w:p w14:paraId="12239774" w14:textId="77777777" w:rsidR="008E5C3A" w:rsidRDefault="008E5C3A">
      <w:pPr>
        <w:spacing w:after="160" w:line="259" w:lineRule="auto"/>
        <w:jc w:val="left"/>
      </w:pPr>
    </w:p>
    <w:p w14:paraId="19CB5595" w14:textId="77777777" w:rsidR="008E5C3A" w:rsidRDefault="008E5C3A">
      <w:pPr>
        <w:spacing w:after="160" w:line="259" w:lineRule="auto"/>
        <w:jc w:val="left"/>
      </w:pPr>
    </w:p>
    <w:p w14:paraId="3951ED57" w14:textId="77777777" w:rsidR="008E5C3A" w:rsidRDefault="008E5C3A">
      <w:pPr>
        <w:spacing w:after="160" w:line="259" w:lineRule="auto"/>
        <w:jc w:val="left"/>
      </w:pPr>
    </w:p>
    <w:p w14:paraId="4FF74ACE" w14:textId="77777777" w:rsidR="008E5C3A" w:rsidRDefault="008E5C3A">
      <w:pPr>
        <w:spacing w:after="160" w:line="259" w:lineRule="auto"/>
        <w:jc w:val="left"/>
      </w:pPr>
    </w:p>
    <w:p w14:paraId="405FB786" w14:textId="77777777" w:rsidR="008E5C3A" w:rsidRDefault="008E5C3A">
      <w:pPr>
        <w:spacing w:after="160" w:line="259" w:lineRule="auto"/>
        <w:jc w:val="left"/>
      </w:pPr>
    </w:p>
    <w:p w14:paraId="67DECC48" w14:textId="77777777" w:rsidR="008E5C3A" w:rsidRDefault="008E5C3A">
      <w:pPr>
        <w:spacing w:after="160" w:line="259" w:lineRule="auto"/>
        <w:jc w:val="left"/>
      </w:pPr>
    </w:p>
    <w:p w14:paraId="086D8C02" w14:textId="77777777" w:rsidR="008E5C3A" w:rsidRDefault="008E5C3A">
      <w:pPr>
        <w:spacing w:after="160" w:line="259" w:lineRule="auto"/>
        <w:jc w:val="left"/>
      </w:pPr>
    </w:p>
    <w:p w14:paraId="74158DAA" w14:textId="77777777" w:rsidR="008E5C3A" w:rsidRDefault="008E5C3A">
      <w:pPr>
        <w:spacing w:after="160" w:line="259" w:lineRule="auto"/>
        <w:jc w:val="left"/>
      </w:pPr>
    </w:p>
    <w:p w14:paraId="5C70632C" w14:textId="77777777" w:rsidR="008E5C3A" w:rsidRDefault="008E5C3A">
      <w:pPr>
        <w:spacing w:after="160" w:line="259" w:lineRule="auto"/>
        <w:jc w:val="left"/>
      </w:pPr>
    </w:p>
    <w:p w14:paraId="62D778D3" w14:textId="77777777" w:rsidR="008E5C3A" w:rsidRDefault="008E5C3A">
      <w:pPr>
        <w:spacing w:after="160" w:line="259" w:lineRule="auto"/>
        <w:jc w:val="left"/>
      </w:pPr>
    </w:p>
    <w:p w14:paraId="3049EC55" w14:textId="77777777" w:rsidR="008E5C3A" w:rsidRDefault="008E5C3A">
      <w:pPr>
        <w:spacing w:after="160" w:line="259" w:lineRule="auto"/>
        <w:jc w:val="left"/>
      </w:pPr>
    </w:p>
    <w:p w14:paraId="172A2610" w14:textId="77777777" w:rsidR="008E5C3A" w:rsidRDefault="008E5C3A">
      <w:pPr>
        <w:spacing w:after="160" w:line="259" w:lineRule="auto"/>
        <w:jc w:val="left"/>
      </w:pPr>
    </w:p>
    <w:p w14:paraId="5F0ECC07" w14:textId="77777777" w:rsidR="008E5C3A" w:rsidRDefault="008E5C3A">
      <w:pPr>
        <w:spacing w:after="160" w:line="259" w:lineRule="auto"/>
        <w:jc w:val="left"/>
      </w:pPr>
    </w:p>
    <w:p w14:paraId="434077B5" w14:textId="77777777" w:rsidR="00093CFD" w:rsidRDefault="00093CFD">
      <w:pPr>
        <w:spacing w:after="160" w:line="259" w:lineRule="auto"/>
        <w:jc w:val="left"/>
      </w:pPr>
    </w:p>
    <w:p w14:paraId="1163AE63" w14:textId="77777777" w:rsidR="00D3732D" w:rsidRDefault="00D3732D">
      <w:pPr>
        <w:spacing w:after="160" w:line="259" w:lineRule="auto"/>
        <w:jc w:val="left"/>
      </w:pPr>
    </w:p>
    <w:p w14:paraId="1BB25DC7" w14:textId="77777777" w:rsidR="00D3732D" w:rsidRDefault="00D3732D">
      <w:pPr>
        <w:spacing w:after="160" w:line="259" w:lineRule="auto"/>
        <w:jc w:val="left"/>
      </w:pPr>
    </w:p>
    <w:p w14:paraId="1A53AA23" w14:textId="77777777" w:rsidR="00D3732D" w:rsidRDefault="00D3732D">
      <w:pPr>
        <w:spacing w:after="160" w:line="259" w:lineRule="auto"/>
        <w:jc w:val="left"/>
      </w:pPr>
    </w:p>
    <w:p w14:paraId="63133250" w14:textId="77777777" w:rsidR="00D3732D" w:rsidRDefault="00D3732D">
      <w:pPr>
        <w:spacing w:after="160" w:line="259" w:lineRule="auto"/>
        <w:jc w:val="left"/>
      </w:pPr>
    </w:p>
    <w:p w14:paraId="696DD323" w14:textId="77777777" w:rsidR="00D3732D" w:rsidRDefault="00D3732D">
      <w:pPr>
        <w:spacing w:after="160" w:line="259" w:lineRule="auto"/>
        <w:jc w:val="left"/>
      </w:pPr>
    </w:p>
    <w:p w14:paraId="6B576476" w14:textId="77777777" w:rsidR="00D3732D" w:rsidRDefault="00D3732D">
      <w:pPr>
        <w:spacing w:after="160" w:line="259" w:lineRule="auto"/>
        <w:jc w:val="left"/>
      </w:pPr>
    </w:p>
    <w:p w14:paraId="538511E4" w14:textId="3549CD57" w:rsidR="00D3732D" w:rsidRDefault="00D3732D">
      <w:pPr>
        <w:spacing w:after="160" w:line="259" w:lineRule="auto"/>
        <w:jc w:val="left"/>
        <w:sectPr w:rsidR="00D3732D" w:rsidSect="002A0F02">
          <w:pgSz w:w="11907" w:h="16840" w:code="9"/>
          <w:pgMar w:top="1134" w:right="1418" w:bottom="1134" w:left="1985" w:header="720" w:footer="391" w:gutter="0"/>
          <w:pgNumType w:fmt="lowerRoman" w:start="1"/>
          <w:cols w:space="720"/>
          <w:docGrid w:linePitch="360"/>
        </w:sectPr>
      </w:pPr>
    </w:p>
    <w:p w14:paraId="5BFBBAB2" w14:textId="2B0D26FB" w:rsidR="00FB171E" w:rsidRDefault="00814263" w:rsidP="00F17245">
      <w:pPr>
        <w:pStyle w:val="Heading1"/>
      </w:pPr>
      <w:bookmarkStart w:id="1" w:name="_Toc62423990"/>
      <w:r>
        <w:lastRenderedPageBreak/>
        <w:t>TỔNG QUAN HỆ THỐNG VÀ CƠ SỞ LÝ THUYẾT</w:t>
      </w:r>
      <w:bookmarkEnd w:id="1"/>
    </w:p>
    <w:p w14:paraId="633612F5" w14:textId="418A25A6" w:rsidR="00FC5FE8" w:rsidRDefault="00BF5D57" w:rsidP="00DD4CCD">
      <w:pPr>
        <w:pStyle w:val="Heading2"/>
      </w:pPr>
      <w:bookmarkStart w:id="2" w:name="_Toc62423991"/>
      <w:r>
        <w:t>Ý tưởng thiết kế</w:t>
      </w:r>
      <w:bookmarkEnd w:id="2"/>
    </w:p>
    <w:p w14:paraId="6B8D6777" w14:textId="7BDDF189" w:rsidR="004D51D7" w:rsidRDefault="004D51D7" w:rsidP="00B96B7D">
      <w:pPr>
        <w:ind w:firstLine="567"/>
      </w:pPr>
      <w:r>
        <w:t>Dựa trên những quan sát về</w:t>
      </w:r>
      <w:r w:rsidR="00B96B7D">
        <w:t xml:space="preserve"> </w:t>
      </w:r>
      <w:r>
        <w:t>thực trạng liên quan đến giám sát môi trường</w:t>
      </w:r>
      <w:r w:rsidR="00B96B7D">
        <w:t xml:space="preserve"> biển</w:t>
      </w:r>
      <w:r w:rsidR="00BB4002">
        <w:t xml:space="preserve"> hiện nay</w:t>
      </w:r>
      <w:r w:rsidR="00B96B7D">
        <w:t xml:space="preserve"> thì có 3 vấn đề lớn cần phải được giải quyết.</w:t>
      </w:r>
    </w:p>
    <w:p w14:paraId="4B5922C8" w14:textId="276FB87E" w:rsidR="00B96B7D" w:rsidRDefault="00D35A09" w:rsidP="00C52201">
      <w:pPr>
        <w:pStyle w:val="Heading3"/>
        <w:spacing w:after="120"/>
      </w:pPr>
      <w:bookmarkStart w:id="3" w:name="_Toc62423992"/>
      <w:r>
        <w:t>Ô nhiễm môi trường biển</w:t>
      </w:r>
      <w:bookmarkEnd w:id="3"/>
    </w:p>
    <w:p w14:paraId="053B54C0" w14:textId="77777777" w:rsidR="00894204" w:rsidRDefault="39DAEDD6" w:rsidP="004D4DC5">
      <w:pPr>
        <w:pStyle w:val="FIG"/>
      </w:pPr>
      <w:r>
        <w:drawing>
          <wp:inline distT="0" distB="0" distL="0" distR="0" wp14:anchorId="16970BE7" wp14:editId="72F1CAD8">
            <wp:extent cx="4508205" cy="2268945"/>
            <wp:effectExtent l="0" t="0" r="6985" b="0"/>
            <wp:docPr id="4249" name="Picture 4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49"/>
                    <pic:cNvPicPr/>
                  </pic:nvPicPr>
                  <pic:blipFill>
                    <a:blip r:embed="rId11">
                      <a:extLst>
                        <a:ext uri="{28A0092B-C50C-407E-A947-70E740481C1C}">
                          <a14:useLocalDpi xmlns:a14="http://schemas.microsoft.com/office/drawing/2010/main" val="0"/>
                        </a:ext>
                      </a:extLst>
                    </a:blip>
                    <a:stretch>
                      <a:fillRect/>
                    </a:stretch>
                  </pic:blipFill>
                  <pic:spPr>
                    <a:xfrm>
                      <a:off x="0" y="0"/>
                      <a:ext cx="4508205" cy="2268945"/>
                    </a:xfrm>
                    <a:prstGeom prst="rect">
                      <a:avLst/>
                    </a:prstGeom>
                  </pic:spPr>
                </pic:pic>
              </a:graphicData>
            </a:graphic>
          </wp:inline>
        </w:drawing>
      </w:r>
    </w:p>
    <w:p w14:paraId="63C5A557" w14:textId="67D2C1BD" w:rsidR="001F6CB5" w:rsidRDefault="00894204" w:rsidP="00894204">
      <w:pPr>
        <w:pStyle w:val="Caption"/>
      </w:pPr>
      <w:bookmarkStart w:id="4" w:name="_Ref62376094"/>
      <w:bookmarkStart w:id="5" w:name="_Toc62423864"/>
      <w:r>
        <w:t xml:space="preserve">Hình </w:t>
      </w:r>
      <w:fldSimple w:instr=" STYLEREF 1 \s ">
        <w:r w:rsidR="00E247A6">
          <w:rPr>
            <w:noProof/>
          </w:rPr>
          <w:t>1</w:t>
        </w:r>
      </w:fldSimple>
      <w:r w:rsidR="00C215A3">
        <w:t>.</w:t>
      </w:r>
      <w:fldSimple w:instr=" SEQ Hình \* ARABIC \s 1 ">
        <w:r w:rsidR="00E247A6">
          <w:rPr>
            <w:noProof/>
          </w:rPr>
          <w:t>1</w:t>
        </w:r>
      </w:fldSimple>
      <w:bookmarkEnd w:id="4"/>
      <w:r>
        <w:t xml:space="preserve"> Sinh vật biển chết do ô nhiễm nguồn nước</w:t>
      </w:r>
      <w:bookmarkEnd w:id="5"/>
    </w:p>
    <w:p w14:paraId="1693947A" w14:textId="640A2210" w:rsidR="00F45CBA" w:rsidRDefault="00D35A09" w:rsidP="007E492B">
      <w:pPr>
        <w:pStyle w:val="BANG"/>
        <w:ind w:firstLine="567"/>
        <w:rPr>
          <w:rStyle w:val="normaltextrun"/>
        </w:rPr>
      </w:pPr>
      <w:r w:rsidRPr="007E492B">
        <w:t>Ô nhiễm môi trường biển là hiện tượng nước biển bị các nguyên nhân khác nhau tác động làm thay đổi tính chất. Gây nên những ảnh hưởng tiêu cực tới các chỉ số sinh hóa của nước biển. Đồng thời, nó gây hại tới sức khỏe và</w:t>
      </w:r>
      <w:r w:rsidR="007E492B" w:rsidRPr="007E492B">
        <w:t xml:space="preserve"> </w:t>
      </w:r>
      <w:r w:rsidRPr="007E492B">
        <w:t>các hoạt</w:t>
      </w:r>
      <w:r w:rsidR="007E492B" w:rsidRPr="007E492B">
        <w:t xml:space="preserve"> </w:t>
      </w:r>
      <w:r w:rsidRPr="007E492B">
        <w:t>động sống của con người cũng như các sinh vật sống trên biển</w:t>
      </w:r>
      <w:r w:rsidR="00B20D39" w:rsidRPr="007E492B">
        <w:t xml:space="preserve"> </w:t>
      </w:r>
      <w:r w:rsidR="00496E5D" w:rsidRPr="007E492B">
        <w:t>(</w:t>
      </w:r>
      <w:r w:rsidR="00496E5D" w:rsidRPr="007E492B">
        <w:fldChar w:fldCharType="begin"/>
      </w:r>
      <w:r w:rsidR="00496E5D" w:rsidRPr="007E492B">
        <w:instrText xml:space="preserve"> REF _Ref62376094 \h </w:instrText>
      </w:r>
      <w:r w:rsidR="007E492B">
        <w:instrText xml:space="preserve"> \* MERGEFORMAT </w:instrText>
      </w:r>
      <w:r w:rsidR="00496E5D" w:rsidRPr="007E492B">
        <w:fldChar w:fldCharType="separate"/>
      </w:r>
      <w:r w:rsidR="00E247A6" w:rsidRPr="007E492B">
        <w:t>Hình 1.1</w:t>
      </w:r>
      <w:r w:rsidR="00496E5D" w:rsidRPr="007E492B">
        <w:fldChar w:fldCharType="end"/>
      </w:r>
      <w:r w:rsidR="00496E5D">
        <w:rPr>
          <w:rStyle w:val="normaltextrun"/>
        </w:rPr>
        <w:t>)</w:t>
      </w:r>
      <w:r>
        <w:rPr>
          <w:rStyle w:val="normaltextrun"/>
        </w:rPr>
        <w:t>.</w:t>
      </w:r>
    </w:p>
    <w:p w14:paraId="1FB1EB78" w14:textId="4C32CE9C" w:rsidR="00D35A09" w:rsidRDefault="00D35A09" w:rsidP="00050348">
      <w:pPr>
        <w:ind w:firstLine="567"/>
        <w:rPr>
          <w:rStyle w:val="normaltextrun"/>
        </w:rPr>
      </w:pPr>
      <w:r>
        <w:rPr>
          <w:rStyle w:val="normaltextrun"/>
        </w:rPr>
        <w:t>Bởi việc nguồn nước biển ô nhiễm sẽ kéo theo các loài sinh vật dưới biển có nguy cơ bị tuyệt chủng. Kèm theo đó là hệ sinh thái, cảnh quan của biển cũng sẽ gặp những tác động tiêu c</w:t>
      </w:r>
      <w:r w:rsidR="00E63260">
        <w:rPr>
          <w:rStyle w:val="normaltextrun"/>
        </w:rPr>
        <w:t>ực và ảnh hưởng nặng nề.</w:t>
      </w:r>
    </w:p>
    <w:p w14:paraId="7B6FC6F8" w14:textId="3EDBB4D7" w:rsidR="00E63260" w:rsidRDefault="00E63260" w:rsidP="00E63260">
      <w:pPr>
        <w:ind w:firstLine="567"/>
        <w:rPr>
          <w:color w:val="auto"/>
          <w:spacing w:val="9"/>
          <w:shd w:val="clear" w:color="auto" w:fill="FFFFFF"/>
        </w:rPr>
      </w:pPr>
      <w:r w:rsidRPr="00291908">
        <w:rPr>
          <w:rStyle w:val="eop"/>
          <w:b/>
          <w:bCs/>
          <w:i/>
          <w:iCs/>
        </w:rPr>
        <w:t>Nguyên nhân</w:t>
      </w:r>
      <w:r w:rsidRPr="00E63260">
        <w:rPr>
          <w:rStyle w:val="eop"/>
          <w:color w:val="auto"/>
        </w:rPr>
        <w:t xml:space="preserve">: </w:t>
      </w:r>
      <w:r w:rsidRPr="00E63260">
        <w:rPr>
          <w:color w:val="auto"/>
          <w:spacing w:val="9"/>
          <w:shd w:val="clear" w:color="auto" w:fill="FFFFFF"/>
        </w:rPr>
        <w:t>Có rất nhiều nguyên nhân gây ô nhiễm môi trường biển. Tình trạng ô nhiễm này chính là các hoạt động phát triển kinh tế, đặc biệt từ các nguồn thải công, nông nghiệp và vận tải biển.</w:t>
      </w:r>
      <w:r w:rsidR="00C41D65">
        <w:rPr>
          <w:color w:val="auto"/>
          <w:spacing w:val="9"/>
          <w:shd w:val="clear" w:color="auto" w:fill="FFFFFF"/>
        </w:rPr>
        <w:t xml:space="preserve"> Có 2 nguyên nhân là do tự nhiên và do con người.</w:t>
      </w:r>
    </w:p>
    <w:p w14:paraId="7D1898CC" w14:textId="19E2A5CB" w:rsidR="00F45CBA" w:rsidRPr="00200F97" w:rsidRDefault="009544D4" w:rsidP="00200F97">
      <w:pPr>
        <w:pStyle w:val="ListParagraph"/>
        <w:rPr>
          <w:rStyle w:val="eop"/>
          <w:i/>
          <w:iCs/>
        </w:rPr>
      </w:pPr>
      <w:r w:rsidRPr="00200F97">
        <w:rPr>
          <w:rStyle w:val="eop"/>
          <w:i/>
          <w:iCs/>
        </w:rPr>
        <w:t xml:space="preserve">Nguyên nhân tự nhiên: </w:t>
      </w:r>
    </w:p>
    <w:p w14:paraId="60D15A3A" w14:textId="131119F7" w:rsidR="009544D4" w:rsidRDefault="009544D4" w:rsidP="00200F97">
      <w:pPr>
        <w:ind w:firstLine="357"/>
      </w:pPr>
      <w:r w:rsidRPr="00F45CBA">
        <w:t>Sự phun trào nham thạch của núi lửa dưới lòng biển</w:t>
      </w:r>
      <w:r w:rsidR="00F22690">
        <w:t xml:space="preserve"> (</w:t>
      </w:r>
      <w:r w:rsidR="00F22690">
        <w:fldChar w:fldCharType="begin"/>
      </w:r>
      <w:r w:rsidR="00F22690">
        <w:instrText xml:space="preserve"> REF _Ref62376631 \h </w:instrText>
      </w:r>
      <w:r w:rsidR="00F22690">
        <w:fldChar w:fldCharType="separate"/>
      </w:r>
      <w:r w:rsidR="00E247A6">
        <w:t xml:space="preserve">Hình </w:t>
      </w:r>
      <w:r w:rsidR="00E247A6">
        <w:rPr>
          <w:noProof/>
        </w:rPr>
        <w:t>1</w:t>
      </w:r>
      <w:r w:rsidR="00E247A6">
        <w:t>.</w:t>
      </w:r>
      <w:r w:rsidR="00E247A6">
        <w:rPr>
          <w:noProof/>
        </w:rPr>
        <w:t>2</w:t>
      </w:r>
      <w:r w:rsidR="00F22690">
        <w:fldChar w:fldCharType="end"/>
      </w:r>
      <w:r w:rsidR="00F22690">
        <w:t>)</w:t>
      </w:r>
      <w:r w:rsidRPr="00F45CBA">
        <w:t xml:space="preserve"> cũng gây nên hiện tượng các loài sinh vật bị chết hàng loạt</w:t>
      </w:r>
      <w:r w:rsidR="00AC766C">
        <w:t>,</w:t>
      </w:r>
      <w:r w:rsidRPr="00F45CBA">
        <w:t xml:space="preserve"> </w:t>
      </w:r>
      <w:r w:rsidR="00AC766C">
        <w:t>k</w:t>
      </w:r>
      <w:r w:rsidRPr="00F45CBA">
        <w:t>hiến nguồn nước bị thay đổi theo chiều hướng tiêu cực</w:t>
      </w:r>
      <w:r w:rsidRPr="00F45CBA">
        <w:rPr>
          <w:shd w:val="clear" w:color="auto" w:fill="FFFFFF"/>
        </w:rPr>
        <w:t>. Sự phun trào của núi lửa làm bụi khói bốc lên cao theo nước mưa rơi xuống đất</w:t>
      </w:r>
      <w:r w:rsidR="00610980">
        <w:rPr>
          <w:shd w:val="clear" w:color="auto" w:fill="FFFFFF"/>
        </w:rPr>
        <w:t xml:space="preserve">, </w:t>
      </w:r>
      <w:r w:rsidRPr="00F45CBA">
        <w:rPr>
          <w:shd w:val="clear" w:color="auto" w:fill="FFFFFF"/>
        </w:rPr>
        <w:t>triều cường nước dâng cao vào sâu gây ô nhiễm các dòng sô</w:t>
      </w:r>
      <w:r w:rsidRPr="00F45CBA">
        <w:t>ng.</w:t>
      </w:r>
    </w:p>
    <w:p w14:paraId="16D7ABF9" w14:textId="77777777" w:rsidR="009A61F0" w:rsidRPr="00D338CA" w:rsidRDefault="009A61F0" w:rsidP="009A61F0">
      <w:pPr>
        <w:pStyle w:val="ListParagraph"/>
        <w:rPr>
          <w:i/>
          <w:iCs/>
        </w:rPr>
      </w:pPr>
      <w:r w:rsidRPr="00D338CA">
        <w:rPr>
          <w:i/>
          <w:iCs/>
        </w:rPr>
        <w:t>Nguyên nhân con người:</w:t>
      </w:r>
    </w:p>
    <w:p w14:paraId="77D739F7" w14:textId="75FAF996" w:rsidR="009A61F0" w:rsidRPr="006C23BE" w:rsidRDefault="009A61F0" w:rsidP="006C23BE">
      <w:pPr>
        <w:spacing w:after="120"/>
        <w:ind w:firstLine="357"/>
        <w:rPr>
          <w:shd w:val="clear" w:color="auto" w:fill="FFFFFF"/>
        </w:rPr>
      </w:pPr>
      <w:r w:rsidRPr="00F45CBA">
        <w:rPr>
          <w:shd w:val="clear" w:color="auto" w:fill="FFFFFF"/>
        </w:rPr>
        <w:t xml:space="preserve">Đây mới là nguyên nhân chính dẫn đến những vùng nước biển bị ô nhiễm nặng nề: </w:t>
      </w:r>
      <w:r>
        <w:rPr>
          <w:shd w:val="clear" w:color="auto" w:fill="FFFFFF"/>
        </w:rPr>
        <w:t>C</w:t>
      </w:r>
      <w:r w:rsidRPr="00F45CBA">
        <w:rPr>
          <w:shd w:val="clear" w:color="auto" w:fill="FFFFFF"/>
        </w:rPr>
        <w:t>hất thải sinh hoạt, nước thải công nghiệp chưa qua xử lý được xả thẳng ra sông rồi dẫn ra biển, hoặc có thể là xả trực tiếp</w:t>
      </w:r>
      <w:r>
        <w:rPr>
          <w:shd w:val="clear" w:color="auto" w:fill="FFFFFF"/>
        </w:rPr>
        <w:t>,</w:t>
      </w:r>
      <w:r w:rsidRPr="00F45CBA">
        <w:rPr>
          <w:shd w:val="clear" w:color="auto" w:fill="FFFFFF"/>
        </w:rPr>
        <w:t xml:space="preserve"> việc sử dụng chất nổ, chất độc để đánh bắt thủy hải sản của con người sẽ khiến các loài sinh vật chết h</w:t>
      </w:r>
      <w:r>
        <w:rPr>
          <w:shd w:val="clear" w:color="auto" w:fill="FFFFFF"/>
        </w:rPr>
        <w:t>à</w:t>
      </w:r>
      <w:r w:rsidRPr="00F45CBA">
        <w:rPr>
          <w:shd w:val="clear" w:color="auto" w:fill="FFFFFF"/>
        </w:rPr>
        <w:t>ng loạt. Việc này có thể dẫn đến việc một số loài bị tuyệt chủn</w:t>
      </w:r>
      <w:r>
        <w:rPr>
          <w:shd w:val="clear" w:color="auto" w:fill="FFFFFF"/>
        </w:rPr>
        <w:t>g. V</w:t>
      </w:r>
      <w:r w:rsidRPr="00F45CBA">
        <w:rPr>
          <w:shd w:val="clear" w:color="auto" w:fill="FFFFFF"/>
        </w:rPr>
        <w:t>iệc khai thác dầu cũng là nguyên nhân khiến nước biển bị ô nhiễm</w:t>
      </w:r>
      <w:r>
        <w:rPr>
          <w:shd w:val="clear" w:color="auto" w:fill="FFFFFF"/>
        </w:rPr>
        <w:t xml:space="preserve"> (</w:t>
      </w:r>
      <w:r w:rsidRPr="00F45CBA">
        <w:rPr>
          <w:shd w:val="clear" w:color="auto" w:fill="FFFFFF"/>
        </w:rPr>
        <w:t>các sự cố tràn dầu</w:t>
      </w:r>
      <w:r>
        <w:rPr>
          <w:shd w:val="clear" w:color="auto" w:fill="FFFFFF"/>
        </w:rPr>
        <w:t xml:space="preserve">, khai thác) như </w:t>
      </w:r>
      <w:r>
        <w:rPr>
          <w:shd w:val="clear" w:color="auto" w:fill="FFFFFF"/>
        </w:rPr>
        <w:fldChar w:fldCharType="begin"/>
      </w:r>
      <w:r>
        <w:rPr>
          <w:shd w:val="clear" w:color="auto" w:fill="FFFFFF"/>
        </w:rPr>
        <w:instrText xml:space="preserve"> REF _Ref62376782 \h </w:instrText>
      </w:r>
      <w:r>
        <w:rPr>
          <w:shd w:val="clear" w:color="auto" w:fill="FFFFFF"/>
        </w:rPr>
      </w:r>
      <w:r>
        <w:rPr>
          <w:shd w:val="clear" w:color="auto" w:fill="FFFFFF"/>
        </w:rPr>
        <w:fldChar w:fldCharType="separate"/>
      </w:r>
      <w:r w:rsidR="00E247A6">
        <w:t xml:space="preserve">Hình </w:t>
      </w:r>
      <w:r w:rsidR="00E247A6">
        <w:rPr>
          <w:noProof/>
        </w:rPr>
        <w:t>1</w:t>
      </w:r>
      <w:r w:rsidR="00E247A6">
        <w:t>.</w:t>
      </w:r>
      <w:r w:rsidR="00E247A6">
        <w:rPr>
          <w:noProof/>
        </w:rPr>
        <w:t>3</w:t>
      </w:r>
      <w:r>
        <w:rPr>
          <w:shd w:val="clear" w:color="auto" w:fill="FFFFFF"/>
        </w:rPr>
        <w:fldChar w:fldCharType="end"/>
      </w:r>
      <w:r w:rsidRPr="00F45CBA">
        <w:rPr>
          <w:shd w:val="clear" w:color="auto" w:fill="FFFFFF"/>
        </w:rPr>
        <w:t>.</w:t>
      </w:r>
    </w:p>
    <w:p w14:paraId="0F1573EB" w14:textId="77777777" w:rsidR="0075087E" w:rsidRDefault="36697E5E" w:rsidP="0075087E">
      <w:pPr>
        <w:pStyle w:val="FIG"/>
      </w:pPr>
      <w:r>
        <w:lastRenderedPageBreak/>
        <w:drawing>
          <wp:inline distT="0" distB="0" distL="0" distR="0" wp14:anchorId="16D114F4" wp14:editId="07DD2D51">
            <wp:extent cx="3373463" cy="238169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2">
                      <a:extLst>
                        <a:ext uri="{28A0092B-C50C-407E-A947-70E740481C1C}">
                          <a14:useLocalDpi xmlns:a14="http://schemas.microsoft.com/office/drawing/2010/main" val="0"/>
                        </a:ext>
                      </a:extLst>
                    </a:blip>
                    <a:stretch>
                      <a:fillRect/>
                    </a:stretch>
                  </pic:blipFill>
                  <pic:spPr>
                    <a:xfrm>
                      <a:off x="0" y="0"/>
                      <a:ext cx="3382778" cy="2388269"/>
                    </a:xfrm>
                    <a:prstGeom prst="rect">
                      <a:avLst/>
                    </a:prstGeom>
                  </pic:spPr>
                </pic:pic>
              </a:graphicData>
            </a:graphic>
          </wp:inline>
        </w:drawing>
      </w:r>
    </w:p>
    <w:p w14:paraId="1587FA76" w14:textId="03BAFFDA" w:rsidR="0075087E" w:rsidRPr="00F45CBA" w:rsidRDefault="0075087E" w:rsidP="0075087E">
      <w:pPr>
        <w:pStyle w:val="Caption"/>
        <w:rPr>
          <w:color w:val="auto"/>
          <w:spacing w:val="9"/>
          <w:shd w:val="clear" w:color="auto" w:fill="FFFFFF"/>
        </w:rPr>
      </w:pPr>
      <w:bookmarkStart w:id="6" w:name="_Ref62376631"/>
      <w:bookmarkStart w:id="7" w:name="_Toc62423865"/>
      <w:r>
        <w:t xml:space="preserve">Hình </w:t>
      </w:r>
      <w:fldSimple w:instr=" STYLEREF 1 \s ">
        <w:r w:rsidR="00E247A6">
          <w:rPr>
            <w:noProof/>
          </w:rPr>
          <w:t>1</w:t>
        </w:r>
      </w:fldSimple>
      <w:r w:rsidR="00C215A3">
        <w:t>.</w:t>
      </w:r>
      <w:fldSimple w:instr=" SEQ Hình \* ARABIC \s 1 ">
        <w:r w:rsidR="00E247A6">
          <w:rPr>
            <w:noProof/>
          </w:rPr>
          <w:t>2</w:t>
        </w:r>
      </w:fldSimple>
      <w:bookmarkEnd w:id="6"/>
      <w:r>
        <w:t xml:space="preserve"> Phun trào núi lửa dưới lòng biển</w:t>
      </w:r>
      <w:bookmarkEnd w:id="7"/>
    </w:p>
    <w:p w14:paraId="383E8EF7" w14:textId="77777777" w:rsidR="00535531" w:rsidRDefault="3DD7161C" w:rsidP="00535531">
      <w:pPr>
        <w:pStyle w:val="FIG"/>
      </w:pPr>
      <w:r>
        <w:drawing>
          <wp:inline distT="0" distB="0" distL="0" distR="0" wp14:anchorId="68624539" wp14:editId="2573EEB3">
            <wp:extent cx="3400425" cy="2229802"/>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13">
                      <a:extLst>
                        <a:ext uri="{28A0092B-C50C-407E-A947-70E740481C1C}">
                          <a14:useLocalDpi xmlns:a14="http://schemas.microsoft.com/office/drawing/2010/main" val="0"/>
                        </a:ext>
                      </a:extLst>
                    </a:blip>
                    <a:stretch>
                      <a:fillRect/>
                    </a:stretch>
                  </pic:blipFill>
                  <pic:spPr>
                    <a:xfrm>
                      <a:off x="0" y="0"/>
                      <a:ext cx="3400425" cy="2229802"/>
                    </a:xfrm>
                    <a:prstGeom prst="rect">
                      <a:avLst/>
                    </a:prstGeom>
                  </pic:spPr>
                </pic:pic>
              </a:graphicData>
            </a:graphic>
          </wp:inline>
        </w:drawing>
      </w:r>
    </w:p>
    <w:p w14:paraId="6FF6ED3A" w14:textId="4EF6B572" w:rsidR="00873DB5" w:rsidRDefault="00535531" w:rsidP="00535531">
      <w:pPr>
        <w:pStyle w:val="Caption"/>
      </w:pPr>
      <w:bookmarkStart w:id="8" w:name="_Ref62376782"/>
      <w:bookmarkStart w:id="9" w:name="_Toc62423866"/>
      <w:r>
        <w:t xml:space="preserve">Hình </w:t>
      </w:r>
      <w:fldSimple w:instr=" STYLEREF 1 \s ">
        <w:r w:rsidR="00E247A6">
          <w:rPr>
            <w:noProof/>
          </w:rPr>
          <w:t>1</w:t>
        </w:r>
      </w:fldSimple>
      <w:r w:rsidR="00C215A3">
        <w:t>.</w:t>
      </w:r>
      <w:fldSimple w:instr=" SEQ Hình \* ARABIC \s 1 ">
        <w:r w:rsidR="00E247A6">
          <w:rPr>
            <w:noProof/>
          </w:rPr>
          <w:t>3</w:t>
        </w:r>
      </w:fldSimple>
      <w:bookmarkEnd w:id="8"/>
      <w:r>
        <w:t xml:space="preserve"> Tai nạn tràn dầu trên biển</w:t>
      </w:r>
      <w:bookmarkEnd w:id="9"/>
    </w:p>
    <w:p w14:paraId="19C601D1" w14:textId="5FBB1715" w:rsidR="00291908" w:rsidRDefault="00A40FE9" w:rsidP="00A40FE9">
      <w:pPr>
        <w:ind w:firstLine="360"/>
        <w:rPr>
          <w:rStyle w:val="normaltextrun"/>
          <w:shd w:val="clear" w:color="auto" w:fill="FFFFFF"/>
        </w:rPr>
      </w:pPr>
      <w:r>
        <w:rPr>
          <w:rStyle w:val="normaltextrun"/>
          <w:shd w:val="clear" w:color="auto" w:fill="FFFFFF"/>
        </w:rPr>
        <w:t>Ô nhiễm môi trường biển là một trong những vấn đề lớn trên toàn thế giới. Các vùng biển hiện nay đang ngày càng bị ô nhiễm nặng nề.</w:t>
      </w:r>
    </w:p>
    <w:p w14:paraId="16F7A395" w14:textId="77777777" w:rsidR="00291908" w:rsidRDefault="00291908" w:rsidP="00291908">
      <w:pPr>
        <w:ind w:firstLine="360"/>
        <w:rPr>
          <w:rStyle w:val="eop"/>
          <w:b/>
          <w:bCs/>
        </w:rPr>
      </w:pPr>
      <w:r w:rsidRPr="00291908">
        <w:rPr>
          <w:rStyle w:val="spellingerror"/>
          <w:b/>
          <w:bCs/>
          <w:i/>
          <w:iCs/>
        </w:rPr>
        <w:t>Thực</w:t>
      </w:r>
      <w:r w:rsidRPr="00291908">
        <w:rPr>
          <w:rStyle w:val="normaltextrun"/>
          <w:b/>
          <w:bCs/>
          <w:i/>
          <w:iCs/>
        </w:rPr>
        <w:t> </w:t>
      </w:r>
      <w:r w:rsidRPr="00291908">
        <w:rPr>
          <w:rStyle w:val="spellingerror"/>
          <w:b/>
          <w:bCs/>
          <w:i/>
          <w:iCs/>
        </w:rPr>
        <w:t>trạng</w:t>
      </w:r>
      <w:r w:rsidRPr="00291908">
        <w:rPr>
          <w:rStyle w:val="normaltextrun"/>
          <w:b/>
          <w:bCs/>
          <w:i/>
          <w:iCs/>
        </w:rPr>
        <w:t> ở Việt Nam:</w:t>
      </w:r>
    </w:p>
    <w:p w14:paraId="42F20AB2" w14:textId="1E6FA0F5" w:rsidR="007A262B" w:rsidRDefault="007A262B" w:rsidP="00A27F92">
      <w:pPr>
        <w:ind w:firstLine="360"/>
        <w:rPr>
          <w:bCs/>
        </w:rPr>
      </w:pPr>
      <w:r w:rsidRPr="007A262B">
        <w:t>Hiện Việt Nam đứng thứ tư trên thế giới về ô nhiễm rác thải biển (marine debris). Một số khu biển ven bờ và cửa sông bị ô nhiễm dầu, chất hữu cơ liên quan tới chất thải sinh hoạt. Đặc biệt là tình trạng ô nhiễm rác thải nhựa. Hay còn có những khu vực rừng ngập mặn tràn ngập túi rác thải nilon. Ngoài ra, hiện lượng chất thải rắn sinh hoạt phát sinh của 28 tỉnh ven biển nước Việt Nam vào khoảng 14,03 triệu tấn/năm (khoảng 38.500 tấn/ngày).</w:t>
      </w:r>
      <w:sdt>
        <w:sdtPr>
          <w:id w:val="269285651"/>
          <w:citation/>
        </w:sdtPr>
        <w:sdtContent>
          <w:r w:rsidR="00482729">
            <w:fldChar w:fldCharType="begin"/>
          </w:r>
          <w:r w:rsidR="00482729">
            <w:instrText xml:space="preserve"> CITATION moi \l 1033 </w:instrText>
          </w:r>
          <w:r w:rsidR="00482729">
            <w:fldChar w:fldCharType="separate"/>
          </w:r>
          <w:r w:rsidR="00842A5A">
            <w:rPr>
              <w:noProof/>
            </w:rPr>
            <w:t xml:space="preserve"> </w:t>
          </w:r>
          <w:r w:rsidR="00842A5A" w:rsidRPr="00842A5A">
            <w:rPr>
              <w:noProof/>
            </w:rPr>
            <w:t>[1]</w:t>
          </w:r>
          <w:r w:rsidR="00482729">
            <w:fldChar w:fldCharType="end"/>
          </w:r>
        </w:sdtContent>
      </w:sdt>
    </w:p>
    <w:p w14:paraId="4BEB1FBB" w14:textId="0C4C2752" w:rsidR="00285BEF" w:rsidRDefault="007A262B" w:rsidP="00545280">
      <w:pPr>
        <w:ind w:firstLine="360"/>
      </w:pPr>
      <w:r w:rsidRPr="007A262B">
        <w:t>Tuy nhiên, không chỉ riêng Việt Nam, vấn đề khai thác tài nguyên và bảo vệ môi trường biển ở nhiều khu vực, quốc gia đang đứng trước những thách thức. Nguồn tài nguyên bị khai thác cạn kiệt, môi trường biển nhiều nơi bị ô nhiễm đến mức báo động. Gây ra thiệt hại nghiêm trọng, cản trở sự phát triển kinh tế – xã hội của nhiều quốc gia.</w:t>
      </w:r>
      <w:r w:rsidR="00285BEF">
        <w:t xml:space="preserve"> </w:t>
      </w:r>
    </w:p>
    <w:p w14:paraId="2C75E71E" w14:textId="111D899F" w:rsidR="006C23BE" w:rsidRPr="006C23BE" w:rsidRDefault="006C23BE" w:rsidP="00491FEC">
      <w:pPr>
        <w:pStyle w:val="ListParagraph"/>
        <w:numPr>
          <w:ilvl w:val="0"/>
          <w:numId w:val="6"/>
        </w:numPr>
        <w:spacing w:before="0" w:line="259" w:lineRule="auto"/>
        <w:jc w:val="left"/>
        <w:rPr>
          <w:i/>
          <w:iCs/>
          <w:color w:val="auto"/>
        </w:rPr>
      </w:pPr>
      <w:r>
        <w:rPr>
          <w:i/>
          <w:iCs/>
          <w:color w:val="auto"/>
        </w:rPr>
        <w:t>Cần có những thiết bị cảnh báo về chất lượng nước biển bởi những nguyên nhân không biết trước.</w:t>
      </w:r>
    </w:p>
    <w:p w14:paraId="791F799C" w14:textId="25E4BF7A" w:rsidR="00C8362F" w:rsidRDefault="00952CBB" w:rsidP="00C8362F">
      <w:pPr>
        <w:pStyle w:val="Heading3"/>
      </w:pPr>
      <w:bookmarkStart w:id="10" w:name="_Toc62423993"/>
      <w:r>
        <w:lastRenderedPageBreak/>
        <w:t xml:space="preserve">Mở rộng nuôi trồng thủy sản </w:t>
      </w:r>
      <w:r w:rsidR="00C8362F">
        <w:t>xa bờ</w:t>
      </w:r>
      <w:bookmarkEnd w:id="10"/>
    </w:p>
    <w:p w14:paraId="3CE14F57" w14:textId="4EA9BCE5" w:rsidR="00B55EE9" w:rsidRDefault="004416DB" w:rsidP="00AF307C">
      <w:pPr>
        <w:spacing w:after="120"/>
        <w:ind w:firstLine="567"/>
        <w:rPr>
          <w:shd w:val="clear" w:color="auto" w:fill="FFFFFF"/>
        </w:rPr>
      </w:pPr>
      <w:r w:rsidRPr="00DB0737">
        <w:rPr>
          <w:shd w:val="clear" w:color="auto" w:fill="FFFFFF"/>
        </w:rPr>
        <w:t xml:space="preserve">Hiện nay, Việt Nam đã xác định nuôi trồng thủy sản trên biển là một trong những trụ cột chính trong định hướng phát triển, hướng đến phát triển bền vững nghề cá và tạo ra đột phá cho ngành Thủy sản nói riêng cũng như kinh tế đất nước nói chung. Vì vậy, để nuôi biển tham gia vào chuỗi sản xuất giá trị bền vững, </w:t>
      </w:r>
      <w:r w:rsidRPr="00036643">
        <w:rPr>
          <w:shd w:val="clear" w:color="auto" w:fill="FFFFFF"/>
        </w:rPr>
        <w:t>việc từng bước chuyển dịch nuôi biển thủ công ven bờ sang nuôi biển công nghiệp ở vùng xa bờ</w:t>
      </w:r>
      <w:r w:rsidRPr="00DB0737">
        <w:rPr>
          <w:shd w:val="clear" w:color="auto" w:fill="FFFFFF"/>
        </w:rPr>
        <w:t xml:space="preserve"> và hải đảo</w:t>
      </w:r>
      <w:r w:rsidR="008520EF">
        <w:rPr>
          <w:shd w:val="clear" w:color="auto" w:fill="FFFFFF"/>
        </w:rPr>
        <w:t xml:space="preserve"> (</w:t>
      </w:r>
      <w:r w:rsidR="008520EF">
        <w:rPr>
          <w:shd w:val="clear" w:color="auto" w:fill="FFFFFF"/>
        </w:rPr>
        <w:fldChar w:fldCharType="begin"/>
      </w:r>
      <w:r w:rsidR="008520EF">
        <w:rPr>
          <w:shd w:val="clear" w:color="auto" w:fill="FFFFFF"/>
        </w:rPr>
        <w:instrText xml:space="preserve"> REF _Ref62376908 \h </w:instrText>
      </w:r>
      <w:r w:rsidR="008520EF">
        <w:rPr>
          <w:shd w:val="clear" w:color="auto" w:fill="FFFFFF"/>
        </w:rPr>
      </w:r>
      <w:r w:rsidR="008520EF">
        <w:rPr>
          <w:shd w:val="clear" w:color="auto" w:fill="FFFFFF"/>
        </w:rPr>
        <w:fldChar w:fldCharType="separate"/>
      </w:r>
      <w:r w:rsidR="00E247A6">
        <w:t xml:space="preserve">Hình </w:t>
      </w:r>
      <w:r w:rsidR="00E247A6">
        <w:rPr>
          <w:noProof/>
        </w:rPr>
        <w:t>1</w:t>
      </w:r>
      <w:r w:rsidR="00E247A6">
        <w:t>.</w:t>
      </w:r>
      <w:r w:rsidR="00E247A6">
        <w:rPr>
          <w:noProof/>
        </w:rPr>
        <w:t>4</w:t>
      </w:r>
      <w:r w:rsidR="008520EF">
        <w:rPr>
          <w:shd w:val="clear" w:color="auto" w:fill="FFFFFF"/>
        </w:rPr>
        <w:fldChar w:fldCharType="end"/>
      </w:r>
      <w:r w:rsidR="008520EF">
        <w:rPr>
          <w:shd w:val="clear" w:color="auto" w:fill="FFFFFF"/>
        </w:rPr>
        <w:t>)</w:t>
      </w:r>
      <w:r w:rsidRPr="00DB0737">
        <w:rPr>
          <w:shd w:val="clear" w:color="auto" w:fill="FFFFFF"/>
        </w:rPr>
        <w:t xml:space="preserve"> với sự tham gia của các doanh nghiệp có quy mô lớn, sử dụng công nghệ hiện đại, song song với bảo vệ môi trường được coi là chiến lược phát triển bền vững của lĩnh vực này. </w:t>
      </w:r>
    </w:p>
    <w:p w14:paraId="7B25E41C" w14:textId="2266846D" w:rsidR="00B55EE9" w:rsidRDefault="41975075" w:rsidP="0075087E">
      <w:pPr>
        <w:pStyle w:val="FIG"/>
      </w:pPr>
      <w:r>
        <w:drawing>
          <wp:inline distT="0" distB="0" distL="0" distR="0" wp14:anchorId="51F30F0E" wp14:editId="3C6E1394">
            <wp:extent cx="5047012" cy="2811348"/>
            <wp:effectExtent l="0" t="0" r="127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4">
                      <a:extLst>
                        <a:ext uri="{28A0092B-C50C-407E-A947-70E740481C1C}">
                          <a14:useLocalDpi xmlns:a14="http://schemas.microsoft.com/office/drawing/2010/main" val="0"/>
                        </a:ext>
                      </a:extLst>
                    </a:blip>
                    <a:stretch>
                      <a:fillRect/>
                    </a:stretch>
                  </pic:blipFill>
                  <pic:spPr>
                    <a:xfrm>
                      <a:off x="0" y="0"/>
                      <a:ext cx="5047012" cy="2811348"/>
                    </a:xfrm>
                    <a:prstGeom prst="rect">
                      <a:avLst/>
                    </a:prstGeom>
                  </pic:spPr>
                </pic:pic>
              </a:graphicData>
            </a:graphic>
          </wp:inline>
        </w:drawing>
      </w:r>
    </w:p>
    <w:p w14:paraId="26989247" w14:textId="3030286F" w:rsidR="00B55EE9" w:rsidRPr="00DB0737" w:rsidRDefault="00B55EE9" w:rsidP="00CB4D95">
      <w:pPr>
        <w:pStyle w:val="Caption"/>
        <w:rPr>
          <w:color w:val="auto"/>
          <w:shd w:val="clear" w:color="auto" w:fill="FFFFFF"/>
        </w:rPr>
      </w:pPr>
      <w:bookmarkStart w:id="11" w:name="_Ref62376908"/>
      <w:bookmarkStart w:id="12" w:name="_Toc62423867"/>
      <w:r>
        <w:t xml:space="preserve">Hình </w:t>
      </w:r>
      <w:fldSimple w:instr=" STYLEREF 1 \s ">
        <w:r w:rsidR="00E247A6">
          <w:rPr>
            <w:noProof/>
          </w:rPr>
          <w:t>1</w:t>
        </w:r>
      </w:fldSimple>
      <w:r w:rsidR="00C215A3">
        <w:t>.</w:t>
      </w:r>
      <w:fldSimple w:instr=" SEQ Hình \* ARABIC \s 1 ">
        <w:r w:rsidR="00E247A6">
          <w:rPr>
            <w:noProof/>
          </w:rPr>
          <w:t>4</w:t>
        </w:r>
      </w:fldSimple>
      <w:bookmarkEnd w:id="11"/>
      <w:r>
        <w:t xml:space="preserve"> Mô hình nuôi trồng thủy hải sản ở vùng biển</w:t>
      </w:r>
      <w:bookmarkEnd w:id="12"/>
    </w:p>
    <w:p w14:paraId="07A08821" w14:textId="2954CF27" w:rsidR="004416DB" w:rsidRPr="00DB0737" w:rsidRDefault="004416DB" w:rsidP="00F8494E">
      <w:pPr>
        <w:ind w:firstLine="360"/>
        <w:rPr>
          <w:shd w:val="clear" w:color="auto" w:fill="FFFFFF"/>
        </w:rPr>
      </w:pPr>
      <w:r w:rsidRPr="00DB0737">
        <w:rPr>
          <w:shd w:val="clear" w:color="auto" w:fill="FFFFFF"/>
        </w:rPr>
        <w:t>Các chuyên gia cũng chỉ ra rằng, việc ứng dụng công nghệ 4.0 trong nuôi biển công nghiệp giúp quản lý hiệu quả, giảm rủi ro, tăng năng suất chất lượng, chủ động thích ứng với biến đổi khí hậu và bền vững hơn. Mặt khác, phát triển kinh tế từ nuôi biển còn kéo theo sự hình thành và phát triển những ngành công nghiệp phụ trợ mới, đặc biệt là lĩnh vực hậu cần, thức ăn chăn nuôi hải sản. Qua đó góp phần tạo thêm việc làm và sinh kế mới, tăng thu nhập cho người dân, đảm bảo an sinh xã hội, góp phần xóa đói giảm nghèo và đặc biệt là góp phần bảo vệ an ninh quốc phòng, biển đảo của Tổ quốc.</w:t>
      </w:r>
    </w:p>
    <w:p w14:paraId="6C85C936" w14:textId="406B4C43" w:rsidR="004416DB" w:rsidRPr="00B70FA6" w:rsidRDefault="004416DB" w:rsidP="00C150EA">
      <w:pPr>
        <w:ind w:firstLine="360"/>
        <w:rPr>
          <w:color w:val="auto"/>
          <w:shd w:val="clear" w:color="auto" w:fill="FFFFFF"/>
        </w:rPr>
      </w:pPr>
      <w:r w:rsidRPr="00DB0737">
        <w:rPr>
          <w:color w:val="auto"/>
          <w:shd w:val="clear" w:color="auto" w:fill="FFFFFF"/>
        </w:rPr>
        <w:t>Việc nuôi trồng thủy sản ở vùng xa bờ đảm bảo được môi trường nước tự nhiên hơn với thủy sản và sinh vật biển so với vùng vịnh và ven bở. Nhưng vì còn hạn chế về mặt công nghệ và kỹ thuật nên việc giám sát và quản lý, tổ chức nuôi trồng còn khá hạn chế</w:t>
      </w:r>
      <w:r w:rsidR="00715ABB">
        <w:rPr>
          <w:color w:val="auto"/>
          <w:shd w:val="clear" w:color="auto" w:fill="FFFFFF"/>
        </w:rPr>
        <w:t>.</w:t>
      </w:r>
      <w:sdt>
        <w:sdtPr>
          <w:rPr>
            <w:color w:val="auto"/>
            <w:shd w:val="clear" w:color="auto" w:fill="FFFFFF"/>
          </w:rPr>
          <w:id w:val="831953847"/>
          <w:citation/>
        </w:sdtPr>
        <w:sdtContent>
          <w:r w:rsidR="00A84908">
            <w:rPr>
              <w:color w:val="auto"/>
              <w:shd w:val="clear" w:color="auto" w:fill="FFFFFF"/>
            </w:rPr>
            <w:fldChar w:fldCharType="begin"/>
          </w:r>
          <w:r w:rsidR="00A84908">
            <w:rPr>
              <w:color w:val="auto"/>
              <w:shd w:val="clear" w:color="auto" w:fill="FFFFFF"/>
            </w:rPr>
            <w:instrText xml:space="preserve"> CITATION con1 \l 1033 </w:instrText>
          </w:r>
          <w:r w:rsidR="00A84908">
            <w:rPr>
              <w:color w:val="auto"/>
              <w:shd w:val="clear" w:color="auto" w:fill="FFFFFF"/>
            </w:rPr>
            <w:fldChar w:fldCharType="separate"/>
          </w:r>
          <w:r w:rsidR="00842A5A">
            <w:rPr>
              <w:noProof/>
              <w:color w:val="auto"/>
              <w:shd w:val="clear" w:color="auto" w:fill="FFFFFF"/>
            </w:rPr>
            <w:t xml:space="preserve"> </w:t>
          </w:r>
          <w:r w:rsidR="00842A5A" w:rsidRPr="00842A5A">
            <w:rPr>
              <w:noProof/>
              <w:color w:val="auto"/>
              <w:shd w:val="clear" w:color="auto" w:fill="FFFFFF"/>
            </w:rPr>
            <w:t>[2]</w:t>
          </w:r>
          <w:r w:rsidR="00A84908">
            <w:rPr>
              <w:color w:val="auto"/>
              <w:shd w:val="clear" w:color="auto" w:fill="FFFFFF"/>
            </w:rPr>
            <w:fldChar w:fldCharType="end"/>
          </w:r>
        </w:sdtContent>
      </w:sdt>
      <w:r w:rsidRPr="006836CB">
        <w:rPr>
          <w:color w:val="auto"/>
        </w:rPr>
        <w:t>Nuôi trồng thủy sản ở vùng đại dương được coi là thực hành nuôi trồng thủy sản tốt nhất cho môi trường sau đánh bắt cá trong tự nhiên. </w:t>
      </w:r>
    </w:p>
    <w:p w14:paraId="5A2456CC" w14:textId="53BCB600" w:rsidR="00B22902" w:rsidRPr="00B22902" w:rsidRDefault="00B22902" w:rsidP="00AE2524">
      <w:pPr>
        <w:pStyle w:val="ListParagraph"/>
        <w:numPr>
          <w:ilvl w:val="0"/>
          <w:numId w:val="6"/>
        </w:numPr>
        <w:spacing w:before="0" w:after="160" w:line="259" w:lineRule="auto"/>
        <w:jc w:val="left"/>
        <w:rPr>
          <w:i/>
          <w:iCs/>
          <w:color w:val="auto"/>
        </w:rPr>
      </w:pPr>
      <w:r>
        <w:rPr>
          <w:i/>
          <w:iCs/>
          <w:color w:val="auto"/>
        </w:rPr>
        <w:t>Một thiết bị giám sát chất lượng nước biển và có thể quan sát thông số từ xa phục vụ nuôi trồng thủy sản là cần thiết.</w:t>
      </w:r>
    </w:p>
    <w:p w14:paraId="21B7A9A8" w14:textId="2531ED66" w:rsidR="004416DB" w:rsidRDefault="004416DB" w:rsidP="004416DB">
      <w:pPr>
        <w:pStyle w:val="Heading3"/>
      </w:pPr>
      <w:bookmarkStart w:id="13" w:name="_Toc62423994"/>
      <w:r>
        <w:t>Năng lượng sóng biển</w:t>
      </w:r>
      <w:bookmarkEnd w:id="13"/>
    </w:p>
    <w:p w14:paraId="7BD7116B" w14:textId="7B66279C" w:rsidR="005C0AC3" w:rsidRDefault="004416DB" w:rsidP="00D46193">
      <w:pPr>
        <w:ind w:firstLine="567"/>
      </w:pPr>
      <w:r w:rsidRPr="004416DB">
        <w:rPr>
          <w:bdr w:val="none" w:sz="0" w:space="0" w:color="auto" w:frame="1"/>
        </w:rPr>
        <w:t>Năng lượng sóng biển Việt Nam có thể ở trong top 10 thế giới</w:t>
      </w:r>
      <w:r w:rsidR="005C0AC3">
        <w:t>.</w:t>
      </w:r>
      <w:r w:rsidR="00267748">
        <w:t xml:space="preserve"> </w:t>
      </w:r>
      <w:r w:rsidRPr="004416DB">
        <w:rPr>
          <w:bdr w:val="none" w:sz="0" w:space="0" w:color="auto" w:frame="1"/>
        </w:rPr>
        <w:t xml:space="preserve">Theo kết quả nghiên cứu của các chuyên gia Viện Nghiên cứu Biển và Hải đảo, tổng công suất </w:t>
      </w:r>
      <w:r w:rsidRPr="004416DB">
        <w:rPr>
          <w:bdr w:val="none" w:sz="0" w:space="0" w:color="auto" w:frame="1"/>
        </w:rPr>
        <w:lastRenderedPageBreak/>
        <w:t>năng lượng sóng năm là 212 TWh/năm, chiếm gần 1% tổng giá trị toàn cầu, đạt 90% nhu cầu điện năng hiện tại của Việt Nam là 230 TWh/năm. Riêng khu vực ven biển từ Quảng Ngãi – Ninh Thuận có tiềm năng năng lượng sóng biển tốt nhất trên dải bờ biển Việt Nam. Tiếp theo đó là khu vực bờ biển Quảng Bình – Quảng Nam, Bình Thuận – Bạc Liêu. </w:t>
      </w:r>
      <w:sdt>
        <w:sdtPr>
          <w:rPr>
            <w:bdr w:val="none" w:sz="0" w:space="0" w:color="auto" w:frame="1"/>
          </w:rPr>
          <w:id w:val="1536610748"/>
          <w:citation/>
        </w:sdtPr>
        <w:sdtContent>
          <w:r w:rsidR="00D409D3">
            <w:rPr>
              <w:bdr w:val="none" w:sz="0" w:space="0" w:color="auto" w:frame="1"/>
            </w:rPr>
            <w:fldChar w:fldCharType="begin"/>
          </w:r>
          <w:r w:rsidR="00D409D3">
            <w:rPr>
              <w:bdr w:val="none" w:sz="0" w:space="0" w:color="auto" w:frame="1"/>
            </w:rPr>
            <w:instrText xml:space="preserve"> CITATION stt \l 1033 </w:instrText>
          </w:r>
          <w:r w:rsidR="00D409D3">
            <w:rPr>
              <w:bdr w:val="none" w:sz="0" w:space="0" w:color="auto" w:frame="1"/>
            </w:rPr>
            <w:fldChar w:fldCharType="separate"/>
          </w:r>
          <w:r w:rsidR="00842A5A" w:rsidRPr="00842A5A">
            <w:rPr>
              <w:noProof/>
              <w:bdr w:val="none" w:sz="0" w:space="0" w:color="auto" w:frame="1"/>
            </w:rPr>
            <w:t>[3]</w:t>
          </w:r>
          <w:r w:rsidR="00D409D3">
            <w:rPr>
              <w:bdr w:val="none" w:sz="0" w:space="0" w:color="auto" w:frame="1"/>
            </w:rPr>
            <w:fldChar w:fldCharType="end"/>
          </w:r>
        </w:sdtContent>
      </w:sdt>
    </w:p>
    <w:p w14:paraId="5A25A9D2" w14:textId="77777777" w:rsidR="005C0AC3" w:rsidRDefault="004416DB" w:rsidP="006751C8">
      <w:pPr>
        <w:ind w:firstLine="567"/>
        <w:rPr>
          <w:bdr w:val="none" w:sz="0" w:space="0" w:color="auto" w:frame="1"/>
        </w:rPr>
      </w:pPr>
      <w:r w:rsidRPr="004416DB">
        <w:rPr>
          <w:bdr w:val="none" w:sz="0" w:space="0" w:color="auto" w:frame="1"/>
        </w:rPr>
        <w:t>Là một dạng năng lượng vô tận, không tạo chất thải, không đòi hỏi bảo trì cao và hoàn toàn miễn phí, nhưng sóng biển gần như không thể dự đoán nên sự lệ thuộc của loại mô hình này vào tự nhiên là rất lớn. Bên cạnh đó, không phải nơi nào cũng thích hợp xây dựng mô hình năng lượng này.</w:t>
      </w:r>
    </w:p>
    <w:p w14:paraId="076D2A24" w14:textId="21DB13AD" w:rsidR="004416DB" w:rsidRDefault="004416DB" w:rsidP="00AE6819">
      <w:pPr>
        <w:spacing w:after="120"/>
        <w:ind w:firstLine="567"/>
        <w:rPr>
          <w:bdr w:val="none" w:sz="0" w:space="0" w:color="auto" w:frame="1"/>
        </w:rPr>
      </w:pPr>
      <w:r w:rsidRPr="004416DB">
        <w:rPr>
          <w:bdr w:val="none" w:sz="0" w:space="0" w:color="auto" w:frame="1"/>
        </w:rPr>
        <w:t xml:space="preserve">Ở Việt Nam, </w:t>
      </w:r>
      <w:r w:rsidRPr="00F0105F">
        <w:rPr>
          <w:bdr w:val="none" w:sz="0" w:space="0" w:color="auto" w:frame="1"/>
        </w:rPr>
        <w:t>vấn đề nghiên cứu và sử dụng năng lượng sóng biển chưa được quan tâm nhiều</w:t>
      </w:r>
      <w:r w:rsidRPr="004416DB">
        <w:rPr>
          <w:bdr w:val="none" w:sz="0" w:space="0" w:color="auto" w:frame="1"/>
        </w:rPr>
        <w:t>, nhưng với các hòn đảo vùng ven biển, điện từ sóng biển có thể trở thành nguồn năng lượng tiềm năng và vô tận khi giá thành điện từ nguồn năng lượng này mang tính cạnh tranh.</w:t>
      </w:r>
      <w:r w:rsidR="003428BF">
        <w:rPr>
          <w:bdr w:val="none" w:sz="0" w:space="0" w:color="auto" w:frame="1"/>
        </w:rPr>
        <w:t xml:space="preserve"> </w:t>
      </w:r>
      <w:r w:rsidR="003428BF">
        <w:rPr>
          <w:bdr w:val="none" w:sz="0" w:space="0" w:color="auto" w:frame="1"/>
        </w:rPr>
        <w:fldChar w:fldCharType="begin"/>
      </w:r>
      <w:r w:rsidR="003428BF">
        <w:rPr>
          <w:bdr w:val="none" w:sz="0" w:space="0" w:color="auto" w:frame="1"/>
        </w:rPr>
        <w:instrText xml:space="preserve"> REF _Ref62376993 \h </w:instrText>
      </w:r>
      <w:r w:rsidR="003428BF">
        <w:rPr>
          <w:bdr w:val="none" w:sz="0" w:space="0" w:color="auto" w:frame="1"/>
        </w:rPr>
      </w:r>
      <w:r w:rsidR="003428BF">
        <w:rPr>
          <w:bdr w:val="none" w:sz="0" w:space="0" w:color="auto" w:frame="1"/>
        </w:rPr>
        <w:fldChar w:fldCharType="separate"/>
      </w:r>
      <w:r w:rsidR="00E247A6" w:rsidRPr="0075087E">
        <w:t xml:space="preserve">Hình </w:t>
      </w:r>
      <w:r w:rsidR="00E247A6">
        <w:rPr>
          <w:noProof/>
        </w:rPr>
        <w:t>1</w:t>
      </w:r>
      <w:r w:rsidR="00E247A6">
        <w:t>.</w:t>
      </w:r>
      <w:r w:rsidR="00E247A6">
        <w:rPr>
          <w:noProof/>
        </w:rPr>
        <w:t>5</w:t>
      </w:r>
      <w:r w:rsidR="003428BF">
        <w:rPr>
          <w:bdr w:val="none" w:sz="0" w:space="0" w:color="auto" w:frame="1"/>
        </w:rPr>
        <w:fldChar w:fldCharType="end"/>
      </w:r>
      <w:r w:rsidR="003428BF">
        <w:rPr>
          <w:bdr w:val="none" w:sz="0" w:space="0" w:color="auto" w:frame="1"/>
        </w:rPr>
        <w:t xml:space="preserve"> là một dạng </w:t>
      </w:r>
      <w:r w:rsidR="00B11EE3">
        <w:rPr>
          <w:bdr w:val="none" w:sz="0" w:space="0" w:color="auto" w:frame="1"/>
        </w:rPr>
        <w:t>mô hình đã được thực hiện trên thế giới.</w:t>
      </w:r>
    </w:p>
    <w:p w14:paraId="7043DFBD" w14:textId="77777777" w:rsidR="007E6497" w:rsidRDefault="2D92FCBA" w:rsidP="0075087E">
      <w:pPr>
        <w:pStyle w:val="FIG"/>
      </w:pPr>
      <w:r>
        <w:drawing>
          <wp:inline distT="0" distB="0" distL="0" distR="0" wp14:anchorId="6454F332" wp14:editId="602A6C75">
            <wp:extent cx="4038600" cy="2729666"/>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pic:nvPicPr>
                  <pic:blipFill>
                    <a:blip r:embed="rId15">
                      <a:extLst>
                        <a:ext uri="{28A0092B-C50C-407E-A947-70E740481C1C}">
                          <a14:useLocalDpi xmlns:a14="http://schemas.microsoft.com/office/drawing/2010/main" val="0"/>
                        </a:ext>
                      </a:extLst>
                    </a:blip>
                    <a:stretch>
                      <a:fillRect/>
                    </a:stretch>
                  </pic:blipFill>
                  <pic:spPr>
                    <a:xfrm>
                      <a:off x="0" y="0"/>
                      <a:ext cx="4038600" cy="2729666"/>
                    </a:xfrm>
                    <a:prstGeom prst="rect">
                      <a:avLst/>
                    </a:prstGeom>
                  </pic:spPr>
                </pic:pic>
              </a:graphicData>
            </a:graphic>
          </wp:inline>
        </w:drawing>
      </w:r>
    </w:p>
    <w:p w14:paraId="373D388E" w14:textId="4DF6A075" w:rsidR="00B22902" w:rsidRPr="0075087E" w:rsidRDefault="007E6497" w:rsidP="0075087E">
      <w:pPr>
        <w:pStyle w:val="Caption"/>
      </w:pPr>
      <w:bookmarkStart w:id="14" w:name="_Ref62376993"/>
      <w:bookmarkStart w:id="15" w:name="_Toc62423868"/>
      <w:r w:rsidRPr="0075087E">
        <w:t xml:space="preserve">Hình </w:t>
      </w:r>
      <w:fldSimple w:instr=" STYLEREF 1 \s ">
        <w:r w:rsidR="00E247A6">
          <w:rPr>
            <w:noProof/>
          </w:rPr>
          <w:t>1</w:t>
        </w:r>
      </w:fldSimple>
      <w:r w:rsidR="00C215A3">
        <w:t>.</w:t>
      </w:r>
      <w:fldSimple w:instr=" SEQ Hình \* ARABIC \s 1 ">
        <w:r w:rsidR="00E247A6">
          <w:rPr>
            <w:noProof/>
          </w:rPr>
          <w:t>5</w:t>
        </w:r>
      </w:fldSimple>
      <w:bookmarkEnd w:id="14"/>
      <w:r w:rsidRPr="0075087E">
        <w:t xml:space="preserve"> Thiết bị chuyển đổi năng lượng sóng biển dạng phao kép</w:t>
      </w:r>
      <w:bookmarkEnd w:id="15"/>
    </w:p>
    <w:p w14:paraId="23327A9D" w14:textId="57D485F8" w:rsidR="006C4F25" w:rsidRPr="00645E0A" w:rsidRDefault="002F2B81" w:rsidP="00AE2524">
      <w:pPr>
        <w:pStyle w:val="ListParagraph"/>
        <w:numPr>
          <w:ilvl w:val="0"/>
          <w:numId w:val="6"/>
        </w:numPr>
        <w:spacing w:before="0" w:after="160" w:line="259" w:lineRule="auto"/>
        <w:jc w:val="left"/>
        <w:rPr>
          <w:i/>
          <w:iCs/>
          <w:color w:val="auto"/>
        </w:rPr>
      </w:pPr>
      <w:r>
        <w:rPr>
          <w:i/>
          <w:iCs/>
          <w:color w:val="auto"/>
        </w:rPr>
        <w:t>Cần</w:t>
      </w:r>
      <w:r w:rsidR="00B22902">
        <w:rPr>
          <w:i/>
          <w:iCs/>
          <w:color w:val="auto"/>
        </w:rPr>
        <w:t xml:space="preserve"> thu thập dữ liệu </w:t>
      </w:r>
      <w:r>
        <w:rPr>
          <w:i/>
          <w:iCs/>
          <w:color w:val="auto"/>
        </w:rPr>
        <w:t xml:space="preserve">để </w:t>
      </w:r>
      <w:r w:rsidR="00B22902">
        <w:rPr>
          <w:i/>
          <w:iCs/>
          <w:color w:val="auto"/>
        </w:rPr>
        <w:t>phục vụ</w:t>
      </w:r>
      <w:r>
        <w:rPr>
          <w:i/>
          <w:iCs/>
          <w:color w:val="auto"/>
        </w:rPr>
        <w:t xml:space="preserve"> </w:t>
      </w:r>
      <w:r w:rsidR="00B22902">
        <w:rPr>
          <w:i/>
          <w:iCs/>
          <w:color w:val="auto"/>
        </w:rPr>
        <w:t>nghiên cứu năng lượng sóng biển</w:t>
      </w:r>
      <w:r>
        <w:rPr>
          <w:i/>
          <w:iCs/>
          <w:color w:val="auto"/>
        </w:rPr>
        <w:t xml:space="preserve"> một cách liên tục</w:t>
      </w:r>
    </w:p>
    <w:p w14:paraId="79253FD1" w14:textId="1E5A5CF0" w:rsidR="0075282A" w:rsidRDefault="0075282A" w:rsidP="0075282A">
      <w:pPr>
        <w:pStyle w:val="Heading3"/>
      </w:pPr>
      <w:bookmarkStart w:id="16" w:name="_Toc62423995"/>
      <w:r>
        <w:t>Giải pháp công nghệ</w:t>
      </w:r>
      <w:bookmarkEnd w:id="16"/>
    </w:p>
    <w:p w14:paraId="0BAC1D43" w14:textId="0D4AF9EB" w:rsidR="001222B8" w:rsidRPr="001222B8" w:rsidRDefault="001222B8" w:rsidP="00D56A22">
      <w:pPr>
        <w:ind w:firstLine="567"/>
      </w:pPr>
      <w:r>
        <w:rPr>
          <w:shd w:val="clear" w:color="auto" w:fill="FFFFFF"/>
        </w:rPr>
        <w:t>Từ trước đến nay, chúng ta thường đánh giá chất lượng nước biển bằng phương pháp lấy mẫu, được thực hiện 3-6 lần</w:t>
      </w:r>
      <w:r w:rsidR="00A570CD">
        <w:rPr>
          <w:shd w:val="clear" w:color="auto" w:fill="FFFFFF"/>
        </w:rPr>
        <w:t>/tháng</w:t>
      </w:r>
      <w:r>
        <w:rPr>
          <w:shd w:val="clear" w:color="auto" w:fill="FFFFFF"/>
        </w:rPr>
        <w:t>. Cơ quan chức năng sẽ lấy mẫu nước biển  thủ công bằng các thiết bị chuyên dụng, phân tích tại phòng thí nghiệm và vài ngày sau mới có kết quả. Cách làm này không giúp theo dõi chất lượng môi trường nước biển liên tục và theo thời gian thực, còn nếu đầu tư máy quan trắc tự động của nước ngoài phải bỏ chi phí lớn mà lại không chủ động về lắp đặt, bảo dưỡng.</w:t>
      </w:r>
    </w:p>
    <w:p w14:paraId="57D4278A" w14:textId="13363A80" w:rsidR="00C817A7" w:rsidRDefault="00285BEF" w:rsidP="00D56A22">
      <w:pPr>
        <w:ind w:firstLine="567"/>
      </w:pPr>
      <w:r>
        <w:t>Nhận thấy việc giải quyết các vấn đề trên</w:t>
      </w:r>
      <w:r w:rsidR="00300994">
        <w:t xml:space="preserve"> thì cần phải</w:t>
      </w:r>
      <w:r>
        <w:t xml:space="preserve"> dựng một hệ thống</w:t>
      </w:r>
      <w:r w:rsidR="00300994">
        <w:t xml:space="preserve"> bao gồm các thiết bị</w:t>
      </w:r>
      <w:r>
        <w:t xml:space="preserve"> quan trắc môi trường</w:t>
      </w:r>
      <w:r w:rsidR="001346C1">
        <w:t xml:space="preserve"> nước được đặt ở các vùng ven biển</w:t>
      </w:r>
      <w:r>
        <w:t xml:space="preserve"> và chất </w:t>
      </w:r>
      <w:r>
        <w:lastRenderedPageBreak/>
        <w:t>lượng nước biển cập nhật thông số tự động lên trung tâm giám sát đồng thời sử dụng nguồn thu năng lượng mặt trời và sóng biển để duy trì hệ thống</w:t>
      </w:r>
      <w:r w:rsidR="009A7B92">
        <w:t xml:space="preserve">. </w:t>
      </w:r>
    </w:p>
    <w:p w14:paraId="1F2F3459" w14:textId="76891958" w:rsidR="00FC5FE8" w:rsidRDefault="00532FD6" w:rsidP="00DD4CCD">
      <w:pPr>
        <w:pStyle w:val="Heading2"/>
      </w:pPr>
      <w:bookmarkStart w:id="17" w:name="_Toc62423996"/>
      <w:r>
        <w:t>Khảo sát các sản phẩm thực tế</w:t>
      </w:r>
      <w:bookmarkEnd w:id="17"/>
    </w:p>
    <w:p w14:paraId="049E4A7F" w14:textId="07D0F529" w:rsidR="00A0562E" w:rsidRPr="00A0562E" w:rsidRDefault="00A0562E" w:rsidP="00867E80">
      <w:pPr>
        <w:ind w:firstLine="567"/>
      </w:pPr>
      <w:r w:rsidRPr="00A0562E">
        <w:t xml:space="preserve">Sau khi đưa ra ý tưởng sẽ thiết kế thì bước tiếp theo sẽ là khảo sát các sản phẩm trên thị trường, phần khảo sát sẽ tập trung vào bốn phần chính </w:t>
      </w:r>
      <w:r w:rsidRPr="00D7501E">
        <w:t>là mục đích thiết kế, thông số kỹ thuật, kiểu sáng cấu tạo , tính ứng dụng và đặc biệt là nghiên cứu về bộ chuyển đổi năng lượng sóng</w:t>
      </w:r>
      <w:r w:rsidRPr="00A0562E">
        <w:t xml:space="preserve">. Từ đó đưa ra những yêu cầu thiết kế được khảo sát từ nhiều nguồn ở trong và ngoài nước </w:t>
      </w:r>
      <w:r w:rsidR="00F859CE">
        <w:t>cùng với</w:t>
      </w:r>
      <w:r w:rsidRPr="00A0562E">
        <w:t xml:space="preserve"> những sản phẩm và bài nghiên cứu về vấn đề thu năng lượng mặt trời và sóng. Phần khảo sát này sẽ tập trung nhiều vào những sản phẩm tương tự đang được bán và sử dụng trên thế giới, các tính năng và những tiện ích có thể hỗ trợ tại trạm hay prototype cũng như các bản cải tiến trong tương lai.</w:t>
      </w:r>
    </w:p>
    <w:p w14:paraId="1DD4A7EC" w14:textId="52928E34" w:rsidR="00AD4D67" w:rsidRDefault="00B62DCC" w:rsidP="00AD4D67">
      <w:pPr>
        <w:pStyle w:val="Heading3"/>
      </w:pPr>
      <w:bookmarkStart w:id="18" w:name="_Toc62423997"/>
      <w:r>
        <w:t>Phao quan trắc nước biển Sitech</w:t>
      </w:r>
      <w:bookmarkEnd w:id="18"/>
    </w:p>
    <w:p w14:paraId="435D5EBC" w14:textId="66C16F1E" w:rsidR="00102FD9" w:rsidRDefault="001D1A61" w:rsidP="009C40B8">
      <w:pPr>
        <w:ind w:firstLine="567"/>
        <w:rPr>
          <w:noProof/>
        </w:rPr>
      </w:pPr>
      <w:r>
        <w:rPr>
          <w:shd w:val="clear" w:color="auto" w:fill="FFFFFF"/>
        </w:rPr>
        <w:t>Đầu năm 2020, Công ty Công nghệ Thông minh và Sáng tạo (Sitech, địa chỉ tại quận Hải Châu) đã ra mắt sản phẩm phao quan trắc nước biển tự động</w:t>
      </w:r>
      <w:r w:rsidR="00415C98">
        <w:rPr>
          <w:shd w:val="clear" w:color="auto" w:fill="FFFFFF"/>
        </w:rPr>
        <w:t xml:space="preserve"> (</w:t>
      </w:r>
      <w:r w:rsidR="00415C98">
        <w:rPr>
          <w:shd w:val="clear" w:color="auto" w:fill="FFFFFF"/>
        </w:rPr>
        <w:fldChar w:fldCharType="begin"/>
      </w:r>
      <w:r w:rsidR="00415C98">
        <w:rPr>
          <w:shd w:val="clear" w:color="auto" w:fill="FFFFFF"/>
        </w:rPr>
        <w:instrText xml:space="preserve"> REF _Ref62377051 \h </w:instrText>
      </w:r>
      <w:r w:rsidR="00415C98">
        <w:rPr>
          <w:shd w:val="clear" w:color="auto" w:fill="FFFFFF"/>
        </w:rPr>
      </w:r>
      <w:r w:rsidR="00415C98">
        <w:rPr>
          <w:shd w:val="clear" w:color="auto" w:fill="FFFFFF"/>
        </w:rPr>
        <w:fldChar w:fldCharType="separate"/>
      </w:r>
      <w:r w:rsidR="00E247A6">
        <w:t xml:space="preserve">Hình </w:t>
      </w:r>
      <w:r w:rsidR="00E247A6">
        <w:rPr>
          <w:noProof/>
        </w:rPr>
        <w:t>1</w:t>
      </w:r>
      <w:r w:rsidR="00E247A6">
        <w:t>.</w:t>
      </w:r>
      <w:r w:rsidR="00E247A6">
        <w:rPr>
          <w:noProof/>
        </w:rPr>
        <w:t>6</w:t>
      </w:r>
      <w:r w:rsidR="00415C98">
        <w:rPr>
          <w:shd w:val="clear" w:color="auto" w:fill="FFFFFF"/>
        </w:rPr>
        <w:fldChar w:fldCharType="end"/>
      </w:r>
      <w:r w:rsidR="00415C98">
        <w:rPr>
          <w:shd w:val="clear" w:color="auto" w:fill="FFFFFF"/>
        </w:rPr>
        <w:t>)</w:t>
      </w:r>
      <w:r>
        <w:rPr>
          <w:shd w:val="clear" w:color="auto" w:fill="FFFFFF"/>
        </w:rPr>
        <w:t xml:space="preserve"> được thiết kế hoàn toàn bởi đội ngũ kỹ sư người Đà Nẵng, giá thành chỉ bằng khoảng 20% so với phao ngoại nhập có tính năng tương tự.</w:t>
      </w:r>
      <w:r w:rsidR="00102FD9" w:rsidRPr="00102FD9">
        <w:rPr>
          <w:noProof/>
        </w:rPr>
        <w:t xml:space="preserve"> </w:t>
      </w:r>
    </w:p>
    <w:p w14:paraId="1E210317" w14:textId="59367F6F" w:rsidR="00102FD9" w:rsidRDefault="43F0677A" w:rsidP="00102FD9">
      <w:pPr>
        <w:jc w:val="center"/>
      </w:pPr>
      <w:r>
        <w:rPr>
          <w:noProof/>
        </w:rPr>
        <w:drawing>
          <wp:inline distT="0" distB="0" distL="0" distR="0" wp14:anchorId="0F49B69A" wp14:editId="5AFBDB35">
            <wp:extent cx="2797791" cy="2395591"/>
            <wp:effectExtent l="0" t="0" r="3175" b="5080"/>
            <wp:docPr id="4110" name="Picture 4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0"/>
                    <pic:cNvPicPr/>
                  </pic:nvPicPr>
                  <pic:blipFill>
                    <a:blip r:embed="rId16">
                      <a:extLst>
                        <a:ext uri="{28A0092B-C50C-407E-A947-70E740481C1C}">
                          <a14:useLocalDpi xmlns:a14="http://schemas.microsoft.com/office/drawing/2010/main" val="0"/>
                        </a:ext>
                      </a:extLst>
                    </a:blip>
                    <a:stretch>
                      <a:fillRect/>
                    </a:stretch>
                  </pic:blipFill>
                  <pic:spPr>
                    <a:xfrm>
                      <a:off x="0" y="0"/>
                      <a:ext cx="2797791" cy="2395591"/>
                    </a:xfrm>
                    <a:prstGeom prst="rect">
                      <a:avLst/>
                    </a:prstGeom>
                  </pic:spPr>
                </pic:pic>
              </a:graphicData>
            </a:graphic>
          </wp:inline>
        </w:drawing>
      </w:r>
    </w:p>
    <w:p w14:paraId="29520A76" w14:textId="243EEFB4" w:rsidR="00AD4D67" w:rsidRDefault="00102FD9" w:rsidP="00102FD9">
      <w:pPr>
        <w:pStyle w:val="Caption"/>
      </w:pPr>
      <w:bookmarkStart w:id="19" w:name="_Ref62377051"/>
      <w:bookmarkStart w:id="20" w:name="_Toc62423869"/>
      <w:r>
        <w:t xml:space="preserve">Hình </w:t>
      </w:r>
      <w:fldSimple w:instr=" STYLEREF 1 \s ">
        <w:r w:rsidR="00E247A6">
          <w:rPr>
            <w:noProof/>
          </w:rPr>
          <w:t>1</w:t>
        </w:r>
      </w:fldSimple>
      <w:r w:rsidR="00C215A3">
        <w:t>.</w:t>
      </w:r>
      <w:fldSimple w:instr=" SEQ Hình \* ARABIC \s 1 ">
        <w:r w:rsidR="00E247A6">
          <w:rPr>
            <w:noProof/>
          </w:rPr>
          <w:t>6</w:t>
        </w:r>
      </w:fldSimple>
      <w:bookmarkEnd w:id="19"/>
      <w:r>
        <w:t xml:space="preserve"> Sản phẩm quan trắc biển Sitech</w:t>
      </w:r>
      <w:bookmarkEnd w:id="20"/>
    </w:p>
    <w:p w14:paraId="647A71F7" w14:textId="0C7F36D5" w:rsidR="00AD4D67" w:rsidRDefault="007966AE" w:rsidP="00AE2524">
      <w:pPr>
        <w:pStyle w:val="Heading4"/>
        <w:numPr>
          <w:ilvl w:val="3"/>
          <w:numId w:val="13"/>
        </w:numPr>
      </w:pPr>
      <w:r>
        <w:t>Mục đích</w:t>
      </w:r>
    </w:p>
    <w:p w14:paraId="433CF8F7" w14:textId="21309B91" w:rsidR="00AD4D67" w:rsidRDefault="00146984" w:rsidP="00CC047E">
      <w:pPr>
        <w:ind w:firstLine="720"/>
      </w:pPr>
      <w:r>
        <w:t>Phát hiện kịp thời các thay đổi hoặc diễn biến chất lượng môi trường theo thời gian và không gian.</w:t>
      </w:r>
      <w:r w:rsidR="001574AB">
        <w:t xml:space="preserve"> </w:t>
      </w:r>
      <w:r>
        <w:t>Giúp xác định nhanh/phát hiện sớm các vấn đề về chất lượng môi trường (</w:t>
      </w:r>
      <w:r w:rsidR="0066521F">
        <w:t>C</w:t>
      </w:r>
      <w:r>
        <w:t xml:space="preserve">ó bị ô nhiễm không? </w:t>
      </w:r>
      <w:r w:rsidR="0066521F">
        <w:t>Ô</w:t>
      </w:r>
      <w:r>
        <w:t xml:space="preserve"> nhiễm gì? </w:t>
      </w:r>
      <w:r w:rsidR="0066521F">
        <w:t>Ô</w:t>
      </w:r>
      <w:r>
        <w:t xml:space="preserve"> nhiễm như thế nào?).</w:t>
      </w:r>
      <w:r w:rsidR="001574AB">
        <w:t xml:space="preserve"> </w:t>
      </w:r>
      <w:r>
        <w:t>Cung cấp số liệu liên tục, tức thời, thời gian thực phục vụ quản lý và bảo vệ môi trường.</w:t>
      </w:r>
    </w:p>
    <w:p w14:paraId="4750686B" w14:textId="563FBF58" w:rsidR="00BB33A5" w:rsidRDefault="00F95218" w:rsidP="00BB33A5">
      <w:pPr>
        <w:pStyle w:val="Heading4"/>
      </w:pPr>
      <w:r>
        <w:t>Đặc điểm</w:t>
      </w:r>
      <w:r w:rsidR="00BB33A5">
        <w:t xml:space="preserve"> kỹ thuật</w:t>
      </w:r>
    </w:p>
    <w:p w14:paraId="7B7DA7A5" w14:textId="77777777" w:rsidR="0008561B" w:rsidRDefault="000A33F9" w:rsidP="0008561B">
      <w:pPr>
        <w:ind w:firstLine="567"/>
      </w:pPr>
      <w:r>
        <w:t>Sản phẩm gồm 2 phần : Trạm quan trắc ngoài hiện trường</w:t>
      </w:r>
      <w:r w:rsidR="00715B66">
        <w:t xml:space="preserve"> và phần mềm quản lý, theo dõi số liệu</w:t>
      </w:r>
      <w:r w:rsidR="003D7F87">
        <w:t>.</w:t>
      </w:r>
    </w:p>
    <w:p w14:paraId="219E63A6" w14:textId="0FAA204C" w:rsidR="00CE67AA" w:rsidRDefault="002C7330" w:rsidP="00E019AC">
      <w:pPr>
        <w:pStyle w:val="ListParagraph"/>
      </w:pPr>
      <w:r w:rsidRPr="002C7330">
        <w:t xml:space="preserve">Trạm quan trắc nước được lắp đặt trên mặt nước của sông ngòi, ao hồ hoặc biển. Bên trong phao được lắp đặt thiết bị thu thập dữ liệu Datalogger, thiết bị làm sạch cảm biến và các cảm biến được đặt dưới đáy phao. Thiết bị </w:t>
      </w:r>
      <w:r w:rsidRPr="002C7330">
        <w:lastRenderedPageBreak/>
        <w:t>Datalog</w:t>
      </w:r>
      <w:r w:rsidR="00991ABA">
        <w:t>g</w:t>
      </w:r>
      <w:r w:rsidRPr="002C7330">
        <w:t>er thu thập dữ liệu từ cảm biến gửi về trung tâm điều hành đồng thời điều khiển máy làm sạch cảm biến và điều khiển quá trình hoạt động của trạm.</w:t>
      </w:r>
    </w:p>
    <w:p w14:paraId="5FADBE92" w14:textId="7958AC66" w:rsidR="002C7330" w:rsidRPr="004D5440" w:rsidRDefault="009E0F2E" w:rsidP="00E019AC">
      <w:pPr>
        <w:pStyle w:val="ListParagraph"/>
        <w:rPr>
          <w:shd w:val="clear" w:color="auto" w:fill="F7F8F8"/>
        </w:rPr>
      </w:pPr>
      <w:r w:rsidRPr="004D5440">
        <w:rPr>
          <w:shd w:val="clear" w:color="auto" w:fill="F7F8F8"/>
        </w:rPr>
        <w:t>Phần mềm quản lý, theo dõi số liệu được thiết kế bằng giao diện web trực quan, sinh động, vận hành trên mội trường internet, cung cấp các chức năng phong phú phục vụ công tác quan trắc.</w:t>
      </w:r>
    </w:p>
    <w:p w14:paraId="3C9894EC" w14:textId="4511A507" w:rsidR="00222C5A" w:rsidRDefault="00B70361" w:rsidP="0008561B">
      <w:r>
        <w:t>Đặc tính</w:t>
      </w:r>
      <w:r w:rsidR="006F464A">
        <w:t xml:space="preserve"> và thông số</w:t>
      </w:r>
      <w:r w:rsidR="004D5440">
        <w:t>:</w:t>
      </w:r>
    </w:p>
    <w:p w14:paraId="61441EDF" w14:textId="5F4A02AF" w:rsidR="004D5440" w:rsidRPr="000A15AF" w:rsidRDefault="000A15AF" w:rsidP="00E019AC">
      <w:pPr>
        <w:pStyle w:val="ListParagraph"/>
      </w:pPr>
      <w:r w:rsidRPr="00AA17BF">
        <w:rPr>
          <w:shd w:val="clear" w:color="auto" w:fill="F7F9FA"/>
        </w:rPr>
        <w:t>Các cảm biến có chất lượng cao, do các nhà sản xuất uy tín trên thế giới cung cấp, vận hành đơn giản, giảm thiểu chi phí bảo trì.</w:t>
      </w:r>
    </w:p>
    <w:p w14:paraId="3F775399" w14:textId="2CA59603" w:rsidR="000A15AF" w:rsidRPr="00AA17BF" w:rsidRDefault="000A15AF" w:rsidP="00E019AC">
      <w:pPr>
        <w:pStyle w:val="ListParagraph"/>
      </w:pPr>
      <w:r w:rsidRPr="00AA17BF">
        <w:rPr>
          <w:shd w:val="clear" w:color="auto" w:fill="F7F9FA"/>
        </w:rPr>
        <w:t>Có chức năng sao lưu, bảo toàn dữ liệu khi mất kết nối đường truyền. Các dữ liệu này sẽ tự động phục hồi khi có kết nối trở lại.</w:t>
      </w:r>
    </w:p>
    <w:p w14:paraId="6778B69F" w14:textId="21545632" w:rsidR="00AA17BF" w:rsidRPr="00AA17BF" w:rsidRDefault="00AA17BF" w:rsidP="00E019AC">
      <w:pPr>
        <w:pStyle w:val="ListParagraph"/>
      </w:pPr>
      <w:r w:rsidRPr="00AA17BF">
        <w:rPr>
          <w:shd w:val="clear" w:color="auto" w:fill="F7F9FA"/>
        </w:rPr>
        <w:t>Có chức năng ghi chép lưu trữ dữ liệu, do đó người vận hành có thể tìm lại dữ liệu trong quá khứ cho việc đối chứng, dự phòng.</w:t>
      </w:r>
    </w:p>
    <w:p w14:paraId="3B7B9242" w14:textId="314761F1" w:rsidR="00AA17BF" w:rsidRPr="00AA17BF" w:rsidRDefault="00AA17BF" w:rsidP="00E019AC">
      <w:pPr>
        <w:pStyle w:val="ListParagraph"/>
      </w:pPr>
      <w:r w:rsidRPr="00AA17BF">
        <w:rPr>
          <w:shd w:val="clear" w:color="auto" w:fill="F7F9FA"/>
        </w:rPr>
        <w:t>Có pin mặt trời và nguồn ắc quy dự phòng để đảm bảo trạm hoạt động liên tục 15 ngày trong điều kiện thời tiết âm u, ít nắng.</w:t>
      </w:r>
    </w:p>
    <w:p w14:paraId="1A8522A2" w14:textId="604079A1" w:rsidR="00AA17BF" w:rsidRPr="00222C5A" w:rsidRDefault="00AA17BF" w:rsidP="00E019AC">
      <w:pPr>
        <w:pStyle w:val="ListParagraph"/>
      </w:pPr>
      <w:r w:rsidRPr="00AA17BF">
        <w:rPr>
          <w:shd w:val="clear" w:color="auto" w:fill="F7F9FA"/>
        </w:rPr>
        <w:t>Trạm quan trắc hoạt động tự động làm sạch cảm biến giúp người sử dụng không cần phải làm sạch cảm biến hàng ngày.</w:t>
      </w:r>
    </w:p>
    <w:p w14:paraId="248705F5" w14:textId="499CE72E" w:rsidR="00222C5A" w:rsidRPr="00754BBD" w:rsidRDefault="00222C5A" w:rsidP="00E019AC">
      <w:pPr>
        <w:pStyle w:val="ListParagraph"/>
      </w:pPr>
      <w:r>
        <w:rPr>
          <w:shd w:val="clear" w:color="auto" w:fill="F7F9FA"/>
        </w:rPr>
        <w:t>Cảm biến: Độ đục và chất rắn lơ lửng (TSS), Oxy hòa tan (DO), nhu cầu Oxy hóa học (COD)</w:t>
      </w:r>
      <w:r w:rsidR="00AC01CD">
        <w:rPr>
          <w:shd w:val="clear" w:color="auto" w:fill="F7F9FA"/>
        </w:rPr>
        <w:t>, nồng độ Amoniac (NH4), nồng độ pH (pH), nhiệt độ (TMP)</w:t>
      </w:r>
    </w:p>
    <w:p w14:paraId="235DA415" w14:textId="7632B8EB" w:rsidR="00754BBD" w:rsidRPr="00F2180A" w:rsidRDefault="00754BBD" w:rsidP="00E019AC">
      <w:pPr>
        <w:pStyle w:val="ListParagraph"/>
      </w:pPr>
      <w:r>
        <w:rPr>
          <w:shd w:val="clear" w:color="auto" w:fill="F7F9FA"/>
        </w:rPr>
        <w:t>Điện năng sử dụng 24V DC – 5A</w:t>
      </w:r>
    </w:p>
    <w:p w14:paraId="12ECF7C0" w14:textId="134A81F1" w:rsidR="00F2180A" w:rsidRPr="00576D69" w:rsidRDefault="00F2180A" w:rsidP="00E019AC">
      <w:pPr>
        <w:pStyle w:val="ListParagraph"/>
      </w:pPr>
      <w:r>
        <w:rPr>
          <w:shd w:val="clear" w:color="auto" w:fill="F7F9FA"/>
        </w:rPr>
        <w:t>Phương thức truyền thông : SMS, GPRS, 3G</w:t>
      </w:r>
      <w:r w:rsidR="006075A2">
        <w:rPr>
          <w:shd w:val="clear" w:color="auto" w:fill="F7F9FA"/>
        </w:rPr>
        <w:t>.</w:t>
      </w:r>
    </w:p>
    <w:p w14:paraId="7173B628" w14:textId="77777777" w:rsidR="00B21C2D" w:rsidRPr="00B21C2D" w:rsidRDefault="00576D69" w:rsidP="00E019AC">
      <w:pPr>
        <w:pStyle w:val="ListParagraph"/>
      </w:pPr>
      <w:r>
        <w:rPr>
          <w:shd w:val="clear" w:color="auto" w:fill="F7F9FA"/>
        </w:rPr>
        <w:t>Chịu được những đợt sóng lên tới 4m</w:t>
      </w:r>
    </w:p>
    <w:p w14:paraId="6F557F25" w14:textId="77777777" w:rsidR="00B21C2D" w:rsidRDefault="00205003" w:rsidP="00E019AC">
      <w:pPr>
        <w:pStyle w:val="ListParagraph"/>
      </w:pPr>
      <w:r w:rsidRPr="00205003">
        <w:t>Kích thước (Φ) : Φ = 120x65 c</w:t>
      </w:r>
      <w:r w:rsidR="00B21C2D">
        <w:t>m</w:t>
      </w:r>
    </w:p>
    <w:p w14:paraId="10BC8B24" w14:textId="5CB439D6" w:rsidR="003A5AE8" w:rsidRPr="00CF1D89" w:rsidRDefault="00205003" w:rsidP="00E019AC">
      <w:pPr>
        <w:pStyle w:val="ListParagraph"/>
      </w:pPr>
      <w:r>
        <w:t>Khối lượng: 200 kg</w:t>
      </w:r>
      <w:sdt>
        <w:sdtPr>
          <w:id w:val="-1535176762"/>
          <w:citation/>
        </w:sdtPr>
        <w:sdtContent>
          <w:r w:rsidR="00744E48">
            <w:fldChar w:fldCharType="begin"/>
          </w:r>
          <w:r w:rsidR="00744E48">
            <w:instrText xml:space="preserve"> CITATION Sit \l 1033 </w:instrText>
          </w:r>
          <w:r w:rsidR="00744E48">
            <w:fldChar w:fldCharType="separate"/>
          </w:r>
          <w:r w:rsidR="00842A5A">
            <w:rPr>
              <w:noProof/>
            </w:rPr>
            <w:t xml:space="preserve"> </w:t>
          </w:r>
          <w:r w:rsidR="00842A5A" w:rsidRPr="00842A5A">
            <w:rPr>
              <w:noProof/>
            </w:rPr>
            <w:t>[4]</w:t>
          </w:r>
          <w:r w:rsidR="00744E48">
            <w:fldChar w:fldCharType="end"/>
          </w:r>
        </w:sdtContent>
      </w:sdt>
    </w:p>
    <w:p w14:paraId="0967E4AA" w14:textId="7D7CA944" w:rsidR="00CF1D89" w:rsidRDefault="00CF1D89" w:rsidP="00CF1D89">
      <w:pPr>
        <w:pStyle w:val="Heading4"/>
      </w:pPr>
      <w:r>
        <w:t>Ki</w:t>
      </w:r>
      <w:r w:rsidR="00DD6C32">
        <w:t>ể</w:t>
      </w:r>
      <w:r>
        <w:t>u dáng</w:t>
      </w:r>
      <w:r w:rsidR="00594A60">
        <w:t xml:space="preserve"> và </w:t>
      </w:r>
      <w:r w:rsidR="00F20938">
        <w:t>cấu tạo</w:t>
      </w:r>
    </w:p>
    <w:p w14:paraId="330A2CA0" w14:textId="77777777" w:rsidR="00B00062" w:rsidRDefault="004F2F8B" w:rsidP="00B00062">
      <w:pPr>
        <w:ind w:firstLine="567"/>
        <w:rPr>
          <w:shd w:val="clear" w:color="auto" w:fill="FFFFFF"/>
        </w:rPr>
      </w:pPr>
      <w:r>
        <w:t xml:space="preserve">Thiết bị có dạng phao nguyên khối, mặt trên đặt tấm pin mặt trời, phía dưới </w:t>
      </w:r>
      <w:r w:rsidR="00EA0E43">
        <w:t>là hệ thống cảm biến và rửa tự động</w:t>
      </w:r>
      <w:r w:rsidR="00B00062">
        <w:t xml:space="preserve">. </w:t>
      </w:r>
      <w:r w:rsidR="00B00062">
        <w:rPr>
          <w:shd w:val="clear" w:color="auto" w:fill="FFFFFF"/>
        </w:rPr>
        <w:t>Phao gồm bộ cảm biến, thiết bị làm sạch cảm biến tự động, bộ thu thập dữ liệu kết hợp vi xử lý đọc giá trị từ cảm biến, hệ thống pin năng lượng mặt trời cung cấp điện cho phao hoạt động, hệ thống cảnh báo chống trộm...</w:t>
      </w:r>
      <w:r w:rsidR="00B00062" w:rsidRPr="00B00062">
        <w:rPr>
          <w:shd w:val="clear" w:color="auto" w:fill="FFFFFF"/>
        </w:rPr>
        <w:t xml:space="preserve"> </w:t>
      </w:r>
    </w:p>
    <w:p w14:paraId="0CA81357" w14:textId="309D6B7E" w:rsidR="004354FF" w:rsidRDefault="00B00062" w:rsidP="00E340BF">
      <w:pPr>
        <w:spacing w:after="120"/>
        <w:ind w:firstLine="567"/>
        <w:rPr>
          <w:shd w:val="clear" w:color="auto" w:fill="FFFFFF"/>
        </w:rPr>
      </w:pPr>
      <w:r>
        <w:rPr>
          <w:shd w:val="clear" w:color="auto" w:fill="FFFFFF"/>
        </w:rPr>
        <w:t>Mọi thông số phao ghi nhận được truyền về phần mềm quản lý thông qua kết nối 3G, 4G, GPRS hoặc SMS. Phần mềm được xây dựng dưới dạng trang web có thể hiển thị dữ liệu theo dạng bảng, biểu đồ, bản đồ hoặc xuất giá trị ra tập tin Excel. Phần mềm cũng có chức năng báo động khi một thông số vượt ngưỡng, tự động cảnh báo sớm về các sự cố môi trườn</w:t>
      </w:r>
      <w:r w:rsidR="00E340BF">
        <w:rPr>
          <w:shd w:val="clear" w:color="auto" w:fill="FFFFFF"/>
        </w:rPr>
        <w:t>g.</w:t>
      </w:r>
      <w:r w:rsidR="00AD40BB">
        <w:rPr>
          <w:shd w:val="clear" w:color="auto" w:fill="FFFFFF"/>
        </w:rPr>
        <w:t xml:space="preserve"> </w:t>
      </w:r>
    </w:p>
    <w:p w14:paraId="22319F43" w14:textId="40CEA168" w:rsidR="00AD40BB" w:rsidRDefault="00AD40BB" w:rsidP="009849FE">
      <w:pPr>
        <w:spacing w:after="120"/>
        <w:ind w:firstLine="720"/>
        <w:rPr>
          <w:shd w:val="clear" w:color="auto" w:fill="FFFFFF"/>
        </w:rPr>
      </w:pPr>
      <w:r w:rsidRPr="00925869">
        <w:rPr>
          <w:shd w:val="clear" w:color="auto" w:fill="FFFFFF"/>
        </w:rPr>
        <w:t>Đội ngũ kỹ sư phải tính toán các yếu tố thủy động lực học, tạo sự cân bằng cơ học để phao không bị lật</w:t>
      </w:r>
      <w:r>
        <w:rPr>
          <w:shd w:val="clear" w:color="auto" w:fill="FFFFFF"/>
        </w:rPr>
        <w:t xml:space="preserve"> (</w:t>
      </w:r>
      <w:r>
        <w:rPr>
          <w:shd w:val="clear" w:color="auto" w:fill="FFFFFF"/>
        </w:rPr>
        <w:fldChar w:fldCharType="begin"/>
      </w:r>
      <w:r>
        <w:rPr>
          <w:shd w:val="clear" w:color="auto" w:fill="FFFFFF"/>
        </w:rPr>
        <w:instrText xml:space="preserve"> REF _Ref62377306 \h </w:instrText>
      </w:r>
      <w:r>
        <w:rPr>
          <w:shd w:val="clear" w:color="auto" w:fill="FFFFFF"/>
        </w:rPr>
      </w:r>
      <w:r>
        <w:rPr>
          <w:shd w:val="clear" w:color="auto" w:fill="FFFFFF"/>
        </w:rPr>
        <w:fldChar w:fldCharType="separate"/>
      </w:r>
      <w:r w:rsidR="00E247A6">
        <w:t xml:space="preserve">Hình </w:t>
      </w:r>
      <w:r w:rsidR="00E247A6">
        <w:rPr>
          <w:noProof/>
        </w:rPr>
        <w:t>1</w:t>
      </w:r>
      <w:r w:rsidR="00E247A6">
        <w:t>.</w:t>
      </w:r>
      <w:r w:rsidR="00E247A6">
        <w:rPr>
          <w:noProof/>
        </w:rPr>
        <w:t>7</w:t>
      </w:r>
      <w:r>
        <w:rPr>
          <w:shd w:val="clear" w:color="auto" w:fill="FFFFFF"/>
        </w:rPr>
        <w:fldChar w:fldCharType="end"/>
      </w:r>
      <w:r>
        <w:rPr>
          <w:shd w:val="clear" w:color="auto" w:fill="FFFFFF"/>
        </w:rPr>
        <w:t>)</w:t>
      </w:r>
      <w:r w:rsidRPr="00925869">
        <w:rPr>
          <w:shd w:val="clear" w:color="auto" w:fill="FFFFFF"/>
        </w:rPr>
        <w:t xml:space="preserve">. Ngoài ra, phải làm sao để phao không bị nước biển ăn mòn. Đây là bài toán khó, song Sitech đã giải thành công. Dự kiến giá thành của một chiếc phao (kể cả chi phí lắp đặt, tích hợp các chức năng) là khoảng </w:t>
      </w:r>
      <w:r>
        <w:rPr>
          <w:shd w:val="clear" w:color="auto" w:fill="FFFFFF"/>
        </w:rPr>
        <w:t>1 -</w:t>
      </w:r>
      <w:r w:rsidRPr="00925869">
        <w:rPr>
          <w:shd w:val="clear" w:color="auto" w:fill="FFFFFF"/>
        </w:rPr>
        <w:t>1,2</w:t>
      </w:r>
      <w:r>
        <w:rPr>
          <w:shd w:val="clear" w:color="auto" w:fill="FFFFFF"/>
        </w:rPr>
        <w:t xml:space="preserve"> </w:t>
      </w:r>
      <w:r w:rsidRPr="00925869">
        <w:rPr>
          <w:shd w:val="clear" w:color="auto" w:fill="FFFFFF"/>
        </w:rPr>
        <w:t xml:space="preserve"> tỷ đồng, thấp hơn nhiều so với con số 7</w:t>
      </w:r>
      <w:r>
        <w:rPr>
          <w:shd w:val="clear" w:color="auto" w:fill="FFFFFF"/>
        </w:rPr>
        <w:t xml:space="preserve"> </w:t>
      </w:r>
      <w:r w:rsidRPr="00925869">
        <w:rPr>
          <w:shd w:val="clear" w:color="auto" w:fill="FFFFFF"/>
        </w:rPr>
        <w:t>-</w:t>
      </w:r>
      <w:r>
        <w:rPr>
          <w:shd w:val="clear" w:color="auto" w:fill="FFFFFF"/>
        </w:rPr>
        <w:t xml:space="preserve"> </w:t>
      </w:r>
      <w:r w:rsidRPr="00925869">
        <w:rPr>
          <w:shd w:val="clear" w:color="auto" w:fill="FFFFFF"/>
        </w:rPr>
        <w:t>10 tỷ đồng của các phao ngoại nhập có chức năng tương tự.</w:t>
      </w:r>
      <w:sdt>
        <w:sdtPr>
          <w:rPr>
            <w:shd w:val="clear" w:color="auto" w:fill="FFFFFF"/>
          </w:rPr>
          <w:id w:val="-1065795246"/>
          <w:citation/>
        </w:sdtPr>
        <w:sdtContent>
          <w:r>
            <w:rPr>
              <w:shd w:val="clear" w:color="auto" w:fill="FFFFFF"/>
            </w:rPr>
            <w:fldChar w:fldCharType="begin"/>
          </w:r>
          <w:r>
            <w:rPr>
              <w:shd w:val="clear" w:color="auto" w:fill="FFFFFF"/>
            </w:rPr>
            <w:instrText xml:space="preserve"> CITATION bao \l 1033 </w:instrText>
          </w:r>
          <w:r>
            <w:rPr>
              <w:shd w:val="clear" w:color="auto" w:fill="FFFFFF"/>
            </w:rPr>
            <w:fldChar w:fldCharType="separate"/>
          </w:r>
          <w:r>
            <w:rPr>
              <w:noProof/>
              <w:shd w:val="clear" w:color="auto" w:fill="FFFFFF"/>
            </w:rPr>
            <w:t xml:space="preserve"> </w:t>
          </w:r>
          <w:r w:rsidRPr="00724521">
            <w:rPr>
              <w:noProof/>
              <w:shd w:val="clear" w:color="auto" w:fill="FFFFFF"/>
            </w:rPr>
            <w:t>[5]</w:t>
          </w:r>
          <w:r>
            <w:rPr>
              <w:shd w:val="clear" w:color="auto" w:fill="FFFFFF"/>
            </w:rPr>
            <w:fldChar w:fldCharType="end"/>
          </w:r>
        </w:sdtContent>
      </w:sdt>
    </w:p>
    <w:p w14:paraId="77488397" w14:textId="77777777" w:rsidR="004354FF" w:rsidRDefault="7B19643C" w:rsidP="004354FF">
      <w:pPr>
        <w:pStyle w:val="FIG"/>
      </w:pPr>
      <w:r>
        <w:lastRenderedPageBreak/>
        <w:drawing>
          <wp:inline distT="0" distB="0" distL="0" distR="0" wp14:anchorId="1A0EF597" wp14:editId="5EA03B1E">
            <wp:extent cx="3486637" cy="2438740"/>
            <wp:effectExtent l="0" t="0" r="0" b="0"/>
            <wp:docPr id="4111" name="Picture 4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1"/>
                    <pic:cNvPicPr/>
                  </pic:nvPicPr>
                  <pic:blipFill>
                    <a:blip r:embed="rId17">
                      <a:extLst>
                        <a:ext uri="{28A0092B-C50C-407E-A947-70E740481C1C}">
                          <a14:useLocalDpi xmlns:a14="http://schemas.microsoft.com/office/drawing/2010/main" val="0"/>
                        </a:ext>
                      </a:extLst>
                    </a:blip>
                    <a:stretch>
                      <a:fillRect/>
                    </a:stretch>
                  </pic:blipFill>
                  <pic:spPr>
                    <a:xfrm>
                      <a:off x="0" y="0"/>
                      <a:ext cx="3486637" cy="2438740"/>
                    </a:xfrm>
                    <a:prstGeom prst="rect">
                      <a:avLst/>
                    </a:prstGeom>
                  </pic:spPr>
                </pic:pic>
              </a:graphicData>
            </a:graphic>
          </wp:inline>
        </w:drawing>
      </w:r>
    </w:p>
    <w:p w14:paraId="7C98C4F2" w14:textId="75D1D9D5" w:rsidR="006101D0" w:rsidRDefault="004354FF" w:rsidP="004354FF">
      <w:pPr>
        <w:pStyle w:val="Caption"/>
        <w:rPr>
          <w:shd w:val="clear" w:color="auto" w:fill="FFFFFF"/>
        </w:rPr>
      </w:pPr>
      <w:bookmarkStart w:id="21" w:name="_Ref62377306"/>
      <w:bookmarkStart w:id="22" w:name="_Toc62423870"/>
      <w:r>
        <w:t xml:space="preserve">Hình </w:t>
      </w:r>
      <w:fldSimple w:instr=" STYLEREF 1 \s ">
        <w:r w:rsidR="00E247A6">
          <w:rPr>
            <w:noProof/>
          </w:rPr>
          <w:t>1</w:t>
        </w:r>
      </w:fldSimple>
      <w:r w:rsidR="00C215A3">
        <w:t>.</w:t>
      </w:r>
      <w:fldSimple w:instr=" SEQ Hình \* ARABIC \s 1 ">
        <w:r w:rsidR="00E247A6">
          <w:rPr>
            <w:noProof/>
          </w:rPr>
          <w:t>7</w:t>
        </w:r>
      </w:fldSimple>
      <w:bookmarkEnd w:id="21"/>
      <w:r>
        <w:t xml:space="preserve"> Hình ảnh thực tế thiết bị Sitech</w:t>
      </w:r>
      <w:bookmarkEnd w:id="22"/>
    </w:p>
    <w:p w14:paraId="183A686F" w14:textId="1E90F31E" w:rsidR="00A80A6C" w:rsidRDefault="00087E9A" w:rsidP="00087E9A">
      <w:pPr>
        <w:pStyle w:val="Heading4"/>
      </w:pPr>
      <w:r>
        <w:t>Ứng dụng</w:t>
      </w:r>
    </w:p>
    <w:p w14:paraId="39CB812B" w14:textId="09611C43" w:rsidR="00D26E7E" w:rsidRDefault="00D26E7E" w:rsidP="00D26E7E">
      <w:pPr>
        <w:ind w:left="567"/>
      </w:pPr>
      <w:r>
        <w:t>Sử dụng đo kiểm chất lượng nước ở ao, hồ và ven biển.</w:t>
      </w:r>
    </w:p>
    <w:p w14:paraId="6D85EEAF" w14:textId="7FEF5C4B" w:rsidR="001F4B86" w:rsidRDefault="00812D46" w:rsidP="00C150EA">
      <w:pPr>
        <w:pStyle w:val="Heading3"/>
        <w:spacing w:after="120"/>
      </w:pPr>
      <w:bookmarkStart w:id="23" w:name="_Ref62382190"/>
      <w:bookmarkStart w:id="24" w:name="_Toc62423998"/>
      <w:r>
        <w:t>SB-138 Buo</w:t>
      </w:r>
      <w:r w:rsidR="00B836B5">
        <w:t>y</w:t>
      </w:r>
      <w:bookmarkEnd w:id="23"/>
      <w:bookmarkEnd w:id="24"/>
    </w:p>
    <w:p w14:paraId="064B2E2C" w14:textId="77777777" w:rsidR="00B2144F" w:rsidRDefault="487204E4" w:rsidP="00B2144F">
      <w:pPr>
        <w:pStyle w:val="FIG"/>
      </w:pPr>
      <w:r>
        <w:drawing>
          <wp:inline distT="0" distB="0" distL="0" distR="0" wp14:anchorId="388D9990" wp14:editId="758A76B6">
            <wp:extent cx="3997842" cy="3800647"/>
            <wp:effectExtent l="0" t="0" r="3175" b="0"/>
            <wp:docPr id="1038" name="Picture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8"/>
                    <pic:cNvPicPr/>
                  </pic:nvPicPr>
                  <pic:blipFill>
                    <a:blip r:embed="rId18">
                      <a:extLst>
                        <a:ext uri="{28A0092B-C50C-407E-A947-70E740481C1C}">
                          <a14:useLocalDpi xmlns:a14="http://schemas.microsoft.com/office/drawing/2010/main" val="0"/>
                        </a:ext>
                      </a:extLst>
                    </a:blip>
                    <a:stretch>
                      <a:fillRect/>
                    </a:stretch>
                  </pic:blipFill>
                  <pic:spPr>
                    <a:xfrm>
                      <a:off x="0" y="0"/>
                      <a:ext cx="3997842" cy="3800647"/>
                    </a:xfrm>
                    <a:prstGeom prst="rect">
                      <a:avLst/>
                    </a:prstGeom>
                  </pic:spPr>
                </pic:pic>
              </a:graphicData>
            </a:graphic>
          </wp:inline>
        </w:drawing>
      </w:r>
    </w:p>
    <w:p w14:paraId="20BD80AB" w14:textId="6A88C541" w:rsidR="003E2A07" w:rsidRDefault="00B2144F" w:rsidP="00B2144F">
      <w:pPr>
        <w:pStyle w:val="Caption"/>
      </w:pPr>
      <w:bookmarkStart w:id="25" w:name="_Ref62377352"/>
      <w:bookmarkStart w:id="26" w:name="_Toc62423871"/>
      <w:r>
        <w:t xml:space="preserve">Hình </w:t>
      </w:r>
      <w:fldSimple w:instr=" STYLEREF 1 \s ">
        <w:r w:rsidR="00E247A6">
          <w:rPr>
            <w:noProof/>
          </w:rPr>
          <w:t>1</w:t>
        </w:r>
      </w:fldSimple>
      <w:r w:rsidR="00C215A3">
        <w:t>.</w:t>
      </w:r>
      <w:fldSimple w:instr=" SEQ Hình \* ARABIC \s 1 ">
        <w:r w:rsidR="00E247A6">
          <w:rPr>
            <w:noProof/>
          </w:rPr>
          <w:t>8</w:t>
        </w:r>
      </w:fldSimple>
      <w:bookmarkEnd w:id="25"/>
      <w:r>
        <w:t xml:space="preserve"> Thiết bị SB-138 Buoy và bộ phận cấu tạo</w:t>
      </w:r>
      <w:bookmarkEnd w:id="26"/>
    </w:p>
    <w:p w14:paraId="2785D070" w14:textId="7B6F04B2" w:rsidR="00B836B5" w:rsidRDefault="008058A1" w:rsidP="00044BF5">
      <w:pPr>
        <w:ind w:firstLine="720"/>
      </w:pPr>
      <w:r>
        <w:t>Sản phẩm SB138P</w:t>
      </w:r>
      <w:r w:rsidR="00D170BC">
        <w:t xml:space="preserve"> (</w:t>
      </w:r>
      <w:r w:rsidR="00D170BC">
        <w:fldChar w:fldCharType="begin"/>
      </w:r>
      <w:r w:rsidR="00D170BC">
        <w:instrText xml:space="preserve"> REF _Ref62377352 \h </w:instrText>
      </w:r>
      <w:r w:rsidR="00D170BC">
        <w:fldChar w:fldCharType="separate"/>
      </w:r>
      <w:r w:rsidR="00E247A6">
        <w:t xml:space="preserve">Hình </w:t>
      </w:r>
      <w:r w:rsidR="00E247A6">
        <w:rPr>
          <w:noProof/>
        </w:rPr>
        <w:t>1</w:t>
      </w:r>
      <w:r w:rsidR="00E247A6">
        <w:t>.</w:t>
      </w:r>
      <w:r w:rsidR="00E247A6">
        <w:rPr>
          <w:noProof/>
        </w:rPr>
        <w:t>8</w:t>
      </w:r>
      <w:r w:rsidR="00D170BC">
        <w:fldChar w:fldCharType="end"/>
      </w:r>
      <w:r w:rsidR="00D170BC">
        <w:t>)</w:t>
      </w:r>
      <w:r>
        <w:t xml:space="preserve"> do tập đoàn Tideland sản xuất tại Nauy</w:t>
      </w:r>
      <w:r w:rsidR="00034050">
        <w:t xml:space="preserve">, được công ty đại diện tại Việt Nam </w:t>
      </w:r>
      <w:r w:rsidR="00231626" w:rsidRPr="00231626">
        <w:t xml:space="preserve">TNHH Khoa học và Kỹ thuật </w:t>
      </w:r>
      <w:r w:rsidR="007707A8" w:rsidRPr="00231626">
        <w:t>Reecotech</w:t>
      </w:r>
      <w:r w:rsidR="007707A8">
        <w:t xml:space="preserve"> độc quyền phân phối. Hiện tại thì hệ thống đã được triển khai tại </w:t>
      </w:r>
      <w:r w:rsidR="00D62834">
        <w:t xml:space="preserve">cảng Hòa Phát </w:t>
      </w:r>
      <w:r w:rsidR="00E84047">
        <w:t xml:space="preserve">– Dung Quất nhằm </w:t>
      </w:r>
      <w:r w:rsidR="00B0401E">
        <w:t>kiểm soát hoạt động nạo vét biển</w:t>
      </w:r>
      <w:r w:rsidR="00081EF8">
        <w:t>.</w:t>
      </w:r>
    </w:p>
    <w:p w14:paraId="5FA37D77" w14:textId="47F88C74" w:rsidR="00300BFD" w:rsidRDefault="00300BFD" w:rsidP="00AE2524">
      <w:pPr>
        <w:pStyle w:val="Heading4"/>
        <w:numPr>
          <w:ilvl w:val="3"/>
          <w:numId w:val="16"/>
        </w:numPr>
      </w:pPr>
      <w:r>
        <w:lastRenderedPageBreak/>
        <w:t>Mục đích</w:t>
      </w:r>
    </w:p>
    <w:p w14:paraId="1C94113D" w14:textId="33D0457F" w:rsidR="00664F09" w:rsidRDefault="00DB76C6" w:rsidP="00664F09">
      <w:pPr>
        <w:ind w:firstLine="567"/>
        <w:rPr>
          <w:sz w:val="18"/>
          <w:szCs w:val="18"/>
        </w:rPr>
      </w:pPr>
      <w:r>
        <w:rPr>
          <w:bdr w:val="none" w:sz="0" w:space="0" w:color="auto" w:frame="1"/>
          <w:shd w:val="clear" w:color="auto" w:fill="FFFFFF"/>
        </w:rPr>
        <w:t>L</w:t>
      </w:r>
      <w:r w:rsidR="00664F09">
        <w:rPr>
          <w:bdr w:val="none" w:sz="0" w:space="0" w:color="auto" w:frame="1"/>
          <w:shd w:val="clear" w:color="auto" w:fill="FFFFFF"/>
        </w:rPr>
        <w:t xml:space="preserve">à loại </w:t>
      </w:r>
      <w:r w:rsidR="00737F9A">
        <w:rPr>
          <w:bdr w:val="none" w:sz="0" w:space="0" w:color="auto" w:frame="1"/>
          <w:shd w:val="clear" w:color="auto" w:fill="FFFFFF"/>
        </w:rPr>
        <w:t xml:space="preserve">phao </w:t>
      </w:r>
      <w:r w:rsidR="00664F09">
        <w:rPr>
          <w:bdr w:val="none" w:sz="0" w:space="0" w:color="auto" w:frame="1"/>
          <w:shd w:val="clear" w:color="auto" w:fill="FFFFFF"/>
        </w:rPr>
        <w:t>chuyên dụng, độ bền cao </w:t>
      </w:r>
      <w:r w:rsidR="00664F09" w:rsidRPr="00136487">
        <w:t>(đến 20 năm),</w:t>
      </w:r>
      <w:r w:rsidR="00664F09" w:rsidRPr="003A7A8F">
        <w:rPr>
          <w:i/>
          <w:iCs/>
        </w:rPr>
        <w:t xml:space="preserve"> </w:t>
      </w:r>
      <w:r w:rsidR="00664F09">
        <w:rPr>
          <w:bdr w:val="none" w:sz="0" w:space="0" w:color="auto" w:frame="1"/>
          <w:shd w:val="clear" w:color="auto" w:fill="FFFFFF"/>
        </w:rPr>
        <w:t>đáp ứng các tiêu chuẩn của các tổ chức môi trường biển và hàng hải quốc tế uy tín. Phao tích hợp các trang thiết bị tự cung cấp nguồn điện hoạt động, thiết bị xử lý – phân tích, thiết bị truyền thông tin thời gian thực, thiết bị báo hiệu hàng hải, thiết bị thông báo tình trạng</w:t>
      </w:r>
      <w:r w:rsidR="002B5CBB">
        <w:rPr>
          <w:bdr w:val="none" w:sz="0" w:space="0" w:color="auto" w:frame="1"/>
          <w:shd w:val="clear" w:color="auto" w:fill="FFFFFF"/>
        </w:rPr>
        <w:t xml:space="preserve"> - </w:t>
      </w:r>
      <w:r w:rsidR="00664F09">
        <w:rPr>
          <w:bdr w:val="none" w:sz="0" w:space="0" w:color="auto" w:frame="1"/>
          <w:shd w:val="clear" w:color="auto" w:fill="FFFFFF"/>
        </w:rPr>
        <w:t>vị trí phao</w:t>
      </w:r>
      <w:r w:rsidR="004D0F67">
        <w:rPr>
          <w:bdr w:val="none" w:sz="0" w:space="0" w:color="auto" w:frame="1"/>
          <w:shd w:val="clear" w:color="auto" w:fill="FFFFFF"/>
        </w:rPr>
        <w:t xml:space="preserve">, </w:t>
      </w:r>
      <w:r w:rsidR="00664F09">
        <w:rPr>
          <w:bdr w:val="none" w:sz="0" w:space="0" w:color="auto" w:frame="1"/>
          <w:shd w:val="clear" w:color="auto" w:fill="FFFFFF"/>
        </w:rPr>
        <w:t xml:space="preserve">các </w:t>
      </w:r>
      <w:r w:rsidR="00047AE5">
        <w:rPr>
          <w:bdr w:val="none" w:sz="0" w:space="0" w:color="auto" w:frame="1"/>
          <w:shd w:val="clear" w:color="auto" w:fill="FFFFFF"/>
        </w:rPr>
        <w:t>cảm biến</w:t>
      </w:r>
      <w:r w:rsidR="00664F09">
        <w:rPr>
          <w:bdr w:val="none" w:sz="0" w:space="0" w:color="auto" w:frame="1"/>
          <w:shd w:val="clear" w:color="auto" w:fill="FFFFFF"/>
        </w:rPr>
        <w:t xml:space="preserve"> hiện đại đo đạc các thông số khí tượng biển, hải văn và các chỉ tiêu chất lượng môi trường nước biển</w:t>
      </w:r>
      <w:r w:rsidR="00C67977">
        <w:rPr>
          <w:bdr w:val="none" w:sz="0" w:space="0" w:color="auto" w:frame="1"/>
          <w:shd w:val="clear" w:color="auto" w:fill="FFFFFF"/>
        </w:rPr>
        <w:t>.</w:t>
      </w:r>
      <w:r w:rsidR="00664F09">
        <w:rPr>
          <w:bdr w:val="none" w:sz="0" w:space="0" w:color="auto" w:frame="1"/>
          <w:shd w:val="clear" w:color="auto" w:fill="FFFFFF"/>
        </w:rPr>
        <w:t xml:space="preserve"> Phương án thiết kế kỹ thuật, thi công neo giằng phao được đề xuất tùy thuộc vào độ sâu, đặc điểm cụ thể của điểm quan trắc giám sát giúp phao chống chịu gió bão </w:t>
      </w:r>
      <w:r w:rsidR="00C67977">
        <w:rPr>
          <w:bdr w:val="none" w:sz="0" w:space="0" w:color="auto" w:frame="1"/>
          <w:shd w:val="clear" w:color="auto" w:fill="FFFFFF"/>
        </w:rPr>
        <w:t xml:space="preserve">lớn hơn </w:t>
      </w:r>
      <w:r w:rsidR="00664F09">
        <w:rPr>
          <w:bdr w:val="none" w:sz="0" w:space="0" w:color="auto" w:frame="1"/>
          <w:shd w:val="clear" w:color="auto" w:fill="FFFFFF"/>
        </w:rPr>
        <w:t>cấp 12.</w:t>
      </w:r>
    </w:p>
    <w:p w14:paraId="04690FFE" w14:textId="2F4F3561" w:rsidR="00664F09" w:rsidRDefault="00664F09" w:rsidP="003A7A8F">
      <w:pPr>
        <w:ind w:firstLine="567"/>
        <w:rPr>
          <w:sz w:val="18"/>
          <w:szCs w:val="18"/>
        </w:rPr>
      </w:pPr>
      <w:r>
        <w:rPr>
          <w:bdr w:val="none" w:sz="0" w:space="0" w:color="auto" w:frame="1"/>
          <w:shd w:val="clear" w:color="auto" w:fill="FFFFFF"/>
        </w:rPr>
        <w:t>Các số liệu khí tượng biển, hải văn và các chỉ tiêu chất lượng môi trường nước được tự động truyền về trung tâm quản lý và phân phối số liệu thông qua đường truyền GSM/GPS </w:t>
      </w:r>
      <w:r w:rsidRPr="003A7A8F">
        <w:rPr>
          <w:i/>
          <w:iCs/>
        </w:rPr>
        <w:t>(Global System for Mobile communication</w:t>
      </w:r>
      <w:r>
        <w:rPr>
          <w:rStyle w:val="Emphasis"/>
          <w:rFonts w:ascii="Arial" w:hAnsi="Arial" w:cs="Arial"/>
          <w:color w:val="333333"/>
          <w:sz w:val="20"/>
          <w:szCs w:val="20"/>
          <w:bdr w:val="none" w:sz="0" w:space="0" w:color="auto" w:frame="1"/>
          <w:shd w:val="clear" w:color="auto" w:fill="FFFFFF"/>
        </w:rPr>
        <w:t>) </w:t>
      </w:r>
      <w:r>
        <w:rPr>
          <w:bdr w:val="none" w:sz="0" w:space="0" w:color="auto" w:frame="1"/>
          <w:shd w:val="clear" w:color="auto" w:fill="FFFFFF"/>
        </w:rPr>
        <w:t>hoặc đường truyền vệ tinh. Số liệu được qu</w:t>
      </w:r>
      <w:r w:rsidR="004C13E0">
        <w:rPr>
          <w:bdr w:val="none" w:sz="0" w:space="0" w:color="auto" w:frame="1"/>
          <w:shd w:val="clear" w:color="auto" w:fill="FFFFFF"/>
        </w:rPr>
        <w:t>ả</w:t>
      </w:r>
      <w:r>
        <w:rPr>
          <w:bdr w:val="none" w:sz="0" w:space="0" w:color="auto" w:frame="1"/>
          <w:shd w:val="clear" w:color="auto" w:fill="FFFFFF"/>
        </w:rPr>
        <w:t xml:space="preserve">n lý, lưu trữ bảo mật trên máy chủ của các </w:t>
      </w:r>
      <w:r w:rsidR="007B38EF">
        <w:rPr>
          <w:bdr w:val="none" w:sz="0" w:space="0" w:color="auto" w:frame="1"/>
          <w:shd w:val="clear" w:color="auto" w:fill="FFFFFF"/>
        </w:rPr>
        <w:t>b</w:t>
      </w:r>
      <w:r>
        <w:rPr>
          <w:bdr w:val="none" w:sz="0" w:space="0" w:color="auto" w:frame="1"/>
          <w:shd w:val="clear" w:color="auto" w:fill="FFFFFF"/>
        </w:rPr>
        <w:t xml:space="preserve">ộ ngành và </w:t>
      </w:r>
      <w:r w:rsidR="007B38EF">
        <w:rPr>
          <w:bdr w:val="none" w:sz="0" w:space="0" w:color="auto" w:frame="1"/>
          <w:shd w:val="clear" w:color="auto" w:fill="FFFFFF"/>
        </w:rPr>
        <w:t>đ</w:t>
      </w:r>
      <w:r>
        <w:rPr>
          <w:bdr w:val="none" w:sz="0" w:space="0" w:color="auto" w:frame="1"/>
          <w:shd w:val="clear" w:color="auto" w:fill="FFFFFF"/>
        </w:rPr>
        <w:t>ịa phương, hiển thị thống kê và thời gian thực thông qua phần mềm chuyên dụng Aanderaa GeoView. Các đơn vị chức năng, đã được cấp quyền truy cập, sẽ truy cập số liệu một cách dễ dàng thông qua mạng internet.</w:t>
      </w:r>
    </w:p>
    <w:p w14:paraId="01E8F4A6" w14:textId="79102F2D" w:rsidR="00664F09" w:rsidRDefault="00664F09" w:rsidP="00664F09">
      <w:pPr>
        <w:ind w:firstLine="567"/>
        <w:rPr>
          <w:sz w:val="18"/>
          <w:szCs w:val="18"/>
        </w:rPr>
      </w:pPr>
      <w:r>
        <w:rPr>
          <w:bdr w:val="none" w:sz="0" w:space="0" w:color="auto" w:frame="1"/>
          <w:shd w:val="clear" w:color="auto" w:fill="FFFFFF"/>
        </w:rPr>
        <w:t>Tình trạng</w:t>
      </w:r>
      <w:r w:rsidR="00D35370">
        <w:rPr>
          <w:bdr w:val="none" w:sz="0" w:space="0" w:color="auto" w:frame="1"/>
          <w:shd w:val="clear" w:color="auto" w:fill="FFFFFF"/>
        </w:rPr>
        <w:t>,</w:t>
      </w:r>
      <w:r w:rsidR="007E22C4">
        <w:rPr>
          <w:bdr w:val="none" w:sz="0" w:space="0" w:color="auto" w:frame="1"/>
          <w:shd w:val="clear" w:color="auto" w:fill="FFFFFF"/>
        </w:rPr>
        <w:t xml:space="preserve"> </w:t>
      </w:r>
      <w:r>
        <w:rPr>
          <w:bdr w:val="none" w:sz="0" w:space="0" w:color="auto" w:frame="1"/>
          <w:shd w:val="clear" w:color="auto" w:fill="FFFFFF"/>
        </w:rPr>
        <w:t xml:space="preserve">vị trí của </w:t>
      </w:r>
      <w:r w:rsidR="00036483">
        <w:rPr>
          <w:bdr w:val="none" w:sz="0" w:space="0" w:color="auto" w:frame="1"/>
          <w:shd w:val="clear" w:color="auto" w:fill="FFFFFF"/>
        </w:rPr>
        <w:t>p</w:t>
      </w:r>
      <w:r>
        <w:rPr>
          <w:bdr w:val="none" w:sz="0" w:space="0" w:color="auto" w:frame="1"/>
          <w:shd w:val="clear" w:color="auto" w:fill="FFFFFF"/>
        </w:rPr>
        <w:t>hao được theo dõi giám sát liên tục thông qua định vị toàn cầu, giúp ngăn chặn giảm thiểu các rủ ro do phá hoại, lấy cắp.</w:t>
      </w:r>
    </w:p>
    <w:p w14:paraId="5F84B80C" w14:textId="2DFF3453" w:rsidR="009605F5" w:rsidRDefault="00664F09" w:rsidP="009605F5">
      <w:pPr>
        <w:ind w:firstLine="567"/>
      </w:pPr>
      <w:r>
        <w:rPr>
          <w:bdr w:val="none" w:sz="0" w:space="0" w:color="auto" w:frame="1"/>
          <w:shd w:val="clear" w:color="auto" w:fill="FFFFFF"/>
        </w:rPr>
        <w:t xml:space="preserve">Với quan điểm đề xuất đầu tư lồng ghép tối đa giữa các lĩnh vực nhằm làm tăng hiệu quả kinh tế – kỹ thuật của hoạt động quan trắc, giám sát môi trường tài nguyên. Bên cạnh đó, </w:t>
      </w:r>
      <w:r w:rsidR="00427C36">
        <w:rPr>
          <w:bdr w:val="none" w:sz="0" w:space="0" w:color="auto" w:frame="1"/>
          <w:shd w:val="clear" w:color="auto" w:fill="FFFFFF"/>
        </w:rPr>
        <w:t>thiết bị</w:t>
      </w:r>
      <w:r>
        <w:rPr>
          <w:bdr w:val="none" w:sz="0" w:space="0" w:color="auto" w:frame="1"/>
          <w:shd w:val="clear" w:color="auto" w:fill="FFFFFF"/>
        </w:rPr>
        <w:t> là một hệ thống mở, các thông số quan trắc được lựa chọn thay đổi tùy theo yêu cầu cụ thể của từng địa phương, từng điểm quan trắc, việc nâng cấp mở rộng với các thông số quan trắc khác được thực hiện dễ dàng</w:t>
      </w:r>
      <w:r w:rsidRPr="009E2E81">
        <w:t>.</w:t>
      </w:r>
      <w:r w:rsidR="009605F5">
        <w:t xml:space="preserve"> Cụ thể các thôn</w:t>
      </w:r>
      <w:r w:rsidR="00CC42A5">
        <w:t>g</w:t>
      </w:r>
      <w:r w:rsidR="009605F5">
        <w:t xml:space="preserve"> số đo lường bao gồm</w:t>
      </w:r>
      <w:r w:rsidR="00FE5489">
        <w:t>:</w:t>
      </w:r>
    </w:p>
    <w:p w14:paraId="776273E4" w14:textId="77777777" w:rsidR="009605F5" w:rsidRPr="00BD7C3A" w:rsidRDefault="00664F09" w:rsidP="00BD7C3A">
      <w:pPr>
        <w:pStyle w:val="ListParagraph"/>
      </w:pPr>
      <w:r w:rsidRPr="00BD7C3A">
        <w:t>Đo đạc các thông số khí tượng bao gồm: gió (tốc độ gió, hướng gió), nhiệt độ không khí, độ ẩm, áp suất khí quyển, bức xạ mặt trời.</w:t>
      </w:r>
    </w:p>
    <w:p w14:paraId="3555FE15" w14:textId="22008F84" w:rsidR="009605F5" w:rsidRPr="00BD7C3A" w:rsidRDefault="00664F09" w:rsidP="00BD7C3A">
      <w:pPr>
        <w:pStyle w:val="ListParagraph"/>
      </w:pPr>
      <w:r w:rsidRPr="00BD7C3A">
        <w:t>Quan trắc các thông số hải văn: dòng chảy (theo các tầng sâu), sóng (chiều cao của sóng, chu kỳ của sóng và hướng sóng)</w:t>
      </w:r>
      <w:r w:rsidR="00550F48">
        <w:t>.</w:t>
      </w:r>
    </w:p>
    <w:p w14:paraId="7971D24D" w14:textId="1DF9036C" w:rsidR="00300BFD" w:rsidRPr="00BD7C3A" w:rsidRDefault="00664F09" w:rsidP="00275EE0">
      <w:pPr>
        <w:pStyle w:val="ListParagraph"/>
      </w:pPr>
      <w:r w:rsidRPr="00BD7C3A">
        <w:t xml:space="preserve">Quan trắc, giám sát liên tục các chỉ tiêu chất lượng môi trường nước, bao gồm: nhiệt độ, độ dẫn (EC), độ mặn, độ đục, oxi hòa tan (DO), tổng lượng tảo và tảo lam (cholorphyll &amp; blue green alage), fDOM/ CDOM (Chất hữu </w:t>
      </w:r>
      <w:r w:rsidRPr="00912766">
        <w:t>cơ hòa tan phát huỳnh quang, thông số tỷ lệ với tổng chất hữu cơ hòa tan (TOC), quan trắc thông số này giúp giám sát liên tục việc xả thải nước ô nhiễm</w:t>
      </w:r>
      <w:r w:rsidR="00BD7C3A" w:rsidRPr="00912766">
        <w:t xml:space="preserve"> </w:t>
      </w:r>
      <w:r w:rsidRPr="00912766">
        <w:t xml:space="preserve">(nếu có) ra </w:t>
      </w:r>
      <w:r w:rsidR="00073D4D" w:rsidRPr="00912766">
        <w:t>sông,</w:t>
      </w:r>
      <w:r w:rsidR="004C7F30" w:rsidRPr="00912766">
        <w:t xml:space="preserve"> </w:t>
      </w:r>
      <w:r w:rsidRPr="00912766">
        <w:t>biển), tổng chất rắn hoà tan (TDS), hydrocarbons (giám sát các sự cố rò rỉ, tràn dầu).</w:t>
      </w:r>
      <w:sdt>
        <w:sdtPr>
          <w:id w:val="1851830884"/>
          <w:citation/>
        </w:sdtPr>
        <w:sdtContent>
          <w:r w:rsidR="008F307D" w:rsidRPr="00912766">
            <w:fldChar w:fldCharType="begin"/>
          </w:r>
          <w:r w:rsidR="008F307D" w:rsidRPr="00912766">
            <w:instrText xml:space="preserve"> CITATION ree \l 1033 </w:instrText>
          </w:r>
          <w:r w:rsidR="008F307D" w:rsidRPr="00912766">
            <w:fldChar w:fldCharType="separate"/>
          </w:r>
          <w:r w:rsidR="00842A5A">
            <w:rPr>
              <w:noProof/>
            </w:rPr>
            <w:t xml:space="preserve"> </w:t>
          </w:r>
          <w:r w:rsidR="00842A5A" w:rsidRPr="00842A5A">
            <w:rPr>
              <w:noProof/>
            </w:rPr>
            <w:t>[6]</w:t>
          </w:r>
          <w:r w:rsidR="008F307D" w:rsidRPr="00912766">
            <w:fldChar w:fldCharType="end"/>
          </w:r>
        </w:sdtContent>
      </w:sdt>
    </w:p>
    <w:p w14:paraId="79C479EF" w14:textId="02D1949C" w:rsidR="003A7A8F" w:rsidRDefault="00324DEC" w:rsidP="003A7A8F">
      <w:pPr>
        <w:pStyle w:val="Heading4"/>
      </w:pPr>
      <w:r>
        <w:t>Đặc điểm kỹ thuật</w:t>
      </w:r>
      <w:r w:rsidR="004F584E">
        <w:t xml:space="preserve"> </w:t>
      </w:r>
      <w:sdt>
        <w:sdtPr>
          <w:id w:val="-439225003"/>
          <w:citation/>
        </w:sdtPr>
        <w:sdtContent>
          <w:r w:rsidR="004F584E">
            <w:fldChar w:fldCharType="begin"/>
          </w:r>
          <w:r w:rsidR="004F584E">
            <w:instrText xml:space="preserve"> CITATION ree \l 1033 </w:instrText>
          </w:r>
          <w:r w:rsidR="004F584E">
            <w:fldChar w:fldCharType="separate"/>
          </w:r>
          <w:r w:rsidR="00842A5A" w:rsidRPr="00842A5A">
            <w:rPr>
              <w:noProof/>
            </w:rPr>
            <w:t>[6]</w:t>
          </w:r>
          <w:r w:rsidR="004F584E">
            <w:fldChar w:fldCharType="end"/>
          </w:r>
        </w:sdtContent>
      </w:sdt>
    </w:p>
    <w:p w14:paraId="1BCB3144" w14:textId="29A53791" w:rsidR="00B10F8F" w:rsidRDefault="000127F4" w:rsidP="00750FF3">
      <w:pPr>
        <w:ind w:firstLine="720"/>
      </w:pPr>
      <w:r>
        <w:t>Một số thông số phần cứng của thân phao</w:t>
      </w:r>
      <w:r w:rsidR="006A49DB">
        <w:t xml:space="preserve"> (</w:t>
      </w:r>
      <w:r w:rsidR="00793E20">
        <w:fldChar w:fldCharType="begin"/>
      </w:r>
      <w:r w:rsidR="00793E20">
        <w:instrText xml:space="preserve"> REF _Ref62377419 \h </w:instrText>
      </w:r>
      <w:r w:rsidR="00793E20">
        <w:fldChar w:fldCharType="separate"/>
      </w:r>
      <w:r w:rsidR="00E247A6">
        <w:t xml:space="preserve">Bảng </w:t>
      </w:r>
      <w:r w:rsidR="00E247A6">
        <w:rPr>
          <w:noProof/>
        </w:rPr>
        <w:t>1</w:t>
      </w:r>
      <w:r w:rsidR="00E247A6">
        <w:t>.</w:t>
      </w:r>
      <w:r w:rsidR="00E247A6">
        <w:rPr>
          <w:noProof/>
        </w:rPr>
        <w:t>1</w:t>
      </w:r>
      <w:r w:rsidR="00793E20">
        <w:fldChar w:fldCharType="end"/>
      </w:r>
      <w:r w:rsidR="006A49DB">
        <w:t>)</w:t>
      </w:r>
    </w:p>
    <w:p w14:paraId="779A7EB5" w14:textId="061B9082" w:rsidR="003F13B9" w:rsidRDefault="003F13B9" w:rsidP="003F13B9">
      <w:pPr>
        <w:pStyle w:val="Caption"/>
        <w:keepNext/>
      </w:pPr>
      <w:bookmarkStart w:id="27" w:name="_Ref62377419"/>
      <w:bookmarkStart w:id="28" w:name="_Ref62377414"/>
      <w:bookmarkStart w:id="29" w:name="_Toc62423848"/>
      <w:r>
        <w:t xml:space="preserve">Bảng </w:t>
      </w:r>
      <w:fldSimple w:instr=" STYLEREF 1 \s ">
        <w:r w:rsidR="00E247A6">
          <w:rPr>
            <w:noProof/>
          </w:rPr>
          <w:t>1</w:t>
        </w:r>
      </w:fldSimple>
      <w:r w:rsidR="00793E20">
        <w:t>.</w:t>
      </w:r>
      <w:fldSimple w:instr=" SEQ Bảng \* ARABIC \s 1 ">
        <w:r w:rsidR="00E247A6">
          <w:rPr>
            <w:noProof/>
          </w:rPr>
          <w:t>1</w:t>
        </w:r>
      </w:fldSimple>
      <w:bookmarkEnd w:id="27"/>
      <w:r>
        <w:t xml:space="preserve"> T</w:t>
      </w:r>
      <w:r w:rsidR="00CF3A2D">
        <w:t>hô</w:t>
      </w:r>
      <w:r>
        <w:t xml:space="preserve">ng số </w:t>
      </w:r>
      <w:r w:rsidR="007D6B53">
        <w:t>thiết bị SB-138 Buoy</w:t>
      </w:r>
      <w:bookmarkEnd w:id="28"/>
      <w:bookmarkEnd w:id="29"/>
    </w:p>
    <w:tbl>
      <w:tblPr>
        <w:tblStyle w:val="TableGrid"/>
        <w:tblW w:w="8635" w:type="dxa"/>
        <w:tblLook w:val="04A0" w:firstRow="1" w:lastRow="0" w:firstColumn="1" w:lastColumn="0" w:noHBand="0" w:noVBand="1"/>
      </w:tblPr>
      <w:tblGrid>
        <w:gridCol w:w="4531"/>
        <w:gridCol w:w="4104"/>
      </w:tblGrid>
      <w:tr w:rsidR="003C6098" w:rsidRPr="003C6098" w14:paraId="7A3C2BEA" w14:textId="77777777" w:rsidTr="00231CD2">
        <w:tc>
          <w:tcPr>
            <w:tcW w:w="4531" w:type="dxa"/>
            <w:vAlign w:val="center"/>
          </w:tcPr>
          <w:p w14:paraId="71E16B9A" w14:textId="676031CE" w:rsidR="00737ADA" w:rsidRPr="008F307D" w:rsidRDefault="00737ADA" w:rsidP="008F307D">
            <w:pPr>
              <w:pStyle w:val="BANG"/>
              <w:jc w:val="center"/>
              <w:rPr>
                <w:b/>
                <w:bCs/>
              </w:rPr>
            </w:pPr>
            <w:r w:rsidRPr="008F307D">
              <w:rPr>
                <w:b/>
                <w:bCs/>
              </w:rPr>
              <w:t>Chất liệu vỏ</w:t>
            </w:r>
          </w:p>
        </w:tc>
        <w:tc>
          <w:tcPr>
            <w:tcW w:w="4104" w:type="dxa"/>
            <w:vAlign w:val="center"/>
          </w:tcPr>
          <w:p w14:paraId="6FE9DFD0" w14:textId="4DFE46E4" w:rsidR="00737ADA" w:rsidRPr="003C6098" w:rsidRDefault="006E60A2" w:rsidP="001807A9">
            <w:pPr>
              <w:pStyle w:val="BANG"/>
            </w:pPr>
            <w:r w:rsidRPr="003C6098">
              <w:rPr>
                <w:shd w:val="clear" w:color="auto" w:fill="F9F9F9"/>
              </w:rPr>
              <w:t>Đúc liền mặt không mối hàn bằng polyethylene kháng tia UV (UV-stabilised polyethylene) dày 9.5 mm</w:t>
            </w:r>
          </w:p>
        </w:tc>
      </w:tr>
      <w:tr w:rsidR="003C6098" w:rsidRPr="003C6098" w14:paraId="6A64A78F" w14:textId="77777777" w:rsidTr="00231CD2">
        <w:tc>
          <w:tcPr>
            <w:tcW w:w="4531" w:type="dxa"/>
            <w:vAlign w:val="center"/>
          </w:tcPr>
          <w:p w14:paraId="716DABDD" w14:textId="7D3EE01E" w:rsidR="00737ADA" w:rsidRPr="008F307D" w:rsidRDefault="006E60A2" w:rsidP="008F307D">
            <w:pPr>
              <w:pStyle w:val="BANG"/>
              <w:jc w:val="center"/>
              <w:rPr>
                <w:b/>
                <w:bCs/>
              </w:rPr>
            </w:pPr>
            <w:r w:rsidRPr="008F307D">
              <w:rPr>
                <w:b/>
                <w:bCs/>
              </w:rPr>
              <w:t xml:space="preserve">Mật độ </w:t>
            </w:r>
            <w:r w:rsidR="00473866">
              <w:rPr>
                <w:b/>
                <w:bCs/>
              </w:rPr>
              <w:t>Foam</w:t>
            </w:r>
            <w:r w:rsidRPr="008F307D">
              <w:rPr>
                <w:b/>
                <w:bCs/>
              </w:rPr>
              <w:t xml:space="preserve"> nổi</w:t>
            </w:r>
          </w:p>
        </w:tc>
        <w:tc>
          <w:tcPr>
            <w:tcW w:w="4104" w:type="dxa"/>
            <w:vAlign w:val="center"/>
          </w:tcPr>
          <w:p w14:paraId="176720DE" w14:textId="63821B9D" w:rsidR="00737ADA" w:rsidRPr="003C6098" w:rsidRDefault="006E60A2" w:rsidP="001807A9">
            <w:pPr>
              <w:pStyle w:val="BANG"/>
            </w:pPr>
            <w:r w:rsidRPr="003C6098">
              <w:rPr>
                <w:shd w:val="clear" w:color="auto" w:fill="FFFFFF"/>
              </w:rPr>
              <w:t>16 kg/m</w:t>
            </w:r>
            <w:r w:rsidRPr="003C6098">
              <w:rPr>
                <w:bdr w:val="none" w:sz="0" w:space="0" w:color="auto" w:frame="1"/>
                <w:shd w:val="clear" w:color="auto" w:fill="FFFFFF"/>
                <w:vertAlign w:val="superscript"/>
              </w:rPr>
              <w:t>3</w:t>
            </w:r>
            <w:r w:rsidRPr="003C6098">
              <w:rPr>
                <w:shd w:val="clear" w:color="auto" w:fill="FFFFFF"/>
              </w:rPr>
              <w:t>, foam polystyrene</w:t>
            </w:r>
          </w:p>
        </w:tc>
      </w:tr>
      <w:tr w:rsidR="003C6098" w:rsidRPr="003C6098" w14:paraId="0AC5BE00" w14:textId="77777777" w:rsidTr="00231CD2">
        <w:tc>
          <w:tcPr>
            <w:tcW w:w="4531" w:type="dxa"/>
            <w:vAlign w:val="center"/>
          </w:tcPr>
          <w:p w14:paraId="327CFAA8" w14:textId="3E85524D" w:rsidR="00737ADA" w:rsidRPr="008F307D" w:rsidRDefault="006E60A2" w:rsidP="008F307D">
            <w:pPr>
              <w:pStyle w:val="BANG"/>
              <w:jc w:val="center"/>
              <w:rPr>
                <w:b/>
                <w:bCs/>
              </w:rPr>
            </w:pPr>
            <w:r w:rsidRPr="008F307D">
              <w:rPr>
                <w:b/>
                <w:bCs/>
              </w:rPr>
              <w:lastRenderedPageBreak/>
              <w:t>Khối lượng</w:t>
            </w:r>
          </w:p>
        </w:tc>
        <w:tc>
          <w:tcPr>
            <w:tcW w:w="4104" w:type="dxa"/>
          </w:tcPr>
          <w:p w14:paraId="7FA8D379" w14:textId="1A813212" w:rsidR="00737ADA" w:rsidRPr="003C6098" w:rsidRDefault="00195C73" w:rsidP="001807A9">
            <w:pPr>
              <w:pStyle w:val="BANG"/>
            </w:pPr>
            <w:r w:rsidRPr="003C6098">
              <w:rPr>
                <w:shd w:val="clear" w:color="auto" w:fill="F9F9F9"/>
              </w:rPr>
              <w:t>454 kg</w:t>
            </w:r>
          </w:p>
        </w:tc>
      </w:tr>
      <w:tr w:rsidR="003C6098" w:rsidRPr="003C6098" w14:paraId="3B1F56F8" w14:textId="77777777" w:rsidTr="00231CD2">
        <w:tc>
          <w:tcPr>
            <w:tcW w:w="4531" w:type="dxa"/>
            <w:vAlign w:val="center"/>
          </w:tcPr>
          <w:p w14:paraId="5F16AEFC" w14:textId="1732573E" w:rsidR="00737ADA" w:rsidRPr="008F307D" w:rsidRDefault="00195C73" w:rsidP="008F307D">
            <w:pPr>
              <w:pStyle w:val="BANG"/>
              <w:jc w:val="center"/>
              <w:rPr>
                <w:b/>
                <w:bCs/>
              </w:rPr>
            </w:pPr>
            <w:r w:rsidRPr="008F307D">
              <w:rPr>
                <w:b/>
                <w:bCs/>
              </w:rPr>
              <w:t>Đường kính</w:t>
            </w:r>
          </w:p>
        </w:tc>
        <w:tc>
          <w:tcPr>
            <w:tcW w:w="4104" w:type="dxa"/>
          </w:tcPr>
          <w:p w14:paraId="0443E11A" w14:textId="3EBEBF1E" w:rsidR="00737ADA" w:rsidRPr="003C6098" w:rsidRDefault="00195C73" w:rsidP="001807A9">
            <w:pPr>
              <w:pStyle w:val="BANG"/>
            </w:pPr>
            <w:r w:rsidRPr="003C6098">
              <w:rPr>
                <w:shd w:val="clear" w:color="auto" w:fill="FFFFFF"/>
              </w:rPr>
              <w:t>1750 mm</w:t>
            </w:r>
          </w:p>
        </w:tc>
      </w:tr>
      <w:tr w:rsidR="003C6098" w:rsidRPr="003C6098" w14:paraId="089AAC0D" w14:textId="77777777" w:rsidTr="00231CD2">
        <w:tc>
          <w:tcPr>
            <w:tcW w:w="4531" w:type="dxa"/>
            <w:vAlign w:val="center"/>
          </w:tcPr>
          <w:p w14:paraId="3C584E99" w14:textId="5040287A" w:rsidR="00737ADA" w:rsidRPr="008F307D" w:rsidRDefault="00195C73" w:rsidP="008F307D">
            <w:pPr>
              <w:pStyle w:val="BANG"/>
              <w:jc w:val="center"/>
              <w:rPr>
                <w:b/>
                <w:bCs/>
              </w:rPr>
            </w:pPr>
            <w:r w:rsidRPr="008F307D">
              <w:rPr>
                <w:b/>
                <w:bCs/>
              </w:rPr>
              <w:t>Độ cao tiêu chuẩn</w:t>
            </w:r>
          </w:p>
        </w:tc>
        <w:tc>
          <w:tcPr>
            <w:tcW w:w="4104" w:type="dxa"/>
          </w:tcPr>
          <w:p w14:paraId="22CC09A4" w14:textId="4B283786" w:rsidR="00737ADA" w:rsidRPr="003C6098" w:rsidRDefault="00195C73" w:rsidP="001807A9">
            <w:pPr>
              <w:pStyle w:val="BANG"/>
            </w:pPr>
            <w:r w:rsidRPr="003C6098">
              <w:rPr>
                <w:shd w:val="clear" w:color="auto" w:fill="F9F9F9"/>
              </w:rPr>
              <w:t>2290 mm</w:t>
            </w:r>
          </w:p>
        </w:tc>
      </w:tr>
      <w:tr w:rsidR="003C6098" w:rsidRPr="003C6098" w14:paraId="5670AE74" w14:textId="77777777" w:rsidTr="00231CD2">
        <w:tc>
          <w:tcPr>
            <w:tcW w:w="4531" w:type="dxa"/>
            <w:vAlign w:val="center"/>
          </w:tcPr>
          <w:p w14:paraId="30C72F89" w14:textId="70C17C4A" w:rsidR="00737ADA" w:rsidRPr="008F307D" w:rsidRDefault="00195C73" w:rsidP="008F307D">
            <w:pPr>
              <w:pStyle w:val="BANG"/>
              <w:jc w:val="center"/>
              <w:rPr>
                <w:b/>
                <w:bCs/>
              </w:rPr>
            </w:pPr>
            <w:r w:rsidRPr="008F307D">
              <w:rPr>
                <w:b/>
                <w:bCs/>
              </w:rPr>
              <w:t xml:space="preserve">Độ cao khi gắn thêm phụ kiện, </w:t>
            </w:r>
            <w:r w:rsidR="00A16292">
              <w:rPr>
                <w:b/>
                <w:bCs/>
              </w:rPr>
              <w:t>cảm biến</w:t>
            </w:r>
          </w:p>
        </w:tc>
        <w:tc>
          <w:tcPr>
            <w:tcW w:w="4104" w:type="dxa"/>
          </w:tcPr>
          <w:p w14:paraId="6477792D" w14:textId="35D393EE" w:rsidR="00737ADA" w:rsidRPr="003C6098" w:rsidRDefault="0068257C" w:rsidP="001807A9">
            <w:pPr>
              <w:pStyle w:val="BANG"/>
            </w:pPr>
            <w:r w:rsidRPr="003C6098">
              <w:rPr>
                <w:shd w:val="clear" w:color="auto" w:fill="FFFFFF"/>
              </w:rPr>
              <w:t>2900 mm</w:t>
            </w:r>
          </w:p>
        </w:tc>
      </w:tr>
      <w:tr w:rsidR="003C6098" w:rsidRPr="003C6098" w14:paraId="4B989791" w14:textId="77777777" w:rsidTr="00231CD2">
        <w:tc>
          <w:tcPr>
            <w:tcW w:w="4531" w:type="dxa"/>
            <w:vAlign w:val="center"/>
          </w:tcPr>
          <w:p w14:paraId="3BE182B0" w14:textId="5786790A" w:rsidR="00737ADA" w:rsidRPr="008F307D" w:rsidRDefault="0068257C" w:rsidP="008F307D">
            <w:pPr>
              <w:pStyle w:val="BANG"/>
              <w:jc w:val="center"/>
              <w:rPr>
                <w:b/>
                <w:bCs/>
              </w:rPr>
            </w:pPr>
            <w:r w:rsidRPr="008F307D">
              <w:rPr>
                <w:b/>
                <w:bCs/>
              </w:rPr>
              <w:t>Mớm nước</w:t>
            </w:r>
          </w:p>
        </w:tc>
        <w:tc>
          <w:tcPr>
            <w:tcW w:w="4104" w:type="dxa"/>
          </w:tcPr>
          <w:p w14:paraId="555F7F04" w14:textId="39BE0031" w:rsidR="00737ADA" w:rsidRPr="003C6098" w:rsidRDefault="0068257C" w:rsidP="001807A9">
            <w:pPr>
              <w:pStyle w:val="BANG"/>
            </w:pPr>
            <w:r w:rsidRPr="003C6098">
              <w:rPr>
                <w:shd w:val="clear" w:color="auto" w:fill="F9F9F9"/>
              </w:rPr>
              <w:t>751 mm</w:t>
            </w:r>
          </w:p>
        </w:tc>
      </w:tr>
      <w:tr w:rsidR="003C6098" w:rsidRPr="003C6098" w14:paraId="21751684" w14:textId="77777777" w:rsidTr="00231CD2">
        <w:trPr>
          <w:trHeight w:val="342"/>
        </w:trPr>
        <w:tc>
          <w:tcPr>
            <w:tcW w:w="4531" w:type="dxa"/>
            <w:vAlign w:val="center"/>
          </w:tcPr>
          <w:p w14:paraId="37FB6AB8" w14:textId="7BF23FB4" w:rsidR="00737ADA" w:rsidRPr="008F307D" w:rsidRDefault="0068257C" w:rsidP="008F307D">
            <w:pPr>
              <w:pStyle w:val="BANG"/>
              <w:jc w:val="center"/>
              <w:rPr>
                <w:b/>
                <w:bCs/>
              </w:rPr>
            </w:pPr>
            <w:r w:rsidRPr="008F307D">
              <w:rPr>
                <w:b/>
                <w:bCs/>
              </w:rPr>
              <w:t>Sức đẩy nổi</w:t>
            </w:r>
          </w:p>
        </w:tc>
        <w:tc>
          <w:tcPr>
            <w:tcW w:w="4104" w:type="dxa"/>
            <w:vAlign w:val="center"/>
          </w:tcPr>
          <w:p w14:paraId="4339F4E7" w14:textId="177A5CF3" w:rsidR="00737ADA" w:rsidRPr="003C6098" w:rsidRDefault="0068257C" w:rsidP="001807A9">
            <w:pPr>
              <w:pStyle w:val="BANG"/>
            </w:pPr>
            <w:r w:rsidRPr="003C6098">
              <w:rPr>
                <w:bdr w:val="none" w:sz="0" w:space="0" w:color="auto" w:frame="1"/>
              </w:rPr>
              <w:t>24</w:t>
            </w:r>
            <w:r w:rsidR="007C0A91">
              <w:rPr>
                <w:bdr w:val="none" w:sz="0" w:space="0" w:color="auto" w:frame="1"/>
              </w:rPr>
              <w:t>,</w:t>
            </w:r>
            <w:r w:rsidRPr="003C6098">
              <w:rPr>
                <w:bdr w:val="none" w:sz="0" w:space="0" w:color="auto" w:frame="1"/>
              </w:rPr>
              <w:t>7 kg/cm</w:t>
            </w:r>
          </w:p>
        </w:tc>
      </w:tr>
      <w:tr w:rsidR="003C6098" w:rsidRPr="003C6098" w14:paraId="0D2E6833" w14:textId="77777777" w:rsidTr="00231CD2">
        <w:tc>
          <w:tcPr>
            <w:tcW w:w="4531" w:type="dxa"/>
            <w:vAlign w:val="center"/>
          </w:tcPr>
          <w:p w14:paraId="23ED7C34" w14:textId="710A6D0B" w:rsidR="00737ADA" w:rsidRPr="008F307D" w:rsidRDefault="0068257C" w:rsidP="008F307D">
            <w:pPr>
              <w:pStyle w:val="BANG"/>
              <w:jc w:val="center"/>
              <w:rPr>
                <w:b/>
                <w:bCs/>
              </w:rPr>
            </w:pPr>
            <w:r w:rsidRPr="008F307D">
              <w:rPr>
                <w:b/>
                <w:bCs/>
              </w:rPr>
              <w:t>Bộ phản xạ rada (Radar reflector)</w:t>
            </w:r>
          </w:p>
        </w:tc>
        <w:tc>
          <w:tcPr>
            <w:tcW w:w="4104" w:type="dxa"/>
          </w:tcPr>
          <w:p w14:paraId="68C29DD8" w14:textId="10DF3C04" w:rsidR="00737ADA" w:rsidRPr="003C6098" w:rsidRDefault="00F1375A" w:rsidP="001807A9">
            <w:pPr>
              <w:pStyle w:val="BANG"/>
            </w:pPr>
            <w:r w:rsidRPr="003C6098">
              <w:rPr>
                <w:shd w:val="clear" w:color="auto" w:fill="F9F9F9"/>
              </w:rPr>
              <w:t>10 m</w:t>
            </w:r>
            <w:r w:rsidRPr="003C6098">
              <w:rPr>
                <w:bdr w:val="none" w:sz="0" w:space="0" w:color="auto" w:frame="1"/>
                <w:shd w:val="clear" w:color="auto" w:fill="F9F9F9"/>
                <w:vertAlign w:val="superscript"/>
              </w:rPr>
              <w:t>2</w:t>
            </w:r>
            <w:r w:rsidRPr="003C6098">
              <w:rPr>
                <w:shd w:val="clear" w:color="auto" w:fill="F9F9F9"/>
              </w:rPr>
              <w:t> (X-band)</w:t>
            </w:r>
          </w:p>
        </w:tc>
      </w:tr>
      <w:tr w:rsidR="003C6098" w:rsidRPr="003C6098" w14:paraId="72EDD360" w14:textId="77777777" w:rsidTr="00231CD2">
        <w:tc>
          <w:tcPr>
            <w:tcW w:w="4531" w:type="dxa"/>
            <w:vAlign w:val="center"/>
          </w:tcPr>
          <w:p w14:paraId="48602240" w14:textId="37230DA3" w:rsidR="00737ADA" w:rsidRPr="008F307D" w:rsidRDefault="00F1375A" w:rsidP="008F307D">
            <w:pPr>
              <w:pStyle w:val="BANG"/>
              <w:jc w:val="center"/>
              <w:rPr>
                <w:b/>
                <w:bCs/>
              </w:rPr>
            </w:pPr>
            <w:r w:rsidRPr="008F307D">
              <w:rPr>
                <w:b/>
                <w:bCs/>
              </w:rPr>
              <w:t>Dải rada (định danh)</w:t>
            </w:r>
          </w:p>
        </w:tc>
        <w:tc>
          <w:tcPr>
            <w:tcW w:w="4104" w:type="dxa"/>
          </w:tcPr>
          <w:p w14:paraId="2B0ED428" w14:textId="2E1D2F8B" w:rsidR="00737ADA" w:rsidRPr="003C6098" w:rsidRDefault="00F1375A" w:rsidP="001807A9">
            <w:pPr>
              <w:pStyle w:val="BANG"/>
            </w:pPr>
            <w:r w:rsidRPr="003C6098">
              <w:rPr>
                <w:shd w:val="clear" w:color="auto" w:fill="FFFFFF"/>
              </w:rPr>
              <w:t>3 – 4 NM</w:t>
            </w:r>
          </w:p>
        </w:tc>
      </w:tr>
      <w:tr w:rsidR="003C6098" w:rsidRPr="003C6098" w14:paraId="7389E8DD" w14:textId="77777777" w:rsidTr="00231CD2">
        <w:tc>
          <w:tcPr>
            <w:tcW w:w="4531" w:type="dxa"/>
            <w:vAlign w:val="center"/>
          </w:tcPr>
          <w:p w14:paraId="28D309B4" w14:textId="16BEF319" w:rsidR="00737ADA" w:rsidRPr="008F307D" w:rsidRDefault="00F1375A" w:rsidP="008F307D">
            <w:pPr>
              <w:pStyle w:val="BANG"/>
              <w:jc w:val="center"/>
              <w:rPr>
                <w:b/>
                <w:bCs/>
              </w:rPr>
            </w:pPr>
            <w:r w:rsidRPr="008F307D">
              <w:rPr>
                <w:b/>
                <w:bCs/>
              </w:rPr>
              <w:t>Diện tích nhìn thấy với các tấm báo hiệu ban ngày</w:t>
            </w:r>
          </w:p>
        </w:tc>
        <w:tc>
          <w:tcPr>
            <w:tcW w:w="4104" w:type="dxa"/>
          </w:tcPr>
          <w:p w14:paraId="432813BC" w14:textId="33172B7D" w:rsidR="00737ADA" w:rsidRPr="003C6098" w:rsidRDefault="00F1375A" w:rsidP="001807A9">
            <w:pPr>
              <w:pStyle w:val="BANG"/>
            </w:pPr>
            <w:r w:rsidRPr="003C6098">
              <w:rPr>
                <w:shd w:val="clear" w:color="auto" w:fill="F9F9F9"/>
              </w:rPr>
              <w:t>1</w:t>
            </w:r>
            <w:r w:rsidR="00E07736">
              <w:rPr>
                <w:shd w:val="clear" w:color="auto" w:fill="F9F9F9"/>
              </w:rPr>
              <w:t>,</w:t>
            </w:r>
            <w:r w:rsidRPr="003C6098">
              <w:rPr>
                <w:shd w:val="clear" w:color="auto" w:fill="F9F9F9"/>
              </w:rPr>
              <w:t>6 m</w:t>
            </w:r>
            <w:r w:rsidRPr="003C6098">
              <w:rPr>
                <w:bdr w:val="none" w:sz="0" w:space="0" w:color="auto" w:frame="1"/>
                <w:shd w:val="clear" w:color="auto" w:fill="F9F9F9"/>
                <w:vertAlign w:val="superscript"/>
              </w:rPr>
              <w:t>2</w:t>
            </w:r>
          </w:p>
        </w:tc>
      </w:tr>
      <w:tr w:rsidR="003C6098" w:rsidRPr="003C6098" w14:paraId="35003999" w14:textId="77777777" w:rsidTr="00231CD2">
        <w:tc>
          <w:tcPr>
            <w:tcW w:w="4531" w:type="dxa"/>
            <w:vAlign w:val="center"/>
          </w:tcPr>
          <w:p w14:paraId="0CB750C3" w14:textId="4F16FBB4" w:rsidR="00737ADA" w:rsidRPr="008F307D" w:rsidRDefault="00F1375A" w:rsidP="008F307D">
            <w:pPr>
              <w:pStyle w:val="BANG"/>
              <w:jc w:val="center"/>
              <w:rPr>
                <w:b/>
                <w:bCs/>
              </w:rPr>
            </w:pPr>
            <w:r w:rsidRPr="008F307D">
              <w:rPr>
                <w:b/>
                <w:bCs/>
              </w:rPr>
              <w:t>Màu sắc phao</w:t>
            </w:r>
          </w:p>
        </w:tc>
        <w:tc>
          <w:tcPr>
            <w:tcW w:w="4104" w:type="dxa"/>
          </w:tcPr>
          <w:p w14:paraId="6FA200A9" w14:textId="352394BF" w:rsidR="00737ADA" w:rsidRPr="003C6098" w:rsidRDefault="00F1375A" w:rsidP="001807A9">
            <w:pPr>
              <w:pStyle w:val="BANG"/>
            </w:pPr>
            <w:r w:rsidRPr="003C6098">
              <w:rPr>
                <w:shd w:val="clear" w:color="auto" w:fill="FFFFFF"/>
              </w:rPr>
              <w:t>Tùy theo yêu cầu</w:t>
            </w:r>
          </w:p>
        </w:tc>
      </w:tr>
      <w:tr w:rsidR="003C6098" w:rsidRPr="003C6098" w14:paraId="22240C98" w14:textId="77777777" w:rsidTr="00231CD2">
        <w:tc>
          <w:tcPr>
            <w:tcW w:w="4531" w:type="dxa"/>
            <w:vAlign w:val="center"/>
          </w:tcPr>
          <w:p w14:paraId="22D73092" w14:textId="06DC6418" w:rsidR="00737ADA" w:rsidRPr="008F307D" w:rsidRDefault="00934E0A" w:rsidP="008F307D">
            <w:pPr>
              <w:pStyle w:val="BANG"/>
              <w:jc w:val="center"/>
              <w:rPr>
                <w:b/>
                <w:bCs/>
              </w:rPr>
            </w:pPr>
            <w:r w:rsidRPr="008F307D">
              <w:rPr>
                <w:b/>
                <w:bCs/>
              </w:rPr>
              <w:t>Sức nổi toàn phao</w:t>
            </w:r>
          </w:p>
        </w:tc>
        <w:tc>
          <w:tcPr>
            <w:tcW w:w="4104" w:type="dxa"/>
          </w:tcPr>
          <w:p w14:paraId="346F051E" w14:textId="658099DF" w:rsidR="00737ADA" w:rsidRPr="003C6098" w:rsidRDefault="00934E0A" w:rsidP="001807A9">
            <w:pPr>
              <w:pStyle w:val="BANG"/>
            </w:pPr>
            <w:r w:rsidRPr="003C6098">
              <w:rPr>
                <w:bdr w:val="none" w:sz="0" w:space="0" w:color="auto" w:frame="1"/>
              </w:rPr>
              <w:t>636 kg</w:t>
            </w:r>
          </w:p>
        </w:tc>
      </w:tr>
      <w:tr w:rsidR="003C6098" w:rsidRPr="003C6098" w14:paraId="35B35C6C" w14:textId="77777777" w:rsidTr="00231CD2">
        <w:tc>
          <w:tcPr>
            <w:tcW w:w="4531" w:type="dxa"/>
            <w:vAlign w:val="center"/>
          </w:tcPr>
          <w:p w14:paraId="4F7A0933" w14:textId="23882D6D" w:rsidR="00934E0A" w:rsidRPr="008F307D" w:rsidRDefault="00934E0A" w:rsidP="008F307D">
            <w:pPr>
              <w:pStyle w:val="BANG"/>
              <w:jc w:val="center"/>
              <w:rPr>
                <w:b/>
                <w:bCs/>
              </w:rPr>
            </w:pPr>
            <w:r w:rsidRPr="008F307D">
              <w:rPr>
                <w:b/>
                <w:bCs/>
              </w:rPr>
              <w:t>Chống chịu dòng chảy lớn</w:t>
            </w:r>
          </w:p>
        </w:tc>
        <w:tc>
          <w:tcPr>
            <w:tcW w:w="4104" w:type="dxa"/>
          </w:tcPr>
          <w:p w14:paraId="17BFD74D" w14:textId="1E1C034B" w:rsidR="00934E0A" w:rsidRPr="003C6098" w:rsidRDefault="003C6098" w:rsidP="00681F07">
            <w:pPr>
              <w:rPr>
                <w:bdr w:val="none" w:sz="0" w:space="0" w:color="auto" w:frame="1"/>
              </w:rPr>
            </w:pPr>
            <w:r w:rsidRPr="003C6098">
              <w:rPr>
                <w:shd w:val="clear" w:color="auto" w:fill="FFFFFF"/>
              </w:rPr>
              <w:t>Đến 6 knots (~ 3</w:t>
            </w:r>
            <w:r w:rsidR="0078793C">
              <w:rPr>
                <w:shd w:val="clear" w:color="auto" w:fill="FFFFFF"/>
              </w:rPr>
              <w:t>,</w:t>
            </w:r>
            <w:r w:rsidRPr="003C6098">
              <w:rPr>
                <w:shd w:val="clear" w:color="auto" w:fill="FFFFFF"/>
              </w:rPr>
              <w:t>1 m/giây hoặc 185</w:t>
            </w:r>
            <w:r w:rsidR="0078793C">
              <w:rPr>
                <w:shd w:val="clear" w:color="auto" w:fill="FFFFFF"/>
              </w:rPr>
              <w:t>,</w:t>
            </w:r>
            <w:r w:rsidRPr="003C6098">
              <w:rPr>
                <w:shd w:val="clear" w:color="auto" w:fill="FFFFFF"/>
              </w:rPr>
              <w:t>3 m/phút)</w:t>
            </w:r>
          </w:p>
        </w:tc>
      </w:tr>
    </w:tbl>
    <w:p w14:paraId="3ABAFB4D" w14:textId="0C142E8B" w:rsidR="00F74636" w:rsidRDefault="0042335F" w:rsidP="005A73D0">
      <w:pPr>
        <w:pStyle w:val="ListParagraph"/>
      </w:pPr>
      <w:r>
        <w:t>Cảm biến</w:t>
      </w:r>
      <w:r w:rsidR="00F74636">
        <w:t xml:space="preserve"> đo đạc các thông số khí tượng</w:t>
      </w:r>
      <w:r w:rsidR="008B33AD">
        <w:t>:</w:t>
      </w:r>
    </w:p>
    <w:p w14:paraId="3C6A330B" w14:textId="77777777" w:rsidR="005F3945" w:rsidRDefault="00F74636" w:rsidP="005F3945">
      <w:pPr>
        <w:pStyle w:val="l2"/>
      </w:pPr>
      <w:r>
        <w:t>Tốc độ gió</w:t>
      </w:r>
    </w:p>
    <w:p w14:paraId="628765A6" w14:textId="77777777" w:rsidR="005F3945" w:rsidRDefault="00DE7589" w:rsidP="005F3945">
      <w:pPr>
        <w:pStyle w:val="l2"/>
      </w:pPr>
      <w:r>
        <w:t>Hướng gió</w:t>
      </w:r>
    </w:p>
    <w:p w14:paraId="5213CA00" w14:textId="77777777" w:rsidR="005F3945" w:rsidRDefault="00DE7589" w:rsidP="005F3945">
      <w:pPr>
        <w:pStyle w:val="l2"/>
      </w:pPr>
      <w:r>
        <w:t>Bức xạ mặt trời</w:t>
      </w:r>
    </w:p>
    <w:p w14:paraId="4A7703A8" w14:textId="77777777" w:rsidR="005F3945" w:rsidRDefault="00DE7589" w:rsidP="005F3945">
      <w:pPr>
        <w:pStyle w:val="l2"/>
      </w:pPr>
      <w:r>
        <w:t>Nhiệt độ</w:t>
      </w:r>
    </w:p>
    <w:p w14:paraId="2F7C80A3" w14:textId="77777777" w:rsidR="005F3945" w:rsidRDefault="00DE7589" w:rsidP="005F3945">
      <w:pPr>
        <w:pStyle w:val="l2"/>
      </w:pPr>
      <w:r>
        <w:t>Độ ẩm</w:t>
      </w:r>
    </w:p>
    <w:p w14:paraId="712DD35A" w14:textId="210A9ED8" w:rsidR="004D2A66" w:rsidRDefault="006A0C7D" w:rsidP="005F3945">
      <w:pPr>
        <w:pStyle w:val="l2"/>
      </w:pPr>
      <w:r>
        <w:t>Khí áp</w:t>
      </w:r>
    </w:p>
    <w:p w14:paraId="47A81B2C" w14:textId="1DA433D5" w:rsidR="006A0C7D" w:rsidRPr="00DA01AC" w:rsidRDefault="0042335F" w:rsidP="00DA01AC">
      <w:pPr>
        <w:pStyle w:val="ListParagraph"/>
      </w:pPr>
      <w:r>
        <w:t>Cảm biến</w:t>
      </w:r>
      <w:r w:rsidR="006A0C7D">
        <w:t xml:space="preserve"> đo đạc </w:t>
      </w:r>
      <w:r w:rsidR="006A0C7D" w:rsidRPr="00DA01AC">
        <w:t>thông số hải văn</w:t>
      </w:r>
      <w:r w:rsidR="009E2B54">
        <w:t>.</w:t>
      </w:r>
    </w:p>
    <w:p w14:paraId="1CA59B5D" w14:textId="6828CC73" w:rsidR="006A0C7D" w:rsidRDefault="0042335F" w:rsidP="00DA01AC">
      <w:pPr>
        <w:pStyle w:val="ListParagraph"/>
      </w:pPr>
      <w:r>
        <w:t>Cảm biến</w:t>
      </w:r>
      <w:r w:rsidR="000E3586" w:rsidRPr="00DA01AC">
        <w:t xml:space="preserve"> đo dòng chảy</w:t>
      </w:r>
      <w:r w:rsidR="000E3586">
        <w:t xml:space="preserve"> (dòng chảy theo các tầng sâu)</w:t>
      </w:r>
      <w:r w:rsidR="003D6DBB">
        <w:t>:</w:t>
      </w:r>
    </w:p>
    <w:p w14:paraId="3D18F993" w14:textId="697D27CD" w:rsidR="000E3586" w:rsidRDefault="000E3586" w:rsidP="00AE2524">
      <w:pPr>
        <w:pStyle w:val="l2"/>
      </w:pPr>
      <w:r>
        <w:t>Đo sóng: Độ cao, chu kỳ, hướng sóng</w:t>
      </w:r>
    </w:p>
    <w:p w14:paraId="41CAEE5F" w14:textId="5522E60C" w:rsidR="000E3586" w:rsidRDefault="000E3586" w:rsidP="00AE2524">
      <w:pPr>
        <w:pStyle w:val="l2"/>
      </w:pPr>
      <w:r>
        <w:t>Độ dẫn (EC), nhiệt độ</w:t>
      </w:r>
    </w:p>
    <w:p w14:paraId="36E03ADE" w14:textId="5E386217" w:rsidR="00963BA8" w:rsidRDefault="008B2EB7" w:rsidP="00AE2524">
      <w:pPr>
        <w:pStyle w:val="ListParagraph"/>
      </w:pPr>
      <w:r>
        <w:t>Cảm biến</w:t>
      </w:r>
      <w:r w:rsidR="00963BA8">
        <w:t xml:space="preserve"> đo các chỉ tiêu chất lượng môi trường nước biển</w:t>
      </w:r>
      <w:r w:rsidR="003D6DBB">
        <w:t>:</w:t>
      </w:r>
    </w:p>
    <w:p w14:paraId="3685FDC4" w14:textId="4A94D468" w:rsidR="00963BA8" w:rsidRDefault="00963BA8" w:rsidP="00AE2524">
      <w:pPr>
        <w:pStyle w:val="l2"/>
      </w:pPr>
      <w:r>
        <w:t>pH</w:t>
      </w:r>
    </w:p>
    <w:p w14:paraId="4AA57FAF" w14:textId="3CA1DD84" w:rsidR="00963BA8" w:rsidRDefault="0041150A" w:rsidP="00AE2524">
      <w:pPr>
        <w:pStyle w:val="l2"/>
      </w:pPr>
      <w:r>
        <w:t>Đo tổng lượng tảo và tảo lam (cholorphyll &amp; blue green alage)</w:t>
      </w:r>
    </w:p>
    <w:p w14:paraId="28BBF223" w14:textId="04BB92CE" w:rsidR="0041150A" w:rsidRDefault="0041150A" w:rsidP="00AE2524">
      <w:pPr>
        <w:pStyle w:val="l2"/>
      </w:pPr>
      <w:r>
        <w:t>Độ đục</w:t>
      </w:r>
    </w:p>
    <w:p w14:paraId="2AFB896E" w14:textId="4A4EDB96" w:rsidR="0041150A" w:rsidRDefault="0041150A" w:rsidP="00AE2524">
      <w:pPr>
        <w:pStyle w:val="l2"/>
        <w:rPr>
          <w:i/>
          <w:iCs/>
        </w:rPr>
      </w:pPr>
      <w:r>
        <w:t>fDOM/ CDOM</w:t>
      </w:r>
      <w:r w:rsidR="008C0241">
        <w:t xml:space="preserve"> </w:t>
      </w:r>
      <w:r w:rsidR="008C0241" w:rsidRPr="008C0241">
        <w:rPr>
          <w:i/>
          <w:iCs/>
        </w:rPr>
        <w:t xml:space="preserve">(Chất hữu cơ hòa tan phát huỳnh quang, thông số tỷ lệ với tổng chất hữu cơ hòa tan (TOC), quan trắc thông số này giúp giám sát liên tục việc xả thải nước ô nhiễm (nếu có) ra </w:t>
      </w:r>
      <w:r w:rsidR="00CD11F3">
        <w:rPr>
          <w:i/>
          <w:iCs/>
        </w:rPr>
        <w:t>song,</w:t>
      </w:r>
      <w:r w:rsidR="002E5861">
        <w:rPr>
          <w:i/>
          <w:iCs/>
        </w:rPr>
        <w:t xml:space="preserve"> </w:t>
      </w:r>
      <w:r w:rsidR="008C0241" w:rsidRPr="008C0241">
        <w:rPr>
          <w:i/>
          <w:iCs/>
        </w:rPr>
        <w:t>biển)</w:t>
      </w:r>
    </w:p>
    <w:p w14:paraId="3C29C3E5" w14:textId="089E21A9" w:rsidR="008C0241" w:rsidRPr="008C0241" w:rsidRDefault="008C0241" w:rsidP="00AE2524">
      <w:pPr>
        <w:pStyle w:val="l2"/>
        <w:rPr>
          <w:i/>
          <w:iCs/>
        </w:rPr>
      </w:pPr>
      <w:r>
        <w:t>Hydrocarbons</w:t>
      </w:r>
      <w:r w:rsidR="008163C4">
        <w:t xml:space="preserve"> (giám sát sự cố rò rỉ, tràn dầu)</w:t>
      </w:r>
    </w:p>
    <w:p w14:paraId="05DE5A5F" w14:textId="5D8A471E" w:rsidR="008C0241" w:rsidRDefault="008163C4" w:rsidP="008163C4">
      <w:pPr>
        <w:pStyle w:val="Heading4"/>
      </w:pPr>
      <w:r>
        <w:t>Kiểu dánng và cấu tạo</w:t>
      </w:r>
    </w:p>
    <w:p w14:paraId="5CBB8B8B" w14:textId="127F94AE" w:rsidR="006F4413" w:rsidRPr="00BE01C0" w:rsidRDefault="006F4413" w:rsidP="00BE01C0">
      <w:pPr>
        <w:pStyle w:val="ListParagraph"/>
      </w:pPr>
      <w:r w:rsidRPr="00BE01C0">
        <w:rPr>
          <w:rStyle w:val="Strong"/>
          <w:b w:val="0"/>
          <w:bCs w:val="0"/>
        </w:rPr>
        <w:t>Thân phao</w:t>
      </w:r>
      <w:r w:rsidRPr="00BE01C0">
        <w:t>: được đúc xoay tròn tạo nên thân liền mặt không có mối hàn,</w:t>
      </w:r>
      <w:r w:rsidR="00777B61" w:rsidRPr="00BE01C0">
        <w:t xml:space="preserve"> </w:t>
      </w:r>
      <w:r w:rsidRPr="00BE01C0">
        <w:t>chất liệu bằng polyethylene kháng tia UV (UV-stabilised polyethylene) dày 9</w:t>
      </w:r>
      <w:r w:rsidR="007B063C" w:rsidRPr="00BE01C0">
        <w:t>,</w:t>
      </w:r>
      <w:r w:rsidRPr="00BE01C0">
        <w:t xml:space="preserve">5 mm. Cấu trúc khung bên trong và mắt neo được chế tạo bằng thép không gỉ đặc chủng cho môi trường biển tạo nên một hệ thống thiết bị chống sốc, </w:t>
      </w:r>
      <w:r w:rsidRPr="00BE01C0">
        <w:lastRenderedPageBreak/>
        <w:t>chống bào mòn, chịu được va đập mạnh và điều kiện khắc nghiệt của môi trường nước biển.</w:t>
      </w:r>
    </w:p>
    <w:p w14:paraId="3E12EBE3" w14:textId="30FA4D7F" w:rsidR="00CF757C" w:rsidRDefault="006F4413" w:rsidP="00090D6F">
      <w:pPr>
        <w:ind w:left="720" w:firstLine="720"/>
        <w:rPr>
          <w:bdr w:val="none" w:sz="0" w:space="0" w:color="auto" w:frame="1"/>
          <w:shd w:val="clear" w:color="auto" w:fill="FFFFFF"/>
        </w:rPr>
      </w:pPr>
      <w:r w:rsidRPr="00912766">
        <w:rPr>
          <w:bdr w:val="none" w:sz="0" w:space="0" w:color="auto" w:frame="1"/>
          <w:shd w:val="clear" w:color="auto" w:fill="FFFFFF"/>
        </w:rPr>
        <w:t>Tính ổn định cao của phao trong điều kiện sóng, gió lớn đạt được bằng bộ dằn trọng tâm bên trong phần đáy phao. Bộ dằn này được chế tạo bằng cách đổ vào phao một lượng bê tông cốt thép có tính toán</w:t>
      </w:r>
      <w:r w:rsidR="00F52F09" w:rsidRPr="00912766">
        <w:rPr>
          <w:bdr w:val="none" w:sz="0" w:space="0" w:color="auto" w:frame="1"/>
          <w:shd w:val="clear" w:color="auto" w:fill="FFFFFF"/>
        </w:rPr>
        <w:t xml:space="preserve">. </w:t>
      </w:r>
      <w:r w:rsidR="00BE153F" w:rsidRPr="00912766">
        <w:rPr>
          <w:bdr w:val="none" w:sz="0" w:space="0" w:color="auto" w:frame="1"/>
          <w:shd w:val="clear" w:color="auto" w:fill="FFFFFF"/>
        </w:rPr>
        <w:t>S</w:t>
      </w:r>
      <w:r w:rsidRPr="00912766">
        <w:rPr>
          <w:bdr w:val="none" w:sz="0" w:space="0" w:color="auto" w:frame="1"/>
          <w:shd w:val="clear" w:color="auto" w:fill="FFFFFF"/>
        </w:rPr>
        <w:t>au đó, toàn bộ phao được lấp đầy bởi các hạt polystyrene</w:t>
      </w:r>
      <w:r w:rsidR="00555CA0" w:rsidRPr="00912766">
        <w:rPr>
          <w:bdr w:val="none" w:sz="0" w:space="0" w:color="auto" w:frame="1"/>
          <w:shd w:val="clear" w:color="auto" w:fill="FFFFFF"/>
        </w:rPr>
        <w:t xml:space="preserve"> </w:t>
      </w:r>
      <w:r w:rsidRPr="00912766">
        <w:rPr>
          <w:bdr w:val="none" w:sz="0" w:space="0" w:color="auto" w:frame="1"/>
          <w:shd w:val="clear" w:color="auto" w:fill="FFFFFF"/>
        </w:rPr>
        <w:t>rồi được bịt kín, ủ trong lò hơi để các hạt polystyrene giãn nở đến khích thước cực đại và chảy ra. Quá trình này tạo ra một khối rắn polystyrene lấp đầy toàn bộ khoảng trống trong phao, ngăn không cho nước xâm nhập ngay cả trong trường hợp phao bị thủng do va chạm mạnh với tàu thuyền. Phao có sức nổi 636 kg và độ bền (life expectancy) dự kiến đến 20 năm.</w:t>
      </w:r>
    </w:p>
    <w:p w14:paraId="66D1CA15" w14:textId="439758C8" w:rsidR="003218AF" w:rsidRDefault="00CF757C" w:rsidP="003218AF">
      <w:pPr>
        <w:pStyle w:val="ListParagraph"/>
      </w:pPr>
      <w:r w:rsidRPr="006C7A78">
        <w:t>Nguồn điện: hệ thống được cấu hình nguồn lưu điện 12V hoặc 24V</w:t>
      </w:r>
      <w:r w:rsidR="00A147E4">
        <w:t xml:space="preserve"> (</w:t>
      </w:r>
      <w:r w:rsidR="00501319">
        <w:fldChar w:fldCharType="begin"/>
      </w:r>
      <w:r w:rsidR="00501319">
        <w:instrText xml:space="preserve"> REF _Ref62377805 \h </w:instrText>
      </w:r>
      <w:r w:rsidR="00501319">
        <w:fldChar w:fldCharType="separate"/>
      </w:r>
      <w:r w:rsidR="00E247A6">
        <w:t xml:space="preserve">Hình </w:t>
      </w:r>
      <w:r w:rsidR="00E247A6">
        <w:rPr>
          <w:noProof/>
        </w:rPr>
        <w:t>1</w:t>
      </w:r>
      <w:r w:rsidR="00E247A6">
        <w:t>.</w:t>
      </w:r>
      <w:r w:rsidR="00E247A6">
        <w:rPr>
          <w:noProof/>
        </w:rPr>
        <w:t>9</w:t>
      </w:r>
      <w:r w:rsidR="00501319">
        <w:fldChar w:fldCharType="end"/>
      </w:r>
      <w:r w:rsidR="00501319">
        <w:t>)</w:t>
      </w:r>
      <w:r w:rsidRPr="006C7A78">
        <w:t>,</w:t>
      </w:r>
      <w:r w:rsidR="006C7A78" w:rsidRPr="006C7A78">
        <w:t xml:space="preserve"> </w:t>
      </w:r>
      <w:r w:rsidRPr="006C7A78">
        <w:t>cấp</w:t>
      </w:r>
      <w:r w:rsidR="00C14927" w:rsidRPr="006C7A78">
        <w:t xml:space="preserve"> </w:t>
      </w:r>
      <w:r w:rsidRPr="006C7A78">
        <w:t>nguồn bằng các module pin mặt trời, công suất điện tối đa đạt 70 Wp. Tất cả các thiết bị điện – điện tử, kết nối – xử lý tín hiệu đo được thiết kế đặt bên trong phẩn phía trên của phao, trong các hộp bảo vệ chống thấm nước</w:t>
      </w:r>
      <w:r w:rsidR="001F27D5" w:rsidRPr="00C14927">
        <w:t>.</w:t>
      </w:r>
    </w:p>
    <w:p w14:paraId="4BC0BCE2" w14:textId="24585BE2" w:rsidR="00A147E4" w:rsidRDefault="2B20D516" w:rsidP="00A147E4">
      <w:pPr>
        <w:pStyle w:val="FIG"/>
      </w:pPr>
      <w:r>
        <w:drawing>
          <wp:inline distT="0" distB="0" distL="0" distR="0" wp14:anchorId="7CD43330" wp14:editId="0EDA3158">
            <wp:extent cx="4649336" cy="2983326"/>
            <wp:effectExtent l="0" t="0" r="0" b="7620"/>
            <wp:docPr id="4125" name="Picture 4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25"/>
                    <pic:cNvPicPr/>
                  </pic:nvPicPr>
                  <pic:blipFill>
                    <a:blip r:embed="rId19">
                      <a:extLst>
                        <a:ext uri="{28A0092B-C50C-407E-A947-70E740481C1C}">
                          <a14:useLocalDpi xmlns:a14="http://schemas.microsoft.com/office/drawing/2010/main" val="0"/>
                        </a:ext>
                      </a:extLst>
                    </a:blip>
                    <a:stretch>
                      <a:fillRect/>
                    </a:stretch>
                  </pic:blipFill>
                  <pic:spPr>
                    <a:xfrm>
                      <a:off x="0" y="0"/>
                      <a:ext cx="4649336" cy="2983326"/>
                    </a:xfrm>
                    <a:prstGeom prst="rect">
                      <a:avLst/>
                    </a:prstGeom>
                  </pic:spPr>
                </pic:pic>
              </a:graphicData>
            </a:graphic>
          </wp:inline>
        </w:drawing>
      </w:r>
    </w:p>
    <w:p w14:paraId="02DA0FDC" w14:textId="1D9712BF" w:rsidR="00A147E4" w:rsidRDefault="00A147E4" w:rsidP="00A147E4">
      <w:pPr>
        <w:pStyle w:val="Caption"/>
      </w:pPr>
      <w:bookmarkStart w:id="30" w:name="_Ref62377805"/>
      <w:bookmarkStart w:id="31" w:name="_Toc62423872"/>
      <w:r>
        <w:t xml:space="preserve">Hình </w:t>
      </w:r>
      <w:fldSimple w:instr=" STYLEREF 1 \s ">
        <w:r w:rsidR="00E247A6">
          <w:rPr>
            <w:noProof/>
          </w:rPr>
          <w:t>1</w:t>
        </w:r>
      </w:fldSimple>
      <w:r w:rsidR="00C215A3">
        <w:t>.</w:t>
      </w:r>
      <w:fldSimple w:instr=" SEQ Hình \* ARABIC \s 1 ">
        <w:r w:rsidR="00E247A6">
          <w:rPr>
            <w:noProof/>
          </w:rPr>
          <w:t>9</w:t>
        </w:r>
      </w:fldSimple>
      <w:bookmarkEnd w:id="30"/>
      <w:r>
        <w:t xml:space="preserve"> Sơ đồ kết nối tổng thể điện và tín hiệu hệ thống</w:t>
      </w:r>
      <w:bookmarkEnd w:id="31"/>
    </w:p>
    <w:p w14:paraId="2767B34E" w14:textId="20C2B57E" w:rsidR="003218AF" w:rsidRDefault="0059792B" w:rsidP="003218AF">
      <w:pPr>
        <w:pStyle w:val="Heading4"/>
      </w:pPr>
      <w:r w:rsidRPr="002C4B22">
        <w:t>Phần mềm hiển thị</w:t>
      </w:r>
    </w:p>
    <w:p w14:paraId="41490EE0" w14:textId="315D0347" w:rsidR="0059792B" w:rsidRPr="002C4B22" w:rsidRDefault="003218AF" w:rsidP="00167382">
      <w:pPr>
        <w:ind w:firstLine="714"/>
      </w:pPr>
      <w:r>
        <w:t>Hiển thị,</w:t>
      </w:r>
      <w:r w:rsidR="0059792B" w:rsidRPr="002C4B22">
        <w:t xml:space="preserve"> phân tích số liệu khí tượng biển, hải văn và các chỉ</w:t>
      </w:r>
      <w:r w:rsidR="00656E3A" w:rsidRPr="002C4B22">
        <w:t xml:space="preserve"> tiêu</w:t>
      </w:r>
      <w:r w:rsidR="0069175A" w:rsidRPr="002C4B22">
        <w:t xml:space="preserve"> </w:t>
      </w:r>
      <w:r w:rsidR="00656E3A" w:rsidRPr="002C4B22">
        <w:t>chất lượng môi trường trong nước</w:t>
      </w:r>
      <w:r w:rsidR="001F7C19" w:rsidRPr="002C4B22">
        <w:t xml:space="preserve"> (Geo</w:t>
      </w:r>
      <w:r w:rsidR="007B00CC" w:rsidRPr="002C4B22">
        <w:t>View)</w:t>
      </w:r>
      <w:r w:rsidR="00C14927" w:rsidRPr="002C4B22">
        <w:t xml:space="preserve">. </w:t>
      </w:r>
      <w:r w:rsidR="0059792B" w:rsidRPr="002C4B22">
        <w:t>Phần mềm hiển thị, phân tích số liệu khí tượng biển, hải văn và các chỉ tiêu</w:t>
      </w:r>
      <w:r w:rsidR="002601D3" w:rsidRPr="002C4B22">
        <w:t xml:space="preserve"> </w:t>
      </w:r>
      <w:r w:rsidR="0059792B" w:rsidRPr="002C4B22">
        <w:t xml:space="preserve">chất lượng môi trường nước là một cấu thành quan trọng trong toàn bộ giải pháp kỹ thuật truyền số liệu </w:t>
      </w:r>
      <w:r w:rsidR="00CF2B67">
        <w:t xml:space="preserve">trực tuyến </w:t>
      </w:r>
      <w:r w:rsidR="0059792B" w:rsidRPr="002C4B22">
        <w:t>thời gian thực của trạm phao biển</w:t>
      </w:r>
      <w:r w:rsidR="00F72B3E">
        <w:t xml:space="preserve"> (</w:t>
      </w:r>
      <w:r w:rsidR="00B75E2A">
        <w:fldChar w:fldCharType="begin"/>
      </w:r>
      <w:r w:rsidR="00B75E2A">
        <w:instrText xml:space="preserve"> REF _Ref62421361 \h </w:instrText>
      </w:r>
      <w:r w:rsidR="00B75E2A">
        <w:fldChar w:fldCharType="separate"/>
      </w:r>
      <w:r w:rsidR="00E247A6">
        <w:t xml:space="preserve">Hình </w:t>
      </w:r>
      <w:r w:rsidR="00E247A6">
        <w:rPr>
          <w:noProof/>
        </w:rPr>
        <w:t>1</w:t>
      </w:r>
      <w:r w:rsidR="00E247A6">
        <w:t>.</w:t>
      </w:r>
      <w:r w:rsidR="00E247A6">
        <w:rPr>
          <w:noProof/>
        </w:rPr>
        <w:t>10</w:t>
      </w:r>
      <w:r w:rsidR="00B75E2A">
        <w:fldChar w:fldCharType="end"/>
      </w:r>
      <w:r w:rsidR="00B75E2A">
        <w:t>)</w:t>
      </w:r>
      <w:r w:rsidR="0059792B" w:rsidRPr="002C4B22">
        <w:t>. Ph</w:t>
      </w:r>
      <w:r w:rsidR="00F65E17">
        <w:t>ầ</w:t>
      </w:r>
      <w:r w:rsidR="0059792B" w:rsidRPr="002C4B22">
        <w:t>n mềm thu nhận và quản lý số liệu hoạt động trên cơ sở dữ liệu Micro</w:t>
      </w:r>
      <w:r w:rsidR="00520069">
        <w:t>s</w:t>
      </w:r>
      <w:r w:rsidR="0059792B" w:rsidRPr="002C4B22">
        <w:t xml:space="preserve">oft SQL Database chạy trên một Windows Server (máy chủ) đặt tại trạm. Toàn bộ số liệu từ phao biển được truyền về, lưu trữ tại máy chủ, đồng thời  cho phép hiển thị, tải về máy khách (được cấp quyền) đặt tại bất cứ nơi đâu có kết nối internet hoặc GPRS (mạng di động). Máy khách có thể là máy vi tính, </w:t>
      </w:r>
      <w:r w:rsidR="00F65E17">
        <w:t>máy tính bảng</w:t>
      </w:r>
      <w:r w:rsidR="0059792B" w:rsidRPr="002C4B22">
        <w:t>, điện thoại thông minh</w:t>
      </w:r>
      <w:r w:rsidR="005D3D94" w:rsidRPr="002C4B22">
        <w:t>.</w:t>
      </w:r>
      <w:r w:rsidR="004C5A7F" w:rsidRPr="002C4B22">
        <w:t xml:space="preserve"> </w:t>
      </w:r>
      <w:r w:rsidR="0059792B" w:rsidRPr="002C4B22">
        <w:t>Các chức năng cơ bản của phần mềm:</w:t>
      </w:r>
    </w:p>
    <w:p w14:paraId="08A2800E" w14:textId="55D3FBCD" w:rsidR="008F2285" w:rsidRPr="00A01457" w:rsidRDefault="0059792B" w:rsidP="00A01457">
      <w:pPr>
        <w:pStyle w:val="l2"/>
      </w:pPr>
      <w:r w:rsidRPr="00A01457">
        <w:lastRenderedPageBreak/>
        <w:t>Dạng Web-based cho phép truy cập và hiển thị dữ liệu thời gian thực bằng một trình duyệt web</w:t>
      </w:r>
      <w:r w:rsidR="00635C47">
        <w:t>.</w:t>
      </w:r>
    </w:p>
    <w:p w14:paraId="1814D128" w14:textId="7924354A" w:rsidR="008F2285" w:rsidRPr="00A01457" w:rsidRDefault="0059792B" w:rsidP="00A01457">
      <w:pPr>
        <w:pStyle w:val="l2"/>
      </w:pPr>
      <w:r w:rsidRPr="00A01457">
        <w:t>Dữ liệu được tự động cập nhật liện tục</w:t>
      </w:r>
      <w:r w:rsidR="004105B9">
        <w:t>.</w:t>
      </w:r>
    </w:p>
    <w:p w14:paraId="07D05002" w14:textId="47015B48" w:rsidR="008F2285" w:rsidRPr="00A01457" w:rsidRDefault="0059792B" w:rsidP="00A01457">
      <w:pPr>
        <w:pStyle w:val="l2"/>
      </w:pPr>
      <w:r w:rsidRPr="00A01457">
        <w:t>Sử dụng ngôn ngữ cấu trúc HTML5/JavaScript cho phép hiển thị số liệu dưới dạng: các đồ thị thống kê dạng đường (line), cột (bar), biểu đồ chỉ phương hướng, bảng số liệu,</w:t>
      </w:r>
      <w:r w:rsidR="008F2285" w:rsidRPr="00A01457">
        <w:t xml:space="preserve"> </w:t>
      </w:r>
      <w:r w:rsidRPr="00A01457">
        <w:t>…</w:t>
      </w:r>
    </w:p>
    <w:p w14:paraId="0126AB2C" w14:textId="6E1BF207" w:rsidR="008F2285" w:rsidRPr="00A01457" w:rsidRDefault="0059792B" w:rsidP="00A01457">
      <w:pPr>
        <w:pStyle w:val="l2"/>
      </w:pPr>
      <w:r w:rsidRPr="00A01457">
        <w:t>Hiển thị đồ thị, biểu đồ số liệu cả thời gian thực và lịch sử (quá trình)</w:t>
      </w:r>
      <w:r w:rsidR="00F74701">
        <w:t>.</w:t>
      </w:r>
    </w:p>
    <w:p w14:paraId="0F64DC81" w14:textId="65D08371" w:rsidR="003C117B" w:rsidRPr="00A01457" w:rsidRDefault="0059792B" w:rsidP="00A01457">
      <w:pPr>
        <w:pStyle w:val="l2"/>
      </w:pPr>
      <w:r w:rsidRPr="00A01457">
        <w:t>Chức năng cho phép hiệu chỉnh thước thời gian, tập trung nghiên cứu soát xét một tập dữ liệu con bất kỳ</w:t>
      </w:r>
      <w:r w:rsidR="00730065">
        <w:t>.</w:t>
      </w:r>
    </w:p>
    <w:p w14:paraId="6E82F783" w14:textId="7EB9FB05" w:rsidR="003C117B" w:rsidRPr="00A01457" w:rsidRDefault="0059792B" w:rsidP="00A01457">
      <w:pPr>
        <w:pStyle w:val="l2"/>
      </w:pPr>
      <w:r w:rsidRPr="00A01457">
        <w:t>Chức năng phân tích thống kê số liệu như: giá trị trung bình, lớn nhất, nhỏ nhất, tổng cộng, độ lệch chuẩn,</w:t>
      </w:r>
      <w:r w:rsidR="003C117B" w:rsidRPr="00A01457">
        <w:t xml:space="preserve"> </w:t>
      </w:r>
      <w:r w:rsidRPr="00A01457">
        <w:t>…</w:t>
      </w:r>
    </w:p>
    <w:p w14:paraId="5ACA0D91" w14:textId="77777777" w:rsidR="002D6D1A" w:rsidRDefault="0059792B" w:rsidP="00A01457">
      <w:pPr>
        <w:pStyle w:val="l2"/>
      </w:pPr>
      <w:r w:rsidRPr="00A01457">
        <w:t>Khả năng hiển thị số liệu của nhiều trạm phao cùng một lúc</w:t>
      </w:r>
      <w:r w:rsidR="003C117B" w:rsidRPr="00A01457">
        <w:t xml:space="preserve"> </w:t>
      </w:r>
    </w:p>
    <w:p w14:paraId="79DCC5F6" w14:textId="4204DA2F" w:rsidR="00CF757C" w:rsidRPr="00A01457" w:rsidRDefault="002D6D1A" w:rsidP="000557E8">
      <w:pPr>
        <w:pStyle w:val="l2"/>
        <w:spacing w:after="120"/>
      </w:pPr>
      <w:r>
        <w:t>C</w:t>
      </w:r>
      <w:r w:rsidR="0059792B" w:rsidRPr="00A01457">
        <w:t>hức năng quản lý truy cập, bảo vệ số liệu bằng mật mã (password).</w:t>
      </w:r>
    </w:p>
    <w:p w14:paraId="073B8D06" w14:textId="77777777" w:rsidR="004C5A7F" w:rsidRDefault="2B27986F" w:rsidP="004C5A7F">
      <w:pPr>
        <w:pStyle w:val="FIG"/>
      </w:pPr>
      <w:r>
        <w:drawing>
          <wp:inline distT="0" distB="0" distL="0" distR="0" wp14:anchorId="6705328A" wp14:editId="59C78982">
            <wp:extent cx="4408098" cy="3010364"/>
            <wp:effectExtent l="0" t="0" r="0" b="0"/>
            <wp:docPr id="4126" name="Picture 4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26"/>
                    <pic:cNvPicPr/>
                  </pic:nvPicPr>
                  <pic:blipFill>
                    <a:blip r:embed="rId20">
                      <a:extLst>
                        <a:ext uri="{28A0092B-C50C-407E-A947-70E740481C1C}">
                          <a14:useLocalDpi xmlns:a14="http://schemas.microsoft.com/office/drawing/2010/main" val="0"/>
                        </a:ext>
                      </a:extLst>
                    </a:blip>
                    <a:stretch>
                      <a:fillRect/>
                    </a:stretch>
                  </pic:blipFill>
                  <pic:spPr>
                    <a:xfrm>
                      <a:off x="0" y="0"/>
                      <a:ext cx="4408098" cy="3010364"/>
                    </a:xfrm>
                    <a:prstGeom prst="rect">
                      <a:avLst/>
                    </a:prstGeom>
                  </pic:spPr>
                </pic:pic>
              </a:graphicData>
            </a:graphic>
          </wp:inline>
        </w:drawing>
      </w:r>
    </w:p>
    <w:p w14:paraId="0C9C0C41" w14:textId="5B7A9D02" w:rsidR="00AF1776" w:rsidRPr="008D45EE" w:rsidRDefault="004C5A7F" w:rsidP="008D45EE">
      <w:pPr>
        <w:pStyle w:val="Caption"/>
      </w:pPr>
      <w:bookmarkStart w:id="32" w:name="_Ref62421361"/>
      <w:bookmarkStart w:id="33" w:name="_Ref62377570"/>
      <w:bookmarkStart w:id="34" w:name="_Toc62423873"/>
      <w:r>
        <w:t xml:space="preserve">Hình </w:t>
      </w:r>
      <w:fldSimple w:instr=" STYLEREF 1 \s ">
        <w:r w:rsidR="00E247A6">
          <w:rPr>
            <w:noProof/>
          </w:rPr>
          <w:t>1</w:t>
        </w:r>
      </w:fldSimple>
      <w:r w:rsidR="00C215A3">
        <w:t>.</w:t>
      </w:r>
      <w:fldSimple w:instr=" SEQ Hình \* ARABIC \s 1 ">
        <w:r w:rsidR="00E247A6">
          <w:rPr>
            <w:noProof/>
          </w:rPr>
          <w:t>10</w:t>
        </w:r>
      </w:fldSimple>
      <w:bookmarkEnd w:id="32"/>
      <w:r>
        <w:t xml:space="preserve"> Phần mềm hiển thị, phân tích số liệu khí tượng biển, hải văn và các chỉ tiêu chất lượng môi trường nước (GeoView)</w:t>
      </w:r>
      <w:bookmarkEnd w:id="33"/>
      <w:bookmarkEnd w:id="34"/>
    </w:p>
    <w:p w14:paraId="52A35EF0" w14:textId="28A24038" w:rsidR="00C01FE0" w:rsidRDefault="00C01FE0" w:rsidP="00C01FE0">
      <w:pPr>
        <w:pStyle w:val="Heading4"/>
        <w:rPr>
          <w:rFonts w:eastAsia="Times New Roman"/>
        </w:rPr>
      </w:pPr>
      <w:r>
        <w:rPr>
          <w:rFonts w:eastAsia="Times New Roman"/>
        </w:rPr>
        <w:t>Ứng dụng</w:t>
      </w:r>
    </w:p>
    <w:p w14:paraId="73866A79" w14:textId="43E0BDE1" w:rsidR="00C01FE0" w:rsidRPr="00C01FE0" w:rsidRDefault="00C01FE0" w:rsidP="00430787">
      <w:pPr>
        <w:ind w:firstLine="567"/>
      </w:pPr>
      <w:r>
        <w:t>Đo đạc các thông số ở vùng ven biể</w:t>
      </w:r>
      <w:r w:rsidR="00430787">
        <w:t xml:space="preserve">n, cửa </w:t>
      </w:r>
      <w:r w:rsidR="00F74701">
        <w:t>sông.</w:t>
      </w:r>
    </w:p>
    <w:p w14:paraId="42AEEA49" w14:textId="6B6ADE60" w:rsidR="009F38A7" w:rsidRDefault="00072345" w:rsidP="009F38A7">
      <w:pPr>
        <w:pStyle w:val="Heading3"/>
      </w:pPr>
      <w:bookmarkStart w:id="35" w:name="_Toc62423999"/>
      <w:r>
        <w:t xml:space="preserve">Fugro </w:t>
      </w:r>
      <w:r w:rsidR="00EE05A1">
        <w:t xml:space="preserve">SEAWATCH </w:t>
      </w:r>
      <w:r>
        <w:t>Buoys</w:t>
      </w:r>
      <w:r w:rsidR="00FD7C7E">
        <w:t xml:space="preserve"> </w:t>
      </w:r>
      <w:sdt>
        <w:sdtPr>
          <w:id w:val="44959127"/>
          <w:citation/>
        </w:sdtPr>
        <w:sdtContent>
          <w:r w:rsidR="00FD7C7E">
            <w:fldChar w:fldCharType="begin"/>
          </w:r>
          <w:r w:rsidR="00FD7C7E">
            <w:instrText xml:space="preserve"> CITATION www \l 1033 </w:instrText>
          </w:r>
          <w:r w:rsidR="00FD7C7E">
            <w:fldChar w:fldCharType="separate"/>
          </w:r>
          <w:r w:rsidR="00842A5A" w:rsidRPr="00842A5A">
            <w:rPr>
              <w:noProof/>
            </w:rPr>
            <w:t>[7]</w:t>
          </w:r>
          <w:r w:rsidR="00FD7C7E">
            <w:fldChar w:fldCharType="end"/>
          </w:r>
        </w:sdtContent>
      </w:sdt>
      <w:bookmarkEnd w:id="35"/>
    </w:p>
    <w:p w14:paraId="325AFC8B" w14:textId="372A04BC" w:rsidR="00E55E70" w:rsidRDefault="00355D2E" w:rsidP="00E87A7B">
      <w:pPr>
        <w:ind w:firstLine="567"/>
      </w:pPr>
      <w:r>
        <w:t>Là một thiết bị được</w:t>
      </w:r>
      <w:r w:rsidR="00C54716">
        <w:t xml:space="preserve"> BUOYS</w:t>
      </w:r>
      <w:r w:rsidR="00F607CC">
        <w:t xml:space="preserve"> </w:t>
      </w:r>
      <w:r w:rsidR="00897372">
        <w:t xml:space="preserve">nghiên cứu </w:t>
      </w:r>
      <w:r w:rsidR="00F607CC">
        <w:t xml:space="preserve">thiết kế </w:t>
      </w:r>
      <w:r w:rsidR="00897372">
        <w:t xml:space="preserve">và sản xuất. BUOYS chuyên cung cấp các thiết bị </w:t>
      </w:r>
      <w:r w:rsidR="00095801">
        <w:t xml:space="preserve">công nghệ hỗ trợ thăm dò, phát triển, sản xuất và vận chuyển </w:t>
      </w:r>
      <w:r w:rsidR="00B226FA">
        <w:t>liên quan đến tài nguyên thiên nhiên</w:t>
      </w:r>
      <w:r w:rsidR="00732207">
        <w:t xml:space="preserve">, </w:t>
      </w:r>
      <w:r w:rsidR="00D8003B">
        <w:t xml:space="preserve">là giải pháp cho </w:t>
      </w:r>
      <w:r w:rsidR="00732207">
        <w:t>những vấn đề</w:t>
      </w:r>
      <w:r w:rsidR="000568BB">
        <w:t xml:space="preserve"> ảnh hưởng tới</w:t>
      </w:r>
      <w:r w:rsidR="00732207">
        <w:t xml:space="preserve"> môi trường</w:t>
      </w:r>
      <w:r w:rsidR="000568BB">
        <w:t xml:space="preserve"> trên thế giới.</w:t>
      </w:r>
      <w:r w:rsidR="00715412">
        <w:t xml:space="preserve"> </w:t>
      </w:r>
    </w:p>
    <w:p w14:paraId="68963561" w14:textId="42BFBDB2" w:rsidR="009A1A5C" w:rsidRDefault="000479D1" w:rsidP="00E87A7B">
      <w:pPr>
        <w:ind w:firstLine="357"/>
      </w:pPr>
      <w:r>
        <w:t xml:space="preserve">Công ty đã cho ra rất nhiều sản phẩm liên quan đến </w:t>
      </w:r>
      <w:r w:rsidR="008A791F">
        <w:t xml:space="preserve">đo đạc các thông số môi trường nước nói chung và </w:t>
      </w:r>
      <w:r w:rsidR="00D93947">
        <w:t>biển nói riêng. Tùy vào mục đích sử dụng như khu vực ngoài khơi xa đất liền, ven biển, sông hồ, dưới đáy biển,</w:t>
      </w:r>
      <w:r w:rsidR="0088081F">
        <w:t>….</w:t>
      </w:r>
      <w:r w:rsidR="002743BB">
        <w:t xml:space="preserve">Từ đó </w:t>
      </w:r>
      <w:r w:rsidR="00D93947">
        <w:t>khách h</w:t>
      </w:r>
      <w:r w:rsidR="00606EAB">
        <w:t>à</w:t>
      </w:r>
      <w:r w:rsidR="00D93947">
        <w:t xml:space="preserve">ng sẽ </w:t>
      </w:r>
      <w:r w:rsidR="00D93947">
        <w:lastRenderedPageBreak/>
        <w:t xml:space="preserve">lựa chọn sản phẩm </w:t>
      </w:r>
      <w:r w:rsidR="002743BB">
        <w:t xml:space="preserve">phù hợp nhất với nhu cầu của mình. Có thể kể tới một số </w:t>
      </w:r>
      <w:r w:rsidR="00E55E70">
        <w:t>sản phẩm như:</w:t>
      </w:r>
    </w:p>
    <w:p w14:paraId="5C8C578C" w14:textId="5B81E3B1" w:rsidR="00D465C2" w:rsidRDefault="00D97BCC" w:rsidP="0069175A">
      <w:pPr>
        <w:pStyle w:val="ListParagraph"/>
      </w:pPr>
      <w:r w:rsidRPr="00F200AE">
        <w:rPr>
          <w:i/>
          <w:iCs/>
        </w:rPr>
        <w:t>SEAWATCH Wind Lidar Buoy</w:t>
      </w:r>
      <w:r w:rsidR="00C655CA" w:rsidRPr="00C655CA">
        <w:t xml:space="preserve"> (</w:t>
      </w:r>
      <w:r w:rsidR="00C655CA" w:rsidRPr="00C655CA">
        <w:fldChar w:fldCharType="begin"/>
      </w:r>
      <w:r w:rsidR="00C655CA" w:rsidRPr="00C655CA">
        <w:instrText xml:space="preserve"> REF _Ref62377845 \h </w:instrText>
      </w:r>
      <w:r w:rsidR="00C655CA">
        <w:instrText xml:space="preserve"> \* MERGEFORMAT </w:instrText>
      </w:r>
      <w:r w:rsidR="00C655CA" w:rsidRPr="00C655CA">
        <w:fldChar w:fldCharType="separate"/>
      </w:r>
      <w:r w:rsidR="00E247A6">
        <w:t xml:space="preserve">Hình </w:t>
      </w:r>
      <w:r w:rsidR="00E247A6">
        <w:rPr>
          <w:noProof/>
        </w:rPr>
        <w:t>1.11</w:t>
      </w:r>
      <w:r w:rsidR="00C655CA" w:rsidRPr="00C655CA">
        <w:fldChar w:fldCharType="end"/>
      </w:r>
      <w:r w:rsidR="00C655CA" w:rsidRPr="00C655CA">
        <w:t>)</w:t>
      </w:r>
      <w:r w:rsidR="00562D22" w:rsidRPr="00C655CA">
        <w:t xml:space="preserve">: </w:t>
      </w:r>
      <w:r w:rsidR="00562D22">
        <w:t>Đại diện cho thế hệ phao đa năng tiếp the</w:t>
      </w:r>
      <w:r w:rsidR="00AE5C69">
        <w:t xml:space="preserve">o </w:t>
      </w:r>
      <w:r w:rsidR="00562D22">
        <w:t xml:space="preserve">được thiết </w:t>
      </w:r>
      <w:r w:rsidR="0048391F">
        <w:t>kế riêng cho ngành năng lượng tái tạo.</w:t>
      </w:r>
      <w:r w:rsidR="008674F4">
        <w:t xml:space="preserve"> Được sử dụng để đo dữ liệu gió ở độ cao </w:t>
      </w:r>
      <w:r w:rsidR="008674F4" w:rsidRPr="0069175A">
        <w:t>của</w:t>
      </w:r>
      <w:r w:rsidR="008674F4">
        <w:t xml:space="preserve"> các tuabin gió ngoài khơi, thông thường để đánh giá tài </w:t>
      </w:r>
      <w:r w:rsidR="002E4883">
        <w:t>nguyên gió và tiêu chí thiết kế kỹ thuật.</w:t>
      </w:r>
    </w:p>
    <w:p w14:paraId="572454E4" w14:textId="77777777" w:rsidR="00F200AE" w:rsidRDefault="521D2F4E" w:rsidP="00F200AE">
      <w:pPr>
        <w:pStyle w:val="FIG"/>
      </w:pPr>
      <w:r>
        <w:drawing>
          <wp:inline distT="0" distB="0" distL="0" distR="0" wp14:anchorId="0ECBF43D" wp14:editId="7FC197D3">
            <wp:extent cx="2628900" cy="2981325"/>
            <wp:effectExtent l="0" t="0" r="0" b="9525"/>
            <wp:docPr id="4112" name="Picture 4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2"/>
                    <pic:cNvPicPr/>
                  </pic:nvPicPr>
                  <pic:blipFill>
                    <a:blip r:embed="rId21">
                      <a:extLst>
                        <a:ext uri="{28A0092B-C50C-407E-A947-70E740481C1C}">
                          <a14:useLocalDpi xmlns:a14="http://schemas.microsoft.com/office/drawing/2010/main" val="0"/>
                        </a:ext>
                      </a:extLst>
                    </a:blip>
                    <a:stretch>
                      <a:fillRect/>
                    </a:stretch>
                  </pic:blipFill>
                  <pic:spPr>
                    <a:xfrm>
                      <a:off x="0" y="0"/>
                      <a:ext cx="2628900" cy="2981325"/>
                    </a:xfrm>
                    <a:prstGeom prst="rect">
                      <a:avLst/>
                    </a:prstGeom>
                  </pic:spPr>
                </pic:pic>
              </a:graphicData>
            </a:graphic>
          </wp:inline>
        </w:drawing>
      </w:r>
    </w:p>
    <w:p w14:paraId="743DC302" w14:textId="51A60888" w:rsidR="00F200AE" w:rsidRDefault="00F200AE" w:rsidP="00F200AE">
      <w:pPr>
        <w:pStyle w:val="Caption"/>
      </w:pPr>
      <w:bookmarkStart w:id="36" w:name="_Ref62377845"/>
      <w:bookmarkStart w:id="37" w:name="_Toc62423874"/>
      <w:r>
        <w:t xml:space="preserve">Hình </w:t>
      </w:r>
      <w:fldSimple w:instr=" STYLEREF 1 \s ">
        <w:r w:rsidR="00E247A6">
          <w:rPr>
            <w:noProof/>
          </w:rPr>
          <w:t>1</w:t>
        </w:r>
      </w:fldSimple>
      <w:r w:rsidR="00C215A3">
        <w:t>.</w:t>
      </w:r>
      <w:fldSimple w:instr=" SEQ Hình \* ARABIC \s 1 ">
        <w:r w:rsidR="00E247A6">
          <w:rPr>
            <w:noProof/>
          </w:rPr>
          <w:t>11</w:t>
        </w:r>
      </w:fldSimple>
      <w:bookmarkEnd w:id="36"/>
      <w:r>
        <w:t xml:space="preserve"> SEAWATCH Wind Lidar Buoy</w:t>
      </w:r>
      <w:bookmarkEnd w:id="37"/>
    </w:p>
    <w:p w14:paraId="0408AF1A" w14:textId="18E88ECA" w:rsidR="00F200AE" w:rsidRDefault="008E5375" w:rsidP="00FF2DBB">
      <w:pPr>
        <w:pStyle w:val="ListParagraph"/>
        <w:spacing w:after="120"/>
      </w:pPr>
      <w:r w:rsidRPr="00F200AE">
        <w:rPr>
          <w:i/>
          <w:iCs/>
        </w:rPr>
        <w:t xml:space="preserve">SEAWATCH Wavescan </w:t>
      </w:r>
      <w:r w:rsidR="00357D08" w:rsidRPr="00F200AE">
        <w:rPr>
          <w:i/>
          <w:iCs/>
        </w:rPr>
        <w:t>B</w:t>
      </w:r>
      <w:r w:rsidRPr="00F200AE">
        <w:rPr>
          <w:i/>
          <w:iCs/>
        </w:rPr>
        <w:t>uoy</w:t>
      </w:r>
      <w:r w:rsidR="00C655CA">
        <w:rPr>
          <w:i/>
          <w:iCs/>
        </w:rPr>
        <w:t xml:space="preserve"> </w:t>
      </w:r>
      <w:r w:rsidR="00C655CA" w:rsidRPr="00C655CA">
        <w:t>(</w:t>
      </w:r>
      <w:r w:rsidR="00C655CA" w:rsidRPr="00C655CA">
        <w:fldChar w:fldCharType="begin"/>
      </w:r>
      <w:r w:rsidR="00C655CA" w:rsidRPr="00C655CA">
        <w:instrText xml:space="preserve"> REF _Ref62377892 \h </w:instrText>
      </w:r>
      <w:r w:rsidR="00C655CA">
        <w:instrText xml:space="preserve"> \* MERGEFORMAT </w:instrText>
      </w:r>
      <w:r w:rsidR="00C655CA" w:rsidRPr="00C655CA">
        <w:fldChar w:fldCharType="separate"/>
      </w:r>
      <w:r w:rsidR="00E247A6">
        <w:t xml:space="preserve">Hình </w:t>
      </w:r>
      <w:r w:rsidR="00E247A6">
        <w:rPr>
          <w:noProof/>
        </w:rPr>
        <w:t>1.12</w:t>
      </w:r>
      <w:r w:rsidR="00C655CA" w:rsidRPr="00C655CA">
        <w:fldChar w:fldCharType="end"/>
      </w:r>
      <w:r w:rsidR="00C655CA" w:rsidRPr="00C655CA">
        <w:t>)</w:t>
      </w:r>
      <w:r w:rsidR="00357D08" w:rsidRPr="00C655CA">
        <w:t>:</w:t>
      </w:r>
      <w:r w:rsidR="0071420E" w:rsidRPr="00C655CA">
        <w:t xml:space="preserve"> </w:t>
      </w:r>
      <w:r w:rsidR="00A1154B">
        <w:t>L</w:t>
      </w:r>
      <w:r w:rsidR="0071420E">
        <w:t>à một nền tảng thiết bị đa năng phù hợp cho</w:t>
      </w:r>
      <w:r w:rsidR="0069175A">
        <w:t xml:space="preserve"> </w:t>
      </w:r>
      <w:r w:rsidR="0071420E">
        <w:t>việc thu thập và đo lường dữ liệu hải dương học, khí tượng học và chất lượng nước.</w:t>
      </w:r>
      <w:r w:rsidR="007C30C9">
        <w:t xml:space="preserve"> Được thiết kế để cung cấp ít lực cản </w:t>
      </w:r>
      <w:r w:rsidR="00120376">
        <w:t>hơn và lực nổi lớn, phù hợp với các</w:t>
      </w:r>
      <w:r w:rsidR="001B2DC8">
        <w:t xml:space="preserve"> </w:t>
      </w:r>
      <w:r w:rsidR="00120376">
        <w:t>điều kiện</w:t>
      </w:r>
      <w:r w:rsidR="001B2DC8">
        <w:t xml:space="preserve"> </w:t>
      </w:r>
      <w:r w:rsidR="00120376">
        <w:t>môi trường khắc nghiệt, độ sâu nước lớn và các vị trí xa</w:t>
      </w:r>
      <w:r w:rsidR="00B52B25">
        <w:t xml:space="preserve"> hoặc nguồn năng lượng lớn.</w:t>
      </w:r>
    </w:p>
    <w:p w14:paraId="3C76DE96" w14:textId="77777777" w:rsidR="00F200AE" w:rsidRDefault="521D2F4E" w:rsidP="00F200AE">
      <w:pPr>
        <w:pStyle w:val="FIG"/>
      </w:pPr>
      <w:r>
        <w:drawing>
          <wp:inline distT="0" distB="0" distL="0" distR="0" wp14:anchorId="1EF14BE5" wp14:editId="106DF64D">
            <wp:extent cx="1977655" cy="2039639"/>
            <wp:effectExtent l="0" t="0" r="3810" b="0"/>
            <wp:docPr id="4113" name="Picture 4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3"/>
                    <pic:cNvPicPr/>
                  </pic:nvPicPr>
                  <pic:blipFill>
                    <a:blip r:embed="rId22">
                      <a:extLst>
                        <a:ext uri="{28A0092B-C50C-407E-A947-70E740481C1C}">
                          <a14:useLocalDpi xmlns:a14="http://schemas.microsoft.com/office/drawing/2010/main" val="0"/>
                        </a:ext>
                      </a:extLst>
                    </a:blip>
                    <a:stretch>
                      <a:fillRect/>
                    </a:stretch>
                  </pic:blipFill>
                  <pic:spPr>
                    <a:xfrm>
                      <a:off x="0" y="0"/>
                      <a:ext cx="1996707" cy="2059288"/>
                    </a:xfrm>
                    <a:prstGeom prst="rect">
                      <a:avLst/>
                    </a:prstGeom>
                  </pic:spPr>
                </pic:pic>
              </a:graphicData>
            </a:graphic>
          </wp:inline>
        </w:drawing>
      </w:r>
    </w:p>
    <w:p w14:paraId="76F9B68D" w14:textId="13BDC5A6" w:rsidR="00B446D2" w:rsidRDefault="00F200AE" w:rsidP="00F200AE">
      <w:pPr>
        <w:pStyle w:val="Caption"/>
      </w:pPr>
      <w:bookmarkStart w:id="38" w:name="_Ref62377892"/>
      <w:bookmarkStart w:id="39" w:name="_Toc62423875"/>
      <w:r>
        <w:t xml:space="preserve">Hình </w:t>
      </w:r>
      <w:fldSimple w:instr=" STYLEREF 1 \s ">
        <w:r w:rsidR="00E247A6">
          <w:rPr>
            <w:noProof/>
          </w:rPr>
          <w:t>1</w:t>
        </w:r>
      </w:fldSimple>
      <w:r w:rsidR="00C215A3">
        <w:t>.</w:t>
      </w:r>
      <w:fldSimple w:instr=" SEQ Hình \* ARABIC \s 1 ">
        <w:r w:rsidR="00E247A6">
          <w:rPr>
            <w:noProof/>
          </w:rPr>
          <w:t>12</w:t>
        </w:r>
      </w:fldSimple>
      <w:bookmarkEnd w:id="38"/>
      <w:r>
        <w:t xml:space="preserve"> Triển</w:t>
      </w:r>
      <w:r w:rsidR="00E55209">
        <w:t xml:space="preserve"> khai</w:t>
      </w:r>
      <w:r>
        <w:t xml:space="preserve"> SEAWATCH Wavescan Buoy</w:t>
      </w:r>
      <w:bookmarkEnd w:id="39"/>
    </w:p>
    <w:p w14:paraId="5A2BB8C1" w14:textId="2FDC7B08" w:rsidR="0084549B" w:rsidRDefault="0018682E" w:rsidP="0069175A">
      <w:pPr>
        <w:pStyle w:val="ListParagraph"/>
      </w:pPr>
      <w:r w:rsidRPr="00F200AE">
        <w:rPr>
          <w:i/>
          <w:iCs/>
        </w:rPr>
        <w:t>SEAWATCH Midi Buoy</w:t>
      </w:r>
      <w:r w:rsidR="00406CFA">
        <w:rPr>
          <w:i/>
          <w:iCs/>
        </w:rPr>
        <w:t xml:space="preserve"> </w:t>
      </w:r>
      <w:r w:rsidR="00406CFA" w:rsidRPr="00406CFA">
        <w:t>(</w:t>
      </w:r>
      <w:r w:rsidR="00406CFA" w:rsidRPr="00406CFA">
        <w:fldChar w:fldCharType="begin"/>
      </w:r>
      <w:r w:rsidR="00406CFA" w:rsidRPr="00406CFA">
        <w:instrText xml:space="preserve"> REF _Ref62377965 \h </w:instrText>
      </w:r>
      <w:r w:rsidR="00406CFA">
        <w:instrText xml:space="preserve"> \* MERGEFORMAT </w:instrText>
      </w:r>
      <w:r w:rsidR="00406CFA" w:rsidRPr="00406CFA">
        <w:fldChar w:fldCharType="separate"/>
      </w:r>
      <w:r w:rsidR="00E247A6">
        <w:t xml:space="preserve">Hình </w:t>
      </w:r>
      <w:r w:rsidR="00E247A6">
        <w:rPr>
          <w:noProof/>
        </w:rPr>
        <w:t>1.15</w:t>
      </w:r>
      <w:r w:rsidR="00406CFA" w:rsidRPr="00406CFA">
        <w:fldChar w:fldCharType="end"/>
      </w:r>
      <w:r w:rsidR="00406CFA" w:rsidRPr="00406CFA">
        <w:t>)</w:t>
      </w:r>
      <w:r w:rsidR="00273544" w:rsidRPr="00F200AE">
        <w:rPr>
          <w:i/>
          <w:iCs/>
        </w:rPr>
        <w:t xml:space="preserve">: </w:t>
      </w:r>
      <w:r w:rsidR="00273544">
        <w:t xml:space="preserve">Là một thiết bị có kích thước nhỏ hơn </w:t>
      </w:r>
      <w:r w:rsidR="00273544" w:rsidRPr="00F200AE">
        <w:rPr>
          <w:i/>
          <w:iCs/>
        </w:rPr>
        <w:t>SEAWATCH</w:t>
      </w:r>
      <w:r w:rsidR="0069175A">
        <w:rPr>
          <w:i/>
          <w:iCs/>
        </w:rPr>
        <w:t xml:space="preserve"> </w:t>
      </w:r>
      <w:r w:rsidR="00273544" w:rsidRPr="0069175A">
        <w:rPr>
          <w:i/>
          <w:iCs/>
        </w:rPr>
        <w:t>Wavescan Buoy</w:t>
      </w:r>
      <w:r w:rsidR="00D84D75" w:rsidRPr="0069175A">
        <w:rPr>
          <w:i/>
          <w:iCs/>
        </w:rPr>
        <w:t xml:space="preserve"> </w:t>
      </w:r>
      <w:r w:rsidR="00D84D75">
        <w:t>d</w:t>
      </w:r>
      <w:r w:rsidR="00F00559">
        <w:t>ù</w:t>
      </w:r>
      <w:r w:rsidR="00D84D75">
        <w:t>ng để quan trắc đa năng</w:t>
      </w:r>
      <w:r w:rsidR="005025B3">
        <w:t>, phù hợp để đo các thông số hải văn và khí tượng tại các bến cảng, hồ, hồ chứa và ven biển</w:t>
      </w:r>
      <w:r w:rsidR="00FF2DBB">
        <w:t>.</w:t>
      </w:r>
    </w:p>
    <w:p w14:paraId="1887D732" w14:textId="4D80C793" w:rsidR="002E7653" w:rsidRDefault="00714FAA" w:rsidP="000A43BA">
      <w:pPr>
        <w:pStyle w:val="ListParagraph"/>
        <w:spacing w:after="120"/>
      </w:pPr>
      <w:r w:rsidRPr="00F200AE">
        <w:rPr>
          <w:i/>
          <w:iCs/>
        </w:rPr>
        <w:lastRenderedPageBreak/>
        <w:t>SEAWATCH Buoy</w:t>
      </w:r>
      <w:r w:rsidR="00406CFA">
        <w:t xml:space="preserve"> (</w:t>
      </w:r>
      <w:r w:rsidR="00B40CD6">
        <w:fldChar w:fldCharType="begin"/>
      </w:r>
      <w:r w:rsidR="00B40CD6">
        <w:instrText xml:space="preserve"> REF _Ref62378010 \h </w:instrText>
      </w:r>
      <w:r w:rsidR="00B40CD6">
        <w:fldChar w:fldCharType="separate"/>
      </w:r>
      <w:r w:rsidR="00E247A6">
        <w:t xml:space="preserve">Hình </w:t>
      </w:r>
      <w:r w:rsidR="00E247A6">
        <w:rPr>
          <w:noProof/>
        </w:rPr>
        <w:t>1</w:t>
      </w:r>
      <w:r w:rsidR="00E247A6">
        <w:t>.</w:t>
      </w:r>
      <w:r w:rsidR="00E247A6">
        <w:rPr>
          <w:noProof/>
        </w:rPr>
        <w:t>13</w:t>
      </w:r>
      <w:r w:rsidR="00B40CD6">
        <w:fldChar w:fldCharType="end"/>
      </w:r>
      <w:r w:rsidR="00B40CD6">
        <w:t>)</w:t>
      </w:r>
      <w:r w:rsidRPr="00F200AE">
        <w:rPr>
          <w:i/>
          <w:iCs/>
        </w:rPr>
        <w:t xml:space="preserve">: </w:t>
      </w:r>
      <w:r w:rsidR="00FB6856" w:rsidRPr="00484148">
        <w:t>P</w:t>
      </w:r>
      <w:r w:rsidR="0061147A" w:rsidRPr="00484148">
        <w:t>hao dữ liệu đa cảm biến có kh</w:t>
      </w:r>
      <w:r w:rsidR="000A3902" w:rsidRPr="00484148">
        <w:t>ả</w:t>
      </w:r>
      <w:r w:rsidR="0061147A" w:rsidRPr="00484148">
        <w:t xml:space="preserve"> năng đo chiều cao và</w:t>
      </w:r>
      <w:r w:rsidR="0069175A" w:rsidRPr="00484148">
        <w:t xml:space="preserve"> </w:t>
      </w:r>
      <w:r w:rsidR="0061147A" w:rsidRPr="00484148">
        <w:t>hướng sóng biển</w:t>
      </w:r>
      <w:r w:rsidR="008E23B5" w:rsidRPr="00484148">
        <w:t>, tốc độ và hướng dòng hải lưu, các thông số khí tượng, nhiệt độ bề mặt nước biển, độ mặn và các cấu hình nhiệt độ và độ mặn.</w:t>
      </w:r>
      <w:r w:rsidR="0069175A" w:rsidRPr="00484148">
        <w:t xml:space="preserve"> </w:t>
      </w:r>
      <w:r w:rsidR="00FD2719" w:rsidRPr="00FD2719">
        <w:t>Phao được ổn định theo phương thẳng đứng tạo ra chuyển động cao độ</w:t>
      </w:r>
      <w:r w:rsidR="00484148">
        <w:t>/</w:t>
      </w:r>
      <w:r w:rsidR="00FD2719" w:rsidRPr="00FD2719">
        <w:t>cuộn thấp và lý tưởng để thực hiện các phép đo dòng chảy, gió và sóng biển.</w:t>
      </w:r>
    </w:p>
    <w:p w14:paraId="1C555944" w14:textId="77777777" w:rsidR="00BA3744" w:rsidRDefault="0654DB5C" w:rsidP="00BA3744">
      <w:pPr>
        <w:pStyle w:val="FIG"/>
      </w:pPr>
      <w:r>
        <w:drawing>
          <wp:inline distT="0" distB="0" distL="0" distR="0" wp14:anchorId="4DE42A81" wp14:editId="5B38E488">
            <wp:extent cx="4439286" cy="2774950"/>
            <wp:effectExtent l="0" t="0" r="0" b="6350"/>
            <wp:docPr id="4114" name="Picture 4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4"/>
                    <pic:cNvPicPr/>
                  </pic:nvPicPr>
                  <pic:blipFill>
                    <a:blip r:embed="rId23">
                      <a:extLst>
                        <a:ext uri="{28A0092B-C50C-407E-A947-70E740481C1C}">
                          <a14:useLocalDpi xmlns:a14="http://schemas.microsoft.com/office/drawing/2010/main" val="0"/>
                        </a:ext>
                      </a:extLst>
                    </a:blip>
                    <a:stretch>
                      <a:fillRect/>
                    </a:stretch>
                  </pic:blipFill>
                  <pic:spPr>
                    <a:xfrm>
                      <a:off x="0" y="0"/>
                      <a:ext cx="4439286" cy="2774950"/>
                    </a:xfrm>
                    <a:prstGeom prst="rect">
                      <a:avLst/>
                    </a:prstGeom>
                  </pic:spPr>
                </pic:pic>
              </a:graphicData>
            </a:graphic>
          </wp:inline>
        </w:drawing>
      </w:r>
    </w:p>
    <w:p w14:paraId="2693CDE9" w14:textId="28FF488E" w:rsidR="00BA3744" w:rsidRDefault="00BA3744" w:rsidP="00BA3744">
      <w:pPr>
        <w:pStyle w:val="Caption"/>
      </w:pPr>
      <w:bookmarkStart w:id="40" w:name="_Ref62378010"/>
      <w:bookmarkStart w:id="41" w:name="_Toc62423876"/>
      <w:r>
        <w:t xml:space="preserve">Hình </w:t>
      </w:r>
      <w:fldSimple w:instr=" STYLEREF 1 \s ">
        <w:r w:rsidR="00E247A6">
          <w:rPr>
            <w:noProof/>
          </w:rPr>
          <w:t>1</w:t>
        </w:r>
      </w:fldSimple>
      <w:r w:rsidR="00C215A3">
        <w:t>.</w:t>
      </w:r>
      <w:fldSimple w:instr=" SEQ Hình \* ARABIC \s 1 ">
        <w:r w:rsidR="00E247A6">
          <w:rPr>
            <w:noProof/>
          </w:rPr>
          <w:t>13</w:t>
        </w:r>
      </w:fldSimple>
      <w:bookmarkEnd w:id="40"/>
      <w:r>
        <w:t xml:space="preserve"> SEAWATCH Buoy được triển khai dưới nhiều hình thức</w:t>
      </w:r>
      <w:bookmarkEnd w:id="41"/>
    </w:p>
    <w:p w14:paraId="29FC095D" w14:textId="004D5EA3" w:rsidR="00E55E70" w:rsidRDefault="00DA2E1A" w:rsidP="006E1444">
      <w:pPr>
        <w:pStyle w:val="ListParagraph"/>
      </w:pPr>
      <w:r w:rsidRPr="0045203B">
        <w:rPr>
          <w:i/>
          <w:iCs/>
        </w:rPr>
        <w:t>SEAWATCH Deep Sea Module</w:t>
      </w:r>
      <w:r w:rsidR="0086056E">
        <w:rPr>
          <w:i/>
          <w:iCs/>
        </w:rPr>
        <w:t xml:space="preserve"> </w:t>
      </w:r>
      <w:r w:rsidR="0086056E">
        <w:t>(</w:t>
      </w:r>
      <w:r w:rsidR="0086056E">
        <w:rPr>
          <w:i/>
          <w:iCs/>
        </w:rPr>
        <w:fldChar w:fldCharType="begin"/>
      </w:r>
      <w:r w:rsidR="0086056E">
        <w:rPr>
          <w:i/>
          <w:iCs/>
        </w:rPr>
        <w:instrText xml:space="preserve"> REF _Ref62378028 \h </w:instrText>
      </w:r>
      <w:r w:rsidR="0086056E">
        <w:rPr>
          <w:i/>
          <w:iCs/>
        </w:rPr>
      </w:r>
      <w:r w:rsidR="0086056E">
        <w:rPr>
          <w:i/>
          <w:iCs/>
        </w:rPr>
        <w:fldChar w:fldCharType="separate"/>
      </w:r>
      <w:r w:rsidR="00E247A6">
        <w:t xml:space="preserve">Hình </w:t>
      </w:r>
      <w:r w:rsidR="00E247A6">
        <w:rPr>
          <w:noProof/>
        </w:rPr>
        <w:t>1</w:t>
      </w:r>
      <w:r w:rsidR="00E247A6">
        <w:t>.</w:t>
      </w:r>
      <w:r w:rsidR="00E247A6">
        <w:rPr>
          <w:noProof/>
        </w:rPr>
        <w:t>14</w:t>
      </w:r>
      <w:r w:rsidR="0086056E">
        <w:rPr>
          <w:i/>
          <w:iCs/>
        </w:rPr>
        <w:fldChar w:fldCharType="end"/>
      </w:r>
      <w:r w:rsidR="0086056E">
        <w:t>)</w:t>
      </w:r>
      <w:r w:rsidR="004D13A4" w:rsidRPr="0045203B">
        <w:rPr>
          <w:i/>
          <w:iCs/>
        </w:rPr>
        <w:t xml:space="preserve">: </w:t>
      </w:r>
      <w:r w:rsidR="00527C32">
        <w:t>Đ</w:t>
      </w:r>
      <w:r w:rsidR="004D13A4" w:rsidRPr="0045203B">
        <w:t>ược thiết kế đặc biệt để phát hiện són</w:t>
      </w:r>
      <w:r w:rsidR="0045203B">
        <w:t>g</w:t>
      </w:r>
      <w:r w:rsidR="0069175A">
        <w:t xml:space="preserve"> </w:t>
      </w:r>
      <w:r w:rsidR="004D13A4" w:rsidRPr="0045203B">
        <w:t>thần và có thể được trang bị cho các hệ thống SEAWATCH hiện</w:t>
      </w:r>
      <w:r w:rsidR="00CA69B7">
        <w:t xml:space="preserve"> </w:t>
      </w:r>
      <w:r w:rsidR="004D13A4" w:rsidRPr="0045203B">
        <w:t>có hoặc là một phần tích hợp của các hệ thống mới</w:t>
      </w:r>
      <w:r w:rsidR="00C77D18" w:rsidRPr="0045203B">
        <w:t>. Thiết bị này bao gồm cảm biến áp suất, bộ xử lý, pin và modem âm thanh, được đặt ở đáy biển.</w:t>
      </w:r>
      <w:r w:rsidR="005864E3">
        <w:t xml:space="preserve"> </w:t>
      </w:r>
    </w:p>
    <w:p w14:paraId="671F7E0F" w14:textId="77777777" w:rsidR="005864E3" w:rsidRDefault="005864E3" w:rsidP="006E1444"/>
    <w:p w14:paraId="39425938" w14:textId="77777777" w:rsidR="005864E3" w:rsidRDefault="01ED8BF4" w:rsidP="005864E3">
      <w:pPr>
        <w:pStyle w:val="FIG"/>
      </w:pPr>
      <w:r>
        <w:drawing>
          <wp:inline distT="0" distB="0" distL="0" distR="0" wp14:anchorId="08CBA003" wp14:editId="11DEE1E7">
            <wp:extent cx="2065761" cy="2700669"/>
            <wp:effectExtent l="0" t="0" r="0" b="4445"/>
            <wp:docPr id="4115" name="Picture 4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5"/>
                    <pic:cNvPicPr/>
                  </pic:nvPicPr>
                  <pic:blipFill>
                    <a:blip r:embed="rId24">
                      <a:extLst>
                        <a:ext uri="{28A0092B-C50C-407E-A947-70E740481C1C}">
                          <a14:useLocalDpi xmlns:a14="http://schemas.microsoft.com/office/drawing/2010/main" val="0"/>
                        </a:ext>
                      </a:extLst>
                    </a:blip>
                    <a:stretch>
                      <a:fillRect/>
                    </a:stretch>
                  </pic:blipFill>
                  <pic:spPr>
                    <a:xfrm>
                      <a:off x="0" y="0"/>
                      <a:ext cx="2070697" cy="2707122"/>
                    </a:xfrm>
                    <a:prstGeom prst="rect">
                      <a:avLst/>
                    </a:prstGeom>
                  </pic:spPr>
                </pic:pic>
              </a:graphicData>
            </a:graphic>
          </wp:inline>
        </w:drawing>
      </w:r>
    </w:p>
    <w:p w14:paraId="43D80713" w14:textId="266C5AEC" w:rsidR="00464B80" w:rsidRDefault="005864E3" w:rsidP="0069175A">
      <w:pPr>
        <w:pStyle w:val="Caption"/>
      </w:pPr>
      <w:bookmarkStart w:id="42" w:name="_Ref62378028"/>
      <w:bookmarkStart w:id="43" w:name="_Toc62423877"/>
      <w:r>
        <w:t xml:space="preserve">Hình </w:t>
      </w:r>
      <w:fldSimple w:instr=" STYLEREF 1 \s ">
        <w:r w:rsidR="00E247A6">
          <w:rPr>
            <w:noProof/>
          </w:rPr>
          <w:t>1</w:t>
        </w:r>
      </w:fldSimple>
      <w:r w:rsidR="00C215A3">
        <w:t>.</w:t>
      </w:r>
      <w:fldSimple w:instr=" SEQ Hình \* ARABIC \s 1 ">
        <w:r w:rsidR="00E247A6">
          <w:rPr>
            <w:noProof/>
          </w:rPr>
          <w:t>14</w:t>
        </w:r>
      </w:fldSimple>
      <w:bookmarkEnd w:id="42"/>
      <w:r>
        <w:t xml:space="preserve"> Triển khai SEAWATCH Deep Sea</w:t>
      </w:r>
      <w:bookmarkEnd w:id="43"/>
    </w:p>
    <w:p w14:paraId="7466968B" w14:textId="226CC753" w:rsidR="00661E13" w:rsidRPr="00D837DE" w:rsidRDefault="00EA6458" w:rsidP="0069175A">
      <w:pPr>
        <w:ind w:firstLine="567"/>
        <w:rPr>
          <w:b/>
          <w:bCs/>
          <w:i/>
          <w:iCs/>
        </w:rPr>
      </w:pPr>
      <w:r>
        <w:t xml:space="preserve">Để phân tích chi tiết một thiết bị, ta lựa chọn </w:t>
      </w:r>
      <w:r>
        <w:rPr>
          <w:i/>
          <w:iCs/>
        </w:rPr>
        <w:t>SEAWATCH Midi Buoy</w:t>
      </w:r>
      <w:r w:rsidR="00E928DC">
        <w:rPr>
          <w:i/>
          <w:iCs/>
        </w:rPr>
        <w:t xml:space="preserve"> </w:t>
      </w:r>
      <w:r w:rsidR="00E928DC">
        <w:t xml:space="preserve">vì </w:t>
      </w:r>
      <w:r w:rsidR="00E928DC">
        <w:rPr>
          <w:b/>
          <w:bCs/>
        </w:rPr>
        <w:t>đ</w:t>
      </w:r>
      <w:r w:rsidR="00E928DC" w:rsidRPr="0045203B">
        <w:rPr>
          <w:b/>
          <w:bCs/>
          <w:i/>
          <w:iCs/>
        </w:rPr>
        <w:t>ây là sản phẩm gần với đề tài hướng tới, nên sẽ được đề cập chi tiết ở phía dưới.</w:t>
      </w:r>
    </w:p>
    <w:p w14:paraId="39D7EC6F" w14:textId="2D1A7B1F" w:rsidR="009D7D6F" w:rsidRDefault="006D7A0E" w:rsidP="00AE2524">
      <w:pPr>
        <w:pStyle w:val="Heading4"/>
        <w:numPr>
          <w:ilvl w:val="3"/>
          <w:numId w:val="15"/>
        </w:numPr>
      </w:pPr>
      <w:r>
        <w:lastRenderedPageBreak/>
        <w:t>Mục đích</w:t>
      </w:r>
    </w:p>
    <w:p w14:paraId="6A955AB5" w14:textId="0E70394E" w:rsidR="003C2973" w:rsidRPr="003C2973" w:rsidRDefault="008231E1" w:rsidP="0069175A">
      <w:pPr>
        <w:ind w:firstLine="567"/>
      </w:pPr>
      <w:r>
        <w:t>Thiết bị quan tr</w:t>
      </w:r>
      <w:r w:rsidR="00DE2899">
        <w:t>ắc thông số hải văn khí tượng đại dương tại các vung ven biển, bến cảng, hồ chứa, cửa sông,...</w:t>
      </w:r>
    </w:p>
    <w:p w14:paraId="4C9C2967" w14:textId="6444BB94" w:rsidR="006D7A0E" w:rsidRDefault="00BB7DA0" w:rsidP="006D7A0E">
      <w:pPr>
        <w:pStyle w:val="Heading4"/>
      </w:pPr>
      <w:r>
        <w:t>Đặc điểm</w:t>
      </w:r>
      <w:r w:rsidR="006D7A0E">
        <w:t xml:space="preserve"> kỹ thuật</w:t>
      </w:r>
    </w:p>
    <w:p w14:paraId="42192615" w14:textId="2F08BEC7" w:rsidR="002D2426" w:rsidRDefault="002D2426" w:rsidP="0069175A">
      <w:pPr>
        <w:pStyle w:val="ListParagraph"/>
      </w:pPr>
      <w:r w:rsidRPr="00801D25">
        <w:t>Tổng</w:t>
      </w:r>
      <w:r>
        <w:t xml:space="preserve"> quan:</w:t>
      </w:r>
    </w:p>
    <w:p w14:paraId="7D8B9F2C" w14:textId="3F864D1E" w:rsidR="002D2426" w:rsidRDefault="002D2426" w:rsidP="00801D25">
      <w:pPr>
        <w:pStyle w:val="l2"/>
      </w:pPr>
      <w:r>
        <w:t>Chất liệu: Polyethylene</w:t>
      </w:r>
    </w:p>
    <w:p w14:paraId="1F5C9364" w14:textId="1D4437FC" w:rsidR="00BA48E1" w:rsidRDefault="0079593A" w:rsidP="00801D25">
      <w:pPr>
        <w:pStyle w:val="l2"/>
      </w:pPr>
      <w:r>
        <w:t xml:space="preserve">Truyền thông: </w:t>
      </w:r>
      <w:r w:rsidRPr="00E640CE">
        <w:t>vệ tinh Inmarsat-C hoặc Iridium</w:t>
      </w:r>
      <w:r w:rsidR="00BA48E1">
        <w:t>, GSM, GPRS, GPS</w:t>
      </w:r>
    </w:p>
    <w:p w14:paraId="5D2485E1" w14:textId="63B3C490" w:rsidR="00BA48E1" w:rsidRDefault="00BA48E1" w:rsidP="00801D25">
      <w:pPr>
        <w:pStyle w:val="l2"/>
      </w:pPr>
      <w:r>
        <w:t>Thông số đo: biên độ</w:t>
      </w:r>
      <w:r w:rsidR="00FD6AFE">
        <w:t xml:space="preserve"> và giao động</w:t>
      </w:r>
      <w:r>
        <w:t xml:space="preserve"> sóng, </w:t>
      </w:r>
      <w:r w:rsidR="00CA3DCC">
        <w:t>nhiệt độ, các thông số chất lượng nước biển,</w:t>
      </w:r>
      <w:r w:rsidR="009F6F9D">
        <w:t xml:space="preserve"> .</w:t>
      </w:r>
      <w:r w:rsidR="00CA3DCC">
        <w:t>..</w:t>
      </w:r>
    </w:p>
    <w:p w14:paraId="1440427E" w14:textId="58CB18CD" w:rsidR="00CA3DCC" w:rsidRDefault="005D52AD" w:rsidP="00801D25">
      <w:pPr>
        <w:pStyle w:val="ListParagraph"/>
      </w:pPr>
      <w:r w:rsidRPr="00801D25">
        <w:t>Kích</w:t>
      </w:r>
      <w:r>
        <w:t xml:space="preserve"> thước</w:t>
      </w:r>
      <w:r w:rsidR="00C30C08">
        <w:t>:</w:t>
      </w:r>
    </w:p>
    <w:p w14:paraId="028362D1" w14:textId="0E91A1BD" w:rsidR="00C30C08" w:rsidRDefault="00C30C08" w:rsidP="00801D25">
      <w:pPr>
        <w:pStyle w:val="l2"/>
      </w:pPr>
      <w:r>
        <w:t>Khối lượng: 600kg</w:t>
      </w:r>
    </w:p>
    <w:p w14:paraId="03F678CD" w14:textId="5A5DBBA9" w:rsidR="00C30C08" w:rsidRDefault="00851001" w:rsidP="00801D25">
      <w:pPr>
        <w:pStyle w:val="l2"/>
      </w:pPr>
      <w:r>
        <w:t>Chiều</w:t>
      </w:r>
      <w:r w:rsidR="00C30C08">
        <w:t xml:space="preserve"> cao thân: 1.18m</w:t>
      </w:r>
    </w:p>
    <w:p w14:paraId="3B56030E" w14:textId="2519C5AB" w:rsidR="00C30C08" w:rsidRDefault="00851001" w:rsidP="00801D25">
      <w:pPr>
        <w:pStyle w:val="l2"/>
      </w:pPr>
      <w:r>
        <w:t>Chiều cao tất cả: 3.4m</w:t>
      </w:r>
    </w:p>
    <w:p w14:paraId="68C0E472" w14:textId="5610D0D3" w:rsidR="00851001" w:rsidRDefault="00851001" w:rsidP="00801D25">
      <w:pPr>
        <w:pStyle w:val="l2"/>
      </w:pPr>
      <w:r>
        <w:t>Đường kính</w:t>
      </w:r>
      <w:r w:rsidR="00731569">
        <w:t>: 1.85m</w:t>
      </w:r>
    </w:p>
    <w:p w14:paraId="5E280232" w14:textId="5125F998" w:rsidR="00731569" w:rsidRDefault="00E95FFD" w:rsidP="00801D25">
      <w:pPr>
        <w:pStyle w:val="l2"/>
      </w:pPr>
      <w:r>
        <w:t>Độ nổi: 1400kg</w:t>
      </w:r>
    </w:p>
    <w:p w14:paraId="38E5275E" w14:textId="799AABC4" w:rsidR="00E95FFD" w:rsidRDefault="00E95FFD" w:rsidP="00801D25">
      <w:pPr>
        <w:pStyle w:val="l2"/>
      </w:pPr>
      <w:r>
        <w:t>Chiều cao trên mặt nước: 2.5m</w:t>
      </w:r>
    </w:p>
    <w:p w14:paraId="3DBC6ADA" w14:textId="7BEC67D0" w:rsidR="00E95FFD" w:rsidRDefault="00983425" w:rsidP="00801D25">
      <w:pPr>
        <w:pStyle w:val="ListParagraph"/>
      </w:pPr>
      <w:r w:rsidRPr="00801D25">
        <w:t>Nguồn</w:t>
      </w:r>
      <w:r>
        <w:t xml:space="preserve"> cung cấp:</w:t>
      </w:r>
    </w:p>
    <w:p w14:paraId="37579C16" w14:textId="6009C05F" w:rsidR="00983425" w:rsidRDefault="00983425" w:rsidP="00A56A53">
      <w:pPr>
        <w:pStyle w:val="l2"/>
      </w:pPr>
      <w:r>
        <w:t>Solar panels: 108W (18W x 6)</w:t>
      </w:r>
    </w:p>
    <w:p w14:paraId="7125D9B8" w14:textId="57F805DA" w:rsidR="00983425" w:rsidRDefault="00820C2C" w:rsidP="00A56A53">
      <w:pPr>
        <w:pStyle w:val="l2"/>
      </w:pPr>
      <w:r>
        <w:t>Góc đặt s</w:t>
      </w:r>
      <w:r w:rsidR="00983425">
        <w:t>olar panel</w:t>
      </w:r>
      <w:r>
        <w:t xml:space="preserve">: </w:t>
      </w:r>
      <w:r w:rsidRPr="002D65B7">
        <w:t>40</w:t>
      </w:r>
      <w:r w:rsidR="002D65B7" w:rsidRPr="002D65B7">
        <w:t>°</w:t>
      </w:r>
    </w:p>
    <w:p w14:paraId="6A4A0AF8" w14:textId="3C8E6173" w:rsidR="00820C2C" w:rsidRDefault="00C0632E" w:rsidP="00A56A53">
      <w:pPr>
        <w:pStyle w:val="l2"/>
      </w:pPr>
      <w:r>
        <w:t>Dung lượng Acquy: 248 Ah</w:t>
      </w:r>
    </w:p>
    <w:p w14:paraId="2E38E73A" w14:textId="1BDF1669" w:rsidR="00F4666D" w:rsidRDefault="00C0632E" w:rsidP="00A56A53">
      <w:pPr>
        <w:pStyle w:val="l2"/>
      </w:pPr>
      <w:r>
        <w:t>Tùy chọn th</w:t>
      </w:r>
      <w:r w:rsidR="004B02B7">
        <w:t>ê</w:t>
      </w:r>
      <w:r>
        <w:t xml:space="preserve">m pin </w:t>
      </w:r>
      <w:r w:rsidR="004B02B7">
        <w:t>L</w:t>
      </w:r>
      <w:r>
        <w:t>ithium</w:t>
      </w:r>
    </w:p>
    <w:p w14:paraId="33D2830C" w14:textId="34124D4D" w:rsidR="00F4666D" w:rsidRDefault="00F63ECE" w:rsidP="00801D25">
      <w:pPr>
        <w:pStyle w:val="ListParagraph"/>
      </w:pPr>
      <w:r>
        <w:t>Bộ xử lý</w:t>
      </w:r>
      <w:r w:rsidR="00F4666D">
        <w:t>:</w:t>
      </w:r>
    </w:p>
    <w:p w14:paraId="61C54E8F" w14:textId="39E9F346" w:rsidR="00F4666D" w:rsidRDefault="00E17B23" w:rsidP="00A56A53">
      <w:pPr>
        <w:pStyle w:val="l2"/>
      </w:pPr>
      <w:r>
        <w:t>Vi điều khiển 32-bit</w:t>
      </w:r>
    </w:p>
    <w:p w14:paraId="5F268936" w14:textId="39AB4EF7" w:rsidR="00E17B23" w:rsidRDefault="00E17B23" w:rsidP="00A56A53">
      <w:pPr>
        <w:pStyle w:val="l2"/>
      </w:pPr>
      <w:r>
        <w:t>512MB flash memory,</w:t>
      </w:r>
      <w:r w:rsidR="00EA4FB6">
        <w:t xml:space="preserve"> tuổi thọ lên tới 10 năm</w:t>
      </w:r>
    </w:p>
    <w:p w14:paraId="7C012841" w14:textId="2DB50143" w:rsidR="00EA4FB6" w:rsidRDefault="00EA4FB6" w:rsidP="00A56A53">
      <w:pPr>
        <w:pStyle w:val="l2"/>
      </w:pPr>
      <w:r>
        <w:t>Real-time operating system (Linux)</w:t>
      </w:r>
    </w:p>
    <w:p w14:paraId="13FE22C3" w14:textId="59A54B69" w:rsidR="00D36338" w:rsidRDefault="00D36338" w:rsidP="00A56A53">
      <w:pPr>
        <w:pStyle w:val="l2"/>
      </w:pPr>
      <w:r>
        <w:t>Tiêu thụ ít năng lượng</w:t>
      </w:r>
    </w:p>
    <w:p w14:paraId="354AE7CB" w14:textId="56DA5050" w:rsidR="00D36338" w:rsidRDefault="007B2F0C" w:rsidP="00A56A53">
      <w:pPr>
        <w:pStyle w:val="l2"/>
      </w:pPr>
      <w:r>
        <w:t>Thu thập dữ liệu linh hoạt</w:t>
      </w:r>
    </w:p>
    <w:p w14:paraId="1047F4C4" w14:textId="2C9B667F" w:rsidR="007C586B" w:rsidRDefault="007C586B" w:rsidP="00801D25">
      <w:pPr>
        <w:pStyle w:val="ListParagraph"/>
      </w:pPr>
      <w:r>
        <w:t xml:space="preserve">Dữ </w:t>
      </w:r>
      <w:r w:rsidRPr="00801D25">
        <w:t>liệu</w:t>
      </w:r>
      <w:r>
        <w:t xml:space="preserve"> trao đổi:</w:t>
      </w:r>
    </w:p>
    <w:p w14:paraId="13C7D169" w14:textId="7239583A" w:rsidR="00885B31" w:rsidRDefault="00885B31" w:rsidP="00A56A53">
      <w:pPr>
        <w:pStyle w:val="l2"/>
      </w:pPr>
      <w:r>
        <w:t>Short range: GSM/GPRS, UHF/VHF radio (2 chiều)</w:t>
      </w:r>
    </w:p>
    <w:p w14:paraId="5044551A" w14:textId="50A66AE6" w:rsidR="000B11A5" w:rsidRPr="000B11A5" w:rsidRDefault="00885B31" w:rsidP="000B11A5">
      <w:pPr>
        <w:pStyle w:val="l2"/>
      </w:pPr>
      <w:r>
        <w:t xml:space="preserve">Long range: </w:t>
      </w:r>
      <w:r w:rsidR="00283438">
        <w:t>Inmarsat-C and Iridium (2 chiều), ARGOS (1 chiều)</w:t>
      </w:r>
    </w:p>
    <w:p w14:paraId="23AC6A9C" w14:textId="0546BEA1" w:rsidR="00C374D6" w:rsidRDefault="0025368A" w:rsidP="000B11A5">
      <w:pPr>
        <w:pStyle w:val="ListParagraph"/>
      </w:pPr>
      <w:r>
        <w:t>Cảm biến sóng</w:t>
      </w:r>
      <w:r w:rsidR="00CE5498">
        <w:t xml:space="preserve"> định hướn</w:t>
      </w:r>
      <w:r w:rsidR="00D0049A">
        <w:t>g</w:t>
      </w:r>
      <w:r w:rsidR="00D834EF">
        <w:t xml:space="preserve"> </w:t>
      </w:r>
      <w:r w:rsidR="003C1DCF">
        <w:t>(</w:t>
      </w:r>
      <w:r w:rsidR="00B01498">
        <w:fldChar w:fldCharType="begin"/>
      </w:r>
      <w:r w:rsidR="00B01498">
        <w:instrText xml:space="preserve"> REF _Ref62379606 \h </w:instrText>
      </w:r>
      <w:r w:rsidR="00B01498">
        <w:fldChar w:fldCharType="separate"/>
      </w:r>
      <w:r w:rsidR="00E247A6">
        <w:t xml:space="preserve">Bảng </w:t>
      </w:r>
      <w:r w:rsidR="00E247A6">
        <w:rPr>
          <w:noProof/>
        </w:rPr>
        <w:t>1</w:t>
      </w:r>
      <w:r w:rsidR="00E247A6">
        <w:t>.</w:t>
      </w:r>
      <w:r w:rsidR="00E247A6">
        <w:rPr>
          <w:noProof/>
        </w:rPr>
        <w:t>2</w:t>
      </w:r>
      <w:r w:rsidR="00B01498">
        <w:fldChar w:fldCharType="end"/>
      </w:r>
      <w:r w:rsidR="00B01498">
        <w:t>)</w:t>
      </w:r>
      <w:r>
        <w:t>:</w:t>
      </w:r>
    </w:p>
    <w:p w14:paraId="74F80427" w14:textId="306CEAB7" w:rsidR="000B11A5" w:rsidRDefault="00C374D6" w:rsidP="00C374D6">
      <w:r>
        <w:br w:type="page"/>
      </w:r>
    </w:p>
    <w:p w14:paraId="4C6039F7" w14:textId="0A8A72FF" w:rsidR="00FF33F3" w:rsidRDefault="00FF33F3" w:rsidP="00FF33F3">
      <w:pPr>
        <w:pStyle w:val="Caption"/>
        <w:keepNext/>
      </w:pPr>
      <w:bookmarkStart w:id="44" w:name="_Ref62379606"/>
      <w:bookmarkStart w:id="45" w:name="_Toc62423849"/>
      <w:r>
        <w:lastRenderedPageBreak/>
        <w:t xml:space="preserve">Bảng </w:t>
      </w:r>
      <w:fldSimple w:instr=" STYLEREF 1 \s ">
        <w:r w:rsidR="00E247A6">
          <w:rPr>
            <w:noProof/>
          </w:rPr>
          <w:t>1</w:t>
        </w:r>
      </w:fldSimple>
      <w:r w:rsidR="00793E20">
        <w:t>.</w:t>
      </w:r>
      <w:fldSimple w:instr=" SEQ Bảng \* ARABIC \s 1 ">
        <w:r w:rsidR="00E247A6">
          <w:rPr>
            <w:noProof/>
          </w:rPr>
          <w:t>2</w:t>
        </w:r>
      </w:fldSimple>
      <w:bookmarkEnd w:id="44"/>
      <w:r>
        <w:t xml:space="preserve"> Thông số cảm biến sóng</w:t>
      </w:r>
      <w:bookmarkEnd w:id="45"/>
    </w:p>
    <w:tbl>
      <w:tblPr>
        <w:tblStyle w:val="TableGrid"/>
        <w:tblW w:w="0" w:type="auto"/>
        <w:tblInd w:w="720" w:type="dxa"/>
        <w:tblLook w:val="04A0" w:firstRow="1" w:lastRow="0" w:firstColumn="1" w:lastColumn="0" w:noHBand="0" w:noVBand="1"/>
      </w:tblPr>
      <w:tblGrid>
        <w:gridCol w:w="2612"/>
        <w:gridCol w:w="2557"/>
        <w:gridCol w:w="2605"/>
      </w:tblGrid>
      <w:tr w:rsidR="00B6189E" w:rsidRPr="000B11A5" w14:paraId="4A5BEC55" w14:textId="77777777" w:rsidTr="000B11A5">
        <w:tc>
          <w:tcPr>
            <w:tcW w:w="2612" w:type="dxa"/>
            <w:vAlign w:val="center"/>
          </w:tcPr>
          <w:p w14:paraId="0F44694D" w14:textId="3F221BBE" w:rsidR="00B6189E" w:rsidRPr="00FF33F3" w:rsidRDefault="002906E9" w:rsidP="00190902">
            <w:pPr>
              <w:pStyle w:val="BANG"/>
              <w:jc w:val="center"/>
              <w:rPr>
                <w:b/>
                <w:bCs/>
              </w:rPr>
            </w:pPr>
            <w:r>
              <w:rPr>
                <w:b/>
                <w:bCs/>
              </w:rPr>
              <w:t>Thông số</w:t>
            </w:r>
          </w:p>
        </w:tc>
        <w:tc>
          <w:tcPr>
            <w:tcW w:w="2557" w:type="dxa"/>
            <w:vAlign w:val="center"/>
          </w:tcPr>
          <w:p w14:paraId="4E8872C8" w14:textId="3BF5401D" w:rsidR="00B6189E" w:rsidRPr="00FF33F3" w:rsidRDefault="002906E9" w:rsidP="000B11A5">
            <w:pPr>
              <w:pStyle w:val="BANG"/>
              <w:jc w:val="center"/>
              <w:rPr>
                <w:b/>
                <w:bCs/>
              </w:rPr>
            </w:pPr>
            <w:r w:rsidRPr="00A66FE0">
              <w:rPr>
                <w:b/>
                <w:bCs/>
              </w:rPr>
              <w:t>Giải</w:t>
            </w:r>
            <w:r w:rsidR="00A66FE0" w:rsidRPr="00A66FE0">
              <w:rPr>
                <w:b/>
                <w:bCs/>
              </w:rPr>
              <w:t xml:space="preserve"> đo</w:t>
            </w:r>
          </w:p>
        </w:tc>
        <w:tc>
          <w:tcPr>
            <w:tcW w:w="2605" w:type="dxa"/>
            <w:vAlign w:val="center"/>
          </w:tcPr>
          <w:p w14:paraId="63A84B41" w14:textId="0FF907C0" w:rsidR="00B6189E" w:rsidRPr="00FF33F3" w:rsidRDefault="002906E9" w:rsidP="000B11A5">
            <w:pPr>
              <w:pStyle w:val="BANG"/>
              <w:jc w:val="center"/>
              <w:rPr>
                <w:b/>
                <w:bCs/>
              </w:rPr>
            </w:pPr>
            <w:r>
              <w:rPr>
                <w:b/>
                <w:bCs/>
              </w:rPr>
              <w:t>Độ chính xác</w:t>
            </w:r>
          </w:p>
        </w:tc>
      </w:tr>
      <w:tr w:rsidR="00B6189E" w:rsidRPr="000B11A5" w14:paraId="408CB726" w14:textId="77777777" w:rsidTr="0069175A">
        <w:tc>
          <w:tcPr>
            <w:tcW w:w="2612" w:type="dxa"/>
            <w:vAlign w:val="center"/>
          </w:tcPr>
          <w:p w14:paraId="43864C0D" w14:textId="3CBA146D" w:rsidR="00B6189E" w:rsidRPr="00FF33F3" w:rsidRDefault="003707F9" w:rsidP="00190902">
            <w:pPr>
              <w:pStyle w:val="BANG"/>
              <w:jc w:val="center"/>
            </w:pPr>
            <w:r>
              <w:t>Biên độ</w:t>
            </w:r>
          </w:p>
        </w:tc>
        <w:tc>
          <w:tcPr>
            <w:tcW w:w="2557" w:type="dxa"/>
            <w:vAlign w:val="center"/>
          </w:tcPr>
          <w:p w14:paraId="12205A07" w14:textId="44BDC00B" w:rsidR="00B6189E" w:rsidRPr="000B11A5" w:rsidRDefault="000B11A5" w:rsidP="000B11A5">
            <w:pPr>
              <w:pStyle w:val="BANG"/>
              <w:jc w:val="center"/>
            </w:pPr>
            <w:r>
              <w:t>±</w:t>
            </w:r>
            <w:r w:rsidR="00047C1D" w:rsidRPr="000B11A5">
              <w:t>25m</w:t>
            </w:r>
          </w:p>
        </w:tc>
        <w:tc>
          <w:tcPr>
            <w:tcW w:w="2605" w:type="dxa"/>
            <w:vAlign w:val="center"/>
          </w:tcPr>
          <w:p w14:paraId="7E2A8712" w14:textId="1287680E" w:rsidR="00B6189E" w:rsidRPr="000B11A5" w:rsidRDefault="00B6189E" w:rsidP="000B11A5">
            <w:pPr>
              <w:pStyle w:val="BANG"/>
              <w:jc w:val="center"/>
            </w:pPr>
            <w:r w:rsidRPr="000B11A5">
              <w:t>&lt; 10 cm</w:t>
            </w:r>
          </w:p>
        </w:tc>
      </w:tr>
      <w:tr w:rsidR="00B6189E" w:rsidRPr="000B11A5" w14:paraId="165AB04A" w14:textId="77777777" w:rsidTr="0069175A">
        <w:tc>
          <w:tcPr>
            <w:tcW w:w="2612" w:type="dxa"/>
            <w:vAlign w:val="center"/>
          </w:tcPr>
          <w:p w14:paraId="715AFF26" w14:textId="00A57ED7" w:rsidR="00B6189E" w:rsidRPr="00FF33F3" w:rsidRDefault="00190902" w:rsidP="00190902">
            <w:pPr>
              <w:pStyle w:val="BANG"/>
              <w:jc w:val="center"/>
            </w:pPr>
            <w:r>
              <w:t>Hướng</w:t>
            </w:r>
          </w:p>
        </w:tc>
        <w:tc>
          <w:tcPr>
            <w:tcW w:w="2557" w:type="dxa"/>
            <w:vAlign w:val="center"/>
          </w:tcPr>
          <w:p w14:paraId="4AFB468C" w14:textId="13CF952F" w:rsidR="00B6189E" w:rsidRPr="000B11A5" w:rsidRDefault="00360804" w:rsidP="000B11A5">
            <w:pPr>
              <w:pStyle w:val="BANG"/>
              <w:jc w:val="center"/>
            </w:pPr>
            <w:r w:rsidRPr="000B11A5">
              <w:t>0 - 360°</w:t>
            </w:r>
          </w:p>
        </w:tc>
        <w:tc>
          <w:tcPr>
            <w:tcW w:w="2605" w:type="dxa"/>
            <w:vAlign w:val="center"/>
          </w:tcPr>
          <w:p w14:paraId="24CE3883" w14:textId="503D8F64" w:rsidR="00B6189E" w:rsidRPr="000B11A5" w:rsidRDefault="00360804" w:rsidP="000B11A5">
            <w:pPr>
              <w:pStyle w:val="BANG"/>
              <w:jc w:val="center"/>
            </w:pPr>
            <w:r w:rsidRPr="000B11A5">
              <w:t>0.3°</w:t>
            </w:r>
          </w:p>
        </w:tc>
      </w:tr>
      <w:tr w:rsidR="00B6189E" w14:paraId="3BA19D72" w14:textId="77777777" w:rsidTr="0069175A">
        <w:tc>
          <w:tcPr>
            <w:tcW w:w="2612" w:type="dxa"/>
            <w:vAlign w:val="center"/>
          </w:tcPr>
          <w:p w14:paraId="3029D14A" w14:textId="33293225" w:rsidR="00B6189E" w:rsidRPr="00FF33F3" w:rsidRDefault="00190902" w:rsidP="00190902">
            <w:pPr>
              <w:pStyle w:val="BANG"/>
              <w:jc w:val="center"/>
            </w:pPr>
            <w:r>
              <w:t>Chu kỳ</w:t>
            </w:r>
          </w:p>
        </w:tc>
        <w:tc>
          <w:tcPr>
            <w:tcW w:w="2557" w:type="dxa"/>
            <w:vAlign w:val="center"/>
          </w:tcPr>
          <w:p w14:paraId="4F4EC585" w14:textId="671E51CD" w:rsidR="00B6189E" w:rsidRPr="000B11A5" w:rsidRDefault="00360804" w:rsidP="000B11A5">
            <w:pPr>
              <w:pStyle w:val="BANG"/>
              <w:jc w:val="center"/>
            </w:pPr>
            <w:r w:rsidRPr="000B11A5">
              <w:t xml:space="preserve">2 - 30 </w:t>
            </w:r>
            <w:r w:rsidR="00A44CBC">
              <w:t>giây</w:t>
            </w:r>
          </w:p>
        </w:tc>
        <w:tc>
          <w:tcPr>
            <w:tcW w:w="2605" w:type="dxa"/>
            <w:vAlign w:val="center"/>
          </w:tcPr>
          <w:p w14:paraId="1BFC5DA7" w14:textId="6235EA1C" w:rsidR="00B6189E" w:rsidRDefault="00360804" w:rsidP="000B11A5">
            <w:pPr>
              <w:pStyle w:val="BANG"/>
              <w:jc w:val="center"/>
            </w:pPr>
            <w:r w:rsidRPr="000B11A5">
              <w:t xml:space="preserve">&lt; 2% </w:t>
            </w:r>
          </w:p>
        </w:tc>
      </w:tr>
    </w:tbl>
    <w:p w14:paraId="5713DB80" w14:textId="2E86FF6E" w:rsidR="0025368A" w:rsidRPr="00190902" w:rsidRDefault="000A3450" w:rsidP="00190902">
      <w:pPr>
        <w:pStyle w:val="ListParagraph"/>
      </w:pPr>
      <w:r w:rsidRPr="00190902">
        <w:t>Phân tích hướng sóng đầy đủ trên bo mạch dựa trên phân tích quang phổ và các công cụ cấu hình thân thiện với người dùng.</w:t>
      </w:r>
    </w:p>
    <w:p w14:paraId="0C01E2C6" w14:textId="0F6DD3A6" w:rsidR="000A3450" w:rsidRPr="00190902" w:rsidRDefault="003208AC" w:rsidP="00190902">
      <w:pPr>
        <w:pStyle w:val="ListParagraph"/>
      </w:pPr>
      <w:r w:rsidRPr="00190902">
        <w:t>Cảm biến hải dương học</w:t>
      </w:r>
      <w:r w:rsidR="00C374D6">
        <w:t>.</w:t>
      </w:r>
    </w:p>
    <w:p w14:paraId="4DF2C76D" w14:textId="0848850B" w:rsidR="00FF3CC0" w:rsidRPr="00190902" w:rsidRDefault="00FF3CC0" w:rsidP="00190902">
      <w:pPr>
        <w:pStyle w:val="ListParagraph"/>
      </w:pPr>
      <w:r w:rsidRPr="00190902">
        <w:t>Vận tốc dòng</w:t>
      </w:r>
      <w:r w:rsidR="00161780" w:rsidRPr="00190902">
        <w:t xml:space="preserve"> chảy</w:t>
      </w:r>
      <w:r w:rsidRPr="00190902">
        <w:t>,</w:t>
      </w:r>
      <w:r w:rsidR="0085317C">
        <w:t xml:space="preserve"> </w:t>
      </w:r>
      <w:r w:rsidR="00161780" w:rsidRPr="00190902">
        <w:t>hướng dòng chảy</w:t>
      </w:r>
      <w:r w:rsidRPr="00190902">
        <w:t xml:space="preserve">, </w:t>
      </w:r>
      <w:r w:rsidR="00161780" w:rsidRPr="00190902">
        <w:t>n</w:t>
      </w:r>
      <w:r w:rsidRPr="00190902">
        <w:t xml:space="preserve">hiệt độ nước, </w:t>
      </w:r>
      <w:r w:rsidR="00161780" w:rsidRPr="00190902">
        <w:t>đ</w:t>
      </w:r>
      <w:r w:rsidRPr="00190902">
        <w:t>ộ dẫn điện</w:t>
      </w:r>
      <w:r w:rsidR="0085317C">
        <w:t>,</w:t>
      </w:r>
      <w:r w:rsidR="007767A9">
        <w:t xml:space="preserve"> </w:t>
      </w:r>
      <w:r w:rsidR="00161780" w:rsidRPr="00190902">
        <w:t>đ</w:t>
      </w:r>
      <w:r w:rsidRPr="00190902">
        <w:t>ộ mặn</w:t>
      </w:r>
      <w:r w:rsidR="00AB3335" w:rsidRPr="00190902">
        <w:t>.</w:t>
      </w:r>
    </w:p>
    <w:p w14:paraId="5E4B02D6" w14:textId="758ACA85" w:rsidR="00AB3335" w:rsidRPr="00190902" w:rsidRDefault="00AB3335" w:rsidP="00190902">
      <w:pPr>
        <w:pStyle w:val="ListParagraph"/>
      </w:pPr>
      <w:r w:rsidRPr="00190902">
        <w:t>Cảm biến khí tượng</w:t>
      </w:r>
      <w:r w:rsidR="00EA1FF0" w:rsidRPr="00190902">
        <w:t>:</w:t>
      </w:r>
    </w:p>
    <w:p w14:paraId="688842E1" w14:textId="52ACCB47" w:rsidR="00EA1FF0" w:rsidRDefault="00EA1FF0" w:rsidP="00874E14">
      <w:pPr>
        <w:pStyle w:val="l2"/>
      </w:pPr>
      <w:r>
        <w:t>Tốc độ</w:t>
      </w:r>
      <w:r w:rsidR="003606A4">
        <w:t>,</w:t>
      </w:r>
      <w:r>
        <w:t>hướng gió</w:t>
      </w:r>
    </w:p>
    <w:p w14:paraId="512D59BD" w14:textId="6EBDBCE5" w:rsidR="00EA1FF0" w:rsidRDefault="00EA1FF0" w:rsidP="00874E14">
      <w:pPr>
        <w:pStyle w:val="l2"/>
      </w:pPr>
      <w:r>
        <w:t>Áp lực không khí</w:t>
      </w:r>
    </w:p>
    <w:p w14:paraId="00048858" w14:textId="6F52E8BB" w:rsidR="00EA1FF0" w:rsidRDefault="00EA1FF0" w:rsidP="00874E14">
      <w:pPr>
        <w:pStyle w:val="l2"/>
      </w:pPr>
      <w:r>
        <w:t>Nhiệt độ không khí</w:t>
      </w:r>
    </w:p>
    <w:p w14:paraId="5AB74166" w14:textId="025EA713" w:rsidR="00EA1FF0" w:rsidRDefault="00EA1FF0" w:rsidP="00874E14">
      <w:pPr>
        <w:pStyle w:val="l2"/>
      </w:pPr>
      <w:r>
        <w:t>Độ ẩm</w:t>
      </w:r>
    </w:p>
    <w:p w14:paraId="043C43AC" w14:textId="41FC8D6C" w:rsidR="00EA1FF0" w:rsidRDefault="007628AD" w:rsidP="00874E14">
      <w:pPr>
        <w:pStyle w:val="l2"/>
      </w:pPr>
      <w:r>
        <w:t>Lượng mưa</w:t>
      </w:r>
    </w:p>
    <w:p w14:paraId="10CA4AB1" w14:textId="068A302F" w:rsidR="00751B16" w:rsidRDefault="00751B16" w:rsidP="00874E14">
      <w:pPr>
        <w:pStyle w:val="l2"/>
      </w:pPr>
      <w:r>
        <w:t>Bức xạ năng lượng mặt trời</w:t>
      </w:r>
    </w:p>
    <w:p w14:paraId="7E671D2A" w14:textId="5D85F531" w:rsidR="009A7656" w:rsidRPr="00874E14" w:rsidRDefault="009A7656" w:rsidP="00874E14">
      <w:pPr>
        <w:pStyle w:val="ListParagraph"/>
      </w:pPr>
      <w:r w:rsidRPr="00874E14">
        <w:t>Cảm biến chất lượng nước</w:t>
      </w:r>
      <w:r w:rsidR="00C374D6">
        <w:t>:</w:t>
      </w:r>
    </w:p>
    <w:p w14:paraId="5AF34506" w14:textId="7C7D7881" w:rsidR="00480815" w:rsidRDefault="00480815" w:rsidP="00874E14">
      <w:pPr>
        <w:pStyle w:val="l2"/>
      </w:pPr>
      <w:r>
        <w:t>Oxy hòa tan</w:t>
      </w:r>
    </w:p>
    <w:p w14:paraId="7484F096" w14:textId="72BDE2C2" w:rsidR="00480815" w:rsidRDefault="00480815" w:rsidP="00874E14">
      <w:pPr>
        <w:pStyle w:val="l2"/>
      </w:pPr>
      <w:r>
        <w:t>Ánh sáng</w:t>
      </w:r>
    </w:p>
    <w:p w14:paraId="79B13119" w14:textId="135C26E1" w:rsidR="00480815" w:rsidRDefault="00601A9D" w:rsidP="00874E14">
      <w:pPr>
        <w:pStyle w:val="l2"/>
      </w:pPr>
      <w:r>
        <w:t>Độ đục</w:t>
      </w:r>
    </w:p>
    <w:p w14:paraId="514C4C52" w14:textId="2DB30244" w:rsidR="00601A9D" w:rsidRDefault="00601A9D" w:rsidP="00874E14">
      <w:pPr>
        <w:pStyle w:val="l2"/>
      </w:pPr>
      <w:r>
        <w:t>Nhiệt độ</w:t>
      </w:r>
    </w:p>
    <w:p w14:paraId="003B3A00" w14:textId="0DB6F501" w:rsidR="009B687D" w:rsidRPr="00BB7D88" w:rsidRDefault="00CD2630" w:rsidP="00874E14">
      <w:pPr>
        <w:pStyle w:val="l2"/>
      </w:pPr>
      <w:r>
        <w:t>Hydroca</w:t>
      </w:r>
      <w:r w:rsidR="00987A58">
        <w:t>r</w:t>
      </w:r>
      <w:r>
        <w:t>bon</w:t>
      </w:r>
    </w:p>
    <w:p w14:paraId="18CEFC7B" w14:textId="46AC2B37" w:rsidR="007E439E" w:rsidRDefault="006D7A0E" w:rsidP="00E14FD4">
      <w:pPr>
        <w:pStyle w:val="Heading4"/>
        <w:spacing w:after="120"/>
      </w:pPr>
      <w:r>
        <w:lastRenderedPageBreak/>
        <w:t>Kiểu dáng và cấu tạo</w:t>
      </w:r>
    </w:p>
    <w:p w14:paraId="03636CB8" w14:textId="77777777" w:rsidR="0046708C" w:rsidRDefault="68925590" w:rsidP="00E14FD4">
      <w:pPr>
        <w:pStyle w:val="FIG"/>
      </w:pPr>
      <w:r>
        <w:drawing>
          <wp:inline distT="0" distB="0" distL="0" distR="0" wp14:anchorId="304D47AE" wp14:editId="1F3C0D6F">
            <wp:extent cx="4250670" cy="3817088"/>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pic:cNvPicPr/>
                  </pic:nvPicPr>
                  <pic:blipFill>
                    <a:blip r:embed="rId25">
                      <a:extLst>
                        <a:ext uri="{28A0092B-C50C-407E-A947-70E740481C1C}">
                          <a14:useLocalDpi xmlns:a14="http://schemas.microsoft.com/office/drawing/2010/main" val="0"/>
                        </a:ext>
                      </a:extLst>
                    </a:blip>
                    <a:stretch>
                      <a:fillRect/>
                    </a:stretch>
                  </pic:blipFill>
                  <pic:spPr>
                    <a:xfrm>
                      <a:off x="0" y="0"/>
                      <a:ext cx="4282159" cy="3845365"/>
                    </a:xfrm>
                    <a:prstGeom prst="rect">
                      <a:avLst/>
                    </a:prstGeom>
                  </pic:spPr>
                </pic:pic>
              </a:graphicData>
            </a:graphic>
          </wp:inline>
        </w:drawing>
      </w:r>
    </w:p>
    <w:p w14:paraId="093EA8FF" w14:textId="4F14DE33" w:rsidR="00085DDF" w:rsidRPr="00874E14" w:rsidRDefault="0046708C" w:rsidP="004D75FF">
      <w:pPr>
        <w:pStyle w:val="Caption"/>
      </w:pPr>
      <w:bookmarkStart w:id="46" w:name="_Ref62377965"/>
      <w:bookmarkStart w:id="47" w:name="_Toc62423878"/>
      <w:r>
        <w:t xml:space="preserve">Hình </w:t>
      </w:r>
      <w:fldSimple w:instr=" STYLEREF 1 \s ">
        <w:r w:rsidR="00E247A6">
          <w:rPr>
            <w:noProof/>
          </w:rPr>
          <w:t>1</w:t>
        </w:r>
      </w:fldSimple>
      <w:r w:rsidR="00C215A3">
        <w:t>.</w:t>
      </w:r>
      <w:fldSimple w:instr=" SEQ Hình \* ARABIC \s 1 ">
        <w:r w:rsidR="00E247A6">
          <w:rPr>
            <w:noProof/>
          </w:rPr>
          <w:t>15</w:t>
        </w:r>
      </w:fldSimple>
      <w:bookmarkEnd w:id="46"/>
      <w:r>
        <w:t xml:space="preserve"> SEAWATCH Midi Buoy</w:t>
      </w:r>
      <w:bookmarkEnd w:id="47"/>
    </w:p>
    <w:p w14:paraId="43D54AC9" w14:textId="7D94D92F" w:rsidR="003534FA" w:rsidRDefault="008D11DB" w:rsidP="004D75FF">
      <w:pPr>
        <w:pStyle w:val="ListParagraph"/>
      </w:pPr>
      <w:r w:rsidRPr="004D75FF">
        <w:t>Thân</w:t>
      </w:r>
      <w:r>
        <w:t xml:space="preserve"> phao: </w:t>
      </w:r>
      <w:r w:rsidR="003D1910">
        <w:t>Đ</w:t>
      </w:r>
      <w:r w:rsidRPr="003B0770">
        <w:t>ược làm bằng polyethylene có độ dẻo cao. Vật liệu này thườn</w:t>
      </w:r>
      <w:r w:rsidR="003534FA">
        <w:t xml:space="preserve">g </w:t>
      </w:r>
      <w:r w:rsidRPr="003B0770">
        <w:t>được sử dụng trong chắn bùn. Việc lựa chọn vật liệu đảm bảo không có nguy cơ bị ăn mòn và sunfat hóa cũng như khả năng chống va đập tuyệt vời. Các tấm pin mặt trời được lắp vào các hốc trên thân tàu phao.</w:t>
      </w:r>
    </w:p>
    <w:p w14:paraId="129E4A57" w14:textId="7357E64F" w:rsidR="008D11DB" w:rsidRDefault="008D11DB" w:rsidP="004D75FF">
      <w:pPr>
        <w:pStyle w:val="ListParagraph"/>
      </w:pPr>
      <w:r>
        <w:t xml:space="preserve">Nguồn cung cấp: Sử dụng nguồn năng lượng mặt trời, các </w:t>
      </w:r>
      <w:r w:rsidRPr="003534FA">
        <w:rPr>
          <w:i/>
          <w:iCs/>
        </w:rPr>
        <w:t xml:space="preserve">marine grade panels </w:t>
      </w:r>
      <w:r>
        <w:t xml:space="preserve"> được bảo dưỡng miễn phí, sử dụng acquy axit chì kín cho phép hoạt động lâu dài </w:t>
      </w:r>
      <w:r w:rsidRPr="004D75FF">
        <w:t>mà</w:t>
      </w:r>
      <w:r>
        <w:t xml:space="preserve"> không cần giám sát. Dòng điện tích lũy và tải được truyền vào bờ để kiểm soát mức tiêu thụ điện năng. Đối với điều kiện bức xạ mặt trời thấp ( sử dụng vào mùa đông), có thể cung cấp them pin lithium. </w:t>
      </w:r>
    </w:p>
    <w:p w14:paraId="0E2B53D2" w14:textId="3C8697EF" w:rsidR="00590389" w:rsidRPr="003534FA" w:rsidRDefault="00D71A06" w:rsidP="004D75FF">
      <w:pPr>
        <w:pStyle w:val="ListParagraph"/>
      </w:pPr>
      <w:r>
        <w:t>Dữ liệu</w:t>
      </w:r>
      <w:r w:rsidR="006C0872">
        <w:t xml:space="preserve">: Cho phép giao tiếp 2 chiều qua liên kết </w:t>
      </w:r>
      <w:r w:rsidR="00E76B81">
        <w:t>vô tuyến hoặc GSM/GPRS</w:t>
      </w:r>
      <w:r w:rsidR="00E640CE">
        <w:t xml:space="preserve">. </w:t>
      </w:r>
      <w:r w:rsidR="00E640CE" w:rsidRPr="00E640CE">
        <w:t>Để truyền dữ liệu khoảng cách xa, có thể sử dụng liên lạc vệ tinh Inmarsat-C hoặc Iridium.</w:t>
      </w:r>
      <w:r w:rsidR="00DA4F29">
        <w:t xml:space="preserve"> </w:t>
      </w:r>
      <w:r w:rsidR="00DA4F29" w:rsidRPr="00DA4F29">
        <w:t xml:space="preserve">Vị trí của phao cũng có thể được giám sát bằng </w:t>
      </w:r>
      <w:r w:rsidR="00C47C2D">
        <w:t>GPS</w:t>
      </w:r>
    </w:p>
    <w:p w14:paraId="593DFDBB" w14:textId="416FFC69" w:rsidR="005000B9" w:rsidRDefault="00DB335D" w:rsidP="00AE2524">
      <w:pPr>
        <w:pStyle w:val="ListParagraph"/>
        <w:numPr>
          <w:ilvl w:val="0"/>
          <w:numId w:val="14"/>
        </w:numPr>
      </w:pPr>
      <w:r>
        <w:t>Sóng biển: Thiết kế vỏ phao dựa trên các yêu cầu về độ ổn định và phản ứng động từ thử nghiệm bể sóng toàn diện</w:t>
      </w:r>
      <w:r w:rsidR="00597E0C">
        <w:t xml:space="preserve">. </w:t>
      </w:r>
      <w:r w:rsidR="00597E0C" w:rsidRPr="00597E0C">
        <w:t xml:space="preserve">Cảm biến định hướng </w:t>
      </w:r>
      <w:r w:rsidR="00EA704E">
        <w:t>sóng</w:t>
      </w:r>
      <w:r w:rsidR="00597E0C" w:rsidRPr="00597E0C">
        <w:t xml:space="preserve"> là một thiết kế hoàn chỉnh ở trạng thái rắn không có bộ phận chuyển động.</w:t>
      </w:r>
      <w:r w:rsidR="002361C5">
        <w:t xml:space="preserve"> Bộ cảm biến sóng và bộ ghi </w:t>
      </w:r>
      <w:r w:rsidR="00884FB1">
        <w:t>dữ liệu được tích hợp nên sẽ giảm độ phức tạp của hệ thống và do đó t</w:t>
      </w:r>
      <w:r w:rsidR="00240A95">
        <w:t>ă</w:t>
      </w:r>
      <w:r w:rsidR="00884FB1">
        <w:t>ng độ tin cậy của hệ thống</w:t>
      </w:r>
      <w:r w:rsidR="00495B41">
        <w:t>.</w:t>
      </w:r>
    </w:p>
    <w:p w14:paraId="443638A2" w14:textId="77777777" w:rsidR="00EB6238" w:rsidRDefault="00427BE9" w:rsidP="00EB6238">
      <w:pPr>
        <w:pStyle w:val="ListParagraph"/>
        <w:numPr>
          <w:ilvl w:val="0"/>
          <w:numId w:val="14"/>
        </w:numPr>
      </w:pPr>
      <w:r>
        <w:t xml:space="preserve">Thiết kế </w:t>
      </w:r>
      <w:r w:rsidR="00C7664B">
        <w:t xml:space="preserve">các </w:t>
      </w:r>
      <w:r w:rsidR="00D2620D">
        <w:t xml:space="preserve">lỗ hổng </w:t>
      </w:r>
      <w:r w:rsidR="00C7664B">
        <w:t>giúp việc kiểm tra, xử lý cảm biến dễ dàng</w:t>
      </w:r>
      <w:r w:rsidR="00D2620D">
        <w:t xml:space="preserve"> mà không cật lật phao, nhưng vẫn có bộ tích hợp bảo </w:t>
      </w:r>
      <w:r w:rsidR="00AA0F6D">
        <w:t>vệ trộm cắp và phá hoại.</w:t>
      </w:r>
      <w:r w:rsidR="00B508D2">
        <w:t xml:space="preserve"> </w:t>
      </w:r>
      <w:r w:rsidR="006274DA" w:rsidRPr="006274DA">
        <w:t>Cảm biến chất lượng nước đòi hỏi phải được bảo dưỡng, bảo trì và hiệu chuẩn thường xuyên hơn nữa vì van, máy bơm và nạp hóa chất.</w:t>
      </w:r>
    </w:p>
    <w:p w14:paraId="56488740" w14:textId="4383DF80" w:rsidR="00EB6238" w:rsidRDefault="00AB0416" w:rsidP="00BD2C67">
      <w:pPr>
        <w:pStyle w:val="ListParagraph"/>
        <w:numPr>
          <w:ilvl w:val="0"/>
          <w:numId w:val="14"/>
        </w:numPr>
        <w:spacing w:after="120"/>
      </w:pPr>
      <w:r>
        <w:t>Giao diện</w:t>
      </w:r>
      <w:r w:rsidR="00F03017">
        <w:t xml:space="preserve"> (</w:t>
      </w:r>
      <w:r w:rsidR="00F03017">
        <w:fldChar w:fldCharType="begin"/>
      </w:r>
      <w:r w:rsidR="00F03017">
        <w:instrText xml:space="preserve"> REF _Ref62378200 \h </w:instrText>
      </w:r>
      <w:r w:rsidR="00F03017">
        <w:fldChar w:fldCharType="separate"/>
      </w:r>
      <w:r w:rsidR="00E247A6">
        <w:t xml:space="preserve">Hình </w:t>
      </w:r>
      <w:r w:rsidR="00E247A6">
        <w:rPr>
          <w:noProof/>
        </w:rPr>
        <w:t>1</w:t>
      </w:r>
      <w:r w:rsidR="00E247A6">
        <w:t>.</w:t>
      </w:r>
      <w:r w:rsidR="00E247A6">
        <w:rPr>
          <w:noProof/>
        </w:rPr>
        <w:t>16</w:t>
      </w:r>
      <w:r w:rsidR="00F03017">
        <w:fldChar w:fldCharType="end"/>
      </w:r>
      <w:r w:rsidR="00F03017">
        <w:t>)</w:t>
      </w:r>
      <w:r w:rsidR="00344BCA">
        <w:t>: hiển thị các thông số biển đo được</w:t>
      </w:r>
      <w:r w:rsidR="00A013C5">
        <w:t>.</w:t>
      </w:r>
      <w:r w:rsidR="00EB6238" w:rsidRPr="00EB6238">
        <w:rPr>
          <w:noProof/>
        </w:rPr>
        <w:t xml:space="preserve"> </w:t>
      </w:r>
      <w:sdt>
        <w:sdtPr>
          <w:rPr>
            <w:noProof/>
          </w:rPr>
          <w:id w:val="2070842540"/>
          <w:citation/>
        </w:sdtPr>
        <w:sdtContent>
          <w:r w:rsidR="00FD7C7E">
            <w:rPr>
              <w:noProof/>
            </w:rPr>
            <w:fldChar w:fldCharType="begin"/>
          </w:r>
          <w:r w:rsidR="00FD7C7E">
            <w:rPr>
              <w:noProof/>
            </w:rPr>
            <w:instrText xml:space="preserve"> CITATION Sea \l 1033 </w:instrText>
          </w:r>
          <w:r w:rsidR="00FD7C7E">
            <w:rPr>
              <w:noProof/>
            </w:rPr>
            <w:fldChar w:fldCharType="separate"/>
          </w:r>
          <w:r w:rsidR="00842A5A" w:rsidRPr="00842A5A">
            <w:rPr>
              <w:noProof/>
            </w:rPr>
            <w:t>[8]</w:t>
          </w:r>
          <w:r w:rsidR="00FD7C7E">
            <w:rPr>
              <w:noProof/>
            </w:rPr>
            <w:fldChar w:fldCharType="end"/>
          </w:r>
        </w:sdtContent>
      </w:sdt>
    </w:p>
    <w:p w14:paraId="0AB6B9AA" w14:textId="6F276B33" w:rsidR="00EB6238" w:rsidRDefault="5FC1858A" w:rsidP="004D75FF">
      <w:pPr>
        <w:pStyle w:val="FIG"/>
      </w:pPr>
      <w:r>
        <w:lastRenderedPageBreak/>
        <w:drawing>
          <wp:inline distT="0" distB="0" distL="0" distR="0" wp14:anchorId="73948519" wp14:editId="28F39B13">
            <wp:extent cx="4564154" cy="3253563"/>
            <wp:effectExtent l="0" t="0" r="8255" b="4445"/>
            <wp:docPr id="4118" name="Picture 4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8"/>
                    <pic:cNvPicPr/>
                  </pic:nvPicPr>
                  <pic:blipFill>
                    <a:blip r:embed="rId26">
                      <a:extLst>
                        <a:ext uri="{28A0092B-C50C-407E-A947-70E740481C1C}">
                          <a14:useLocalDpi xmlns:a14="http://schemas.microsoft.com/office/drawing/2010/main" val="0"/>
                        </a:ext>
                      </a:extLst>
                    </a:blip>
                    <a:stretch>
                      <a:fillRect/>
                    </a:stretch>
                  </pic:blipFill>
                  <pic:spPr>
                    <a:xfrm>
                      <a:off x="0" y="0"/>
                      <a:ext cx="4565805" cy="3254740"/>
                    </a:xfrm>
                    <a:prstGeom prst="rect">
                      <a:avLst/>
                    </a:prstGeom>
                  </pic:spPr>
                </pic:pic>
              </a:graphicData>
            </a:graphic>
          </wp:inline>
        </w:drawing>
      </w:r>
    </w:p>
    <w:p w14:paraId="61C629AA" w14:textId="1C2BE4A6" w:rsidR="00427BE9" w:rsidRPr="00AF2C7B" w:rsidRDefault="00EB6238" w:rsidP="00EB6238">
      <w:pPr>
        <w:pStyle w:val="Caption"/>
      </w:pPr>
      <w:bookmarkStart w:id="48" w:name="_Ref62378200"/>
      <w:bookmarkStart w:id="49" w:name="_Toc62423879"/>
      <w:r>
        <w:t xml:space="preserve">Hình </w:t>
      </w:r>
      <w:fldSimple w:instr=" STYLEREF 1 \s ">
        <w:r w:rsidR="00E247A6">
          <w:rPr>
            <w:noProof/>
          </w:rPr>
          <w:t>1</w:t>
        </w:r>
      </w:fldSimple>
      <w:r w:rsidR="00C215A3">
        <w:t>.</w:t>
      </w:r>
      <w:fldSimple w:instr=" SEQ Hình \* ARABIC \s 1 ">
        <w:r w:rsidR="00E247A6">
          <w:rPr>
            <w:noProof/>
          </w:rPr>
          <w:t>16</w:t>
        </w:r>
      </w:fldSimple>
      <w:bookmarkEnd w:id="48"/>
      <w:r>
        <w:t xml:space="preserve"> Giao diện hiển thị thông số SEAWATCH</w:t>
      </w:r>
      <w:bookmarkEnd w:id="49"/>
    </w:p>
    <w:p w14:paraId="738860AB" w14:textId="4AB920E3" w:rsidR="006D7A0E" w:rsidRDefault="006D7A0E" w:rsidP="006D7A0E">
      <w:pPr>
        <w:pStyle w:val="Heading4"/>
      </w:pPr>
      <w:r>
        <w:t>Ứng dụng</w:t>
      </w:r>
    </w:p>
    <w:p w14:paraId="31890C80" w14:textId="5F789045" w:rsidR="00AA3F70" w:rsidRPr="004D75FF" w:rsidRDefault="00AA3F70" w:rsidP="004D75FF">
      <w:pPr>
        <w:pStyle w:val="ListParagraph"/>
      </w:pPr>
      <w:r w:rsidRPr="004D75FF">
        <w:t>Giám sát bến cảng và bờ biển</w:t>
      </w:r>
    </w:p>
    <w:p w14:paraId="662300BC" w14:textId="730A0E9D" w:rsidR="00AA3F70" w:rsidRPr="004D75FF" w:rsidRDefault="00DD33A2" w:rsidP="004D75FF">
      <w:pPr>
        <w:pStyle w:val="ListParagraph"/>
      </w:pPr>
      <w:r w:rsidRPr="004D75FF">
        <w:t>Giám sát cửa sông và sông lớn</w:t>
      </w:r>
    </w:p>
    <w:p w14:paraId="508869E1" w14:textId="59C78594" w:rsidR="00DD33A2" w:rsidRPr="004D75FF" w:rsidRDefault="00DD33A2" w:rsidP="004D75FF">
      <w:pPr>
        <w:pStyle w:val="ListParagraph"/>
      </w:pPr>
      <w:r w:rsidRPr="004D75FF">
        <w:t>Giám sát hồ / hồ chứa</w:t>
      </w:r>
    </w:p>
    <w:p w14:paraId="2E16C522" w14:textId="71BFC62C" w:rsidR="00DD33A2" w:rsidRPr="004D75FF" w:rsidRDefault="00DD33A2" w:rsidP="004D75FF">
      <w:pPr>
        <w:pStyle w:val="ListParagraph"/>
      </w:pPr>
      <w:r w:rsidRPr="004D75FF">
        <w:t>Thiết kế và hoạt động ngoài khơi</w:t>
      </w:r>
    </w:p>
    <w:p w14:paraId="1B197D85" w14:textId="1A690481" w:rsidR="00200F30" w:rsidRPr="004D75FF" w:rsidRDefault="00200F30" w:rsidP="004D75FF">
      <w:pPr>
        <w:pStyle w:val="ListParagraph"/>
      </w:pPr>
      <w:r w:rsidRPr="004D75FF">
        <w:t>Nghiên cứu năng lượng sóng</w:t>
      </w:r>
    </w:p>
    <w:p w14:paraId="07245B49" w14:textId="3B05D315" w:rsidR="00200F30" w:rsidRPr="004D75FF" w:rsidRDefault="00005B01" w:rsidP="004D75FF">
      <w:pPr>
        <w:pStyle w:val="ListParagraph"/>
      </w:pPr>
      <w:r w:rsidRPr="004D75FF">
        <w:t>Hỗ trợ điều phối g</w:t>
      </w:r>
      <w:r w:rsidR="00200F30" w:rsidRPr="004D75FF">
        <w:t>iao thông hàng hải</w:t>
      </w:r>
    </w:p>
    <w:p w14:paraId="421714C1" w14:textId="7A1F632E" w:rsidR="00125839" w:rsidRPr="00BD7CA5" w:rsidRDefault="00017C5F" w:rsidP="004D75FF">
      <w:pPr>
        <w:pStyle w:val="ListParagraph"/>
      </w:pPr>
      <w:r w:rsidRPr="004D75FF">
        <w:t>Nghiên cứu</w:t>
      </w:r>
      <w:r w:rsidRPr="00BD7CA5">
        <w:t xml:space="preserve"> chất lượng nước biển</w:t>
      </w:r>
    </w:p>
    <w:p w14:paraId="23C871DE" w14:textId="10826A7C" w:rsidR="00FC5FE8" w:rsidRDefault="004A2E4E" w:rsidP="00DD4CCD">
      <w:pPr>
        <w:pStyle w:val="Heading2"/>
      </w:pPr>
      <w:bookmarkStart w:id="50" w:name="_Toc62424000"/>
      <w:r>
        <w:t xml:space="preserve">Công </w:t>
      </w:r>
      <w:r w:rsidR="00013F21">
        <w:t xml:space="preserve">nghệ tấm pin </w:t>
      </w:r>
      <w:r w:rsidR="001C4A9D">
        <w:t>mặt trời</w:t>
      </w:r>
      <w:bookmarkEnd w:id="50"/>
    </w:p>
    <w:p w14:paraId="7143E1DD" w14:textId="2CD6731E" w:rsidR="002A07F0" w:rsidRDefault="001C4AA5" w:rsidP="001C4AA5">
      <w:pPr>
        <w:pStyle w:val="Heading3"/>
        <w:rPr>
          <w:noProof/>
          <w:lang w:val="vi-VN" w:eastAsia="vi-VN"/>
        </w:rPr>
      </w:pPr>
      <w:bookmarkStart w:id="51" w:name="_Toc62424001"/>
      <w:r>
        <w:rPr>
          <w:noProof/>
          <w:lang w:eastAsia="vi-VN"/>
        </w:rPr>
        <w:t>Tổng quan</w:t>
      </w:r>
      <w:bookmarkEnd w:id="51"/>
    </w:p>
    <w:p w14:paraId="2DFFD122" w14:textId="5E48F571" w:rsidR="0083539E" w:rsidRPr="00AC513D" w:rsidRDefault="00352182" w:rsidP="0083539E">
      <w:pPr>
        <w:ind w:firstLine="567"/>
        <w:rPr>
          <w:shd w:val="clear" w:color="auto" w:fill="FFFFFF"/>
          <w:lang w:val="vi-VN"/>
        </w:rPr>
      </w:pPr>
      <w:r w:rsidRPr="00AC513D">
        <w:rPr>
          <w:shd w:val="clear" w:color="auto" w:fill="FFFFFF"/>
          <w:lang w:val="vi-VN"/>
        </w:rPr>
        <w:t>Hiện nay</w:t>
      </w:r>
      <w:r w:rsidR="00EE55BF">
        <w:rPr>
          <w:shd w:val="clear" w:color="auto" w:fill="FFFFFF"/>
        </w:rPr>
        <w:t xml:space="preserve">, </w:t>
      </w:r>
      <w:r w:rsidRPr="00AC513D">
        <w:rPr>
          <w:shd w:val="clear" w:color="auto" w:fill="FFFFFF"/>
          <w:lang w:val="vi-VN"/>
        </w:rPr>
        <w:t>nhu cầu sử dụng năng lượng tăng cao nhưng đồng thời phải đi đôi với vấn đề bảo vệ môi trường</w:t>
      </w:r>
      <w:r w:rsidR="00C14F99">
        <w:rPr>
          <w:shd w:val="clear" w:color="auto" w:fill="FFFFFF"/>
        </w:rPr>
        <w:t>. V</w:t>
      </w:r>
      <w:r w:rsidRPr="00AC513D">
        <w:rPr>
          <w:shd w:val="clear" w:color="auto" w:fill="FFFFFF"/>
          <w:lang w:val="vi-VN"/>
        </w:rPr>
        <w:t>iệc</w:t>
      </w:r>
      <w:r w:rsidR="0094109C">
        <w:rPr>
          <w:shd w:val="clear" w:color="auto" w:fill="FFFFFF"/>
        </w:rPr>
        <w:t xml:space="preserve"> </w:t>
      </w:r>
      <w:r w:rsidR="0083539E" w:rsidRPr="00AC513D">
        <w:rPr>
          <w:shd w:val="clear" w:color="auto" w:fill="FFFFFF"/>
          <w:lang w:val="vi-VN"/>
        </w:rPr>
        <w:t>sử dụng các nhiên liệu hóa th</w:t>
      </w:r>
      <w:r w:rsidR="00AB2C0E" w:rsidRPr="00AC513D">
        <w:rPr>
          <w:shd w:val="clear" w:color="auto" w:fill="FFFFFF"/>
          <w:lang w:val="vi-VN"/>
        </w:rPr>
        <w:t>ạch</w:t>
      </w:r>
      <w:r w:rsidR="0083539E" w:rsidRPr="00AC513D">
        <w:rPr>
          <w:shd w:val="clear" w:color="auto" w:fill="FFFFFF"/>
          <w:lang w:val="vi-VN"/>
        </w:rPr>
        <w:t xml:space="preserve"> gây ô nhiễm thì </w:t>
      </w:r>
      <w:r w:rsidR="00016CF3">
        <w:rPr>
          <w:shd w:val="clear" w:color="auto" w:fill="FFFFFF"/>
        </w:rPr>
        <w:t xml:space="preserve">chúng ta </w:t>
      </w:r>
      <w:r w:rsidR="0083539E" w:rsidRPr="00AC513D">
        <w:rPr>
          <w:shd w:val="clear" w:color="auto" w:fill="FFFFFF"/>
          <w:lang w:val="vi-VN"/>
        </w:rPr>
        <w:t>dần</w:t>
      </w:r>
      <w:r w:rsidR="002153C6">
        <w:rPr>
          <w:shd w:val="clear" w:color="auto" w:fill="FFFFFF"/>
        </w:rPr>
        <w:t xml:space="preserve"> </w:t>
      </w:r>
      <w:r w:rsidR="0083539E" w:rsidRPr="00AC513D">
        <w:rPr>
          <w:shd w:val="clear" w:color="auto" w:fill="FFFFFF"/>
          <w:lang w:val="vi-VN"/>
        </w:rPr>
        <w:t xml:space="preserve">chuyển sang những nguồn nhiên liệu sạch. Một trong những </w:t>
      </w:r>
      <w:r w:rsidR="00EC784A">
        <w:rPr>
          <w:shd w:val="clear" w:color="auto" w:fill="FFFFFF"/>
        </w:rPr>
        <w:t xml:space="preserve">nguồn năng lượng </w:t>
      </w:r>
      <w:r w:rsidR="0083539E" w:rsidRPr="00AC513D">
        <w:rPr>
          <w:shd w:val="clear" w:color="auto" w:fill="FFFFFF"/>
          <w:lang w:val="vi-VN"/>
        </w:rPr>
        <w:t>thay thế là năng lượng mặt trời</w:t>
      </w:r>
      <w:r w:rsidR="00CD6C62" w:rsidRPr="00AC513D">
        <w:rPr>
          <w:shd w:val="clear" w:color="auto" w:fill="FFFFFF"/>
          <w:lang w:val="vi-VN"/>
        </w:rPr>
        <w:t>.</w:t>
      </w:r>
    </w:p>
    <w:p w14:paraId="4A06DAEB" w14:textId="2528C006" w:rsidR="0083539E" w:rsidRPr="00AC513D" w:rsidRDefault="0083539E" w:rsidP="0083539E">
      <w:pPr>
        <w:ind w:firstLine="567"/>
        <w:rPr>
          <w:lang w:val="vi-VN"/>
        </w:rPr>
      </w:pPr>
      <w:r w:rsidRPr="00AC513D">
        <w:rPr>
          <w:lang w:val="vi-VN"/>
        </w:rPr>
        <w:t>Chỉ một phần rất nhỏ trong tổng số bức xạ tới trái đất, bức xạ trái đất là nguồn gián tiếp của hầu hết các loại năng lượng sử dụng ngày hôm nay. Các nguồn năng lượng khác là năng lượng địa nhiệt, phản ứng phân hạch hạt nhân và phản ứng tổng hợp. Ngay cả nhiên liệu hóa thạch cũng có nguồn gốc từ mặt trời, vì đời sống thực vật và động vật phụ thuộc vào mặt trời.</w:t>
      </w:r>
    </w:p>
    <w:p w14:paraId="275B6113" w14:textId="642DB5EF" w:rsidR="00247F25" w:rsidRPr="00AC513D" w:rsidRDefault="009F42F2" w:rsidP="009F42F2">
      <w:pPr>
        <w:ind w:firstLine="567"/>
        <w:rPr>
          <w:color w:val="auto"/>
          <w:highlight w:val="yellow"/>
          <w:shd w:val="clear" w:color="auto" w:fill="FFFFFF"/>
          <w:lang w:val="vi-VN"/>
        </w:rPr>
      </w:pPr>
      <w:r w:rsidRPr="00AC513D">
        <w:rPr>
          <w:i/>
          <w:color w:val="auto"/>
          <w:shd w:val="clear" w:color="auto" w:fill="FFFFFF"/>
          <w:lang w:val="vi-VN"/>
        </w:rPr>
        <w:t>Công nghệ năng lượng Mặt Trời</w:t>
      </w:r>
      <w:r w:rsidRPr="00AC513D">
        <w:rPr>
          <w:color w:val="auto"/>
          <w:shd w:val="clear" w:color="auto" w:fill="FFFFFF"/>
          <w:lang w:val="vi-VN"/>
        </w:rPr>
        <w:t> được mô tả rộng rãi như là hoặc </w:t>
      </w:r>
      <w:hyperlink r:id="rId27" w:tooltip="Năng lượng mặt trời thụ động (trang chưa được viết)" w:history="1">
        <w:r w:rsidRPr="00AC513D">
          <w:rPr>
            <w:rStyle w:val="Hyperlink"/>
            <w:color w:val="auto"/>
            <w:u w:val="none"/>
            <w:shd w:val="clear" w:color="auto" w:fill="FFFFFF"/>
            <w:lang w:val="vi-VN"/>
          </w:rPr>
          <w:t>năng lượng mặt trời thụ động</w:t>
        </w:r>
      </w:hyperlink>
      <w:r w:rsidRPr="00AC513D">
        <w:rPr>
          <w:color w:val="auto"/>
          <w:shd w:val="clear" w:color="auto" w:fill="FFFFFF"/>
          <w:lang w:val="vi-VN"/>
        </w:rPr>
        <w:t> hoặc </w:t>
      </w:r>
      <w:hyperlink r:id="rId28" w:tooltip="Năng lượng mặt trời chủ động (trang chưa được viết)" w:history="1">
        <w:r w:rsidRPr="00AC513D">
          <w:rPr>
            <w:rStyle w:val="Hyperlink"/>
            <w:color w:val="auto"/>
            <w:u w:val="none"/>
            <w:shd w:val="clear" w:color="auto" w:fill="FFFFFF"/>
            <w:lang w:val="vi-VN"/>
          </w:rPr>
          <w:t>năng lượng mặt trời chủ động</w:t>
        </w:r>
      </w:hyperlink>
      <w:r w:rsidRPr="00AC513D">
        <w:rPr>
          <w:color w:val="auto"/>
          <w:shd w:val="clear" w:color="auto" w:fill="FFFFFF"/>
          <w:lang w:val="vi-VN"/>
        </w:rPr>
        <w:t xml:space="preserve"> tùy thuộc vào cách chúng </w:t>
      </w:r>
      <w:r w:rsidR="00A576C6">
        <w:rPr>
          <w:color w:val="auto"/>
          <w:shd w:val="clear" w:color="auto" w:fill="FFFFFF"/>
        </w:rPr>
        <w:t xml:space="preserve">ta </w:t>
      </w:r>
      <w:r w:rsidRPr="00AC513D">
        <w:rPr>
          <w:color w:val="auto"/>
          <w:shd w:val="clear" w:color="auto" w:fill="FFFFFF"/>
          <w:lang w:val="vi-VN"/>
        </w:rPr>
        <w:t xml:space="preserve">nắm bắt, chuyển đổi và phân phối năng lượng mặt trời. Kỹ thuật năng lượng mặt trời </w:t>
      </w:r>
      <w:r w:rsidR="00720A31">
        <w:rPr>
          <w:color w:val="auto"/>
          <w:shd w:val="clear" w:color="auto" w:fill="FFFFFF"/>
        </w:rPr>
        <w:t>chủ động</w:t>
      </w:r>
      <w:r w:rsidRPr="00AC513D">
        <w:rPr>
          <w:color w:val="auto"/>
          <w:shd w:val="clear" w:color="auto" w:fill="FFFFFF"/>
          <w:lang w:val="vi-VN"/>
        </w:rPr>
        <w:t xml:space="preserve"> bao gồm việc sử dụng các tấm quang điện và </w:t>
      </w:r>
      <w:hyperlink r:id="rId29" w:tooltip="Năng lượng nhiệt năng lượng mặt trời (trang chưa được viết)" w:history="1">
        <w:r w:rsidRPr="00AC513D">
          <w:rPr>
            <w:rStyle w:val="Hyperlink"/>
            <w:color w:val="auto"/>
            <w:u w:val="none"/>
            <w:shd w:val="clear" w:color="auto" w:fill="FFFFFF"/>
            <w:lang w:val="vi-VN"/>
          </w:rPr>
          <w:t>năng lượng mặt trời nhiệt</w:t>
        </w:r>
      </w:hyperlink>
      <w:r w:rsidRPr="00AC513D">
        <w:rPr>
          <w:color w:val="auto"/>
          <w:shd w:val="clear" w:color="auto" w:fill="FFFFFF"/>
          <w:lang w:val="vi-VN"/>
        </w:rPr>
        <w:t xml:space="preserve"> thu để khai thác năng lượng. Kỹ thuật năng lượng mặt trời thụ động bao gồm các định hướng một tòa nhà về phía </w:t>
      </w:r>
      <w:r w:rsidR="00F10BDD">
        <w:rPr>
          <w:color w:val="auto"/>
          <w:shd w:val="clear" w:color="auto" w:fill="FFFFFF"/>
        </w:rPr>
        <w:t>m</w:t>
      </w:r>
      <w:r w:rsidRPr="00AC513D">
        <w:rPr>
          <w:color w:val="auto"/>
          <w:shd w:val="clear" w:color="auto" w:fill="FFFFFF"/>
          <w:lang w:val="vi-VN"/>
        </w:rPr>
        <w:t>ặt trời, lựa chọn vật liệu có </w:t>
      </w:r>
      <w:hyperlink r:id="rId30" w:tooltip="Khối lượng nhiệt (trang chưa được viết)" w:history="1">
        <w:r w:rsidRPr="00AC513D">
          <w:rPr>
            <w:rStyle w:val="Hyperlink"/>
            <w:color w:val="auto"/>
            <w:u w:val="none"/>
            <w:shd w:val="clear" w:color="auto" w:fill="FFFFFF"/>
            <w:lang w:val="vi-VN"/>
          </w:rPr>
          <w:t xml:space="preserve">khối lượng </w:t>
        </w:r>
        <w:r w:rsidRPr="00AC513D">
          <w:rPr>
            <w:rStyle w:val="Hyperlink"/>
            <w:color w:val="auto"/>
            <w:u w:val="none"/>
            <w:shd w:val="clear" w:color="auto" w:fill="FFFFFF"/>
            <w:lang w:val="vi-VN"/>
          </w:rPr>
          <w:lastRenderedPageBreak/>
          <w:t>nhiệt</w:t>
        </w:r>
      </w:hyperlink>
      <w:r w:rsidRPr="00AC513D">
        <w:rPr>
          <w:color w:val="auto"/>
          <w:shd w:val="clear" w:color="auto" w:fill="FFFFFF"/>
          <w:lang w:val="vi-VN"/>
        </w:rPr>
        <w:t> thuận lợi hoặc ánh sáng phân tán và thiết kế không gian </w:t>
      </w:r>
      <w:hyperlink r:id="rId31" w:tooltip="Thông gió (kiến trúc)" w:history="1">
        <w:r w:rsidRPr="00AC513D">
          <w:rPr>
            <w:rStyle w:val="Hyperlink"/>
            <w:color w:val="auto"/>
            <w:u w:val="none"/>
            <w:shd w:val="clear" w:color="auto" w:fill="FFFFFF"/>
            <w:lang w:val="vi-VN"/>
          </w:rPr>
          <w:t>lưu thông không khí tự nhiên</w:t>
        </w:r>
      </w:hyperlink>
      <w:r w:rsidRPr="00AC513D">
        <w:rPr>
          <w:color w:val="auto"/>
          <w:shd w:val="clear" w:color="auto" w:fill="FFFFFF"/>
          <w:lang w:val="vi-VN"/>
        </w:rPr>
        <w:t>.</w:t>
      </w:r>
    </w:p>
    <w:p w14:paraId="040953D9" w14:textId="1B357C6E" w:rsidR="0083539E" w:rsidRPr="009E49BF" w:rsidRDefault="0083539E" w:rsidP="005D4C2A">
      <w:pPr>
        <w:ind w:firstLine="567"/>
      </w:pPr>
      <w:r w:rsidRPr="00AC513D">
        <w:rPr>
          <w:lang w:val="vi-VN"/>
        </w:rPr>
        <w:t xml:space="preserve">Do tính chất của năng lượng mặt trời, hai thành phần được yêu cầu phải có chức năng của một máy phát điện năng lượng mặt trời. Bộ thu chỉ đơn giản là thu thập các bức xạ rơi trên nó và chuyển đổi một phần nhỏ trong đó thành các dạng năng lượng khác (hoặc điện và nhiệt hoặc chỉ là nhiệt). Các đơn vị lưu trữ là cần thiết vì về bản chất không có sự </w:t>
      </w:r>
      <w:r w:rsidR="00EE6CDF">
        <w:t xml:space="preserve">chiếu sáng </w:t>
      </w:r>
      <w:r w:rsidRPr="00AC513D">
        <w:rPr>
          <w:lang w:val="vi-VN"/>
        </w:rPr>
        <w:t>liên tục của năng lượng mặt trời</w:t>
      </w:r>
      <w:r w:rsidR="00770450">
        <w:t>. T</w:t>
      </w:r>
      <w:r w:rsidRPr="00AC513D">
        <w:rPr>
          <w:lang w:val="vi-VN"/>
        </w:rPr>
        <w:t xml:space="preserve">rong thời gian nhất định chỉ có một lượng rất nhỏ bức xạ sẽ được nhận. Vào ban đêm hoặc trong lúc có mây lớn che phủ, lượng năng lượng được sản xuất </w:t>
      </w:r>
      <w:r w:rsidR="00A92D52">
        <w:t>cho</w:t>
      </w:r>
      <w:r w:rsidRPr="00AC513D">
        <w:rPr>
          <w:lang w:val="vi-VN"/>
        </w:rPr>
        <w:t xml:space="preserve"> bộ thu là khá nhỏ. Các bộ lưu trữ có thể giữ  năng lượng dư thừa sản xuất trong giai đoạn năng suất tối đa và xả nó khi </w:t>
      </w:r>
      <w:r w:rsidR="00CA31D1">
        <w:t>công</w:t>
      </w:r>
      <w:r w:rsidRPr="00AC513D">
        <w:rPr>
          <w:lang w:val="vi-VN"/>
        </w:rPr>
        <w:t xml:space="preserve"> suất giảm xuống. Trong thực tế, một nguồn cung cấp điện dự phòng thường được thêm vào nhằm đảm bảo cho các tình huống khi lượng năng lượng được yêu cầu là lớn</w:t>
      </w:r>
      <w:r w:rsidR="009E49BF">
        <w:t>.</w:t>
      </w:r>
    </w:p>
    <w:p w14:paraId="3659CA09" w14:textId="345CDC38" w:rsidR="00D167BD" w:rsidRPr="00AC513D" w:rsidRDefault="00BE33C9" w:rsidP="005D4C2A">
      <w:pPr>
        <w:ind w:firstLine="567"/>
        <w:rPr>
          <w:lang w:val="vi-VN"/>
        </w:rPr>
      </w:pPr>
      <w:r w:rsidRPr="00AC513D">
        <w:rPr>
          <w:lang w:val="vi-VN"/>
        </w:rPr>
        <w:t xml:space="preserve">Ứng dụng của năng lượng mặt trời trong đời sống </w:t>
      </w:r>
      <w:r w:rsidR="0016445D" w:rsidRPr="00AC513D">
        <w:rPr>
          <w:lang w:val="vi-VN"/>
        </w:rPr>
        <w:t xml:space="preserve">như </w:t>
      </w:r>
      <w:r w:rsidR="00787CC1" w:rsidRPr="00AC513D">
        <w:rPr>
          <w:i/>
          <w:lang w:val="vi-VN"/>
        </w:rPr>
        <w:t>giao thông vận tải, hệ thống sưởi, làm mát, các máy phát điện</w:t>
      </w:r>
      <w:r w:rsidR="00435196" w:rsidRPr="00AC513D">
        <w:rPr>
          <w:lang w:val="vi-VN"/>
        </w:rPr>
        <w:t>,… Chính vì thế</w:t>
      </w:r>
      <w:r w:rsidR="00300A1B">
        <w:t>,</w:t>
      </w:r>
      <w:r w:rsidR="00435196" w:rsidRPr="00AC513D">
        <w:rPr>
          <w:lang w:val="vi-VN"/>
        </w:rPr>
        <w:t xml:space="preserve"> việc áp dụng </w:t>
      </w:r>
      <w:r w:rsidR="00787CC1" w:rsidRPr="00AC513D">
        <w:rPr>
          <w:lang w:val="vi-VN"/>
        </w:rPr>
        <w:t>năng lượng này và</w:t>
      </w:r>
      <w:r w:rsidR="00862B2D" w:rsidRPr="00AC513D">
        <w:rPr>
          <w:lang w:val="vi-VN"/>
        </w:rPr>
        <w:t>o</w:t>
      </w:r>
      <w:r w:rsidR="00787CC1" w:rsidRPr="00AC513D">
        <w:rPr>
          <w:lang w:val="vi-VN"/>
        </w:rPr>
        <w:t xml:space="preserve"> </w:t>
      </w:r>
      <w:r w:rsidR="00862B2D" w:rsidRPr="00AC513D">
        <w:rPr>
          <w:lang w:val="vi-VN"/>
        </w:rPr>
        <w:t>trong các sản phẩm</w:t>
      </w:r>
      <w:r w:rsidR="00112412" w:rsidRPr="00AC513D">
        <w:rPr>
          <w:lang w:val="vi-VN"/>
        </w:rPr>
        <w:t xml:space="preserve"> tự động</w:t>
      </w:r>
      <w:r w:rsidR="00B4530B" w:rsidRPr="00AC513D">
        <w:rPr>
          <w:lang w:val="vi-VN"/>
        </w:rPr>
        <w:t xml:space="preserve"> là rất </w:t>
      </w:r>
      <w:r w:rsidR="00862B2D" w:rsidRPr="00AC513D">
        <w:rPr>
          <w:lang w:val="vi-VN"/>
        </w:rPr>
        <w:t>thiết thực</w:t>
      </w:r>
      <w:r w:rsidR="009C4F1B" w:rsidRPr="00AC513D">
        <w:rPr>
          <w:lang w:val="vi-VN"/>
        </w:rPr>
        <w:t>.</w:t>
      </w:r>
    </w:p>
    <w:p w14:paraId="385BF85F" w14:textId="65D8C66F" w:rsidR="003E646E" w:rsidRPr="005D4C2A" w:rsidRDefault="00191572" w:rsidP="00001027">
      <w:pPr>
        <w:pStyle w:val="Heading4"/>
        <w:rPr>
          <w:lang w:val="vi-VN"/>
        </w:rPr>
      </w:pPr>
      <w:r w:rsidRPr="00AC513D">
        <w:rPr>
          <w:lang w:val="vi-VN"/>
        </w:rPr>
        <w:t>Nguyên lý thu năng lượng mặt trời</w:t>
      </w:r>
    </w:p>
    <w:p w14:paraId="67EF28B8" w14:textId="77777777" w:rsidR="003E646E" w:rsidRDefault="6FBB83E6" w:rsidP="003E646E">
      <w:pPr>
        <w:pStyle w:val="FIG"/>
      </w:pPr>
      <w:r>
        <w:drawing>
          <wp:inline distT="0" distB="0" distL="0" distR="0" wp14:anchorId="212A9EF3" wp14:editId="52022484">
            <wp:extent cx="5220729" cy="1765005"/>
            <wp:effectExtent l="0" t="0" r="0" b="6985"/>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pic:nvPicPr>
                  <pic:blipFill>
                    <a:blip r:embed="rId32">
                      <a:extLst>
                        <a:ext uri="{28A0092B-C50C-407E-A947-70E740481C1C}">
                          <a14:useLocalDpi xmlns:a14="http://schemas.microsoft.com/office/drawing/2010/main" val="0"/>
                        </a:ext>
                      </a:extLst>
                    </a:blip>
                    <a:stretch>
                      <a:fillRect/>
                    </a:stretch>
                  </pic:blipFill>
                  <pic:spPr>
                    <a:xfrm>
                      <a:off x="0" y="0"/>
                      <a:ext cx="5227036" cy="1767137"/>
                    </a:xfrm>
                    <a:prstGeom prst="rect">
                      <a:avLst/>
                    </a:prstGeom>
                  </pic:spPr>
                </pic:pic>
              </a:graphicData>
            </a:graphic>
          </wp:inline>
        </w:drawing>
      </w:r>
    </w:p>
    <w:p w14:paraId="0F53B18C" w14:textId="17C9F237" w:rsidR="00001027" w:rsidRPr="003E646E" w:rsidRDefault="003E646E" w:rsidP="003E646E">
      <w:pPr>
        <w:pStyle w:val="Caption"/>
      </w:pPr>
      <w:bookmarkStart w:id="52" w:name="_Ref62378253"/>
      <w:bookmarkStart w:id="53" w:name="_Toc62423880"/>
      <w:r>
        <w:t xml:space="preserve">Hình </w:t>
      </w:r>
      <w:fldSimple w:instr=" STYLEREF 1 \s ">
        <w:r w:rsidR="00E247A6">
          <w:rPr>
            <w:noProof/>
          </w:rPr>
          <w:t>1</w:t>
        </w:r>
      </w:fldSimple>
      <w:r w:rsidR="00C215A3">
        <w:t>.</w:t>
      </w:r>
      <w:fldSimple w:instr=" SEQ Hình \* ARABIC \s 1 ">
        <w:r w:rsidR="00E247A6">
          <w:rPr>
            <w:noProof/>
          </w:rPr>
          <w:t>17</w:t>
        </w:r>
      </w:fldSimple>
      <w:bookmarkEnd w:id="52"/>
      <w:r>
        <w:t xml:space="preserve"> Nguyên lý thu năng lượng mặt trời</w:t>
      </w:r>
      <w:bookmarkEnd w:id="53"/>
      <w:r w:rsidRPr="003E646E">
        <w:rPr>
          <w:lang w:val="vi-VN"/>
        </w:rPr>
        <w:t xml:space="preserve"> </w:t>
      </w:r>
    </w:p>
    <w:p w14:paraId="76AC5F0D" w14:textId="33F62EA5" w:rsidR="00F91F88" w:rsidRPr="00AC513D" w:rsidRDefault="00F91F88" w:rsidP="008928F5">
      <w:pPr>
        <w:ind w:firstLine="720"/>
        <w:rPr>
          <w:lang w:val="vi-VN"/>
        </w:rPr>
      </w:pPr>
      <w:r w:rsidRPr="00AC513D">
        <w:rPr>
          <w:lang w:val="vi-VN"/>
        </w:rPr>
        <w:t>Pin </w:t>
      </w:r>
      <w:hyperlink r:id="rId33" w:tooltip="năng lượng mặt trời" w:history="1">
        <w:r w:rsidRPr="00AC513D">
          <w:rPr>
            <w:rStyle w:val="Hyperlink"/>
            <w:color w:val="auto"/>
            <w:u w:val="none"/>
            <w:lang w:val="vi-VN"/>
          </w:rPr>
          <w:t>năng lượng mặt trời</w:t>
        </w:r>
      </w:hyperlink>
      <w:r w:rsidRPr="00AC513D">
        <w:rPr>
          <w:lang w:val="vi-VN"/>
        </w:rPr>
        <w:t xml:space="preserve"> (hay pin quang điện, tế bào quang điện), là thiết bị bán dẫn chứa lượng lớn các diode p-n, dưới sự </w:t>
      </w:r>
      <w:r w:rsidR="0089517E">
        <w:t xml:space="preserve">có mặt </w:t>
      </w:r>
      <w:r w:rsidRPr="00AC513D">
        <w:rPr>
          <w:lang w:val="vi-VN"/>
        </w:rPr>
        <w:t>của ánh sáng mặt trời có khả năng tạo ra dòng điện sử dụng được. Sự chuyển đổi này gọi là hiệu ứng quang điện. (</w:t>
      </w:r>
      <w:r w:rsidR="0085328D">
        <w:rPr>
          <w:lang w:val="vi-VN"/>
        </w:rPr>
        <w:fldChar w:fldCharType="begin"/>
      </w:r>
      <w:r w:rsidR="0085328D">
        <w:rPr>
          <w:lang w:val="vi-VN"/>
        </w:rPr>
        <w:instrText xml:space="preserve"> REF _Ref62378253 \h </w:instrText>
      </w:r>
      <w:r w:rsidR="0085328D">
        <w:rPr>
          <w:lang w:val="vi-VN"/>
        </w:rPr>
      </w:r>
      <w:r w:rsidR="0085328D">
        <w:rPr>
          <w:lang w:val="vi-VN"/>
        </w:rPr>
        <w:fldChar w:fldCharType="separate"/>
      </w:r>
      <w:r w:rsidR="00E247A6">
        <w:t xml:space="preserve">Hình </w:t>
      </w:r>
      <w:r w:rsidR="00E247A6">
        <w:rPr>
          <w:noProof/>
        </w:rPr>
        <w:t>1</w:t>
      </w:r>
      <w:r w:rsidR="00E247A6">
        <w:t>.</w:t>
      </w:r>
      <w:r w:rsidR="00E247A6">
        <w:rPr>
          <w:noProof/>
        </w:rPr>
        <w:t>17</w:t>
      </w:r>
      <w:r w:rsidR="0085328D">
        <w:rPr>
          <w:lang w:val="vi-VN"/>
        </w:rPr>
        <w:fldChar w:fldCharType="end"/>
      </w:r>
      <w:r w:rsidRPr="00AC513D">
        <w:rPr>
          <w:lang w:val="vi-VN"/>
        </w:rPr>
        <w:t>)</w:t>
      </w:r>
    </w:p>
    <w:p w14:paraId="4DC779AC" w14:textId="02F5160F" w:rsidR="00F91F88" w:rsidRPr="00D9016F" w:rsidRDefault="00F91F88" w:rsidP="008928F5">
      <w:pPr>
        <w:ind w:firstLine="567"/>
      </w:pPr>
      <w:r w:rsidRPr="00AC513D">
        <w:rPr>
          <w:lang w:val="vi-VN"/>
        </w:rPr>
        <w:t>Các </w:t>
      </w:r>
      <w:hyperlink r:id="rId34" w:tooltip="pin năng lượng mặt trời" w:history="1">
        <w:r w:rsidRPr="00AC513D">
          <w:rPr>
            <w:rStyle w:val="Hyperlink"/>
            <w:color w:val="auto"/>
            <w:u w:val="none"/>
            <w:lang w:val="vi-VN"/>
          </w:rPr>
          <w:t>pin năng lượng mặt trời</w:t>
        </w:r>
      </w:hyperlink>
      <w:r w:rsidRPr="00AC513D">
        <w:rPr>
          <w:lang w:val="vi-VN"/>
        </w:rPr>
        <w:t> có nhiều ứng dụng. Chúng đặc biệt thích hợp</w:t>
      </w:r>
      <w:r w:rsidR="00416201">
        <w:t xml:space="preserve"> </w:t>
      </w:r>
      <w:r w:rsidRPr="00AC513D">
        <w:rPr>
          <w:lang w:val="vi-VN"/>
        </w:rPr>
        <w:t>cho các vùng mà mạng lưới điện chưa phủ tới, các vệ tinh quay xung quanh quỹ đạo trái đất, máy tính cầm tay, các máy điện thoại cầm tay từ xa, thiết bị bơm nước… </w:t>
      </w:r>
      <w:hyperlink r:id="rId35" w:history="1">
        <w:r w:rsidRPr="00D9016F">
          <w:rPr>
            <w:rStyle w:val="Hyperlink"/>
            <w:color w:val="auto"/>
            <w:u w:val="none"/>
          </w:rPr>
          <w:t>Pin năng lượng mặt trời</w:t>
        </w:r>
      </w:hyperlink>
      <w:r w:rsidRPr="00D9016F">
        <w:t> (tạo thành các module hay các tấm năng lượng mặt trời) xuất hiện trên nóc các tòa nhà nơi chúng có thể kết nối với bộ chuyển đổi của mạng lưới điện.</w:t>
      </w:r>
    </w:p>
    <w:p w14:paraId="78939060" w14:textId="55FF78C9" w:rsidR="00F91F88" w:rsidRPr="00D9016F" w:rsidRDefault="00EE47C3" w:rsidP="005D4C2A">
      <w:pPr>
        <w:ind w:firstLine="567"/>
      </w:pPr>
      <w:r>
        <w:t>Muốn</w:t>
      </w:r>
      <w:r w:rsidR="00F91F88" w:rsidRPr="00D9016F">
        <w:t xml:space="preserve"> tìm hiểu về pin mặt trời, thì cần</w:t>
      </w:r>
      <w:r w:rsidR="00434902">
        <w:t xml:space="preserve"> hiểu</w:t>
      </w:r>
      <w:r w:rsidR="00F91F88" w:rsidRPr="00D9016F">
        <w:t xml:space="preserve"> lý thuyết nền tảng về vật lý chất bán dẫn. Để đơn giản, miêu tả sau đây chỉ giới hạn hoạt động của một pin năng lượng tinh thể silicon. Silicon tuy có mức dẫn điện hạn chế nhưng nó có cấu trúc tinh thể rất phù hợp cho việc tạo ra chất bán dẫn. Nguyên tử silicon cần 4 electron để trung hòa điện tích nhưng lớp vỏ bên ngoài một nguyên tử silicon chỉ có một </w:t>
      </w:r>
      <w:r w:rsidR="00F91F88" w:rsidRPr="00D9016F">
        <w:lastRenderedPageBreak/>
        <w:t>nửa số electron cần thiết nên nó sẽ bám chặt với các nguyên tử khác để tìm cách trung hòa điện tích.</w:t>
      </w:r>
    </w:p>
    <w:p w14:paraId="5016AB5C" w14:textId="4860DF0B" w:rsidR="00F91F88" w:rsidRPr="00D9016F" w:rsidRDefault="00F91F88" w:rsidP="005D4C2A">
      <w:pPr>
        <w:ind w:firstLine="567"/>
      </w:pPr>
      <w:r w:rsidRPr="00D9016F">
        <w:t>Để tăng độ dẫn điện của silicon, các nhà khoa học đã “tạp chất hóa” nó bằng cách kết hợp nó với các vật liệu khác. Quá trình này được gọi là “doping” và silicon pha tạp với các tạp chất tạo ra nhiều electron tự do và lỗ trống. Một chất bán dẫn silicon có hai phần, mỗi phần được pha tạp với một loại vật liệu khác. Phần đầu tiên được pha với phốt pho, phốt pho cần 5 electron để trung hòa điện tích và có đủ 5 electron trong vỏ của nó. Khi kết hợp với silicon, một electron sẽ bị dư ra. Electron đặc trưng cho điện tích âm nên phần này sẽ được gọi là silicon loại N (điện cực N). Để tạo ra silicon loại P (điện cực P), các nhà khoa học kết hợp silicon với boron. Boron chỉ cần 3 electron để trung hòa điện tích và khi kết hợp với silicon sẽ tạo ra những lỗ trống cần được lấp đầy bởi electron.</w:t>
      </w:r>
      <w:sdt>
        <w:sdtPr>
          <w:id w:val="1388993669"/>
          <w:citation/>
        </w:sdtPr>
        <w:sdtContent>
          <w:r w:rsidR="0052177A">
            <w:fldChar w:fldCharType="begin"/>
          </w:r>
          <w:r w:rsidR="0052177A">
            <w:instrText xml:space="preserve"> CITATION sol \l 1033 </w:instrText>
          </w:r>
          <w:r w:rsidR="0052177A">
            <w:fldChar w:fldCharType="separate"/>
          </w:r>
          <w:r w:rsidR="00842A5A">
            <w:rPr>
              <w:noProof/>
            </w:rPr>
            <w:t xml:space="preserve"> </w:t>
          </w:r>
          <w:r w:rsidR="00842A5A" w:rsidRPr="00842A5A">
            <w:rPr>
              <w:noProof/>
            </w:rPr>
            <w:t>[9]</w:t>
          </w:r>
          <w:r w:rsidR="0052177A">
            <w:fldChar w:fldCharType="end"/>
          </w:r>
        </w:sdtContent>
      </w:sdt>
    </w:p>
    <w:p w14:paraId="10B8C543" w14:textId="49BCFCD4" w:rsidR="00F91F88" w:rsidRPr="00D9016F" w:rsidRDefault="00F91F88" w:rsidP="005D4C2A">
      <w:pPr>
        <w:ind w:firstLine="567"/>
      </w:pPr>
      <w:r w:rsidRPr="00D9016F">
        <w:t>Khi chất bán dẫn silicon tiếp xúc với năng lượng, các electron tự do ở điện cực N sẽ di chuyển sang để lấp đầy các lỗ trống bên điện cực P. Sau đó, các electron từ điện cực N và điện cực P sẽ cùng nhau tạo ra điện trường. Các tế bào năng lượng mặt trời sẽ trở thành một diode, cho phép electron di chuyển từ điện cực P đến điện cực N, không cho phép di chuyển ngược lại.</w:t>
      </w:r>
      <w:sdt>
        <w:sdtPr>
          <w:id w:val="1338974362"/>
          <w:citation/>
        </w:sdtPr>
        <w:sdtContent>
          <w:r w:rsidR="00E224F5">
            <w:fldChar w:fldCharType="begin"/>
          </w:r>
          <w:r w:rsidR="00E224F5">
            <w:instrText xml:space="preserve"> CITATION kho \l 1033 </w:instrText>
          </w:r>
          <w:r w:rsidR="00E224F5">
            <w:fldChar w:fldCharType="separate"/>
          </w:r>
          <w:r w:rsidR="00842A5A">
            <w:rPr>
              <w:noProof/>
            </w:rPr>
            <w:t xml:space="preserve"> </w:t>
          </w:r>
          <w:r w:rsidR="00842A5A" w:rsidRPr="00842A5A">
            <w:rPr>
              <w:noProof/>
            </w:rPr>
            <w:t>[10]</w:t>
          </w:r>
          <w:r w:rsidR="00E224F5">
            <w:fldChar w:fldCharType="end"/>
          </w:r>
        </w:sdtContent>
      </w:sdt>
    </w:p>
    <w:p w14:paraId="1B7450D7" w14:textId="77777777" w:rsidR="00F91F88" w:rsidRPr="00D9016F" w:rsidRDefault="00F91F88" w:rsidP="004D3EA0">
      <w:pPr>
        <w:ind w:firstLine="357"/>
      </w:pPr>
      <w:r w:rsidRPr="00D9016F">
        <w:t>Tất nhiên, để kích hoạt quá trình cần có năng lượng tiếp xúc với các tế bào silicon. Ánh sáng mặt trời bao gồm các hạt rất nhỏ gọi là photon, khi một photon chạm vào mảnh silic thì một trong hai điều sau sẽ xảy ra:</w:t>
      </w:r>
    </w:p>
    <w:p w14:paraId="584E161B" w14:textId="77777777" w:rsidR="00F91F88" w:rsidRPr="00D9016F" w:rsidRDefault="00F91F88" w:rsidP="004D3EA0">
      <w:pPr>
        <w:pStyle w:val="ListParagraph"/>
      </w:pPr>
      <w:r w:rsidRPr="00D9016F">
        <w:t>Photon truyền xuyên qua mảnh silic. Điều này thường xảy ra khi năng lượng của photon thấp hơn năng lượng đủ để đưa các hạt electron lên mức năng lượng cao hơn.</w:t>
      </w:r>
    </w:p>
    <w:p w14:paraId="46B2E705" w14:textId="77777777" w:rsidR="00F91F88" w:rsidRPr="00D9016F" w:rsidRDefault="00F91F88" w:rsidP="004D3EA0">
      <w:pPr>
        <w:pStyle w:val="ListParagraph"/>
      </w:pPr>
      <w:r w:rsidRPr="00D9016F">
        <w:t>Năng lượng của photon được hấp thụ bởi silic. Điều này thường xảy ra khi năng lượng của photon lớn hơn năng lượng để đưa electron lên mức năng lượng cao hơn.</w:t>
      </w:r>
    </w:p>
    <w:p w14:paraId="58558328" w14:textId="36910EC4" w:rsidR="00F91F88" w:rsidRPr="00D9016F" w:rsidRDefault="00F91F88" w:rsidP="004D3EA0">
      <w:pPr>
        <w:ind w:firstLine="357"/>
      </w:pPr>
      <w:r w:rsidRPr="00D9016F">
        <w:t>Khi photon được hấp thụ, năng lượng của nó được truyền đến các hạt electron trong mạng tinh thể. Thông thường các electron này</w:t>
      </w:r>
      <w:r w:rsidR="00C22FC5">
        <w:t xml:space="preserve"> nằm ở</w:t>
      </w:r>
      <w:r w:rsidRPr="00D9016F">
        <w:t xml:space="preserve"> lớp ngoài cùng và thường được kết dính với các nguyên tử lân cận vì thế không thể di chuyển xa. Khi electron được kích thích trở </w:t>
      </w:r>
      <w:r w:rsidR="00126A3C">
        <w:t>nên</w:t>
      </w:r>
      <w:r w:rsidRPr="00D9016F">
        <w:t xml:space="preserve"> dẫn điện, các electron này có thể tự do di chuyển trong bán dẫn. Khi đó nguyên tử sẽ thiếu 1 electron và đó gọi là “lỗ trống”. Lỗ trống này tạo điều kiện cho các electron của nguyên tử bên cạnh di chuyển đến điền vào “lỗ trống”, và điều này tạo ra </w:t>
      </w:r>
      <w:r w:rsidR="0004659E">
        <w:t>“</w:t>
      </w:r>
      <w:r w:rsidRPr="00D9016F">
        <w:t>lỗ trống</w:t>
      </w:r>
      <w:r w:rsidR="0004659E">
        <w:t>”</w:t>
      </w:r>
      <w:r w:rsidRPr="00D9016F">
        <w:t xml:space="preserve"> cho nguyên tử lân cận. Cứ tiếp tục như vậy “lỗ trống” di chuyển xuyên suốt mạch bán dẫn tạo thành dòng điện. Khi điện trường đã được tạo ra, tất cả những gì chúng ta cần làm là thu thập và chuyển nó thành dòng điện có thể sử dụng. Một bộ biến tần được gắn với các tế bào năng lượng mặt trời sẽ biến dòng điện từ một chiều (DC) thành dòng điện xoay chiều (AC). Dòng điện xoay chiều là dòng điện chúng ta đang sử dụng ở khắp mọi nơi.</w:t>
      </w:r>
    </w:p>
    <w:p w14:paraId="2B1C989D" w14:textId="24CBFC76" w:rsidR="00E07A7B" w:rsidRPr="00D9016F" w:rsidRDefault="00F91F88" w:rsidP="004D3EA0">
      <w:pPr>
        <w:ind w:firstLine="357"/>
      </w:pPr>
      <w:r w:rsidRPr="00D9016F">
        <w:t xml:space="preserve">Một photon chỉ cần có năng lượng lớn hơn năng lượng đủ để kích thích electron lớp ngoài cùng dẫn điện. Tuy nhiên hầu hết năng lượng mặt trời chuyển đổi thành năng lượng nhiệt nhiều hơn là năng lượng điện sử dụng được. </w:t>
      </w:r>
      <w:sdt>
        <w:sdtPr>
          <w:id w:val="-1360427982"/>
          <w:citation/>
        </w:sdtPr>
        <w:sdtContent>
          <w:r w:rsidR="00C57A51">
            <w:fldChar w:fldCharType="begin"/>
          </w:r>
          <w:r w:rsidR="00C57A51">
            <w:instrText xml:space="preserve"> CITATION sol \l 1033 </w:instrText>
          </w:r>
          <w:r w:rsidR="00C57A51">
            <w:fldChar w:fldCharType="separate"/>
          </w:r>
          <w:r w:rsidR="00842A5A" w:rsidRPr="00842A5A">
            <w:rPr>
              <w:noProof/>
            </w:rPr>
            <w:t>[9]</w:t>
          </w:r>
          <w:r w:rsidR="00C57A51">
            <w:fldChar w:fldCharType="end"/>
          </w:r>
        </w:sdtContent>
      </w:sdt>
    </w:p>
    <w:p w14:paraId="6425D501" w14:textId="29D705C3" w:rsidR="00081836" w:rsidRPr="00CC2474" w:rsidRDefault="00081836" w:rsidP="00081836">
      <w:pPr>
        <w:pStyle w:val="Heading4"/>
      </w:pPr>
      <w:r w:rsidRPr="00CC2474">
        <w:lastRenderedPageBreak/>
        <w:tab/>
        <w:t>V</w:t>
      </w:r>
      <w:r w:rsidR="006B002D" w:rsidRPr="00CC2474">
        <w:t>ật liệu và hiệu suất</w:t>
      </w:r>
    </w:p>
    <w:p w14:paraId="536F2F8C" w14:textId="58ECAC07" w:rsidR="0037216D" w:rsidRPr="00CC2474" w:rsidRDefault="0037216D" w:rsidP="005D4C2A">
      <w:pPr>
        <w:ind w:firstLine="567"/>
      </w:pPr>
      <w:r w:rsidRPr="00CC2474">
        <w:t>Nhiều l</w:t>
      </w:r>
      <w:r w:rsidR="0083376B">
        <w:t>oại</w:t>
      </w:r>
      <w:r w:rsidRPr="00CC2474">
        <w:t xml:space="preserve"> vật liệu khác nhau được thử nghiệm cho pin mặt trời và hai tiêu chuẩn, hiệu suất và giá cả.</w:t>
      </w:r>
    </w:p>
    <w:p w14:paraId="6B7FE8BF" w14:textId="2C7D4B6C" w:rsidR="0037216D" w:rsidRPr="00CC2474" w:rsidRDefault="0037216D" w:rsidP="005D4C2A">
      <w:pPr>
        <w:ind w:firstLine="567"/>
      </w:pPr>
      <w:r w:rsidRPr="00CC2474">
        <w:t xml:space="preserve">Hiệu suất là tỉ số của năng lượng điện từ </w:t>
      </w:r>
      <w:r w:rsidR="00794B02">
        <w:t xml:space="preserve">và </w:t>
      </w:r>
      <w:r w:rsidRPr="00CC2474">
        <w:t>ánh sáng mặt trời. Vào buổi trưa một ngày trời quang, ánh mặt trời tỏa nhiệt khoảng 1000 W/m² trong đó 10% hiệu suất của module 1 m² cung cấp năng lượng khoảng 100 W, hiệu suất của pin mặt trời thay đổi từ 6% từ pin mặt trời làm từ silic và có thể lên đến 30%</w:t>
      </w:r>
      <w:r w:rsidR="00014AE0">
        <w:t>.</w:t>
      </w:r>
    </w:p>
    <w:p w14:paraId="2510CDE4" w14:textId="46265B6C" w:rsidR="0037216D" w:rsidRPr="00CC2474" w:rsidRDefault="0037216D" w:rsidP="0037216D">
      <w:pPr>
        <w:ind w:firstLine="567"/>
      </w:pPr>
      <w:r w:rsidRPr="00CC2474">
        <w:t>Cho đến hiện nay</w:t>
      </w:r>
      <w:r w:rsidR="00C422C6">
        <w:t xml:space="preserve">, </w:t>
      </w:r>
      <w:r w:rsidRPr="00CC2474">
        <w:t>vật liệu chủ yếu cho pin mặt trời (và cho thiết bị bán dẫn) là silic tinh thể. Pin mặt trời thường được chia làm 4 loại thông dụng.</w:t>
      </w:r>
    </w:p>
    <w:p w14:paraId="10B769E4" w14:textId="23D2987E" w:rsidR="0037216D" w:rsidRPr="00BA6D0F" w:rsidRDefault="0037216D" w:rsidP="00921879">
      <w:pPr>
        <w:pStyle w:val="ListParagraph"/>
      </w:pPr>
      <w:r w:rsidRPr="00BA6D0F">
        <w:t>Monocrystalline Solar Panels (Mono – SI) được tạo nên từ đơn tinh thể silicon. Những đặc trưng của nó là màu đen và có đường cạnh tròn. Loại tấm này hiệu suất cao do độ tinh khiết của silicon, đó là lý do tại sao hiệu suất chuyển đổi có thể lên đến 20%. Monocrystalline silicon khiến cho kết cấu bền hơn khi nhiệt độ của tấm pin tăng cao tuy nhiên giá thành lại đắt đỏ. (</w:t>
      </w:r>
      <w:r w:rsidR="00EB26B3" w:rsidRPr="00BA6D0F">
        <w:t>Hình 1.18</w:t>
      </w:r>
      <w:r w:rsidRPr="00BA6D0F">
        <w:t>)</w:t>
      </w:r>
    </w:p>
    <w:p w14:paraId="6AA99C8B" w14:textId="2CD91D92" w:rsidR="00E43627" w:rsidRPr="00BA6D0F" w:rsidRDefault="0037216D" w:rsidP="00E43627">
      <w:pPr>
        <w:pStyle w:val="ListParagraph"/>
        <w:spacing w:after="120" w:line="240" w:lineRule="auto"/>
      </w:pPr>
      <w:r w:rsidRPr="00BA6D0F">
        <w:t xml:space="preserve">Polycrystalline Solar Panel (p-SI) được sản xuất nhanh hơn và rẻ hơn bởi vì </w:t>
      </w:r>
      <w:r w:rsidR="00671B31">
        <w:t>được tạo ra</w:t>
      </w:r>
      <w:r w:rsidRPr="00BA6D0F">
        <w:t xml:space="preserve"> bằng cách nung chảy silicon khô. Thỏi đúc silicon được nung chảy cẩn thận</w:t>
      </w:r>
      <w:r w:rsidR="00834095">
        <w:t xml:space="preserve">, </w:t>
      </w:r>
      <w:r w:rsidRPr="00BA6D0F">
        <w:t xml:space="preserve">làm nguội và làm rắn. Nhưng hiệu suất thấp hơn chỉ khoảng 15%. Tuy </w:t>
      </w:r>
      <w:r w:rsidR="008A0E17">
        <w:t>c</w:t>
      </w:r>
      <w:r w:rsidRPr="00BA6D0F">
        <w:t>húng</w:t>
      </w:r>
      <w:r w:rsidR="00E844DC">
        <w:t xml:space="preserve"> </w:t>
      </w:r>
      <w:r w:rsidRPr="00BA6D0F">
        <w:t>có thể tạo thành các tấm vuông che kín bề mặt nhiều hơn đơn tinh thể bù lại cho hiệu suất thấp nhưng chúng lại không được bền khi phơi ở nhiệt độ cao trong thời gian dài</w:t>
      </w:r>
      <w:r w:rsidR="00EB26B3" w:rsidRPr="00BA6D0F">
        <w:t>. (</w:t>
      </w:r>
      <w:r w:rsidR="006318E6">
        <w:fldChar w:fldCharType="begin"/>
      </w:r>
      <w:r w:rsidR="006318E6">
        <w:instrText xml:space="preserve"> REF _Ref62378285 \h </w:instrText>
      </w:r>
      <w:r w:rsidR="006318E6">
        <w:fldChar w:fldCharType="separate"/>
      </w:r>
      <w:r w:rsidR="00E247A6">
        <w:t xml:space="preserve">Hình </w:t>
      </w:r>
      <w:r w:rsidR="00E247A6">
        <w:rPr>
          <w:noProof/>
        </w:rPr>
        <w:t>1</w:t>
      </w:r>
      <w:r w:rsidR="00E247A6">
        <w:t>.</w:t>
      </w:r>
      <w:r w:rsidR="00E247A6">
        <w:rPr>
          <w:noProof/>
        </w:rPr>
        <w:t>18</w:t>
      </w:r>
      <w:r w:rsidR="006318E6">
        <w:fldChar w:fldCharType="end"/>
      </w:r>
      <w:r w:rsidR="00EB26B3" w:rsidRPr="00BA6D0F">
        <w:t>)</w:t>
      </w:r>
    </w:p>
    <w:p w14:paraId="3A5D9031" w14:textId="77777777" w:rsidR="00E43627" w:rsidRDefault="327CB5DE" w:rsidP="00E43627">
      <w:pPr>
        <w:pStyle w:val="FIG"/>
      </w:pPr>
      <w:r>
        <w:drawing>
          <wp:inline distT="0" distB="0" distL="0" distR="0" wp14:anchorId="51C35D5A" wp14:editId="46DB5497">
            <wp:extent cx="3806456" cy="3056712"/>
            <wp:effectExtent l="0" t="0" r="3810" b="0"/>
            <wp:docPr id="4100" name="Picture 4100" descr=" mono and poly solar pan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00"/>
                    <pic:cNvPicPr/>
                  </pic:nvPicPr>
                  <pic:blipFill>
                    <a:blip r:embed="rId36">
                      <a:extLst>
                        <a:ext uri="{28A0092B-C50C-407E-A947-70E740481C1C}">
                          <a14:useLocalDpi xmlns:a14="http://schemas.microsoft.com/office/drawing/2010/main" val="0"/>
                        </a:ext>
                      </a:extLst>
                    </a:blip>
                    <a:stretch>
                      <a:fillRect/>
                    </a:stretch>
                  </pic:blipFill>
                  <pic:spPr>
                    <a:xfrm>
                      <a:off x="0" y="0"/>
                      <a:ext cx="3849148" cy="3090995"/>
                    </a:xfrm>
                    <a:prstGeom prst="rect">
                      <a:avLst/>
                    </a:prstGeom>
                  </pic:spPr>
                </pic:pic>
              </a:graphicData>
            </a:graphic>
          </wp:inline>
        </w:drawing>
      </w:r>
    </w:p>
    <w:p w14:paraId="4EA54400" w14:textId="7F108036" w:rsidR="0037216D" w:rsidRPr="00CC2474" w:rsidRDefault="00E43627" w:rsidP="00E43627">
      <w:pPr>
        <w:pStyle w:val="Caption"/>
      </w:pPr>
      <w:bookmarkStart w:id="54" w:name="_Ref62378285"/>
      <w:bookmarkStart w:id="55" w:name="_Toc62423881"/>
      <w:r>
        <w:t xml:space="preserve">Hình </w:t>
      </w:r>
      <w:fldSimple w:instr=" STYLEREF 1 \s ">
        <w:r w:rsidR="00E247A6">
          <w:rPr>
            <w:noProof/>
          </w:rPr>
          <w:t>1</w:t>
        </w:r>
      </w:fldSimple>
      <w:r w:rsidR="00C215A3">
        <w:t>.</w:t>
      </w:r>
      <w:fldSimple w:instr=" SEQ Hình \* ARABIC \s 1 ">
        <w:r w:rsidR="00E247A6">
          <w:rPr>
            <w:noProof/>
          </w:rPr>
          <w:t>18</w:t>
        </w:r>
      </w:fldSimple>
      <w:bookmarkEnd w:id="54"/>
      <w:r>
        <w:t xml:space="preserve"> Monocrystalline và Polycrystalline Solar Panel</w:t>
      </w:r>
      <w:bookmarkEnd w:id="55"/>
    </w:p>
    <w:p w14:paraId="56B39AE3" w14:textId="5C239F85" w:rsidR="0037216D" w:rsidRPr="00921879" w:rsidRDefault="0037216D" w:rsidP="00921879">
      <w:pPr>
        <w:pStyle w:val="ListParagraph"/>
      </w:pPr>
      <w:r w:rsidRPr="00921879">
        <w:t>Thin-Film tạo từ các miếng phim mỏng từ silic nóng chảy và có cấu trúc đa tinh thể</w:t>
      </w:r>
      <w:r w:rsidR="000874B4" w:rsidRPr="00921879">
        <w:t xml:space="preserve">. </w:t>
      </w:r>
      <w:r w:rsidRPr="00921879">
        <w:t>Loại này thường có hiệu suất thấp nhất</w:t>
      </w:r>
      <w:r w:rsidR="003E79C7" w:rsidRPr="00921879">
        <w:t>. T</w:t>
      </w:r>
      <w:r w:rsidRPr="00921879">
        <w:t>uy nhiên loại này rẻ nhất trong các loại vì không cần phải cắt từ thỏi silicon. (</w:t>
      </w:r>
      <w:r w:rsidR="004E43EC">
        <w:fldChar w:fldCharType="begin"/>
      </w:r>
      <w:r w:rsidR="004E43EC">
        <w:instrText xml:space="preserve"> REF _Ref62378300 \h </w:instrText>
      </w:r>
      <w:r w:rsidR="004E43EC">
        <w:fldChar w:fldCharType="separate"/>
      </w:r>
      <w:r w:rsidR="00E247A6">
        <w:t xml:space="preserve">Hình </w:t>
      </w:r>
      <w:r w:rsidR="00E247A6">
        <w:rPr>
          <w:noProof/>
        </w:rPr>
        <w:t>1</w:t>
      </w:r>
      <w:r w:rsidR="00E247A6">
        <w:t>.</w:t>
      </w:r>
      <w:r w:rsidR="00E247A6">
        <w:rPr>
          <w:noProof/>
        </w:rPr>
        <w:t>19</w:t>
      </w:r>
      <w:r w:rsidR="004E43EC">
        <w:fldChar w:fldCharType="end"/>
      </w:r>
      <w:r w:rsidRPr="00921879">
        <w:t>)</w:t>
      </w:r>
    </w:p>
    <w:p w14:paraId="769E4489" w14:textId="77777777" w:rsidR="00EB26B3" w:rsidRDefault="480F13F1" w:rsidP="00EB26B3">
      <w:pPr>
        <w:keepNext/>
        <w:jc w:val="center"/>
      </w:pPr>
      <w:r>
        <w:rPr>
          <w:noProof/>
        </w:rPr>
        <w:lastRenderedPageBreak/>
        <w:drawing>
          <wp:inline distT="0" distB="0" distL="0" distR="0" wp14:anchorId="2DEDF7A8" wp14:editId="1413A233">
            <wp:extent cx="3562350" cy="1890927"/>
            <wp:effectExtent l="0" t="0" r="0" b="0"/>
            <wp:docPr id="4101" name="Picture 4101" descr="thin film solar ce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01"/>
                    <pic:cNvPicPr/>
                  </pic:nvPicPr>
                  <pic:blipFill>
                    <a:blip r:embed="rId37">
                      <a:extLst>
                        <a:ext uri="{28A0092B-C50C-407E-A947-70E740481C1C}">
                          <a14:useLocalDpi xmlns:a14="http://schemas.microsoft.com/office/drawing/2010/main" val="0"/>
                        </a:ext>
                      </a:extLst>
                    </a:blip>
                    <a:stretch>
                      <a:fillRect/>
                    </a:stretch>
                  </pic:blipFill>
                  <pic:spPr>
                    <a:xfrm>
                      <a:off x="0" y="0"/>
                      <a:ext cx="3562350" cy="1890927"/>
                    </a:xfrm>
                    <a:prstGeom prst="rect">
                      <a:avLst/>
                    </a:prstGeom>
                  </pic:spPr>
                </pic:pic>
              </a:graphicData>
            </a:graphic>
          </wp:inline>
        </w:drawing>
      </w:r>
    </w:p>
    <w:p w14:paraId="4349E103" w14:textId="4138E4A6" w:rsidR="0037216D" w:rsidRPr="00CC2474" w:rsidRDefault="00EB26B3" w:rsidP="00EB26B3">
      <w:pPr>
        <w:pStyle w:val="Caption"/>
      </w:pPr>
      <w:bookmarkStart w:id="56" w:name="_Ref62378300"/>
      <w:bookmarkStart w:id="57" w:name="_Toc62423882"/>
      <w:r>
        <w:t xml:space="preserve">Hình </w:t>
      </w:r>
      <w:fldSimple w:instr=" STYLEREF 1 \s ">
        <w:r w:rsidR="00E247A6">
          <w:rPr>
            <w:noProof/>
          </w:rPr>
          <w:t>1</w:t>
        </w:r>
      </w:fldSimple>
      <w:r w:rsidR="00C215A3">
        <w:t>.</w:t>
      </w:r>
      <w:fldSimple w:instr=" SEQ Hình \* ARABIC \s 1 ">
        <w:r w:rsidR="00E247A6">
          <w:rPr>
            <w:noProof/>
          </w:rPr>
          <w:t>19</w:t>
        </w:r>
      </w:fldSimple>
      <w:bookmarkEnd w:id="56"/>
      <w:r>
        <w:t xml:space="preserve"> </w:t>
      </w:r>
      <w:r w:rsidR="003D5AEF">
        <w:t>Thin-Film Solar Panel</w:t>
      </w:r>
      <w:bookmarkEnd w:id="57"/>
    </w:p>
    <w:p w14:paraId="291AEDBC" w14:textId="4580246B" w:rsidR="0037216D" w:rsidRPr="00CC2474" w:rsidRDefault="0037216D" w:rsidP="00AD1514">
      <w:pPr>
        <w:ind w:firstLine="720"/>
      </w:pPr>
      <w:r w:rsidRPr="00CC2474">
        <w:t>Concentrated PV Cell (CVP) với kết cấu nhiều lớp loại tấm pin này có hiệu suất lên đến 41</w:t>
      </w:r>
      <w:r w:rsidR="00D84C14">
        <w:t>% (</w:t>
      </w:r>
      <w:r w:rsidR="00B365D7">
        <w:fldChar w:fldCharType="begin"/>
      </w:r>
      <w:r w:rsidR="00B365D7">
        <w:instrText xml:space="preserve"> REF _Ref62378321 \h </w:instrText>
      </w:r>
      <w:r w:rsidR="00B365D7">
        <w:fldChar w:fldCharType="separate"/>
      </w:r>
      <w:r w:rsidR="00E247A6">
        <w:t xml:space="preserve">Hình </w:t>
      </w:r>
      <w:r w:rsidR="00E247A6">
        <w:rPr>
          <w:noProof/>
        </w:rPr>
        <w:t>1</w:t>
      </w:r>
      <w:r w:rsidR="00E247A6">
        <w:t>.</w:t>
      </w:r>
      <w:r w:rsidR="00E247A6">
        <w:rPr>
          <w:noProof/>
        </w:rPr>
        <w:t>20</w:t>
      </w:r>
      <w:r w:rsidR="00B365D7">
        <w:fldChar w:fldCharType="end"/>
      </w:r>
      <w:r w:rsidRPr="00D84C14">
        <w:t>).</w:t>
      </w:r>
      <w:r w:rsidRPr="00CC2474">
        <w:t xml:space="preserve"> Chúng rất hiệu quả do hệ thống bề mặt gương cong, ống kính và hệ thống làm mát. Loại tấm pin với hiệu suất cao nhất, tuy nhiên để đạt được tối đa hiệu suất thì nó cần phải hướng đến mặt trời với một góc nhất định.</w:t>
      </w:r>
      <w:sdt>
        <w:sdtPr>
          <w:id w:val="408734871"/>
          <w:citation/>
        </w:sdtPr>
        <w:sdtContent>
          <w:r w:rsidR="005F1B5A">
            <w:fldChar w:fldCharType="begin"/>
          </w:r>
          <w:r w:rsidR="005F1B5A">
            <w:instrText xml:space="preserve"> CITATION www1 \l 1033 </w:instrText>
          </w:r>
          <w:r w:rsidR="005F1B5A">
            <w:fldChar w:fldCharType="separate"/>
          </w:r>
          <w:r w:rsidR="00842A5A">
            <w:rPr>
              <w:noProof/>
            </w:rPr>
            <w:t xml:space="preserve"> </w:t>
          </w:r>
          <w:r w:rsidR="00842A5A" w:rsidRPr="00842A5A">
            <w:rPr>
              <w:noProof/>
            </w:rPr>
            <w:t>[11]</w:t>
          </w:r>
          <w:r w:rsidR="005F1B5A">
            <w:fldChar w:fldCharType="end"/>
          </w:r>
        </w:sdtContent>
      </w:sdt>
    </w:p>
    <w:p w14:paraId="55256AA8" w14:textId="77777777" w:rsidR="00E43627" w:rsidRDefault="480F13F1" w:rsidP="00E43627">
      <w:pPr>
        <w:pStyle w:val="FIG"/>
      </w:pPr>
      <w:r>
        <w:drawing>
          <wp:inline distT="0" distB="0" distL="0" distR="0" wp14:anchorId="252878C8" wp14:editId="6A23945C">
            <wp:extent cx="2968376" cy="1257300"/>
            <wp:effectExtent l="0" t="0" r="3810" b="0"/>
            <wp:docPr id="4102" name="Picture 4102" descr="Concentrated Solar C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02"/>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982101" cy="1263113"/>
                    </a:xfrm>
                    <a:prstGeom prst="rect">
                      <a:avLst/>
                    </a:prstGeom>
                  </pic:spPr>
                </pic:pic>
              </a:graphicData>
            </a:graphic>
          </wp:inline>
        </w:drawing>
      </w:r>
    </w:p>
    <w:p w14:paraId="3904C170" w14:textId="4ACB024F" w:rsidR="003800CF" w:rsidRPr="00E43627" w:rsidRDefault="00E43627" w:rsidP="00E43627">
      <w:pPr>
        <w:pStyle w:val="Caption"/>
        <w:rPr>
          <w:noProof/>
          <w:color w:val="000000"/>
          <w:sz w:val="26"/>
          <w:szCs w:val="26"/>
        </w:rPr>
      </w:pPr>
      <w:bookmarkStart w:id="58" w:name="_Ref62378321"/>
      <w:bookmarkStart w:id="59" w:name="_Toc62423883"/>
      <w:r>
        <w:t xml:space="preserve">Hình </w:t>
      </w:r>
      <w:fldSimple w:instr=" STYLEREF 1 \s ">
        <w:r w:rsidR="00E247A6">
          <w:rPr>
            <w:noProof/>
          </w:rPr>
          <w:t>1</w:t>
        </w:r>
      </w:fldSimple>
      <w:r w:rsidR="00C215A3">
        <w:t>.</w:t>
      </w:r>
      <w:fldSimple w:instr=" SEQ Hình \* ARABIC \s 1 ">
        <w:r w:rsidR="00E247A6">
          <w:rPr>
            <w:noProof/>
          </w:rPr>
          <w:t>20</w:t>
        </w:r>
      </w:fldSimple>
      <w:bookmarkEnd w:id="58"/>
      <w:r>
        <w:t xml:space="preserve"> Concentrated PV Cell (CVP)</w:t>
      </w:r>
      <w:bookmarkEnd w:id="59"/>
    </w:p>
    <w:p w14:paraId="51A25CFD" w14:textId="354EF13C" w:rsidR="00492AC4" w:rsidRDefault="00740A74" w:rsidP="0037216D">
      <w:pPr>
        <w:pStyle w:val="Heading3"/>
      </w:pPr>
      <w:bookmarkStart w:id="60" w:name="_Toc62424002"/>
      <w:r>
        <w:t>Công nghệ chế tạo</w:t>
      </w:r>
      <w:bookmarkEnd w:id="60"/>
    </w:p>
    <w:p w14:paraId="3D835CB9" w14:textId="1571631E" w:rsidR="0003370C" w:rsidRPr="00E226B9" w:rsidRDefault="0003370C" w:rsidP="00FC6446">
      <w:pPr>
        <w:ind w:firstLine="567"/>
      </w:pPr>
      <w:r>
        <w:t>Những tấm pin mặt trời được ghép từ các cell pin, dựa vào kiểu cell pin ta chia làm hai loại</w:t>
      </w:r>
      <w:r w:rsidR="003068C7">
        <w:t xml:space="preserve"> </w:t>
      </w:r>
      <w:r>
        <w:t>là các tấm pin Crystalline và Amorphous. Tấm pin Crystalline được ghép từ các tấm polysilicon hay monosilicon cell. Amorphous được tạo nên từ tấm pin thim-film cell và organic cell.</w:t>
      </w:r>
    </w:p>
    <w:p w14:paraId="55F1A9B6" w14:textId="4B50C39A" w:rsidR="00784521" w:rsidRPr="00784521" w:rsidRDefault="001342BD" w:rsidP="0072204B">
      <w:pPr>
        <w:pStyle w:val="Heading4"/>
        <w:numPr>
          <w:ilvl w:val="3"/>
          <w:numId w:val="9"/>
        </w:numPr>
        <w:spacing w:after="120"/>
      </w:pPr>
      <w:r>
        <w:t>Thành phần cấu trúc của tấm pin</w:t>
      </w:r>
    </w:p>
    <w:p w14:paraId="5A5E0707" w14:textId="77777777" w:rsidR="00784521" w:rsidRDefault="54598B48" w:rsidP="00784521">
      <w:pPr>
        <w:pStyle w:val="FIG"/>
      </w:pPr>
      <w:r>
        <w:drawing>
          <wp:inline distT="0" distB="0" distL="0" distR="0" wp14:anchorId="2874315D" wp14:editId="3CC83188">
            <wp:extent cx="3980242" cy="2543175"/>
            <wp:effectExtent l="0" t="0" r="1270" b="0"/>
            <wp:docPr id="4104" name="Picture 4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04"/>
                    <pic:cNvPicPr/>
                  </pic:nvPicPr>
                  <pic:blipFill>
                    <a:blip r:embed="rId39">
                      <a:extLst>
                        <a:ext uri="{28A0092B-C50C-407E-A947-70E740481C1C}">
                          <a14:useLocalDpi xmlns:a14="http://schemas.microsoft.com/office/drawing/2010/main" val="0"/>
                        </a:ext>
                      </a:extLst>
                    </a:blip>
                    <a:stretch>
                      <a:fillRect/>
                    </a:stretch>
                  </pic:blipFill>
                  <pic:spPr>
                    <a:xfrm>
                      <a:off x="0" y="0"/>
                      <a:ext cx="3986401" cy="2547110"/>
                    </a:xfrm>
                    <a:prstGeom prst="rect">
                      <a:avLst/>
                    </a:prstGeom>
                  </pic:spPr>
                </pic:pic>
              </a:graphicData>
            </a:graphic>
          </wp:inline>
        </w:drawing>
      </w:r>
    </w:p>
    <w:p w14:paraId="7C3DF657" w14:textId="6E7C0737" w:rsidR="00784521" w:rsidRDefault="00784521" w:rsidP="00784521">
      <w:pPr>
        <w:pStyle w:val="Caption"/>
        <w:rPr>
          <w:color w:val="auto"/>
          <w:shd w:val="clear" w:color="auto" w:fill="FFFFFF"/>
        </w:rPr>
      </w:pPr>
      <w:bookmarkStart w:id="61" w:name="_Ref62378362"/>
      <w:bookmarkStart w:id="62" w:name="_Toc62423884"/>
      <w:r>
        <w:t xml:space="preserve">Hình </w:t>
      </w:r>
      <w:fldSimple w:instr=" STYLEREF 1 \s ">
        <w:r w:rsidR="00E247A6">
          <w:rPr>
            <w:noProof/>
          </w:rPr>
          <w:t>1</w:t>
        </w:r>
      </w:fldSimple>
      <w:r w:rsidR="00C215A3">
        <w:t>.</w:t>
      </w:r>
      <w:fldSimple w:instr=" SEQ Hình \* ARABIC \s 1 ">
        <w:r w:rsidR="00E247A6">
          <w:rPr>
            <w:noProof/>
          </w:rPr>
          <w:t>21</w:t>
        </w:r>
      </w:fldSimple>
      <w:bookmarkEnd w:id="61"/>
      <w:r>
        <w:t xml:space="preserve"> Thành phần cấu trúc của tấm pin</w:t>
      </w:r>
      <w:bookmarkEnd w:id="62"/>
    </w:p>
    <w:p w14:paraId="39FA9064" w14:textId="25C6C9BA" w:rsidR="00EF5D80" w:rsidRPr="00A03D5B" w:rsidRDefault="00992263" w:rsidP="005D4C2A">
      <w:pPr>
        <w:ind w:firstLine="567"/>
        <w:rPr>
          <w:shd w:val="clear" w:color="auto" w:fill="FFFFFF"/>
        </w:rPr>
      </w:pPr>
      <w:r w:rsidRPr="00A03D5B">
        <w:rPr>
          <w:shd w:val="clear" w:color="auto" w:fill="FFFFFF"/>
        </w:rPr>
        <w:lastRenderedPageBreak/>
        <w:t>Pin năng lượng mặt trời được chia làm 8 bộ phận gồm: khung nhôm, kính cường lực, lớp màng EVA, solar cell, tấm nền pin (phía sau), hộp đấu dây (junction box), cáp điện, Jack kết nối MC4</w:t>
      </w:r>
      <w:r w:rsidR="009F38D5">
        <w:rPr>
          <w:shd w:val="clear" w:color="auto" w:fill="FFFFFF"/>
        </w:rPr>
        <w:t xml:space="preserve"> (</w:t>
      </w:r>
      <w:r w:rsidR="009F38D5">
        <w:rPr>
          <w:shd w:val="clear" w:color="auto" w:fill="FFFFFF"/>
        </w:rPr>
        <w:fldChar w:fldCharType="begin"/>
      </w:r>
      <w:r w:rsidR="009F38D5">
        <w:rPr>
          <w:shd w:val="clear" w:color="auto" w:fill="FFFFFF"/>
        </w:rPr>
        <w:instrText xml:space="preserve"> REF _Ref62378362 \h </w:instrText>
      </w:r>
      <w:r w:rsidR="009F38D5">
        <w:rPr>
          <w:shd w:val="clear" w:color="auto" w:fill="FFFFFF"/>
        </w:rPr>
      </w:r>
      <w:r w:rsidR="009F38D5">
        <w:rPr>
          <w:shd w:val="clear" w:color="auto" w:fill="FFFFFF"/>
        </w:rPr>
        <w:fldChar w:fldCharType="separate"/>
      </w:r>
      <w:r w:rsidR="00E247A6">
        <w:t xml:space="preserve">Hình </w:t>
      </w:r>
      <w:r w:rsidR="00E247A6">
        <w:rPr>
          <w:noProof/>
        </w:rPr>
        <w:t>1</w:t>
      </w:r>
      <w:r w:rsidR="00E247A6">
        <w:t>.</w:t>
      </w:r>
      <w:r w:rsidR="00E247A6">
        <w:rPr>
          <w:noProof/>
        </w:rPr>
        <w:t>21</w:t>
      </w:r>
      <w:r w:rsidR="009F38D5">
        <w:rPr>
          <w:shd w:val="clear" w:color="auto" w:fill="FFFFFF"/>
        </w:rPr>
        <w:fldChar w:fldCharType="end"/>
      </w:r>
      <w:r w:rsidR="009F38D5">
        <w:rPr>
          <w:shd w:val="clear" w:color="auto" w:fill="FFFFFF"/>
        </w:rPr>
        <w:t>)</w:t>
      </w:r>
      <w:r w:rsidRPr="00A03D5B">
        <w:rPr>
          <w:shd w:val="clear" w:color="auto" w:fill="FFFFFF"/>
        </w:rPr>
        <w:t>.</w:t>
      </w:r>
    </w:p>
    <w:p w14:paraId="33F7B3A6" w14:textId="742F0C11" w:rsidR="00B04BD5" w:rsidRPr="00C35511" w:rsidRDefault="00B04BD5" w:rsidP="00250A20">
      <w:pPr>
        <w:pStyle w:val="ListParagraph"/>
      </w:pPr>
      <w:r w:rsidRPr="00C35511">
        <w:t xml:space="preserve">Khung nhôm: </w:t>
      </w:r>
      <w:r w:rsidR="008D5870">
        <w:t>C</w:t>
      </w:r>
      <w:r w:rsidRPr="005D4C2A">
        <w:t>ó</w:t>
      </w:r>
      <w:r w:rsidRPr="00C35511">
        <w:t xml:space="preserve"> chức năng tạo ra một kết cấu đủ cứng cáp để tích hợp solar</w:t>
      </w:r>
      <w:r w:rsidR="00250A20">
        <w:t xml:space="preserve"> </w:t>
      </w:r>
      <w:r w:rsidRPr="00C35511">
        <w:t>cell và các bộ phận khác lên. Với thiết kế cứng cáp nhưng vẫn đảm bảo trọng lượng đủ nhẹ, khung nhôm có thể bảo vệ và cố định các thành phần bên trong trước tải trọng gió lớn và ngoại lực tác động bên ngoài. Một số hãng ví dụ như Canadian Solar, thậm chí khung nhôm còn được anode hóa và gia cố thanh ngang để tăng độ cứng cáp cho tấm pin. Màu sắc phổ biến của khung nhôm là bạc.</w:t>
      </w:r>
    </w:p>
    <w:p w14:paraId="7578F95C" w14:textId="664B8FB3" w:rsidR="00B24939" w:rsidRPr="00C35511" w:rsidRDefault="00AB660B" w:rsidP="00C35511">
      <w:pPr>
        <w:pStyle w:val="ListParagraph"/>
      </w:pPr>
      <w:r w:rsidRPr="00C35511">
        <w:t xml:space="preserve">Kính cường lực: </w:t>
      </w:r>
      <w:r w:rsidR="0081390E">
        <w:t>G</w:t>
      </w:r>
      <w:r w:rsidRPr="00C35511">
        <w:t>iúp bảo vệ solar cell khỏi các tác động của thời tiết như nhiệt độ, mưa, tuyết, bụi, mưa đá (đường kính 2,5cm trở xuống) và các tác động va đập khác từ b</w:t>
      </w:r>
      <w:r w:rsidR="0081390E">
        <w:t>ê</w:t>
      </w:r>
      <w:r w:rsidRPr="00C35511">
        <w:t>n ngoài. Kính cường lực được thiết kế có độ dày từ 2-4mm (đa số là khoảng 3</w:t>
      </w:r>
      <w:r w:rsidR="00BA0408">
        <w:t>,</w:t>
      </w:r>
      <w:r w:rsidRPr="00C35511">
        <w:t>2-3</w:t>
      </w:r>
      <w:r w:rsidR="00BA0408">
        <w:t>,</w:t>
      </w:r>
      <w:r w:rsidRPr="00C35511">
        <w:t>3mm) để đảm bảo vừa đủ khả năng bảo vệ và duy trì được độ trong suốt cho tấm pin mặt trời (ánh sáng ít bị phản xạ, khả năng hấp thụ tốt).</w:t>
      </w:r>
    </w:p>
    <w:p w14:paraId="5F547C4C" w14:textId="52622DF3" w:rsidR="00AB660B" w:rsidRPr="00C35511" w:rsidRDefault="00AB660B" w:rsidP="00E04457">
      <w:pPr>
        <w:pStyle w:val="ListParagraph"/>
      </w:pPr>
      <w:r w:rsidRPr="00C35511">
        <w:t>Lớp màng EVA (</w:t>
      </w:r>
      <w:r w:rsidR="006B2B77">
        <w:t>E</w:t>
      </w:r>
      <w:r w:rsidRPr="00C35511">
        <w:t xml:space="preserve">thylene </w:t>
      </w:r>
      <w:r w:rsidR="006B2B77">
        <w:t>V</w:t>
      </w:r>
      <w:r w:rsidRPr="00C35511">
        <w:t xml:space="preserve">inyl </w:t>
      </w:r>
      <w:r w:rsidR="006B2B77">
        <w:t>A</w:t>
      </w:r>
      <w:r w:rsidRPr="00C35511">
        <w:t>cetate) còn được được gọi là chất kết dính, là 2 lớp màng polymer trong suốt được đặt trên và dưới lớp solar cell</w:t>
      </w:r>
      <w:r w:rsidR="00D1471E">
        <w:t xml:space="preserve">, </w:t>
      </w:r>
      <w:r w:rsidRPr="00C35511">
        <w:t>có tác dụng kết dính solar cell với lớp kính cường lực phía trên và tấm nền phía dưới. Lớp này còn có tác dụng hấp thụ và bảo vệ solar cell khỏi sự</w:t>
      </w:r>
      <w:r w:rsidR="00E04457">
        <w:t xml:space="preserve"> </w:t>
      </w:r>
      <w:r w:rsidRPr="00C35511">
        <w:t>rung động, tránh bám bụi và hơi ẩm. Vật liệu EVA có khả năng chịu đựng nhiệt độ khắc nghiệt và có độ bền cực kỳ cao.</w:t>
      </w:r>
    </w:p>
    <w:p w14:paraId="30DBFF7A" w14:textId="204D2212" w:rsidR="00AB660B" w:rsidRPr="00C35511" w:rsidRDefault="00FD160D" w:rsidP="00C35511">
      <w:pPr>
        <w:pStyle w:val="ListParagraph"/>
      </w:pPr>
      <w:r w:rsidRPr="00C35511">
        <w:t>Lớp Solar cell (tế bào quang điện). Pin mặt trời được cấu tạo từ nhiều đơn vị nhỏ hơn là solar cell. Những loại pin năng lượng mặt trời thông dụng như mono và poly được làm từ silic, một loại chất bán dẫn phổ biến. Trong một cell, tinh thể silic bị kẹp giữa hai lớp dẫn điện (ribbon và các thanh busbar). Một tế bào quang điện sử dụng hai lớp silic khác nhau, loại N và loại P.</w:t>
      </w:r>
    </w:p>
    <w:p w14:paraId="27B74A67" w14:textId="77777777" w:rsidR="00FD160D" w:rsidRPr="00C35511" w:rsidRDefault="00FD160D" w:rsidP="00C35511">
      <w:pPr>
        <w:pStyle w:val="ListParagraph"/>
      </w:pPr>
      <w:r w:rsidRPr="00C35511">
        <w:t>Tấm nền pin (phía sau), có chức năng cách điện, bảo vệ cơ học và chống ẩm. Vật liệu được sử dụng có thể là polymer, nhựa PP, PVF, PET. Tấm nền có độ dày khác nhau tùy vào hãng sản xuất. Phần lớn tấm nền sẽ có màu trắng. </w:t>
      </w:r>
    </w:p>
    <w:p w14:paraId="4A20D60B" w14:textId="5CBAE108" w:rsidR="00FD160D" w:rsidRPr="00C35511" w:rsidRDefault="004A6D9C" w:rsidP="00C35511">
      <w:pPr>
        <w:pStyle w:val="ListParagraph"/>
      </w:pPr>
      <w:r w:rsidRPr="00C35511">
        <w:t>Hộp đấu dây (junction box) nằm ở phía sau cùng, là nơi tập hợp và chuyển năng lượng điện được sinh ra từ tấm pin năng lượng mặt trời ra ngoài. Vì đây là điểm trung tâm nên được thiết kế bảo vệ khá chắc chắn.</w:t>
      </w:r>
    </w:p>
    <w:p w14:paraId="0857CE9F" w14:textId="1BFC62E7" w:rsidR="000F3354" w:rsidRPr="00C35511" w:rsidRDefault="000F3354" w:rsidP="00C35511">
      <w:pPr>
        <w:pStyle w:val="ListParagraph"/>
      </w:pPr>
      <w:r w:rsidRPr="00C35511">
        <w:t xml:space="preserve">Cáp điện </w:t>
      </w:r>
      <w:r w:rsidR="009B5336">
        <w:t>một chiều:</w:t>
      </w:r>
      <w:r w:rsidRPr="00C35511">
        <w:t xml:space="preserve"> </w:t>
      </w:r>
      <w:r w:rsidR="009B5336">
        <w:t>L</w:t>
      </w:r>
      <w:r w:rsidRPr="00C35511">
        <w:t>oại cáp điện chuyên dụng cho điện năng lượng mặt trời, có khả năng cách điện một chiều</w:t>
      </w:r>
      <w:r w:rsidR="00D707B8">
        <w:t xml:space="preserve"> </w:t>
      </w:r>
      <w:r w:rsidRPr="00C35511">
        <w:t>cực tốt, kèm với đó là khả năng chống chịu tốt trước sự khắc nghiệt của thời tiết (tia cực tím, bụi, nước, ẩm..) và tác động cơ học khác.</w:t>
      </w:r>
    </w:p>
    <w:p w14:paraId="25966755" w14:textId="54F6A12C" w:rsidR="004658F4" w:rsidRPr="00C35511" w:rsidRDefault="004658F4" w:rsidP="00C35511">
      <w:pPr>
        <w:pStyle w:val="ListParagraph"/>
      </w:pPr>
      <w:r w:rsidRPr="00C35511">
        <w:t>Jack kết nối MC4 là đầu nối điện thường được dùng để kết nối các tấm pin mặt trời. “MC” trong MC4 là viết tắt của nhà sản xuất Multi-Contact. Loại jack kết nối này giúp dễ dàng kết nối các tấm pin và dãy pin bằng cách gắn jack từ các tấm pin liền kề với nhau bằng tay.</w:t>
      </w:r>
      <w:sdt>
        <w:sdtPr>
          <w:id w:val="-2067786613"/>
          <w:citation/>
        </w:sdtPr>
        <w:sdtContent>
          <w:r w:rsidR="00A70DF9">
            <w:fldChar w:fldCharType="begin"/>
          </w:r>
          <w:r w:rsidR="00A70DF9">
            <w:instrText xml:space="preserve"> CITATION dat \l 1033 </w:instrText>
          </w:r>
          <w:r w:rsidR="00A70DF9">
            <w:fldChar w:fldCharType="separate"/>
          </w:r>
          <w:r w:rsidR="00842A5A">
            <w:rPr>
              <w:noProof/>
            </w:rPr>
            <w:t xml:space="preserve"> </w:t>
          </w:r>
          <w:r w:rsidR="00842A5A" w:rsidRPr="00842A5A">
            <w:rPr>
              <w:noProof/>
            </w:rPr>
            <w:t>[12]</w:t>
          </w:r>
          <w:r w:rsidR="00A70DF9">
            <w:fldChar w:fldCharType="end"/>
          </w:r>
        </w:sdtContent>
      </w:sdt>
    </w:p>
    <w:p w14:paraId="7AB13064" w14:textId="6D25E5E5" w:rsidR="00BC2217" w:rsidRDefault="00BC2217" w:rsidP="00BC2217">
      <w:pPr>
        <w:pStyle w:val="Heading4"/>
      </w:pPr>
      <w:r>
        <w:lastRenderedPageBreak/>
        <w:t xml:space="preserve">Vật liệu </w:t>
      </w:r>
      <w:r w:rsidR="00356405">
        <w:t>sử dụng làm pin mặt trời</w:t>
      </w:r>
    </w:p>
    <w:p w14:paraId="61F17BE0" w14:textId="1E9A4591" w:rsidR="00BF03C1" w:rsidRDefault="00BF03C1" w:rsidP="00250A20">
      <w:pPr>
        <w:ind w:firstLine="567"/>
      </w:pPr>
      <w:r>
        <w:t xml:space="preserve">Hầu như các sản phẩm có mặt trên thị trường đều </w:t>
      </w:r>
      <w:r w:rsidR="00F34B7B">
        <w:t xml:space="preserve">sử dụng Si để chế tạo, ngoài ra các nhà khoa học đã và đang nghiên cứu sử dụng một số </w:t>
      </w:r>
      <w:r w:rsidR="006E396F">
        <w:t>loại vật liệu khác như:</w:t>
      </w:r>
    </w:p>
    <w:p w14:paraId="55C42CFC" w14:textId="0E71CF59" w:rsidR="00577B33" w:rsidRPr="00A769FD" w:rsidRDefault="00577B33" w:rsidP="00AE2524">
      <w:pPr>
        <w:pStyle w:val="ListParagraph"/>
        <w:numPr>
          <w:ilvl w:val="0"/>
          <w:numId w:val="8"/>
        </w:numPr>
        <w:rPr>
          <w:i/>
          <w:iCs/>
          <w:color w:val="auto"/>
        </w:rPr>
      </w:pPr>
      <w:r w:rsidRPr="00A769FD">
        <w:rPr>
          <w:i/>
          <w:iCs/>
          <w:color w:val="auto"/>
        </w:rPr>
        <w:t>Pin Perovskite</w:t>
      </w:r>
    </w:p>
    <w:p w14:paraId="1445E323" w14:textId="23676581" w:rsidR="00F27D2C" w:rsidRDefault="00A769FD" w:rsidP="00250A20">
      <w:pPr>
        <w:ind w:firstLine="567"/>
        <w:rPr>
          <w:color w:val="auto"/>
          <w:shd w:val="clear" w:color="auto" w:fill="FFFFFF"/>
        </w:rPr>
      </w:pPr>
      <w:r w:rsidRPr="00A769FD">
        <w:rPr>
          <w:color w:val="auto"/>
          <w:shd w:val="clear" w:color="auto" w:fill="FFFFFF"/>
        </w:rPr>
        <w:t>Pin perovskite đang dần trở thành ngôi sao trong dòng pin mặt trời do sở hữu nhiều ưu điểm nổi bật như nguồn khoáng vật phong phú, dễ chế tạo bằng nguyên liệu rẻ tiền ở nhiệt độ thấp, màng mỏng được chế tạo ra có giá trị cấu trúc tương đương với những loại pin silic đắt tiền được chế tạo cầu kì.</w:t>
      </w:r>
      <w:r w:rsidR="002C0BF7">
        <w:rPr>
          <w:color w:val="auto"/>
          <w:shd w:val="clear" w:color="auto" w:fill="FFFFFF"/>
        </w:rPr>
        <w:t xml:space="preserve"> </w:t>
      </w:r>
      <w:r w:rsidR="00D06D88">
        <w:t>Cấu trúc tinh thể dạng ABX3, nó có cấu trúc đặc biệt khiến cho việc chuyển đổi ánh sáng thành điện được hiệu quả hơn.</w:t>
      </w:r>
      <w:r w:rsidR="00F27D2C" w:rsidRPr="00F27D2C">
        <w:rPr>
          <w:color w:val="auto"/>
          <w:shd w:val="clear" w:color="auto" w:fill="FFFFFF"/>
        </w:rPr>
        <w:t xml:space="preserve"> </w:t>
      </w:r>
      <w:r w:rsidR="00F27D2C">
        <w:rPr>
          <w:color w:val="auto"/>
          <w:shd w:val="clear" w:color="auto" w:fill="FFFFFF"/>
        </w:rPr>
        <w:t>Trong phòng thí nghiệm hiệu suất của tấm pin này lớn hơn 20% so với pin m</w:t>
      </w:r>
      <w:r w:rsidR="00681825">
        <w:rPr>
          <w:color w:val="auto"/>
          <w:shd w:val="clear" w:color="auto" w:fill="FFFFFF"/>
        </w:rPr>
        <w:t>ono</w:t>
      </w:r>
      <w:r w:rsidR="00F27D2C">
        <w:rPr>
          <w:color w:val="auto"/>
          <w:shd w:val="clear" w:color="auto" w:fill="FFFFFF"/>
        </w:rPr>
        <w:t xml:space="preserve"> hay poly crystalline thông thường</w:t>
      </w:r>
      <w:r w:rsidR="007D5A7E">
        <w:rPr>
          <w:color w:val="auto"/>
          <w:shd w:val="clear" w:color="auto" w:fill="FFFFFF"/>
        </w:rPr>
        <w:t xml:space="preserve">. </w:t>
      </w:r>
    </w:p>
    <w:p w14:paraId="4B1AB44A" w14:textId="50A49010" w:rsidR="00490217" w:rsidRDefault="00D06D88" w:rsidP="00250A20">
      <w:pPr>
        <w:ind w:firstLine="567"/>
        <w:rPr>
          <w:color w:val="auto"/>
          <w:shd w:val="clear" w:color="auto" w:fill="FFFFFF"/>
        </w:rPr>
      </w:pPr>
      <w:r>
        <w:t xml:space="preserve"> </w:t>
      </w:r>
      <w:r w:rsidR="00A769FD" w:rsidRPr="00A769FD">
        <w:rPr>
          <w:color w:val="auto"/>
          <w:shd w:val="clear" w:color="auto" w:fill="FFFFFF"/>
        </w:rPr>
        <w:t>Hơn nữa, những tấm pin sử dụng vật liệu này mỏng và linh động hơn dòng pin silic nên có thể dùng để chế tạo các thiết bị nhẹ, có thể uốn cong và những tấm pin mặt trời nhiều màu sắc với độ trong khác nhau.</w:t>
      </w:r>
      <w:r w:rsidR="0098268C">
        <w:rPr>
          <w:color w:val="auto"/>
          <w:shd w:val="clear" w:color="auto" w:fill="FFFFFF"/>
        </w:rPr>
        <w:t xml:space="preserve"> </w:t>
      </w:r>
    </w:p>
    <w:p w14:paraId="424AE35B" w14:textId="77777777" w:rsidR="00D56E33" w:rsidRPr="00A601F3" w:rsidRDefault="00D56E33" w:rsidP="00AE2524">
      <w:pPr>
        <w:pStyle w:val="ListParagraph"/>
        <w:numPr>
          <w:ilvl w:val="0"/>
          <w:numId w:val="8"/>
        </w:numPr>
        <w:rPr>
          <w:i/>
          <w:iCs/>
        </w:rPr>
      </w:pPr>
      <w:r w:rsidRPr="00A601F3">
        <w:rPr>
          <w:i/>
          <w:iCs/>
        </w:rPr>
        <w:t>Pin CZTSSe</w:t>
      </w:r>
    </w:p>
    <w:p w14:paraId="1F6B7DE1" w14:textId="306818C7" w:rsidR="006E396F" w:rsidRDefault="009D71CE" w:rsidP="005F34D3">
      <w:pPr>
        <w:ind w:firstLine="360"/>
      </w:pPr>
      <w:r w:rsidRPr="006B5932">
        <w:t>Mặc dù mới được nghiên cứu so với một số pin mặt trời khác (như pin Silic, pin CIGS và pin CdTe)  nhưng pin mặt trời CZTSSe đã đạt được hiệu suất khá  tốt  (12,6%).  Ngoài  ra,  phương  pháp  chế  tạo pin mặt trời CZTSSe cũng rất đa dạng, từ những phương pháp vật lý yêu cầu chân không cao như ph</w:t>
      </w:r>
      <w:r w:rsidR="005C15DC">
        <w:t>óng</w:t>
      </w:r>
      <w:r w:rsidRPr="006B5932">
        <w:t xml:space="preserve"> xạ, đến những phương pháp hoá học đơn giản có thể thực hiện ngay trong điều kiện phòng như in gạt, quay phủ... Quan trọng hơn, những tiền chất dùng trong chế tạo pin này đều phổ biến trong tự nhiên. Đây là một trong những điều kiện cần thiết để có thể nghiên cứu và phát triển các thế hệ pin mặt trời mới, có tính cạnh tranh hơn so với một số dạng năng lượng truyền thống.</w:t>
      </w:r>
    </w:p>
    <w:p w14:paraId="6CAD244F" w14:textId="0F046FEC" w:rsidR="004C685A" w:rsidRDefault="00B7480C" w:rsidP="004C685A">
      <w:pPr>
        <w:pStyle w:val="Heading4"/>
        <w:rPr>
          <w:rFonts w:eastAsia="Times New Roman"/>
        </w:rPr>
      </w:pPr>
      <w:r>
        <w:rPr>
          <w:rFonts w:eastAsia="Times New Roman"/>
        </w:rPr>
        <w:t>Ứng dụng</w:t>
      </w:r>
      <w:r w:rsidR="003905B7">
        <w:rPr>
          <w:rFonts w:eastAsia="Times New Roman"/>
        </w:rPr>
        <w:t xml:space="preserve"> công nghệ</w:t>
      </w:r>
      <w:r w:rsidR="00482F33">
        <w:rPr>
          <w:rFonts w:eastAsia="Times New Roman"/>
        </w:rPr>
        <w:t xml:space="preserve"> chế tạo đa dạng</w:t>
      </w:r>
    </w:p>
    <w:p w14:paraId="2FAB5012" w14:textId="40F4C33C" w:rsidR="00710DB0" w:rsidRDefault="00710DB0" w:rsidP="00250A20">
      <w:pPr>
        <w:ind w:firstLine="567"/>
      </w:pPr>
      <w:r>
        <w:t xml:space="preserve">Một số công nghệ có thể đi đầu thiết kế </w:t>
      </w:r>
      <w:r w:rsidR="004718E8">
        <w:t>năm</w:t>
      </w:r>
      <w:r>
        <w:t xml:space="preserve"> 2019 vì tính mới mẻ và ứng dụng của chúng, không chỉ khô khan dừng lại ở việc ứng dụng ở lắp đặt trên mái nhà hoặc trong nông trại trên sa mạc mà còn có thể sử dụng đa dạng hơn. </w:t>
      </w:r>
    </w:p>
    <w:p w14:paraId="064D8CE6" w14:textId="7B7E47E2" w:rsidR="00710DB0" w:rsidRDefault="00710DB0" w:rsidP="00C25905">
      <w:pPr>
        <w:pStyle w:val="ListParagraph"/>
        <w:numPr>
          <w:ilvl w:val="0"/>
          <w:numId w:val="41"/>
        </w:numPr>
        <w:spacing w:after="120"/>
        <w:rPr>
          <w:i/>
          <w:iCs/>
        </w:rPr>
      </w:pPr>
      <w:r w:rsidRPr="00AC2970">
        <w:rPr>
          <w:i/>
          <w:iCs/>
        </w:rPr>
        <w:t>Tấm pin mặt trời màu da (Solar Skins)</w:t>
      </w:r>
    </w:p>
    <w:p w14:paraId="53219DBF" w14:textId="77777777" w:rsidR="00C25905" w:rsidRDefault="00C25905" w:rsidP="00D42CCC">
      <w:pPr>
        <w:pStyle w:val="FIG"/>
      </w:pPr>
      <w:r>
        <w:drawing>
          <wp:inline distT="0" distB="0" distL="0" distR="0" wp14:anchorId="5913AC21" wp14:editId="19FDD39B">
            <wp:extent cx="3299046" cy="2412601"/>
            <wp:effectExtent l="0" t="0" r="0" b="6985"/>
            <wp:docPr id="21" name="Picture 21" descr="Solar panel sk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299046" cy="2412601"/>
                    </a:xfrm>
                    <a:prstGeom prst="rect">
                      <a:avLst/>
                    </a:prstGeom>
                  </pic:spPr>
                </pic:pic>
              </a:graphicData>
            </a:graphic>
          </wp:inline>
        </w:drawing>
      </w:r>
    </w:p>
    <w:p w14:paraId="1FB1488E" w14:textId="59CF51C9" w:rsidR="00C25905" w:rsidRPr="00C25905" w:rsidRDefault="00C25905" w:rsidP="00D018E4">
      <w:pPr>
        <w:pStyle w:val="Caption"/>
        <w:ind w:left="2160" w:firstLine="720"/>
        <w:jc w:val="both"/>
      </w:pPr>
      <w:bookmarkStart w:id="63" w:name="_Ref62378737"/>
      <w:bookmarkStart w:id="64" w:name="_Toc62423885"/>
      <w:r>
        <w:t xml:space="preserve">Hình </w:t>
      </w:r>
      <w:fldSimple w:instr=" STYLEREF 1 \s ">
        <w:r w:rsidR="00E247A6">
          <w:rPr>
            <w:noProof/>
          </w:rPr>
          <w:t>1</w:t>
        </w:r>
      </w:fldSimple>
      <w:r w:rsidR="00C215A3">
        <w:t>.</w:t>
      </w:r>
      <w:fldSimple w:instr=" SEQ Hình \* ARABIC \s 1 ">
        <w:r w:rsidR="00E247A6">
          <w:rPr>
            <w:noProof/>
          </w:rPr>
          <w:t>22</w:t>
        </w:r>
      </w:fldSimple>
      <w:bookmarkEnd w:id="63"/>
      <w:r>
        <w:t xml:space="preserve"> Solar Skins</w:t>
      </w:r>
      <w:bookmarkEnd w:id="64"/>
    </w:p>
    <w:p w14:paraId="3B5EF584" w14:textId="4D433EC5" w:rsidR="00345911" w:rsidRDefault="00710DB0" w:rsidP="007C2BAD">
      <w:pPr>
        <w:spacing w:after="120"/>
        <w:ind w:firstLine="567"/>
      </w:pPr>
      <w:r>
        <w:lastRenderedPageBreak/>
        <w:t xml:space="preserve">Sistine là nhà sản xuất tấm pin mặt trời theo màu, nó mang lại hiệu quả cao bởi tính chọn lọc ánh sáng đi qua </w:t>
      </w:r>
      <w:r w:rsidR="003A4570">
        <w:t>(</w:t>
      </w:r>
      <w:r w:rsidR="00266AF2">
        <w:fldChar w:fldCharType="begin"/>
      </w:r>
      <w:r w:rsidR="00266AF2">
        <w:instrText xml:space="preserve"> REF _Ref62378737 \h </w:instrText>
      </w:r>
      <w:r w:rsidR="00266AF2">
        <w:fldChar w:fldCharType="separate"/>
      </w:r>
      <w:r w:rsidR="00E247A6">
        <w:t xml:space="preserve">Hình </w:t>
      </w:r>
      <w:r w:rsidR="00E247A6">
        <w:rPr>
          <w:noProof/>
        </w:rPr>
        <w:t>1</w:t>
      </w:r>
      <w:r w:rsidR="00E247A6">
        <w:t>.</w:t>
      </w:r>
      <w:r w:rsidR="00E247A6">
        <w:rPr>
          <w:noProof/>
        </w:rPr>
        <w:t>22</w:t>
      </w:r>
      <w:r w:rsidR="00266AF2">
        <w:fldChar w:fldCharType="end"/>
      </w:r>
      <w:r w:rsidRPr="003A4570">
        <w:t>).</w:t>
      </w:r>
      <w:r>
        <w:t xml:space="preserve"> Khi ánh sáng mặt trời chiếu vào tấm pin</w:t>
      </w:r>
      <w:r w:rsidR="00250A20">
        <w:t xml:space="preserve"> </w:t>
      </w:r>
      <w:r>
        <w:t>thì một phần ánh sáng đi qua bộ lọc và các tấm pin ở dưới và phản xạ ra ngoài tạo nên một cảm giác như một lớp bọc bên ngoài tấm pin nên kết quả là nó đồng thời hiển thị hình ảnh mong muốn và cung cấp năng lượng. Những hình ảnh này được in chìm, nhúng vào trong tấm pin vậy nên phù hợp với mái nhà. Tấm pin mặt trời màu da cũng có có thể mang lại lợi ích cho các doanh nghiệp và các văn phòng chính phủ</w:t>
      </w:r>
      <w:r w:rsidR="00982DA3">
        <w:t xml:space="preserve"> như </w:t>
      </w:r>
      <w:r>
        <w:t>tùy chỉnh logo quảng cáo, cờ quốc gia,…</w:t>
      </w:r>
      <w:sdt>
        <w:sdtPr>
          <w:id w:val="892925569"/>
          <w:citation/>
        </w:sdtPr>
        <w:sdtContent>
          <w:r w:rsidR="00CC5689">
            <w:fldChar w:fldCharType="begin"/>
          </w:r>
          <w:r w:rsidR="00CC5689">
            <w:instrText xml:space="preserve"> CITATION www3 \l 1033 </w:instrText>
          </w:r>
          <w:r w:rsidR="00CC5689">
            <w:fldChar w:fldCharType="separate"/>
          </w:r>
          <w:r w:rsidR="00842A5A">
            <w:rPr>
              <w:noProof/>
            </w:rPr>
            <w:t xml:space="preserve"> </w:t>
          </w:r>
          <w:r w:rsidR="00842A5A" w:rsidRPr="00842A5A">
            <w:rPr>
              <w:noProof/>
            </w:rPr>
            <w:t>[13]</w:t>
          </w:r>
          <w:r w:rsidR="00CC5689">
            <w:fldChar w:fldCharType="end"/>
          </w:r>
        </w:sdtContent>
      </w:sdt>
    </w:p>
    <w:p w14:paraId="581545A6" w14:textId="46C3CCE7" w:rsidR="00710DB0" w:rsidRPr="005260EA" w:rsidRDefault="00710DB0" w:rsidP="00AE2524">
      <w:pPr>
        <w:pStyle w:val="ListParagraph"/>
        <w:numPr>
          <w:ilvl w:val="0"/>
          <w:numId w:val="41"/>
        </w:numPr>
        <w:rPr>
          <w:i/>
          <w:iCs/>
        </w:rPr>
      </w:pPr>
      <w:r w:rsidRPr="005260EA">
        <w:rPr>
          <w:i/>
          <w:iCs/>
        </w:rPr>
        <w:t>Vải năng lượng mặt trời (Solar fabric)</w:t>
      </w:r>
    </w:p>
    <w:p w14:paraId="3A726405" w14:textId="77777777" w:rsidR="00EA0CDE" w:rsidRDefault="1F1AFA3E" w:rsidP="00EA0CDE">
      <w:pPr>
        <w:keepNext/>
        <w:jc w:val="center"/>
      </w:pPr>
      <w:r>
        <w:rPr>
          <w:noProof/>
        </w:rPr>
        <w:drawing>
          <wp:inline distT="0" distB="0" distL="0" distR="0" wp14:anchorId="1CF9B4EE" wp14:editId="19ABC85B">
            <wp:extent cx="2860040" cy="1903095"/>
            <wp:effectExtent l="0" t="0" r="0" b="1905"/>
            <wp:docPr id="22" name="Picture 22" descr="solar cell fabr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41">
                      <a:extLst>
                        <a:ext uri="{28A0092B-C50C-407E-A947-70E740481C1C}">
                          <a14:useLocalDpi xmlns:a14="http://schemas.microsoft.com/office/drawing/2010/main" val="0"/>
                        </a:ext>
                      </a:extLst>
                    </a:blip>
                    <a:stretch>
                      <a:fillRect/>
                    </a:stretch>
                  </pic:blipFill>
                  <pic:spPr>
                    <a:xfrm>
                      <a:off x="0" y="0"/>
                      <a:ext cx="2860040" cy="1903095"/>
                    </a:xfrm>
                    <a:prstGeom prst="rect">
                      <a:avLst/>
                    </a:prstGeom>
                  </pic:spPr>
                </pic:pic>
              </a:graphicData>
            </a:graphic>
          </wp:inline>
        </w:drawing>
      </w:r>
    </w:p>
    <w:p w14:paraId="431DDEC7" w14:textId="57F2CA04" w:rsidR="00710DB0" w:rsidRDefault="00EA0CDE" w:rsidP="00EA0CDE">
      <w:pPr>
        <w:pStyle w:val="Caption"/>
      </w:pPr>
      <w:bookmarkStart w:id="65" w:name="_Ref62378750"/>
      <w:bookmarkStart w:id="66" w:name="_Toc62423886"/>
      <w:r>
        <w:t xml:space="preserve">Hình </w:t>
      </w:r>
      <w:fldSimple w:instr=" STYLEREF 1 \s ">
        <w:r w:rsidR="00E247A6">
          <w:rPr>
            <w:noProof/>
          </w:rPr>
          <w:t>1</w:t>
        </w:r>
      </w:fldSimple>
      <w:r w:rsidR="00C215A3">
        <w:t>.</w:t>
      </w:r>
      <w:fldSimple w:instr=" SEQ Hình \* ARABIC \s 1 ">
        <w:r w:rsidR="00E247A6">
          <w:rPr>
            <w:noProof/>
          </w:rPr>
          <w:t>23</w:t>
        </w:r>
      </w:fldSimple>
      <w:bookmarkEnd w:id="65"/>
      <w:r>
        <w:t xml:space="preserve"> Solar Fabric</w:t>
      </w:r>
      <w:bookmarkEnd w:id="66"/>
    </w:p>
    <w:p w14:paraId="30513594" w14:textId="759A703D" w:rsidR="00710DB0" w:rsidRDefault="00710DB0" w:rsidP="00250A20">
      <w:pPr>
        <w:ind w:firstLine="567"/>
      </w:pPr>
      <w:r>
        <w:t xml:space="preserve">Các nhà khoa học đang nghiên cứu phát triển các loại vải năng lượng mặt trời với nguồn phát năng lượng trong mỗi sợi vải </w:t>
      </w:r>
      <w:r w:rsidRPr="00EA0CDE">
        <w:t>(</w:t>
      </w:r>
      <w:r w:rsidR="00266AF2">
        <w:fldChar w:fldCharType="begin"/>
      </w:r>
      <w:r w:rsidR="00266AF2">
        <w:instrText xml:space="preserve"> REF _Ref62378750 \h </w:instrText>
      </w:r>
      <w:r w:rsidR="00266AF2">
        <w:fldChar w:fldCharType="separate"/>
      </w:r>
      <w:r w:rsidR="00E247A6">
        <w:t xml:space="preserve">Hình </w:t>
      </w:r>
      <w:r w:rsidR="00E247A6">
        <w:rPr>
          <w:noProof/>
        </w:rPr>
        <w:t>1</w:t>
      </w:r>
      <w:r w:rsidR="00E247A6">
        <w:t>.</w:t>
      </w:r>
      <w:r w:rsidR="00E247A6">
        <w:rPr>
          <w:noProof/>
        </w:rPr>
        <w:t>23</w:t>
      </w:r>
      <w:r w:rsidR="00266AF2">
        <w:fldChar w:fldCharType="end"/>
      </w:r>
      <w:r w:rsidRPr="00EA0CDE">
        <w:t>).</w:t>
      </w:r>
      <w:r>
        <w:t xml:space="preserve"> Những sợi vải năng</w:t>
      </w:r>
      <w:r w:rsidR="00250A20">
        <w:t xml:space="preserve"> </w:t>
      </w:r>
      <w:r>
        <w:t xml:space="preserve">lượng này có thể tích hợp để sử dụng cho áo phông, áo khoác mùa đông, túi xách, … Có thể sử dụng nó để sưởi ấm vào mùa đông hay sạc điện thoại. </w:t>
      </w:r>
    </w:p>
    <w:p w14:paraId="36812D08" w14:textId="24585BE2" w:rsidR="00710DB0" w:rsidRDefault="00710DB0" w:rsidP="00250A20">
      <w:pPr>
        <w:ind w:firstLine="567"/>
      </w:pPr>
      <w:r>
        <w:t xml:space="preserve">Các tế bào quang điện phải có khả năng tícs hợp vào trong một loại vải, nếu không khi uốn cong vải sẽ làm gãy cấu trúc, phá hủy khả năng thu năng lượng mặt trời. Thêm đó, vải năng lượng mặt trời phải được tích hợp với pin lưu trữ, yêu cầu của pin là có phải linh hoạt, có thể sạc lại, không đắt đỏ để phù hợp với giá cả thị trường. </w:t>
      </w:r>
    </w:p>
    <w:p w14:paraId="2722739A" w14:textId="24585BE2" w:rsidR="005908F7" w:rsidRDefault="00710DB0" w:rsidP="005908F7">
      <w:pPr>
        <w:ind w:firstLine="567"/>
      </w:pPr>
      <w:r>
        <w:t>Thành phần thứ nhất của sợi vải được kết hợp một số thành phần hóa học và hợp chất. Trong đó có kẽm oxit, vật liệu quang điện được dệt cùng với sợi đồng. Về cơ bản, việc này kết hợp với một pin mặt trời nhỏ để thu được ánh sáng xung quanh.</w:t>
      </w:r>
    </w:p>
    <w:p w14:paraId="58F0C5DA" w14:textId="763EA329" w:rsidR="00630E1C" w:rsidRPr="00D018E4" w:rsidRDefault="00710DB0" w:rsidP="00D018E4">
      <w:pPr>
        <w:spacing w:line="240" w:lineRule="auto"/>
        <w:ind w:firstLine="567"/>
        <w:rPr>
          <w:shd w:val="clear" w:color="auto" w:fill="FFFFFF"/>
        </w:rPr>
      </w:pPr>
      <w:r>
        <w:t xml:space="preserve">Thành phần thứ hai được làm bằng các dải tráng đồng </w:t>
      </w:r>
      <w:r w:rsidRPr="00636C39">
        <w:rPr>
          <w:shd w:val="clear" w:color="auto" w:fill="FFFFFF"/>
        </w:rPr>
        <w:t>polytetrafluoroethy</w:t>
      </w:r>
      <w:r w:rsidR="00250A20">
        <w:rPr>
          <w:shd w:val="clear" w:color="auto" w:fill="FFFFFF"/>
        </w:rPr>
        <w:t xml:space="preserve"> </w:t>
      </w:r>
      <w:r w:rsidR="004325C4">
        <w:rPr>
          <w:shd w:val="clear" w:color="auto" w:fill="FFFFFF"/>
        </w:rPr>
        <w:t xml:space="preserve">- </w:t>
      </w:r>
      <w:r w:rsidRPr="00636C39">
        <w:rPr>
          <w:shd w:val="clear" w:color="auto" w:fill="FFFFFF"/>
        </w:rPr>
        <w:t>lene</w:t>
      </w:r>
      <w:r>
        <w:rPr>
          <w:rFonts w:ascii="Dosis" w:hAnsi="Dosis"/>
          <w:sz w:val="33"/>
          <w:szCs w:val="33"/>
          <w:shd w:val="clear" w:color="auto" w:fill="FFFFFF"/>
        </w:rPr>
        <w:t> </w:t>
      </w:r>
      <w:r>
        <w:rPr>
          <w:shd w:val="clear" w:color="auto" w:fill="FFFFFF"/>
        </w:rPr>
        <w:t>cùng với dây đồng. Vật liệu này tạo ra năng lượng cơ học hoặc điện tích từ ma sát.</w:t>
      </w:r>
      <w:r w:rsidR="00630E1C">
        <w:t xml:space="preserve"> </w:t>
      </w:r>
      <w:r>
        <w:rPr>
          <w:shd w:val="clear" w:color="auto" w:fill="FFFFFF"/>
        </w:rPr>
        <w:t>Những nhà khoa học đã phát hiện ra rằng sợi polyester được tráng bằng niken và carbon kết hợp với polyurethane có thể tạo ra một loại pin có thể hoạt động ngay cả khi bị uốn cong và gập lại nhiều lần.</w:t>
      </w:r>
      <w:sdt>
        <w:sdtPr>
          <w:rPr>
            <w:shd w:val="clear" w:color="auto" w:fill="FFFFFF"/>
          </w:rPr>
          <w:id w:val="1741205754"/>
          <w:citation/>
        </w:sdtPr>
        <w:sdtContent>
          <w:r w:rsidR="00CC5689">
            <w:rPr>
              <w:shd w:val="clear" w:color="auto" w:fill="FFFFFF"/>
            </w:rPr>
            <w:fldChar w:fldCharType="begin"/>
          </w:r>
          <w:r w:rsidR="00CC5689">
            <w:rPr>
              <w:shd w:val="clear" w:color="auto" w:fill="FFFFFF"/>
            </w:rPr>
            <w:instrText xml:space="preserve"> CITATION www3 \l 1033 </w:instrText>
          </w:r>
          <w:r w:rsidR="00CC5689">
            <w:rPr>
              <w:shd w:val="clear" w:color="auto" w:fill="FFFFFF"/>
            </w:rPr>
            <w:fldChar w:fldCharType="separate"/>
          </w:r>
          <w:r w:rsidR="004160FB">
            <w:rPr>
              <w:noProof/>
              <w:shd w:val="clear" w:color="auto" w:fill="FFFFFF"/>
            </w:rPr>
            <w:t xml:space="preserve"> </w:t>
          </w:r>
          <w:r w:rsidR="004160FB" w:rsidRPr="004160FB">
            <w:rPr>
              <w:noProof/>
              <w:shd w:val="clear" w:color="auto" w:fill="FFFFFF"/>
            </w:rPr>
            <w:t>[13]</w:t>
          </w:r>
          <w:r w:rsidR="00CC5689">
            <w:rPr>
              <w:shd w:val="clear" w:color="auto" w:fill="FFFFFF"/>
            </w:rPr>
            <w:fldChar w:fldCharType="end"/>
          </w:r>
        </w:sdtContent>
      </w:sdt>
    </w:p>
    <w:p w14:paraId="14D6467F" w14:textId="655E4E6D" w:rsidR="002B42A4" w:rsidRDefault="002B42A4" w:rsidP="00AE2524">
      <w:pPr>
        <w:pStyle w:val="ListParagraph"/>
        <w:numPr>
          <w:ilvl w:val="0"/>
          <w:numId w:val="41"/>
        </w:numPr>
        <w:rPr>
          <w:i/>
          <w:iCs/>
        </w:rPr>
      </w:pPr>
      <w:r>
        <w:rPr>
          <w:i/>
          <w:iCs/>
        </w:rPr>
        <w:t>Anti-Solar Panel</w:t>
      </w:r>
      <w:r w:rsidR="00A70DF9">
        <w:rPr>
          <w:i/>
          <w:iCs/>
        </w:rPr>
        <w:t xml:space="preserve"> </w:t>
      </w:r>
    </w:p>
    <w:p w14:paraId="33A4D419" w14:textId="5C47A46D" w:rsidR="001407DC" w:rsidRPr="00EA68A0" w:rsidRDefault="00F060ED" w:rsidP="004325C4">
      <w:pPr>
        <w:ind w:firstLine="567"/>
      </w:pPr>
      <w:r w:rsidRPr="00EA68A0">
        <w:t>Các nhà nghiên cứu từ Đại học California, Davis, đã công bố một phát minh mới có thể khai thác năng lượng mặt trời vào ban đêm.</w:t>
      </w:r>
      <w:r w:rsidR="00353B8A" w:rsidRPr="00EA68A0">
        <w:t xml:space="preserve"> Họ đã xuất bản một bài báo trên tạp chí ACS Photonics giải thích cách công nghệ mới có thể sử dụng một quy trình khác với các tấm pin mặt trời để tạo ra năng lượng suốt ngày đêm. Nhóm </w:t>
      </w:r>
      <w:r w:rsidR="00353B8A" w:rsidRPr="00EA68A0">
        <w:lastRenderedPageBreak/>
        <w:t>công bố những phát hiện này hiện đang làm việc để xây dựng các nguyên mẫu.</w:t>
      </w:r>
      <w:r w:rsidR="001407DC" w:rsidRPr="00EA68A0">
        <w:t xml:space="preserve"> </w:t>
      </w:r>
      <w:sdt>
        <w:sdtPr>
          <w:id w:val="288176657"/>
          <w:citation/>
        </w:sdtPr>
        <w:sdtContent>
          <w:r w:rsidR="00A70DF9">
            <w:fldChar w:fldCharType="begin"/>
          </w:r>
          <w:r w:rsidR="00A70DF9">
            <w:instrText xml:space="preserve"> CITATION www2 \l 1033 </w:instrText>
          </w:r>
          <w:r w:rsidR="00A70DF9">
            <w:fldChar w:fldCharType="separate"/>
          </w:r>
          <w:r w:rsidR="00842A5A" w:rsidRPr="00842A5A">
            <w:rPr>
              <w:noProof/>
            </w:rPr>
            <w:t>[14]</w:t>
          </w:r>
          <w:r w:rsidR="00A70DF9">
            <w:fldChar w:fldCharType="end"/>
          </w:r>
        </w:sdtContent>
      </w:sdt>
    </w:p>
    <w:p w14:paraId="3AE23476" w14:textId="5C090B61" w:rsidR="00841AAD" w:rsidRPr="00EA68A0" w:rsidRDefault="001407DC" w:rsidP="00767DB9">
      <w:pPr>
        <w:ind w:firstLine="567"/>
        <w:rPr>
          <w:color w:val="222222"/>
          <w:shd w:val="clear" w:color="auto" w:fill="FFFFFF"/>
        </w:rPr>
      </w:pPr>
      <w:r w:rsidRPr="00EA68A0">
        <w:t>Việc những tấm pin có thể làm việc 24 giờ một ngày sẽ cải thiện đáng kể khả năng</w:t>
      </w:r>
      <w:r w:rsidR="00D8302B" w:rsidRPr="00EA68A0">
        <w:t xml:space="preserve">, hiệu suất </w:t>
      </w:r>
      <w:r w:rsidR="00651B6C" w:rsidRPr="00EA68A0">
        <w:t>thu hoạch</w:t>
      </w:r>
      <w:r w:rsidRPr="00EA68A0">
        <w:t xml:space="preserve"> dạng năng lượng này.</w:t>
      </w:r>
      <w:r w:rsidR="009101B3" w:rsidRPr="00EA68A0">
        <w:t xml:space="preserve"> Dự án này được gọi là “</w:t>
      </w:r>
      <w:r w:rsidR="00841AAD" w:rsidRPr="00EA68A0">
        <w:rPr>
          <w:color w:val="222222"/>
          <w:shd w:val="clear" w:color="auto" w:fill="FFFFFF"/>
        </w:rPr>
        <w:t>anti-solar panel”.</w:t>
      </w:r>
      <w:r w:rsidR="00964AFC" w:rsidRPr="00EA68A0">
        <w:rPr>
          <w:color w:val="222222"/>
          <w:shd w:val="clear" w:color="auto" w:fill="FFFFFF"/>
        </w:rPr>
        <w:t xml:space="preserve"> </w:t>
      </w:r>
    </w:p>
    <w:p w14:paraId="395DC160" w14:textId="35336493" w:rsidR="00841AAD" w:rsidRPr="00EA68A0" w:rsidRDefault="00841AAD" w:rsidP="00767DB9">
      <w:pPr>
        <w:ind w:firstLine="567"/>
      </w:pPr>
      <w:r w:rsidRPr="00EA68A0">
        <w:t xml:space="preserve">Như đã nói rõ về tên gọi của chúng, những tấm pin này hoạt động theo cách trái ngược với những tấm pin truyền thống. Trong khi các phiên bản hiện tại lấy năng lượng từ mặt trời, thì các tấm </w:t>
      </w:r>
      <w:r w:rsidRPr="00767DB9">
        <w:rPr>
          <w:color w:val="222222"/>
          <w:shd w:val="clear" w:color="auto" w:fill="FFFFFF"/>
        </w:rPr>
        <w:t>anti-solar panel</w:t>
      </w:r>
      <w:r w:rsidRPr="00EA68A0">
        <w:t xml:space="preserve"> sử dụng nhiệt tỏa ra từ bề mặt Trái đất.</w:t>
      </w:r>
    </w:p>
    <w:p w14:paraId="7FE7794A" w14:textId="256510D1" w:rsidR="00E37712" w:rsidRPr="0036434D" w:rsidRDefault="00010805" w:rsidP="0036434D">
      <w:pPr>
        <w:ind w:firstLine="567"/>
        <w:rPr>
          <w:b/>
          <w:bCs/>
          <w:color w:val="222222"/>
          <w:shd w:val="clear" w:color="auto" w:fill="FFFFFF"/>
        </w:rPr>
      </w:pPr>
      <w:r w:rsidRPr="00EA68A0">
        <w:t xml:space="preserve">Không khí lạnh hơn vào ban đêm, do đó nhiệt tỏa ra từ bề mặt Trái đất - vốn ấm vào ban ngày - hướng vào không gian. Trong một hiện tượng được gọi là </w:t>
      </w:r>
      <w:hyperlink r:id="rId42" w:history="1">
        <w:r w:rsidR="00EA68A0" w:rsidRPr="00EA68A0">
          <w:rPr>
            <w:rStyle w:val="Hyperlink"/>
            <w:i/>
            <w:iCs/>
            <w:color w:val="000000"/>
            <w:u w:val="none"/>
            <w:shd w:val="clear" w:color="auto" w:fill="FFFFFF"/>
          </w:rPr>
          <w:t>radiative cooling</w:t>
        </w:r>
      </w:hyperlink>
      <w:r w:rsidRPr="00EA68A0">
        <w:t>, nhiệt này tỏa ra dưới dạng ánh sáng hồng ngoại, mà các thiết bị mới này có thể sử dụng để tạo ra điện</w:t>
      </w:r>
      <w:r w:rsidR="006A4C4A">
        <w:t xml:space="preserve"> (</w:t>
      </w:r>
      <w:r w:rsidR="00742E0D">
        <w:fldChar w:fldCharType="begin"/>
      </w:r>
      <w:r w:rsidR="00742E0D">
        <w:instrText xml:space="preserve"> REF _Ref62418647 \h </w:instrText>
      </w:r>
      <w:r w:rsidR="00742E0D">
        <w:fldChar w:fldCharType="separate"/>
      </w:r>
      <w:r w:rsidR="00E247A6">
        <w:t xml:space="preserve">Hình </w:t>
      </w:r>
      <w:r w:rsidR="00E247A6">
        <w:rPr>
          <w:noProof/>
        </w:rPr>
        <w:t>1</w:t>
      </w:r>
      <w:r w:rsidR="00E247A6">
        <w:t>.</w:t>
      </w:r>
      <w:r w:rsidR="00E247A6">
        <w:rPr>
          <w:noProof/>
        </w:rPr>
        <w:t>24</w:t>
      </w:r>
      <w:r w:rsidR="00742E0D">
        <w:fldChar w:fldCharType="end"/>
      </w:r>
      <w:r w:rsidR="006A4C4A">
        <w:t>)</w:t>
      </w:r>
      <w:r w:rsidRPr="00EA68A0">
        <w:t>.</w:t>
      </w:r>
    </w:p>
    <w:p w14:paraId="4263F213" w14:textId="19218C87" w:rsidR="00D81778" w:rsidRDefault="000261F6" w:rsidP="004325C4">
      <w:pPr>
        <w:ind w:firstLine="567"/>
        <w:rPr>
          <w:color w:val="auto"/>
        </w:rPr>
      </w:pPr>
      <w:r w:rsidRPr="00D074E9">
        <w:rPr>
          <w:color w:val="auto"/>
          <w:shd w:val="clear" w:color="auto" w:fill="FFFFFF"/>
        </w:rPr>
        <w:t xml:space="preserve">Tuy </w:t>
      </w:r>
      <w:r w:rsidRPr="00D074E9">
        <w:rPr>
          <w:color w:val="auto"/>
        </w:rPr>
        <w:t>quá trình này không bằng lượng năng lượng được tạo ra vào ban ngày. Các nhà nghiên cứu ước tính rằng các thiết bị này có thể tạo ra khoảng 25% điện năng mà các tấm pin mặt trời truyền thống sử dụng trong ngày.</w:t>
      </w:r>
      <w:r w:rsidR="00D074E9" w:rsidRPr="00D074E9">
        <w:rPr>
          <w:color w:val="auto"/>
        </w:rPr>
        <w:t xml:space="preserve"> Mặc dù con số này tự nó có vẻ nhỏ, nhưng nó thể hiện sự gia tăng đáng kể về năng lượng nói chung, vì các hệ thống hiện tại hoàn toàn không hoạt động vào ban đêm. Các </w:t>
      </w:r>
      <w:r w:rsidR="00852158">
        <w:rPr>
          <w:color w:val="auto"/>
        </w:rPr>
        <w:t>anti-solar panel</w:t>
      </w:r>
      <w:r w:rsidR="00D074E9" w:rsidRPr="00D074E9">
        <w:rPr>
          <w:color w:val="auto"/>
        </w:rPr>
        <w:t xml:space="preserve"> có thể tăng sản lượng năng lượng mặt trời của trang trại lên 12%, theo bài báo. Khi công nghệ phát triển, con số này có thể tăng lên. Ngay cả khi </w:t>
      </w:r>
      <w:r w:rsidR="00C93D65">
        <w:rPr>
          <w:color w:val="auto"/>
        </w:rPr>
        <w:t>không chính xác hoàn toàn</w:t>
      </w:r>
      <w:r w:rsidR="00D074E9" w:rsidRPr="00D074E9">
        <w:rPr>
          <w:color w:val="auto"/>
        </w:rPr>
        <w:t>, bất kỳ sự gia tăng hiệu quả của năng lượng thay thế nào cũng có thể có lợi.</w:t>
      </w:r>
      <w:r w:rsidR="00A70DF9">
        <w:rPr>
          <w:color w:val="auto"/>
        </w:rPr>
        <w:t xml:space="preserve"> </w:t>
      </w:r>
      <w:sdt>
        <w:sdtPr>
          <w:rPr>
            <w:color w:val="auto"/>
          </w:rPr>
          <w:id w:val="565536171"/>
          <w:citation/>
        </w:sdtPr>
        <w:sdtContent>
          <w:r w:rsidR="00CC5689">
            <w:rPr>
              <w:color w:val="auto"/>
            </w:rPr>
            <w:fldChar w:fldCharType="begin"/>
          </w:r>
          <w:r w:rsidR="00CC5689">
            <w:rPr>
              <w:color w:val="auto"/>
            </w:rPr>
            <w:instrText xml:space="preserve"> CITATION www2 \l 1033 </w:instrText>
          </w:r>
          <w:r w:rsidR="00CC5689">
            <w:rPr>
              <w:color w:val="auto"/>
            </w:rPr>
            <w:fldChar w:fldCharType="separate"/>
          </w:r>
          <w:r w:rsidR="00842A5A" w:rsidRPr="00842A5A">
            <w:rPr>
              <w:noProof/>
              <w:color w:val="auto"/>
            </w:rPr>
            <w:t>[14]</w:t>
          </w:r>
          <w:r w:rsidR="00CC5689">
            <w:rPr>
              <w:color w:val="auto"/>
            </w:rPr>
            <w:fldChar w:fldCharType="end"/>
          </w:r>
        </w:sdtContent>
      </w:sdt>
    </w:p>
    <w:p w14:paraId="14BA236F" w14:textId="77777777" w:rsidR="00E04457" w:rsidRDefault="11A2E67B" w:rsidP="00E04457">
      <w:pPr>
        <w:pStyle w:val="FIG"/>
      </w:pPr>
      <w:r>
        <w:drawing>
          <wp:inline distT="0" distB="0" distL="0" distR="0" wp14:anchorId="4CC7549B" wp14:editId="6179553F">
            <wp:extent cx="4851427" cy="2562446"/>
            <wp:effectExtent l="0" t="0" r="6350" b="9525"/>
            <wp:docPr id="4121" name="Picture 4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21"/>
                    <pic:cNvPicPr/>
                  </pic:nvPicPr>
                  <pic:blipFill>
                    <a:blip r:embed="rId43">
                      <a:extLst>
                        <a:ext uri="{28A0092B-C50C-407E-A947-70E740481C1C}">
                          <a14:useLocalDpi xmlns:a14="http://schemas.microsoft.com/office/drawing/2010/main" val="0"/>
                        </a:ext>
                      </a:extLst>
                    </a:blip>
                    <a:stretch>
                      <a:fillRect/>
                    </a:stretch>
                  </pic:blipFill>
                  <pic:spPr>
                    <a:xfrm>
                      <a:off x="0" y="0"/>
                      <a:ext cx="4851427" cy="2562446"/>
                    </a:xfrm>
                    <a:prstGeom prst="rect">
                      <a:avLst/>
                    </a:prstGeom>
                  </pic:spPr>
                </pic:pic>
              </a:graphicData>
            </a:graphic>
          </wp:inline>
        </w:drawing>
      </w:r>
    </w:p>
    <w:p w14:paraId="691AD8BB" w14:textId="35E012DF" w:rsidR="00A51512" w:rsidRPr="00A51512" w:rsidRDefault="00E04457" w:rsidP="00C068DB">
      <w:pPr>
        <w:pStyle w:val="Caption"/>
      </w:pPr>
      <w:bookmarkStart w:id="67" w:name="_Ref62418647"/>
      <w:bookmarkStart w:id="68" w:name="_Toc62423887"/>
      <w:r>
        <w:t xml:space="preserve">Hình </w:t>
      </w:r>
      <w:fldSimple w:instr=" STYLEREF 1 \s ">
        <w:r w:rsidR="00E247A6">
          <w:rPr>
            <w:noProof/>
          </w:rPr>
          <w:t>1</w:t>
        </w:r>
      </w:fldSimple>
      <w:r w:rsidR="00C215A3">
        <w:t>.</w:t>
      </w:r>
      <w:fldSimple w:instr=" SEQ Hình \* ARABIC \s 1 ">
        <w:r w:rsidR="00E247A6">
          <w:rPr>
            <w:noProof/>
          </w:rPr>
          <w:t>24</w:t>
        </w:r>
      </w:fldSimple>
      <w:bookmarkEnd w:id="67"/>
      <w:r>
        <w:t xml:space="preserve"> Nguyên lý Anti-Solar Panel</w:t>
      </w:r>
      <w:bookmarkEnd w:id="68"/>
    </w:p>
    <w:p w14:paraId="60210AFD" w14:textId="77777777" w:rsidR="00A51512" w:rsidRDefault="006B2D26" w:rsidP="00A51512">
      <w:pPr>
        <w:pStyle w:val="Heading2"/>
      </w:pPr>
      <w:bookmarkStart w:id="69" w:name="_Toc62424003"/>
      <w:r>
        <w:t xml:space="preserve">Công nghệ </w:t>
      </w:r>
      <w:r w:rsidR="00E56193">
        <w:t>lưu trữ năng lượng pin Lithium-Ion</w:t>
      </w:r>
      <w:bookmarkEnd w:id="69"/>
    </w:p>
    <w:p w14:paraId="00AA1B9D" w14:textId="037CA70B" w:rsidR="007F2A10" w:rsidRDefault="001E4101" w:rsidP="00A51512">
      <w:pPr>
        <w:pStyle w:val="Heading3"/>
      </w:pPr>
      <w:bookmarkStart w:id="70" w:name="_Toc62424004"/>
      <w:r>
        <w:t>Giới thiệu</w:t>
      </w:r>
      <w:bookmarkEnd w:id="70"/>
    </w:p>
    <w:p w14:paraId="06426105" w14:textId="23A7A429" w:rsidR="001E4101" w:rsidRDefault="001E4101" w:rsidP="001E4101">
      <w:pPr>
        <w:ind w:firstLine="567"/>
      </w:pPr>
      <w:r w:rsidRPr="001E4101">
        <w:t xml:space="preserve">Pin lithium xuất hiện vào năm 1912 dưới thời của G.N. Lewis nhưng phải đến đầu năm 1970, pin lithium mới lần đầu tiên được bán trên thị trường (loại pin này lúc bấy giờ không thể sạc lại). Nỗ lực phát triển pin lithium để có thể sạc lại </w:t>
      </w:r>
      <w:r w:rsidRPr="001E4101">
        <w:lastRenderedPageBreak/>
        <w:t>được thực hiện sau những năm 1980 nhưng không thành công vì sự bất ổn trong lithium kim loại được sử dụng làm vật liệu cực dương.</w:t>
      </w:r>
    </w:p>
    <w:p w14:paraId="1E517D9E" w14:textId="1EEC6866" w:rsidR="001E4101" w:rsidRDefault="001E4101" w:rsidP="004325C4">
      <w:pPr>
        <w:ind w:firstLine="567"/>
      </w:pPr>
      <w:r w:rsidRPr="001E4101">
        <w:t>Lithium là loại nhẹ nhất trong tất cả các kim loại, có tiềm năng điện hóa lớn nhất và cung cấp năng lượng riêng lớn nhất trên mỗi khối lượng nhất định. Pin có thể sạc lại bằng kim loại lithium trên cực dương, có thể cung cấp mật độ năng lượng cực cao</w:t>
      </w:r>
      <w:r w:rsidR="00323FC2">
        <w:t>.</w:t>
      </w:r>
      <w:r w:rsidRPr="001E4101">
        <w:t xml:space="preserve"> </w:t>
      </w:r>
      <w:r w:rsidR="00323FC2">
        <w:t>T</w:t>
      </w:r>
      <w:r w:rsidRPr="001E4101">
        <w:t>uy nhiên, vào giữa năm 1980 người ta đã phát hiện ra rằng sau mỗi chu kỳ sạc sẽ tạo ra các sợi nhánh không mong muốn trên cực dương. Những phát sinh tăng trưởng này xâm nhập vào dải phân cách và gây chập điện. Nhiệt độ tế bào sẽ tăng lên nhanh chóng và làm nóng chảy các tiếp điểm lithium, gây ra sự thoát nhiệt, còn được gọi là “venting with flame”. Một số lượng lớn </w:t>
      </w:r>
      <w:hyperlink r:id="rId44" w:history="1">
        <w:r w:rsidRPr="00214B75">
          <w:rPr>
            <w:rStyle w:val="Strong"/>
            <w:b w:val="0"/>
            <w:bCs w:val="0"/>
            <w:color w:val="auto"/>
          </w:rPr>
          <w:t>pin lithium</w:t>
        </w:r>
      </w:hyperlink>
      <w:r w:rsidRPr="001E4101">
        <w:t> có thể sạc lại được gửi đến Nhật Bản đã bị thu hồi vào năm 1991 sau khi xuất hiện các trường hợp bị cháy và thoát khí làm bỏng mặt của một người đàn ông.</w:t>
      </w:r>
    </w:p>
    <w:p w14:paraId="1248EFC7" w14:textId="1191B821" w:rsidR="001E4101" w:rsidRPr="001E4101" w:rsidRDefault="001E4101" w:rsidP="004325C4">
      <w:pPr>
        <w:ind w:firstLine="567"/>
      </w:pPr>
      <w:r w:rsidRPr="001E4101">
        <w:t>Sự không ổn định vốn có của kim loại lithium, đặc biệt là trong quá trình sạc đã thúc đẩy các chuyên gia chuyển hướng nghiên cứu sang một giải pháp phi kim loại, là sử dụng các ion của lithium. Năm 1991, Sony đã thương mại hóa pin lithium-ion đầu tiên và ngày nay đã trở thành loại pin lưu trữ phát triển nhanh và hứa hẹn nhất trên thị trường công nghệ. Mặc dù mức năng lượng riêng thấp hơn so với pin kim loại Lithium nhưng Li-ion an toàn hơn rất nhiều.</w:t>
      </w:r>
    </w:p>
    <w:p w14:paraId="13235912" w14:textId="77777777" w:rsidR="001E4101" w:rsidRPr="001E4101" w:rsidRDefault="001E4101" w:rsidP="004325C4">
      <w:pPr>
        <w:ind w:firstLine="567"/>
      </w:pPr>
      <w:r w:rsidRPr="001E4101">
        <w:t>Những cải tiến về vật liệu hoạt động và chất điện giải có khả năng tăng thêm mật độ năng lượng. Đặc tính tải tốt và đồ thị phóng điện phẳng cung cấp việc sử dụng hiệu quả năng lượng được lưu trữ trong phổ điện áp phẳng.</w:t>
      </w:r>
    </w:p>
    <w:p w14:paraId="4E1CCEB8" w14:textId="77777777" w:rsidR="001E4101" w:rsidRPr="001E4101" w:rsidRDefault="001E4101" w:rsidP="006465C3">
      <w:pPr>
        <w:ind w:firstLine="567"/>
      </w:pPr>
      <w:r w:rsidRPr="001E4101">
        <w:t>Năm 1994, chi phí để sản xuất Li-ion với 18650 tế bào hình trụ là hơn 10 đô la Mỹ và dung lượng là 1.100mAh. Năm 2001, giá giảm xuống chỉ còn 3 đô la trong khi dung lượng được cải tiến lên 1.900mAh. Ngày nay, 18650 tế bào dày đặc này cung cấp năng lượng hơn 3.000mAh và chi phí đang giảm dần qua từng năm. Việc chi phí sản xuất giảm, tăng khả năng lưu trữ năng lượng riêng và không sử dụng các vật liệu độc hại đã giúp cho Li-ion thành loại pin được công nhận phổ biến trên toàn cầu cho các ứng dụng di động, công nghiệp nặng, hệ thống điện năng lượng mặt trời, vệ tinh…</w:t>
      </w:r>
    </w:p>
    <w:p w14:paraId="36D4165B" w14:textId="35A64690" w:rsidR="000B59E7" w:rsidRDefault="001E4101" w:rsidP="00630B7F">
      <w:pPr>
        <w:ind w:firstLine="567"/>
      </w:pPr>
      <w:r w:rsidRPr="001E4101">
        <w:t xml:space="preserve">Lithium-ion là pin bảo trì thấp, một lợi thế mà hầu hết các công nghệ khác không đáp ứng được. </w:t>
      </w:r>
      <w:r w:rsidR="00637ED7">
        <w:t>Ác quy</w:t>
      </w:r>
      <w:r w:rsidRPr="001E4101">
        <w:t xml:space="preserve">/pin </w:t>
      </w:r>
      <w:r w:rsidR="008A1813">
        <w:t>L</w:t>
      </w:r>
      <w:r w:rsidRPr="001E4101">
        <w:t>ithium-ion không nên sạc vượt mức và không cần xả “sạch sẽ” để giữ cho nó ở trạng thái tốt. Khả năng xả sâu của Lithium-ion thấp hơn một nửa so với các loại dựa trên niken và điều này rất có ý nghĩa cũng như ảnh hưởng trực tiếp đến tuổi thọ cực kỳ vượt trội của Li-ion.</w:t>
      </w:r>
    </w:p>
    <w:p w14:paraId="798814FC" w14:textId="114050D9" w:rsidR="00AE0A72" w:rsidRDefault="00AE0A72" w:rsidP="00AE0A72">
      <w:pPr>
        <w:pStyle w:val="Heading3"/>
      </w:pPr>
      <w:bookmarkStart w:id="71" w:name="_Toc62424005"/>
      <w:r>
        <w:t xml:space="preserve">Cấu tạo </w:t>
      </w:r>
      <w:r w:rsidR="00941556">
        <w:t xml:space="preserve">và nguyên lý sạc </w:t>
      </w:r>
      <w:r w:rsidR="00B0675C">
        <w:t>pin lithium</w:t>
      </w:r>
      <w:bookmarkEnd w:id="71"/>
      <w:r w:rsidR="00C30A0A">
        <w:t xml:space="preserve"> </w:t>
      </w:r>
    </w:p>
    <w:p w14:paraId="2AD0EF9A" w14:textId="6ABEE5F8" w:rsidR="00EB3C86" w:rsidRDefault="00EB3C86" w:rsidP="00787567">
      <w:pPr>
        <w:spacing w:after="120"/>
        <w:ind w:firstLine="567"/>
        <w:rPr>
          <w:rFonts w:ascii="Arial" w:hAnsi="Arial" w:cs="Arial"/>
          <w:color w:val="333333"/>
        </w:rPr>
      </w:pPr>
      <w:r w:rsidRPr="004A0692">
        <w:t>Loại pin này sử dụng điện cực - được làm từ các hợp chất có cấu trúc tinh thể dạng lớp. Khi pin đang trong trạng thái sạc và xả, thì các ion Li sẽ xâm nhập, điền đầy khoảng trống giữa các lớp này</w:t>
      </w:r>
      <w:r w:rsidR="00EA4522">
        <w:t xml:space="preserve"> (</w:t>
      </w:r>
      <w:r w:rsidR="00EA4522">
        <w:fldChar w:fldCharType="begin"/>
      </w:r>
      <w:r w:rsidR="00EA4522">
        <w:instrText xml:space="preserve"> REF _Ref62378956 \h </w:instrText>
      </w:r>
      <w:r w:rsidR="00EA4522">
        <w:fldChar w:fldCharType="separate"/>
      </w:r>
      <w:r w:rsidR="00E247A6">
        <w:t xml:space="preserve">Hình </w:t>
      </w:r>
      <w:r w:rsidR="00E247A6">
        <w:rPr>
          <w:noProof/>
        </w:rPr>
        <w:t>1</w:t>
      </w:r>
      <w:r w:rsidR="00E247A6">
        <w:t>.</w:t>
      </w:r>
      <w:r w:rsidR="00E247A6">
        <w:rPr>
          <w:noProof/>
        </w:rPr>
        <w:t>25</w:t>
      </w:r>
      <w:r w:rsidR="00EA4522">
        <w:fldChar w:fldCharType="end"/>
      </w:r>
      <w:r w:rsidR="00EA4522">
        <w:t>)</w:t>
      </w:r>
      <w:r w:rsidRPr="004A0692">
        <w:t>. Chính vì thế mà phản ứng hóa học xảy ra và cung cấp năng lượng cho thiết bị hoạt động</w:t>
      </w:r>
      <w:r>
        <w:rPr>
          <w:rFonts w:ascii="Arial" w:hAnsi="Arial" w:cs="Arial"/>
          <w:color w:val="333333"/>
        </w:rPr>
        <w:t>.</w:t>
      </w:r>
      <w:sdt>
        <w:sdtPr>
          <w:rPr>
            <w:color w:val="auto"/>
          </w:rPr>
          <w:id w:val="-126094791"/>
          <w:citation/>
        </w:sdtPr>
        <w:sdtContent>
          <w:r w:rsidR="00C30A0A" w:rsidRPr="00796D4F">
            <w:rPr>
              <w:color w:val="auto"/>
            </w:rPr>
            <w:fldChar w:fldCharType="begin"/>
          </w:r>
          <w:r w:rsidR="00C30A0A" w:rsidRPr="00796D4F">
            <w:rPr>
              <w:color w:val="auto"/>
            </w:rPr>
            <w:instrText xml:space="preserve"> CITATION kho1 \l 1033 </w:instrText>
          </w:r>
          <w:r w:rsidR="00C30A0A" w:rsidRPr="00796D4F">
            <w:rPr>
              <w:color w:val="auto"/>
            </w:rPr>
            <w:fldChar w:fldCharType="separate"/>
          </w:r>
          <w:r w:rsidR="00842A5A">
            <w:rPr>
              <w:noProof/>
              <w:color w:val="auto"/>
            </w:rPr>
            <w:t xml:space="preserve"> </w:t>
          </w:r>
          <w:r w:rsidR="00842A5A" w:rsidRPr="00842A5A">
            <w:rPr>
              <w:noProof/>
              <w:color w:val="auto"/>
            </w:rPr>
            <w:t>[15]</w:t>
          </w:r>
          <w:r w:rsidR="00C30A0A" w:rsidRPr="00796D4F">
            <w:rPr>
              <w:color w:val="auto"/>
            </w:rPr>
            <w:fldChar w:fldCharType="end"/>
          </w:r>
        </w:sdtContent>
      </w:sdt>
    </w:p>
    <w:p w14:paraId="2759D85A" w14:textId="77777777" w:rsidR="00802A8B" w:rsidRDefault="6B50E3E7" w:rsidP="00802A8B">
      <w:pPr>
        <w:pStyle w:val="FIG"/>
      </w:pPr>
      <w:r>
        <w:lastRenderedPageBreak/>
        <w:drawing>
          <wp:inline distT="0" distB="0" distL="0" distR="0" wp14:anchorId="284FD2F3" wp14:editId="3CA7A93F">
            <wp:extent cx="4096987" cy="2127558"/>
            <wp:effectExtent l="0" t="0" r="0" b="6350"/>
            <wp:docPr id="4105" name="Picture 4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05"/>
                    <pic:cNvPicPr/>
                  </pic:nvPicPr>
                  <pic:blipFill>
                    <a:blip r:embed="rId45">
                      <a:extLst>
                        <a:ext uri="{28A0092B-C50C-407E-A947-70E740481C1C}">
                          <a14:useLocalDpi xmlns:a14="http://schemas.microsoft.com/office/drawing/2010/main" val="0"/>
                        </a:ext>
                      </a:extLst>
                    </a:blip>
                    <a:stretch>
                      <a:fillRect/>
                    </a:stretch>
                  </pic:blipFill>
                  <pic:spPr>
                    <a:xfrm>
                      <a:off x="0" y="0"/>
                      <a:ext cx="4096987" cy="2127558"/>
                    </a:xfrm>
                    <a:prstGeom prst="rect">
                      <a:avLst/>
                    </a:prstGeom>
                  </pic:spPr>
                </pic:pic>
              </a:graphicData>
            </a:graphic>
          </wp:inline>
        </w:drawing>
      </w:r>
    </w:p>
    <w:p w14:paraId="759D80DA" w14:textId="2615C87C" w:rsidR="00A25CDB" w:rsidRPr="004325C4" w:rsidRDefault="00802A8B" w:rsidP="004325C4">
      <w:pPr>
        <w:pStyle w:val="Caption"/>
        <w:rPr>
          <w:rFonts w:ascii="Arial" w:hAnsi="Arial" w:cs="Arial"/>
          <w:color w:val="333333"/>
        </w:rPr>
      </w:pPr>
      <w:bookmarkStart w:id="72" w:name="_Ref62378956"/>
      <w:bookmarkStart w:id="73" w:name="_Toc62423888"/>
      <w:r>
        <w:t xml:space="preserve">Hình </w:t>
      </w:r>
      <w:fldSimple w:instr=" STYLEREF 1 \s ">
        <w:r w:rsidR="00E247A6">
          <w:rPr>
            <w:noProof/>
          </w:rPr>
          <w:t>1</w:t>
        </w:r>
      </w:fldSimple>
      <w:r w:rsidR="00C215A3">
        <w:t>.</w:t>
      </w:r>
      <w:fldSimple w:instr=" SEQ Hình \* ARABIC \s 1 ">
        <w:r w:rsidR="00E247A6">
          <w:rPr>
            <w:noProof/>
          </w:rPr>
          <w:t>25</w:t>
        </w:r>
      </w:fldSimple>
      <w:bookmarkEnd w:id="72"/>
      <w:r>
        <w:t xml:space="preserve"> Cấu tạo của pin Lithium-Ion</w:t>
      </w:r>
      <w:bookmarkEnd w:id="73"/>
    </w:p>
    <w:p w14:paraId="76D3293E" w14:textId="77777777" w:rsidR="00FE2303" w:rsidRDefault="167F7AD4" w:rsidP="00FE2303">
      <w:pPr>
        <w:pStyle w:val="FIG"/>
      </w:pPr>
      <w:r>
        <w:drawing>
          <wp:inline distT="0" distB="0" distL="0" distR="0" wp14:anchorId="784FB225" wp14:editId="68E34AF5">
            <wp:extent cx="3724275" cy="2136662"/>
            <wp:effectExtent l="0" t="0" r="0" b="0"/>
            <wp:docPr id="4106" name="Picture 4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06"/>
                    <pic:cNvPicPr/>
                  </pic:nvPicPr>
                  <pic:blipFill>
                    <a:blip r:embed="rId46">
                      <a:extLst>
                        <a:ext uri="{28A0092B-C50C-407E-A947-70E740481C1C}">
                          <a14:useLocalDpi xmlns:a14="http://schemas.microsoft.com/office/drawing/2010/main" val="0"/>
                        </a:ext>
                      </a:extLst>
                    </a:blip>
                    <a:stretch>
                      <a:fillRect/>
                    </a:stretch>
                  </pic:blipFill>
                  <pic:spPr>
                    <a:xfrm>
                      <a:off x="0" y="0"/>
                      <a:ext cx="3724275" cy="2136662"/>
                    </a:xfrm>
                    <a:prstGeom prst="rect">
                      <a:avLst/>
                    </a:prstGeom>
                  </pic:spPr>
                </pic:pic>
              </a:graphicData>
            </a:graphic>
          </wp:inline>
        </w:drawing>
      </w:r>
    </w:p>
    <w:p w14:paraId="20A63951" w14:textId="56394AC0" w:rsidR="00FE2303" w:rsidRDefault="00FE2303" w:rsidP="00FE2303">
      <w:pPr>
        <w:pStyle w:val="Caption"/>
        <w:rPr>
          <w:color w:val="auto"/>
        </w:rPr>
      </w:pPr>
      <w:bookmarkStart w:id="74" w:name="_Ref62418683"/>
      <w:bookmarkStart w:id="75" w:name="_Toc62423889"/>
      <w:r>
        <w:t xml:space="preserve">Hình </w:t>
      </w:r>
      <w:fldSimple w:instr=" STYLEREF 1 \s ">
        <w:r w:rsidR="00E247A6">
          <w:rPr>
            <w:noProof/>
          </w:rPr>
          <w:t>1</w:t>
        </w:r>
      </w:fldSimple>
      <w:r w:rsidR="00C215A3">
        <w:t>.</w:t>
      </w:r>
      <w:fldSimple w:instr=" SEQ Hình \* ARABIC \s 1 ">
        <w:r w:rsidR="00E247A6">
          <w:rPr>
            <w:noProof/>
          </w:rPr>
          <w:t>26</w:t>
        </w:r>
      </w:fldSimple>
      <w:bookmarkEnd w:id="74"/>
      <w:r>
        <w:t xml:space="preserve"> Quy trình sạc pin Lithium-Ion</w:t>
      </w:r>
      <w:bookmarkEnd w:id="75"/>
    </w:p>
    <w:p w14:paraId="6EA30F65" w14:textId="5C28B4A0" w:rsidR="00A25CDB" w:rsidRDefault="00A16B9D" w:rsidP="002D3ECE">
      <w:pPr>
        <w:ind w:firstLine="720"/>
        <w:rPr>
          <w:color w:val="auto"/>
        </w:rPr>
      </w:pPr>
      <w:r w:rsidRPr="004A0692">
        <w:rPr>
          <w:color w:val="auto"/>
        </w:rPr>
        <w:t>Cực dương được làm bằng hợp chất ô xít kim loại chuyển tiếp và Li (như LiMnO2, LiCoO2,… còn cực âm được làm bằng </w:t>
      </w:r>
      <w:hyperlink r:id="rId47" w:tgtFrame="_blank" w:tooltip="graphite" w:history="1">
        <w:r w:rsidRPr="004A0692">
          <w:rPr>
            <w:rStyle w:val="Hyperlink"/>
            <w:color w:val="auto"/>
            <w:u w:val="none"/>
            <w:bdr w:val="none" w:sz="0" w:space="0" w:color="auto" w:frame="1"/>
          </w:rPr>
          <w:t>graphite</w:t>
        </w:r>
      </w:hyperlink>
      <w:r w:rsidRPr="004A0692">
        <w:rPr>
          <w:color w:val="auto"/>
        </w:rPr>
        <w:t>.</w:t>
      </w:r>
      <w:r w:rsidR="00054C77" w:rsidRPr="00054C77">
        <w:t xml:space="preserve"> </w:t>
      </w:r>
      <w:r w:rsidR="00054C77">
        <w:t>Ở giữa là dung dịch điện phân, dung dịch này có chứa LiPF6 và các dung môi hữu cơ</w:t>
      </w:r>
      <w:r w:rsidRPr="004A0692">
        <w:rPr>
          <w:color w:val="auto"/>
        </w:rPr>
        <w:t xml:space="preserve"> (nghĩa là môi trường cho phép các ion </w:t>
      </w:r>
      <m:oMath>
        <m:sSup>
          <m:sSupPr>
            <m:ctrlPr>
              <w:rPr>
                <w:rFonts w:ascii="Cambria Math" w:hAnsi="Cambria Math"/>
                <w:i/>
                <w:color w:val="auto"/>
              </w:rPr>
            </m:ctrlPr>
          </m:sSupPr>
          <m:e>
            <m:r>
              <w:rPr>
                <w:rFonts w:ascii="Cambria Math" w:hAnsi="Cambria Math"/>
                <w:color w:val="auto"/>
              </w:rPr>
              <m:t>Li</m:t>
            </m:r>
          </m:e>
          <m:sup>
            <m:r>
              <w:rPr>
                <w:rFonts w:ascii="Cambria Math" w:hAnsi="Cambria Math"/>
                <w:color w:val="auto"/>
              </w:rPr>
              <m:t>+</m:t>
            </m:r>
          </m:sup>
        </m:sSup>
      </m:oMath>
      <w:r w:rsidRPr="004A0692">
        <w:rPr>
          <w:color w:val="auto"/>
        </w:rPr>
        <w:t xml:space="preserve"> chuyển dịch từ điện cực này sang điện cực kia) phải có độ dẫn ion tốt cũng là chất cách điện tốt.</w:t>
      </w:r>
    </w:p>
    <w:p w14:paraId="6A348C56" w14:textId="547E7879" w:rsidR="00B16520" w:rsidRPr="00FE2303" w:rsidRDefault="00F85B2E" w:rsidP="002D3ECE">
      <w:pPr>
        <w:spacing w:before="0"/>
        <w:ind w:firstLine="720"/>
      </w:pPr>
      <w:r>
        <w:t>Sạc pin thông thường sẽ đi qua 3 giai đoạn sạc: ổn dòng, ổn áp và sạc thả nổi</w:t>
      </w:r>
      <w:r w:rsidR="008A3F3B">
        <w:t xml:space="preserve"> </w:t>
      </w:r>
      <w:r w:rsidR="00935917">
        <w:t>(</w:t>
      </w:r>
      <w:r w:rsidR="00742E0D">
        <w:fldChar w:fldCharType="begin"/>
      </w:r>
      <w:r w:rsidR="00742E0D">
        <w:instrText xml:space="preserve"> REF _Ref62418683 \h </w:instrText>
      </w:r>
      <w:r w:rsidR="00742E0D">
        <w:fldChar w:fldCharType="separate"/>
      </w:r>
      <w:r w:rsidR="00E247A6">
        <w:t xml:space="preserve">Hình </w:t>
      </w:r>
      <w:r w:rsidR="00E247A6">
        <w:rPr>
          <w:noProof/>
        </w:rPr>
        <w:t>1</w:t>
      </w:r>
      <w:r w:rsidR="00E247A6">
        <w:t>.</w:t>
      </w:r>
      <w:r w:rsidR="00E247A6">
        <w:rPr>
          <w:noProof/>
        </w:rPr>
        <w:t>26</w:t>
      </w:r>
      <w:r w:rsidR="00742E0D">
        <w:fldChar w:fldCharType="end"/>
      </w:r>
      <w:r w:rsidR="00935917">
        <w:t>)</w:t>
      </w:r>
      <w:r w:rsidR="00FE2303">
        <w:t>.</w:t>
      </w:r>
    </w:p>
    <w:p w14:paraId="703499AB" w14:textId="16978DE8" w:rsidR="00A25CDB" w:rsidRDefault="005B2473" w:rsidP="005B2473">
      <w:pPr>
        <w:pStyle w:val="Heading4"/>
      </w:pPr>
      <w:r>
        <w:t>Sạc ổn dòng</w:t>
      </w:r>
    </w:p>
    <w:p w14:paraId="2D8D6734" w14:textId="67E3FEAE" w:rsidR="009A551A" w:rsidRPr="009A551A" w:rsidRDefault="009A551A" w:rsidP="007F6F76">
      <w:pPr>
        <w:ind w:firstLine="567"/>
      </w:pPr>
      <w:r>
        <w:rPr>
          <w:sz w:val="29"/>
          <w:szCs w:val="29"/>
        </w:rPr>
        <w:t> </w:t>
      </w:r>
      <w:r w:rsidRPr="009A551A">
        <w:t>Trong quá trình sạc ổn dòng, dòng điện được giữ không đổi, thông thường bằng C/2-C (C là dung lượng [Ah] của ắc quy). Dòng điện sạc càng lớn, quá trình sạc ổn dòng càng ngắn nhưng quá trình sạc ổn áp sẽ càng dài</w:t>
      </w:r>
      <w:r w:rsidR="00A04C2B">
        <w:t>.</w:t>
      </w:r>
      <w:r w:rsidRPr="009A551A">
        <w:t xml:space="preserve"> </w:t>
      </w:r>
      <w:r w:rsidR="00A04C2B">
        <w:t>T</w:t>
      </w:r>
      <w:r w:rsidRPr="009A551A">
        <w:t>uy vậy, tổng thời gian sạc cả 2 giai đoạn thường không quá 3h. Đồng thời, dòng điện lớn sẽ làm tăng nhiệt độ của pin. Trong quá trình sạc cần theo dõi nhiệt độ sát sao vì nhiệt độ quá cao sẽ có thể làm cho ắc quy bốc cháy hoặc phát nổ.</w:t>
      </w:r>
    </w:p>
    <w:p w14:paraId="24BCF31C" w14:textId="5D8ED3F8" w:rsidR="009A551A" w:rsidRPr="009A551A" w:rsidRDefault="009A551A" w:rsidP="00B9001E">
      <w:pPr>
        <w:ind w:firstLine="567"/>
      </w:pPr>
      <w:r w:rsidRPr="009A551A">
        <w:t>Thông thường, nhiệt độ không nên vượt quá 450</w:t>
      </w:r>
      <w:r w:rsidR="00A04C2B">
        <w:t>°</w:t>
      </w:r>
      <w:r w:rsidRPr="009A551A">
        <w:t>C. Một số pin Li-ion sử dụng công nghệ Lithium-Ferro-Phophat (LiFePO4) có thể đẩy nhiệt độ khi sạc lên đến 600</w:t>
      </w:r>
      <w:r w:rsidR="001152D0">
        <w:t>°</w:t>
      </w:r>
      <w:r w:rsidRPr="009A551A">
        <w:t>C. Nếu sử dụng bộ sạc nhanh (quick charge) chỉ thực hiện bơm dòng ổn định vào ắc quy (sạc ổn dòng)</w:t>
      </w:r>
      <w:r w:rsidR="003B268A">
        <w:t>. D</w:t>
      </w:r>
      <w:r w:rsidRPr="009A551A">
        <w:t>o đó, giới hạn về nhiệt độ lớn hơn đồng nghĩa với việc dòng điện sạc lớn hơn hay thời gian sạc nhanh sẽ ngắn hơn.</w:t>
      </w:r>
      <w:sdt>
        <w:sdtPr>
          <w:id w:val="2120417448"/>
          <w:citation/>
        </w:sdtPr>
        <w:sdtContent>
          <w:r w:rsidR="004351D1">
            <w:fldChar w:fldCharType="begin"/>
          </w:r>
          <w:r w:rsidR="004351D1">
            <w:instrText xml:space="preserve"> CITATION kho1 \l 1033 </w:instrText>
          </w:r>
          <w:r w:rsidR="004351D1">
            <w:fldChar w:fldCharType="separate"/>
          </w:r>
          <w:r w:rsidR="00842A5A">
            <w:rPr>
              <w:noProof/>
            </w:rPr>
            <w:t xml:space="preserve"> </w:t>
          </w:r>
          <w:r w:rsidR="00842A5A" w:rsidRPr="00842A5A">
            <w:rPr>
              <w:noProof/>
            </w:rPr>
            <w:t>[15]</w:t>
          </w:r>
          <w:r w:rsidR="004351D1">
            <w:fldChar w:fldCharType="end"/>
          </w:r>
        </w:sdtContent>
      </w:sdt>
    </w:p>
    <w:p w14:paraId="4F2BAB5D" w14:textId="25B94484" w:rsidR="009A551A" w:rsidRDefault="00631860" w:rsidP="00631860">
      <w:pPr>
        <w:pStyle w:val="Heading4"/>
      </w:pPr>
      <w:r>
        <w:lastRenderedPageBreak/>
        <w:t>Sạc ổn áp</w:t>
      </w:r>
    </w:p>
    <w:p w14:paraId="52D95E5A" w14:textId="77777777" w:rsidR="009345BB" w:rsidRPr="009345BB" w:rsidRDefault="009345BB" w:rsidP="007D5DEC">
      <w:pPr>
        <w:ind w:firstLine="567"/>
      </w:pPr>
      <w:r w:rsidRPr="009345BB">
        <w:t>Trong chế độ sạc ổn áp, điện áp sạc thường được giữ không đổi bằng 4,2V/cell. Do dung lượng của pin phục hồi dần, sức điện động của nó tăng lên làm cho dòng điện giảm dần. Khi dòng điện giảm về nhỏ hơn 3%C, chế độ sạc ổn áp kết thúc. Lúc này, dung lượng pin đạt khoảng 99%.Trong quá trình sạc ổn dòng, điện áp trên 2 đầu cực ắc quy tăng dần. Khi điện áp đạt bằng sức điện động của pin lúc đầy, bộ sạc kết thúc quá trình sạc ổn dòng và chuyển sạc chế độ sạc ổn áp. Toàn bộ thời gian sạc ổn dòng thường kéo dài tối đa khoảng 1h (tùy thuộc vào dung lượng còn lại ban đầu của pin). Kết thúc quá trình sạc ổn dòng, dung lượng pin đã phục hồi được khoảng 70%.</w:t>
      </w:r>
    </w:p>
    <w:p w14:paraId="78058466" w14:textId="77777777" w:rsidR="009345BB" w:rsidRPr="009345BB" w:rsidRDefault="009345BB" w:rsidP="00B9001E">
      <w:pPr>
        <w:ind w:firstLine="567"/>
      </w:pPr>
      <w:r w:rsidRPr="009345BB">
        <w:t>Trong nhiều trường hợp (quick-charge) người ta có thể đem sử dụng ngay (phương pháp “charge-and-run”). Điều này mặc dù làm giảm bớt thời gian sạc đồng thời làm cho thiết kế của bộ sạc đơn giản hơn rất nhiều nhưng mặt khác sẽ làm giảm tuổi thọ pin. Để đảm bảo tuổi thọ của pin theo đúng thông số nhà sản xuất đưa ra, người ta thường phải tiến hành cả giai đoạn sạc ổn áp – thường mất thời gian hơn rất nhiều so với giai đoạn sạc ổn dòng.</w:t>
      </w:r>
    </w:p>
    <w:p w14:paraId="06B537DE" w14:textId="2EFF709E" w:rsidR="009345BB" w:rsidRPr="009345BB" w:rsidRDefault="009345BB" w:rsidP="00B9001E">
      <w:pPr>
        <w:ind w:firstLine="567"/>
      </w:pPr>
      <w:r w:rsidRPr="009345BB">
        <w:t>Khác với pin nikel hoặc a</w:t>
      </w:r>
      <w:r w:rsidR="00F250D6">
        <w:t>xít</w:t>
      </w:r>
      <w:r w:rsidRPr="009345BB">
        <w:t>-chì, pin Li-ion không cần và không được phép duy trì áp sạc sau khi pin đã đầy (dòng điện sạc giảm nhỏ hơn 3%C) vì tính chất của Lithium-ion không cho phép over-charge</w:t>
      </w:r>
      <w:r w:rsidR="00F250D6">
        <w:t>.</w:t>
      </w:r>
      <w:r w:rsidRPr="009345BB">
        <w:t xml:space="preserve"> </w:t>
      </w:r>
      <w:r w:rsidR="00F250D6">
        <w:t>n</w:t>
      </w:r>
      <w:r w:rsidRPr="009345BB">
        <w:t>ếu vẫn cố over-charge có thể sẽ làm nóng ắc quy và gây ra nổ. Ngoài ra, theo các chuyên gia, không nên sạc pin Li-ion vượt quá 100% dung lượng vì như vậy sẽ làm giảm tuổi thọ của ắc quy. Vấn đề này sẽ được làm rõ ở phần tiếp theo.</w:t>
      </w:r>
    </w:p>
    <w:p w14:paraId="712CE808" w14:textId="77777777" w:rsidR="009345BB" w:rsidRPr="009345BB" w:rsidRDefault="009345BB" w:rsidP="00B9001E">
      <w:pPr>
        <w:ind w:firstLine="567"/>
      </w:pPr>
      <w:r w:rsidRPr="009345BB">
        <w:t>Nếu pin được sạc đầy, sau khi ngừng sạc, điện áp hở mạch của pin sẽ giảm dần về mức ổn định khoảng 3,6 – 3,9V/cell. Trái lại, nếu chỉ sạc nhanh (sạc ổn dòng) thì sau khi ngừng sạc, điện áp pin sẽ giảm sâu hơn về khoảng 3,3 – 3,5V.</w:t>
      </w:r>
    </w:p>
    <w:p w14:paraId="62CE776F" w14:textId="77777777" w:rsidR="009345BB" w:rsidRDefault="009345BB" w:rsidP="00AC229D">
      <w:pPr>
        <w:spacing w:after="120"/>
      </w:pPr>
      <w:r w:rsidRPr="009345BB">
        <w:t>Do pin Lithium-ion cũng có tính chất tự phóng điện khi không sử dụng (self-discharge) nên trong một số trường hợp, để điền đầy pin, ngoài việc sử dụng quá trình ổn dòng, ổn áp, người ta thường kết hợp thêm kỹ thuật sạc xung ngắn.</w:t>
      </w:r>
    </w:p>
    <w:p w14:paraId="1B1697AE" w14:textId="77777777" w:rsidR="008D1BB1" w:rsidRDefault="008D1BB1" w:rsidP="008D1BB1">
      <w:pPr>
        <w:pStyle w:val="FIG"/>
      </w:pPr>
      <w:r w:rsidRPr="00A60B86">
        <w:drawing>
          <wp:inline distT="0" distB="0" distL="0" distR="0" wp14:anchorId="54BECFC6" wp14:editId="3735B70C">
            <wp:extent cx="4265930" cy="2726055"/>
            <wp:effectExtent l="19050" t="19050" r="20320" b="17145"/>
            <wp:docPr id="4107" name="Picture 4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4265930" cy="2726055"/>
                    </a:xfrm>
                    <a:prstGeom prst="rect">
                      <a:avLst/>
                    </a:prstGeom>
                    <a:ln>
                      <a:solidFill>
                        <a:srgbClr val="E7E6E6">
                          <a:lumMod val="90000"/>
                        </a:srgbClr>
                      </a:solidFill>
                    </a:ln>
                  </pic:spPr>
                </pic:pic>
              </a:graphicData>
            </a:graphic>
          </wp:inline>
        </w:drawing>
      </w:r>
    </w:p>
    <w:p w14:paraId="4CC5A103" w14:textId="4770DC39" w:rsidR="008D1BB1" w:rsidRDefault="008D1BB1" w:rsidP="008D1BB1">
      <w:pPr>
        <w:pStyle w:val="Caption"/>
      </w:pPr>
      <w:bookmarkStart w:id="76" w:name="_Ref62415925"/>
      <w:bookmarkStart w:id="77" w:name="_Toc62423890"/>
      <w:r>
        <w:t xml:space="preserve">Hình </w:t>
      </w:r>
      <w:fldSimple w:instr=" STYLEREF 1 \s ">
        <w:r w:rsidR="00E247A6">
          <w:rPr>
            <w:noProof/>
          </w:rPr>
          <w:t>1</w:t>
        </w:r>
      </w:fldSimple>
      <w:r w:rsidR="00C215A3">
        <w:t>.</w:t>
      </w:r>
      <w:fldSimple w:instr=" SEQ Hình \* ARABIC \s 1 ">
        <w:r w:rsidR="00E247A6">
          <w:rPr>
            <w:noProof/>
          </w:rPr>
          <w:t>27</w:t>
        </w:r>
      </w:fldSimple>
      <w:bookmarkEnd w:id="76"/>
      <w:r>
        <w:t xml:space="preserve"> Quy trình hoạt động của pin</w:t>
      </w:r>
      <w:bookmarkEnd w:id="77"/>
    </w:p>
    <w:p w14:paraId="69AC8927" w14:textId="77777777" w:rsidR="008D1BB1" w:rsidRPr="009345BB" w:rsidRDefault="008D1BB1" w:rsidP="00951C58"/>
    <w:p w14:paraId="25C8D955" w14:textId="70E2D111" w:rsidR="009345BB" w:rsidRPr="009345BB" w:rsidRDefault="009345BB" w:rsidP="00B9001E">
      <w:pPr>
        <w:ind w:firstLine="567"/>
      </w:pPr>
      <w:r w:rsidRPr="009345BB">
        <w:t>Chẳng hạn, khi áp ắc quy đạt 4,2V/cell, quá trình sạc sẽ dừng ngay. Lúc này, điện áp pin sẽ giảm dần</w:t>
      </w:r>
      <w:r w:rsidR="00A6610F">
        <w:t>.</w:t>
      </w:r>
      <w:r w:rsidRPr="009345BB">
        <w:t xml:space="preserve"> </w:t>
      </w:r>
      <w:r w:rsidR="00A6610F">
        <w:t>K</w:t>
      </w:r>
      <w:r w:rsidRPr="009345BB">
        <w:t>hi điện áp pin giảm còn 4,05V/cell hệ thống sạc lại tiếp tục đóng áp sạc 4,2V/cell vào để tiếp tục quá trình sạc áp.</w:t>
      </w:r>
    </w:p>
    <w:p w14:paraId="276B7398" w14:textId="77777777" w:rsidR="00C77129" w:rsidRDefault="009345BB" w:rsidP="00C77129">
      <w:pPr>
        <w:pStyle w:val="BANG"/>
        <w:ind w:firstLine="567"/>
      </w:pPr>
      <w:r w:rsidRPr="009345BB">
        <w:t>Việc đóng cắt như vậy sẽ được diễn ra liên tục. Nhờ vậy, điện áp pin sẽ được giữ ổn định trong khoảng 4,05 – 4,2V/cell, do đó, làm pin được nạp sâu hơn, tránh được </w:t>
      </w:r>
      <w:r w:rsidRPr="00793FC7">
        <w:rPr>
          <w:rStyle w:val="Strong"/>
          <w:b w:val="0"/>
          <w:bCs w:val="0"/>
          <w:bdr w:val="none" w:sz="0" w:space="0" w:color="auto" w:frame="1"/>
        </w:rPr>
        <w:t>hiện tượng over-charging</w:t>
      </w:r>
      <w:r w:rsidRPr="009345BB">
        <w:t> và kéo dài tuổi thọ pin.</w:t>
      </w:r>
      <w:sdt>
        <w:sdtPr>
          <w:id w:val="-490638825"/>
          <w:placeholder>
            <w:docPart w:val="F4916E7DEE8D4AF3B4187CFDC300165C"/>
          </w:placeholder>
          <w:citation/>
        </w:sdtPr>
        <w:sdtContent>
          <w:r w:rsidR="00E23016">
            <w:fldChar w:fldCharType="begin"/>
          </w:r>
          <w:r w:rsidR="00E23016">
            <w:instrText xml:space="preserve"> CITATION kho1 \l 1033 </w:instrText>
          </w:r>
          <w:r w:rsidR="00E23016">
            <w:fldChar w:fldCharType="separate"/>
          </w:r>
          <w:r w:rsidR="00842A5A">
            <w:rPr>
              <w:noProof/>
            </w:rPr>
            <w:t xml:space="preserve"> </w:t>
          </w:r>
          <w:r w:rsidR="00842A5A" w:rsidRPr="00842A5A">
            <w:rPr>
              <w:noProof/>
            </w:rPr>
            <w:t>[15]</w:t>
          </w:r>
          <w:r w:rsidR="00E23016">
            <w:fldChar w:fldCharType="end"/>
          </w:r>
        </w:sdtContent>
      </w:sdt>
    </w:p>
    <w:p w14:paraId="774BC980" w14:textId="0819FF0C" w:rsidR="00617B7B" w:rsidRDefault="00617B7B" w:rsidP="00C77129">
      <w:pPr>
        <w:pStyle w:val="BANG"/>
        <w:ind w:firstLine="567"/>
      </w:pPr>
      <w:r>
        <w:t xml:space="preserve">Quy trình hoạt động của pin được chỉ rõ trong </w:t>
      </w:r>
      <w:r w:rsidR="00F26E7E">
        <w:fldChar w:fldCharType="begin"/>
      </w:r>
      <w:r w:rsidR="00F26E7E">
        <w:instrText xml:space="preserve"> REF _Ref62415925 \h </w:instrText>
      </w:r>
      <w:r w:rsidR="00C77129">
        <w:instrText xml:space="preserve"> \* MERGEFORMAT </w:instrText>
      </w:r>
      <w:r w:rsidR="00F26E7E">
        <w:fldChar w:fldCharType="separate"/>
      </w:r>
      <w:r w:rsidR="00E247A6">
        <w:t xml:space="preserve">Hình </w:t>
      </w:r>
      <w:r w:rsidR="00E247A6">
        <w:rPr>
          <w:noProof/>
        </w:rPr>
        <w:t>1.27</w:t>
      </w:r>
      <w:r w:rsidR="00F26E7E">
        <w:fldChar w:fldCharType="end"/>
      </w:r>
      <w:r w:rsidR="00F26E7E">
        <w:t>.</w:t>
      </w:r>
    </w:p>
    <w:p w14:paraId="507C2FBD" w14:textId="699B8C28" w:rsidR="002C1E6C" w:rsidRDefault="00564945" w:rsidP="002C1E6C">
      <w:pPr>
        <w:pStyle w:val="Heading4"/>
      </w:pPr>
      <w:r>
        <w:t>Over-charging</w:t>
      </w:r>
    </w:p>
    <w:p w14:paraId="7B09D660" w14:textId="3303B6C6" w:rsidR="00745DD9" w:rsidRPr="00763D12" w:rsidRDefault="00745DD9" w:rsidP="00B9001E">
      <w:pPr>
        <w:ind w:firstLine="567"/>
      </w:pPr>
      <w:r w:rsidRPr="00763D12">
        <w:t xml:space="preserve">Thông thường, pin Li-ion chỉ nên hoạt động (sạc/xả) ở vùng điện áp được thiết kế (dưới 4,2V/cell). Tuy nhiên, trong một số trường hợp, khi pin đã đầy mà vẫn bơm dòng điện vào, điện áp pin sẽ dâng lên cao hơn 4,3V. Lúc này, </w:t>
      </w:r>
      <w:r w:rsidR="00F837BA">
        <w:t>pin</w:t>
      </w:r>
      <w:r w:rsidRPr="00763D12">
        <w:t xml:space="preserve"> gọi là bị over-charging.</w:t>
      </w:r>
    </w:p>
    <w:p w14:paraId="43721C48" w14:textId="2D6B06FA" w:rsidR="00745DD9" w:rsidRPr="00763D12" w:rsidRDefault="00745DD9" w:rsidP="00B9001E">
      <w:pPr>
        <w:ind w:firstLine="567"/>
      </w:pPr>
      <w:r w:rsidRPr="00763D12">
        <w:t xml:space="preserve">Khi ở điện áp pin nằm ngoài vùng làm việc an toàn (trên 4,2V/cell hoặc dưới 2,5V/cell) hoạt động của nó trở nên không ổn định. Các lớp Lithium Metallic sẽ hình thành trên cực dương trong khi cực âm sẽ bị oxi hóa mạnh làm giảm tính ổn định và sản sinh ra khí </w:t>
      </w:r>
      <m:oMath>
        <m:sSub>
          <m:sSubPr>
            <m:ctrlPr>
              <w:rPr>
                <w:rFonts w:ascii="Cambria Math" w:hAnsi="Cambria Math"/>
                <w:i/>
              </w:rPr>
            </m:ctrlPr>
          </m:sSubPr>
          <m:e>
            <m:r>
              <w:rPr>
                <w:rFonts w:ascii="Cambria Math" w:hAnsi="Cambria Math"/>
              </w:rPr>
              <m:t>CO</m:t>
            </m:r>
          </m:e>
          <m:sub>
            <m:r>
              <w:rPr>
                <w:rFonts w:ascii="Cambria Math" w:hAnsi="Cambria Math"/>
              </w:rPr>
              <m:t>2</m:t>
            </m:r>
          </m:sub>
        </m:sSub>
      </m:oMath>
      <w:r w:rsidRPr="00763D12">
        <w:t xml:space="preserve"> bên trong pin làm áp suất trên trong pin sẽ tăng lên. Thông thường, để an toàn, bộ sạc cần phải ngừng sạc ngay khi áp suất trong cell đạt 200</w:t>
      </w:r>
      <w:r w:rsidR="009A4F41">
        <w:t xml:space="preserve"> </w:t>
      </w:r>
      <w:r w:rsidR="00611A07">
        <w:t>P</w:t>
      </w:r>
      <w:r w:rsidRPr="00763D12">
        <w:t>si.</w:t>
      </w:r>
    </w:p>
    <w:p w14:paraId="0D30B073" w14:textId="33FB7393" w:rsidR="00745DD9" w:rsidRPr="00763D12" w:rsidRDefault="00745DD9" w:rsidP="00CD7742">
      <w:pPr>
        <w:ind w:firstLine="567"/>
      </w:pPr>
      <w:r w:rsidRPr="00763D12">
        <w:t xml:space="preserve">Nếu bộ sạc không có chức năng theo dõi và bảo vệ áp suất lớn, do khí </w:t>
      </w:r>
      <m:oMath>
        <m:sSub>
          <m:sSubPr>
            <m:ctrlPr>
              <w:rPr>
                <w:rFonts w:ascii="Cambria Math" w:hAnsi="Cambria Math"/>
                <w:i/>
              </w:rPr>
            </m:ctrlPr>
          </m:sSubPr>
          <m:e>
            <m:r>
              <w:rPr>
                <w:rFonts w:ascii="Cambria Math" w:hAnsi="Cambria Math"/>
              </w:rPr>
              <m:t>CO</m:t>
            </m:r>
          </m:e>
          <m:sub>
            <m:r>
              <w:rPr>
                <w:rFonts w:ascii="Cambria Math" w:hAnsi="Cambria Math"/>
              </w:rPr>
              <m:t>2</m:t>
            </m:r>
          </m:sub>
        </m:sSub>
      </m:oMath>
      <w:r w:rsidRPr="00763D12">
        <w:t xml:space="preserve"> không ngừng sinh ra, áp suất pin sẽ tiếp tục tăng, đồng thời nhiệt độ pin cũng tăng nhanh. Khi áp suất đạt khoảng 500</w:t>
      </w:r>
      <w:r w:rsidR="00A20C1D">
        <w:t xml:space="preserve"> </w:t>
      </w:r>
      <w:r w:rsidR="009346E2">
        <w:t>P</w:t>
      </w:r>
      <w:r w:rsidRPr="00763D12">
        <w:t>si, lúc này nhiệt độ pin đạt khoảng 130</w:t>
      </w:r>
      <w:r w:rsidR="00611A07">
        <w:t>°C</w:t>
      </w:r>
      <w:r w:rsidRPr="00763D12">
        <w:t>- 150</w:t>
      </w:r>
      <w:r w:rsidR="00611A07">
        <w:t>°C</w:t>
      </w:r>
      <w:r w:rsidRPr="00763D12">
        <w:t>, lớp màng an toàn ngăn cách các cell sẽ bị đánh thủng và pin sẽ bắt đầu bốc cháy thậm chí gây nổ.</w:t>
      </w:r>
      <w:r w:rsidR="00CD7742">
        <w:t xml:space="preserve"> </w:t>
      </w:r>
      <w:r w:rsidRPr="00763D12">
        <w:t>Vì vậy, trong quá trình sạc, cần tuyệt đối tuân thủ các yêu cầu về nhiệt độ và điện áp trên các cell.</w:t>
      </w:r>
      <w:sdt>
        <w:sdtPr>
          <w:id w:val="-963195613"/>
          <w:citation/>
        </w:sdtPr>
        <w:sdtContent>
          <w:r w:rsidR="00E23016">
            <w:fldChar w:fldCharType="begin"/>
          </w:r>
          <w:r w:rsidR="00E23016">
            <w:instrText xml:space="preserve"> CITATION kho1 \l 1033 </w:instrText>
          </w:r>
          <w:r w:rsidR="00E23016">
            <w:fldChar w:fldCharType="separate"/>
          </w:r>
          <w:r w:rsidR="00842A5A">
            <w:rPr>
              <w:noProof/>
            </w:rPr>
            <w:t xml:space="preserve"> </w:t>
          </w:r>
          <w:r w:rsidR="00842A5A" w:rsidRPr="00842A5A">
            <w:rPr>
              <w:noProof/>
            </w:rPr>
            <w:t>[15]</w:t>
          </w:r>
          <w:r w:rsidR="00E23016">
            <w:fldChar w:fldCharType="end"/>
          </w:r>
        </w:sdtContent>
      </w:sdt>
    </w:p>
    <w:p w14:paraId="29EFBEA0" w14:textId="140DDA0B" w:rsidR="00EC44B7" w:rsidRDefault="00EC44B7" w:rsidP="00EC44B7">
      <w:pPr>
        <w:pStyle w:val="Heading4"/>
      </w:pPr>
      <w:r>
        <w:t>Over-discharging</w:t>
      </w:r>
    </w:p>
    <w:p w14:paraId="2FE773D1" w14:textId="0D426870" w:rsidR="00A60B86" w:rsidRPr="00D43ECF" w:rsidRDefault="00A60B86" w:rsidP="00B43618">
      <w:pPr>
        <w:ind w:firstLine="720"/>
      </w:pPr>
      <w:r w:rsidRPr="00D43ECF">
        <w:t>Pin Li-ion nói chung không nên và không được phép xả quá sâu (over-discharge). Khi điện áp pin giảm xuống dưới 3,0V/cell, tốt nhất nên cắt pin khỏi mạch. Nếu để điện áp pin giảm xuống dưới 2,7V/cell hệ thống mạch bảo vệ của bản thân pin sẽ tự động chuyển pin sang chế độ sleep. Lúc này, pin không thể sạc lại được theo cách thông thường mà cần phải sử dụng chu trình sạc 4 giai đoạn theo sơ đồ hình 2.3. Xả pin Li-ion bị over-discharge</w:t>
      </w:r>
    </w:p>
    <w:p w14:paraId="14B6252C" w14:textId="55E3BCBA" w:rsidR="003977E0" w:rsidRPr="00D43ECF" w:rsidRDefault="00A60B86" w:rsidP="00B43618">
      <w:pPr>
        <w:ind w:firstLine="720"/>
      </w:pPr>
      <w:r w:rsidRPr="00D43ECF">
        <w:t>Trong chu trình sạc 4 giai đoạn, ngoài 2 giai đoạn sạc ổn dòng, ổn áp giống như quy trình sạc pin Li-ion thường, 2 </w:t>
      </w:r>
      <w:r w:rsidRPr="00983FB4">
        <w:rPr>
          <w:rStyle w:val="Strong"/>
          <w:b w:val="0"/>
          <w:bCs w:val="0"/>
          <w:color w:val="auto"/>
          <w:bdr w:val="none" w:sz="0" w:space="0" w:color="auto" w:frame="1"/>
        </w:rPr>
        <w:t>giai đoạn Pre-charge và Activation</w:t>
      </w:r>
      <w:r w:rsidRPr="00983FB4">
        <w:rPr>
          <w:b/>
          <w:bCs/>
        </w:rPr>
        <w:t> </w:t>
      </w:r>
      <w:r w:rsidRPr="00D43ECF">
        <w:t>được thêm vào để khôi phục lại hoạt động của pin.</w:t>
      </w:r>
    </w:p>
    <w:p w14:paraId="6BF4B2FC" w14:textId="4DE09A81" w:rsidR="003977E0" w:rsidRPr="00D43ECF" w:rsidRDefault="003977E0" w:rsidP="00B43618">
      <w:pPr>
        <w:ind w:firstLine="720"/>
      </w:pPr>
      <w:r w:rsidRPr="00D43ECF">
        <w:t xml:space="preserve"> Trước tiên, trong giai đoạn Pre-charge, pin sẽ được bơm vào một dòng điện nhỏ (5-15%C) sau đó điện áp pin được </w:t>
      </w:r>
      <w:r w:rsidR="00F84D92">
        <w:t>theo dõi</w:t>
      </w:r>
      <w:r w:rsidRPr="00D43ECF">
        <w:t>. Nếu sau một khoảng thời gian xác định (testing time), điện áp pin không tăng hoặc tăng quá chậm thì pin coi như không thể phục hồi được nữa. Trái lại nếu điện áp tăng lên trên 2,8V khi đó pin gọi là còn tốt và có thể tiếp tục sạc được. Lúc này, bộ sạc chuyển sang sạc pin trong chế độ Activation để kích hoạt trở lại hoạt động của pin.</w:t>
      </w:r>
    </w:p>
    <w:p w14:paraId="25836C1A" w14:textId="5B70B49C" w:rsidR="003977E0" w:rsidRPr="00D43ECF" w:rsidRDefault="003977E0" w:rsidP="00B43618">
      <w:pPr>
        <w:ind w:firstLine="567"/>
      </w:pPr>
      <w:r w:rsidRPr="00D43ECF">
        <w:lastRenderedPageBreak/>
        <w:t>Trong chế độ Activation, dòng điện 5-15%C tiếp tục được duy trì cho đến khi điện áp pin tăng lên trên 3V. Lúc này bộ sạc lại chuyển sang hoạt động ở chế độ sạc ổn dòng và ổn áp như bình thường.</w:t>
      </w:r>
      <w:sdt>
        <w:sdtPr>
          <w:id w:val="601997336"/>
          <w:citation/>
        </w:sdtPr>
        <w:sdtContent>
          <w:r w:rsidR="00E23016">
            <w:fldChar w:fldCharType="begin"/>
          </w:r>
          <w:r w:rsidR="00E23016">
            <w:instrText xml:space="preserve"> CITATION kho1 \l 1033 </w:instrText>
          </w:r>
          <w:r w:rsidR="00E23016">
            <w:fldChar w:fldCharType="separate"/>
          </w:r>
          <w:r w:rsidR="00842A5A">
            <w:rPr>
              <w:noProof/>
            </w:rPr>
            <w:t xml:space="preserve"> </w:t>
          </w:r>
          <w:r w:rsidR="00842A5A" w:rsidRPr="00842A5A">
            <w:rPr>
              <w:noProof/>
            </w:rPr>
            <w:t>[15]</w:t>
          </w:r>
          <w:r w:rsidR="00E23016">
            <w:fldChar w:fldCharType="end"/>
          </w:r>
        </w:sdtContent>
      </w:sdt>
    </w:p>
    <w:p w14:paraId="65B03F12" w14:textId="789D6F7A" w:rsidR="00745DD9" w:rsidRDefault="003977E0" w:rsidP="0014020A">
      <w:pPr>
        <w:pStyle w:val="Heading3"/>
      </w:pPr>
      <w:r w:rsidRPr="00A60B86">
        <w:t xml:space="preserve"> </w:t>
      </w:r>
      <w:bookmarkStart w:id="78" w:name="_Toc62424006"/>
      <w:r w:rsidR="0014020A">
        <w:t>Công nghệ chế tạo pin</w:t>
      </w:r>
      <w:bookmarkEnd w:id="78"/>
    </w:p>
    <w:p w14:paraId="4C33D070" w14:textId="458F9CDB" w:rsidR="00BD4A8F" w:rsidRDefault="00BD4A8F" w:rsidP="008C7608">
      <w:pPr>
        <w:ind w:firstLine="567"/>
      </w:pPr>
      <w:r>
        <w:t xml:space="preserve">Các công ty công nghệ và công ty xe hơi trên thế giới đều biết về giới hạn của pin </w:t>
      </w:r>
      <w:r w:rsidR="00657A40">
        <w:t>L</w:t>
      </w:r>
      <w:r>
        <w:t>ithiumm, cùng với đó là chip sử dụng ngày một tiết kiệm điện hơn. Và giờ đây các trường đại học đã bắt tay vào nghiên cứu về công nghệ cho pin, sẽ không lâu nữa chúng ta sẽ được trên tay những cục pin nhỏ hơn, an toàn hơn và có thể sử dụng lâu hơn. Sau đây ta sẽ điểm qua những gương mặt tiêu biểu về công nghệ nghiên cứu về pin, các công nghệ pin dưới đây vẫn đang trong quá trình nghiên cứu ở trong các phòng lab, vẫn còn một chặng đường dài để đưa những công nghệ này ra thực tế.</w:t>
      </w:r>
    </w:p>
    <w:p w14:paraId="7AD02A48" w14:textId="15A1E1A9" w:rsidR="00BD4A8F" w:rsidRPr="009C374A" w:rsidRDefault="00BD4A8F" w:rsidP="008C7608">
      <w:pPr>
        <w:pStyle w:val="ListParagraph"/>
      </w:pPr>
      <w:r w:rsidRPr="009C374A">
        <w:t>Pin dây nano vàng: Những nhà khoa học đại học California đã đưa ra những viên pin dây nano có thể sạc được nhiều lần, nếu như sản phẩm này thành công nó sẽ trở thành loại pin không bao giờ bị chai. Các nhà khoa học sử dụng dây nano vàng trong dung dịch điện phân dạng gel, kết quả là pin có thể chịu đến 200000 lần sạc chỉ trong vòng 3 tháng và không hề bị chai.</w:t>
      </w:r>
    </w:p>
    <w:p w14:paraId="1EF304F1" w14:textId="5F692185" w:rsidR="00BD4A8F" w:rsidRPr="009C374A" w:rsidRDefault="00BD4A8F" w:rsidP="009C374A">
      <w:pPr>
        <w:pStyle w:val="ListParagraph"/>
      </w:pPr>
      <w:r w:rsidRPr="009C374A">
        <w:t>Pin lithium-ion ở thể rắn: Pin thể rắn có tính ổn định cao, nhưng điện phân lại kém, nên các nhà khoa học sử dụng dây siêu dẫn sulfide. Pin thể rắn ổn định và an toàn hơn nhi</w:t>
      </w:r>
      <w:r w:rsidR="00844FB6">
        <w:t>ề</w:t>
      </w:r>
      <w:r w:rsidRPr="009C374A">
        <w:t>u so với loại pin hiện tại, nhiệt độ dao động -30</w:t>
      </w:r>
      <w:r w:rsidR="005830CB">
        <w:t>°</w:t>
      </w:r>
      <w:r w:rsidRPr="009C374A">
        <w:t>C đến 100</w:t>
      </w:r>
      <w:r w:rsidR="00780098">
        <w:t>°</w:t>
      </w:r>
      <w:r w:rsidRPr="009C374A">
        <w:t xml:space="preserve">C. </w:t>
      </w:r>
    </w:p>
    <w:p w14:paraId="6C1163E5" w14:textId="4946DE7A" w:rsidR="00BD4A8F" w:rsidRPr="009C374A" w:rsidRDefault="00BD4A8F" w:rsidP="009C374A">
      <w:pPr>
        <w:pStyle w:val="ListParagraph"/>
      </w:pPr>
      <w:r w:rsidRPr="009C374A">
        <w:t>Pin graphene Grabat: Loại pin có tiềm năng trở thành một trong những loại pin ưu việt nhất thế giới, có thể dùng trong xe hơi cho phép chạy 800km mỗi lần sạc. Thời gian sạc xả nhanh gấp 33 lần pin lithium ion</w:t>
      </w:r>
      <w:r w:rsidR="005830CB">
        <w:t>. V</w:t>
      </w:r>
      <w:r w:rsidRPr="009C374A">
        <w:t>iệc này rất quan trọng trong xe hơi vì vốn cần một năng lượng cực lớn mỗi lần xả để tăng tốc.</w:t>
      </w:r>
    </w:p>
    <w:p w14:paraId="723239EE" w14:textId="77777777" w:rsidR="00BD4A8F" w:rsidRPr="009C374A" w:rsidRDefault="00BD4A8F" w:rsidP="009C374A">
      <w:pPr>
        <w:pStyle w:val="ListParagraph"/>
      </w:pPr>
      <w:r w:rsidRPr="009C374A">
        <w:t xml:space="preserve">Pin bọt: Prieto sử dụng pin in 3D, pin sử dụng chất nên là bọt đồng, đồng nghĩa với việc pin an toàn hơn vì không có chất điện phân dẫn điện dễ bắt lửa, tuổi thọ dài hơn, sạc nhanh hơn 5 lần. </w:t>
      </w:r>
    </w:p>
    <w:p w14:paraId="0BE5557A" w14:textId="77777777" w:rsidR="00BD4A8F" w:rsidRPr="009C374A" w:rsidRDefault="00BD4A8F" w:rsidP="009C374A">
      <w:pPr>
        <w:pStyle w:val="ListParagraph"/>
      </w:pPr>
      <w:r w:rsidRPr="009C374A">
        <w:t>Pin gập: Pin Jenax J.Flex phát triển để trang bị cho các món đồ công nghệ có thể uốn cong được. Viên pin giống như giấy, có thể gập lại và chống nước, có thể tích hợp vào quần áo và các thiết bị thông minh.</w:t>
      </w:r>
    </w:p>
    <w:p w14:paraId="780CE017" w14:textId="44FC297B" w:rsidR="00BD4A8F" w:rsidRPr="009C374A" w:rsidRDefault="00BD4A8F" w:rsidP="009C374A">
      <w:pPr>
        <w:pStyle w:val="ListParagraph"/>
      </w:pPr>
      <w:r w:rsidRPr="009C374A">
        <w:t xml:space="preserve">Pin nhôm – không khí: Pin sử dụng khí oxy từ không khí để lấp đầy điện cực âm, nhờ đó pin sẽ nhẹ hơn nhiều so với pin </w:t>
      </w:r>
      <w:r w:rsidR="00DC4E55">
        <w:t>L</w:t>
      </w:r>
      <w:r w:rsidRPr="009C374A">
        <w:t>ihium – giúp xe chạy được xa hơn</w:t>
      </w:r>
      <w:r w:rsidR="00C16A86">
        <w:t>.</w:t>
      </w:r>
      <w:r w:rsidRPr="009C374A">
        <w:t xml:space="preserve"> </w:t>
      </w:r>
      <w:r w:rsidR="00C16A86">
        <w:t>K</w:t>
      </w:r>
      <w:r w:rsidRPr="009C374A">
        <w:t>ết quả là một chiếc xe đã chạy được 1,770km cho một lần sạc.</w:t>
      </w:r>
    </w:p>
    <w:p w14:paraId="20FDCA18" w14:textId="77777777" w:rsidR="00BD4A8F" w:rsidRPr="009C374A" w:rsidRDefault="00BD4A8F" w:rsidP="009C374A">
      <w:pPr>
        <w:pStyle w:val="ListParagraph"/>
      </w:pPr>
      <w:r w:rsidRPr="009C374A">
        <w:t>Pin carbon kép Ryden: Sử dụng vật liệu carbon, chúng bền vững và thân thiện với môi trường hơn các loại pin hiện nay. Chúng sạc nhanh gấp 20 lần pin lithium.</w:t>
      </w:r>
    </w:p>
    <w:p w14:paraId="433EB863" w14:textId="43192011" w:rsidR="00BD4A8F" w:rsidRPr="009C374A" w:rsidRDefault="00BD4A8F" w:rsidP="009C374A">
      <w:pPr>
        <w:pStyle w:val="ListParagraph"/>
      </w:pPr>
      <w:r w:rsidRPr="009C374A">
        <w:t>Pin cát: Cát</w:t>
      </w:r>
      <w:r w:rsidR="00A67277">
        <w:t xml:space="preserve"> </w:t>
      </w:r>
      <w:r w:rsidRPr="009C374A">
        <w:t>được lọc tinh khiết, nghiền thành bột, sau đó hòa với muối magie trước khi được nung nóng để loại bỏ oxygen, cho ra loại pin silicon tinh khiết. Loại pin này có thuộc tính xốp, cấu trúc ba chiều, giúp tăng thời lượng của pin lên 3 lần.</w:t>
      </w:r>
    </w:p>
    <w:p w14:paraId="5834743F" w14:textId="77777777" w:rsidR="00BD4A8F" w:rsidRPr="009C374A" w:rsidRDefault="00BD4A8F" w:rsidP="009C374A">
      <w:pPr>
        <w:pStyle w:val="ListParagraph"/>
      </w:pPr>
      <w:r w:rsidRPr="009C374A">
        <w:lastRenderedPageBreak/>
        <w:t xml:space="preserve">Pin Natri-ion: Các nhà khoa học Nhật bản đã nghiên cứu loại pin sử dụng Natri thay có Lithium, kết quả là pin hoạt động hiệu quả gấp 7 lần so với pin thông thường. </w:t>
      </w:r>
    </w:p>
    <w:p w14:paraId="4ACA8CD6" w14:textId="7528BAA0" w:rsidR="00177746" w:rsidRDefault="00BD4A8F" w:rsidP="008C7608">
      <w:pPr>
        <w:ind w:firstLine="567"/>
      </w:pPr>
      <w:r>
        <w:t xml:space="preserve">Ngoài ra còn nhiều loại pin khác như pin tích hợp bình cứu hỏa, pin không cháy nổ, pin chất lỏng, pin carbon-ion Zap&amp;Go, pin kẽm-không khí, pin kéo dãn được, pin graphene của </w:t>
      </w:r>
      <w:r w:rsidR="00E65605">
        <w:t>S</w:t>
      </w:r>
      <w:r>
        <w:t xml:space="preserve">amsung, … </w:t>
      </w:r>
      <w:r w:rsidR="004A3BE0">
        <w:t>M</w:t>
      </w:r>
      <w:r>
        <w:t>ỗi loại pin lại có những điểm ưu và nhược điểm khác nhau. Nhưng có điểm chung là những loại pin này đề đang được tích cực nghiên cứu để đưa ra thị trường, những lại pin này sẽ làm thay đổi đáng kể vị trí của pin lithium hiện nay.</w:t>
      </w:r>
      <w:sdt>
        <w:sdtPr>
          <w:id w:val="75017677"/>
          <w:citation/>
        </w:sdtPr>
        <w:sdtContent>
          <w:r w:rsidR="004864FA">
            <w:fldChar w:fldCharType="begin"/>
          </w:r>
          <w:r w:rsidR="004864FA">
            <w:instrText xml:space="preserve"> CITATION gen \l 1033 </w:instrText>
          </w:r>
          <w:r w:rsidR="004864FA">
            <w:fldChar w:fldCharType="separate"/>
          </w:r>
          <w:r w:rsidR="00842A5A">
            <w:rPr>
              <w:noProof/>
            </w:rPr>
            <w:t xml:space="preserve"> </w:t>
          </w:r>
          <w:r w:rsidR="00842A5A" w:rsidRPr="00842A5A">
            <w:rPr>
              <w:noProof/>
            </w:rPr>
            <w:t>[16]</w:t>
          </w:r>
          <w:r w:rsidR="004864FA">
            <w:fldChar w:fldCharType="end"/>
          </w:r>
        </w:sdtContent>
      </w:sdt>
    </w:p>
    <w:p w14:paraId="6F09C484" w14:textId="6F8478DC" w:rsidR="00B37CBA" w:rsidRDefault="0050444C" w:rsidP="00B37CBA">
      <w:pPr>
        <w:pStyle w:val="Heading3"/>
      </w:pPr>
      <w:bookmarkStart w:id="79" w:name="_Toc62424007"/>
      <w:r>
        <w:t xml:space="preserve">So sánh pin Lithium và </w:t>
      </w:r>
      <w:r w:rsidR="008C4A9C">
        <w:t>ắ</w:t>
      </w:r>
      <w:r>
        <w:t>c quy ch</w:t>
      </w:r>
      <w:r w:rsidR="00C147AD">
        <w:t>ì</w:t>
      </w:r>
      <w:bookmarkEnd w:id="79"/>
    </w:p>
    <w:p w14:paraId="0329156D" w14:textId="55BC94D9" w:rsidR="00E02C29" w:rsidRDefault="00CB6DB3" w:rsidP="00E02C29">
      <w:pPr>
        <w:ind w:left="567"/>
      </w:pPr>
      <w:r>
        <w:fldChar w:fldCharType="begin"/>
      </w:r>
      <w:r>
        <w:instrText xml:space="preserve"> REF _Ref62379537 \h </w:instrText>
      </w:r>
      <w:r>
        <w:fldChar w:fldCharType="separate"/>
      </w:r>
      <w:r w:rsidR="00E247A6">
        <w:t xml:space="preserve">Bảng </w:t>
      </w:r>
      <w:r w:rsidR="00E247A6">
        <w:rPr>
          <w:noProof/>
        </w:rPr>
        <w:t>1</w:t>
      </w:r>
      <w:r w:rsidR="00E247A6">
        <w:t>.</w:t>
      </w:r>
      <w:r w:rsidR="00E247A6">
        <w:rPr>
          <w:noProof/>
        </w:rPr>
        <w:t>3</w:t>
      </w:r>
      <w:r>
        <w:fldChar w:fldCharType="end"/>
      </w:r>
      <w:r>
        <w:t xml:space="preserve"> </w:t>
      </w:r>
      <w:r w:rsidR="008C4A9C">
        <w:t>nêu ra điểm khác biệt giữa pin Lithium và ắc quy chì</w:t>
      </w:r>
    </w:p>
    <w:p w14:paraId="0F08403E" w14:textId="0D754270" w:rsidR="00787567" w:rsidRPr="00E02C29" w:rsidRDefault="00787567" w:rsidP="00787567">
      <w:pPr>
        <w:pStyle w:val="Caption"/>
        <w:keepNext/>
      </w:pPr>
      <w:bookmarkStart w:id="80" w:name="_Ref62379537"/>
      <w:bookmarkStart w:id="81" w:name="_Toc62423850"/>
      <w:r>
        <w:t xml:space="preserve">Bảng </w:t>
      </w:r>
      <w:fldSimple w:instr=" STYLEREF 1 \s ">
        <w:r w:rsidR="00E247A6">
          <w:rPr>
            <w:noProof/>
          </w:rPr>
          <w:t>1</w:t>
        </w:r>
      </w:fldSimple>
      <w:r>
        <w:t>.</w:t>
      </w:r>
      <w:fldSimple w:instr=" SEQ Bảng \* ARABIC \s 1 ">
        <w:r w:rsidR="00E247A6">
          <w:rPr>
            <w:noProof/>
          </w:rPr>
          <w:t>3</w:t>
        </w:r>
      </w:fldSimple>
      <w:bookmarkEnd w:id="80"/>
      <w:r>
        <w:t xml:space="preserve"> Bảng so sánh Pin Lithium và Acquy chì </w:t>
      </w:r>
      <w:sdt>
        <w:sdtPr>
          <w:id w:val="569467035"/>
          <w:citation/>
        </w:sdtPr>
        <w:sdtContent>
          <w:r>
            <w:fldChar w:fldCharType="begin"/>
          </w:r>
          <w:r>
            <w:instrText xml:space="preserve"> CITATION die \l 1033 </w:instrText>
          </w:r>
          <w:r>
            <w:fldChar w:fldCharType="separate"/>
          </w:r>
          <w:r w:rsidRPr="00842A5A">
            <w:rPr>
              <w:noProof/>
            </w:rPr>
            <w:t>[17]</w:t>
          </w:r>
          <w:r>
            <w:fldChar w:fldCharType="end"/>
          </w:r>
        </w:sdtContent>
      </w:sdt>
      <w:bookmarkEnd w:id="81"/>
    </w:p>
    <w:tbl>
      <w:tblPr>
        <w:tblStyle w:val="TableGrid"/>
        <w:tblW w:w="0" w:type="auto"/>
        <w:tblLook w:val="04A0" w:firstRow="1" w:lastRow="0" w:firstColumn="1" w:lastColumn="0" w:noHBand="0" w:noVBand="1"/>
      </w:tblPr>
      <w:tblGrid>
        <w:gridCol w:w="2689"/>
        <w:gridCol w:w="2973"/>
        <w:gridCol w:w="2832"/>
      </w:tblGrid>
      <w:tr w:rsidR="00787567" w:rsidRPr="009C374A" w14:paraId="717EF4B3" w14:textId="77777777" w:rsidTr="00787567">
        <w:tc>
          <w:tcPr>
            <w:tcW w:w="2689" w:type="dxa"/>
            <w:vAlign w:val="center"/>
          </w:tcPr>
          <w:p w14:paraId="12DCB535" w14:textId="77777777" w:rsidR="00787567" w:rsidRPr="00F95CEF" w:rsidRDefault="00787567" w:rsidP="006F3B28">
            <w:pPr>
              <w:pStyle w:val="BANG"/>
              <w:jc w:val="center"/>
              <w:rPr>
                <w:b/>
                <w:bCs/>
              </w:rPr>
            </w:pPr>
          </w:p>
        </w:tc>
        <w:tc>
          <w:tcPr>
            <w:tcW w:w="2973" w:type="dxa"/>
          </w:tcPr>
          <w:p w14:paraId="38206A87" w14:textId="77777777" w:rsidR="00787567" w:rsidRPr="009C374A" w:rsidRDefault="00787567" w:rsidP="006F3B28">
            <w:pPr>
              <w:pStyle w:val="BANG"/>
              <w:jc w:val="center"/>
              <w:rPr>
                <w:b/>
                <w:bCs/>
              </w:rPr>
            </w:pPr>
            <w:r w:rsidRPr="009C374A">
              <w:rPr>
                <w:b/>
                <w:bCs/>
              </w:rPr>
              <w:t>Pin Lithium</w:t>
            </w:r>
          </w:p>
        </w:tc>
        <w:tc>
          <w:tcPr>
            <w:tcW w:w="2832" w:type="dxa"/>
          </w:tcPr>
          <w:p w14:paraId="4EA38054" w14:textId="77777777" w:rsidR="00787567" w:rsidRPr="009C374A" w:rsidRDefault="00787567" w:rsidP="006F3B28">
            <w:pPr>
              <w:pStyle w:val="BANG"/>
              <w:jc w:val="center"/>
              <w:rPr>
                <w:b/>
                <w:bCs/>
              </w:rPr>
            </w:pPr>
            <w:r w:rsidRPr="009C374A">
              <w:rPr>
                <w:b/>
                <w:bCs/>
              </w:rPr>
              <w:t>Ắc quy chì</w:t>
            </w:r>
          </w:p>
        </w:tc>
      </w:tr>
      <w:tr w:rsidR="00787567" w:rsidRPr="009C374A" w14:paraId="1CFBF165" w14:textId="77777777" w:rsidTr="00787567">
        <w:tc>
          <w:tcPr>
            <w:tcW w:w="2689" w:type="dxa"/>
            <w:vAlign w:val="center"/>
          </w:tcPr>
          <w:p w14:paraId="2E7E5D3B" w14:textId="77777777" w:rsidR="00787567" w:rsidRPr="00F95CEF" w:rsidRDefault="00787567" w:rsidP="00D94916">
            <w:pPr>
              <w:pStyle w:val="BANG"/>
              <w:jc w:val="center"/>
              <w:rPr>
                <w:b/>
                <w:bCs/>
              </w:rPr>
            </w:pPr>
            <w:r w:rsidRPr="00F95CEF">
              <w:rPr>
                <w:b/>
                <w:bCs/>
              </w:rPr>
              <w:t>Độ bền</w:t>
            </w:r>
          </w:p>
        </w:tc>
        <w:tc>
          <w:tcPr>
            <w:tcW w:w="2973" w:type="dxa"/>
          </w:tcPr>
          <w:p w14:paraId="40CB70FB" w14:textId="77777777" w:rsidR="00787567" w:rsidRPr="009C374A" w:rsidRDefault="00787567" w:rsidP="006F3B28">
            <w:pPr>
              <w:pStyle w:val="BANG"/>
            </w:pPr>
            <w:r w:rsidRPr="009C374A">
              <w:t>Khoảng 4 - 5 năm</w:t>
            </w:r>
          </w:p>
        </w:tc>
        <w:tc>
          <w:tcPr>
            <w:tcW w:w="2832" w:type="dxa"/>
          </w:tcPr>
          <w:p w14:paraId="57BA3123" w14:textId="77777777" w:rsidR="00787567" w:rsidRPr="009C374A" w:rsidRDefault="00787567" w:rsidP="006F3B28">
            <w:pPr>
              <w:pStyle w:val="BANG"/>
            </w:pPr>
            <w:r w:rsidRPr="009C374A">
              <w:t>Khoảng 1 năm</w:t>
            </w:r>
          </w:p>
        </w:tc>
      </w:tr>
      <w:tr w:rsidR="00787567" w:rsidRPr="009C374A" w14:paraId="035BC5EF" w14:textId="77777777" w:rsidTr="00787567">
        <w:tc>
          <w:tcPr>
            <w:tcW w:w="2689" w:type="dxa"/>
            <w:vAlign w:val="center"/>
          </w:tcPr>
          <w:p w14:paraId="086875D4" w14:textId="77777777" w:rsidR="00787567" w:rsidRPr="00F95CEF" w:rsidRDefault="00787567" w:rsidP="00D94916">
            <w:pPr>
              <w:pStyle w:val="BANG"/>
              <w:jc w:val="center"/>
              <w:rPr>
                <w:b/>
                <w:bCs/>
              </w:rPr>
            </w:pPr>
            <w:r w:rsidRPr="00F95CEF">
              <w:rPr>
                <w:b/>
                <w:bCs/>
              </w:rPr>
              <w:t>Mật độ năng lượng sạc, xả</w:t>
            </w:r>
          </w:p>
        </w:tc>
        <w:tc>
          <w:tcPr>
            <w:tcW w:w="2973" w:type="dxa"/>
          </w:tcPr>
          <w:p w14:paraId="2A7CFA18" w14:textId="77777777" w:rsidR="00787567" w:rsidRPr="009C374A" w:rsidRDefault="00787567" w:rsidP="006F3B28">
            <w:pPr>
              <w:pStyle w:val="BANG"/>
            </w:pPr>
            <w:r w:rsidRPr="009C374A">
              <w:t>20 Wh/kg, chịu được dòng xả lớn dạng xung (trong thời gian ngắn) và chịu tải cao.</w:t>
            </w:r>
          </w:p>
        </w:tc>
        <w:tc>
          <w:tcPr>
            <w:tcW w:w="2832" w:type="dxa"/>
          </w:tcPr>
          <w:p w14:paraId="1793276A" w14:textId="77777777" w:rsidR="00787567" w:rsidRPr="009C374A" w:rsidRDefault="00787567" w:rsidP="006F3B28">
            <w:pPr>
              <w:pStyle w:val="BANG"/>
            </w:pPr>
            <w:r w:rsidRPr="009C374A">
              <w:t>32 Wh/kg, chỉ chịu được dòng xả nhỏ và khả năng chịu tải kém</w:t>
            </w:r>
          </w:p>
        </w:tc>
      </w:tr>
      <w:tr w:rsidR="00787567" w:rsidRPr="009C374A" w14:paraId="21894479" w14:textId="77777777" w:rsidTr="00787567">
        <w:tc>
          <w:tcPr>
            <w:tcW w:w="2689" w:type="dxa"/>
            <w:vAlign w:val="center"/>
          </w:tcPr>
          <w:p w14:paraId="72C50CAE" w14:textId="77777777" w:rsidR="00787567" w:rsidRPr="00F95CEF" w:rsidRDefault="00787567" w:rsidP="00D94916">
            <w:pPr>
              <w:pStyle w:val="BANG"/>
              <w:jc w:val="center"/>
              <w:rPr>
                <w:b/>
                <w:bCs/>
              </w:rPr>
            </w:pPr>
            <w:r w:rsidRPr="00F95CEF">
              <w:rPr>
                <w:b/>
                <w:bCs/>
              </w:rPr>
              <w:t>Thời gian sạc</w:t>
            </w:r>
          </w:p>
        </w:tc>
        <w:tc>
          <w:tcPr>
            <w:tcW w:w="2973" w:type="dxa"/>
          </w:tcPr>
          <w:p w14:paraId="0C846B85" w14:textId="77777777" w:rsidR="00787567" w:rsidRPr="009C374A" w:rsidRDefault="00787567" w:rsidP="006F3B28">
            <w:pPr>
              <w:pStyle w:val="BANG"/>
              <w:rPr>
                <w:rFonts w:eastAsia="Times New Roman"/>
              </w:rPr>
            </w:pPr>
            <w:r w:rsidRPr="009C374A">
              <w:rPr>
                <w:rFonts w:eastAsia="Times New Roman"/>
              </w:rPr>
              <w:t>Nhanh, 3 - 4 tiếng, thậm chí vài phút.</w:t>
            </w:r>
          </w:p>
          <w:p w14:paraId="4F1D8DFB" w14:textId="77777777" w:rsidR="00787567" w:rsidRPr="009C374A" w:rsidRDefault="00787567" w:rsidP="006F3B28">
            <w:pPr>
              <w:pStyle w:val="BANG"/>
              <w:rPr>
                <w:rFonts w:eastAsia="Times New Roman"/>
              </w:rPr>
            </w:pPr>
            <w:r w:rsidRPr="009C374A">
              <w:rPr>
                <w:rFonts w:eastAsia="Times New Roman"/>
              </w:rPr>
              <w:t>Sử dụng hết pin (gọi là xả), không lo bị hỏng pin sau một thời gian sử dụng</w:t>
            </w:r>
          </w:p>
          <w:p w14:paraId="3BDCA6A8" w14:textId="77777777" w:rsidR="00787567" w:rsidRPr="009C374A" w:rsidRDefault="00787567" w:rsidP="006F3B28">
            <w:pPr>
              <w:pStyle w:val="BANG"/>
            </w:pPr>
          </w:p>
        </w:tc>
        <w:tc>
          <w:tcPr>
            <w:tcW w:w="2832" w:type="dxa"/>
          </w:tcPr>
          <w:p w14:paraId="1AF25805" w14:textId="77777777" w:rsidR="00787567" w:rsidRPr="009C374A" w:rsidRDefault="00787567" w:rsidP="006F3B28">
            <w:pPr>
              <w:pStyle w:val="BANG"/>
              <w:rPr>
                <w:rFonts w:eastAsia="Times New Roman"/>
              </w:rPr>
            </w:pPr>
            <w:r w:rsidRPr="009C374A">
              <w:rPr>
                <w:rFonts w:eastAsia="Times New Roman"/>
              </w:rPr>
              <w:t>Chậm, 6 - 8 tiếng.</w:t>
            </w:r>
          </w:p>
          <w:p w14:paraId="5E277B40" w14:textId="77777777" w:rsidR="00787567" w:rsidRPr="009C374A" w:rsidRDefault="00787567" w:rsidP="006F3B28">
            <w:pPr>
              <w:pStyle w:val="BANG"/>
              <w:rPr>
                <w:rFonts w:eastAsia="Times New Roman"/>
              </w:rPr>
            </w:pPr>
            <w:r w:rsidRPr="009C374A">
              <w:rPr>
                <w:rFonts w:eastAsia="Times New Roman"/>
              </w:rPr>
              <w:t>Nếu bị xả quá 50% mà không được sạc đầy, thì ắn quy dễ bị hỏng sau 1 - 2 tháng sử dụng.</w:t>
            </w:r>
          </w:p>
          <w:p w14:paraId="2BB03260" w14:textId="77777777" w:rsidR="00787567" w:rsidRPr="007E7D1E" w:rsidRDefault="00787567" w:rsidP="006F3B28">
            <w:pPr>
              <w:pStyle w:val="BANG"/>
              <w:rPr>
                <w:rFonts w:eastAsia="Times New Roman"/>
              </w:rPr>
            </w:pPr>
            <w:r w:rsidRPr="009C374A">
              <w:rPr>
                <w:rFonts w:eastAsia="Times New Roman"/>
              </w:rPr>
              <w:t>Nếu bị xả tới tận đáy sẽ xuất hiện PbSO4 gây hỏng bản cực và chết </w:t>
            </w:r>
          </w:p>
        </w:tc>
      </w:tr>
      <w:tr w:rsidR="00787567" w:rsidRPr="009C374A" w14:paraId="4F14538B" w14:textId="77777777" w:rsidTr="00787567">
        <w:tc>
          <w:tcPr>
            <w:tcW w:w="2689" w:type="dxa"/>
            <w:vAlign w:val="center"/>
          </w:tcPr>
          <w:p w14:paraId="2A14A742" w14:textId="77777777" w:rsidR="00787567" w:rsidRPr="00F95CEF" w:rsidRDefault="00787567" w:rsidP="00D94916">
            <w:pPr>
              <w:pStyle w:val="BANG"/>
              <w:jc w:val="center"/>
              <w:rPr>
                <w:b/>
                <w:bCs/>
              </w:rPr>
            </w:pPr>
            <w:r w:rsidRPr="00F95CEF">
              <w:rPr>
                <w:b/>
                <w:bCs/>
              </w:rPr>
              <w:t>Khối lượng</w:t>
            </w:r>
          </w:p>
        </w:tc>
        <w:tc>
          <w:tcPr>
            <w:tcW w:w="2973" w:type="dxa"/>
          </w:tcPr>
          <w:p w14:paraId="75614585" w14:textId="77777777" w:rsidR="00787567" w:rsidRPr="009C374A" w:rsidRDefault="00787567" w:rsidP="006F3B28">
            <w:pPr>
              <w:pStyle w:val="BANG"/>
            </w:pPr>
            <w:r w:rsidRPr="009C374A">
              <w:t>Nhẹ</w:t>
            </w:r>
          </w:p>
        </w:tc>
        <w:tc>
          <w:tcPr>
            <w:tcW w:w="2832" w:type="dxa"/>
          </w:tcPr>
          <w:p w14:paraId="2FB50883" w14:textId="77777777" w:rsidR="00787567" w:rsidRPr="009C374A" w:rsidRDefault="00787567" w:rsidP="006F3B28">
            <w:pPr>
              <w:pStyle w:val="BANG"/>
            </w:pPr>
            <w:r w:rsidRPr="009C374A">
              <w:t>Khá nặng</w:t>
            </w:r>
          </w:p>
        </w:tc>
      </w:tr>
      <w:tr w:rsidR="00787567" w:rsidRPr="009C374A" w14:paraId="5B886346" w14:textId="77777777" w:rsidTr="00787567">
        <w:tc>
          <w:tcPr>
            <w:tcW w:w="2689" w:type="dxa"/>
            <w:vAlign w:val="center"/>
          </w:tcPr>
          <w:p w14:paraId="59D5E00C" w14:textId="77777777" w:rsidR="00787567" w:rsidRPr="00F95CEF" w:rsidRDefault="00787567" w:rsidP="00D94916">
            <w:pPr>
              <w:pStyle w:val="BANG"/>
              <w:jc w:val="center"/>
              <w:rPr>
                <w:b/>
                <w:bCs/>
              </w:rPr>
            </w:pPr>
            <w:r w:rsidRPr="00F95CEF">
              <w:rPr>
                <w:b/>
                <w:bCs/>
              </w:rPr>
              <w:t>Khả năng chống cháy nổ</w:t>
            </w:r>
          </w:p>
        </w:tc>
        <w:tc>
          <w:tcPr>
            <w:tcW w:w="2973" w:type="dxa"/>
          </w:tcPr>
          <w:p w14:paraId="7D01236B" w14:textId="77777777" w:rsidR="00787567" w:rsidRPr="009C374A" w:rsidRDefault="00787567" w:rsidP="006F3B28">
            <w:pPr>
              <w:pStyle w:val="BANG"/>
            </w:pPr>
            <w:r w:rsidRPr="009C374A">
              <w:t>Có</w:t>
            </w:r>
          </w:p>
        </w:tc>
        <w:tc>
          <w:tcPr>
            <w:tcW w:w="2832" w:type="dxa"/>
          </w:tcPr>
          <w:p w14:paraId="2FB8B1C3" w14:textId="77777777" w:rsidR="00787567" w:rsidRPr="009C374A" w:rsidRDefault="00787567" w:rsidP="006F3B28">
            <w:pPr>
              <w:pStyle w:val="BANG"/>
            </w:pPr>
            <w:r w:rsidRPr="009C374A">
              <w:t>Không</w:t>
            </w:r>
          </w:p>
        </w:tc>
      </w:tr>
      <w:tr w:rsidR="00787567" w:rsidRPr="009C374A" w14:paraId="1411CF78" w14:textId="77777777" w:rsidTr="00787567">
        <w:tc>
          <w:tcPr>
            <w:tcW w:w="2689" w:type="dxa"/>
            <w:vAlign w:val="center"/>
          </w:tcPr>
          <w:p w14:paraId="1A5561AE" w14:textId="77777777" w:rsidR="00787567" w:rsidRPr="00F95CEF" w:rsidRDefault="00787567" w:rsidP="00D94916">
            <w:pPr>
              <w:pStyle w:val="BANG"/>
              <w:jc w:val="center"/>
              <w:rPr>
                <w:b/>
                <w:bCs/>
              </w:rPr>
            </w:pPr>
            <w:r w:rsidRPr="00F95CEF">
              <w:rPr>
                <w:b/>
                <w:bCs/>
              </w:rPr>
              <w:t>Ảnh hưởng môi trường</w:t>
            </w:r>
          </w:p>
        </w:tc>
        <w:tc>
          <w:tcPr>
            <w:tcW w:w="2973" w:type="dxa"/>
          </w:tcPr>
          <w:p w14:paraId="5890FD3E" w14:textId="77777777" w:rsidR="00787567" w:rsidRPr="009C374A" w:rsidRDefault="00787567" w:rsidP="006F3B28">
            <w:pPr>
              <w:pStyle w:val="BANG"/>
            </w:pPr>
            <w:r w:rsidRPr="009C374A">
              <w:t>Tùy nhà sản xuất (thời gian lâu)</w:t>
            </w:r>
          </w:p>
        </w:tc>
        <w:tc>
          <w:tcPr>
            <w:tcW w:w="2832" w:type="dxa"/>
          </w:tcPr>
          <w:p w14:paraId="4D5013BB" w14:textId="77777777" w:rsidR="00787567" w:rsidRPr="009C374A" w:rsidRDefault="00787567" w:rsidP="006F3B28">
            <w:pPr>
              <w:pStyle w:val="BANG"/>
            </w:pPr>
            <w:r w:rsidRPr="009C374A">
              <w:t>Tùy nhà sản xuất (thời gian ngắn)</w:t>
            </w:r>
          </w:p>
        </w:tc>
      </w:tr>
      <w:tr w:rsidR="00787567" w:rsidRPr="009C374A" w14:paraId="7672D726" w14:textId="77777777" w:rsidTr="00787567">
        <w:tc>
          <w:tcPr>
            <w:tcW w:w="2689" w:type="dxa"/>
            <w:vAlign w:val="center"/>
          </w:tcPr>
          <w:p w14:paraId="0A50DC9A" w14:textId="77777777" w:rsidR="00787567" w:rsidRPr="00F95CEF" w:rsidRDefault="00787567" w:rsidP="00D94916">
            <w:pPr>
              <w:pStyle w:val="BANG"/>
              <w:jc w:val="center"/>
            </w:pPr>
            <w:r w:rsidRPr="00F95CEF">
              <w:rPr>
                <w:rStyle w:val="Strong"/>
                <w:bdr w:val="none" w:sz="0" w:space="0" w:color="auto" w:frame="1"/>
              </w:rPr>
              <w:t>Khả năng chống cháy nổ</w:t>
            </w:r>
          </w:p>
        </w:tc>
        <w:tc>
          <w:tcPr>
            <w:tcW w:w="2973" w:type="dxa"/>
          </w:tcPr>
          <w:p w14:paraId="5B2BC7A6" w14:textId="77777777" w:rsidR="00787567" w:rsidRPr="009C374A" w:rsidRDefault="00787567" w:rsidP="006F3B28">
            <w:pPr>
              <w:pStyle w:val="BANG"/>
            </w:pPr>
            <w:r w:rsidRPr="009C374A">
              <w:t>Cao</w:t>
            </w:r>
          </w:p>
        </w:tc>
        <w:tc>
          <w:tcPr>
            <w:tcW w:w="2832" w:type="dxa"/>
          </w:tcPr>
          <w:p w14:paraId="399724FD" w14:textId="77777777" w:rsidR="00787567" w:rsidRPr="009C374A" w:rsidRDefault="00787567" w:rsidP="006F3B28">
            <w:pPr>
              <w:pStyle w:val="BANG"/>
            </w:pPr>
            <w:r w:rsidRPr="009C374A">
              <w:t>T</w:t>
            </w:r>
            <w:r>
              <w:t>h</w:t>
            </w:r>
            <w:r w:rsidRPr="009C374A">
              <w:t>ấp</w:t>
            </w:r>
          </w:p>
        </w:tc>
      </w:tr>
      <w:tr w:rsidR="00787567" w:rsidRPr="00AA0B69" w14:paraId="086ACB48" w14:textId="77777777" w:rsidTr="00787567">
        <w:trPr>
          <w:trHeight w:val="525"/>
        </w:trPr>
        <w:tc>
          <w:tcPr>
            <w:tcW w:w="2689" w:type="dxa"/>
            <w:vAlign w:val="center"/>
          </w:tcPr>
          <w:p w14:paraId="2EB4B375" w14:textId="77777777" w:rsidR="00787567" w:rsidRPr="00F95CEF" w:rsidRDefault="00787567" w:rsidP="00D94916">
            <w:pPr>
              <w:pStyle w:val="BANG"/>
              <w:jc w:val="center"/>
            </w:pPr>
            <w:r w:rsidRPr="00F95CEF">
              <w:rPr>
                <w:rStyle w:val="Strong"/>
                <w:bdr w:val="none" w:sz="0" w:space="0" w:color="auto" w:frame="1"/>
              </w:rPr>
              <w:t>Ảnh hưởng môi trường</w:t>
            </w:r>
          </w:p>
        </w:tc>
        <w:tc>
          <w:tcPr>
            <w:tcW w:w="2973" w:type="dxa"/>
          </w:tcPr>
          <w:p w14:paraId="655563A5" w14:textId="77777777" w:rsidR="00787567" w:rsidRPr="007E7D1E" w:rsidRDefault="00787567" w:rsidP="006F3B28">
            <w:pPr>
              <w:pStyle w:val="BANG"/>
              <w:rPr>
                <w:rFonts w:eastAsia="Times New Roman"/>
              </w:rPr>
            </w:pPr>
            <w:r w:rsidRPr="009C374A">
              <w:rPr>
                <w:rFonts w:eastAsia="Times New Roman"/>
              </w:rPr>
              <w:t>Ít, vì được cấu tạo bởi những cell rắn lithium, không có chì hoặc axit.</w:t>
            </w:r>
          </w:p>
        </w:tc>
        <w:tc>
          <w:tcPr>
            <w:tcW w:w="2832" w:type="dxa"/>
          </w:tcPr>
          <w:p w14:paraId="17DCB079" w14:textId="77777777" w:rsidR="00787567" w:rsidRPr="00AA0B69" w:rsidRDefault="00787567" w:rsidP="006F3B28">
            <w:pPr>
              <w:pStyle w:val="BANG"/>
            </w:pPr>
            <w:r w:rsidRPr="009C374A">
              <w:t>Nhiều, vì được cấu tạo bởi chì và axit.</w:t>
            </w:r>
          </w:p>
        </w:tc>
      </w:tr>
    </w:tbl>
    <w:p w14:paraId="016A80EF" w14:textId="7B24B632" w:rsidR="00D466EE" w:rsidRDefault="00170EAE" w:rsidP="00D466EE">
      <w:pPr>
        <w:pStyle w:val="Heading2"/>
      </w:pPr>
      <w:bookmarkStart w:id="82" w:name="_Toc62424008"/>
      <w:r>
        <w:t>C</w:t>
      </w:r>
      <w:r w:rsidR="00FE642E">
        <w:t>ông nghệ MPPT</w:t>
      </w:r>
      <w:bookmarkEnd w:id="82"/>
    </w:p>
    <w:p w14:paraId="2A7B13B0" w14:textId="1A08B377" w:rsidR="007C72E4" w:rsidRDefault="00AC7CCE" w:rsidP="00AC7CCE">
      <w:pPr>
        <w:pStyle w:val="Heading3"/>
      </w:pPr>
      <w:bookmarkStart w:id="83" w:name="_Toc62424009"/>
      <w:r>
        <w:t>Giới thiệu</w:t>
      </w:r>
      <w:bookmarkEnd w:id="83"/>
    </w:p>
    <w:p w14:paraId="67C9C028" w14:textId="2F8B6438" w:rsidR="00AB2084" w:rsidRDefault="00AB2084" w:rsidP="007E7D1E">
      <w:pPr>
        <w:ind w:firstLine="567"/>
      </w:pPr>
      <w:r>
        <w:t>MPPT hay là Maximum Power Point Tracker là</w:t>
      </w:r>
      <w:r w:rsidR="000F36B1">
        <w:t xml:space="preserve"> một bộ</w:t>
      </w:r>
      <w:r>
        <w:t xml:space="preserve"> chuyển đổi DC/DC để phối hợp giữa tấm pin và pin hoặc lưới điện. Hầu hết các tấm pin mặt trời được </w:t>
      </w:r>
      <w:r>
        <w:lastRenderedPageBreak/>
        <w:t>thiết kế để đưa ra điện áp 12V, để đưa được điện áp 12V này trong thực tế các tấm pin mặt trời phải được thiết kế đưa điện áp đầu ra 16-18V.</w:t>
      </w:r>
    </w:p>
    <w:p w14:paraId="41DDA961" w14:textId="4482D435" w:rsidR="00AB2084" w:rsidRDefault="00AB2084" w:rsidP="007E7D1E">
      <w:pPr>
        <w:ind w:firstLine="567"/>
      </w:pPr>
      <w:r>
        <w:t>Giả sử tấm pin mặt trời có công suất là 130W là tích của điện áp và dòng điện (điện áp là 17.6V và dòng điện là 7.39</w:t>
      </w:r>
      <w:r w:rsidR="00E47D13">
        <w:t>A</w:t>
      </w:r>
      <w:r>
        <w:t>). Khi sạc cho ác quy với điện áp là 12V bằng tấm pin mặt trời, với dòng sạc sẽ là 7.4</w:t>
      </w:r>
      <w:r w:rsidR="00CF1B2D">
        <w:t>A</w:t>
      </w:r>
      <w:r>
        <w:t xml:space="preserve"> (7.4A</w:t>
      </w:r>
      <w:r w:rsidR="00146793">
        <w:t>×</w:t>
      </w:r>
      <w:r>
        <w:t xml:space="preserve">12V = 88.8W) lúc đó sẽ mất 41W từ tấm pin mặt trời, và công suất này sẽ không được sử dụng do sự kém hiệu quả khi phối hợp sạc giữa tấm pin mặt trời và ác quy. </w:t>
      </w:r>
    </w:p>
    <w:p w14:paraId="6FB7C8D3" w14:textId="492B56C7" w:rsidR="00AB2084" w:rsidRDefault="00AB2084" w:rsidP="007E7D1E">
      <w:pPr>
        <w:ind w:firstLine="567"/>
      </w:pPr>
      <w:r>
        <w:t>Có một giải pháp mà có thể sẽ nghĩ đến khi gặp phải vấn đề này đó là tại sao không chế tạo tấm pin mặt trời với điện áp là 14V, thì lúc đó sẽ giảm được tối đa tổn thất trong quá trình sạc. Nhưng có một mối liên hệ giữa điện áp đầu ra này và nhiệt độ của tấm pin. Giả sử điện áp của tấm pin tại STC (</w:t>
      </w:r>
      <w:r w:rsidR="00FD0359">
        <w:t>S</w:t>
      </w:r>
      <w:r>
        <w:t xml:space="preserve">tandard </w:t>
      </w:r>
      <w:r w:rsidR="00FD0359">
        <w:t>T</w:t>
      </w:r>
      <w:r>
        <w:t xml:space="preserve">est </w:t>
      </w:r>
      <w:r w:rsidR="00FD0359">
        <w:t>C</w:t>
      </w:r>
      <w:r>
        <w:t>ondition) là 17.4V thì khi nhiệt độ tăng lên ở tấm pin, điện áp hở mạch này có thể giảm xuống còn 16V. Nếu như để điện áp ban đầu của tấm pin là 15V thì sẽ gặp phải vấn đề lớn khi nhiệt độ tấm pin tăng lên.</w:t>
      </w:r>
    </w:p>
    <w:p w14:paraId="78A037A4" w14:textId="77777777" w:rsidR="00AB2084" w:rsidRDefault="00AB2084" w:rsidP="007E7D1E">
      <w:pPr>
        <w:ind w:firstLine="567"/>
      </w:pPr>
      <w:r>
        <w:t>Có một điều trái ngược với sự thay đổi theo mùa của bộ điều khiển MPPT, khi mà nhiệt độ ở mùa đông thấp hơn, nó sẽ tạo ra nhiều điện hơn. Và vào mùa đông lại cần nhiều năng lượng hơn và ngày ngắn hơn.</w:t>
      </w:r>
    </w:p>
    <w:p w14:paraId="35838B7C" w14:textId="1A1E63DA" w:rsidR="00AB2084" w:rsidRPr="0052769E" w:rsidRDefault="00AB2084" w:rsidP="007E7D1E">
      <w:pPr>
        <w:ind w:firstLine="567"/>
      </w:pPr>
      <w:r>
        <w:t>MPPT là sử dụng để tìm ta điểm làm việc, bộ sạc phải so sánh điện áp đầu ra của tấm pin với điện áp trên pin, từ đó tìm ra điểm làm việc với tối đa năng lượng có thể đưa vào bộ sạc pin. Nó sẽ chuyển đổi và đến điện áp tốt nhất để thu được dòng tối đa sạc cho pin. Thông thường các bộ MPPT khoảng từ 93% - 97% hiệu năng. Thường nhận được 20-45% năng lượng trong mùa đông và 10-15% năng lượng trong mùa hè. Năng lượng còn phụ thuộc vào thời tiết, nhiệt độ, tình trạng sạc và nhiều yếu tố khác.</w:t>
      </w:r>
      <w:sdt>
        <w:sdtPr>
          <w:id w:val="2035678378"/>
          <w:citation/>
        </w:sdtPr>
        <w:sdtContent>
          <w:r w:rsidR="00B4110E">
            <w:fldChar w:fldCharType="begin"/>
          </w:r>
          <w:r w:rsidR="00B4110E">
            <w:instrText xml:space="preserve"> CITATION www4 \l 1033 </w:instrText>
          </w:r>
          <w:r w:rsidR="00B4110E">
            <w:fldChar w:fldCharType="separate"/>
          </w:r>
          <w:r w:rsidR="00842A5A">
            <w:rPr>
              <w:noProof/>
            </w:rPr>
            <w:t xml:space="preserve"> </w:t>
          </w:r>
          <w:r w:rsidR="00842A5A" w:rsidRPr="00842A5A">
            <w:rPr>
              <w:noProof/>
            </w:rPr>
            <w:t>[18]</w:t>
          </w:r>
          <w:r w:rsidR="00B4110E">
            <w:fldChar w:fldCharType="end"/>
          </w:r>
        </w:sdtContent>
      </w:sdt>
    </w:p>
    <w:p w14:paraId="5AD9922D" w14:textId="4661487B" w:rsidR="00AB2084" w:rsidRDefault="006917BF" w:rsidP="006917BF">
      <w:pPr>
        <w:pStyle w:val="Heading3"/>
      </w:pPr>
      <w:bookmarkStart w:id="84" w:name="_Toc62424010"/>
      <w:r>
        <w:t>Nguyên lý, ứng dụng</w:t>
      </w:r>
      <w:bookmarkEnd w:id="84"/>
    </w:p>
    <w:p w14:paraId="1D267BC4" w14:textId="6E693983" w:rsidR="00D158E3" w:rsidRDefault="00D158E3" w:rsidP="00D158E3">
      <w:pPr>
        <w:ind w:firstLine="567"/>
        <w:rPr>
          <w:shd w:val="clear" w:color="auto" w:fill="FFFFFF"/>
        </w:rPr>
      </w:pPr>
      <w:r w:rsidRPr="00D158E3">
        <w:rPr>
          <w:shd w:val="clear" w:color="auto" w:fill="FFFFFF"/>
        </w:rPr>
        <w:t>Bộ điều khiển sạc MPPT (</w:t>
      </w:r>
      <w:r w:rsidR="007876DB">
        <w:rPr>
          <w:shd w:val="clear" w:color="auto" w:fill="FFFFFF"/>
        </w:rPr>
        <w:t>M</w:t>
      </w:r>
      <w:r w:rsidRPr="00D158E3">
        <w:rPr>
          <w:shd w:val="clear" w:color="auto" w:fill="FFFFFF"/>
        </w:rPr>
        <w:t xml:space="preserve">aximum </w:t>
      </w:r>
      <w:r w:rsidR="007876DB">
        <w:rPr>
          <w:shd w:val="clear" w:color="auto" w:fill="FFFFFF"/>
        </w:rPr>
        <w:t>P</w:t>
      </w:r>
      <w:r w:rsidRPr="00D158E3">
        <w:rPr>
          <w:shd w:val="clear" w:color="auto" w:fill="FFFFFF"/>
        </w:rPr>
        <w:t xml:space="preserve">ower </w:t>
      </w:r>
      <w:r w:rsidR="007876DB">
        <w:rPr>
          <w:shd w:val="clear" w:color="auto" w:fill="FFFFFF"/>
        </w:rPr>
        <w:t>P</w:t>
      </w:r>
      <w:r w:rsidRPr="00D158E3">
        <w:rPr>
          <w:shd w:val="clear" w:color="auto" w:fill="FFFFFF"/>
        </w:rPr>
        <w:t xml:space="preserve">oint </w:t>
      </w:r>
      <w:r w:rsidR="007876DB">
        <w:rPr>
          <w:shd w:val="clear" w:color="auto" w:fill="FFFFFF"/>
        </w:rPr>
        <w:t>T</w:t>
      </w:r>
      <w:r w:rsidRPr="00D158E3">
        <w:rPr>
          <w:shd w:val="clear" w:color="auto" w:fill="FFFFFF"/>
        </w:rPr>
        <w:t>racker: bám theo điểm công suất lớn nhất) loại bỏ đi nhiều phần năng lượng bị mất trong những bộ điều khiển sạc khác và tạo ra hiệu suất cao hơn. MPPT liên tục bám theo điện áp vào và dòng điện từ pin mặt trời để tìm ra khi nào công suất đỉnh xuất hiện sau đó điều chỉnh điện áp của ắc-qui để tối ưu quá trình sạc. Điều này tạo ra kết quả là công suất cực đại được chuyển từ tấm pin mặt trời sang ắc-qui. Trong</w:t>
      </w:r>
      <w:r w:rsidR="000E3DFC">
        <w:rPr>
          <w:shd w:val="clear" w:color="auto" w:fill="FFFFFF"/>
        </w:rPr>
        <w:t xml:space="preserve"> </w:t>
      </w:r>
      <w:r w:rsidR="000E3DFC">
        <w:rPr>
          <w:shd w:val="clear" w:color="auto" w:fill="FFFFFF"/>
        </w:rPr>
        <w:fldChar w:fldCharType="begin"/>
      </w:r>
      <w:r w:rsidR="000E3DFC">
        <w:rPr>
          <w:shd w:val="clear" w:color="auto" w:fill="FFFFFF"/>
        </w:rPr>
        <w:instrText xml:space="preserve"> REF _Ref62418736 \h </w:instrText>
      </w:r>
      <w:r w:rsidR="000E3DFC">
        <w:rPr>
          <w:shd w:val="clear" w:color="auto" w:fill="FFFFFF"/>
        </w:rPr>
      </w:r>
      <w:r w:rsidR="000E3DFC">
        <w:rPr>
          <w:shd w:val="clear" w:color="auto" w:fill="FFFFFF"/>
        </w:rPr>
        <w:fldChar w:fldCharType="separate"/>
      </w:r>
      <w:r w:rsidR="00E247A6">
        <w:t xml:space="preserve">Hình </w:t>
      </w:r>
      <w:r w:rsidR="00E247A6">
        <w:rPr>
          <w:noProof/>
        </w:rPr>
        <w:t>1</w:t>
      </w:r>
      <w:r w:rsidR="00E247A6">
        <w:t>.</w:t>
      </w:r>
      <w:r w:rsidR="00E247A6">
        <w:rPr>
          <w:noProof/>
        </w:rPr>
        <w:t>28</w:t>
      </w:r>
      <w:r w:rsidR="000E3DFC">
        <w:rPr>
          <w:shd w:val="clear" w:color="auto" w:fill="FFFFFF"/>
        </w:rPr>
        <w:fldChar w:fldCharType="end"/>
      </w:r>
      <w:r w:rsidRPr="00D158E3">
        <w:rPr>
          <w:shd w:val="clear" w:color="auto" w:fill="FFFFFF"/>
        </w:rPr>
        <w:t xml:space="preserve">, đường cong màu xanh lam là đặc tuyến </w:t>
      </w:r>
      <w:r w:rsidR="00E600EF">
        <w:rPr>
          <w:shd w:val="clear" w:color="auto" w:fill="FFFFFF"/>
        </w:rPr>
        <w:t>V-I</w:t>
      </w:r>
      <w:r w:rsidRPr="00D158E3">
        <w:rPr>
          <w:shd w:val="clear" w:color="auto" w:fill="FFFFFF"/>
        </w:rPr>
        <w:t xml:space="preserve"> của một tấm pin mặt trời dưới một điều kiện nhất định của ánh sáng tới. Đường cong màu xanh lá cây là công suất khi đỉnh xuất hiện, tại điểm uốn của đặc tuyến </w:t>
      </w:r>
      <w:r w:rsidRPr="003D0E82">
        <w:rPr>
          <w:rStyle w:val="Emphasis"/>
          <w:i w:val="0"/>
          <w:iCs w:val="0"/>
          <w:shd w:val="clear" w:color="auto" w:fill="FFFFFF"/>
        </w:rPr>
        <w:t>V-I</w:t>
      </w:r>
      <w:r w:rsidRPr="003D0E82">
        <w:rPr>
          <w:i/>
          <w:iCs/>
          <w:shd w:val="clear" w:color="auto" w:fill="FFFFFF"/>
        </w:rPr>
        <w:t>.</w:t>
      </w:r>
      <w:r w:rsidRPr="00D158E3">
        <w:rPr>
          <w:shd w:val="clear" w:color="auto" w:fill="FFFFFF"/>
        </w:rPr>
        <w:t xml:space="preserve"> Nếu ánh sáng tới giảm, đường cong sẽ dịch xuống.</w:t>
      </w:r>
    </w:p>
    <w:p w14:paraId="5F9BC7B5" w14:textId="77777777" w:rsidR="000550EC" w:rsidRDefault="36947974" w:rsidP="000550EC">
      <w:pPr>
        <w:pStyle w:val="FIG"/>
      </w:pPr>
      <w:r>
        <w:drawing>
          <wp:inline distT="0" distB="0" distL="0" distR="0" wp14:anchorId="52197638" wp14:editId="7678E1C3">
            <wp:extent cx="2805770" cy="1370965"/>
            <wp:effectExtent l="0" t="0" r="0" b="635"/>
            <wp:docPr id="4108" name="Picture 4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08"/>
                    <pic:cNvPicPr/>
                  </pic:nvPicPr>
                  <pic:blipFill>
                    <a:blip r:embed="rId49">
                      <a:extLst>
                        <a:ext uri="{28A0092B-C50C-407E-A947-70E740481C1C}">
                          <a14:useLocalDpi xmlns:a14="http://schemas.microsoft.com/office/drawing/2010/main" val="0"/>
                        </a:ext>
                      </a:extLst>
                    </a:blip>
                    <a:stretch>
                      <a:fillRect/>
                    </a:stretch>
                  </pic:blipFill>
                  <pic:spPr>
                    <a:xfrm>
                      <a:off x="0" y="0"/>
                      <a:ext cx="2878100" cy="1406307"/>
                    </a:xfrm>
                    <a:prstGeom prst="rect">
                      <a:avLst/>
                    </a:prstGeom>
                  </pic:spPr>
                </pic:pic>
              </a:graphicData>
            </a:graphic>
          </wp:inline>
        </w:drawing>
      </w:r>
    </w:p>
    <w:p w14:paraId="3FCACE90" w14:textId="0B694389" w:rsidR="000550EC" w:rsidRDefault="000550EC" w:rsidP="000550EC">
      <w:pPr>
        <w:pStyle w:val="Caption"/>
        <w:rPr>
          <w:shd w:val="clear" w:color="auto" w:fill="FFFFFF"/>
        </w:rPr>
      </w:pPr>
      <w:bookmarkStart w:id="85" w:name="_Ref62418736"/>
      <w:bookmarkStart w:id="86" w:name="_Ref62379638"/>
      <w:bookmarkStart w:id="87" w:name="_Toc62423891"/>
      <w:r>
        <w:t xml:space="preserve">Hình </w:t>
      </w:r>
      <w:fldSimple w:instr=" STYLEREF 1 \s ">
        <w:r w:rsidR="00E247A6">
          <w:rPr>
            <w:noProof/>
          </w:rPr>
          <w:t>1</w:t>
        </w:r>
      </w:fldSimple>
      <w:r w:rsidR="00C215A3">
        <w:t>.</w:t>
      </w:r>
      <w:fldSimple w:instr=" SEQ Hình \* ARABIC \s 1 ">
        <w:r w:rsidR="00E247A6">
          <w:rPr>
            <w:noProof/>
          </w:rPr>
          <w:t>28</w:t>
        </w:r>
      </w:fldSimple>
      <w:bookmarkEnd w:id="85"/>
      <w:r>
        <w:t xml:space="preserve"> Maximum Power Point Tracking</w:t>
      </w:r>
      <w:bookmarkEnd w:id="86"/>
      <w:bookmarkEnd w:id="87"/>
    </w:p>
    <w:p w14:paraId="47A80091" w14:textId="69310C7A" w:rsidR="00B627E6" w:rsidRDefault="00B627E6" w:rsidP="00B627E6">
      <w:pPr>
        <w:ind w:firstLine="567"/>
        <w:rPr>
          <w:shd w:val="clear" w:color="auto" w:fill="FFFFFF"/>
        </w:rPr>
      </w:pPr>
      <w:r w:rsidRPr="00B627E6">
        <w:rPr>
          <w:shd w:val="clear" w:color="auto" w:fill="FFFFFF"/>
        </w:rPr>
        <w:lastRenderedPageBreak/>
        <w:t>MPPT cơ bản là một bộ chuyển đổi DC-DC. Sơ đồ khối rút gọn cho biết nguyên lý chức năng cơ bản của nó được cho ở</w:t>
      </w:r>
      <w:r w:rsidR="00A205AF">
        <w:rPr>
          <w:shd w:val="clear" w:color="auto" w:fill="FFFFFF"/>
        </w:rPr>
        <w:t xml:space="preserve"> </w:t>
      </w:r>
      <w:r w:rsidR="00A205AF">
        <w:rPr>
          <w:shd w:val="clear" w:color="auto" w:fill="FFFFFF"/>
        </w:rPr>
        <w:fldChar w:fldCharType="begin"/>
      </w:r>
      <w:r w:rsidR="00A205AF">
        <w:rPr>
          <w:shd w:val="clear" w:color="auto" w:fill="FFFFFF"/>
        </w:rPr>
        <w:instrText xml:space="preserve"> REF _Ref62418767 \h </w:instrText>
      </w:r>
      <w:r w:rsidR="00A205AF">
        <w:rPr>
          <w:shd w:val="clear" w:color="auto" w:fill="FFFFFF"/>
        </w:rPr>
      </w:r>
      <w:r w:rsidR="00A205AF">
        <w:rPr>
          <w:shd w:val="clear" w:color="auto" w:fill="FFFFFF"/>
        </w:rPr>
        <w:fldChar w:fldCharType="separate"/>
      </w:r>
      <w:r w:rsidR="00E247A6">
        <w:t xml:space="preserve">Hình </w:t>
      </w:r>
      <w:r w:rsidR="00E247A6">
        <w:rPr>
          <w:noProof/>
        </w:rPr>
        <w:t>1</w:t>
      </w:r>
      <w:r w:rsidR="00E247A6">
        <w:t>.</w:t>
      </w:r>
      <w:r w:rsidR="00E247A6">
        <w:rPr>
          <w:noProof/>
        </w:rPr>
        <w:t>29</w:t>
      </w:r>
      <w:r w:rsidR="00A205AF">
        <w:rPr>
          <w:shd w:val="clear" w:color="auto" w:fill="FFFFFF"/>
        </w:rPr>
        <w:fldChar w:fldCharType="end"/>
      </w:r>
      <w:r w:rsidRPr="00B627E6">
        <w:rPr>
          <w:shd w:val="clear" w:color="auto" w:fill="FFFFFF"/>
        </w:rPr>
        <w:t xml:space="preserve">. Mặc dù có rất nhiều cách để xây dựng MPPT, nhưng hình vẽ mô tả các </w:t>
      </w:r>
      <w:r w:rsidR="001C5579">
        <w:rPr>
          <w:shd w:val="clear" w:color="auto" w:fill="FFFFFF"/>
        </w:rPr>
        <w:t>thành phần cơ bản</w:t>
      </w:r>
      <w:r w:rsidRPr="00B627E6">
        <w:rPr>
          <w:shd w:val="clear" w:color="auto" w:fill="FFFFFF"/>
        </w:rPr>
        <w:t>. Bộ chuyển đổi DC/AC, máy biến áp và bộ biến đổi AC/DC cách ly điện áp một chiều đầu vào và điện áp một chiều đầu ra</w:t>
      </w:r>
      <w:r w:rsidR="000A7AD5">
        <w:rPr>
          <w:shd w:val="clear" w:color="auto" w:fill="FFFFFF"/>
        </w:rPr>
        <w:t>.</w:t>
      </w:r>
      <w:r w:rsidRPr="00B627E6">
        <w:rPr>
          <w:shd w:val="clear" w:color="auto" w:fill="FFFFFF"/>
        </w:rPr>
        <w:t xml:space="preserve"> </w:t>
      </w:r>
      <w:r w:rsidR="000A7AD5">
        <w:rPr>
          <w:shd w:val="clear" w:color="auto" w:fill="FFFFFF"/>
        </w:rPr>
        <w:t>D</w:t>
      </w:r>
      <w:r w:rsidRPr="00B627E6">
        <w:rPr>
          <w:shd w:val="clear" w:color="auto" w:fill="FFFFFF"/>
        </w:rPr>
        <w:t>o vậy đầu ra sẽ được điều chỉnh để có công suất lớn nhất. Ví dụ, nếu một tấm pin 160 W tạo ra 20 V tại 8 A, nó cần phải giảm xuống xấp xỉ 13.6 V để sạc cho ắc-qui 12 V. Một bộ sạc thông thường sẽ không thể tạo ra dòng điện hơn 8 A tại 13.6 V (hoặc 109 W), điều đó có nghĩa là tấm pin không được sử dụng một cách hiệu quả và chỉ có 76%</w:t>
      </w:r>
      <w:r w:rsidR="0030501F">
        <w:rPr>
          <w:shd w:val="clear" w:color="auto" w:fill="FFFFFF"/>
        </w:rPr>
        <w:t xml:space="preserve"> </w:t>
      </w:r>
      <w:r w:rsidRPr="00B627E6">
        <w:rPr>
          <w:shd w:val="clear" w:color="auto" w:fill="FFFFFF"/>
        </w:rPr>
        <w:t>năng lượng hiện có từ tấm pin được sử dụng. Một bộ điều khiển sạc MPPT có thể cung cấp khoảng 11 A tại 13.6 V (150 W), do vậy giảm thời gian sạc và tạo ra phù hợp hơn giữa tấm pin và ắc</w:t>
      </w:r>
      <w:r w:rsidR="00197800">
        <w:rPr>
          <w:shd w:val="clear" w:color="auto" w:fill="FFFFFF"/>
        </w:rPr>
        <w:t xml:space="preserve"> </w:t>
      </w:r>
      <w:r w:rsidRPr="00B627E6">
        <w:rPr>
          <w:shd w:val="clear" w:color="auto" w:fill="FFFFFF"/>
        </w:rPr>
        <w:t>qu</w:t>
      </w:r>
      <w:r w:rsidR="00197800">
        <w:rPr>
          <w:shd w:val="clear" w:color="auto" w:fill="FFFFFF"/>
        </w:rPr>
        <w:t>y</w:t>
      </w:r>
      <w:r w:rsidRPr="00B627E6">
        <w:rPr>
          <w:shd w:val="clear" w:color="auto" w:fill="FFFFFF"/>
        </w:rPr>
        <w:t>. Trong trường hợp này, tấm pin được sử dụng hiệu quả hơn bởi vì nó có thể chuyển t</w:t>
      </w:r>
      <w:r w:rsidR="0086026B">
        <w:rPr>
          <w:shd w:val="clear" w:color="auto" w:fill="FFFFFF"/>
        </w:rPr>
        <w:t>ới</w:t>
      </w:r>
      <w:r w:rsidRPr="00B627E6">
        <w:rPr>
          <w:shd w:val="clear" w:color="auto" w:fill="FFFFFF"/>
        </w:rPr>
        <w:t xml:space="preserve"> 94% công suất hiện có tới ắc</w:t>
      </w:r>
      <w:r w:rsidR="00AF5DC2">
        <w:rPr>
          <w:shd w:val="clear" w:color="auto" w:fill="FFFFFF"/>
        </w:rPr>
        <w:t xml:space="preserve"> quy</w:t>
      </w:r>
      <w:r w:rsidRPr="00B627E6">
        <w:rPr>
          <w:shd w:val="clear" w:color="auto" w:fill="FFFFFF"/>
        </w:rPr>
        <w:t>.</w:t>
      </w:r>
      <w:sdt>
        <w:sdtPr>
          <w:rPr>
            <w:shd w:val="clear" w:color="auto" w:fill="FFFFFF"/>
          </w:rPr>
          <w:id w:val="-248739535"/>
          <w:citation/>
        </w:sdtPr>
        <w:sdtContent>
          <w:r w:rsidR="00B4110E">
            <w:rPr>
              <w:shd w:val="clear" w:color="auto" w:fill="FFFFFF"/>
            </w:rPr>
            <w:fldChar w:fldCharType="begin"/>
          </w:r>
          <w:r w:rsidR="00B4110E">
            <w:rPr>
              <w:shd w:val="clear" w:color="auto" w:fill="FFFFFF"/>
            </w:rPr>
            <w:instrText xml:space="preserve"> CITATION www4 \l 1033 </w:instrText>
          </w:r>
          <w:r w:rsidR="00B4110E">
            <w:rPr>
              <w:shd w:val="clear" w:color="auto" w:fill="FFFFFF"/>
            </w:rPr>
            <w:fldChar w:fldCharType="separate"/>
          </w:r>
          <w:r w:rsidR="00842A5A">
            <w:rPr>
              <w:noProof/>
              <w:shd w:val="clear" w:color="auto" w:fill="FFFFFF"/>
            </w:rPr>
            <w:t xml:space="preserve"> </w:t>
          </w:r>
          <w:r w:rsidR="00842A5A" w:rsidRPr="00842A5A">
            <w:rPr>
              <w:noProof/>
              <w:shd w:val="clear" w:color="auto" w:fill="FFFFFF"/>
            </w:rPr>
            <w:t>[18]</w:t>
          </w:r>
          <w:r w:rsidR="00B4110E">
            <w:rPr>
              <w:shd w:val="clear" w:color="auto" w:fill="FFFFFF"/>
            </w:rPr>
            <w:fldChar w:fldCharType="end"/>
          </w:r>
        </w:sdtContent>
      </w:sdt>
    </w:p>
    <w:p w14:paraId="472F7E21" w14:textId="6143078E" w:rsidR="00147855" w:rsidRDefault="00147855" w:rsidP="00147855">
      <w:r>
        <w:t>Sự tác động đến MPPT tác độ</w:t>
      </w:r>
      <w:r w:rsidR="008C4EC2">
        <w:t>ng</w:t>
      </w:r>
      <w:r>
        <w:t xml:space="preserve"> bởi các điều kiện: </w:t>
      </w:r>
    </w:p>
    <w:p w14:paraId="04068385" w14:textId="021C85DE" w:rsidR="00147855" w:rsidRPr="001E6873" w:rsidRDefault="00147855" w:rsidP="001E6873">
      <w:pPr>
        <w:pStyle w:val="ListParagraph"/>
      </w:pPr>
      <w:r w:rsidRPr="001E6873">
        <w:t>Thời tiết lạnh: Tấm pin mặt trời sẽ hoạt động tốt hơn trong thời tiết lạnh, với MPPT ta sẽ thu được tối đa năng lượng này. Thời tiết l</w:t>
      </w:r>
      <w:r w:rsidR="003F317E" w:rsidRPr="001E6873">
        <w:t>ạ</w:t>
      </w:r>
      <w:r w:rsidRPr="001E6873">
        <w:t>nh khi mùa đông, thời điểm mà ban ngày ngắn và cần nhiều năng lượng để sử dụng.</w:t>
      </w:r>
    </w:p>
    <w:p w14:paraId="3A223DF1" w14:textId="77777777" w:rsidR="001D3DFC" w:rsidRDefault="24CDF984" w:rsidP="001D3DFC">
      <w:pPr>
        <w:pStyle w:val="FIG"/>
      </w:pPr>
      <w:r>
        <w:drawing>
          <wp:inline distT="0" distB="0" distL="0" distR="0" wp14:anchorId="04EF43A6" wp14:editId="1FDD6CCF">
            <wp:extent cx="4620770" cy="1142358"/>
            <wp:effectExtent l="0" t="0" r="0" b="127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pic:nvPicPr>
                  <pic:blipFill>
                    <a:blip r:embed="rId50">
                      <a:extLst>
                        <a:ext uri="{28A0092B-C50C-407E-A947-70E740481C1C}">
                          <a14:useLocalDpi xmlns:a14="http://schemas.microsoft.com/office/drawing/2010/main" val="0"/>
                        </a:ext>
                      </a:extLst>
                    </a:blip>
                    <a:stretch>
                      <a:fillRect/>
                    </a:stretch>
                  </pic:blipFill>
                  <pic:spPr>
                    <a:xfrm>
                      <a:off x="0" y="0"/>
                      <a:ext cx="4620770" cy="1142358"/>
                    </a:xfrm>
                    <a:prstGeom prst="rect">
                      <a:avLst/>
                    </a:prstGeom>
                  </pic:spPr>
                </pic:pic>
              </a:graphicData>
            </a:graphic>
          </wp:inline>
        </w:drawing>
      </w:r>
    </w:p>
    <w:p w14:paraId="118AA8EA" w14:textId="51875189" w:rsidR="008C797F" w:rsidRDefault="001D3DFC" w:rsidP="001D3DFC">
      <w:pPr>
        <w:pStyle w:val="Caption"/>
      </w:pPr>
      <w:bookmarkStart w:id="88" w:name="_Ref62418767"/>
      <w:bookmarkStart w:id="89" w:name="_Ref62379675"/>
      <w:bookmarkStart w:id="90" w:name="_Toc62423892"/>
      <w:r>
        <w:t xml:space="preserve">Hình </w:t>
      </w:r>
      <w:fldSimple w:instr=" STYLEREF 1 \s ">
        <w:r w:rsidR="00E247A6">
          <w:rPr>
            <w:noProof/>
          </w:rPr>
          <w:t>1</w:t>
        </w:r>
      </w:fldSimple>
      <w:r w:rsidR="00C215A3">
        <w:t>.</w:t>
      </w:r>
      <w:fldSimple w:instr=" SEQ Hình \* ARABIC \s 1 ">
        <w:r w:rsidR="00E247A6">
          <w:rPr>
            <w:noProof/>
          </w:rPr>
          <w:t>29</w:t>
        </w:r>
      </w:fldSimple>
      <w:bookmarkEnd w:id="88"/>
      <w:r>
        <w:t xml:space="preserve"> Sơ đồ khối bộ thu năng lượng MPPT</w:t>
      </w:r>
      <w:bookmarkEnd w:id="89"/>
      <w:bookmarkEnd w:id="90"/>
    </w:p>
    <w:p w14:paraId="08F03C64" w14:textId="38435E1D" w:rsidR="00147855" w:rsidRPr="001D3DFC" w:rsidRDefault="00147855" w:rsidP="001D3DFC">
      <w:pPr>
        <w:pStyle w:val="ListParagraph"/>
      </w:pPr>
      <w:r w:rsidRPr="001D3DFC">
        <w:t>Sạc pin với điện áp thấp: Trạng thái của pin sạc càng thấp, càng nhiều dòng MPPT đi vào nó. Khi cần thêm năng lượng, có thể sử dụng hai điều kiện kia đồng thời.</w:t>
      </w:r>
    </w:p>
    <w:p w14:paraId="03498F37" w14:textId="2582FC8C" w:rsidR="00147855" w:rsidRPr="001D3DFC" w:rsidRDefault="00147855" w:rsidP="001D3DFC">
      <w:pPr>
        <w:pStyle w:val="ListParagraph"/>
      </w:pPr>
      <w:r w:rsidRPr="001D3DFC">
        <w:t>Dây dài: Nếu như sạc 12V cho pin, nhưng dây lại dài 100m, thì điện áp rơi trên dây và tổn hao năng lượng cần được tính tới. Có thể giảm điện áp rơi trên dây khi chọn dây lớn hơn, nhưng chắc chắn sẽ đắt hơn.</w:t>
      </w:r>
      <w:sdt>
        <w:sdtPr>
          <w:id w:val="-31112295"/>
          <w:citation/>
        </w:sdtPr>
        <w:sdtContent>
          <w:r w:rsidR="00B84C5A">
            <w:fldChar w:fldCharType="begin"/>
          </w:r>
          <w:r w:rsidR="00B84C5A">
            <w:instrText xml:space="preserve"> CITATION Phu \l 1033 </w:instrText>
          </w:r>
          <w:r w:rsidR="00B84C5A">
            <w:fldChar w:fldCharType="separate"/>
          </w:r>
          <w:r w:rsidR="00842A5A">
            <w:rPr>
              <w:noProof/>
            </w:rPr>
            <w:t xml:space="preserve"> </w:t>
          </w:r>
          <w:r w:rsidR="00842A5A" w:rsidRPr="00842A5A">
            <w:rPr>
              <w:noProof/>
            </w:rPr>
            <w:t>[19]</w:t>
          </w:r>
          <w:r w:rsidR="00B84C5A">
            <w:fldChar w:fldCharType="end"/>
          </w:r>
        </w:sdtContent>
      </w:sdt>
    </w:p>
    <w:p w14:paraId="7F18D2C7" w14:textId="7D64133F" w:rsidR="00F91149" w:rsidRPr="00F95CEF" w:rsidRDefault="006150EC" w:rsidP="00F91149">
      <w:pPr>
        <w:pStyle w:val="Heading2"/>
      </w:pPr>
      <w:bookmarkStart w:id="91" w:name="_Toc62424011"/>
      <w:r w:rsidRPr="00F95CEF">
        <w:t>Công nghệ LoRa</w:t>
      </w:r>
      <w:bookmarkEnd w:id="91"/>
    </w:p>
    <w:p w14:paraId="641E2F20" w14:textId="10E04126" w:rsidR="006F7FDE" w:rsidRPr="00F95CEF" w:rsidRDefault="006F7FDE" w:rsidP="006F7FDE">
      <w:pPr>
        <w:pStyle w:val="Heading3"/>
      </w:pPr>
      <w:bookmarkStart w:id="92" w:name="_Toc62424012"/>
      <w:r w:rsidRPr="00F95CEF">
        <w:t>Giới thiệu</w:t>
      </w:r>
      <w:bookmarkEnd w:id="92"/>
    </w:p>
    <w:p w14:paraId="4729FB38" w14:textId="3C3BFB23" w:rsidR="00A40513" w:rsidRDefault="00A40513" w:rsidP="00C73F56">
      <w:pPr>
        <w:spacing w:before="0"/>
        <w:ind w:firstLine="567"/>
        <w:rPr>
          <w:lang w:val="vi-VN"/>
        </w:rPr>
      </w:pPr>
      <w:r>
        <w:t xml:space="preserve">LoRa </w:t>
      </w:r>
      <w:r>
        <w:rPr>
          <w:lang w:val="vi-VN"/>
        </w:rPr>
        <w:t>(Long Range Radio) là một nền tảng công nghệ không dây có công suất thấp và phạm vi xa, sử dụng giải tần miễn phí. Mục đích của tạo ra công nghệ LoRa là nhằm loại bỏ repeater, giảm giá thành thiết bị. Nó là một lớp vật lí, được sử dụng cho giao tiếp với khoảng cách lớn. LoRa là một kĩ thuật điều chế dựa trên kĩ thuật trải phổ Spread-Spectrum và biến thể của Chirp Spread Spectrum (CSS), được nghiên cứu và phát triển bởi Cycleo và được mua lại bởi công ty Semtech vào năm 2012. Thay vì sử dụng công suất lớn và băng thông hẹp thì tín hiệu được trải ra băng thông rộng hơn với mức công suất nhỏ hơn (tổng mức công suất không đổi) mà bên thu có bộ giải mã thích hợp vẫn có thể nhận được chính xác dữ liệu.</w:t>
      </w:r>
      <w:r w:rsidR="00CB1BB0">
        <w:t xml:space="preserve"> </w:t>
      </w:r>
      <w:r>
        <w:rPr>
          <w:lang w:val="vi-VN"/>
        </w:rPr>
        <w:lastRenderedPageBreak/>
        <w:t>Nhờ áp dụng kĩ thuật trải phổ mà tín hiệu truyền đi ít bị suy hao và chống nhiễu tốt hơn, do đó có thể truyền tín hiệu đi xa trong khi truyền với mức công suất thấp.</w:t>
      </w:r>
    </w:p>
    <w:p w14:paraId="30977DD1" w14:textId="76B2530A" w:rsidR="00A40513" w:rsidRDefault="00A40513" w:rsidP="007E7D1E">
      <w:pPr>
        <w:ind w:firstLine="567"/>
        <w:rPr>
          <w:lang w:val="vi-VN"/>
        </w:rPr>
      </w:pPr>
      <w:r>
        <w:rPr>
          <w:lang w:val="vi-VN"/>
        </w:rPr>
        <w:t>Dữ liệu truyền đi được mã hóa thành các “Chirp” là tín hiệu hình sin có tần số thay đổi tuyến tính theo thời g</w:t>
      </w:r>
      <w:r w:rsidR="005C0FB7">
        <w:t>ian</w:t>
      </w:r>
      <w:r w:rsidR="00FD64AF">
        <w:t xml:space="preserve"> (</w:t>
      </w:r>
      <w:r w:rsidR="008344D3">
        <w:fldChar w:fldCharType="begin"/>
      </w:r>
      <w:r w:rsidR="008344D3">
        <w:instrText xml:space="preserve"> REF _Ref62380305 \h </w:instrText>
      </w:r>
      <w:r w:rsidR="008344D3">
        <w:fldChar w:fldCharType="separate"/>
      </w:r>
      <w:r w:rsidR="00E247A6">
        <w:t xml:space="preserve">Hình </w:t>
      </w:r>
      <w:r w:rsidR="00E247A6">
        <w:rPr>
          <w:noProof/>
        </w:rPr>
        <w:t>1</w:t>
      </w:r>
      <w:r w:rsidR="00E247A6">
        <w:t>.</w:t>
      </w:r>
      <w:r w:rsidR="00E247A6">
        <w:rPr>
          <w:noProof/>
        </w:rPr>
        <w:t>30</w:t>
      </w:r>
      <w:r w:rsidR="008344D3">
        <w:fldChar w:fldCharType="end"/>
      </w:r>
      <w:r w:rsidR="008344D3">
        <w:t>)</w:t>
      </w:r>
      <w:r>
        <w:rPr>
          <w:lang w:val="vi-VN"/>
        </w:rPr>
        <w:t>, có hai loại tín hiệu Chirp là:</w:t>
      </w:r>
    </w:p>
    <w:p w14:paraId="3EC29909" w14:textId="77777777" w:rsidR="00A40513" w:rsidRPr="002F5F93" w:rsidRDefault="00A40513" w:rsidP="002F5F93">
      <w:pPr>
        <w:pStyle w:val="ListParagraph"/>
      </w:pPr>
      <w:r w:rsidRPr="002F5F93">
        <w:t>Up-Chirp : Tần số tín hiệu tăng dần theo thời gian.</w:t>
      </w:r>
    </w:p>
    <w:p w14:paraId="4A75CD81" w14:textId="39334038" w:rsidR="00A40513" w:rsidRDefault="00A40513" w:rsidP="002F5F93">
      <w:pPr>
        <w:pStyle w:val="ListParagraph"/>
        <w:rPr>
          <w:lang w:val="vi-VN"/>
        </w:rPr>
      </w:pPr>
      <w:r w:rsidRPr="002F5F93">
        <w:t>Down-Chirp</w:t>
      </w:r>
      <w:r>
        <w:rPr>
          <w:lang w:val="vi-VN"/>
        </w:rPr>
        <w:t>: Tần số tín hiệu giảm dần theo thời gian.</w:t>
      </w:r>
    </w:p>
    <w:p w14:paraId="4AD06FD0" w14:textId="77777777" w:rsidR="00EB2A29" w:rsidRDefault="65016461" w:rsidP="00EB2A29">
      <w:pPr>
        <w:pStyle w:val="FIG"/>
      </w:pPr>
      <w:r>
        <w:drawing>
          <wp:inline distT="0" distB="0" distL="0" distR="0" wp14:anchorId="56ACB0E9" wp14:editId="47CAAD4B">
            <wp:extent cx="3789045" cy="1309370"/>
            <wp:effectExtent l="0" t="0" r="1905" b="508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1">
                      <a:extLst>
                        <a:ext uri="{28A0092B-C50C-407E-A947-70E740481C1C}">
                          <a14:useLocalDpi xmlns:a14="http://schemas.microsoft.com/office/drawing/2010/main" val="0"/>
                        </a:ext>
                      </a:extLst>
                    </a:blip>
                    <a:stretch>
                      <a:fillRect/>
                    </a:stretch>
                  </pic:blipFill>
                  <pic:spPr>
                    <a:xfrm>
                      <a:off x="0" y="0"/>
                      <a:ext cx="3789045" cy="1309370"/>
                    </a:xfrm>
                    <a:prstGeom prst="rect">
                      <a:avLst/>
                    </a:prstGeom>
                  </pic:spPr>
                </pic:pic>
              </a:graphicData>
            </a:graphic>
          </wp:inline>
        </w:drawing>
      </w:r>
    </w:p>
    <w:p w14:paraId="5A067DB4" w14:textId="3EC1C2C9" w:rsidR="00EB2A29" w:rsidRDefault="00EB2A29" w:rsidP="00EB2A29">
      <w:pPr>
        <w:pStyle w:val="Caption"/>
        <w:rPr>
          <w:lang w:val="vi-VN"/>
        </w:rPr>
      </w:pPr>
      <w:bookmarkStart w:id="93" w:name="_Ref62380305"/>
      <w:bookmarkStart w:id="94" w:name="_Toc62423893"/>
      <w:r>
        <w:t xml:space="preserve">Hình </w:t>
      </w:r>
      <w:fldSimple w:instr=" STYLEREF 1 \s ">
        <w:r w:rsidR="00E247A6">
          <w:rPr>
            <w:noProof/>
          </w:rPr>
          <w:t>1</w:t>
        </w:r>
      </w:fldSimple>
      <w:r w:rsidR="00C215A3">
        <w:t>.</w:t>
      </w:r>
      <w:fldSimple w:instr=" SEQ Hình \* ARABIC \s 1 ">
        <w:r w:rsidR="00E247A6">
          <w:rPr>
            <w:noProof/>
          </w:rPr>
          <w:t>30</w:t>
        </w:r>
      </w:fldSimple>
      <w:bookmarkEnd w:id="93"/>
      <w:r>
        <w:t xml:space="preserve"> Tín hiệu Up-Chirp và Down-Chirp trong kỹ thuật CSS</w:t>
      </w:r>
      <w:bookmarkEnd w:id="94"/>
    </w:p>
    <w:p w14:paraId="16E328F9" w14:textId="0943F4A9" w:rsidR="00B80301" w:rsidRDefault="00B80301" w:rsidP="002F5F93">
      <w:pPr>
        <w:ind w:firstLine="567"/>
        <w:rPr>
          <w:lang w:val="vi-VN"/>
        </w:rPr>
      </w:pPr>
      <w:r>
        <w:rPr>
          <w:lang w:val="vi-VN"/>
        </w:rPr>
        <w:t>Trên một dải băng thông cố định cho phép truyền nhận dữ liệu nhờ sử dụng hệ số trải phổ trực giao khác nhau. Điều này làm tăng tính linh hoạt trong thiết kế hệ thống khi các thiết bị có thể tối ưu về khoảng cách, tốc độ đường truyền hay là về tiết kiệm năng lượng. Để tăng độ nhạy tín hiệu cho thiết bị, mỗi gói tin LoRa truyền đi đều có phần mở đầu (Preamble). Phần mở đầu là một chuỗi các chu kì phát tín hiệu. Trong mỗi chu kỳ, tín hiệu được truyền đi có tần số tăng tuyến tính bắt đầu từ tần số thấp nhất đến tần số cao nhất. Hết một chu kì tương ứng với việc tạo ra một tín hiệu “chirp”. Kết thúc của phần mở đầu (Preamble) được phát hiện khi bộ lọc nhận được một tín hiệu “Down chirp”, tức là tần số tín hiệu giảm dần. Ưu điểm của phương pháp này là do sự tuyến tính của các xung “chirp” nên thời gian và tần số đặt giữa thiết bị thu và thiết bị nhận tín hiệu là tương đương nhau, do đó làm giảm đáng kể sự phức tạp trong thiết kế thu nhận tín hiệu, giảm giá thành của thiết bị phát LoRa. Đây được coi là ưu điểm của LoRa khi có thể tích hợp các phần tử thạch anh rẻ, không cần độ chính xác quá cao mà vẫn đạt được độ nhạy thu lớn. Hơn nữa khả năng chống nhiễu và bảo mật thông tin cũng được cải thiện vì một gói tin chỉ được xử lý khi đã xác nhận đúng phần mở đầu.</w:t>
      </w:r>
    </w:p>
    <w:p w14:paraId="23A7A09D" w14:textId="77777777" w:rsidR="00B80301" w:rsidRDefault="00B80301" w:rsidP="00116E57">
      <w:pPr>
        <w:ind w:firstLine="360"/>
        <w:rPr>
          <w:lang w:val="vi-VN"/>
        </w:rPr>
      </w:pPr>
      <w:r>
        <w:rPr>
          <w:lang w:val="vi-VN"/>
        </w:rPr>
        <w:t xml:space="preserve">Các tham số đặc trưng của điều chế LoRa: </w:t>
      </w:r>
    </w:p>
    <w:p w14:paraId="70C97DCD" w14:textId="77777777" w:rsidR="00B80301" w:rsidRPr="002F5F93" w:rsidRDefault="00B80301" w:rsidP="002F5F93">
      <w:pPr>
        <w:pStyle w:val="ListParagraph"/>
      </w:pPr>
      <w:r>
        <w:rPr>
          <w:lang w:val="vi-VN"/>
        </w:rPr>
        <w:t xml:space="preserve">Tỷ lệ </w:t>
      </w:r>
      <w:r w:rsidRPr="002F5F93">
        <w:t>mã Code</w:t>
      </w:r>
    </w:p>
    <w:p w14:paraId="7CEC0859" w14:textId="77777777" w:rsidR="00B80301" w:rsidRPr="002F5F93" w:rsidRDefault="00B80301" w:rsidP="002F5F93">
      <w:pPr>
        <w:pStyle w:val="ListParagraph"/>
      </w:pPr>
      <w:r w:rsidRPr="002F5F93">
        <w:t>Hệ số trải phổ (Spread Factor)</w:t>
      </w:r>
    </w:p>
    <w:p w14:paraId="0609274F" w14:textId="77777777" w:rsidR="00B80301" w:rsidRDefault="00B80301" w:rsidP="002F5F93">
      <w:pPr>
        <w:pStyle w:val="ListParagraph"/>
        <w:rPr>
          <w:lang w:val="vi-VN"/>
        </w:rPr>
      </w:pPr>
      <w:r w:rsidRPr="002F5F93">
        <w:t>Băng thông</w:t>
      </w:r>
    </w:p>
    <w:p w14:paraId="2835C79C" w14:textId="493E2599" w:rsidR="00B80301" w:rsidRDefault="00B80301" w:rsidP="001D1303">
      <w:pPr>
        <w:pStyle w:val="Heading3"/>
        <w:rPr>
          <w:lang w:val="vi-VN"/>
        </w:rPr>
      </w:pPr>
      <w:bookmarkStart w:id="95" w:name="_Toc62424013"/>
      <w:r>
        <w:rPr>
          <w:lang w:val="vi-VN"/>
        </w:rPr>
        <w:t>Tỷ lệ mã Code</w:t>
      </w:r>
      <w:bookmarkEnd w:id="95"/>
    </w:p>
    <w:p w14:paraId="32377135" w14:textId="4B22BC09" w:rsidR="00B80301" w:rsidRPr="00524B8D" w:rsidRDefault="00B80301" w:rsidP="00587A1B">
      <w:pPr>
        <w:ind w:firstLine="567"/>
      </w:pPr>
      <w:r>
        <w:rPr>
          <w:lang w:val="vi-VN"/>
        </w:rPr>
        <w:t>Kỹ thuật FEC (</w:t>
      </w:r>
      <w:bookmarkStart w:id="96" w:name="OLE_LINK4"/>
      <w:bookmarkStart w:id="97" w:name="OLE_LINK3"/>
      <w:r>
        <w:rPr>
          <w:lang w:val="vi-VN"/>
        </w:rPr>
        <w:t xml:space="preserve">Forward </w:t>
      </w:r>
      <w:r w:rsidR="007E1F5F">
        <w:t>E</w:t>
      </w:r>
      <w:r>
        <w:rPr>
          <w:lang w:val="vi-VN"/>
        </w:rPr>
        <w:t xml:space="preserve">rror </w:t>
      </w:r>
      <w:r w:rsidR="007E1F5F">
        <w:t>C</w:t>
      </w:r>
      <w:r>
        <w:rPr>
          <w:lang w:val="vi-VN"/>
        </w:rPr>
        <w:t>orrection</w:t>
      </w:r>
      <w:bookmarkEnd w:id="96"/>
      <w:bookmarkEnd w:id="97"/>
      <w:r>
        <w:rPr>
          <w:lang w:val="vi-VN"/>
        </w:rPr>
        <w:t>) được sử dụng trong LoRa để tăng khả năng xử lý dữ liệu bên phía thiết bị nhận. FEC là một kỹ thuật mã hóa kênh dùng để phát hiện và sửa lỗi gói tin truyền đi bằng cách thêm vào sau gói tin một đoạn mã được tính toán từ dữ liệu bên trong rồi được gửi đi cùng với kiểu FEC. Vì vậy độ lớn của gói tin phụ thuộc vào hệ số CR (</w:t>
      </w:r>
      <w:r w:rsidR="00476D26">
        <w:t>C</w:t>
      </w:r>
      <w:r>
        <w:rPr>
          <w:lang w:val="vi-VN"/>
        </w:rPr>
        <w:t xml:space="preserve">oding </w:t>
      </w:r>
      <w:r w:rsidR="00476D26">
        <w:t>R</w:t>
      </w:r>
      <w:r>
        <w:rPr>
          <w:lang w:val="vi-VN"/>
        </w:rPr>
        <w:t xml:space="preserve">ate). Nhà sản xuất LoRa đã đặt giá trị mã CR trong khoảng từ 0 đến 4, ở đây CR = 0 nghĩa là không có FEC. LoRa sử dụng </w:t>
      </w:r>
      <w:bookmarkStart w:id="98" w:name="OLE_LINK6"/>
      <w:bookmarkStart w:id="99" w:name="OLE_LINK5"/>
      <w:r>
        <w:rPr>
          <w:lang w:val="vi-VN"/>
        </w:rPr>
        <w:t xml:space="preserve">tỉ lệ mã code </w:t>
      </w:r>
      <w:bookmarkEnd w:id="98"/>
      <w:bookmarkEnd w:id="99"/>
      <w:r>
        <w:rPr>
          <w:lang w:val="vi-VN"/>
        </w:rPr>
        <w:t>là 4/5, 4/6, 4/7, 4/8 tương ứng với tỉ số giữa</w:t>
      </w:r>
      <w:r w:rsidR="00C73F56">
        <w:t xml:space="preserve"> </w:t>
      </w:r>
      <w:r>
        <w:rPr>
          <w:lang w:val="vi-VN"/>
        </w:rPr>
        <w:lastRenderedPageBreak/>
        <w:t>độ lớn mã FEC so với gói tin.</w:t>
      </w:r>
      <w:r w:rsidR="00524B8D">
        <w:t xml:space="preserve"> Khung truyền bản tin LoRa được </w:t>
      </w:r>
      <w:r w:rsidR="00B277AB">
        <w:t xml:space="preserve">mô tả trong </w:t>
      </w:r>
      <w:r w:rsidR="00B277AB">
        <w:fldChar w:fldCharType="begin"/>
      </w:r>
      <w:r w:rsidR="00B277AB">
        <w:instrText xml:space="preserve"> REF _Ref62380401 \h </w:instrText>
      </w:r>
      <w:r w:rsidR="00B277AB">
        <w:fldChar w:fldCharType="separate"/>
      </w:r>
      <w:r w:rsidR="00E247A6">
        <w:t xml:space="preserve">Hình </w:t>
      </w:r>
      <w:r w:rsidR="00E247A6">
        <w:rPr>
          <w:noProof/>
        </w:rPr>
        <w:t>1</w:t>
      </w:r>
      <w:r w:rsidR="00E247A6">
        <w:t>.</w:t>
      </w:r>
      <w:r w:rsidR="00E247A6">
        <w:rPr>
          <w:noProof/>
        </w:rPr>
        <w:t>31</w:t>
      </w:r>
      <w:r w:rsidR="00B277AB">
        <w:fldChar w:fldCharType="end"/>
      </w:r>
      <w:r w:rsidR="00B277AB">
        <w:t>.</w:t>
      </w:r>
    </w:p>
    <w:p w14:paraId="13FEC750" w14:textId="28B3516F" w:rsidR="00B80301" w:rsidRDefault="54B69796" w:rsidP="00B80301">
      <w:pPr>
        <w:keepNext/>
        <w:jc w:val="center"/>
      </w:pPr>
      <w:r>
        <w:rPr>
          <w:noProof/>
        </w:rPr>
        <w:drawing>
          <wp:inline distT="0" distB="0" distL="0" distR="0" wp14:anchorId="67E4A69F" wp14:editId="59710CFC">
            <wp:extent cx="4904745" cy="1333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52">
                      <a:extLst>
                        <a:ext uri="{28A0092B-C50C-407E-A947-70E740481C1C}">
                          <a14:useLocalDpi xmlns:a14="http://schemas.microsoft.com/office/drawing/2010/main" val="0"/>
                        </a:ext>
                      </a:extLst>
                    </a:blip>
                    <a:stretch>
                      <a:fillRect/>
                    </a:stretch>
                  </pic:blipFill>
                  <pic:spPr>
                    <a:xfrm>
                      <a:off x="0" y="0"/>
                      <a:ext cx="4911403" cy="1335310"/>
                    </a:xfrm>
                    <a:prstGeom prst="rect">
                      <a:avLst/>
                    </a:prstGeom>
                  </pic:spPr>
                </pic:pic>
              </a:graphicData>
            </a:graphic>
          </wp:inline>
        </w:drawing>
      </w:r>
    </w:p>
    <w:p w14:paraId="3030FF5C" w14:textId="74DFBA97" w:rsidR="00B80301" w:rsidRDefault="00B80301" w:rsidP="00B80301">
      <w:pPr>
        <w:pStyle w:val="Caption"/>
        <w:rPr>
          <w:lang w:val="vi-VN"/>
        </w:rPr>
      </w:pPr>
      <w:bookmarkStart w:id="100" w:name="_Ref62380401"/>
      <w:bookmarkStart w:id="101" w:name="_Toc27877831"/>
      <w:bookmarkStart w:id="102" w:name="_Toc62423894"/>
      <w:r>
        <w:t xml:space="preserve">Hình </w:t>
      </w:r>
      <w:fldSimple w:instr=" STYLEREF 1 \s ">
        <w:r w:rsidR="00E247A6">
          <w:rPr>
            <w:noProof/>
          </w:rPr>
          <w:t>1</w:t>
        </w:r>
      </w:fldSimple>
      <w:r w:rsidR="00C215A3">
        <w:t>.</w:t>
      </w:r>
      <w:fldSimple w:instr=" SEQ Hình \* ARABIC \s 1 ">
        <w:r w:rsidR="00E247A6">
          <w:rPr>
            <w:noProof/>
          </w:rPr>
          <w:t>31</w:t>
        </w:r>
      </w:fldSimple>
      <w:bookmarkEnd w:id="100"/>
      <w:r>
        <w:rPr>
          <w:lang w:val="vi-VN"/>
        </w:rPr>
        <w:t>: Khung truyền bản tin LoRa</w:t>
      </w:r>
      <w:bookmarkEnd w:id="101"/>
      <w:bookmarkEnd w:id="102"/>
    </w:p>
    <w:p w14:paraId="62C14835" w14:textId="5250CE0E" w:rsidR="00B80301" w:rsidRDefault="00B80301" w:rsidP="00FB7086">
      <w:pPr>
        <w:pStyle w:val="Heading3"/>
        <w:spacing w:after="120"/>
        <w:rPr>
          <w:lang w:val="vi-VN"/>
        </w:rPr>
      </w:pPr>
      <w:r>
        <w:rPr>
          <w:lang w:val="vi-VN"/>
        </w:rPr>
        <w:t xml:space="preserve"> </w:t>
      </w:r>
      <w:bookmarkStart w:id="103" w:name="_Toc62424014"/>
      <w:r>
        <w:rPr>
          <w:lang w:val="vi-VN"/>
        </w:rPr>
        <w:t>Hệ số trải phổ (Spread Factor)</w:t>
      </w:r>
      <w:bookmarkEnd w:id="103"/>
    </w:p>
    <w:p w14:paraId="640A3A5E" w14:textId="77777777" w:rsidR="00A00281" w:rsidRDefault="54B69796" w:rsidP="00E01C45">
      <w:pPr>
        <w:pStyle w:val="ListParagraph"/>
        <w:keepNext/>
        <w:numPr>
          <w:ilvl w:val="0"/>
          <w:numId w:val="0"/>
        </w:numPr>
        <w:jc w:val="center"/>
      </w:pPr>
      <w:r>
        <w:rPr>
          <w:noProof/>
        </w:rPr>
        <w:drawing>
          <wp:inline distT="0" distB="0" distL="0" distR="0" wp14:anchorId="49D91168" wp14:editId="420D9296">
            <wp:extent cx="4286885" cy="11283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53">
                      <a:extLst>
                        <a:ext uri="{28A0092B-C50C-407E-A947-70E740481C1C}">
                          <a14:useLocalDpi xmlns:a14="http://schemas.microsoft.com/office/drawing/2010/main" val="0"/>
                        </a:ext>
                      </a:extLst>
                    </a:blip>
                    <a:stretch>
                      <a:fillRect/>
                    </a:stretch>
                  </pic:blipFill>
                  <pic:spPr>
                    <a:xfrm>
                      <a:off x="0" y="0"/>
                      <a:ext cx="4286885" cy="1128395"/>
                    </a:xfrm>
                    <a:prstGeom prst="rect">
                      <a:avLst/>
                    </a:prstGeom>
                  </pic:spPr>
                </pic:pic>
              </a:graphicData>
            </a:graphic>
          </wp:inline>
        </w:drawing>
      </w:r>
    </w:p>
    <w:p w14:paraId="2BFC06A7" w14:textId="6F98ADB1" w:rsidR="00B80301" w:rsidRDefault="00A00281" w:rsidP="00A00281">
      <w:pPr>
        <w:pStyle w:val="Caption"/>
      </w:pPr>
      <w:bookmarkStart w:id="104" w:name="_Ref62380424"/>
      <w:bookmarkStart w:id="105" w:name="_Toc62423895"/>
      <w:r>
        <w:t xml:space="preserve">Hình </w:t>
      </w:r>
      <w:fldSimple w:instr=" STYLEREF 1 \s ">
        <w:r w:rsidR="00E247A6">
          <w:rPr>
            <w:noProof/>
          </w:rPr>
          <w:t>1</w:t>
        </w:r>
      </w:fldSimple>
      <w:r w:rsidR="00C215A3">
        <w:t>.</w:t>
      </w:r>
      <w:fldSimple w:instr=" SEQ Hình \* ARABIC \s 1 ">
        <w:r w:rsidR="00E247A6">
          <w:rPr>
            <w:noProof/>
          </w:rPr>
          <w:t>32</w:t>
        </w:r>
      </w:fldSimple>
      <w:bookmarkEnd w:id="104"/>
      <w:r>
        <w:t xml:space="preserve"> Mã hóa một Symbol bằng </w:t>
      </w:r>
      <m:oMath>
        <m:sSup>
          <m:sSupPr>
            <m:ctrlPr>
              <w:rPr>
                <w:rFonts w:ascii="Cambria Math" w:hAnsi="Cambria Math"/>
              </w:rPr>
            </m:ctrlPr>
          </m:sSupPr>
          <m:e>
            <m:r>
              <w:rPr>
                <w:rFonts w:ascii="Cambria Math" w:hAnsi="Cambria Math"/>
              </w:rPr>
              <m:t>2</m:t>
            </m:r>
          </m:e>
          <m:sup>
            <m:r>
              <w:rPr>
                <w:rFonts w:ascii="Cambria Math" w:hAnsi="Cambria Math"/>
              </w:rPr>
              <m:t>SF</m:t>
            </m:r>
          </m:sup>
        </m:sSup>
      </m:oMath>
      <w:r>
        <w:rPr>
          <w:rFonts w:eastAsiaTheme="minorEastAsia"/>
        </w:rPr>
        <w:t>chi</w:t>
      </w:r>
      <w:r w:rsidR="00007130">
        <w:rPr>
          <w:rFonts w:eastAsiaTheme="minorEastAsia"/>
        </w:rPr>
        <w:t>r</w:t>
      </w:r>
      <w:r>
        <w:rPr>
          <w:rFonts w:eastAsiaTheme="minorEastAsia"/>
        </w:rPr>
        <w:t>p</w:t>
      </w:r>
      <w:bookmarkEnd w:id="105"/>
    </w:p>
    <w:p w14:paraId="77FBD076" w14:textId="1F8477F6" w:rsidR="006374C5" w:rsidRDefault="00B80301" w:rsidP="006374C5">
      <w:pPr>
        <w:spacing w:after="120"/>
        <w:ind w:firstLine="567"/>
        <w:rPr>
          <w:noProof/>
        </w:rPr>
      </w:pPr>
      <w:r>
        <w:t xml:space="preserve">Mỗi </w:t>
      </w:r>
      <w:r>
        <w:rPr>
          <w:i/>
        </w:rPr>
        <w:t>Symbol</w:t>
      </w:r>
      <w:r>
        <w:t xml:space="preserve"> mang thông tin trong LoRa sẽ được mã hóa thành 2</w:t>
      </w:r>
      <w:r>
        <w:rPr>
          <w:vertAlign w:val="superscript"/>
        </w:rPr>
        <w:t xml:space="preserve">SF </w:t>
      </w:r>
      <w:r>
        <w:t>“chi</w:t>
      </w:r>
      <w:r w:rsidR="00007130">
        <w:t>r</w:t>
      </w:r>
      <w:r>
        <w:t>p” như trong</w:t>
      </w:r>
      <w:r w:rsidR="005C0B7A">
        <w:t xml:space="preserve"> </w:t>
      </w:r>
      <w:r w:rsidR="00804854">
        <w:fldChar w:fldCharType="begin"/>
      </w:r>
      <w:r w:rsidR="00804854">
        <w:instrText xml:space="preserve"> REF _Ref62380424 \h </w:instrText>
      </w:r>
      <w:r w:rsidR="00804854">
        <w:fldChar w:fldCharType="separate"/>
      </w:r>
      <w:r w:rsidR="00E247A6">
        <w:t xml:space="preserve">Hình </w:t>
      </w:r>
      <w:r w:rsidR="00E247A6">
        <w:rPr>
          <w:noProof/>
        </w:rPr>
        <w:t>1</w:t>
      </w:r>
      <w:r w:rsidR="00E247A6">
        <w:t>.</w:t>
      </w:r>
      <w:r w:rsidR="00E247A6">
        <w:rPr>
          <w:noProof/>
        </w:rPr>
        <w:t>32</w:t>
      </w:r>
      <w:r w:rsidR="00804854">
        <w:fldChar w:fldCharType="end"/>
      </w:r>
      <w:r w:rsidR="008D18DA">
        <w:t xml:space="preserve">. </w:t>
      </w:r>
      <w:r>
        <w:t>Việc tăng hệ số trải phổ lên một sẽ làm tăng số lượng “chi</w:t>
      </w:r>
      <w:r w:rsidR="00007130">
        <w:t>r</w:t>
      </w:r>
      <w:r>
        <w:t xml:space="preserve">p” mã hóa một </w:t>
      </w:r>
      <w:r>
        <w:rPr>
          <w:i/>
        </w:rPr>
        <w:t xml:space="preserve">symbol </w:t>
      </w:r>
      <w:r>
        <w:t>làm cho tốc độ truyền nhận dữ liệu giảm đi.</w:t>
      </w:r>
      <w:r w:rsidR="006374C5" w:rsidRPr="006374C5">
        <w:rPr>
          <w:noProof/>
        </w:rPr>
        <w:t xml:space="preserve"> </w:t>
      </w:r>
    </w:p>
    <w:p w14:paraId="25D1182F" w14:textId="3C4470EB" w:rsidR="00B80301" w:rsidRDefault="619F90ED" w:rsidP="006374C5">
      <w:pPr>
        <w:pStyle w:val="FIG"/>
      </w:pPr>
      <w:r>
        <w:drawing>
          <wp:inline distT="0" distB="0" distL="0" distR="0" wp14:anchorId="5831C429" wp14:editId="4358E3B9">
            <wp:extent cx="3625570" cy="133970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625570" cy="1339702"/>
                    </a:xfrm>
                    <a:prstGeom prst="rect">
                      <a:avLst/>
                    </a:prstGeom>
                  </pic:spPr>
                </pic:pic>
              </a:graphicData>
            </a:graphic>
          </wp:inline>
        </w:drawing>
      </w:r>
    </w:p>
    <w:p w14:paraId="666B026B" w14:textId="44F93168" w:rsidR="002F4A04" w:rsidRDefault="006374C5" w:rsidP="0014578F">
      <w:pPr>
        <w:pStyle w:val="Caption"/>
      </w:pPr>
      <w:bookmarkStart w:id="106" w:name="_Ref62380470"/>
      <w:bookmarkStart w:id="107" w:name="_Toc62423896"/>
      <w:r>
        <w:t xml:space="preserve">Hình </w:t>
      </w:r>
      <w:fldSimple w:instr=" STYLEREF 1 \s ">
        <w:r w:rsidR="00E247A6">
          <w:rPr>
            <w:noProof/>
          </w:rPr>
          <w:t>1</w:t>
        </w:r>
      </w:fldSimple>
      <w:r w:rsidR="00C215A3">
        <w:t>.</w:t>
      </w:r>
      <w:fldSimple w:instr=" SEQ Hình \* ARABIC \s 1 ">
        <w:r w:rsidR="00E247A6">
          <w:rPr>
            <w:noProof/>
          </w:rPr>
          <w:t>33</w:t>
        </w:r>
      </w:fldSimple>
      <w:bookmarkEnd w:id="106"/>
      <w:r>
        <w:t xml:space="preserve"> Thời gian truyền chirp tăng khi tăng hệ số trải phổ</w:t>
      </w:r>
      <w:bookmarkEnd w:id="107"/>
    </w:p>
    <w:p w14:paraId="1B40AC97" w14:textId="61211537" w:rsidR="00B80301" w:rsidRDefault="00B80301" w:rsidP="002F4A04">
      <w:pPr>
        <w:ind w:firstLine="567"/>
        <w:rPr>
          <w:lang w:val="vi-VN"/>
        </w:rPr>
      </w:pPr>
      <w:r>
        <w:t>LoRa thường sử dụng các hệ số trải phổ trực giao từ 7 đến 12 (riêng với chip “SX1277” là từ 6 đến 9), cho phép các thiết bị có thể sử dụng nhiều hệ số khác nhau trong một hệ thống mà không gây nhiễu sang nhau. Hệ số trải phổ ảnh hưởng trực tiếp đến tốc độ truyền dữ liệu cũng như khoảng cách truyền</w:t>
      </w:r>
      <w:r w:rsidR="009C72CA">
        <w:t xml:space="preserve"> (</w:t>
      </w:r>
      <w:r w:rsidR="009C72CA">
        <w:fldChar w:fldCharType="begin"/>
      </w:r>
      <w:r w:rsidR="009C72CA">
        <w:instrText xml:space="preserve"> REF _Ref62380470 \h </w:instrText>
      </w:r>
      <w:r w:rsidR="009C72CA">
        <w:fldChar w:fldCharType="separate"/>
      </w:r>
      <w:r w:rsidR="00E247A6">
        <w:t xml:space="preserve">Hình </w:t>
      </w:r>
      <w:r w:rsidR="00E247A6">
        <w:rPr>
          <w:noProof/>
        </w:rPr>
        <w:t>1</w:t>
      </w:r>
      <w:r w:rsidR="00E247A6">
        <w:t>.</w:t>
      </w:r>
      <w:r w:rsidR="00E247A6">
        <w:rPr>
          <w:noProof/>
        </w:rPr>
        <w:t>33</w:t>
      </w:r>
      <w:r w:rsidR="009C72CA">
        <w:fldChar w:fldCharType="end"/>
      </w:r>
      <w:r w:rsidR="009C72CA">
        <w:t>)</w:t>
      </w:r>
      <w:r>
        <w:t>.</w:t>
      </w:r>
      <w:r>
        <w:rPr>
          <w:lang w:val="vi-VN"/>
        </w:rPr>
        <w:t xml:space="preserve"> Ngoài ra khả năng kháng nhiễu cũng được tăng lên khi sử dụng hệ số trải phổ cao hơn.</w:t>
      </w:r>
    </w:p>
    <w:p w14:paraId="1B29CE50" w14:textId="2868BCDF" w:rsidR="00B80301" w:rsidRDefault="00B80301" w:rsidP="001D1303">
      <w:pPr>
        <w:pStyle w:val="Heading3"/>
        <w:rPr>
          <w:lang w:val="vi-VN"/>
        </w:rPr>
      </w:pPr>
      <w:bookmarkStart w:id="108" w:name="_Toc62424015"/>
      <w:r>
        <w:rPr>
          <w:lang w:val="vi-VN"/>
        </w:rPr>
        <w:t>Băng thông</w:t>
      </w:r>
      <w:bookmarkEnd w:id="108"/>
    </w:p>
    <w:p w14:paraId="2DDC820B" w14:textId="4815C5C3" w:rsidR="00B80301" w:rsidRDefault="00B80301" w:rsidP="00E01C45">
      <w:pPr>
        <w:ind w:firstLine="567"/>
        <w:rPr>
          <w:lang w:val="vi-VN"/>
        </w:rPr>
      </w:pPr>
      <w:r>
        <w:rPr>
          <w:lang w:val="vi-VN"/>
        </w:rPr>
        <w:t xml:space="preserve">Băng thông là thông số quan trọng nhất của điều chế LoRa. Một </w:t>
      </w:r>
      <w:r w:rsidR="00C9385C">
        <w:rPr>
          <w:i/>
        </w:rPr>
        <w:t>s</w:t>
      </w:r>
      <w:r>
        <w:rPr>
          <w:i/>
          <w:lang w:val="vi-VN"/>
        </w:rPr>
        <w:t>ymbol</w:t>
      </w:r>
      <w:r>
        <w:rPr>
          <w:lang w:val="vi-VN"/>
        </w:rPr>
        <w:t xml:space="preserve"> bao gồm 2</w:t>
      </w:r>
      <w:r>
        <w:rPr>
          <w:vertAlign w:val="superscript"/>
          <w:lang w:val="vi-VN"/>
        </w:rPr>
        <w:t>SF</w:t>
      </w:r>
      <w:r>
        <w:rPr>
          <w:lang w:val="vi-VN"/>
        </w:rPr>
        <w:t xml:space="preserve"> chi</w:t>
      </w:r>
      <w:r w:rsidR="00DD5B43">
        <w:t>r</w:t>
      </w:r>
      <w:r>
        <w:rPr>
          <w:lang w:val="vi-VN"/>
        </w:rPr>
        <w:t>p được truyền đi trong toàn dải băng thông. Loại tín hiệu sử dụng là “Up – chirp”. Tần số tín hiệu tăng dần đến khi đạt đến tần số tối đa của dải băng thông thì sẽ quay ngược lại tần số nhỏ nhất và lại tiếp tục tăng, cứ như vậy trong suốt khoảng thời gian truyền một</w:t>
      </w:r>
      <w:r w:rsidR="00DD5B43">
        <w:t xml:space="preserve"> </w:t>
      </w:r>
      <w:r w:rsidR="00C9385C">
        <w:rPr>
          <w:i/>
          <w:iCs/>
        </w:rPr>
        <w:t>s</w:t>
      </w:r>
      <w:r w:rsidR="00DD5B43">
        <w:rPr>
          <w:i/>
          <w:iCs/>
        </w:rPr>
        <w:t>ymbol</w:t>
      </w:r>
      <w:r>
        <w:rPr>
          <w:lang w:val="vi-VN"/>
        </w:rPr>
        <w:t xml:space="preserve">. Trong kỹ thuật LoRa thì tốc độ chirp phụ thuộc vào độ rộng băng thông, dải băng thông sử dụng càng rộng thì thời gian </w:t>
      </w:r>
      <w:r>
        <w:rPr>
          <w:lang w:val="vi-VN"/>
        </w:rPr>
        <w:lastRenderedPageBreak/>
        <w:t>một chirp được truyền đi trong không khí càng lớn hay tốc độ đường truyền càng giảm.</w:t>
      </w:r>
    </w:p>
    <w:p w14:paraId="7F75B590" w14:textId="77777777" w:rsidR="00B80301" w:rsidRDefault="00B80301" w:rsidP="002F5F93">
      <w:pPr>
        <w:ind w:firstLine="567"/>
        <w:rPr>
          <w:lang w:val="vi-VN"/>
        </w:rPr>
      </w:pPr>
      <w:r>
        <w:rPr>
          <w:lang w:val="vi-VN"/>
        </w:rPr>
        <w:t xml:space="preserve">Hiện nay các chirp LoRa do Semtech sản xuất có tần số thuộc dải băng tần </w:t>
      </w:r>
      <w:bookmarkStart w:id="109" w:name="OLE_LINK15"/>
      <w:bookmarkStart w:id="110" w:name="OLE_LINK14"/>
      <w:r>
        <w:rPr>
          <w:lang w:val="vi-VN"/>
        </w:rPr>
        <w:t xml:space="preserve">ISM </w:t>
      </w:r>
      <w:bookmarkEnd w:id="109"/>
      <w:bookmarkEnd w:id="110"/>
      <w:r>
        <w:rPr>
          <w:lang w:val="vi-VN"/>
        </w:rPr>
        <w:t>(dải băng tần miễn phí cho các ứng dụng không dây) từ 137MHz đến 1020MHz tùy thuộc vào từng khu vực khác nhau trên thế giới:</w:t>
      </w:r>
    </w:p>
    <w:p w14:paraId="61C33FC9" w14:textId="77777777" w:rsidR="00B80301" w:rsidRPr="002F5F93" w:rsidRDefault="00B80301" w:rsidP="002F5F93">
      <w:pPr>
        <w:pStyle w:val="ListParagraph"/>
      </w:pPr>
      <w:r w:rsidRPr="002F5F93">
        <w:t>430MHz: Châu Á.</w:t>
      </w:r>
    </w:p>
    <w:p w14:paraId="1A72E035" w14:textId="354F353F" w:rsidR="00B80301" w:rsidRPr="002F5F93" w:rsidRDefault="00B80301" w:rsidP="002F5F93">
      <w:pPr>
        <w:pStyle w:val="ListParagraph"/>
      </w:pPr>
      <w:r w:rsidRPr="002F5F93">
        <w:t xml:space="preserve">780MHz: Trung </w:t>
      </w:r>
      <w:r w:rsidR="004527AB">
        <w:t>Q</w:t>
      </w:r>
      <w:r w:rsidRPr="002F5F93">
        <w:t>uốc.</w:t>
      </w:r>
    </w:p>
    <w:p w14:paraId="44101118" w14:textId="76619C17" w:rsidR="00B80301" w:rsidRPr="002F5F93" w:rsidRDefault="00B80301" w:rsidP="002F5F93">
      <w:pPr>
        <w:pStyle w:val="ListParagraph"/>
      </w:pPr>
      <w:r w:rsidRPr="002F5F93">
        <w:t xml:space="preserve">433MHz hoặc 868MHz: Châu </w:t>
      </w:r>
      <w:r w:rsidR="004527AB">
        <w:t>Â</w:t>
      </w:r>
      <w:r w:rsidRPr="002F5F93">
        <w:t>u.</w:t>
      </w:r>
    </w:p>
    <w:p w14:paraId="376C9644" w14:textId="77777777" w:rsidR="00B80301" w:rsidRDefault="00B80301" w:rsidP="002F5F93">
      <w:pPr>
        <w:pStyle w:val="ListParagraph"/>
        <w:rPr>
          <w:i/>
          <w:lang w:val="vi-VN"/>
        </w:rPr>
      </w:pPr>
      <w:r w:rsidRPr="002F5F93">
        <w:t>915MHz: Mỹ</w:t>
      </w:r>
      <w:r>
        <w:t>.</w:t>
      </w:r>
    </w:p>
    <w:p w14:paraId="78801CB5" w14:textId="7B298019" w:rsidR="00B80301" w:rsidRDefault="00B80301" w:rsidP="002F5F93">
      <w:pPr>
        <w:ind w:firstLine="567"/>
        <w:rPr>
          <w:lang w:val="vi-VN"/>
        </w:rPr>
      </w:pPr>
      <w:r>
        <w:rPr>
          <w:lang w:val="vi-VN"/>
        </w:rPr>
        <w:t>Ở dải ISM tần số cao 868 và 915 MHz có 3 lựa chọn cho độ rộng dải băng thông sử dụng là 125, 250 hoặc 500 kHz, trong khi ở dải ISM tần số thấp hơn là 7.8, 10.4, 15.6, 20.8, 31.2, 62.5kHz. Mỗi gói tin truyền nhận có thể từ 2-255 byte với mỗi gói tin và tốc độ truyền dữ liệu có thể đạt từ 0.018 – 37.5 kbps</w:t>
      </w:r>
      <w:r w:rsidR="00963D5D" w:rsidRPr="00AC513D">
        <w:rPr>
          <w:lang w:val="vi-VN"/>
        </w:rPr>
        <w:t xml:space="preserve">. </w:t>
      </w:r>
      <w:r>
        <w:rPr>
          <w:lang w:val="vi-VN"/>
        </w:rPr>
        <w:t xml:space="preserve">Nếu coi thời gian truyền một </w:t>
      </w:r>
      <w:r w:rsidR="00C9385C">
        <w:rPr>
          <w:i/>
        </w:rPr>
        <w:t>s</w:t>
      </w:r>
      <w:r>
        <w:rPr>
          <w:i/>
          <w:lang w:val="vi-VN"/>
        </w:rPr>
        <w:t>ymbol</w:t>
      </w:r>
      <w:r>
        <w:rPr>
          <w:lang w:val="vi-VN"/>
        </w:rPr>
        <w:t xml:space="preserve"> mang thông tin là </w:t>
      </w:r>
      <m:oMath>
        <m:sSub>
          <m:sSubPr>
            <m:ctrlPr>
              <w:rPr>
                <w:rFonts w:ascii="Cambria Math" w:hAnsi="Cambria Math"/>
                <w:i/>
                <w:lang w:val="vi-VN"/>
              </w:rPr>
            </m:ctrlPr>
          </m:sSubPr>
          <m:e>
            <m:r>
              <w:rPr>
                <w:rFonts w:ascii="Cambria Math" w:hAnsi="Cambria Math"/>
                <w:lang w:val="vi-VN"/>
              </w:rPr>
              <m:t>T</m:t>
            </m:r>
          </m:e>
          <m:sub>
            <m:r>
              <w:rPr>
                <w:rFonts w:ascii="Cambria Math" w:hAnsi="Cambria Math"/>
                <w:lang w:val="vi-VN"/>
              </w:rPr>
              <m:t>S</m:t>
            </m:r>
          </m:sub>
        </m:sSub>
      </m:oMath>
      <w:r>
        <w:rPr>
          <w:lang w:val="vi-VN"/>
        </w:rPr>
        <w:t xml:space="preserve"> thì dựa và băng thông và hệ số trải phổ ta tính được:</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5"/>
        <w:gridCol w:w="4950"/>
        <w:gridCol w:w="1659"/>
      </w:tblGrid>
      <w:tr w:rsidR="00D42135" w14:paraId="0E40B8A5" w14:textId="77777777" w:rsidTr="005A1EC0">
        <w:trPr>
          <w:trHeight w:val="539"/>
        </w:trPr>
        <w:tc>
          <w:tcPr>
            <w:tcW w:w="1885" w:type="dxa"/>
          </w:tcPr>
          <w:p w14:paraId="4FE81806" w14:textId="77777777" w:rsidR="00D42135" w:rsidRDefault="00D42135" w:rsidP="00963D5D">
            <w:pPr>
              <w:rPr>
                <w:lang w:val="vi-VN"/>
              </w:rPr>
            </w:pPr>
          </w:p>
        </w:tc>
        <w:tc>
          <w:tcPr>
            <w:tcW w:w="4950" w:type="dxa"/>
          </w:tcPr>
          <w:p w14:paraId="15EE7613" w14:textId="3259C789" w:rsidR="00D42135" w:rsidRPr="00687225" w:rsidRDefault="00687225" w:rsidP="0076420B">
            <w:pPr>
              <w:rPr>
                <w:lang w:val="vi-VN"/>
              </w:rPr>
            </w:pPr>
            <m:oMathPara>
              <m:oMathParaPr>
                <m:jc m:val="center"/>
              </m:oMathParaPr>
              <m:oMath>
                <m:r>
                  <w:rPr>
                    <w:rFonts w:ascii="Cambria Math" w:hAnsi="Cambria Math"/>
                  </w:rPr>
                  <m:t>Ts=</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SF</m:t>
                        </m:r>
                      </m:sup>
                    </m:sSup>
                  </m:num>
                  <m:den>
                    <m:r>
                      <w:rPr>
                        <w:rFonts w:ascii="Cambria Math" w:hAnsi="Cambria Math"/>
                      </w:rPr>
                      <m:t>Bw</m:t>
                    </m:r>
                  </m:den>
                </m:f>
              </m:oMath>
            </m:oMathPara>
          </w:p>
        </w:tc>
        <w:tc>
          <w:tcPr>
            <w:tcW w:w="1659" w:type="dxa"/>
          </w:tcPr>
          <w:p w14:paraId="78346CD9" w14:textId="42FF76B7" w:rsidR="00D42135" w:rsidRPr="00687225" w:rsidRDefault="00687225" w:rsidP="00687225">
            <w:pPr>
              <w:pStyle w:val="Caption"/>
            </w:pPr>
            <w:r>
              <w:t xml:space="preserve">PT </w:t>
            </w:r>
            <w:r>
              <w:fldChar w:fldCharType="begin"/>
            </w:r>
            <w:r>
              <w:instrText>STYLEREF 1 \s</w:instrText>
            </w:r>
            <w:r>
              <w:fldChar w:fldCharType="separate"/>
            </w:r>
            <w:r w:rsidR="00E247A6">
              <w:rPr>
                <w:noProof/>
              </w:rPr>
              <w:t>1</w:t>
            </w:r>
            <w:r>
              <w:fldChar w:fldCharType="end"/>
            </w:r>
            <w:r w:rsidR="009851FB">
              <w:t>.</w:t>
            </w:r>
            <w:r>
              <w:fldChar w:fldCharType="begin"/>
            </w:r>
            <w:r>
              <w:instrText>SEQ PT \* ARABIC \s 1</w:instrText>
            </w:r>
            <w:r>
              <w:fldChar w:fldCharType="separate"/>
            </w:r>
            <w:r w:rsidR="00E247A6">
              <w:rPr>
                <w:noProof/>
              </w:rPr>
              <w:t>1</w:t>
            </w:r>
            <w:r>
              <w:fldChar w:fldCharType="end"/>
            </w:r>
          </w:p>
        </w:tc>
      </w:tr>
    </w:tbl>
    <w:p w14:paraId="3E04626A" w14:textId="0A896BD8" w:rsidR="00B80301" w:rsidRDefault="00B80301" w:rsidP="0036795C">
      <w:r>
        <w:t xml:space="preserve">Do đó tỉ lệ </w:t>
      </w:r>
      <w:r w:rsidR="00C9385C">
        <w:rPr>
          <w:i/>
        </w:rPr>
        <w:t>s</w:t>
      </w:r>
      <w:r>
        <w:rPr>
          <w:i/>
        </w:rPr>
        <w:t>ymbol</w:t>
      </w:r>
      <w:r>
        <w:t xml:space="preserve"> được truyền trong một giây, ký hiệu (</w:t>
      </w:r>
      <m:oMath>
        <m:sSub>
          <m:sSubPr>
            <m:ctrlPr>
              <w:rPr>
                <w:rFonts w:ascii="Cambria Math" w:hAnsi="Cambria Math"/>
                <w:i/>
              </w:rPr>
            </m:ctrlPr>
          </m:sSubPr>
          <m:e>
            <m:r>
              <w:rPr>
                <w:rFonts w:ascii="Cambria Math" w:hAnsi="Cambria Math"/>
              </w:rPr>
              <m:t>R</m:t>
            </m:r>
          </m:e>
          <m:sub>
            <m:r>
              <w:rPr>
                <w:rFonts w:ascii="Cambria Math" w:hAnsi="Cambria Math"/>
              </w:rPr>
              <m:t>S</m:t>
            </m:r>
          </m:sub>
        </m:sSub>
      </m:oMath>
      <w: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2"/>
        <w:gridCol w:w="5245"/>
        <w:gridCol w:w="1258"/>
      </w:tblGrid>
      <w:tr w:rsidR="00B80301" w14:paraId="48F4B27D" w14:textId="77777777" w:rsidTr="00B80301">
        <w:trPr>
          <w:jc w:val="center"/>
        </w:trPr>
        <w:tc>
          <w:tcPr>
            <w:tcW w:w="1402" w:type="dxa"/>
          </w:tcPr>
          <w:p w14:paraId="49404A35" w14:textId="77777777" w:rsidR="00B80301" w:rsidRDefault="00B80301"/>
        </w:tc>
        <w:tc>
          <w:tcPr>
            <w:tcW w:w="5245" w:type="dxa"/>
            <w:hideMark/>
          </w:tcPr>
          <w:p w14:paraId="426BBAF4" w14:textId="77777777" w:rsidR="00B80301" w:rsidRDefault="00945A34">
            <m:oMathPara>
              <m:oMath>
                <m:sSub>
                  <m:sSubPr>
                    <m:ctrlPr>
                      <w:rPr>
                        <w:rFonts w:ascii="Cambria Math" w:hAnsi="Cambria Math"/>
                        <w:i/>
                      </w:rPr>
                    </m:ctrlPr>
                  </m:sSubPr>
                  <m:e>
                    <m:r>
                      <w:rPr>
                        <w:rFonts w:ascii="Cambria Math" w:hAnsi="Cambria Math"/>
                      </w:rPr>
                      <m:t>R</m:t>
                    </m:r>
                  </m:e>
                  <m:sub>
                    <m:r>
                      <w:rPr>
                        <w:rFonts w:ascii="Cambria Math" w:hAnsi="Cambria Math"/>
                      </w:rPr>
                      <m:t>s</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Ts</m:t>
                    </m:r>
                  </m:den>
                </m:f>
                <m:r>
                  <w:rPr>
                    <w:rFonts w:ascii="Cambria Math" w:hAnsi="Cambria Math"/>
                  </w:rPr>
                  <m:t>=</m:t>
                </m:r>
                <m:f>
                  <m:fPr>
                    <m:ctrlPr>
                      <w:rPr>
                        <w:rFonts w:ascii="Cambria Math" w:hAnsi="Cambria Math"/>
                        <w:i/>
                      </w:rPr>
                    </m:ctrlPr>
                  </m:fPr>
                  <m:num>
                    <m:r>
                      <w:rPr>
                        <w:rFonts w:ascii="Cambria Math" w:hAnsi="Cambria Math"/>
                      </w:rPr>
                      <m:t>BW</m:t>
                    </m:r>
                  </m:num>
                  <m:den>
                    <m:sSup>
                      <m:sSupPr>
                        <m:ctrlPr>
                          <w:rPr>
                            <w:rFonts w:ascii="Cambria Math" w:hAnsi="Cambria Math"/>
                            <w:i/>
                          </w:rPr>
                        </m:ctrlPr>
                      </m:sSupPr>
                      <m:e>
                        <m:r>
                          <w:rPr>
                            <w:rFonts w:ascii="Cambria Math" w:hAnsi="Cambria Math"/>
                          </w:rPr>
                          <m:t>2</m:t>
                        </m:r>
                      </m:e>
                      <m:sup>
                        <m:r>
                          <w:rPr>
                            <w:rFonts w:ascii="Cambria Math" w:hAnsi="Cambria Math"/>
                          </w:rPr>
                          <m:t>SF</m:t>
                        </m:r>
                      </m:sup>
                    </m:sSup>
                  </m:den>
                </m:f>
              </m:oMath>
            </m:oMathPara>
          </w:p>
        </w:tc>
        <w:tc>
          <w:tcPr>
            <w:tcW w:w="1258" w:type="dxa"/>
            <w:vAlign w:val="center"/>
            <w:hideMark/>
          </w:tcPr>
          <w:p w14:paraId="39F00B77" w14:textId="2D1872FF" w:rsidR="00B80301" w:rsidRDefault="005A1EC0" w:rsidP="005A1EC0">
            <w:pPr>
              <w:pStyle w:val="Caption"/>
            </w:pPr>
            <w:r>
              <w:t xml:space="preserve">PT </w:t>
            </w:r>
            <w:r>
              <w:fldChar w:fldCharType="begin"/>
            </w:r>
            <w:r>
              <w:instrText>STYLEREF 1 \s</w:instrText>
            </w:r>
            <w:r>
              <w:fldChar w:fldCharType="separate"/>
            </w:r>
            <w:r w:rsidR="00E247A6">
              <w:rPr>
                <w:noProof/>
              </w:rPr>
              <w:t>1</w:t>
            </w:r>
            <w:r>
              <w:fldChar w:fldCharType="end"/>
            </w:r>
            <w:r w:rsidR="009851FB">
              <w:t>.</w:t>
            </w:r>
            <w:r>
              <w:fldChar w:fldCharType="begin"/>
            </w:r>
            <w:r>
              <w:instrText>SEQ PT \* ARABIC \s 1</w:instrText>
            </w:r>
            <w:r>
              <w:fldChar w:fldCharType="separate"/>
            </w:r>
            <w:r w:rsidR="00E247A6">
              <w:rPr>
                <w:noProof/>
              </w:rPr>
              <w:t>2</w:t>
            </w:r>
            <w:r>
              <w:fldChar w:fldCharType="end"/>
            </w:r>
          </w:p>
        </w:tc>
      </w:tr>
    </w:tbl>
    <w:p w14:paraId="6E705294" w14:textId="77777777" w:rsidR="00B80301" w:rsidRDefault="00B80301" w:rsidP="00B80301">
      <w:r>
        <w:t>Cuối cùng tốc độ bit theo công thức:</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2"/>
        <w:gridCol w:w="5245"/>
        <w:gridCol w:w="1258"/>
      </w:tblGrid>
      <w:tr w:rsidR="00B80301" w14:paraId="2983BF4D" w14:textId="77777777" w:rsidTr="00B80301">
        <w:trPr>
          <w:jc w:val="center"/>
        </w:trPr>
        <w:tc>
          <w:tcPr>
            <w:tcW w:w="1402" w:type="dxa"/>
          </w:tcPr>
          <w:p w14:paraId="661CEA8E" w14:textId="77777777" w:rsidR="00B80301" w:rsidRDefault="00B80301"/>
        </w:tc>
        <w:tc>
          <w:tcPr>
            <w:tcW w:w="5245" w:type="dxa"/>
            <w:hideMark/>
          </w:tcPr>
          <w:p w14:paraId="7E5F2DE9" w14:textId="77777777" w:rsidR="00B80301" w:rsidRDefault="00945A34">
            <m:oMathPara>
              <m:oMath>
                <m:sSub>
                  <m:sSubPr>
                    <m:ctrlPr>
                      <w:rPr>
                        <w:rFonts w:ascii="Cambria Math" w:hAnsi="Cambria Math"/>
                        <w:i/>
                      </w:rPr>
                    </m:ctrlPr>
                  </m:sSubPr>
                  <m:e>
                    <m:r>
                      <w:rPr>
                        <w:rFonts w:ascii="Cambria Math" w:hAnsi="Cambria Math"/>
                      </w:rPr>
                      <m:t>R</m:t>
                    </m:r>
                  </m:e>
                  <m:sub>
                    <m:r>
                      <w:rPr>
                        <w:rFonts w:ascii="Cambria Math" w:hAnsi="Cambria Math"/>
                      </w:rPr>
                      <m:t>b</m:t>
                    </m:r>
                  </m:sub>
                </m:sSub>
                <m:r>
                  <w:rPr>
                    <w:rFonts w:ascii="Cambria Math" w:hAnsi="Cambria Math"/>
                  </w:rPr>
                  <m:t>=SF×</m:t>
                </m:r>
                <m:f>
                  <m:fPr>
                    <m:ctrlPr>
                      <w:rPr>
                        <w:rFonts w:ascii="Cambria Math" w:hAnsi="Cambria Math"/>
                        <w:i/>
                      </w:rPr>
                    </m:ctrlPr>
                  </m:fPr>
                  <m:num>
                    <m:r>
                      <w:rPr>
                        <w:rFonts w:ascii="Cambria Math" w:hAnsi="Cambria Math"/>
                      </w:rPr>
                      <m:t>BW</m:t>
                    </m:r>
                  </m:num>
                  <m:den>
                    <m:sSup>
                      <m:sSupPr>
                        <m:ctrlPr>
                          <w:rPr>
                            <w:rFonts w:ascii="Cambria Math" w:hAnsi="Cambria Math"/>
                            <w:i/>
                          </w:rPr>
                        </m:ctrlPr>
                      </m:sSupPr>
                      <m:e>
                        <m:r>
                          <w:rPr>
                            <w:rFonts w:ascii="Cambria Math" w:hAnsi="Cambria Math"/>
                          </w:rPr>
                          <m:t>2</m:t>
                        </m:r>
                      </m:e>
                      <m:sup>
                        <m:r>
                          <w:rPr>
                            <w:rFonts w:ascii="Cambria Math" w:hAnsi="Cambria Math"/>
                          </w:rPr>
                          <m:t>SF</m:t>
                        </m:r>
                      </m:sup>
                    </m:sSup>
                  </m:den>
                </m:f>
                <m:r>
                  <w:rPr>
                    <w:rFonts w:ascii="Cambria Math" w:hAnsi="Cambria Math"/>
                  </w:rPr>
                  <m:t>×CR</m:t>
                </m:r>
              </m:oMath>
            </m:oMathPara>
          </w:p>
        </w:tc>
        <w:tc>
          <w:tcPr>
            <w:tcW w:w="1258" w:type="dxa"/>
            <w:vAlign w:val="center"/>
            <w:hideMark/>
          </w:tcPr>
          <w:p w14:paraId="24714C2A" w14:textId="76053C55" w:rsidR="00B80301" w:rsidRDefault="005A1EC0" w:rsidP="005A1EC0">
            <w:pPr>
              <w:pStyle w:val="Caption"/>
            </w:pPr>
            <w:r>
              <w:t xml:space="preserve">PT </w:t>
            </w:r>
            <w:r>
              <w:fldChar w:fldCharType="begin"/>
            </w:r>
            <w:r>
              <w:instrText>STYLEREF 1 \s</w:instrText>
            </w:r>
            <w:r>
              <w:fldChar w:fldCharType="separate"/>
            </w:r>
            <w:r w:rsidR="00E247A6">
              <w:rPr>
                <w:noProof/>
              </w:rPr>
              <w:t>1</w:t>
            </w:r>
            <w:r>
              <w:fldChar w:fldCharType="end"/>
            </w:r>
            <w:r w:rsidR="009851FB">
              <w:t>.</w:t>
            </w:r>
            <w:r>
              <w:fldChar w:fldCharType="begin"/>
            </w:r>
            <w:r>
              <w:instrText>SEQ PT \* ARABIC \s 1</w:instrText>
            </w:r>
            <w:r>
              <w:fldChar w:fldCharType="separate"/>
            </w:r>
            <w:r w:rsidR="00E247A6">
              <w:rPr>
                <w:noProof/>
              </w:rPr>
              <w:t>3</w:t>
            </w:r>
            <w:r>
              <w:fldChar w:fldCharType="end"/>
            </w:r>
          </w:p>
        </w:tc>
      </w:tr>
    </w:tbl>
    <w:p w14:paraId="5B1D5F96" w14:textId="22130EFB" w:rsidR="00607EB3" w:rsidRDefault="00B80301" w:rsidP="00B80301">
      <w:r>
        <w:t xml:space="preserve">Ví dụ: với băng thông là BW = 125 kHz, hệ số trải phổ SF = 7, và tỉ lệ mã code </w:t>
      </w:r>
      <w:r w:rsidR="00EE44BB">
        <w:t>CR=</w:t>
      </w:r>
      <w:r>
        <w:t xml:space="preserve"> 4/5, sẽ cho ta tốc độ truyền bit là Rb = 5.5 kbps.</w:t>
      </w:r>
    </w:p>
    <w:p w14:paraId="08EDD781" w14:textId="77777777" w:rsidR="00EB2A29" w:rsidRDefault="00705FA7" w:rsidP="008D18DA">
      <w:pPr>
        <w:pStyle w:val="Heading2"/>
        <w:spacing w:after="120"/>
      </w:pPr>
      <w:bookmarkStart w:id="111" w:name="_Toc62424016"/>
      <w:r>
        <w:t>Công nghệ GPS</w:t>
      </w:r>
      <w:bookmarkEnd w:id="111"/>
    </w:p>
    <w:p w14:paraId="3B1BDDC6" w14:textId="77777777" w:rsidR="003A7D68" w:rsidRDefault="1765C553" w:rsidP="003A7D68">
      <w:pPr>
        <w:pStyle w:val="FIG"/>
      </w:pPr>
      <w:r>
        <w:drawing>
          <wp:inline distT="0" distB="0" distL="0" distR="0" wp14:anchorId="2FDBD58E" wp14:editId="114E2680">
            <wp:extent cx="4029557" cy="254317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55">
                      <a:extLst>
                        <a:ext uri="{28A0092B-C50C-407E-A947-70E740481C1C}">
                          <a14:useLocalDpi xmlns:a14="http://schemas.microsoft.com/office/drawing/2010/main" val="0"/>
                        </a:ext>
                      </a:extLst>
                    </a:blip>
                    <a:stretch>
                      <a:fillRect/>
                    </a:stretch>
                  </pic:blipFill>
                  <pic:spPr>
                    <a:xfrm>
                      <a:off x="0" y="0"/>
                      <a:ext cx="4035938" cy="2547202"/>
                    </a:xfrm>
                    <a:prstGeom prst="rect">
                      <a:avLst/>
                    </a:prstGeom>
                  </pic:spPr>
                </pic:pic>
              </a:graphicData>
            </a:graphic>
          </wp:inline>
        </w:drawing>
      </w:r>
    </w:p>
    <w:p w14:paraId="74A9C0ED" w14:textId="565EB8E2" w:rsidR="003A7D68" w:rsidRPr="003A7D68" w:rsidRDefault="003A7D68" w:rsidP="003A7D68">
      <w:pPr>
        <w:pStyle w:val="Caption"/>
      </w:pPr>
      <w:bookmarkStart w:id="112" w:name="_Ref62380634"/>
      <w:bookmarkStart w:id="113" w:name="_Toc62423897"/>
      <w:r>
        <w:t xml:space="preserve">Hình </w:t>
      </w:r>
      <w:fldSimple w:instr=" STYLEREF 1 \s ">
        <w:r w:rsidR="00E247A6">
          <w:rPr>
            <w:noProof/>
          </w:rPr>
          <w:t>1</w:t>
        </w:r>
      </w:fldSimple>
      <w:r w:rsidR="00C215A3">
        <w:t>.</w:t>
      </w:r>
      <w:fldSimple w:instr=" SEQ Hình \* ARABIC \s 1 ">
        <w:r w:rsidR="00E247A6">
          <w:rPr>
            <w:noProof/>
          </w:rPr>
          <w:t>34</w:t>
        </w:r>
      </w:fldSimple>
      <w:bookmarkEnd w:id="112"/>
      <w:r>
        <w:t xml:space="preserve"> Hệ thống định vị toàn cầu GPS</w:t>
      </w:r>
      <w:bookmarkEnd w:id="113"/>
    </w:p>
    <w:p w14:paraId="7488FCE9" w14:textId="53D0B648" w:rsidR="0018126B" w:rsidRDefault="00E03768" w:rsidP="00EB2A29">
      <w:pPr>
        <w:pStyle w:val="Heading3"/>
      </w:pPr>
      <w:bookmarkStart w:id="114" w:name="_Toc62424017"/>
      <w:r>
        <w:lastRenderedPageBreak/>
        <w:t>Giới thiệu</w:t>
      </w:r>
      <w:bookmarkEnd w:id="114"/>
    </w:p>
    <w:p w14:paraId="45267E50" w14:textId="42CB7055" w:rsidR="00A2371F" w:rsidRPr="00A2371F" w:rsidRDefault="00E03768" w:rsidP="00A2371F">
      <w:pPr>
        <w:pStyle w:val="Heading4"/>
      </w:pPr>
      <w:r>
        <w:t>Hệ thống định vị toàn cầu GPS là gì?</w:t>
      </w:r>
    </w:p>
    <w:p w14:paraId="4C28FEDF" w14:textId="167200EE" w:rsidR="00231141" w:rsidRDefault="00231141" w:rsidP="002F5F93">
      <w:pPr>
        <w:ind w:firstLine="567"/>
      </w:pPr>
      <w:r>
        <w:t>Hệ thống định vị toàn cầu</w:t>
      </w:r>
      <w:r w:rsidR="00FC50E0">
        <w:t xml:space="preserve"> (</w:t>
      </w:r>
      <w:r w:rsidR="00FC50E0">
        <w:fldChar w:fldCharType="begin"/>
      </w:r>
      <w:r w:rsidR="00FC50E0">
        <w:instrText xml:space="preserve"> REF _Ref62380634 \h </w:instrText>
      </w:r>
      <w:r w:rsidR="00FC50E0">
        <w:fldChar w:fldCharType="separate"/>
      </w:r>
      <w:r w:rsidR="00E247A6">
        <w:t xml:space="preserve">Hình </w:t>
      </w:r>
      <w:r w:rsidR="00E247A6">
        <w:rPr>
          <w:noProof/>
        </w:rPr>
        <w:t>1</w:t>
      </w:r>
      <w:r w:rsidR="00E247A6">
        <w:t>.</w:t>
      </w:r>
      <w:r w:rsidR="00E247A6">
        <w:rPr>
          <w:noProof/>
        </w:rPr>
        <w:t>34</w:t>
      </w:r>
      <w:r w:rsidR="00FC50E0">
        <w:fldChar w:fldCharType="end"/>
      </w:r>
      <w:r w:rsidR="00FC50E0">
        <w:t>)</w:t>
      </w:r>
      <w:r>
        <w:t xml:space="preserve"> vận hành dựa vào 27 vệ tinh (trong đó có 3 vệ tinh dự phòng). Các vệ tinh chuyển động trên các quỹ đạo quanh trái đất.</w:t>
      </w:r>
    </w:p>
    <w:p w14:paraId="5BC69C16" w14:textId="77777777" w:rsidR="00231141" w:rsidRDefault="00231141" w:rsidP="002F5F93">
      <w:pPr>
        <w:ind w:firstLine="567"/>
      </w:pPr>
      <w:r>
        <w:t>Hệ thống này do Hoa Kỳ phát triển ban đầu cho mục đích quân sự. Sau này, nhìn thấy những ứng dụng thực tiễn quan trọng đối với đời sống con người. Hệ thống này đã mở rộng ra cho cả dân sự.</w:t>
      </w:r>
    </w:p>
    <w:p w14:paraId="6D5ECC95" w14:textId="77777777" w:rsidR="00231141" w:rsidRDefault="00231141" w:rsidP="002F5F93">
      <w:pPr>
        <w:ind w:firstLine="567"/>
      </w:pPr>
      <w:r>
        <w:t>Các vệ tinh được bố trí sao cho tại bất kỳ thời điểm nào và ở nơi nào trên mặt đất cũng có thể thấy ít nhất 4 vệ tinh.</w:t>
      </w:r>
    </w:p>
    <w:p w14:paraId="7C2928D2" w14:textId="464745A3" w:rsidR="00441195" w:rsidRPr="00441195" w:rsidRDefault="0071409E" w:rsidP="00441195">
      <w:pPr>
        <w:pStyle w:val="Heading4"/>
      </w:pPr>
      <w:r>
        <w:t>Hệ thống kiểm soát vệ tinh</w:t>
      </w:r>
    </w:p>
    <w:p w14:paraId="1C577020" w14:textId="77777777" w:rsidR="00E03768" w:rsidRDefault="00E03768" w:rsidP="002F5F93">
      <w:pPr>
        <w:ind w:firstLine="567"/>
      </w:pPr>
      <w:r>
        <w:t>Hệ thống được kiểm soát 5 trạm kiểm soát đặt rải rác trên trái đất. Bốn trạm kiểm soát hoạt động một cách tự động, và một trạm kiểm soát là trung tâm.</w:t>
      </w:r>
    </w:p>
    <w:p w14:paraId="6175474D" w14:textId="77777777" w:rsidR="00E03768" w:rsidRDefault="00E03768" w:rsidP="003B227E">
      <w:pPr>
        <w:spacing w:before="0"/>
        <w:ind w:firstLine="567"/>
      </w:pPr>
      <w:r>
        <w:t>Bốn trạm kiểm soát tự động sẽ nhận tín hiệu liên tục từ những vệ tinh và gửi các thông tin này đến trạm kiểm soát trung tâm. Tại trạm kiểm soát trung tâm, nó sẽ sửa lại dữ liệu cho đúng và kết hợp với hai an-ten khác để gửi lại thông tin cho các vệ tinh.</w:t>
      </w:r>
    </w:p>
    <w:p w14:paraId="6B3D4058" w14:textId="77777777" w:rsidR="00E03768" w:rsidRDefault="00E03768" w:rsidP="003B227E">
      <w:pPr>
        <w:spacing w:before="0"/>
        <w:ind w:firstLine="567"/>
      </w:pPr>
      <w:r>
        <w:t>Ngoài ra, còn một trạm kiểm soát trung tâm dự phòng và sáu trạm quan sát chuyên biệt.</w:t>
      </w:r>
    </w:p>
    <w:p w14:paraId="5800B7AB" w14:textId="04B6E074" w:rsidR="00E03768" w:rsidRDefault="00E03768" w:rsidP="00441195">
      <w:pPr>
        <w:pStyle w:val="Heading4"/>
      </w:pPr>
      <w:r>
        <w:t>Lịch sử phát triển</w:t>
      </w:r>
      <w:r w:rsidR="00441195">
        <w:t xml:space="preserve"> hệ thống</w:t>
      </w:r>
    </w:p>
    <w:p w14:paraId="0DA86096" w14:textId="77777777" w:rsidR="00E03768" w:rsidRPr="00E03768" w:rsidRDefault="00E03768" w:rsidP="00AE2524">
      <w:pPr>
        <w:pStyle w:val="ListParagraph"/>
        <w:numPr>
          <w:ilvl w:val="0"/>
          <w:numId w:val="25"/>
        </w:numPr>
      </w:pPr>
      <w:r w:rsidRPr="00E03768">
        <w:t>Vệ tinh GPS đầu tiên được phóng vào năm 1978.</w:t>
      </w:r>
    </w:p>
    <w:p w14:paraId="0F8E044E" w14:textId="72177EB3" w:rsidR="00E03768" w:rsidRPr="00E03768" w:rsidRDefault="00E03768" w:rsidP="00AE2524">
      <w:pPr>
        <w:pStyle w:val="ListParagraph"/>
        <w:numPr>
          <w:ilvl w:val="0"/>
          <w:numId w:val="25"/>
        </w:numPr>
      </w:pPr>
      <w:r w:rsidRPr="00E03768">
        <w:t>Hoàn chỉnh đầy đủ 24 vệ tinh vào năm 1994.</w:t>
      </w:r>
    </w:p>
    <w:p w14:paraId="5647E573" w14:textId="77777777" w:rsidR="00E03768" w:rsidRPr="00E03768" w:rsidRDefault="00E03768" w:rsidP="00AE2524">
      <w:pPr>
        <w:pStyle w:val="ListParagraph"/>
        <w:numPr>
          <w:ilvl w:val="0"/>
          <w:numId w:val="25"/>
        </w:numPr>
      </w:pPr>
      <w:r w:rsidRPr="00E03768">
        <w:t>Mỗi vệ tinh được sản xuất để hoạt động tối đa là 15 năm.</w:t>
      </w:r>
    </w:p>
    <w:p w14:paraId="1F3A40B3" w14:textId="226F3F73" w:rsidR="00E03768" w:rsidRPr="00E03768" w:rsidRDefault="00E03768" w:rsidP="00AE2524">
      <w:pPr>
        <w:pStyle w:val="ListParagraph"/>
        <w:numPr>
          <w:ilvl w:val="0"/>
          <w:numId w:val="25"/>
        </w:numPr>
      </w:pPr>
      <w:r w:rsidRPr="00E03768">
        <w:t>Vệ tinh GPS có trọng lượng khoảng 1500 kg và dài khoảng 17 feet (5 m) với các tấm năng lượng Mặt Trời mở (có độ rộng 7 m²)</w:t>
      </w:r>
      <w:r w:rsidR="00EE38D6">
        <w:t>.</w:t>
      </w:r>
    </w:p>
    <w:p w14:paraId="4247B771" w14:textId="100D6A2F" w:rsidR="002711AE" w:rsidRDefault="00E03768" w:rsidP="002711AE">
      <w:pPr>
        <w:pStyle w:val="ListParagraph"/>
        <w:numPr>
          <w:ilvl w:val="0"/>
          <w:numId w:val="25"/>
        </w:numPr>
      </w:pPr>
      <w:r w:rsidRPr="00E03768">
        <w:t>Công suất phát bằng hoặc dưới 50 watts</w:t>
      </w:r>
      <w:r w:rsidR="00084570">
        <w:t>.</w:t>
      </w:r>
    </w:p>
    <w:p w14:paraId="157E8124" w14:textId="00B531E4" w:rsidR="00231141" w:rsidRDefault="00C92A9B" w:rsidP="002711AE">
      <w:pPr>
        <w:pStyle w:val="Heading3"/>
      </w:pPr>
      <w:bookmarkStart w:id="115" w:name="_Toc62424018"/>
      <w:r>
        <w:t>Nguyên lý</w:t>
      </w:r>
      <w:bookmarkEnd w:id="115"/>
    </w:p>
    <w:p w14:paraId="4D38C567" w14:textId="1E87A27C" w:rsidR="00191CE8" w:rsidRPr="00191CE8" w:rsidRDefault="00191CE8" w:rsidP="00C86E8E">
      <w:pPr>
        <w:ind w:firstLine="567"/>
      </w:pPr>
      <w:r>
        <w:rPr>
          <w:shd w:val="clear" w:color="auto" w:fill="FFFFFF"/>
        </w:rPr>
        <w:t>Các vệ tinh GPS phát hai tín hiệu vô tuyến công suất thấp dải L1 và L2. (dải L là phần sóng cực ngắn của phổ điện từ trải rộng từ 0,39 tới 1,55 GHz).</w:t>
      </w:r>
      <w:sdt>
        <w:sdtPr>
          <w:rPr>
            <w:shd w:val="clear" w:color="auto" w:fill="FFFFFF"/>
          </w:rPr>
          <w:id w:val="1853990838"/>
          <w:citation/>
        </w:sdtPr>
        <w:sdtContent>
          <w:r w:rsidR="00757EB4">
            <w:rPr>
              <w:shd w:val="clear" w:color="auto" w:fill="FFFFFF"/>
            </w:rPr>
            <w:fldChar w:fldCharType="begin"/>
          </w:r>
          <w:r w:rsidR="00757EB4">
            <w:rPr>
              <w:shd w:val="clear" w:color="auto" w:fill="FFFFFF"/>
            </w:rPr>
            <w:instrText xml:space="preserve"> CITATION con \l 1033 </w:instrText>
          </w:r>
          <w:r w:rsidR="00757EB4">
            <w:rPr>
              <w:shd w:val="clear" w:color="auto" w:fill="FFFFFF"/>
            </w:rPr>
            <w:fldChar w:fldCharType="separate"/>
          </w:r>
          <w:r w:rsidR="00842A5A">
            <w:rPr>
              <w:noProof/>
              <w:shd w:val="clear" w:color="auto" w:fill="FFFFFF"/>
            </w:rPr>
            <w:t xml:space="preserve"> </w:t>
          </w:r>
          <w:r w:rsidR="00842A5A" w:rsidRPr="00842A5A">
            <w:rPr>
              <w:noProof/>
              <w:shd w:val="clear" w:color="auto" w:fill="FFFFFF"/>
            </w:rPr>
            <w:t>[20]</w:t>
          </w:r>
          <w:r w:rsidR="00757EB4">
            <w:rPr>
              <w:shd w:val="clear" w:color="auto" w:fill="FFFFFF"/>
            </w:rPr>
            <w:fldChar w:fldCharType="end"/>
          </w:r>
        </w:sdtContent>
      </w:sdt>
    </w:p>
    <w:p w14:paraId="00697BFF" w14:textId="77010B69" w:rsidR="004A0451" w:rsidRDefault="004A0451" w:rsidP="00AE2524">
      <w:pPr>
        <w:pStyle w:val="Heading4"/>
        <w:numPr>
          <w:ilvl w:val="3"/>
          <w:numId w:val="26"/>
        </w:numPr>
      </w:pPr>
      <w:r>
        <w:t>Dải L1</w:t>
      </w:r>
    </w:p>
    <w:p w14:paraId="0AD7D16A" w14:textId="2AEBF811" w:rsidR="00191CE8" w:rsidRDefault="00191CE8" w:rsidP="002F5F93">
      <w:pPr>
        <w:ind w:firstLine="567"/>
        <w:rPr>
          <w:shd w:val="clear" w:color="auto" w:fill="FFFFFF"/>
        </w:rPr>
      </w:pPr>
      <w:r>
        <w:rPr>
          <w:shd w:val="clear" w:color="auto" w:fill="FFFFFF"/>
        </w:rPr>
        <w:t>GPS dân sự dùng tần số L1 1575.42 MHz trong dải UHF. Tín hiệu truyền trực thị, có nghĩa là chúng sẽ xuyên qua mây, thuỷ tinh và nhựa nhưng không qua phần lớn các đối tượng cứng như núi và nhà.</w:t>
      </w:r>
    </w:p>
    <w:p w14:paraId="58562DF4" w14:textId="521B4FBC" w:rsidR="00191CE8" w:rsidRDefault="00C86E8E" w:rsidP="00C86E8E">
      <w:pPr>
        <w:pStyle w:val="Heading4"/>
      </w:pPr>
      <w:r>
        <w:t>Dải L2</w:t>
      </w:r>
    </w:p>
    <w:p w14:paraId="2302D57B" w14:textId="2224E4BA" w:rsidR="00C86E8E" w:rsidRPr="00EC0AFE" w:rsidRDefault="00C86E8E" w:rsidP="002F5F93">
      <w:pPr>
        <w:ind w:firstLine="567"/>
        <w:rPr>
          <w:shd w:val="clear" w:color="auto" w:fill="FFFFFF"/>
        </w:rPr>
      </w:pPr>
      <w:r w:rsidRPr="00EC0AFE">
        <w:rPr>
          <w:shd w:val="clear" w:color="auto" w:fill="FFFFFF"/>
        </w:rPr>
        <w:t>Chứa hai mã “giả ngẫu nhiên” (pseudo random), đó là mã Protected (P) và mã Coarse/Acquisition (C/A). Mỗi một vệ tinh có một mã truyền dẫn nhất định, cho phép máy thu GPS nhận dạng được tín hiệu. Mục đích của các mã tín hiệu này là để tính toán khoảng cách từ vệ tinh đến máy thu GPS.</w:t>
      </w:r>
    </w:p>
    <w:p w14:paraId="44EC41F8" w14:textId="36DCC5C8" w:rsidR="00C86E8E" w:rsidRPr="00EC0AFE" w:rsidRDefault="00C86E8E" w:rsidP="00EC0AFE">
      <w:pPr>
        <w:pStyle w:val="Heading4"/>
      </w:pPr>
      <w:r w:rsidRPr="00EC0AFE">
        <w:t>Tín hiệu GPS</w:t>
      </w:r>
    </w:p>
    <w:p w14:paraId="755202FA" w14:textId="77777777" w:rsidR="00EC0AFE" w:rsidRPr="00EC0AFE" w:rsidRDefault="00EC0AFE" w:rsidP="00553E74">
      <w:pPr>
        <w:ind w:firstLine="720"/>
      </w:pPr>
      <w:r w:rsidRPr="00EC0AFE">
        <w:t xml:space="preserve">Chứa ba mẩu thông tin khác nhau – mã giả ngẫu nhiên, dữ liệu thiên văn và dữ liệu lịch. Mã giả ngẫu nhiên đơn giản chỉ là mã định danh để xác định được quả </w:t>
      </w:r>
      <w:r w:rsidRPr="00EC0AFE">
        <w:lastRenderedPageBreak/>
        <w:t>vệ tinh nào là phát thông tin nào. Có thể nhìn số hiệu của các quả vệ tinh trên trang vệ tinh của máy thu Garmin để biết nó nhận được tín hiệu của quả nào.</w:t>
      </w:r>
    </w:p>
    <w:p w14:paraId="66492076" w14:textId="77777777" w:rsidR="00EC0AFE" w:rsidRPr="00EC0AFE" w:rsidRDefault="00EC0AFE" w:rsidP="00553E74">
      <w:r w:rsidRPr="00EC0AFE">
        <w:t>Dữ liệu thiên văn cho máy thu GPS biết quả vệ tinh ở đâu trên quỹ đạo ở mỗi thời điểm trong ngày. Mỗi quả vệ tinh phát dữ liệu thiên văn chỉ ra thông tin quỹ đạo cho vệ tinh đó và mỗi vệ tinh khác trong hệ thống.</w:t>
      </w:r>
    </w:p>
    <w:p w14:paraId="1E6F4196" w14:textId="77777777" w:rsidR="00EC0AFE" w:rsidRPr="00EC0AFE" w:rsidRDefault="00EC0AFE" w:rsidP="00553E74">
      <w:pPr>
        <w:ind w:firstLine="567"/>
      </w:pPr>
      <w:r w:rsidRPr="00EC0AFE">
        <w:t>Dữ liệu lịch được phát đều đặn bởi mỗi quả vệ tinh, chứa thông tin quan trọng về trạng thái của vệ tinh (lành mạnh hay không), ngày giờ hiện tại. Phần này của tín hiệu là cốt lõi để phát hiện ra vị trí.</w:t>
      </w:r>
    </w:p>
    <w:p w14:paraId="751F55E3" w14:textId="77777777" w:rsidR="00BA14F9" w:rsidRDefault="007E21D9" w:rsidP="00BA14F9">
      <w:pPr>
        <w:pStyle w:val="Heading3"/>
      </w:pPr>
      <w:bookmarkStart w:id="116" w:name="_Toc62424019"/>
      <w:r>
        <w:t>Ứng dụng</w:t>
      </w:r>
      <w:bookmarkEnd w:id="116"/>
    </w:p>
    <w:p w14:paraId="56B5071F" w14:textId="424B9176" w:rsidR="00BA14F9" w:rsidRDefault="002F3F6B" w:rsidP="00AE2524">
      <w:pPr>
        <w:pStyle w:val="Heading4"/>
        <w:numPr>
          <w:ilvl w:val="3"/>
          <w:numId w:val="27"/>
        </w:numPr>
      </w:pPr>
      <w:r>
        <w:t>Ứng dụng của hệ thống định vị toàn cầu GPS</w:t>
      </w:r>
    </w:p>
    <w:p w14:paraId="23415F7F" w14:textId="77777777" w:rsidR="00F425A2" w:rsidRPr="003752AE" w:rsidRDefault="00F425A2" w:rsidP="003752AE">
      <w:pPr>
        <w:pStyle w:val="ListParagraph"/>
      </w:pPr>
      <w:r w:rsidRPr="003752AE">
        <w:t>Hộp đen trên máy bay dân dụng. Được thiết kế với chất liệu siêu bền, hoạt động được cả khi máy bay phát nổ, rơi xuống biển… Có khả năng ghi lại toàn bộ hành trình, dữ liệu âm thanh trong quá trình di chuyển.</w:t>
      </w:r>
    </w:p>
    <w:p w14:paraId="1DF943B6" w14:textId="77777777" w:rsidR="00F425A2" w:rsidRPr="003752AE" w:rsidRDefault="00F425A2" w:rsidP="003752AE">
      <w:pPr>
        <w:pStyle w:val="ListParagraph"/>
      </w:pPr>
      <w:r w:rsidRPr="003752AE">
        <w:t>Định vị chuyên dụng cho tàu thuỷ, tàu biển. Được thiết kế để chống lại môi trường muối biển. Có khả năng sử dụng sóng analog để truyền dữ liệu về đất liền. (Do không có hệ thống mạng data ngoài biển).</w:t>
      </w:r>
    </w:p>
    <w:p w14:paraId="7EA755E9" w14:textId="19969B72" w:rsidR="00F425A2" w:rsidRPr="003752AE" w:rsidRDefault="00F425A2" w:rsidP="003752AE">
      <w:pPr>
        <w:pStyle w:val="ListParagraph"/>
      </w:pPr>
      <w:r w:rsidRPr="003752AE">
        <w:t>Định vị GPS chuyên dụng cho người đi rừng, leo núi, … Được thiết kế nhỏ gọn với độ bền cao, chống rơi, va đập. Có khả năng truyền sóng analog.</w:t>
      </w:r>
    </w:p>
    <w:p w14:paraId="7497BFB5" w14:textId="77777777" w:rsidR="00F425A2" w:rsidRPr="003752AE" w:rsidRDefault="00945A34" w:rsidP="003752AE">
      <w:pPr>
        <w:pStyle w:val="ListParagraph"/>
      </w:pPr>
      <w:hyperlink r:id="rId56" w:history="1">
        <w:r w:rsidR="00F425A2" w:rsidRPr="003752AE">
          <w:t>Bộ định vị ô tô</w:t>
        </w:r>
      </w:hyperlink>
      <w:r w:rsidR="00F425A2" w:rsidRPr="003752AE">
        <w:t> được thiết kế với chất liệu bền, chống va đập trong quá trình xe di chuyển.</w:t>
      </w:r>
    </w:p>
    <w:p w14:paraId="7CA26A87" w14:textId="193FFEF7" w:rsidR="00F425A2" w:rsidRPr="003752AE" w:rsidRDefault="00F425A2" w:rsidP="003752AE">
      <w:pPr>
        <w:pStyle w:val="ListParagraph"/>
      </w:pPr>
      <w:r w:rsidRPr="003752AE">
        <w:t xml:space="preserve">Định vị ô tô cầm tay, siêu nhỏ với mục đích theo dõi. Thường được thiết kế với chất liệu thường. Nhỏ gọn, giấu kín, chống nước, có khả năng ghi âm. Các thiết bị định vị cẩm tay thường có dung lượng </w:t>
      </w:r>
      <w:r w:rsidR="009B6B7D">
        <w:t>pi</w:t>
      </w:r>
      <w:r w:rsidRPr="003752AE">
        <w:t>n lớn, thời gian hoạt động lên tới 30 ngày.</w:t>
      </w:r>
    </w:p>
    <w:p w14:paraId="7DDDACE8" w14:textId="77777777" w:rsidR="00F425A2" w:rsidRPr="003752AE" w:rsidRDefault="00F425A2" w:rsidP="003752AE">
      <w:pPr>
        <w:pStyle w:val="ListParagraph"/>
      </w:pPr>
      <w:r w:rsidRPr="003752AE">
        <w:t>Định vị hợp chuẩn của Bộ GTVT – bắt buộc lắp đặt cho xe kinh doanh vận tải.</w:t>
      </w:r>
    </w:p>
    <w:p w14:paraId="01C0AF70" w14:textId="3B7EF0BB" w:rsidR="00F425A2" w:rsidRDefault="007C38C8" w:rsidP="003752AE">
      <w:pPr>
        <w:pStyle w:val="Heading4"/>
        <w:spacing w:after="120"/>
      </w:pPr>
      <w:r>
        <w:t>Các tính năng của thiết bị định vị toàn cầu GPS</w:t>
      </w:r>
    </w:p>
    <w:p w14:paraId="7B09CFCF" w14:textId="77777777" w:rsidR="003752AE" w:rsidRDefault="0B6D162D" w:rsidP="003752AE">
      <w:pPr>
        <w:pStyle w:val="FIG"/>
      </w:pPr>
      <w:r>
        <w:drawing>
          <wp:inline distT="0" distB="0" distL="0" distR="0" wp14:anchorId="40B07DD7" wp14:editId="57803588">
            <wp:extent cx="4781550" cy="2870391"/>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57">
                      <a:extLst>
                        <a:ext uri="{28A0092B-C50C-407E-A947-70E740481C1C}">
                          <a14:useLocalDpi xmlns:a14="http://schemas.microsoft.com/office/drawing/2010/main" val="0"/>
                        </a:ext>
                      </a:extLst>
                    </a:blip>
                    <a:stretch>
                      <a:fillRect/>
                    </a:stretch>
                  </pic:blipFill>
                  <pic:spPr>
                    <a:xfrm>
                      <a:off x="0" y="0"/>
                      <a:ext cx="4786375" cy="2873287"/>
                    </a:xfrm>
                    <a:prstGeom prst="rect">
                      <a:avLst/>
                    </a:prstGeom>
                  </pic:spPr>
                </pic:pic>
              </a:graphicData>
            </a:graphic>
          </wp:inline>
        </w:drawing>
      </w:r>
    </w:p>
    <w:p w14:paraId="26CAAB7B" w14:textId="11E48351" w:rsidR="003752AE" w:rsidRPr="003752AE" w:rsidRDefault="003752AE" w:rsidP="003752AE">
      <w:pPr>
        <w:pStyle w:val="Caption"/>
      </w:pPr>
      <w:bookmarkStart w:id="117" w:name="_Ref62380824"/>
      <w:bookmarkStart w:id="118" w:name="_Toc62423898"/>
      <w:r>
        <w:t xml:space="preserve">Hình </w:t>
      </w:r>
      <w:fldSimple w:instr=" STYLEREF 1 \s ">
        <w:r w:rsidR="00E247A6">
          <w:rPr>
            <w:noProof/>
          </w:rPr>
          <w:t>1</w:t>
        </w:r>
      </w:fldSimple>
      <w:r w:rsidR="00C215A3">
        <w:t>.</w:t>
      </w:r>
      <w:fldSimple w:instr=" SEQ Hình \* ARABIC \s 1 ">
        <w:r w:rsidR="00E247A6">
          <w:rPr>
            <w:noProof/>
          </w:rPr>
          <w:t>35</w:t>
        </w:r>
      </w:fldSimple>
      <w:bookmarkEnd w:id="117"/>
      <w:r>
        <w:t xml:space="preserve"> Ứng dụng công nghệ định vị GPS vào quản lý vận tải</w:t>
      </w:r>
      <w:bookmarkEnd w:id="118"/>
    </w:p>
    <w:p w14:paraId="08C107FF" w14:textId="77777777" w:rsidR="00B40EDB" w:rsidRPr="00280E55" w:rsidRDefault="00B40EDB" w:rsidP="00280E55">
      <w:pPr>
        <w:pStyle w:val="ListParagraph"/>
      </w:pPr>
      <w:r w:rsidRPr="00280E55">
        <w:lastRenderedPageBreak/>
        <w:t>Xác định chính xác vị trí của vật thể đang ở đâu, bất cứ nơi nào trên trái đất.</w:t>
      </w:r>
    </w:p>
    <w:p w14:paraId="705C8658" w14:textId="77777777" w:rsidR="00B40EDB" w:rsidRPr="00280E55" w:rsidRDefault="00B40EDB" w:rsidP="00280E55">
      <w:pPr>
        <w:pStyle w:val="ListParagraph"/>
      </w:pPr>
      <w:r w:rsidRPr="00280E55">
        <w:t>Lưu lại toàn bộ trạng thái di chuyển của vật thể trong vòng 1 năm trên máy chủ.</w:t>
      </w:r>
    </w:p>
    <w:p w14:paraId="289ACD77" w14:textId="77777777" w:rsidR="00B40EDB" w:rsidRPr="00280E55" w:rsidRDefault="00B40EDB" w:rsidP="00280E55">
      <w:pPr>
        <w:pStyle w:val="ListParagraph"/>
      </w:pPr>
      <w:r w:rsidRPr="00280E55">
        <w:t>Xác định trạng thái vận tốc theo thời gian thực của vật thể.</w:t>
      </w:r>
    </w:p>
    <w:p w14:paraId="6D90153D" w14:textId="77777777" w:rsidR="00B40EDB" w:rsidRPr="00280E55" w:rsidRDefault="00B40EDB" w:rsidP="00280E55">
      <w:pPr>
        <w:pStyle w:val="ListParagraph"/>
      </w:pPr>
      <w:r w:rsidRPr="00280E55">
        <w:t>Xác định lộ trình, quãng đường di chuyển.</w:t>
      </w:r>
    </w:p>
    <w:p w14:paraId="4B8BC955" w14:textId="6DAF3CE0" w:rsidR="00B40EDB" w:rsidRPr="00280E55" w:rsidRDefault="00B40EDB" w:rsidP="00280E55">
      <w:pPr>
        <w:pStyle w:val="ListParagraph"/>
      </w:pPr>
      <w:r w:rsidRPr="00280E55">
        <w:t>Quản lý từ xa lượng nhiên liệu trong vật thể, tổng hợp lượng nhiên liệu tiêu thụ</w:t>
      </w:r>
      <w:r w:rsidR="00084570">
        <w:t>.</w:t>
      </w:r>
    </w:p>
    <w:p w14:paraId="5EBFA844" w14:textId="382BF9F5" w:rsidR="00B40EDB" w:rsidRDefault="00B40EDB" w:rsidP="00280E55">
      <w:pPr>
        <w:pStyle w:val="ListParagraph"/>
      </w:pPr>
      <w:r w:rsidRPr="00280E55">
        <w:t>Các dữ liệu được truyền về máy chủ do cục đường bộ, đường không, đường biển của Bộ Giao thông vận tải quản lý</w:t>
      </w:r>
      <w:r w:rsidR="00D77233">
        <w:t xml:space="preserve"> (</w:t>
      </w:r>
      <w:r w:rsidR="00D77233">
        <w:fldChar w:fldCharType="begin"/>
      </w:r>
      <w:r w:rsidR="00D77233">
        <w:instrText xml:space="preserve"> REF _Ref62380824 \h </w:instrText>
      </w:r>
      <w:r w:rsidR="00D77233">
        <w:fldChar w:fldCharType="separate"/>
      </w:r>
      <w:r w:rsidR="00E247A6">
        <w:t xml:space="preserve">Hình </w:t>
      </w:r>
      <w:r w:rsidR="00E247A6">
        <w:rPr>
          <w:noProof/>
        </w:rPr>
        <w:t>1</w:t>
      </w:r>
      <w:r w:rsidR="00E247A6">
        <w:t>.</w:t>
      </w:r>
      <w:r w:rsidR="00E247A6">
        <w:rPr>
          <w:noProof/>
        </w:rPr>
        <w:t>35</w:t>
      </w:r>
      <w:r w:rsidR="00D77233">
        <w:fldChar w:fldCharType="end"/>
      </w:r>
      <w:r w:rsidR="00D77233">
        <w:t>)</w:t>
      </w:r>
      <w:r w:rsidRPr="00280E55">
        <w:t>.</w:t>
      </w:r>
      <w:r w:rsidR="003752AE" w:rsidRPr="00280E55">
        <w:t xml:space="preserve"> </w:t>
      </w:r>
    </w:p>
    <w:p w14:paraId="20E1F072" w14:textId="49C9C7F4" w:rsidR="00C56C47" w:rsidRDefault="00C56C47" w:rsidP="00C56C47">
      <w:pPr>
        <w:pStyle w:val="Heading2"/>
      </w:pPr>
      <w:bookmarkStart w:id="119" w:name="_Toc62424020"/>
      <w:r>
        <w:t>Tìm hiểu quy định quan trắc môi trường</w:t>
      </w:r>
      <w:bookmarkEnd w:id="119"/>
    </w:p>
    <w:p w14:paraId="0C207131" w14:textId="516C5CD2" w:rsidR="000B38A2" w:rsidRDefault="00E93492" w:rsidP="000B38A2">
      <w:pPr>
        <w:ind w:firstLine="567"/>
        <w:rPr>
          <w:shd w:val="clear" w:color="auto" w:fill="F7F9FA"/>
        </w:rPr>
      </w:pPr>
      <w:r>
        <w:rPr>
          <w:shd w:val="clear" w:color="auto" w:fill="F7F9FA"/>
        </w:rPr>
        <w:t>Thiết bị hoạt động theo quy định tại Thông tư số 24/2017/TT-BTNMT về Quy định Kỹ thuật Quan trắc môi trường.</w:t>
      </w:r>
      <w:r w:rsidR="000B38A2">
        <w:rPr>
          <w:shd w:val="clear" w:color="auto" w:fill="F7F9FA"/>
        </w:rPr>
        <w:t xml:space="preserve"> Dưới đây là một số điều luật được trích dẫn.</w:t>
      </w:r>
      <w:sdt>
        <w:sdtPr>
          <w:rPr>
            <w:shd w:val="clear" w:color="auto" w:fill="F7F9FA"/>
          </w:rPr>
          <w:id w:val="1270119700"/>
          <w:citation/>
        </w:sdtPr>
        <w:sdtContent>
          <w:r w:rsidR="00B1518D">
            <w:rPr>
              <w:shd w:val="clear" w:color="auto" w:fill="F7F9FA"/>
            </w:rPr>
            <w:fldChar w:fldCharType="begin"/>
          </w:r>
          <w:r w:rsidR="00B1518D">
            <w:rPr>
              <w:shd w:val="clear" w:color="auto" w:fill="F7F9FA"/>
            </w:rPr>
            <w:instrText xml:space="preserve"> CITATION Thô \l 1033 </w:instrText>
          </w:r>
          <w:r w:rsidR="00B1518D">
            <w:rPr>
              <w:shd w:val="clear" w:color="auto" w:fill="F7F9FA"/>
            </w:rPr>
            <w:fldChar w:fldCharType="separate"/>
          </w:r>
          <w:r w:rsidR="00D8327E">
            <w:rPr>
              <w:noProof/>
              <w:shd w:val="clear" w:color="auto" w:fill="F7F9FA"/>
            </w:rPr>
            <w:t xml:space="preserve"> </w:t>
          </w:r>
          <w:r w:rsidR="00D8327E" w:rsidRPr="00D8327E">
            <w:rPr>
              <w:noProof/>
              <w:shd w:val="clear" w:color="auto" w:fill="F7F9FA"/>
            </w:rPr>
            <w:t>[21]</w:t>
          </w:r>
          <w:r w:rsidR="00B1518D">
            <w:rPr>
              <w:shd w:val="clear" w:color="auto" w:fill="F7F9FA"/>
            </w:rPr>
            <w:fldChar w:fldCharType="end"/>
          </w:r>
        </w:sdtContent>
      </w:sdt>
    </w:p>
    <w:p w14:paraId="7848F308" w14:textId="5C0F4508" w:rsidR="000B38A2" w:rsidRDefault="0035326F" w:rsidP="00CB56AC">
      <w:pPr>
        <w:pStyle w:val="Heading3"/>
        <w:rPr>
          <w:shd w:val="clear" w:color="auto" w:fill="F7F9FA"/>
        </w:rPr>
      </w:pPr>
      <w:bookmarkStart w:id="120" w:name="_Toc62424021"/>
      <w:r>
        <w:rPr>
          <w:shd w:val="clear" w:color="auto" w:fill="F7F9FA"/>
        </w:rPr>
        <w:t>Thông số quan trắc (Điều 17)</w:t>
      </w:r>
      <w:bookmarkEnd w:id="120"/>
    </w:p>
    <w:p w14:paraId="1C777C15" w14:textId="77777777" w:rsidR="00BF18FB" w:rsidRPr="004E2D77" w:rsidRDefault="00BF18FB" w:rsidP="00BF18FB">
      <w:pPr>
        <w:ind w:firstLine="567"/>
      </w:pPr>
      <w:r w:rsidRPr="004E2D77">
        <w:t>Thông số quan trắc môi trường nước biển bao gồm: nhiệt độ, pH, DO, EC, độ muối, độ trong suốt, độ đục, TDS, các thông số khí tượng hải văn, TSS, BOD</w:t>
      </w:r>
      <w:r w:rsidRPr="004E2D77">
        <w:rPr>
          <w:vertAlign w:val="subscript"/>
        </w:rPr>
        <w:t>5</w:t>
      </w:r>
      <w:r w:rsidRPr="004E2D77">
        <w:t>, NH</w:t>
      </w:r>
      <w:r w:rsidRPr="004E2D77">
        <w:rPr>
          <w:vertAlign w:val="subscript"/>
        </w:rPr>
        <w:t>4</w:t>
      </w:r>
      <w:r w:rsidRPr="004E2D77">
        <w:rPr>
          <w:vertAlign w:val="superscript"/>
        </w:rPr>
        <w:t>+</w:t>
      </w:r>
      <w:r w:rsidRPr="004E2D77">
        <w:t>, PO</w:t>
      </w:r>
      <w:r w:rsidRPr="004E2D77">
        <w:rPr>
          <w:vertAlign w:val="subscript"/>
        </w:rPr>
        <w:t>4</w:t>
      </w:r>
      <w:r w:rsidRPr="004E2D77">
        <w:rPr>
          <w:vertAlign w:val="superscript"/>
        </w:rPr>
        <w:t>3-</w:t>
      </w:r>
      <w:r w:rsidRPr="004E2D77">
        <w:t>,NO</w:t>
      </w:r>
      <w:r w:rsidRPr="004E2D77">
        <w:rPr>
          <w:vertAlign w:val="subscript"/>
        </w:rPr>
        <w:t>2</w:t>
      </w:r>
      <w:r w:rsidRPr="004E2D77">
        <w:rPr>
          <w:vertAlign w:val="superscript"/>
        </w:rPr>
        <w:t>-</w:t>
      </w:r>
      <w:r w:rsidRPr="004E2D77">
        <w:t>, NO</w:t>
      </w:r>
      <w:r w:rsidRPr="004E2D77">
        <w:rPr>
          <w:vertAlign w:val="subscript"/>
        </w:rPr>
        <w:t>3</w:t>
      </w:r>
      <w:r w:rsidRPr="004E2D77">
        <w:rPr>
          <w:vertAlign w:val="superscript"/>
        </w:rPr>
        <w:t>-</w:t>
      </w:r>
      <w:r w:rsidRPr="004E2D77">
        <w:t>, F</w:t>
      </w:r>
      <w:r w:rsidRPr="004E2D77">
        <w:rPr>
          <w:vertAlign w:val="superscript"/>
        </w:rPr>
        <w:t>-</w:t>
      </w:r>
      <w:r w:rsidRPr="004E2D77">
        <w:t>, S</w:t>
      </w:r>
      <w:r w:rsidRPr="004E2D77">
        <w:rPr>
          <w:vertAlign w:val="superscript"/>
        </w:rPr>
        <w:t>2-</w:t>
      </w:r>
      <w:r w:rsidRPr="004E2D77">
        <w:t>, CN</w:t>
      </w:r>
      <w:r w:rsidRPr="004E2D77">
        <w:rPr>
          <w:vertAlign w:val="superscript"/>
        </w:rPr>
        <w:t>-</w:t>
      </w:r>
      <w:r w:rsidRPr="004E2D77">
        <w:t>, Pb, Fe, Zn, Cu, Mn,Cd, Hg (chỉ áp dụng cho nước biển ven bờ và gần bờ), As, tổng crôm, Cr (VI), tổng N, tổng P; tổng dầu, mỡ; tổng dầu mỡ k</w:t>
      </w:r>
      <w:r w:rsidRPr="004E2D77">
        <w:rPr>
          <w:highlight w:val="white"/>
        </w:rPr>
        <w:t>hoán</w:t>
      </w:r>
      <w:r w:rsidRPr="004E2D77">
        <w:t>g, tổng phenol, động vật nổi, động vật đáy, hóa chất bảo vệ thực vật clo hữu cơ, hóa chất bảo vệ thực vật photpho hữu cơ, coliform.</w:t>
      </w:r>
    </w:p>
    <w:p w14:paraId="2EDFF4D7" w14:textId="77777777" w:rsidR="00BF18FB" w:rsidRPr="004E2D77" w:rsidRDefault="00BF18FB" w:rsidP="00BF18FB">
      <w:pPr>
        <w:ind w:firstLine="567"/>
      </w:pPr>
      <w:r w:rsidRPr="004E2D77">
        <w:t>Căn cứ vào mục tiêu quan trắc, các quy chuẩn kỹ thuật quốc gia hiện hành về môi trường và yêu cầu của cơ quan nhà nước có thẩm quyền để xác định các thông số cần quan trắc.</w:t>
      </w:r>
    </w:p>
    <w:p w14:paraId="231CE23B" w14:textId="3BF53A73" w:rsidR="00BF18FB" w:rsidRDefault="00BF18FB" w:rsidP="00BF18FB">
      <w:pPr>
        <w:pStyle w:val="Heading3"/>
        <w:rPr>
          <w:shd w:val="clear" w:color="auto" w:fill="F7F9FA"/>
        </w:rPr>
      </w:pPr>
      <w:bookmarkStart w:id="121" w:name="_Toc62424022"/>
      <w:r>
        <w:rPr>
          <w:shd w:val="clear" w:color="auto" w:fill="F7F9FA"/>
        </w:rPr>
        <w:t>Tần suất quan trắc (Điều 18)</w:t>
      </w:r>
      <w:bookmarkEnd w:id="121"/>
    </w:p>
    <w:p w14:paraId="3C6914DA" w14:textId="77777777" w:rsidR="005665D4" w:rsidRPr="00C0682C" w:rsidRDefault="005665D4" w:rsidP="005665D4">
      <w:pPr>
        <w:pStyle w:val="ListParagraph"/>
      </w:pPr>
      <w:r w:rsidRPr="00D02191">
        <w:t>Tần suất quan trắc môi trường nước biển ven bờ: tối thiểu 04 lần/năm, 03 tháng/lần.</w:t>
      </w:r>
    </w:p>
    <w:p w14:paraId="2651B40E" w14:textId="69DC4E47" w:rsidR="005665D4" w:rsidRPr="00C0682C" w:rsidRDefault="005665D4" w:rsidP="005665D4">
      <w:pPr>
        <w:pStyle w:val="ListParagraph"/>
      </w:pPr>
      <w:r w:rsidRPr="00C0682C">
        <w:t>Tần suất quan trắc môi trường nước biển gần bờ: tối thiểu 02 l</w:t>
      </w:r>
      <w:r w:rsidR="00E36CBE">
        <w:t>ầ</w:t>
      </w:r>
      <w:r w:rsidRPr="00C0682C">
        <w:t>n/01 năm, 06 tháng/lần.</w:t>
      </w:r>
    </w:p>
    <w:p w14:paraId="1027A0F9" w14:textId="45A7CBF9" w:rsidR="0035326F" w:rsidRPr="0035326F" w:rsidRDefault="005665D4" w:rsidP="005665D4">
      <w:pPr>
        <w:pStyle w:val="ListParagraph"/>
      </w:pPr>
      <w:r w:rsidRPr="00C0682C">
        <w:t>Tần suất quan trắc môi trường nước biển xa bờ: tối thiểu 01 lần/01 năm.</w:t>
      </w:r>
    </w:p>
    <w:p w14:paraId="402B72E7" w14:textId="7F7A61B5" w:rsidR="00793FD2" w:rsidRDefault="000625B5" w:rsidP="00793FD2">
      <w:pPr>
        <w:pStyle w:val="Heading2"/>
      </w:pPr>
      <w:bookmarkStart w:id="122" w:name="_Toc62424023"/>
      <w:r>
        <w:t>Kết luận</w:t>
      </w:r>
      <w:bookmarkEnd w:id="122"/>
      <w:r>
        <w:t xml:space="preserve"> </w:t>
      </w:r>
    </w:p>
    <w:p w14:paraId="4067441E" w14:textId="41B4048B" w:rsidR="0077598E" w:rsidRDefault="003339A2" w:rsidP="00757EB4">
      <w:pPr>
        <w:ind w:firstLine="567"/>
      </w:pPr>
      <w:r>
        <w:t xml:space="preserve">Chương 1 </w:t>
      </w:r>
      <w:r w:rsidR="002564C9">
        <w:t xml:space="preserve">đã nêu lên được những vấn đề cấp thiết cần được giải quyết, cùng với đó </w:t>
      </w:r>
      <w:r w:rsidR="002D3CD3">
        <w:t xml:space="preserve">là </w:t>
      </w:r>
      <w:r w:rsidR="008538E2">
        <w:t>khảo sát các sản phẩm hiện có trên thị trường trong và ngoài nước.</w:t>
      </w:r>
      <w:r w:rsidR="004E49D2">
        <w:t xml:space="preserve"> Tính tới thời điểm hiện tại thì Việt Nam mới có Sitech đứng ra nghiên cứu và sản xuất</w:t>
      </w:r>
      <w:r w:rsidR="00AF4653">
        <w:t xml:space="preserve"> một thiết bị quan trắc ven biển sử dụng nguồn năng lượng mặt trời</w:t>
      </w:r>
      <w:r w:rsidR="00962A1D">
        <w:t>, bên cạnh đó các sản phẩm ngoài nước đã có kết hợp được bộ thu</w:t>
      </w:r>
      <w:r w:rsidR="001E4BF7">
        <w:t xml:space="preserve"> năng lượng sóng trên các thiết bị. </w:t>
      </w:r>
      <w:r w:rsidR="00EE651B">
        <w:t xml:space="preserve">Do vậy việc bắt tay vào thực hiện nghiên cứu </w:t>
      </w:r>
      <w:r w:rsidR="00F11024">
        <w:t xml:space="preserve">sản phẩm </w:t>
      </w:r>
      <w:r w:rsidR="00BD3EF2">
        <w:t xml:space="preserve">thu </w:t>
      </w:r>
      <w:r w:rsidR="0050307E">
        <w:t xml:space="preserve">năng lượng mặt trời cùng năng lượng sóng và </w:t>
      </w:r>
      <w:r w:rsidR="00F11024">
        <w:t>các công nghệ hỗ trợ liên quan</w:t>
      </w:r>
      <w:r w:rsidR="0091670F">
        <w:t xml:space="preserve"> là cần thiết.</w:t>
      </w:r>
      <w:r w:rsidR="00E31C4A">
        <w:t xml:space="preserve"> Qua các khảo sát ở chương 1 sẽ là tiền đề và là căn cứ để </w:t>
      </w:r>
      <w:r w:rsidR="0034729A">
        <w:t>đề ra ý tưởng thiết kế, tim</w:t>
      </w:r>
      <w:r w:rsidR="002E7D97">
        <w:t>e</w:t>
      </w:r>
      <w:r w:rsidR="0034729A">
        <w:t xml:space="preserve">line </w:t>
      </w:r>
      <w:r w:rsidR="003D5E5C">
        <w:t xml:space="preserve">thực hiện sản phẩm, đến tính toán và lựa chọn các linh kiện </w:t>
      </w:r>
      <w:r w:rsidR="00672071">
        <w:t xml:space="preserve">điện tử và vật liệu sử dụng, mô tả chi tiết hệ thống qua sơ đồ khối và nêu ra kịch bản </w:t>
      </w:r>
      <w:r w:rsidR="00FF0782">
        <w:t>hoạt</w:t>
      </w:r>
      <w:r w:rsidR="00AD132D">
        <w:t xml:space="preserve"> động của hệ thống</w:t>
      </w:r>
      <w:r w:rsidR="00672071">
        <w:t>.</w:t>
      </w:r>
    </w:p>
    <w:p w14:paraId="56F8923F" w14:textId="77777777" w:rsidR="00D04869" w:rsidRDefault="00D04869">
      <w:pPr>
        <w:rPr>
          <w:b/>
        </w:rPr>
      </w:pPr>
    </w:p>
    <w:p w14:paraId="42B75811" w14:textId="50A3AFC4" w:rsidR="00FB171E" w:rsidRDefault="005A57C8" w:rsidP="00997FFB">
      <w:pPr>
        <w:pStyle w:val="Heading1"/>
      </w:pPr>
      <w:bookmarkStart w:id="123" w:name="_Toc62424024"/>
      <w:r>
        <w:lastRenderedPageBreak/>
        <w:t>THIẾT KẾ HỆ THỐNG</w:t>
      </w:r>
      <w:bookmarkEnd w:id="123"/>
    </w:p>
    <w:p w14:paraId="0EBA5CAB" w14:textId="14956C33" w:rsidR="00FB171E" w:rsidRDefault="000330C0" w:rsidP="00DD4CCD">
      <w:pPr>
        <w:pStyle w:val="Heading2"/>
      </w:pPr>
      <w:bookmarkStart w:id="124" w:name="_Toc62424025"/>
      <w:r>
        <w:t>Yêu cầu thiết kế</w:t>
      </w:r>
      <w:bookmarkEnd w:id="124"/>
    </w:p>
    <w:p w14:paraId="18C05DF4" w14:textId="37F4FC0A" w:rsidR="0036487F" w:rsidRPr="00927921" w:rsidRDefault="0036487F" w:rsidP="002F5F93">
      <w:pPr>
        <w:ind w:firstLine="567"/>
      </w:pPr>
      <w:r w:rsidRPr="00927921">
        <w:t>Từ những khảo sát ý tưởng được triển khai ở trên thế giới nói chung và trong nước nói riêng đã tìm hiểu</w:t>
      </w:r>
      <w:r w:rsidR="008A0952">
        <w:t>. Y</w:t>
      </w:r>
      <w:r w:rsidRPr="00927921">
        <w:t>êu cầu ở đây là</w:t>
      </w:r>
      <w:r w:rsidR="008A0952">
        <w:t xml:space="preserve"> sẽ thiết kế một bộ thiết bị quan trắc nhằm hỗ trợ việc nuôi trồng thủy sản </w:t>
      </w:r>
      <w:r w:rsidR="00F93D0A">
        <w:t xml:space="preserve">vùng </w:t>
      </w:r>
      <w:r w:rsidR="008A0952">
        <w:t>ven biển</w:t>
      </w:r>
      <w:r w:rsidR="003A72EB">
        <w:t xml:space="preserve"> nước ta:</w:t>
      </w:r>
    </w:p>
    <w:p w14:paraId="26E12000" w14:textId="52273963" w:rsidR="0036487F" w:rsidRPr="002F5F93" w:rsidRDefault="0036487F" w:rsidP="002F5F93">
      <w:pPr>
        <w:pStyle w:val="ListParagraph"/>
      </w:pPr>
      <w:r w:rsidRPr="002F5F93">
        <w:t xml:space="preserve">Sử dụng ở các vùng nước ven biển </w:t>
      </w:r>
    </w:p>
    <w:p w14:paraId="259568FB" w14:textId="469FA5FB" w:rsidR="0036487F" w:rsidRPr="002F5F93" w:rsidRDefault="0036487F" w:rsidP="002F5F93">
      <w:pPr>
        <w:pStyle w:val="ListParagraph"/>
      </w:pPr>
      <w:r w:rsidRPr="002F5F93">
        <w:t>Chống ăn mòn, chịu được thời điều kiện khắc nghiệt trên biển</w:t>
      </w:r>
    </w:p>
    <w:p w14:paraId="6FE93BDF" w14:textId="0BC68927" w:rsidR="0036487F" w:rsidRPr="00927921" w:rsidRDefault="004B400D" w:rsidP="002F5F93">
      <w:pPr>
        <w:pStyle w:val="ListParagraph"/>
      </w:pPr>
      <w:r>
        <w:t>Có thể kết nối</w:t>
      </w:r>
      <w:r w:rsidR="0036487F" w:rsidRPr="002F5F93">
        <w:t xml:space="preserve"> </w:t>
      </w:r>
      <w:r w:rsidR="004D5560">
        <w:t>tới các cảm biến</w:t>
      </w:r>
      <w:r w:rsidR="006E07E2">
        <w:t xml:space="preserve"> </w:t>
      </w:r>
      <w:r w:rsidR="0036487F" w:rsidRPr="00927921">
        <w:t>(24/24):</w:t>
      </w:r>
    </w:p>
    <w:p w14:paraId="61AAE048" w14:textId="77777777" w:rsidR="0036487F" w:rsidRPr="00927921" w:rsidRDefault="0036487F" w:rsidP="002F5F93">
      <w:pPr>
        <w:pStyle w:val="l2"/>
      </w:pPr>
      <w:r w:rsidRPr="00927921">
        <w:t>Nhiệt độ</w:t>
      </w:r>
    </w:p>
    <w:p w14:paraId="736B172D" w14:textId="77777777" w:rsidR="0036487F" w:rsidRPr="00927921" w:rsidRDefault="0036487F" w:rsidP="002F5F93">
      <w:pPr>
        <w:pStyle w:val="l2"/>
      </w:pPr>
      <w:r w:rsidRPr="00927921">
        <w:t>Độ pH</w:t>
      </w:r>
    </w:p>
    <w:p w14:paraId="6E64FE33" w14:textId="77777777" w:rsidR="0036487F" w:rsidRPr="00927921" w:rsidRDefault="0036487F" w:rsidP="002F5F93">
      <w:pPr>
        <w:pStyle w:val="l2"/>
      </w:pPr>
      <w:r w:rsidRPr="00927921">
        <w:t>Độ đục</w:t>
      </w:r>
    </w:p>
    <w:p w14:paraId="3DE67B4E" w14:textId="5E135498" w:rsidR="0036487F" w:rsidRPr="00F9150B" w:rsidRDefault="0036487F" w:rsidP="004B400D">
      <w:pPr>
        <w:pStyle w:val="l2"/>
      </w:pPr>
      <w:r w:rsidRPr="00F9150B">
        <w:t>Hàm lượng oxy hòa tan DO</w:t>
      </w:r>
    </w:p>
    <w:p w14:paraId="514EC2A1" w14:textId="3E068045" w:rsidR="0036487F" w:rsidRPr="002F5F93" w:rsidRDefault="0036487F" w:rsidP="002F5F93">
      <w:pPr>
        <w:pStyle w:val="ListParagraph"/>
      </w:pPr>
      <w:r w:rsidRPr="002F5F93">
        <w:t xml:space="preserve">Tấm pin năng lượng mặt trời tạo ra nguồn điện </w:t>
      </w:r>
      <w:r w:rsidR="00A57D83" w:rsidRPr="002F5F93">
        <w:t xml:space="preserve">cung cấp </w:t>
      </w:r>
      <w:r w:rsidRPr="002F5F93">
        <w:t>cho bản thân trạm quan trắc</w:t>
      </w:r>
      <w:r w:rsidR="00A57D83" w:rsidRPr="002F5F93">
        <w:t>.</w:t>
      </w:r>
    </w:p>
    <w:p w14:paraId="558D7BD2" w14:textId="340DC917" w:rsidR="0036487F" w:rsidRPr="002F5F93" w:rsidRDefault="0036487F" w:rsidP="002F5F93">
      <w:pPr>
        <w:pStyle w:val="ListParagraph"/>
      </w:pPr>
      <w:r w:rsidRPr="002F5F93">
        <w:t>Bộ thu năng lượng sóng biển cung cấp cho bộ quan trắc</w:t>
      </w:r>
      <w:r w:rsidR="008D5685" w:rsidRPr="002F5F93">
        <w:t xml:space="preserve"> (do bạn Lê Quang Linh thực hiện)</w:t>
      </w:r>
    </w:p>
    <w:p w14:paraId="2FD3FF42" w14:textId="2609A275" w:rsidR="0036487F" w:rsidRPr="002F5F93" w:rsidRDefault="0036487F" w:rsidP="002F5F93">
      <w:pPr>
        <w:pStyle w:val="ListParagraph"/>
      </w:pPr>
      <w:r w:rsidRPr="002F5F93">
        <w:t>Màn hình LCD được tích hợp trên thiết bị hiển thị các thông tin cài đặt, cường độ sóng GSM, trạng thái kết nối Internet, thông số đo đạc. Cho phép người d</w:t>
      </w:r>
      <w:r w:rsidR="00C83925">
        <w:t>ù</w:t>
      </w:r>
      <w:r w:rsidRPr="002F5F93">
        <w:t>ng có mặt ở tr</w:t>
      </w:r>
      <w:r w:rsidR="00052CEE" w:rsidRPr="002F5F93">
        <w:t>ạm</w:t>
      </w:r>
      <w:r w:rsidRPr="002F5F93">
        <w:t xml:space="preserve"> ó thể quan sát trực tiếp không cần truy cập web.</w:t>
      </w:r>
    </w:p>
    <w:p w14:paraId="49BC8094" w14:textId="3BB395FC" w:rsidR="00F64027" w:rsidRPr="002F5F93" w:rsidRDefault="00E835F9" w:rsidP="002F5F93">
      <w:pPr>
        <w:pStyle w:val="ListParagraph"/>
      </w:pPr>
      <w:r w:rsidRPr="002F5F93">
        <w:t>GPS thông báo vị trí hiện tại của thiết bị</w:t>
      </w:r>
      <w:r w:rsidR="00556FCE" w:rsidRPr="002F5F93">
        <w:t>.</w:t>
      </w:r>
    </w:p>
    <w:p w14:paraId="7AB7CE12" w14:textId="7CE9B308" w:rsidR="00E835F9" w:rsidRPr="002F5F93" w:rsidRDefault="00A130DC" w:rsidP="002F5F93">
      <w:pPr>
        <w:pStyle w:val="ListParagraph"/>
      </w:pPr>
      <w:r w:rsidRPr="002F5F93">
        <w:t xml:space="preserve">GSM location cho biết </w:t>
      </w:r>
      <w:r w:rsidR="00D7755C" w:rsidRPr="002F5F93">
        <w:t>vị trí trạm phát sóng đang kết n</w:t>
      </w:r>
      <w:r w:rsidR="00047220">
        <w:t>ối</w:t>
      </w:r>
      <w:r w:rsidR="00D7755C" w:rsidRPr="002F5F93">
        <w:t xml:space="preserve"> với thiết bị </w:t>
      </w:r>
      <w:r w:rsidR="001A5C1D" w:rsidRPr="002F5F93">
        <w:t>khi không thể kết nối GPS do những điều kiện thời tiết mây mù</w:t>
      </w:r>
      <w:r w:rsidR="005F18E9" w:rsidRPr="002F5F93">
        <w:t>,…</w:t>
      </w:r>
    </w:p>
    <w:p w14:paraId="0F6E7B54" w14:textId="338DF892" w:rsidR="00203348" w:rsidRPr="002F5F93" w:rsidRDefault="002F462E" w:rsidP="002F5F93">
      <w:pPr>
        <w:pStyle w:val="ListParagraph"/>
      </w:pPr>
      <w:r w:rsidRPr="002F5F93">
        <w:t>Giám sát công suất sạc pin mặt trời và sóng biển</w:t>
      </w:r>
      <w:r w:rsidR="009806FD" w:rsidRPr="002F5F93">
        <w:t xml:space="preserve"> cho pin, </w:t>
      </w:r>
      <w:r w:rsidR="00145966">
        <w:t>d</w:t>
      </w:r>
      <w:r w:rsidR="00DD3E4C" w:rsidRPr="002F5F93">
        <w:t>ao động và biên độ sóng biển.</w:t>
      </w:r>
    </w:p>
    <w:p w14:paraId="1FDD7585" w14:textId="7F6CE503" w:rsidR="0036487F" w:rsidRPr="002F5F93" w:rsidRDefault="0036487F" w:rsidP="002F5F93">
      <w:pPr>
        <w:pStyle w:val="ListParagraph"/>
      </w:pPr>
      <w:r w:rsidRPr="002F5F93">
        <w:t>Kết nối mạng GPRS truyền dữ liệu thông số về công suất điện thu được</w:t>
      </w:r>
      <w:r w:rsidR="009B54BF">
        <w:t xml:space="preserve"> </w:t>
      </w:r>
      <w:r w:rsidRPr="002F5F93">
        <w:t>biên độ và tần số sóng biển, cảm  biến môi trường, cảnh báo, kinh độ và vĩ độ của trạm.</w:t>
      </w:r>
    </w:p>
    <w:p w14:paraId="1DEEB0FE" w14:textId="5D251A11" w:rsidR="00E835F9" w:rsidRDefault="0036487F" w:rsidP="002F5F93">
      <w:pPr>
        <w:pStyle w:val="ListParagraph"/>
      </w:pPr>
      <w:r w:rsidRPr="002F5F93">
        <w:t xml:space="preserve">Truyền thông LoRa </w:t>
      </w:r>
      <w:r w:rsidR="00E714FE" w:rsidRPr="002F5F93">
        <w:t>hỗ trợ trao đổi dữ liệu với các trạm xung quanh khi không thể trao đổi</w:t>
      </w:r>
      <w:r w:rsidR="00E714FE">
        <w:t xml:space="preserve"> dữ liệu với server</w:t>
      </w:r>
      <w:r w:rsidRPr="00927921">
        <w:t>.</w:t>
      </w:r>
    </w:p>
    <w:p w14:paraId="72CB7B91" w14:textId="793AF576" w:rsidR="00810E9E" w:rsidRDefault="00AE0542" w:rsidP="002F5F93">
      <w:pPr>
        <w:ind w:firstLine="567"/>
      </w:pPr>
      <w:r>
        <w:t>Qua những yêu cầu thiết kế, sau quá trình tìm hiểu và cân nhắc các công nghệ và sản phẩm</w:t>
      </w:r>
      <w:r w:rsidR="00E00EA0">
        <w:t xml:space="preserve"> hiện có. Em đưa ra yêu cầu thiết kế, ý tưởng và chức năng của từng </w:t>
      </w:r>
      <w:r w:rsidR="00D371E9">
        <w:t xml:space="preserve">phần </w:t>
      </w:r>
      <w:r w:rsidR="00E00EA0">
        <w:t>để đáp ứng yêu cầu thiết kế ở trên vì đây là bản prototype nên sẽ còn nhiều th</w:t>
      </w:r>
      <w:r w:rsidR="00254782">
        <w:t>iếu</w:t>
      </w:r>
      <w:r w:rsidR="00282DDB">
        <w:t xml:space="preserve"> sót và cần phải có thử nghiệm thực tế cũng như cần những góp ý từ thầy cô, bạn bè</w:t>
      </w:r>
      <w:r w:rsidR="00A0477F">
        <w:t xml:space="preserve"> và người d</w:t>
      </w:r>
      <w:r w:rsidR="00C16461">
        <w:t xml:space="preserve">ùng. </w:t>
      </w:r>
      <w:r w:rsidR="009825D0">
        <w:t xml:space="preserve">Vậy nên các thông số kỹ thuật em đưa ra ở đây </w:t>
      </w:r>
      <w:r w:rsidR="000C0EBD">
        <w:t xml:space="preserve">còn chưa </w:t>
      </w:r>
      <w:r w:rsidR="00494542">
        <w:t>phù hợp hoàn toàn</w:t>
      </w:r>
      <w:r w:rsidR="001003B3">
        <w:t xml:space="preserve">. Chính vì vậy em rất mong thầy cô, bạn bè có thể cho em những lời khuyên, lời đóng </w:t>
      </w:r>
      <w:r w:rsidR="007B32A8">
        <w:t>góp cũng như giúp đỡ em hoàn thiện sản phẩm này để có thể mang lại giá trị thực tế chứ kh</w:t>
      </w:r>
      <w:r w:rsidR="00E160A1">
        <w:t>ông</w:t>
      </w:r>
      <w:r w:rsidR="007B32A8">
        <w:t xml:space="preserve"> chỉ dừng lại ở mức độ mô hình</w:t>
      </w:r>
      <w:r w:rsidR="00B63EBD">
        <w:t xml:space="preserve"> và thử nghiệm</w:t>
      </w:r>
      <w:r w:rsidR="004E6749">
        <w:t>, gây lãng phí các nguồn lực và ý tưởng.</w:t>
      </w:r>
    </w:p>
    <w:p w14:paraId="2E257E4F" w14:textId="78FF7385" w:rsidR="000A3D1A" w:rsidRPr="00927921" w:rsidRDefault="00F222D0" w:rsidP="002F5F93">
      <w:pPr>
        <w:ind w:firstLine="567"/>
      </w:pPr>
      <w:r>
        <w:t xml:space="preserve">Sau đây sẽ là </w:t>
      </w:r>
      <w:r w:rsidR="00BB6805">
        <w:t xml:space="preserve">yêu cầu kỹ thuật, yêu cầu thiết kế </w:t>
      </w:r>
      <w:r w:rsidR="00C618D0">
        <w:t>sau quá trình tưởng tượng và phác thảo sơ qua</w:t>
      </w:r>
      <w:r w:rsidR="00562C8A">
        <w:t xml:space="preserve">. Trong quá trình thực hiện sẽ có những sửa đổi và thêm thắt nhỏ nhằm đáp ứng được những </w:t>
      </w:r>
      <w:r w:rsidR="00022BA7">
        <w:t>yêu cầu giúp cho sản phẩm trở nên hoàn thiện hơn.</w:t>
      </w:r>
    </w:p>
    <w:p w14:paraId="4C7DFF18" w14:textId="06919483" w:rsidR="00E132B0" w:rsidRDefault="009845A3" w:rsidP="00BB3D01">
      <w:pPr>
        <w:pStyle w:val="Heading2"/>
      </w:pPr>
      <w:bookmarkStart w:id="125" w:name="_Toc62424026"/>
      <w:r>
        <w:lastRenderedPageBreak/>
        <w:t>Kế hoạch thời gian ước tính thiết kế</w:t>
      </w:r>
      <w:bookmarkEnd w:id="125"/>
    </w:p>
    <w:p w14:paraId="78148E1D" w14:textId="5C591657" w:rsidR="00704130" w:rsidRDefault="005E54FE" w:rsidP="002D4DF2">
      <w:pPr>
        <w:ind w:firstLine="567"/>
      </w:pPr>
      <w:r>
        <w:t>Bắt đầu từ thời</w:t>
      </w:r>
      <w:r w:rsidR="00A70B58">
        <w:t xml:space="preserve"> gian nhận đề tài tốt nghiệp cho đến </w:t>
      </w:r>
      <w:r w:rsidR="0039372D">
        <w:t>thời gian hoàn thành sản phẩm là 4 tháng.</w:t>
      </w:r>
      <w:r w:rsidR="00694E9D">
        <w:t xml:space="preserve"> Nhưng ngay từ những ngày đầu việc xây dựng một timeline công việc bao gồm những mốc thời gian trong </w:t>
      </w:r>
      <w:r w:rsidR="00EC7398">
        <w:t xml:space="preserve">quá trình </w:t>
      </w:r>
      <w:r w:rsidR="000F5B5F">
        <w:t>tạo nên một sản phẩm</w:t>
      </w:r>
      <w:r w:rsidR="00B6746E">
        <w:t xml:space="preserve"> đều dựa trên suy nghĩ, ước lượng năng lực bản thân</w:t>
      </w:r>
      <w:r w:rsidR="0091180D">
        <w:t xml:space="preserve">. Do vậy không thể tránh khỏi những sai lầm và khó khăn cũng như kết quả đạt được lệch đi rất nhiều so với thời gian dự kiến. </w:t>
      </w:r>
      <w:r w:rsidR="00D7045A">
        <w:t xml:space="preserve">Tuy vậy việc lưu lại những </w:t>
      </w:r>
      <w:r w:rsidR="001E11A6">
        <w:t>mốc thời gian dự kiến và hoàn thành thực tế là vô cùng cần thiết, để rồi khi ta nhìn lại còn có thể nhận thấy</w:t>
      </w:r>
      <w:r w:rsidR="00540830">
        <w:t xml:space="preserve"> và đánh giá lại quá trình thực hiện đồng thời rút ra những bài học và kinh nghiệm quý giá </w:t>
      </w:r>
      <w:r w:rsidR="00704130">
        <w:t xml:space="preserve">cho tương lai sau này. Dưới đây là </w:t>
      </w:r>
      <w:r w:rsidR="00182D84">
        <w:fldChar w:fldCharType="begin"/>
      </w:r>
      <w:r w:rsidR="00182D84">
        <w:instrText xml:space="preserve"> REF _Ref62380861 \h </w:instrText>
      </w:r>
      <w:r w:rsidR="00182D84">
        <w:fldChar w:fldCharType="separate"/>
      </w:r>
      <w:r w:rsidR="00E247A6">
        <w:t xml:space="preserve">Bảng </w:t>
      </w:r>
      <w:r w:rsidR="00E247A6">
        <w:rPr>
          <w:noProof/>
        </w:rPr>
        <w:t>2</w:t>
      </w:r>
      <w:r w:rsidR="00E247A6">
        <w:t>.</w:t>
      </w:r>
      <w:r w:rsidR="00E247A6">
        <w:rPr>
          <w:noProof/>
        </w:rPr>
        <w:t>1</w:t>
      </w:r>
      <w:r w:rsidR="00182D84">
        <w:fldChar w:fldCharType="end"/>
      </w:r>
      <w:r w:rsidR="00182D84">
        <w:t xml:space="preserve"> </w:t>
      </w:r>
      <w:r w:rsidR="00704130">
        <w:t>kế hoạch thời gian ước tính cho thiết kế</w:t>
      </w:r>
      <w:r w:rsidR="00FD3BE7">
        <w:t xml:space="preserve"> (thời gian </w:t>
      </w:r>
      <w:r w:rsidR="009E1220">
        <w:t>bắt đầu 5/9)</w:t>
      </w:r>
      <w:r w:rsidR="00576115">
        <w:t>:</w:t>
      </w:r>
    </w:p>
    <w:p w14:paraId="64E5FC24" w14:textId="71D0C645" w:rsidR="00280E55" w:rsidRDefault="00280E55" w:rsidP="00280E55">
      <w:pPr>
        <w:pStyle w:val="Caption"/>
        <w:keepNext/>
      </w:pPr>
      <w:bookmarkStart w:id="126" w:name="_Ref62380861"/>
      <w:bookmarkStart w:id="127" w:name="_Toc62423851"/>
      <w:r>
        <w:t xml:space="preserve">Bảng </w:t>
      </w:r>
      <w:fldSimple w:instr=" STYLEREF 1 \s ">
        <w:r w:rsidR="00E247A6">
          <w:rPr>
            <w:noProof/>
          </w:rPr>
          <w:t>2</w:t>
        </w:r>
      </w:fldSimple>
      <w:r w:rsidR="00793E20">
        <w:t>.</w:t>
      </w:r>
      <w:fldSimple w:instr=" SEQ Bảng \* ARABIC \s 1 ">
        <w:r w:rsidR="00E247A6">
          <w:rPr>
            <w:noProof/>
          </w:rPr>
          <w:t>1</w:t>
        </w:r>
      </w:fldSimple>
      <w:bookmarkEnd w:id="126"/>
      <w:r>
        <w:t xml:space="preserve"> Bảng kế</w:t>
      </w:r>
      <w:r w:rsidR="002D4DF2">
        <w:t xml:space="preserve"> hoạch làm việc</w:t>
      </w:r>
      <w:bookmarkEnd w:id="127"/>
    </w:p>
    <w:tbl>
      <w:tblPr>
        <w:tblStyle w:val="TableGrid"/>
        <w:tblW w:w="0" w:type="auto"/>
        <w:tblLook w:val="04A0" w:firstRow="1" w:lastRow="0" w:firstColumn="1" w:lastColumn="0" w:noHBand="0" w:noVBand="1"/>
      </w:tblPr>
      <w:tblGrid>
        <w:gridCol w:w="1353"/>
        <w:gridCol w:w="4843"/>
        <w:gridCol w:w="1206"/>
        <w:gridCol w:w="1092"/>
      </w:tblGrid>
      <w:tr w:rsidR="00065B4B" w:rsidRPr="00F676CE" w14:paraId="3C701224" w14:textId="5455E658" w:rsidTr="00E022E3">
        <w:tc>
          <w:tcPr>
            <w:tcW w:w="1353" w:type="dxa"/>
            <w:vAlign w:val="center"/>
          </w:tcPr>
          <w:p w14:paraId="3EE16BBC" w14:textId="77777777" w:rsidR="00065B4B" w:rsidRPr="00F676CE" w:rsidRDefault="00065B4B" w:rsidP="00F676CE">
            <w:pPr>
              <w:jc w:val="center"/>
              <w:rPr>
                <w:b/>
                <w:bCs/>
              </w:rPr>
            </w:pPr>
            <w:r w:rsidRPr="00F676CE">
              <w:rPr>
                <w:b/>
                <w:bCs/>
              </w:rPr>
              <w:t>Công việc</w:t>
            </w:r>
          </w:p>
        </w:tc>
        <w:tc>
          <w:tcPr>
            <w:tcW w:w="4843" w:type="dxa"/>
          </w:tcPr>
          <w:p w14:paraId="68EEEEE0" w14:textId="491F1EEE" w:rsidR="00065B4B" w:rsidRPr="00F676CE" w:rsidRDefault="00065B4B" w:rsidP="00A30DDF">
            <w:pPr>
              <w:jc w:val="center"/>
              <w:rPr>
                <w:b/>
                <w:bCs/>
              </w:rPr>
            </w:pPr>
            <w:r w:rsidRPr="00F676CE">
              <w:rPr>
                <w:b/>
                <w:bCs/>
              </w:rPr>
              <w:t>Mô tả</w:t>
            </w:r>
          </w:p>
        </w:tc>
        <w:tc>
          <w:tcPr>
            <w:tcW w:w="1206" w:type="dxa"/>
            <w:vAlign w:val="center"/>
          </w:tcPr>
          <w:p w14:paraId="314EF093" w14:textId="098F02BD" w:rsidR="00065B4B" w:rsidRPr="00E022E3" w:rsidRDefault="00D9008C" w:rsidP="00E022E3">
            <w:pPr>
              <w:jc w:val="center"/>
              <w:rPr>
                <w:b/>
                <w:bCs/>
              </w:rPr>
            </w:pPr>
            <w:r w:rsidRPr="00E022E3">
              <w:rPr>
                <w:b/>
                <w:bCs/>
              </w:rPr>
              <w:t>Dự tính</w:t>
            </w:r>
          </w:p>
        </w:tc>
        <w:tc>
          <w:tcPr>
            <w:tcW w:w="1092" w:type="dxa"/>
            <w:vAlign w:val="center"/>
          </w:tcPr>
          <w:p w14:paraId="7E728E37" w14:textId="2D0F8A57" w:rsidR="00065B4B" w:rsidRPr="00F676CE" w:rsidRDefault="00D9008C" w:rsidP="00E022E3">
            <w:pPr>
              <w:jc w:val="center"/>
              <w:rPr>
                <w:b/>
                <w:bCs/>
              </w:rPr>
            </w:pPr>
            <w:r w:rsidRPr="00F676CE">
              <w:rPr>
                <w:b/>
                <w:bCs/>
              </w:rPr>
              <w:t>Thực tế</w:t>
            </w:r>
          </w:p>
        </w:tc>
      </w:tr>
      <w:tr w:rsidR="00065B4B" w:rsidRPr="00F676CE" w14:paraId="750C6CBD" w14:textId="027E906F" w:rsidTr="00E022E3">
        <w:tc>
          <w:tcPr>
            <w:tcW w:w="1353" w:type="dxa"/>
            <w:vAlign w:val="center"/>
          </w:tcPr>
          <w:p w14:paraId="3274C7A5" w14:textId="100CF0A6" w:rsidR="00065B4B" w:rsidRPr="00F676CE" w:rsidRDefault="00065B4B" w:rsidP="00F676CE">
            <w:pPr>
              <w:jc w:val="center"/>
            </w:pPr>
            <w:r w:rsidRPr="00F676CE">
              <w:t>Ý tưởng về sản phẩm</w:t>
            </w:r>
          </w:p>
        </w:tc>
        <w:tc>
          <w:tcPr>
            <w:tcW w:w="4843" w:type="dxa"/>
          </w:tcPr>
          <w:p w14:paraId="451BD33E" w14:textId="6F716B07" w:rsidR="00065B4B" w:rsidRPr="00F676CE" w:rsidRDefault="00065B4B" w:rsidP="006B6235">
            <w:r w:rsidRPr="00F676CE">
              <w:t xml:space="preserve">Đề xuất ý tưởng và đề ra tính khả thi của sản phẩm </w:t>
            </w:r>
          </w:p>
        </w:tc>
        <w:tc>
          <w:tcPr>
            <w:tcW w:w="1206" w:type="dxa"/>
            <w:vAlign w:val="center"/>
          </w:tcPr>
          <w:p w14:paraId="5783C43E" w14:textId="71685ECE" w:rsidR="00065B4B" w:rsidRPr="00E022E3" w:rsidRDefault="00065B4B" w:rsidP="00E022E3">
            <w:pPr>
              <w:jc w:val="center"/>
            </w:pPr>
            <w:r w:rsidRPr="00E022E3">
              <w:t>10/9</w:t>
            </w:r>
          </w:p>
        </w:tc>
        <w:tc>
          <w:tcPr>
            <w:tcW w:w="1092" w:type="dxa"/>
            <w:vAlign w:val="center"/>
          </w:tcPr>
          <w:p w14:paraId="4C77AC3E" w14:textId="6C16C2B6" w:rsidR="00065B4B" w:rsidRPr="00F676CE" w:rsidRDefault="007D4238" w:rsidP="00E022E3">
            <w:pPr>
              <w:jc w:val="center"/>
            </w:pPr>
            <w:r w:rsidRPr="00F676CE">
              <w:t>10/9</w:t>
            </w:r>
          </w:p>
        </w:tc>
      </w:tr>
      <w:tr w:rsidR="00065B4B" w:rsidRPr="00F676CE" w14:paraId="008A65A6" w14:textId="31180A57" w:rsidTr="00E022E3">
        <w:tc>
          <w:tcPr>
            <w:tcW w:w="1353" w:type="dxa"/>
            <w:vAlign w:val="center"/>
          </w:tcPr>
          <w:p w14:paraId="78B49647" w14:textId="3A60E043" w:rsidR="00065B4B" w:rsidRPr="00F676CE" w:rsidRDefault="00065B4B" w:rsidP="00F676CE">
            <w:pPr>
              <w:jc w:val="center"/>
            </w:pPr>
            <w:r w:rsidRPr="00F676CE">
              <w:t>Thiết kế sơ đồ khối</w:t>
            </w:r>
          </w:p>
        </w:tc>
        <w:tc>
          <w:tcPr>
            <w:tcW w:w="4843" w:type="dxa"/>
          </w:tcPr>
          <w:p w14:paraId="42F6194E" w14:textId="385886FB" w:rsidR="00065B4B" w:rsidRPr="00F676CE" w:rsidRDefault="00065B4B" w:rsidP="006B6235">
            <w:r w:rsidRPr="00F676CE">
              <w:t>Tìm hiểu các sản phẩm có mặt trong nước cũng như nước ngoài cũng như đặc tính của sản phẩm. Từ đó đưa ra tính năng phù hợp, cần thiết, khả thi cho sản phẩm. Thiết kế block diagram của hệ thống.</w:t>
            </w:r>
          </w:p>
        </w:tc>
        <w:tc>
          <w:tcPr>
            <w:tcW w:w="1206" w:type="dxa"/>
            <w:vAlign w:val="center"/>
          </w:tcPr>
          <w:p w14:paraId="76359462" w14:textId="4E0BC89A" w:rsidR="00065B4B" w:rsidRPr="00E022E3" w:rsidRDefault="00065B4B" w:rsidP="00E022E3">
            <w:pPr>
              <w:jc w:val="center"/>
            </w:pPr>
            <w:r w:rsidRPr="00E022E3">
              <w:t>15/9</w:t>
            </w:r>
          </w:p>
        </w:tc>
        <w:tc>
          <w:tcPr>
            <w:tcW w:w="1092" w:type="dxa"/>
            <w:vAlign w:val="center"/>
          </w:tcPr>
          <w:p w14:paraId="02517C4F" w14:textId="3FAF8354" w:rsidR="00065B4B" w:rsidRPr="00F676CE" w:rsidRDefault="00613652" w:rsidP="00E022E3">
            <w:pPr>
              <w:jc w:val="center"/>
            </w:pPr>
            <w:r w:rsidRPr="00F676CE">
              <w:t>17/9</w:t>
            </w:r>
          </w:p>
        </w:tc>
      </w:tr>
      <w:tr w:rsidR="00065B4B" w:rsidRPr="00F676CE" w14:paraId="1A4627E9" w14:textId="549DC515" w:rsidTr="00E022E3">
        <w:tc>
          <w:tcPr>
            <w:tcW w:w="1353" w:type="dxa"/>
            <w:vAlign w:val="center"/>
          </w:tcPr>
          <w:p w14:paraId="586A3019" w14:textId="6FC21DF2" w:rsidR="00065B4B" w:rsidRPr="00F676CE" w:rsidRDefault="00065B4B" w:rsidP="00F676CE">
            <w:pPr>
              <w:jc w:val="center"/>
            </w:pPr>
            <w:r w:rsidRPr="00F676CE">
              <w:t>Lựa chọn các linh kiện chính</w:t>
            </w:r>
          </w:p>
        </w:tc>
        <w:tc>
          <w:tcPr>
            <w:tcW w:w="4843" w:type="dxa"/>
          </w:tcPr>
          <w:p w14:paraId="7CC42205" w14:textId="1E1BE553" w:rsidR="00065B4B" w:rsidRPr="00F676CE" w:rsidRDefault="00065B4B" w:rsidP="00FD3BE7">
            <w:r w:rsidRPr="00F676CE">
              <w:t>Lựa chọn</w:t>
            </w:r>
            <w:r w:rsidR="008E5B82" w:rsidRPr="00F676CE">
              <w:t xml:space="preserve"> linh kiện</w:t>
            </w:r>
            <w:r w:rsidRPr="00F676CE">
              <w:t xml:space="preserve"> chính sử dụng trong hệ thống như </w:t>
            </w:r>
            <w:r w:rsidR="009E1D3D" w:rsidRPr="00F676CE">
              <w:t>IC sạc mặt trời,</w:t>
            </w:r>
            <w:r w:rsidR="0097482E" w:rsidRPr="00F676CE">
              <w:t xml:space="preserve"> IC đo dòng</w:t>
            </w:r>
            <w:r w:rsidR="00AD7ABB" w:rsidRPr="00F676CE">
              <w:t xml:space="preserve">, </w:t>
            </w:r>
            <w:r w:rsidR="0097482E" w:rsidRPr="00F676CE">
              <w:t>áp</w:t>
            </w:r>
            <w:r w:rsidR="00AD7ABB" w:rsidRPr="00F676CE">
              <w:t xml:space="preserve">, </w:t>
            </w:r>
            <w:r w:rsidR="0097482E" w:rsidRPr="00F676CE">
              <w:t>công suất</w:t>
            </w:r>
            <w:r w:rsidR="009E1D3D" w:rsidRPr="00F676CE">
              <w:t xml:space="preserve"> vi điều khiển, module SIM, Module GPS, LoRa</w:t>
            </w:r>
            <w:r w:rsidR="00B442DD" w:rsidRPr="00F676CE">
              <w:t>,</w:t>
            </w:r>
            <w:r w:rsidR="00FD3BE7" w:rsidRPr="00F676CE">
              <w:t xml:space="preserve"> </w:t>
            </w:r>
            <w:r w:rsidR="00B442DD" w:rsidRPr="00F676CE">
              <w:t>cảm biến,</w:t>
            </w:r>
            <w:r w:rsidR="00A30DDF" w:rsidRPr="00F676CE">
              <w:t xml:space="preserve"> </w:t>
            </w:r>
            <w:r w:rsidR="00B442DD" w:rsidRPr="00F676CE">
              <w:t>…</w:t>
            </w:r>
          </w:p>
        </w:tc>
        <w:tc>
          <w:tcPr>
            <w:tcW w:w="1206" w:type="dxa"/>
            <w:vAlign w:val="center"/>
          </w:tcPr>
          <w:p w14:paraId="0B5A178D" w14:textId="240983A5" w:rsidR="00065B4B" w:rsidRPr="00E022E3" w:rsidRDefault="006B62E2" w:rsidP="00E022E3">
            <w:pPr>
              <w:jc w:val="center"/>
            </w:pPr>
            <w:r w:rsidRPr="00E022E3">
              <w:t>20/9</w:t>
            </w:r>
          </w:p>
        </w:tc>
        <w:tc>
          <w:tcPr>
            <w:tcW w:w="1092" w:type="dxa"/>
            <w:vAlign w:val="center"/>
          </w:tcPr>
          <w:p w14:paraId="439E9813" w14:textId="34FC6640" w:rsidR="00065B4B" w:rsidRPr="00F676CE" w:rsidRDefault="006B62E2" w:rsidP="00E022E3">
            <w:pPr>
              <w:jc w:val="center"/>
            </w:pPr>
            <w:r w:rsidRPr="00F676CE">
              <w:t>2</w:t>
            </w:r>
            <w:r w:rsidR="000D40EA" w:rsidRPr="00F676CE">
              <w:t>1</w:t>
            </w:r>
            <w:r w:rsidRPr="00F676CE">
              <w:t>/9</w:t>
            </w:r>
          </w:p>
        </w:tc>
      </w:tr>
      <w:tr w:rsidR="00065B4B" w:rsidRPr="00F676CE" w14:paraId="375AC676" w14:textId="01F0CF79" w:rsidTr="00E022E3">
        <w:tc>
          <w:tcPr>
            <w:tcW w:w="1353" w:type="dxa"/>
            <w:vAlign w:val="center"/>
          </w:tcPr>
          <w:p w14:paraId="1075C527" w14:textId="170A23F9" w:rsidR="00065B4B" w:rsidRPr="00F676CE" w:rsidRDefault="003045DF" w:rsidP="00F676CE">
            <w:pPr>
              <w:jc w:val="center"/>
            </w:pPr>
            <w:r w:rsidRPr="00F676CE">
              <w:t>Thiết kế schematic và BOM linh kiện</w:t>
            </w:r>
          </w:p>
        </w:tc>
        <w:tc>
          <w:tcPr>
            <w:tcW w:w="4843" w:type="dxa"/>
          </w:tcPr>
          <w:p w14:paraId="111922CB" w14:textId="1FD2FBDB" w:rsidR="00065B4B" w:rsidRPr="00F676CE" w:rsidRDefault="003045DF" w:rsidP="006B6235">
            <w:r w:rsidRPr="00F676CE">
              <w:t xml:space="preserve">Từ block diagram </w:t>
            </w:r>
            <w:r w:rsidR="00324A71" w:rsidRPr="00F676CE">
              <w:t>và linh kiện chính đã lựa chọn</w:t>
            </w:r>
            <w:r w:rsidR="00FA3DB8" w:rsidRPr="00F676CE">
              <w:t xml:space="preserve"> thiết kế mạch</w:t>
            </w:r>
            <w:r w:rsidR="00D928EF" w:rsidRPr="00F676CE">
              <w:t xml:space="preserve"> SensorBoard và SolarBoard</w:t>
            </w:r>
            <w:r w:rsidR="00324A71" w:rsidRPr="00F676CE">
              <w:t xml:space="preserve">. Ưu tiên </w:t>
            </w:r>
            <w:r w:rsidR="00D928EF" w:rsidRPr="00F676CE">
              <w:t>sử</w:t>
            </w:r>
            <w:r w:rsidR="00324A71" w:rsidRPr="00F676CE">
              <w:t xml:space="preserve"> linh kiện có bán tại Việt Nam. Nhưng do muốn đảm bảo t</w:t>
            </w:r>
            <w:r w:rsidR="00FA3DB8" w:rsidRPr="00F676CE">
              <w:t xml:space="preserve">ính chất lượng cũng như tuổi thọ nên có một số linh kiện như </w:t>
            </w:r>
            <w:r w:rsidR="003E7028" w:rsidRPr="00F676CE">
              <w:t>IC sạc, mosfet sẽ được đặt ở Digikey với giá thành đắt hơn</w:t>
            </w:r>
            <w:r w:rsidR="00AD74D3" w:rsidRPr="00F676CE">
              <w:t>.</w:t>
            </w:r>
          </w:p>
        </w:tc>
        <w:tc>
          <w:tcPr>
            <w:tcW w:w="1206" w:type="dxa"/>
            <w:vAlign w:val="center"/>
          </w:tcPr>
          <w:p w14:paraId="0C586D03" w14:textId="35115D7E" w:rsidR="00065B4B" w:rsidRPr="00E022E3" w:rsidRDefault="00065B4B" w:rsidP="00E022E3">
            <w:pPr>
              <w:jc w:val="center"/>
            </w:pPr>
            <w:r w:rsidRPr="00E022E3">
              <w:t>18/1</w:t>
            </w:r>
            <w:r w:rsidR="00AD74D3" w:rsidRPr="00E022E3">
              <w:t>0</w:t>
            </w:r>
          </w:p>
        </w:tc>
        <w:tc>
          <w:tcPr>
            <w:tcW w:w="1092" w:type="dxa"/>
            <w:vAlign w:val="center"/>
          </w:tcPr>
          <w:p w14:paraId="0E5414B9" w14:textId="7685B75C" w:rsidR="00065B4B" w:rsidRPr="00F676CE" w:rsidRDefault="004F5110" w:rsidP="00E022E3">
            <w:pPr>
              <w:jc w:val="center"/>
            </w:pPr>
            <w:r w:rsidRPr="00F676CE">
              <w:t>1</w:t>
            </w:r>
            <w:r w:rsidR="009F29E0" w:rsidRPr="00F676CE">
              <w:t>5</w:t>
            </w:r>
            <w:r w:rsidRPr="00F676CE">
              <w:t>/10</w:t>
            </w:r>
          </w:p>
        </w:tc>
      </w:tr>
      <w:tr w:rsidR="00065B4B" w:rsidRPr="00F676CE" w14:paraId="08EB7107" w14:textId="0C3AF752" w:rsidTr="00E022E3">
        <w:tc>
          <w:tcPr>
            <w:tcW w:w="1353" w:type="dxa"/>
            <w:vAlign w:val="center"/>
          </w:tcPr>
          <w:p w14:paraId="307C6373" w14:textId="53E3B5A7" w:rsidR="00065B4B" w:rsidRPr="00F676CE" w:rsidRDefault="00294C40" w:rsidP="00F676CE">
            <w:pPr>
              <w:jc w:val="center"/>
            </w:pPr>
            <w:r w:rsidRPr="00F676CE">
              <w:t>Thiết kế PCB và review</w:t>
            </w:r>
            <w:r w:rsidR="006A321E" w:rsidRPr="00F676CE">
              <w:t xml:space="preserve"> mạch</w:t>
            </w:r>
          </w:p>
        </w:tc>
        <w:tc>
          <w:tcPr>
            <w:tcW w:w="4843" w:type="dxa"/>
          </w:tcPr>
          <w:p w14:paraId="2F0010AA" w14:textId="1B98377A" w:rsidR="004863FF" w:rsidRPr="00F676CE" w:rsidRDefault="00C156FD" w:rsidP="006B6235">
            <w:r w:rsidRPr="00F676CE">
              <w:t>Lựa chọn kích thước 2 board mạch</w:t>
            </w:r>
            <w:r w:rsidR="00A63F4A" w:rsidRPr="00F676CE">
              <w:t>, layout PCB dựa trên tài liệu liên quan.</w:t>
            </w:r>
          </w:p>
        </w:tc>
        <w:tc>
          <w:tcPr>
            <w:tcW w:w="1206" w:type="dxa"/>
            <w:vAlign w:val="center"/>
          </w:tcPr>
          <w:p w14:paraId="308C1417" w14:textId="6CF13F5E" w:rsidR="00065B4B" w:rsidRPr="00E022E3" w:rsidRDefault="00294C40" w:rsidP="00E022E3">
            <w:pPr>
              <w:jc w:val="center"/>
            </w:pPr>
            <w:r w:rsidRPr="00E022E3">
              <w:t>1/11</w:t>
            </w:r>
          </w:p>
        </w:tc>
        <w:tc>
          <w:tcPr>
            <w:tcW w:w="1092" w:type="dxa"/>
            <w:vAlign w:val="center"/>
          </w:tcPr>
          <w:p w14:paraId="4D2ECF44" w14:textId="76DB3551" w:rsidR="00065B4B" w:rsidRPr="00F676CE" w:rsidRDefault="007E3D8A" w:rsidP="00E022E3">
            <w:pPr>
              <w:jc w:val="center"/>
            </w:pPr>
            <w:r w:rsidRPr="00F676CE">
              <w:t>1/11</w:t>
            </w:r>
          </w:p>
        </w:tc>
      </w:tr>
      <w:tr w:rsidR="00065B4B" w:rsidRPr="00F676CE" w14:paraId="398B2C04" w14:textId="5C9C232D" w:rsidTr="00E022E3">
        <w:tc>
          <w:tcPr>
            <w:tcW w:w="1353" w:type="dxa"/>
            <w:vAlign w:val="center"/>
          </w:tcPr>
          <w:p w14:paraId="4B5BD5A3" w14:textId="2EE05BDB" w:rsidR="00065B4B" w:rsidRPr="00F676CE" w:rsidRDefault="00D010F1" w:rsidP="00F676CE">
            <w:pPr>
              <w:jc w:val="center"/>
            </w:pPr>
            <w:r w:rsidRPr="00F676CE">
              <w:t>Đặt mạch PCB</w:t>
            </w:r>
          </w:p>
        </w:tc>
        <w:tc>
          <w:tcPr>
            <w:tcW w:w="4843" w:type="dxa"/>
          </w:tcPr>
          <w:p w14:paraId="1D1F9B9E" w14:textId="729B23D1" w:rsidR="00065B4B" w:rsidRPr="00F676CE" w:rsidRDefault="00D010F1" w:rsidP="00237282">
            <w:pPr>
              <w:jc w:val="left"/>
            </w:pPr>
            <w:r w:rsidRPr="00F676CE">
              <w:t>Đặt mạch qua trang w</w:t>
            </w:r>
            <w:r w:rsidR="00212512" w:rsidRPr="00F676CE">
              <w:t>eb: https://machin.cxt.vn/</w:t>
            </w:r>
          </w:p>
        </w:tc>
        <w:tc>
          <w:tcPr>
            <w:tcW w:w="1206" w:type="dxa"/>
            <w:vAlign w:val="center"/>
          </w:tcPr>
          <w:p w14:paraId="60A1C839" w14:textId="7E97888F" w:rsidR="00065B4B" w:rsidRPr="00E022E3" w:rsidRDefault="00237282" w:rsidP="00E022E3">
            <w:pPr>
              <w:jc w:val="center"/>
            </w:pPr>
            <w:r w:rsidRPr="00E022E3">
              <w:t>10/11</w:t>
            </w:r>
          </w:p>
        </w:tc>
        <w:tc>
          <w:tcPr>
            <w:tcW w:w="1092" w:type="dxa"/>
            <w:vAlign w:val="center"/>
          </w:tcPr>
          <w:p w14:paraId="6CFE6091" w14:textId="56263BE2" w:rsidR="00065B4B" w:rsidRPr="00F676CE" w:rsidRDefault="00237282" w:rsidP="00E022E3">
            <w:pPr>
              <w:jc w:val="center"/>
            </w:pPr>
            <w:r w:rsidRPr="00F676CE">
              <w:t>11/11</w:t>
            </w:r>
          </w:p>
        </w:tc>
      </w:tr>
      <w:tr w:rsidR="00065B4B" w:rsidRPr="00F676CE" w14:paraId="644737F9" w14:textId="26C0B666" w:rsidTr="00E022E3">
        <w:tc>
          <w:tcPr>
            <w:tcW w:w="1353" w:type="dxa"/>
            <w:vAlign w:val="center"/>
          </w:tcPr>
          <w:p w14:paraId="2B247237" w14:textId="71484490" w:rsidR="00065B4B" w:rsidRPr="00F676CE" w:rsidRDefault="00752025" w:rsidP="00F676CE">
            <w:pPr>
              <w:jc w:val="center"/>
            </w:pPr>
            <w:r w:rsidRPr="00F676CE">
              <w:t>Kiểm tra và hàn linh kiện</w:t>
            </w:r>
          </w:p>
        </w:tc>
        <w:tc>
          <w:tcPr>
            <w:tcW w:w="4843" w:type="dxa"/>
          </w:tcPr>
          <w:p w14:paraId="303E7CE0" w14:textId="4319A723" w:rsidR="00065B4B" w:rsidRPr="00F676CE" w:rsidRDefault="00CC263E" w:rsidP="006B6235">
            <w:r w:rsidRPr="00F676CE">
              <w:t>Lựa chọn những linh kiện từ BOMS và tiến hành hàn hoàn thiện 2 mạch PCB.</w:t>
            </w:r>
          </w:p>
        </w:tc>
        <w:tc>
          <w:tcPr>
            <w:tcW w:w="1206" w:type="dxa"/>
            <w:vAlign w:val="center"/>
          </w:tcPr>
          <w:p w14:paraId="68496F7F" w14:textId="77777777" w:rsidR="00065B4B" w:rsidRPr="00E022E3" w:rsidRDefault="00065B4B" w:rsidP="00E022E3">
            <w:pPr>
              <w:jc w:val="center"/>
            </w:pPr>
            <w:r w:rsidRPr="00E022E3">
              <w:t>4/11</w:t>
            </w:r>
          </w:p>
        </w:tc>
        <w:tc>
          <w:tcPr>
            <w:tcW w:w="1092" w:type="dxa"/>
            <w:vAlign w:val="center"/>
          </w:tcPr>
          <w:p w14:paraId="4A222625" w14:textId="2D62EA52" w:rsidR="00065B4B" w:rsidRPr="00F676CE" w:rsidRDefault="009361D6" w:rsidP="00E022E3">
            <w:pPr>
              <w:jc w:val="center"/>
            </w:pPr>
            <w:r w:rsidRPr="00F676CE">
              <w:t>20/11</w:t>
            </w:r>
          </w:p>
        </w:tc>
      </w:tr>
      <w:tr w:rsidR="00065B4B" w:rsidRPr="00F676CE" w14:paraId="3A28CB8F" w14:textId="2ADE8FB0" w:rsidTr="00E022E3">
        <w:tc>
          <w:tcPr>
            <w:tcW w:w="1353" w:type="dxa"/>
            <w:vAlign w:val="center"/>
          </w:tcPr>
          <w:p w14:paraId="1B3B2752" w14:textId="1A394D81" w:rsidR="00065B4B" w:rsidRPr="00F676CE" w:rsidRDefault="00C75CAB" w:rsidP="00F676CE">
            <w:pPr>
              <w:jc w:val="center"/>
            </w:pPr>
            <w:r w:rsidRPr="00F676CE">
              <w:t xml:space="preserve">Kiểm tra mạch </w:t>
            </w:r>
            <w:r w:rsidRPr="00F676CE">
              <w:lastRenderedPageBreak/>
              <w:t>Solar Board</w:t>
            </w:r>
          </w:p>
        </w:tc>
        <w:tc>
          <w:tcPr>
            <w:tcW w:w="4843" w:type="dxa"/>
          </w:tcPr>
          <w:p w14:paraId="476042CA" w14:textId="2240BD30" w:rsidR="00065B4B" w:rsidRPr="00F676CE" w:rsidRDefault="00F20194" w:rsidP="006B6235">
            <w:r w:rsidRPr="00F676CE">
              <w:lastRenderedPageBreak/>
              <w:t xml:space="preserve">Kiểm tra khả năng sạc pin bằng việc sử dụng một máy tạo nguồn cung cấp. Lập trình </w:t>
            </w:r>
            <w:r w:rsidR="00F56479" w:rsidRPr="00F676CE">
              <w:t xml:space="preserve">kiểm tra thông </w:t>
            </w:r>
            <w:r w:rsidR="00D81AD3" w:rsidRPr="00F676CE">
              <w:t xml:space="preserve">số đo đạc có đúng với thông nguồn </w:t>
            </w:r>
            <w:r w:rsidR="00D81AD3" w:rsidRPr="00F676CE">
              <w:lastRenderedPageBreak/>
              <w:t>cấp vào, đồng thời so sánh với lý thuyết xây dựng</w:t>
            </w:r>
            <w:r w:rsidR="00F650D8" w:rsidRPr="00F676CE">
              <w:t>.</w:t>
            </w:r>
          </w:p>
        </w:tc>
        <w:tc>
          <w:tcPr>
            <w:tcW w:w="1206" w:type="dxa"/>
            <w:vAlign w:val="center"/>
          </w:tcPr>
          <w:p w14:paraId="52EF1C98" w14:textId="793BF6D8" w:rsidR="00065B4B" w:rsidRPr="00E022E3" w:rsidRDefault="00F20194" w:rsidP="00E022E3">
            <w:pPr>
              <w:jc w:val="center"/>
            </w:pPr>
            <w:r w:rsidRPr="00E022E3">
              <w:lastRenderedPageBreak/>
              <w:t>10</w:t>
            </w:r>
            <w:r w:rsidR="00065B4B" w:rsidRPr="00E022E3">
              <w:t>/11</w:t>
            </w:r>
          </w:p>
        </w:tc>
        <w:tc>
          <w:tcPr>
            <w:tcW w:w="1092" w:type="dxa"/>
            <w:vAlign w:val="center"/>
          </w:tcPr>
          <w:p w14:paraId="373B1600" w14:textId="55BD9ED2" w:rsidR="00065B4B" w:rsidRPr="00F676CE" w:rsidRDefault="00F20194" w:rsidP="00E022E3">
            <w:pPr>
              <w:jc w:val="center"/>
            </w:pPr>
            <w:r w:rsidRPr="00F676CE">
              <w:t>25/11</w:t>
            </w:r>
          </w:p>
        </w:tc>
      </w:tr>
      <w:tr w:rsidR="00065B4B" w:rsidRPr="00F676CE" w14:paraId="12F3ED91" w14:textId="76B655EB" w:rsidTr="00E022E3">
        <w:tc>
          <w:tcPr>
            <w:tcW w:w="1353" w:type="dxa"/>
            <w:vAlign w:val="center"/>
          </w:tcPr>
          <w:p w14:paraId="4A160CB5" w14:textId="697DD276" w:rsidR="00065B4B" w:rsidRPr="00F676CE" w:rsidRDefault="000904BF" w:rsidP="00F676CE">
            <w:pPr>
              <w:jc w:val="center"/>
            </w:pPr>
            <w:r w:rsidRPr="00F676CE">
              <w:lastRenderedPageBreak/>
              <w:t>Kiểm tra mạch Sensor</w:t>
            </w:r>
          </w:p>
        </w:tc>
        <w:tc>
          <w:tcPr>
            <w:tcW w:w="4843" w:type="dxa"/>
          </w:tcPr>
          <w:p w14:paraId="522A3208" w14:textId="77777777" w:rsidR="00065B4B" w:rsidRPr="00F676CE" w:rsidRDefault="002215F1" w:rsidP="006B6235">
            <w:r w:rsidRPr="00F676CE">
              <w:t xml:space="preserve">Kiểm tra </w:t>
            </w:r>
            <w:r w:rsidR="008A485C" w:rsidRPr="00F676CE">
              <w:t>Module Sim có hoạt động, anten, Lora</w:t>
            </w:r>
            <w:r w:rsidR="009F7ACF" w:rsidRPr="00F676CE">
              <w:t>.</w:t>
            </w:r>
          </w:p>
          <w:p w14:paraId="4AF25AD6" w14:textId="7CC55399" w:rsidR="009F7ACF" w:rsidRPr="00F676CE" w:rsidRDefault="009F7ACF" w:rsidP="006B6235">
            <w:r w:rsidRPr="00F676CE">
              <w:t>Lập trình kiểm tra đường giao tiếp giữa 2 board mạch Senso</w:t>
            </w:r>
            <w:r w:rsidR="00D00BF6" w:rsidRPr="00F676CE">
              <w:t>r Board và SolarBoard</w:t>
            </w:r>
          </w:p>
        </w:tc>
        <w:tc>
          <w:tcPr>
            <w:tcW w:w="1206" w:type="dxa"/>
            <w:vAlign w:val="center"/>
          </w:tcPr>
          <w:p w14:paraId="4E93B0D6" w14:textId="77777777" w:rsidR="00065B4B" w:rsidRPr="00E022E3" w:rsidRDefault="00065B4B" w:rsidP="00E022E3">
            <w:pPr>
              <w:jc w:val="center"/>
            </w:pPr>
            <w:r w:rsidRPr="00E022E3">
              <w:t>29/11</w:t>
            </w:r>
          </w:p>
        </w:tc>
        <w:tc>
          <w:tcPr>
            <w:tcW w:w="1092" w:type="dxa"/>
            <w:vAlign w:val="center"/>
          </w:tcPr>
          <w:p w14:paraId="4C0B0DDC" w14:textId="32DD0167" w:rsidR="00065B4B" w:rsidRPr="00F676CE" w:rsidRDefault="00D00BF6" w:rsidP="00E022E3">
            <w:pPr>
              <w:jc w:val="center"/>
            </w:pPr>
            <w:r w:rsidRPr="00F676CE">
              <w:t>30/11</w:t>
            </w:r>
          </w:p>
        </w:tc>
      </w:tr>
      <w:tr w:rsidR="00065B4B" w:rsidRPr="00F676CE" w14:paraId="22AD6EE7" w14:textId="4B1FC17A" w:rsidTr="00E022E3">
        <w:tc>
          <w:tcPr>
            <w:tcW w:w="1353" w:type="dxa"/>
            <w:vAlign w:val="center"/>
          </w:tcPr>
          <w:p w14:paraId="32ED95C3" w14:textId="75DFDD68" w:rsidR="00065B4B" w:rsidRPr="00F676CE" w:rsidRDefault="009636C0" w:rsidP="00F676CE">
            <w:pPr>
              <w:jc w:val="center"/>
            </w:pPr>
            <w:r w:rsidRPr="00F676CE">
              <w:t>Lập trình nhúng</w:t>
            </w:r>
          </w:p>
        </w:tc>
        <w:tc>
          <w:tcPr>
            <w:tcW w:w="4843" w:type="dxa"/>
          </w:tcPr>
          <w:p w14:paraId="5F973B9F" w14:textId="0A36282B" w:rsidR="00065B4B" w:rsidRPr="00F676CE" w:rsidRDefault="009636C0" w:rsidP="006B6235">
            <w:r w:rsidRPr="00F676CE">
              <w:t>Lập trình vi điều khiển thực hiện các chức năng sản phẩm</w:t>
            </w:r>
          </w:p>
        </w:tc>
        <w:tc>
          <w:tcPr>
            <w:tcW w:w="1206" w:type="dxa"/>
            <w:vAlign w:val="center"/>
          </w:tcPr>
          <w:p w14:paraId="47D71E2D" w14:textId="262ED8C5" w:rsidR="00065B4B" w:rsidRPr="00E022E3" w:rsidRDefault="00D911D3" w:rsidP="00E022E3">
            <w:pPr>
              <w:jc w:val="center"/>
            </w:pPr>
            <w:r w:rsidRPr="00E022E3">
              <w:t>20/12</w:t>
            </w:r>
          </w:p>
        </w:tc>
        <w:tc>
          <w:tcPr>
            <w:tcW w:w="1092" w:type="dxa"/>
            <w:vAlign w:val="center"/>
          </w:tcPr>
          <w:p w14:paraId="1C4E35F2" w14:textId="29E9C0EA" w:rsidR="00065B4B" w:rsidRPr="00F676CE" w:rsidRDefault="00D911D3" w:rsidP="00E022E3">
            <w:pPr>
              <w:jc w:val="center"/>
            </w:pPr>
            <w:r w:rsidRPr="00F676CE">
              <w:t>25/12</w:t>
            </w:r>
          </w:p>
        </w:tc>
      </w:tr>
      <w:tr w:rsidR="001623C4" w:rsidRPr="00F676CE" w14:paraId="5394E47B" w14:textId="6A2CF69C" w:rsidTr="00E022E3">
        <w:tc>
          <w:tcPr>
            <w:tcW w:w="1353" w:type="dxa"/>
            <w:vAlign w:val="center"/>
          </w:tcPr>
          <w:p w14:paraId="7284637D" w14:textId="3E87F331" w:rsidR="001623C4" w:rsidRPr="00F676CE" w:rsidRDefault="001623C4" w:rsidP="00F676CE">
            <w:pPr>
              <w:jc w:val="center"/>
            </w:pPr>
            <w:r w:rsidRPr="00F676CE">
              <w:t>Lên ý tưởng thiết kế cơ khí</w:t>
            </w:r>
          </w:p>
        </w:tc>
        <w:tc>
          <w:tcPr>
            <w:tcW w:w="4843" w:type="dxa"/>
          </w:tcPr>
          <w:p w14:paraId="5BE9AEDD" w14:textId="376DE104" w:rsidR="001623C4" w:rsidRPr="00F676CE" w:rsidRDefault="001623C4" w:rsidP="001623C4">
            <w:r w:rsidRPr="00F676CE">
              <w:t>Đưa ra ý tưởng thiết kế cơ bản của cơ khí hình dạng, vị trí đặt hộp mạch, cách kiểm tra và thay thế mạch, quay tấm pin mặt trời. Từ đó đưa ra kích thước mạch, chiều cao trạm, chiều cao và độ rộng của phần hộp, độ rộng của tấm pin mặt trời, chiều cao của hộp mạch. Lựa chọn phao thả nổi</w:t>
            </w:r>
            <w:r w:rsidR="004E47BF" w:rsidRPr="00F676CE">
              <w:t>.</w:t>
            </w:r>
          </w:p>
        </w:tc>
        <w:tc>
          <w:tcPr>
            <w:tcW w:w="1206" w:type="dxa"/>
            <w:vAlign w:val="center"/>
          </w:tcPr>
          <w:p w14:paraId="2EE64940" w14:textId="78069B0A" w:rsidR="001623C4" w:rsidRPr="00E022E3" w:rsidRDefault="008F3E1A" w:rsidP="00E022E3">
            <w:pPr>
              <w:jc w:val="center"/>
            </w:pPr>
            <w:r w:rsidRPr="00E022E3">
              <w:t>26</w:t>
            </w:r>
            <w:r w:rsidR="001623C4" w:rsidRPr="00E022E3">
              <w:t>/1</w:t>
            </w:r>
            <w:r w:rsidR="00FA4393" w:rsidRPr="00E022E3">
              <w:t>2</w:t>
            </w:r>
          </w:p>
        </w:tc>
        <w:tc>
          <w:tcPr>
            <w:tcW w:w="1092" w:type="dxa"/>
            <w:vAlign w:val="center"/>
          </w:tcPr>
          <w:p w14:paraId="59FDA386" w14:textId="0274F93E" w:rsidR="001623C4" w:rsidRPr="00F676CE" w:rsidRDefault="004E47BF" w:rsidP="00E022E3">
            <w:pPr>
              <w:jc w:val="center"/>
            </w:pPr>
            <w:r w:rsidRPr="00F676CE">
              <w:t>27/12</w:t>
            </w:r>
          </w:p>
        </w:tc>
      </w:tr>
      <w:tr w:rsidR="001623C4" w:rsidRPr="00F676CE" w14:paraId="2CAEC4C3" w14:textId="74129BF6" w:rsidTr="00E022E3">
        <w:tc>
          <w:tcPr>
            <w:tcW w:w="1353" w:type="dxa"/>
            <w:vAlign w:val="center"/>
          </w:tcPr>
          <w:p w14:paraId="120E206C" w14:textId="717DBD94" w:rsidR="001623C4" w:rsidRPr="00F676CE" w:rsidRDefault="00FA4393" w:rsidP="00F676CE">
            <w:pPr>
              <w:jc w:val="center"/>
            </w:pPr>
            <w:r w:rsidRPr="00F676CE">
              <w:t>Xây dựng các bài thử nghiệm sản phẩm</w:t>
            </w:r>
          </w:p>
        </w:tc>
        <w:tc>
          <w:tcPr>
            <w:tcW w:w="4843" w:type="dxa"/>
          </w:tcPr>
          <w:p w14:paraId="42FE8BA0" w14:textId="77777777" w:rsidR="001623C4" w:rsidRPr="00F676CE" w:rsidRDefault="001623C4" w:rsidP="001623C4">
            <w:r w:rsidRPr="00F676CE">
              <w:t>Thực hiện các bài thử nghiệm đã xây dựng, trong quá trình làm chỉnh sửa lại bài đo cho phù hợp với thực tế</w:t>
            </w:r>
          </w:p>
        </w:tc>
        <w:tc>
          <w:tcPr>
            <w:tcW w:w="1206" w:type="dxa"/>
            <w:vAlign w:val="center"/>
          </w:tcPr>
          <w:p w14:paraId="3A3F6266" w14:textId="77777777" w:rsidR="001623C4" w:rsidRPr="00E022E3" w:rsidRDefault="001623C4" w:rsidP="00E022E3">
            <w:pPr>
              <w:keepNext/>
              <w:jc w:val="center"/>
            </w:pPr>
            <w:r w:rsidRPr="00E022E3">
              <w:t>30/12</w:t>
            </w:r>
          </w:p>
        </w:tc>
        <w:tc>
          <w:tcPr>
            <w:tcW w:w="1092" w:type="dxa"/>
            <w:vAlign w:val="center"/>
          </w:tcPr>
          <w:p w14:paraId="08F631E5" w14:textId="7AD58B59" w:rsidR="001623C4" w:rsidRPr="00F676CE" w:rsidRDefault="004C2F5A" w:rsidP="00E022E3">
            <w:pPr>
              <w:keepNext/>
              <w:jc w:val="center"/>
            </w:pPr>
            <w:r w:rsidRPr="00F676CE">
              <w:t>2/1</w:t>
            </w:r>
          </w:p>
        </w:tc>
      </w:tr>
      <w:tr w:rsidR="005D4E09" w:rsidRPr="00F676CE" w14:paraId="5EB1B93B" w14:textId="77777777" w:rsidTr="00E022E3">
        <w:tc>
          <w:tcPr>
            <w:tcW w:w="1353" w:type="dxa"/>
            <w:vAlign w:val="center"/>
          </w:tcPr>
          <w:p w14:paraId="40532AB0" w14:textId="3189F327" w:rsidR="005D4E09" w:rsidRPr="00F676CE" w:rsidRDefault="005D4E09" w:rsidP="00F676CE">
            <w:pPr>
              <w:jc w:val="center"/>
            </w:pPr>
            <w:r w:rsidRPr="00F676CE">
              <w:t>Thử nghiệm</w:t>
            </w:r>
          </w:p>
        </w:tc>
        <w:tc>
          <w:tcPr>
            <w:tcW w:w="4843" w:type="dxa"/>
          </w:tcPr>
          <w:p w14:paraId="51997FBF" w14:textId="15383B8D" w:rsidR="005D4E09" w:rsidRPr="00F676CE" w:rsidRDefault="005D4E09" w:rsidP="001623C4">
            <w:r w:rsidRPr="00F676CE">
              <w:t>Tiến hành kịch bản thử nghiệm</w:t>
            </w:r>
          </w:p>
        </w:tc>
        <w:tc>
          <w:tcPr>
            <w:tcW w:w="1206" w:type="dxa"/>
            <w:vAlign w:val="center"/>
          </w:tcPr>
          <w:p w14:paraId="08C6AC1D" w14:textId="76A5B90C" w:rsidR="005D4E09" w:rsidRPr="00E022E3" w:rsidRDefault="005D4E09" w:rsidP="00E022E3">
            <w:pPr>
              <w:keepNext/>
              <w:jc w:val="center"/>
            </w:pPr>
            <w:r w:rsidRPr="00E022E3">
              <w:t>9/1</w:t>
            </w:r>
          </w:p>
        </w:tc>
        <w:tc>
          <w:tcPr>
            <w:tcW w:w="1092" w:type="dxa"/>
            <w:vAlign w:val="center"/>
          </w:tcPr>
          <w:p w14:paraId="48C59353" w14:textId="73C2F1FE" w:rsidR="005D4E09" w:rsidRPr="00F676CE" w:rsidRDefault="00B96221" w:rsidP="00E022E3">
            <w:pPr>
              <w:keepNext/>
              <w:jc w:val="center"/>
            </w:pPr>
            <w:r w:rsidRPr="00F676CE">
              <w:t>5</w:t>
            </w:r>
            <w:r w:rsidR="005D4E09" w:rsidRPr="00F676CE">
              <w:t>/1</w:t>
            </w:r>
          </w:p>
        </w:tc>
      </w:tr>
      <w:tr w:rsidR="009C5F98" w14:paraId="42DB07F7" w14:textId="77777777" w:rsidTr="00E022E3">
        <w:tc>
          <w:tcPr>
            <w:tcW w:w="1353" w:type="dxa"/>
            <w:vAlign w:val="center"/>
          </w:tcPr>
          <w:p w14:paraId="53B49F4B" w14:textId="67561C0B" w:rsidR="009C5F98" w:rsidRPr="00F676CE" w:rsidRDefault="005D4E09" w:rsidP="00F676CE">
            <w:pPr>
              <w:jc w:val="center"/>
            </w:pPr>
            <w:r w:rsidRPr="00F676CE">
              <w:t>Bắt đầu viết quyển</w:t>
            </w:r>
          </w:p>
        </w:tc>
        <w:tc>
          <w:tcPr>
            <w:tcW w:w="4843" w:type="dxa"/>
          </w:tcPr>
          <w:p w14:paraId="534FDDC1" w14:textId="6DDDAA30" w:rsidR="009C5F98" w:rsidRPr="00F676CE" w:rsidRDefault="005D4E09" w:rsidP="001623C4">
            <w:r w:rsidRPr="00F676CE">
              <w:t>Mạch đã chạy và trong quá trình</w:t>
            </w:r>
            <w:r w:rsidR="00811225" w:rsidRPr="00F676CE">
              <w:t xml:space="preserve"> kiểm tra</w:t>
            </w:r>
            <w:r w:rsidRPr="00F676CE">
              <w:t xml:space="preserve"> các </w:t>
            </w:r>
            <w:r w:rsidR="005F3719" w:rsidRPr="00F676CE">
              <w:t>chức năng</w:t>
            </w:r>
            <w:r w:rsidRPr="00F676CE">
              <w:t xml:space="preserve"> của phần mềm thì viết quyển, khái quát lại hệ thống và chỉnh sủa lại </w:t>
            </w:r>
            <w:r w:rsidR="005F3719" w:rsidRPr="00F676CE">
              <w:t>sơ đồ khối</w:t>
            </w:r>
            <w:r w:rsidRPr="00F676CE">
              <w:t xml:space="preserve"> để tổng quan và dễ khái quát hệ thống.</w:t>
            </w:r>
          </w:p>
        </w:tc>
        <w:tc>
          <w:tcPr>
            <w:tcW w:w="1206" w:type="dxa"/>
            <w:vAlign w:val="center"/>
          </w:tcPr>
          <w:p w14:paraId="39FB2954" w14:textId="4C689FE1" w:rsidR="009C5F98" w:rsidRPr="00E022E3" w:rsidRDefault="00D758A7" w:rsidP="00E022E3">
            <w:pPr>
              <w:keepNext/>
              <w:jc w:val="center"/>
            </w:pPr>
            <w:r w:rsidRPr="00E022E3">
              <w:t>1</w:t>
            </w:r>
            <w:r w:rsidR="00C57B25" w:rsidRPr="00E022E3">
              <w:t>0</w:t>
            </w:r>
            <w:r w:rsidRPr="00E022E3">
              <w:t>/1</w:t>
            </w:r>
          </w:p>
        </w:tc>
        <w:tc>
          <w:tcPr>
            <w:tcW w:w="1092" w:type="dxa"/>
            <w:vAlign w:val="center"/>
          </w:tcPr>
          <w:p w14:paraId="736D4AC9" w14:textId="7AE55B75" w:rsidR="009C5F98" w:rsidRDefault="00B96221" w:rsidP="00E022E3">
            <w:pPr>
              <w:keepNext/>
              <w:jc w:val="center"/>
            </w:pPr>
            <w:r w:rsidRPr="00F676CE">
              <w:t>6</w:t>
            </w:r>
            <w:r w:rsidR="00D758A7" w:rsidRPr="00F676CE">
              <w:t>/1</w:t>
            </w:r>
          </w:p>
        </w:tc>
      </w:tr>
    </w:tbl>
    <w:p w14:paraId="776C72C2" w14:textId="72510DD4" w:rsidR="00876F94" w:rsidRDefault="00823739" w:rsidP="00876F94">
      <w:pPr>
        <w:pStyle w:val="Heading2"/>
      </w:pPr>
      <w:bookmarkStart w:id="128" w:name="_Toc62424027"/>
      <w:r>
        <w:t>Thiết kế tổng quan</w:t>
      </w:r>
      <w:bookmarkEnd w:id="128"/>
    </w:p>
    <w:p w14:paraId="2A8C699D" w14:textId="4618B317" w:rsidR="00EF0B30" w:rsidRDefault="007219BF" w:rsidP="007219BF">
      <w:pPr>
        <w:pStyle w:val="Heading3"/>
      </w:pPr>
      <w:bookmarkStart w:id="129" w:name="_Toc62424028"/>
      <w:r>
        <w:t>Tính toán ước lượng công suất sử dụng trong trạm</w:t>
      </w:r>
      <w:bookmarkEnd w:id="129"/>
    </w:p>
    <w:p w14:paraId="085CEAA7" w14:textId="111BB462" w:rsidR="00205946" w:rsidRDefault="00205946" w:rsidP="002F5F93">
      <w:pPr>
        <w:ind w:firstLine="567"/>
      </w:pPr>
      <w:r>
        <w:t xml:space="preserve">Ước lượng công suất tiêu thụ cho tải của mạch sạc pin được tính toán dựa trên các tính năng chính tiêu thụ công suất lớn của trạm là module sim, LoRa 02, GPS và các cảm biến. Cùng với đó là thời gian sử dụng ban đêm (do không có ánh sáng cung cấp năng lượng). Thời gian ước lượng sử dụng các </w:t>
      </w:r>
      <w:r w:rsidR="003B0093">
        <w:t>chức năng</w:t>
      </w:r>
      <w:r>
        <w:t xml:space="preserve"> được đưa ra dựa trên sự phỏng đoán do chưa có thông tin khảo sát cà thời gian thử nghiệm thực tế để đưa ra giá trị cụ thể.</w:t>
      </w:r>
    </w:p>
    <w:p w14:paraId="537C828B" w14:textId="7D12C68E" w:rsidR="00205946" w:rsidRPr="002F5F93" w:rsidRDefault="00205946" w:rsidP="002F5F93">
      <w:pPr>
        <w:pStyle w:val="ListParagraph"/>
      </w:pPr>
      <w:r w:rsidRPr="002F5F93">
        <w:t>Công suất Sim808 (GSM/ GPS/ GPRS) 1.6W Sử dụng trong 30 phút đến 1 tiếng do chỉ được hoạt động ở các khoảng thời gian khá lâu</w:t>
      </w:r>
      <w:r w:rsidR="00A57FE9">
        <w:t xml:space="preserve"> </w:t>
      </w:r>
      <w:r w:rsidRPr="002F5F93">
        <w:t>(</w:t>
      </w:r>
      <w:r w:rsidR="00A57FE9">
        <w:t>30</w:t>
      </w:r>
      <w:r w:rsidRPr="002F5F93">
        <w:t xml:space="preserve"> phút – 1 tiếng) nên công suất 1</w:t>
      </w:r>
      <w:r w:rsidR="00EC0A15">
        <w:t>,</w:t>
      </w:r>
      <w:r w:rsidRPr="002F5F93">
        <w:t>6Wh</w:t>
      </w:r>
    </w:p>
    <w:p w14:paraId="6AA8DF7E" w14:textId="23476395" w:rsidR="00205946" w:rsidRPr="002F5F93" w:rsidRDefault="00205946" w:rsidP="002F5F93">
      <w:pPr>
        <w:pStyle w:val="ListParagraph"/>
      </w:pPr>
      <w:r w:rsidRPr="002F5F93">
        <w:t>Công suất Lora 02 0</w:t>
      </w:r>
      <w:r w:rsidR="00EC0A15">
        <w:t>,</w:t>
      </w:r>
      <w:r w:rsidRPr="002F5F93">
        <w:t>15W sử dụng 24h nên công suất 3</w:t>
      </w:r>
      <w:r w:rsidR="00EC0A15">
        <w:t>,</w:t>
      </w:r>
      <w:r w:rsidRPr="002F5F93">
        <w:t>6Wh</w:t>
      </w:r>
    </w:p>
    <w:p w14:paraId="6B92CC2C" w14:textId="75B7653C" w:rsidR="00205946" w:rsidRPr="002F5F93" w:rsidRDefault="00205946" w:rsidP="002F5F93">
      <w:pPr>
        <w:pStyle w:val="ListParagraph"/>
      </w:pPr>
      <w:r w:rsidRPr="002F5F93">
        <w:t>Cảm biến, LCD và mạch 3Wh/ngày</w:t>
      </w:r>
    </w:p>
    <w:p w14:paraId="79AFA74C" w14:textId="6E9DEB62" w:rsidR="00205946" w:rsidRDefault="00205946" w:rsidP="002F5F93">
      <w:pPr>
        <w:pStyle w:val="ListParagraph"/>
      </w:pPr>
      <w:r w:rsidRPr="002F5F93">
        <w:t>Tổng công</w:t>
      </w:r>
      <w:r>
        <w:t xml:space="preserve"> suất 8</w:t>
      </w:r>
      <w:r w:rsidR="00EC0A15">
        <w:t>,</w:t>
      </w:r>
      <w:r>
        <w:t>2Wh</w:t>
      </w:r>
    </w:p>
    <w:p w14:paraId="62B1FD6D" w14:textId="06669F80" w:rsidR="00205946" w:rsidRPr="002F5F93" w:rsidRDefault="00205946" w:rsidP="002F5F93">
      <w:pPr>
        <w:pStyle w:val="ListParagraph"/>
      </w:pPr>
      <w:r>
        <w:t xml:space="preserve">Dự trữ </w:t>
      </w:r>
      <w:r w:rsidRPr="002F5F93">
        <w:t>sử dụng trong 3 ngày</w:t>
      </w:r>
      <w:r w:rsidR="00D52D76">
        <w:t>:</w:t>
      </w:r>
      <w:r w:rsidRPr="002F5F93">
        <w:t xml:space="preserve"> 24</w:t>
      </w:r>
      <w:r w:rsidR="00D52D76">
        <w:t>,</w:t>
      </w:r>
      <w:r w:rsidRPr="002F5F93">
        <w:t>6Wh =&gt; Chọn 3 cell pin 3</w:t>
      </w:r>
      <w:r w:rsidR="00D52D76">
        <w:t>,</w:t>
      </w:r>
      <w:r w:rsidRPr="002F5F93">
        <w:t>7V 18650 2600mAh.</w:t>
      </w:r>
    </w:p>
    <w:p w14:paraId="7F3C49CE" w14:textId="77777777" w:rsidR="00AD09CD" w:rsidRDefault="00205946" w:rsidP="002F5F93">
      <w:pPr>
        <w:pStyle w:val="ListParagraph"/>
      </w:pPr>
      <w:r w:rsidRPr="002F5F93">
        <w:t>Tổng 33Wh</w:t>
      </w:r>
    </w:p>
    <w:p w14:paraId="3C9B5CB6" w14:textId="070E41B9" w:rsidR="007A608C" w:rsidRDefault="00205946" w:rsidP="002F5F93">
      <w:pPr>
        <w:ind w:firstLine="567"/>
      </w:pPr>
      <w:r w:rsidRPr="00CE0FB8">
        <w:lastRenderedPageBreak/>
        <w:t xml:space="preserve">Theo như ước tính ngày nắng 8 tiếng tối đa thì tấm pin tối thiểu để cung cấp cho trạm là </w:t>
      </w:r>
      <w:r>
        <w:t>33</w:t>
      </w:r>
      <w:r w:rsidRPr="00CE0FB8">
        <w:t>/8</w:t>
      </w:r>
      <w:r>
        <w:t>~4W. Trung bình khoảng 4W nên ta sẽ lựa chọn tấm pin mặt trời 20W để thử nghiệm, nếu trong quá trình sử dụng nếu nhu cầu sử dụng của tấm pin 20W vẫn còn thiếu sẽ tính toán lại công suất thu phát của tấm pin để chọn ra công suất hợp lý. Do đây vẫn là bản thử nghiệm cả hệ thống và chi phí của tấm pin mặt trời cũng cao nên tạm thời sẽ sử dụng tấm pin mặt trời với công suất như trên xem như là một mốc để đối chiếu và phục vụ cho số liệu tính toán sau này</w:t>
      </w:r>
      <w:r w:rsidR="00A55BBB">
        <w:t>.</w:t>
      </w:r>
    </w:p>
    <w:p w14:paraId="48FC0EC7" w14:textId="1EAD6EBD" w:rsidR="00106F06" w:rsidRDefault="00106F06" w:rsidP="002F5F93">
      <w:pPr>
        <w:ind w:firstLine="567"/>
      </w:pPr>
      <w:r>
        <w:t xml:space="preserve">Việc duy trì thiết bị khi không có nguồn cung cấp năng lượng (chẳng hạn vào những ngày thời tiết âm u, sương mù) </w:t>
      </w:r>
      <w:r w:rsidR="00EA7675">
        <w:t>có thể kéo dài tùy vào việc dung lượng pin lưu trữ mà mình sử dụng</w:t>
      </w:r>
      <w:r w:rsidR="007E4D94">
        <w:t>.</w:t>
      </w:r>
    </w:p>
    <w:p w14:paraId="0240387E" w14:textId="60A35710" w:rsidR="00A55BBB" w:rsidRDefault="002E6E20" w:rsidP="002E6E20">
      <w:pPr>
        <w:pStyle w:val="Heading3"/>
      </w:pPr>
      <w:bookmarkStart w:id="130" w:name="_Toc62424029"/>
      <w:r>
        <w:t>Tổng quan thiết kế hệ thống</w:t>
      </w:r>
      <w:bookmarkEnd w:id="130"/>
    </w:p>
    <w:p w14:paraId="3199C0C0" w14:textId="05093734" w:rsidR="002D4DF2" w:rsidRDefault="00E91702" w:rsidP="00985973">
      <w:pPr>
        <w:spacing w:after="120"/>
        <w:ind w:firstLine="567"/>
        <w:rPr>
          <w:noProof/>
        </w:rPr>
      </w:pPr>
      <w:r>
        <w:t xml:space="preserve">Tổng quan thiết kế hệ thống được mô tả như </w:t>
      </w:r>
      <w:r>
        <w:fldChar w:fldCharType="begin"/>
      </w:r>
      <w:r>
        <w:instrText xml:space="preserve"> REF _Ref62380921 \h </w:instrText>
      </w:r>
      <w:r>
        <w:fldChar w:fldCharType="separate"/>
      </w:r>
      <w:r w:rsidR="00E247A6">
        <w:t xml:space="preserve">Hình </w:t>
      </w:r>
      <w:r w:rsidR="00E247A6">
        <w:rPr>
          <w:noProof/>
        </w:rPr>
        <w:t>2</w:t>
      </w:r>
      <w:r w:rsidR="00E247A6">
        <w:t>.</w:t>
      </w:r>
      <w:r w:rsidR="00E247A6">
        <w:rPr>
          <w:noProof/>
        </w:rPr>
        <w:t>1</w:t>
      </w:r>
      <w:r>
        <w:fldChar w:fldCharType="end"/>
      </w:r>
      <w:r>
        <w:t>:</w:t>
      </w:r>
    </w:p>
    <w:p w14:paraId="1980682B" w14:textId="77777777" w:rsidR="002D4DF2" w:rsidRDefault="002D4DF2" w:rsidP="002D4DF2">
      <w:pPr>
        <w:pStyle w:val="FIG"/>
      </w:pPr>
      <w:r w:rsidRPr="002D4DF2">
        <w:drawing>
          <wp:inline distT="0" distB="0" distL="0" distR="0" wp14:anchorId="45FC196B" wp14:editId="3D2F1B87">
            <wp:extent cx="5211518" cy="3726015"/>
            <wp:effectExtent l="19050" t="19050" r="27305" b="27305"/>
            <wp:docPr id="4123" name="Picture 4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5222965" cy="3734199"/>
                    </a:xfrm>
                    <a:prstGeom prst="rect">
                      <a:avLst/>
                    </a:prstGeom>
                    <a:ln>
                      <a:solidFill>
                        <a:srgbClr val="E7E6E6">
                          <a:lumMod val="90000"/>
                        </a:srgbClr>
                      </a:solidFill>
                    </a:ln>
                  </pic:spPr>
                </pic:pic>
              </a:graphicData>
            </a:graphic>
          </wp:inline>
        </w:drawing>
      </w:r>
    </w:p>
    <w:p w14:paraId="7C84B95F" w14:textId="10A478A5" w:rsidR="00A314F4" w:rsidRDefault="002D4DF2" w:rsidP="002D4DF2">
      <w:pPr>
        <w:pStyle w:val="Caption"/>
      </w:pPr>
      <w:bookmarkStart w:id="131" w:name="_Ref62380921"/>
      <w:bookmarkStart w:id="132" w:name="_Toc62423899"/>
      <w:r>
        <w:t xml:space="preserve">Hình </w:t>
      </w:r>
      <w:fldSimple w:instr=" STYLEREF 1 \s ">
        <w:r w:rsidR="00E247A6">
          <w:rPr>
            <w:noProof/>
          </w:rPr>
          <w:t>2</w:t>
        </w:r>
      </w:fldSimple>
      <w:r w:rsidR="00C215A3">
        <w:t>.</w:t>
      </w:r>
      <w:fldSimple w:instr=" SEQ Hình \* ARABIC \s 1 ">
        <w:r w:rsidR="00E247A6">
          <w:rPr>
            <w:noProof/>
          </w:rPr>
          <w:t>1</w:t>
        </w:r>
      </w:fldSimple>
      <w:bookmarkEnd w:id="131"/>
      <w:r>
        <w:t xml:space="preserve"> Tổng quan thiết kế hệ thống</w:t>
      </w:r>
      <w:bookmarkEnd w:id="132"/>
    </w:p>
    <w:p w14:paraId="229AE88F" w14:textId="573DF43C" w:rsidR="00D27C62" w:rsidRPr="002F5F93" w:rsidRDefault="00D27C62" w:rsidP="002F5F93">
      <w:pPr>
        <w:pStyle w:val="ListParagraph"/>
      </w:pPr>
      <w:r w:rsidRPr="00E36B5D">
        <w:t>Mạch Solar_Board:</w:t>
      </w:r>
      <w:r w:rsidRPr="00E36B5D">
        <w:tab/>
      </w:r>
      <w:r w:rsidR="007F4204" w:rsidRPr="00E36B5D">
        <w:t xml:space="preserve">Sạc pin từ mặt trời, </w:t>
      </w:r>
      <w:r w:rsidR="00BB27E1">
        <w:t>bộ chuyển mạch</w:t>
      </w:r>
      <w:r w:rsidR="007F4204" w:rsidRPr="00E36B5D">
        <w:t xml:space="preserve"> lựa chọn nguồn sạc là sóng </w:t>
      </w:r>
      <w:r w:rsidR="007F4204" w:rsidRPr="002F5F93">
        <w:t>biển hay mặt trời</w:t>
      </w:r>
      <w:r w:rsidR="008A13DB" w:rsidRPr="002F5F93">
        <w:t>, đo công suất sạc và xả của tải</w:t>
      </w:r>
      <w:r w:rsidR="00E76811" w:rsidRPr="002F5F93">
        <w:t>.</w:t>
      </w:r>
    </w:p>
    <w:p w14:paraId="7B1584F0" w14:textId="65DFC03A" w:rsidR="00397765" w:rsidRPr="00E36B5D" w:rsidRDefault="00397765" w:rsidP="002F5F93">
      <w:pPr>
        <w:pStyle w:val="ListParagraph"/>
      </w:pPr>
      <w:r w:rsidRPr="002F5F93">
        <w:t xml:space="preserve">Sensor_Board: Thực hiện các </w:t>
      </w:r>
      <w:r w:rsidR="00336985">
        <w:t>chức năng</w:t>
      </w:r>
      <w:r w:rsidRPr="002F5F93">
        <w:t xml:space="preserve"> chính như đo lường, thu thập các thông số cảm biến môi trườn</w:t>
      </w:r>
      <w:r w:rsidR="00197EC0">
        <w:t>g</w:t>
      </w:r>
      <w:r w:rsidRPr="002F5F93">
        <w:t xml:space="preserve"> nước biển</w:t>
      </w:r>
      <w:r w:rsidR="006C5258" w:rsidRPr="002F5F93">
        <w:t>, trao đổi dữ liệu với mạch SolarBoard</w:t>
      </w:r>
      <w:r w:rsidR="00EB4F35" w:rsidRPr="002F5F93">
        <w:t>, truyền thông GPRS qua ModuleSIM, xác định tọa độ hiện tại qua GPS</w:t>
      </w:r>
      <w:r w:rsidR="00534B56" w:rsidRPr="002F5F93">
        <w:t>.</w:t>
      </w:r>
      <w:r w:rsidR="00534B56" w:rsidRPr="00E36B5D">
        <w:t xml:space="preserve"> Ngoài ra mạch còn có khả năng giao tiếp, trao đổi thông tin với một bộ quan trắc khác </w:t>
      </w:r>
      <w:r w:rsidR="00F31AF9" w:rsidRPr="00E36B5D">
        <w:t>khi có sự cố xảy ra.</w:t>
      </w:r>
    </w:p>
    <w:p w14:paraId="1D7DDEBE" w14:textId="10E66675" w:rsidR="000821E1" w:rsidRDefault="000821E1" w:rsidP="000821E1">
      <w:pPr>
        <w:pStyle w:val="Heading4"/>
      </w:pPr>
      <w:r>
        <w:t xml:space="preserve">Lựa chọn linh kiện trong thiết kế </w:t>
      </w:r>
    </w:p>
    <w:p w14:paraId="71F55272" w14:textId="7025D61B" w:rsidR="006872E1" w:rsidRPr="003947D3" w:rsidRDefault="00C85F3F" w:rsidP="00154513">
      <w:pPr>
        <w:ind w:firstLine="567"/>
        <w:rPr>
          <w:color w:val="auto"/>
        </w:rPr>
      </w:pPr>
      <w:r w:rsidRPr="003947D3">
        <w:rPr>
          <w:color w:val="auto"/>
        </w:rPr>
        <w:t>Dựa vào những yếu tố như tính năng, bảo vệ, giá thành, thời gian mua</w:t>
      </w:r>
      <w:r w:rsidR="0060079E" w:rsidRPr="003947D3">
        <w:rPr>
          <w:color w:val="auto"/>
        </w:rPr>
        <w:t>, chất lượng. Từ đó cân nhắc làm sao cho phù hợp với thiết kế của mình</w:t>
      </w:r>
      <w:r w:rsidR="00154513" w:rsidRPr="003947D3">
        <w:rPr>
          <w:color w:val="auto"/>
        </w:rPr>
        <w:t>.</w:t>
      </w:r>
    </w:p>
    <w:p w14:paraId="60D6FDEE" w14:textId="24585BE2" w:rsidR="00591965" w:rsidRDefault="00591965" w:rsidP="00AE2524">
      <w:pPr>
        <w:pStyle w:val="Heading4"/>
        <w:numPr>
          <w:ilvl w:val="0"/>
          <w:numId w:val="17"/>
        </w:numPr>
      </w:pPr>
      <w:r>
        <w:lastRenderedPageBreak/>
        <w:t>Lựa chọn tấm pin mặt trời</w:t>
      </w:r>
    </w:p>
    <w:p w14:paraId="31B36BCE" w14:textId="4F2EE72F" w:rsidR="00D0765A" w:rsidRPr="00D0765A" w:rsidRDefault="00D0765A" w:rsidP="00D0765A">
      <w:pPr>
        <w:ind w:left="357"/>
      </w:pPr>
      <w:r>
        <w:t>Thông số kỹ thuật của tấm pin mặt trời</w:t>
      </w:r>
      <w:r w:rsidR="000B5866">
        <w:t xml:space="preserve"> (</w:t>
      </w:r>
      <w:r w:rsidR="000B5866">
        <w:fldChar w:fldCharType="begin"/>
      </w:r>
      <w:r w:rsidR="000B5866">
        <w:instrText xml:space="preserve"> REF _Ref62381494 \h </w:instrText>
      </w:r>
      <w:r w:rsidR="000B5866">
        <w:fldChar w:fldCharType="separate"/>
      </w:r>
      <w:r w:rsidR="00E247A6">
        <w:t xml:space="preserve">Hình </w:t>
      </w:r>
      <w:r w:rsidR="00E247A6">
        <w:rPr>
          <w:noProof/>
        </w:rPr>
        <w:t>2</w:t>
      </w:r>
      <w:r w:rsidR="00E247A6">
        <w:t>.</w:t>
      </w:r>
      <w:r w:rsidR="00E247A6">
        <w:rPr>
          <w:noProof/>
        </w:rPr>
        <w:t>3</w:t>
      </w:r>
      <w:r w:rsidR="000B5866">
        <w:fldChar w:fldCharType="end"/>
      </w:r>
      <w:r w:rsidR="000B5866">
        <w:t>)</w:t>
      </w:r>
      <w:r>
        <w:t>:</w:t>
      </w:r>
    </w:p>
    <w:p w14:paraId="18024C35" w14:textId="02E0A8C6" w:rsidR="001D7ABE" w:rsidRPr="003947D3" w:rsidRDefault="001D7ABE" w:rsidP="002F5F93">
      <w:pPr>
        <w:pStyle w:val="ListParagraph"/>
        <w:rPr>
          <w:sz w:val="30"/>
          <w:szCs w:val="30"/>
        </w:rPr>
      </w:pPr>
      <w:r w:rsidRPr="003947D3">
        <w:t xml:space="preserve">Open </w:t>
      </w:r>
      <w:r w:rsidRPr="0013011C">
        <w:t>Circuit</w:t>
      </w:r>
      <w:r w:rsidRPr="003947D3">
        <w:t xml:space="preserve"> </w:t>
      </w:r>
      <w:r w:rsidRPr="002F5F93">
        <w:t>Voltage</w:t>
      </w:r>
      <w:r w:rsidRPr="003947D3">
        <w:t xml:space="preserve"> (Voc) – Điện áp hở mạch</w:t>
      </w:r>
      <w:r w:rsidR="00F9150B">
        <w:t>:</w:t>
      </w:r>
    </w:p>
    <w:p w14:paraId="2B325D81" w14:textId="77777777" w:rsidR="001D7ABE" w:rsidRPr="003947D3" w:rsidRDefault="001D7ABE" w:rsidP="002F5F93">
      <w:pPr>
        <w:ind w:firstLine="567"/>
        <w:rPr>
          <w:color w:val="auto"/>
          <w:sz w:val="21"/>
          <w:szCs w:val="21"/>
        </w:rPr>
      </w:pPr>
      <w:r w:rsidRPr="003947D3">
        <w:rPr>
          <w:color w:val="auto"/>
        </w:rPr>
        <w:t>Thông số này chính là điện áp hở mạch trên tấm pin mặt trời. Điện áp hở mạch là hiệu điện thế V cực đại khi tấm pin được chiếu sáng với thông lượng Φ; Khi đó R = </w:t>
      </w:r>
      <w:r w:rsidRPr="003947D3">
        <w:rPr>
          <w:rFonts w:ascii="Cambria Math" w:hAnsi="Cambria Math" w:cs="Cambria Math"/>
          <w:color w:val="auto"/>
        </w:rPr>
        <w:t>∝</w:t>
      </w:r>
      <w:r w:rsidRPr="003947D3">
        <w:rPr>
          <w:color w:val="auto"/>
        </w:rPr>
        <w:t>; I = 0.</w:t>
      </w:r>
    </w:p>
    <w:p w14:paraId="4639E5F2" w14:textId="01397FE0" w:rsidR="001D7ABE" w:rsidRPr="003947D3" w:rsidRDefault="001D7ABE" w:rsidP="002F5F93">
      <w:pPr>
        <w:ind w:firstLine="567"/>
        <w:rPr>
          <w:color w:val="auto"/>
          <w:sz w:val="21"/>
          <w:szCs w:val="21"/>
        </w:rPr>
      </w:pPr>
      <w:r w:rsidRPr="003947D3">
        <w:rPr>
          <w:color w:val="auto"/>
        </w:rPr>
        <w:t>Đây là thông số tấm pin năng lượng mặt trời rất quan trọng. Nó chính là chỉ số điện áp tối đa mà tấm pin mặt trời có thể sản xuất được trong điều kiện tiêu chuẩn (25</w:t>
      </w:r>
      <w:r w:rsidR="001526E4">
        <w:rPr>
          <w:color w:val="auto"/>
        </w:rPr>
        <w:t>°</w:t>
      </w:r>
      <w:r w:rsidRPr="003947D3">
        <w:rPr>
          <w:color w:val="auto"/>
        </w:rPr>
        <w:t>C). Nhờ thông số này mà chúng ta có thể xác định được tối đa điện áp của cả dãy pin mặt trời để kết nối với inverter hay điều khiển sạc</w:t>
      </w:r>
      <w:r w:rsidR="00D81A50">
        <w:rPr>
          <w:color w:val="auto"/>
        </w:rPr>
        <w:t xml:space="preserve"> (</w:t>
      </w:r>
      <w:r w:rsidR="00D81A50">
        <w:rPr>
          <w:color w:val="auto"/>
        </w:rPr>
        <w:fldChar w:fldCharType="begin"/>
      </w:r>
      <w:r w:rsidR="00D81A50">
        <w:rPr>
          <w:color w:val="auto"/>
        </w:rPr>
        <w:instrText xml:space="preserve"> REF _Ref62381551 \h </w:instrText>
      </w:r>
      <w:r w:rsidR="00D81A50">
        <w:rPr>
          <w:color w:val="auto"/>
        </w:rPr>
      </w:r>
      <w:r w:rsidR="00D81A50">
        <w:rPr>
          <w:color w:val="auto"/>
        </w:rPr>
        <w:fldChar w:fldCharType="separate"/>
      </w:r>
      <w:r w:rsidR="00E247A6">
        <w:t xml:space="preserve">Hình </w:t>
      </w:r>
      <w:r w:rsidR="00E247A6">
        <w:rPr>
          <w:noProof/>
        </w:rPr>
        <w:t>2</w:t>
      </w:r>
      <w:r w:rsidR="00E247A6">
        <w:t>.</w:t>
      </w:r>
      <w:r w:rsidR="00E247A6">
        <w:rPr>
          <w:noProof/>
        </w:rPr>
        <w:t>2</w:t>
      </w:r>
      <w:r w:rsidR="00D81A50">
        <w:rPr>
          <w:color w:val="auto"/>
        </w:rPr>
        <w:fldChar w:fldCharType="end"/>
      </w:r>
      <w:r w:rsidR="00D81A50">
        <w:rPr>
          <w:color w:val="auto"/>
        </w:rPr>
        <w:t>)</w:t>
      </w:r>
      <w:r w:rsidRPr="003947D3">
        <w:rPr>
          <w:color w:val="auto"/>
        </w:rPr>
        <w:t>.</w:t>
      </w:r>
    </w:p>
    <w:p w14:paraId="363744B7" w14:textId="7FB755DE" w:rsidR="001D7ABE" w:rsidRPr="003947D3" w:rsidRDefault="001D7ABE" w:rsidP="002F5F93">
      <w:pPr>
        <w:pStyle w:val="ListParagraph"/>
        <w:rPr>
          <w:sz w:val="30"/>
          <w:szCs w:val="30"/>
        </w:rPr>
      </w:pPr>
      <w:r w:rsidRPr="002F5F93">
        <w:t>Short Circuit Current (Isc) – Dòng điện ngắn</w:t>
      </w:r>
      <w:r w:rsidRPr="003947D3">
        <w:t xml:space="preserve"> mạch</w:t>
      </w:r>
      <w:r w:rsidR="00F9150B">
        <w:t>:</w:t>
      </w:r>
    </w:p>
    <w:p w14:paraId="0153E51E" w14:textId="72F22205" w:rsidR="001D7ABE" w:rsidRPr="003947D3" w:rsidRDefault="001D7ABE" w:rsidP="002F5F93">
      <w:pPr>
        <w:ind w:firstLine="567"/>
        <w:rPr>
          <w:color w:val="auto"/>
          <w:sz w:val="21"/>
          <w:szCs w:val="21"/>
        </w:rPr>
      </w:pPr>
      <w:r w:rsidRPr="003947D3">
        <w:rPr>
          <w:color w:val="auto"/>
        </w:rPr>
        <w:t>Chỉ số Isc là thông số điện áp ngắn mạch. Chỉ số này được sinh ra khi kết nối đầu âm, dương của tấm pin lại với nhau. Chúng ta sẽ dùng ampe</w:t>
      </w:r>
      <w:r w:rsidR="001526E4">
        <w:rPr>
          <w:color w:val="auto"/>
        </w:rPr>
        <w:t xml:space="preserve"> kế</w:t>
      </w:r>
      <w:r w:rsidRPr="003947D3">
        <w:rPr>
          <w:color w:val="auto"/>
        </w:rPr>
        <w:t xml:space="preserve"> để đo chỉ số của dòng điện này, đây được xem là dòng điện lớn nhất là tấm pin năng lượng mặt trời có thể tạo ra trong điều kiện tiêu chuẩn</w:t>
      </w:r>
      <w:r w:rsidR="00D32245">
        <w:rPr>
          <w:color w:val="auto"/>
        </w:rPr>
        <w:t xml:space="preserve"> (</w:t>
      </w:r>
      <w:r w:rsidR="00D32245">
        <w:rPr>
          <w:color w:val="auto"/>
        </w:rPr>
        <w:fldChar w:fldCharType="begin"/>
      </w:r>
      <w:r w:rsidR="00D32245">
        <w:rPr>
          <w:color w:val="auto"/>
        </w:rPr>
        <w:instrText xml:space="preserve"> REF _Ref62381551 \h </w:instrText>
      </w:r>
      <w:r w:rsidR="00D32245">
        <w:rPr>
          <w:color w:val="auto"/>
        </w:rPr>
      </w:r>
      <w:r w:rsidR="00D32245">
        <w:rPr>
          <w:color w:val="auto"/>
        </w:rPr>
        <w:fldChar w:fldCharType="separate"/>
      </w:r>
      <w:r w:rsidR="00E247A6">
        <w:t xml:space="preserve">Hình </w:t>
      </w:r>
      <w:r w:rsidR="00E247A6">
        <w:rPr>
          <w:noProof/>
        </w:rPr>
        <w:t>2</w:t>
      </w:r>
      <w:r w:rsidR="00E247A6">
        <w:t>.</w:t>
      </w:r>
      <w:r w:rsidR="00E247A6">
        <w:rPr>
          <w:noProof/>
        </w:rPr>
        <w:t>2</w:t>
      </w:r>
      <w:r w:rsidR="00D32245">
        <w:rPr>
          <w:color w:val="auto"/>
        </w:rPr>
        <w:fldChar w:fldCharType="end"/>
      </w:r>
      <w:r w:rsidR="00D32245">
        <w:rPr>
          <w:color w:val="auto"/>
        </w:rPr>
        <w:t>)</w:t>
      </w:r>
      <w:r w:rsidRPr="003947D3">
        <w:rPr>
          <w:color w:val="auto"/>
        </w:rPr>
        <w:t>.</w:t>
      </w:r>
    </w:p>
    <w:p w14:paraId="0A897210" w14:textId="376630B8" w:rsidR="001D7ABE" w:rsidRPr="003947D3" w:rsidRDefault="001D7ABE" w:rsidP="002F5F93">
      <w:pPr>
        <w:pStyle w:val="ListParagraph"/>
        <w:rPr>
          <w:sz w:val="30"/>
          <w:szCs w:val="30"/>
        </w:rPr>
      </w:pPr>
      <w:r w:rsidRPr="002F5F93">
        <w:t>Maximum</w:t>
      </w:r>
      <w:r w:rsidRPr="003947D3">
        <w:t xml:space="preserve"> </w:t>
      </w:r>
      <w:r w:rsidRPr="0013011C">
        <w:t>Power</w:t>
      </w:r>
      <w:r w:rsidRPr="003947D3">
        <w:t xml:space="preserve"> Point (Pmax) – Điểm công suất cực đại</w:t>
      </w:r>
      <w:r w:rsidR="00F9150B">
        <w:t>:</w:t>
      </w:r>
    </w:p>
    <w:p w14:paraId="55E99233" w14:textId="2CEE6121" w:rsidR="001D7ABE" w:rsidRPr="003947D3" w:rsidRDefault="001D7ABE" w:rsidP="002F5F93">
      <w:pPr>
        <w:ind w:firstLine="567"/>
        <w:rPr>
          <w:color w:val="auto"/>
          <w:sz w:val="21"/>
          <w:szCs w:val="21"/>
        </w:rPr>
      </w:pPr>
      <w:r w:rsidRPr="003947D3">
        <w:rPr>
          <w:color w:val="auto"/>
        </w:rPr>
        <w:t>Pmax chính là công suất cực đại nghĩa là thông số mà tấm pin tạo ra dòng điện cao nhất ở điều kiện tiêu chuẩn</w:t>
      </w:r>
      <w:r w:rsidR="00D32245">
        <w:rPr>
          <w:color w:val="auto"/>
        </w:rPr>
        <w:t xml:space="preserve"> (</w:t>
      </w:r>
      <w:r w:rsidR="00D32245">
        <w:rPr>
          <w:color w:val="auto"/>
        </w:rPr>
        <w:fldChar w:fldCharType="begin"/>
      </w:r>
      <w:r w:rsidR="00D32245">
        <w:rPr>
          <w:color w:val="auto"/>
        </w:rPr>
        <w:instrText xml:space="preserve"> REF _Ref62381551 \h </w:instrText>
      </w:r>
      <w:r w:rsidR="00D32245">
        <w:rPr>
          <w:color w:val="auto"/>
        </w:rPr>
      </w:r>
      <w:r w:rsidR="00D32245">
        <w:rPr>
          <w:color w:val="auto"/>
        </w:rPr>
        <w:fldChar w:fldCharType="separate"/>
      </w:r>
      <w:r w:rsidR="00E247A6">
        <w:t xml:space="preserve">Hình </w:t>
      </w:r>
      <w:r w:rsidR="00E247A6">
        <w:rPr>
          <w:noProof/>
        </w:rPr>
        <w:t>2</w:t>
      </w:r>
      <w:r w:rsidR="00E247A6">
        <w:t>.</w:t>
      </w:r>
      <w:r w:rsidR="00E247A6">
        <w:rPr>
          <w:noProof/>
        </w:rPr>
        <w:t>2</w:t>
      </w:r>
      <w:r w:rsidR="00D32245">
        <w:rPr>
          <w:color w:val="auto"/>
        </w:rPr>
        <w:fldChar w:fldCharType="end"/>
      </w:r>
      <w:r w:rsidR="00D32245">
        <w:rPr>
          <w:color w:val="auto"/>
        </w:rPr>
        <w:t>).</w:t>
      </w:r>
    </w:p>
    <w:p w14:paraId="7C9A9151" w14:textId="6667D231" w:rsidR="001D7ABE" w:rsidRPr="003947D3" w:rsidRDefault="001D7ABE" w:rsidP="0013011C">
      <w:pPr>
        <w:pStyle w:val="ListParagraph"/>
        <w:rPr>
          <w:sz w:val="30"/>
          <w:szCs w:val="30"/>
        </w:rPr>
      </w:pPr>
      <w:r w:rsidRPr="003947D3">
        <w:t>Fill factor – Hệ số lấp đầy</w:t>
      </w:r>
      <w:r w:rsidR="00F9150B">
        <w:t>:</w:t>
      </w:r>
    </w:p>
    <w:p w14:paraId="50C5D067" w14:textId="4EEE5E1E" w:rsidR="001D7ABE" w:rsidRPr="003947D3" w:rsidRDefault="001D7ABE" w:rsidP="002F5F93">
      <w:pPr>
        <w:ind w:firstLine="567"/>
        <w:rPr>
          <w:color w:val="auto"/>
          <w:sz w:val="21"/>
          <w:szCs w:val="21"/>
        </w:rPr>
      </w:pPr>
      <w:r w:rsidRPr="003947D3">
        <w:rPr>
          <w:color w:val="auto"/>
        </w:rPr>
        <w:t xml:space="preserve">Đây là chỉ số lấp đầy giữa công suất cực đại Pmax với tích số </w:t>
      </w:r>
      <m:oMath>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OC</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I</m:t>
            </m:r>
          </m:e>
          <m:sub>
            <m:r>
              <w:rPr>
                <w:rFonts w:ascii="Cambria Math" w:hAnsi="Cambria Math"/>
                <w:color w:val="auto"/>
              </w:rPr>
              <m:t>SC</m:t>
            </m:r>
          </m:sub>
        </m:sSub>
      </m:oMath>
      <w:r w:rsidRPr="003947D3">
        <w:rPr>
          <w:color w:val="auto"/>
        </w:rPr>
        <w:t>.Ioc.</w:t>
      </w:r>
    </w:p>
    <w:p w14:paraId="430F9296" w14:textId="5B7FE7CD" w:rsidR="00B36180" w:rsidRPr="002F5F93" w:rsidRDefault="00B36180" w:rsidP="002F5F93">
      <w:pPr>
        <w:pStyle w:val="ListParagraph"/>
        <w:rPr>
          <w:sz w:val="30"/>
          <w:szCs w:val="30"/>
        </w:rPr>
      </w:pPr>
      <w:r w:rsidRPr="002F5F93">
        <w:t>Maximum</w:t>
      </w:r>
      <w:r w:rsidRPr="000251B6">
        <w:t xml:space="preserve"> Power Point Voltage (Vmpp) – Điện áp làm việc tại công suấ</w:t>
      </w:r>
      <w:r w:rsidR="000251B6">
        <w:t>t</w:t>
      </w:r>
      <w:r w:rsidR="002F5F93">
        <w:t xml:space="preserve"> </w:t>
      </w:r>
      <w:r w:rsidRPr="002F5F93">
        <w:rPr>
          <w:color w:val="auto"/>
        </w:rPr>
        <w:t>cực đại</w:t>
      </w:r>
      <w:r w:rsidR="00F9150B" w:rsidRPr="002F5F93">
        <w:rPr>
          <w:color w:val="auto"/>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0"/>
        <w:gridCol w:w="5264"/>
        <w:gridCol w:w="1820"/>
      </w:tblGrid>
      <w:tr w:rsidR="00F83B7F" w14:paraId="1C8EA3F3" w14:textId="77777777" w:rsidTr="006B6235">
        <w:tc>
          <w:tcPr>
            <w:tcW w:w="1458" w:type="dxa"/>
          </w:tcPr>
          <w:p w14:paraId="426869A2" w14:textId="77777777" w:rsidR="00F83B7F" w:rsidRDefault="00F83B7F" w:rsidP="006B6235"/>
        </w:tc>
        <w:tc>
          <w:tcPr>
            <w:tcW w:w="5400" w:type="dxa"/>
          </w:tcPr>
          <w:p w14:paraId="3AA9326F" w14:textId="77777777" w:rsidR="00F83B7F" w:rsidRPr="008A09BC" w:rsidRDefault="00945A34" w:rsidP="006B6235">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MAX</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mpp</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mpp</m:t>
                    </m:r>
                  </m:sub>
                </m:sSub>
              </m:oMath>
            </m:oMathPara>
          </w:p>
        </w:tc>
        <w:tc>
          <w:tcPr>
            <w:tcW w:w="1862" w:type="dxa"/>
          </w:tcPr>
          <w:p w14:paraId="0800AA37" w14:textId="5EC086A7" w:rsidR="00F83B7F" w:rsidRDefault="00F83B7F" w:rsidP="006B6235">
            <w:pPr>
              <w:pStyle w:val="Caption"/>
            </w:pPr>
            <w:r>
              <w:t xml:space="preserve">PT </w:t>
            </w:r>
            <w:r>
              <w:fldChar w:fldCharType="begin"/>
            </w:r>
            <w:r>
              <w:instrText>STYLEREF 1 \s</w:instrText>
            </w:r>
            <w:r>
              <w:fldChar w:fldCharType="separate"/>
            </w:r>
            <w:r w:rsidR="00E247A6">
              <w:rPr>
                <w:noProof/>
              </w:rPr>
              <w:t>2</w:t>
            </w:r>
            <w:r>
              <w:fldChar w:fldCharType="end"/>
            </w:r>
            <w:r w:rsidR="009851FB">
              <w:t>.</w:t>
            </w:r>
            <w:r>
              <w:fldChar w:fldCharType="begin"/>
            </w:r>
            <w:r>
              <w:instrText>SEQ PT \* ARABIC \s 1</w:instrText>
            </w:r>
            <w:r>
              <w:fldChar w:fldCharType="separate"/>
            </w:r>
            <w:r w:rsidR="00E247A6">
              <w:rPr>
                <w:noProof/>
              </w:rPr>
              <w:t>1</w:t>
            </w:r>
            <w:r>
              <w:fldChar w:fldCharType="end"/>
            </w:r>
          </w:p>
        </w:tc>
      </w:tr>
    </w:tbl>
    <w:p w14:paraId="74E2F797" w14:textId="77777777" w:rsidR="0013011C" w:rsidRDefault="33D82FB8" w:rsidP="0013011C">
      <w:pPr>
        <w:pStyle w:val="FIG"/>
      </w:pPr>
      <w:r>
        <w:drawing>
          <wp:inline distT="0" distB="0" distL="0" distR="0" wp14:anchorId="546BC712" wp14:editId="1B1B85D9">
            <wp:extent cx="3372593" cy="2087645"/>
            <wp:effectExtent l="0" t="0" r="0" b="8255"/>
            <wp:docPr id="1024" name="Picture 1024" descr="Reading the specifications of a solar panel and understanding t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4"/>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372593" cy="2087645"/>
                    </a:xfrm>
                    <a:prstGeom prst="rect">
                      <a:avLst/>
                    </a:prstGeom>
                  </pic:spPr>
                </pic:pic>
              </a:graphicData>
            </a:graphic>
          </wp:inline>
        </w:drawing>
      </w:r>
    </w:p>
    <w:p w14:paraId="6EFB4710" w14:textId="62A34B98" w:rsidR="001D7A15" w:rsidRDefault="0013011C" w:rsidP="00CC22CB">
      <w:pPr>
        <w:pStyle w:val="Caption"/>
        <w:rPr>
          <w:color w:val="auto"/>
        </w:rPr>
      </w:pPr>
      <w:bookmarkStart w:id="133" w:name="_Ref62381551"/>
      <w:bookmarkStart w:id="134" w:name="_Toc62423900"/>
      <w:r>
        <w:t xml:space="preserve">Hình </w:t>
      </w:r>
      <w:fldSimple w:instr=" STYLEREF 1 \s ">
        <w:r w:rsidR="00E247A6">
          <w:rPr>
            <w:noProof/>
          </w:rPr>
          <w:t>2</w:t>
        </w:r>
      </w:fldSimple>
      <w:r w:rsidR="00C215A3">
        <w:t>.</w:t>
      </w:r>
      <w:fldSimple w:instr=" SEQ Hình \* ARABIC \s 1 ">
        <w:r w:rsidR="00E247A6">
          <w:rPr>
            <w:noProof/>
          </w:rPr>
          <w:t>2</w:t>
        </w:r>
      </w:fldSimple>
      <w:bookmarkEnd w:id="133"/>
      <w:r>
        <w:t xml:space="preserve"> Biểu đồ điện áp đầu ra của tấm pin mặt trời với cường độ ánh sáng khác nhau</w:t>
      </w:r>
      <w:bookmarkEnd w:id="134"/>
    </w:p>
    <w:p w14:paraId="3A541AE9" w14:textId="729D0651" w:rsidR="00F9150B" w:rsidRPr="002F5F93" w:rsidRDefault="00B36180" w:rsidP="002F5F93">
      <w:pPr>
        <w:ind w:firstLine="567"/>
        <w:rPr>
          <w:color w:val="auto"/>
        </w:rPr>
      </w:pPr>
      <w:r w:rsidRPr="003947D3">
        <w:rPr>
          <w:color w:val="auto"/>
        </w:rPr>
        <w:t>Vmpp là thông số tấm pin năng lượng mặt trời mà tại đó công suất đầu ra của tấm pin là tốt nhất. Chỉ số này thường nhìn thấy được khi hệ thống pin mặt trời được kết nối với thiết bị MPPT trong điều kiện tiêu chuẩn.</w:t>
      </w:r>
    </w:p>
    <w:p w14:paraId="3382142C" w14:textId="2E5D1C96" w:rsidR="00B36180" w:rsidRPr="003947D3" w:rsidRDefault="00B36180" w:rsidP="002F5F93">
      <w:pPr>
        <w:pStyle w:val="ListParagraph"/>
        <w:rPr>
          <w:sz w:val="30"/>
          <w:szCs w:val="30"/>
        </w:rPr>
      </w:pPr>
      <w:r w:rsidRPr="002F5F93">
        <w:t>Maximum</w:t>
      </w:r>
      <w:r w:rsidRPr="003947D3">
        <w:t xml:space="preserve"> </w:t>
      </w:r>
      <w:r w:rsidRPr="00CC22CB">
        <w:t>Power</w:t>
      </w:r>
      <w:r w:rsidRPr="003947D3">
        <w:t xml:space="preserve"> Point Current (Impp) – Dòng điện tại công suất cực đại</w:t>
      </w:r>
      <w:r w:rsidR="00F9150B">
        <w:t>:</w:t>
      </w:r>
    </w:p>
    <w:p w14:paraId="204CA21F" w14:textId="77777777" w:rsidR="00B36180" w:rsidRPr="003947D3" w:rsidRDefault="00B36180" w:rsidP="002F5F93">
      <w:pPr>
        <w:ind w:firstLine="567"/>
        <w:rPr>
          <w:color w:val="auto"/>
          <w:sz w:val="21"/>
          <w:szCs w:val="21"/>
        </w:rPr>
      </w:pPr>
      <w:r w:rsidRPr="003947D3">
        <w:rPr>
          <w:color w:val="auto"/>
        </w:rPr>
        <w:lastRenderedPageBreak/>
        <w:t>Đây là chỉ số dòng điện khi tấm pin mặt trời đạt công suất đầu ra đạt tốt nhất. Đây là cường độ dòng điện thực tế chúng ta có thể đo được khi kết nối tấm pin mặt trời với thiết bị MPPT trong điều kiện tiêu chuẩn.</w:t>
      </w:r>
    </w:p>
    <w:p w14:paraId="36F43356" w14:textId="2A6CFB05" w:rsidR="00B36180" w:rsidRPr="003947D3" w:rsidRDefault="00B36180" w:rsidP="002F5F93">
      <w:pPr>
        <w:pStyle w:val="ListParagraph"/>
        <w:rPr>
          <w:sz w:val="30"/>
          <w:szCs w:val="30"/>
        </w:rPr>
      </w:pPr>
      <w:r w:rsidRPr="002F5F93">
        <w:t>Module</w:t>
      </w:r>
      <w:r w:rsidRPr="003947D3">
        <w:t xml:space="preserve"> </w:t>
      </w:r>
      <w:r w:rsidRPr="00CC22CB">
        <w:t>efficiency</w:t>
      </w:r>
      <w:r w:rsidRPr="003947D3">
        <w:t xml:space="preserve"> – Hiệu suất của tấm pin mặt trời</w:t>
      </w:r>
    </w:p>
    <w:p w14:paraId="51624D4C" w14:textId="77777777" w:rsidR="00B36180" w:rsidRPr="003947D3" w:rsidRDefault="00B36180" w:rsidP="002F5F93">
      <w:pPr>
        <w:ind w:firstLine="567"/>
        <w:rPr>
          <w:color w:val="auto"/>
          <w:sz w:val="21"/>
          <w:szCs w:val="21"/>
        </w:rPr>
      </w:pPr>
      <w:r w:rsidRPr="003947D3">
        <w:rPr>
          <w:color w:val="auto"/>
        </w:rPr>
        <w:t>Đây là thông số tấm pin năng lượng mặt trời quan trọng nhất và được nhiều người chú ý nhất. Thông số này chỉ khả năng chuyển đổi từ bức xạ mặt trời thành điện năng. Hệ số này được tính bằng tỷ lệ phần trăm giữa năng lượng điện năng tối đa tấm pin tạo ra so với năng lượng bức xạ ánh sáng mặt trời tấm pin thu được.</w:t>
      </w:r>
    </w:p>
    <w:p w14:paraId="433C3B65" w14:textId="3F52E0DA" w:rsidR="00B36180" w:rsidRPr="003947D3" w:rsidRDefault="00B36180" w:rsidP="00CC22CB">
      <w:pPr>
        <w:pStyle w:val="ListParagraph"/>
        <w:rPr>
          <w:sz w:val="30"/>
          <w:szCs w:val="30"/>
        </w:rPr>
      </w:pPr>
      <w:r w:rsidRPr="00CC22CB">
        <w:t>Maximum</w:t>
      </w:r>
      <w:r w:rsidRPr="003947D3">
        <w:t xml:space="preserve"> System Voltage – Điện áp tối đa khi kết nối hệ thống</w:t>
      </w:r>
    </w:p>
    <w:p w14:paraId="3BCFA77E" w14:textId="13A62C5E" w:rsidR="00625AFB" w:rsidRPr="00084570" w:rsidRDefault="00B36180" w:rsidP="00084570">
      <w:pPr>
        <w:ind w:firstLine="567"/>
        <w:rPr>
          <w:color w:val="auto"/>
          <w:sz w:val="21"/>
          <w:szCs w:val="21"/>
        </w:rPr>
      </w:pPr>
      <w:r w:rsidRPr="003947D3">
        <w:rPr>
          <w:color w:val="auto"/>
        </w:rPr>
        <w:t>Thông số này cho chúng ta biết chúng ta có thể mắc nối tiếp bao nhiêu tấm pin mặt trời để thành một dãy và đảm bảo an toàn cho cả hệ thống.</w:t>
      </w:r>
      <w:r w:rsidR="00625AFB">
        <w:tab/>
      </w:r>
    </w:p>
    <w:p w14:paraId="21B494A3" w14:textId="77777777" w:rsidR="00AD2FBF" w:rsidRDefault="6C48C734" w:rsidP="00AD2FBF">
      <w:pPr>
        <w:pStyle w:val="FIG"/>
      </w:pPr>
      <w:r>
        <w:drawing>
          <wp:inline distT="0" distB="0" distL="0" distR="0" wp14:anchorId="744DB092" wp14:editId="1E8FC0F6">
            <wp:extent cx="2714625" cy="2637790"/>
            <wp:effectExtent l="0" t="0" r="9525" b="0"/>
            <wp:docPr id="4127" name="Picture 4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27"/>
                    <pic:cNvPicPr/>
                  </pic:nvPicPr>
                  <pic:blipFill>
                    <a:blip r:embed="rId60">
                      <a:extLst>
                        <a:ext uri="{28A0092B-C50C-407E-A947-70E740481C1C}">
                          <a14:useLocalDpi xmlns:a14="http://schemas.microsoft.com/office/drawing/2010/main" val="0"/>
                        </a:ext>
                      </a:extLst>
                    </a:blip>
                    <a:stretch>
                      <a:fillRect/>
                    </a:stretch>
                  </pic:blipFill>
                  <pic:spPr>
                    <a:xfrm>
                      <a:off x="0" y="0"/>
                      <a:ext cx="2714625" cy="2637790"/>
                    </a:xfrm>
                    <a:prstGeom prst="rect">
                      <a:avLst/>
                    </a:prstGeom>
                  </pic:spPr>
                </pic:pic>
              </a:graphicData>
            </a:graphic>
          </wp:inline>
        </w:drawing>
      </w:r>
    </w:p>
    <w:p w14:paraId="37B136AA" w14:textId="11229BF5" w:rsidR="00625AFB" w:rsidRDefault="00AD2FBF" w:rsidP="00AD2FBF">
      <w:pPr>
        <w:pStyle w:val="Caption"/>
      </w:pPr>
      <w:bookmarkStart w:id="135" w:name="_Ref62381494"/>
      <w:bookmarkStart w:id="136" w:name="_Toc62423901"/>
      <w:r>
        <w:t xml:space="preserve">Hình </w:t>
      </w:r>
      <w:fldSimple w:instr=" STYLEREF 1 \s ">
        <w:r w:rsidR="00E247A6">
          <w:rPr>
            <w:noProof/>
          </w:rPr>
          <w:t>2</w:t>
        </w:r>
      </w:fldSimple>
      <w:r w:rsidR="00C215A3">
        <w:t>.</w:t>
      </w:r>
      <w:fldSimple w:instr=" SEQ Hình \* ARABIC \s 1 ">
        <w:r w:rsidR="00E247A6">
          <w:rPr>
            <w:noProof/>
          </w:rPr>
          <w:t>3</w:t>
        </w:r>
      </w:fldSimple>
      <w:bookmarkEnd w:id="135"/>
      <w:r>
        <w:t xml:space="preserve"> Thông số kỹ thuật của tấm pin mặt trời sử dụng</w:t>
      </w:r>
      <w:bookmarkEnd w:id="136"/>
    </w:p>
    <w:p w14:paraId="1304FDFA" w14:textId="64DF760B" w:rsidR="00C95983" w:rsidRDefault="00C95983" w:rsidP="00AE2524">
      <w:pPr>
        <w:pStyle w:val="Heading4"/>
        <w:numPr>
          <w:ilvl w:val="0"/>
          <w:numId w:val="17"/>
        </w:numPr>
      </w:pPr>
      <w:r>
        <w:t>Lựa chọn pin</w:t>
      </w:r>
    </w:p>
    <w:p w14:paraId="4E4707A1" w14:textId="77777777" w:rsidR="00317FB9" w:rsidRDefault="7BDE03AD" w:rsidP="00317FB9">
      <w:pPr>
        <w:pStyle w:val="FIG"/>
      </w:pPr>
      <w:r>
        <w:drawing>
          <wp:inline distT="0" distB="0" distL="0" distR="0" wp14:anchorId="13AAB828" wp14:editId="3628E4BF">
            <wp:extent cx="2675960" cy="2711303"/>
            <wp:effectExtent l="0" t="0" r="0" b="0"/>
            <wp:docPr id="1025" name="Picture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5"/>
                    <pic:cNvPicPr/>
                  </pic:nvPicPr>
                  <pic:blipFill>
                    <a:blip r:embed="rId61">
                      <a:extLst>
                        <a:ext uri="{28A0092B-C50C-407E-A947-70E740481C1C}">
                          <a14:useLocalDpi xmlns:a14="http://schemas.microsoft.com/office/drawing/2010/main" val="0"/>
                        </a:ext>
                      </a:extLst>
                    </a:blip>
                    <a:stretch>
                      <a:fillRect/>
                    </a:stretch>
                  </pic:blipFill>
                  <pic:spPr>
                    <a:xfrm>
                      <a:off x="0" y="0"/>
                      <a:ext cx="2679860" cy="2715255"/>
                    </a:xfrm>
                    <a:prstGeom prst="rect">
                      <a:avLst/>
                    </a:prstGeom>
                  </pic:spPr>
                </pic:pic>
              </a:graphicData>
            </a:graphic>
          </wp:inline>
        </w:drawing>
      </w:r>
    </w:p>
    <w:p w14:paraId="3270BA40" w14:textId="25CB8380" w:rsidR="00317FB9" w:rsidRDefault="00317FB9" w:rsidP="00317FB9">
      <w:pPr>
        <w:pStyle w:val="Caption"/>
        <w:ind w:left="720"/>
        <w:jc w:val="both"/>
      </w:pPr>
      <w:r>
        <w:tab/>
      </w:r>
      <w:r>
        <w:tab/>
      </w:r>
      <w:bookmarkStart w:id="137" w:name="_Ref62381665"/>
      <w:r>
        <w:t xml:space="preserve">       </w:t>
      </w:r>
      <w:bookmarkStart w:id="138" w:name="_Toc62423902"/>
      <w:r>
        <w:t xml:space="preserve">Hình </w:t>
      </w:r>
      <w:fldSimple w:instr=" STYLEREF 1 \s ">
        <w:r w:rsidR="00E247A6">
          <w:rPr>
            <w:noProof/>
          </w:rPr>
          <w:t>2</w:t>
        </w:r>
      </w:fldSimple>
      <w:r w:rsidR="00C215A3">
        <w:t>.</w:t>
      </w:r>
      <w:fldSimple w:instr=" SEQ Hình \* ARABIC \s 1 ">
        <w:r w:rsidR="00E247A6">
          <w:rPr>
            <w:noProof/>
          </w:rPr>
          <w:t>4</w:t>
        </w:r>
      </w:fldSimple>
      <w:bookmarkEnd w:id="137"/>
      <w:r>
        <w:t xml:space="preserve"> Cell pin Lithium 2600mAh</w:t>
      </w:r>
      <w:bookmarkEnd w:id="138"/>
    </w:p>
    <w:p w14:paraId="6BC0609B" w14:textId="29A5F634" w:rsidR="00317FB9" w:rsidRPr="00317FB9" w:rsidRDefault="00317FB9" w:rsidP="00317FB9"/>
    <w:p w14:paraId="5FA2346B" w14:textId="64253B4C" w:rsidR="005A2C8E" w:rsidRDefault="005A2C8E" w:rsidP="005A2C8E">
      <w:r>
        <w:lastRenderedPageBreak/>
        <w:t>Những lý do để lựa chọn Pin Lithium:</w:t>
      </w:r>
    </w:p>
    <w:p w14:paraId="0360ABC7" w14:textId="59DC46DB" w:rsidR="00215047" w:rsidRPr="00BA69B1" w:rsidRDefault="00215047" w:rsidP="002F5F93">
      <w:pPr>
        <w:pStyle w:val="ListParagraph"/>
      </w:pPr>
      <w:r w:rsidRPr="00BA69B1">
        <w:t>Ưu điểm vượt trội so với acquy</w:t>
      </w:r>
      <w:r w:rsidR="00084570">
        <w:t>.</w:t>
      </w:r>
    </w:p>
    <w:p w14:paraId="7E96C7C7" w14:textId="1A34EE27" w:rsidR="00E87C62" w:rsidRDefault="000B65B4" w:rsidP="002F5F93">
      <w:pPr>
        <w:pStyle w:val="ListParagraph"/>
      </w:pPr>
      <w:r>
        <w:t>D</w:t>
      </w:r>
      <w:r w:rsidR="006A006C">
        <w:t>o các chức năng của sản phẩm không tiêu thụ quá nhiều năng lượng</w:t>
      </w:r>
      <w:r w:rsidR="00526A4A">
        <w:t xml:space="preserve"> (</w:t>
      </w:r>
      <w:r w:rsidR="006A006C">
        <w:t>việc</w:t>
      </w:r>
      <w:r w:rsidR="002F5F93">
        <w:t xml:space="preserve"> </w:t>
      </w:r>
      <w:r w:rsidR="006A006C">
        <w:t>truy</w:t>
      </w:r>
      <w:r w:rsidR="00D60FE1">
        <w:t>ề</w:t>
      </w:r>
      <w:r w:rsidR="006A006C">
        <w:t>n tải dữ liệu được chia thành các khoảng thời gian cách đều nhau</w:t>
      </w:r>
      <w:r w:rsidR="00526A4A">
        <w:t>)</w:t>
      </w:r>
      <w:r w:rsidR="009504E1">
        <w:t xml:space="preserve">. </w:t>
      </w:r>
    </w:p>
    <w:p w14:paraId="53AE6353" w14:textId="0250E1D6" w:rsidR="00215047" w:rsidRDefault="003B59E1" w:rsidP="002F5F93">
      <w:pPr>
        <w:pStyle w:val="ListParagraph"/>
      </w:pPr>
      <w:r>
        <w:t>Do đặc tính có thể nạp, xả nhiều lần và tuổi th</w:t>
      </w:r>
      <w:r w:rsidR="008E7F26">
        <w:t>ọ</w:t>
      </w:r>
      <w:r>
        <w:t xml:space="preserve"> cao nên được ứng dụng khá</w:t>
      </w:r>
      <w:r w:rsidR="002F5F93">
        <w:t xml:space="preserve"> </w:t>
      </w:r>
      <w:r>
        <w:t>rộng rãi hiện nay.</w:t>
      </w:r>
      <w:r w:rsidR="00E87C62">
        <w:t xml:space="preserve"> Nhưng cũng chính vì thế mà giá thành mỗi Cell cũng không hề rẻ.</w:t>
      </w:r>
    </w:p>
    <w:p w14:paraId="11EECEEF" w14:textId="39A47D82" w:rsidR="00E87C62" w:rsidRDefault="00E87C62" w:rsidP="002F5F93">
      <w:pPr>
        <w:ind w:firstLine="567"/>
      </w:pPr>
      <w:r w:rsidRPr="00942FE0">
        <w:t>Dựa vào</w:t>
      </w:r>
      <w:r>
        <w:t xml:space="preserve"> </w:t>
      </w:r>
      <w:r w:rsidR="00215047">
        <w:t>thông số ướ</w:t>
      </w:r>
      <w:r w:rsidR="00772855">
        <w:t>c</w:t>
      </w:r>
      <w:r w:rsidR="00215047">
        <w:t xml:space="preserve"> lượng công suất đã nêu phía trên, dự án này sẽ sử dụng pin</w:t>
      </w:r>
      <w:r w:rsidR="004473EA">
        <w:t xml:space="preserve"> 3 pin Lithium 2600mAh 18650 mắc nối tiếp nhau</w:t>
      </w:r>
      <w:r w:rsidR="00A13F23">
        <w:t xml:space="preserve"> (</w:t>
      </w:r>
      <w:r w:rsidR="00A13F23">
        <w:fldChar w:fldCharType="begin"/>
      </w:r>
      <w:r w:rsidR="00A13F23">
        <w:instrText xml:space="preserve"> REF _Ref62381665 \h </w:instrText>
      </w:r>
      <w:r w:rsidR="00A13F23">
        <w:fldChar w:fldCharType="separate"/>
      </w:r>
      <w:r w:rsidR="00E247A6">
        <w:t xml:space="preserve">       Hình </w:t>
      </w:r>
      <w:r w:rsidR="00E247A6">
        <w:rPr>
          <w:noProof/>
        </w:rPr>
        <w:t>2</w:t>
      </w:r>
      <w:r w:rsidR="00E247A6">
        <w:t>.</w:t>
      </w:r>
      <w:r w:rsidR="00E247A6">
        <w:rPr>
          <w:noProof/>
        </w:rPr>
        <w:t>4</w:t>
      </w:r>
      <w:r w:rsidR="00A13F23">
        <w:fldChar w:fldCharType="end"/>
      </w:r>
      <w:r w:rsidR="00A13F23">
        <w:t>).</w:t>
      </w:r>
      <w:r w:rsidR="004473EA">
        <w:t xml:space="preserve"> </w:t>
      </w:r>
    </w:p>
    <w:p w14:paraId="2BD967BB" w14:textId="64A86773" w:rsidR="004473EA" w:rsidRDefault="002F7597" w:rsidP="00AE2524">
      <w:pPr>
        <w:pStyle w:val="Heading4"/>
        <w:numPr>
          <w:ilvl w:val="0"/>
          <w:numId w:val="17"/>
        </w:numPr>
      </w:pPr>
      <w:r>
        <w:t xml:space="preserve">Sạc </w:t>
      </w:r>
      <w:r w:rsidR="00C95983">
        <w:t>pin mặt trời</w:t>
      </w:r>
    </w:p>
    <w:p w14:paraId="1716E312" w14:textId="6B57E83C" w:rsidR="005075F0" w:rsidRDefault="00280B9C" w:rsidP="002F5F93">
      <w:pPr>
        <w:ind w:firstLine="567"/>
      </w:pPr>
      <w:r>
        <w:t>Cần đạt được những yêu cầu và đòi hỏi sau đây để có thể đưa ra</w:t>
      </w:r>
      <w:r w:rsidR="006102B3">
        <w:t xml:space="preserve"> lựa chọn thích hợp:</w:t>
      </w:r>
    </w:p>
    <w:p w14:paraId="6ED6433F" w14:textId="5D58F51E" w:rsidR="0091372A" w:rsidRPr="002F5F93" w:rsidRDefault="0091372A" w:rsidP="002F5F93">
      <w:pPr>
        <w:pStyle w:val="ListParagraph"/>
      </w:pPr>
      <w:r w:rsidRPr="00E31170">
        <w:t xml:space="preserve">Hỗ sạc </w:t>
      </w:r>
      <w:r w:rsidRPr="002F5F93">
        <w:t>bằng phương pháp MPPT để tối đa hiệu suất thu được của tấm pin.</w:t>
      </w:r>
    </w:p>
    <w:p w14:paraId="38C05564" w14:textId="6B18D084" w:rsidR="0091372A" w:rsidRPr="002F5F93" w:rsidRDefault="00616A32" w:rsidP="002F5F93">
      <w:pPr>
        <w:pStyle w:val="ListParagraph"/>
      </w:pPr>
      <w:r w:rsidRPr="002F5F93">
        <w:t xml:space="preserve">Điện áp đầu vào phụ hợp với </w:t>
      </w:r>
      <w:r w:rsidR="00982166" w:rsidRPr="002F5F93">
        <w:t xml:space="preserve">với tấm </w:t>
      </w:r>
      <w:r w:rsidR="00A15AC7">
        <w:t>pin mặt trời</w:t>
      </w:r>
      <w:r w:rsidR="00982166" w:rsidRPr="002F5F93">
        <w:t xml:space="preserve"> đã lựa chọn</w:t>
      </w:r>
      <w:r w:rsidR="00E111EA">
        <w:t>.</w:t>
      </w:r>
    </w:p>
    <w:p w14:paraId="0AC7D5B0" w14:textId="32044965" w:rsidR="00982166" w:rsidRPr="002F5F93" w:rsidRDefault="001A1099" w:rsidP="002F5F93">
      <w:pPr>
        <w:pStyle w:val="ListParagraph"/>
      </w:pPr>
      <w:r w:rsidRPr="002F5F93">
        <w:t>Giá thành hợp lý</w:t>
      </w:r>
      <w:r w:rsidR="00117CD3" w:rsidRPr="002F5F93">
        <w:t xml:space="preserve">, </w:t>
      </w:r>
      <w:r w:rsidR="00545E9E" w:rsidRPr="002F5F93">
        <w:t>được sử dụng rộng rãi và có nhiều nguồn tham khảo</w:t>
      </w:r>
      <w:r w:rsidR="00E111EA">
        <w:t>.</w:t>
      </w:r>
    </w:p>
    <w:p w14:paraId="389DB189" w14:textId="4DB69849" w:rsidR="00545E9E" w:rsidRPr="00E31170" w:rsidRDefault="006F7C41" w:rsidP="002F5F93">
      <w:pPr>
        <w:pStyle w:val="ListParagraph"/>
      </w:pPr>
      <w:r w:rsidRPr="002F5F93">
        <w:t xml:space="preserve">Dòng sạc phù hợp với </w:t>
      </w:r>
      <w:r w:rsidR="007B7B15" w:rsidRPr="002F5F93">
        <w:t>bộ phận lưu trữ năng lượng</w:t>
      </w:r>
      <w:r w:rsidR="001B17D2" w:rsidRPr="002F5F93">
        <w:t>. Có thể cung cấp cho dòng sạc lớn, định hướng sẽ sử dụng và nghiên cứu lâu dài. Sau quá trình thử nghiệm bản</w:t>
      </w:r>
      <w:r w:rsidR="001B17D2" w:rsidRPr="00E31170">
        <w:t xml:space="preserve"> prototype nếu cần thiết tăng công suất sử dụng tấm pin có thể dễ dàng chỉnh sửa để thay đổi công suất sử dụng.</w:t>
      </w:r>
    </w:p>
    <w:p w14:paraId="70FCF684" w14:textId="012ED5C7" w:rsidR="00DB2306" w:rsidRDefault="00C82257" w:rsidP="002F5F93">
      <w:pPr>
        <w:ind w:firstLine="567"/>
      </w:pPr>
      <w:r>
        <w:t>Để sử dụng những công nghệ chế tạo IC hiện nay, nguồn linh kiện chính và đóng vai trò quan</w:t>
      </w:r>
      <w:r w:rsidR="00310335">
        <w:t xml:space="preserve"> trọng. Chính vì vậy IC sạc này cùng những linh kiện liên quan của mạch sạc này sẽ được mua bằng linh kiện </w:t>
      </w:r>
      <w:r w:rsidR="00A15AC7">
        <w:t>Digikey</w:t>
      </w:r>
      <w:r w:rsidR="00E721B2">
        <w:t xml:space="preserve">. </w:t>
      </w:r>
      <w:r w:rsidR="001F3D60">
        <w:t xml:space="preserve">Do có kinh nghiệm đặt hàng </w:t>
      </w:r>
      <w:r w:rsidR="008047E5">
        <w:t>x</w:t>
      </w:r>
      <w:r w:rsidR="00CF3D04">
        <w:t xml:space="preserve">ách tay nên dự đoán việc linh kiện từ thời điểm đặt cho đến khi hàng về </w:t>
      </w:r>
      <w:r w:rsidR="00BD3B17">
        <w:t>đến tay là khoảng 2 tuần.</w:t>
      </w:r>
    </w:p>
    <w:p w14:paraId="5B51CA44" w14:textId="739B604E" w:rsidR="00CA43A9" w:rsidRDefault="00CA43A9" w:rsidP="002F5F93">
      <w:pPr>
        <w:ind w:firstLine="567"/>
      </w:pPr>
      <w:r>
        <w:t>Chi tiết về các thông số sạc cần quan tâm:</w:t>
      </w:r>
    </w:p>
    <w:p w14:paraId="2ACA8C32" w14:textId="698081D4" w:rsidR="00CA43A9" w:rsidRPr="002F5F93" w:rsidRDefault="00CA43A9" w:rsidP="002F5F93">
      <w:pPr>
        <w:pStyle w:val="ListParagraph"/>
      </w:pPr>
      <w:r w:rsidRPr="00292916">
        <w:t xml:space="preserve">Điện áp vào </w:t>
      </w:r>
      <w:r w:rsidR="001D6528" w:rsidRPr="002F5F93">
        <w:t>lớn nhất lớn hơn 25V</w:t>
      </w:r>
      <w:r w:rsidR="00E111EA">
        <w:t>.</w:t>
      </w:r>
    </w:p>
    <w:p w14:paraId="76178639" w14:textId="02018F91" w:rsidR="001D6528" w:rsidRDefault="001D6528" w:rsidP="002F5F93">
      <w:pPr>
        <w:pStyle w:val="ListParagraph"/>
      </w:pPr>
      <w:r w:rsidRPr="002F5F93">
        <w:t>Dòng điện sạc</w:t>
      </w:r>
      <w:r w:rsidRPr="00292916">
        <w:t xml:space="preserve"> tối đa 10A (do sản phẩm còn để phục vụ nghiên cứu)</w:t>
      </w:r>
      <w:r w:rsidR="00E111EA">
        <w:t>.</w:t>
      </w:r>
    </w:p>
    <w:p w14:paraId="323DCE76" w14:textId="77777777" w:rsidR="00292916" w:rsidRDefault="45E0C217" w:rsidP="00292916">
      <w:pPr>
        <w:keepNext/>
        <w:ind w:left="357"/>
        <w:jc w:val="center"/>
      </w:pPr>
      <w:r>
        <w:rPr>
          <w:noProof/>
        </w:rPr>
        <w:drawing>
          <wp:inline distT="0" distB="0" distL="0" distR="0" wp14:anchorId="4D87A07B" wp14:editId="49844B4C">
            <wp:extent cx="2565779" cy="1876363"/>
            <wp:effectExtent l="0" t="0" r="6350" b="0"/>
            <wp:docPr id="1027" name="Picture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7"/>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565779" cy="1876363"/>
                    </a:xfrm>
                    <a:prstGeom prst="rect">
                      <a:avLst/>
                    </a:prstGeom>
                  </pic:spPr>
                </pic:pic>
              </a:graphicData>
            </a:graphic>
          </wp:inline>
        </w:drawing>
      </w:r>
    </w:p>
    <w:p w14:paraId="39E6C7B2" w14:textId="78786C34" w:rsidR="00292916" w:rsidRPr="00292916" w:rsidRDefault="00292916" w:rsidP="00E8751A">
      <w:pPr>
        <w:pStyle w:val="Caption"/>
      </w:pPr>
      <w:bookmarkStart w:id="139" w:name="_Ref62381690"/>
      <w:bookmarkStart w:id="140" w:name="_Toc62423903"/>
      <w:r>
        <w:t xml:space="preserve">Hình </w:t>
      </w:r>
      <w:fldSimple w:instr=" STYLEREF 1 \s ">
        <w:r w:rsidR="00E247A6">
          <w:rPr>
            <w:noProof/>
          </w:rPr>
          <w:t>2</w:t>
        </w:r>
      </w:fldSimple>
      <w:r w:rsidR="00C215A3">
        <w:t>.</w:t>
      </w:r>
      <w:fldSimple w:instr=" SEQ Hình \* ARABIC \s 1 ">
        <w:r w:rsidR="00E247A6">
          <w:rPr>
            <w:noProof/>
          </w:rPr>
          <w:t>5</w:t>
        </w:r>
      </w:fldSimple>
      <w:bookmarkEnd w:id="139"/>
      <w:r>
        <w:t xml:space="preserve"> BQ24650</w:t>
      </w:r>
      <w:bookmarkEnd w:id="140"/>
    </w:p>
    <w:p w14:paraId="69BA77BF" w14:textId="5BD71715" w:rsidR="00292916" w:rsidRDefault="00807C49" w:rsidP="00610ED6">
      <w:pPr>
        <w:spacing w:after="120"/>
        <w:ind w:firstLine="720"/>
      </w:pPr>
      <w:r>
        <w:t xml:space="preserve">Trong quá trình tìm hiểu, tham khảo </w:t>
      </w:r>
      <w:r w:rsidR="00004DF4">
        <w:t>nguồn internet và những người có kinh nghiệm liên quan, nhận thấy IC BQ24650</w:t>
      </w:r>
      <w:r w:rsidR="00056DF3">
        <w:t xml:space="preserve"> (</w:t>
      </w:r>
      <w:r w:rsidR="00056DF3">
        <w:fldChar w:fldCharType="begin"/>
      </w:r>
      <w:r w:rsidR="00056DF3">
        <w:instrText xml:space="preserve"> REF _Ref62381690 \h </w:instrText>
      </w:r>
      <w:r w:rsidR="00056DF3">
        <w:fldChar w:fldCharType="separate"/>
      </w:r>
      <w:r w:rsidR="00E247A6">
        <w:t xml:space="preserve">Hình </w:t>
      </w:r>
      <w:r w:rsidR="00E247A6">
        <w:rPr>
          <w:noProof/>
        </w:rPr>
        <w:t>2</w:t>
      </w:r>
      <w:r w:rsidR="00E247A6">
        <w:t>.</w:t>
      </w:r>
      <w:r w:rsidR="00E247A6">
        <w:rPr>
          <w:noProof/>
        </w:rPr>
        <w:t>5</w:t>
      </w:r>
      <w:r w:rsidR="00056DF3">
        <w:fldChar w:fldCharType="end"/>
      </w:r>
      <w:r w:rsidR="00F35A87">
        <w:t>)</w:t>
      </w:r>
      <w:r w:rsidR="00004DF4">
        <w:t xml:space="preserve"> phù hợp để thiết kế</w:t>
      </w:r>
      <w:r w:rsidR="00F35A87">
        <w:t xml:space="preserve"> (</w:t>
      </w:r>
      <w:r w:rsidR="00F35A87">
        <w:fldChar w:fldCharType="begin"/>
      </w:r>
      <w:r w:rsidR="00F35A87">
        <w:instrText xml:space="preserve"> REF _Ref62381747 \h </w:instrText>
      </w:r>
      <w:r w:rsidR="00F35A87">
        <w:fldChar w:fldCharType="separate"/>
      </w:r>
      <w:r w:rsidR="00E247A6">
        <w:t xml:space="preserve">Hình </w:t>
      </w:r>
      <w:r w:rsidR="00E247A6">
        <w:rPr>
          <w:noProof/>
        </w:rPr>
        <w:t>2</w:t>
      </w:r>
      <w:r w:rsidR="00E247A6">
        <w:t>.</w:t>
      </w:r>
      <w:r w:rsidR="00E247A6">
        <w:rPr>
          <w:noProof/>
        </w:rPr>
        <w:t>6</w:t>
      </w:r>
      <w:r w:rsidR="00F35A87">
        <w:fldChar w:fldCharType="end"/>
      </w:r>
      <w:r w:rsidR="00F35A87">
        <w:t>)</w:t>
      </w:r>
      <w:r w:rsidR="00004DF4">
        <w:t xml:space="preserve"> trong ứng dụng và có thể mở rộng và phát triển sạc </w:t>
      </w:r>
      <w:r w:rsidR="00297EDF">
        <w:t>với công suất lớn hơn với IC này.</w:t>
      </w:r>
    </w:p>
    <w:p w14:paraId="35F6D1CC" w14:textId="7A41DF62" w:rsidR="00292916" w:rsidRDefault="00292916" w:rsidP="00292916">
      <w:pPr>
        <w:pStyle w:val="FIG"/>
      </w:pPr>
      <w:r>
        <w:lastRenderedPageBreak/>
        <w:t xml:space="preserve"> </w:t>
      </w:r>
      <w:r w:rsidR="45E0C217">
        <w:drawing>
          <wp:inline distT="0" distB="0" distL="0" distR="0" wp14:anchorId="693B3778" wp14:editId="2627014E">
            <wp:extent cx="4610098" cy="4145915"/>
            <wp:effectExtent l="0" t="0" r="0" b="6985"/>
            <wp:docPr id="1029" name="Picture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9"/>
                    <pic:cNvPicPr/>
                  </pic:nvPicPr>
                  <pic:blipFill>
                    <a:blip r:embed="rId63">
                      <a:extLst>
                        <a:ext uri="{28A0092B-C50C-407E-A947-70E740481C1C}">
                          <a14:useLocalDpi xmlns:a14="http://schemas.microsoft.com/office/drawing/2010/main" val="0"/>
                        </a:ext>
                      </a:extLst>
                    </a:blip>
                    <a:stretch>
                      <a:fillRect/>
                    </a:stretch>
                  </pic:blipFill>
                  <pic:spPr>
                    <a:xfrm>
                      <a:off x="0" y="0"/>
                      <a:ext cx="4610098" cy="4145915"/>
                    </a:xfrm>
                    <a:prstGeom prst="rect">
                      <a:avLst/>
                    </a:prstGeom>
                  </pic:spPr>
                </pic:pic>
              </a:graphicData>
            </a:graphic>
          </wp:inline>
        </w:drawing>
      </w:r>
    </w:p>
    <w:p w14:paraId="33B46756" w14:textId="7058EE69" w:rsidR="00A0456E" w:rsidRDefault="00292916" w:rsidP="00292916">
      <w:pPr>
        <w:pStyle w:val="Caption"/>
      </w:pPr>
      <w:bookmarkStart w:id="141" w:name="_Ref62381747"/>
      <w:bookmarkStart w:id="142" w:name="_Toc62423904"/>
      <w:r>
        <w:t xml:space="preserve">Hình </w:t>
      </w:r>
      <w:fldSimple w:instr=" STYLEREF 1 \s ">
        <w:r w:rsidR="00E247A6">
          <w:rPr>
            <w:noProof/>
          </w:rPr>
          <w:t>2</w:t>
        </w:r>
      </w:fldSimple>
      <w:r w:rsidR="00C215A3">
        <w:t>.</w:t>
      </w:r>
      <w:fldSimple w:instr=" SEQ Hình \* ARABIC \s 1 ">
        <w:r w:rsidR="00E247A6">
          <w:rPr>
            <w:noProof/>
          </w:rPr>
          <w:t>6</w:t>
        </w:r>
      </w:fldSimple>
      <w:bookmarkEnd w:id="141"/>
      <w:r>
        <w:t xml:space="preserve"> Trang đầu tiên của datasheet BQ24650</w:t>
      </w:r>
      <w:sdt>
        <w:sdtPr>
          <w:id w:val="1081030875"/>
          <w:citation/>
        </w:sdtPr>
        <w:sdtContent>
          <w:r w:rsidR="00F44247">
            <w:fldChar w:fldCharType="begin"/>
          </w:r>
          <w:r w:rsidR="00F44247">
            <w:instrText xml:space="preserve"> CITATION Dat2 \l 1033 </w:instrText>
          </w:r>
          <w:r w:rsidR="00F44247">
            <w:fldChar w:fldCharType="separate"/>
          </w:r>
          <w:r w:rsidR="00842A5A">
            <w:rPr>
              <w:noProof/>
            </w:rPr>
            <w:t xml:space="preserve"> </w:t>
          </w:r>
          <w:r w:rsidR="00842A5A" w:rsidRPr="00842A5A">
            <w:rPr>
              <w:noProof/>
            </w:rPr>
            <w:t>[22]</w:t>
          </w:r>
          <w:r w:rsidR="00F44247">
            <w:fldChar w:fldCharType="end"/>
          </w:r>
        </w:sdtContent>
      </w:sdt>
      <w:bookmarkEnd w:id="142"/>
    </w:p>
    <w:p w14:paraId="02B38B83" w14:textId="3D0A0849" w:rsidR="002F7597" w:rsidRDefault="002F7597" w:rsidP="00AE2524">
      <w:pPr>
        <w:pStyle w:val="Heading4"/>
        <w:numPr>
          <w:ilvl w:val="0"/>
          <w:numId w:val="17"/>
        </w:numPr>
      </w:pPr>
      <w:r>
        <w:t>Đo công suất</w:t>
      </w:r>
    </w:p>
    <w:p w14:paraId="3AB771A9" w14:textId="77777777" w:rsidR="00691E7C" w:rsidRDefault="0C06AB27" w:rsidP="00691E7C">
      <w:pPr>
        <w:pStyle w:val="FIG"/>
      </w:pPr>
      <w:r>
        <w:drawing>
          <wp:inline distT="0" distB="0" distL="0" distR="0" wp14:anchorId="6ACD90FC" wp14:editId="3977335A">
            <wp:extent cx="2148840" cy="1949450"/>
            <wp:effectExtent l="0" t="0" r="3810" b="0"/>
            <wp:docPr id="1031" name="Picture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1"/>
                    <pic:cNvPicPr/>
                  </pic:nvPicPr>
                  <pic:blipFill>
                    <a:blip r:embed="rId64">
                      <a:extLst>
                        <a:ext uri="{28A0092B-C50C-407E-A947-70E740481C1C}">
                          <a14:useLocalDpi xmlns:a14="http://schemas.microsoft.com/office/drawing/2010/main" val="0"/>
                        </a:ext>
                      </a:extLst>
                    </a:blip>
                    <a:stretch>
                      <a:fillRect/>
                    </a:stretch>
                  </pic:blipFill>
                  <pic:spPr>
                    <a:xfrm>
                      <a:off x="0" y="0"/>
                      <a:ext cx="2148840" cy="1949450"/>
                    </a:xfrm>
                    <a:prstGeom prst="rect">
                      <a:avLst/>
                    </a:prstGeom>
                  </pic:spPr>
                </pic:pic>
              </a:graphicData>
            </a:graphic>
          </wp:inline>
        </w:drawing>
      </w:r>
    </w:p>
    <w:p w14:paraId="5C4ECC2A" w14:textId="491DC0CF" w:rsidR="00691E7C" w:rsidRDefault="00691E7C" w:rsidP="00691E7C">
      <w:pPr>
        <w:pStyle w:val="Caption"/>
      </w:pPr>
      <w:bookmarkStart w:id="143" w:name="_Ref62381766"/>
      <w:bookmarkStart w:id="144" w:name="_Toc62423905"/>
      <w:r>
        <w:t xml:space="preserve">Hình </w:t>
      </w:r>
      <w:fldSimple w:instr=" STYLEREF 1 \s ">
        <w:r w:rsidR="00E247A6">
          <w:rPr>
            <w:noProof/>
          </w:rPr>
          <w:t>2</w:t>
        </w:r>
      </w:fldSimple>
      <w:r w:rsidR="00C215A3">
        <w:t>.</w:t>
      </w:r>
      <w:fldSimple w:instr=" SEQ Hình \* ARABIC \s 1 ">
        <w:r w:rsidR="00E247A6">
          <w:rPr>
            <w:noProof/>
          </w:rPr>
          <w:t>7</w:t>
        </w:r>
      </w:fldSimple>
      <w:bookmarkEnd w:id="143"/>
      <w:r>
        <w:t xml:space="preserve"> INA226</w:t>
      </w:r>
      <w:bookmarkEnd w:id="144"/>
    </w:p>
    <w:p w14:paraId="2AF863AC" w14:textId="0102F4B7" w:rsidR="00283CCE" w:rsidRDefault="007D47CC" w:rsidP="002F5F93">
      <w:pPr>
        <w:ind w:firstLine="567"/>
      </w:pPr>
      <w:r>
        <w:t xml:space="preserve">Công suất sạc pin mặt trời, </w:t>
      </w:r>
      <w:r w:rsidR="00FB698B">
        <w:t>sóng vào pin và công suất xả cho</w:t>
      </w:r>
      <w:r w:rsidR="003A202A">
        <w:t xml:space="preserve"> tải cần được đo lường để nhằm bảo vệ mạch khi có sự cố, đồng thời </w:t>
      </w:r>
      <w:r w:rsidR="002D3D07">
        <w:t>cung cấp dữ liệu phục vụ cho nghiên cứu và phát triển sau này.</w:t>
      </w:r>
      <w:r w:rsidR="00621E9C">
        <w:t xml:space="preserve"> Nhờ vào </w:t>
      </w:r>
      <w:r w:rsidR="00107FA3">
        <w:t xml:space="preserve">việc giám sát </w:t>
      </w:r>
      <w:r w:rsidR="00D415A6">
        <w:t>trên</w:t>
      </w:r>
      <w:r w:rsidR="00107FA3">
        <w:t xml:space="preserve"> web, các thông số này sẽ được giám sát thường xuyên và dễ dàng quản lý hiệu quả</w:t>
      </w:r>
      <w:r w:rsidR="00AB5954">
        <w:t>.</w:t>
      </w:r>
    </w:p>
    <w:p w14:paraId="2EDD91F0" w14:textId="33C7BC28" w:rsidR="00691E7C" w:rsidRDefault="00AB5954" w:rsidP="00EF0725">
      <w:pPr>
        <w:spacing w:after="120"/>
        <w:ind w:firstLine="567"/>
        <w:rPr>
          <w:noProof/>
        </w:rPr>
      </w:pPr>
      <w:r>
        <w:t>Dựa trên những thôn</w:t>
      </w:r>
      <w:r w:rsidR="00610ED6">
        <w:t>g</w:t>
      </w:r>
      <w:r>
        <w:t xml:space="preserve"> số áp vào, dòng sạc và xả cùng với quá trình tìm hiểu và </w:t>
      </w:r>
      <w:r w:rsidR="00AC1DD7">
        <w:t>trao đổi với những người có kinh nghiệm. Lựa chọn INA226</w:t>
      </w:r>
      <w:r w:rsidR="00D65092">
        <w:t xml:space="preserve"> (</w:t>
      </w:r>
      <w:r w:rsidR="00D65092">
        <w:fldChar w:fldCharType="begin"/>
      </w:r>
      <w:r w:rsidR="00D65092">
        <w:instrText xml:space="preserve"> REF _Ref62381766 \h </w:instrText>
      </w:r>
      <w:r w:rsidR="00D65092">
        <w:fldChar w:fldCharType="separate"/>
      </w:r>
      <w:r w:rsidR="00E247A6">
        <w:t xml:space="preserve">Hình </w:t>
      </w:r>
      <w:r w:rsidR="00E247A6">
        <w:rPr>
          <w:noProof/>
        </w:rPr>
        <w:t>2</w:t>
      </w:r>
      <w:r w:rsidR="00E247A6">
        <w:t>.</w:t>
      </w:r>
      <w:r w:rsidR="00E247A6">
        <w:rPr>
          <w:noProof/>
        </w:rPr>
        <w:t>7</w:t>
      </w:r>
      <w:r w:rsidR="00D65092">
        <w:fldChar w:fldCharType="end"/>
      </w:r>
      <w:r w:rsidR="00D65092">
        <w:t>)</w:t>
      </w:r>
      <w:r w:rsidR="00AC1DD7">
        <w:t xml:space="preserve"> là giải pháp cho vấn đề này</w:t>
      </w:r>
      <w:r w:rsidR="00DA41DD">
        <w:t>. Đây là một IC đo công suất có giá thành hợp lý, giải đo rộng phù hợp cho việc c</w:t>
      </w:r>
      <w:r w:rsidR="007251BD">
        <w:t>ả</w:t>
      </w:r>
      <w:r w:rsidR="00DA41DD">
        <w:t xml:space="preserve">i tiến sau này. Đồng thời IC này cũng có khả năng </w:t>
      </w:r>
      <w:r w:rsidR="00413A23">
        <w:t>cài đặt</w:t>
      </w:r>
      <w:r w:rsidR="00DA41DD">
        <w:t xml:space="preserve"> ngưỡng cảnh </w:t>
      </w:r>
      <w:r w:rsidR="00413A23">
        <w:t>báo</w:t>
      </w:r>
      <w:r w:rsidR="00F61FC8">
        <w:t xml:space="preserve"> nhằm đưa ra những giải pháp xử lý sự cố kịp thời</w:t>
      </w:r>
      <w:r w:rsidR="008C2C43">
        <w:t xml:space="preserve"> (</w:t>
      </w:r>
      <w:r w:rsidR="008C2C43">
        <w:fldChar w:fldCharType="begin"/>
      </w:r>
      <w:r w:rsidR="008C2C43">
        <w:instrText xml:space="preserve"> REF _Ref62381806 \h </w:instrText>
      </w:r>
      <w:r w:rsidR="008C2C43">
        <w:fldChar w:fldCharType="separate"/>
      </w:r>
      <w:r w:rsidR="00E247A6">
        <w:t xml:space="preserve">Hình </w:t>
      </w:r>
      <w:r w:rsidR="00E247A6">
        <w:rPr>
          <w:noProof/>
        </w:rPr>
        <w:t>2</w:t>
      </w:r>
      <w:r w:rsidR="00E247A6">
        <w:t>.</w:t>
      </w:r>
      <w:r w:rsidR="00E247A6">
        <w:rPr>
          <w:noProof/>
        </w:rPr>
        <w:t>8</w:t>
      </w:r>
      <w:r w:rsidR="008C2C43">
        <w:fldChar w:fldCharType="end"/>
      </w:r>
      <w:r w:rsidR="008C2C43">
        <w:t>)</w:t>
      </w:r>
      <w:r w:rsidR="00F61FC8">
        <w:t>.</w:t>
      </w:r>
      <w:r w:rsidR="00691E7C" w:rsidRPr="00691E7C">
        <w:rPr>
          <w:noProof/>
        </w:rPr>
        <w:t xml:space="preserve"> </w:t>
      </w:r>
    </w:p>
    <w:p w14:paraId="1A507625" w14:textId="77777777" w:rsidR="00691E7C" w:rsidRDefault="0C06AB27" w:rsidP="00691E7C">
      <w:pPr>
        <w:pStyle w:val="FIG"/>
      </w:pPr>
      <w:r>
        <w:lastRenderedPageBreak/>
        <w:drawing>
          <wp:inline distT="0" distB="0" distL="0" distR="0" wp14:anchorId="739BE6A7" wp14:editId="38160025">
            <wp:extent cx="4951024" cy="2879678"/>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65">
                      <a:extLst>
                        <a:ext uri="{28A0092B-C50C-407E-A947-70E740481C1C}">
                          <a14:useLocalDpi xmlns:a14="http://schemas.microsoft.com/office/drawing/2010/main" val="0"/>
                        </a:ext>
                      </a:extLst>
                    </a:blip>
                    <a:stretch>
                      <a:fillRect/>
                    </a:stretch>
                  </pic:blipFill>
                  <pic:spPr>
                    <a:xfrm>
                      <a:off x="0" y="0"/>
                      <a:ext cx="4951024" cy="2879678"/>
                    </a:xfrm>
                    <a:prstGeom prst="rect">
                      <a:avLst/>
                    </a:prstGeom>
                  </pic:spPr>
                </pic:pic>
              </a:graphicData>
            </a:graphic>
          </wp:inline>
        </w:drawing>
      </w:r>
    </w:p>
    <w:p w14:paraId="68131A21" w14:textId="3D81AC92" w:rsidR="00DA5EEA" w:rsidRDefault="00691E7C" w:rsidP="00691E7C">
      <w:pPr>
        <w:pStyle w:val="Caption"/>
      </w:pPr>
      <w:bookmarkStart w:id="145" w:name="_Ref62381806"/>
      <w:bookmarkStart w:id="146" w:name="_Toc62423906"/>
      <w:r>
        <w:t xml:space="preserve">Hình </w:t>
      </w:r>
      <w:fldSimple w:instr=" STYLEREF 1 \s ">
        <w:r w:rsidR="00E247A6">
          <w:rPr>
            <w:noProof/>
          </w:rPr>
          <w:t>2</w:t>
        </w:r>
      </w:fldSimple>
      <w:r w:rsidR="00C215A3">
        <w:t>.</w:t>
      </w:r>
      <w:fldSimple w:instr=" SEQ Hình \* ARABIC \s 1 ">
        <w:r w:rsidR="00E247A6">
          <w:rPr>
            <w:noProof/>
          </w:rPr>
          <w:t>8</w:t>
        </w:r>
      </w:fldSimple>
      <w:bookmarkEnd w:id="145"/>
      <w:r>
        <w:t xml:space="preserve"> Trang đầu tiên của datasheet INA226</w:t>
      </w:r>
      <w:sdt>
        <w:sdtPr>
          <w:id w:val="1583029330"/>
          <w:citation/>
        </w:sdtPr>
        <w:sdtContent>
          <w:r w:rsidR="00F44247">
            <w:fldChar w:fldCharType="begin"/>
          </w:r>
          <w:r w:rsidR="00F44247">
            <w:instrText xml:space="preserve"> CITATION Dat1 \l 1033 </w:instrText>
          </w:r>
          <w:r w:rsidR="00F44247">
            <w:fldChar w:fldCharType="separate"/>
          </w:r>
          <w:r w:rsidR="00842A5A">
            <w:rPr>
              <w:noProof/>
            </w:rPr>
            <w:t xml:space="preserve"> </w:t>
          </w:r>
          <w:r w:rsidR="00842A5A" w:rsidRPr="00842A5A">
            <w:rPr>
              <w:noProof/>
            </w:rPr>
            <w:t>[23]</w:t>
          </w:r>
          <w:r w:rsidR="00F44247">
            <w:fldChar w:fldCharType="end"/>
          </w:r>
        </w:sdtContent>
      </w:sdt>
      <w:bookmarkEnd w:id="146"/>
    </w:p>
    <w:p w14:paraId="75ED0AB0" w14:textId="64490167" w:rsidR="00DA5EEA" w:rsidRDefault="00DA5EEA" w:rsidP="002F5F93">
      <w:pPr>
        <w:ind w:firstLine="567"/>
      </w:pPr>
      <w:r>
        <w:t>Chính vì vai trò quan trọng</w:t>
      </w:r>
      <w:r w:rsidR="006046BD">
        <w:t xml:space="preserve"> như vậy nên linh kiện này cũng được đặt hàng bên Digikey.</w:t>
      </w:r>
      <w:r w:rsidR="00620898">
        <w:t xml:space="preserve"> </w:t>
      </w:r>
    </w:p>
    <w:p w14:paraId="5FC7AB33" w14:textId="0AA7FC7B" w:rsidR="001E03F4" w:rsidRDefault="00CC18C2" w:rsidP="00AE2524">
      <w:pPr>
        <w:pStyle w:val="Heading4"/>
        <w:numPr>
          <w:ilvl w:val="0"/>
          <w:numId w:val="17"/>
        </w:numPr>
      </w:pPr>
      <w:r>
        <w:t>Vi điều khiển</w:t>
      </w:r>
    </w:p>
    <w:p w14:paraId="56484178" w14:textId="1744B6CD" w:rsidR="00F54DA1" w:rsidRPr="00E63092" w:rsidRDefault="00EF0725" w:rsidP="002F5F93">
      <w:pPr>
        <w:ind w:firstLine="567"/>
      </w:pPr>
      <w:r>
        <w:t>STM32F103C8T6 (</w:t>
      </w:r>
      <w:r>
        <w:fldChar w:fldCharType="begin"/>
      </w:r>
      <w:r>
        <w:instrText xml:space="preserve"> REF _Ref62381864 \h </w:instrText>
      </w:r>
      <w:r>
        <w:fldChar w:fldCharType="separate"/>
      </w:r>
      <w:r w:rsidR="00E247A6" w:rsidRPr="00F54DA1">
        <w:rPr>
          <w:noProof/>
          <w:lang w:val="vi-VN"/>
        </w:rPr>
        <w:t xml:space="preserve">Hình </w:t>
      </w:r>
      <w:r w:rsidR="00E247A6">
        <w:rPr>
          <w:noProof/>
          <w:lang w:val="vi-VN"/>
        </w:rPr>
        <w:t>2.9</w:t>
      </w:r>
      <w:r>
        <w:fldChar w:fldCharType="end"/>
      </w:r>
      <w:r>
        <w:t xml:space="preserve">) </w:t>
      </w:r>
      <w:r w:rsidR="00E63092">
        <w:t>là dòng vi điều khiển khá phổ biến trên thị trường, nhưng vẫn đáp ứng được về mặt chất lượng ứng dụng cho dự án này</w:t>
      </w:r>
      <w:r w:rsidR="00F54DA1">
        <w:t>.</w:t>
      </w:r>
      <w:r w:rsidR="00F44247">
        <w:t xml:space="preserve"> </w:t>
      </w:r>
    </w:p>
    <w:p w14:paraId="00B874F7" w14:textId="4F3AA517" w:rsidR="00F54DA1" w:rsidRDefault="00F54DA1" w:rsidP="00F54DA1">
      <w:pPr>
        <w:pStyle w:val="Caption"/>
        <w:keepNext/>
      </w:pPr>
      <w:bookmarkStart w:id="147" w:name="_Toc62423852"/>
      <w:r>
        <w:t xml:space="preserve">Bảng </w:t>
      </w:r>
      <w:fldSimple w:instr=" STYLEREF 1 \s ">
        <w:r w:rsidR="00E247A6">
          <w:rPr>
            <w:noProof/>
          </w:rPr>
          <w:t>2</w:t>
        </w:r>
      </w:fldSimple>
      <w:r w:rsidR="00793E20">
        <w:t>.</w:t>
      </w:r>
      <w:fldSimple w:instr=" SEQ Bảng \* ARABIC \s 1 ">
        <w:r w:rsidR="00E247A6">
          <w:rPr>
            <w:noProof/>
          </w:rPr>
          <w:t>2</w:t>
        </w:r>
      </w:fldSimple>
      <w:r>
        <w:t xml:space="preserve"> Thông số STM32F103C8T6</w:t>
      </w:r>
      <w:bookmarkEnd w:id="147"/>
    </w:p>
    <w:tbl>
      <w:tblPr>
        <w:tblStyle w:val="TableGrid"/>
        <w:tblW w:w="0" w:type="auto"/>
        <w:jc w:val="center"/>
        <w:tblLook w:val="04A0" w:firstRow="1" w:lastRow="0" w:firstColumn="1" w:lastColumn="0" w:noHBand="0" w:noVBand="1"/>
      </w:tblPr>
      <w:tblGrid>
        <w:gridCol w:w="5115"/>
        <w:gridCol w:w="3122"/>
      </w:tblGrid>
      <w:tr w:rsidR="00134AB0" w:rsidRPr="003513A4" w14:paraId="1F0C7A84" w14:textId="77777777" w:rsidTr="00F54DA1">
        <w:trPr>
          <w:trHeight w:val="112"/>
          <w:jc w:val="center"/>
        </w:trPr>
        <w:tc>
          <w:tcPr>
            <w:tcW w:w="5115" w:type="dxa"/>
          </w:tcPr>
          <w:p w14:paraId="6A7D197B" w14:textId="77777777" w:rsidR="00134AB0" w:rsidRPr="00F54DA1" w:rsidRDefault="00134AB0" w:rsidP="00F54DA1">
            <w:pPr>
              <w:pStyle w:val="ListParagraph"/>
            </w:pPr>
            <w:r w:rsidRPr="00F54DA1">
              <w:t>Chip: ARM 32 bits Cortex M3</w:t>
            </w:r>
          </w:p>
          <w:p w14:paraId="5C477340" w14:textId="1FBFF095" w:rsidR="00134AB0" w:rsidRPr="00F54DA1" w:rsidRDefault="00134AB0" w:rsidP="00F54DA1">
            <w:pPr>
              <w:pStyle w:val="ListParagraph"/>
            </w:pPr>
            <w:r w:rsidRPr="00F54DA1">
              <w:t>Điện áp hoạt động: 2</w:t>
            </w:r>
            <m:oMath>
              <m:r>
                <w:rPr>
                  <w:rFonts w:ascii="Cambria Math" w:hAnsi="Cambria Math"/>
                </w:rPr>
                <m:t>-</m:t>
              </m:r>
            </m:oMath>
            <w:r w:rsidRPr="00F54DA1">
              <w:t>3</w:t>
            </w:r>
            <w:r w:rsidR="00B97592">
              <w:t>,</w:t>
            </w:r>
            <w:r w:rsidRPr="00F54DA1">
              <w:t>3V</w:t>
            </w:r>
          </w:p>
          <w:p w14:paraId="3C1D49D9" w14:textId="77777777" w:rsidR="00134AB0" w:rsidRPr="00F54DA1" w:rsidRDefault="00134AB0" w:rsidP="00F54DA1">
            <w:pPr>
              <w:pStyle w:val="ListParagraph"/>
            </w:pPr>
            <w:r w:rsidRPr="00F54DA1">
              <w:t>Tần số lớn nhất: 72MHz</w:t>
            </w:r>
          </w:p>
          <w:p w14:paraId="4AA6DD60" w14:textId="301E463F" w:rsidR="00134AB0" w:rsidRPr="00F54DA1" w:rsidRDefault="00134AB0" w:rsidP="00F54DA1">
            <w:pPr>
              <w:pStyle w:val="ListParagraph"/>
            </w:pPr>
            <w:r w:rsidRPr="00F54DA1">
              <w:t>Bộ nhớ 64</w:t>
            </w:r>
            <m:oMath>
              <m:r>
                <w:rPr>
                  <w:rFonts w:ascii="Cambria Math" w:hAnsi="Cambria Math"/>
                </w:rPr>
                <m:t>-</m:t>
              </m:r>
            </m:oMath>
            <w:r w:rsidRPr="00F54DA1">
              <w:t>128 Kb Flash, 20 Kb SRAM</w:t>
            </w:r>
          </w:p>
          <w:p w14:paraId="7E879A04" w14:textId="0C8E1875" w:rsidR="00134AB0" w:rsidRPr="00F54DA1" w:rsidRDefault="00134AB0" w:rsidP="00F54DA1">
            <w:pPr>
              <w:pStyle w:val="ListParagraph"/>
            </w:pPr>
            <w:r w:rsidRPr="00F54DA1">
              <w:t>ADC 2x12 bit, tần số lấy mẫu 1</w:t>
            </w:r>
            <w:r w:rsidR="00BC54FC">
              <w:t>6</w:t>
            </w:r>
            <w:r w:rsidRPr="00F54DA1">
              <w:t>MHz</w:t>
            </w:r>
          </w:p>
          <w:p w14:paraId="76EA96FE" w14:textId="77777777" w:rsidR="00134AB0" w:rsidRPr="00F54DA1" w:rsidRDefault="00134AB0" w:rsidP="00F54DA1">
            <w:pPr>
              <w:pStyle w:val="ListParagraph"/>
            </w:pPr>
            <w:r w:rsidRPr="00F54DA1">
              <w:t>Timer: 7 bộ, 16 bits</w:t>
            </w:r>
          </w:p>
          <w:p w14:paraId="20AF80FE" w14:textId="77777777" w:rsidR="00134AB0" w:rsidRPr="00F54DA1" w:rsidRDefault="00134AB0" w:rsidP="00F54DA1">
            <w:pPr>
              <w:pStyle w:val="ListParagraph"/>
            </w:pPr>
            <w:r w:rsidRPr="00F54DA1">
              <w:t>Kết nối: 2xI2C, 3xUSART, 2xSPI, CAN, USB 2.0 full-speed</w:t>
            </w:r>
          </w:p>
          <w:p w14:paraId="07F44759" w14:textId="77777777" w:rsidR="00134AB0" w:rsidRPr="00F54DA1" w:rsidRDefault="00134AB0" w:rsidP="00F54DA1">
            <w:pPr>
              <w:pStyle w:val="ListParagraph"/>
            </w:pPr>
            <w:r w:rsidRPr="00F54DA1">
              <w:t>Kiểu chân: LQFP48</w:t>
            </w:r>
          </w:p>
          <w:p w14:paraId="4161E837" w14:textId="77777777" w:rsidR="00134AB0" w:rsidRPr="00F54DA1" w:rsidRDefault="00134AB0" w:rsidP="00F54DA1">
            <w:pPr>
              <w:pStyle w:val="ListParagraph"/>
            </w:pPr>
            <w:r w:rsidRPr="00F54DA1">
              <w:t>Watchdog: WWDG</w:t>
            </w:r>
          </w:p>
          <w:p w14:paraId="64165960" w14:textId="77777777" w:rsidR="00134AB0" w:rsidRPr="00F54DA1" w:rsidRDefault="00134AB0" w:rsidP="00F54DA1">
            <w:pPr>
              <w:pStyle w:val="ListParagraph"/>
            </w:pPr>
            <w:r w:rsidRPr="00F54DA1">
              <w:t>Chế độ tiết kiệm năng lượng: Sleep, Stop, Standby</w:t>
            </w:r>
          </w:p>
          <w:p w14:paraId="486F9815" w14:textId="77777777" w:rsidR="00134AB0" w:rsidRPr="007B014A" w:rsidRDefault="00134AB0" w:rsidP="00F54DA1">
            <w:pPr>
              <w:pStyle w:val="ListParagraph"/>
              <w:rPr>
                <w:noProof/>
                <w:lang w:val="vi-VN"/>
              </w:rPr>
            </w:pPr>
            <w:r w:rsidRPr="00F54DA1">
              <w:t>Hỗ trợ nạp xóa lên tới 100000 lần</w:t>
            </w:r>
          </w:p>
        </w:tc>
        <w:tc>
          <w:tcPr>
            <w:tcW w:w="3122" w:type="dxa"/>
          </w:tcPr>
          <w:p w14:paraId="14D82849" w14:textId="0F66D96F" w:rsidR="00134AB0" w:rsidRPr="007B014A" w:rsidRDefault="00134AB0" w:rsidP="00082DAE">
            <w:pPr>
              <w:pStyle w:val="ListParagraph"/>
              <w:numPr>
                <w:ilvl w:val="0"/>
                <w:numId w:val="0"/>
              </w:numPr>
              <w:spacing w:line="276" w:lineRule="auto"/>
              <w:rPr>
                <w:noProof/>
                <w:lang w:val="vi-VN"/>
              </w:rPr>
            </w:pPr>
          </w:p>
          <w:p w14:paraId="438E2A1F" w14:textId="77777777" w:rsidR="00134AB0" w:rsidRPr="007B014A" w:rsidRDefault="23712856" w:rsidP="006B6235">
            <w:pPr>
              <w:pStyle w:val="ListParagraph"/>
              <w:keepNext/>
              <w:spacing w:line="276" w:lineRule="auto"/>
              <w:ind w:left="0"/>
              <w:jc w:val="center"/>
              <w:rPr>
                <w:noProof/>
                <w:lang w:val="vi-VN"/>
              </w:rPr>
            </w:pPr>
            <w:r>
              <w:rPr>
                <w:noProof/>
              </w:rPr>
              <w:drawing>
                <wp:inline distT="0" distB="0" distL="0" distR="0" wp14:anchorId="3CC4CAA8" wp14:editId="456B7FB7">
                  <wp:extent cx="1685925" cy="952500"/>
                  <wp:effectExtent l="0" t="0" r="9525" b="0"/>
                  <wp:docPr id="19" name="Hình ảnh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19"/>
                          <pic:cNvPicPr/>
                        </pic:nvPicPr>
                        <pic:blipFill>
                          <a:blip r:embed="rId66">
                            <a:extLst>
                              <a:ext uri="{28A0092B-C50C-407E-A947-70E740481C1C}">
                                <a14:useLocalDpi xmlns:a14="http://schemas.microsoft.com/office/drawing/2010/main" val="0"/>
                              </a:ext>
                            </a:extLst>
                          </a:blip>
                          <a:stretch>
                            <a:fillRect/>
                          </a:stretch>
                        </pic:blipFill>
                        <pic:spPr>
                          <a:xfrm>
                            <a:off x="0" y="0"/>
                            <a:ext cx="1685925" cy="952500"/>
                          </a:xfrm>
                          <a:prstGeom prst="rect">
                            <a:avLst/>
                          </a:prstGeom>
                        </pic:spPr>
                      </pic:pic>
                    </a:graphicData>
                  </a:graphic>
                </wp:inline>
              </w:drawing>
            </w:r>
          </w:p>
          <w:p w14:paraId="3FF2CA8B" w14:textId="41C8F6D8" w:rsidR="00134AB0" w:rsidRPr="007B014A" w:rsidRDefault="00134AB0" w:rsidP="006B6235">
            <w:pPr>
              <w:pStyle w:val="Caption"/>
              <w:rPr>
                <w:noProof/>
                <w:lang w:val="vi-VN"/>
              </w:rPr>
            </w:pPr>
            <w:bookmarkStart w:id="148" w:name="_Ref62381864"/>
            <w:bookmarkStart w:id="149" w:name="_Toc27035886"/>
            <w:bookmarkStart w:id="150" w:name="_Toc27650192"/>
            <w:bookmarkStart w:id="151" w:name="_Toc62423907"/>
            <w:r w:rsidRPr="00F54DA1">
              <w:rPr>
                <w:noProof/>
                <w:lang w:val="vi-VN"/>
              </w:rPr>
              <w:t xml:space="preserve">Hình </w:t>
            </w:r>
            <w:r w:rsidR="00C215A3">
              <w:rPr>
                <w:noProof/>
                <w:lang w:val="vi-VN"/>
              </w:rPr>
              <w:fldChar w:fldCharType="begin"/>
            </w:r>
            <w:r w:rsidR="00C215A3">
              <w:rPr>
                <w:noProof/>
                <w:lang w:val="vi-VN"/>
              </w:rPr>
              <w:instrText xml:space="preserve"> STYLEREF 1 \s </w:instrText>
            </w:r>
            <w:r w:rsidR="00C215A3">
              <w:rPr>
                <w:noProof/>
                <w:lang w:val="vi-VN"/>
              </w:rPr>
              <w:fldChar w:fldCharType="separate"/>
            </w:r>
            <w:r w:rsidR="00E247A6">
              <w:rPr>
                <w:noProof/>
                <w:lang w:val="vi-VN"/>
              </w:rPr>
              <w:t>2</w:t>
            </w:r>
            <w:r w:rsidR="00C215A3">
              <w:rPr>
                <w:noProof/>
                <w:lang w:val="vi-VN"/>
              </w:rPr>
              <w:fldChar w:fldCharType="end"/>
            </w:r>
            <w:r w:rsidR="00C215A3">
              <w:rPr>
                <w:noProof/>
                <w:lang w:val="vi-VN"/>
              </w:rPr>
              <w:t>.</w:t>
            </w:r>
            <w:r w:rsidR="00C215A3">
              <w:rPr>
                <w:noProof/>
                <w:lang w:val="vi-VN"/>
              </w:rPr>
              <w:fldChar w:fldCharType="begin"/>
            </w:r>
            <w:r w:rsidR="00C215A3">
              <w:rPr>
                <w:noProof/>
                <w:lang w:val="vi-VN"/>
              </w:rPr>
              <w:instrText xml:space="preserve"> SEQ Hình \* ARABIC \s 1 </w:instrText>
            </w:r>
            <w:r w:rsidR="00C215A3">
              <w:rPr>
                <w:noProof/>
                <w:lang w:val="vi-VN"/>
              </w:rPr>
              <w:fldChar w:fldCharType="separate"/>
            </w:r>
            <w:r w:rsidR="00E247A6">
              <w:rPr>
                <w:noProof/>
                <w:lang w:val="vi-VN"/>
              </w:rPr>
              <w:t>9</w:t>
            </w:r>
            <w:r w:rsidR="00C215A3">
              <w:rPr>
                <w:noProof/>
                <w:lang w:val="vi-VN"/>
              </w:rPr>
              <w:fldChar w:fldCharType="end"/>
            </w:r>
            <w:bookmarkEnd w:id="148"/>
            <w:r w:rsidRPr="00F54DA1">
              <w:rPr>
                <w:noProof/>
                <w:lang w:val="vi-VN"/>
              </w:rPr>
              <w:t xml:space="preserve"> Vi điều khiển STM32F103C8T6</w:t>
            </w:r>
            <w:bookmarkEnd w:id="149"/>
            <w:bookmarkEnd w:id="150"/>
            <w:bookmarkEnd w:id="151"/>
          </w:p>
          <w:p w14:paraId="605103D2" w14:textId="77777777" w:rsidR="00134AB0" w:rsidRPr="007B014A" w:rsidRDefault="00134AB0" w:rsidP="00F54DA1">
            <w:pPr>
              <w:pStyle w:val="ListParagraph"/>
              <w:numPr>
                <w:ilvl w:val="0"/>
                <w:numId w:val="0"/>
              </w:numPr>
              <w:spacing w:line="276" w:lineRule="auto"/>
              <w:rPr>
                <w:noProof/>
                <w:lang w:val="vi-VN"/>
              </w:rPr>
            </w:pPr>
          </w:p>
        </w:tc>
      </w:tr>
    </w:tbl>
    <w:p w14:paraId="79D9BBA3" w14:textId="2CCA0AAE" w:rsidR="002F7597" w:rsidRDefault="003D2AB8" w:rsidP="00AE2524">
      <w:pPr>
        <w:pStyle w:val="Heading4"/>
        <w:numPr>
          <w:ilvl w:val="0"/>
          <w:numId w:val="17"/>
        </w:numPr>
      </w:pPr>
      <w:r>
        <w:t xml:space="preserve">Module </w:t>
      </w:r>
      <w:r w:rsidR="00F41550">
        <w:t>SIM</w:t>
      </w:r>
    </w:p>
    <w:p w14:paraId="55FD7569" w14:textId="44F272CC" w:rsidR="00BA4076" w:rsidRDefault="00BD4888" w:rsidP="002F5F93">
      <w:pPr>
        <w:ind w:firstLine="567"/>
        <w:rPr>
          <w:noProof/>
        </w:rPr>
      </w:pPr>
      <w:r>
        <w:rPr>
          <w:noProof/>
        </w:rPr>
        <w:t>Việc thiết bị được đặt ở những vùng ven biển</w:t>
      </w:r>
      <w:r w:rsidR="00AD6EBF">
        <w:rPr>
          <w:noProof/>
        </w:rPr>
        <w:t xml:space="preserve">, những nơi không thể sử dụng những truyền thông thông thường như </w:t>
      </w:r>
      <w:r w:rsidR="00EC75D5">
        <w:rPr>
          <w:noProof/>
        </w:rPr>
        <w:t>ethernet,</w:t>
      </w:r>
      <w:r w:rsidR="00481C27">
        <w:rPr>
          <w:noProof/>
        </w:rPr>
        <w:t xml:space="preserve"> wifi,…</w:t>
      </w:r>
      <w:r w:rsidR="00B13B8F">
        <w:rPr>
          <w:noProof/>
        </w:rPr>
        <w:t>Việc sử dụng GPRS/SMS/ 3G</w:t>
      </w:r>
      <w:r w:rsidR="00866014">
        <w:rPr>
          <w:noProof/>
        </w:rPr>
        <w:t xml:space="preserve"> và vệ tinh có lẽ là </w:t>
      </w:r>
      <w:r w:rsidR="00531A2E">
        <w:rPr>
          <w:noProof/>
        </w:rPr>
        <w:t>khả thi nhất lúc này.</w:t>
      </w:r>
      <w:r w:rsidR="00AF0D0B">
        <w:rPr>
          <w:noProof/>
        </w:rPr>
        <w:t xml:space="preserve"> Nhưng sử dụng kênh vệ tinh để truyền tải dữ liệu đòi hỏi chi phí rất lớn, nên việc sử dụng GPRS </w:t>
      </w:r>
      <w:r w:rsidR="00833A7A">
        <w:rPr>
          <w:noProof/>
        </w:rPr>
        <w:t>để trao đổi dữ liệu là hợp lý nhất.</w:t>
      </w:r>
    </w:p>
    <w:p w14:paraId="06F1F2D4" w14:textId="0D971FAA" w:rsidR="004C4859" w:rsidRDefault="00C81864" w:rsidP="002F5F93">
      <w:pPr>
        <w:ind w:firstLine="567"/>
        <w:rPr>
          <w:noProof/>
        </w:rPr>
      </w:pPr>
      <w:r>
        <w:rPr>
          <w:noProof/>
        </w:rPr>
        <w:t xml:space="preserve">Do </w:t>
      </w:r>
      <w:r w:rsidR="00290B0A">
        <w:rPr>
          <w:noProof/>
        </w:rPr>
        <w:t>yêu</w:t>
      </w:r>
      <w:r w:rsidR="00305A97">
        <w:rPr>
          <w:noProof/>
        </w:rPr>
        <w:t xml:space="preserve"> cầu về tính năng định vị GPS của sản phẩm</w:t>
      </w:r>
      <w:r w:rsidR="00290B0A">
        <w:rPr>
          <w:noProof/>
        </w:rPr>
        <w:t>, mà hiện nay có rất nhiều dòng Module SIM đã có tích hợp sẵn khối GPS</w:t>
      </w:r>
      <w:r w:rsidR="003500A6">
        <w:rPr>
          <w:noProof/>
        </w:rPr>
        <w:t xml:space="preserve"> này. Chính vì thế nó đã đem lại rất </w:t>
      </w:r>
      <w:r w:rsidR="003500A6">
        <w:rPr>
          <w:noProof/>
        </w:rPr>
        <w:lastRenderedPageBreak/>
        <w:t xml:space="preserve">nhiều tiện lợi về cả mặt thiết kế </w:t>
      </w:r>
      <w:r w:rsidR="00FC6CAF">
        <w:rPr>
          <w:noProof/>
        </w:rPr>
        <w:t xml:space="preserve">và giá thành mà vẫn đảm bảo được độ chính xác cao. Trong quá trình khảo sát </w:t>
      </w:r>
      <w:r w:rsidR="00972727">
        <w:rPr>
          <w:noProof/>
        </w:rPr>
        <w:t xml:space="preserve">module có mặt trên thị trường: Module SIM808 </w:t>
      </w:r>
      <w:r w:rsidR="00FF728C">
        <w:rPr>
          <w:noProof/>
        </w:rPr>
        <w:t>(</w:t>
      </w:r>
      <w:r w:rsidR="00FF728C">
        <w:rPr>
          <w:noProof/>
        </w:rPr>
        <w:fldChar w:fldCharType="begin"/>
      </w:r>
      <w:r w:rsidR="00FF728C">
        <w:rPr>
          <w:noProof/>
        </w:rPr>
        <w:instrText xml:space="preserve"> REF _Ref62381908 \h </w:instrText>
      </w:r>
      <w:r w:rsidR="00FF728C">
        <w:rPr>
          <w:noProof/>
        </w:rPr>
      </w:r>
      <w:r w:rsidR="00FF728C">
        <w:rPr>
          <w:noProof/>
        </w:rPr>
        <w:fldChar w:fldCharType="separate"/>
      </w:r>
      <w:r w:rsidR="00E247A6">
        <w:t xml:space="preserve">Hình </w:t>
      </w:r>
      <w:r w:rsidR="00E247A6">
        <w:rPr>
          <w:noProof/>
        </w:rPr>
        <w:t>2</w:t>
      </w:r>
      <w:r w:rsidR="00E247A6">
        <w:t>.</w:t>
      </w:r>
      <w:r w:rsidR="00E247A6">
        <w:rPr>
          <w:noProof/>
        </w:rPr>
        <w:t>10</w:t>
      </w:r>
      <w:r w:rsidR="00FF728C">
        <w:rPr>
          <w:noProof/>
        </w:rPr>
        <w:fldChar w:fldCharType="end"/>
      </w:r>
      <w:r w:rsidR="00FF728C">
        <w:rPr>
          <w:noProof/>
        </w:rPr>
        <w:t xml:space="preserve">) </w:t>
      </w:r>
      <w:r w:rsidR="00972727">
        <w:rPr>
          <w:noProof/>
        </w:rPr>
        <w:t xml:space="preserve">đạt đủ các yêu cầu về giá thành, </w:t>
      </w:r>
      <w:r w:rsidR="00DD0ACC">
        <w:rPr>
          <w:noProof/>
        </w:rPr>
        <w:t>khả năng</w:t>
      </w:r>
      <w:r w:rsidR="00972727">
        <w:rPr>
          <w:noProof/>
        </w:rPr>
        <w:t xml:space="preserve"> mua và chức năng.</w:t>
      </w:r>
      <w:r w:rsidR="004C4859" w:rsidRPr="004C4859">
        <w:rPr>
          <w:noProof/>
        </w:rPr>
        <w:t xml:space="preserve"> </w:t>
      </w:r>
    </w:p>
    <w:p w14:paraId="0C380559" w14:textId="77777777" w:rsidR="004C4859" w:rsidRDefault="7D85CD83" w:rsidP="004C4859">
      <w:pPr>
        <w:pStyle w:val="FIG"/>
      </w:pPr>
      <w:r>
        <w:drawing>
          <wp:inline distT="0" distB="0" distL="0" distR="0" wp14:anchorId="2697EA53" wp14:editId="52347DF4">
            <wp:extent cx="2238375" cy="1968500"/>
            <wp:effectExtent l="0" t="0" r="9525" b="0"/>
            <wp:docPr id="1033" name="Picture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3"/>
                    <pic:cNvPicPr/>
                  </pic:nvPicPr>
                  <pic:blipFill>
                    <a:blip r:embed="rId67">
                      <a:extLst>
                        <a:ext uri="{28A0092B-C50C-407E-A947-70E740481C1C}">
                          <a14:useLocalDpi xmlns:a14="http://schemas.microsoft.com/office/drawing/2010/main" val="0"/>
                        </a:ext>
                      </a:extLst>
                    </a:blip>
                    <a:stretch>
                      <a:fillRect/>
                    </a:stretch>
                  </pic:blipFill>
                  <pic:spPr>
                    <a:xfrm>
                      <a:off x="0" y="0"/>
                      <a:ext cx="2238375" cy="1968500"/>
                    </a:xfrm>
                    <a:prstGeom prst="rect">
                      <a:avLst/>
                    </a:prstGeom>
                  </pic:spPr>
                </pic:pic>
              </a:graphicData>
            </a:graphic>
          </wp:inline>
        </w:drawing>
      </w:r>
    </w:p>
    <w:p w14:paraId="1E684584" w14:textId="18451A5E" w:rsidR="00972727" w:rsidRDefault="004C4859" w:rsidP="004C4859">
      <w:pPr>
        <w:pStyle w:val="Caption"/>
        <w:rPr>
          <w:noProof/>
        </w:rPr>
      </w:pPr>
      <w:bookmarkStart w:id="152" w:name="_Ref62381908"/>
      <w:bookmarkStart w:id="153" w:name="_Toc62423908"/>
      <w:r>
        <w:t xml:space="preserve">Hình </w:t>
      </w:r>
      <w:fldSimple w:instr=" STYLEREF 1 \s ">
        <w:r w:rsidR="00E247A6">
          <w:rPr>
            <w:noProof/>
          </w:rPr>
          <w:t>2</w:t>
        </w:r>
      </w:fldSimple>
      <w:r w:rsidR="00C215A3">
        <w:t>.</w:t>
      </w:r>
      <w:fldSimple w:instr=" SEQ Hình \* ARABIC \s 1 ">
        <w:r w:rsidR="00E247A6">
          <w:rPr>
            <w:noProof/>
          </w:rPr>
          <w:t>10</w:t>
        </w:r>
      </w:fldSimple>
      <w:bookmarkEnd w:id="152"/>
      <w:r>
        <w:t xml:space="preserve"> Module Sim808</w:t>
      </w:r>
      <w:bookmarkEnd w:id="153"/>
    </w:p>
    <w:p w14:paraId="3836E033" w14:textId="77777777" w:rsidR="009E07B4" w:rsidRDefault="00582DD3" w:rsidP="009E07B4">
      <w:pPr>
        <w:rPr>
          <w:noProof/>
        </w:rPr>
      </w:pPr>
      <w:r>
        <w:rPr>
          <w:noProof/>
        </w:rPr>
        <w:t>Thông số kỹ thuật:</w:t>
      </w:r>
    </w:p>
    <w:p w14:paraId="4D803D53" w14:textId="77777777" w:rsidR="009E07B4" w:rsidRPr="002F5F93" w:rsidRDefault="009E07B4" w:rsidP="002F5F93">
      <w:pPr>
        <w:pStyle w:val="ListParagraph"/>
      </w:pPr>
      <w:r w:rsidRPr="002F5F93">
        <w:t>Điện áp 3.4V ~ 4.4V</w:t>
      </w:r>
    </w:p>
    <w:p w14:paraId="371FECA8" w14:textId="382E3943" w:rsidR="009E07B4" w:rsidRPr="002F5F93" w:rsidRDefault="009E07B4" w:rsidP="002F5F93">
      <w:pPr>
        <w:pStyle w:val="ListParagraph"/>
      </w:pPr>
      <w:r w:rsidRPr="002F5F93">
        <w:t>4 </w:t>
      </w:r>
      <w:r w:rsidR="002268AF">
        <w:t>b</w:t>
      </w:r>
      <w:r w:rsidRPr="002F5F93">
        <w:t>ăng tần 850/900/1800/1900MHz</w:t>
      </w:r>
    </w:p>
    <w:p w14:paraId="5E3495E5" w14:textId="77777777" w:rsidR="00F33087" w:rsidRPr="002F5F93" w:rsidRDefault="009E07B4" w:rsidP="002F5F93">
      <w:pPr>
        <w:pStyle w:val="ListParagraph"/>
      </w:pPr>
      <w:r w:rsidRPr="002F5F93">
        <w:t>Mã hóa CS 1,2,3,4</w:t>
      </w:r>
    </w:p>
    <w:p w14:paraId="68800BAB" w14:textId="77777777" w:rsidR="00F33087" w:rsidRPr="002F5F93" w:rsidRDefault="009E07B4" w:rsidP="002F5F93">
      <w:pPr>
        <w:pStyle w:val="ListParagraph"/>
      </w:pPr>
      <w:r w:rsidRPr="002F5F93">
        <w:t>Tốc độ Down/Up 85.6 kbps</w:t>
      </w:r>
    </w:p>
    <w:p w14:paraId="65D3BD3F" w14:textId="77777777" w:rsidR="00F33087" w:rsidRPr="002F5F93" w:rsidRDefault="009E07B4" w:rsidP="002F5F93">
      <w:pPr>
        <w:pStyle w:val="ListParagraph"/>
      </w:pPr>
      <w:r w:rsidRPr="002F5F93">
        <w:t>GPRS lớp 12/10</w:t>
      </w:r>
    </w:p>
    <w:p w14:paraId="1E1E2884" w14:textId="77777777" w:rsidR="00F33087" w:rsidRPr="002F5F93" w:rsidRDefault="009E07B4" w:rsidP="002F5F93">
      <w:pPr>
        <w:pStyle w:val="ListParagraph"/>
      </w:pPr>
      <w:r w:rsidRPr="002F5F93">
        <w:t>GSM 2/2+ </w:t>
      </w:r>
    </w:p>
    <w:p w14:paraId="41D9B43C" w14:textId="77777777" w:rsidR="00F33087" w:rsidRPr="002F5F93" w:rsidRDefault="009E07B4" w:rsidP="002F5F93">
      <w:pPr>
        <w:pStyle w:val="ListParagraph"/>
      </w:pPr>
      <w:r w:rsidRPr="002F5F93">
        <w:t>Class 4: 2W 850/900MHz</w:t>
      </w:r>
    </w:p>
    <w:p w14:paraId="5058771C" w14:textId="77777777" w:rsidR="00F33087" w:rsidRPr="002F5F93" w:rsidRDefault="009E07B4" w:rsidP="002F5F93">
      <w:pPr>
        <w:pStyle w:val="ListParagraph"/>
      </w:pPr>
      <w:r w:rsidRPr="002F5F93">
        <w:t>Class 1: 1W 1800/1900MHz</w:t>
      </w:r>
    </w:p>
    <w:p w14:paraId="3C522BF2" w14:textId="77777777" w:rsidR="00F33087" w:rsidRPr="002F5F93" w:rsidRDefault="009E07B4" w:rsidP="002F5F93">
      <w:pPr>
        <w:pStyle w:val="ListParagraph"/>
      </w:pPr>
      <w:r w:rsidRPr="002F5F93">
        <w:t>Kiểm soát thông qua lệnh AT</w:t>
      </w:r>
    </w:p>
    <w:p w14:paraId="4D1B7BB6" w14:textId="77777777" w:rsidR="00F33087" w:rsidRPr="002F5F93" w:rsidRDefault="009E07B4" w:rsidP="002F5F93">
      <w:pPr>
        <w:pStyle w:val="ListParagraph"/>
      </w:pPr>
      <w:r w:rsidRPr="002F5F93">
        <w:t>Kích thước 17.6x15.7x2.3mm</w:t>
      </w:r>
    </w:p>
    <w:p w14:paraId="0E92E683" w14:textId="5D4D594D" w:rsidR="00DF6EFF" w:rsidRPr="002F5F93" w:rsidRDefault="009E07B4" w:rsidP="002F5F93">
      <w:pPr>
        <w:pStyle w:val="ListParagraph"/>
      </w:pPr>
      <w:r w:rsidRPr="002F5F93">
        <w:t>Dải nhiệt độ -40</w:t>
      </w:r>
      <w:r w:rsidR="006C7359">
        <w:t>°C</w:t>
      </w:r>
      <w:r w:rsidRPr="002F5F93">
        <w:t> đến 85</w:t>
      </w:r>
      <w:r w:rsidR="006C7359">
        <w:t>°</w:t>
      </w:r>
      <w:r w:rsidRPr="002F5F93">
        <w:t>C</w:t>
      </w:r>
      <w:r w:rsidR="00290B0A" w:rsidRPr="002F5F93">
        <w:t xml:space="preserve"> </w:t>
      </w:r>
    </w:p>
    <w:p w14:paraId="44B600DB" w14:textId="37BBB78A" w:rsidR="006B10F8" w:rsidRPr="002F5F93" w:rsidRDefault="00D47D06" w:rsidP="002F5F93">
      <w:pPr>
        <w:pStyle w:val="ListParagraph"/>
      </w:pPr>
      <w:r w:rsidRPr="002F5F93">
        <w:t>GPS</w:t>
      </w:r>
    </w:p>
    <w:p w14:paraId="71C3B866" w14:textId="4C936BF6" w:rsidR="00DF6EFF" w:rsidRDefault="00DF6EFF" w:rsidP="00AE2524">
      <w:pPr>
        <w:pStyle w:val="Heading4"/>
        <w:numPr>
          <w:ilvl w:val="0"/>
          <w:numId w:val="17"/>
        </w:numPr>
      </w:pPr>
      <w:r>
        <w:t>LoRa</w:t>
      </w:r>
    </w:p>
    <w:p w14:paraId="2A2E685B" w14:textId="77777777" w:rsidR="00397DB6" w:rsidRDefault="5C08FD1C" w:rsidP="00397DB6">
      <w:pPr>
        <w:pStyle w:val="FIG"/>
      </w:pPr>
      <w:r>
        <w:drawing>
          <wp:inline distT="0" distB="0" distL="0" distR="0" wp14:anchorId="59011929" wp14:editId="73824F40">
            <wp:extent cx="2565779" cy="2037484"/>
            <wp:effectExtent l="0" t="0" r="6350" b="1270"/>
            <wp:docPr id="1035" name="Picture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5"/>
                    <pic:cNvPicPr/>
                  </pic:nvPicPr>
                  <pic:blipFill>
                    <a:blip r:embed="rId68">
                      <a:extLst>
                        <a:ext uri="{28A0092B-C50C-407E-A947-70E740481C1C}">
                          <a14:useLocalDpi xmlns:a14="http://schemas.microsoft.com/office/drawing/2010/main" val="0"/>
                        </a:ext>
                      </a:extLst>
                    </a:blip>
                    <a:stretch>
                      <a:fillRect/>
                    </a:stretch>
                  </pic:blipFill>
                  <pic:spPr>
                    <a:xfrm>
                      <a:off x="0" y="0"/>
                      <a:ext cx="2565779" cy="2037484"/>
                    </a:xfrm>
                    <a:prstGeom prst="rect">
                      <a:avLst/>
                    </a:prstGeom>
                  </pic:spPr>
                </pic:pic>
              </a:graphicData>
            </a:graphic>
          </wp:inline>
        </w:drawing>
      </w:r>
    </w:p>
    <w:p w14:paraId="516634B6" w14:textId="0ED62676" w:rsidR="00397DB6" w:rsidRPr="00A865F2" w:rsidRDefault="00397DB6" w:rsidP="00397DB6">
      <w:pPr>
        <w:pStyle w:val="Caption"/>
        <w:ind w:left="2160" w:firstLine="720"/>
        <w:jc w:val="both"/>
      </w:pPr>
      <w:bookmarkStart w:id="154" w:name="_Ref62382001"/>
      <w:bookmarkStart w:id="155" w:name="_Toc62423909"/>
      <w:r>
        <w:t xml:space="preserve">Hình </w:t>
      </w:r>
      <w:fldSimple w:instr=" STYLEREF 1 \s ">
        <w:r w:rsidR="00E247A6">
          <w:rPr>
            <w:noProof/>
          </w:rPr>
          <w:t>2</w:t>
        </w:r>
      </w:fldSimple>
      <w:r w:rsidR="00C215A3">
        <w:t>.</w:t>
      </w:r>
      <w:fldSimple w:instr=" SEQ Hình \* ARABIC \s 1 ">
        <w:r w:rsidR="00E247A6">
          <w:rPr>
            <w:noProof/>
          </w:rPr>
          <w:t>11</w:t>
        </w:r>
      </w:fldSimple>
      <w:bookmarkEnd w:id="154"/>
      <w:r>
        <w:t xml:space="preserve"> Module Lora 02</w:t>
      </w:r>
      <w:bookmarkEnd w:id="155"/>
    </w:p>
    <w:p w14:paraId="4EA1A471" w14:textId="77777777" w:rsidR="00397DB6" w:rsidRPr="00397DB6" w:rsidRDefault="00397DB6" w:rsidP="00397DB6"/>
    <w:p w14:paraId="1F1E4E9D" w14:textId="62517F24" w:rsidR="006B10F8" w:rsidRDefault="00A865F2" w:rsidP="002F5F93">
      <w:pPr>
        <w:ind w:firstLine="567"/>
      </w:pPr>
      <w:r>
        <w:t xml:space="preserve">Phương pháp chính để trao đổi dữ liệu là thông qua </w:t>
      </w:r>
      <w:r w:rsidR="00205F37">
        <w:t>m</w:t>
      </w:r>
      <w:r>
        <w:t>odule SIM nhưng</w:t>
      </w:r>
      <w:r w:rsidR="00602CEF">
        <w:t xml:space="preserve"> vào những</w:t>
      </w:r>
      <w:r w:rsidR="004068BA">
        <w:t xml:space="preserve"> lúc thời tiết</w:t>
      </w:r>
      <w:r w:rsidR="0090640F">
        <w:t>, điều kiện</w:t>
      </w:r>
      <w:r w:rsidR="004068BA">
        <w:t xml:space="preserve"> </w:t>
      </w:r>
      <w:r w:rsidR="0090640F">
        <w:t>khắc nghiệt</w:t>
      </w:r>
      <w:r w:rsidR="004068BA">
        <w:t xml:space="preserve"> </w:t>
      </w:r>
      <w:r w:rsidR="00A47CC0">
        <w:t>hay</w:t>
      </w:r>
      <w:r w:rsidR="00392E8F">
        <w:t xml:space="preserve"> việc mất kết nối GPRS </w:t>
      </w:r>
      <w:r w:rsidR="00A47CC0">
        <w:t xml:space="preserve">khiến cho </w:t>
      </w:r>
      <w:r w:rsidR="00A47CC0">
        <w:lastRenderedPageBreak/>
        <w:t>quá trình bị gián đo</w:t>
      </w:r>
      <w:r w:rsidR="00205F37">
        <w:t>ạ</w:t>
      </w:r>
      <w:r w:rsidR="00A47CC0">
        <w:t>n, đồng thời</w:t>
      </w:r>
      <w:r w:rsidR="00CD411B">
        <w:t xml:space="preserve"> người giám sát không thể theo dõi </w:t>
      </w:r>
      <w:r w:rsidR="00116A51">
        <w:t xml:space="preserve">được thiết bị trong khoảng thời gian này. Chính vì thế việc xây dựng một mạng lưới trao đổi dữ liệu giữa các </w:t>
      </w:r>
      <w:r w:rsidR="009C7C60">
        <w:t>thiết bị là cần thiết. Khi một thiết bị mất kết nối, việc liên lạc, bắt tay trao đổi với một thiết bị gần nó</w:t>
      </w:r>
      <w:r w:rsidR="00D47BDE">
        <w:t xml:space="preserve">, nhờ thiết bị này truyển tải dữ liệu thông tin, trạng thái của </w:t>
      </w:r>
      <w:r w:rsidR="00141F46">
        <w:t>thiết bị mất kết nối. Từ đó khiến cho việc giám sát</w:t>
      </w:r>
      <w:r w:rsidR="00240F42">
        <w:t>,</w:t>
      </w:r>
      <w:r w:rsidR="004A6C53">
        <w:t xml:space="preserve"> </w:t>
      </w:r>
      <w:r w:rsidR="00141F46">
        <w:t>xử lý sự cố được trở nên thuận tiện và đơn</w:t>
      </w:r>
      <w:r w:rsidR="00240F42">
        <w:t xml:space="preserve"> giản hơn rất nhiều.</w:t>
      </w:r>
      <w:r w:rsidR="004068BA">
        <w:t xml:space="preserve"> </w:t>
      </w:r>
    </w:p>
    <w:p w14:paraId="4717DD5E" w14:textId="2133E4DF" w:rsidR="00587079" w:rsidRDefault="00E470BC" w:rsidP="002F5F93">
      <w:pPr>
        <w:ind w:firstLine="567"/>
      </w:pPr>
      <w:r>
        <w:t>Trong bài toán này, sử dụng module truyền thông LORA RA-02</w:t>
      </w:r>
      <w:r w:rsidR="007A4E3D">
        <w:t xml:space="preserve"> (</w:t>
      </w:r>
      <w:r w:rsidR="007A4E3D">
        <w:fldChar w:fldCharType="begin"/>
      </w:r>
      <w:r w:rsidR="007A4E3D">
        <w:instrText xml:space="preserve"> REF _Ref62382001 \h </w:instrText>
      </w:r>
      <w:r w:rsidR="007A4E3D">
        <w:fldChar w:fldCharType="separate"/>
      </w:r>
      <w:r w:rsidR="00E247A6">
        <w:t xml:space="preserve">Hình </w:t>
      </w:r>
      <w:r w:rsidR="00E247A6">
        <w:rPr>
          <w:noProof/>
        </w:rPr>
        <w:t>2</w:t>
      </w:r>
      <w:r w:rsidR="00E247A6">
        <w:t>.</w:t>
      </w:r>
      <w:r w:rsidR="00E247A6">
        <w:rPr>
          <w:noProof/>
        </w:rPr>
        <w:t>11</w:t>
      </w:r>
      <w:r w:rsidR="007A4E3D">
        <w:fldChar w:fldCharType="end"/>
      </w:r>
      <w:r w:rsidR="007A4E3D">
        <w:t>)</w:t>
      </w:r>
      <w:r>
        <w:t xml:space="preserve">. Mạch thu phát RF SPI Lora SX1278 433Mhz Ra-02 sử dụng chip SX1278 của nhà sản xuất SEMTECH chuẩn giao tiếp LORA (Long Range), chuẩn LORA mang đến hai yếu tố quan trọng là tiết kiệm năng lượng và khoảng cách truyền xa (Ultimate </w:t>
      </w:r>
      <w:r w:rsidR="006F7773">
        <w:t>L</w:t>
      </w:r>
      <w:r>
        <w:t>ong</w:t>
      </w:r>
      <w:r w:rsidR="00EC0ECD">
        <w:t xml:space="preserve"> </w:t>
      </w:r>
      <w:r w:rsidR="006F7773">
        <w:t>R</w:t>
      </w:r>
      <w:r>
        <w:t>ange wireless solution)</w:t>
      </w:r>
      <w:r w:rsidR="006F7773">
        <w:t>. N</w:t>
      </w:r>
      <w:r>
        <w:t>goài ra nó còn có khả năng cấu hình để tạo thành mạng truyền nhận nên hiện tại được phát triển và sử dụng rất nhiều trong các nghiên cứu về IoT. Mạch thu phát RF SPI Lora SX1278 433Mhz Ra-02 có thiết kế nhỏ gọn dạng module giúp dễ dàng tích hợp trong các thiết kế mạch, mạch được thiết kế và đo đạc chuẩn để có thể đạt công suất và khoảng cách truyền xa nhất</w:t>
      </w:r>
      <w:r w:rsidR="00EC0ECD">
        <w:t>. M</w:t>
      </w:r>
      <w:r>
        <w:t>ạch còn có chất lượng linh kiện và gia công tốt cho nên có độ bền cao và khả năng hoạt động ổn định.</w:t>
      </w:r>
      <w:sdt>
        <w:sdtPr>
          <w:id w:val="-2015446544"/>
          <w:citation/>
        </w:sdtPr>
        <w:sdtContent>
          <w:r w:rsidR="00F44247">
            <w:fldChar w:fldCharType="begin"/>
          </w:r>
          <w:r w:rsidR="00F44247">
            <w:instrText xml:space="preserve"> CITATION Dat \l 1033 </w:instrText>
          </w:r>
          <w:r w:rsidR="00F44247">
            <w:fldChar w:fldCharType="separate"/>
          </w:r>
          <w:r w:rsidR="00842A5A">
            <w:rPr>
              <w:noProof/>
            </w:rPr>
            <w:t xml:space="preserve"> </w:t>
          </w:r>
          <w:r w:rsidR="00842A5A" w:rsidRPr="00842A5A">
            <w:rPr>
              <w:noProof/>
            </w:rPr>
            <w:t>[24]</w:t>
          </w:r>
          <w:r w:rsidR="00F44247">
            <w:fldChar w:fldCharType="end"/>
          </w:r>
        </w:sdtContent>
      </w:sdt>
    </w:p>
    <w:p w14:paraId="38D4B408" w14:textId="1DAC92AF" w:rsidR="00587079" w:rsidRDefault="00587079" w:rsidP="00587079">
      <w:pPr>
        <w:rPr>
          <w:lang w:val="fr-FR"/>
        </w:rPr>
      </w:pPr>
      <w:r>
        <w:rPr>
          <w:lang w:val="fr-FR"/>
        </w:rPr>
        <w:t>Thông số kỹ thuật của module</w:t>
      </w:r>
      <w:r w:rsidR="00C02A85">
        <w:rPr>
          <w:lang w:val="fr-FR"/>
        </w:rPr>
        <w:t xml:space="preserve"> </w:t>
      </w:r>
      <w:r>
        <w:rPr>
          <w:lang w:val="fr-FR"/>
        </w:rPr>
        <w:t>:</w:t>
      </w:r>
    </w:p>
    <w:p w14:paraId="1E82564F" w14:textId="77777777" w:rsidR="00587079" w:rsidRPr="002F5F93" w:rsidRDefault="00587079" w:rsidP="002F5F93">
      <w:pPr>
        <w:pStyle w:val="ListParagraph"/>
      </w:pPr>
      <w:r w:rsidRPr="002F5F93">
        <w:t>Chuẩn không dây: LoRaTM - 433MHz</w:t>
      </w:r>
    </w:p>
    <w:p w14:paraId="694A9C3E" w14:textId="77777777" w:rsidR="00587079" w:rsidRPr="002F5F93" w:rsidRDefault="00587079" w:rsidP="002F5F93">
      <w:pPr>
        <w:pStyle w:val="ListParagraph"/>
      </w:pPr>
      <w:r w:rsidRPr="002F5F93">
        <w:t>Dải tần số: 420 - 450MHz</w:t>
      </w:r>
    </w:p>
    <w:p w14:paraId="21CBFF85" w14:textId="04B64E68" w:rsidR="00587079" w:rsidRPr="002F5F93" w:rsidRDefault="00587079" w:rsidP="002F5F93">
      <w:pPr>
        <w:pStyle w:val="ListParagraph"/>
      </w:pPr>
      <w:r w:rsidRPr="002F5F93">
        <w:t>Điện áp hoạt động</w:t>
      </w:r>
      <w:r w:rsidR="009B0CE6" w:rsidRPr="002F5F93">
        <w:t> :</w:t>
      </w:r>
      <w:r w:rsidRPr="002F5F93">
        <w:t xml:space="preserve"> 1</w:t>
      </w:r>
      <w:r w:rsidR="00BB69DA">
        <w:t>,</w:t>
      </w:r>
      <w:r w:rsidRPr="002F5F93">
        <w:t xml:space="preserve">8V </w:t>
      </w:r>
      <w:r w:rsidR="00BB69DA">
        <w:t>–</w:t>
      </w:r>
      <w:r w:rsidRPr="002F5F93">
        <w:t xml:space="preserve"> 3</w:t>
      </w:r>
      <w:r w:rsidR="00BB69DA">
        <w:t>,</w:t>
      </w:r>
      <w:r w:rsidRPr="002F5F93">
        <w:t>7V, mặc định 3</w:t>
      </w:r>
      <w:r w:rsidR="00BB69DA">
        <w:t>,</w:t>
      </w:r>
      <w:r w:rsidRPr="002F5F93">
        <w:t>3V</w:t>
      </w:r>
    </w:p>
    <w:p w14:paraId="06C55C16" w14:textId="03EDDFBC" w:rsidR="00587079" w:rsidRPr="002F5F93" w:rsidRDefault="00587079" w:rsidP="002F5F93">
      <w:pPr>
        <w:pStyle w:val="ListParagraph"/>
      </w:pPr>
      <w:r w:rsidRPr="002F5F93">
        <w:t xml:space="preserve">Công suất </w:t>
      </w:r>
      <w:r w:rsidR="002E1DE2">
        <w:t>tối</w:t>
      </w:r>
      <w:r w:rsidRPr="002F5F93">
        <w:t xml:space="preserve"> 20dBm - 10mW. </w:t>
      </w:r>
    </w:p>
    <w:p w14:paraId="0F425D3D" w14:textId="77777777" w:rsidR="00587079" w:rsidRPr="002F5F93" w:rsidRDefault="00587079" w:rsidP="002F5F93">
      <w:pPr>
        <w:pStyle w:val="ListParagraph"/>
      </w:pPr>
      <w:r w:rsidRPr="002F5F93">
        <w:t>Công suất đầu ra RF ổn định khi điện áp đầu vào thay đổi</w:t>
      </w:r>
    </w:p>
    <w:p w14:paraId="59781C87" w14:textId="77777777" w:rsidR="00587079" w:rsidRPr="002F5F93" w:rsidRDefault="00587079" w:rsidP="002F5F93">
      <w:pPr>
        <w:pStyle w:val="ListParagraph"/>
      </w:pPr>
      <w:r w:rsidRPr="002F5F93">
        <w:t>Hỗ trợ FSK, GFSK, MSK, GMSK, LoRaTM và OOK điều chế chế độ</w:t>
      </w:r>
    </w:p>
    <w:p w14:paraId="6B7D7386" w14:textId="77777777" w:rsidR="00587079" w:rsidRPr="002F5F93" w:rsidRDefault="00587079" w:rsidP="002F5F93">
      <w:pPr>
        <w:pStyle w:val="ListParagraph"/>
      </w:pPr>
      <w:r w:rsidRPr="002F5F93">
        <w:t>Phạm vi sóng RSSI: 127dB .</w:t>
      </w:r>
    </w:p>
    <w:p w14:paraId="6471C494" w14:textId="77777777" w:rsidR="00587079" w:rsidRPr="002F5F93" w:rsidRDefault="00587079" w:rsidP="002F5F93">
      <w:pPr>
        <w:pStyle w:val="ListParagraph"/>
      </w:pPr>
      <w:r w:rsidRPr="002F5F93">
        <w:t>Tự động phát hiện tín hiệu RF, chế độ CAD và AFC tốc độ siêu cao</w:t>
      </w:r>
    </w:p>
    <w:p w14:paraId="7860FE75" w14:textId="24585BE2" w:rsidR="00587079" w:rsidRPr="002F5F93" w:rsidRDefault="00587079" w:rsidP="002F5F93">
      <w:pPr>
        <w:pStyle w:val="ListParagraph"/>
      </w:pPr>
      <w:r w:rsidRPr="002F5F93">
        <w:t>Tốc độ bit có thể đạt đến 300kbps.</w:t>
      </w:r>
    </w:p>
    <w:p w14:paraId="084DDFCB" w14:textId="24585BE2" w:rsidR="00B27291" w:rsidRPr="00A04647" w:rsidRDefault="00587079" w:rsidP="00B27291">
      <w:pPr>
        <w:pStyle w:val="ListParagraph"/>
      </w:pPr>
      <w:r w:rsidRPr="002F5F93">
        <w:t>Nhiệt độ làm việc</w:t>
      </w:r>
      <w:r w:rsidRPr="00A04647">
        <w:t>: -40</w:t>
      </w:r>
      <w:r w:rsidR="00BB69DA">
        <w:t xml:space="preserve">°C </w:t>
      </w:r>
      <w:r w:rsidRPr="00A04647">
        <w:t>- 85</w:t>
      </w:r>
      <w:r w:rsidR="00BB69DA">
        <w:t>°C</w:t>
      </w:r>
    </w:p>
    <w:p w14:paraId="79786D1F" w14:textId="24585BE2" w:rsidR="00F93AD0" w:rsidRDefault="00F93AD0" w:rsidP="00F93AD0">
      <w:pPr>
        <w:pStyle w:val="Heading4"/>
        <w:rPr>
          <w:lang w:val="fr-FR"/>
        </w:rPr>
      </w:pPr>
      <w:r>
        <w:rPr>
          <w:lang w:val="fr-FR"/>
        </w:rPr>
        <w:t xml:space="preserve">Lựa chọn cảm </w:t>
      </w:r>
      <w:r w:rsidR="004C0AED">
        <w:rPr>
          <w:lang w:val="fr-FR"/>
        </w:rPr>
        <w:t>đo lường môi trường biển</w:t>
      </w:r>
    </w:p>
    <w:p w14:paraId="0C74FFBB" w14:textId="24585BE2" w:rsidR="001B643D" w:rsidRPr="001B643D" w:rsidRDefault="00004D7A" w:rsidP="001B643D">
      <w:pPr>
        <w:pStyle w:val="Heading4"/>
        <w:numPr>
          <w:ilvl w:val="0"/>
          <w:numId w:val="19"/>
        </w:numPr>
      </w:pPr>
      <w:r>
        <w:t>C</w:t>
      </w:r>
      <w:r w:rsidR="004C0AED">
        <w:t xml:space="preserve">ảm biến </w:t>
      </w:r>
      <w:r w:rsidR="00695DAE">
        <w:t>thực tế</w:t>
      </w:r>
    </w:p>
    <w:p w14:paraId="30200F9F" w14:textId="77777777" w:rsidR="007C2261" w:rsidRPr="007C2261" w:rsidRDefault="00EB3FD5" w:rsidP="007C2261">
      <w:pPr>
        <w:pStyle w:val="ListParagraph"/>
      </w:pPr>
      <w:r w:rsidRPr="007C2261">
        <w:t>Model: EXO2</w:t>
      </w:r>
    </w:p>
    <w:p w14:paraId="1903D69F" w14:textId="77777777" w:rsidR="007C2261" w:rsidRPr="007C2261" w:rsidRDefault="00EB3FD5" w:rsidP="007C2261">
      <w:pPr>
        <w:pStyle w:val="ListParagraph"/>
      </w:pPr>
      <w:r w:rsidRPr="007C2261">
        <w:t>Hãng sản xuất: YSI</w:t>
      </w:r>
    </w:p>
    <w:p w14:paraId="625EDDAC" w14:textId="0F66D96F" w:rsidR="00B27291" w:rsidRDefault="00EB3FD5" w:rsidP="007C2261">
      <w:pPr>
        <w:pStyle w:val="ListParagraph"/>
      </w:pPr>
      <w:r w:rsidRPr="007C2261">
        <w:t>Xuất xứ: USA</w:t>
      </w:r>
      <w:r w:rsidR="00B27291" w:rsidRPr="007C2261">
        <w:t>.</w:t>
      </w:r>
    </w:p>
    <w:p w14:paraId="588873AD" w14:textId="0C6499E7" w:rsidR="001B643D" w:rsidRPr="007C2261" w:rsidRDefault="001B643D" w:rsidP="00833BC8">
      <w:pPr>
        <w:ind w:firstLine="357"/>
      </w:pPr>
      <w:r>
        <w:t>Lựa chọn cảm biến được sử dụng tron</w:t>
      </w:r>
      <w:r w:rsidR="007B0AD7">
        <w:t xml:space="preserve">g thiết bị </w:t>
      </w:r>
      <w:r w:rsidR="00B65B4D">
        <w:fldChar w:fldCharType="begin"/>
      </w:r>
      <w:r w:rsidR="00B65B4D">
        <w:instrText xml:space="preserve"> REF _Ref62382190 \h </w:instrText>
      </w:r>
      <w:r w:rsidR="00833BC8">
        <w:instrText xml:space="preserve"> \* MERGEFORMAT </w:instrText>
      </w:r>
      <w:r w:rsidR="00B65B4D">
        <w:fldChar w:fldCharType="separate"/>
      </w:r>
      <w:r w:rsidR="00E247A6">
        <w:t>SB-138 Buoy</w:t>
      </w:r>
      <w:r w:rsidR="00B65B4D">
        <w:fldChar w:fldCharType="end"/>
      </w:r>
      <w:r w:rsidR="00DB25D4">
        <w:t xml:space="preserve"> (</w:t>
      </w:r>
      <w:r w:rsidR="001F57A0">
        <w:fldChar w:fldCharType="begin"/>
      </w:r>
      <w:r w:rsidR="001F57A0">
        <w:instrText xml:space="preserve"> REF _Ref62424168 \h </w:instrText>
      </w:r>
      <w:r w:rsidR="001F57A0">
        <w:fldChar w:fldCharType="separate"/>
      </w:r>
      <w:r w:rsidR="00E247A6">
        <w:t xml:space="preserve">Hình </w:t>
      </w:r>
      <w:r w:rsidR="00E247A6">
        <w:rPr>
          <w:noProof/>
        </w:rPr>
        <w:t>2</w:t>
      </w:r>
      <w:r w:rsidR="00E247A6">
        <w:t>.</w:t>
      </w:r>
      <w:r w:rsidR="00E247A6">
        <w:rPr>
          <w:noProof/>
        </w:rPr>
        <w:t>12</w:t>
      </w:r>
      <w:r w:rsidR="001F57A0">
        <w:fldChar w:fldCharType="end"/>
      </w:r>
      <w:r w:rsidR="009A1501">
        <w:t>)</w:t>
      </w:r>
      <w:r w:rsidR="00FA1509">
        <w:t>.</w:t>
      </w:r>
      <w:r w:rsidR="00833BC8">
        <w:t xml:space="preserve"> </w:t>
      </w:r>
      <w:r w:rsidR="00FA1509">
        <w:t xml:space="preserve">Thông số của cảm biến sẽ được chỉ rõ trong </w:t>
      </w:r>
      <w:r w:rsidR="00FA1509">
        <w:fldChar w:fldCharType="begin"/>
      </w:r>
      <w:r w:rsidR="00FA1509">
        <w:instrText xml:space="preserve"> REF _Ref62382240 \h </w:instrText>
      </w:r>
      <w:r w:rsidR="00833BC8">
        <w:instrText xml:space="preserve"> \* MERGEFORMAT </w:instrText>
      </w:r>
      <w:r w:rsidR="00FA1509">
        <w:fldChar w:fldCharType="separate"/>
      </w:r>
      <w:r w:rsidR="00E247A6">
        <w:t xml:space="preserve">Bảng </w:t>
      </w:r>
      <w:r w:rsidR="00E247A6">
        <w:rPr>
          <w:noProof/>
        </w:rPr>
        <w:t>2.3</w:t>
      </w:r>
      <w:r w:rsidR="00FA1509">
        <w:fldChar w:fldCharType="end"/>
      </w:r>
      <w:r w:rsidR="00FA1509">
        <w:t>.</w:t>
      </w:r>
    </w:p>
    <w:p w14:paraId="5590559F" w14:textId="77777777" w:rsidR="00C215A3" w:rsidRDefault="603ED967" w:rsidP="00C215A3">
      <w:pPr>
        <w:pStyle w:val="FIG"/>
      </w:pPr>
      <w:r>
        <w:lastRenderedPageBreak/>
        <w:drawing>
          <wp:inline distT="0" distB="0" distL="0" distR="0" wp14:anchorId="524548C3" wp14:editId="4A6D9A42">
            <wp:extent cx="1943371" cy="2867425"/>
            <wp:effectExtent l="0" t="4763" r="0" b="0"/>
            <wp:docPr id="1039" name="Picture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9"/>
                    <pic:cNvPicPr/>
                  </pic:nvPicPr>
                  <pic:blipFill>
                    <a:blip r:embed="rId69">
                      <a:extLst>
                        <a:ext uri="{28A0092B-C50C-407E-A947-70E740481C1C}">
                          <a14:useLocalDpi xmlns:a14="http://schemas.microsoft.com/office/drawing/2010/main" val="0"/>
                        </a:ext>
                      </a:extLst>
                    </a:blip>
                    <a:stretch>
                      <a:fillRect/>
                    </a:stretch>
                  </pic:blipFill>
                  <pic:spPr>
                    <a:xfrm rot="5400000">
                      <a:off x="0" y="0"/>
                      <a:ext cx="1943371" cy="2867425"/>
                    </a:xfrm>
                    <a:prstGeom prst="rect">
                      <a:avLst/>
                    </a:prstGeom>
                  </pic:spPr>
                </pic:pic>
              </a:graphicData>
            </a:graphic>
          </wp:inline>
        </w:drawing>
      </w:r>
    </w:p>
    <w:p w14:paraId="077B8679" w14:textId="3B38E3A0" w:rsidR="00B27291" w:rsidRDefault="00C215A3" w:rsidP="00C215A3">
      <w:pPr>
        <w:pStyle w:val="Caption"/>
      </w:pPr>
      <w:bookmarkStart w:id="156" w:name="_Ref62424168"/>
      <w:bookmarkStart w:id="157" w:name="_Toc62423910"/>
      <w:r>
        <w:t xml:space="preserve">Hình </w:t>
      </w:r>
      <w:fldSimple w:instr=" STYLEREF 1 \s ">
        <w:r w:rsidR="00E247A6">
          <w:rPr>
            <w:noProof/>
          </w:rPr>
          <w:t>2</w:t>
        </w:r>
      </w:fldSimple>
      <w:r>
        <w:t>.</w:t>
      </w:r>
      <w:fldSimple w:instr=" SEQ Hình \* ARABIC \s 1 ">
        <w:r w:rsidR="00E247A6">
          <w:rPr>
            <w:noProof/>
          </w:rPr>
          <w:t>12</w:t>
        </w:r>
      </w:fldSimple>
      <w:bookmarkEnd w:id="156"/>
      <w:r>
        <w:rPr>
          <w:noProof/>
        </w:rPr>
        <w:t xml:space="preserve"> </w:t>
      </w:r>
      <w:r w:rsidRPr="006D35F2">
        <w:rPr>
          <w:noProof/>
        </w:rPr>
        <w:t>Bộ thiết bị đo quan trắc 12 thông số môi trường nước ven biển có trang bị chổi quét làm sạch các cảm biến đo tự động</w:t>
      </w:r>
      <w:bookmarkEnd w:id="157"/>
    </w:p>
    <w:p w14:paraId="73D8C122" w14:textId="08BD4F8F" w:rsidR="00131436" w:rsidRDefault="00131436" w:rsidP="00131436">
      <w:pPr>
        <w:pStyle w:val="Caption"/>
        <w:keepNext/>
      </w:pPr>
      <w:bookmarkStart w:id="158" w:name="_Ref62382240"/>
      <w:bookmarkStart w:id="159" w:name="_Toc62423853"/>
      <w:r>
        <w:t xml:space="preserve">Bảng </w:t>
      </w:r>
      <w:fldSimple w:instr=" STYLEREF 1 \s ">
        <w:r w:rsidR="00E247A6">
          <w:rPr>
            <w:noProof/>
          </w:rPr>
          <w:t>2</w:t>
        </w:r>
      </w:fldSimple>
      <w:r w:rsidR="00793E20">
        <w:t>.</w:t>
      </w:r>
      <w:fldSimple w:instr=" SEQ Bảng \* ARABIC \s 1 ">
        <w:r w:rsidR="00E247A6">
          <w:rPr>
            <w:noProof/>
          </w:rPr>
          <w:t>3</w:t>
        </w:r>
      </w:fldSimple>
      <w:bookmarkEnd w:id="158"/>
      <w:r>
        <w:t xml:space="preserve"> Thông số chi tiết thiết bị đo 12 thông số</w:t>
      </w:r>
      <w:bookmarkEnd w:id="159"/>
    </w:p>
    <w:tbl>
      <w:tblPr>
        <w:tblStyle w:val="TableGrid"/>
        <w:tblW w:w="0" w:type="auto"/>
        <w:tblLook w:val="04A0" w:firstRow="1" w:lastRow="0" w:firstColumn="1" w:lastColumn="0" w:noHBand="0" w:noVBand="1"/>
      </w:tblPr>
      <w:tblGrid>
        <w:gridCol w:w="708"/>
        <w:gridCol w:w="2817"/>
        <w:gridCol w:w="4969"/>
      </w:tblGrid>
      <w:tr w:rsidR="009A6C63" w14:paraId="4CAF197F" w14:textId="77777777" w:rsidTr="001D7D72">
        <w:tc>
          <w:tcPr>
            <w:tcW w:w="708" w:type="dxa"/>
            <w:vAlign w:val="center"/>
          </w:tcPr>
          <w:p w14:paraId="187C5BD9" w14:textId="666F9BE1" w:rsidR="009A6C63" w:rsidRPr="00B27291" w:rsidRDefault="009A6C63" w:rsidP="001D7D72">
            <w:pPr>
              <w:jc w:val="center"/>
              <w:rPr>
                <w:b/>
                <w:bCs/>
                <w:lang w:val="fr-FR"/>
              </w:rPr>
            </w:pPr>
            <w:r w:rsidRPr="00B27291">
              <w:rPr>
                <w:b/>
                <w:bCs/>
                <w:lang w:val="fr-FR"/>
              </w:rPr>
              <w:t>STT</w:t>
            </w:r>
          </w:p>
        </w:tc>
        <w:tc>
          <w:tcPr>
            <w:tcW w:w="2817" w:type="dxa"/>
            <w:vAlign w:val="center"/>
          </w:tcPr>
          <w:p w14:paraId="75DC5A30" w14:textId="41CB1D7E" w:rsidR="009A6C63" w:rsidRPr="00B27291" w:rsidRDefault="009A6C63" w:rsidP="001D7D72">
            <w:pPr>
              <w:jc w:val="center"/>
              <w:rPr>
                <w:b/>
                <w:bCs/>
                <w:lang w:val="fr-FR"/>
              </w:rPr>
            </w:pPr>
            <w:r w:rsidRPr="00B27291">
              <w:rPr>
                <w:b/>
                <w:bCs/>
                <w:lang w:val="fr-FR"/>
              </w:rPr>
              <w:t>Cảm biến đo</w:t>
            </w:r>
          </w:p>
        </w:tc>
        <w:tc>
          <w:tcPr>
            <w:tcW w:w="4969" w:type="dxa"/>
          </w:tcPr>
          <w:p w14:paraId="217CD2C8" w14:textId="7252F454" w:rsidR="009A6C63" w:rsidRPr="00B27291" w:rsidRDefault="009A6C63" w:rsidP="00B27291">
            <w:pPr>
              <w:jc w:val="center"/>
              <w:rPr>
                <w:b/>
                <w:bCs/>
                <w:lang w:val="fr-FR"/>
              </w:rPr>
            </w:pPr>
            <w:r w:rsidRPr="00B27291">
              <w:rPr>
                <w:b/>
                <w:bCs/>
                <w:lang w:val="fr-FR"/>
              </w:rPr>
              <w:t>Nguyên lý hoạt động</w:t>
            </w:r>
          </w:p>
        </w:tc>
      </w:tr>
      <w:tr w:rsidR="009A6C63" w14:paraId="5E02E47E" w14:textId="77777777" w:rsidTr="001D7D72">
        <w:tc>
          <w:tcPr>
            <w:tcW w:w="708" w:type="dxa"/>
            <w:vAlign w:val="center"/>
          </w:tcPr>
          <w:p w14:paraId="74720AFB" w14:textId="73742F07" w:rsidR="009A6C63" w:rsidRPr="001D7D72" w:rsidRDefault="009A6C63" w:rsidP="001D7D72">
            <w:pPr>
              <w:jc w:val="center"/>
              <w:rPr>
                <w:lang w:val="fr-FR"/>
              </w:rPr>
            </w:pPr>
            <w:r w:rsidRPr="001D7D72">
              <w:rPr>
                <w:lang w:val="fr-FR"/>
              </w:rPr>
              <w:t>1</w:t>
            </w:r>
          </w:p>
        </w:tc>
        <w:tc>
          <w:tcPr>
            <w:tcW w:w="2817" w:type="dxa"/>
            <w:vAlign w:val="center"/>
          </w:tcPr>
          <w:p w14:paraId="561C23F6" w14:textId="06794496" w:rsidR="009A6C63" w:rsidRDefault="003D4A52" w:rsidP="001D7D72">
            <w:pPr>
              <w:jc w:val="center"/>
              <w:rPr>
                <w:lang w:val="fr-FR"/>
              </w:rPr>
            </w:pPr>
            <w:r w:rsidRPr="00AC513D">
              <w:rPr>
                <w:lang w:val="fr-FR"/>
              </w:rPr>
              <w:t>pH và oxi hóa khử</w:t>
            </w:r>
          </w:p>
        </w:tc>
        <w:tc>
          <w:tcPr>
            <w:tcW w:w="4969" w:type="dxa"/>
          </w:tcPr>
          <w:p w14:paraId="0E4B348F" w14:textId="57ED704D" w:rsidR="003D4A52" w:rsidRDefault="003D4A52" w:rsidP="00AE2524">
            <w:pPr>
              <w:pStyle w:val="ListParagraph"/>
              <w:numPr>
                <w:ilvl w:val="0"/>
                <w:numId w:val="18"/>
              </w:numPr>
            </w:pPr>
            <w:r>
              <w:t>Dải đo: pH 0 – 14; ORP ±999mV</w:t>
            </w:r>
          </w:p>
          <w:p w14:paraId="18B58CE9" w14:textId="49190F60" w:rsidR="003D4A52" w:rsidRDefault="003D4A52" w:rsidP="00AE2524">
            <w:pPr>
              <w:pStyle w:val="ListParagraph"/>
              <w:numPr>
                <w:ilvl w:val="0"/>
                <w:numId w:val="18"/>
              </w:numPr>
            </w:pPr>
            <w:r>
              <w:t>Độ chính xác pH: ±0</w:t>
            </w:r>
            <w:r w:rsidR="0089710F">
              <w:t>,</w:t>
            </w:r>
            <w:r>
              <w:t>1</w:t>
            </w:r>
          </w:p>
          <w:p w14:paraId="109C7A0C" w14:textId="54560893" w:rsidR="009A6C63" w:rsidRPr="00771043" w:rsidRDefault="003D4A52" w:rsidP="00AE2524">
            <w:pPr>
              <w:pStyle w:val="ListParagraph"/>
              <w:numPr>
                <w:ilvl w:val="0"/>
                <w:numId w:val="18"/>
              </w:numPr>
              <w:rPr>
                <w:lang w:val="fr-FR"/>
              </w:rPr>
            </w:pPr>
            <w:r>
              <w:t>Độ chính xác thế oxi hóa khử: ±20 mV</w:t>
            </w:r>
          </w:p>
        </w:tc>
      </w:tr>
      <w:tr w:rsidR="009A6C63" w14:paraId="2B40334A" w14:textId="77777777" w:rsidTr="001D7D72">
        <w:tc>
          <w:tcPr>
            <w:tcW w:w="708" w:type="dxa"/>
            <w:vAlign w:val="center"/>
          </w:tcPr>
          <w:p w14:paraId="30049037" w14:textId="4B3D0AC4" w:rsidR="009A6C63" w:rsidRDefault="009A6C63" w:rsidP="001D7D72">
            <w:pPr>
              <w:jc w:val="center"/>
              <w:rPr>
                <w:lang w:val="fr-FR"/>
              </w:rPr>
            </w:pPr>
            <w:r>
              <w:rPr>
                <w:lang w:val="fr-FR"/>
              </w:rPr>
              <w:t>2</w:t>
            </w:r>
          </w:p>
        </w:tc>
        <w:tc>
          <w:tcPr>
            <w:tcW w:w="2817" w:type="dxa"/>
            <w:vAlign w:val="center"/>
          </w:tcPr>
          <w:p w14:paraId="3A1D4AAC" w14:textId="0464D14D" w:rsidR="009A6C63" w:rsidRDefault="00CC78CC" w:rsidP="001D7D72">
            <w:pPr>
              <w:jc w:val="center"/>
              <w:rPr>
                <w:lang w:val="fr-FR"/>
              </w:rPr>
            </w:pPr>
            <w:r>
              <w:t>Độ dẫn</w:t>
            </w:r>
          </w:p>
        </w:tc>
        <w:tc>
          <w:tcPr>
            <w:tcW w:w="4969" w:type="dxa"/>
          </w:tcPr>
          <w:p w14:paraId="0E8708B6" w14:textId="5CC13ECD" w:rsidR="006928E4" w:rsidRDefault="006928E4" w:rsidP="00AE2524">
            <w:pPr>
              <w:pStyle w:val="ListParagraph"/>
              <w:numPr>
                <w:ilvl w:val="0"/>
                <w:numId w:val="18"/>
              </w:numPr>
            </w:pPr>
            <w:r>
              <w:t>Dải đo: 0 – 100 mS/cm</w:t>
            </w:r>
            <w:r w:rsidR="004050DA">
              <w:t>.</w:t>
            </w:r>
          </w:p>
          <w:p w14:paraId="10C68746" w14:textId="07E659CD" w:rsidR="009A6C63" w:rsidRPr="00771043" w:rsidRDefault="006928E4" w:rsidP="00AE2524">
            <w:pPr>
              <w:pStyle w:val="ListParagraph"/>
              <w:numPr>
                <w:ilvl w:val="0"/>
                <w:numId w:val="18"/>
              </w:numPr>
              <w:rPr>
                <w:lang w:val="fr-FR"/>
              </w:rPr>
            </w:pPr>
            <w:r>
              <w:t>Độ chính xác: ±1% giá trị đọc hoặc 2 uS/cm</w:t>
            </w:r>
          </w:p>
        </w:tc>
      </w:tr>
      <w:tr w:rsidR="009A6C63" w14:paraId="7E9ECFAB" w14:textId="77777777" w:rsidTr="001D7D72">
        <w:tc>
          <w:tcPr>
            <w:tcW w:w="708" w:type="dxa"/>
            <w:vAlign w:val="center"/>
          </w:tcPr>
          <w:p w14:paraId="58FC73D3" w14:textId="7FD2D857" w:rsidR="009A6C63" w:rsidRDefault="009A6C63" w:rsidP="001D7D72">
            <w:pPr>
              <w:jc w:val="center"/>
              <w:rPr>
                <w:lang w:val="fr-FR"/>
              </w:rPr>
            </w:pPr>
            <w:r>
              <w:rPr>
                <w:lang w:val="fr-FR"/>
              </w:rPr>
              <w:t>3</w:t>
            </w:r>
          </w:p>
        </w:tc>
        <w:tc>
          <w:tcPr>
            <w:tcW w:w="2817" w:type="dxa"/>
            <w:vAlign w:val="center"/>
          </w:tcPr>
          <w:p w14:paraId="67F44C9A" w14:textId="51CDB48D" w:rsidR="009A6C63" w:rsidRDefault="006928E4" w:rsidP="001D7D72">
            <w:pPr>
              <w:jc w:val="center"/>
              <w:rPr>
                <w:lang w:val="fr-FR"/>
              </w:rPr>
            </w:pPr>
            <w:r>
              <w:t>Độ mặn (muối)</w:t>
            </w:r>
          </w:p>
        </w:tc>
        <w:tc>
          <w:tcPr>
            <w:tcW w:w="4969" w:type="dxa"/>
          </w:tcPr>
          <w:p w14:paraId="0A2030F0" w14:textId="77777777" w:rsidR="00244AF0" w:rsidRDefault="00244AF0" w:rsidP="004C0AED">
            <w:r>
              <w:t>Độ mặn (muối): Tính toán từ số liệu độ dẫn và nhiệt độ đo được theo “Standard Methods for the Examination of Water and Wastewater (Ed. 1989).</w:t>
            </w:r>
          </w:p>
          <w:p w14:paraId="687D505C" w14:textId="38AF63F7" w:rsidR="00244AF0" w:rsidRDefault="00244AF0" w:rsidP="00AE2524">
            <w:pPr>
              <w:pStyle w:val="ListParagraph"/>
              <w:numPr>
                <w:ilvl w:val="0"/>
                <w:numId w:val="18"/>
              </w:numPr>
            </w:pPr>
            <w:r>
              <w:t>Dải đo: 0 – 70 ppt.</w:t>
            </w:r>
          </w:p>
          <w:p w14:paraId="222B9FD1" w14:textId="481D8767" w:rsidR="009A6C63" w:rsidRPr="00244AF0" w:rsidRDefault="00244AF0" w:rsidP="00AE2524">
            <w:pPr>
              <w:pStyle w:val="ListParagraph"/>
              <w:numPr>
                <w:ilvl w:val="0"/>
                <w:numId w:val="18"/>
              </w:numPr>
              <w:rPr>
                <w:lang w:val="fr-FR"/>
              </w:rPr>
            </w:pPr>
            <w:r>
              <w:t>Độ chính xác: ±20% giá trị đo hoặc 0</w:t>
            </w:r>
            <w:r w:rsidR="0089710F">
              <w:t>,</w:t>
            </w:r>
            <w:r>
              <w:t>2 ppt.</w:t>
            </w:r>
          </w:p>
        </w:tc>
      </w:tr>
      <w:tr w:rsidR="009A6C63" w14:paraId="3C2F6079" w14:textId="77777777" w:rsidTr="001D7D72">
        <w:tc>
          <w:tcPr>
            <w:tcW w:w="708" w:type="dxa"/>
            <w:vAlign w:val="center"/>
          </w:tcPr>
          <w:p w14:paraId="2D91BC8C" w14:textId="56C28B53" w:rsidR="009A6C63" w:rsidRDefault="009A6C63" w:rsidP="001D7D72">
            <w:pPr>
              <w:jc w:val="center"/>
              <w:rPr>
                <w:lang w:val="fr-FR"/>
              </w:rPr>
            </w:pPr>
            <w:r>
              <w:rPr>
                <w:lang w:val="fr-FR"/>
              </w:rPr>
              <w:t>4</w:t>
            </w:r>
          </w:p>
        </w:tc>
        <w:tc>
          <w:tcPr>
            <w:tcW w:w="2817" w:type="dxa"/>
            <w:vAlign w:val="center"/>
          </w:tcPr>
          <w:p w14:paraId="4AFB1037" w14:textId="7E57CEF0" w:rsidR="009A6C63" w:rsidRDefault="00A8652F" w:rsidP="001D7D72">
            <w:pPr>
              <w:jc w:val="center"/>
              <w:rPr>
                <w:lang w:val="fr-FR"/>
              </w:rPr>
            </w:pPr>
            <w:r>
              <w:t>Tổng chất rắn hoà tan (TDS)</w:t>
            </w:r>
          </w:p>
        </w:tc>
        <w:tc>
          <w:tcPr>
            <w:tcW w:w="4969" w:type="dxa"/>
          </w:tcPr>
          <w:p w14:paraId="1CA9E127" w14:textId="47CA2441" w:rsidR="009A6C63" w:rsidRDefault="00A8652F" w:rsidP="004C0AED">
            <w:pPr>
              <w:rPr>
                <w:lang w:val="fr-FR"/>
              </w:rPr>
            </w:pPr>
            <w:r>
              <w:t>Tính toán từ số liệu độ dẫn và nhiệt độ đo được theo “Standard Methods for the Examination of Water and Wastewater (Ed. 1989)</w:t>
            </w:r>
          </w:p>
        </w:tc>
      </w:tr>
      <w:tr w:rsidR="009A6C63" w14:paraId="64149335" w14:textId="77777777" w:rsidTr="001D7D72">
        <w:tc>
          <w:tcPr>
            <w:tcW w:w="708" w:type="dxa"/>
            <w:vAlign w:val="center"/>
          </w:tcPr>
          <w:p w14:paraId="0094CA7E" w14:textId="0067C39A" w:rsidR="009A6C63" w:rsidRDefault="009A6C63" w:rsidP="001D7D72">
            <w:pPr>
              <w:jc w:val="center"/>
              <w:rPr>
                <w:lang w:val="fr-FR"/>
              </w:rPr>
            </w:pPr>
            <w:r>
              <w:rPr>
                <w:lang w:val="fr-FR"/>
              </w:rPr>
              <w:t>5</w:t>
            </w:r>
          </w:p>
        </w:tc>
        <w:tc>
          <w:tcPr>
            <w:tcW w:w="2817" w:type="dxa"/>
            <w:vAlign w:val="center"/>
          </w:tcPr>
          <w:p w14:paraId="6728F0A7" w14:textId="14436486" w:rsidR="009A6C63" w:rsidRDefault="00A8652F" w:rsidP="001D7D72">
            <w:pPr>
              <w:jc w:val="center"/>
              <w:rPr>
                <w:lang w:val="fr-FR"/>
              </w:rPr>
            </w:pPr>
            <w:r>
              <w:t>Cảm biến đo Oxy hòa tan (DO)</w:t>
            </w:r>
          </w:p>
        </w:tc>
        <w:tc>
          <w:tcPr>
            <w:tcW w:w="4969" w:type="dxa"/>
          </w:tcPr>
          <w:p w14:paraId="3A04CD2F" w14:textId="02A67554" w:rsidR="00A8652F" w:rsidRDefault="00A8652F" w:rsidP="00AE2524">
            <w:pPr>
              <w:pStyle w:val="ListParagraph"/>
              <w:numPr>
                <w:ilvl w:val="0"/>
                <w:numId w:val="18"/>
              </w:numPr>
            </w:pPr>
            <w:r>
              <w:t>Nguyên lý: đo quang.</w:t>
            </w:r>
          </w:p>
          <w:p w14:paraId="7A9B6094" w14:textId="74D54593" w:rsidR="00A8652F" w:rsidRDefault="00A8652F" w:rsidP="00AE2524">
            <w:pPr>
              <w:pStyle w:val="ListParagraph"/>
              <w:numPr>
                <w:ilvl w:val="0"/>
                <w:numId w:val="18"/>
              </w:numPr>
            </w:pPr>
            <w:r>
              <w:t>Dải đo: 0 – 500%</w:t>
            </w:r>
          </w:p>
          <w:p w14:paraId="4C1BDD57" w14:textId="3D99192C" w:rsidR="00A8652F" w:rsidRDefault="00A8652F" w:rsidP="00AE2524">
            <w:pPr>
              <w:pStyle w:val="ListParagraph"/>
              <w:numPr>
                <w:ilvl w:val="0"/>
                <w:numId w:val="18"/>
              </w:numPr>
            </w:pPr>
            <w:r>
              <w:t>Độ chính xác: ±1% giá trị đọc hoặc 1% bão hòa (trong dải 0 – 200%) và ±5% giá trị đọc (trong dải 200 – 500%)</w:t>
            </w:r>
            <w:r w:rsidR="004050DA">
              <w:t>.</w:t>
            </w:r>
          </w:p>
          <w:p w14:paraId="06B90C21" w14:textId="5E4D6E1A" w:rsidR="00A8652F" w:rsidRDefault="00A8652F" w:rsidP="00AE2524">
            <w:pPr>
              <w:pStyle w:val="ListParagraph"/>
              <w:numPr>
                <w:ilvl w:val="0"/>
                <w:numId w:val="18"/>
              </w:numPr>
            </w:pPr>
            <w:r>
              <w:t>Dải đo mg/L: 0 – 50 mg/L</w:t>
            </w:r>
            <w:r w:rsidR="004050DA">
              <w:t>.</w:t>
            </w:r>
          </w:p>
          <w:p w14:paraId="28A52F4E" w14:textId="34127CFC" w:rsidR="009A6C63" w:rsidRPr="00771043" w:rsidRDefault="00A8652F" w:rsidP="00AE2524">
            <w:pPr>
              <w:pStyle w:val="ListParagraph"/>
              <w:numPr>
                <w:ilvl w:val="0"/>
                <w:numId w:val="18"/>
              </w:numPr>
              <w:rPr>
                <w:lang w:val="fr-FR"/>
              </w:rPr>
            </w:pPr>
            <w:r>
              <w:t>Độ chính xác: ±0</w:t>
            </w:r>
            <w:r w:rsidR="0089710F">
              <w:t>,</w:t>
            </w:r>
            <w:r>
              <w:t>2 mg/L hoặc 1% giá trị đọc (trong dải 0 – 20mg/L) và ±10% giá trị đọc (trong dải 20 – 50mg/L)</w:t>
            </w:r>
            <w:r w:rsidR="004050DA">
              <w:t>.</w:t>
            </w:r>
          </w:p>
        </w:tc>
      </w:tr>
      <w:tr w:rsidR="009A6C63" w14:paraId="22F5D770" w14:textId="77777777" w:rsidTr="001D7D72">
        <w:tc>
          <w:tcPr>
            <w:tcW w:w="708" w:type="dxa"/>
            <w:vAlign w:val="center"/>
          </w:tcPr>
          <w:p w14:paraId="04604A39" w14:textId="27C79342" w:rsidR="009A6C63" w:rsidRDefault="009A6C63" w:rsidP="001D7D72">
            <w:pPr>
              <w:jc w:val="center"/>
              <w:rPr>
                <w:lang w:val="fr-FR"/>
              </w:rPr>
            </w:pPr>
            <w:r>
              <w:rPr>
                <w:lang w:val="fr-FR"/>
              </w:rPr>
              <w:t>6</w:t>
            </w:r>
          </w:p>
        </w:tc>
        <w:tc>
          <w:tcPr>
            <w:tcW w:w="2817" w:type="dxa"/>
            <w:vAlign w:val="center"/>
          </w:tcPr>
          <w:p w14:paraId="7D0C2ABF" w14:textId="4D80383A" w:rsidR="009A6C63" w:rsidRDefault="00103875" w:rsidP="001D7D72">
            <w:pPr>
              <w:jc w:val="center"/>
              <w:rPr>
                <w:lang w:val="fr-FR"/>
              </w:rPr>
            </w:pPr>
            <w:r>
              <w:t>Nhiệt độ</w:t>
            </w:r>
          </w:p>
        </w:tc>
        <w:tc>
          <w:tcPr>
            <w:tcW w:w="4969" w:type="dxa"/>
          </w:tcPr>
          <w:p w14:paraId="01583E6A" w14:textId="35C99C2A" w:rsidR="003C0F38" w:rsidRDefault="003C0F38" w:rsidP="00AE2524">
            <w:pPr>
              <w:pStyle w:val="ListParagraph"/>
              <w:numPr>
                <w:ilvl w:val="0"/>
                <w:numId w:val="18"/>
              </w:numPr>
            </w:pPr>
            <w:r>
              <w:t>Dải đo: -5 đến 50°C</w:t>
            </w:r>
          </w:p>
          <w:p w14:paraId="56D0CA83" w14:textId="4CB6D205" w:rsidR="009A6C63" w:rsidRPr="00771043" w:rsidRDefault="003C0F38" w:rsidP="00AE2524">
            <w:pPr>
              <w:pStyle w:val="ListParagraph"/>
              <w:numPr>
                <w:ilvl w:val="0"/>
                <w:numId w:val="18"/>
              </w:numPr>
              <w:rPr>
                <w:lang w:val="fr-FR"/>
              </w:rPr>
            </w:pPr>
            <w:r>
              <w:t>Độ chính xác: ±0</w:t>
            </w:r>
            <w:r w:rsidR="0089710F">
              <w:t>,</w:t>
            </w:r>
            <w:r>
              <w:t>2°C</w:t>
            </w:r>
          </w:p>
        </w:tc>
      </w:tr>
      <w:tr w:rsidR="009A6C63" w14:paraId="39A209FC" w14:textId="77777777" w:rsidTr="001D7D72">
        <w:tc>
          <w:tcPr>
            <w:tcW w:w="708" w:type="dxa"/>
            <w:vAlign w:val="center"/>
          </w:tcPr>
          <w:p w14:paraId="4C56A0FA" w14:textId="2E691A2E" w:rsidR="009A6C63" w:rsidRDefault="009A6C63" w:rsidP="001D7D72">
            <w:pPr>
              <w:jc w:val="center"/>
              <w:rPr>
                <w:lang w:val="fr-FR"/>
              </w:rPr>
            </w:pPr>
            <w:r>
              <w:rPr>
                <w:lang w:val="fr-FR"/>
              </w:rPr>
              <w:t>7</w:t>
            </w:r>
          </w:p>
        </w:tc>
        <w:tc>
          <w:tcPr>
            <w:tcW w:w="2817" w:type="dxa"/>
            <w:vAlign w:val="center"/>
          </w:tcPr>
          <w:p w14:paraId="326A86FD" w14:textId="345CAA51" w:rsidR="009A6C63" w:rsidRDefault="005E441A" w:rsidP="001D7D72">
            <w:pPr>
              <w:jc w:val="center"/>
              <w:rPr>
                <w:lang w:val="fr-FR"/>
              </w:rPr>
            </w:pPr>
            <w:r w:rsidRPr="00AC513D">
              <w:rPr>
                <w:lang w:val="fr-FR"/>
              </w:rPr>
              <w:t>Cảm biến đo độ đục (Turbidity)</w:t>
            </w:r>
          </w:p>
        </w:tc>
        <w:tc>
          <w:tcPr>
            <w:tcW w:w="4969" w:type="dxa"/>
          </w:tcPr>
          <w:p w14:paraId="0FBEC863" w14:textId="7550BF58" w:rsidR="005E441A" w:rsidRDefault="005E441A" w:rsidP="00AE2524">
            <w:pPr>
              <w:pStyle w:val="ListParagraph"/>
              <w:numPr>
                <w:ilvl w:val="0"/>
                <w:numId w:val="18"/>
              </w:numPr>
            </w:pPr>
            <w:r>
              <w:t>Dải đo: 0.05 - 4000 FNU</w:t>
            </w:r>
            <w:r w:rsidR="004050DA">
              <w:t>.</w:t>
            </w:r>
          </w:p>
          <w:p w14:paraId="3BC96E87" w14:textId="545EECDA" w:rsidR="009A6C63" w:rsidRPr="00C5704A" w:rsidRDefault="005E441A" w:rsidP="00AE2524">
            <w:pPr>
              <w:pStyle w:val="ListParagraph"/>
              <w:numPr>
                <w:ilvl w:val="0"/>
                <w:numId w:val="18"/>
              </w:numPr>
            </w:pPr>
            <w:r>
              <w:lastRenderedPageBreak/>
              <w:t>Độ chính xác: 0</w:t>
            </w:r>
            <w:r w:rsidR="0089710F">
              <w:t>,</w:t>
            </w:r>
            <w:r>
              <w:t>3 FNU hoặc ±2% giá trị đo (trong dải 0 - 999 FNU);</w:t>
            </w:r>
            <w:r w:rsidR="00C5704A">
              <w:t xml:space="preserve"> </w:t>
            </w:r>
            <w:r>
              <w:t>5% giá trị đo (trong dải 1000 đến 4000 FNU)</w:t>
            </w:r>
          </w:p>
        </w:tc>
      </w:tr>
      <w:tr w:rsidR="009A6C63" w14:paraId="0DB606C8" w14:textId="77777777" w:rsidTr="001D7D72">
        <w:tc>
          <w:tcPr>
            <w:tcW w:w="708" w:type="dxa"/>
            <w:vAlign w:val="center"/>
          </w:tcPr>
          <w:p w14:paraId="1865D354" w14:textId="111E185A" w:rsidR="009A6C63" w:rsidRDefault="009A6C63" w:rsidP="001D7D72">
            <w:pPr>
              <w:jc w:val="center"/>
              <w:rPr>
                <w:lang w:val="fr-FR"/>
              </w:rPr>
            </w:pPr>
            <w:r>
              <w:rPr>
                <w:lang w:val="fr-FR"/>
              </w:rPr>
              <w:lastRenderedPageBreak/>
              <w:t>8</w:t>
            </w:r>
          </w:p>
        </w:tc>
        <w:tc>
          <w:tcPr>
            <w:tcW w:w="2817" w:type="dxa"/>
            <w:vAlign w:val="center"/>
          </w:tcPr>
          <w:p w14:paraId="1568FBA2" w14:textId="1E6CD392" w:rsidR="009A6C63" w:rsidRDefault="00C5704A" w:rsidP="001D7D72">
            <w:pPr>
              <w:jc w:val="center"/>
              <w:rPr>
                <w:lang w:val="fr-FR"/>
              </w:rPr>
            </w:pPr>
            <w:r w:rsidRPr="00AC513D">
              <w:rPr>
                <w:lang w:val="fr-FR"/>
              </w:rPr>
              <w:t>Tổng chất rắn lơ lửng (TSS)</w:t>
            </w:r>
          </w:p>
        </w:tc>
        <w:tc>
          <w:tcPr>
            <w:tcW w:w="4969" w:type="dxa"/>
          </w:tcPr>
          <w:p w14:paraId="778A3F94" w14:textId="2457D997" w:rsidR="009A6C63" w:rsidRPr="00771043" w:rsidRDefault="00C5704A" w:rsidP="00AE2524">
            <w:pPr>
              <w:pStyle w:val="ListParagraph"/>
              <w:numPr>
                <w:ilvl w:val="0"/>
                <w:numId w:val="18"/>
              </w:numPr>
              <w:rPr>
                <w:lang w:val="fr-FR"/>
              </w:rPr>
            </w:pPr>
            <w:r>
              <w:t>Dải đo: 0</w:t>
            </w:r>
            <w:r w:rsidR="0089710F">
              <w:t>,</w:t>
            </w:r>
            <w:r>
              <w:t>1 – 1500 mg/L</w:t>
            </w:r>
          </w:p>
        </w:tc>
      </w:tr>
      <w:tr w:rsidR="009A6C63" w14:paraId="6BA5D742" w14:textId="77777777" w:rsidTr="001D7D72">
        <w:tc>
          <w:tcPr>
            <w:tcW w:w="708" w:type="dxa"/>
            <w:vAlign w:val="center"/>
          </w:tcPr>
          <w:p w14:paraId="1B2EDD6E" w14:textId="4A98ECAB" w:rsidR="009A6C63" w:rsidRDefault="009A6C63" w:rsidP="001D7D72">
            <w:pPr>
              <w:jc w:val="center"/>
              <w:rPr>
                <w:lang w:val="fr-FR"/>
              </w:rPr>
            </w:pPr>
            <w:r>
              <w:rPr>
                <w:lang w:val="fr-FR"/>
              </w:rPr>
              <w:t>9</w:t>
            </w:r>
          </w:p>
        </w:tc>
        <w:tc>
          <w:tcPr>
            <w:tcW w:w="2817" w:type="dxa"/>
            <w:vAlign w:val="center"/>
          </w:tcPr>
          <w:p w14:paraId="6FF19655" w14:textId="55CD9DB9" w:rsidR="009A6C63" w:rsidRDefault="00C5704A" w:rsidP="001D7D72">
            <w:pPr>
              <w:jc w:val="center"/>
              <w:rPr>
                <w:lang w:val="fr-FR"/>
              </w:rPr>
            </w:pPr>
            <w:r>
              <w:t>Tổng lượng tảo</w:t>
            </w:r>
          </w:p>
        </w:tc>
        <w:tc>
          <w:tcPr>
            <w:tcW w:w="4969" w:type="dxa"/>
          </w:tcPr>
          <w:p w14:paraId="6699789B" w14:textId="0AE4D7C3" w:rsidR="00DA405F" w:rsidRDefault="00DA405F" w:rsidP="00AE2524">
            <w:pPr>
              <w:pStyle w:val="ListParagraph"/>
              <w:numPr>
                <w:ilvl w:val="0"/>
                <w:numId w:val="18"/>
              </w:numPr>
            </w:pPr>
            <w:r>
              <w:t>Dải đo: 0 – 400 μg/L Chl</w:t>
            </w:r>
            <w:r w:rsidR="004050DA">
              <w:t>.</w:t>
            </w:r>
          </w:p>
          <w:p w14:paraId="4E2D1403" w14:textId="1D10F119" w:rsidR="00DA405F" w:rsidRDefault="00DA405F" w:rsidP="00AE2524">
            <w:pPr>
              <w:pStyle w:val="ListParagraph"/>
              <w:numPr>
                <w:ilvl w:val="0"/>
                <w:numId w:val="18"/>
              </w:numPr>
            </w:pPr>
            <w:r>
              <w:t>Độ chính xác: Độ tuyế</w:t>
            </w:r>
            <w:r w:rsidR="00596186">
              <w:t>n</w:t>
            </w:r>
            <w:r>
              <w:t xml:space="preserve"> tính R2 &gt; 0</w:t>
            </w:r>
            <w:r w:rsidR="0089710F">
              <w:t>,</w:t>
            </w:r>
            <w:r>
              <w:t>999 trong các phép đo pha loãng dung dịch Rhodamine WT trong khoảng nồng độ tương đương từ 0 đến 400 μg/L Chl a</w:t>
            </w:r>
            <w:r w:rsidR="004050DA">
              <w:t>.</w:t>
            </w:r>
          </w:p>
          <w:p w14:paraId="4509D92F" w14:textId="0749FFB5" w:rsidR="00DA405F" w:rsidRDefault="00DA405F" w:rsidP="00AE2524">
            <w:pPr>
              <w:pStyle w:val="ListParagraph"/>
              <w:numPr>
                <w:ilvl w:val="0"/>
                <w:numId w:val="18"/>
              </w:numPr>
            </w:pPr>
            <w:r>
              <w:t>Độ phân giải: 0</w:t>
            </w:r>
            <w:r w:rsidR="0089710F">
              <w:t>,</w:t>
            </w:r>
            <w:r>
              <w:t>01 μg/L Chl</w:t>
            </w:r>
            <w:r w:rsidR="004050DA">
              <w:t>.</w:t>
            </w:r>
          </w:p>
          <w:p w14:paraId="22211EC3" w14:textId="7239D4B4" w:rsidR="009A6C63" w:rsidRPr="00771043" w:rsidRDefault="00DA405F" w:rsidP="00AE2524">
            <w:pPr>
              <w:pStyle w:val="ListParagraph"/>
              <w:numPr>
                <w:ilvl w:val="0"/>
                <w:numId w:val="18"/>
              </w:numPr>
              <w:rPr>
                <w:lang w:val="fr-FR"/>
              </w:rPr>
            </w:pPr>
            <w:r>
              <w:t>Thời gian đáp ứng T63 &lt; 2 giây</w:t>
            </w:r>
          </w:p>
        </w:tc>
      </w:tr>
      <w:tr w:rsidR="009A6C63" w14:paraId="7A6B202D" w14:textId="77777777" w:rsidTr="001D7D72">
        <w:tc>
          <w:tcPr>
            <w:tcW w:w="708" w:type="dxa"/>
            <w:vAlign w:val="center"/>
          </w:tcPr>
          <w:p w14:paraId="543FF690" w14:textId="38A024DC" w:rsidR="009A6C63" w:rsidRDefault="009A6C63" w:rsidP="001D7D72">
            <w:pPr>
              <w:jc w:val="center"/>
              <w:rPr>
                <w:lang w:val="fr-FR"/>
              </w:rPr>
            </w:pPr>
            <w:r>
              <w:rPr>
                <w:lang w:val="fr-FR"/>
              </w:rPr>
              <w:t>10</w:t>
            </w:r>
          </w:p>
        </w:tc>
        <w:tc>
          <w:tcPr>
            <w:tcW w:w="2817" w:type="dxa"/>
            <w:vAlign w:val="center"/>
          </w:tcPr>
          <w:p w14:paraId="34E2C842" w14:textId="0C9E87D6" w:rsidR="009A6C63" w:rsidRDefault="00C37127" w:rsidP="001D7D72">
            <w:pPr>
              <w:jc w:val="center"/>
              <w:rPr>
                <w:lang w:val="fr-FR"/>
              </w:rPr>
            </w:pPr>
            <w:r>
              <w:t>Tảo lam</w:t>
            </w:r>
          </w:p>
        </w:tc>
        <w:tc>
          <w:tcPr>
            <w:tcW w:w="4969" w:type="dxa"/>
          </w:tcPr>
          <w:p w14:paraId="4664E7F3" w14:textId="17DDB8D4" w:rsidR="00C37127" w:rsidRDefault="00C37127" w:rsidP="00AE2524">
            <w:pPr>
              <w:pStyle w:val="ListParagraph"/>
              <w:numPr>
                <w:ilvl w:val="0"/>
                <w:numId w:val="18"/>
              </w:numPr>
            </w:pPr>
            <w:r>
              <w:t>Dải đo: 0 - 280 μg/L</w:t>
            </w:r>
          </w:p>
          <w:p w14:paraId="0D615805" w14:textId="0CD94749" w:rsidR="0066145F" w:rsidRDefault="00C37127" w:rsidP="00AE2524">
            <w:pPr>
              <w:pStyle w:val="ListParagraph"/>
              <w:numPr>
                <w:ilvl w:val="0"/>
                <w:numId w:val="18"/>
              </w:numPr>
            </w:pPr>
            <w:r>
              <w:t>Độ chính xác: Độ tuyế</w:t>
            </w:r>
            <w:r w:rsidR="00596186">
              <w:t>n</w:t>
            </w:r>
            <w:r>
              <w:t xml:space="preserve"> tính R2 &gt; 0</w:t>
            </w:r>
            <w:r w:rsidR="0089710F">
              <w:t>,</w:t>
            </w:r>
            <w:r>
              <w:t>999 trong các phép đo pha loãng dung dịch Rhodamine WT trong khoảng nồng độ tương đương từ 0 đến 280 μg/mL BGA-PE; Độ phân giải: 0</w:t>
            </w:r>
            <w:r w:rsidR="0089710F">
              <w:t>,</w:t>
            </w:r>
            <w:r>
              <w:t>01 μg/L</w:t>
            </w:r>
          </w:p>
          <w:p w14:paraId="7B294C90" w14:textId="3BDE5926" w:rsidR="009A6C63" w:rsidRPr="00771043" w:rsidRDefault="00C37127" w:rsidP="00AE2524">
            <w:pPr>
              <w:pStyle w:val="ListParagraph"/>
              <w:numPr>
                <w:ilvl w:val="0"/>
                <w:numId w:val="18"/>
              </w:numPr>
              <w:rPr>
                <w:lang w:val="fr-FR"/>
              </w:rPr>
            </w:pPr>
            <w:r>
              <w:t>Thời gian đáp ứng T63 &lt; 2 giây</w:t>
            </w:r>
          </w:p>
        </w:tc>
      </w:tr>
      <w:tr w:rsidR="009A6C63" w14:paraId="317A3A10" w14:textId="77777777" w:rsidTr="001D7D72">
        <w:tc>
          <w:tcPr>
            <w:tcW w:w="708" w:type="dxa"/>
            <w:vAlign w:val="center"/>
          </w:tcPr>
          <w:p w14:paraId="7ABE65E4" w14:textId="55C608C2" w:rsidR="009A6C63" w:rsidRDefault="009A6C63" w:rsidP="001D7D72">
            <w:pPr>
              <w:jc w:val="center"/>
              <w:rPr>
                <w:lang w:val="fr-FR"/>
              </w:rPr>
            </w:pPr>
            <w:r>
              <w:rPr>
                <w:lang w:val="fr-FR"/>
              </w:rPr>
              <w:t>11</w:t>
            </w:r>
          </w:p>
        </w:tc>
        <w:tc>
          <w:tcPr>
            <w:tcW w:w="2817" w:type="dxa"/>
            <w:vAlign w:val="center"/>
          </w:tcPr>
          <w:p w14:paraId="7557CC4B" w14:textId="2CDEB37A" w:rsidR="009A6C63" w:rsidRDefault="0066145F" w:rsidP="001D7D72">
            <w:pPr>
              <w:jc w:val="center"/>
              <w:rPr>
                <w:lang w:val="fr-FR"/>
              </w:rPr>
            </w:pPr>
            <w:r w:rsidRPr="00AC513D">
              <w:rPr>
                <w:lang w:val="fr-FR"/>
              </w:rPr>
              <w:t>Cảm biến đo chất hữu cơ hòa tan phát huỳnh quang (fDOM, thông số tỷ lệ với tổng chất hữu cơ hòa tan (TOC)</w:t>
            </w:r>
            <w:r w:rsidR="00596186">
              <w:rPr>
                <w:lang w:val="fr-FR"/>
              </w:rPr>
              <w:t>)</w:t>
            </w:r>
          </w:p>
        </w:tc>
        <w:tc>
          <w:tcPr>
            <w:tcW w:w="4969" w:type="dxa"/>
          </w:tcPr>
          <w:p w14:paraId="1F78E8AE" w14:textId="44224DEB" w:rsidR="0066145F" w:rsidRPr="00AC513D" w:rsidRDefault="00131436" w:rsidP="004C0AED">
            <w:pPr>
              <w:rPr>
                <w:lang w:val="fr-FR"/>
              </w:rPr>
            </w:pPr>
            <w:r>
              <w:rPr>
                <w:lang w:val="fr-FR"/>
              </w:rPr>
              <w:t>Q</w:t>
            </w:r>
            <w:r w:rsidR="0066145F" w:rsidRPr="00AC513D">
              <w:rPr>
                <w:lang w:val="fr-FR"/>
              </w:rPr>
              <w:t>uan trắc thông số này giúp giám sát liên tục việc xả thải nước ô nhiễm (nếu có) ra sông/biển),</w:t>
            </w:r>
          </w:p>
          <w:p w14:paraId="5857AD92" w14:textId="7D248823" w:rsidR="0066145F" w:rsidRPr="0066145F" w:rsidRDefault="0066145F" w:rsidP="00AE2524">
            <w:pPr>
              <w:pStyle w:val="ListParagraph"/>
              <w:numPr>
                <w:ilvl w:val="0"/>
                <w:numId w:val="18"/>
              </w:numPr>
              <w:rPr>
                <w:lang w:val="fr-FR"/>
              </w:rPr>
            </w:pPr>
            <w:r>
              <w:t>Dải đo: 0 – 300 ppb Quinine Sulfate (tương đương)</w:t>
            </w:r>
            <w:r w:rsidR="004050DA">
              <w:t>.</w:t>
            </w:r>
          </w:p>
          <w:p w14:paraId="10105D07" w14:textId="573B2134" w:rsidR="0066145F" w:rsidRPr="0066145F" w:rsidRDefault="0066145F" w:rsidP="00AE2524">
            <w:pPr>
              <w:pStyle w:val="ListParagraph"/>
              <w:numPr>
                <w:ilvl w:val="0"/>
                <w:numId w:val="18"/>
              </w:numPr>
              <w:rPr>
                <w:lang w:val="fr-FR"/>
              </w:rPr>
            </w:pPr>
            <w:r w:rsidRPr="00AC513D">
              <w:rPr>
                <w:lang w:val="fr-FR"/>
              </w:rPr>
              <w:t>Độ chính xác</w:t>
            </w:r>
            <w:r w:rsidR="00131436">
              <w:rPr>
                <w:lang w:val="fr-FR"/>
              </w:rPr>
              <w:t xml:space="preserve"> </w:t>
            </w:r>
            <w:r w:rsidRPr="00AC513D">
              <w:rPr>
                <w:lang w:val="fr-FR"/>
              </w:rPr>
              <w:t>: Độ tuyế</w:t>
            </w:r>
            <w:r w:rsidR="00596186">
              <w:rPr>
                <w:lang w:val="fr-FR"/>
              </w:rPr>
              <w:t>n</w:t>
            </w:r>
            <w:r w:rsidRPr="00AC513D">
              <w:rPr>
                <w:lang w:val="fr-FR"/>
              </w:rPr>
              <w:t xml:space="preserve"> tính R2 &gt; 0</w:t>
            </w:r>
            <w:r w:rsidR="0089710F">
              <w:rPr>
                <w:lang w:val="fr-FR"/>
              </w:rPr>
              <w:t>,</w:t>
            </w:r>
            <w:r w:rsidRPr="00AC513D">
              <w:rPr>
                <w:lang w:val="fr-FR"/>
              </w:rPr>
              <w:t>999 trong các phép đo pha loãng dung dịch 300 ppb QS</w:t>
            </w:r>
            <w:r w:rsidR="004050DA">
              <w:rPr>
                <w:lang w:val="fr-FR"/>
              </w:rPr>
              <w:t>.</w:t>
            </w:r>
            <w:r w:rsidRPr="00AC513D">
              <w:rPr>
                <w:lang w:val="fr-FR"/>
              </w:rPr>
              <w:t xml:space="preserve"> Giới hạn phát hiện: 0.07 ppb QSU</w:t>
            </w:r>
          </w:p>
          <w:p w14:paraId="42E20EDE" w14:textId="48F4F023" w:rsidR="0066145F" w:rsidRPr="0066145F" w:rsidRDefault="0066145F" w:rsidP="00AE2524">
            <w:pPr>
              <w:pStyle w:val="ListParagraph"/>
              <w:numPr>
                <w:ilvl w:val="0"/>
                <w:numId w:val="18"/>
              </w:numPr>
              <w:rPr>
                <w:lang w:val="fr-FR"/>
              </w:rPr>
            </w:pPr>
            <w:r>
              <w:t>Độ phân giải: 0</w:t>
            </w:r>
            <w:r w:rsidR="0089710F">
              <w:t>,</w:t>
            </w:r>
            <w:r>
              <w:t>01 ppb</w:t>
            </w:r>
            <w:r w:rsidR="004050DA">
              <w:t>.</w:t>
            </w:r>
          </w:p>
          <w:p w14:paraId="44454BD0" w14:textId="4C04D56F" w:rsidR="009A6C63" w:rsidRPr="0066145F" w:rsidRDefault="0066145F" w:rsidP="00AE2524">
            <w:pPr>
              <w:pStyle w:val="ListParagraph"/>
              <w:numPr>
                <w:ilvl w:val="0"/>
                <w:numId w:val="18"/>
              </w:numPr>
              <w:rPr>
                <w:lang w:val="fr-FR"/>
              </w:rPr>
            </w:pPr>
            <w:r>
              <w:t>Thời gian đáp ứng: &lt; 2s</w:t>
            </w:r>
            <w:r w:rsidR="004050DA">
              <w:t>.</w:t>
            </w:r>
          </w:p>
        </w:tc>
      </w:tr>
      <w:tr w:rsidR="009A6C63" w:rsidRPr="00AC513D" w14:paraId="0C577EDF" w14:textId="77777777" w:rsidTr="001D7D72">
        <w:tc>
          <w:tcPr>
            <w:tcW w:w="708" w:type="dxa"/>
            <w:vAlign w:val="center"/>
          </w:tcPr>
          <w:p w14:paraId="391246F0" w14:textId="39215DAE" w:rsidR="009A6C63" w:rsidRDefault="009A6C63" w:rsidP="001D7D72">
            <w:pPr>
              <w:jc w:val="center"/>
              <w:rPr>
                <w:lang w:val="fr-FR"/>
              </w:rPr>
            </w:pPr>
            <w:r>
              <w:rPr>
                <w:lang w:val="fr-FR"/>
              </w:rPr>
              <w:t>12</w:t>
            </w:r>
          </w:p>
        </w:tc>
        <w:tc>
          <w:tcPr>
            <w:tcW w:w="2817" w:type="dxa"/>
            <w:vAlign w:val="center"/>
          </w:tcPr>
          <w:p w14:paraId="0D3837D6" w14:textId="557CCBAF" w:rsidR="009A6C63" w:rsidRDefault="00C31411" w:rsidP="001D7D72">
            <w:pPr>
              <w:jc w:val="center"/>
              <w:rPr>
                <w:lang w:val="fr-FR"/>
              </w:rPr>
            </w:pPr>
            <w:r w:rsidRPr="00AC513D">
              <w:rPr>
                <w:lang w:val="fr-FR"/>
              </w:rPr>
              <w:t>Chổi quét làm sạch cảm biến tự động</w:t>
            </w:r>
          </w:p>
        </w:tc>
        <w:tc>
          <w:tcPr>
            <w:tcW w:w="4969" w:type="dxa"/>
          </w:tcPr>
          <w:p w14:paraId="231EE075" w14:textId="724E97DB" w:rsidR="00C31411" w:rsidRPr="00AC513D" w:rsidRDefault="00C31411" w:rsidP="00AE2524">
            <w:pPr>
              <w:pStyle w:val="ListParagraph"/>
              <w:numPr>
                <w:ilvl w:val="0"/>
                <w:numId w:val="18"/>
              </w:numPr>
              <w:rPr>
                <w:lang w:val="fr-FR"/>
              </w:rPr>
            </w:pPr>
            <w:r w:rsidRPr="00AC513D">
              <w:rPr>
                <w:lang w:val="fr-FR"/>
              </w:rPr>
              <w:t>Chổi quét làm sạch cảm biến tự động được gắn vào cổng kết nối tại trung tâm của bộ cảm biến tích hợp, quét tự động theo chu kỳ để giữ cho bề mặt tất cả các cảm biến luôn sạch, giúp tăng thời gian hoạt động đo liên tục và tăng độ chính xác kết quả đo.</w:t>
            </w:r>
          </w:p>
          <w:p w14:paraId="40C2CDA1" w14:textId="724350C2" w:rsidR="009A6C63" w:rsidRPr="00C31411" w:rsidRDefault="00C31411" w:rsidP="00AE2524">
            <w:pPr>
              <w:pStyle w:val="ListParagraph"/>
              <w:numPr>
                <w:ilvl w:val="0"/>
                <w:numId w:val="18"/>
              </w:numPr>
              <w:rPr>
                <w:lang w:val="fr-FR"/>
              </w:rPr>
            </w:pPr>
            <w:r w:rsidRPr="00AC513D">
              <w:rPr>
                <w:lang w:val="fr-FR"/>
              </w:rPr>
              <w:t>Các phụ kiện cần thiết cung cấp kèm theo thiết bị bao gồm</w:t>
            </w:r>
            <w:r w:rsidR="00131436">
              <w:rPr>
                <w:lang w:val="fr-FR"/>
              </w:rPr>
              <w:t xml:space="preserve"> </w:t>
            </w:r>
            <w:r w:rsidRPr="00AC513D">
              <w:rPr>
                <w:lang w:val="fr-FR"/>
              </w:rPr>
              <w:t>: Ống bảo vệ các cảm biến đo bằng hợp kim đồng, cáp kết nối số liệu với datalogger</w:t>
            </w:r>
          </w:p>
        </w:tc>
      </w:tr>
    </w:tbl>
    <w:p w14:paraId="4DB79649" w14:textId="72A9F51C" w:rsidR="00473E72" w:rsidRPr="00AC513D" w:rsidRDefault="007E0851" w:rsidP="00AE2524">
      <w:pPr>
        <w:pStyle w:val="Heading4"/>
        <w:numPr>
          <w:ilvl w:val="0"/>
          <w:numId w:val="19"/>
        </w:numPr>
        <w:rPr>
          <w:lang w:val="fr-FR"/>
        </w:rPr>
      </w:pPr>
      <w:r>
        <w:rPr>
          <w:lang w:val="fr-FR"/>
        </w:rPr>
        <w:t>L</w:t>
      </w:r>
      <w:r w:rsidR="00473E72" w:rsidRPr="00AC513D">
        <w:rPr>
          <w:lang w:val="fr-FR"/>
        </w:rPr>
        <w:t xml:space="preserve">ựa chọn </w:t>
      </w:r>
      <w:r>
        <w:rPr>
          <w:lang w:val="fr-FR"/>
        </w:rPr>
        <w:t>c</w:t>
      </w:r>
      <w:r w:rsidRPr="00AC513D">
        <w:rPr>
          <w:lang w:val="fr-FR"/>
        </w:rPr>
        <w:t xml:space="preserve">ảm biến </w:t>
      </w:r>
      <w:r w:rsidR="00473E72" w:rsidRPr="00AC513D">
        <w:rPr>
          <w:lang w:val="fr-FR"/>
        </w:rPr>
        <w:t>thực tế cho dự án</w:t>
      </w:r>
    </w:p>
    <w:p w14:paraId="67E556C1" w14:textId="4A99115F" w:rsidR="00024FC6" w:rsidRPr="00AC513D" w:rsidRDefault="001E67D7" w:rsidP="00D62588">
      <w:pPr>
        <w:ind w:firstLine="567"/>
        <w:rPr>
          <w:lang w:val="fr-FR"/>
        </w:rPr>
      </w:pPr>
      <w:r w:rsidRPr="00AC513D">
        <w:rPr>
          <w:lang w:val="fr-FR"/>
        </w:rPr>
        <w:t xml:space="preserve">Do dự án còn đang còn sơ khai và </w:t>
      </w:r>
      <w:r w:rsidR="00D725C4" w:rsidRPr="00AC513D">
        <w:rPr>
          <w:lang w:val="fr-FR"/>
        </w:rPr>
        <w:t xml:space="preserve">để thử nghiệm, nên việc lựa chọn các cảm biến tiêu chuẩn công nghiệp rất tốn kém, chính vì vậy </w:t>
      </w:r>
      <w:r w:rsidR="003C3079" w:rsidRPr="00AC513D">
        <w:rPr>
          <w:lang w:val="fr-FR"/>
        </w:rPr>
        <w:t>em sẽ lựa chọn các cảm biến thông dụng hơn nhưng vẫn đảm bảo tính chống nước và độ chính xác tương đối.</w:t>
      </w:r>
    </w:p>
    <w:p w14:paraId="72ECDDE6" w14:textId="78E0616F" w:rsidR="00131436" w:rsidRPr="00131436" w:rsidRDefault="00885D89" w:rsidP="00026BEF">
      <w:pPr>
        <w:pStyle w:val="ListParagraph"/>
        <w:spacing w:after="120"/>
        <w:rPr>
          <w:lang w:val="fr-FR"/>
        </w:rPr>
      </w:pPr>
      <w:r w:rsidRPr="0029061B">
        <w:rPr>
          <w:lang w:val="fr-FR"/>
        </w:rPr>
        <w:t>Cảm biến nhiệt độ</w:t>
      </w:r>
      <w:r w:rsidR="0029061B">
        <w:rPr>
          <w:lang w:val="fr-FR"/>
        </w:rPr>
        <w:t xml:space="preserve"> </w:t>
      </w:r>
      <w:r w:rsidR="0029061B" w:rsidRPr="00D62588">
        <w:t>DS18B20</w:t>
      </w:r>
      <w:r w:rsidR="0029061B">
        <w:rPr>
          <w:lang w:val="fr-FR"/>
        </w:rPr>
        <w:t> </w:t>
      </w:r>
      <w:r w:rsidR="00026BEF">
        <w:rPr>
          <w:lang w:val="fr-FR"/>
        </w:rPr>
        <w:t>(</w:t>
      </w:r>
      <w:r w:rsidR="00026BEF">
        <w:rPr>
          <w:lang w:val="fr-FR"/>
        </w:rPr>
        <w:fldChar w:fldCharType="begin"/>
      </w:r>
      <w:r w:rsidR="00026BEF">
        <w:rPr>
          <w:lang w:val="fr-FR"/>
        </w:rPr>
        <w:instrText xml:space="preserve"> REF _Ref62382281 \h </w:instrText>
      </w:r>
      <w:r w:rsidR="00026BEF">
        <w:rPr>
          <w:lang w:val="fr-FR"/>
        </w:rPr>
      </w:r>
      <w:r w:rsidR="00026BEF">
        <w:rPr>
          <w:lang w:val="fr-FR"/>
        </w:rPr>
        <w:fldChar w:fldCharType="separate"/>
      </w:r>
      <w:r w:rsidR="00E247A6">
        <w:t xml:space="preserve">Hình </w:t>
      </w:r>
      <w:r w:rsidR="00E247A6">
        <w:rPr>
          <w:noProof/>
        </w:rPr>
        <w:t>2</w:t>
      </w:r>
      <w:r w:rsidR="00E247A6">
        <w:t>.</w:t>
      </w:r>
      <w:r w:rsidR="00E247A6">
        <w:rPr>
          <w:noProof/>
        </w:rPr>
        <w:t>13</w:t>
      </w:r>
      <w:r w:rsidR="00026BEF">
        <w:rPr>
          <w:lang w:val="fr-FR"/>
        </w:rPr>
        <w:fldChar w:fldCharType="end"/>
      </w:r>
      <w:r w:rsidR="00026BEF">
        <w:rPr>
          <w:lang w:val="fr-FR"/>
        </w:rPr>
        <w:t>)</w:t>
      </w:r>
      <w:r w:rsidR="0029061B">
        <w:rPr>
          <w:lang w:val="fr-FR"/>
        </w:rPr>
        <w:t>:</w:t>
      </w:r>
      <w:r w:rsidR="00131436" w:rsidRPr="00131436">
        <w:rPr>
          <w:noProof/>
        </w:rPr>
        <w:t xml:space="preserve"> </w:t>
      </w:r>
    </w:p>
    <w:p w14:paraId="7ABAADA0" w14:textId="77777777" w:rsidR="00131436" w:rsidRDefault="34579E61" w:rsidP="00131436">
      <w:pPr>
        <w:pStyle w:val="FIG"/>
      </w:pPr>
      <w:r>
        <w:lastRenderedPageBreak/>
        <w:drawing>
          <wp:inline distT="0" distB="0" distL="0" distR="0" wp14:anchorId="7B5E4500" wp14:editId="4AE26347">
            <wp:extent cx="3295650" cy="2534285"/>
            <wp:effectExtent l="0" t="0" r="0" b="0"/>
            <wp:docPr id="1040" name="Picture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0"/>
                    <pic:cNvPicPr/>
                  </pic:nvPicPr>
                  <pic:blipFill>
                    <a:blip r:embed="rId70">
                      <a:extLst>
                        <a:ext uri="{28A0092B-C50C-407E-A947-70E740481C1C}">
                          <a14:useLocalDpi xmlns:a14="http://schemas.microsoft.com/office/drawing/2010/main" val="0"/>
                        </a:ext>
                      </a:extLst>
                    </a:blip>
                    <a:stretch>
                      <a:fillRect/>
                    </a:stretch>
                  </pic:blipFill>
                  <pic:spPr>
                    <a:xfrm>
                      <a:off x="0" y="0"/>
                      <a:ext cx="3295650" cy="2534285"/>
                    </a:xfrm>
                    <a:prstGeom prst="rect">
                      <a:avLst/>
                    </a:prstGeom>
                  </pic:spPr>
                </pic:pic>
              </a:graphicData>
            </a:graphic>
          </wp:inline>
        </w:drawing>
      </w:r>
    </w:p>
    <w:p w14:paraId="4FCE4262" w14:textId="129AFE59" w:rsidR="00D95DAF" w:rsidRPr="00D62588" w:rsidRDefault="00131436" w:rsidP="00D62588">
      <w:pPr>
        <w:pStyle w:val="Caption"/>
        <w:rPr>
          <w:lang w:val="fr-FR"/>
        </w:rPr>
      </w:pPr>
      <w:bookmarkStart w:id="160" w:name="_Ref62382281"/>
      <w:bookmarkStart w:id="161" w:name="_Toc62423911"/>
      <w:r>
        <w:t xml:space="preserve">Hình </w:t>
      </w:r>
      <w:fldSimple w:instr=" STYLEREF 1 \s ">
        <w:r w:rsidR="00E247A6">
          <w:rPr>
            <w:noProof/>
          </w:rPr>
          <w:t>2</w:t>
        </w:r>
      </w:fldSimple>
      <w:r w:rsidR="00C215A3">
        <w:t>.</w:t>
      </w:r>
      <w:fldSimple w:instr=" SEQ Hình \* ARABIC \s 1 ">
        <w:r w:rsidR="00E247A6">
          <w:rPr>
            <w:noProof/>
          </w:rPr>
          <w:t>13</w:t>
        </w:r>
      </w:fldSimple>
      <w:bookmarkEnd w:id="160"/>
      <w:r>
        <w:t xml:space="preserve"> DS18B20</w:t>
      </w:r>
      <w:bookmarkEnd w:id="161"/>
    </w:p>
    <w:p w14:paraId="269B2514" w14:textId="39D6981C" w:rsidR="00D06F77" w:rsidRPr="00D62588" w:rsidRDefault="00D95DAF" w:rsidP="00D62588">
      <w:pPr>
        <w:pStyle w:val="l2"/>
      </w:pPr>
      <w:r w:rsidRPr="00D95DAF">
        <w:t xml:space="preserve">Điện </w:t>
      </w:r>
      <w:r w:rsidRPr="00D62588">
        <w:t>áp sử dụng: 3~5</w:t>
      </w:r>
      <w:r w:rsidR="0073634D">
        <w:t>,</w:t>
      </w:r>
      <w:r w:rsidRPr="00D62588">
        <w:t>5VDC</w:t>
      </w:r>
    </w:p>
    <w:p w14:paraId="3B6EBAED" w14:textId="64296E4E" w:rsidR="00D06F77" w:rsidRPr="00D62588" w:rsidRDefault="00D95DAF" w:rsidP="00D62588">
      <w:pPr>
        <w:pStyle w:val="l2"/>
      </w:pPr>
      <w:r w:rsidRPr="00D62588">
        <w:t>Dòng tiêu thụ: 1~1</w:t>
      </w:r>
      <w:r w:rsidR="00826EC5">
        <w:t>,</w:t>
      </w:r>
      <w:r w:rsidRPr="00D62588">
        <w:t>5mA</w:t>
      </w:r>
    </w:p>
    <w:p w14:paraId="599F075E" w14:textId="2E4183BB" w:rsidR="00D06F77" w:rsidRPr="00D62588" w:rsidRDefault="00D95DAF" w:rsidP="00D62588">
      <w:pPr>
        <w:pStyle w:val="l2"/>
      </w:pPr>
      <w:r w:rsidRPr="00D62588">
        <w:t>Chuẩn giao tiếp</w:t>
      </w:r>
      <w:r w:rsidR="00131436" w:rsidRPr="00D62588">
        <w:t xml:space="preserve"> </w:t>
      </w:r>
      <w:r w:rsidRPr="00D62588">
        <w:t>: Digital TTL 1-Wire (chỉ 1 chân Data duy nhất, lưu ý cần nối chân Data của cảm biến lên mức cao VCC qua điện trở kéo 4k7</w:t>
      </w:r>
      <w:r w:rsidR="00D01E9A">
        <w:t>Ω</w:t>
      </w:r>
      <w:r w:rsidRPr="00D62588">
        <w:t xml:space="preserve"> hoặc 10k</w:t>
      </w:r>
      <w:r w:rsidR="00D01E9A">
        <w:t>Ω</w:t>
      </w:r>
      <w:r w:rsidRPr="00D62588">
        <w:t xml:space="preserve"> trước khi kết nối với </w:t>
      </w:r>
      <w:r w:rsidR="007943D0">
        <w:t>v</w:t>
      </w:r>
      <w:r w:rsidRPr="00D62588">
        <w:t>i điều khiển).</w:t>
      </w:r>
    </w:p>
    <w:p w14:paraId="444395CB" w14:textId="1C74856C" w:rsidR="00D06F77" w:rsidRPr="00D62588" w:rsidRDefault="00D95DAF" w:rsidP="00D62588">
      <w:pPr>
        <w:pStyle w:val="l2"/>
      </w:pPr>
      <w:r w:rsidRPr="00D62588">
        <w:t>Khoảng nhiệt độ đo được</w:t>
      </w:r>
      <w:r w:rsidR="00131436" w:rsidRPr="00D62588">
        <w:t xml:space="preserve"> </w:t>
      </w:r>
      <w:r w:rsidRPr="00D62588">
        <w:t>: -55</w:t>
      </w:r>
      <w:r w:rsidR="0022663C">
        <w:t>-</w:t>
      </w:r>
      <w:r w:rsidRPr="00D62588">
        <w:t>125°C</w:t>
      </w:r>
    </w:p>
    <w:p w14:paraId="7E8EF41A" w14:textId="270C1442" w:rsidR="00D06F77" w:rsidRPr="00D62588" w:rsidRDefault="00D95DAF" w:rsidP="00D62588">
      <w:pPr>
        <w:pStyle w:val="l2"/>
      </w:pPr>
      <w:r w:rsidRPr="00D62588">
        <w:t>Độ chính xác (sai số): ±0</w:t>
      </w:r>
      <w:r w:rsidR="00D6581C">
        <w:t>,</w:t>
      </w:r>
      <w:r w:rsidRPr="00D62588">
        <w:t>5°C</w:t>
      </w:r>
    </w:p>
    <w:p w14:paraId="52B9FF9B" w14:textId="59FEBAD6" w:rsidR="00D06F77" w:rsidRPr="00D62588" w:rsidRDefault="00D95DAF" w:rsidP="00D62588">
      <w:pPr>
        <w:pStyle w:val="l2"/>
      </w:pPr>
      <w:r w:rsidRPr="00D62588">
        <w:t>Độ phân giải</w:t>
      </w:r>
      <w:r w:rsidR="00131436" w:rsidRPr="00D62588">
        <w:t xml:space="preserve"> </w:t>
      </w:r>
      <w:r w:rsidRPr="00D62588">
        <w:t>: 9</w:t>
      </w:r>
      <w:r w:rsidR="0022663C">
        <w:t>-</w:t>
      </w:r>
      <w:r w:rsidRPr="00D62588">
        <w:t>12 bit (có thể thiết</w:t>
      </w:r>
      <w:r w:rsidR="008B15D2">
        <w:t xml:space="preserve"> lập</w:t>
      </w:r>
      <w:r w:rsidRPr="00D62588">
        <w:t>)</w:t>
      </w:r>
    </w:p>
    <w:p w14:paraId="1D5738AD" w14:textId="77777777" w:rsidR="00D06F77" w:rsidRPr="00D62588" w:rsidRDefault="00D95DAF" w:rsidP="00D62588">
      <w:pPr>
        <w:pStyle w:val="l2"/>
      </w:pPr>
      <w:r w:rsidRPr="00D62588">
        <w:t>Thời gian phản hồi &lt; 750ms</w:t>
      </w:r>
    </w:p>
    <w:p w14:paraId="5A4271E6" w14:textId="5B840270" w:rsidR="00746147" w:rsidRPr="00261878" w:rsidRDefault="00D95DAF" w:rsidP="00D62588">
      <w:pPr>
        <w:pStyle w:val="l2"/>
        <w:rPr>
          <w:lang w:val="fr-FR"/>
        </w:rPr>
      </w:pPr>
      <w:r w:rsidRPr="00D62588">
        <w:t>Thiết kế dạ</w:t>
      </w:r>
      <w:r w:rsidRPr="00AC513D">
        <w:rPr>
          <w:lang w:val="fr-FR"/>
        </w:rPr>
        <w:t>ng dây chống nước dài 1m với vỏ thép bảo vệ chắc chắn.</w:t>
      </w:r>
    </w:p>
    <w:p w14:paraId="6E5A4795" w14:textId="2FE8903C" w:rsidR="00E67030" w:rsidRDefault="00261878" w:rsidP="00E00D3F">
      <w:pPr>
        <w:pStyle w:val="ListParagraph"/>
        <w:spacing w:after="240"/>
        <w:rPr>
          <w:lang w:val="fr-FR"/>
        </w:rPr>
      </w:pPr>
      <w:r>
        <w:rPr>
          <w:lang w:val="fr-FR"/>
        </w:rPr>
        <w:t>Cảm biến đo độ đục</w:t>
      </w:r>
      <w:r w:rsidR="00E00D3F">
        <w:rPr>
          <w:lang w:val="fr-FR"/>
        </w:rPr>
        <w:t xml:space="preserve"> (</w:t>
      </w:r>
      <w:r w:rsidR="00ED3F15">
        <w:rPr>
          <w:lang w:val="fr-FR"/>
        </w:rPr>
        <w:fldChar w:fldCharType="begin"/>
      </w:r>
      <w:r w:rsidR="00ED3F15">
        <w:rPr>
          <w:lang w:val="fr-FR"/>
        </w:rPr>
        <w:instrText xml:space="preserve"> REF _Ref62382403 \h </w:instrText>
      </w:r>
      <w:r w:rsidR="00ED3F15">
        <w:rPr>
          <w:lang w:val="fr-FR"/>
        </w:rPr>
      </w:r>
      <w:r w:rsidR="00ED3F15">
        <w:rPr>
          <w:lang w:val="fr-FR"/>
        </w:rPr>
        <w:fldChar w:fldCharType="separate"/>
      </w:r>
      <w:r w:rsidR="00E247A6">
        <w:t xml:space="preserve">Hình </w:t>
      </w:r>
      <w:r w:rsidR="00E247A6">
        <w:rPr>
          <w:noProof/>
        </w:rPr>
        <w:t>2</w:t>
      </w:r>
      <w:r w:rsidR="00E247A6">
        <w:t>.</w:t>
      </w:r>
      <w:r w:rsidR="00E247A6">
        <w:rPr>
          <w:noProof/>
        </w:rPr>
        <w:t>14</w:t>
      </w:r>
      <w:r w:rsidR="00ED3F15">
        <w:rPr>
          <w:lang w:val="fr-FR"/>
        </w:rPr>
        <w:fldChar w:fldCharType="end"/>
      </w:r>
      <w:r w:rsidR="00E00D3F">
        <w:rPr>
          <w:lang w:val="fr-FR"/>
        </w:rPr>
        <w:t>)</w:t>
      </w:r>
      <w:r w:rsidR="00156872">
        <w:rPr>
          <w:lang w:val="fr-FR"/>
        </w:rPr>
        <w:t>:</w:t>
      </w:r>
      <w:sdt>
        <w:sdtPr>
          <w:rPr>
            <w:lang w:val="fr-FR"/>
          </w:rPr>
          <w:id w:val="1194426250"/>
          <w:citation/>
        </w:sdtPr>
        <w:sdtContent>
          <w:r w:rsidR="009F09B0">
            <w:rPr>
              <w:lang w:val="fr-FR"/>
            </w:rPr>
            <w:fldChar w:fldCharType="begin"/>
          </w:r>
          <w:r w:rsidR="009F09B0">
            <w:instrText xml:space="preserve"> CITATION wik \l 1033 </w:instrText>
          </w:r>
          <w:r w:rsidR="009F09B0">
            <w:rPr>
              <w:lang w:val="fr-FR"/>
            </w:rPr>
            <w:fldChar w:fldCharType="separate"/>
          </w:r>
          <w:r w:rsidR="00842A5A">
            <w:rPr>
              <w:noProof/>
            </w:rPr>
            <w:t xml:space="preserve"> </w:t>
          </w:r>
          <w:r w:rsidR="00842A5A" w:rsidRPr="00842A5A">
            <w:rPr>
              <w:noProof/>
            </w:rPr>
            <w:t>[25]</w:t>
          </w:r>
          <w:r w:rsidR="009F09B0">
            <w:rPr>
              <w:lang w:val="fr-FR"/>
            </w:rPr>
            <w:fldChar w:fldCharType="end"/>
          </w:r>
        </w:sdtContent>
      </w:sdt>
    </w:p>
    <w:p w14:paraId="67B5556D" w14:textId="77777777" w:rsidR="00E00D3F" w:rsidRDefault="00E00D3F" w:rsidP="00E00D3F">
      <w:pPr>
        <w:pStyle w:val="FIG"/>
      </w:pPr>
      <w:r>
        <w:drawing>
          <wp:inline distT="0" distB="0" distL="0" distR="0" wp14:anchorId="78F23612" wp14:editId="65DF9B7E">
            <wp:extent cx="2473399" cy="1711842"/>
            <wp:effectExtent l="0" t="0" r="3175" b="3175"/>
            <wp:docPr id="1041" name="Picture 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1"/>
                    <pic:cNvPicPr/>
                  </pic:nvPicPr>
                  <pic:blipFill>
                    <a:blip r:embed="rId71">
                      <a:extLst>
                        <a:ext uri="{28A0092B-C50C-407E-A947-70E740481C1C}">
                          <a14:useLocalDpi xmlns:a14="http://schemas.microsoft.com/office/drawing/2010/main" val="0"/>
                        </a:ext>
                      </a:extLst>
                    </a:blip>
                    <a:stretch>
                      <a:fillRect/>
                    </a:stretch>
                  </pic:blipFill>
                  <pic:spPr>
                    <a:xfrm>
                      <a:off x="0" y="0"/>
                      <a:ext cx="2473399" cy="1711842"/>
                    </a:xfrm>
                    <a:prstGeom prst="rect">
                      <a:avLst/>
                    </a:prstGeom>
                  </pic:spPr>
                </pic:pic>
              </a:graphicData>
            </a:graphic>
          </wp:inline>
        </w:drawing>
      </w:r>
    </w:p>
    <w:p w14:paraId="2C34F2D4" w14:textId="561925A4" w:rsidR="00E00D3F" w:rsidRPr="00116C8D" w:rsidRDefault="00E00D3F" w:rsidP="00E00D3F">
      <w:pPr>
        <w:pStyle w:val="Caption"/>
        <w:rPr>
          <w:lang w:val="fr-FR"/>
        </w:rPr>
      </w:pPr>
      <w:bookmarkStart w:id="162" w:name="_Ref62382403"/>
      <w:bookmarkStart w:id="163" w:name="_Toc62423912"/>
      <w:r>
        <w:t xml:space="preserve">Hình </w:t>
      </w:r>
      <w:fldSimple w:instr=" STYLEREF 1 \s ">
        <w:r w:rsidR="00E247A6">
          <w:rPr>
            <w:noProof/>
          </w:rPr>
          <w:t>2</w:t>
        </w:r>
      </w:fldSimple>
      <w:r w:rsidR="00C215A3">
        <w:t>.</w:t>
      </w:r>
      <w:fldSimple w:instr=" SEQ Hình \* ARABIC \s 1 ">
        <w:r w:rsidR="00E247A6">
          <w:rPr>
            <w:noProof/>
          </w:rPr>
          <w:t>14</w:t>
        </w:r>
      </w:fldSimple>
      <w:bookmarkEnd w:id="162"/>
      <w:r>
        <w:t xml:space="preserve"> Turbidity_Sensor_SKU_SEN0189</w:t>
      </w:r>
      <w:bookmarkEnd w:id="163"/>
    </w:p>
    <w:p w14:paraId="77146F19" w14:textId="77777777" w:rsidR="00E67030" w:rsidRPr="00D62588" w:rsidRDefault="00E67030" w:rsidP="00D62588">
      <w:pPr>
        <w:pStyle w:val="l2"/>
      </w:pPr>
      <w:r w:rsidRPr="00E67030">
        <w:t xml:space="preserve">Điện áp </w:t>
      </w:r>
      <w:r w:rsidRPr="00D62588">
        <w:t>hoạt động: 5V</w:t>
      </w:r>
    </w:p>
    <w:p w14:paraId="65F6FE80" w14:textId="77777777" w:rsidR="00E67030" w:rsidRPr="00D62588" w:rsidRDefault="00E67030" w:rsidP="00D62588">
      <w:pPr>
        <w:pStyle w:val="l2"/>
      </w:pPr>
      <w:r w:rsidRPr="00D62588">
        <w:t>Dòng điện làm việc: 40mA (Max)</w:t>
      </w:r>
    </w:p>
    <w:p w14:paraId="4F8E6E68" w14:textId="77777777" w:rsidR="00E67030" w:rsidRPr="00D62588" w:rsidRDefault="00E67030" w:rsidP="00D62588">
      <w:pPr>
        <w:pStyle w:val="l2"/>
      </w:pPr>
      <w:r w:rsidRPr="00D62588">
        <w:t>Thời gian đáp ứng: &lt; 500ms</w:t>
      </w:r>
    </w:p>
    <w:p w14:paraId="262E79EE" w14:textId="77777777" w:rsidR="00E67030" w:rsidRPr="00D62588" w:rsidRDefault="00E67030" w:rsidP="00D62588">
      <w:pPr>
        <w:pStyle w:val="l2"/>
      </w:pPr>
      <w:r w:rsidRPr="00D62588">
        <w:t>Điện trở cách điện: 100M(Min)</w:t>
      </w:r>
    </w:p>
    <w:p w14:paraId="60085362" w14:textId="06B60C42" w:rsidR="00E67030" w:rsidRPr="00D62588" w:rsidRDefault="00E67030" w:rsidP="00D62588">
      <w:pPr>
        <w:pStyle w:val="l2"/>
      </w:pPr>
      <w:r w:rsidRPr="00D62588">
        <w:t>Đầu ra Analog 0</w:t>
      </w:r>
      <w:r w:rsidR="00790759">
        <w:t>-</w:t>
      </w:r>
      <w:r w:rsidRPr="00D62588">
        <w:t>4.5V</w:t>
      </w:r>
    </w:p>
    <w:p w14:paraId="3A73D216" w14:textId="77777777" w:rsidR="00E67030" w:rsidRPr="00D62588" w:rsidRDefault="00E67030" w:rsidP="00D62588">
      <w:pPr>
        <w:pStyle w:val="l2"/>
      </w:pPr>
      <w:r w:rsidRPr="00D62588">
        <w:lastRenderedPageBreak/>
        <w:t>Đầu ra Digital: High/Low (Có thể điều chỉnh giá trị ngưỡng bằng biến trở)</w:t>
      </w:r>
    </w:p>
    <w:p w14:paraId="084F56A9" w14:textId="6245EABA" w:rsidR="00E67030" w:rsidRPr="00D62588" w:rsidRDefault="00E67030" w:rsidP="00D62588">
      <w:pPr>
        <w:pStyle w:val="l2"/>
      </w:pPr>
      <w:r w:rsidRPr="00D62588">
        <w:t>Nhiệt độ hoạt động: 5</w:t>
      </w:r>
      <w:r w:rsidR="00790759">
        <w:t>°</w:t>
      </w:r>
      <w:r w:rsidRPr="00D62588">
        <w:t>C ~ 90</w:t>
      </w:r>
      <w:r w:rsidR="00790759">
        <w:t>°</w:t>
      </w:r>
      <w:r w:rsidRPr="00D62588">
        <w:t>C</w:t>
      </w:r>
    </w:p>
    <w:p w14:paraId="66BC3B81" w14:textId="4EEFB810" w:rsidR="00E67030" w:rsidRPr="00D62588" w:rsidRDefault="00E67030" w:rsidP="00D62588">
      <w:pPr>
        <w:pStyle w:val="l2"/>
      </w:pPr>
      <w:r w:rsidRPr="00D62588">
        <w:t>Nhiệt độ dự trữ: -10</w:t>
      </w:r>
      <w:r w:rsidR="00790759">
        <w:t>°</w:t>
      </w:r>
      <w:r w:rsidRPr="00D62588">
        <w:t>C ~ 90</w:t>
      </w:r>
      <w:r w:rsidR="00790759">
        <w:t>°</w:t>
      </w:r>
      <w:r w:rsidRPr="00D62588">
        <w:t>C</w:t>
      </w:r>
    </w:p>
    <w:p w14:paraId="5E43A0D9" w14:textId="3957DEA4" w:rsidR="00E67030" w:rsidRPr="00D62588" w:rsidRDefault="00E67030" w:rsidP="00D62588">
      <w:pPr>
        <w:pStyle w:val="l2"/>
      </w:pPr>
      <w:r w:rsidRPr="00D62588">
        <w:t>Kích thước: 38mm</w:t>
      </w:r>
      <w:r w:rsidR="00790759">
        <w:t>×</w:t>
      </w:r>
      <w:r w:rsidRPr="00D62588">
        <w:t>28mm</w:t>
      </w:r>
      <w:r w:rsidR="00790759">
        <w:t>×</w:t>
      </w:r>
      <w:r w:rsidRPr="00D62588">
        <w:t>10mm</w:t>
      </w:r>
    </w:p>
    <w:p w14:paraId="13FBA8E1" w14:textId="5D69C6AF" w:rsidR="00EE4445" w:rsidRPr="009F09B0" w:rsidRDefault="00E67030" w:rsidP="009F09B0">
      <w:pPr>
        <w:pStyle w:val="l2"/>
      </w:pPr>
      <w:r w:rsidRPr="00D62588">
        <w:t>Trọng lượng: 30g</w:t>
      </w:r>
    </w:p>
    <w:p w14:paraId="47615077" w14:textId="563CF232" w:rsidR="00903101" w:rsidRDefault="008B6A56" w:rsidP="006E3E02">
      <w:pPr>
        <w:pStyle w:val="Heading2"/>
        <w:tabs>
          <w:tab w:val="left" w:pos="3780"/>
        </w:tabs>
      </w:pPr>
      <w:bookmarkStart w:id="164" w:name="_Toc62424030"/>
      <w:r>
        <w:t>Sơ đồ khối của hệ thốn</w:t>
      </w:r>
      <w:r w:rsidR="00B176AA">
        <w:t>g</w:t>
      </w:r>
      <w:bookmarkEnd w:id="164"/>
    </w:p>
    <w:p w14:paraId="6C537D4B" w14:textId="60512E3E" w:rsidR="00791945" w:rsidRDefault="00546B55" w:rsidP="003E02AA">
      <w:pPr>
        <w:pStyle w:val="ListParagraph"/>
      </w:pPr>
      <w:r>
        <w:fldChar w:fldCharType="begin"/>
      </w:r>
      <w:r>
        <w:instrText xml:space="preserve"> REF _Ref62382727 \h </w:instrText>
      </w:r>
      <w:r>
        <w:fldChar w:fldCharType="separate"/>
      </w:r>
      <w:r w:rsidR="00E247A6">
        <w:t xml:space="preserve">Hình </w:t>
      </w:r>
      <w:r w:rsidR="00E247A6">
        <w:rPr>
          <w:noProof/>
        </w:rPr>
        <w:t>2</w:t>
      </w:r>
      <w:r w:rsidR="00E247A6">
        <w:t>.</w:t>
      </w:r>
      <w:r w:rsidR="00E247A6">
        <w:rPr>
          <w:noProof/>
        </w:rPr>
        <w:t>15</w:t>
      </w:r>
      <w:r>
        <w:fldChar w:fldCharType="end"/>
      </w:r>
      <w:r>
        <w:t xml:space="preserve"> mô tả sơ đồ </w:t>
      </w:r>
      <w:r w:rsidR="00523F99">
        <w:t>nguồn năng lượng của hệ thống</w:t>
      </w:r>
    </w:p>
    <w:p w14:paraId="41734DE5" w14:textId="2DFFCB25" w:rsidR="00CF03C0" w:rsidRPr="00791945" w:rsidRDefault="00CF03C0" w:rsidP="003E02AA">
      <w:pPr>
        <w:pStyle w:val="ListParagraph"/>
      </w:pPr>
      <w:r>
        <w:fldChar w:fldCharType="begin"/>
      </w:r>
      <w:r>
        <w:instrText xml:space="preserve"> REF _Ref62382891 \h </w:instrText>
      </w:r>
      <w:r>
        <w:fldChar w:fldCharType="separate"/>
      </w:r>
      <w:r w:rsidR="00E247A6">
        <w:t xml:space="preserve">Hình </w:t>
      </w:r>
      <w:r w:rsidR="00E247A6">
        <w:rPr>
          <w:noProof/>
        </w:rPr>
        <w:t>2</w:t>
      </w:r>
      <w:r w:rsidR="00E247A6">
        <w:t>.</w:t>
      </w:r>
      <w:r w:rsidR="00E247A6">
        <w:rPr>
          <w:noProof/>
        </w:rPr>
        <w:t>16</w:t>
      </w:r>
      <w:r>
        <w:fldChar w:fldCharType="end"/>
      </w:r>
      <w:r>
        <w:t xml:space="preserve"> mô tả đường tín hiệu của hệ thống</w:t>
      </w:r>
    </w:p>
    <w:p w14:paraId="01D0FFBB" w14:textId="77777777" w:rsidR="0003262F" w:rsidRDefault="7984FBD6" w:rsidP="00945A34">
      <w:pPr>
        <w:keepNext/>
        <w:tabs>
          <w:tab w:val="left" w:pos="965"/>
          <w:tab w:val="left" w:pos="5245"/>
        </w:tabs>
      </w:pPr>
      <w:r>
        <w:rPr>
          <w:noProof/>
        </w:rPr>
        <w:drawing>
          <wp:inline distT="0" distB="0" distL="0" distR="0" wp14:anchorId="526D7043" wp14:editId="0B25B64F">
            <wp:extent cx="6429975" cy="5344178"/>
            <wp:effectExtent l="0" t="0" r="9525"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72">
                      <a:extLst>
                        <a:ext uri="{28A0092B-C50C-407E-A947-70E740481C1C}">
                          <a14:useLocalDpi xmlns:a14="http://schemas.microsoft.com/office/drawing/2010/main" val="0"/>
                        </a:ext>
                      </a:extLst>
                    </a:blip>
                    <a:stretch>
                      <a:fillRect/>
                    </a:stretch>
                  </pic:blipFill>
                  <pic:spPr>
                    <a:xfrm>
                      <a:off x="0" y="0"/>
                      <a:ext cx="6482904" cy="5388169"/>
                    </a:xfrm>
                    <a:prstGeom prst="rect">
                      <a:avLst/>
                    </a:prstGeom>
                  </pic:spPr>
                </pic:pic>
              </a:graphicData>
            </a:graphic>
          </wp:inline>
        </w:drawing>
      </w:r>
    </w:p>
    <w:p w14:paraId="4B5991BF" w14:textId="233336D9" w:rsidR="00235C4A" w:rsidRPr="00235C4A" w:rsidRDefault="0003262F" w:rsidP="00873840">
      <w:pPr>
        <w:pStyle w:val="Caption"/>
      </w:pPr>
      <w:bookmarkStart w:id="165" w:name="_Ref62382727"/>
      <w:bookmarkStart w:id="166" w:name="_Toc62423913"/>
      <w:r>
        <w:t xml:space="preserve">Hình </w:t>
      </w:r>
      <w:fldSimple w:instr=" STYLEREF 1 \s ">
        <w:r w:rsidR="00E247A6">
          <w:rPr>
            <w:noProof/>
          </w:rPr>
          <w:t>2</w:t>
        </w:r>
      </w:fldSimple>
      <w:r w:rsidR="00C215A3">
        <w:t>.</w:t>
      </w:r>
      <w:fldSimple w:instr=" SEQ Hình \* ARABIC \s 1 ">
        <w:r w:rsidR="00E247A6">
          <w:rPr>
            <w:noProof/>
          </w:rPr>
          <w:t>15</w:t>
        </w:r>
      </w:fldSimple>
      <w:bookmarkEnd w:id="165"/>
      <w:r w:rsidR="00873840">
        <w:t xml:space="preserve"> </w:t>
      </w:r>
      <w:r w:rsidR="007C5821">
        <w:t xml:space="preserve">Sơ đồ </w:t>
      </w:r>
      <w:r w:rsidR="00970A62">
        <w:t>khối phân bố năng lượng</w:t>
      </w:r>
      <w:bookmarkEnd w:id="166"/>
    </w:p>
    <w:p w14:paraId="2EF4CBF6" w14:textId="77777777" w:rsidR="00873840" w:rsidRDefault="23D2ABB1" w:rsidP="00873840">
      <w:pPr>
        <w:keepNext/>
        <w:spacing w:before="0" w:after="160" w:line="259" w:lineRule="auto"/>
        <w:jc w:val="left"/>
      </w:pPr>
      <w:r>
        <w:rPr>
          <w:noProof/>
        </w:rPr>
        <w:lastRenderedPageBreak/>
        <w:drawing>
          <wp:inline distT="0" distB="0" distL="0" distR="0" wp14:anchorId="13DDF030" wp14:editId="130B3A1F">
            <wp:extent cx="5956802" cy="5301615"/>
            <wp:effectExtent l="0" t="0" r="6350" b="0"/>
            <wp:docPr id="1047" name="Picture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7"/>
                    <pic:cNvPicPr/>
                  </pic:nvPicPr>
                  <pic:blipFill>
                    <a:blip r:embed="rId73">
                      <a:extLst>
                        <a:ext uri="{28A0092B-C50C-407E-A947-70E740481C1C}">
                          <a14:useLocalDpi xmlns:a14="http://schemas.microsoft.com/office/drawing/2010/main" val="0"/>
                        </a:ext>
                      </a:extLst>
                    </a:blip>
                    <a:stretch>
                      <a:fillRect/>
                    </a:stretch>
                  </pic:blipFill>
                  <pic:spPr>
                    <a:xfrm>
                      <a:off x="0" y="0"/>
                      <a:ext cx="5962712" cy="5306875"/>
                    </a:xfrm>
                    <a:prstGeom prst="rect">
                      <a:avLst/>
                    </a:prstGeom>
                  </pic:spPr>
                </pic:pic>
              </a:graphicData>
            </a:graphic>
          </wp:inline>
        </w:drawing>
      </w:r>
    </w:p>
    <w:p w14:paraId="7E8946DB" w14:textId="679C7B27" w:rsidR="00765601" w:rsidRDefault="00873840" w:rsidP="008731C2">
      <w:pPr>
        <w:pStyle w:val="Caption"/>
      </w:pPr>
      <w:bookmarkStart w:id="167" w:name="_Ref62382891"/>
      <w:bookmarkStart w:id="168" w:name="_Toc62423914"/>
      <w:r>
        <w:t xml:space="preserve">Hình </w:t>
      </w:r>
      <w:fldSimple w:instr=" STYLEREF 1 \s ">
        <w:r w:rsidR="00E247A6">
          <w:rPr>
            <w:noProof/>
          </w:rPr>
          <w:t>2</w:t>
        </w:r>
      </w:fldSimple>
      <w:r w:rsidR="00C215A3">
        <w:t>.</w:t>
      </w:r>
      <w:fldSimple w:instr=" SEQ Hình \* ARABIC \s 1 ">
        <w:r w:rsidR="00E247A6">
          <w:rPr>
            <w:noProof/>
          </w:rPr>
          <w:t>16</w:t>
        </w:r>
      </w:fldSimple>
      <w:bookmarkEnd w:id="167"/>
      <w:r>
        <w:t xml:space="preserve"> </w:t>
      </w:r>
      <w:r w:rsidR="00970A62">
        <w:t>Sơ đồ</w:t>
      </w:r>
      <w:r w:rsidR="005324AB">
        <w:t xml:space="preserve"> đường</w:t>
      </w:r>
      <w:r w:rsidR="00970A62">
        <w:t xml:space="preserve"> tín hiệu</w:t>
      </w:r>
      <w:r w:rsidR="00470E58">
        <w:t>, dữ liệu</w:t>
      </w:r>
      <w:bookmarkEnd w:id="168"/>
    </w:p>
    <w:p w14:paraId="34F48608" w14:textId="73BCFA3A" w:rsidR="00765601" w:rsidRDefault="008A4420" w:rsidP="00CF6BC1">
      <w:pPr>
        <w:pStyle w:val="Heading3"/>
      </w:pPr>
      <w:bookmarkStart w:id="169" w:name="_Toc62424031"/>
      <w:r>
        <w:t>Mục đích</w:t>
      </w:r>
      <w:bookmarkEnd w:id="169"/>
    </w:p>
    <w:p w14:paraId="28DDDF20" w14:textId="7F58ADA1" w:rsidR="00BB5C9E" w:rsidRDefault="00B9712D" w:rsidP="00604E81">
      <w:pPr>
        <w:spacing w:before="0" w:after="160" w:line="259" w:lineRule="auto"/>
        <w:ind w:firstLine="567"/>
        <w:jc w:val="left"/>
      </w:pPr>
      <w:r>
        <w:t>Bộ thi</w:t>
      </w:r>
      <w:r w:rsidR="00FB1A05">
        <w:t>ết</w:t>
      </w:r>
      <w:r>
        <w:t xml:space="preserve"> bị quan trắc môi trường biển được chia làm </w:t>
      </w:r>
      <w:r w:rsidR="00832A88">
        <w:t>hai mạch chính là Sensor_Board và Solar_board, hai mạch này giao tiếp với nhau bằng giao thức UART. Mạch Solar</w:t>
      </w:r>
      <w:r w:rsidR="00224B6C">
        <w:t>_Board có chức năng chính là thu năng lượng mặt trời từ tấm pin năng lượng mặt trời 20W</w:t>
      </w:r>
      <w:r w:rsidR="00923C77">
        <w:t xml:space="preserve">, và sạc vào pin </w:t>
      </w:r>
      <w:r w:rsidR="00AE1E32">
        <w:t>6800mAh. Solar_Board đóng vai trò như một khối nguồn, có các chức năng bảo vệ quá dòng</w:t>
      </w:r>
      <w:r w:rsidR="00373FFA">
        <w:t>, quá áp, ngắn mạch, cắm ngược để bảo vệ phần mạch thực thi ở phía sau. Mạch cũng đượ</w:t>
      </w:r>
      <w:r w:rsidR="004B4F8B">
        <w:t>c th</w:t>
      </w:r>
      <w:r w:rsidR="00B0183A">
        <w:t>êm bộ phận báo mức điện áp của pin</w:t>
      </w:r>
      <w:r w:rsidR="00AF0EDD">
        <w:t>, cùng với đó là hai khối nguồn +5V và +3</w:t>
      </w:r>
      <w:r w:rsidR="00D3452F">
        <w:t>,</w:t>
      </w:r>
      <w:r w:rsidR="00AF0EDD">
        <w:t>3V</w:t>
      </w:r>
      <w:r w:rsidR="000177C1">
        <w:t xml:space="preserve"> để cung cấp cho vi xử lý đồng thời cung cấp điện áp 5V cho mạch Sensor_Board</w:t>
      </w:r>
      <w:r w:rsidR="001332E3">
        <w:t xml:space="preserve"> và 12V cho đèn nhấp nháy.</w:t>
      </w:r>
    </w:p>
    <w:p w14:paraId="66EEF517" w14:textId="14DDC5AF" w:rsidR="006B5369" w:rsidRDefault="004F0ECC" w:rsidP="006B5369">
      <w:pPr>
        <w:pStyle w:val="Heading3"/>
      </w:pPr>
      <w:bookmarkStart w:id="170" w:name="_Toc62424032"/>
      <w:r>
        <w:t>Nguyên lý</w:t>
      </w:r>
      <w:bookmarkEnd w:id="170"/>
    </w:p>
    <w:p w14:paraId="7F5B8A50" w14:textId="26C55AFA" w:rsidR="009051B9" w:rsidRDefault="009051B9" w:rsidP="009051B9">
      <w:pPr>
        <w:pStyle w:val="Heading4"/>
      </w:pPr>
      <w:r>
        <w:t>Mạch Solar</w:t>
      </w:r>
      <w:r w:rsidR="000D59DE">
        <w:t>_Board</w:t>
      </w:r>
    </w:p>
    <w:p w14:paraId="1C4C5FB2" w14:textId="16E8C6A7" w:rsidR="000A58CF" w:rsidRDefault="00AF20F1" w:rsidP="00D62588">
      <w:pPr>
        <w:ind w:firstLine="567"/>
      </w:pPr>
      <w:r>
        <w:t xml:space="preserve">Mạch Solar_Board </w:t>
      </w:r>
      <w:r w:rsidR="005E7D91">
        <w:t>gồm 2 khối chính</w:t>
      </w:r>
      <w:r w:rsidR="00EC7A2C">
        <w:t>: khối nguồn, khối chức năng</w:t>
      </w:r>
      <w:r w:rsidR="00C11C55">
        <w:t>.</w:t>
      </w:r>
    </w:p>
    <w:p w14:paraId="266AB60A" w14:textId="1AAF88D2" w:rsidR="00C11C55" w:rsidRDefault="00C11C55" w:rsidP="00C11C55">
      <w:r w:rsidRPr="00663F7C">
        <w:rPr>
          <w:b/>
          <w:bCs/>
          <w:i/>
          <w:iCs/>
        </w:rPr>
        <w:t>Khối nguồn</w:t>
      </w:r>
      <w:r w:rsidR="00663F7C">
        <w:t>:</w:t>
      </w:r>
      <w:r w:rsidRPr="00663F7C">
        <w:t xml:space="preserve"> </w:t>
      </w:r>
      <w:r w:rsidR="00C856BA">
        <w:t>C</w:t>
      </w:r>
      <w:r>
        <w:t xml:space="preserve">hính là khối sạc pin mặt trời BQ24650, </w:t>
      </w:r>
      <w:r w:rsidR="00434918">
        <w:t>mạch Buck LM2596 và khối LDO AMS1117.</w:t>
      </w:r>
      <w:r w:rsidR="00F828F5">
        <w:t xml:space="preserve"> </w:t>
      </w:r>
    </w:p>
    <w:p w14:paraId="5EA0A067" w14:textId="5FBB39BC" w:rsidR="00345437" w:rsidRPr="00345437" w:rsidRDefault="00345437" w:rsidP="00C11C55">
      <w:r>
        <w:rPr>
          <w:b/>
          <w:bCs/>
          <w:i/>
          <w:iCs/>
        </w:rPr>
        <w:lastRenderedPageBreak/>
        <w:t xml:space="preserve">Khối chức năng: </w:t>
      </w:r>
      <w:r>
        <w:t>Bảo vệ quá dòng</w:t>
      </w:r>
      <w:r w:rsidR="003A6560">
        <w:t>, sụt áp, khối điều khiển (STM32)</w:t>
      </w:r>
      <w:r w:rsidR="00D204DE">
        <w:t>, khối đo công suất(</w:t>
      </w:r>
      <w:r w:rsidR="0030028C">
        <w:t>INA226), khối hiển thị mức pin</w:t>
      </w:r>
      <w:r w:rsidR="001C5721">
        <w:t>.</w:t>
      </w:r>
    </w:p>
    <w:p w14:paraId="4CB9D626" w14:textId="2CCDF2EC" w:rsidR="00BC1816" w:rsidRDefault="000A721B" w:rsidP="00EE6EC8">
      <w:pPr>
        <w:ind w:firstLine="567"/>
      </w:pPr>
      <w:r>
        <w:t>Khi tấm pin mặt trời cấp nguồn vào bộ sạc pin BQ24650 với dải điện áp</w:t>
      </w:r>
      <w:r w:rsidR="00BF3581">
        <w:t xml:space="preserve"> (</w:t>
      </w:r>
      <w:r w:rsidR="00E071F0">
        <w:t>hữu dụng)</w:t>
      </w:r>
      <w:r>
        <w:t xml:space="preserve"> từ </w:t>
      </w:r>
      <w:r w:rsidR="00E071F0">
        <w:t>+</w:t>
      </w:r>
      <w:r w:rsidR="00BF3581">
        <w:t>15V</w:t>
      </w:r>
      <w:r w:rsidR="00E071F0">
        <w:t xml:space="preserve"> đến +21.5V</w:t>
      </w:r>
      <w:r w:rsidR="005449C0">
        <w:t xml:space="preserve"> để sạc cho Pin Lithium</w:t>
      </w:r>
      <w:r w:rsidR="00FC3614">
        <w:t xml:space="preserve"> 3 cell mắc song song</w:t>
      </w:r>
      <w:r w:rsidR="00E73D3B">
        <w:t xml:space="preserve"> 12</w:t>
      </w:r>
      <w:r w:rsidR="001E5459">
        <w:t>,</w:t>
      </w:r>
      <w:r w:rsidR="00E73D3B">
        <w:t>6V (</w:t>
      </w:r>
      <w:r w:rsidR="001E5459">
        <w:t>n</w:t>
      </w:r>
      <w:r w:rsidR="00E73D3B">
        <w:t xml:space="preserve">gưỡng điện áp dành cho ác quy sử dụng </w:t>
      </w:r>
      <w:r w:rsidR="000F1430">
        <w:t xml:space="preserve">với mục đích sạc xả liên tục). Đèn led báo trạng thái đang sạc </w:t>
      </w:r>
      <w:r w:rsidR="009454FD">
        <w:t>và đã sạc xong</w:t>
      </w:r>
      <w:r w:rsidR="001E6370">
        <w:t>.</w:t>
      </w:r>
      <w:r w:rsidR="00B5374E">
        <w:t xml:space="preserve"> BQ24650 sử dụng phương pháp MPP</w:t>
      </w:r>
      <w:r w:rsidR="00601CEA">
        <w:t>T</w:t>
      </w:r>
      <w:r w:rsidR="00B5374E">
        <w:t xml:space="preserve"> để tìm điểm sạc với năn</w:t>
      </w:r>
      <w:r w:rsidR="00601CEA">
        <w:t xml:space="preserve">g lượng lớn nhất, dòng điện sạc trước khi đưa vào pin được </w:t>
      </w:r>
      <w:r w:rsidR="002800E8">
        <w:t>đi qua trở Shunt</w:t>
      </w:r>
      <w:r w:rsidR="00F405E0">
        <w:t xml:space="preserve"> </w:t>
      </w:r>
      <w:r w:rsidR="00E40F75">
        <w:t>(CHG)</w:t>
      </w:r>
      <w:r w:rsidR="00B9794D">
        <w:t>. Trở Shunt</w:t>
      </w:r>
      <w:r w:rsidR="00F405E0">
        <w:t xml:space="preserve"> </w:t>
      </w:r>
      <w:r w:rsidR="003B231E">
        <w:t>(CHG)</w:t>
      </w:r>
      <w:r w:rsidR="00B9794D">
        <w:t xml:space="preserve"> này có 2 mục đích: thứ nhất là </w:t>
      </w:r>
      <w:r w:rsidR="006B2124">
        <w:t xml:space="preserve">phản hồi điện áp trên 2 đầu điện trở shunt về </w:t>
      </w:r>
      <w:r w:rsidR="00526783">
        <w:t>IC sạc nhằm điều chỉnh dòng điện sạc tối đa được tính toán</w:t>
      </w:r>
      <w:r w:rsidR="00941DCD">
        <w:t xml:space="preserve">, thứ hai </w:t>
      </w:r>
      <w:r w:rsidR="005B7C08">
        <w:t xml:space="preserve">là điện áp ấy cũng được đi vào </w:t>
      </w:r>
      <w:r w:rsidR="00CC3ACF">
        <w:t xml:space="preserve">khối Power </w:t>
      </w:r>
      <w:r w:rsidR="00E40BB4">
        <w:t>Measurement</w:t>
      </w:r>
      <w:r w:rsidR="00CC3ACF">
        <w:t xml:space="preserve"> CHG (INA226) để đo công suất sạc của mặt trời vào pin</w:t>
      </w:r>
      <w:r w:rsidR="00EE6EC8">
        <w:t xml:space="preserve">. </w:t>
      </w:r>
    </w:p>
    <w:p w14:paraId="244D660F" w14:textId="0FE943D8" w:rsidR="00261DD4" w:rsidRDefault="00261DD4" w:rsidP="00EE6EC8">
      <w:pPr>
        <w:ind w:firstLine="567"/>
      </w:pPr>
      <w:r>
        <w:t>Nguồn điện sau khi đi qua trở Shunt CHG thì sẽ được đi theo hai chiều</w:t>
      </w:r>
      <w:r w:rsidR="005F6299">
        <w:t xml:space="preserve"> là sạc vào </w:t>
      </w:r>
      <w:r w:rsidR="002D4124">
        <w:t>ắc</w:t>
      </w:r>
      <w:r w:rsidR="005F6299">
        <w:t xml:space="preserve"> quy và cấp trực tiếp cho tải. Khi sạc vào </w:t>
      </w:r>
      <w:r w:rsidR="002D4124">
        <w:t>ắ</w:t>
      </w:r>
      <w:r w:rsidR="005F6299">
        <w:t>c quy sẽ đi qua hai khối bảo vệ là khối bảo vệ quá dòng</w:t>
      </w:r>
      <w:r w:rsidR="0014772C">
        <w:t xml:space="preserve"> (ngắn mạch) và bảo vệ cắm ngược của ác quy. </w:t>
      </w:r>
    </w:p>
    <w:p w14:paraId="48A3A7AF" w14:textId="559A5A98" w:rsidR="004E5EBC" w:rsidRDefault="004E5EBC" w:rsidP="006F5753">
      <w:pPr>
        <w:ind w:firstLine="567"/>
      </w:pPr>
      <w:r>
        <w:t>Nguồn điện cho tải được đi qua một trở Shunt DHG</w:t>
      </w:r>
      <w:r w:rsidR="00885B8F">
        <w:t xml:space="preserve"> thì sẽ được đo công suất </w:t>
      </w:r>
      <w:r w:rsidR="00934E32">
        <w:t>của toàn bộ tải được sử dụng trong quá trình hoạt động (hai đầu trở Shunt sẽ đư</w:t>
      </w:r>
      <w:r w:rsidR="00B10B53">
        <w:t>ợc đưa vào khối Power measure DHG (INA226) để đo công suất khi tải tiêu thụ</w:t>
      </w:r>
      <w:r w:rsidR="006F5753">
        <w:t>)</w:t>
      </w:r>
      <w:r w:rsidR="00B10B53">
        <w:t>, nhằm mục đích khảo sát công suất sử dụng của ng</w:t>
      </w:r>
      <w:r w:rsidR="00064473">
        <w:t>ười d</w:t>
      </w:r>
      <w:r w:rsidR="00957E7E">
        <w:t>ù</w:t>
      </w:r>
      <w:r w:rsidR="00064473">
        <w:t>ng, phục vụ cho việc nghiên cứu và thực hiện sản suất sau này</w:t>
      </w:r>
      <w:r w:rsidR="00D50C5D">
        <w:t xml:space="preserve">. </w:t>
      </w:r>
    </w:p>
    <w:p w14:paraId="06462FB2" w14:textId="7694AD1C" w:rsidR="00EE0F7A" w:rsidRDefault="004B5E62" w:rsidP="000678B5">
      <w:pPr>
        <w:ind w:firstLine="567"/>
      </w:pPr>
      <w:r>
        <w:t>Sau khi đi qua trở Shunt DHG, năng lượng sẽ được tách làm hai phần</w:t>
      </w:r>
      <w:r w:rsidR="008A4C7F">
        <w:t xml:space="preserve">: </w:t>
      </w:r>
      <w:r w:rsidR="00A341B2">
        <w:t>một phần sẽ được chuyển đổi về 5V bằng LM2596</w:t>
      </w:r>
      <w:r w:rsidR="004E08BF">
        <w:t xml:space="preserve">, nguồn 5V này sẽ dùng cho 2 mục đích </w:t>
      </w:r>
      <w:r w:rsidR="005D1BB3">
        <w:t>là cung cấp cho các khối chức n</w:t>
      </w:r>
      <w:r w:rsidR="007106CF">
        <w:t>ăng</w:t>
      </w:r>
      <w:r w:rsidR="005D1BB3">
        <w:t xml:space="preserve"> của mạch Solar_Board</w:t>
      </w:r>
      <w:r w:rsidR="00AF4D33">
        <w:t xml:space="preserve"> (sau khi đi qua LDO LM11</w:t>
      </w:r>
      <w:r w:rsidR="00C556B1">
        <w:t>1</w:t>
      </w:r>
      <w:r w:rsidR="00AF4D33">
        <w:t>7)</w:t>
      </w:r>
      <w:r w:rsidR="009163DF">
        <w:t xml:space="preserve"> và </w:t>
      </w:r>
      <w:r w:rsidR="00A35E62">
        <w:t>cung cấp cho nguồn 5V cho mạch</w:t>
      </w:r>
      <w:r w:rsidR="00441A67">
        <w:t xml:space="preserve"> Sensor_Board</w:t>
      </w:r>
      <w:r w:rsidR="00A35353">
        <w:t>.</w:t>
      </w:r>
      <w:r w:rsidR="00AF4D33">
        <w:t xml:space="preserve"> </w:t>
      </w:r>
      <w:r w:rsidR="007E2D32">
        <w:t xml:space="preserve"> </w:t>
      </w:r>
      <w:r w:rsidR="00036E92">
        <w:t xml:space="preserve">Phần thứ 2 </w:t>
      </w:r>
      <w:r w:rsidR="00C21ACC">
        <w:t xml:space="preserve">sau khi đi qua trở Shunt DHG sẽ được </w:t>
      </w:r>
      <w:r w:rsidR="00355715">
        <w:t xml:space="preserve">đưa qua mạch Sensor_Board. </w:t>
      </w:r>
      <w:r w:rsidR="0034108E">
        <w:t xml:space="preserve">Cả 2 nguồn điện áp </w:t>
      </w:r>
      <w:r w:rsidR="002979D8">
        <w:t xml:space="preserve">cung cấp cho Sensor_Board đều </w:t>
      </w:r>
      <w:r w:rsidR="00E069CC">
        <w:t>đi qua 2 công tắc đóng cắt để bảo vệ xả thấp của ác quy</w:t>
      </w:r>
      <w:r w:rsidR="008A65E0">
        <w:t>, tránh hiện tượng chết ác quy</w:t>
      </w:r>
      <w:r w:rsidR="00576D88">
        <w:t>.</w:t>
      </w:r>
    </w:p>
    <w:p w14:paraId="40C20B73" w14:textId="2B0FCAE0" w:rsidR="006358EB" w:rsidRDefault="006358EB" w:rsidP="000678B5">
      <w:pPr>
        <w:ind w:firstLine="567"/>
      </w:pPr>
      <w:r>
        <w:t>Khối hiển thị Battery Percent dung để hiển thị mức điện áp</w:t>
      </w:r>
      <w:r w:rsidR="001A25A0">
        <w:t xml:space="preserve"> của ác quy bằng </w:t>
      </w:r>
      <w:r w:rsidR="004B3FAE">
        <w:t>khối đèn led báo mức.</w:t>
      </w:r>
    </w:p>
    <w:p w14:paraId="5D2C046C" w14:textId="35C386BD" w:rsidR="000D59DE" w:rsidRDefault="000D59DE" w:rsidP="000D59DE">
      <w:pPr>
        <w:pStyle w:val="Heading4"/>
      </w:pPr>
      <w:r>
        <w:t xml:space="preserve">Mạch </w:t>
      </w:r>
      <w:r w:rsidR="00E3396E">
        <w:t>Sensor_Board</w:t>
      </w:r>
    </w:p>
    <w:p w14:paraId="2FEBA7B0" w14:textId="77777777" w:rsidR="005637ED" w:rsidRDefault="00F65EAC" w:rsidP="007F6F36">
      <w:pPr>
        <w:ind w:firstLine="567"/>
      </w:pPr>
      <w:r>
        <w:t>Đây là mạch có 2 chức năng chính là thu thập thông số cảm bi</w:t>
      </w:r>
      <w:r w:rsidR="00E12DC4">
        <w:t>ến</w:t>
      </w:r>
      <w:r w:rsidR="00CC24C0">
        <w:t xml:space="preserve"> và xử lý truyền thông dữ liệu</w:t>
      </w:r>
      <w:r w:rsidR="00704E35">
        <w:t>.</w:t>
      </w:r>
      <w:r w:rsidR="007F6F36">
        <w:t xml:space="preserve"> </w:t>
      </w:r>
    </w:p>
    <w:p w14:paraId="251D7378" w14:textId="4BD11A52" w:rsidR="00BA664D" w:rsidRDefault="00BA664D" w:rsidP="007F6F36">
      <w:pPr>
        <w:ind w:firstLine="567"/>
      </w:pPr>
      <w:r>
        <w:t xml:space="preserve">Như đã nêu ở trên, ta có 2 nguồn cung cấp là 5V và </w:t>
      </w:r>
      <w:r w:rsidR="00192AA5">
        <w:t xml:space="preserve">~12V. </w:t>
      </w:r>
      <w:r w:rsidR="004102EC">
        <w:t xml:space="preserve">Nguồn 12V sẽ được cung cấp cho chức năng thắp sáng trên biển vào </w:t>
      </w:r>
      <w:r w:rsidR="00E71915">
        <w:t xml:space="preserve">ban đêm, tránh trường hợp va chạm với các </w:t>
      </w:r>
      <w:r w:rsidR="004F628A">
        <w:t>phương tiện trên biển.</w:t>
      </w:r>
      <w:r w:rsidR="00C12675">
        <w:t xml:space="preserve"> Nguồn 5V</w:t>
      </w:r>
      <w:r w:rsidR="00263433">
        <w:t xml:space="preserve"> </w:t>
      </w:r>
      <w:r w:rsidR="00DA64EB">
        <w:t>sẽ là nguồn chính và cung cấp cho toàn bộ hoạt động của Sensor_Board.</w:t>
      </w:r>
      <w:r w:rsidR="00A26F20">
        <w:t xml:space="preserve"> </w:t>
      </w:r>
    </w:p>
    <w:p w14:paraId="1E3D505E" w14:textId="49959F53" w:rsidR="00DC57C0" w:rsidRDefault="00C36156" w:rsidP="00DD66E9">
      <w:pPr>
        <w:ind w:firstLine="567"/>
      </w:pPr>
      <w:r>
        <w:t>Nguồn 5</w:t>
      </w:r>
      <w:r w:rsidR="00B33F60">
        <w:t xml:space="preserve">V được chia làm 3 phần: </w:t>
      </w:r>
      <w:r w:rsidR="005E3E87">
        <w:t xml:space="preserve">Đầu tiền là </w:t>
      </w:r>
      <w:r w:rsidR="00102353">
        <w:t>nguồn được đi qua</w:t>
      </w:r>
      <w:r w:rsidR="00B33F60">
        <w:t xml:space="preserve"> LDO LM1117 </w:t>
      </w:r>
      <w:r w:rsidR="00B90FDB">
        <w:t xml:space="preserve">tạo ra nguồn 3.3V cung cấp cho vi điều khiển, </w:t>
      </w:r>
      <w:r w:rsidR="00715CD7">
        <w:t>EEROM</w:t>
      </w:r>
      <w:r w:rsidR="00CC14CF">
        <w:t xml:space="preserve"> W25Q64FV</w:t>
      </w:r>
      <w:r w:rsidR="00E16989">
        <w:t>,</w:t>
      </w:r>
      <w:r w:rsidR="002C280E">
        <w:t xml:space="preserve"> module Lora 02</w:t>
      </w:r>
      <w:r w:rsidR="00FE7418">
        <w:t>. Phần thứ 2 được</w:t>
      </w:r>
      <w:r w:rsidR="000A217B">
        <w:t xml:space="preserve"> dùng làm nguồn 5V cho</w:t>
      </w:r>
      <w:r w:rsidR="00032811">
        <w:t xml:space="preserve"> cảm biến, nhưng trước đó được đi qua 1 bộ đóng cắt nhằm </w:t>
      </w:r>
      <w:r w:rsidR="00DF2DD6">
        <w:t xml:space="preserve">ngắt nguồn vào cảm biến, từ đó chủ động được việc </w:t>
      </w:r>
      <w:r w:rsidR="006D4D02">
        <w:t>đo lường và tiết kiệm năng lượng.</w:t>
      </w:r>
      <w:r w:rsidR="00281FC3">
        <w:t xml:space="preserve"> Cuối cùng là nguồn được d</w:t>
      </w:r>
      <w:r w:rsidR="00B31D8A">
        <w:t>ù</w:t>
      </w:r>
      <w:r w:rsidR="00281FC3">
        <w:t>ng để tạo điện áp +4V</w:t>
      </w:r>
      <w:r w:rsidR="00D75F9A">
        <w:t xml:space="preserve"> sau khi đi qua bộ Buck LM2596 ADJ</w:t>
      </w:r>
      <w:r w:rsidR="00537C4C">
        <w:t xml:space="preserve"> ( nguồn cung cấp cho SIM808).</w:t>
      </w:r>
    </w:p>
    <w:p w14:paraId="6CC867B2" w14:textId="7B643068" w:rsidR="0059214E" w:rsidRDefault="00B11EF1" w:rsidP="00D62588">
      <w:pPr>
        <w:pStyle w:val="ListParagraph"/>
      </w:pPr>
      <w:r>
        <w:t xml:space="preserve">Vi điều </w:t>
      </w:r>
      <w:r w:rsidRPr="00D62588">
        <w:t>khiển</w:t>
      </w:r>
      <w:r>
        <w:t xml:space="preserve">: </w:t>
      </w:r>
    </w:p>
    <w:p w14:paraId="4DA207EE" w14:textId="4C664105" w:rsidR="00703231" w:rsidRPr="00D62588" w:rsidRDefault="00703231" w:rsidP="00D62588">
      <w:pPr>
        <w:pStyle w:val="l2"/>
      </w:pPr>
      <w:r w:rsidRPr="00D62588">
        <w:lastRenderedPageBreak/>
        <w:t>Trao đổi dữ liệu với Solar_Board</w:t>
      </w:r>
      <w:r w:rsidR="008B3A4F" w:rsidRPr="00D62588">
        <w:t>: Công suất mặt trời, sóng, dòng sạc, xả,…</w:t>
      </w:r>
    </w:p>
    <w:p w14:paraId="4223D87E" w14:textId="71A92328" w:rsidR="00703231" w:rsidRPr="00D62588" w:rsidRDefault="00F24C47" w:rsidP="00D62588">
      <w:pPr>
        <w:pStyle w:val="l2"/>
      </w:pPr>
      <w:r w:rsidRPr="00D62588">
        <w:t>Đọc thông số cảm biến</w:t>
      </w:r>
      <w:r w:rsidR="004050DA">
        <w:t>.</w:t>
      </w:r>
    </w:p>
    <w:p w14:paraId="7DCC96BD" w14:textId="00B6AC86" w:rsidR="00F24C47" w:rsidRPr="00D62588" w:rsidRDefault="000B463D" w:rsidP="00D62588">
      <w:pPr>
        <w:pStyle w:val="l2"/>
      </w:pPr>
      <w:r w:rsidRPr="00D62588">
        <w:t>Đọc và ghi vào bộ nhớ</w:t>
      </w:r>
      <w:r w:rsidR="004050DA">
        <w:t>.</w:t>
      </w:r>
    </w:p>
    <w:p w14:paraId="23FE5ABB" w14:textId="7B052EDF" w:rsidR="000B463D" w:rsidRPr="00D62588" w:rsidRDefault="000B463D" w:rsidP="00D62588">
      <w:pPr>
        <w:pStyle w:val="l2"/>
      </w:pPr>
      <w:r w:rsidRPr="00D62588">
        <w:t>Giao tiếp với module Sim808</w:t>
      </w:r>
      <w:r w:rsidR="004050DA">
        <w:t>.</w:t>
      </w:r>
    </w:p>
    <w:p w14:paraId="536367D2" w14:textId="10E428F0" w:rsidR="000B463D" w:rsidRPr="00D62588" w:rsidRDefault="000B463D" w:rsidP="00D62588">
      <w:pPr>
        <w:pStyle w:val="l2"/>
      </w:pPr>
      <w:r w:rsidRPr="00D62588">
        <w:t>Giao tiếp LoRa</w:t>
      </w:r>
      <w:r w:rsidR="004050DA">
        <w:t>.</w:t>
      </w:r>
    </w:p>
    <w:p w14:paraId="0C032355" w14:textId="14CDCAA0" w:rsidR="00AC14AA" w:rsidRDefault="00AC14AA" w:rsidP="00D62588">
      <w:pPr>
        <w:pStyle w:val="l2"/>
      </w:pPr>
      <w:r w:rsidRPr="00D62588">
        <w:t xml:space="preserve">Sử dụng pin </w:t>
      </w:r>
      <w:r w:rsidR="008F40EA" w:rsidRPr="00D62588">
        <w:t>3V cung cấp cho bộ RTC của vi điều khiển</w:t>
      </w:r>
      <w:r w:rsidR="003C4306" w:rsidRPr="00D62588">
        <w:t xml:space="preserve"> để dữ liệu thời gian </w:t>
      </w:r>
      <w:r w:rsidR="00E640DB" w:rsidRPr="00D62588">
        <w:t>được</w:t>
      </w:r>
      <w:r w:rsidR="00E640DB">
        <w:t xml:space="preserve"> duy trì.</w:t>
      </w:r>
    </w:p>
    <w:p w14:paraId="35F00631" w14:textId="7E992513" w:rsidR="00AD08F3" w:rsidRDefault="00AD08F3" w:rsidP="00D62588">
      <w:pPr>
        <w:pStyle w:val="ListParagraph"/>
      </w:pPr>
      <w:r>
        <w:t xml:space="preserve">Module </w:t>
      </w:r>
      <w:r w:rsidRPr="00D62588">
        <w:t>Sim808</w:t>
      </w:r>
      <w:r>
        <w:t xml:space="preserve">: </w:t>
      </w:r>
    </w:p>
    <w:p w14:paraId="543051E5" w14:textId="44EF73D5" w:rsidR="003F6A27" w:rsidRDefault="003F6A27" w:rsidP="00873840">
      <w:pPr>
        <w:pStyle w:val="l2"/>
      </w:pPr>
      <w:r>
        <w:t>Sử dụng Sim phone number làm</w:t>
      </w:r>
      <w:r w:rsidR="00AE23E0">
        <w:t xml:space="preserve"> ID cho thiết bị (tránh trùng lặp)</w:t>
      </w:r>
      <w:r w:rsidR="004050DA">
        <w:t>.</w:t>
      </w:r>
    </w:p>
    <w:p w14:paraId="0D424DF3" w14:textId="313B931D" w:rsidR="00011042" w:rsidRDefault="00011042" w:rsidP="00873840">
      <w:pPr>
        <w:pStyle w:val="l2"/>
      </w:pPr>
      <w:r>
        <w:t>Kết nối GPRS</w:t>
      </w:r>
      <w:r w:rsidR="004050DA">
        <w:t>.</w:t>
      </w:r>
    </w:p>
    <w:p w14:paraId="23DCCDFE" w14:textId="55879D1F" w:rsidR="00341D07" w:rsidRDefault="00341D07" w:rsidP="00873840">
      <w:pPr>
        <w:pStyle w:val="l2"/>
      </w:pPr>
      <w:r>
        <w:t>Đẩy dữ liệu thu được lên Server</w:t>
      </w:r>
      <w:r w:rsidR="004050DA">
        <w:t>.</w:t>
      </w:r>
    </w:p>
    <w:p w14:paraId="10EE2B68" w14:textId="4EA38314" w:rsidR="00011042" w:rsidRDefault="00341D07" w:rsidP="00873840">
      <w:pPr>
        <w:pStyle w:val="l2"/>
      </w:pPr>
      <w:r>
        <w:t xml:space="preserve">Thu giữ liệu </w:t>
      </w:r>
      <w:r w:rsidR="008D0578">
        <w:t>GPS</w:t>
      </w:r>
      <w:r w:rsidR="004050DA">
        <w:t>.</w:t>
      </w:r>
    </w:p>
    <w:p w14:paraId="7D8E0D69" w14:textId="0FC71D3D" w:rsidR="00897A1C" w:rsidRDefault="00897A1C" w:rsidP="00D62588">
      <w:pPr>
        <w:pStyle w:val="ListParagraph"/>
      </w:pPr>
      <w:r>
        <w:t xml:space="preserve">Lora 02: </w:t>
      </w:r>
    </w:p>
    <w:p w14:paraId="671BBBCD" w14:textId="69A4C868" w:rsidR="00E640DB" w:rsidRDefault="00897A1C" w:rsidP="00D62588">
      <w:pPr>
        <w:pStyle w:val="l2"/>
      </w:pPr>
      <w:r>
        <w:t>Hỗ trợ giao tiếp với thiết bị khác gần đó khi có sự cố</w:t>
      </w:r>
      <w:r w:rsidR="004050DA">
        <w:t>.</w:t>
      </w:r>
    </w:p>
    <w:p w14:paraId="649C8E42" w14:textId="77951AA2" w:rsidR="008B3A4F" w:rsidRDefault="00B16EF2" w:rsidP="00D62588">
      <w:pPr>
        <w:pStyle w:val="ListParagraph"/>
      </w:pPr>
      <w:r>
        <w:t>LCD :</w:t>
      </w:r>
      <w:r>
        <w:tab/>
      </w:r>
    </w:p>
    <w:p w14:paraId="2E2BA13A" w14:textId="09D12E29" w:rsidR="00B16EF2" w:rsidRDefault="00B16EF2" w:rsidP="00873840">
      <w:pPr>
        <w:pStyle w:val="l2"/>
      </w:pPr>
      <w:r>
        <w:t>Hiển thị thông tin của thiết bị: thông số, trạng thái,…</w:t>
      </w:r>
    </w:p>
    <w:p w14:paraId="38E49EEE" w14:textId="7FCD767B" w:rsidR="00B16EF2" w:rsidRDefault="004C525F" w:rsidP="00873840">
      <w:pPr>
        <w:pStyle w:val="l2"/>
      </w:pPr>
      <w:r>
        <w:t>Sử dụng khi người dùng quan sát tại chỗ</w:t>
      </w:r>
      <w:r w:rsidR="004050DA">
        <w:t>.</w:t>
      </w:r>
    </w:p>
    <w:p w14:paraId="3510B655" w14:textId="00544A52" w:rsidR="00AD33DE" w:rsidRDefault="00AD33DE" w:rsidP="00D62588">
      <w:pPr>
        <w:pStyle w:val="ListParagraph"/>
      </w:pPr>
      <w:r>
        <w:t>Button:</w:t>
      </w:r>
      <w:r>
        <w:tab/>
      </w:r>
    </w:p>
    <w:p w14:paraId="47328DCB" w14:textId="707CD392" w:rsidR="00253CF8" w:rsidRDefault="00AD33DE" w:rsidP="00873840">
      <w:pPr>
        <w:pStyle w:val="l2"/>
      </w:pPr>
      <w:r>
        <w:t>Hỗ trợ chuyển kênh LCD</w:t>
      </w:r>
      <w:r w:rsidR="004050DA">
        <w:t>.</w:t>
      </w:r>
    </w:p>
    <w:p w14:paraId="4FEA5AC6" w14:textId="0BA3DD85" w:rsidR="00453E88" w:rsidRDefault="007908A7" w:rsidP="007908A7">
      <w:pPr>
        <w:pStyle w:val="Heading2"/>
      </w:pPr>
      <w:bookmarkStart w:id="171" w:name="_Toc62424033"/>
      <w:r>
        <w:t>Thiết kế phần cứng</w:t>
      </w:r>
      <w:bookmarkEnd w:id="171"/>
    </w:p>
    <w:p w14:paraId="2875FFEC" w14:textId="6B69372D" w:rsidR="007908A7" w:rsidRDefault="001230C7" w:rsidP="001230C7">
      <w:pPr>
        <w:pStyle w:val="Heading3"/>
      </w:pPr>
      <w:bookmarkStart w:id="172" w:name="_Toc62424034"/>
      <w:r>
        <w:t>Yêu cầu thiết kế</w:t>
      </w:r>
      <w:bookmarkEnd w:id="172"/>
    </w:p>
    <w:p w14:paraId="675DDA25" w14:textId="12EE5988" w:rsidR="001E3A98" w:rsidRDefault="001E3A98" w:rsidP="001E3A98">
      <w:pPr>
        <w:ind w:left="567"/>
      </w:pPr>
      <w:r>
        <w:fldChar w:fldCharType="begin"/>
      </w:r>
      <w:r>
        <w:instrText xml:space="preserve"> REF _Ref62382974 \h </w:instrText>
      </w:r>
      <w:r>
        <w:fldChar w:fldCharType="separate"/>
      </w:r>
      <w:r w:rsidR="00E247A6">
        <w:t xml:space="preserve">Bảng </w:t>
      </w:r>
      <w:r w:rsidR="00E247A6">
        <w:rPr>
          <w:noProof/>
        </w:rPr>
        <w:t>2</w:t>
      </w:r>
      <w:r w:rsidR="00E247A6">
        <w:t>.</w:t>
      </w:r>
      <w:r w:rsidR="00E247A6">
        <w:rPr>
          <w:noProof/>
        </w:rPr>
        <w:t>4</w:t>
      </w:r>
      <w:r>
        <w:fldChar w:fldCharType="end"/>
      </w:r>
      <w:r>
        <w:t xml:space="preserve"> </w:t>
      </w:r>
      <w:r w:rsidR="00295C37">
        <w:t>chỉ ra những yêu cầu thiết kế cần đạt được:</w:t>
      </w:r>
    </w:p>
    <w:p w14:paraId="26767E91" w14:textId="77777777" w:rsidR="00F97518" w:rsidRDefault="00F97518" w:rsidP="001E3A98">
      <w:pPr>
        <w:ind w:left="567"/>
      </w:pPr>
    </w:p>
    <w:p w14:paraId="46952432" w14:textId="77777777" w:rsidR="00F97518" w:rsidRPr="001E3A98" w:rsidRDefault="00F97518" w:rsidP="001E3A98">
      <w:pPr>
        <w:ind w:left="567"/>
      </w:pPr>
    </w:p>
    <w:p w14:paraId="79D7CCB6" w14:textId="5EB56F0E" w:rsidR="00873840" w:rsidRDefault="00873840" w:rsidP="00873840">
      <w:pPr>
        <w:pStyle w:val="Caption"/>
        <w:keepNext/>
      </w:pPr>
      <w:bookmarkStart w:id="173" w:name="_Ref62382974"/>
      <w:bookmarkStart w:id="174" w:name="_Ref62382959"/>
      <w:bookmarkStart w:id="175" w:name="_Toc62423854"/>
      <w:r>
        <w:t xml:space="preserve">Bảng </w:t>
      </w:r>
      <w:fldSimple w:instr=" STYLEREF 1 \s ">
        <w:r w:rsidR="00E247A6">
          <w:rPr>
            <w:noProof/>
          </w:rPr>
          <w:t>2</w:t>
        </w:r>
      </w:fldSimple>
      <w:r w:rsidR="00793E20">
        <w:t>.</w:t>
      </w:r>
      <w:fldSimple w:instr=" SEQ Bảng \* ARABIC \s 1 ">
        <w:r w:rsidR="00E247A6">
          <w:rPr>
            <w:noProof/>
          </w:rPr>
          <w:t>4</w:t>
        </w:r>
      </w:fldSimple>
      <w:bookmarkEnd w:id="173"/>
      <w:r>
        <w:t xml:space="preserve"> Bảng yêu cầu thiết kế</w:t>
      </w:r>
      <w:bookmarkEnd w:id="174"/>
      <w:bookmarkEnd w:id="175"/>
    </w:p>
    <w:tbl>
      <w:tblPr>
        <w:tblStyle w:val="TableGrid"/>
        <w:tblW w:w="0" w:type="auto"/>
        <w:tblLook w:val="04A0" w:firstRow="1" w:lastRow="0" w:firstColumn="1" w:lastColumn="0" w:noHBand="0" w:noVBand="1"/>
      </w:tblPr>
      <w:tblGrid>
        <w:gridCol w:w="1980"/>
        <w:gridCol w:w="2693"/>
        <w:gridCol w:w="3821"/>
      </w:tblGrid>
      <w:tr w:rsidR="00396D88" w14:paraId="00D6662A" w14:textId="77777777" w:rsidTr="0037567A">
        <w:tc>
          <w:tcPr>
            <w:tcW w:w="1980" w:type="dxa"/>
            <w:vAlign w:val="center"/>
          </w:tcPr>
          <w:p w14:paraId="270F3B9D" w14:textId="3A9A4CAC" w:rsidR="00396D88" w:rsidRPr="00762A1C" w:rsidRDefault="00396D88" w:rsidP="0037567A">
            <w:pPr>
              <w:jc w:val="center"/>
              <w:rPr>
                <w:b/>
                <w:bCs/>
              </w:rPr>
            </w:pPr>
            <w:r w:rsidRPr="00762A1C">
              <w:rPr>
                <w:b/>
                <w:bCs/>
              </w:rPr>
              <w:t>Tính năng</w:t>
            </w:r>
          </w:p>
        </w:tc>
        <w:tc>
          <w:tcPr>
            <w:tcW w:w="2693" w:type="dxa"/>
          </w:tcPr>
          <w:p w14:paraId="0E6EB6ED" w14:textId="6D0B4227" w:rsidR="00396D88" w:rsidRPr="00762A1C" w:rsidRDefault="00396D88" w:rsidP="00762A1C">
            <w:pPr>
              <w:jc w:val="center"/>
              <w:rPr>
                <w:b/>
                <w:bCs/>
              </w:rPr>
            </w:pPr>
            <w:r w:rsidRPr="00762A1C">
              <w:rPr>
                <w:b/>
                <w:bCs/>
              </w:rPr>
              <w:t>Yêu cầu kỹ thuật</w:t>
            </w:r>
          </w:p>
        </w:tc>
        <w:tc>
          <w:tcPr>
            <w:tcW w:w="3821" w:type="dxa"/>
          </w:tcPr>
          <w:p w14:paraId="486C611D" w14:textId="7B8C7AF4" w:rsidR="00396D88" w:rsidRPr="00762A1C" w:rsidRDefault="00396D88" w:rsidP="00762A1C">
            <w:pPr>
              <w:jc w:val="center"/>
              <w:rPr>
                <w:b/>
                <w:bCs/>
              </w:rPr>
            </w:pPr>
            <w:r w:rsidRPr="00762A1C">
              <w:rPr>
                <w:b/>
                <w:bCs/>
              </w:rPr>
              <w:t>Mô tả</w:t>
            </w:r>
          </w:p>
        </w:tc>
      </w:tr>
      <w:tr w:rsidR="00396D88" w14:paraId="04A52DE7" w14:textId="77777777" w:rsidTr="0037567A">
        <w:tc>
          <w:tcPr>
            <w:tcW w:w="1980" w:type="dxa"/>
            <w:vAlign w:val="center"/>
          </w:tcPr>
          <w:p w14:paraId="3C19F774" w14:textId="5A6732B9" w:rsidR="00396D88" w:rsidRDefault="00433F6F" w:rsidP="0037567A">
            <w:pPr>
              <w:jc w:val="center"/>
            </w:pPr>
            <w:r>
              <w:t>Sạc pin mặt trời</w:t>
            </w:r>
          </w:p>
        </w:tc>
        <w:tc>
          <w:tcPr>
            <w:tcW w:w="2693" w:type="dxa"/>
          </w:tcPr>
          <w:p w14:paraId="4D7393D6" w14:textId="330BBEF1" w:rsidR="00396D88" w:rsidRDefault="00433F6F" w:rsidP="00C35B57">
            <w:r>
              <w:t>Điện áp đầu vào lớn nhất 30V</w:t>
            </w:r>
            <w:r w:rsidR="00D5434D">
              <w:t>, có thể sạc dòng lớn</w:t>
            </w:r>
            <w:r w:rsidR="00D87960">
              <w:t>.</w:t>
            </w:r>
          </w:p>
          <w:p w14:paraId="4B36FEB3" w14:textId="2C294E57" w:rsidR="004F6DC8" w:rsidRDefault="004F6DC8" w:rsidP="00C35B57">
            <w:r>
              <w:t>Thực hiện phương pháp MPPT</w:t>
            </w:r>
          </w:p>
        </w:tc>
        <w:tc>
          <w:tcPr>
            <w:tcW w:w="3821" w:type="dxa"/>
          </w:tcPr>
          <w:p w14:paraId="0DDEA2FE" w14:textId="77777777" w:rsidR="00396D88" w:rsidRDefault="004F6DC8" w:rsidP="00C35B57">
            <w:r>
              <w:t xml:space="preserve">Phù hợp với đầu ra tấm pin mặt trời, đồng thời thu được hiệu suất năng </w:t>
            </w:r>
            <w:r w:rsidR="008F6A3A">
              <w:t>lượng lớn nhất.</w:t>
            </w:r>
          </w:p>
          <w:p w14:paraId="17D5EB00" w14:textId="2B1A5EA3" w:rsidR="008F6A3A" w:rsidRDefault="00234176" w:rsidP="00C35B57">
            <w:r>
              <w:t>Dòng sạc có giải điều chỉnh lớn để phục vị cho việc phát triển sau này</w:t>
            </w:r>
          </w:p>
        </w:tc>
      </w:tr>
      <w:tr w:rsidR="00396D88" w14:paraId="4BBB635A" w14:textId="77777777" w:rsidTr="0037567A">
        <w:tc>
          <w:tcPr>
            <w:tcW w:w="1980" w:type="dxa"/>
            <w:vAlign w:val="center"/>
          </w:tcPr>
          <w:p w14:paraId="4FDEB4A9" w14:textId="6FCCD1D3" w:rsidR="00396D88" w:rsidRDefault="00514464" w:rsidP="0037567A">
            <w:pPr>
              <w:jc w:val="center"/>
            </w:pPr>
            <w:r>
              <w:t>Cảm biến</w:t>
            </w:r>
          </w:p>
        </w:tc>
        <w:tc>
          <w:tcPr>
            <w:tcW w:w="2693" w:type="dxa"/>
          </w:tcPr>
          <w:p w14:paraId="2DC584A6" w14:textId="6CBD1E36" w:rsidR="00514464" w:rsidRDefault="00514464" w:rsidP="00C35B57">
            <w:r>
              <w:t>Chống nước, chịu được môi trường khắc nghiệt trên biển</w:t>
            </w:r>
          </w:p>
        </w:tc>
        <w:tc>
          <w:tcPr>
            <w:tcW w:w="3821" w:type="dxa"/>
          </w:tcPr>
          <w:p w14:paraId="0D7E9233" w14:textId="113304DC" w:rsidR="00396D88" w:rsidRDefault="00514464" w:rsidP="00C35B57">
            <w:r>
              <w:t>Do sản phẩm mới chỉ là bản prototype, thử nghiệm</w:t>
            </w:r>
            <w:r w:rsidR="00C94435">
              <w:t xml:space="preserve"> và đặc biệt là hạn chế về kinh phí. Nên sẽ chỉ sử dụng những cảm biến </w:t>
            </w:r>
            <w:r w:rsidR="00BB6C85">
              <w:t>thông thường, nhưng vẫn sẽ đảm bảo được tính chống nước.</w:t>
            </w:r>
          </w:p>
        </w:tc>
      </w:tr>
      <w:tr w:rsidR="00396D88" w14:paraId="28AFBD07" w14:textId="77777777" w:rsidTr="0037567A">
        <w:tc>
          <w:tcPr>
            <w:tcW w:w="1980" w:type="dxa"/>
            <w:vAlign w:val="center"/>
          </w:tcPr>
          <w:p w14:paraId="6EDF4FB4" w14:textId="6B51F736" w:rsidR="00396D88" w:rsidRDefault="00686EBD" w:rsidP="0037567A">
            <w:pPr>
              <w:jc w:val="center"/>
            </w:pPr>
            <w:r>
              <w:lastRenderedPageBreak/>
              <w:t>Truyền tải dữ liệu</w:t>
            </w:r>
          </w:p>
        </w:tc>
        <w:tc>
          <w:tcPr>
            <w:tcW w:w="2693" w:type="dxa"/>
          </w:tcPr>
          <w:p w14:paraId="0801AEB2" w14:textId="498460F8" w:rsidR="00396D88" w:rsidRDefault="00686EBD" w:rsidP="00C35B57">
            <w:r>
              <w:t xml:space="preserve">Truyền tải dữ liệu ở những vùng </w:t>
            </w:r>
            <w:r w:rsidR="00D47047">
              <w:t>biển, độc lập không có kết nối vật lý</w:t>
            </w:r>
          </w:p>
        </w:tc>
        <w:tc>
          <w:tcPr>
            <w:tcW w:w="3821" w:type="dxa"/>
          </w:tcPr>
          <w:p w14:paraId="43979158" w14:textId="211E0938" w:rsidR="00396D88" w:rsidRDefault="00D47047" w:rsidP="00C35B57">
            <w:r>
              <w:t xml:space="preserve">Sử dụng module SIM </w:t>
            </w:r>
            <w:r w:rsidR="008172A2">
              <w:t>truyển tải qua GPRS/SMS</w:t>
            </w:r>
          </w:p>
        </w:tc>
      </w:tr>
      <w:tr w:rsidR="00396D88" w14:paraId="59DBAA52" w14:textId="77777777" w:rsidTr="0037567A">
        <w:tc>
          <w:tcPr>
            <w:tcW w:w="1980" w:type="dxa"/>
            <w:vAlign w:val="center"/>
          </w:tcPr>
          <w:p w14:paraId="78F38A22" w14:textId="49700BCC" w:rsidR="00396D88" w:rsidRDefault="004A761D" w:rsidP="0037567A">
            <w:pPr>
              <w:jc w:val="center"/>
            </w:pPr>
            <w:r>
              <w:t>Giao tiếp giữa 2 thiết bị</w:t>
            </w:r>
          </w:p>
        </w:tc>
        <w:tc>
          <w:tcPr>
            <w:tcW w:w="2693" w:type="dxa"/>
          </w:tcPr>
          <w:p w14:paraId="32073D54" w14:textId="1C105DAA" w:rsidR="00396D88" w:rsidRDefault="00100176" w:rsidP="00C35B57">
            <w:r>
              <w:t>Khi có sự cố về truyền dữ liệu,</w:t>
            </w:r>
            <w:r w:rsidR="00891727">
              <w:t xml:space="preserve"> </w:t>
            </w:r>
            <w:r>
              <w:t>…</w:t>
            </w:r>
            <w:r w:rsidR="00B6258B">
              <w:t>Cần có sử trao đổi thông tin với trạm gần nhau nhằm giải quyết vấn đề</w:t>
            </w:r>
          </w:p>
        </w:tc>
        <w:tc>
          <w:tcPr>
            <w:tcW w:w="3821" w:type="dxa"/>
          </w:tcPr>
          <w:p w14:paraId="5AC88679" w14:textId="6EC8E65E" w:rsidR="00396D88" w:rsidRDefault="00B6258B" w:rsidP="00C35B57">
            <w:r>
              <w:t xml:space="preserve">Sử dụng </w:t>
            </w:r>
            <w:r w:rsidR="00DA35BB">
              <w:t>module truyền thông LoRa</w:t>
            </w:r>
            <w:r w:rsidR="001B78BB">
              <w:t xml:space="preserve"> hỗ trợ giao tiếp. </w:t>
            </w:r>
          </w:p>
        </w:tc>
      </w:tr>
      <w:tr w:rsidR="00396D88" w14:paraId="4BE0E5D4" w14:textId="77777777" w:rsidTr="0037567A">
        <w:tc>
          <w:tcPr>
            <w:tcW w:w="1980" w:type="dxa"/>
            <w:vAlign w:val="center"/>
          </w:tcPr>
          <w:p w14:paraId="5B21E7E0" w14:textId="6A816FD1" w:rsidR="00396D88" w:rsidRDefault="00EE6B92" w:rsidP="0037567A">
            <w:pPr>
              <w:jc w:val="center"/>
            </w:pPr>
            <w:r>
              <w:t>Đèn</w:t>
            </w:r>
          </w:p>
        </w:tc>
        <w:tc>
          <w:tcPr>
            <w:tcW w:w="2693" w:type="dxa"/>
          </w:tcPr>
          <w:p w14:paraId="3EC95F48" w14:textId="22C6665E" w:rsidR="00396D88" w:rsidRDefault="00605F63" w:rsidP="00C35B57">
            <w:r>
              <w:t>Sử dụng</w:t>
            </w:r>
            <w:r w:rsidR="008E4347">
              <w:t xml:space="preserve"> nguồn 12V</w:t>
            </w:r>
          </w:p>
        </w:tc>
        <w:tc>
          <w:tcPr>
            <w:tcW w:w="3821" w:type="dxa"/>
          </w:tcPr>
          <w:p w14:paraId="4E591E01" w14:textId="35819B0E" w:rsidR="00396D88" w:rsidRDefault="000D7FA1" w:rsidP="00C35B57">
            <w:r>
              <w:t>Khi thiết bị được đặt trên biển, cần có đèn chớp để vào những thời điểm mây mù hay ban đêm, tránh va chạm với các phương tiện trên biển.</w:t>
            </w:r>
          </w:p>
        </w:tc>
      </w:tr>
      <w:tr w:rsidR="00865CD6" w14:paraId="02EB5F8E" w14:textId="77777777" w:rsidTr="0037567A">
        <w:tc>
          <w:tcPr>
            <w:tcW w:w="1980" w:type="dxa"/>
            <w:vAlign w:val="center"/>
          </w:tcPr>
          <w:p w14:paraId="67EAF4C6" w14:textId="2F0889A5" w:rsidR="00865CD6" w:rsidRDefault="00865CD6" w:rsidP="0037567A">
            <w:pPr>
              <w:jc w:val="center"/>
            </w:pPr>
            <w:r>
              <w:t>Đo công suất</w:t>
            </w:r>
          </w:p>
        </w:tc>
        <w:tc>
          <w:tcPr>
            <w:tcW w:w="2693" w:type="dxa"/>
          </w:tcPr>
          <w:p w14:paraId="3BBD4AAA" w14:textId="4382CD48" w:rsidR="00865CD6" w:rsidRDefault="00E3634F" w:rsidP="00C35B57">
            <w:r>
              <w:t xml:space="preserve">Giải đo điện áp </w:t>
            </w:r>
            <w:r w:rsidR="005A062C">
              <w:t>lên tới 30V</w:t>
            </w:r>
          </w:p>
        </w:tc>
        <w:tc>
          <w:tcPr>
            <w:tcW w:w="3821" w:type="dxa"/>
          </w:tcPr>
          <w:p w14:paraId="67E62376" w14:textId="60BC7128" w:rsidR="00865CD6" w:rsidRDefault="00B37BDF" w:rsidP="00C35B57">
            <w:r>
              <w:t xml:space="preserve">Điện áp đo được thỏa mãn điện áp  đầu vào lớn nhất từ pin mặt trời </w:t>
            </w:r>
          </w:p>
        </w:tc>
      </w:tr>
      <w:tr w:rsidR="00D75238" w14:paraId="545FF3DE" w14:textId="77777777" w:rsidTr="0037567A">
        <w:tc>
          <w:tcPr>
            <w:tcW w:w="1980" w:type="dxa"/>
            <w:vAlign w:val="center"/>
          </w:tcPr>
          <w:p w14:paraId="05F6A71F" w14:textId="54E2CFEC" w:rsidR="00D75238" w:rsidRDefault="00D75238" w:rsidP="0037567A">
            <w:pPr>
              <w:jc w:val="center"/>
            </w:pPr>
            <w:r>
              <w:t>Battery</w:t>
            </w:r>
          </w:p>
        </w:tc>
        <w:tc>
          <w:tcPr>
            <w:tcW w:w="2693" w:type="dxa"/>
          </w:tcPr>
          <w:p w14:paraId="6275F2E0" w14:textId="5ECA8B18" w:rsidR="00D75238" w:rsidRDefault="007848EB" w:rsidP="00C35B57">
            <w:r>
              <w:t>Lớn hơn 8.5Ah</w:t>
            </w:r>
          </w:p>
        </w:tc>
        <w:tc>
          <w:tcPr>
            <w:tcW w:w="3821" w:type="dxa"/>
          </w:tcPr>
          <w:p w14:paraId="61F3786E" w14:textId="3BCEDABE" w:rsidR="00D75238" w:rsidRDefault="00520A13" w:rsidP="00C35B57">
            <w:r>
              <w:t>Đáp ứng duy trì trạm trong 3 ngày hoặc hơn</w:t>
            </w:r>
          </w:p>
        </w:tc>
      </w:tr>
    </w:tbl>
    <w:p w14:paraId="4241D9D1" w14:textId="3DF69BAC" w:rsidR="00C35B57" w:rsidRDefault="001F726B" w:rsidP="0049097A">
      <w:pPr>
        <w:ind w:firstLine="567"/>
      </w:pPr>
      <w:r>
        <w:t>Tiếp theo đây sẽ là phân t</w:t>
      </w:r>
      <w:r w:rsidR="001735D5">
        <w:t>ích dưới đây sẽ nêu ra nhưng điểm đáng chú ý trong quá trình thiết kế mạch điện tử.</w:t>
      </w:r>
    </w:p>
    <w:p w14:paraId="091536FE" w14:textId="693DD95B" w:rsidR="00476CF1" w:rsidRDefault="00CA6ED8" w:rsidP="00CA6ED8">
      <w:pPr>
        <w:pStyle w:val="Heading3"/>
      </w:pPr>
      <w:bookmarkStart w:id="176" w:name="_Toc62424035"/>
      <w:r>
        <w:t>Mạch Solar_Board</w:t>
      </w:r>
      <w:bookmarkEnd w:id="176"/>
    </w:p>
    <w:p w14:paraId="04C85965" w14:textId="7D0DCD71" w:rsidR="00B005C6" w:rsidRDefault="0038000F" w:rsidP="0049097A">
      <w:pPr>
        <w:ind w:firstLine="567"/>
      </w:pPr>
      <w:r>
        <w:t xml:space="preserve">Cấu trúc thiết kế của mạch Solar_Board </w:t>
      </w:r>
      <w:r w:rsidR="0091074E">
        <w:t xml:space="preserve">bao gồm </w:t>
      </w:r>
      <w:r w:rsidR="0087025E">
        <w:t>6 sheet chính:</w:t>
      </w:r>
    </w:p>
    <w:p w14:paraId="158F7166" w14:textId="240E0E9D" w:rsidR="0087025E" w:rsidRDefault="0087025E" w:rsidP="00B005C6">
      <w:r>
        <w:t>[01] - COVER PAGE</w:t>
      </w:r>
      <w:r w:rsidR="002A76A4">
        <w:t>: Tổng hợp thông tin các sheet, các thông tin của DESIGN NOTE</w:t>
      </w:r>
      <w:r w:rsidR="000F67EC">
        <w:t>.</w:t>
      </w:r>
    </w:p>
    <w:p w14:paraId="604F122F" w14:textId="4FDA88EE" w:rsidR="0087025E" w:rsidRDefault="0087025E" w:rsidP="00B005C6">
      <w:r>
        <w:t>[02]</w:t>
      </w:r>
      <w:r w:rsidR="000F67EC">
        <w:t xml:space="preserve"> - </w:t>
      </w:r>
      <w:r>
        <w:t>BLOCK DIAGRAM</w:t>
      </w:r>
      <w:r w:rsidR="002A76A4">
        <w:t xml:space="preserve">: </w:t>
      </w:r>
      <w:r w:rsidR="00621EE8">
        <w:t>Sơ đồ khối thiết kế</w:t>
      </w:r>
      <w:r w:rsidR="000F67EC">
        <w:t>.</w:t>
      </w:r>
    </w:p>
    <w:p w14:paraId="2BA5EE8A" w14:textId="358C17C8" w:rsidR="00FF57F8" w:rsidRDefault="0087025E" w:rsidP="00B005C6">
      <w:r>
        <w:t>[03]</w:t>
      </w:r>
      <w:r w:rsidR="000F67EC">
        <w:t xml:space="preserve"> - </w:t>
      </w:r>
      <w:r w:rsidR="00FF57F8">
        <w:t>MPPT_CHARGER</w:t>
      </w:r>
      <w:r w:rsidR="00621EE8">
        <w:t xml:space="preserve">: </w:t>
      </w:r>
      <w:r w:rsidR="004A4148">
        <w:t>Mạch sạc năng lượng mặt trời IC BQ24650</w:t>
      </w:r>
      <w:r w:rsidR="0031178F">
        <w:t>, Relay chuyển mạch sạc sóng và mặt trời</w:t>
      </w:r>
      <w:r w:rsidR="009E2C2C">
        <w:t>.</w:t>
      </w:r>
    </w:p>
    <w:p w14:paraId="69898369" w14:textId="72D6BEC1" w:rsidR="0087025E" w:rsidRDefault="00FF57F8" w:rsidP="00B005C6">
      <w:r>
        <w:t xml:space="preserve">[04] </w:t>
      </w:r>
      <w:r w:rsidR="002A0C28">
        <w:t>-</w:t>
      </w:r>
      <w:r>
        <w:t xml:space="preserve"> BUCK_LDO_POWERMEASUR</w:t>
      </w:r>
      <w:r w:rsidR="0048067A">
        <w:t>E</w:t>
      </w:r>
      <w:r>
        <w:t>MENT</w:t>
      </w:r>
      <w:r w:rsidR="009E2C2C">
        <w:t xml:space="preserve">: Khối chuyển đổi nguồn cấp cho tải </w:t>
      </w:r>
      <w:r w:rsidR="002E21A5">
        <w:t>từ pin và khối đo công suất.</w:t>
      </w:r>
    </w:p>
    <w:p w14:paraId="29A17DA2" w14:textId="68BAFA41" w:rsidR="00BB0768" w:rsidRDefault="002A0C28" w:rsidP="00B005C6">
      <w:r>
        <w:t xml:space="preserve">[05] </w:t>
      </w:r>
      <w:r w:rsidR="00105038">
        <w:t>- STM32</w:t>
      </w:r>
      <w:r w:rsidR="002E21A5">
        <w:t>: Bộ vi điều khiển chính điều khiển các chức năng của mạch, hiển thị phần trăm của pin.</w:t>
      </w:r>
    </w:p>
    <w:p w14:paraId="4EEC7639" w14:textId="4A5354B5" w:rsidR="009016D6" w:rsidRDefault="00BB0768" w:rsidP="00B005C6">
      <w:r>
        <w:t xml:space="preserve">[06] </w:t>
      </w:r>
      <w:r w:rsidR="000263C2">
        <w:t>–</w:t>
      </w:r>
      <w:r>
        <w:t xml:space="preserve"> </w:t>
      </w:r>
      <w:r w:rsidR="000263C2">
        <w:t>REVISION HISTOR</w:t>
      </w:r>
      <w:r w:rsidR="00F658A0">
        <w:t>Y: Lịch sử chỉnh sửa</w:t>
      </w:r>
      <w:r w:rsidR="000F67EC">
        <w:t>.</w:t>
      </w:r>
    </w:p>
    <w:p w14:paraId="221F1957" w14:textId="158C4C09" w:rsidR="00F01134" w:rsidRDefault="009016D6" w:rsidP="009016D6">
      <w:pPr>
        <w:pStyle w:val="Heading4"/>
      </w:pPr>
      <w:r>
        <w:t xml:space="preserve">MPPT_CHARGER: </w:t>
      </w:r>
    </w:p>
    <w:p w14:paraId="7B3C8E8C" w14:textId="77777777" w:rsidR="0019271F" w:rsidRDefault="00450F44" w:rsidP="0019271F">
      <w:pPr>
        <w:ind w:firstLine="567"/>
      </w:pPr>
      <w:r>
        <w:t>Sheet này chủ yếu xoay quanh việc thiết kế IC BQ24650, một phần về khối relay điều khiể</w:t>
      </w:r>
      <w:r w:rsidR="00D72427">
        <w:t>n chuyển mạch sạc cho pin là từ năng lượng sóng hay mặt trời.</w:t>
      </w:r>
    </w:p>
    <w:p w14:paraId="246932E4" w14:textId="3C8FFF29" w:rsidR="002A0C28" w:rsidRDefault="00607B95" w:rsidP="00AE2524">
      <w:pPr>
        <w:pStyle w:val="ListParagraph"/>
        <w:numPr>
          <w:ilvl w:val="0"/>
          <w:numId w:val="30"/>
        </w:numPr>
      </w:pPr>
      <w:r>
        <w:t>BQ24650</w:t>
      </w:r>
    </w:p>
    <w:p w14:paraId="00B6EE77" w14:textId="71E887C7" w:rsidR="0026782B" w:rsidRDefault="0026782B" w:rsidP="0049097A">
      <w:pPr>
        <w:pStyle w:val="ListParagraph"/>
      </w:pPr>
      <w:r>
        <w:t>Sử dụng phương pháp sạc MPPT</w:t>
      </w:r>
      <w:r w:rsidR="004050DA">
        <w:t>.</w:t>
      </w:r>
    </w:p>
    <w:p w14:paraId="1F767846" w14:textId="00ADE49E" w:rsidR="0026782B" w:rsidRDefault="00785989" w:rsidP="0049097A">
      <w:pPr>
        <w:pStyle w:val="ListParagraph"/>
      </w:pPr>
      <w:r>
        <w:t>Điện áp đầu vào từ tấm pin mặt trời 5V – 28V</w:t>
      </w:r>
      <w:r w:rsidR="004050DA">
        <w:t>.</w:t>
      </w:r>
    </w:p>
    <w:p w14:paraId="077ABE4E" w14:textId="322260F2" w:rsidR="00785989" w:rsidRDefault="00274B00" w:rsidP="0049097A">
      <w:pPr>
        <w:pStyle w:val="ListParagraph"/>
      </w:pPr>
      <w:r>
        <w:t>Phù hợp lưu trữ bằng Li-on/Polymer, LiFePO4</w:t>
      </w:r>
      <w:r w:rsidR="00743C59">
        <w:t xml:space="preserve">, </w:t>
      </w:r>
      <w:r w:rsidR="004050DA">
        <w:t>Ắ</w:t>
      </w:r>
      <w:r w:rsidR="00743C59">
        <w:t>c quy</w:t>
      </w:r>
      <w:r w:rsidR="004050DA">
        <w:t>.</w:t>
      </w:r>
    </w:p>
    <w:p w14:paraId="7F0F37A3" w14:textId="3D7674AD" w:rsidR="00743C59" w:rsidRDefault="003C6A2F" w:rsidP="0049097A">
      <w:pPr>
        <w:pStyle w:val="ListParagraph"/>
      </w:pPr>
      <w:r>
        <w:t>Sai số 0.5% điện áp đầu ra, 3% dòng sạc và 0.6% điều chỉnh điện áp đầu vào.</w:t>
      </w:r>
    </w:p>
    <w:p w14:paraId="0466EC7D" w14:textId="4A1C2A30" w:rsidR="00A5569B" w:rsidRDefault="00A5569B" w:rsidP="0049097A">
      <w:pPr>
        <w:pStyle w:val="ListParagraph"/>
      </w:pPr>
      <w:r>
        <w:t>Bảo vệ:</w:t>
      </w:r>
    </w:p>
    <w:p w14:paraId="4907D1DE" w14:textId="00291EEF" w:rsidR="00A5569B" w:rsidRPr="0049097A" w:rsidRDefault="00A5569B" w:rsidP="0049097A">
      <w:pPr>
        <w:pStyle w:val="l2"/>
      </w:pPr>
      <w:r w:rsidRPr="0049097A">
        <w:lastRenderedPageBreak/>
        <w:t>Bảo vệ quá áp đầu vào</w:t>
      </w:r>
      <w:r w:rsidR="004050DA">
        <w:t>.</w:t>
      </w:r>
    </w:p>
    <w:p w14:paraId="53D2921D" w14:textId="59CDF087" w:rsidR="00A5569B" w:rsidRPr="0049097A" w:rsidRDefault="007F50CC" w:rsidP="0049097A">
      <w:pPr>
        <w:pStyle w:val="l2"/>
      </w:pPr>
      <w:r w:rsidRPr="0049097A">
        <w:t xml:space="preserve">Cảm biến nhiệt độ </w:t>
      </w:r>
      <w:r w:rsidR="000C69E9">
        <w:t>pin</w:t>
      </w:r>
      <w:r w:rsidR="004050DA">
        <w:t>.</w:t>
      </w:r>
    </w:p>
    <w:p w14:paraId="38DE6F3D" w14:textId="52EF8764" w:rsidR="007F50CC" w:rsidRDefault="007F50CC" w:rsidP="0049097A">
      <w:pPr>
        <w:pStyle w:val="l2"/>
      </w:pPr>
      <w:r w:rsidRPr="0049097A">
        <w:t>Giám sát vắng</w:t>
      </w:r>
      <w:r>
        <w:t xml:space="preserve"> mặt </w:t>
      </w:r>
      <w:r w:rsidR="000C69E9">
        <w:t>pin</w:t>
      </w:r>
      <w:r w:rsidR="004050DA">
        <w:t>.</w:t>
      </w:r>
    </w:p>
    <w:p w14:paraId="56FA05EC" w14:textId="580B3511" w:rsidR="007F50CC" w:rsidRDefault="00784335" w:rsidP="0049097A">
      <w:pPr>
        <w:pStyle w:val="ListParagraph"/>
      </w:pPr>
      <w:r>
        <w:t xml:space="preserve">Led báo trạng </w:t>
      </w:r>
      <w:r w:rsidRPr="0049097A">
        <w:t>thái</w:t>
      </w:r>
      <w:r>
        <w:t xml:space="preserve"> sạc</w:t>
      </w:r>
      <w:r w:rsidR="00144B45">
        <w:t>.</w:t>
      </w:r>
    </w:p>
    <w:p w14:paraId="34808DA2" w14:textId="57937C88" w:rsidR="00996932" w:rsidRDefault="00996932" w:rsidP="0049097A">
      <w:pPr>
        <w:ind w:firstLine="567"/>
      </w:pPr>
      <w:r>
        <w:t>Tiếp theo sẽ và phần thiết kế mạch sạc dựa trên IC</w:t>
      </w:r>
      <w:r w:rsidR="00DD0CAE">
        <w:t xml:space="preserve"> BQ24650.</w:t>
      </w:r>
    </w:p>
    <w:p w14:paraId="22053DE2" w14:textId="7657843C" w:rsidR="007E796F" w:rsidRDefault="00760531" w:rsidP="0049097A">
      <w:pPr>
        <w:spacing w:after="120"/>
        <w:ind w:firstLine="567"/>
        <w:rPr>
          <w:noProof/>
        </w:rPr>
      </w:pPr>
      <w:r>
        <w:t xml:space="preserve">Do trong quá trình sử dụng và lắp đặt, sẽ có những điện áp vượt quá ngưỡng cho </w:t>
      </w:r>
      <w:r w:rsidR="00E31D50">
        <w:t xml:space="preserve">phép của IC. Bộ lọc phải đươc tính toán để tránh hiện tượng quá áp trên chân Vcc. </w:t>
      </w:r>
      <w:r w:rsidR="00E673CA">
        <w:t>Diode D2 được sử dụng để bảo vệ điện áp ng</w:t>
      </w:r>
      <w:r w:rsidR="00147A65">
        <w:t>ược</w:t>
      </w:r>
      <w:r w:rsidR="00E673CA">
        <w:t xml:space="preserve"> cho chân Vcc</w:t>
      </w:r>
      <w:r w:rsidR="0083592A">
        <w:t xml:space="preserve">. Cx3, Cx4, Cx5 </w:t>
      </w:r>
      <w:r w:rsidR="00717D0B">
        <w:t>dùng để lọc nhiễu đầu vào</w:t>
      </w:r>
      <w:r w:rsidR="00FB0C38">
        <w:t xml:space="preserve"> (</w:t>
      </w:r>
      <w:r w:rsidR="00FB0C38">
        <w:fldChar w:fldCharType="begin"/>
      </w:r>
      <w:r w:rsidR="00FB0C38">
        <w:instrText xml:space="preserve"> REF _Ref62383091 \h </w:instrText>
      </w:r>
      <w:r w:rsidR="00FB0C38">
        <w:fldChar w:fldCharType="separate"/>
      </w:r>
      <w:r w:rsidR="00E247A6">
        <w:t xml:space="preserve">Hình </w:t>
      </w:r>
      <w:r w:rsidR="00E247A6">
        <w:rPr>
          <w:noProof/>
        </w:rPr>
        <w:t>2</w:t>
      </w:r>
      <w:r w:rsidR="00E247A6">
        <w:t>.</w:t>
      </w:r>
      <w:r w:rsidR="00E247A6">
        <w:rPr>
          <w:noProof/>
        </w:rPr>
        <w:t>17</w:t>
      </w:r>
      <w:r w:rsidR="00FB0C38">
        <w:fldChar w:fldCharType="end"/>
      </w:r>
      <w:r w:rsidR="00FB0C38">
        <w:t>)</w:t>
      </w:r>
      <w:r w:rsidR="00717D0B">
        <w:t>.</w:t>
      </w:r>
      <w:r w:rsidR="007E796F" w:rsidRPr="007E796F">
        <w:rPr>
          <w:noProof/>
        </w:rPr>
        <w:t xml:space="preserve"> </w:t>
      </w:r>
    </w:p>
    <w:p w14:paraId="4A5FA70B" w14:textId="29C14D6C" w:rsidR="00100799" w:rsidRDefault="00100799" w:rsidP="00100799">
      <w:pPr>
        <w:pStyle w:val="FIG"/>
      </w:pPr>
      <w:r w:rsidRPr="00100799">
        <w:drawing>
          <wp:inline distT="0" distB="0" distL="0" distR="0" wp14:anchorId="77C3EE97" wp14:editId="7AA48C23">
            <wp:extent cx="3761619" cy="2095500"/>
            <wp:effectExtent l="19050" t="19050" r="10795" b="19050"/>
            <wp:docPr id="4242" name="Picture 4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778538" cy="2104925"/>
                    </a:xfrm>
                    <a:prstGeom prst="rect">
                      <a:avLst/>
                    </a:prstGeom>
                    <a:ln>
                      <a:solidFill>
                        <a:schemeClr val="accent1"/>
                      </a:solidFill>
                    </a:ln>
                  </pic:spPr>
                </pic:pic>
              </a:graphicData>
            </a:graphic>
          </wp:inline>
        </w:drawing>
      </w:r>
    </w:p>
    <w:p w14:paraId="0FF91875" w14:textId="06C689E9" w:rsidR="00A2227A" w:rsidRDefault="007E796F" w:rsidP="007E796F">
      <w:pPr>
        <w:pStyle w:val="Caption"/>
      </w:pPr>
      <w:bookmarkStart w:id="177" w:name="_Ref62383091"/>
      <w:bookmarkStart w:id="178" w:name="_Toc62423915"/>
      <w:r>
        <w:t xml:space="preserve">Hình </w:t>
      </w:r>
      <w:fldSimple w:instr=" STYLEREF 1 \s ">
        <w:r w:rsidR="00E247A6">
          <w:rPr>
            <w:noProof/>
          </w:rPr>
          <w:t>2</w:t>
        </w:r>
      </w:fldSimple>
      <w:r w:rsidR="00C215A3">
        <w:t>.</w:t>
      </w:r>
      <w:fldSimple w:instr=" SEQ Hình \* ARABIC \s 1 ">
        <w:r w:rsidR="00E247A6">
          <w:rPr>
            <w:noProof/>
          </w:rPr>
          <w:t>17</w:t>
        </w:r>
      </w:fldSimple>
      <w:bookmarkEnd w:id="177"/>
      <w:r>
        <w:t xml:space="preserve"> Mạch lọc điện áp đầu vào</w:t>
      </w:r>
      <w:bookmarkEnd w:id="178"/>
    </w:p>
    <w:p w14:paraId="3252E272" w14:textId="6ED4C92D" w:rsidR="003A36FA" w:rsidRDefault="00160BC5" w:rsidP="005637ED">
      <w:pPr>
        <w:ind w:firstLine="567"/>
      </w:pPr>
      <w:r>
        <w:t xml:space="preserve">Tụ Cx8 cần được đặt </w:t>
      </w:r>
      <w:r w:rsidR="006B268F">
        <w:t>càng gần</w:t>
      </w:r>
      <w:r>
        <w:t xml:space="preserve"> chân Vcc</w:t>
      </w:r>
      <w:r w:rsidR="006B268F">
        <w:t xml:space="preserve"> càng tốt. R5, Cx8 tạo thành </w:t>
      </w:r>
      <w:r w:rsidR="001772BE">
        <w:t>mạch RC để bảo vệ IC khỏi dv/dt cao và t</w:t>
      </w:r>
      <w:r w:rsidR="00DB53B9">
        <w:t>ă</w:t>
      </w:r>
      <w:r w:rsidR="001772BE">
        <w:t>ng đột biến</w:t>
      </w:r>
      <w:r w:rsidR="00E50C6E">
        <w:t xml:space="preserve"> (</w:t>
      </w:r>
      <w:r w:rsidR="00E50C6E">
        <w:fldChar w:fldCharType="begin"/>
      </w:r>
      <w:r w:rsidR="00E50C6E">
        <w:instrText xml:space="preserve"> REF _Ref62383091 \h </w:instrText>
      </w:r>
      <w:r w:rsidR="00E50C6E">
        <w:fldChar w:fldCharType="separate"/>
      </w:r>
      <w:r w:rsidR="00E247A6">
        <w:t xml:space="preserve">Hình </w:t>
      </w:r>
      <w:r w:rsidR="00E247A6">
        <w:rPr>
          <w:noProof/>
        </w:rPr>
        <w:t>2</w:t>
      </w:r>
      <w:r w:rsidR="00E247A6">
        <w:t>.</w:t>
      </w:r>
      <w:r w:rsidR="00E247A6">
        <w:rPr>
          <w:noProof/>
        </w:rPr>
        <w:t>17</w:t>
      </w:r>
      <w:r w:rsidR="00E50C6E">
        <w:fldChar w:fldCharType="end"/>
      </w:r>
      <w:r w:rsidR="00E50C6E">
        <w:t>)</w:t>
      </w:r>
      <w:r w:rsidR="003240C9">
        <w:t>.</w:t>
      </w:r>
      <w:r>
        <w:t xml:space="preserve"> </w:t>
      </w:r>
    </w:p>
    <w:p w14:paraId="35F634E9" w14:textId="51100FCB" w:rsidR="00EE5D4A" w:rsidRDefault="00D8014C" w:rsidP="00862EF5">
      <w:pPr>
        <w:spacing w:after="120"/>
        <w:ind w:firstLine="567"/>
      </w:pPr>
      <w:r>
        <w:t xml:space="preserve">Nếu tấm pin mặt trời hay nguồn đầu vào không cung cấp đủ năng lượng cho hệ thống và bộ sạc </w:t>
      </w:r>
      <w:r w:rsidR="00300C65">
        <w:t>BQ24650</w:t>
      </w:r>
      <w:r w:rsidR="00E50F3C">
        <w:t xml:space="preserve"> thì </w:t>
      </w:r>
      <w:r w:rsidR="005F754E">
        <w:t>điện áp đầu vào sẽ bị sụt, khi đó bộ sạc sẽ giữ nguyên điện áp đầu ra bằng cách giảm dòng sạc. Châ</w:t>
      </w:r>
      <w:bookmarkStart w:id="179" w:name="_GoBack"/>
      <w:bookmarkEnd w:id="179"/>
      <w:r w:rsidR="005F754E">
        <w:t xml:space="preserve">n MPPSET </w:t>
      </w:r>
      <w:r w:rsidR="00CE5B8E">
        <w:t>sử dụng trở chia từ điện áp đầu vào để đo điện áp đầu vào</w:t>
      </w:r>
      <w:r w:rsidR="004B4CBC">
        <w:t>.</w:t>
      </w:r>
      <w:r w:rsidR="00F75D37">
        <w:t xml:space="preserve"> Nếu như MPPSET dưới 1.2V thì BQ24650 sẽ giữ điện áp đầu vào </w:t>
      </w:r>
      <w:r w:rsidR="006028C2">
        <w:t>trong khi không có sạc đầu ra</w:t>
      </w:r>
      <w:r w:rsidR="00DA184A">
        <w:t>. Chọn ngưỡng MPPSET ở điện áp đầu vào Vin</w:t>
      </w:r>
      <w:r w:rsidR="002F7C04">
        <w:t xml:space="preserve"> chính bằng Vmp = 17.5V.</w:t>
      </w:r>
      <w:r w:rsidR="006D45B2">
        <w:t xml:space="preserve"> Từ đó tính giá trị điện trở chia cho chân MPPSET</w:t>
      </w:r>
      <w:r w:rsidR="00EE5D4A">
        <w:t>. Do hạn chế về các thông số trở ở nơi bán linh kiện nên em đã lựa chọn việc điều chỉnh điện áp Vmp thành 18.1V</w:t>
      </w:r>
      <w:r w:rsidR="0016120D">
        <w:t xml:space="preserve"> (</w:t>
      </w:r>
      <w:r w:rsidR="000E2263">
        <w:fldChar w:fldCharType="begin"/>
      </w:r>
      <w:r w:rsidR="000E2263">
        <w:instrText xml:space="preserve"> REF _Ref62420866 \h </w:instrText>
      </w:r>
      <w:r w:rsidR="000E2263">
        <w:fldChar w:fldCharType="separate"/>
      </w:r>
      <w:r w:rsidR="00E247A6">
        <w:t xml:space="preserve">Hình </w:t>
      </w:r>
      <w:r w:rsidR="00E247A6">
        <w:rPr>
          <w:noProof/>
        </w:rPr>
        <w:t>2</w:t>
      </w:r>
      <w:r w:rsidR="00E247A6">
        <w:t>.</w:t>
      </w:r>
      <w:r w:rsidR="00E247A6">
        <w:rPr>
          <w:noProof/>
        </w:rPr>
        <w:t>18</w:t>
      </w:r>
      <w:r w:rsidR="000E2263">
        <w:fldChar w:fldCharType="end"/>
      </w:r>
      <w:r w:rsidR="004337AC">
        <w:t>)</w:t>
      </w:r>
      <w:r w:rsidR="00144B45">
        <w:t>.</w:t>
      </w:r>
    </w:p>
    <w:p w14:paraId="2530FF93" w14:textId="77777777" w:rsidR="005637ED" w:rsidRDefault="005637ED" w:rsidP="005637ED">
      <w:pPr>
        <w:pStyle w:val="FIG"/>
        <w:jc w:val="both"/>
      </w:pPr>
      <w:r>
        <w:lastRenderedPageBreak/>
        <w:tab/>
      </w:r>
      <w:r>
        <w:tab/>
      </w:r>
      <w:r w:rsidRPr="005637ED">
        <w:drawing>
          <wp:inline distT="0" distB="0" distL="0" distR="0" wp14:anchorId="5068EBE6" wp14:editId="16FB6CDA">
            <wp:extent cx="3381375" cy="2107335"/>
            <wp:effectExtent l="19050" t="19050" r="9525" b="26670"/>
            <wp:docPr id="4243" name="Picture 4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415869" cy="2128832"/>
                    </a:xfrm>
                    <a:prstGeom prst="rect">
                      <a:avLst/>
                    </a:prstGeom>
                    <a:ln>
                      <a:solidFill>
                        <a:schemeClr val="accent1"/>
                      </a:solidFill>
                    </a:ln>
                  </pic:spPr>
                </pic:pic>
              </a:graphicData>
            </a:graphic>
          </wp:inline>
        </w:drawing>
      </w:r>
    </w:p>
    <w:p w14:paraId="3D1AFF1A" w14:textId="67E04E57" w:rsidR="005637ED" w:rsidRDefault="005637ED" w:rsidP="005637ED">
      <w:pPr>
        <w:pStyle w:val="Caption"/>
      </w:pPr>
      <w:bookmarkStart w:id="180" w:name="_Ref62420866"/>
      <w:bookmarkStart w:id="181" w:name="_Toc62423916"/>
      <w:r>
        <w:t xml:space="preserve">Hình </w:t>
      </w:r>
      <w:fldSimple w:instr=" STYLEREF 1 \s ">
        <w:r w:rsidR="00E247A6">
          <w:rPr>
            <w:noProof/>
          </w:rPr>
          <w:t>2</w:t>
        </w:r>
      </w:fldSimple>
      <w:r w:rsidR="00C215A3">
        <w:t>.</w:t>
      </w:r>
      <w:fldSimple w:instr=" SEQ Hình \* ARABIC \s 1 ">
        <w:r w:rsidR="00E247A6">
          <w:rPr>
            <w:noProof/>
          </w:rPr>
          <w:t>18</w:t>
        </w:r>
      </w:fldSimple>
      <w:bookmarkEnd w:id="180"/>
      <w:r>
        <w:t xml:space="preserve"> Thiết kế chân MPPSET của BQ24650</w:t>
      </w:r>
      <w:bookmarkEnd w:id="181"/>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5"/>
        <w:gridCol w:w="5149"/>
        <w:gridCol w:w="1778"/>
      </w:tblGrid>
      <w:tr w:rsidR="00C536F8" w14:paraId="2A8306F9" w14:textId="77777777" w:rsidTr="00BC2319">
        <w:trPr>
          <w:trHeight w:val="153"/>
          <w:jc w:val="center"/>
        </w:trPr>
        <w:tc>
          <w:tcPr>
            <w:tcW w:w="1385" w:type="dxa"/>
          </w:tcPr>
          <w:p w14:paraId="3C0F2F3E" w14:textId="77777777" w:rsidR="00C536F8" w:rsidRDefault="00C536F8" w:rsidP="006B6235"/>
          <w:p w14:paraId="12662CA2" w14:textId="4E52AA65" w:rsidR="004C5FA1" w:rsidRDefault="004C5FA1" w:rsidP="006B6235"/>
        </w:tc>
        <w:tc>
          <w:tcPr>
            <w:tcW w:w="5149" w:type="dxa"/>
          </w:tcPr>
          <w:p w14:paraId="74CAECBC" w14:textId="5324B26F" w:rsidR="00C536F8" w:rsidRPr="00AD3007" w:rsidRDefault="00945A34" w:rsidP="006B6235">
            <m:oMathPara>
              <m:oMathParaPr>
                <m:jc m:val="left"/>
              </m:oMathParaPr>
              <m:oMath>
                <m:sSub>
                  <m:sSubPr>
                    <m:ctrlPr>
                      <w:rPr>
                        <w:rFonts w:ascii="Cambria Math" w:hAnsi="Cambria Math"/>
                        <w:i/>
                      </w:rPr>
                    </m:ctrlPr>
                  </m:sSubPr>
                  <m:e>
                    <m:r>
                      <w:rPr>
                        <w:rFonts w:ascii="Cambria Math" w:hAnsi="Cambria Math"/>
                      </w:rPr>
                      <m:t>V</m:t>
                    </m:r>
                  </m:e>
                  <m:sub>
                    <m:r>
                      <w:rPr>
                        <w:rFonts w:ascii="Cambria Math" w:hAnsi="Cambria Math"/>
                      </w:rPr>
                      <m:t>MPPSET</m:t>
                    </m:r>
                  </m:sub>
                </m:sSub>
                <m:r>
                  <w:rPr>
                    <w:rFonts w:ascii="Cambria Math" w:hAnsi="Cambria Math"/>
                  </w:rPr>
                  <m:t>=1.2V*</m:t>
                </m:r>
                <m:d>
                  <m:dPr>
                    <m:ctrlPr>
                      <w:rPr>
                        <w:rFonts w:ascii="Cambria Math" w:hAnsi="Cambria Math"/>
                        <w:i/>
                      </w:rPr>
                    </m:ctrlPr>
                  </m:dPr>
                  <m:e>
                    <m:r>
                      <w:rPr>
                        <w:rFonts w:ascii="Cambria Math" w:hAnsi="Cambria Math"/>
                      </w:rPr>
                      <m:t xml:space="preserve">1+ </m:t>
                    </m:r>
                    <m:f>
                      <m:fPr>
                        <m:ctrlPr>
                          <w:rPr>
                            <w:rFonts w:ascii="Cambria Math" w:hAnsi="Cambria Math"/>
                            <w:i/>
                          </w:rPr>
                        </m:ctrlPr>
                      </m:fPr>
                      <m:num>
                        <m:r>
                          <w:rPr>
                            <w:rFonts w:ascii="Cambria Math" w:hAnsi="Cambria Math"/>
                          </w:rPr>
                          <m:t>R19</m:t>
                        </m:r>
                      </m:num>
                      <m:den>
                        <m:r>
                          <w:rPr>
                            <w:rFonts w:ascii="Cambria Math" w:hAnsi="Cambria Math"/>
                          </w:rPr>
                          <m:t>R21</m:t>
                        </m:r>
                      </m:den>
                    </m:f>
                  </m:e>
                </m:d>
                <m:r>
                  <w:rPr>
                    <w:rFonts w:ascii="Cambria Math" w:hAnsi="Cambria Math"/>
                  </w:rPr>
                  <m:t>=18,1V</m:t>
                </m:r>
              </m:oMath>
            </m:oMathPara>
          </w:p>
        </w:tc>
        <w:tc>
          <w:tcPr>
            <w:tcW w:w="1778" w:type="dxa"/>
          </w:tcPr>
          <w:p w14:paraId="27E8D6BE" w14:textId="61294454" w:rsidR="00C536F8" w:rsidRDefault="00C536F8" w:rsidP="006B6235">
            <w:pPr>
              <w:pStyle w:val="Caption"/>
            </w:pPr>
            <w:r>
              <w:t xml:space="preserve">PT </w:t>
            </w:r>
            <w:r>
              <w:fldChar w:fldCharType="begin"/>
            </w:r>
            <w:r>
              <w:instrText>STYLEREF 1 \s</w:instrText>
            </w:r>
            <w:r>
              <w:fldChar w:fldCharType="separate"/>
            </w:r>
            <w:r w:rsidR="00E247A6">
              <w:rPr>
                <w:noProof/>
              </w:rPr>
              <w:t>2</w:t>
            </w:r>
            <w:r>
              <w:fldChar w:fldCharType="end"/>
            </w:r>
            <w:r w:rsidR="009851FB">
              <w:t>.</w:t>
            </w:r>
            <w:r>
              <w:fldChar w:fldCharType="begin"/>
            </w:r>
            <w:r>
              <w:instrText>SEQ PT \* ARABIC \s 1</w:instrText>
            </w:r>
            <w:r>
              <w:fldChar w:fldCharType="separate"/>
            </w:r>
            <w:r w:rsidR="00E247A6">
              <w:rPr>
                <w:noProof/>
              </w:rPr>
              <w:t>2</w:t>
            </w:r>
            <w:r>
              <w:fldChar w:fldCharType="end"/>
            </w:r>
          </w:p>
        </w:tc>
      </w:tr>
    </w:tbl>
    <w:p w14:paraId="1C07E3A4" w14:textId="2A25B918" w:rsidR="00DB711A" w:rsidRDefault="00AE2372" w:rsidP="0049097A">
      <w:pPr>
        <w:ind w:firstLine="567"/>
      </w:pPr>
      <w:r>
        <w:t xml:space="preserve">Điện áp sạc được thiết kế cũng bằng phương pháp chia trở </w:t>
      </w:r>
      <w:r w:rsidR="001572CB">
        <w:t xml:space="preserve">từ pin tới </w:t>
      </w:r>
      <w:r w:rsidR="00B61BE0">
        <w:t>đất</w:t>
      </w:r>
      <w:r w:rsidR="001572CB">
        <w:t>, với điểm chia được đi vào chân VFB</w:t>
      </w:r>
      <w:r w:rsidR="00260CC0">
        <w:t xml:space="preserve"> (</w:t>
      </w:r>
      <w:r w:rsidR="00260CC0">
        <w:fldChar w:fldCharType="begin"/>
      </w:r>
      <w:r w:rsidR="00260CC0">
        <w:instrText xml:space="preserve"> REF _Ref62417309 \h </w:instrText>
      </w:r>
      <w:r w:rsidR="00260CC0">
        <w:fldChar w:fldCharType="separate"/>
      </w:r>
      <w:r w:rsidR="00E247A6">
        <w:t xml:space="preserve">Hình </w:t>
      </w:r>
      <w:r w:rsidR="00E247A6">
        <w:rPr>
          <w:noProof/>
        </w:rPr>
        <w:t>2</w:t>
      </w:r>
      <w:r w:rsidR="00E247A6">
        <w:t>.</w:t>
      </w:r>
      <w:r w:rsidR="00E247A6">
        <w:rPr>
          <w:noProof/>
        </w:rPr>
        <w:t>19</w:t>
      </w:r>
      <w:r w:rsidR="00260CC0">
        <w:fldChar w:fldCharType="end"/>
      </w:r>
      <w:r w:rsidR="00260CC0">
        <w:t>)</w:t>
      </w:r>
      <w:r w:rsidR="001572CB">
        <w:t>. Điện áp tại chân này được điều chỉnh tới 2.1V</w:t>
      </w:r>
      <w:r w:rsidR="00A26F5F">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5266"/>
        <w:gridCol w:w="1820"/>
      </w:tblGrid>
      <w:tr w:rsidR="00AD3007" w14:paraId="5D01182A" w14:textId="77777777" w:rsidTr="00BC2319">
        <w:trPr>
          <w:trHeight w:val="422"/>
          <w:jc w:val="center"/>
        </w:trPr>
        <w:tc>
          <w:tcPr>
            <w:tcW w:w="1418" w:type="dxa"/>
          </w:tcPr>
          <w:p w14:paraId="74517E06" w14:textId="77777777" w:rsidR="00AD3007" w:rsidRDefault="00AD3007" w:rsidP="006B6235"/>
        </w:tc>
        <w:tc>
          <w:tcPr>
            <w:tcW w:w="5266" w:type="dxa"/>
          </w:tcPr>
          <w:p w14:paraId="755C8F3B" w14:textId="5A48424B" w:rsidR="00AD3007" w:rsidRPr="00AD3007" w:rsidRDefault="00945A34" w:rsidP="00C94128">
            <w:pPr>
              <w:spacing w:after="120"/>
            </w:pPr>
            <m:oMathPara>
              <m:oMathParaPr>
                <m:jc m:val="left"/>
              </m:oMathParaPr>
              <m:oMath>
                <m:sSub>
                  <m:sSubPr>
                    <m:ctrlPr>
                      <w:rPr>
                        <w:rFonts w:ascii="Cambria Math" w:hAnsi="Cambria Math"/>
                        <w:i/>
                      </w:rPr>
                    </m:ctrlPr>
                  </m:sSubPr>
                  <m:e>
                    <m:r>
                      <w:rPr>
                        <w:rFonts w:ascii="Cambria Math" w:hAnsi="Cambria Math"/>
                      </w:rPr>
                      <m:t>V</m:t>
                    </m:r>
                  </m:e>
                  <m:sub>
                    <m:r>
                      <w:rPr>
                        <w:rFonts w:ascii="Cambria Math" w:hAnsi="Cambria Math"/>
                      </w:rPr>
                      <m:t>BAT</m:t>
                    </m:r>
                  </m:sub>
                </m:sSub>
                <m:r>
                  <w:rPr>
                    <w:rFonts w:ascii="Cambria Math" w:hAnsi="Cambria Math"/>
                  </w:rPr>
                  <m:t>=2.1V*</m:t>
                </m:r>
                <m:d>
                  <m:dPr>
                    <m:ctrlPr>
                      <w:rPr>
                        <w:rFonts w:ascii="Cambria Math" w:hAnsi="Cambria Math"/>
                        <w:i/>
                      </w:rPr>
                    </m:ctrlPr>
                  </m:dPr>
                  <m:e>
                    <m:r>
                      <w:rPr>
                        <w:rFonts w:ascii="Cambria Math" w:hAnsi="Cambria Math"/>
                      </w:rPr>
                      <m:t xml:space="preserve">1+ </m:t>
                    </m:r>
                    <m:f>
                      <m:fPr>
                        <m:ctrlPr>
                          <w:rPr>
                            <w:rFonts w:ascii="Cambria Math" w:hAnsi="Cambria Math"/>
                            <w:i/>
                          </w:rPr>
                        </m:ctrlPr>
                      </m:fPr>
                      <m:num>
                        <m:r>
                          <w:rPr>
                            <w:rFonts w:ascii="Cambria Math" w:hAnsi="Cambria Math"/>
                          </w:rPr>
                          <m:t>R17</m:t>
                        </m:r>
                      </m:num>
                      <m:den>
                        <m:r>
                          <w:rPr>
                            <w:rFonts w:ascii="Cambria Math" w:hAnsi="Cambria Math"/>
                          </w:rPr>
                          <m:t>R19</m:t>
                        </m:r>
                      </m:den>
                    </m:f>
                  </m:e>
                </m:d>
                <m:r>
                  <w:rPr>
                    <w:rFonts w:ascii="Cambria Math" w:hAnsi="Cambria Math"/>
                  </w:rPr>
                  <m:t>=12.6V</m:t>
                </m:r>
              </m:oMath>
            </m:oMathPara>
          </w:p>
        </w:tc>
        <w:tc>
          <w:tcPr>
            <w:tcW w:w="1820" w:type="dxa"/>
          </w:tcPr>
          <w:p w14:paraId="7AEFCFBA" w14:textId="19B0757A" w:rsidR="00AD3007" w:rsidRDefault="00AD3007" w:rsidP="00AD3007">
            <w:pPr>
              <w:pStyle w:val="Caption"/>
            </w:pPr>
            <w:r>
              <w:t xml:space="preserve">PT </w:t>
            </w:r>
            <w:r>
              <w:fldChar w:fldCharType="begin"/>
            </w:r>
            <w:r>
              <w:instrText>STYLEREF 1 \s</w:instrText>
            </w:r>
            <w:r>
              <w:fldChar w:fldCharType="separate"/>
            </w:r>
            <w:r w:rsidR="00E247A6">
              <w:rPr>
                <w:noProof/>
              </w:rPr>
              <w:t>2</w:t>
            </w:r>
            <w:r>
              <w:fldChar w:fldCharType="end"/>
            </w:r>
            <w:r w:rsidR="009851FB">
              <w:t>.</w:t>
            </w:r>
            <w:r>
              <w:fldChar w:fldCharType="begin"/>
            </w:r>
            <w:r>
              <w:instrText>SEQ PT \* ARABIC \s 1</w:instrText>
            </w:r>
            <w:r>
              <w:fldChar w:fldCharType="separate"/>
            </w:r>
            <w:r w:rsidR="00E247A6">
              <w:rPr>
                <w:noProof/>
              </w:rPr>
              <w:t>3</w:t>
            </w:r>
            <w:r>
              <w:fldChar w:fldCharType="end"/>
            </w:r>
          </w:p>
        </w:tc>
      </w:tr>
    </w:tbl>
    <w:p w14:paraId="352EA316" w14:textId="0E48546A" w:rsidR="00BC2319" w:rsidRDefault="00E761BC" w:rsidP="00BC2319">
      <w:pPr>
        <w:pStyle w:val="FIG"/>
      </w:pPr>
      <w:r w:rsidRPr="00E761BC">
        <w:drawing>
          <wp:inline distT="0" distB="0" distL="0" distR="0" wp14:anchorId="07DB2587" wp14:editId="2B3173FC">
            <wp:extent cx="1952625" cy="2359422"/>
            <wp:effectExtent l="19050" t="19050" r="9525" b="22225"/>
            <wp:docPr id="4244" name="Picture 4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1964294" cy="2373522"/>
                    </a:xfrm>
                    <a:prstGeom prst="rect">
                      <a:avLst/>
                    </a:prstGeom>
                    <a:ln>
                      <a:solidFill>
                        <a:schemeClr val="accent1"/>
                      </a:solidFill>
                    </a:ln>
                  </pic:spPr>
                </pic:pic>
              </a:graphicData>
            </a:graphic>
          </wp:inline>
        </w:drawing>
      </w:r>
    </w:p>
    <w:p w14:paraId="3C34395A" w14:textId="02449391" w:rsidR="00AD3007" w:rsidRDefault="00BC2319" w:rsidP="00BC2319">
      <w:pPr>
        <w:pStyle w:val="Caption"/>
      </w:pPr>
      <w:bookmarkStart w:id="182" w:name="_Ref62417309"/>
      <w:bookmarkStart w:id="183" w:name="_Toc62423917"/>
      <w:r>
        <w:t xml:space="preserve">Hình </w:t>
      </w:r>
      <w:fldSimple w:instr=" STYLEREF 1 \s ">
        <w:r w:rsidR="00E247A6">
          <w:rPr>
            <w:noProof/>
          </w:rPr>
          <w:t>2</w:t>
        </w:r>
      </w:fldSimple>
      <w:r w:rsidR="00C215A3">
        <w:t>.</w:t>
      </w:r>
      <w:fldSimple w:instr=" SEQ Hình \* ARABIC \s 1 ">
        <w:r w:rsidR="00E247A6">
          <w:rPr>
            <w:noProof/>
          </w:rPr>
          <w:t>19</w:t>
        </w:r>
      </w:fldSimple>
      <w:bookmarkEnd w:id="182"/>
      <w:r>
        <w:t xml:space="preserve"> Thiết kế chân VFB</w:t>
      </w:r>
      <w:bookmarkEnd w:id="183"/>
    </w:p>
    <w:p w14:paraId="7756B0FF" w14:textId="0742B6F5" w:rsidR="004C5FA1" w:rsidRDefault="0017401B" w:rsidP="0049097A">
      <w:pPr>
        <w:ind w:firstLine="567"/>
      </w:pPr>
      <w:r>
        <w:t>IC BQ24650 hỗ trợ hai led trạng thái sạc và xả, trạng thái của hai led biểu thị tình trạng của IC BQ24650</w:t>
      </w:r>
      <w:r w:rsidR="0014361E">
        <w:t xml:space="preserve"> (</w:t>
      </w:r>
      <w:r w:rsidR="0014361E">
        <w:fldChar w:fldCharType="begin"/>
      </w:r>
      <w:r w:rsidR="0014361E">
        <w:instrText xml:space="preserve"> REF _Ref62383195 \h </w:instrText>
      </w:r>
      <w:r w:rsidR="0014361E">
        <w:fldChar w:fldCharType="separate"/>
      </w:r>
      <w:r w:rsidR="00E247A6">
        <w:t xml:space="preserve">Bảng </w:t>
      </w:r>
      <w:r w:rsidR="00E247A6">
        <w:rPr>
          <w:noProof/>
        </w:rPr>
        <w:t>2</w:t>
      </w:r>
      <w:r w:rsidR="00E247A6">
        <w:t>.</w:t>
      </w:r>
      <w:r w:rsidR="00E247A6">
        <w:rPr>
          <w:noProof/>
        </w:rPr>
        <w:t>5</w:t>
      </w:r>
      <w:r w:rsidR="0014361E">
        <w:fldChar w:fldCharType="end"/>
      </w:r>
      <w:r w:rsidR="0014361E">
        <w:t>)</w:t>
      </w:r>
      <w:r>
        <w:t>.</w:t>
      </w:r>
    </w:p>
    <w:p w14:paraId="46E00EF9" w14:textId="3CC718A8" w:rsidR="00BC2319" w:rsidRDefault="00BC2319" w:rsidP="00BC2319">
      <w:pPr>
        <w:pStyle w:val="Caption"/>
        <w:keepNext/>
      </w:pPr>
      <w:bookmarkStart w:id="184" w:name="_Ref62383195"/>
      <w:bookmarkStart w:id="185" w:name="_Ref62383192"/>
      <w:bookmarkStart w:id="186" w:name="_Toc62423855"/>
      <w:r>
        <w:t xml:space="preserve">Bảng </w:t>
      </w:r>
      <w:fldSimple w:instr=" STYLEREF 1 \s ">
        <w:r w:rsidR="00E247A6">
          <w:rPr>
            <w:noProof/>
          </w:rPr>
          <w:t>2</w:t>
        </w:r>
      </w:fldSimple>
      <w:r w:rsidR="00793E20">
        <w:t>.</w:t>
      </w:r>
      <w:fldSimple w:instr=" SEQ Bảng \* ARABIC \s 1 ">
        <w:r w:rsidR="00E247A6">
          <w:rPr>
            <w:noProof/>
          </w:rPr>
          <w:t>5</w:t>
        </w:r>
      </w:fldSimple>
      <w:bookmarkEnd w:id="184"/>
      <w:r>
        <w:t xml:space="preserve"> Bảng trạng thái sạc</w:t>
      </w:r>
      <w:bookmarkEnd w:id="185"/>
      <w:bookmarkEnd w:id="186"/>
    </w:p>
    <w:tbl>
      <w:tblPr>
        <w:tblStyle w:val="TableGrid"/>
        <w:tblW w:w="0" w:type="auto"/>
        <w:tblLook w:val="04A0" w:firstRow="1" w:lastRow="0" w:firstColumn="1" w:lastColumn="0" w:noHBand="0" w:noVBand="1"/>
      </w:tblPr>
      <w:tblGrid>
        <w:gridCol w:w="5331"/>
        <w:gridCol w:w="1595"/>
        <w:gridCol w:w="1568"/>
      </w:tblGrid>
      <w:tr w:rsidR="00D323A6" w14:paraId="7691E083" w14:textId="77777777" w:rsidTr="00BC2319">
        <w:tc>
          <w:tcPr>
            <w:tcW w:w="5331" w:type="dxa"/>
          </w:tcPr>
          <w:p w14:paraId="0199F8B8" w14:textId="77777777" w:rsidR="00D323A6" w:rsidRDefault="00D323A6" w:rsidP="006B6235">
            <w:pPr>
              <w:jc w:val="center"/>
            </w:pPr>
            <w:r>
              <w:t>TRẠNG THÁI SẠC</w:t>
            </w:r>
          </w:p>
        </w:tc>
        <w:tc>
          <w:tcPr>
            <w:tcW w:w="1595" w:type="dxa"/>
          </w:tcPr>
          <w:p w14:paraId="0AE74F6A" w14:textId="77777777" w:rsidR="00D323A6" w:rsidRDefault="00D323A6" w:rsidP="006B6235">
            <w:pPr>
              <w:jc w:val="center"/>
            </w:pPr>
            <w:r>
              <w:t>STAT1</w:t>
            </w:r>
          </w:p>
        </w:tc>
        <w:tc>
          <w:tcPr>
            <w:tcW w:w="1568" w:type="dxa"/>
          </w:tcPr>
          <w:p w14:paraId="66DE3B32" w14:textId="77777777" w:rsidR="00D323A6" w:rsidRDefault="00D323A6" w:rsidP="006B6235">
            <w:pPr>
              <w:jc w:val="center"/>
            </w:pPr>
            <w:r>
              <w:t>STAT2</w:t>
            </w:r>
          </w:p>
        </w:tc>
      </w:tr>
      <w:tr w:rsidR="00D323A6" w14:paraId="1C517A8F" w14:textId="77777777" w:rsidTr="00BC2319">
        <w:tc>
          <w:tcPr>
            <w:tcW w:w="5331" w:type="dxa"/>
          </w:tcPr>
          <w:p w14:paraId="555F06F6" w14:textId="77777777" w:rsidR="00D323A6" w:rsidRDefault="00D323A6" w:rsidP="006B6235">
            <w:r>
              <w:t>Trong quá trình sạc</w:t>
            </w:r>
          </w:p>
        </w:tc>
        <w:tc>
          <w:tcPr>
            <w:tcW w:w="1595" w:type="dxa"/>
          </w:tcPr>
          <w:p w14:paraId="399AF17F" w14:textId="77777777" w:rsidR="00D323A6" w:rsidRDefault="00D323A6" w:rsidP="006B6235">
            <w:pPr>
              <w:jc w:val="center"/>
            </w:pPr>
            <w:r>
              <w:t>ON</w:t>
            </w:r>
          </w:p>
        </w:tc>
        <w:tc>
          <w:tcPr>
            <w:tcW w:w="1568" w:type="dxa"/>
          </w:tcPr>
          <w:p w14:paraId="082F5EB8" w14:textId="77777777" w:rsidR="00D323A6" w:rsidRDefault="00D323A6" w:rsidP="006B6235">
            <w:pPr>
              <w:jc w:val="center"/>
            </w:pPr>
            <w:r>
              <w:t>OFF</w:t>
            </w:r>
          </w:p>
        </w:tc>
      </w:tr>
      <w:tr w:rsidR="00D323A6" w14:paraId="500573B2" w14:textId="77777777" w:rsidTr="00BC2319">
        <w:tc>
          <w:tcPr>
            <w:tcW w:w="5331" w:type="dxa"/>
          </w:tcPr>
          <w:p w14:paraId="7CD77EE3" w14:textId="77777777" w:rsidR="00D323A6" w:rsidRDefault="00D323A6" w:rsidP="006B6235">
            <w:r>
              <w:t>Sạc xong</w:t>
            </w:r>
          </w:p>
        </w:tc>
        <w:tc>
          <w:tcPr>
            <w:tcW w:w="1595" w:type="dxa"/>
          </w:tcPr>
          <w:p w14:paraId="722BBA7B" w14:textId="77777777" w:rsidR="00D323A6" w:rsidRDefault="00D323A6" w:rsidP="006B6235">
            <w:pPr>
              <w:jc w:val="center"/>
            </w:pPr>
            <w:r>
              <w:t>OFF</w:t>
            </w:r>
          </w:p>
        </w:tc>
        <w:tc>
          <w:tcPr>
            <w:tcW w:w="1568" w:type="dxa"/>
          </w:tcPr>
          <w:p w14:paraId="129DEFCE" w14:textId="77777777" w:rsidR="00D323A6" w:rsidRDefault="00D323A6" w:rsidP="006B6235">
            <w:pPr>
              <w:jc w:val="center"/>
            </w:pPr>
            <w:r>
              <w:t>ON</w:t>
            </w:r>
          </w:p>
        </w:tc>
      </w:tr>
      <w:tr w:rsidR="00D323A6" w14:paraId="6B239BBA" w14:textId="77777777" w:rsidTr="00BC2319">
        <w:tc>
          <w:tcPr>
            <w:tcW w:w="5331" w:type="dxa"/>
          </w:tcPr>
          <w:p w14:paraId="7C3466E7" w14:textId="77777777" w:rsidR="00D323A6" w:rsidRDefault="00D323A6" w:rsidP="006B6235">
            <w:r>
              <w:t>Sạc bị ngừng, quá áp, chế độ ngủ, báo vắng pin</w:t>
            </w:r>
          </w:p>
        </w:tc>
        <w:tc>
          <w:tcPr>
            <w:tcW w:w="1595" w:type="dxa"/>
          </w:tcPr>
          <w:p w14:paraId="015C93B3" w14:textId="77777777" w:rsidR="00D323A6" w:rsidRDefault="00D323A6" w:rsidP="006B6235">
            <w:pPr>
              <w:jc w:val="center"/>
            </w:pPr>
            <w:r>
              <w:t>OFF</w:t>
            </w:r>
          </w:p>
        </w:tc>
        <w:tc>
          <w:tcPr>
            <w:tcW w:w="1568" w:type="dxa"/>
          </w:tcPr>
          <w:p w14:paraId="579ADD2B" w14:textId="77777777" w:rsidR="00D323A6" w:rsidRDefault="00D323A6" w:rsidP="006B6235">
            <w:pPr>
              <w:jc w:val="center"/>
            </w:pPr>
            <w:r>
              <w:t>OFF</w:t>
            </w:r>
          </w:p>
        </w:tc>
      </w:tr>
    </w:tbl>
    <w:p w14:paraId="3464CBFD" w14:textId="5562DC90" w:rsidR="001A01AF" w:rsidRDefault="002A28BA" w:rsidP="0086292B">
      <w:pPr>
        <w:spacing w:after="120"/>
        <w:ind w:firstLine="567"/>
      </w:pPr>
      <w:r>
        <w:lastRenderedPageBreak/>
        <w:t>Trong dự án này, bộ lưu trữ năng lượng sử dụng 3 cell pin Lithium</w:t>
      </w:r>
      <w:r w:rsidR="00550205">
        <w:t>, mỗi cell pin có thể được sạc tới 4.2V/cell.</w:t>
      </w:r>
      <w:r w:rsidR="00476F63">
        <w:t xml:space="preserve"> </w:t>
      </w:r>
      <w:r w:rsidR="001A01AF">
        <w:t>Có 4 giai đoạn sạc</w:t>
      </w:r>
      <w:r w:rsidR="003E3116">
        <w:t xml:space="preserve"> khi dung IC BQ24650</w:t>
      </w:r>
      <w:r w:rsidR="002F4BD5">
        <w:t xml:space="preserve"> (</w:t>
      </w:r>
      <w:r w:rsidR="002F4BD5">
        <w:fldChar w:fldCharType="begin"/>
      </w:r>
      <w:r w:rsidR="002F4BD5">
        <w:instrText xml:space="preserve"> REF _Ref62383257 \h </w:instrText>
      </w:r>
      <w:r w:rsidR="002F4BD5">
        <w:fldChar w:fldCharType="separate"/>
      </w:r>
      <w:r w:rsidR="00E247A6">
        <w:t xml:space="preserve">Hình </w:t>
      </w:r>
      <w:r w:rsidR="00E247A6">
        <w:rPr>
          <w:noProof/>
        </w:rPr>
        <w:t>2</w:t>
      </w:r>
      <w:r w:rsidR="00E247A6">
        <w:t>.</w:t>
      </w:r>
      <w:r w:rsidR="00E247A6">
        <w:rPr>
          <w:noProof/>
        </w:rPr>
        <w:t>20</w:t>
      </w:r>
      <w:r w:rsidR="002F4BD5">
        <w:fldChar w:fldCharType="end"/>
      </w:r>
      <w:r w:rsidR="002F4BD5">
        <w:t>)</w:t>
      </w:r>
      <w:r w:rsidR="00BC2319">
        <w:t>:</w:t>
      </w:r>
    </w:p>
    <w:p w14:paraId="5055D23F" w14:textId="77777777" w:rsidR="00BC2319" w:rsidRDefault="54725401" w:rsidP="00BC2319">
      <w:pPr>
        <w:pStyle w:val="FIG"/>
      </w:pPr>
      <w:r>
        <w:drawing>
          <wp:inline distT="0" distB="0" distL="0" distR="0" wp14:anchorId="7914AE3D" wp14:editId="03884D53">
            <wp:extent cx="4011930" cy="2360295"/>
            <wp:effectExtent l="0" t="0" r="762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77">
                      <a:extLst>
                        <a:ext uri="{28A0092B-C50C-407E-A947-70E740481C1C}">
                          <a14:useLocalDpi xmlns:a14="http://schemas.microsoft.com/office/drawing/2010/main" val="0"/>
                        </a:ext>
                      </a:extLst>
                    </a:blip>
                    <a:stretch>
                      <a:fillRect/>
                    </a:stretch>
                  </pic:blipFill>
                  <pic:spPr>
                    <a:xfrm>
                      <a:off x="0" y="0"/>
                      <a:ext cx="4011930" cy="2360295"/>
                    </a:xfrm>
                    <a:prstGeom prst="rect">
                      <a:avLst/>
                    </a:prstGeom>
                  </pic:spPr>
                </pic:pic>
              </a:graphicData>
            </a:graphic>
          </wp:inline>
        </w:drawing>
      </w:r>
    </w:p>
    <w:p w14:paraId="02F52FBD" w14:textId="3B2B5155" w:rsidR="00BC2319" w:rsidRDefault="00BC2319" w:rsidP="00BC2319">
      <w:pPr>
        <w:pStyle w:val="Caption"/>
      </w:pPr>
      <w:bookmarkStart w:id="187" w:name="_Ref62383257"/>
      <w:bookmarkStart w:id="188" w:name="_Toc62423918"/>
      <w:r>
        <w:t xml:space="preserve">Hình </w:t>
      </w:r>
      <w:fldSimple w:instr=" STYLEREF 1 \s ">
        <w:r w:rsidR="00E247A6">
          <w:rPr>
            <w:noProof/>
          </w:rPr>
          <w:t>2</w:t>
        </w:r>
      </w:fldSimple>
      <w:r w:rsidR="00C215A3">
        <w:t>.</w:t>
      </w:r>
      <w:fldSimple w:instr=" SEQ Hình \* ARABIC \s 1 ">
        <w:r w:rsidR="00E247A6">
          <w:rPr>
            <w:noProof/>
          </w:rPr>
          <w:t>20</w:t>
        </w:r>
      </w:fldSimple>
      <w:bookmarkEnd w:id="187"/>
      <w:r>
        <w:t xml:space="preserve"> Biểu đồ sạc pin của BQ24650</w:t>
      </w:r>
      <w:bookmarkEnd w:id="188"/>
    </w:p>
    <w:p w14:paraId="37195616" w14:textId="5888E816" w:rsidR="003E3116" w:rsidRPr="00BC2319" w:rsidRDefault="003E3116" w:rsidP="0049097A">
      <w:pPr>
        <w:pStyle w:val="ListParagraph"/>
      </w:pPr>
      <w:r>
        <w:t xml:space="preserve">Giai </w:t>
      </w:r>
      <w:r w:rsidRPr="0049097A">
        <w:t>đoạn</w:t>
      </w:r>
      <w:r>
        <w:t xml:space="preserve"> Precharge Current: Nếu như </w:t>
      </w:r>
      <w:r w:rsidR="008F11E8">
        <w:t xml:space="preserve">điện áp trên pin nhỏ hơn </w:t>
      </w:r>
      <m:oMath>
        <m:sSub>
          <m:sSubPr>
            <m:ctrlPr>
              <w:rPr>
                <w:rFonts w:ascii="Cambria Math" w:hAnsi="Cambria Math"/>
                <w:i/>
              </w:rPr>
            </m:ctrlPr>
          </m:sSubPr>
          <m:e>
            <m:r>
              <w:rPr>
                <w:rFonts w:ascii="Cambria Math" w:hAnsi="Cambria Math"/>
              </w:rPr>
              <m:t>V</m:t>
            </m:r>
          </m:e>
          <m:sub>
            <m:r>
              <w:rPr>
                <w:rFonts w:ascii="Cambria Math" w:hAnsi="Cambria Math"/>
              </w:rPr>
              <m:t>LOWV</m:t>
            </m:r>
          </m:sub>
        </m:sSub>
      </m:oMath>
      <w:r w:rsidR="00D55AAD">
        <w:t xml:space="preserve"> thì sẽ sạc ở giai đoạn này để </w:t>
      </w:r>
      <w:r w:rsidR="00B31C38">
        <w:t xml:space="preserve">phục hồi cho pin do bị xả quá dòng. Nếu như điện áp </w:t>
      </w:r>
      <m:oMath>
        <m:sSub>
          <m:sSubPr>
            <m:ctrlPr>
              <w:rPr>
                <w:rFonts w:ascii="Cambria Math" w:hAnsi="Cambria Math"/>
                <w:i/>
              </w:rPr>
            </m:ctrlPr>
          </m:sSubPr>
          <m:e>
            <m:r>
              <w:rPr>
                <w:rFonts w:ascii="Cambria Math" w:hAnsi="Cambria Math"/>
              </w:rPr>
              <m:t>V</m:t>
            </m:r>
          </m:e>
          <m:sub>
            <m:r>
              <w:rPr>
                <w:rFonts w:ascii="Cambria Math" w:hAnsi="Cambria Math"/>
              </w:rPr>
              <m:t>LOWV</m:t>
            </m:r>
          </m:sub>
        </m:sSub>
      </m:oMath>
      <w:r w:rsidR="00B31C38">
        <w:t xml:space="preserve"> không đạt được sau 30 phút  thì sẽ báo lỗi</w:t>
      </w:r>
      <w:r w:rsidR="000F2161">
        <w:t xml:space="preserve"> ( dòng precharge bằng 1/10 dòng sạc nhanh)</w:t>
      </w:r>
      <w:r w:rsidR="00ED0A34">
        <w:t>.</w:t>
      </w:r>
      <w:r w:rsidR="008F5AFA">
        <w:t xml:space="preserve"> Do tấm pin sử dụng chỉ cung cấp được dòng </w:t>
      </w:r>
      <m:oMath>
        <m:sSub>
          <m:sSubPr>
            <m:ctrlPr>
              <w:rPr>
                <w:rFonts w:ascii="Cambria Math" w:hAnsi="Cambria Math"/>
                <w:i/>
              </w:rPr>
            </m:ctrlPr>
          </m:sSubPr>
          <m:e>
            <m:r>
              <w:rPr>
                <w:rFonts w:ascii="Cambria Math" w:hAnsi="Cambria Math"/>
              </w:rPr>
              <m:t>I</m:t>
            </m:r>
          </m:e>
          <m:sub>
            <m:r>
              <w:rPr>
                <w:rFonts w:ascii="Cambria Math" w:hAnsi="Cambria Math"/>
              </w:rPr>
              <m:t>mp</m:t>
            </m:r>
          </m:sub>
        </m:sSub>
        <m:r>
          <w:rPr>
            <w:rFonts w:ascii="Cambria Math" w:hAnsi="Cambria Math"/>
          </w:rPr>
          <m:t>=1,30A</m:t>
        </m:r>
      </m:oMath>
      <w:r w:rsidR="00F92BB3">
        <w:t>.</w:t>
      </w:r>
      <w:r w:rsidR="005B2F86">
        <w:t xml:space="preserve"> </w:t>
      </w:r>
      <w:r w:rsidR="00BE6B3B">
        <w:t xml:space="preserve">Đồng thời tham khảo </w:t>
      </w:r>
      <w:r w:rsidR="00B66FF3">
        <w:fldChar w:fldCharType="begin"/>
      </w:r>
      <w:r w:rsidR="00B66FF3">
        <w:instrText xml:space="preserve"> REF _Ref62383316 \h </w:instrText>
      </w:r>
      <w:r w:rsidR="00B66FF3">
        <w:fldChar w:fldCharType="separate"/>
      </w:r>
      <w:r w:rsidR="00E247A6">
        <w:t xml:space="preserve">Bảng </w:t>
      </w:r>
      <w:r w:rsidR="00E247A6">
        <w:rPr>
          <w:noProof/>
        </w:rPr>
        <w:t>2</w:t>
      </w:r>
      <w:r w:rsidR="00E247A6">
        <w:t>.</w:t>
      </w:r>
      <w:r w:rsidR="00E247A6">
        <w:rPr>
          <w:noProof/>
        </w:rPr>
        <w:t>6</w:t>
      </w:r>
      <w:r w:rsidR="00B66FF3">
        <w:fldChar w:fldCharType="end"/>
      </w:r>
      <w:r w:rsidR="00BE6B3B">
        <w:t xml:space="preserve"> nên em đã lựa chọn dòng tối đa sạc vào pin là 1A để nhằm </w:t>
      </w:r>
      <w:r w:rsidR="004873FE">
        <w:t>dễ dàng trong việc lựa chọn linh kiệ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5266"/>
        <w:gridCol w:w="1820"/>
      </w:tblGrid>
      <w:tr w:rsidR="00BC2319" w14:paraId="4D45603F" w14:textId="77777777" w:rsidTr="00AA07E8">
        <w:trPr>
          <w:trHeight w:val="422"/>
          <w:jc w:val="center"/>
        </w:trPr>
        <w:tc>
          <w:tcPr>
            <w:tcW w:w="1418" w:type="dxa"/>
          </w:tcPr>
          <w:p w14:paraId="73AC59DA" w14:textId="77777777" w:rsidR="00BC2319" w:rsidRDefault="00BC2319" w:rsidP="00AA07E8"/>
        </w:tc>
        <w:tc>
          <w:tcPr>
            <w:tcW w:w="5266" w:type="dxa"/>
          </w:tcPr>
          <w:p w14:paraId="35FFFB3B" w14:textId="6868A561" w:rsidR="00BC2319" w:rsidRPr="00AD3007" w:rsidRDefault="00945A34" w:rsidP="00AA07E8">
            <m:oMathPara>
              <m:oMathParaPr>
                <m:jc m:val="left"/>
              </m:oMathParaPr>
              <m:oMath>
                <m:sSub>
                  <m:sSubPr>
                    <m:ctrlPr>
                      <w:rPr>
                        <w:rFonts w:ascii="Cambria Math" w:hAnsi="Cambria Math"/>
                        <w:i/>
                      </w:rPr>
                    </m:ctrlPr>
                  </m:sSubPr>
                  <m:e>
                    <m:r>
                      <w:rPr>
                        <w:rFonts w:ascii="Cambria Math" w:hAnsi="Cambria Math"/>
                      </w:rPr>
                      <m:t>I</m:t>
                    </m:r>
                  </m:e>
                  <m:sub>
                    <m:r>
                      <w:rPr>
                        <w:rFonts w:ascii="Cambria Math" w:hAnsi="Cambria Math"/>
                      </w:rPr>
                      <m:t>CHARGE</m:t>
                    </m:r>
                  </m:sub>
                </m:sSub>
                <m:r>
                  <w:rPr>
                    <w:rFonts w:ascii="Cambria Math" w:hAnsi="Cambria Math"/>
                  </w:rPr>
                  <m:t>=</m:t>
                </m:r>
                <m:f>
                  <m:fPr>
                    <m:ctrlPr>
                      <w:rPr>
                        <w:rFonts w:ascii="Cambria Math" w:hAnsi="Cambria Math"/>
                        <w:i/>
                      </w:rPr>
                    </m:ctrlPr>
                  </m:fPr>
                  <m:num>
                    <m:r>
                      <w:rPr>
                        <w:rFonts w:ascii="Cambria Math" w:hAnsi="Cambria Math"/>
                      </w:rPr>
                      <m:t>4mV</m:t>
                    </m:r>
                  </m:num>
                  <m:den>
                    <m:sSub>
                      <m:sSubPr>
                        <m:ctrlPr>
                          <w:rPr>
                            <w:rFonts w:ascii="Cambria Math" w:hAnsi="Cambria Math"/>
                            <w:i/>
                          </w:rPr>
                        </m:ctrlPr>
                      </m:sSubPr>
                      <m:e>
                        <m:r>
                          <w:rPr>
                            <w:rFonts w:ascii="Cambria Math" w:hAnsi="Cambria Math"/>
                          </w:rPr>
                          <m:t>R</m:t>
                        </m:r>
                      </m:e>
                      <m:sub>
                        <m:r>
                          <w:rPr>
                            <w:rFonts w:ascii="Cambria Math" w:hAnsi="Cambria Math"/>
                          </w:rPr>
                          <m:t>SR</m:t>
                        </m:r>
                      </m:sub>
                    </m:sSub>
                  </m:den>
                </m:f>
                <m:r>
                  <w:rPr>
                    <w:rFonts w:ascii="Cambria Math" w:hAnsi="Cambria Math"/>
                  </w:rPr>
                  <m:t>=</m:t>
                </m:r>
                <m:f>
                  <m:fPr>
                    <m:ctrlPr>
                      <w:rPr>
                        <w:rFonts w:ascii="Cambria Math" w:hAnsi="Cambria Math"/>
                        <w:i/>
                      </w:rPr>
                    </m:ctrlPr>
                  </m:fPr>
                  <m:num>
                    <m:r>
                      <w:rPr>
                        <w:rFonts w:ascii="Cambria Math" w:hAnsi="Cambria Math"/>
                      </w:rPr>
                      <m:t>40mV</m:t>
                    </m:r>
                  </m:num>
                  <m:den>
                    <m:r>
                      <w:rPr>
                        <w:rFonts w:ascii="Cambria Math" w:hAnsi="Cambria Math"/>
                      </w:rPr>
                      <m:t>40mΩ</m:t>
                    </m:r>
                  </m:den>
                </m:f>
                <m:r>
                  <w:rPr>
                    <w:rFonts w:ascii="Cambria Math" w:hAnsi="Cambria Math"/>
                  </w:rPr>
                  <m:t>=1A</m:t>
                </m:r>
              </m:oMath>
            </m:oMathPara>
          </w:p>
        </w:tc>
        <w:tc>
          <w:tcPr>
            <w:tcW w:w="1820" w:type="dxa"/>
          </w:tcPr>
          <w:p w14:paraId="3855C3CD" w14:textId="12BCC0D1" w:rsidR="00BC2319" w:rsidRDefault="009851FB" w:rsidP="009851FB">
            <w:pPr>
              <w:pStyle w:val="Caption"/>
            </w:pPr>
            <w:r>
              <w:t xml:space="preserve">PT </w:t>
            </w:r>
            <w:r>
              <w:fldChar w:fldCharType="begin"/>
            </w:r>
            <w:r>
              <w:instrText>STYLEREF 1 \s</w:instrText>
            </w:r>
            <w:r>
              <w:fldChar w:fldCharType="separate"/>
            </w:r>
            <w:r w:rsidR="00E247A6">
              <w:rPr>
                <w:noProof/>
              </w:rPr>
              <w:t>2</w:t>
            </w:r>
            <w:r>
              <w:fldChar w:fldCharType="end"/>
            </w:r>
            <w:r>
              <w:t>.</w:t>
            </w:r>
            <w:r>
              <w:fldChar w:fldCharType="begin"/>
            </w:r>
            <w:r>
              <w:instrText>SEQ PT \* ARABIC \s 1</w:instrText>
            </w:r>
            <w:r>
              <w:fldChar w:fldCharType="separate"/>
            </w:r>
            <w:r w:rsidR="00E247A6">
              <w:rPr>
                <w:noProof/>
              </w:rPr>
              <w:t>4</w:t>
            </w:r>
            <w:r>
              <w:fldChar w:fldCharType="end"/>
            </w:r>
          </w:p>
        </w:tc>
      </w:tr>
    </w:tbl>
    <w:p w14:paraId="6961DACD" w14:textId="51115225" w:rsidR="00C12C05" w:rsidRPr="0015255A" w:rsidRDefault="00C12C05" w:rsidP="0049097A">
      <w:pPr>
        <w:pStyle w:val="ListParagraph"/>
      </w:pPr>
      <w:r w:rsidRPr="0015255A">
        <w:t>Giai đoạn 2</w:t>
      </w:r>
      <w:r w:rsidR="00486197" w:rsidRPr="0015255A">
        <w:t xml:space="preserve"> (Fastcharge current): Giai đoạn này dòng sạc sẽ được sạc với dòng điện được thiết kế </w:t>
      </w:r>
      <w:r w:rsidR="00D45586" w:rsidRPr="0015255A">
        <w:t>dựa trên giá trị trở Shunt</w:t>
      </w:r>
      <w:r w:rsidR="00420D45" w:rsidRPr="0015255A">
        <w:t xml:space="preserve"> R10.</w:t>
      </w:r>
    </w:p>
    <w:p w14:paraId="5F97AFEE" w14:textId="74069521" w:rsidR="004D01F9" w:rsidRPr="0015255A" w:rsidRDefault="004D01F9" w:rsidP="0049097A">
      <w:pPr>
        <w:pStyle w:val="ListParagraph"/>
      </w:pPr>
      <w:r w:rsidRPr="0015255A">
        <w:t>Giai đoạn 3 (</w:t>
      </w:r>
      <w:r w:rsidRPr="0049097A">
        <w:t>Fastcharge</w:t>
      </w:r>
      <w:r w:rsidRPr="0015255A">
        <w:t xml:space="preserve"> Voltage):</w:t>
      </w:r>
      <w:r w:rsidR="00973ABB" w:rsidRPr="0015255A">
        <w:t xml:space="preserve"> </w:t>
      </w:r>
      <w:r w:rsidR="003A7492" w:rsidRPr="0015255A">
        <w:t>Là giai đoạn sạc đẳng áp</w:t>
      </w:r>
    </w:p>
    <w:p w14:paraId="64E06F21" w14:textId="58A69F16" w:rsidR="0015255A" w:rsidRDefault="003A7492" w:rsidP="00173FDA">
      <w:pPr>
        <w:pStyle w:val="ListParagraph"/>
        <w:spacing w:after="120"/>
      </w:pPr>
      <w:r w:rsidRPr="0015255A">
        <w:t xml:space="preserve">Giai đoạn 4 (Termination): Giai đoạn sạc </w:t>
      </w:r>
      <w:r w:rsidR="00851FF0" w:rsidRPr="0015255A">
        <w:t xml:space="preserve">trễ, khi </w:t>
      </w:r>
      <m:oMath>
        <m:sSub>
          <m:sSubPr>
            <m:ctrlPr>
              <w:rPr>
                <w:rFonts w:ascii="Cambria Math" w:hAnsi="Cambria Math"/>
              </w:rPr>
            </m:ctrlPr>
          </m:sSubPr>
          <m:e>
            <m:r>
              <w:rPr>
                <w:rFonts w:ascii="Cambria Math" w:hAnsi="Cambria Math"/>
              </w:rPr>
              <m:t>V</m:t>
            </m:r>
          </m:e>
          <m:sub>
            <m:r>
              <w:rPr>
                <w:rFonts w:ascii="Cambria Math" w:hAnsi="Cambria Math"/>
              </w:rPr>
              <m:t>FB</m:t>
            </m:r>
          </m:sub>
        </m:sSub>
      </m:oMath>
      <w:r w:rsidR="006B3676" w:rsidRPr="0015255A">
        <w:t xml:space="preserve"> lớn hơn ngưỡng </w:t>
      </w:r>
      <m:oMath>
        <m:sSub>
          <m:sSubPr>
            <m:ctrlPr>
              <w:rPr>
                <w:rFonts w:ascii="Cambria Math" w:hAnsi="Cambria Math"/>
              </w:rPr>
            </m:ctrlPr>
          </m:sSubPr>
          <m:e>
            <m:r>
              <w:rPr>
                <w:rFonts w:ascii="Cambria Math" w:hAnsi="Cambria Math"/>
              </w:rPr>
              <m:t>V</m:t>
            </m:r>
          </m:e>
          <m:sub>
            <m:r>
              <w:rPr>
                <w:rFonts w:ascii="Cambria Math" w:hAnsi="Cambria Math"/>
              </w:rPr>
              <m:t>RECH</m:t>
            </m:r>
          </m:sub>
        </m:sSub>
      </m:oMath>
      <w:r w:rsidR="006B3676" w:rsidRPr="0015255A">
        <w:t xml:space="preserve"> và dòng sạc sẽ nhỏ hơn 1/10 dòng sạc tối đa.</w:t>
      </w:r>
      <w:r w:rsidR="0015255A" w:rsidRPr="0015255A">
        <w:t xml:space="preserve"> </w:t>
      </w:r>
    </w:p>
    <w:p w14:paraId="7AC1902E" w14:textId="1464E79A" w:rsidR="0015255A" w:rsidRDefault="00173FDA" w:rsidP="00173FDA">
      <w:pPr>
        <w:pStyle w:val="FIG"/>
      </w:pPr>
      <w:r w:rsidRPr="00173FDA">
        <w:drawing>
          <wp:inline distT="0" distB="0" distL="0" distR="0" wp14:anchorId="7E15BCE8" wp14:editId="73DED9E4">
            <wp:extent cx="4791075" cy="1476647"/>
            <wp:effectExtent l="19050" t="19050" r="9525" b="285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809725" cy="1482395"/>
                    </a:xfrm>
                    <a:prstGeom prst="rect">
                      <a:avLst/>
                    </a:prstGeom>
                    <a:ln>
                      <a:solidFill>
                        <a:schemeClr val="tx1"/>
                      </a:solidFill>
                    </a:ln>
                  </pic:spPr>
                </pic:pic>
              </a:graphicData>
            </a:graphic>
          </wp:inline>
        </w:drawing>
      </w:r>
    </w:p>
    <w:p w14:paraId="1BF845EC" w14:textId="75BC2C0F" w:rsidR="006B3676" w:rsidRPr="0015255A" w:rsidRDefault="0015255A" w:rsidP="0015255A">
      <w:pPr>
        <w:pStyle w:val="Caption"/>
      </w:pPr>
      <w:bookmarkStart w:id="189" w:name="_Ref62383558"/>
      <w:bookmarkStart w:id="190" w:name="_Toc62423919"/>
      <w:r>
        <w:t xml:space="preserve">Hình </w:t>
      </w:r>
      <w:fldSimple w:instr=" STYLEREF 1 \s ">
        <w:r w:rsidR="00E247A6">
          <w:rPr>
            <w:noProof/>
          </w:rPr>
          <w:t>2</w:t>
        </w:r>
      </w:fldSimple>
      <w:r w:rsidR="00C215A3">
        <w:t>.</w:t>
      </w:r>
      <w:fldSimple w:instr=" SEQ Hình \* ARABIC \s 1 ">
        <w:r w:rsidR="00E247A6">
          <w:rPr>
            <w:noProof/>
          </w:rPr>
          <w:t>21</w:t>
        </w:r>
      </w:fldSimple>
      <w:bookmarkEnd w:id="189"/>
      <w:r>
        <w:t xml:space="preserve"> Thiết kế đường nạp cho pin</w:t>
      </w:r>
      <w:bookmarkEnd w:id="190"/>
    </w:p>
    <w:p w14:paraId="20894743" w14:textId="379D9D5D" w:rsidR="004D01F9" w:rsidRDefault="005B4131" w:rsidP="0049097A">
      <w:pPr>
        <w:ind w:firstLine="567"/>
        <w:rPr>
          <w:rFonts w:eastAsiaTheme="minorEastAsia"/>
        </w:rPr>
      </w:pPr>
      <w:r>
        <w:t xml:space="preserve">Tính toán điện trở </w:t>
      </w:r>
      <m:oMath>
        <m:sSub>
          <m:sSubPr>
            <m:ctrlPr>
              <w:rPr>
                <w:rFonts w:ascii="Cambria Math" w:hAnsi="Cambria Math"/>
                <w:i/>
              </w:rPr>
            </m:ctrlPr>
          </m:sSubPr>
          <m:e>
            <m:r>
              <w:rPr>
                <w:rFonts w:ascii="Cambria Math" w:hAnsi="Cambria Math"/>
              </w:rPr>
              <m:t>V</m:t>
            </m:r>
          </m:e>
          <m:sub>
            <m:r>
              <w:rPr>
                <w:rFonts w:ascii="Cambria Math" w:hAnsi="Cambria Math"/>
              </w:rPr>
              <m:t>RECH</m:t>
            </m:r>
          </m:sub>
        </m:sSub>
      </m:oMath>
      <w:r>
        <w:rPr>
          <w:rFonts w:eastAsiaTheme="minorEastAsia"/>
        </w:rPr>
        <w:t xml:space="preserve"> và </w:t>
      </w:r>
      <m:oMath>
        <m:sSub>
          <m:sSubPr>
            <m:ctrlPr>
              <w:rPr>
                <w:rFonts w:ascii="Cambria Math" w:hAnsi="Cambria Math"/>
                <w:i/>
              </w:rPr>
            </m:ctrlPr>
          </m:sSubPr>
          <m:e>
            <m:r>
              <w:rPr>
                <w:rFonts w:ascii="Cambria Math" w:hAnsi="Cambria Math"/>
              </w:rPr>
              <m:t>V</m:t>
            </m:r>
          </m:e>
          <m:sub>
            <m:r>
              <w:rPr>
                <w:rFonts w:ascii="Cambria Math" w:hAnsi="Cambria Math"/>
              </w:rPr>
              <m:t>LOWV</m:t>
            </m:r>
          </m:sub>
        </m:sSub>
      </m:oMath>
      <w:r w:rsidR="001E525E">
        <w:rPr>
          <w:rFonts w:eastAsiaTheme="minorEastAsia"/>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9"/>
        <w:gridCol w:w="5265"/>
        <w:gridCol w:w="1820"/>
      </w:tblGrid>
      <w:tr w:rsidR="00BA71CD" w14:paraId="38721E62" w14:textId="77777777" w:rsidTr="00BA71CD">
        <w:trPr>
          <w:trHeight w:val="422"/>
          <w:jc w:val="center"/>
        </w:trPr>
        <w:tc>
          <w:tcPr>
            <w:tcW w:w="1419" w:type="dxa"/>
          </w:tcPr>
          <w:p w14:paraId="34655FC5" w14:textId="77777777" w:rsidR="00BA71CD" w:rsidRDefault="00BA71CD" w:rsidP="006B6235"/>
        </w:tc>
        <w:tc>
          <w:tcPr>
            <w:tcW w:w="5265" w:type="dxa"/>
          </w:tcPr>
          <w:p w14:paraId="3017D78B" w14:textId="5421A7D8" w:rsidR="00BA71CD" w:rsidRPr="00AD3007" w:rsidRDefault="00945A34" w:rsidP="006B6235">
            <m:oMathPara>
              <m:oMathParaPr>
                <m:jc m:val="left"/>
              </m:oMathParaPr>
              <m:oMath>
                <m:sSub>
                  <m:sSubPr>
                    <m:ctrlPr>
                      <w:rPr>
                        <w:rFonts w:ascii="Cambria Math" w:hAnsi="Cambria Math"/>
                        <w:iCs/>
                      </w:rPr>
                    </m:ctrlPr>
                  </m:sSubPr>
                  <m:e>
                    <m:r>
                      <m:rPr>
                        <m:sty m:val="p"/>
                      </m:rPr>
                      <w:rPr>
                        <w:rFonts w:ascii="Cambria Math" w:hAnsi="Cambria Math"/>
                      </w:rPr>
                      <m:t>V</m:t>
                    </m:r>
                  </m:e>
                  <m:sub>
                    <m:r>
                      <w:rPr>
                        <w:rFonts w:ascii="Cambria Math" w:hAnsi="Cambria Math"/>
                      </w:rPr>
                      <m:t>RECH</m:t>
                    </m:r>
                  </m:sub>
                </m:sSub>
                <m:r>
                  <m:rPr>
                    <m:sty m:val="p"/>
                  </m:rPr>
                  <w:rPr>
                    <w:rFonts w:ascii="Cambria Math" w:hAnsi="Cambria Math"/>
                  </w:rPr>
                  <m:t>=2.05V*</m:t>
                </m:r>
                <m:d>
                  <m:dPr>
                    <m:ctrlPr>
                      <w:rPr>
                        <w:rFonts w:ascii="Cambria Math" w:hAnsi="Cambria Math"/>
                        <w:iCs/>
                      </w:rPr>
                    </m:ctrlPr>
                  </m:dPr>
                  <m:e>
                    <m:r>
                      <m:rPr>
                        <m:sty m:val="p"/>
                      </m:rPr>
                      <w:rPr>
                        <w:rFonts w:ascii="Cambria Math" w:hAnsi="Cambria Math"/>
                      </w:rPr>
                      <m:t xml:space="preserve">1+ </m:t>
                    </m:r>
                    <m:f>
                      <m:fPr>
                        <m:ctrlPr>
                          <w:rPr>
                            <w:rFonts w:ascii="Cambria Math" w:hAnsi="Cambria Math"/>
                            <w:iCs/>
                          </w:rPr>
                        </m:ctrlPr>
                      </m:fPr>
                      <m:num>
                        <m:r>
                          <m:rPr>
                            <m:sty m:val="p"/>
                          </m:rPr>
                          <w:rPr>
                            <w:rFonts w:ascii="Cambria Math" w:hAnsi="Cambria Math"/>
                          </w:rPr>
                          <m:t>R17</m:t>
                        </m:r>
                      </m:num>
                      <m:den>
                        <m:r>
                          <m:rPr>
                            <m:sty m:val="p"/>
                          </m:rPr>
                          <w:rPr>
                            <w:rFonts w:ascii="Cambria Math" w:hAnsi="Cambria Math"/>
                          </w:rPr>
                          <m:t>R19</m:t>
                        </m:r>
                      </m:den>
                    </m:f>
                  </m:e>
                </m:d>
                <m:r>
                  <m:rPr>
                    <m:sty m:val="p"/>
                  </m:rPr>
                  <w:rPr>
                    <w:rFonts w:ascii="Cambria Math" w:hAnsi="Cambria Math"/>
                  </w:rPr>
                  <m:t>=12.3V</m:t>
                </m:r>
              </m:oMath>
            </m:oMathPara>
          </w:p>
        </w:tc>
        <w:tc>
          <w:tcPr>
            <w:tcW w:w="1820" w:type="dxa"/>
          </w:tcPr>
          <w:p w14:paraId="1DB4B435" w14:textId="68C6B612" w:rsidR="00BA71CD" w:rsidRPr="00F92BB3" w:rsidRDefault="00BA71CD" w:rsidP="00BA71CD">
            <w:pPr>
              <w:pStyle w:val="Caption"/>
              <w:rPr>
                <w:rFonts w:eastAsiaTheme="minorEastAsia"/>
              </w:rPr>
            </w:pPr>
            <w:r>
              <w:t xml:space="preserve">PT </w:t>
            </w:r>
            <w:r>
              <w:fldChar w:fldCharType="begin"/>
            </w:r>
            <w:r>
              <w:instrText>STYLEREF 1 \s</w:instrText>
            </w:r>
            <w:r>
              <w:fldChar w:fldCharType="separate"/>
            </w:r>
            <w:r w:rsidR="00E247A6">
              <w:rPr>
                <w:noProof/>
              </w:rPr>
              <w:t>2</w:t>
            </w:r>
            <w:r>
              <w:fldChar w:fldCharType="end"/>
            </w:r>
            <w:r w:rsidR="009851FB">
              <w:t>.</w:t>
            </w:r>
            <w:r>
              <w:fldChar w:fldCharType="begin"/>
            </w:r>
            <w:r>
              <w:instrText>SEQ PT \* ARABIC \s 1</w:instrText>
            </w:r>
            <w:r>
              <w:fldChar w:fldCharType="separate"/>
            </w:r>
            <w:r w:rsidR="00E247A6">
              <w:rPr>
                <w:noProof/>
              </w:rPr>
              <w:t>5</w:t>
            </w:r>
            <w:r>
              <w:fldChar w:fldCharType="end"/>
            </w:r>
          </w:p>
        </w:tc>
      </w:tr>
    </w:tbl>
    <w:p w14:paraId="32C10F7E" w14:textId="4C3AEDBD" w:rsidR="00CD7EF8" w:rsidRDefault="00CD7EF8" w:rsidP="00BA71CD">
      <w:pPr>
        <w:rPr>
          <w:rFonts w:eastAsiaTheme="minorEastAsia"/>
        </w:rPr>
      </w:pPr>
    </w:p>
    <w:tbl>
      <w:tblPr>
        <w:tblStyle w:val="TableGrid"/>
        <w:tblW w:w="91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5664"/>
        <w:gridCol w:w="1958"/>
      </w:tblGrid>
      <w:tr w:rsidR="000418C3" w14:paraId="6A6D178B" w14:textId="77777777" w:rsidTr="001F2F4E">
        <w:trPr>
          <w:trHeight w:val="841"/>
        </w:trPr>
        <w:tc>
          <w:tcPr>
            <w:tcW w:w="1526" w:type="dxa"/>
          </w:tcPr>
          <w:p w14:paraId="39F974D8" w14:textId="77777777" w:rsidR="00BA71CD" w:rsidRDefault="00BA71CD" w:rsidP="006B6235"/>
        </w:tc>
        <w:tc>
          <w:tcPr>
            <w:tcW w:w="5664" w:type="dxa"/>
          </w:tcPr>
          <w:p w14:paraId="320464C7" w14:textId="77777777" w:rsidR="00BA71CD" w:rsidRPr="00AD3007" w:rsidRDefault="00945A34" w:rsidP="006B6235">
            <m:oMathPara>
              <m:oMathParaPr>
                <m:jc m:val="left"/>
              </m:oMathParaPr>
              <m:oMath>
                <m:sSub>
                  <m:sSubPr>
                    <m:ctrlPr>
                      <w:rPr>
                        <w:rFonts w:ascii="Cambria Math" w:hAnsi="Cambria Math"/>
                        <w:iCs/>
                      </w:rPr>
                    </m:ctrlPr>
                  </m:sSubPr>
                  <m:e>
                    <m:r>
                      <m:rPr>
                        <m:sty m:val="p"/>
                      </m:rPr>
                      <w:rPr>
                        <w:rFonts w:ascii="Cambria Math" w:hAnsi="Cambria Math"/>
                      </w:rPr>
                      <m:t>V</m:t>
                    </m:r>
                  </m:e>
                  <m:sub>
                    <m:r>
                      <w:rPr>
                        <w:rFonts w:ascii="Cambria Math" w:hAnsi="Cambria Math"/>
                      </w:rPr>
                      <m:t>LOWV</m:t>
                    </m:r>
                  </m:sub>
                </m:sSub>
                <m:r>
                  <m:rPr>
                    <m:sty m:val="p"/>
                  </m:rPr>
                  <w:rPr>
                    <w:rFonts w:ascii="Cambria Math" w:hAnsi="Cambria Math"/>
                  </w:rPr>
                  <m:t>=1.55V*</m:t>
                </m:r>
                <m:d>
                  <m:dPr>
                    <m:ctrlPr>
                      <w:rPr>
                        <w:rFonts w:ascii="Cambria Math" w:hAnsi="Cambria Math"/>
                        <w:iCs/>
                      </w:rPr>
                    </m:ctrlPr>
                  </m:dPr>
                  <m:e>
                    <m:r>
                      <m:rPr>
                        <m:sty m:val="p"/>
                      </m:rPr>
                      <w:rPr>
                        <w:rFonts w:ascii="Cambria Math" w:hAnsi="Cambria Math"/>
                      </w:rPr>
                      <m:t xml:space="preserve">1+ </m:t>
                    </m:r>
                    <m:f>
                      <m:fPr>
                        <m:ctrlPr>
                          <w:rPr>
                            <w:rFonts w:ascii="Cambria Math" w:hAnsi="Cambria Math"/>
                            <w:iCs/>
                          </w:rPr>
                        </m:ctrlPr>
                      </m:fPr>
                      <m:num>
                        <m:r>
                          <m:rPr>
                            <m:sty m:val="p"/>
                          </m:rPr>
                          <w:rPr>
                            <w:rFonts w:ascii="Cambria Math" w:hAnsi="Cambria Math"/>
                          </w:rPr>
                          <m:t>R17</m:t>
                        </m:r>
                      </m:num>
                      <m:den>
                        <m:r>
                          <m:rPr>
                            <m:sty m:val="p"/>
                          </m:rPr>
                          <w:rPr>
                            <w:rFonts w:ascii="Cambria Math" w:hAnsi="Cambria Math"/>
                          </w:rPr>
                          <m:t>R19</m:t>
                        </m:r>
                      </m:den>
                    </m:f>
                  </m:e>
                </m:d>
                <m:r>
                  <m:rPr>
                    <m:sty m:val="p"/>
                  </m:rPr>
                  <w:rPr>
                    <w:rFonts w:ascii="Cambria Math" w:hAnsi="Cambria Math"/>
                  </w:rPr>
                  <m:t>=9.3V</m:t>
                </m:r>
              </m:oMath>
            </m:oMathPara>
          </w:p>
        </w:tc>
        <w:tc>
          <w:tcPr>
            <w:tcW w:w="1958" w:type="dxa"/>
          </w:tcPr>
          <w:p w14:paraId="6D9AE5C1" w14:textId="54A1D920" w:rsidR="00BA71CD" w:rsidRPr="00F92BB3" w:rsidRDefault="00BA71CD" w:rsidP="00BA71CD">
            <w:pPr>
              <w:pStyle w:val="Caption"/>
              <w:rPr>
                <w:rFonts w:eastAsiaTheme="minorEastAsia"/>
              </w:rPr>
            </w:pPr>
            <w:r>
              <w:t xml:space="preserve">PT </w:t>
            </w:r>
            <w:r>
              <w:fldChar w:fldCharType="begin"/>
            </w:r>
            <w:r>
              <w:instrText>STYLEREF 1 \s</w:instrText>
            </w:r>
            <w:r>
              <w:fldChar w:fldCharType="separate"/>
            </w:r>
            <w:r w:rsidR="00E247A6">
              <w:rPr>
                <w:noProof/>
              </w:rPr>
              <w:t>2</w:t>
            </w:r>
            <w:r>
              <w:fldChar w:fldCharType="end"/>
            </w:r>
            <w:r w:rsidR="009851FB">
              <w:t>.</w:t>
            </w:r>
            <w:r>
              <w:fldChar w:fldCharType="begin"/>
            </w:r>
            <w:r>
              <w:instrText>SEQ PT \* ARABIC \s 1</w:instrText>
            </w:r>
            <w:r>
              <w:fldChar w:fldCharType="separate"/>
            </w:r>
            <w:r w:rsidR="00E247A6">
              <w:rPr>
                <w:noProof/>
              </w:rPr>
              <w:t>6</w:t>
            </w:r>
            <w:r>
              <w:fldChar w:fldCharType="end"/>
            </w:r>
          </w:p>
        </w:tc>
      </w:tr>
    </w:tbl>
    <w:p w14:paraId="4092DBF5" w14:textId="5A185566" w:rsidR="00071580" w:rsidRDefault="000E6395" w:rsidP="001F2F4E">
      <w:pPr>
        <w:spacing w:before="0"/>
      </w:pPr>
      <w:r>
        <w:t xml:space="preserve">Thiết kế </w:t>
      </w:r>
      <w:r w:rsidR="00FC4C82">
        <w:t xml:space="preserve"> đường nạp cho pin </w:t>
      </w:r>
      <w:r w:rsidR="00826C44">
        <w:t xml:space="preserve">như </w:t>
      </w:r>
      <w:r w:rsidR="00826C44">
        <w:fldChar w:fldCharType="begin"/>
      </w:r>
      <w:r w:rsidR="00826C44">
        <w:instrText xml:space="preserve"> REF _Ref62383558 \h </w:instrText>
      </w:r>
      <w:r w:rsidR="00826C44">
        <w:fldChar w:fldCharType="separate"/>
      </w:r>
      <w:r w:rsidR="00E247A6">
        <w:t xml:space="preserve">Hình </w:t>
      </w:r>
      <w:r w:rsidR="00E247A6">
        <w:rPr>
          <w:noProof/>
        </w:rPr>
        <w:t>2</w:t>
      </w:r>
      <w:r w:rsidR="00E247A6">
        <w:t>.</w:t>
      </w:r>
      <w:r w:rsidR="00E247A6">
        <w:rPr>
          <w:noProof/>
        </w:rPr>
        <w:t>21</w:t>
      </w:r>
      <w:r w:rsidR="00826C44">
        <w:fldChar w:fldCharType="end"/>
      </w:r>
      <w:r w:rsidR="00826C44">
        <w:t>.</w:t>
      </w:r>
    </w:p>
    <w:p w14:paraId="52B18B93" w14:textId="11FA38E0" w:rsidR="00487536" w:rsidRPr="00F276A8" w:rsidRDefault="0015255A" w:rsidP="00487536">
      <w:pPr>
        <w:pStyle w:val="Caption"/>
        <w:keepNext/>
      </w:pPr>
      <w:bookmarkStart w:id="191" w:name="_Ref62383316"/>
      <w:bookmarkStart w:id="192" w:name="_Toc62423856"/>
      <w:r>
        <w:t xml:space="preserve">Bảng </w:t>
      </w:r>
      <w:fldSimple w:instr=" STYLEREF 1 \s ">
        <w:r w:rsidR="00E247A6">
          <w:rPr>
            <w:noProof/>
          </w:rPr>
          <w:t>2</w:t>
        </w:r>
      </w:fldSimple>
      <w:r w:rsidR="00793E20">
        <w:t>.</w:t>
      </w:r>
      <w:fldSimple w:instr=" SEQ Bảng \* ARABIC \s 1 ">
        <w:r w:rsidR="00E247A6">
          <w:rPr>
            <w:noProof/>
          </w:rPr>
          <w:t>6</w:t>
        </w:r>
      </w:fldSimple>
      <w:bookmarkEnd w:id="191"/>
      <w:r>
        <w:t xml:space="preserve"> Bảng </w:t>
      </w:r>
      <w:r w:rsidR="00643270">
        <w:t>tham khảo</w:t>
      </w:r>
      <w:r>
        <w:t>tính toán thông số cho mạch sạc</w:t>
      </w:r>
      <w:bookmarkEnd w:id="192"/>
    </w:p>
    <w:tbl>
      <w:tblPr>
        <w:tblStyle w:val="TableGrid"/>
        <w:tblpPr w:leftFromText="180" w:rightFromText="180" w:vertAnchor="text" w:tblpY="-74"/>
        <w:tblW w:w="0" w:type="auto"/>
        <w:tblLook w:val="04A0" w:firstRow="1" w:lastRow="0" w:firstColumn="1" w:lastColumn="0" w:noHBand="0" w:noVBand="1"/>
      </w:tblPr>
      <w:tblGrid>
        <w:gridCol w:w="1885"/>
        <w:gridCol w:w="1080"/>
        <w:gridCol w:w="1260"/>
        <w:gridCol w:w="990"/>
        <w:gridCol w:w="1170"/>
        <w:gridCol w:w="1080"/>
        <w:gridCol w:w="1029"/>
      </w:tblGrid>
      <w:tr w:rsidR="0043684E" w14:paraId="7BC5FEC0" w14:textId="77777777" w:rsidTr="0043684E">
        <w:tc>
          <w:tcPr>
            <w:tcW w:w="1885" w:type="dxa"/>
          </w:tcPr>
          <w:p w14:paraId="69BCB20D" w14:textId="77777777" w:rsidR="0043684E" w:rsidRPr="00A30B1C" w:rsidRDefault="0043684E" w:rsidP="002C3D68">
            <w:pPr>
              <w:jc w:val="center"/>
              <w:rPr>
                <w:b/>
                <w:bCs/>
              </w:rPr>
            </w:pPr>
            <w:r w:rsidRPr="00A30B1C">
              <w:rPr>
                <w:b/>
                <w:bCs/>
              </w:rPr>
              <w:t>Dòng sạc</w:t>
            </w:r>
          </w:p>
        </w:tc>
        <w:tc>
          <w:tcPr>
            <w:tcW w:w="1080" w:type="dxa"/>
          </w:tcPr>
          <w:p w14:paraId="07078746" w14:textId="77777777" w:rsidR="0043684E" w:rsidRPr="002C3D68" w:rsidRDefault="0043684E" w:rsidP="0043684E">
            <w:r w:rsidRPr="002C3D68">
              <w:t>0.5A</w:t>
            </w:r>
          </w:p>
        </w:tc>
        <w:tc>
          <w:tcPr>
            <w:tcW w:w="1260" w:type="dxa"/>
          </w:tcPr>
          <w:p w14:paraId="46DD4725" w14:textId="77777777" w:rsidR="0043684E" w:rsidRPr="002C3D68" w:rsidRDefault="0043684E" w:rsidP="0043684E">
            <w:r w:rsidRPr="002C3D68">
              <w:t>1A</w:t>
            </w:r>
          </w:p>
        </w:tc>
        <w:tc>
          <w:tcPr>
            <w:tcW w:w="990" w:type="dxa"/>
          </w:tcPr>
          <w:p w14:paraId="31FF318E" w14:textId="77777777" w:rsidR="0043684E" w:rsidRPr="002C3D68" w:rsidRDefault="0043684E" w:rsidP="0043684E">
            <w:r w:rsidRPr="002C3D68">
              <w:t>2A</w:t>
            </w:r>
          </w:p>
        </w:tc>
        <w:tc>
          <w:tcPr>
            <w:tcW w:w="1170" w:type="dxa"/>
          </w:tcPr>
          <w:p w14:paraId="261CE9A2" w14:textId="77777777" w:rsidR="0043684E" w:rsidRPr="002C3D68" w:rsidRDefault="0043684E" w:rsidP="0043684E">
            <w:r w:rsidRPr="002C3D68">
              <w:t>4A</w:t>
            </w:r>
          </w:p>
        </w:tc>
        <w:tc>
          <w:tcPr>
            <w:tcW w:w="1080" w:type="dxa"/>
          </w:tcPr>
          <w:p w14:paraId="3E3BA58C" w14:textId="77777777" w:rsidR="0043684E" w:rsidRPr="002C3D68" w:rsidRDefault="0043684E" w:rsidP="0043684E">
            <w:r w:rsidRPr="002C3D68">
              <w:t>8A</w:t>
            </w:r>
          </w:p>
        </w:tc>
        <w:tc>
          <w:tcPr>
            <w:tcW w:w="1029" w:type="dxa"/>
          </w:tcPr>
          <w:p w14:paraId="114AC075" w14:textId="77777777" w:rsidR="0043684E" w:rsidRPr="002C3D68" w:rsidRDefault="0043684E" w:rsidP="0043684E">
            <w:r w:rsidRPr="002C3D68">
              <w:t>10A</w:t>
            </w:r>
          </w:p>
        </w:tc>
      </w:tr>
      <w:tr w:rsidR="0043684E" w14:paraId="1A553EDD" w14:textId="77777777" w:rsidTr="0043684E">
        <w:tc>
          <w:tcPr>
            <w:tcW w:w="1885" w:type="dxa"/>
          </w:tcPr>
          <w:p w14:paraId="75CAF911" w14:textId="77777777" w:rsidR="0043684E" w:rsidRPr="00A30B1C" w:rsidRDefault="0043684E" w:rsidP="002C3D68">
            <w:pPr>
              <w:jc w:val="center"/>
              <w:rPr>
                <w:b/>
                <w:bCs/>
              </w:rPr>
            </w:pPr>
            <w:r w:rsidRPr="00A30B1C">
              <w:rPr>
                <w:b/>
                <w:bCs/>
              </w:rPr>
              <w:t>L1</w:t>
            </w:r>
          </w:p>
        </w:tc>
        <w:tc>
          <w:tcPr>
            <w:tcW w:w="1080" w:type="dxa"/>
          </w:tcPr>
          <w:p w14:paraId="06C201FB" w14:textId="77777777" w:rsidR="0043684E" w:rsidRDefault="0043684E" w:rsidP="0043684E">
            <w:r>
              <w:t>22uH</w:t>
            </w:r>
          </w:p>
        </w:tc>
        <w:tc>
          <w:tcPr>
            <w:tcW w:w="1260" w:type="dxa"/>
          </w:tcPr>
          <w:p w14:paraId="5BD2B6F3" w14:textId="77777777" w:rsidR="0043684E" w:rsidRDefault="0043684E" w:rsidP="0043684E">
            <w:r>
              <w:t>15uH</w:t>
            </w:r>
          </w:p>
        </w:tc>
        <w:tc>
          <w:tcPr>
            <w:tcW w:w="990" w:type="dxa"/>
          </w:tcPr>
          <w:p w14:paraId="3DC16E08" w14:textId="77777777" w:rsidR="0043684E" w:rsidRDefault="0043684E" w:rsidP="0043684E">
            <w:r>
              <w:t>10uH</w:t>
            </w:r>
          </w:p>
        </w:tc>
        <w:tc>
          <w:tcPr>
            <w:tcW w:w="1170" w:type="dxa"/>
          </w:tcPr>
          <w:p w14:paraId="40A6F602" w14:textId="77777777" w:rsidR="0043684E" w:rsidRDefault="0043684E" w:rsidP="0043684E">
            <w:r>
              <w:t>6.8uH</w:t>
            </w:r>
          </w:p>
        </w:tc>
        <w:tc>
          <w:tcPr>
            <w:tcW w:w="1080" w:type="dxa"/>
          </w:tcPr>
          <w:p w14:paraId="6038810B" w14:textId="77777777" w:rsidR="0043684E" w:rsidRDefault="0043684E" w:rsidP="0043684E">
            <w:r>
              <w:t>3.3uH</w:t>
            </w:r>
          </w:p>
        </w:tc>
        <w:tc>
          <w:tcPr>
            <w:tcW w:w="1029" w:type="dxa"/>
          </w:tcPr>
          <w:p w14:paraId="72BB666C" w14:textId="77777777" w:rsidR="0043684E" w:rsidRDefault="0043684E" w:rsidP="0043684E">
            <w:r>
              <w:t>3.3uH</w:t>
            </w:r>
          </w:p>
        </w:tc>
      </w:tr>
      <w:tr w:rsidR="0043684E" w14:paraId="3A770F9C" w14:textId="77777777" w:rsidTr="0043684E">
        <w:tc>
          <w:tcPr>
            <w:tcW w:w="1885" w:type="dxa"/>
          </w:tcPr>
          <w:p w14:paraId="5359610D" w14:textId="2B3C6391" w:rsidR="0043684E" w:rsidRPr="00A30B1C" w:rsidRDefault="002C3D68" w:rsidP="002C3D68">
            <w:pPr>
              <w:jc w:val="center"/>
              <w:rPr>
                <w:b/>
                <w:bCs/>
              </w:rPr>
            </w:pPr>
            <w:r>
              <w:rPr>
                <w:b/>
                <w:bCs/>
              </w:rPr>
              <w:t>Co</w:t>
            </w:r>
          </w:p>
        </w:tc>
        <w:tc>
          <w:tcPr>
            <w:tcW w:w="1080" w:type="dxa"/>
          </w:tcPr>
          <w:p w14:paraId="26ED157A" w14:textId="77777777" w:rsidR="0043684E" w:rsidRDefault="0043684E" w:rsidP="0043684E">
            <w:r>
              <w:t>7uF</w:t>
            </w:r>
          </w:p>
        </w:tc>
        <w:tc>
          <w:tcPr>
            <w:tcW w:w="1260" w:type="dxa"/>
          </w:tcPr>
          <w:p w14:paraId="705DB66B" w14:textId="77777777" w:rsidR="0043684E" w:rsidRDefault="0043684E" w:rsidP="0043684E">
            <w:r>
              <w:t>10uF</w:t>
            </w:r>
          </w:p>
        </w:tc>
        <w:tc>
          <w:tcPr>
            <w:tcW w:w="990" w:type="dxa"/>
          </w:tcPr>
          <w:p w14:paraId="562C238D" w14:textId="77777777" w:rsidR="0043684E" w:rsidRDefault="0043684E" w:rsidP="0043684E">
            <w:r>
              <w:t>15uF</w:t>
            </w:r>
          </w:p>
        </w:tc>
        <w:tc>
          <w:tcPr>
            <w:tcW w:w="1170" w:type="dxa"/>
          </w:tcPr>
          <w:p w14:paraId="765CBBA6" w14:textId="77777777" w:rsidR="0043684E" w:rsidRDefault="0043684E" w:rsidP="0043684E">
            <w:r>
              <w:t>20uF</w:t>
            </w:r>
          </w:p>
        </w:tc>
        <w:tc>
          <w:tcPr>
            <w:tcW w:w="1080" w:type="dxa"/>
          </w:tcPr>
          <w:p w14:paraId="5E97D0EE" w14:textId="77777777" w:rsidR="0043684E" w:rsidRDefault="0043684E" w:rsidP="0043684E">
            <w:r>
              <w:t>40uF</w:t>
            </w:r>
          </w:p>
        </w:tc>
        <w:tc>
          <w:tcPr>
            <w:tcW w:w="1029" w:type="dxa"/>
          </w:tcPr>
          <w:p w14:paraId="01371D98" w14:textId="77777777" w:rsidR="0043684E" w:rsidRDefault="0043684E" w:rsidP="0043684E">
            <w:r>
              <w:t>40uF</w:t>
            </w:r>
          </w:p>
        </w:tc>
      </w:tr>
      <w:tr w:rsidR="0043684E" w14:paraId="25FDD8DC" w14:textId="77777777" w:rsidTr="0043684E">
        <w:tc>
          <w:tcPr>
            <w:tcW w:w="1885" w:type="dxa"/>
          </w:tcPr>
          <w:p w14:paraId="049EA0C7" w14:textId="77777777" w:rsidR="0043684E" w:rsidRPr="00A30B1C" w:rsidRDefault="0043684E" w:rsidP="002C3D68">
            <w:pPr>
              <w:jc w:val="center"/>
              <w:rPr>
                <w:b/>
                <w:bCs/>
              </w:rPr>
            </w:pPr>
            <w:r w:rsidRPr="00A30B1C">
              <w:rPr>
                <w:b/>
                <w:bCs/>
              </w:rPr>
              <w:t>R10</w:t>
            </w:r>
          </w:p>
        </w:tc>
        <w:tc>
          <w:tcPr>
            <w:tcW w:w="1080" w:type="dxa"/>
          </w:tcPr>
          <w:p w14:paraId="548AADB6" w14:textId="77777777" w:rsidR="0043684E" w:rsidRDefault="0043684E" w:rsidP="0043684E">
            <w:r>
              <w:t>80mΩ</w:t>
            </w:r>
          </w:p>
        </w:tc>
        <w:tc>
          <w:tcPr>
            <w:tcW w:w="1260" w:type="dxa"/>
          </w:tcPr>
          <w:p w14:paraId="6736FA87" w14:textId="77777777" w:rsidR="0043684E" w:rsidRDefault="0043684E" w:rsidP="0043684E">
            <w:r>
              <w:t>40mΩ</w:t>
            </w:r>
          </w:p>
        </w:tc>
        <w:tc>
          <w:tcPr>
            <w:tcW w:w="990" w:type="dxa"/>
          </w:tcPr>
          <w:p w14:paraId="4335FDF6" w14:textId="77777777" w:rsidR="0043684E" w:rsidRDefault="0043684E" w:rsidP="0043684E">
            <w:r>
              <w:t>20mΩ</w:t>
            </w:r>
          </w:p>
        </w:tc>
        <w:tc>
          <w:tcPr>
            <w:tcW w:w="1170" w:type="dxa"/>
          </w:tcPr>
          <w:p w14:paraId="095C95F2" w14:textId="77777777" w:rsidR="0043684E" w:rsidRDefault="0043684E" w:rsidP="0043684E">
            <w:r>
              <w:t>10mΩ</w:t>
            </w:r>
          </w:p>
        </w:tc>
        <w:tc>
          <w:tcPr>
            <w:tcW w:w="1080" w:type="dxa"/>
          </w:tcPr>
          <w:p w14:paraId="3FF114A5" w14:textId="77777777" w:rsidR="0043684E" w:rsidRDefault="0043684E" w:rsidP="0043684E">
            <w:r>
              <w:t>5mΩ</w:t>
            </w:r>
          </w:p>
        </w:tc>
        <w:tc>
          <w:tcPr>
            <w:tcW w:w="1029" w:type="dxa"/>
          </w:tcPr>
          <w:p w14:paraId="1EB1CC78" w14:textId="77777777" w:rsidR="0043684E" w:rsidRDefault="0043684E" w:rsidP="0043684E">
            <w:r>
              <w:t>4mΩ</w:t>
            </w:r>
          </w:p>
        </w:tc>
      </w:tr>
    </w:tbl>
    <w:p w14:paraId="1B7A092E" w14:textId="77777777" w:rsidR="003F4084" w:rsidRDefault="00F802C2" w:rsidP="001F2F4E">
      <w:pPr>
        <w:pStyle w:val="ListParagraph"/>
        <w:numPr>
          <w:ilvl w:val="0"/>
          <w:numId w:val="30"/>
        </w:numPr>
        <w:spacing w:after="120"/>
      </w:pPr>
      <w:r>
        <w:t>Mạch bảo vệ</w:t>
      </w:r>
    </w:p>
    <w:p w14:paraId="1351FC5F" w14:textId="34C25B25" w:rsidR="003F4084" w:rsidRDefault="003F4084" w:rsidP="00C20277">
      <w:pPr>
        <w:spacing w:after="120"/>
        <w:ind w:firstLine="360"/>
      </w:pPr>
      <w:r>
        <w:t>Một bộ công tắc đóng cắt pin  và tải được mắc nối tiếp với cầu chì tự phục hồi F1 với dòng chịu đựng đạt 4A. Mạch chống cắm ngược pin được thiết kế nhằm chống hiện tượng kết nối pin sai chiều khi thao tác (</w:t>
      </w:r>
      <w:r>
        <w:fldChar w:fldCharType="begin"/>
      </w:r>
      <w:r>
        <w:instrText xml:space="preserve"> REF _Ref62383495 \h  \* MERGEFORMAT </w:instrText>
      </w:r>
      <w:r>
        <w:fldChar w:fldCharType="separate"/>
      </w:r>
      <w:r w:rsidR="00E247A6">
        <w:t xml:space="preserve">Hình </w:t>
      </w:r>
      <w:r w:rsidR="00E247A6">
        <w:rPr>
          <w:noProof/>
        </w:rPr>
        <w:t>2.22</w:t>
      </w:r>
      <w:r>
        <w:fldChar w:fldCharType="end"/>
      </w:r>
      <w:r>
        <w:t>).</w:t>
      </w:r>
    </w:p>
    <w:p w14:paraId="1D4EC2AF" w14:textId="23098CE4" w:rsidR="00A30B1C" w:rsidRDefault="00986176" w:rsidP="00A30B1C">
      <w:pPr>
        <w:pStyle w:val="FIG"/>
      </w:pPr>
      <w:r w:rsidRPr="00986176">
        <w:drawing>
          <wp:inline distT="0" distB="0" distL="0" distR="0" wp14:anchorId="406EDB1F" wp14:editId="40046099">
            <wp:extent cx="4391025" cy="2440262"/>
            <wp:effectExtent l="19050" t="19050" r="9525" b="17780"/>
            <wp:docPr id="4247" name="Picture 4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417168" cy="2454791"/>
                    </a:xfrm>
                    <a:prstGeom prst="rect">
                      <a:avLst/>
                    </a:prstGeom>
                    <a:ln>
                      <a:solidFill>
                        <a:schemeClr val="accent1"/>
                      </a:solidFill>
                    </a:ln>
                  </pic:spPr>
                </pic:pic>
              </a:graphicData>
            </a:graphic>
          </wp:inline>
        </w:drawing>
      </w:r>
    </w:p>
    <w:p w14:paraId="30AC84CC" w14:textId="6467BE50" w:rsidR="00A30B1C" w:rsidRDefault="00A30B1C" w:rsidP="000A1104">
      <w:pPr>
        <w:pStyle w:val="Caption"/>
        <w:spacing w:after="120"/>
      </w:pPr>
      <w:bookmarkStart w:id="193" w:name="_Ref62383495"/>
      <w:bookmarkStart w:id="194" w:name="_Toc62423920"/>
      <w:r>
        <w:t xml:space="preserve">Hình </w:t>
      </w:r>
      <w:fldSimple w:instr=" STYLEREF 1 \s ">
        <w:r w:rsidR="00E247A6">
          <w:rPr>
            <w:noProof/>
          </w:rPr>
          <w:t>2</w:t>
        </w:r>
      </w:fldSimple>
      <w:r w:rsidR="00C215A3">
        <w:t>.</w:t>
      </w:r>
      <w:fldSimple w:instr=" SEQ Hình \* ARABIC \s 1 ">
        <w:r w:rsidR="00E247A6">
          <w:rPr>
            <w:noProof/>
          </w:rPr>
          <w:t>22</w:t>
        </w:r>
      </w:fldSimple>
      <w:bookmarkEnd w:id="193"/>
      <w:r>
        <w:t xml:space="preserve"> Thiết kế mạch bảo vệ cho pin</w:t>
      </w:r>
      <w:bookmarkEnd w:id="194"/>
    </w:p>
    <w:p w14:paraId="7CB05E0E" w14:textId="1660F24F" w:rsidR="002C3D68" w:rsidRDefault="002C3D68" w:rsidP="002C3D68">
      <w:pPr>
        <w:pStyle w:val="ListParagraph"/>
        <w:numPr>
          <w:ilvl w:val="0"/>
          <w:numId w:val="19"/>
        </w:numPr>
      </w:pPr>
      <w:r>
        <w:t>Bộ chuyển m</w:t>
      </w:r>
      <w:r w:rsidR="006C23BE">
        <w:t>ạ</w:t>
      </w:r>
      <w:r>
        <w:t>ch sạc</w:t>
      </w:r>
    </w:p>
    <w:p w14:paraId="1C8ECC9C" w14:textId="7FCA0355" w:rsidR="0021093A" w:rsidRDefault="008D5745" w:rsidP="0049097A">
      <w:pPr>
        <w:ind w:firstLine="567"/>
        <w:rPr>
          <w:noProof/>
        </w:rPr>
      </w:pPr>
      <w:r>
        <w:t>Một bộ điều khiển chuyển mạch sạc giữa nguồn năng lượng sóng và mặt trời được thiết kế dưới đây</w:t>
      </w:r>
      <w:r w:rsidR="005061E1">
        <w:t xml:space="preserve"> (</w:t>
      </w:r>
      <w:r w:rsidR="005061E1">
        <w:fldChar w:fldCharType="begin"/>
      </w:r>
      <w:r w:rsidR="005061E1">
        <w:instrText xml:space="preserve"> REF _Ref62383606 \h </w:instrText>
      </w:r>
      <w:r w:rsidR="005061E1">
        <w:fldChar w:fldCharType="separate"/>
      </w:r>
      <w:r w:rsidR="00E247A6">
        <w:t xml:space="preserve">Hình </w:t>
      </w:r>
      <w:r w:rsidR="00E247A6">
        <w:rPr>
          <w:noProof/>
        </w:rPr>
        <w:t>2</w:t>
      </w:r>
      <w:r w:rsidR="00E247A6">
        <w:t>.</w:t>
      </w:r>
      <w:r w:rsidR="00E247A6">
        <w:rPr>
          <w:noProof/>
        </w:rPr>
        <w:t>23</w:t>
      </w:r>
      <w:r w:rsidR="005061E1">
        <w:fldChar w:fldCharType="end"/>
      </w:r>
      <w:r w:rsidR="005061E1">
        <w:t>)</w:t>
      </w:r>
      <w:r w:rsidR="004C3D31">
        <w:t>:</w:t>
      </w:r>
      <w:r w:rsidR="00A30B1C" w:rsidRPr="00A30B1C">
        <w:rPr>
          <w:noProof/>
        </w:rPr>
        <w:t xml:space="preserve"> </w:t>
      </w:r>
    </w:p>
    <w:p w14:paraId="110843BE" w14:textId="1E62A735" w:rsidR="00A30B1C" w:rsidRDefault="0021093A" w:rsidP="00A30B1C">
      <w:pPr>
        <w:pStyle w:val="FIG"/>
      </w:pPr>
      <w:r w:rsidRPr="0021093A">
        <w:drawing>
          <wp:inline distT="0" distB="0" distL="0" distR="0" wp14:anchorId="49B55B45" wp14:editId="01F2E1D5">
            <wp:extent cx="4826304" cy="1952625"/>
            <wp:effectExtent l="19050" t="19050" r="12700" b="9525"/>
            <wp:docPr id="4248" name="Picture 4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076537" cy="2053864"/>
                    </a:xfrm>
                    <a:prstGeom prst="rect">
                      <a:avLst/>
                    </a:prstGeom>
                    <a:ln>
                      <a:solidFill>
                        <a:schemeClr val="accent1"/>
                      </a:solidFill>
                    </a:ln>
                  </pic:spPr>
                </pic:pic>
              </a:graphicData>
            </a:graphic>
          </wp:inline>
        </w:drawing>
      </w:r>
    </w:p>
    <w:p w14:paraId="0EB39DA4" w14:textId="5EE53D97" w:rsidR="004649A9" w:rsidRPr="004649A9" w:rsidRDefault="00A30B1C" w:rsidP="00B0248B">
      <w:pPr>
        <w:pStyle w:val="Caption"/>
      </w:pPr>
      <w:bookmarkStart w:id="195" w:name="_Ref62383606"/>
      <w:bookmarkStart w:id="196" w:name="_Toc62423921"/>
      <w:r>
        <w:t xml:space="preserve">Hình </w:t>
      </w:r>
      <w:fldSimple w:instr=" STYLEREF 1 \s ">
        <w:r w:rsidR="00E247A6">
          <w:rPr>
            <w:noProof/>
          </w:rPr>
          <w:t>2</w:t>
        </w:r>
      </w:fldSimple>
      <w:r w:rsidR="00C215A3">
        <w:t>.</w:t>
      </w:r>
      <w:fldSimple w:instr=" SEQ Hình \* ARABIC \s 1 ">
        <w:r w:rsidR="00E247A6">
          <w:rPr>
            <w:noProof/>
          </w:rPr>
          <w:t>23</w:t>
        </w:r>
      </w:fldSimple>
      <w:bookmarkEnd w:id="195"/>
      <w:r>
        <w:t xml:space="preserve"> Thiết kế kh</w:t>
      </w:r>
      <w:r w:rsidR="004649A9">
        <w:t>ố</w:t>
      </w:r>
      <w:r>
        <w:t>i chuyển mạch nguồn sạc</w:t>
      </w:r>
      <w:bookmarkEnd w:id="196"/>
    </w:p>
    <w:p w14:paraId="0AE397F4" w14:textId="68469010" w:rsidR="004C3D31" w:rsidRDefault="00686F44" w:rsidP="00686F44">
      <w:pPr>
        <w:pStyle w:val="Heading4"/>
      </w:pPr>
      <w:r>
        <w:lastRenderedPageBreak/>
        <w:t>BUCK_LDO_POWERMEASUREMENT</w:t>
      </w:r>
    </w:p>
    <w:p w14:paraId="7D68CACD" w14:textId="20A42489" w:rsidR="00922BFE" w:rsidRDefault="00AE32AF" w:rsidP="00AD5403">
      <w:pPr>
        <w:pStyle w:val="ListParagraph"/>
        <w:numPr>
          <w:ilvl w:val="0"/>
          <w:numId w:val="31"/>
        </w:numPr>
        <w:spacing w:after="120"/>
      </w:pPr>
      <w:r>
        <w:t>BUCK</w:t>
      </w:r>
      <w:r w:rsidR="003114CB">
        <w:t>, LDO</w:t>
      </w:r>
    </w:p>
    <w:p w14:paraId="6E5167FE" w14:textId="77777777" w:rsidR="00C20277" w:rsidRDefault="003A657B" w:rsidP="00C20277">
      <w:pPr>
        <w:pStyle w:val="FIG"/>
      </w:pPr>
      <w:r w:rsidRPr="009B3D99">
        <w:drawing>
          <wp:inline distT="0" distB="0" distL="0" distR="0" wp14:anchorId="487082C3" wp14:editId="67033BDD">
            <wp:extent cx="3979744" cy="2518695"/>
            <wp:effectExtent l="19050" t="19050" r="19050" b="25400"/>
            <wp:docPr id="4250" name="Picture 4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979744" cy="2518695"/>
                    </a:xfrm>
                    <a:prstGeom prst="rect">
                      <a:avLst/>
                    </a:prstGeom>
                    <a:ln>
                      <a:solidFill>
                        <a:schemeClr val="accent1"/>
                      </a:solidFill>
                    </a:ln>
                  </pic:spPr>
                </pic:pic>
              </a:graphicData>
            </a:graphic>
          </wp:inline>
        </w:drawing>
      </w:r>
    </w:p>
    <w:p w14:paraId="541A4F2B" w14:textId="533E2DA7" w:rsidR="003A657B" w:rsidRDefault="00C20277" w:rsidP="00C20277">
      <w:pPr>
        <w:pStyle w:val="Caption"/>
      </w:pPr>
      <w:bookmarkStart w:id="197" w:name="_Ref62417059"/>
      <w:bookmarkStart w:id="198" w:name="_Toc62423922"/>
      <w:r>
        <w:t xml:space="preserve">Hình </w:t>
      </w:r>
      <w:fldSimple w:instr=" STYLEREF 1 \s ">
        <w:r w:rsidR="00E247A6">
          <w:rPr>
            <w:noProof/>
          </w:rPr>
          <w:t>2</w:t>
        </w:r>
      </w:fldSimple>
      <w:r w:rsidR="00C215A3">
        <w:t>.</w:t>
      </w:r>
      <w:fldSimple w:instr=" SEQ Hình \* ARABIC \s 1 ">
        <w:r w:rsidR="00E247A6">
          <w:rPr>
            <w:noProof/>
          </w:rPr>
          <w:t>24</w:t>
        </w:r>
      </w:fldSimple>
      <w:bookmarkEnd w:id="197"/>
      <w:r>
        <w:t xml:space="preserve"> Mạch hạ áp xuống 5V</w:t>
      </w:r>
      <w:bookmarkEnd w:id="198"/>
    </w:p>
    <w:p w14:paraId="1E48B844" w14:textId="391F3940" w:rsidR="00353412" w:rsidRDefault="003D381B" w:rsidP="003A657B">
      <w:pPr>
        <w:pStyle w:val="ListParagraph"/>
      </w:pPr>
      <w:r w:rsidRPr="00A30B1C">
        <w:t>Buck converter +5V: S</w:t>
      </w:r>
      <w:r w:rsidR="00D55DAC" w:rsidRPr="00A30B1C">
        <w:t>ử dụng IC LM2596 để chuyển đổi điện áp từ điện á</w:t>
      </w:r>
      <w:r w:rsidR="00A03FA6" w:rsidRPr="00A30B1C">
        <w:t xml:space="preserve">p </w:t>
      </w:r>
      <w:r w:rsidR="004D5B9D">
        <w:t>của pin</w:t>
      </w:r>
      <w:r w:rsidR="00D55DAC" w:rsidRPr="00A30B1C">
        <w:t xml:space="preserve"> thành điện áp +5V cung cấp cho Sensor_Board </w:t>
      </w:r>
      <w:r w:rsidR="00A03FA6" w:rsidRPr="00A30B1C">
        <w:t>và các khối chức năng của Solar_Board</w:t>
      </w:r>
      <w:r w:rsidR="00B9799D">
        <w:t xml:space="preserve"> (</w:t>
      </w:r>
      <w:r w:rsidR="00C36CC8">
        <w:fldChar w:fldCharType="begin"/>
      </w:r>
      <w:r w:rsidR="00C36CC8">
        <w:instrText xml:space="preserve"> REF _Ref62417059 \h </w:instrText>
      </w:r>
      <w:r w:rsidR="00C36CC8">
        <w:fldChar w:fldCharType="separate"/>
      </w:r>
      <w:r w:rsidR="00E247A6">
        <w:t xml:space="preserve">Hình </w:t>
      </w:r>
      <w:r w:rsidR="00E247A6">
        <w:rPr>
          <w:noProof/>
        </w:rPr>
        <w:t>2</w:t>
      </w:r>
      <w:r w:rsidR="00E247A6">
        <w:t>.</w:t>
      </w:r>
      <w:r w:rsidR="00E247A6">
        <w:rPr>
          <w:noProof/>
        </w:rPr>
        <w:t>24</w:t>
      </w:r>
      <w:r w:rsidR="00C36CC8">
        <w:fldChar w:fldCharType="end"/>
      </w:r>
      <w:r w:rsidR="00C36CC8">
        <w:t>)</w:t>
      </w:r>
    </w:p>
    <w:p w14:paraId="55626DB3" w14:textId="1D3602B2" w:rsidR="00353412" w:rsidRDefault="00353412" w:rsidP="00353412">
      <w:pPr>
        <w:pStyle w:val="Caption"/>
        <w:keepNext/>
      </w:pPr>
      <w:bookmarkStart w:id="199" w:name="_Ref62383692"/>
      <w:bookmarkStart w:id="200" w:name="_Toc62423857"/>
      <w:r>
        <w:t xml:space="preserve">Bảng </w:t>
      </w:r>
      <w:fldSimple w:instr=" STYLEREF 1 \s ">
        <w:r w:rsidR="00E247A6">
          <w:rPr>
            <w:noProof/>
          </w:rPr>
          <w:t>2</w:t>
        </w:r>
      </w:fldSimple>
      <w:r w:rsidR="00793E20">
        <w:t>.</w:t>
      </w:r>
      <w:fldSimple w:instr=" SEQ Bảng \* ARABIC \s 1 ">
        <w:r w:rsidR="00E247A6">
          <w:rPr>
            <w:noProof/>
          </w:rPr>
          <w:t>7</w:t>
        </w:r>
      </w:fldSimple>
      <w:bookmarkEnd w:id="199"/>
      <w:r>
        <w:t xml:space="preserve"> Dòng điện tiêu thụ trong mạch</w:t>
      </w:r>
      <w:bookmarkEnd w:id="200"/>
    </w:p>
    <w:tbl>
      <w:tblPr>
        <w:tblStyle w:val="TableGrid"/>
        <w:tblW w:w="7150" w:type="dxa"/>
        <w:tblInd w:w="790" w:type="dxa"/>
        <w:tblLook w:val="04A0" w:firstRow="1" w:lastRow="0" w:firstColumn="1" w:lastColumn="0" w:noHBand="0" w:noVBand="1"/>
      </w:tblPr>
      <w:tblGrid>
        <w:gridCol w:w="2138"/>
        <w:gridCol w:w="1523"/>
        <w:gridCol w:w="2180"/>
        <w:gridCol w:w="1309"/>
      </w:tblGrid>
      <w:tr w:rsidR="00310ED9" w14:paraId="0C6FD08B" w14:textId="77777777" w:rsidTr="0049097A">
        <w:tc>
          <w:tcPr>
            <w:tcW w:w="2138" w:type="dxa"/>
            <w:vAlign w:val="center"/>
          </w:tcPr>
          <w:p w14:paraId="2D60DC00" w14:textId="77777777" w:rsidR="00310ED9" w:rsidRDefault="00310ED9" w:rsidP="0049097A">
            <w:pPr>
              <w:jc w:val="center"/>
            </w:pPr>
            <w:r>
              <w:t>Khối chức năng</w:t>
            </w:r>
          </w:p>
        </w:tc>
        <w:tc>
          <w:tcPr>
            <w:tcW w:w="1523" w:type="dxa"/>
            <w:vAlign w:val="center"/>
          </w:tcPr>
          <w:p w14:paraId="77E4C5D6" w14:textId="77777777" w:rsidR="00310ED9" w:rsidRDefault="00310ED9" w:rsidP="0049097A">
            <w:pPr>
              <w:jc w:val="center"/>
            </w:pPr>
            <w:r>
              <w:t>Điện áp hoạt động (V)</w:t>
            </w:r>
          </w:p>
        </w:tc>
        <w:tc>
          <w:tcPr>
            <w:tcW w:w="2180" w:type="dxa"/>
            <w:vAlign w:val="center"/>
          </w:tcPr>
          <w:p w14:paraId="1E869AC8" w14:textId="7D5870C0" w:rsidR="00310ED9" w:rsidRDefault="00310ED9" w:rsidP="0049097A">
            <w:pPr>
              <w:jc w:val="center"/>
            </w:pPr>
            <w:r>
              <w:t>Dòng điện hoạt động lớn nhất (mA)</w:t>
            </w:r>
          </w:p>
        </w:tc>
        <w:tc>
          <w:tcPr>
            <w:tcW w:w="1309" w:type="dxa"/>
            <w:vAlign w:val="center"/>
          </w:tcPr>
          <w:p w14:paraId="4BC8E6B1" w14:textId="5D523AF8" w:rsidR="00310ED9" w:rsidRDefault="00310ED9" w:rsidP="0049097A">
            <w:pPr>
              <w:jc w:val="center"/>
            </w:pPr>
            <w:r>
              <w:t>Số lượng</w:t>
            </w:r>
          </w:p>
        </w:tc>
      </w:tr>
      <w:tr w:rsidR="00310ED9" w14:paraId="53303A43" w14:textId="77777777" w:rsidTr="0049097A">
        <w:tc>
          <w:tcPr>
            <w:tcW w:w="2138" w:type="dxa"/>
            <w:vAlign w:val="center"/>
          </w:tcPr>
          <w:p w14:paraId="732BA173" w14:textId="47FF818C" w:rsidR="00310ED9" w:rsidRDefault="00310ED9" w:rsidP="0049097A">
            <w:pPr>
              <w:jc w:val="left"/>
            </w:pPr>
            <w:r>
              <w:t>STM32F103C8T6</w:t>
            </w:r>
          </w:p>
        </w:tc>
        <w:tc>
          <w:tcPr>
            <w:tcW w:w="1523" w:type="dxa"/>
            <w:vAlign w:val="center"/>
          </w:tcPr>
          <w:p w14:paraId="6BDDB8FA" w14:textId="77777777" w:rsidR="00310ED9" w:rsidRDefault="00310ED9" w:rsidP="0049097A">
            <w:pPr>
              <w:jc w:val="center"/>
            </w:pPr>
            <w:r>
              <w:t>+3V3</w:t>
            </w:r>
          </w:p>
        </w:tc>
        <w:tc>
          <w:tcPr>
            <w:tcW w:w="2180" w:type="dxa"/>
            <w:vAlign w:val="center"/>
          </w:tcPr>
          <w:p w14:paraId="340E46EE" w14:textId="31182FDF" w:rsidR="00310ED9" w:rsidRDefault="00310ED9" w:rsidP="0049097A">
            <w:pPr>
              <w:jc w:val="center"/>
            </w:pPr>
            <w:r>
              <w:t>16mA</w:t>
            </w:r>
          </w:p>
        </w:tc>
        <w:tc>
          <w:tcPr>
            <w:tcW w:w="1309" w:type="dxa"/>
            <w:vAlign w:val="center"/>
          </w:tcPr>
          <w:p w14:paraId="4B79FE8B" w14:textId="36AD31F5" w:rsidR="00310ED9" w:rsidRDefault="00310ED9" w:rsidP="0049097A">
            <w:pPr>
              <w:jc w:val="center"/>
            </w:pPr>
            <w:r>
              <w:t>2</w:t>
            </w:r>
          </w:p>
        </w:tc>
      </w:tr>
      <w:tr w:rsidR="00310ED9" w14:paraId="74AC41F4" w14:textId="77777777" w:rsidTr="0049097A">
        <w:tc>
          <w:tcPr>
            <w:tcW w:w="2138" w:type="dxa"/>
            <w:vAlign w:val="center"/>
          </w:tcPr>
          <w:p w14:paraId="0CFFB0F3" w14:textId="77777777" w:rsidR="00310ED9" w:rsidRDefault="00310ED9" w:rsidP="0049097A">
            <w:pPr>
              <w:jc w:val="left"/>
            </w:pPr>
            <w:r>
              <w:t>INA226</w:t>
            </w:r>
          </w:p>
        </w:tc>
        <w:tc>
          <w:tcPr>
            <w:tcW w:w="1523" w:type="dxa"/>
            <w:vAlign w:val="center"/>
          </w:tcPr>
          <w:p w14:paraId="48342308" w14:textId="77777777" w:rsidR="00310ED9" w:rsidRDefault="00310ED9" w:rsidP="0049097A">
            <w:pPr>
              <w:jc w:val="center"/>
            </w:pPr>
            <w:r>
              <w:t>+3V3</w:t>
            </w:r>
          </w:p>
        </w:tc>
        <w:tc>
          <w:tcPr>
            <w:tcW w:w="2180" w:type="dxa"/>
            <w:vAlign w:val="center"/>
          </w:tcPr>
          <w:p w14:paraId="1330D20F" w14:textId="352E0D27" w:rsidR="00310ED9" w:rsidRDefault="00310ED9" w:rsidP="0049097A">
            <w:pPr>
              <w:jc w:val="center"/>
            </w:pPr>
            <w:r>
              <w:t>0.42</w:t>
            </w:r>
            <w:r w:rsidR="00D74732">
              <w:t>m</w:t>
            </w:r>
            <w:r>
              <w:t>A</w:t>
            </w:r>
          </w:p>
        </w:tc>
        <w:tc>
          <w:tcPr>
            <w:tcW w:w="1309" w:type="dxa"/>
            <w:vAlign w:val="center"/>
          </w:tcPr>
          <w:p w14:paraId="63F9E9FA" w14:textId="2D625321" w:rsidR="00310ED9" w:rsidRDefault="00310ED9" w:rsidP="0049097A">
            <w:pPr>
              <w:jc w:val="center"/>
            </w:pPr>
            <w:r>
              <w:t>2</w:t>
            </w:r>
          </w:p>
        </w:tc>
      </w:tr>
      <w:tr w:rsidR="00310ED9" w14:paraId="205C5B47" w14:textId="77777777" w:rsidTr="0049097A">
        <w:tc>
          <w:tcPr>
            <w:tcW w:w="2138" w:type="dxa"/>
            <w:vAlign w:val="center"/>
          </w:tcPr>
          <w:p w14:paraId="35071340" w14:textId="754F06AD" w:rsidR="00310ED9" w:rsidRDefault="00310ED9" w:rsidP="0049097A">
            <w:pPr>
              <w:jc w:val="left"/>
            </w:pPr>
            <w:r>
              <w:t>Led</w:t>
            </w:r>
          </w:p>
        </w:tc>
        <w:tc>
          <w:tcPr>
            <w:tcW w:w="1523" w:type="dxa"/>
            <w:vAlign w:val="center"/>
          </w:tcPr>
          <w:p w14:paraId="6B7A4C06" w14:textId="0A8D85A2" w:rsidR="00310ED9" w:rsidRDefault="00310ED9" w:rsidP="0049097A">
            <w:pPr>
              <w:jc w:val="center"/>
            </w:pPr>
            <w:r>
              <w:t>+3V3</w:t>
            </w:r>
          </w:p>
        </w:tc>
        <w:tc>
          <w:tcPr>
            <w:tcW w:w="2180" w:type="dxa"/>
            <w:vAlign w:val="center"/>
          </w:tcPr>
          <w:p w14:paraId="4DC370D9" w14:textId="59E6FB96" w:rsidR="00310ED9" w:rsidRDefault="00310ED9" w:rsidP="0049097A">
            <w:pPr>
              <w:jc w:val="center"/>
            </w:pPr>
            <w:r>
              <w:t>5mA</w:t>
            </w:r>
          </w:p>
        </w:tc>
        <w:tc>
          <w:tcPr>
            <w:tcW w:w="1309" w:type="dxa"/>
            <w:vAlign w:val="center"/>
          </w:tcPr>
          <w:p w14:paraId="0F54713B" w14:textId="0D4E813D" w:rsidR="00310ED9" w:rsidRDefault="00310ED9" w:rsidP="0049097A">
            <w:pPr>
              <w:jc w:val="center"/>
            </w:pPr>
            <w:r>
              <w:t>6</w:t>
            </w:r>
          </w:p>
        </w:tc>
      </w:tr>
      <w:tr w:rsidR="00310ED9" w14:paraId="5E3BE8D3" w14:textId="77777777" w:rsidTr="0049097A">
        <w:tc>
          <w:tcPr>
            <w:tcW w:w="2138" w:type="dxa"/>
            <w:vAlign w:val="center"/>
          </w:tcPr>
          <w:p w14:paraId="4416E739" w14:textId="06536E47" w:rsidR="00310ED9" w:rsidRDefault="00310ED9" w:rsidP="0049097A">
            <w:pPr>
              <w:jc w:val="left"/>
            </w:pPr>
            <w:r>
              <w:t>LoRa</w:t>
            </w:r>
          </w:p>
        </w:tc>
        <w:tc>
          <w:tcPr>
            <w:tcW w:w="1523" w:type="dxa"/>
            <w:vAlign w:val="center"/>
          </w:tcPr>
          <w:p w14:paraId="3DB14488" w14:textId="0590AA07" w:rsidR="00310ED9" w:rsidRDefault="00310ED9" w:rsidP="0049097A">
            <w:pPr>
              <w:jc w:val="center"/>
            </w:pPr>
            <w:r>
              <w:t>+3V3</w:t>
            </w:r>
          </w:p>
        </w:tc>
        <w:tc>
          <w:tcPr>
            <w:tcW w:w="2180" w:type="dxa"/>
            <w:vAlign w:val="center"/>
          </w:tcPr>
          <w:p w14:paraId="549EF28B" w14:textId="0135D91D" w:rsidR="00310ED9" w:rsidRDefault="00310ED9" w:rsidP="0049097A">
            <w:pPr>
              <w:jc w:val="center"/>
            </w:pPr>
            <w:r>
              <w:t>150mA</w:t>
            </w:r>
          </w:p>
        </w:tc>
        <w:tc>
          <w:tcPr>
            <w:tcW w:w="1309" w:type="dxa"/>
            <w:vAlign w:val="center"/>
          </w:tcPr>
          <w:p w14:paraId="70CB8FDE" w14:textId="0F12BAC5" w:rsidR="00310ED9" w:rsidRDefault="00310ED9" w:rsidP="0049097A">
            <w:pPr>
              <w:jc w:val="center"/>
            </w:pPr>
            <w:r>
              <w:t>1</w:t>
            </w:r>
          </w:p>
        </w:tc>
      </w:tr>
      <w:tr w:rsidR="00310ED9" w14:paraId="42C2049B" w14:textId="77777777" w:rsidTr="0049097A">
        <w:tc>
          <w:tcPr>
            <w:tcW w:w="2138" w:type="dxa"/>
            <w:vAlign w:val="center"/>
          </w:tcPr>
          <w:p w14:paraId="055FA4C1" w14:textId="1090186A" w:rsidR="00310ED9" w:rsidRDefault="00310ED9" w:rsidP="0049097A">
            <w:pPr>
              <w:jc w:val="left"/>
            </w:pPr>
            <w:r>
              <w:t>SIM808</w:t>
            </w:r>
          </w:p>
        </w:tc>
        <w:tc>
          <w:tcPr>
            <w:tcW w:w="1523" w:type="dxa"/>
            <w:vAlign w:val="center"/>
          </w:tcPr>
          <w:p w14:paraId="41402581" w14:textId="2453C6DC" w:rsidR="00310ED9" w:rsidRDefault="00310ED9" w:rsidP="0049097A">
            <w:pPr>
              <w:jc w:val="center"/>
            </w:pPr>
            <w:r>
              <w:t>+4V</w:t>
            </w:r>
          </w:p>
        </w:tc>
        <w:tc>
          <w:tcPr>
            <w:tcW w:w="2180" w:type="dxa"/>
            <w:vAlign w:val="center"/>
          </w:tcPr>
          <w:p w14:paraId="54EB91D7" w14:textId="3B7B3891" w:rsidR="00310ED9" w:rsidRDefault="00310ED9" w:rsidP="0049097A">
            <w:pPr>
              <w:jc w:val="center"/>
            </w:pPr>
            <w:r>
              <w:t>500mA</w:t>
            </w:r>
          </w:p>
        </w:tc>
        <w:tc>
          <w:tcPr>
            <w:tcW w:w="1309" w:type="dxa"/>
            <w:vAlign w:val="center"/>
          </w:tcPr>
          <w:p w14:paraId="6C46C5FC" w14:textId="44EA7DD2" w:rsidR="00310ED9" w:rsidRDefault="00310ED9" w:rsidP="0049097A">
            <w:pPr>
              <w:jc w:val="center"/>
            </w:pPr>
            <w:r>
              <w:t>1</w:t>
            </w:r>
          </w:p>
        </w:tc>
      </w:tr>
      <w:tr w:rsidR="00310ED9" w14:paraId="621F828D" w14:textId="77777777" w:rsidTr="0049097A">
        <w:tc>
          <w:tcPr>
            <w:tcW w:w="2138" w:type="dxa"/>
            <w:vAlign w:val="center"/>
          </w:tcPr>
          <w:p w14:paraId="60C25812" w14:textId="594EB71E" w:rsidR="00310ED9" w:rsidRDefault="00310ED9" w:rsidP="0049097A">
            <w:pPr>
              <w:jc w:val="left"/>
            </w:pPr>
            <w:r>
              <w:t>LCD2004</w:t>
            </w:r>
          </w:p>
        </w:tc>
        <w:tc>
          <w:tcPr>
            <w:tcW w:w="1523" w:type="dxa"/>
            <w:vAlign w:val="center"/>
          </w:tcPr>
          <w:p w14:paraId="1AB99CE2" w14:textId="4DC7C054" w:rsidR="00310ED9" w:rsidRDefault="00310ED9" w:rsidP="0049097A">
            <w:pPr>
              <w:jc w:val="center"/>
            </w:pPr>
            <w:r>
              <w:t>+5V</w:t>
            </w:r>
          </w:p>
        </w:tc>
        <w:tc>
          <w:tcPr>
            <w:tcW w:w="2180" w:type="dxa"/>
            <w:vAlign w:val="center"/>
          </w:tcPr>
          <w:p w14:paraId="5DC4449E" w14:textId="3FF03D7D" w:rsidR="00310ED9" w:rsidRDefault="00310ED9" w:rsidP="0049097A">
            <w:pPr>
              <w:jc w:val="center"/>
            </w:pPr>
            <w:r>
              <w:t>5mA</w:t>
            </w:r>
          </w:p>
        </w:tc>
        <w:tc>
          <w:tcPr>
            <w:tcW w:w="1309" w:type="dxa"/>
            <w:vAlign w:val="center"/>
          </w:tcPr>
          <w:p w14:paraId="4D895C48" w14:textId="4D558090" w:rsidR="00310ED9" w:rsidRDefault="00310ED9" w:rsidP="0049097A">
            <w:pPr>
              <w:jc w:val="center"/>
            </w:pPr>
            <w:r>
              <w:t>1</w:t>
            </w:r>
          </w:p>
        </w:tc>
      </w:tr>
      <w:tr w:rsidR="0015594E" w14:paraId="53931F52" w14:textId="77777777" w:rsidTr="0049097A">
        <w:tc>
          <w:tcPr>
            <w:tcW w:w="2138" w:type="dxa"/>
            <w:vAlign w:val="center"/>
          </w:tcPr>
          <w:p w14:paraId="05F55D28" w14:textId="42DC88D3" w:rsidR="0015594E" w:rsidRDefault="0015594E" w:rsidP="0049097A">
            <w:pPr>
              <w:jc w:val="left"/>
            </w:pPr>
            <w:r>
              <w:t>Cảm biến</w:t>
            </w:r>
          </w:p>
        </w:tc>
        <w:tc>
          <w:tcPr>
            <w:tcW w:w="1523" w:type="dxa"/>
            <w:vAlign w:val="center"/>
          </w:tcPr>
          <w:p w14:paraId="31038B7E" w14:textId="1421631D" w:rsidR="0015594E" w:rsidRDefault="0015594E" w:rsidP="0049097A">
            <w:pPr>
              <w:jc w:val="center"/>
            </w:pPr>
            <w:r>
              <w:t>+5V</w:t>
            </w:r>
          </w:p>
        </w:tc>
        <w:tc>
          <w:tcPr>
            <w:tcW w:w="2180" w:type="dxa"/>
            <w:vAlign w:val="center"/>
          </w:tcPr>
          <w:p w14:paraId="700B30F2" w14:textId="71CA9129" w:rsidR="0015594E" w:rsidRDefault="0015594E" w:rsidP="0049097A">
            <w:pPr>
              <w:jc w:val="center"/>
            </w:pPr>
            <w:r>
              <w:t>1mA</w:t>
            </w:r>
          </w:p>
        </w:tc>
        <w:tc>
          <w:tcPr>
            <w:tcW w:w="1309" w:type="dxa"/>
            <w:vAlign w:val="center"/>
          </w:tcPr>
          <w:p w14:paraId="78619B63" w14:textId="731A0595" w:rsidR="0015594E" w:rsidRDefault="0089192B" w:rsidP="0049097A">
            <w:pPr>
              <w:jc w:val="center"/>
            </w:pPr>
            <w:r>
              <w:t>2</w:t>
            </w:r>
          </w:p>
        </w:tc>
      </w:tr>
    </w:tbl>
    <w:p w14:paraId="6709B9C2" w14:textId="091B6EDA" w:rsidR="00353412" w:rsidRPr="007A6362" w:rsidRDefault="00B24644" w:rsidP="00A05865">
      <w:pPr>
        <w:spacing w:before="0"/>
        <w:ind w:firstLine="357"/>
      </w:pPr>
      <w:r>
        <w:t xml:space="preserve">Dựa vào </w:t>
      </w:r>
      <w:r>
        <w:fldChar w:fldCharType="begin"/>
      </w:r>
      <w:r>
        <w:instrText xml:space="preserve"> REF _Ref62383692 \h </w:instrText>
      </w:r>
      <w:r>
        <w:fldChar w:fldCharType="separate"/>
      </w:r>
      <w:r w:rsidR="00E247A6">
        <w:t xml:space="preserve">Bảng </w:t>
      </w:r>
      <w:r w:rsidR="00E247A6">
        <w:rPr>
          <w:noProof/>
        </w:rPr>
        <w:t>2</w:t>
      </w:r>
      <w:r w:rsidR="00E247A6">
        <w:t>.</w:t>
      </w:r>
      <w:r w:rsidR="00E247A6">
        <w:rPr>
          <w:noProof/>
        </w:rPr>
        <w:t>7</w:t>
      </w:r>
      <w:r>
        <w:fldChar w:fldCharType="end"/>
      </w:r>
      <w:r>
        <w:t>,</w:t>
      </w:r>
      <w:r w:rsidR="00BC59A7">
        <w:t xml:space="preserve"> tổng dòng tiêu thụ lớn nhất </w:t>
      </w:r>
      <w:r w:rsidR="00D74732">
        <w:t xml:space="preserve">của hệ thống cần cung cấp là </w:t>
      </w:r>
      <w:r w:rsidR="003D7AB3">
        <w:t>676mA</w:t>
      </w:r>
      <w:r w:rsidR="008D1A7E">
        <w:t>.</w:t>
      </w:r>
      <w:r w:rsidR="001C2DB2">
        <w:t xml:space="preserve"> </w:t>
      </w:r>
      <w:r w:rsidR="008D1A7E">
        <w:t xml:space="preserve">Hầu như mọi hoạt động của thiết bị đều được </w:t>
      </w:r>
      <w:r w:rsidR="00F55AF2">
        <w:t>d</w:t>
      </w:r>
      <w:r w:rsidR="00717DDC">
        <w:t>ù</w:t>
      </w:r>
      <w:r w:rsidR="00F55AF2">
        <w:t>ng từ nguồn buck conveter 5V này</w:t>
      </w:r>
      <w:r w:rsidR="000636E0">
        <w:t xml:space="preserve"> (</w:t>
      </w:r>
      <w:r w:rsidR="00F55AF2">
        <w:t>trừ trường hợp đèn chớp led vào ban đê</w:t>
      </w:r>
      <w:r w:rsidR="000636E0">
        <w:t>m)</w:t>
      </w:r>
      <w:r w:rsidR="00FD1E1A">
        <w:t xml:space="preserve"> nên việc sử dụng L</w:t>
      </w:r>
      <w:r w:rsidR="00B94C83">
        <w:t>M</w:t>
      </w:r>
      <w:r w:rsidR="00FD1E1A">
        <w:t>2596 đảm bảo đáp ứng đủ dòng đầu ra tiêu thụ. Đáng chú ý nếu sử dụng module SIM thì dòng đỉnh có thể đạt đến 2A.</w:t>
      </w:r>
      <w:r w:rsidR="00F55AF2">
        <w:t xml:space="preserve"> </w:t>
      </w:r>
      <w:r w:rsidR="009C497E" w:rsidRPr="007B014A">
        <w:rPr>
          <w:noProof/>
          <w:lang w:val="vi-VN"/>
        </w:rPr>
        <w:t>Nguồn 5V được san phẳng nhờ tụ C</w:t>
      </w:r>
      <w:r w:rsidR="00854DF9">
        <w:rPr>
          <w:noProof/>
        </w:rPr>
        <w:t>3</w:t>
      </w:r>
      <w:r w:rsidR="009C497E" w:rsidRPr="007B014A">
        <w:rPr>
          <w:noProof/>
          <w:lang w:val="vi-VN"/>
        </w:rPr>
        <w:t xml:space="preserve"> để đưa vào LM1117 3</w:t>
      </w:r>
      <w:r w:rsidR="00602BC3">
        <w:rPr>
          <w:noProof/>
        </w:rPr>
        <w:t>,</w:t>
      </w:r>
      <w:r w:rsidR="009C497E" w:rsidRPr="007B014A">
        <w:rPr>
          <w:noProof/>
          <w:lang w:val="vi-VN"/>
        </w:rPr>
        <w:t>3V</w:t>
      </w:r>
      <w:r w:rsidR="007A6362">
        <w:rPr>
          <w:noProof/>
        </w:rPr>
        <w:t>.</w:t>
      </w:r>
    </w:p>
    <w:p w14:paraId="7692823B" w14:textId="216180B4" w:rsidR="00922BFE" w:rsidRDefault="00A03FA6" w:rsidP="007256F1">
      <w:pPr>
        <w:pStyle w:val="ListParagraph"/>
        <w:spacing w:after="120"/>
      </w:pPr>
      <w:r>
        <w:t xml:space="preserve">Switch +5V: Bộ điều khiển công tắc thường mở Mosfet để cấp nguồn cho mạch </w:t>
      </w:r>
      <w:r w:rsidRPr="0049097A">
        <w:t>Baseboard</w:t>
      </w:r>
      <w:r w:rsidR="003E705F">
        <w:t xml:space="preserve">. </w:t>
      </w:r>
      <w:r>
        <w:t>Ngắt công tắc khi sạc đến ngưỡng</w:t>
      </w:r>
      <w:r w:rsidR="003E705F">
        <w:t xml:space="preserve"> thấp áp</w:t>
      </w:r>
      <w:r w:rsidR="005862FC">
        <w:t xml:space="preserve"> (</w:t>
      </w:r>
      <w:r w:rsidR="005862FC">
        <w:fldChar w:fldCharType="begin"/>
      </w:r>
      <w:r w:rsidR="005862FC">
        <w:instrText xml:space="preserve"> REF _Ref62383736 \h </w:instrText>
      </w:r>
      <w:r w:rsidR="005862FC">
        <w:fldChar w:fldCharType="separate"/>
      </w:r>
      <w:r w:rsidR="00E247A6">
        <w:t xml:space="preserve">Hình </w:t>
      </w:r>
      <w:r w:rsidR="00E247A6">
        <w:rPr>
          <w:noProof/>
        </w:rPr>
        <w:t>2</w:t>
      </w:r>
      <w:r w:rsidR="00E247A6">
        <w:t>.</w:t>
      </w:r>
      <w:r w:rsidR="00E247A6">
        <w:rPr>
          <w:noProof/>
        </w:rPr>
        <w:t>25</w:t>
      </w:r>
      <w:r w:rsidR="005862FC">
        <w:fldChar w:fldCharType="end"/>
      </w:r>
      <w:r w:rsidR="005862FC">
        <w:t>)</w:t>
      </w:r>
      <w:r w:rsidR="003E705F">
        <w:t>.</w:t>
      </w:r>
    </w:p>
    <w:p w14:paraId="724EC105" w14:textId="5E4062AB" w:rsidR="00B00E72" w:rsidRDefault="009B3D99" w:rsidP="00B00E72">
      <w:pPr>
        <w:pStyle w:val="FIG"/>
      </w:pPr>
      <w:r w:rsidRPr="009B3D99">
        <w:lastRenderedPageBreak/>
        <w:drawing>
          <wp:inline distT="0" distB="0" distL="0" distR="0" wp14:anchorId="67161E26" wp14:editId="2D2DF3BA">
            <wp:extent cx="3143250" cy="2187610"/>
            <wp:effectExtent l="19050" t="19050" r="19050" b="22225"/>
            <wp:docPr id="4251" name="Picture 4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150776" cy="2192848"/>
                    </a:xfrm>
                    <a:prstGeom prst="rect">
                      <a:avLst/>
                    </a:prstGeom>
                    <a:ln>
                      <a:solidFill>
                        <a:schemeClr val="accent1"/>
                      </a:solidFill>
                    </a:ln>
                  </pic:spPr>
                </pic:pic>
              </a:graphicData>
            </a:graphic>
          </wp:inline>
        </w:drawing>
      </w:r>
    </w:p>
    <w:p w14:paraId="78120054" w14:textId="222DCA74" w:rsidR="003E705F" w:rsidRDefault="00B00E72" w:rsidP="00B00E72">
      <w:pPr>
        <w:pStyle w:val="Caption"/>
      </w:pPr>
      <w:bookmarkStart w:id="201" w:name="_Ref62383736"/>
      <w:bookmarkStart w:id="202" w:name="_Toc62423923"/>
      <w:r>
        <w:t xml:space="preserve">Hình </w:t>
      </w:r>
      <w:fldSimple w:instr=" STYLEREF 1 \s ">
        <w:r w:rsidR="00E247A6">
          <w:rPr>
            <w:noProof/>
          </w:rPr>
          <w:t>2</w:t>
        </w:r>
      </w:fldSimple>
      <w:r w:rsidR="00C215A3">
        <w:t>.</w:t>
      </w:r>
      <w:fldSimple w:instr=" SEQ Hình \* ARABIC \s 1 ">
        <w:r w:rsidR="00E247A6">
          <w:rPr>
            <w:noProof/>
          </w:rPr>
          <w:t>25</w:t>
        </w:r>
      </w:fldSimple>
      <w:bookmarkEnd w:id="201"/>
      <w:r>
        <w:t xml:space="preserve"> Điều khiển Mosfet thường mở cấp nguồn +5V cho Sensor Board</w:t>
      </w:r>
      <w:bookmarkEnd w:id="202"/>
    </w:p>
    <w:p w14:paraId="66081C35" w14:textId="48B2A247" w:rsidR="00C26886" w:rsidRDefault="00BE048C" w:rsidP="007256F1">
      <w:pPr>
        <w:pStyle w:val="ListParagraph"/>
        <w:spacing w:after="120"/>
        <w:rPr>
          <w:lang w:val="vi-VN"/>
        </w:rPr>
      </w:pPr>
      <w:r>
        <w:t>LDO +3V3: Chuyển đổi điện áp từ +5V xuống +3V3 cung cấp cho MCU và ngoại vi</w:t>
      </w:r>
      <w:r w:rsidR="00AE392F">
        <w:t>.</w:t>
      </w:r>
      <w:r w:rsidR="003338D3">
        <w:t xml:space="preserve"> </w:t>
      </w:r>
      <w:r w:rsidR="009B3243">
        <w:t>Hầu như mọi khối chức năng của thiết bị đều sử dụng nguồn 3</w:t>
      </w:r>
      <w:r w:rsidR="003A26DB">
        <w:t>,</w:t>
      </w:r>
      <w:r w:rsidR="009B3243">
        <w:t>3V</w:t>
      </w:r>
      <w:r w:rsidR="004E59FB">
        <w:t>. Ở đây IC nguồn em lựa chọn là LM1117 3</w:t>
      </w:r>
      <w:r w:rsidR="00750CF7">
        <w:t>,</w:t>
      </w:r>
      <w:r w:rsidR="004E59FB">
        <w:t xml:space="preserve">3V có dòng </w:t>
      </w:r>
      <w:r w:rsidR="0079294E" w:rsidRPr="003338D3">
        <w:rPr>
          <w:noProof/>
          <w:lang w:val="vi-VN"/>
        </w:rPr>
        <w:t xml:space="preserve">dòng </w:t>
      </w:r>
      <m:oMath>
        <m:sSub>
          <m:sSubPr>
            <m:ctrlPr>
              <w:rPr>
                <w:rFonts w:ascii="Cambria Math" w:hAnsi="Cambria Math"/>
                <w:i/>
                <w:noProof/>
                <w:lang w:val="vi-VN"/>
              </w:rPr>
            </m:ctrlPr>
          </m:sSubPr>
          <m:e>
            <m:r>
              <w:rPr>
                <w:rFonts w:ascii="Cambria Math" w:hAnsi="Cambria Math"/>
                <w:noProof/>
                <w:lang w:val="vi-VN"/>
              </w:rPr>
              <m:t>I</m:t>
            </m:r>
          </m:e>
          <m:sub>
            <m:r>
              <w:rPr>
                <w:rFonts w:ascii="Cambria Math" w:hAnsi="Cambria Math"/>
                <w:noProof/>
                <w:lang w:val="vi-VN"/>
              </w:rPr>
              <m:t>ouτ</m:t>
            </m:r>
          </m:sub>
        </m:sSub>
      </m:oMath>
      <w:r w:rsidR="0079294E" w:rsidRPr="003338D3">
        <w:rPr>
          <w:noProof/>
          <w:lang w:val="vi-VN"/>
        </w:rPr>
        <w:t>= 800mA đáp ứng được yêu cầu đề ra.</w:t>
      </w:r>
      <w:r w:rsidR="0078058F">
        <w:rPr>
          <w:noProof/>
        </w:rPr>
        <w:t xml:space="preserve"> </w:t>
      </w:r>
      <w:r w:rsidR="0078058F" w:rsidRPr="003338D3">
        <w:rPr>
          <w:noProof/>
          <w:lang w:val="vi-VN"/>
        </w:rPr>
        <w:t>Đầu ra của LM1117</w:t>
      </w:r>
      <w:r w:rsidR="00A11497">
        <w:rPr>
          <w:noProof/>
        </w:rPr>
        <w:t>-</w:t>
      </w:r>
      <w:r w:rsidR="0078058F" w:rsidRPr="003338D3">
        <w:rPr>
          <w:noProof/>
          <w:lang w:val="vi-VN"/>
        </w:rPr>
        <w:t>5V được ổn định bằng 1 tụ hóa C</w:t>
      </w:r>
      <w:r w:rsidR="0078058F">
        <w:rPr>
          <w:noProof/>
        </w:rPr>
        <w:t>8</w:t>
      </w:r>
      <w:r w:rsidR="0078058F" w:rsidRPr="003338D3">
        <w:rPr>
          <w:noProof/>
          <w:lang w:val="vi-VN"/>
        </w:rPr>
        <w:t xml:space="preserve"> cũng nhằm san phẳng điện áp sau khi hạ áp, tụ này với yêu cầu tối thiểu của hãng là 10uF nếu sử dụng tụ tantalum, ở đây em cũng chọn C</w:t>
      </w:r>
      <w:r w:rsidR="0078058F">
        <w:rPr>
          <w:noProof/>
        </w:rPr>
        <w:t>8</w:t>
      </w:r>
      <w:r w:rsidR="0078058F" w:rsidRPr="003338D3">
        <w:rPr>
          <w:noProof/>
          <w:lang w:val="vi-VN"/>
        </w:rPr>
        <w:t xml:space="preserve"> = </w:t>
      </w:r>
      <w:r w:rsidR="0078058F">
        <w:rPr>
          <w:noProof/>
        </w:rPr>
        <w:t>22</w:t>
      </w:r>
      <w:r w:rsidR="0078058F" w:rsidRPr="003338D3">
        <w:rPr>
          <w:noProof/>
          <w:lang w:val="vi-VN"/>
        </w:rPr>
        <w:t>uF/16V.</w:t>
      </w:r>
      <w:r w:rsidR="004D46C7">
        <w:rPr>
          <w:noProof/>
        </w:rPr>
        <w:t xml:space="preserve"> Đồng thời sử dụng các tụ Cx21, Cx22 nhằm lọc nhiễu </w:t>
      </w:r>
      <w:r w:rsidR="008D508B">
        <w:rPr>
          <w:noProof/>
        </w:rPr>
        <w:t>cho đầu vào và đầu ra.</w:t>
      </w:r>
      <w:r w:rsidR="0078058F" w:rsidRPr="003338D3">
        <w:rPr>
          <w:noProof/>
          <w:lang w:val="vi-VN"/>
        </w:rPr>
        <w:t xml:space="preserve"> Mạch có sử dụng LED báo nguồn để giám sát sự hoạt động của mạch nguồn</w:t>
      </w:r>
      <w:r w:rsidR="007A3A60">
        <w:rPr>
          <w:noProof/>
        </w:rPr>
        <w:t xml:space="preserve"> (</w:t>
      </w:r>
      <w:r w:rsidR="007A3A60">
        <w:rPr>
          <w:noProof/>
        </w:rPr>
        <w:fldChar w:fldCharType="begin"/>
      </w:r>
      <w:r w:rsidR="007A3A60">
        <w:rPr>
          <w:noProof/>
        </w:rPr>
        <w:instrText xml:space="preserve"> REF _Ref62383837 \h </w:instrText>
      </w:r>
      <w:r w:rsidR="007A3A60">
        <w:rPr>
          <w:noProof/>
        </w:rPr>
      </w:r>
      <w:r w:rsidR="007A3A60">
        <w:rPr>
          <w:noProof/>
        </w:rPr>
        <w:fldChar w:fldCharType="separate"/>
      </w:r>
      <w:r w:rsidR="00E247A6">
        <w:t xml:space="preserve">Hình </w:t>
      </w:r>
      <w:r w:rsidR="00E247A6">
        <w:rPr>
          <w:noProof/>
        </w:rPr>
        <w:t>2</w:t>
      </w:r>
      <w:r w:rsidR="00E247A6">
        <w:t>.</w:t>
      </w:r>
      <w:r w:rsidR="00E247A6">
        <w:rPr>
          <w:noProof/>
        </w:rPr>
        <w:t>26</w:t>
      </w:r>
      <w:r w:rsidR="007A3A60">
        <w:rPr>
          <w:noProof/>
        </w:rPr>
        <w:fldChar w:fldCharType="end"/>
      </w:r>
      <w:r w:rsidR="007A3A60">
        <w:rPr>
          <w:noProof/>
        </w:rPr>
        <w:t>)</w:t>
      </w:r>
      <w:r w:rsidR="0078058F" w:rsidRPr="003338D3">
        <w:rPr>
          <w:noProof/>
          <w:lang w:val="vi-VN"/>
        </w:rPr>
        <w:t>.</w:t>
      </w:r>
    </w:p>
    <w:p w14:paraId="5EB3FF25" w14:textId="72DF3609" w:rsidR="00B00E72" w:rsidRDefault="00322EFA" w:rsidP="00B00E72">
      <w:pPr>
        <w:pStyle w:val="FIG"/>
      </w:pPr>
      <w:r w:rsidRPr="00322EFA">
        <w:drawing>
          <wp:inline distT="0" distB="0" distL="0" distR="0" wp14:anchorId="7828DEBE" wp14:editId="29D48BD4">
            <wp:extent cx="3333684" cy="2130594"/>
            <wp:effectExtent l="19050" t="19050" r="19685" b="22225"/>
            <wp:docPr id="4252" name="Picture 4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342528" cy="2136246"/>
                    </a:xfrm>
                    <a:prstGeom prst="rect">
                      <a:avLst/>
                    </a:prstGeom>
                    <a:ln>
                      <a:solidFill>
                        <a:schemeClr val="accent1"/>
                      </a:solidFill>
                    </a:ln>
                  </pic:spPr>
                </pic:pic>
              </a:graphicData>
            </a:graphic>
          </wp:inline>
        </w:drawing>
      </w:r>
    </w:p>
    <w:p w14:paraId="3A50249B" w14:textId="36FC03FB" w:rsidR="00B00E72" w:rsidRDefault="00B00E72" w:rsidP="00B00E72">
      <w:pPr>
        <w:pStyle w:val="Caption"/>
      </w:pPr>
      <w:bookmarkStart w:id="203" w:name="_Ref62383837"/>
      <w:bookmarkStart w:id="204" w:name="_Toc62423924"/>
      <w:r>
        <w:t xml:space="preserve">Hình </w:t>
      </w:r>
      <w:fldSimple w:instr=" STYLEREF 1 \s ">
        <w:r w:rsidR="00E247A6">
          <w:rPr>
            <w:noProof/>
          </w:rPr>
          <w:t>2</w:t>
        </w:r>
      </w:fldSimple>
      <w:r w:rsidR="00C215A3">
        <w:t>.</w:t>
      </w:r>
      <w:fldSimple w:instr=" SEQ Hình \* ARABIC \s 1 ">
        <w:r w:rsidR="00E247A6">
          <w:rPr>
            <w:noProof/>
          </w:rPr>
          <w:t>26</w:t>
        </w:r>
      </w:fldSimple>
      <w:bookmarkEnd w:id="203"/>
      <w:r>
        <w:t xml:space="preserve"> LDO +3.3V</w:t>
      </w:r>
      <w:bookmarkEnd w:id="204"/>
    </w:p>
    <w:p w14:paraId="57E519EA" w14:textId="4D8D9A91" w:rsidR="004A36D5" w:rsidRPr="00B95E0A" w:rsidRDefault="00E72659" w:rsidP="00B95E0A">
      <w:pPr>
        <w:pStyle w:val="ListParagraph"/>
        <w:spacing w:after="120"/>
        <w:rPr>
          <w:lang w:val="vi-VN"/>
        </w:rPr>
      </w:pPr>
      <w:r w:rsidRPr="00AC513D">
        <w:rPr>
          <w:lang w:val="vi-VN"/>
        </w:rPr>
        <w:t xml:space="preserve">Measurement: Sử dụng IC INA226 đo công suất </w:t>
      </w:r>
      <w:r w:rsidR="00945A2E" w:rsidRPr="00AC513D">
        <w:rPr>
          <w:lang w:val="vi-VN"/>
        </w:rPr>
        <w:t xml:space="preserve">sạc và xả thông qua điện áp 2 đầu trở Shunt. </w:t>
      </w:r>
      <w:r w:rsidR="001C37DC" w:rsidRPr="00AC513D">
        <w:rPr>
          <w:lang w:val="vi-VN"/>
        </w:rPr>
        <w:t xml:space="preserve">Có đường tín hiệu ALERT cảnh báo xảy ra </w:t>
      </w:r>
      <w:r w:rsidR="00025AAB" w:rsidRPr="00AC513D">
        <w:rPr>
          <w:lang w:val="vi-VN"/>
        </w:rPr>
        <w:t>bằng cách lập trình</w:t>
      </w:r>
      <w:r w:rsidR="007922ED" w:rsidRPr="00AC513D">
        <w:rPr>
          <w:lang w:val="vi-VN"/>
        </w:rPr>
        <w:t>.</w:t>
      </w:r>
      <w:r w:rsidR="00B95E0A">
        <w:t xml:space="preserve"> </w:t>
      </w:r>
      <w:r w:rsidR="00621A5B" w:rsidRPr="00B95E0A">
        <w:rPr>
          <w:lang w:val="vi-VN"/>
        </w:rPr>
        <w:t>Nhằm mục đích giám sát hệ thống trong quá trình sử dụng để đưa</w:t>
      </w:r>
      <w:r w:rsidR="00A05865">
        <w:t xml:space="preserve"> </w:t>
      </w:r>
      <w:r w:rsidR="00621A5B" w:rsidRPr="00B95E0A">
        <w:rPr>
          <w:lang w:val="vi-VN"/>
        </w:rPr>
        <w:t xml:space="preserve">ra những chỉnh sửa trong thiết kế </w:t>
      </w:r>
      <w:r w:rsidR="00343845" w:rsidRPr="00B95E0A">
        <w:rPr>
          <w:lang w:val="vi-VN"/>
        </w:rPr>
        <w:t>để từ đó tối ưu được công suất của thiết bị</w:t>
      </w:r>
      <w:r w:rsidR="00D84D8A">
        <w:t xml:space="preserve"> (</w:t>
      </w:r>
      <w:r w:rsidR="00D84D8A">
        <w:fldChar w:fldCharType="begin"/>
      </w:r>
      <w:r w:rsidR="00D84D8A">
        <w:instrText xml:space="preserve"> REF _Ref62383895 \h </w:instrText>
      </w:r>
      <w:r w:rsidR="00D84D8A">
        <w:fldChar w:fldCharType="separate"/>
      </w:r>
      <w:r w:rsidR="00E247A6">
        <w:t xml:space="preserve">Hình </w:t>
      </w:r>
      <w:r w:rsidR="00E247A6">
        <w:rPr>
          <w:noProof/>
        </w:rPr>
        <w:t>2</w:t>
      </w:r>
      <w:r w:rsidR="00E247A6">
        <w:t>.</w:t>
      </w:r>
      <w:r w:rsidR="00E247A6">
        <w:rPr>
          <w:noProof/>
        </w:rPr>
        <w:t>27</w:t>
      </w:r>
      <w:r w:rsidR="00D84D8A">
        <w:fldChar w:fldCharType="end"/>
      </w:r>
      <w:r w:rsidR="002F1422">
        <w:t xml:space="preserve"> </w:t>
      </w:r>
      <w:r w:rsidR="006C0264">
        <w:t xml:space="preserve">và  </w:t>
      </w:r>
      <w:r w:rsidR="00D84D8A">
        <w:fldChar w:fldCharType="begin"/>
      </w:r>
      <w:r w:rsidR="00D84D8A">
        <w:instrText xml:space="preserve"> REF _Ref62383902 \h </w:instrText>
      </w:r>
      <w:r w:rsidR="00D84D8A">
        <w:fldChar w:fldCharType="separate"/>
      </w:r>
      <w:r w:rsidR="00E247A6">
        <w:t xml:space="preserve">Hình </w:t>
      </w:r>
      <w:r w:rsidR="00E247A6">
        <w:rPr>
          <w:noProof/>
        </w:rPr>
        <w:t>2</w:t>
      </w:r>
      <w:r w:rsidR="00E247A6">
        <w:t>.</w:t>
      </w:r>
      <w:r w:rsidR="00E247A6">
        <w:rPr>
          <w:noProof/>
        </w:rPr>
        <w:t>28</w:t>
      </w:r>
      <w:r w:rsidR="00D84D8A">
        <w:fldChar w:fldCharType="end"/>
      </w:r>
      <w:r w:rsidR="006C0264">
        <w:t>)</w:t>
      </w:r>
      <w:r w:rsidR="00343845" w:rsidRPr="00B95E0A">
        <w:rPr>
          <w:lang w:val="vi-VN"/>
        </w:rPr>
        <w:t>.</w:t>
      </w:r>
      <w:r w:rsidR="004A36D5" w:rsidRPr="004A36D5">
        <w:rPr>
          <w:noProof/>
        </w:rPr>
        <w:t xml:space="preserve"> </w:t>
      </w:r>
    </w:p>
    <w:p w14:paraId="5B1D2D07" w14:textId="433DB605" w:rsidR="004A36D5" w:rsidRDefault="005012AF" w:rsidP="004A36D5">
      <w:pPr>
        <w:pStyle w:val="FIG"/>
      </w:pPr>
      <w:r w:rsidRPr="005012AF">
        <w:lastRenderedPageBreak/>
        <w:drawing>
          <wp:inline distT="0" distB="0" distL="0" distR="0" wp14:anchorId="317CA6F3" wp14:editId="1FFBDA01">
            <wp:extent cx="3848100" cy="2941279"/>
            <wp:effectExtent l="19050" t="19050" r="9525" b="27940"/>
            <wp:docPr id="4253" name="Picture 4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848100" cy="2941279"/>
                    </a:xfrm>
                    <a:prstGeom prst="rect">
                      <a:avLst/>
                    </a:prstGeom>
                    <a:ln>
                      <a:solidFill>
                        <a:schemeClr val="accent1"/>
                      </a:solidFill>
                    </a:ln>
                  </pic:spPr>
                </pic:pic>
              </a:graphicData>
            </a:graphic>
          </wp:inline>
        </w:drawing>
      </w:r>
    </w:p>
    <w:p w14:paraId="6922D203" w14:textId="196D9FB7" w:rsidR="00456198" w:rsidRPr="004A36D5" w:rsidRDefault="004A36D5" w:rsidP="004A36D5">
      <w:pPr>
        <w:pStyle w:val="Caption"/>
      </w:pPr>
      <w:bookmarkStart w:id="205" w:name="_Ref62383895"/>
      <w:bookmarkStart w:id="206" w:name="_Toc62423925"/>
      <w:r>
        <w:t xml:space="preserve">Hình </w:t>
      </w:r>
      <w:fldSimple w:instr=" STYLEREF 1 \s ">
        <w:r w:rsidR="00E247A6">
          <w:rPr>
            <w:noProof/>
          </w:rPr>
          <w:t>2</w:t>
        </w:r>
      </w:fldSimple>
      <w:r w:rsidR="00C215A3">
        <w:t>.</w:t>
      </w:r>
      <w:fldSimple w:instr=" SEQ Hình \* ARABIC \s 1 ">
        <w:r w:rsidR="00E247A6">
          <w:rPr>
            <w:noProof/>
          </w:rPr>
          <w:t>27</w:t>
        </w:r>
      </w:fldSimple>
      <w:bookmarkEnd w:id="205"/>
      <w:r>
        <w:t xml:space="preserve"> Mạch đo công suất xả</w:t>
      </w:r>
      <w:bookmarkEnd w:id="206"/>
    </w:p>
    <w:p w14:paraId="6AD2A633" w14:textId="1B096C8F" w:rsidR="004A36D5" w:rsidRDefault="005012AF" w:rsidP="005012AF">
      <w:pPr>
        <w:pStyle w:val="FIG"/>
        <w:tabs>
          <w:tab w:val="left" w:pos="5387"/>
        </w:tabs>
      </w:pPr>
      <w:r w:rsidRPr="005012AF">
        <w:drawing>
          <wp:inline distT="0" distB="0" distL="0" distR="0" wp14:anchorId="539665BE" wp14:editId="78E2AA8A">
            <wp:extent cx="3838532" cy="3021083"/>
            <wp:effectExtent l="19050" t="19050" r="10160" b="27305"/>
            <wp:docPr id="4254" name="Picture 4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842121" cy="3023907"/>
                    </a:xfrm>
                    <a:prstGeom prst="rect">
                      <a:avLst/>
                    </a:prstGeom>
                    <a:ln>
                      <a:solidFill>
                        <a:schemeClr val="accent1"/>
                      </a:solidFill>
                    </a:ln>
                  </pic:spPr>
                </pic:pic>
              </a:graphicData>
            </a:graphic>
          </wp:inline>
        </w:drawing>
      </w:r>
    </w:p>
    <w:p w14:paraId="2481EFC9" w14:textId="7F72A62A" w:rsidR="00635A50" w:rsidRPr="00635A50" w:rsidRDefault="004A36D5" w:rsidP="00AF6631">
      <w:pPr>
        <w:pStyle w:val="Caption"/>
      </w:pPr>
      <w:bookmarkStart w:id="207" w:name="_Ref62383902"/>
      <w:bookmarkStart w:id="208" w:name="_Toc62423926"/>
      <w:r>
        <w:t xml:space="preserve">Hình </w:t>
      </w:r>
      <w:fldSimple w:instr=" STYLEREF 1 \s ">
        <w:r w:rsidR="00E247A6">
          <w:rPr>
            <w:noProof/>
          </w:rPr>
          <w:t>2</w:t>
        </w:r>
      </w:fldSimple>
      <w:r w:rsidR="00C215A3">
        <w:t>.</w:t>
      </w:r>
      <w:fldSimple w:instr=" SEQ Hình \* ARABIC \s 1 ">
        <w:r w:rsidR="00E247A6">
          <w:rPr>
            <w:noProof/>
          </w:rPr>
          <w:t>28</w:t>
        </w:r>
      </w:fldSimple>
      <w:bookmarkEnd w:id="207"/>
      <w:r>
        <w:t xml:space="preserve"> Mạch đo công suất sạc</w:t>
      </w:r>
      <w:bookmarkEnd w:id="208"/>
    </w:p>
    <w:p w14:paraId="56BD0C3F" w14:textId="7EB275D4" w:rsidR="00934E43" w:rsidRDefault="008D59FC" w:rsidP="00A05865">
      <w:pPr>
        <w:pStyle w:val="ListParagraph"/>
        <w:spacing w:after="120"/>
      </w:pPr>
      <w:r>
        <w:t xml:space="preserve">Terminal </w:t>
      </w:r>
      <w:r w:rsidRPr="0049097A">
        <w:t>out</w:t>
      </w:r>
      <w:r w:rsidR="007922ED">
        <w:t>: Đường kết nối với mạch Sensor_Board</w:t>
      </w:r>
      <w:r w:rsidR="00AE0E0F">
        <w:t xml:space="preserve"> (</w:t>
      </w:r>
      <w:r w:rsidR="00AE0E0F">
        <w:fldChar w:fldCharType="begin"/>
      </w:r>
      <w:r w:rsidR="00AE0E0F">
        <w:instrText xml:space="preserve"> REF _Ref62383951 \h </w:instrText>
      </w:r>
      <w:r w:rsidR="00AE0E0F">
        <w:fldChar w:fldCharType="separate"/>
      </w:r>
      <w:r w:rsidR="00E247A6">
        <w:t xml:space="preserve">Hình </w:t>
      </w:r>
      <w:r w:rsidR="00E247A6">
        <w:rPr>
          <w:noProof/>
        </w:rPr>
        <w:t>2</w:t>
      </w:r>
      <w:r w:rsidR="00E247A6">
        <w:t>.</w:t>
      </w:r>
      <w:r w:rsidR="00E247A6">
        <w:rPr>
          <w:noProof/>
        </w:rPr>
        <w:t>29</w:t>
      </w:r>
      <w:r w:rsidR="00AE0E0F">
        <w:fldChar w:fldCharType="end"/>
      </w:r>
      <w:r w:rsidR="00AE0E0F">
        <w:t>)</w:t>
      </w:r>
      <w:r w:rsidR="00EF0EA4">
        <w:t>.</w:t>
      </w:r>
    </w:p>
    <w:p w14:paraId="02AAD027" w14:textId="66DD7C01" w:rsidR="00934E43" w:rsidRDefault="002541EC" w:rsidP="00934E43">
      <w:pPr>
        <w:pStyle w:val="FIG"/>
      </w:pPr>
      <w:r w:rsidRPr="002541EC">
        <w:drawing>
          <wp:inline distT="0" distB="0" distL="0" distR="0" wp14:anchorId="59EB2BD2" wp14:editId="210C9F20">
            <wp:extent cx="3383368" cy="1595613"/>
            <wp:effectExtent l="19050" t="19050" r="26670" b="24130"/>
            <wp:docPr id="4255" name="Picture 4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416760" cy="1611361"/>
                    </a:xfrm>
                    <a:prstGeom prst="rect">
                      <a:avLst/>
                    </a:prstGeom>
                    <a:ln>
                      <a:solidFill>
                        <a:schemeClr val="accent1"/>
                      </a:solidFill>
                    </a:ln>
                  </pic:spPr>
                </pic:pic>
              </a:graphicData>
            </a:graphic>
          </wp:inline>
        </w:drawing>
      </w:r>
    </w:p>
    <w:p w14:paraId="55258CCC" w14:textId="7FD76C55" w:rsidR="007F3673" w:rsidRPr="007F3673" w:rsidRDefault="00934E43" w:rsidP="00A05865">
      <w:pPr>
        <w:pStyle w:val="Caption"/>
      </w:pPr>
      <w:bookmarkStart w:id="209" w:name="_Ref62383951"/>
      <w:bookmarkStart w:id="210" w:name="_Toc62423927"/>
      <w:r>
        <w:t xml:space="preserve">Hình </w:t>
      </w:r>
      <w:fldSimple w:instr=" STYLEREF 1 \s ">
        <w:r w:rsidR="00E247A6">
          <w:rPr>
            <w:noProof/>
          </w:rPr>
          <w:t>2</w:t>
        </w:r>
      </w:fldSimple>
      <w:r w:rsidR="00C215A3">
        <w:t>.</w:t>
      </w:r>
      <w:fldSimple w:instr=" SEQ Hình \* ARABIC \s 1 ">
        <w:r w:rsidR="00E247A6">
          <w:rPr>
            <w:noProof/>
          </w:rPr>
          <w:t>29</w:t>
        </w:r>
      </w:fldSimple>
      <w:bookmarkEnd w:id="209"/>
      <w:r>
        <w:t xml:space="preserve"> Connector nối ra từ mạch Solar_Board ra mạch Sensor_Board</w:t>
      </w:r>
      <w:bookmarkEnd w:id="210"/>
    </w:p>
    <w:p w14:paraId="1252F612" w14:textId="10A140FA" w:rsidR="00C26886" w:rsidRDefault="00541CE1" w:rsidP="00541CE1">
      <w:pPr>
        <w:pStyle w:val="Heading4"/>
      </w:pPr>
      <w:r>
        <w:lastRenderedPageBreak/>
        <w:t>STM32</w:t>
      </w:r>
    </w:p>
    <w:p w14:paraId="4CCFFDF4" w14:textId="2D9344F0" w:rsidR="006621ED" w:rsidRDefault="00B73A72" w:rsidP="00230F84">
      <w:pPr>
        <w:spacing w:after="120"/>
        <w:ind w:firstLine="567"/>
      </w:pPr>
      <w:r>
        <w:t>Sheet</w:t>
      </w:r>
      <w:r w:rsidR="004C5F6B">
        <w:t xml:space="preserve"> (</w:t>
      </w:r>
      <w:r w:rsidR="004C5F6B">
        <w:fldChar w:fldCharType="begin"/>
      </w:r>
      <w:r w:rsidR="004C5F6B">
        <w:instrText xml:space="preserve"> REF _Ref62383980 \h </w:instrText>
      </w:r>
      <w:r w:rsidR="004C5F6B">
        <w:fldChar w:fldCharType="separate"/>
      </w:r>
      <w:r w:rsidR="00E247A6">
        <w:t xml:space="preserve">Hình </w:t>
      </w:r>
      <w:r w:rsidR="00E247A6">
        <w:rPr>
          <w:noProof/>
        </w:rPr>
        <w:t>2</w:t>
      </w:r>
      <w:r w:rsidR="00E247A6">
        <w:t>.</w:t>
      </w:r>
      <w:r w:rsidR="00E247A6">
        <w:rPr>
          <w:noProof/>
        </w:rPr>
        <w:t>30</w:t>
      </w:r>
      <w:r w:rsidR="004C5F6B">
        <w:fldChar w:fldCharType="end"/>
      </w:r>
      <w:r w:rsidR="004C5F6B">
        <w:t>)</w:t>
      </w:r>
      <w:r>
        <w:t xml:space="preserve"> bao gồm thiết kế mạch vi điều khiển STM32F103C8T6</w:t>
      </w:r>
      <w:r w:rsidR="003C2F0E">
        <w:t xml:space="preserve"> đồng thời là khối LEVEL INDICATOR báo mức điện áp của pin.</w:t>
      </w:r>
      <w:r w:rsidR="000A446E">
        <w:t xml:space="preserve"> Chi tiết thiết kế sẽ được chỉ rõ ngay sau đây:</w:t>
      </w:r>
    </w:p>
    <w:p w14:paraId="36F3F0D9" w14:textId="77777777" w:rsidR="006621ED" w:rsidRDefault="204F266B" w:rsidP="006621ED">
      <w:pPr>
        <w:pStyle w:val="FIG"/>
      </w:pPr>
      <w:r>
        <w:drawing>
          <wp:inline distT="0" distB="0" distL="0" distR="0" wp14:anchorId="32A5C989" wp14:editId="7FD4061A">
            <wp:extent cx="6699348" cy="5390109"/>
            <wp:effectExtent l="0" t="0" r="635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87">
                      <a:extLst>
                        <a:ext uri="{28A0092B-C50C-407E-A947-70E740481C1C}">
                          <a14:useLocalDpi xmlns:a14="http://schemas.microsoft.com/office/drawing/2010/main" val="0"/>
                        </a:ext>
                      </a:extLst>
                    </a:blip>
                    <a:stretch>
                      <a:fillRect/>
                    </a:stretch>
                  </pic:blipFill>
                  <pic:spPr>
                    <a:xfrm>
                      <a:off x="0" y="0"/>
                      <a:ext cx="6758323" cy="5437559"/>
                    </a:xfrm>
                    <a:prstGeom prst="rect">
                      <a:avLst/>
                    </a:prstGeom>
                  </pic:spPr>
                </pic:pic>
              </a:graphicData>
            </a:graphic>
          </wp:inline>
        </w:drawing>
      </w:r>
    </w:p>
    <w:p w14:paraId="54DD081C" w14:textId="19FD1257" w:rsidR="00635A50" w:rsidRDefault="006621ED" w:rsidP="00270D00">
      <w:pPr>
        <w:pStyle w:val="Caption"/>
      </w:pPr>
      <w:bookmarkStart w:id="211" w:name="_Ref62383980"/>
      <w:bookmarkStart w:id="212" w:name="_Toc62423928"/>
      <w:r>
        <w:t xml:space="preserve">Hình </w:t>
      </w:r>
      <w:fldSimple w:instr=" STYLEREF 1 \s ">
        <w:r w:rsidR="00E247A6">
          <w:rPr>
            <w:noProof/>
          </w:rPr>
          <w:t>2</w:t>
        </w:r>
      </w:fldSimple>
      <w:r w:rsidR="00C215A3">
        <w:t>.</w:t>
      </w:r>
      <w:fldSimple w:instr=" SEQ Hình \* ARABIC \s 1 ">
        <w:r w:rsidR="00E247A6">
          <w:rPr>
            <w:noProof/>
          </w:rPr>
          <w:t>30</w:t>
        </w:r>
      </w:fldSimple>
      <w:bookmarkEnd w:id="211"/>
      <w:r>
        <w:t xml:space="preserve"> </w:t>
      </w:r>
      <w:r w:rsidR="0015629A">
        <w:t>Mạch nguyên lý</w:t>
      </w:r>
      <w:r w:rsidR="00D51D8B">
        <w:t xml:space="preserve"> </w:t>
      </w:r>
      <w:r>
        <w:t>STM32</w:t>
      </w:r>
      <w:bookmarkEnd w:id="212"/>
    </w:p>
    <w:p w14:paraId="6F62388C" w14:textId="77777777" w:rsidR="00A4018B" w:rsidRDefault="00A4018B" w:rsidP="00A4018B"/>
    <w:p w14:paraId="3F423407" w14:textId="77777777" w:rsidR="00A4018B" w:rsidRDefault="00A4018B" w:rsidP="00A4018B"/>
    <w:p w14:paraId="7F7A0FB7" w14:textId="77777777" w:rsidR="00A4018B" w:rsidRPr="00A4018B" w:rsidRDefault="00A4018B" w:rsidP="00A4018B"/>
    <w:p w14:paraId="3307C109" w14:textId="22557225" w:rsidR="004D5413" w:rsidRDefault="004D5413" w:rsidP="00D16AC0">
      <w:pPr>
        <w:pStyle w:val="Caption"/>
        <w:keepNext/>
        <w:spacing w:after="0"/>
      </w:pPr>
      <w:bookmarkStart w:id="213" w:name="_Toc62423858"/>
      <w:r>
        <w:t xml:space="preserve">Bảng </w:t>
      </w:r>
      <w:fldSimple w:instr=" STYLEREF 1 \s ">
        <w:r w:rsidR="00E247A6">
          <w:rPr>
            <w:noProof/>
          </w:rPr>
          <w:t>2</w:t>
        </w:r>
      </w:fldSimple>
      <w:r w:rsidR="00793E20">
        <w:t>.</w:t>
      </w:r>
      <w:fldSimple w:instr=" SEQ Bảng \* ARABIC \s 1 ">
        <w:r w:rsidR="00E247A6">
          <w:rPr>
            <w:noProof/>
          </w:rPr>
          <w:t>8</w:t>
        </w:r>
      </w:fldSimple>
      <w:r>
        <w:t xml:space="preserve"> Thiết kế chi tiết STM32</w:t>
      </w:r>
      <w:bookmarkEnd w:id="213"/>
    </w:p>
    <w:tbl>
      <w:tblPr>
        <w:tblStyle w:val="TableGrid"/>
        <w:tblpPr w:leftFromText="180" w:rightFromText="180" w:vertAnchor="text" w:horzAnchor="margin" w:tblpY="252"/>
        <w:tblW w:w="0" w:type="auto"/>
        <w:tblLayout w:type="fixed"/>
        <w:tblLook w:val="04A0" w:firstRow="1" w:lastRow="0" w:firstColumn="1" w:lastColumn="0" w:noHBand="0" w:noVBand="1"/>
      </w:tblPr>
      <w:tblGrid>
        <w:gridCol w:w="992"/>
        <w:gridCol w:w="3233"/>
        <w:gridCol w:w="3960"/>
      </w:tblGrid>
      <w:tr w:rsidR="006621ED" w:rsidRPr="00792679" w14:paraId="27551B84" w14:textId="77777777" w:rsidTr="0049097A">
        <w:tc>
          <w:tcPr>
            <w:tcW w:w="992" w:type="dxa"/>
          </w:tcPr>
          <w:p w14:paraId="3163EFF5" w14:textId="77777777" w:rsidR="006621ED" w:rsidRPr="00474FA9" w:rsidRDefault="006621ED" w:rsidP="0049097A">
            <w:pPr>
              <w:pStyle w:val="BANG"/>
              <w:jc w:val="center"/>
              <w:rPr>
                <w:b/>
                <w:bCs/>
              </w:rPr>
            </w:pPr>
            <w:r w:rsidRPr="00474FA9">
              <w:rPr>
                <w:b/>
                <w:bCs/>
              </w:rPr>
              <w:t>STT</w:t>
            </w:r>
          </w:p>
        </w:tc>
        <w:tc>
          <w:tcPr>
            <w:tcW w:w="3233" w:type="dxa"/>
          </w:tcPr>
          <w:p w14:paraId="61F96112" w14:textId="5268EFEB" w:rsidR="006621ED" w:rsidRPr="00474FA9" w:rsidRDefault="006621ED" w:rsidP="00474FA9">
            <w:pPr>
              <w:pStyle w:val="BANG"/>
              <w:jc w:val="center"/>
              <w:rPr>
                <w:b/>
                <w:bCs/>
              </w:rPr>
            </w:pPr>
            <w:r w:rsidRPr="00474FA9">
              <w:rPr>
                <w:b/>
                <w:bCs/>
              </w:rPr>
              <w:t>Giải thích</w:t>
            </w:r>
          </w:p>
        </w:tc>
        <w:tc>
          <w:tcPr>
            <w:tcW w:w="3960" w:type="dxa"/>
          </w:tcPr>
          <w:p w14:paraId="370DCBED" w14:textId="77777777" w:rsidR="006621ED" w:rsidRPr="00474FA9" w:rsidRDefault="006621ED" w:rsidP="00474FA9">
            <w:pPr>
              <w:pStyle w:val="BANG"/>
              <w:jc w:val="center"/>
              <w:rPr>
                <w:b/>
                <w:bCs/>
              </w:rPr>
            </w:pPr>
            <w:r w:rsidRPr="00474FA9">
              <w:rPr>
                <w:b/>
                <w:bCs/>
              </w:rPr>
              <w:t>Các phần tử trong nguyên lý</w:t>
            </w:r>
          </w:p>
        </w:tc>
      </w:tr>
      <w:tr w:rsidR="006621ED" w:rsidRPr="00792679" w14:paraId="138582A1" w14:textId="77777777" w:rsidTr="0049097A">
        <w:tc>
          <w:tcPr>
            <w:tcW w:w="992" w:type="dxa"/>
          </w:tcPr>
          <w:p w14:paraId="070D5752" w14:textId="77777777" w:rsidR="006621ED" w:rsidRPr="00792679" w:rsidRDefault="006621ED" w:rsidP="0049097A">
            <w:pPr>
              <w:pStyle w:val="BANG"/>
              <w:jc w:val="center"/>
            </w:pPr>
            <w:r w:rsidRPr="00792679">
              <w:lastRenderedPageBreak/>
              <w:t>1</w:t>
            </w:r>
          </w:p>
        </w:tc>
        <w:tc>
          <w:tcPr>
            <w:tcW w:w="3233" w:type="dxa"/>
          </w:tcPr>
          <w:p w14:paraId="25DB9964" w14:textId="77777777" w:rsidR="006621ED" w:rsidRPr="00792679" w:rsidRDefault="006621ED" w:rsidP="006621ED">
            <w:pPr>
              <w:pStyle w:val="BANG"/>
            </w:pPr>
            <w:r w:rsidRPr="00792679">
              <w:t>Chân RESET của vi điều khiển được treo lên dương nguồn qua trở R2 = 10 kΩ khi hoạt động bình thường và được kéo xuống mức thấp. Mạch reset này phục vụ cho quá trình lập trình và thử nghiệm chương trình cho MCU.</w:t>
            </w:r>
          </w:p>
        </w:tc>
        <w:tc>
          <w:tcPr>
            <w:tcW w:w="3960" w:type="dxa"/>
          </w:tcPr>
          <w:p w14:paraId="7498586F" w14:textId="4EFFB206" w:rsidR="006621ED" w:rsidRPr="00792679" w:rsidRDefault="748C5BA1" w:rsidP="002841A2">
            <w:pPr>
              <w:pStyle w:val="BANG"/>
              <w:spacing w:before="120" w:after="120"/>
            </w:pPr>
            <w:r>
              <w:rPr>
                <w:noProof/>
              </w:rPr>
              <w:drawing>
                <wp:inline distT="0" distB="0" distL="0" distR="0" wp14:anchorId="425D74BC" wp14:editId="4508E0DB">
                  <wp:extent cx="2287167" cy="1914525"/>
                  <wp:effectExtent l="0" t="0" r="0" b="0"/>
                  <wp:docPr id="4256" name="Picture 4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56"/>
                          <pic:cNvPicPr/>
                        </pic:nvPicPr>
                        <pic:blipFill>
                          <a:blip r:embed="rId88">
                            <a:extLst>
                              <a:ext uri="{28A0092B-C50C-407E-A947-70E740481C1C}">
                                <a14:useLocalDpi xmlns:a14="http://schemas.microsoft.com/office/drawing/2010/main" val="0"/>
                              </a:ext>
                            </a:extLst>
                          </a:blip>
                          <a:stretch>
                            <a:fillRect/>
                          </a:stretch>
                        </pic:blipFill>
                        <pic:spPr>
                          <a:xfrm>
                            <a:off x="0" y="0"/>
                            <a:ext cx="2291108" cy="1917824"/>
                          </a:xfrm>
                          <a:prstGeom prst="rect">
                            <a:avLst/>
                          </a:prstGeom>
                        </pic:spPr>
                      </pic:pic>
                    </a:graphicData>
                  </a:graphic>
                </wp:inline>
              </w:drawing>
            </w:r>
          </w:p>
        </w:tc>
      </w:tr>
      <w:tr w:rsidR="006621ED" w:rsidRPr="00792679" w14:paraId="4B876934" w14:textId="77777777" w:rsidTr="002841A2">
        <w:tc>
          <w:tcPr>
            <w:tcW w:w="992" w:type="dxa"/>
          </w:tcPr>
          <w:p w14:paraId="03F107F9" w14:textId="77777777" w:rsidR="006621ED" w:rsidRPr="00792679" w:rsidRDefault="006621ED" w:rsidP="0049097A">
            <w:pPr>
              <w:pStyle w:val="BANG"/>
              <w:jc w:val="center"/>
            </w:pPr>
            <w:r w:rsidRPr="00792679">
              <w:t>2</w:t>
            </w:r>
          </w:p>
        </w:tc>
        <w:tc>
          <w:tcPr>
            <w:tcW w:w="3233" w:type="dxa"/>
          </w:tcPr>
          <w:p w14:paraId="50CB98BF" w14:textId="77777777" w:rsidR="006621ED" w:rsidRPr="00792679" w:rsidRDefault="006621ED" w:rsidP="006621ED">
            <w:pPr>
              <w:pStyle w:val="BANG"/>
            </w:pPr>
            <w:r w:rsidRPr="00792679">
              <w:t>Các chân cần thiết cho việc nạp chương trình được tách riêng ra một connector để việc kết nối khi nạp dễ dàng hơn. Mạch nạp được sử dụng là mạch ST-Link V2 giao tiếp với vi điều khiển thông qua chuẩn JTAG.</w:t>
            </w:r>
          </w:p>
        </w:tc>
        <w:tc>
          <w:tcPr>
            <w:tcW w:w="3960" w:type="dxa"/>
            <w:vAlign w:val="center"/>
          </w:tcPr>
          <w:p w14:paraId="2DAFC78E" w14:textId="44776171" w:rsidR="006621ED" w:rsidRPr="00792679" w:rsidRDefault="748C5BA1" w:rsidP="002841A2">
            <w:pPr>
              <w:pStyle w:val="BANG"/>
              <w:spacing w:before="120" w:after="120"/>
              <w:jc w:val="center"/>
            </w:pPr>
            <w:r>
              <w:rPr>
                <w:noProof/>
              </w:rPr>
              <w:drawing>
                <wp:inline distT="0" distB="0" distL="0" distR="0" wp14:anchorId="32E212B4" wp14:editId="3FD3B5D5">
                  <wp:extent cx="2377440" cy="1192530"/>
                  <wp:effectExtent l="0" t="0" r="3810" b="7620"/>
                  <wp:docPr id="4257" name="Picture 4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57"/>
                          <pic:cNvPicPr/>
                        </pic:nvPicPr>
                        <pic:blipFill>
                          <a:blip r:embed="rId89">
                            <a:extLst>
                              <a:ext uri="{28A0092B-C50C-407E-A947-70E740481C1C}">
                                <a14:useLocalDpi xmlns:a14="http://schemas.microsoft.com/office/drawing/2010/main" val="0"/>
                              </a:ext>
                            </a:extLst>
                          </a:blip>
                          <a:stretch>
                            <a:fillRect/>
                          </a:stretch>
                        </pic:blipFill>
                        <pic:spPr>
                          <a:xfrm>
                            <a:off x="0" y="0"/>
                            <a:ext cx="2377440" cy="1192530"/>
                          </a:xfrm>
                          <a:prstGeom prst="rect">
                            <a:avLst/>
                          </a:prstGeom>
                        </pic:spPr>
                      </pic:pic>
                    </a:graphicData>
                  </a:graphic>
                </wp:inline>
              </w:drawing>
            </w:r>
          </w:p>
        </w:tc>
      </w:tr>
      <w:tr w:rsidR="006621ED" w:rsidRPr="00792679" w14:paraId="734424EF" w14:textId="77777777" w:rsidTr="00565542">
        <w:tc>
          <w:tcPr>
            <w:tcW w:w="992" w:type="dxa"/>
          </w:tcPr>
          <w:p w14:paraId="24DBC8D5" w14:textId="77777777" w:rsidR="006621ED" w:rsidRPr="00792679" w:rsidRDefault="006621ED" w:rsidP="0049097A">
            <w:pPr>
              <w:pStyle w:val="BANG"/>
              <w:jc w:val="center"/>
            </w:pPr>
            <w:r w:rsidRPr="00792679">
              <w:t>3</w:t>
            </w:r>
          </w:p>
        </w:tc>
        <w:tc>
          <w:tcPr>
            <w:tcW w:w="3233" w:type="dxa"/>
          </w:tcPr>
          <w:p w14:paraId="1EB45E29" w14:textId="77777777" w:rsidR="006621ED" w:rsidRPr="00792679" w:rsidRDefault="006621ED" w:rsidP="006621ED">
            <w:pPr>
              <w:pStyle w:val="BANG"/>
            </w:pPr>
            <w:r w:rsidRPr="00792679">
              <w:t>Sử dụng thạch anh ngoại 8MHz. Thạch anh ngoại cho sai số định danh là 0.002%, giúp Timer và quá trình hoạt động của MCU tốt hơn. 2 tụ Ceramic được dùng để ổn định công suất tiêu tán (ổn định nhiệt) cho thạch anh khi tạo dao động, giá trị gợi ý theo gợi ý từ nhà sản xuất với thạch anh 8MHz là 22pF.</w:t>
            </w:r>
          </w:p>
        </w:tc>
        <w:tc>
          <w:tcPr>
            <w:tcW w:w="3960" w:type="dxa"/>
          </w:tcPr>
          <w:p w14:paraId="088D0904" w14:textId="77777777" w:rsidR="006621ED" w:rsidRDefault="006621ED" w:rsidP="00565542">
            <w:pPr>
              <w:pStyle w:val="BANG"/>
              <w:jc w:val="center"/>
            </w:pPr>
          </w:p>
          <w:p w14:paraId="583DB8D2" w14:textId="77777777" w:rsidR="00381B1F" w:rsidRPr="00792679" w:rsidRDefault="00381B1F" w:rsidP="00565542">
            <w:pPr>
              <w:pStyle w:val="BANG"/>
              <w:jc w:val="center"/>
            </w:pPr>
          </w:p>
          <w:p w14:paraId="259F81D2" w14:textId="786657D3" w:rsidR="006621ED" w:rsidRPr="00792679" w:rsidRDefault="06599EEB" w:rsidP="00565542">
            <w:pPr>
              <w:pStyle w:val="BANG"/>
              <w:jc w:val="center"/>
            </w:pPr>
            <w:r>
              <w:rPr>
                <w:noProof/>
              </w:rPr>
              <w:drawing>
                <wp:inline distT="0" distB="0" distL="0" distR="0" wp14:anchorId="09442793" wp14:editId="50C638AC">
                  <wp:extent cx="2403012" cy="1185462"/>
                  <wp:effectExtent l="0" t="0" r="0" b="0"/>
                  <wp:docPr id="4258" name="Picture 4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58"/>
                          <pic:cNvPicPr/>
                        </pic:nvPicPr>
                        <pic:blipFill>
                          <a:blip r:embed="rId90">
                            <a:extLst>
                              <a:ext uri="{28A0092B-C50C-407E-A947-70E740481C1C}">
                                <a14:useLocalDpi xmlns:a14="http://schemas.microsoft.com/office/drawing/2010/main" val="0"/>
                              </a:ext>
                            </a:extLst>
                          </a:blip>
                          <a:stretch>
                            <a:fillRect/>
                          </a:stretch>
                        </pic:blipFill>
                        <pic:spPr>
                          <a:xfrm>
                            <a:off x="0" y="0"/>
                            <a:ext cx="2403012" cy="1185462"/>
                          </a:xfrm>
                          <a:prstGeom prst="rect">
                            <a:avLst/>
                          </a:prstGeom>
                        </pic:spPr>
                      </pic:pic>
                    </a:graphicData>
                  </a:graphic>
                </wp:inline>
              </w:drawing>
            </w:r>
          </w:p>
        </w:tc>
      </w:tr>
      <w:tr w:rsidR="006621ED" w:rsidRPr="00792679" w14:paraId="4629EC12" w14:textId="77777777" w:rsidTr="002841A2">
        <w:tc>
          <w:tcPr>
            <w:tcW w:w="992" w:type="dxa"/>
          </w:tcPr>
          <w:p w14:paraId="1849E840" w14:textId="77777777" w:rsidR="006621ED" w:rsidRPr="00792679" w:rsidRDefault="006621ED" w:rsidP="0049097A">
            <w:pPr>
              <w:pStyle w:val="BANG"/>
              <w:jc w:val="center"/>
            </w:pPr>
            <w:r w:rsidRPr="00792679">
              <w:t>4</w:t>
            </w:r>
          </w:p>
        </w:tc>
        <w:tc>
          <w:tcPr>
            <w:tcW w:w="3233" w:type="dxa"/>
          </w:tcPr>
          <w:p w14:paraId="665FA9CD" w14:textId="4B24A341" w:rsidR="006621ED" w:rsidRPr="00792679" w:rsidRDefault="006621ED" w:rsidP="006621ED">
            <w:pPr>
              <w:pStyle w:val="BANG"/>
            </w:pPr>
            <w:r w:rsidRPr="00792679">
              <w:t>Mức logic của 2 chân BOOT0, BOOT1 sẽ quyết định chế độ chạy của vi điều khiển. Trong bài toán này lựa chọn lưu chương trình vào Flash memory.</w:t>
            </w:r>
          </w:p>
          <w:p w14:paraId="7F021368" w14:textId="77777777" w:rsidR="006621ED" w:rsidRPr="00792679" w:rsidRDefault="204F266B" w:rsidP="006621ED">
            <w:pPr>
              <w:pStyle w:val="BANG"/>
            </w:pPr>
            <w:r>
              <w:rPr>
                <w:noProof/>
              </w:rPr>
              <w:drawing>
                <wp:inline distT="0" distB="0" distL="0" distR="0" wp14:anchorId="74E06805" wp14:editId="586A1A5C">
                  <wp:extent cx="1838325" cy="905995"/>
                  <wp:effectExtent l="0" t="0" r="0" b="889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pic:nvPicPr>
                        <pic:blipFill>
                          <a:blip r:embed="rId91">
                            <a:extLst>
                              <a:ext uri="{BEBA8EAE-BF5A-486C-A8C5-ECC9F3942E4B}">
                                <a14:imgProps xmlns:a14="http://schemas.microsoft.com/office/drawing/2010/main">
                                  <a14:imgLayer r:embed="rId92">
                                    <a14:imgEffect>
                                      <a14:sharpenSoften amount="50000"/>
                                    </a14:imgEffect>
                                  </a14:imgLayer>
                                </a14:imgProps>
                              </a:ext>
                            </a:extLst>
                          </a:blip>
                          <a:stretch>
                            <a:fillRect/>
                          </a:stretch>
                        </pic:blipFill>
                        <pic:spPr>
                          <a:xfrm>
                            <a:off x="0" y="0"/>
                            <a:ext cx="1855567" cy="914493"/>
                          </a:xfrm>
                          <a:prstGeom prst="rect">
                            <a:avLst/>
                          </a:prstGeom>
                        </pic:spPr>
                      </pic:pic>
                    </a:graphicData>
                  </a:graphic>
                </wp:inline>
              </w:drawing>
            </w:r>
          </w:p>
        </w:tc>
        <w:tc>
          <w:tcPr>
            <w:tcW w:w="3960" w:type="dxa"/>
            <w:vAlign w:val="center"/>
          </w:tcPr>
          <w:p w14:paraId="0DAF793E" w14:textId="76EB4582" w:rsidR="006621ED" w:rsidRDefault="006621ED" w:rsidP="002841A2">
            <w:pPr>
              <w:pStyle w:val="BANG"/>
              <w:jc w:val="center"/>
            </w:pPr>
          </w:p>
          <w:p w14:paraId="37977E2D" w14:textId="77777777" w:rsidR="00381B1F" w:rsidRDefault="00381B1F" w:rsidP="002841A2">
            <w:pPr>
              <w:pStyle w:val="BANG"/>
              <w:jc w:val="center"/>
            </w:pPr>
          </w:p>
          <w:p w14:paraId="5A0AA57D" w14:textId="665BF786" w:rsidR="00381B1F" w:rsidRDefault="002841A2" w:rsidP="002841A2">
            <w:pPr>
              <w:pStyle w:val="BANG"/>
              <w:jc w:val="center"/>
            </w:pPr>
            <w:r>
              <w:rPr>
                <w:noProof/>
              </w:rPr>
              <w:drawing>
                <wp:inline distT="0" distB="0" distL="0" distR="0" wp14:anchorId="7133BF8C" wp14:editId="69483EF7">
                  <wp:extent cx="2272665" cy="354330"/>
                  <wp:effectExtent l="0" t="0" r="0" b="7620"/>
                  <wp:docPr id="4259" name="Picture 4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59"/>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272665" cy="354330"/>
                          </a:xfrm>
                          <a:prstGeom prst="rect">
                            <a:avLst/>
                          </a:prstGeom>
                        </pic:spPr>
                      </pic:pic>
                    </a:graphicData>
                  </a:graphic>
                </wp:inline>
              </w:drawing>
            </w:r>
          </w:p>
          <w:p w14:paraId="4EBD5837" w14:textId="77777777" w:rsidR="00381B1F" w:rsidRPr="00792679" w:rsidRDefault="00381B1F" w:rsidP="002841A2">
            <w:pPr>
              <w:pStyle w:val="BANG"/>
              <w:jc w:val="center"/>
            </w:pPr>
          </w:p>
          <w:p w14:paraId="1FCAE7C3" w14:textId="02CC1892" w:rsidR="006621ED" w:rsidRPr="00792679" w:rsidRDefault="006621ED" w:rsidP="002841A2">
            <w:pPr>
              <w:pStyle w:val="BANG"/>
              <w:jc w:val="center"/>
            </w:pPr>
          </w:p>
        </w:tc>
      </w:tr>
      <w:tr w:rsidR="006621ED" w:rsidRPr="00792679" w14:paraId="14C7B80B" w14:textId="77777777" w:rsidTr="002841A2">
        <w:tc>
          <w:tcPr>
            <w:tcW w:w="992" w:type="dxa"/>
          </w:tcPr>
          <w:p w14:paraId="51524C46" w14:textId="77777777" w:rsidR="006621ED" w:rsidRPr="00792679" w:rsidRDefault="006621ED" w:rsidP="0049097A">
            <w:pPr>
              <w:pStyle w:val="BANG"/>
              <w:jc w:val="center"/>
            </w:pPr>
            <w:r w:rsidRPr="00792679">
              <w:t>5</w:t>
            </w:r>
          </w:p>
        </w:tc>
        <w:tc>
          <w:tcPr>
            <w:tcW w:w="3233" w:type="dxa"/>
          </w:tcPr>
          <w:p w14:paraId="5D44FC2F" w14:textId="77777777" w:rsidR="006621ED" w:rsidRPr="00792679" w:rsidRDefault="006621ED" w:rsidP="006621ED">
            <w:pPr>
              <w:pStyle w:val="BANG"/>
            </w:pPr>
            <w:r>
              <w:t>Cổng Debug hỗ trợ việc lập trình</w:t>
            </w:r>
          </w:p>
        </w:tc>
        <w:tc>
          <w:tcPr>
            <w:tcW w:w="3960" w:type="dxa"/>
            <w:vAlign w:val="center"/>
          </w:tcPr>
          <w:p w14:paraId="3A8B8059" w14:textId="35CE43C8" w:rsidR="006621ED" w:rsidRPr="00792679" w:rsidRDefault="319E43C5" w:rsidP="002841A2">
            <w:pPr>
              <w:pStyle w:val="BANG"/>
              <w:spacing w:before="120" w:after="120"/>
              <w:jc w:val="center"/>
            </w:pPr>
            <w:r>
              <w:rPr>
                <w:noProof/>
              </w:rPr>
              <w:drawing>
                <wp:inline distT="0" distB="0" distL="0" distR="0" wp14:anchorId="450B17AA" wp14:editId="78853B17">
                  <wp:extent cx="1873373" cy="1057275"/>
                  <wp:effectExtent l="0" t="0" r="0" b="0"/>
                  <wp:docPr id="4260" name="Picture 4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60"/>
                          <pic:cNvPicPr/>
                        </pic:nvPicPr>
                        <pic:blipFill>
                          <a:blip r:embed="rId94">
                            <a:extLst>
                              <a:ext uri="{28A0092B-C50C-407E-A947-70E740481C1C}">
                                <a14:useLocalDpi xmlns:a14="http://schemas.microsoft.com/office/drawing/2010/main" val="0"/>
                              </a:ext>
                            </a:extLst>
                          </a:blip>
                          <a:stretch>
                            <a:fillRect/>
                          </a:stretch>
                        </pic:blipFill>
                        <pic:spPr>
                          <a:xfrm>
                            <a:off x="0" y="0"/>
                            <a:ext cx="1941772" cy="1095878"/>
                          </a:xfrm>
                          <a:prstGeom prst="rect">
                            <a:avLst/>
                          </a:prstGeom>
                        </pic:spPr>
                      </pic:pic>
                    </a:graphicData>
                  </a:graphic>
                </wp:inline>
              </w:drawing>
            </w:r>
          </w:p>
        </w:tc>
      </w:tr>
      <w:tr w:rsidR="006621ED" w:rsidRPr="00792679" w14:paraId="62B52C5D" w14:textId="77777777" w:rsidTr="002841A2">
        <w:trPr>
          <w:trHeight w:val="2189"/>
        </w:trPr>
        <w:tc>
          <w:tcPr>
            <w:tcW w:w="992" w:type="dxa"/>
          </w:tcPr>
          <w:p w14:paraId="4CEC2C14" w14:textId="77777777" w:rsidR="006621ED" w:rsidRPr="00792679" w:rsidRDefault="006621ED" w:rsidP="0049097A">
            <w:pPr>
              <w:pStyle w:val="BANG"/>
              <w:jc w:val="center"/>
            </w:pPr>
            <w:r w:rsidRPr="00792679">
              <w:lastRenderedPageBreak/>
              <w:t>6</w:t>
            </w:r>
          </w:p>
        </w:tc>
        <w:tc>
          <w:tcPr>
            <w:tcW w:w="3233" w:type="dxa"/>
          </w:tcPr>
          <w:p w14:paraId="1B63C9F1" w14:textId="77777777" w:rsidR="006621ED" w:rsidRPr="00792679" w:rsidRDefault="006621ED" w:rsidP="00762A8C">
            <w:pPr>
              <w:pStyle w:val="BANG"/>
              <w:spacing w:after="120"/>
            </w:pPr>
            <w:r w:rsidRPr="00792679">
              <w:t>Tụ lọc nhiễu các chân nguồn cấp cho vi điều khiển.</w:t>
            </w:r>
          </w:p>
        </w:tc>
        <w:tc>
          <w:tcPr>
            <w:tcW w:w="3960" w:type="dxa"/>
            <w:vAlign w:val="center"/>
          </w:tcPr>
          <w:p w14:paraId="5E46F1C0" w14:textId="09F396D0" w:rsidR="006621ED" w:rsidRPr="00792679" w:rsidRDefault="204DFB06" w:rsidP="002841A2">
            <w:pPr>
              <w:pStyle w:val="BANG"/>
              <w:spacing w:before="120" w:after="120"/>
              <w:jc w:val="center"/>
              <w:rPr>
                <w:noProof/>
              </w:rPr>
            </w:pPr>
            <w:r>
              <w:rPr>
                <w:noProof/>
              </w:rPr>
              <w:drawing>
                <wp:inline distT="0" distB="0" distL="0" distR="0" wp14:anchorId="60ED6CB3" wp14:editId="025C7B62">
                  <wp:extent cx="1915650" cy="1314450"/>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95" cstate="print">
                            <a:extLst>
                              <a:ext uri="{28A0092B-C50C-407E-A947-70E740481C1C}">
                                <a14:useLocalDpi xmlns:a14="http://schemas.microsoft.com/office/drawing/2010/main" val="0"/>
                              </a:ext>
                            </a:extLst>
                          </a:blip>
                          <a:stretch>
                            <a:fillRect/>
                          </a:stretch>
                        </pic:blipFill>
                        <pic:spPr>
                          <a:xfrm>
                            <a:off x="0" y="0"/>
                            <a:ext cx="1949882" cy="1337939"/>
                          </a:xfrm>
                          <a:prstGeom prst="rect">
                            <a:avLst/>
                          </a:prstGeom>
                        </pic:spPr>
                      </pic:pic>
                    </a:graphicData>
                  </a:graphic>
                </wp:inline>
              </w:drawing>
            </w:r>
          </w:p>
        </w:tc>
      </w:tr>
    </w:tbl>
    <w:p w14:paraId="69F48B0C" w14:textId="77777777" w:rsidR="00B55FBD" w:rsidRDefault="00B55FBD" w:rsidP="00B55FBD">
      <w:pPr>
        <w:pStyle w:val="Caption"/>
        <w:jc w:val="both"/>
      </w:pPr>
    </w:p>
    <w:p w14:paraId="11ACED86" w14:textId="77777777" w:rsidR="00B55FBD" w:rsidRDefault="00B55FBD" w:rsidP="00B55FBD">
      <w:pPr>
        <w:pStyle w:val="Caption"/>
        <w:jc w:val="both"/>
      </w:pPr>
    </w:p>
    <w:p w14:paraId="32DD8808" w14:textId="77777777" w:rsidR="00B55FBD" w:rsidRDefault="00B55FBD" w:rsidP="00B55FBD">
      <w:pPr>
        <w:pStyle w:val="Caption"/>
        <w:jc w:val="both"/>
      </w:pPr>
    </w:p>
    <w:p w14:paraId="789D697D" w14:textId="77777777" w:rsidR="00B55FBD" w:rsidRDefault="00B55FBD" w:rsidP="00B55FBD">
      <w:pPr>
        <w:pStyle w:val="Caption"/>
        <w:jc w:val="both"/>
      </w:pPr>
    </w:p>
    <w:p w14:paraId="6C503B5E" w14:textId="77777777" w:rsidR="00B55FBD" w:rsidRDefault="00B55FBD" w:rsidP="00B55FBD">
      <w:pPr>
        <w:pStyle w:val="Caption"/>
        <w:jc w:val="both"/>
      </w:pPr>
    </w:p>
    <w:p w14:paraId="40D76CA7" w14:textId="77777777" w:rsidR="00B55FBD" w:rsidRDefault="00B55FBD" w:rsidP="00B55FBD">
      <w:pPr>
        <w:pStyle w:val="Caption"/>
        <w:jc w:val="both"/>
      </w:pPr>
    </w:p>
    <w:p w14:paraId="48DBC70A" w14:textId="5D026B33" w:rsidR="007D2D1E" w:rsidRDefault="007D2D1E" w:rsidP="00B55FBD">
      <w:pPr>
        <w:pStyle w:val="Caption"/>
        <w:jc w:val="both"/>
      </w:pPr>
      <w:r>
        <w:br/>
      </w:r>
      <w:r>
        <w:br/>
      </w:r>
      <w:r>
        <w:br/>
      </w:r>
      <w:r>
        <w:br/>
      </w:r>
      <w:r>
        <w:br/>
      </w:r>
    </w:p>
    <w:p w14:paraId="5674150A" w14:textId="290AE97E" w:rsidR="00654321" w:rsidRPr="00654321" w:rsidRDefault="00654321" w:rsidP="00654321">
      <w:pPr>
        <w:pStyle w:val="ListParagraph"/>
      </w:pPr>
      <w:r>
        <w:fldChar w:fldCharType="begin"/>
      </w:r>
      <w:r>
        <w:instrText xml:space="preserve"> REF _Ref62384180 \h </w:instrText>
      </w:r>
      <w:r>
        <w:fldChar w:fldCharType="separate"/>
      </w:r>
      <w:r w:rsidR="00E247A6">
        <w:t xml:space="preserve">Hình </w:t>
      </w:r>
      <w:r w:rsidR="00E247A6">
        <w:rPr>
          <w:noProof/>
        </w:rPr>
        <w:t>2</w:t>
      </w:r>
      <w:r w:rsidR="00E247A6">
        <w:t>.</w:t>
      </w:r>
      <w:r w:rsidR="00E247A6">
        <w:rPr>
          <w:noProof/>
        </w:rPr>
        <w:t>31</w:t>
      </w:r>
      <w:r>
        <w:fldChar w:fldCharType="end"/>
      </w:r>
      <w:r>
        <w:t xml:space="preserve"> là hình ảnh sau khi thiết kế: </w:t>
      </w:r>
    </w:p>
    <w:p w14:paraId="6FD50782" w14:textId="77777777" w:rsidR="007D2D1E" w:rsidRDefault="512C903D" w:rsidP="00A32CAD">
      <w:pPr>
        <w:pStyle w:val="FIG"/>
      </w:pPr>
      <w:r w:rsidRPr="00A32CAD">
        <w:drawing>
          <wp:inline distT="0" distB="0" distL="0" distR="0" wp14:anchorId="458CF8F6" wp14:editId="74EF6AE5">
            <wp:extent cx="5104263" cy="2766038"/>
            <wp:effectExtent l="0" t="0" r="1270" b="0"/>
            <wp:docPr id="4199" name="Picture 4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99"/>
                    <pic:cNvPicPr/>
                  </pic:nvPicPr>
                  <pic:blipFill>
                    <a:blip r:embed="rId96">
                      <a:extLst>
                        <a:ext uri="{28A0092B-C50C-407E-A947-70E740481C1C}">
                          <a14:useLocalDpi xmlns:a14="http://schemas.microsoft.com/office/drawing/2010/main" val="0"/>
                        </a:ext>
                      </a:extLst>
                    </a:blip>
                    <a:stretch>
                      <a:fillRect/>
                    </a:stretch>
                  </pic:blipFill>
                  <pic:spPr>
                    <a:xfrm>
                      <a:off x="0" y="0"/>
                      <a:ext cx="5104263" cy="2766038"/>
                    </a:xfrm>
                    <a:prstGeom prst="rect">
                      <a:avLst/>
                    </a:prstGeom>
                  </pic:spPr>
                </pic:pic>
              </a:graphicData>
            </a:graphic>
          </wp:inline>
        </w:drawing>
      </w:r>
    </w:p>
    <w:p w14:paraId="22D7ED4F" w14:textId="2FE9AF55" w:rsidR="007D2D1E" w:rsidRDefault="007D2D1E" w:rsidP="007D2D1E">
      <w:pPr>
        <w:pStyle w:val="Caption"/>
        <w:rPr>
          <w:noProof/>
        </w:rPr>
      </w:pPr>
      <w:bookmarkStart w:id="214" w:name="_Ref62384180"/>
      <w:bookmarkStart w:id="215" w:name="_Toc62423929"/>
      <w:r>
        <w:t xml:space="preserve">Hình </w:t>
      </w:r>
      <w:fldSimple w:instr=" STYLEREF 1 \s ">
        <w:r w:rsidR="00E247A6">
          <w:rPr>
            <w:noProof/>
          </w:rPr>
          <w:t>2</w:t>
        </w:r>
      </w:fldSimple>
      <w:r w:rsidR="00C215A3">
        <w:t>.</w:t>
      </w:r>
      <w:fldSimple w:instr=" SEQ Hình \* ARABIC \s 1 ">
        <w:r w:rsidR="00E247A6">
          <w:rPr>
            <w:noProof/>
          </w:rPr>
          <w:t>31</w:t>
        </w:r>
      </w:fldSimple>
      <w:bookmarkEnd w:id="214"/>
      <w:r>
        <w:t xml:space="preserve"> </w:t>
      </w:r>
      <w:r w:rsidR="00BE5397">
        <w:t xml:space="preserve">Lớp </w:t>
      </w:r>
      <w:r>
        <w:t>TOP và BOTTOM</w:t>
      </w:r>
      <w:r w:rsidR="00BE4D27">
        <w:t xml:space="preserve"> (PCB</w:t>
      </w:r>
      <w:r w:rsidR="00273ED1">
        <w:t xml:space="preserve">) </w:t>
      </w:r>
      <w:r>
        <w:t>mạch Solar_Board</w:t>
      </w:r>
      <w:bookmarkEnd w:id="215"/>
    </w:p>
    <w:p w14:paraId="469C2DC1" w14:textId="42F096D9" w:rsidR="00F95A18" w:rsidRDefault="00F95A18" w:rsidP="00F95A18">
      <w:pPr>
        <w:pStyle w:val="Heading3"/>
      </w:pPr>
      <w:bookmarkStart w:id="216" w:name="_Toc62424036"/>
      <w:r>
        <w:t xml:space="preserve">Mạch </w:t>
      </w:r>
      <w:r w:rsidR="00CD4F25">
        <w:t>Sensor</w:t>
      </w:r>
      <w:r>
        <w:t>_Board</w:t>
      </w:r>
      <w:bookmarkEnd w:id="216"/>
    </w:p>
    <w:p w14:paraId="7A2A57F1" w14:textId="6FB6B9C6" w:rsidR="00020D8D" w:rsidRDefault="00020D8D" w:rsidP="0049097A">
      <w:pPr>
        <w:ind w:firstLine="567"/>
      </w:pPr>
      <w:r>
        <w:t xml:space="preserve">Cấu trúc thiết kế của mạch Solar_Board bao gồm </w:t>
      </w:r>
      <w:r w:rsidR="00AC08D5">
        <w:t>7</w:t>
      </w:r>
      <w:r>
        <w:t xml:space="preserve"> sheet chính:</w:t>
      </w:r>
    </w:p>
    <w:p w14:paraId="457CA19A" w14:textId="020D234E" w:rsidR="00020D8D" w:rsidRDefault="00020D8D" w:rsidP="00020D8D">
      <w:r>
        <w:t xml:space="preserve">[01] </w:t>
      </w:r>
      <w:r w:rsidR="003D0D0E">
        <w:t>–</w:t>
      </w:r>
      <w:r>
        <w:t xml:space="preserve"> COVER PAGE: Tổng hợp thông tin các sheet, các thông tin của DESIGN NOTE</w:t>
      </w:r>
    </w:p>
    <w:p w14:paraId="59505DE5" w14:textId="7B9149E0" w:rsidR="00020D8D" w:rsidRDefault="00020D8D" w:rsidP="00020D8D">
      <w:r>
        <w:t>[02]</w:t>
      </w:r>
      <w:r w:rsidR="00A06024">
        <w:t xml:space="preserve"> </w:t>
      </w:r>
      <w:r w:rsidR="003D0D0E">
        <w:t>–</w:t>
      </w:r>
      <w:r w:rsidR="00A06024">
        <w:t xml:space="preserve"> </w:t>
      </w:r>
      <w:r>
        <w:t>BLOCK DIAGRAM: Sơ đồ khối thiết kế</w:t>
      </w:r>
    </w:p>
    <w:p w14:paraId="7B2F08EF" w14:textId="21EA3057" w:rsidR="00020D8D" w:rsidRDefault="00020D8D" w:rsidP="00020D8D">
      <w:r>
        <w:lastRenderedPageBreak/>
        <w:t xml:space="preserve">[03] </w:t>
      </w:r>
      <w:r w:rsidR="003D0D0E">
        <w:t>–</w:t>
      </w:r>
      <w:r>
        <w:t xml:space="preserve"> </w:t>
      </w:r>
      <w:r w:rsidR="00F12AC5">
        <w:t>STM32</w:t>
      </w:r>
      <w:r>
        <w:t xml:space="preserve">: </w:t>
      </w:r>
      <w:r w:rsidR="00093A45">
        <w:t xml:space="preserve">Bao gồm thiết kế khối MCU, </w:t>
      </w:r>
      <w:r w:rsidR="00A80072">
        <w:t xml:space="preserve">các ngoại vi kết nối </w:t>
      </w:r>
      <w:r w:rsidR="0098154D">
        <w:t>cảm biến</w:t>
      </w:r>
      <w:r w:rsidR="00A80072">
        <w:t xml:space="preserve">, LCD, </w:t>
      </w:r>
      <w:r w:rsidR="000F1B5B">
        <w:t>bộ nhơs</w:t>
      </w:r>
      <w:r w:rsidR="00EE2745">
        <w:t xml:space="preserve">, bộ công tắc </w:t>
      </w:r>
      <w:r w:rsidR="000A3B87">
        <w:t xml:space="preserve">đóng mở năng lượng cho </w:t>
      </w:r>
      <w:r w:rsidR="000F1B5B">
        <w:t>cảm biến</w:t>
      </w:r>
      <w:r w:rsidR="000A3B87">
        <w:t>.</w:t>
      </w:r>
    </w:p>
    <w:p w14:paraId="5676A47F" w14:textId="211CB2E0" w:rsidR="00020D8D" w:rsidRDefault="00020D8D" w:rsidP="00020D8D">
      <w:r>
        <w:t xml:space="preserve">[04] </w:t>
      </w:r>
      <w:r w:rsidR="003D0D0E">
        <w:t>–</w:t>
      </w:r>
      <w:r>
        <w:t xml:space="preserve"> </w:t>
      </w:r>
      <w:r w:rsidR="00F12AC5">
        <w:t>SIM808</w:t>
      </w:r>
      <w:r>
        <w:t xml:space="preserve">: </w:t>
      </w:r>
      <w:r w:rsidR="00566AFC">
        <w:t xml:space="preserve">Thiết kế </w:t>
      </w:r>
      <w:r w:rsidR="0002746F">
        <w:t>mạch</w:t>
      </w:r>
      <w:r w:rsidR="00F761BC">
        <w:t xml:space="preserve"> sim808</w:t>
      </w:r>
    </w:p>
    <w:p w14:paraId="209176BA" w14:textId="55CF5553" w:rsidR="00020D8D" w:rsidRDefault="00020D8D" w:rsidP="00020D8D">
      <w:r>
        <w:t xml:space="preserve">[05] </w:t>
      </w:r>
      <w:r w:rsidR="003D0D0E">
        <w:t>–</w:t>
      </w:r>
      <w:r>
        <w:t xml:space="preserve"> </w:t>
      </w:r>
      <w:r w:rsidR="00A06024">
        <w:t>LORA 02</w:t>
      </w:r>
      <w:r>
        <w:t xml:space="preserve">: </w:t>
      </w:r>
      <w:r w:rsidR="00F761BC">
        <w:t xml:space="preserve">Thiết kế </w:t>
      </w:r>
      <w:r w:rsidR="0002746F">
        <w:t>mạch LoRa 02</w:t>
      </w:r>
    </w:p>
    <w:p w14:paraId="07848834" w14:textId="10EE4202" w:rsidR="00020D8D" w:rsidRDefault="00020D8D" w:rsidP="00020D8D">
      <w:r>
        <w:t xml:space="preserve">[06] </w:t>
      </w:r>
      <w:r w:rsidR="003D0D0E">
        <w:t>–</w:t>
      </w:r>
      <w:r>
        <w:t xml:space="preserve"> </w:t>
      </w:r>
      <w:r w:rsidR="00A06024">
        <w:t>POWER SUPPLY</w:t>
      </w:r>
      <w:r>
        <w:t>:</w:t>
      </w:r>
      <w:r w:rsidR="00435920">
        <w:t xml:space="preserve"> Cổng giao tiếp với mạch Solar_Board, B</w:t>
      </w:r>
      <w:r w:rsidR="00C21370">
        <w:t>uck, LDO.</w:t>
      </w:r>
    </w:p>
    <w:p w14:paraId="14E79501" w14:textId="06E2B67E" w:rsidR="00AF6DCD" w:rsidRDefault="003C607A" w:rsidP="00AF6DCD">
      <w:r>
        <w:t xml:space="preserve">[07] – REVISION HISTORY: </w:t>
      </w:r>
      <w:r w:rsidR="00435920">
        <w:t>Lịch sử chỉnh sửa</w:t>
      </w:r>
      <w:r w:rsidR="00AF6DCD">
        <w:t>.</w:t>
      </w:r>
    </w:p>
    <w:p w14:paraId="4BEA2B45" w14:textId="5DE69327" w:rsidR="00AF6DCD" w:rsidRDefault="00AF6DCD" w:rsidP="0049097A">
      <w:pPr>
        <w:ind w:firstLine="567"/>
      </w:pPr>
      <w:r>
        <w:t>Tiếp theo đây em sẽ miêu tả chi tiết một số khối quan trọng.</w:t>
      </w:r>
    </w:p>
    <w:p w14:paraId="4F8C2316" w14:textId="7E17D229" w:rsidR="007C613B" w:rsidRDefault="00D65B9E" w:rsidP="00AE2524">
      <w:pPr>
        <w:pStyle w:val="Heading4"/>
        <w:numPr>
          <w:ilvl w:val="3"/>
          <w:numId w:val="32"/>
        </w:numPr>
      </w:pPr>
      <w:r>
        <w:t>POWER SUPPLY</w:t>
      </w:r>
      <w:r w:rsidR="00313D5B">
        <w:t xml:space="preserve"> </w:t>
      </w:r>
      <w:r w:rsidR="00313D5B">
        <w:rPr>
          <w:i w:val="0"/>
          <w:iCs w:val="0"/>
        </w:rPr>
        <w:t xml:space="preserve"> (</w:t>
      </w:r>
      <w:r w:rsidR="00313D5B">
        <w:rPr>
          <w:i w:val="0"/>
          <w:iCs w:val="0"/>
        </w:rPr>
        <w:fldChar w:fldCharType="begin"/>
      </w:r>
      <w:r w:rsidR="00313D5B">
        <w:rPr>
          <w:i w:val="0"/>
          <w:iCs w:val="0"/>
        </w:rPr>
        <w:instrText xml:space="preserve"> REF _Ref62384304 \h </w:instrText>
      </w:r>
      <w:r w:rsidR="00313D5B">
        <w:rPr>
          <w:i w:val="0"/>
          <w:iCs w:val="0"/>
        </w:rPr>
      </w:r>
      <w:r w:rsidR="00313D5B">
        <w:rPr>
          <w:i w:val="0"/>
          <w:iCs w:val="0"/>
        </w:rPr>
        <w:fldChar w:fldCharType="separate"/>
      </w:r>
      <w:r w:rsidR="00E247A6">
        <w:t xml:space="preserve">Hình </w:t>
      </w:r>
      <w:r w:rsidR="00E247A6">
        <w:rPr>
          <w:noProof/>
        </w:rPr>
        <w:t>2</w:t>
      </w:r>
      <w:r w:rsidR="00E247A6">
        <w:t>.</w:t>
      </w:r>
      <w:r w:rsidR="00E247A6">
        <w:rPr>
          <w:noProof/>
        </w:rPr>
        <w:t>32</w:t>
      </w:r>
      <w:r w:rsidR="00313D5B">
        <w:rPr>
          <w:i w:val="0"/>
          <w:iCs w:val="0"/>
        </w:rPr>
        <w:fldChar w:fldCharType="end"/>
      </w:r>
      <w:r w:rsidR="00313D5B">
        <w:rPr>
          <w:i w:val="0"/>
          <w:iCs w:val="0"/>
        </w:rPr>
        <w:t>)</w:t>
      </w:r>
    </w:p>
    <w:p w14:paraId="408F2A21" w14:textId="5A20FE12" w:rsidR="0056692F" w:rsidRDefault="00A0136B" w:rsidP="00AE2524">
      <w:pPr>
        <w:pStyle w:val="ListParagraph"/>
        <w:numPr>
          <w:ilvl w:val="0"/>
          <w:numId w:val="33"/>
        </w:numPr>
      </w:pPr>
      <w:r>
        <w:t>Terminal In</w:t>
      </w:r>
    </w:p>
    <w:p w14:paraId="3EBFE243" w14:textId="3454D6F7" w:rsidR="00A0136B" w:rsidRDefault="00A0136B" w:rsidP="0049097A">
      <w:pPr>
        <w:ind w:firstLine="567"/>
      </w:pPr>
      <w:r>
        <w:t xml:space="preserve">Là cổng giao tiếp </w:t>
      </w:r>
      <w:r w:rsidR="00A41EB6">
        <w:t xml:space="preserve">dữ liệu </w:t>
      </w:r>
      <w:r w:rsidR="009E3FB9">
        <w:t xml:space="preserve">bằng giao thức </w:t>
      </w:r>
      <w:r w:rsidR="00A41EB6">
        <w:t xml:space="preserve">UART và </w:t>
      </w:r>
      <w:r w:rsidR="009E3FB9">
        <w:t>nhận 2 nguồn năng lượng +5V và 12V từ mạch Solar_Boar</w:t>
      </w:r>
      <w:r w:rsidR="00A11F2F">
        <w:t>d</w:t>
      </w:r>
      <w:r w:rsidR="003B0E16">
        <w:t>.</w:t>
      </w:r>
      <w:r w:rsidR="00941211">
        <w:t xml:space="preserve"> Do đường 12V chỉ được dành để điều khiển đèn chớp</w:t>
      </w:r>
      <w:r w:rsidR="009A3147">
        <w:t xml:space="preserve"> trên biển</w:t>
      </w:r>
      <w:r w:rsidR="00514B73">
        <w:t xml:space="preserve"> nên nguồn +5V chính là đường cung cấp chính cho toàn bộ mạch Sensor_Board.</w:t>
      </w:r>
    </w:p>
    <w:p w14:paraId="10EB0693" w14:textId="10D5ECA4" w:rsidR="0056692F" w:rsidRDefault="0062550E" w:rsidP="00AE2524">
      <w:pPr>
        <w:pStyle w:val="ListParagraph"/>
        <w:numPr>
          <w:ilvl w:val="0"/>
          <w:numId w:val="33"/>
        </w:numPr>
      </w:pPr>
      <w:r>
        <w:t>Buck</w:t>
      </w:r>
      <w:r w:rsidR="000D394B">
        <w:t>, LDO</w:t>
      </w:r>
    </w:p>
    <w:p w14:paraId="3F729CC7" w14:textId="4889839D" w:rsidR="0062550E" w:rsidRPr="0049097A" w:rsidRDefault="0062550E" w:rsidP="0049097A">
      <w:pPr>
        <w:pStyle w:val="ListParagraph"/>
      </w:pPr>
      <w:r>
        <w:t xml:space="preserve">Tạo ra đường </w:t>
      </w:r>
      <w:r w:rsidR="00D20AC3">
        <w:t>điện áp +</w:t>
      </w:r>
      <w:r w:rsidR="00D20AC3" w:rsidRPr="0049097A">
        <w:t>4V để cung cấp cho</w:t>
      </w:r>
      <w:r w:rsidR="00D60BE5" w:rsidRPr="0049097A">
        <w:t xml:space="preserve"> module SIM808</w:t>
      </w:r>
      <w:r w:rsidR="000D394B" w:rsidRPr="0049097A">
        <w:t xml:space="preserve"> thông qua IC L</w:t>
      </w:r>
      <w:r w:rsidR="006F0BBE">
        <w:t>M</w:t>
      </w:r>
      <w:r w:rsidR="000D394B" w:rsidRPr="0049097A">
        <w:t>2596 ADJ.</w:t>
      </w:r>
    </w:p>
    <w:p w14:paraId="29D6BCDA" w14:textId="0449BB20" w:rsidR="0024598C" w:rsidRDefault="000D394B" w:rsidP="00D16AC0">
      <w:pPr>
        <w:pStyle w:val="ListParagraph"/>
        <w:spacing w:after="120"/>
      </w:pPr>
      <w:r w:rsidRPr="0049097A">
        <w:t xml:space="preserve">Một đường khác từ +5V được đi </w:t>
      </w:r>
      <w:r w:rsidR="00467B8E" w:rsidRPr="0049097A">
        <w:t>qua LDO LM1117 tạo ra điện áp 3</w:t>
      </w:r>
      <w:r w:rsidR="00F2490F">
        <w:t>,</w:t>
      </w:r>
      <w:r w:rsidR="00467B8E" w:rsidRPr="0049097A">
        <w:t>3V cho MCU và các khối chức năng khác</w:t>
      </w:r>
      <w:r w:rsidR="00467B8E">
        <w:t>.</w:t>
      </w:r>
    </w:p>
    <w:p w14:paraId="78797C4B" w14:textId="586DAD64" w:rsidR="004D5413" w:rsidRDefault="54546F5D" w:rsidP="004D5413">
      <w:pPr>
        <w:pStyle w:val="FIG"/>
      </w:pPr>
      <w:r>
        <w:drawing>
          <wp:inline distT="0" distB="0" distL="0" distR="0" wp14:anchorId="02A1CBDE" wp14:editId="04C440E1">
            <wp:extent cx="5312306" cy="3152775"/>
            <wp:effectExtent l="0" t="0" r="3175" b="0"/>
            <wp:docPr id="4262" name="Picture 4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62"/>
                    <pic:cNvPicPr/>
                  </pic:nvPicPr>
                  <pic:blipFill>
                    <a:blip r:embed="rId97">
                      <a:extLst>
                        <a:ext uri="{28A0092B-C50C-407E-A947-70E740481C1C}">
                          <a14:useLocalDpi xmlns:a14="http://schemas.microsoft.com/office/drawing/2010/main" val="0"/>
                        </a:ext>
                      </a:extLst>
                    </a:blip>
                    <a:stretch>
                      <a:fillRect/>
                    </a:stretch>
                  </pic:blipFill>
                  <pic:spPr>
                    <a:xfrm>
                      <a:off x="0" y="0"/>
                      <a:ext cx="5318926" cy="3156704"/>
                    </a:xfrm>
                    <a:prstGeom prst="rect">
                      <a:avLst/>
                    </a:prstGeom>
                  </pic:spPr>
                </pic:pic>
              </a:graphicData>
            </a:graphic>
          </wp:inline>
        </w:drawing>
      </w:r>
    </w:p>
    <w:p w14:paraId="6344D277" w14:textId="13974781" w:rsidR="0056692F" w:rsidRDefault="004D5413" w:rsidP="004D5413">
      <w:pPr>
        <w:pStyle w:val="Caption"/>
      </w:pPr>
      <w:bookmarkStart w:id="217" w:name="_Ref62384304"/>
      <w:bookmarkStart w:id="218" w:name="_Toc62423930"/>
      <w:r>
        <w:t xml:space="preserve">Hình </w:t>
      </w:r>
      <w:fldSimple w:instr=" STYLEREF 1 \s ">
        <w:r w:rsidR="00E247A6">
          <w:rPr>
            <w:noProof/>
          </w:rPr>
          <w:t>2</w:t>
        </w:r>
      </w:fldSimple>
      <w:r w:rsidR="00C215A3">
        <w:t>.</w:t>
      </w:r>
      <w:fldSimple w:instr=" SEQ Hình \* ARABIC \s 1 ">
        <w:r w:rsidR="00E247A6">
          <w:rPr>
            <w:noProof/>
          </w:rPr>
          <w:t>32</w:t>
        </w:r>
      </w:fldSimple>
      <w:bookmarkEnd w:id="217"/>
      <w:r>
        <w:t xml:space="preserve"> </w:t>
      </w:r>
      <w:r w:rsidR="006B5C27">
        <w:t>Mạch nguyên lý</w:t>
      </w:r>
      <w:r>
        <w:t xml:space="preserve"> POWER SUPPLY</w:t>
      </w:r>
      <w:bookmarkEnd w:id="218"/>
    </w:p>
    <w:p w14:paraId="716A3766" w14:textId="4738E3FA" w:rsidR="0056692F" w:rsidRDefault="000B4EC9" w:rsidP="000B4EC9">
      <w:pPr>
        <w:pStyle w:val="Heading4"/>
      </w:pPr>
      <w:r>
        <w:t>STM32</w:t>
      </w:r>
    </w:p>
    <w:p w14:paraId="243C8BDE" w14:textId="1CF3264F" w:rsidR="0056692F" w:rsidRDefault="007B46BC" w:rsidP="00AE2524">
      <w:pPr>
        <w:pStyle w:val="ListParagraph"/>
        <w:numPr>
          <w:ilvl w:val="0"/>
          <w:numId w:val="34"/>
        </w:numPr>
      </w:pPr>
      <w:r>
        <w:t>STM32F</w:t>
      </w:r>
      <w:r w:rsidR="00AC3339">
        <w:t>103C8T6</w:t>
      </w:r>
    </w:p>
    <w:p w14:paraId="371168F6" w14:textId="2235B191" w:rsidR="00AC3339" w:rsidRDefault="00AC3339" w:rsidP="00F6086F">
      <w:pPr>
        <w:ind w:firstLine="360"/>
      </w:pPr>
      <w:r>
        <w:t>Bao gồm đường nạp code, chân reset, power supply.</w:t>
      </w:r>
      <w:r w:rsidR="00023864">
        <w:t xml:space="preserve"> </w:t>
      </w:r>
      <w:r w:rsidR="00C10059">
        <w:t>Gần như những thiết kế xung quanh chip Stm32f103c8t6 này đều giống với mạch Solar_Board nên em sẽ không đề cập chi tiết ở đây</w:t>
      </w:r>
      <w:r w:rsidR="00103D63">
        <w:t xml:space="preserve"> (</w:t>
      </w:r>
      <w:r w:rsidR="00103D63">
        <w:fldChar w:fldCharType="begin"/>
      </w:r>
      <w:r w:rsidR="00103D63">
        <w:instrText xml:space="preserve"> REF _Ref62384346 \h </w:instrText>
      </w:r>
      <w:r w:rsidR="00103D63">
        <w:fldChar w:fldCharType="separate"/>
      </w:r>
      <w:r w:rsidR="00E247A6">
        <w:t xml:space="preserve">Hình </w:t>
      </w:r>
      <w:r w:rsidR="00E247A6">
        <w:rPr>
          <w:noProof/>
        </w:rPr>
        <w:t>2</w:t>
      </w:r>
      <w:r w:rsidR="00E247A6">
        <w:t>.</w:t>
      </w:r>
      <w:r w:rsidR="00E247A6">
        <w:rPr>
          <w:noProof/>
        </w:rPr>
        <w:t>33</w:t>
      </w:r>
      <w:r w:rsidR="00103D63">
        <w:fldChar w:fldCharType="end"/>
      </w:r>
      <w:r w:rsidR="00103D63">
        <w:t>)</w:t>
      </w:r>
      <w:r w:rsidR="00C10059">
        <w:t>.</w:t>
      </w:r>
    </w:p>
    <w:p w14:paraId="7498A505" w14:textId="168517A3" w:rsidR="00E56A38" w:rsidRDefault="5D0AC460" w:rsidP="00E56A38">
      <w:pPr>
        <w:pStyle w:val="FIG"/>
      </w:pPr>
      <w:r>
        <w:lastRenderedPageBreak/>
        <w:drawing>
          <wp:inline distT="0" distB="0" distL="0" distR="0" wp14:anchorId="0AE88F66" wp14:editId="60FEBE97">
            <wp:extent cx="5184900" cy="3552825"/>
            <wp:effectExtent l="0" t="0" r="0" b="0"/>
            <wp:docPr id="4263" name="Picture 4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63"/>
                    <pic:cNvPicPr/>
                  </pic:nvPicPr>
                  <pic:blipFill>
                    <a:blip r:embed="rId98">
                      <a:extLst>
                        <a:ext uri="{28A0092B-C50C-407E-A947-70E740481C1C}">
                          <a14:useLocalDpi xmlns:a14="http://schemas.microsoft.com/office/drawing/2010/main" val="0"/>
                        </a:ext>
                      </a:extLst>
                    </a:blip>
                    <a:stretch>
                      <a:fillRect/>
                    </a:stretch>
                  </pic:blipFill>
                  <pic:spPr>
                    <a:xfrm>
                      <a:off x="0" y="0"/>
                      <a:ext cx="5189940" cy="3556279"/>
                    </a:xfrm>
                    <a:prstGeom prst="rect">
                      <a:avLst/>
                    </a:prstGeom>
                  </pic:spPr>
                </pic:pic>
              </a:graphicData>
            </a:graphic>
          </wp:inline>
        </w:drawing>
      </w:r>
    </w:p>
    <w:p w14:paraId="2BC7D540" w14:textId="10EA9B42" w:rsidR="0056692F" w:rsidRDefault="00E56A38" w:rsidP="00CE33A3">
      <w:pPr>
        <w:pStyle w:val="Caption"/>
      </w:pPr>
      <w:bookmarkStart w:id="219" w:name="_Ref62384346"/>
      <w:bookmarkStart w:id="220" w:name="_Toc62423931"/>
      <w:r>
        <w:t xml:space="preserve">Hình </w:t>
      </w:r>
      <w:fldSimple w:instr=" STYLEREF 1 \s ">
        <w:r w:rsidR="00E247A6">
          <w:rPr>
            <w:noProof/>
          </w:rPr>
          <w:t>2</w:t>
        </w:r>
      </w:fldSimple>
      <w:r w:rsidR="00C215A3">
        <w:t>.</w:t>
      </w:r>
      <w:fldSimple w:instr=" SEQ Hình \* ARABIC \s 1 ">
        <w:r w:rsidR="00E247A6">
          <w:rPr>
            <w:noProof/>
          </w:rPr>
          <w:t>33</w:t>
        </w:r>
      </w:fldSimple>
      <w:bookmarkEnd w:id="219"/>
      <w:r>
        <w:t xml:space="preserve"> </w:t>
      </w:r>
      <w:r w:rsidR="00F87D57">
        <w:t>Mạch nguyên lý</w:t>
      </w:r>
      <w:r>
        <w:t xml:space="preserve"> khối STM32F103C8T6</w:t>
      </w:r>
      <w:bookmarkEnd w:id="220"/>
    </w:p>
    <w:p w14:paraId="196F762D" w14:textId="7F9F1D3D" w:rsidR="0056692F" w:rsidRDefault="002A1884" w:rsidP="00AE2524">
      <w:pPr>
        <w:pStyle w:val="ListParagraph"/>
        <w:numPr>
          <w:ilvl w:val="0"/>
          <w:numId w:val="34"/>
        </w:numPr>
      </w:pPr>
      <w:r>
        <w:t>Công t</w:t>
      </w:r>
      <w:r w:rsidR="006200A1">
        <w:t>ắc bật nguồn cung cấp cho cảm biến</w:t>
      </w:r>
    </w:p>
    <w:p w14:paraId="481306EC" w14:textId="634BA623" w:rsidR="00CE33A3" w:rsidRDefault="004443DD" w:rsidP="00762A8C">
      <w:pPr>
        <w:spacing w:after="120"/>
        <w:ind w:firstLine="567"/>
        <w:rPr>
          <w:noProof/>
        </w:rPr>
      </w:pPr>
      <w:r>
        <w:t xml:space="preserve">Nhằm mục đích </w:t>
      </w:r>
      <w:r w:rsidR="00E76752">
        <w:t xml:space="preserve">chủ động quản lý được việc tiêu thụ năng lượng của mạch từ đó kéo dài được </w:t>
      </w:r>
      <w:r w:rsidR="00CA2921">
        <w:t xml:space="preserve">thời gian duy trì </w:t>
      </w:r>
      <w:r w:rsidR="006A0940">
        <w:t>hoạt động cho hệ thống</w:t>
      </w:r>
      <w:r w:rsidR="00605A1A">
        <w:t xml:space="preserve"> (</w:t>
      </w:r>
      <w:r w:rsidR="00605A1A">
        <w:fldChar w:fldCharType="begin"/>
      </w:r>
      <w:r w:rsidR="00605A1A">
        <w:instrText xml:space="preserve"> REF _Ref62384369 \h </w:instrText>
      </w:r>
      <w:r w:rsidR="00605A1A">
        <w:fldChar w:fldCharType="separate"/>
      </w:r>
      <w:r w:rsidR="00E247A6">
        <w:t xml:space="preserve">Hình </w:t>
      </w:r>
      <w:r w:rsidR="00E247A6">
        <w:rPr>
          <w:noProof/>
        </w:rPr>
        <w:t>2</w:t>
      </w:r>
      <w:r w:rsidR="00E247A6">
        <w:t>.</w:t>
      </w:r>
      <w:r w:rsidR="00E247A6">
        <w:rPr>
          <w:noProof/>
        </w:rPr>
        <w:t>34</w:t>
      </w:r>
      <w:r w:rsidR="00605A1A">
        <w:fldChar w:fldCharType="end"/>
      </w:r>
      <w:r w:rsidR="00605A1A">
        <w:t>)</w:t>
      </w:r>
      <w:r w:rsidR="006A0940">
        <w:t>.</w:t>
      </w:r>
      <w:r w:rsidR="00CE33A3" w:rsidRPr="00CE33A3">
        <w:rPr>
          <w:noProof/>
        </w:rPr>
        <w:t xml:space="preserve"> </w:t>
      </w:r>
    </w:p>
    <w:p w14:paraId="35F0E9AA" w14:textId="3BDC8D06" w:rsidR="00CE33A3" w:rsidRDefault="00740BC6" w:rsidP="00CE33A3">
      <w:pPr>
        <w:pStyle w:val="FIG"/>
      </w:pPr>
      <w:r w:rsidRPr="00740BC6">
        <w:drawing>
          <wp:inline distT="0" distB="0" distL="0" distR="0" wp14:anchorId="171B0589" wp14:editId="5092B7FE">
            <wp:extent cx="3210373" cy="2448267"/>
            <wp:effectExtent l="19050" t="19050" r="28575" b="28575"/>
            <wp:docPr id="4265" name="Picture 4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210373" cy="2448267"/>
                    </a:xfrm>
                    <a:prstGeom prst="rect">
                      <a:avLst/>
                    </a:prstGeom>
                    <a:ln>
                      <a:solidFill>
                        <a:schemeClr val="accent1"/>
                      </a:solidFill>
                    </a:ln>
                  </pic:spPr>
                </pic:pic>
              </a:graphicData>
            </a:graphic>
          </wp:inline>
        </w:drawing>
      </w:r>
    </w:p>
    <w:p w14:paraId="4164FC1B" w14:textId="71F03431" w:rsidR="00CE33A3" w:rsidRDefault="00CE33A3" w:rsidP="00CE33A3">
      <w:pPr>
        <w:pStyle w:val="Caption"/>
      </w:pPr>
      <w:bookmarkStart w:id="221" w:name="_Ref62384369"/>
      <w:bookmarkStart w:id="222" w:name="_Toc62423932"/>
      <w:r>
        <w:t xml:space="preserve">Hình </w:t>
      </w:r>
      <w:fldSimple w:instr=" STYLEREF 1 \s ">
        <w:r w:rsidR="00E247A6">
          <w:rPr>
            <w:noProof/>
          </w:rPr>
          <w:t>2</w:t>
        </w:r>
      </w:fldSimple>
      <w:r w:rsidR="00C215A3">
        <w:t>.</w:t>
      </w:r>
      <w:fldSimple w:instr=" SEQ Hình \* ARABIC \s 1 ">
        <w:r w:rsidR="00E247A6">
          <w:rPr>
            <w:noProof/>
          </w:rPr>
          <w:t>34</w:t>
        </w:r>
      </w:fldSimple>
      <w:bookmarkEnd w:id="221"/>
      <w:r>
        <w:t xml:space="preserve"> Khối đóng cắt nguồn cấp 5V cho </w:t>
      </w:r>
      <w:r w:rsidR="0022425E">
        <w:t>cảm biến</w:t>
      </w:r>
      <w:bookmarkEnd w:id="222"/>
    </w:p>
    <w:p w14:paraId="24FC9147" w14:textId="2D5AE442" w:rsidR="0056692F" w:rsidRDefault="000272EC" w:rsidP="00AE2524">
      <w:pPr>
        <w:pStyle w:val="ListParagraph"/>
        <w:numPr>
          <w:ilvl w:val="0"/>
          <w:numId w:val="34"/>
        </w:numPr>
      </w:pPr>
      <w:r>
        <w:t>Cảm biến</w:t>
      </w:r>
    </w:p>
    <w:p w14:paraId="675E4EBE" w14:textId="75EFE3FA" w:rsidR="00070A17" w:rsidRDefault="003D1D94" w:rsidP="0031163D">
      <w:pPr>
        <w:spacing w:after="240"/>
        <w:ind w:firstLine="567"/>
      </w:pPr>
      <w:r>
        <w:t xml:space="preserve">Có 4 thông số </w:t>
      </w:r>
      <w:r w:rsidR="00E44A45">
        <w:t>được đo: Nhiệt độ, độ đục của nước, độ pH, DO</w:t>
      </w:r>
      <w:r w:rsidR="0064744D">
        <w:t xml:space="preserve"> (</w:t>
      </w:r>
      <w:r w:rsidR="0064744D">
        <w:fldChar w:fldCharType="begin"/>
      </w:r>
      <w:r w:rsidR="0064744D">
        <w:instrText xml:space="preserve"> REF _Ref62384392 \h </w:instrText>
      </w:r>
      <w:r w:rsidR="0064744D">
        <w:fldChar w:fldCharType="separate"/>
      </w:r>
      <w:r w:rsidR="00E247A6">
        <w:t xml:space="preserve">Hình </w:t>
      </w:r>
      <w:r w:rsidR="00E247A6">
        <w:rPr>
          <w:noProof/>
        </w:rPr>
        <w:t>2</w:t>
      </w:r>
      <w:r w:rsidR="00E247A6">
        <w:t>.</w:t>
      </w:r>
      <w:r w:rsidR="00E247A6">
        <w:rPr>
          <w:noProof/>
        </w:rPr>
        <w:t>35</w:t>
      </w:r>
      <w:r w:rsidR="0064744D">
        <w:fldChar w:fldCharType="end"/>
      </w:r>
      <w:r w:rsidR="0064744D">
        <w:t>)</w:t>
      </w:r>
      <w:r w:rsidR="00E44A45">
        <w:t xml:space="preserve">. Nhưng khi triển khai dự án thì chưa có đủ hết số cảm biển này. Nhưng do hướng tới phát triển và thử nghiệm </w:t>
      </w:r>
      <w:r w:rsidR="00692A40">
        <w:t xml:space="preserve">lâu dài, việc thiết kế </w:t>
      </w:r>
      <w:r w:rsidR="003D0D0E">
        <w:pgNum/>
      </w:r>
      <w:r w:rsidR="003D0D0E">
        <w:t>hem</w:t>
      </w:r>
      <w:r w:rsidR="00692A40">
        <w:t xml:space="preserve"> các đầu đọc cảm biển khác sẽ </w:t>
      </w:r>
      <w:r w:rsidR="00070A17">
        <w:t>là cần thiết.</w:t>
      </w:r>
    </w:p>
    <w:p w14:paraId="672F120D" w14:textId="47C93FDF" w:rsidR="005C0052" w:rsidRDefault="5BC64CBC" w:rsidP="005C0052">
      <w:pPr>
        <w:pStyle w:val="FIG"/>
      </w:pPr>
      <w:r>
        <w:lastRenderedPageBreak/>
        <w:drawing>
          <wp:inline distT="0" distB="0" distL="0" distR="0" wp14:anchorId="0EA42AB4" wp14:editId="02B6CE3F">
            <wp:extent cx="5400040" cy="3858260"/>
            <wp:effectExtent l="0" t="0" r="0" b="8890"/>
            <wp:docPr id="4267" name="Picture 4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67"/>
                    <pic:cNvPicPr/>
                  </pic:nvPicPr>
                  <pic:blipFill>
                    <a:blip r:embed="rId100">
                      <a:extLst>
                        <a:ext uri="{28A0092B-C50C-407E-A947-70E740481C1C}">
                          <a14:useLocalDpi xmlns:a14="http://schemas.microsoft.com/office/drawing/2010/main" val="0"/>
                        </a:ext>
                      </a:extLst>
                    </a:blip>
                    <a:stretch>
                      <a:fillRect/>
                    </a:stretch>
                  </pic:blipFill>
                  <pic:spPr>
                    <a:xfrm>
                      <a:off x="0" y="0"/>
                      <a:ext cx="5400040" cy="3858260"/>
                    </a:xfrm>
                    <a:prstGeom prst="rect">
                      <a:avLst/>
                    </a:prstGeom>
                  </pic:spPr>
                </pic:pic>
              </a:graphicData>
            </a:graphic>
          </wp:inline>
        </w:drawing>
      </w:r>
    </w:p>
    <w:p w14:paraId="600DFD55" w14:textId="58707D5D" w:rsidR="00A95087" w:rsidRDefault="005C0052" w:rsidP="00A95087">
      <w:pPr>
        <w:pStyle w:val="Caption"/>
      </w:pPr>
      <w:bookmarkStart w:id="223" w:name="_Ref62384392"/>
      <w:bookmarkStart w:id="224" w:name="_Toc62423933"/>
      <w:r>
        <w:t xml:space="preserve">Hình </w:t>
      </w:r>
      <w:fldSimple w:instr=" STYLEREF 1 \s ">
        <w:r w:rsidR="00E247A6">
          <w:rPr>
            <w:noProof/>
          </w:rPr>
          <w:t>2</w:t>
        </w:r>
      </w:fldSimple>
      <w:r w:rsidR="00C215A3">
        <w:t>.</w:t>
      </w:r>
      <w:fldSimple w:instr=" SEQ Hình \* ARABIC \s 1 ">
        <w:r w:rsidR="00E247A6">
          <w:rPr>
            <w:noProof/>
          </w:rPr>
          <w:t>35</w:t>
        </w:r>
      </w:fldSimple>
      <w:bookmarkEnd w:id="223"/>
      <w:r>
        <w:t xml:space="preserve"> Khối giao tiếp cảm biển</w:t>
      </w:r>
      <w:bookmarkEnd w:id="224"/>
    </w:p>
    <w:p w14:paraId="49FCB648" w14:textId="02E9D7F1" w:rsidR="00544D02" w:rsidRDefault="009A65F5" w:rsidP="001C0CB4">
      <w:pPr>
        <w:pStyle w:val="ListParagraph"/>
        <w:numPr>
          <w:ilvl w:val="0"/>
          <w:numId w:val="34"/>
        </w:numPr>
        <w:spacing w:after="120"/>
      </w:pPr>
      <w:r>
        <w:t>Khối hiển thị LCD</w:t>
      </w:r>
    </w:p>
    <w:p w14:paraId="7A00FB69" w14:textId="55A063F3" w:rsidR="00544D02" w:rsidRDefault="00EE2FB1" w:rsidP="00544D02">
      <w:pPr>
        <w:pStyle w:val="FIG"/>
      </w:pPr>
      <w:r w:rsidRPr="00EE2FB1">
        <w:drawing>
          <wp:inline distT="0" distB="0" distL="0" distR="0" wp14:anchorId="05274935" wp14:editId="6FD2B120">
            <wp:extent cx="3486637" cy="1629002"/>
            <wp:effectExtent l="19050" t="19050" r="19050" b="9525"/>
            <wp:docPr id="4269" name="Picture 4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486637" cy="1629002"/>
                    </a:xfrm>
                    <a:prstGeom prst="rect">
                      <a:avLst/>
                    </a:prstGeom>
                    <a:ln>
                      <a:solidFill>
                        <a:schemeClr val="accent1"/>
                      </a:solidFill>
                    </a:ln>
                  </pic:spPr>
                </pic:pic>
              </a:graphicData>
            </a:graphic>
          </wp:inline>
        </w:drawing>
      </w:r>
    </w:p>
    <w:p w14:paraId="07514933" w14:textId="336C7FBC" w:rsidR="00544D02" w:rsidRDefault="00544D02" w:rsidP="00544D02">
      <w:pPr>
        <w:pStyle w:val="Caption"/>
      </w:pPr>
      <w:bookmarkStart w:id="225" w:name="_Ref62384416"/>
      <w:bookmarkStart w:id="226" w:name="_Toc62423934"/>
      <w:r>
        <w:t xml:space="preserve">Hình </w:t>
      </w:r>
      <w:fldSimple w:instr=" STYLEREF 1 \s ">
        <w:r w:rsidR="00E247A6">
          <w:rPr>
            <w:noProof/>
          </w:rPr>
          <w:t>2</w:t>
        </w:r>
      </w:fldSimple>
      <w:r w:rsidR="00C215A3">
        <w:t>.</w:t>
      </w:r>
      <w:fldSimple w:instr=" SEQ Hình \* ARABIC \s 1 ">
        <w:r w:rsidR="00E247A6">
          <w:rPr>
            <w:noProof/>
          </w:rPr>
          <w:t>36</w:t>
        </w:r>
      </w:fldSimple>
      <w:bookmarkEnd w:id="225"/>
      <w:r>
        <w:t xml:space="preserve"> Khối LCD</w:t>
      </w:r>
      <w:bookmarkEnd w:id="226"/>
    </w:p>
    <w:p w14:paraId="74FF9DBC" w14:textId="19AB9564" w:rsidR="00544D02" w:rsidRDefault="009A65F5" w:rsidP="0049097A">
      <w:pPr>
        <w:ind w:firstLine="567"/>
      </w:pPr>
      <w:r>
        <w:t>Nhằm hỗ trợ việc theo dõi thôn</w:t>
      </w:r>
      <w:r w:rsidR="0039666D">
        <w:t>g</w:t>
      </w:r>
      <w:r>
        <w:t xml:space="preserve"> tin</w:t>
      </w:r>
      <w:r w:rsidR="00084531">
        <w:t xml:space="preserve">, dữ liệu của thiết bị một cách trực tiếp. Việc thiết kế được </w:t>
      </w:r>
      <w:r w:rsidR="00D7352F">
        <w:t xml:space="preserve">màn hình LCD gồm 3 kênh hiển thị </w:t>
      </w:r>
      <w:r w:rsidR="00864BB9">
        <w:t>công suất, cảm biến và thông tin sản phẩm là cần thiết. Một nút nhấn được thiết kế nhằm hỗ trợ chuyển kênh thông tin trên LCD</w:t>
      </w:r>
      <w:r w:rsidR="005A2730">
        <w:t xml:space="preserve"> (</w:t>
      </w:r>
      <w:r w:rsidR="005A2730">
        <w:fldChar w:fldCharType="begin"/>
      </w:r>
      <w:r w:rsidR="005A2730">
        <w:instrText xml:space="preserve"> REF _Ref62384416 \h </w:instrText>
      </w:r>
      <w:r w:rsidR="005A2730">
        <w:fldChar w:fldCharType="separate"/>
      </w:r>
      <w:r w:rsidR="00E247A6">
        <w:t xml:space="preserve">Hình </w:t>
      </w:r>
      <w:r w:rsidR="00E247A6">
        <w:rPr>
          <w:noProof/>
        </w:rPr>
        <w:t>2</w:t>
      </w:r>
      <w:r w:rsidR="00E247A6">
        <w:t>.</w:t>
      </w:r>
      <w:r w:rsidR="00E247A6">
        <w:rPr>
          <w:noProof/>
        </w:rPr>
        <w:t>36</w:t>
      </w:r>
      <w:r w:rsidR="005A2730">
        <w:fldChar w:fldCharType="end"/>
      </w:r>
      <w:r w:rsidR="0089762C">
        <w:t>)</w:t>
      </w:r>
      <w:r w:rsidR="00864BB9">
        <w:t>.</w:t>
      </w:r>
    </w:p>
    <w:p w14:paraId="07E47C71" w14:textId="2F9B55F1" w:rsidR="007B1F55" w:rsidRDefault="001268A1" w:rsidP="00AE2524">
      <w:pPr>
        <w:pStyle w:val="ListParagraph"/>
        <w:numPr>
          <w:ilvl w:val="0"/>
          <w:numId w:val="34"/>
        </w:numPr>
      </w:pPr>
      <w:r>
        <w:t>Bộ nhớ</w:t>
      </w:r>
    </w:p>
    <w:p w14:paraId="328E27F1" w14:textId="2C612E01" w:rsidR="00544D02" w:rsidRDefault="00544D02" w:rsidP="0049097A">
      <w:pPr>
        <w:ind w:firstLine="567"/>
      </w:pPr>
      <w:r>
        <w:t>Dùng bộ nhớ Flash 64M W25Q64 để lưu trữ các thông số công suất, cảm biến cũng như thời gian đo được các thông số trên khi việc đẩy dữ liệu lên server bị gián đoạn</w:t>
      </w:r>
      <w:r w:rsidR="002B4D3C">
        <w:t xml:space="preserve"> (</w:t>
      </w:r>
      <w:r w:rsidR="002B4D3C">
        <w:fldChar w:fldCharType="begin"/>
      </w:r>
      <w:r w:rsidR="002B4D3C">
        <w:instrText xml:space="preserve"> REF _Ref62384518 \h </w:instrText>
      </w:r>
      <w:r w:rsidR="002B4D3C">
        <w:fldChar w:fldCharType="separate"/>
      </w:r>
      <w:r w:rsidR="00E247A6">
        <w:t xml:space="preserve">Hình </w:t>
      </w:r>
      <w:r w:rsidR="00E247A6">
        <w:rPr>
          <w:noProof/>
        </w:rPr>
        <w:t>2</w:t>
      </w:r>
      <w:r w:rsidR="00E247A6">
        <w:t>.</w:t>
      </w:r>
      <w:r w:rsidR="00E247A6">
        <w:rPr>
          <w:noProof/>
        </w:rPr>
        <w:t>37</w:t>
      </w:r>
      <w:r w:rsidR="002B4D3C">
        <w:fldChar w:fldCharType="end"/>
      </w:r>
      <w:r w:rsidR="002B4D3C">
        <w:t>)</w:t>
      </w:r>
      <w:r>
        <w:t>.</w:t>
      </w:r>
    </w:p>
    <w:p w14:paraId="78CA8973" w14:textId="77777777" w:rsidR="00140893" w:rsidRDefault="00140893" w:rsidP="00140893">
      <w:pPr>
        <w:pStyle w:val="FIG"/>
      </w:pPr>
      <w:r w:rsidRPr="00F949E4">
        <w:lastRenderedPageBreak/>
        <w:drawing>
          <wp:inline distT="0" distB="0" distL="0" distR="0" wp14:anchorId="0292CDE1" wp14:editId="529877A9">
            <wp:extent cx="4229690" cy="1905266"/>
            <wp:effectExtent l="19050" t="19050" r="19685" b="23495"/>
            <wp:docPr id="4271" name="Picture 4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229690" cy="1905266"/>
                    </a:xfrm>
                    <a:prstGeom prst="rect">
                      <a:avLst/>
                    </a:prstGeom>
                    <a:ln>
                      <a:solidFill>
                        <a:schemeClr val="accent1"/>
                      </a:solidFill>
                    </a:ln>
                  </pic:spPr>
                </pic:pic>
              </a:graphicData>
            </a:graphic>
          </wp:inline>
        </w:drawing>
      </w:r>
    </w:p>
    <w:p w14:paraId="7417A006" w14:textId="59F5A7F6" w:rsidR="00591743" w:rsidRDefault="00140893" w:rsidP="00FD7B9F">
      <w:pPr>
        <w:pStyle w:val="Caption"/>
      </w:pPr>
      <w:bookmarkStart w:id="227" w:name="_Ref62384518"/>
      <w:bookmarkStart w:id="228" w:name="_Toc62423935"/>
      <w:r>
        <w:t xml:space="preserve">Hình </w:t>
      </w:r>
      <w:fldSimple w:instr=" STYLEREF 1 \s ">
        <w:r w:rsidR="00E247A6">
          <w:rPr>
            <w:noProof/>
          </w:rPr>
          <w:t>2</w:t>
        </w:r>
      </w:fldSimple>
      <w:r w:rsidR="00C215A3">
        <w:t>.</w:t>
      </w:r>
      <w:fldSimple w:instr=" SEQ Hình \* ARABIC \s 1 ">
        <w:r w:rsidR="00E247A6">
          <w:rPr>
            <w:noProof/>
          </w:rPr>
          <w:t>37</w:t>
        </w:r>
      </w:fldSimple>
      <w:bookmarkEnd w:id="227"/>
      <w:r>
        <w:t xml:space="preserve"> Bộ nhớ Flash 64M W25Q64</w:t>
      </w:r>
      <w:bookmarkEnd w:id="228"/>
    </w:p>
    <w:p w14:paraId="4CA20761" w14:textId="0D7F324C" w:rsidR="00051CC8" w:rsidRDefault="00D16AC0" w:rsidP="00D16AC0">
      <w:pPr>
        <w:pStyle w:val="ListParagraph"/>
        <w:numPr>
          <w:ilvl w:val="0"/>
          <w:numId w:val="34"/>
        </w:numPr>
        <w:spacing w:after="120"/>
      </w:pPr>
      <w:r>
        <w:t>Gia tốc kế</w:t>
      </w:r>
    </w:p>
    <w:p w14:paraId="573F72A1" w14:textId="6513BEA5" w:rsidR="00051CC8" w:rsidRDefault="00B92FA0" w:rsidP="00051CC8">
      <w:pPr>
        <w:pStyle w:val="FIG"/>
      </w:pPr>
      <w:r w:rsidRPr="00B92FA0">
        <w:drawing>
          <wp:inline distT="0" distB="0" distL="0" distR="0" wp14:anchorId="4185A685" wp14:editId="24F1F4B7">
            <wp:extent cx="4227265" cy="1559744"/>
            <wp:effectExtent l="19050" t="19050" r="20955" b="21590"/>
            <wp:docPr id="4272" name="Picture 4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305028" cy="1588436"/>
                    </a:xfrm>
                    <a:prstGeom prst="rect">
                      <a:avLst/>
                    </a:prstGeom>
                    <a:ln>
                      <a:solidFill>
                        <a:schemeClr val="accent1"/>
                      </a:solidFill>
                    </a:ln>
                  </pic:spPr>
                </pic:pic>
              </a:graphicData>
            </a:graphic>
          </wp:inline>
        </w:drawing>
      </w:r>
    </w:p>
    <w:p w14:paraId="39297AB7" w14:textId="2186B765" w:rsidR="00051CC8" w:rsidRDefault="00051CC8" w:rsidP="00051CC8">
      <w:pPr>
        <w:pStyle w:val="Caption"/>
      </w:pPr>
      <w:bookmarkStart w:id="229" w:name="_Ref62384537"/>
      <w:bookmarkStart w:id="230" w:name="_Toc62423936"/>
      <w:r>
        <w:t xml:space="preserve">Hình </w:t>
      </w:r>
      <w:fldSimple w:instr=" STYLEREF 1 \s ">
        <w:r w:rsidR="00E247A6">
          <w:rPr>
            <w:noProof/>
          </w:rPr>
          <w:t>2</w:t>
        </w:r>
      </w:fldSimple>
      <w:r w:rsidR="00C215A3">
        <w:t>.</w:t>
      </w:r>
      <w:fldSimple w:instr=" SEQ Hình \* ARABIC \s 1 ">
        <w:r w:rsidR="00E247A6">
          <w:rPr>
            <w:noProof/>
          </w:rPr>
          <w:t>38</w:t>
        </w:r>
      </w:fldSimple>
      <w:bookmarkEnd w:id="229"/>
      <w:r>
        <w:t xml:space="preserve"> Khối </w:t>
      </w:r>
      <w:r w:rsidR="00452467">
        <w:t>gia tốc kế</w:t>
      </w:r>
      <w:bookmarkEnd w:id="230"/>
    </w:p>
    <w:p w14:paraId="4C18349D" w14:textId="2A4A0B6A" w:rsidR="002711CE" w:rsidRDefault="00AA4B1E" w:rsidP="0049097A">
      <w:pPr>
        <w:ind w:firstLine="567"/>
      </w:pPr>
      <w:r>
        <w:t>Như phần tham khảo các sản phẩm trên thịt trường</w:t>
      </w:r>
      <w:r w:rsidR="00981FBF">
        <w:t>,</w:t>
      </w:r>
      <w:r w:rsidR="00CB23DA">
        <w:t xml:space="preserve"> </w:t>
      </w:r>
      <w:r w:rsidR="00981FBF">
        <w:t>việc thu thập thông số giao động trên biển là rất cần thiết</w:t>
      </w:r>
      <w:r w:rsidR="004452DE">
        <w:t xml:space="preserve"> cho việc nghiên cứu liên quan. Chính vì vậy em thiết kế mạch giao tiếp cảm biến </w:t>
      </w:r>
      <w:r w:rsidR="0094511E">
        <w:t>gia tốc kế</w:t>
      </w:r>
      <w:r w:rsidR="009C5B20">
        <w:t xml:space="preserve"> (</w:t>
      </w:r>
      <w:r w:rsidR="009C5B20">
        <w:fldChar w:fldCharType="begin"/>
      </w:r>
      <w:r w:rsidR="009C5B20">
        <w:instrText xml:space="preserve"> REF _Ref62384537 \h </w:instrText>
      </w:r>
      <w:r w:rsidR="009C5B20">
        <w:fldChar w:fldCharType="separate"/>
      </w:r>
      <w:r w:rsidR="00E247A6">
        <w:t xml:space="preserve">Hình </w:t>
      </w:r>
      <w:r w:rsidR="00E247A6">
        <w:rPr>
          <w:noProof/>
        </w:rPr>
        <w:t>2</w:t>
      </w:r>
      <w:r w:rsidR="00E247A6">
        <w:t>.</w:t>
      </w:r>
      <w:r w:rsidR="00E247A6">
        <w:rPr>
          <w:noProof/>
        </w:rPr>
        <w:t>38</w:t>
      </w:r>
      <w:r w:rsidR="009C5B20">
        <w:fldChar w:fldCharType="end"/>
      </w:r>
      <w:r w:rsidR="009C5B20">
        <w:t>)</w:t>
      </w:r>
      <w:r w:rsidR="004452DE">
        <w:t xml:space="preserve"> hỗ trợ việc thu thập thông tin sau này.</w:t>
      </w:r>
    </w:p>
    <w:p w14:paraId="7D670627" w14:textId="79208F2C" w:rsidR="00A309C3" w:rsidRDefault="00DB07B9" w:rsidP="002711CE">
      <w:pPr>
        <w:pStyle w:val="Heading4"/>
      </w:pPr>
      <w:r>
        <w:lastRenderedPageBreak/>
        <w:t>SIM808</w:t>
      </w:r>
      <w:r w:rsidR="007C3BAF">
        <w:br/>
      </w:r>
    </w:p>
    <w:p w14:paraId="6F6AF3C7" w14:textId="2ECA2498" w:rsidR="007C3BAF" w:rsidRDefault="00C07F5B" w:rsidP="007C3BAF">
      <w:pPr>
        <w:pStyle w:val="FIG"/>
      </w:pPr>
      <w:r w:rsidRPr="00C07F5B">
        <w:drawing>
          <wp:inline distT="0" distB="0" distL="0" distR="0" wp14:anchorId="1BEAAB2B" wp14:editId="10A5FDF6">
            <wp:extent cx="5199129" cy="4027657"/>
            <wp:effectExtent l="19050" t="19050" r="20955" b="11430"/>
            <wp:docPr id="4273" name="Picture 4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224663" cy="4047437"/>
                    </a:xfrm>
                    <a:prstGeom prst="rect">
                      <a:avLst/>
                    </a:prstGeom>
                    <a:ln>
                      <a:solidFill>
                        <a:schemeClr val="accent1"/>
                      </a:solidFill>
                    </a:ln>
                  </pic:spPr>
                </pic:pic>
              </a:graphicData>
            </a:graphic>
          </wp:inline>
        </w:drawing>
      </w:r>
    </w:p>
    <w:p w14:paraId="3121C262" w14:textId="64EACB6F" w:rsidR="007C3BAF" w:rsidRPr="007C3BAF" w:rsidRDefault="007C3BAF" w:rsidP="007C3BAF">
      <w:pPr>
        <w:pStyle w:val="Caption"/>
      </w:pPr>
      <w:bookmarkStart w:id="231" w:name="_Ref62384566"/>
      <w:bookmarkStart w:id="232" w:name="_Toc62423937"/>
      <w:r>
        <w:t xml:space="preserve">Hình </w:t>
      </w:r>
      <w:fldSimple w:instr=" STYLEREF 1 \s ">
        <w:r w:rsidR="00E247A6">
          <w:rPr>
            <w:noProof/>
          </w:rPr>
          <w:t>2</w:t>
        </w:r>
      </w:fldSimple>
      <w:r w:rsidR="00C215A3">
        <w:t>.</w:t>
      </w:r>
      <w:fldSimple w:instr=" SEQ Hình \* ARABIC \s 1 ">
        <w:r w:rsidR="00E247A6">
          <w:rPr>
            <w:noProof/>
          </w:rPr>
          <w:t>39</w:t>
        </w:r>
      </w:fldSimple>
      <w:bookmarkEnd w:id="231"/>
      <w:r>
        <w:t xml:space="preserve"> Khối SIM808</w:t>
      </w:r>
      <w:bookmarkEnd w:id="232"/>
    </w:p>
    <w:p w14:paraId="1AC706BF" w14:textId="06707E1E" w:rsidR="00D31773" w:rsidRDefault="00974EBB" w:rsidP="0049097A">
      <w:pPr>
        <w:ind w:firstLine="567"/>
      </w:pPr>
      <w:r>
        <w:t>Sheet</w:t>
      </w:r>
      <w:r w:rsidR="009263F7">
        <w:t xml:space="preserve"> </w:t>
      </w:r>
      <w:r>
        <w:t>bao gồm khối module SIM808</w:t>
      </w:r>
      <w:r w:rsidR="007C0D2B">
        <w:t xml:space="preserve"> (</w:t>
      </w:r>
      <w:r w:rsidR="007C0D2B">
        <w:fldChar w:fldCharType="begin"/>
      </w:r>
      <w:r w:rsidR="007C0D2B">
        <w:instrText xml:space="preserve"> REF _Ref62384566 \h </w:instrText>
      </w:r>
      <w:r w:rsidR="007C0D2B">
        <w:fldChar w:fldCharType="separate"/>
      </w:r>
      <w:r w:rsidR="00E247A6">
        <w:t xml:space="preserve">Hình </w:t>
      </w:r>
      <w:r w:rsidR="00E247A6">
        <w:rPr>
          <w:noProof/>
        </w:rPr>
        <w:t>2</w:t>
      </w:r>
      <w:r w:rsidR="00E247A6">
        <w:t>.</w:t>
      </w:r>
      <w:r w:rsidR="00E247A6">
        <w:rPr>
          <w:noProof/>
        </w:rPr>
        <w:t>39</w:t>
      </w:r>
      <w:r w:rsidR="007C0D2B">
        <w:fldChar w:fldCharType="end"/>
      </w:r>
      <w:r w:rsidR="007C0D2B">
        <w:t>)</w:t>
      </w:r>
      <w:r>
        <w:t>, khe sim</w:t>
      </w:r>
      <w:r w:rsidR="007C0D2B">
        <w:t xml:space="preserve"> (</w:t>
      </w:r>
      <w:r w:rsidR="007C0D2B">
        <w:fldChar w:fldCharType="begin"/>
      </w:r>
      <w:r w:rsidR="007C0D2B">
        <w:instrText xml:space="preserve"> REF _Ref62384857 \h </w:instrText>
      </w:r>
      <w:r w:rsidR="007C0D2B">
        <w:fldChar w:fldCharType="separate"/>
      </w:r>
      <w:r w:rsidR="00E247A6">
        <w:t xml:space="preserve">Hình </w:t>
      </w:r>
      <w:r w:rsidR="00E247A6">
        <w:rPr>
          <w:noProof/>
        </w:rPr>
        <w:t>2</w:t>
      </w:r>
      <w:r w:rsidR="00E247A6">
        <w:t>.</w:t>
      </w:r>
      <w:r w:rsidR="00E247A6">
        <w:rPr>
          <w:noProof/>
        </w:rPr>
        <w:t>42</w:t>
      </w:r>
      <w:r w:rsidR="007C0D2B">
        <w:fldChar w:fldCharType="end"/>
      </w:r>
      <w:r w:rsidR="007C0D2B">
        <w:t>)</w:t>
      </w:r>
      <w:r>
        <w:t>,</w:t>
      </w:r>
      <w:r w:rsidR="004E0258">
        <w:t xml:space="preserve"> IC bảo vệ ESD</w:t>
      </w:r>
      <w:r w:rsidR="007C0D2B">
        <w:t xml:space="preserve"> (</w:t>
      </w:r>
      <w:r w:rsidR="007C0D2B">
        <w:fldChar w:fldCharType="begin"/>
      </w:r>
      <w:r w:rsidR="007C0D2B">
        <w:instrText xml:space="preserve"> REF _Ref62384872 \h </w:instrText>
      </w:r>
      <w:r w:rsidR="007C0D2B">
        <w:fldChar w:fldCharType="separate"/>
      </w:r>
      <w:r w:rsidR="00E247A6">
        <w:t xml:space="preserve">Hình </w:t>
      </w:r>
      <w:r w:rsidR="00E247A6">
        <w:rPr>
          <w:noProof/>
        </w:rPr>
        <w:t>2</w:t>
      </w:r>
      <w:r w:rsidR="00E247A6">
        <w:t>.</w:t>
      </w:r>
      <w:r w:rsidR="00E247A6">
        <w:rPr>
          <w:noProof/>
        </w:rPr>
        <w:t>41</w:t>
      </w:r>
      <w:r w:rsidR="007C0D2B">
        <w:fldChar w:fldCharType="end"/>
      </w:r>
      <w:r w:rsidR="007C0D2B">
        <w:t>)</w:t>
      </w:r>
      <w:r w:rsidR="004E0258">
        <w:t xml:space="preserve"> và cuối cùng là đèn led hiển thị trạng thái kết n</w:t>
      </w:r>
      <w:r w:rsidR="00FB1410">
        <w:t>ối</w:t>
      </w:r>
      <w:r w:rsidR="004E0258">
        <w:t xml:space="preserve"> và </w:t>
      </w:r>
      <w:r w:rsidR="00400759">
        <w:t>nguồn</w:t>
      </w:r>
      <w:r w:rsidR="004E0258">
        <w:t xml:space="preserve"> của module</w:t>
      </w:r>
    </w:p>
    <w:p w14:paraId="57BB4411" w14:textId="5FD09B75" w:rsidR="004E0258" w:rsidRDefault="004E0258" w:rsidP="003D0D0E">
      <w:pPr>
        <w:ind w:firstLine="567"/>
      </w:pPr>
      <w:r>
        <w:t xml:space="preserve">Do quá trình kiểm </w:t>
      </w:r>
      <w:r w:rsidR="00293AE4">
        <w:t xml:space="preserve">thử thì module SIM hay có hiện tượng tự động </w:t>
      </w:r>
      <w:r w:rsidR="0024228A">
        <w:t>sập nguồn</w:t>
      </w:r>
      <w:r w:rsidR="00293AE4">
        <w:t xml:space="preserve"> do không đủ nguồn dòng hoặc không thể bắt được </w:t>
      </w:r>
      <w:r w:rsidR="00533FCB">
        <w:t xml:space="preserve">sóng. Chính vì vậy em thiết kế một đường kết nối giữa đầu ra </w:t>
      </w:r>
      <w:r w:rsidR="00A164BA">
        <w:t xml:space="preserve">LED_STATUS nhằm phát hiện được sự kiện này. Vi điều khiển phát hiện sườn xuống tín hiệu này và sẽ cho bắt đầu lại quá trình </w:t>
      </w:r>
      <w:r w:rsidR="00B920AB">
        <w:t>thực hiện với module SIM.</w:t>
      </w:r>
      <w:r w:rsidR="00F11DC2">
        <w:t xml:space="preserve"> </w:t>
      </w:r>
    </w:p>
    <w:p w14:paraId="60E8C8A5" w14:textId="57F1EE42" w:rsidR="003D0D0E" w:rsidRDefault="003D0D0E" w:rsidP="003D0D0E">
      <w:pPr>
        <w:ind w:firstLine="720"/>
      </w:pPr>
      <w:r>
        <w:fldChar w:fldCharType="begin"/>
      </w:r>
      <w:r>
        <w:instrText xml:space="preserve"> REF _Ref62384727 \h </w:instrText>
      </w:r>
      <w:r>
        <w:fldChar w:fldCharType="separate"/>
      </w:r>
      <w:r w:rsidR="00E247A6">
        <w:t xml:space="preserve">Hình </w:t>
      </w:r>
      <w:r w:rsidR="00E247A6">
        <w:rPr>
          <w:noProof/>
        </w:rPr>
        <w:t>2</w:t>
      </w:r>
      <w:r w:rsidR="00E247A6">
        <w:t>.</w:t>
      </w:r>
      <w:r w:rsidR="00E247A6">
        <w:rPr>
          <w:noProof/>
        </w:rPr>
        <w:t>40</w:t>
      </w:r>
      <w:r>
        <w:fldChar w:fldCharType="end"/>
      </w:r>
      <w:r>
        <w:t xml:space="preserve"> miêu tả thiết kế Led báo của Module Sim. Trạng thái chi tiết của led được miêu tả trong </w:t>
      </w:r>
      <w:r>
        <w:fldChar w:fldCharType="begin"/>
      </w:r>
      <w:r>
        <w:instrText xml:space="preserve"> REF _Ref62384786 \h </w:instrText>
      </w:r>
      <w:r>
        <w:fldChar w:fldCharType="separate"/>
      </w:r>
      <w:r w:rsidR="00E247A6">
        <w:t xml:space="preserve">Bảng </w:t>
      </w:r>
      <w:r w:rsidR="00E247A6">
        <w:rPr>
          <w:noProof/>
        </w:rPr>
        <w:t>2</w:t>
      </w:r>
      <w:r w:rsidR="00E247A6">
        <w:t>.</w:t>
      </w:r>
      <w:r w:rsidR="00E247A6">
        <w:rPr>
          <w:noProof/>
        </w:rPr>
        <w:t>9</w:t>
      </w:r>
      <w:r>
        <w:fldChar w:fldCharType="end"/>
      </w:r>
      <w:r>
        <w:t xml:space="preserve"> và </w:t>
      </w:r>
      <w:r>
        <w:fldChar w:fldCharType="begin"/>
      </w:r>
      <w:r>
        <w:instrText xml:space="preserve"> REF _Ref62384787 \h </w:instrText>
      </w:r>
      <w:r>
        <w:fldChar w:fldCharType="separate"/>
      </w:r>
      <w:r w:rsidR="00E247A6">
        <w:t xml:space="preserve">Bảng </w:t>
      </w:r>
      <w:r w:rsidR="00E247A6">
        <w:rPr>
          <w:noProof/>
        </w:rPr>
        <w:t>2</w:t>
      </w:r>
      <w:r w:rsidR="00E247A6">
        <w:t>.</w:t>
      </w:r>
      <w:r w:rsidR="00E247A6">
        <w:rPr>
          <w:noProof/>
        </w:rPr>
        <w:t>10</w:t>
      </w:r>
      <w:r>
        <w:fldChar w:fldCharType="end"/>
      </w:r>
      <w:r>
        <w:t>.</w:t>
      </w:r>
    </w:p>
    <w:p w14:paraId="64C7B0C6" w14:textId="77777777" w:rsidR="00F11DC2" w:rsidRDefault="00265BD3" w:rsidP="00F11DC2">
      <w:pPr>
        <w:pStyle w:val="FIG"/>
      </w:pPr>
      <w:r w:rsidRPr="00F11DC2">
        <w:drawing>
          <wp:inline distT="0" distB="0" distL="0" distR="0" wp14:anchorId="48507A6B" wp14:editId="0388B8BF">
            <wp:extent cx="3082558" cy="1838325"/>
            <wp:effectExtent l="19050" t="19050" r="22860" b="9525"/>
            <wp:docPr id="4274" name="Picture 4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233697" cy="1928459"/>
                    </a:xfrm>
                    <a:prstGeom prst="rect">
                      <a:avLst/>
                    </a:prstGeom>
                    <a:ln>
                      <a:solidFill>
                        <a:schemeClr val="accent1"/>
                      </a:solidFill>
                    </a:ln>
                  </pic:spPr>
                </pic:pic>
              </a:graphicData>
            </a:graphic>
          </wp:inline>
        </w:drawing>
      </w:r>
    </w:p>
    <w:p w14:paraId="6EFF3836" w14:textId="1715E012" w:rsidR="00665AC1" w:rsidRDefault="00F11DC2" w:rsidP="00F11DC2">
      <w:pPr>
        <w:pStyle w:val="Caption"/>
      </w:pPr>
      <w:bookmarkStart w:id="233" w:name="_Ref62384727"/>
      <w:bookmarkStart w:id="234" w:name="_Toc62423938"/>
      <w:r>
        <w:t xml:space="preserve">Hình </w:t>
      </w:r>
      <w:fldSimple w:instr=" STYLEREF 1 \s ">
        <w:r w:rsidR="00E247A6">
          <w:rPr>
            <w:noProof/>
          </w:rPr>
          <w:t>2</w:t>
        </w:r>
      </w:fldSimple>
      <w:r w:rsidR="00C215A3">
        <w:t>.</w:t>
      </w:r>
      <w:fldSimple w:instr=" SEQ Hình \* ARABIC \s 1 ">
        <w:r w:rsidR="00E247A6">
          <w:rPr>
            <w:noProof/>
          </w:rPr>
          <w:t>40</w:t>
        </w:r>
      </w:fldSimple>
      <w:bookmarkEnd w:id="233"/>
      <w:r>
        <w:t xml:space="preserve"> Led hiển thị trạng thái SIM</w:t>
      </w:r>
      <w:bookmarkEnd w:id="234"/>
    </w:p>
    <w:p w14:paraId="704C0D4A" w14:textId="2F38874B" w:rsidR="0021548E" w:rsidRDefault="0021548E" w:rsidP="0021548E">
      <w:pPr>
        <w:pStyle w:val="Caption"/>
        <w:keepNext/>
      </w:pPr>
      <w:bookmarkStart w:id="235" w:name="_Ref62384786"/>
      <w:bookmarkStart w:id="236" w:name="_Ref62384783"/>
      <w:bookmarkStart w:id="237" w:name="_Toc62423859"/>
      <w:r>
        <w:lastRenderedPageBreak/>
        <w:t xml:space="preserve">Bảng </w:t>
      </w:r>
      <w:fldSimple w:instr=" STYLEREF 1 \s ">
        <w:r w:rsidR="00E247A6">
          <w:rPr>
            <w:noProof/>
          </w:rPr>
          <w:t>2</w:t>
        </w:r>
      </w:fldSimple>
      <w:r w:rsidR="00793E20">
        <w:t>.</w:t>
      </w:r>
      <w:fldSimple w:instr=" SEQ Bảng \* ARABIC \s 1 ">
        <w:r w:rsidR="00E247A6">
          <w:rPr>
            <w:noProof/>
          </w:rPr>
          <w:t>9</w:t>
        </w:r>
      </w:fldSimple>
      <w:bookmarkEnd w:id="235"/>
      <w:r>
        <w:t xml:space="preserve"> Trạng thái </w:t>
      </w:r>
      <w:r w:rsidR="00613838">
        <w:t>Netlight_pin</w:t>
      </w:r>
      <w:bookmarkEnd w:id="236"/>
      <w:bookmarkEnd w:id="237"/>
      <w:r w:rsidR="00613838">
        <w:t xml:space="preserve"> </w:t>
      </w:r>
    </w:p>
    <w:tbl>
      <w:tblPr>
        <w:tblStyle w:val="TableGrid"/>
        <w:tblW w:w="0" w:type="auto"/>
        <w:tblLook w:val="04A0" w:firstRow="1" w:lastRow="0" w:firstColumn="1" w:lastColumn="0" w:noHBand="0" w:noVBand="1"/>
      </w:tblPr>
      <w:tblGrid>
        <w:gridCol w:w="2515"/>
        <w:gridCol w:w="5979"/>
      </w:tblGrid>
      <w:tr w:rsidR="00665AC1" w14:paraId="4F497B7E" w14:textId="77777777" w:rsidTr="006B6235">
        <w:tc>
          <w:tcPr>
            <w:tcW w:w="2515" w:type="dxa"/>
          </w:tcPr>
          <w:p w14:paraId="76917C99" w14:textId="77777777" w:rsidR="00665AC1" w:rsidRPr="009F2E7B" w:rsidRDefault="00665AC1" w:rsidP="009F2E7B">
            <w:pPr>
              <w:jc w:val="center"/>
              <w:rPr>
                <w:b/>
                <w:bCs/>
              </w:rPr>
            </w:pPr>
            <w:r w:rsidRPr="009F2E7B">
              <w:rPr>
                <w:b/>
                <w:bCs/>
              </w:rPr>
              <w:t>Trạng thái</w:t>
            </w:r>
          </w:p>
        </w:tc>
        <w:tc>
          <w:tcPr>
            <w:tcW w:w="5979" w:type="dxa"/>
          </w:tcPr>
          <w:p w14:paraId="4665ED32" w14:textId="77777777" w:rsidR="00665AC1" w:rsidRPr="009F2E7B" w:rsidRDefault="00665AC1" w:rsidP="009F2E7B">
            <w:pPr>
              <w:jc w:val="center"/>
              <w:rPr>
                <w:b/>
                <w:bCs/>
              </w:rPr>
            </w:pPr>
            <w:r w:rsidRPr="009F2E7B">
              <w:rPr>
                <w:b/>
                <w:bCs/>
              </w:rPr>
              <w:t>Mô tả</w:t>
            </w:r>
          </w:p>
        </w:tc>
      </w:tr>
      <w:tr w:rsidR="00665AC1" w14:paraId="40741502" w14:textId="77777777" w:rsidTr="006B6235">
        <w:tc>
          <w:tcPr>
            <w:tcW w:w="2515" w:type="dxa"/>
          </w:tcPr>
          <w:p w14:paraId="511372EE" w14:textId="77777777" w:rsidR="00665AC1" w:rsidRDefault="00665AC1" w:rsidP="006B6235">
            <w:r>
              <w:t>Off</w:t>
            </w:r>
          </w:p>
        </w:tc>
        <w:tc>
          <w:tcPr>
            <w:tcW w:w="5979" w:type="dxa"/>
          </w:tcPr>
          <w:p w14:paraId="722CEC59" w14:textId="77777777" w:rsidR="00665AC1" w:rsidRDefault="00665AC1" w:rsidP="006B6235">
            <w:r>
              <w:t>SIM không hoạt động</w:t>
            </w:r>
          </w:p>
        </w:tc>
      </w:tr>
      <w:tr w:rsidR="00665AC1" w14:paraId="66ADF6F7" w14:textId="77777777" w:rsidTr="006B6235">
        <w:tc>
          <w:tcPr>
            <w:tcW w:w="2515" w:type="dxa"/>
          </w:tcPr>
          <w:p w14:paraId="4056BF2D" w14:textId="77777777" w:rsidR="00665AC1" w:rsidRDefault="00665AC1" w:rsidP="006B6235">
            <w:r>
              <w:t>64ms On/ 800ms Off</w:t>
            </w:r>
          </w:p>
        </w:tc>
        <w:tc>
          <w:tcPr>
            <w:tcW w:w="5979" w:type="dxa"/>
          </w:tcPr>
          <w:p w14:paraId="5AF0E5D5" w14:textId="77777777" w:rsidR="00665AC1" w:rsidRDefault="00665AC1" w:rsidP="006B6235">
            <w:r>
              <w:t>SIM không thể gia nhập mạng 2G</w:t>
            </w:r>
          </w:p>
        </w:tc>
      </w:tr>
      <w:tr w:rsidR="00665AC1" w14:paraId="7111ECB8" w14:textId="77777777" w:rsidTr="006B6235">
        <w:tc>
          <w:tcPr>
            <w:tcW w:w="2515" w:type="dxa"/>
          </w:tcPr>
          <w:p w14:paraId="3AE852B9" w14:textId="77777777" w:rsidR="00665AC1" w:rsidRDefault="00665AC1" w:rsidP="006B6235">
            <w:r>
              <w:t>64ms On/ 3000ms Off</w:t>
            </w:r>
          </w:p>
        </w:tc>
        <w:tc>
          <w:tcPr>
            <w:tcW w:w="5979" w:type="dxa"/>
          </w:tcPr>
          <w:p w14:paraId="7DBA59BF" w14:textId="77777777" w:rsidR="00665AC1" w:rsidRDefault="00665AC1" w:rsidP="006B6235">
            <w:r>
              <w:t>SIM đã vào mạng</w:t>
            </w:r>
          </w:p>
        </w:tc>
      </w:tr>
      <w:tr w:rsidR="00665AC1" w14:paraId="4154C8E9" w14:textId="77777777" w:rsidTr="006B6235">
        <w:tc>
          <w:tcPr>
            <w:tcW w:w="2515" w:type="dxa"/>
          </w:tcPr>
          <w:p w14:paraId="57B34441" w14:textId="77777777" w:rsidR="00665AC1" w:rsidRDefault="00665AC1" w:rsidP="006B6235">
            <w:r>
              <w:t>64ms On/ 300ms Off</w:t>
            </w:r>
          </w:p>
        </w:tc>
        <w:tc>
          <w:tcPr>
            <w:tcW w:w="5979" w:type="dxa"/>
          </w:tcPr>
          <w:p w14:paraId="134E63BB" w14:textId="77777777" w:rsidR="00665AC1" w:rsidRDefault="00665AC1" w:rsidP="006B6235">
            <w:r>
              <w:t>GPRS được bật</w:t>
            </w:r>
          </w:p>
        </w:tc>
      </w:tr>
    </w:tbl>
    <w:p w14:paraId="3E9F2845" w14:textId="22077C3E" w:rsidR="00613838" w:rsidRDefault="00613838" w:rsidP="00613838">
      <w:pPr>
        <w:pStyle w:val="Caption"/>
        <w:keepNext/>
      </w:pPr>
      <w:bookmarkStart w:id="238" w:name="_Ref62384787"/>
      <w:bookmarkStart w:id="239" w:name="_Toc62423860"/>
      <w:r>
        <w:t xml:space="preserve">Bảng </w:t>
      </w:r>
      <w:fldSimple w:instr=" STYLEREF 1 \s ">
        <w:r w:rsidR="00E247A6">
          <w:rPr>
            <w:noProof/>
          </w:rPr>
          <w:t>2</w:t>
        </w:r>
      </w:fldSimple>
      <w:r w:rsidR="00793E20">
        <w:t>.</w:t>
      </w:r>
      <w:fldSimple w:instr=" SEQ Bảng \* ARABIC \s 1 ">
        <w:r w:rsidR="00E247A6">
          <w:rPr>
            <w:noProof/>
          </w:rPr>
          <w:t>10</w:t>
        </w:r>
      </w:fldSimple>
      <w:bookmarkEnd w:id="238"/>
      <w:r>
        <w:t xml:space="preserve"> Trạng thái Status_pin</w:t>
      </w:r>
      <w:bookmarkEnd w:id="239"/>
    </w:p>
    <w:tbl>
      <w:tblPr>
        <w:tblStyle w:val="TableGrid"/>
        <w:tblpPr w:leftFromText="180" w:rightFromText="180" w:vertAnchor="text" w:horzAnchor="margin" w:tblpY="-77"/>
        <w:tblW w:w="0" w:type="auto"/>
        <w:tblLook w:val="04A0" w:firstRow="1" w:lastRow="0" w:firstColumn="1" w:lastColumn="0" w:noHBand="0" w:noVBand="1"/>
      </w:tblPr>
      <w:tblGrid>
        <w:gridCol w:w="2515"/>
        <w:gridCol w:w="5979"/>
      </w:tblGrid>
      <w:tr w:rsidR="00665AC1" w14:paraId="478FFDCB" w14:textId="77777777" w:rsidTr="00665AC1">
        <w:tc>
          <w:tcPr>
            <w:tcW w:w="2515" w:type="dxa"/>
          </w:tcPr>
          <w:p w14:paraId="7F3ADCC5" w14:textId="77777777" w:rsidR="00665AC1" w:rsidRPr="009F2E7B" w:rsidRDefault="00665AC1" w:rsidP="009F2E7B">
            <w:pPr>
              <w:jc w:val="center"/>
              <w:rPr>
                <w:b/>
                <w:bCs/>
              </w:rPr>
            </w:pPr>
            <w:r w:rsidRPr="009F2E7B">
              <w:rPr>
                <w:b/>
                <w:bCs/>
              </w:rPr>
              <w:t>Trạng thái</w:t>
            </w:r>
          </w:p>
        </w:tc>
        <w:tc>
          <w:tcPr>
            <w:tcW w:w="5979" w:type="dxa"/>
          </w:tcPr>
          <w:p w14:paraId="10347598" w14:textId="77777777" w:rsidR="00665AC1" w:rsidRPr="009F2E7B" w:rsidRDefault="00665AC1" w:rsidP="009F2E7B">
            <w:pPr>
              <w:jc w:val="center"/>
              <w:rPr>
                <w:b/>
                <w:bCs/>
              </w:rPr>
            </w:pPr>
            <w:r w:rsidRPr="009F2E7B">
              <w:rPr>
                <w:b/>
                <w:bCs/>
              </w:rPr>
              <w:t>Mô tả</w:t>
            </w:r>
          </w:p>
        </w:tc>
      </w:tr>
      <w:tr w:rsidR="00665AC1" w14:paraId="60AEFBD4" w14:textId="77777777" w:rsidTr="000A08B1">
        <w:tc>
          <w:tcPr>
            <w:tcW w:w="2515" w:type="dxa"/>
            <w:vAlign w:val="center"/>
          </w:tcPr>
          <w:p w14:paraId="7A0829B6" w14:textId="77777777" w:rsidR="00665AC1" w:rsidRDefault="00665AC1" w:rsidP="000A08B1">
            <w:pPr>
              <w:jc w:val="left"/>
            </w:pPr>
            <w:r>
              <w:t>On/Off</w:t>
            </w:r>
          </w:p>
        </w:tc>
        <w:tc>
          <w:tcPr>
            <w:tcW w:w="5979" w:type="dxa"/>
            <w:vAlign w:val="center"/>
          </w:tcPr>
          <w:p w14:paraId="26352A92" w14:textId="77777777" w:rsidR="00665AC1" w:rsidRDefault="00665AC1" w:rsidP="000A08B1">
            <w:pPr>
              <w:jc w:val="left"/>
            </w:pPr>
            <w:r>
              <w:t>Hoạt động/ Không hoạt động</w:t>
            </w:r>
          </w:p>
        </w:tc>
      </w:tr>
    </w:tbl>
    <w:p w14:paraId="74BBBF32" w14:textId="74103D04" w:rsidR="007A13F6" w:rsidRDefault="00BD2134" w:rsidP="0049097A">
      <w:pPr>
        <w:pStyle w:val="FIG"/>
        <w:spacing w:before="120"/>
      </w:pPr>
      <w:r w:rsidRPr="00BD2134">
        <w:drawing>
          <wp:inline distT="0" distB="0" distL="0" distR="0" wp14:anchorId="2E01CA00" wp14:editId="776550F1">
            <wp:extent cx="3752850" cy="2145601"/>
            <wp:effectExtent l="19050" t="19050" r="19050" b="26670"/>
            <wp:docPr id="4275" name="Picture 4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790381" cy="2167059"/>
                    </a:xfrm>
                    <a:prstGeom prst="rect">
                      <a:avLst/>
                    </a:prstGeom>
                    <a:ln>
                      <a:solidFill>
                        <a:schemeClr val="accent1"/>
                      </a:solidFill>
                    </a:ln>
                  </pic:spPr>
                </pic:pic>
              </a:graphicData>
            </a:graphic>
          </wp:inline>
        </w:drawing>
      </w:r>
    </w:p>
    <w:p w14:paraId="1FC2317B" w14:textId="6294716A" w:rsidR="00665AC1" w:rsidRDefault="007A13F6" w:rsidP="007A13F6">
      <w:pPr>
        <w:pStyle w:val="Caption"/>
      </w:pPr>
      <w:bookmarkStart w:id="240" w:name="_Ref62384872"/>
      <w:bookmarkStart w:id="241" w:name="_Toc62423939"/>
      <w:r>
        <w:t xml:space="preserve">Hình </w:t>
      </w:r>
      <w:fldSimple w:instr=" STYLEREF 1 \s ">
        <w:r w:rsidR="00E247A6">
          <w:rPr>
            <w:noProof/>
          </w:rPr>
          <w:t>2</w:t>
        </w:r>
      </w:fldSimple>
      <w:r w:rsidR="00C215A3">
        <w:t>.</w:t>
      </w:r>
      <w:fldSimple w:instr=" SEQ Hình \* ARABIC \s 1 ">
        <w:r w:rsidR="00E247A6">
          <w:rPr>
            <w:noProof/>
          </w:rPr>
          <w:t>41</w:t>
        </w:r>
      </w:fldSimple>
      <w:bookmarkEnd w:id="240"/>
      <w:r>
        <w:t xml:space="preserve"> </w:t>
      </w:r>
      <w:r w:rsidR="00E01E1E">
        <w:t>Khối bảo vệ ESD</w:t>
      </w:r>
      <w:bookmarkEnd w:id="241"/>
    </w:p>
    <w:p w14:paraId="6793C48B" w14:textId="250CF313" w:rsidR="007A13F6" w:rsidRDefault="00BD2134" w:rsidP="007A13F6">
      <w:pPr>
        <w:keepNext/>
        <w:jc w:val="center"/>
      </w:pPr>
      <w:r w:rsidRPr="00BD2134">
        <w:rPr>
          <w:noProof/>
        </w:rPr>
        <w:drawing>
          <wp:inline distT="0" distB="0" distL="0" distR="0" wp14:anchorId="7CD5D33A" wp14:editId="7B9C6EA6">
            <wp:extent cx="4078497" cy="1598908"/>
            <wp:effectExtent l="19050" t="19050" r="17780" b="20955"/>
            <wp:docPr id="4276" name="Picture 4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103619" cy="1608757"/>
                    </a:xfrm>
                    <a:prstGeom prst="rect">
                      <a:avLst/>
                    </a:prstGeom>
                    <a:ln>
                      <a:solidFill>
                        <a:schemeClr val="accent1"/>
                      </a:solidFill>
                    </a:ln>
                  </pic:spPr>
                </pic:pic>
              </a:graphicData>
            </a:graphic>
          </wp:inline>
        </w:drawing>
      </w:r>
    </w:p>
    <w:p w14:paraId="4901CC8A" w14:textId="3D83A231" w:rsidR="00A676CB" w:rsidRDefault="007A13F6" w:rsidP="007A13F6">
      <w:pPr>
        <w:pStyle w:val="Caption"/>
      </w:pPr>
      <w:bookmarkStart w:id="242" w:name="_Ref62384857"/>
      <w:bookmarkStart w:id="243" w:name="_Toc62423940"/>
      <w:r>
        <w:t xml:space="preserve">Hình </w:t>
      </w:r>
      <w:fldSimple w:instr=" STYLEREF 1 \s ">
        <w:r w:rsidR="00E247A6">
          <w:rPr>
            <w:noProof/>
          </w:rPr>
          <w:t>2</w:t>
        </w:r>
      </w:fldSimple>
      <w:r w:rsidR="00C215A3">
        <w:t>.</w:t>
      </w:r>
      <w:fldSimple w:instr=" SEQ Hình \* ARABIC \s 1 ">
        <w:r w:rsidR="00E247A6">
          <w:rPr>
            <w:noProof/>
          </w:rPr>
          <w:t>42</w:t>
        </w:r>
      </w:fldSimple>
      <w:bookmarkEnd w:id="242"/>
      <w:r>
        <w:t xml:space="preserve"> Thiết kế khe SIM</w:t>
      </w:r>
      <w:bookmarkEnd w:id="243"/>
    </w:p>
    <w:p w14:paraId="49F0DED2" w14:textId="38EC3D1B" w:rsidR="00A676CB" w:rsidRDefault="001C465D" w:rsidP="0049097A">
      <w:pPr>
        <w:ind w:firstLine="567"/>
      </w:pPr>
      <w:r>
        <w:t xml:space="preserve">Do </w:t>
      </w:r>
      <w:r w:rsidR="00340BBD">
        <w:t>cần thiếu sót về việc thiết kế mạch anten cho GNSS nên em sử dụng</w:t>
      </w:r>
      <w:r w:rsidR="003D1AD8">
        <w:t xml:space="preserve"> tài liệu</w:t>
      </w:r>
      <w:r w:rsidR="00C10AF9">
        <w:t xml:space="preserve"> do SIMCOM cung cấp hỗ trợ thiết kế phần anten</w:t>
      </w:r>
      <w:r w:rsidR="008735A8">
        <w:t xml:space="preserve"> (</w:t>
      </w:r>
      <w:r w:rsidR="008735A8">
        <w:fldChar w:fldCharType="begin"/>
      </w:r>
      <w:r w:rsidR="008735A8">
        <w:instrText xml:space="preserve"> REF _Ref62384914 \h </w:instrText>
      </w:r>
      <w:r w:rsidR="008735A8">
        <w:fldChar w:fldCharType="separate"/>
      </w:r>
      <w:r w:rsidR="00E247A6">
        <w:t xml:space="preserve">Hình </w:t>
      </w:r>
      <w:r w:rsidR="00E247A6">
        <w:rPr>
          <w:noProof/>
        </w:rPr>
        <w:t>2</w:t>
      </w:r>
      <w:r w:rsidR="00E247A6">
        <w:t>.</w:t>
      </w:r>
      <w:r w:rsidR="00E247A6">
        <w:rPr>
          <w:noProof/>
        </w:rPr>
        <w:t>43</w:t>
      </w:r>
      <w:r w:rsidR="008735A8">
        <w:fldChar w:fldCharType="end"/>
      </w:r>
      <w:r w:rsidR="008735A8">
        <w:t>)</w:t>
      </w:r>
      <w:r w:rsidR="00C10AF9">
        <w:t xml:space="preserve">. R101, C101 và C102 được sử dụng </w:t>
      </w:r>
      <w:r w:rsidR="006630DC">
        <w:t>hỗ tr</w:t>
      </w:r>
      <w:r w:rsidR="002454F4">
        <w:t>ợ</w:t>
      </w:r>
      <w:r w:rsidR="006630DC">
        <w:t xml:space="preserve"> thiết kế anten. Thông thường R101 là 0Ω, C101 và C102 không được nối.</w:t>
      </w:r>
    </w:p>
    <w:p w14:paraId="64A5AB77" w14:textId="487F5E23" w:rsidR="00613838" w:rsidRDefault="00D9221F" w:rsidP="0028255C">
      <w:pPr>
        <w:spacing w:after="120"/>
        <w:ind w:firstLine="567"/>
      </w:pPr>
      <w:r>
        <w:t>Vcc_ANT em sử dụng nguồn 4V của chính SIM808. Việc sử dụng R102 và L101 để lọc đi những tín hiệu có tần số cao</w:t>
      </w:r>
      <w:r w:rsidR="00F5280E">
        <w:t>, những tín hiệu được lọc này sẽ đi vào nguồn VCC_ANT cũng chính là đi xuống mass bởi vì thiết kế nguồn luôn có các tụ lọc AC</w:t>
      </w:r>
      <w:r w:rsidR="00613838">
        <w:t>.</w:t>
      </w:r>
      <w:sdt>
        <w:sdtPr>
          <w:id w:val="-2084448401"/>
          <w:citation/>
        </w:sdtPr>
        <w:sdtContent>
          <w:r w:rsidR="004D0C13">
            <w:fldChar w:fldCharType="begin"/>
          </w:r>
          <w:r w:rsidR="004D0C13">
            <w:instrText xml:space="preserve"> CITATION Sim \l 1033 </w:instrText>
          </w:r>
          <w:r w:rsidR="004D0C13">
            <w:fldChar w:fldCharType="separate"/>
          </w:r>
          <w:r w:rsidR="00842A5A">
            <w:rPr>
              <w:noProof/>
            </w:rPr>
            <w:t xml:space="preserve"> </w:t>
          </w:r>
          <w:r w:rsidR="00842A5A" w:rsidRPr="00842A5A">
            <w:rPr>
              <w:noProof/>
            </w:rPr>
            <w:t>[26]</w:t>
          </w:r>
          <w:r w:rsidR="004D0C13">
            <w:fldChar w:fldCharType="end"/>
          </w:r>
        </w:sdtContent>
      </w:sdt>
    </w:p>
    <w:p w14:paraId="7ED4B688" w14:textId="77777777" w:rsidR="00613838" w:rsidRDefault="00613838" w:rsidP="00826DC2">
      <w:pPr>
        <w:pStyle w:val="FIG"/>
      </w:pPr>
      <w:r w:rsidRPr="00665AC1">
        <w:lastRenderedPageBreak/>
        <w:drawing>
          <wp:inline distT="0" distB="0" distL="0" distR="0" wp14:anchorId="60781ADD" wp14:editId="67362AF9">
            <wp:extent cx="4393870" cy="2495578"/>
            <wp:effectExtent l="19050" t="19050" r="26035" b="19050"/>
            <wp:docPr id="4165" name="Picture 4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extLst>
                        <a:ext uri="{28A0092B-C50C-407E-A947-70E740481C1C}">
                          <a14:useLocalDpi xmlns:a14="http://schemas.microsoft.com/office/drawing/2010/main" val="0"/>
                        </a:ext>
                      </a:extLst>
                    </a:blip>
                    <a:stretch>
                      <a:fillRect/>
                    </a:stretch>
                  </pic:blipFill>
                  <pic:spPr>
                    <a:xfrm>
                      <a:off x="0" y="0"/>
                      <a:ext cx="4393870" cy="2495578"/>
                    </a:xfrm>
                    <a:prstGeom prst="rect">
                      <a:avLst/>
                    </a:prstGeom>
                    <a:ln>
                      <a:solidFill>
                        <a:schemeClr val="accent1"/>
                      </a:solidFill>
                    </a:ln>
                  </pic:spPr>
                </pic:pic>
              </a:graphicData>
            </a:graphic>
          </wp:inline>
        </w:drawing>
      </w:r>
    </w:p>
    <w:p w14:paraId="6642E0F2" w14:textId="556A235C" w:rsidR="007A13F6" w:rsidRDefault="00613838" w:rsidP="00E151C3">
      <w:pPr>
        <w:pStyle w:val="Caption"/>
      </w:pPr>
      <w:bookmarkStart w:id="244" w:name="_Ref62384914"/>
      <w:bookmarkStart w:id="245" w:name="_Toc62423941"/>
      <w:r>
        <w:t xml:space="preserve">Hình </w:t>
      </w:r>
      <w:fldSimple w:instr=" STYLEREF 1 \s ">
        <w:r w:rsidR="00E247A6">
          <w:rPr>
            <w:noProof/>
          </w:rPr>
          <w:t>2</w:t>
        </w:r>
      </w:fldSimple>
      <w:r w:rsidR="00C215A3">
        <w:t>.</w:t>
      </w:r>
      <w:fldSimple w:instr=" SEQ Hình \* ARABIC \s 1 ">
        <w:r w:rsidR="00E247A6">
          <w:rPr>
            <w:noProof/>
          </w:rPr>
          <w:t>43</w:t>
        </w:r>
      </w:fldSimple>
      <w:bookmarkEnd w:id="244"/>
      <w:r>
        <w:t xml:space="preserve"> Mạch A</w:t>
      </w:r>
      <w:r w:rsidR="007A13F6">
        <w:t>cticve Anten GNSS</w:t>
      </w:r>
      <w:bookmarkEnd w:id="245"/>
    </w:p>
    <w:p w14:paraId="1084830A" w14:textId="75823065" w:rsidR="007A13F6" w:rsidRDefault="007A13F6" w:rsidP="000A08B1">
      <w:pPr>
        <w:pStyle w:val="Heading4"/>
      </w:pPr>
      <w:r w:rsidRPr="000A08B1">
        <w:t>LoRa</w:t>
      </w:r>
      <w:r>
        <w:t xml:space="preserve"> 02</w:t>
      </w:r>
    </w:p>
    <w:p w14:paraId="1780BB31" w14:textId="5F5E13A9" w:rsidR="005F7493" w:rsidRPr="005F7493" w:rsidRDefault="005F7493" w:rsidP="00AC0F0B">
      <w:pPr>
        <w:spacing w:after="120"/>
        <w:ind w:firstLine="720"/>
      </w:pPr>
      <w:r>
        <w:t>Module</w:t>
      </w:r>
      <w:r w:rsidR="00E02F0E">
        <w:t xml:space="preserve"> được sử dụng giao thức SPI</w:t>
      </w:r>
      <w:r w:rsidR="00822B1C">
        <w:t xml:space="preserve">, do mạch có khối bộ nhớ cũng sử dụng giao thức này nên cần thiết kế 1 chân </w:t>
      </w:r>
      <w:r w:rsidR="00822B1C">
        <w:rPr>
          <w:i/>
          <w:iCs/>
        </w:rPr>
        <w:t>chip select</w:t>
      </w:r>
      <w:r w:rsidR="00822B1C">
        <w:t xml:space="preserve"> để lựa chọn</w:t>
      </w:r>
      <w:r w:rsidR="006F631F">
        <w:t xml:space="preserve"> (</w:t>
      </w:r>
      <w:r w:rsidR="006F631F">
        <w:fldChar w:fldCharType="begin"/>
      </w:r>
      <w:r w:rsidR="006F631F">
        <w:instrText xml:space="preserve"> REF _Ref62384946 \h </w:instrText>
      </w:r>
      <w:r w:rsidR="006F631F">
        <w:fldChar w:fldCharType="separate"/>
      </w:r>
      <w:r w:rsidR="00E247A6">
        <w:t xml:space="preserve">Hình </w:t>
      </w:r>
      <w:r w:rsidR="00E247A6">
        <w:rPr>
          <w:noProof/>
        </w:rPr>
        <w:t>2</w:t>
      </w:r>
      <w:r w:rsidR="00E247A6">
        <w:t>.</w:t>
      </w:r>
      <w:r w:rsidR="00E247A6">
        <w:rPr>
          <w:noProof/>
        </w:rPr>
        <w:t>44</w:t>
      </w:r>
      <w:r w:rsidR="006F631F">
        <w:fldChar w:fldCharType="end"/>
      </w:r>
      <w:r w:rsidR="006F631F">
        <w:t>)</w:t>
      </w:r>
      <w:r w:rsidR="00822B1C">
        <w:t>.</w:t>
      </w:r>
    </w:p>
    <w:p w14:paraId="61F8C157" w14:textId="09F105A0" w:rsidR="007A13F6" w:rsidRDefault="00826DC2" w:rsidP="00826DC2">
      <w:pPr>
        <w:pStyle w:val="FIG"/>
      </w:pPr>
      <w:r w:rsidRPr="00826DC2">
        <w:drawing>
          <wp:inline distT="0" distB="0" distL="0" distR="0" wp14:anchorId="7E7193BA" wp14:editId="784BFD44">
            <wp:extent cx="4381500" cy="1907889"/>
            <wp:effectExtent l="19050" t="19050" r="19050" b="16510"/>
            <wp:docPr id="4277" name="Picture 4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408953" cy="1919843"/>
                    </a:xfrm>
                    <a:prstGeom prst="rect">
                      <a:avLst/>
                    </a:prstGeom>
                    <a:ln>
                      <a:solidFill>
                        <a:schemeClr val="accent1"/>
                      </a:solidFill>
                    </a:ln>
                  </pic:spPr>
                </pic:pic>
              </a:graphicData>
            </a:graphic>
          </wp:inline>
        </w:drawing>
      </w:r>
    </w:p>
    <w:p w14:paraId="214DD1AE" w14:textId="463FECEF" w:rsidR="0020528E" w:rsidRDefault="007A13F6" w:rsidP="00157FC1">
      <w:pPr>
        <w:pStyle w:val="Caption"/>
      </w:pPr>
      <w:bookmarkStart w:id="246" w:name="_Ref62384946"/>
      <w:bookmarkStart w:id="247" w:name="_Toc62423942"/>
      <w:r>
        <w:t xml:space="preserve">Hình </w:t>
      </w:r>
      <w:fldSimple w:instr=" STYLEREF 1 \s ">
        <w:r w:rsidR="00E247A6">
          <w:rPr>
            <w:noProof/>
          </w:rPr>
          <w:t>2</w:t>
        </w:r>
      </w:fldSimple>
      <w:r w:rsidR="00C215A3">
        <w:t>.</w:t>
      </w:r>
      <w:fldSimple w:instr=" SEQ Hình \* ARABIC \s 1 ">
        <w:r w:rsidR="00E247A6">
          <w:rPr>
            <w:noProof/>
          </w:rPr>
          <w:t>44</w:t>
        </w:r>
      </w:fldSimple>
      <w:bookmarkEnd w:id="246"/>
      <w:r>
        <w:t xml:space="preserve"> Thiết kế mạch Lora</w:t>
      </w:r>
      <w:bookmarkEnd w:id="247"/>
    </w:p>
    <w:p w14:paraId="44883BC5" w14:textId="1513852D" w:rsidR="0020528E" w:rsidRPr="0020528E" w:rsidRDefault="0020528E" w:rsidP="0020528E">
      <w:pPr>
        <w:pStyle w:val="ListParagraph"/>
      </w:pPr>
      <w:r>
        <w:t xml:space="preserve">Thiết kế của mạch Sensor_Board </w:t>
      </w:r>
      <w:r w:rsidR="00FC21F7">
        <w:t>hoàn thành như</w:t>
      </w:r>
      <w:r w:rsidR="00BE2341">
        <w:t xml:space="preserve"> </w:t>
      </w:r>
      <w:r w:rsidR="00BE2341">
        <w:fldChar w:fldCharType="begin"/>
      </w:r>
      <w:r w:rsidR="00BE2341">
        <w:instrText xml:space="preserve"> REF _Ref62385021 \h </w:instrText>
      </w:r>
      <w:r w:rsidR="00BE2341">
        <w:fldChar w:fldCharType="separate"/>
      </w:r>
      <w:r w:rsidR="00E247A6">
        <w:t xml:space="preserve">Hình </w:t>
      </w:r>
      <w:r w:rsidR="00E247A6">
        <w:rPr>
          <w:noProof/>
        </w:rPr>
        <w:t>2</w:t>
      </w:r>
      <w:r w:rsidR="00E247A6">
        <w:t>.</w:t>
      </w:r>
      <w:r w:rsidR="00E247A6">
        <w:rPr>
          <w:noProof/>
        </w:rPr>
        <w:t>45</w:t>
      </w:r>
      <w:r w:rsidR="00BE2341">
        <w:fldChar w:fldCharType="end"/>
      </w:r>
      <w:r w:rsidR="00BB5E1A">
        <w:t>:</w:t>
      </w:r>
    </w:p>
    <w:p w14:paraId="4730A818" w14:textId="77777777" w:rsidR="00344486" w:rsidRDefault="00344486" w:rsidP="00344486">
      <w:pPr>
        <w:pStyle w:val="FIG"/>
      </w:pPr>
      <w:r w:rsidRPr="00344486">
        <w:t xml:space="preserve"> </w:t>
      </w:r>
      <w:r w:rsidR="09418C62">
        <w:drawing>
          <wp:inline distT="0" distB="0" distL="0" distR="0" wp14:anchorId="0FE3461A" wp14:editId="6BAD8BC2">
            <wp:extent cx="4514850" cy="2677905"/>
            <wp:effectExtent l="0" t="0" r="0" b="8255"/>
            <wp:docPr id="4227" name="Picture 4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7"/>
                    <pic:cNvPicPr/>
                  </pic:nvPicPr>
                  <pic:blipFill>
                    <a:blip r:embed="rId110">
                      <a:extLst>
                        <a:ext uri="{28A0092B-C50C-407E-A947-70E740481C1C}">
                          <a14:useLocalDpi xmlns:a14="http://schemas.microsoft.com/office/drawing/2010/main" val="0"/>
                        </a:ext>
                      </a:extLst>
                    </a:blip>
                    <a:stretch>
                      <a:fillRect/>
                    </a:stretch>
                  </pic:blipFill>
                  <pic:spPr>
                    <a:xfrm>
                      <a:off x="0" y="0"/>
                      <a:ext cx="4522090" cy="2682199"/>
                    </a:xfrm>
                    <a:prstGeom prst="rect">
                      <a:avLst/>
                    </a:prstGeom>
                  </pic:spPr>
                </pic:pic>
              </a:graphicData>
            </a:graphic>
          </wp:inline>
        </w:drawing>
      </w:r>
    </w:p>
    <w:p w14:paraId="6AE1E6D2" w14:textId="4482C234" w:rsidR="00DF621B" w:rsidRDefault="00344486" w:rsidP="00344486">
      <w:pPr>
        <w:pStyle w:val="Caption"/>
      </w:pPr>
      <w:bookmarkStart w:id="248" w:name="_Ref62385021"/>
      <w:bookmarkStart w:id="249" w:name="_Toc62423943"/>
      <w:r>
        <w:t xml:space="preserve">Hình </w:t>
      </w:r>
      <w:fldSimple w:instr=" STYLEREF 1 \s ">
        <w:r w:rsidR="00E247A6">
          <w:rPr>
            <w:noProof/>
          </w:rPr>
          <w:t>2</w:t>
        </w:r>
      </w:fldSimple>
      <w:r w:rsidR="00C215A3">
        <w:t>.</w:t>
      </w:r>
      <w:fldSimple w:instr=" SEQ Hình \* ARABIC \s 1 ">
        <w:r w:rsidR="00E247A6">
          <w:rPr>
            <w:noProof/>
          </w:rPr>
          <w:t>45</w:t>
        </w:r>
      </w:fldSimple>
      <w:bookmarkEnd w:id="248"/>
      <w:r>
        <w:t xml:space="preserve"> </w:t>
      </w:r>
      <w:r w:rsidRPr="00653A81">
        <w:rPr>
          <w:noProof/>
        </w:rPr>
        <w:t>Mạch PCB lớp TOP và BOTTOM mạch Sensor_Board</w:t>
      </w:r>
      <w:bookmarkEnd w:id="249"/>
    </w:p>
    <w:p w14:paraId="69FE5A7C" w14:textId="5B749BD5" w:rsidR="00966C4D" w:rsidRDefault="000F08F9" w:rsidP="000F08F9">
      <w:pPr>
        <w:pStyle w:val="Heading2"/>
      </w:pPr>
      <w:bookmarkStart w:id="250" w:name="_Toc62424037"/>
      <w:r>
        <w:lastRenderedPageBreak/>
        <w:t>Thiết kế phần mềm</w:t>
      </w:r>
      <w:r w:rsidR="009B7DD2">
        <w:t xml:space="preserve"> nhúng</w:t>
      </w:r>
      <w:bookmarkEnd w:id="250"/>
    </w:p>
    <w:p w14:paraId="29B1F520" w14:textId="14AA921A" w:rsidR="000F08F9" w:rsidRDefault="0048400E" w:rsidP="00EB2C1A">
      <w:pPr>
        <w:pStyle w:val="Heading3"/>
      </w:pPr>
      <w:bookmarkStart w:id="251" w:name="_Toc62424038"/>
      <w:r>
        <w:t>Tổng quan dữ liệu trao đổi giữa Solar_Board và Base_Board</w:t>
      </w:r>
      <w:bookmarkEnd w:id="251"/>
    </w:p>
    <w:p w14:paraId="53EBF9E8" w14:textId="77777777" w:rsidR="00CB09F6" w:rsidRDefault="00CB09F6" w:rsidP="00CB09F6">
      <w:pPr>
        <w:pStyle w:val="FIG"/>
      </w:pPr>
      <w:r w:rsidRPr="00CB09F6">
        <w:t xml:space="preserve"> </w:t>
      </w:r>
      <w:r w:rsidR="71CBE810">
        <w:drawing>
          <wp:inline distT="0" distB="0" distL="0" distR="0" wp14:anchorId="70669420" wp14:editId="4FCF7E5A">
            <wp:extent cx="4001135" cy="2609215"/>
            <wp:effectExtent l="0" t="0" r="0" b="635"/>
            <wp:docPr id="1026" name="Picture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6"/>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4001135" cy="2609215"/>
                    </a:xfrm>
                    <a:prstGeom prst="rect">
                      <a:avLst/>
                    </a:prstGeom>
                  </pic:spPr>
                </pic:pic>
              </a:graphicData>
            </a:graphic>
          </wp:inline>
        </w:drawing>
      </w:r>
    </w:p>
    <w:p w14:paraId="06930D43" w14:textId="5E67195A" w:rsidR="00CB09F6" w:rsidRPr="00CB09F6" w:rsidRDefault="00CB09F6" w:rsidP="00CB09F6">
      <w:pPr>
        <w:pStyle w:val="Caption"/>
      </w:pPr>
      <w:bookmarkStart w:id="252" w:name="_Ref62385060"/>
      <w:bookmarkStart w:id="253" w:name="_Toc62423944"/>
      <w:r>
        <w:t xml:space="preserve">Hình </w:t>
      </w:r>
      <w:fldSimple w:instr=" STYLEREF 1 \s ">
        <w:r w:rsidR="00E247A6">
          <w:rPr>
            <w:noProof/>
          </w:rPr>
          <w:t>2</w:t>
        </w:r>
      </w:fldSimple>
      <w:r w:rsidR="00C215A3">
        <w:t>.</w:t>
      </w:r>
      <w:fldSimple w:instr=" SEQ Hình \* ARABIC \s 1 ">
        <w:r w:rsidR="00E247A6">
          <w:rPr>
            <w:noProof/>
          </w:rPr>
          <w:t>46</w:t>
        </w:r>
      </w:fldSimple>
      <w:bookmarkEnd w:id="252"/>
      <w:r>
        <w:t xml:space="preserve"> Sơ đồ lệnh lấy thông tin</w:t>
      </w:r>
      <w:bookmarkEnd w:id="253"/>
    </w:p>
    <w:p w14:paraId="4EEECE1E" w14:textId="746F544B" w:rsidR="00383383" w:rsidRDefault="006B209E" w:rsidP="004C06AA">
      <w:pPr>
        <w:ind w:firstLine="567"/>
      </w:pPr>
      <w:r>
        <w:t>Thiết bị quan trắc môi trường biển</w:t>
      </w:r>
      <w:r w:rsidR="00F374FB">
        <w:t xml:space="preserve"> tự động sử dụng nguồn năng lượng mặt trời được chia làm hai mạch chính </w:t>
      </w:r>
      <w:r w:rsidR="00DD0C4B">
        <w:t>Solar_Board và Sensor_Board.</w:t>
      </w:r>
      <w:r w:rsidR="000F0D25">
        <w:t xml:space="preserve"> Hai mạch giao tiếp với nhau qua giao thức UART. Có 2 luồng </w:t>
      </w:r>
      <w:r w:rsidR="00E65D55">
        <w:t>d</w:t>
      </w:r>
      <w:r w:rsidR="000F0D25">
        <w:t xml:space="preserve">ữ liệu chính được </w:t>
      </w:r>
      <w:r w:rsidR="00A33A02">
        <w:t>trao đổi đó là lệnh điều khiển</w:t>
      </w:r>
      <w:r w:rsidR="000418C3">
        <w:t xml:space="preserve"> (</w:t>
      </w:r>
      <w:r w:rsidR="000418C3">
        <w:fldChar w:fldCharType="begin"/>
      </w:r>
      <w:r w:rsidR="000418C3">
        <w:instrText xml:space="preserve"> REF _Ref62385061 \h </w:instrText>
      </w:r>
      <w:r w:rsidR="000418C3">
        <w:fldChar w:fldCharType="separate"/>
      </w:r>
      <w:r w:rsidR="00E247A6">
        <w:t xml:space="preserve">Hình </w:t>
      </w:r>
      <w:r w:rsidR="00E247A6">
        <w:rPr>
          <w:noProof/>
        </w:rPr>
        <w:t>2</w:t>
      </w:r>
      <w:r w:rsidR="00E247A6">
        <w:t>.</w:t>
      </w:r>
      <w:r w:rsidR="00E247A6">
        <w:rPr>
          <w:noProof/>
        </w:rPr>
        <w:t>47</w:t>
      </w:r>
      <w:r w:rsidR="000418C3">
        <w:fldChar w:fldCharType="end"/>
      </w:r>
      <w:r w:rsidR="000418C3">
        <w:t>)</w:t>
      </w:r>
      <w:r w:rsidR="00A33A02">
        <w:t xml:space="preserve"> và lệnh lấy thông tin công suất</w:t>
      </w:r>
      <w:r w:rsidR="000418C3">
        <w:t xml:space="preserve"> (</w:t>
      </w:r>
      <w:r w:rsidR="000418C3">
        <w:fldChar w:fldCharType="begin"/>
      </w:r>
      <w:r w:rsidR="000418C3">
        <w:instrText xml:space="preserve"> REF _Ref62385060 \h </w:instrText>
      </w:r>
      <w:r w:rsidR="000418C3">
        <w:fldChar w:fldCharType="separate"/>
      </w:r>
      <w:r w:rsidR="00E247A6">
        <w:t xml:space="preserve">Hình </w:t>
      </w:r>
      <w:r w:rsidR="00E247A6">
        <w:rPr>
          <w:noProof/>
        </w:rPr>
        <w:t>2</w:t>
      </w:r>
      <w:r w:rsidR="00E247A6">
        <w:t>.</w:t>
      </w:r>
      <w:r w:rsidR="00E247A6">
        <w:rPr>
          <w:noProof/>
        </w:rPr>
        <w:t>46</w:t>
      </w:r>
      <w:r w:rsidR="000418C3">
        <w:fldChar w:fldCharType="end"/>
      </w:r>
      <w:r w:rsidR="000418C3">
        <w:t>)</w:t>
      </w:r>
      <w:r w:rsidR="00A33A02">
        <w:t xml:space="preserve"> </w:t>
      </w:r>
      <w:r w:rsidR="00E65D55">
        <w:t xml:space="preserve">do mạch Sensor thực hiện. Sau khi truyền thì mạch Solar_Board sẽ thực hiện việc lấy thông số và truyền ngược lại theo yêu cầu </w:t>
      </w:r>
      <w:r w:rsidR="00064CF3">
        <w:t>tương ứng.</w:t>
      </w:r>
      <w:r w:rsidR="00B45BC9">
        <w:t xml:space="preserve"> Cấu trúc truyền thông được ghi rõ ở</w:t>
      </w:r>
      <w:r w:rsidR="00A6100A">
        <w:t xml:space="preserve"> </w:t>
      </w:r>
      <w:r w:rsidR="00A6100A">
        <w:fldChar w:fldCharType="begin"/>
      </w:r>
      <w:r w:rsidR="00A6100A">
        <w:instrText xml:space="preserve"> REF _Ref62385118 \h </w:instrText>
      </w:r>
      <w:r w:rsidR="00A6100A">
        <w:fldChar w:fldCharType="separate"/>
      </w:r>
      <w:r w:rsidR="00E247A6">
        <w:t>PHỤ LỤC</w:t>
      </w:r>
      <w:r w:rsidR="00A6100A">
        <w:fldChar w:fldCharType="end"/>
      </w:r>
      <w:r w:rsidR="00B45BC9">
        <w:t xml:space="preserve">, </w:t>
      </w:r>
      <w:r w:rsidR="00BE717D">
        <w:t>2 mạch sẽ đều phải thực hiện kiểm tra</w:t>
      </w:r>
      <w:r w:rsidR="00AC0F0B">
        <w:t xml:space="preserve"> khung truyền</w:t>
      </w:r>
      <w:r w:rsidR="00BE717D">
        <w:t xml:space="preserve"> dữ liệu xem có chính xác không trước k</w:t>
      </w:r>
      <w:r w:rsidR="001F4A4C">
        <w:t>hi thực hiện bước tiếp theo.</w:t>
      </w:r>
    </w:p>
    <w:p w14:paraId="26897646" w14:textId="0EEBFF23" w:rsidR="00CB09F6" w:rsidRDefault="0049097A" w:rsidP="0049097A">
      <w:pPr>
        <w:pStyle w:val="FIG"/>
        <w:ind w:firstLine="567"/>
        <w:jc w:val="both"/>
      </w:pPr>
      <w:r>
        <w:t>V</w:t>
      </w:r>
      <w:r w:rsidR="00EE5743">
        <w:t xml:space="preserve">iệc lấy thông tin được bộ Sensor_Board thực hiện 1s/lần </w:t>
      </w:r>
      <w:r w:rsidR="001B3D82">
        <w:t>, lần lượt từng câu lệnh nhằm cập nhật thông số liên tục cho việc đẩy dữ liệu server và hiển thị LCD.</w:t>
      </w:r>
      <w:r w:rsidR="00CB09F6" w:rsidRPr="00CB09F6">
        <w:t xml:space="preserve"> </w:t>
      </w:r>
    </w:p>
    <w:p w14:paraId="3EF21754" w14:textId="77777777" w:rsidR="00CB09F6" w:rsidRDefault="71CBE810" w:rsidP="00CB09F6">
      <w:pPr>
        <w:pStyle w:val="FIG"/>
      </w:pPr>
      <w:r>
        <w:drawing>
          <wp:inline distT="0" distB="0" distL="0" distR="0" wp14:anchorId="793A0DFB" wp14:editId="3E7E99CA">
            <wp:extent cx="4262755" cy="2711450"/>
            <wp:effectExtent l="0" t="0" r="4445" b="0"/>
            <wp:docPr id="1028" name="Picture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8"/>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4262755" cy="2711450"/>
                    </a:xfrm>
                    <a:prstGeom prst="rect">
                      <a:avLst/>
                    </a:prstGeom>
                  </pic:spPr>
                </pic:pic>
              </a:graphicData>
            </a:graphic>
          </wp:inline>
        </w:drawing>
      </w:r>
    </w:p>
    <w:p w14:paraId="3965C30B" w14:textId="5004A5B7" w:rsidR="009E77F0" w:rsidRDefault="00CB09F6" w:rsidP="00133AB6">
      <w:pPr>
        <w:pStyle w:val="Caption"/>
      </w:pPr>
      <w:bookmarkStart w:id="254" w:name="_Ref62385061"/>
      <w:bookmarkStart w:id="255" w:name="_Toc62423945"/>
      <w:r>
        <w:t xml:space="preserve">Hình </w:t>
      </w:r>
      <w:fldSimple w:instr=" STYLEREF 1 \s ">
        <w:r w:rsidR="00E247A6">
          <w:rPr>
            <w:noProof/>
          </w:rPr>
          <w:t>2</w:t>
        </w:r>
      </w:fldSimple>
      <w:r w:rsidR="00C215A3">
        <w:t>.</w:t>
      </w:r>
      <w:fldSimple w:instr=" SEQ Hình \* ARABIC \s 1 ">
        <w:r w:rsidR="00E247A6">
          <w:rPr>
            <w:noProof/>
          </w:rPr>
          <w:t>47</w:t>
        </w:r>
      </w:fldSimple>
      <w:bookmarkEnd w:id="254"/>
      <w:r>
        <w:t xml:space="preserve"> Sơ đồ lệnh điều khiển</w:t>
      </w:r>
      <w:bookmarkEnd w:id="255"/>
    </w:p>
    <w:p w14:paraId="172F372D" w14:textId="4E6EB6E0" w:rsidR="00604A7C" w:rsidRDefault="00192D14" w:rsidP="00192D14">
      <w:pPr>
        <w:pStyle w:val="Heading3"/>
      </w:pPr>
      <w:bookmarkStart w:id="256" w:name="_Toc62424039"/>
      <w:r>
        <w:lastRenderedPageBreak/>
        <w:t>Solar_Board</w:t>
      </w:r>
      <w:bookmarkEnd w:id="256"/>
    </w:p>
    <w:p w14:paraId="086AA04C" w14:textId="4CBA9DB0" w:rsidR="00192D14" w:rsidRDefault="00192D14" w:rsidP="008C468C">
      <w:pPr>
        <w:pStyle w:val="Heading4"/>
        <w:spacing w:after="120"/>
      </w:pPr>
      <w:r>
        <w:t>Sơ đồ thuật toán</w:t>
      </w:r>
      <w:r w:rsidR="00F33D81">
        <w:t xml:space="preserve"> </w:t>
      </w:r>
    </w:p>
    <w:p w14:paraId="1C72E6D3" w14:textId="19608549" w:rsidR="00917195" w:rsidRDefault="045032C8" w:rsidP="00917195">
      <w:pPr>
        <w:pStyle w:val="FIG"/>
      </w:pPr>
      <w:r>
        <w:drawing>
          <wp:inline distT="0" distB="0" distL="0" distR="0" wp14:anchorId="26E5FEBD" wp14:editId="461FBA70">
            <wp:extent cx="5400040" cy="7040244"/>
            <wp:effectExtent l="0" t="0" r="0" b="8255"/>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13">
                      <a:extLst>
                        <a:ext uri="{28A0092B-C50C-407E-A947-70E740481C1C}">
                          <a14:useLocalDpi xmlns:a14="http://schemas.microsoft.com/office/drawing/2010/main" val="0"/>
                        </a:ext>
                      </a:extLst>
                    </a:blip>
                    <a:stretch>
                      <a:fillRect/>
                    </a:stretch>
                  </pic:blipFill>
                  <pic:spPr>
                    <a:xfrm>
                      <a:off x="0" y="0"/>
                      <a:ext cx="5400040" cy="7040244"/>
                    </a:xfrm>
                    <a:prstGeom prst="rect">
                      <a:avLst/>
                    </a:prstGeom>
                  </pic:spPr>
                </pic:pic>
              </a:graphicData>
            </a:graphic>
          </wp:inline>
        </w:drawing>
      </w:r>
    </w:p>
    <w:p w14:paraId="5877578A" w14:textId="066EEA36" w:rsidR="00D610E0" w:rsidRDefault="00917195" w:rsidP="00917195">
      <w:pPr>
        <w:pStyle w:val="Caption"/>
      </w:pPr>
      <w:bookmarkStart w:id="257" w:name="_Ref62385204"/>
      <w:bookmarkStart w:id="258" w:name="_Toc62423946"/>
      <w:r>
        <w:t xml:space="preserve">Hình </w:t>
      </w:r>
      <w:fldSimple w:instr=" STYLEREF 1 \s ">
        <w:r w:rsidR="00E247A6">
          <w:rPr>
            <w:noProof/>
          </w:rPr>
          <w:t>2</w:t>
        </w:r>
      </w:fldSimple>
      <w:r w:rsidR="00C215A3">
        <w:t>.</w:t>
      </w:r>
      <w:fldSimple w:instr=" SEQ Hình \* ARABIC \s 1 ">
        <w:r w:rsidR="00E247A6">
          <w:rPr>
            <w:noProof/>
          </w:rPr>
          <w:t>48</w:t>
        </w:r>
      </w:fldSimple>
      <w:bookmarkEnd w:id="257"/>
      <w:r>
        <w:t xml:space="preserve"> Lưu đồ thuật toán Solar_Board</w:t>
      </w:r>
      <w:bookmarkEnd w:id="258"/>
    </w:p>
    <w:p w14:paraId="1989AEB0" w14:textId="42B3E11C" w:rsidR="00F33D81" w:rsidRPr="00F33D81" w:rsidRDefault="00F33D81" w:rsidP="00FE7AC4">
      <w:pPr>
        <w:ind w:firstLine="720"/>
      </w:pPr>
      <w:r>
        <w:t xml:space="preserve">Lưu đồ thuật toán bao gồm chương trình chính và các chương trình ngắt được biểu diễn trong </w:t>
      </w:r>
      <w:r>
        <w:fldChar w:fldCharType="begin"/>
      </w:r>
      <w:r>
        <w:instrText xml:space="preserve"> REF _Ref62385204 \h </w:instrText>
      </w:r>
      <w:r>
        <w:fldChar w:fldCharType="separate"/>
      </w:r>
      <w:r w:rsidR="00E247A6">
        <w:t xml:space="preserve">Hình </w:t>
      </w:r>
      <w:r w:rsidR="00E247A6">
        <w:rPr>
          <w:noProof/>
        </w:rPr>
        <w:t>2</w:t>
      </w:r>
      <w:r w:rsidR="00E247A6">
        <w:t>.</w:t>
      </w:r>
      <w:r w:rsidR="00E247A6">
        <w:rPr>
          <w:noProof/>
        </w:rPr>
        <w:t>48</w:t>
      </w:r>
      <w:r>
        <w:fldChar w:fldCharType="end"/>
      </w:r>
      <w:r w:rsidR="00EA2517">
        <w:t>.</w:t>
      </w:r>
    </w:p>
    <w:p w14:paraId="7E94E269" w14:textId="40B0E192" w:rsidR="00412B8F" w:rsidRDefault="00412B8F" w:rsidP="00412B8F">
      <w:pPr>
        <w:pStyle w:val="Heading4"/>
      </w:pPr>
      <w:r>
        <w:t>Giải thích</w:t>
      </w:r>
    </w:p>
    <w:p w14:paraId="589C565B" w14:textId="7AF588CB" w:rsidR="00652E58" w:rsidRDefault="00652E58" w:rsidP="00652E58">
      <w:pPr>
        <w:ind w:firstLine="567"/>
      </w:pPr>
      <w:r>
        <w:t>Ban đầu chương trình sẽ khởi tạo hệ thống bao gồm</w:t>
      </w:r>
      <w:r w:rsidR="00056259">
        <w:t xml:space="preserve"> </w:t>
      </w:r>
      <w:r>
        <w:t xml:space="preserve">clock, GPIO, UART, ADC, I2C, ngắt Timer 2 1s và các giá trị biến ban đầu: biến báo trạng thái, biến </w:t>
      </w:r>
      <w:r>
        <w:lastRenderedPageBreak/>
        <w:t>khởi tạo giá trị,… Tiếp đến là cấu hình IC đo công suất sạc và xả INA, đặt ngưỡng cảnh báo sụt áp pin cho INA xả. Khi thiết bị đang chạy và pin có hiện tượng tụt xuống một mức điện áp được cho là sẽ ảnh hưởng đến tuổi thọ của pin về lâu dài. Chính vì vậy việc chủ động cảnh báo và ngắt tải khỏi pin sẽ làm cho hệ thống duy trì được lâu dài hơn.</w:t>
      </w:r>
    </w:p>
    <w:p w14:paraId="00A9CBA6" w14:textId="7BED3D52" w:rsidR="00652E58" w:rsidRDefault="00652E58" w:rsidP="00652E58">
      <w:pPr>
        <w:ind w:firstLine="567"/>
      </w:pPr>
      <w:r>
        <w:t xml:space="preserve">Để nhằm tránh trường hợp thiết bị bị treo trong quá trình sử dụng, việc sử dụng chức năng Watchdog là cần thiết. Chức năng nay sẽ </w:t>
      </w:r>
      <w:r w:rsidR="0070547B">
        <w:t xml:space="preserve">khởi động </w:t>
      </w:r>
      <w:r>
        <w:t xml:space="preserve">lại hệ thống sau một khoảng thời gian cài đặt trước. Chính vì vậy sau khi khởi tạo các thông số đã nêu trên, em sẽ khởi tạo và bật chức năng </w:t>
      </w:r>
      <w:r w:rsidR="00C25607">
        <w:t>W</w:t>
      </w:r>
      <w:r>
        <w:t>atchdog trước khi nhảy vào vòng lặp.</w:t>
      </w:r>
    </w:p>
    <w:p w14:paraId="0CF64E5D" w14:textId="037B6C3D" w:rsidR="00652E58" w:rsidRDefault="00652E58" w:rsidP="00652E58">
      <w:pPr>
        <w:ind w:firstLine="567"/>
      </w:pPr>
      <w:r>
        <w:t xml:space="preserve">Chính vì đặc điểm này việc </w:t>
      </w:r>
      <w:r w:rsidR="00C25607">
        <w:t>khởi động lại</w:t>
      </w:r>
      <w:r>
        <w:t xml:space="preserve"> bộ đếm Watchdog cần được thực hiện liên tục. Ở đây em đặt chức năng </w:t>
      </w:r>
      <w:r w:rsidR="00C25607">
        <w:t>khởi động lại</w:t>
      </w:r>
      <w:r>
        <w:t xml:space="preserve"> lên đầu tiên của vòng lặp. Vòng lặp sẽ kiểm tra chân pin_aleart có đang ở mức cao hay không? Nếu ở mức cao nghĩa là hệ thống không chịu cảnh báo nào từ IC công suất, tiếp sau đó sẽ kiểm tra xem công tắc tải đang bật hay tắt. Nếu công tắc đang ngắt tải thì bật lại nguồn cho tải, đồng thời thay đổi trạng thái cờ báo công tắc FlagLoad. Còn nếu tải đang mở ta sẽ kiểm tra cờ ngắt UART transfer_cplt xem có nhận được chuỗi dữ liệu nào được truyền từ Sensor_Board hay không, nếu có sẽ thực hiện việc phản hồi phù hợp.</w:t>
      </w:r>
    </w:p>
    <w:p w14:paraId="5CCA64EB" w14:textId="480A39AD" w:rsidR="00DB456A" w:rsidRDefault="00652E58" w:rsidP="00487FBF">
      <w:pPr>
        <w:ind w:firstLine="567"/>
      </w:pPr>
      <w:r>
        <w:t xml:space="preserve">Trong chương trình em sử dụng ba ngắt là </w:t>
      </w:r>
      <w:r w:rsidR="0095547A">
        <w:t>UART</w:t>
      </w:r>
      <w:r>
        <w:t>2, ngắt ngoài sườn xuống và ngắt Timer2 1s. Việc sử dụng ngắt U</w:t>
      </w:r>
      <w:r w:rsidR="0095547A">
        <w:t>ART</w:t>
      </w:r>
      <w:r>
        <w:t xml:space="preserve">2 giúp khi có dữ liệu truyền xuống từ Sensor_Board thì chuỗi luôn được nhận cho đến khi nhận được ký tự xuống dòng. Ngắt ngoài sườn xuống có duy nhất một mục đích là báo pin đã bị sụt xuống dưới ngưỡng cài đặt. Ngắt Timer 2 sử dụng để duy trì việc cập nhật các thông số hiển thị mức điện áp pin. </w:t>
      </w:r>
    </w:p>
    <w:p w14:paraId="5F12DA8B" w14:textId="77777777" w:rsidR="00082EDA" w:rsidRDefault="00082EDA" w:rsidP="00487FBF">
      <w:pPr>
        <w:ind w:firstLine="567"/>
      </w:pPr>
    </w:p>
    <w:p w14:paraId="313043A4" w14:textId="77777777" w:rsidR="00082EDA" w:rsidRDefault="00082EDA" w:rsidP="00487FBF">
      <w:pPr>
        <w:ind w:firstLine="567"/>
      </w:pPr>
    </w:p>
    <w:p w14:paraId="439B0A68" w14:textId="77777777" w:rsidR="00082EDA" w:rsidRDefault="00082EDA" w:rsidP="00487FBF">
      <w:pPr>
        <w:ind w:firstLine="567"/>
      </w:pPr>
    </w:p>
    <w:p w14:paraId="2B7AB02E" w14:textId="77777777" w:rsidR="00082EDA" w:rsidRDefault="00082EDA" w:rsidP="00487FBF">
      <w:pPr>
        <w:ind w:firstLine="567"/>
      </w:pPr>
    </w:p>
    <w:p w14:paraId="6505BD11" w14:textId="77777777" w:rsidR="00082EDA" w:rsidRDefault="00082EDA" w:rsidP="00487FBF">
      <w:pPr>
        <w:ind w:firstLine="567"/>
      </w:pPr>
    </w:p>
    <w:p w14:paraId="4E1DECB9" w14:textId="77777777" w:rsidR="00082EDA" w:rsidRDefault="00082EDA" w:rsidP="00487FBF">
      <w:pPr>
        <w:ind w:firstLine="567"/>
      </w:pPr>
    </w:p>
    <w:p w14:paraId="7F135422" w14:textId="77777777" w:rsidR="00082EDA" w:rsidRDefault="00082EDA" w:rsidP="00487FBF">
      <w:pPr>
        <w:ind w:firstLine="567"/>
      </w:pPr>
    </w:p>
    <w:p w14:paraId="54FD61C9" w14:textId="77777777" w:rsidR="00082EDA" w:rsidRDefault="00082EDA" w:rsidP="00487FBF">
      <w:pPr>
        <w:ind w:firstLine="567"/>
      </w:pPr>
    </w:p>
    <w:p w14:paraId="0405B7A9" w14:textId="77777777" w:rsidR="00082EDA" w:rsidRDefault="00082EDA" w:rsidP="00487FBF">
      <w:pPr>
        <w:ind w:firstLine="567"/>
      </w:pPr>
    </w:p>
    <w:p w14:paraId="058B846C" w14:textId="77777777" w:rsidR="00082EDA" w:rsidRDefault="00082EDA" w:rsidP="00487FBF">
      <w:pPr>
        <w:ind w:firstLine="567"/>
      </w:pPr>
    </w:p>
    <w:p w14:paraId="14A3FC21" w14:textId="77777777" w:rsidR="00082EDA" w:rsidRDefault="00082EDA" w:rsidP="00487FBF">
      <w:pPr>
        <w:ind w:firstLine="567"/>
      </w:pPr>
    </w:p>
    <w:p w14:paraId="5A454338" w14:textId="77777777" w:rsidR="00082EDA" w:rsidRDefault="00082EDA" w:rsidP="00487FBF">
      <w:pPr>
        <w:ind w:firstLine="567"/>
      </w:pPr>
    </w:p>
    <w:p w14:paraId="2B349CAE" w14:textId="36D5320C" w:rsidR="002B7DAC" w:rsidRPr="002B7DAC" w:rsidRDefault="002B7DAC" w:rsidP="002B7DAC"/>
    <w:p w14:paraId="04027219" w14:textId="68F735B6" w:rsidR="00D610E0" w:rsidRDefault="00A8575A" w:rsidP="00A8575A">
      <w:pPr>
        <w:pStyle w:val="Heading3"/>
      </w:pPr>
      <w:bookmarkStart w:id="259" w:name="_Toc62424040"/>
      <w:r>
        <w:lastRenderedPageBreak/>
        <w:t>Sensor_Board</w:t>
      </w:r>
      <w:bookmarkEnd w:id="259"/>
    </w:p>
    <w:p w14:paraId="4562FD8B" w14:textId="5A851B2B" w:rsidR="006207BF" w:rsidRDefault="00745994" w:rsidP="00BF55BB">
      <w:pPr>
        <w:pStyle w:val="Heading4"/>
        <w:numPr>
          <w:ilvl w:val="3"/>
          <w:numId w:val="35"/>
        </w:numPr>
        <w:spacing w:after="240"/>
      </w:pPr>
      <w:r>
        <w:t>Sơ đồ thuật toán</w:t>
      </w:r>
    </w:p>
    <w:p w14:paraId="5D30B2AA" w14:textId="624FCF8F" w:rsidR="00286308" w:rsidRDefault="5B69DDB2" w:rsidP="00286308">
      <w:pPr>
        <w:pStyle w:val="FIG"/>
      </w:pPr>
      <w:r>
        <w:drawing>
          <wp:inline distT="0" distB="0" distL="0" distR="0" wp14:anchorId="2ADA9A7C" wp14:editId="071D1ADB">
            <wp:extent cx="5519940" cy="7600950"/>
            <wp:effectExtent l="0" t="0" r="5080" b="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114">
                      <a:extLst>
                        <a:ext uri="{28A0092B-C50C-407E-A947-70E740481C1C}">
                          <a14:useLocalDpi xmlns:a14="http://schemas.microsoft.com/office/drawing/2010/main" val="0"/>
                        </a:ext>
                      </a:extLst>
                    </a:blip>
                    <a:stretch>
                      <a:fillRect/>
                    </a:stretch>
                  </pic:blipFill>
                  <pic:spPr>
                    <a:xfrm>
                      <a:off x="0" y="0"/>
                      <a:ext cx="5519940" cy="7600950"/>
                    </a:xfrm>
                    <a:prstGeom prst="rect">
                      <a:avLst/>
                    </a:prstGeom>
                  </pic:spPr>
                </pic:pic>
              </a:graphicData>
            </a:graphic>
          </wp:inline>
        </w:drawing>
      </w:r>
    </w:p>
    <w:p w14:paraId="7081213C" w14:textId="46761D3E" w:rsidR="00C16DF4" w:rsidRDefault="00286308" w:rsidP="00286308">
      <w:pPr>
        <w:pStyle w:val="Caption"/>
      </w:pPr>
      <w:bookmarkStart w:id="260" w:name="_Ref62417919"/>
      <w:bookmarkStart w:id="261" w:name="_Toc62423947"/>
      <w:r>
        <w:t xml:space="preserve">Hình </w:t>
      </w:r>
      <w:fldSimple w:instr=" STYLEREF 1 \s ">
        <w:r w:rsidR="00E247A6">
          <w:rPr>
            <w:noProof/>
          </w:rPr>
          <w:t>2</w:t>
        </w:r>
      </w:fldSimple>
      <w:r w:rsidR="00C215A3">
        <w:t>.</w:t>
      </w:r>
      <w:fldSimple w:instr=" SEQ Hình \* ARABIC \s 1 ">
        <w:r w:rsidR="00E247A6">
          <w:rPr>
            <w:noProof/>
          </w:rPr>
          <w:t>49</w:t>
        </w:r>
      </w:fldSimple>
      <w:bookmarkEnd w:id="260"/>
      <w:r>
        <w:t xml:space="preserve"> Lưu đồ thuật toán chương trình ngắt Sensor_Board</w:t>
      </w:r>
      <w:bookmarkEnd w:id="261"/>
    </w:p>
    <w:p w14:paraId="3337289F" w14:textId="5ABB8006" w:rsidR="00640CE9" w:rsidRDefault="0FFDBD6C" w:rsidP="001B15B8">
      <w:pPr>
        <w:pStyle w:val="FIG"/>
      </w:pPr>
      <w:r>
        <w:lastRenderedPageBreak/>
        <w:drawing>
          <wp:inline distT="0" distB="0" distL="0" distR="0" wp14:anchorId="662B5BE4" wp14:editId="7D1C456C">
            <wp:extent cx="5410200" cy="7996966"/>
            <wp:effectExtent l="0" t="0" r="0" b="4445"/>
            <wp:docPr id="23" name="Picture 2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15">
                      <a:extLst>
                        <a:ext uri="{28A0092B-C50C-407E-A947-70E740481C1C}">
                          <a14:useLocalDpi xmlns:a14="http://schemas.microsoft.com/office/drawing/2010/main" val="0"/>
                        </a:ext>
                      </a:extLst>
                    </a:blip>
                    <a:stretch>
                      <a:fillRect/>
                    </a:stretch>
                  </pic:blipFill>
                  <pic:spPr>
                    <a:xfrm>
                      <a:off x="0" y="0"/>
                      <a:ext cx="5431949" cy="8029114"/>
                    </a:xfrm>
                    <a:prstGeom prst="rect">
                      <a:avLst/>
                    </a:prstGeom>
                  </pic:spPr>
                </pic:pic>
              </a:graphicData>
            </a:graphic>
          </wp:inline>
        </w:drawing>
      </w:r>
    </w:p>
    <w:p w14:paraId="04F10D00" w14:textId="484CAB74" w:rsidR="00745994" w:rsidRDefault="00640CE9" w:rsidP="00640CE9">
      <w:pPr>
        <w:pStyle w:val="Caption"/>
      </w:pPr>
      <w:bookmarkStart w:id="262" w:name="_Ref62386247"/>
      <w:bookmarkStart w:id="263" w:name="_Toc62423948"/>
      <w:r>
        <w:t xml:space="preserve">Hình </w:t>
      </w:r>
      <w:fldSimple w:instr=" STYLEREF 1 \s ">
        <w:r w:rsidR="00E247A6">
          <w:rPr>
            <w:noProof/>
          </w:rPr>
          <w:t>2</w:t>
        </w:r>
      </w:fldSimple>
      <w:r w:rsidR="00C215A3">
        <w:t>.</w:t>
      </w:r>
      <w:fldSimple w:instr=" SEQ Hình \* ARABIC \s 1 ">
        <w:r w:rsidR="00E247A6">
          <w:rPr>
            <w:noProof/>
          </w:rPr>
          <w:t>50</w:t>
        </w:r>
      </w:fldSimple>
      <w:bookmarkEnd w:id="262"/>
      <w:r>
        <w:t xml:space="preserve"> Lưu đồ thuật toán Sensor_Board</w:t>
      </w:r>
      <w:bookmarkEnd w:id="263"/>
    </w:p>
    <w:p w14:paraId="59076ADB" w14:textId="6D38DF26" w:rsidR="00871F5D" w:rsidRPr="00F33D81" w:rsidRDefault="00871F5D" w:rsidP="00871F5D">
      <w:pPr>
        <w:ind w:firstLine="720"/>
      </w:pPr>
      <w:r>
        <w:t xml:space="preserve">Lưu đồ thuật toán </w:t>
      </w:r>
      <w:r w:rsidR="00A65604">
        <w:t xml:space="preserve">được chỉ rõ trong </w:t>
      </w:r>
      <w:r w:rsidR="00A65604">
        <w:fldChar w:fldCharType="begin"/>
      </w:r>
      <w:r w:rsidR="00A65604">
        <w:instrText xml:space="preserve"> REF _Ref62417919 \h </w:instrText>
      </w:r>
      <w:r w:rsidR="00A65604">
        <w:fldChar w:fldCharType="separate"/>
      </w:r>
      <w:r w:rsidR="00E247A6">
        <w:t xml:space="preserve">Hình </w:t>
      </w:r>
      <w:r w:rsidR="00E247A6">
        <w:rPr>
          <w:noProof/>
        </w:rPr>
        <w:t>2</w:t>
      </w:r>
      <w:r w:rsidR="00E247A6">
        <w:t>.</w:t>
      </w:r>
      <w:r w:rsidR="00E247A6">
        <w:rPr>
          <w:noProof/>
        </w:rPr>
        <w:t>49</w:t>
      </w:r>
      <w:r w:rsidR="00A65604">
        <w:fldChar w:fldCharType="end"/>
      </w:r>
      <w:r w:rsidR="00A65604">
        <w:t xml:space="preserve"> và </w:t>
      </w:r>
      <w:r w:rsidR="00A65604">
        <w:fldChar w:fldCharType="begin"/>
      </w:r>
      <w:r w:rsidR="00A65604">
        <w:instrText xml:space="preserve"> REF _Ref62386247 \h </w:instrText>
      </w:r>
      <w:r w:rsidR="00A65604">
        <w:fldChar w:fldCharType="separate"/>
      </w:r>
      <w:r w:rsidR="00E247A6">
        <w:t xml:space="preserve">Hình </w:t>
      </w:r>
      <w:r w:rsidR="00E247A6">
        <w:rPr>
          <w:noProof/>
        </w:rPr>
        <w:t>2</w:t>
      </w:r>
      <w:r w:rsidR="00E247A6">
        <w:t>.</w:t>
      </w:r>
      <w:r w:rsidR="00E247A6">
        <w:rPr>
          <w:noProof/>
        </w:rPr>
        <w:t>50</w:t>
      </w:r>
      <w:r w:rsidR="00A65604">
        <w:fldChar w:fldCharType="end"/>
      </w:r>
      <w:r w:rsidR="009150FE">
        <w:t>.</w:t>
      </w:r>
    </w:p>
    <w:p w14:paraId="73E3927C" w14:textId="4B40E3A5" w:rsidR="00745994" w:rsidRDefault="00745994" w:rsidP="00745994"/>
    <w:p w14:paraId="0D74D0EB" w14:textId="3DA6FA1A" w:rsidR="00745994" w:rsidRDefault="00745994" w:rsidP="00745994">
      <w:pPr>
        <w:pStyle w:val="Heading4"/>
      </w:pPr>
      <w:r>
        <w:lastRenderedPageBreak/>
        <w:t>Giải thích</w:t>
      </w:r>
    </w:p>
    <w:p w14:paraId="189D9C31" w14:textId="574EC7A9" w:rsidR="00C66FB8" w:rsidRDefault="00E87393" w:rsidP="0049097A">
      <w:pPr>
        <w:ind w:firstLine="567"/>
      </w:pPr>
      <w:r>
        <w:t xml:space="preserve">Bắt đầu chương sẽ khởi tạo các chức năng cần thiết: </w:t>
      </w:r>
      <w:r w:rsidR="008256FB">
        <w:t xml:space="preserve">cấu hình hệ thống, biến ban đầu, LCD, </w:t>
      </w:r>
      <w:r w:rsidR="00454A69">
        <w:t>..</w:t>
      </w:r>
      <w:r w:rsidR="008256FB">
        <w:t xml:space="preserve">. Đặc biệt </w:t>
      </w:r>
      <w:r w:rsidR="00926631">
        <w:t>bật Watchdog và Lora Rx Mode.</w:t>
      </w:r>
    </w:p>
    <w:p w14:paraId="365738D2" w14:textId="4316544B" w:rsidR="00926631" w:rsidRDefault="00130AB0" w:rsidP="0049097A">
      <w:pPr>
        <w:ind w:firstLine="567"/>
      </w:pPr>
      <w:r>
        <w:t xml:space="preserve">Tiếp theo đó sẽ khởi tạo bộ nhớ và đọc ví trí đầu tiên, đây là vị trí lưu độ dài </w:t>
      </w:r>
      <w:r w:rsidR="00066199">
        <w:t xml:space="preserve">chuỗi ID của sản phẩm. ID này chính là số điện thoại của SIM nhằm tạo sự </w:t>
      </w:r>
      <w:r w:rsidR="0041360C">
        <w:t xml:space="preserve">duy nhất cho thiết bị. Nếu dữ liệu đọc được  nằm trong khoảng 9 đến 12 thì ta sẽ xem như </w:t>
      </w:r>
      <w:r w:rsidR="00847190">
        <w:t xml:space="preserve">bộ nhớ đã chứa ID và chỉ việc đọc ra để phục vụ. Còn không sẽ phải khởi tạo SIM và thực hiện việc lấy dữ liệu số điện thoại qua tin nhắn hệ thống, sau đó </w:t>
      </w:r>
      <w:r w:rsidR="00D06963">
        <w:t>sẽ lưu số điện thoại (ID) thu được vào vị trí đầu tiên của bộ nhớ.</w:t>
      </w:r>
    </w:p>
    <w:p w14:paraId="16C0D85D" w14:textId="6459E896" w:rsidR="00D06963" w:rsidRDefault="00D06963" w:rsidP="0049097A">
      <w:pPr>
        <w:ind w:firstLine="567"/>
      </w:pPr>
      <w:r>
        <w:t xml:space="preserve">Sau đó chúng ta sẽ kiểm tra thời gian hiện tại, nếu như </w:t>
      </w:r>
      <w:r w:rsidR="002021E6">
        <w:t xml:space="preserve">nó nằm trong khoảng từ 6h tối đến 6h sáng thì sẽ cho phép </w:t>
      </w:r>
      <w:r w:rsidR="00A30461">
        <w:t>đèn</w:t>
      </w:r>
      <w:r w:rsidR="002021E6">
        <w:t xml:space="preserve"> chớp hoạt động nhằm mục đích </w:t>
      </w:r>
      <w:r w:rsidR="00E600BF">
        <w:t>va chạm với phương tiện trên biển.</w:t>
      </w:r>
    </w:p>
    <w:p w14:paraId="4A0CD1CC" w14:textId="2426F0A8" w:rsidR="000D1A92" w:rsidRDefault="007D2549" w:rsidP="0049097A">
      <w:pPr>
        <w:ind w:firstLine="567"/>
      </w:pPr>
      <w:r>
        <w:t xml:space="preserve">Tiếp đến kiểm tra xem có phải là đến mốc thời gian cần đẩy dữ liệu không. Nếu có thực hiện thu thập dữ liệu bao gồm: cảm biển, </w:t>
      </w:r>
      <w:r w:rsidR="003D04DC">
        <w:t>công suất và GPS.</w:t>
      </w:r>
      <w:r w:rsidR="0035644D">
        <w:t xml:space="preserve"> Mở cổng GPRS và thực hiện đẩy dữ liệu</w:t>
      </w:r>
      <w:r w:rsidR="006F2787">
        <w:t xml:space="preserve">. Nếu dữ liệu được đẩy HTTP thành công, kiểm tra xem trong bộ nhớ có còn dữ liệu nào cần đẩy không, nếu có thực hiện việc đọc dữ liệu trong từng page và đẩy </w:t>
      </w:r>
      <w:r w:rsidR="00B3132F">
        <w:t>lên serve</w:t>
      </w:r>
      <w:r w:rsidR="004B74C3">
        <w:t>r</w:t>
      </w:r>
      <w:r w:rsidR="00B3132F">
        <w:t xml:space="preserve">. Quá trình tiếp tục lặp đi lặp lại cho đến khi hết hoặc gặp trường hợp đẩy dữ liệu không thành công thì sẽ xóa những dữ liệu trong bộ nhớ đã được đẩy và thực hiện cập </w:t>
      </w:r>
      <w:r w:rsidR="00E132CD">
        <w:t xml:space="preserve">nhật con trỏ bộ nhớ. </w:t>
      </w:r>
    </w:p>
    <w:p w14:paraId="13D75691" w14:textId="16136E63" w:rsidR="007D2549" w:rsidRDefault="000D1A92" w:rsidP="000D1A92">
      <w:pPr>
        <w:ind w:firstLine="567"/>
      </w:pPr>
      <w:r>
        <w:t xml:space="preserve">Khi việc đẩy dữ liệu không thành công, ta sẽ sử dụng truyền thông LoRa để </w:t>
      </w:r>
      <w:r w:rsidR="00D56191">
        <w:t>“ping”</w:t>
      </w:r>
      <w:r>
        <w:t xml:space="preserve"> đến thiết</w:t>
      </w:r>
      <w:r w:rsidR="00785CE2">
        <w:t xml:space="preserve"> bị xung quanh, thiết bị xung quanh sau khi nghe thấy sẽ phản hồi rằng sẽ hỗ trợ việc</w:t>
      </w:r>
      <w:r w:rsidR="005270E9">
        <w:t xml:space="preserve"> đẩy dữ liệu đấy</w:t>
      </w:r>
      <w:r w:rsidR="00FE50A8">
        <w:t>.</w:t>
      </w:r>
      <w:r w:rsidR="00CA3E89">
        <w:t xml:space="preserve"> Dữ liệu sẽ được trao đổi thông qua 2</w:t>
      </w:r>
      <w:r w:rsidR="00FD5AE0">
        <w:t xml:space="preserve"> Lora, và thiết bị quan trắc hỗ trợ sẽ thực hiện đẩy dữ liệu </w:t>
      </w:r>
      <w:r w:rsidR="0079096F">
        <w:t>qua HTTP</w:t>
      </w:r>
      <w:r w:rsidR="00CF7C85">
        <w:t xml:space="preserve"> và sẽ phản hồi kết quả cho thiết bị cần trợ giúp.</w:t>
      </w:r>
    </w:p>
    <w:p w14:paraId="2BA3E910" w14:textId="30F94D1E" w:rsidR="00CF7C85" w:rsidRDefault="00CF7C85" w:rsidP="000D1A92">
      <w:pPr>
        <w:ind w:firstLine="567"/>
      </w:pPr>
      <w:r>
        <w:t>Mặt khác</w:t>
      </w:r>
      <w:r w:rsidR="00C8681F">
        <w:t>, theo chiều ngược lại</w:t>
      </w:r>
      <w:r>
        <w:t xml:space="preserve"> việc để thiết bị luôn ở trong trạng thái nghe </w:t>
      </w:r>
      <w:r w:rsidR="00D56191">
        <w:t>“ping”</w:t>
      </w:r>
      <w:r>
        <w:t xml:space="preserve"> là cần thiết (nếu không thực hiện </w:t>
      </w:r>
      <w:r w:rsidR="00BF139A">
        <w:t>tác</w:t>
      </w:r>
      <w:r>
        <w:t xml:space="preserve"> vụ gì quan trọng)</w:t>
      </w:r>
      <w:r w:rsidR="006810A3">
        <w:t>.</w:t>
      </w:r>
    </w:p>
    <w:p w14:paraId="3AC509C5" w14:textId="4B15D962" w:rsidR="00692FE8" w:rsidRDefault="00692FE8" w:rsidP="000D1A92">
      <w:pPr>
        <w:ind w:firstLine="567"/>
      </w:pPr>
      <w:r>
        <w:t xml:space="preserve">Việc sử dụng </w:t>
      </w:r>
      <w:r w:rsidR="00F23E87">
        <w:t>Timer2 ng</w:t>
      </w:r>
      <w:r w:rsidR="00E75BBD">
        <w:t xml:space="preserve">ắt 1s một lần, giúp thực hiện việc </w:t>
      </w:r>
      <w:r w:rsidR="00120514">
        <w:t>cập nhật thông số</w:t>
      </w:r>
      <w:r w:rsidR="00FC3ED6">
        <w:t xml:space="preserve"> cảm biến, công suất. đồng thời reset Watchdog đều đặn nhằm </w:t>
      </w:r>
      <w:r w:rsidR="00B60EE0">
        <w:t>đảm bảo được chức năng reset khi hệ thống bị treo.</w:t>
      </w:r>
    </w:p>
    <w:p w14:paraId="086214A2" w14:textId="0C5D45F8" w:rsidR="00FA52A4" w:rsidRDefault="00FA52A4" w:rsidP="00FA52A4">
      <w:pPr>
        <w:pStyle w:val="Heading2"/>
      </w:pPr>
      <w:bookmarkStart w:id="264" w:name="_Toc62424041"/>
      <w:r>
        <w:t xml:space="preserve">Thiết kế </w:t>
      </w:r>
      <w:r w:rsidR="00C13986">
        <w:t>phần mềm</w:t>
      </w:r>
      <w:bookmarkEnd w:id="264"/>
    </w:p>
    <w:p w14:paraId="70201E5D" w14:textId="36F80818" w:rsidR="00C13986" w:rsidRDefault="00983B4A" w:rsidP="00C13986">
      <w:pPr>
        <w:pStyle w:val="Heading3"/>
      </w:pPr>
      <w:bookmarkStart w:id="265" w:name="_Toc62424042"/>
      <w:r>
        <w:t>Giới thiệu cơ sở dữ liệu MongoDB</w:t>
      </w:r>
      <w:bookmarkEnd w:id="265"/>
    </w:p>
    <w:p w14:paraId="1C1BDAC0" w14:textId="201B3C79" w:rsidR="00983B4A" w:rsidRDefault="00983B4A" w:rsidP="0049097A">
      <w:pPr>
        <w:ind w:firstLine="567"/>
      </w:pPr>
      <w:r>
        <w:t>MongoDB là một hệ quản trị cơ sở dữ liệu mã nguồn</w:t>
      </w:r>
      <w:r w:rsidR="00C72D52">
        <w:t xml:space="preserve"> mở thuộc NoSQL. Nó </w:t>
      </w:r>
      <w:r w:rsidR="00AE2707">
        <w:t>được thiết kế theo kiểu hướng đối tượng, các bảng trong MongoDB được cấu trúc rất linh hoạt</w:t>
      </w:r>
      <w:r w:rsidR="00077162">
        <w:t>, cho phép các dữ liệu lưu trữ trên bảng không cần tuân theo một cấu trúc nhất định nào</w:t>
      </w:r>
      <w:r w:rsidR="00B17A63">
        <w:t xml:space="preserve"> (điều này rất thích hợp để làm </w:t>
      </w:r>
      <w:r w:rsidR="001841D8">
        <w:t>B</w:t>
      </w:r>
      <w:r w:rsidR="00B17A63">
        <w:t xml:space="preserve">ig </w:t>
      </w:r>
      <w:r w:rsidR="001841D8">
        <w:t>D</w:t>
      </w:r>
      <w:r w:rsidR="00B17A63">
        <w:t>ata).</w:t>
      </w:r>
    </w:p>
    <w:p w14:paraId="26298896" w14:textId="27F9EFCB" w:rsidR="00B17A63" w:rsidRDefault="00B17A63" w:rsidP="0049097A">
      <w:pPr>
        <w:ind w:firstLine="567"/>
      </w:pPr>
      <w:r>
        <w:t>M</w:t>
      </w:r>
      <w:r w:rsidR="0049097A">
        <w:t>o</w:t>
      </w:r>
      <w:r>
        <w:t>ng</w:t>
      </w:r>
      <w:r w:rsidR="0049097A">
        <w:t>o</w:t>
      </w:r>
      <w:r>
        <w:t>DB lưu trữ dữ liệu theo hướng tài liệu (document), các dữ liệu được lưu trữ trong document kiểu J</w:t>
      </w:r>
      <w:r w:rsidR="00FC2EFF">
        <w:t>son</w:t>
      </w:r>
      <w:r w:rsidR="006E6BC2">
        <w:t xml:space="preserve"> nên truy vấn rất nhanh. Sự so sánh về hiệu năng của nó so với</w:t>
      </w:r>
      <w:r w:rsidR="006D3E4A">
        <w:t xml:space="preserve"> cơ sở dữ liệu</w:t>
      </w:r>
      <w:r w:rsidR="006E6BC2">
        <w:t xml:space="preserve"> truyền thống được thể hiện trong</w:t>
      </w:r>
      <w:r w:rsidR="009D3FAB">
        <w:rPr>
          <w:i/>
          <w:iCs/>
        </w:rPr>
        <w:t xml:space="preserve"> </w:t>
      </w:r>
      <w:r w:rsidR="009D3FAB">
        <w:rPr>
          <w:i/>
          <w:iCs/>
        </w:rPr>
        <w:fldChar w:fldCharType="begin"/>
      </w:r>
      <w:r w:rsidR="009D3FAB">
        <w:rPr>
          <w:i/>
          <w:iCs/>
        </w:rPr>
        <w:instrText xml:space="preserve"> REF _Ref62388116 \h </w:instrText>
      </w:r>
      <w:r w:rsidR="009D3FAB">
        <w:rPr>
          <w:i/>
          <w:iCs/>
        </w:rPr>
      </w:r>
      <w:r w:rsidR="009D3FAB">
        <w:rPr>
          <w:i/>
          <w:iCs/>
        </w:rPr>
        <w:fldChar w:fldCharType="separate"/>
      </w:r>
      <w:r w:rsidR="00E247A6">
        <w:t xml:space="preserve">Hình </w:t>
      </w:r>
      <w:r w:rsidR="00E247A6">
        <w:rPr>
          <w:noProof/>
        </w:rPr>
        <w:t>2</w:t>
      </w:r>
      <w:r w:rsidR="00E247A6">
        <w:t>.</w:t>
      </w:r>
      <w:r w:rsidR="00E247A6">
        <w:rPr>
          <w:noProof/>
        </w:rPr>
        <w:t>51</w:t>
      </w:r>
      <w:r w:rsidR="009D3FAB">
        <w:rPr>
          <w:i/>
          <w:iCs/>
        </w:rPr>
        <w:fldChar w:fldCharType="end"/>
      </w:r>
      <w:r w:rsidR="00D44760">
        <w:t>.</w:t>
      </w:r>
    </w:p>
    <w:p w14:paraId="6EDAEE05" w14:textId="77777777" w:rsidR="006C6D7D" w:rsidRDefault="006C6D7D" w:rsidP="0049097A">
      <w:pPr>
        <w:ind w:firstLine="567"/>
      </w:pPr>
    </w:p>
    <w:p w14:paraId="3494ED41" w14:textId="77777777" w:rsidR="006C6D7D" w:rsidRDefault="006C6D7D" w:rsidP="0049097A">
      <w:pPr>
        <w:ind w:firstLine="567"/>
      </w:pPr>
    </w:p>
    <w:p w14:paraId="5B5C470B" w14:textId="77777777" w:rsidR="006C6D7D" w:rsidRDefault="006C6D7D" w:rsidP="00043E9B"/>
    <w:p w14:paraId="1A6820D4" w14:textId="48FD0467" w:rsidR="00D44760" w:rsidRDefault="00D44760" w:rsidP="0049097A">
      <w:pPr>
        <w:ind w:firstLine="567"/>
      </w:pPr>
      <w:r>
        <w:lastRenderedPageBreak/>
        <w:t>Ưu điểm của MongoDB:</w:t>
      </w:r>
    </w:p>
    <w:p w14:paraId="3C11D2B2" w14:textId="162173B1" w:rsidR="00D44760" w:rsidRPr="006D3E4A" w:rsidRDefault="00D44760" w:rsidP="006D3E4A">
      <w:pPr>
        <w:pStyle w:val="ListParagraph"/>
      </w:pPr>
      <w:r w:rsidRPr="006D3E4A">
        <w:t>Schematic linh hoạt</w:t>
      </w:r>
      <w:r w:rsidR="00D07B1B" w:rsidRPr="006D3E4A">
        <w:t>:</w:t>
      </w:r>
      <w:r w:rsidR="006D3E4A" w:rsidRPr="006D3E4A">
        <w:t xml:space="preserve"> </w:t>
      </w:r>
      <w:r w:rsidR="00D07B1B" w:rsidRPr="006D3E4A">
        <w:t>Do</w:t>
      </w:r>
      <w:r w:rsidR="006D3E4A" w:rsidRPr="006D3E4A">
        <w:t xml:space="preserve"> </w:t>
      </w:r>
      <w:r w:rsidR="00D07B1B" w:rsidRPr="006D3E4A">
        <w:t>MongoDB sử dụng lưu trữ dữ liệu dưới dạng Document J</w:t>
      </w:r>
      <w:r w:rsidR="00266B70" w:rsidRPr="006D3E4A">
        <w:t>son</w:t>
      </w:r>
      <w:r w:rsidR="00D07B1B" w:rsidRPr="006D3E4A">
        <w:t xml:space="preserve"> nên mỗi một collection sẽ có các kích cỡ và các document khác nhau.</w:t>
      </w:r>
    </w:p>
    <w:p w14:paraId="3C4BC1BA" w14:textId="1BA390EE" w:rsidR="00D07B1B" w:rsidRPr="0049097A" w:rsidRDefault="00D07B1B" w:rsidP="0049097A">
      <w:pPr>
        <w:pStyle w:val="ListParagraph"/>
      </w:pPr>
      <w:r w:rsidRPr="0049097A">
        <w:t xml:space="preserve">Cấu trúc đối tượng rõ ràng: Tuy rằng cấu trúc dữ liệu là linh hoạt nhưng đối tượng của nó được xác định </w:t>
      </w:r>
      <w:r w:rsidR="003B1E72" w:rsidRPr="0049097A">
        <w:t>rất rõ r</w:t>
      </w:r>
      <w:r w:rsidR="00890A0B">
        <w:t>àng</w:t>
      </w:r>
      <w:r w:rsidR="003B1E72" w:rsidRPr="0049097A">
        <w:t>. Sử dụng bộ nhớ nội tại, nên truy vấn sẽ rất nhanh.</w:t>
      </w:r>
    </w:p>
    <w:p w14:paraId="61CEB017" w14:textId="1722F818" w:rsidR="003B1E72" w:rsidRPr="0049097A" w:rsidRDefault="003B1E72" w:rsidP="0049097A">
      <w:pPr>
        <w:pStyle w:val="ListParagraph"/>
      </w:pPr>
      <w:r w:rsidRPr="0049097A">
        <w:t>MongoDB rất dễ mở rộng.</w:t>
      </w:r>
    </w:p>
    <w:p w14:paraId="5FFCB684" w14:textId="7B9AE5C0" w:rsidR="003B1E72" w:rsidRDefault="003B1E72" w:rsidP="0049097A">
      <w:pPr>
        <w:pStyle w:val="ListParagraph"/>
      </w:pPr>
      <w:r w:rsidRPr="0049097A">
        <w:t>Không có các join: Điều này cũng góp phần tạo nên tốc độ truy vấn cực nhanh trên Mongo</w:t>
      </w:r>
      <w:r w:rsidR="004329AA" w:rsidRPr="0049097A">
        <w:t>DB</w:t>
      </w:r>
      <w:r w:rsidR="004329AA">
        <w:t>.</w:t>
      </w:r>
    </w:p>
    <w:p w14:paraId="1A7B5C2A" w14:textId="79BC4B06" w:rsidR="006C6D7D" w:rsidRDefault="004329AA" w:rsidP="006C6D7D">
      <w:pPr>
        <w:pStyle w:val="ListParagraph"/>
        <w:spacing w:after="120"/>
      </w:pPr>
      <w:r w:rsidRPr="0049097A">
        <w:t>MongoDB</w:t>
      </w:r>
      <w:r>
        <w:t xml:space="preserve"> phù hợp cho các ứng dụng realtime.</w:t>
      </w:r>
      <w:r w:rsidR="006C6D7D" w:rsidRPr="006C6D7D">
        <w:rPr>
          <w:noProof/>
        </w:rPr>
        <w:t xml:space="preserve"> </w:t>
      </w:r>
    </w:p>
    <w:p w14:paraId="583A6B8A" w14:textId="77777777" w:rsidR="006C6D7D" w:rsidRDefault="6BBF58A1" w:rsidP="006C6D7D">
      <w:pPr>
        <w:pStyle w:val="FIG"/>
      </w:pPr>
      <w:r>
        <w:drawing>
          <wp:inline distT="0" distB="0" distL="0" distR="0" wp14:anchorId="627E24B7" wp14:editId="511125C9">
            <wp:extent cx="3585845" cy="2192020"/>
            <wp:effectExtent l="0" t="0" r="0" b="0"/>
            <wp:docPr id="132" name="Picture 1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2"/>
                    <pic:cNvPicPr/>
                  </pic:nvPicPr>
                  <pic:blipFill>
                    <a:blip r:embed="rId116">
                      <a:extLst>
                        <a:ext uri="{28A0092B-C50C-407E-A947-70E740481C1C}">
                          <a14:useLocalDpi xmlns:a14="http://schemas.microsoft.com/office/drawing/2010/main" val="0"/>
                        </a:ext>
                      </a:extLst>
                    </a:blip>
                    <a:stretch>
                      <a:fillRect/>
                    </a:stretch>
                  </pic:blipFill>
                  <pic:spPr>
                    <a:xfrm>
                      <a:off x="0" y="0"/>
                      <a:ext cx="3585845" cy="2192020"/>
                    </a:xfrm>
                    <a:prstGeom prst="rect">
                      <a:avLst/>
                    </a:prstGeom>
                  </pic:spPr>
                </pic:pic>
              </a:graphicData>
            </a:graphic>
          </wp:inline>
        </w:drawing>
      </w:r>
    </w:p>
    <w:p w14:paraId="4EFBBB58" w14:textId="62E706A9" w:rsidR="00D51527" w:rsidRDefault="006C6D7D" w:rsidP="006C6D7D">
      <w:pPr>
        <w:pStyle w:val="Caption"/>
      </w:pPr>
      <w:bookmarkStart w:id="266" w:name="_Ref62388116"/>
      <w:bookmarkStart w:id="267" w:name="_Toc62423949"/>
      <w:r>
        <w:t xml:space="preserve">Hình </w:t>
      </w:r>
      <w:fldSimple w:instr=" STYLEREF 1 \s ">
        <w:r w:rsidR="00E247A6">
          <w:rPr>
            <w:noProof/>
          </w:rPr>
          <w:t>2</w:t>
        </w:r>
      </w:fldSimple>
      <w:r w:rsidR="00C215A3">
        <w:t>.</w:t>
      </w:r>
      <w:fldSimple w:instr=" SEQ Hình \* ARABIC \s 1 ">
        <w:r w:rsidR="00E247A6">
          <w:rPr>
            <w:noProof/>
          </w:rPr>
          <w:t>51</w:t>
        </w:r>
      </w:fldSimple>
      <w:bookmarkEnd w:id="266"/>
      <w:r>
        <w:t xml:space="preserve"> So sánh hiệu năng giữa loại </w:t>
      </w:r>
      <w:r w:rsidR="006D3E4A">
        <w:t>cơ sở dữ liệu</w:t>
      </w:r>
      <w:r>
        <w:t xml:space="preserve"> SQL và MongoDB</w:t>
      </w:r>
      <w:bookmarkEnd w:id="267"/>
    </w:p>
    <w:p w14:paraId="2F4805DE" w14:textId="1EC140BB" w:rsidR="00D51527" w:rsidRDefault="003F5A16" w:rsidP="003F5A16">
      <w:pPr>
        <w:pStyle w:val="Heading3"/>
      </w:pPr>
      <w:bookmarkStart w:id="268" w:name="_Toc62424043"/>
      <w:r>
        <w:t>Thiết kế giao diện người quản lý</w:t>
      </w:r>
      <w:bookmarkEnd w:id="268"/>
      <w:r w:rsidR="005C360D">
        <w:tab/>
      </w:r>
    </w:p>
    <w:p w14:paraId="62DE6E6E" w14:textId="2A65D2BB" w:rsidR="00C02D3D" w:rsidRDefault="001F3D55" w:rsidP="009B3A3B">
      <w:pPr>
        <w:spacing w:after="120"/>
        <w:ind w:firstLine="567"/>
      </w:pPr>
      <w:r>
        <w:t xml:space="preserve">Giao diện đăng nhập </w:t>
      </w:r>
      <w:r w:rsidR="00A32711">
        <w:t xml:space="preserve">cho người quản lý </w:t>
      </w:r>
      <w:r w:rsidR="009B3A3B">
        <w:fldChar w:fldCharType="begin"/>
      </w:r>
      <w:r w:rsidR="009B3A3B">
        <w:instrText xml:space="preserve"> REF _Ref62386264 \h </w:instrText>
      </w:r>
      <w:r w:rsidR="009B3A3B">
        <w:fldChar w:fldCharType="separate"/>
      </w:r>
      <w:r w:rsidR="00E247A6">
        <w:t xml:space="preserve">Hình </w:t>
      </w:r>
      <w:r w:rsidR="00E247A6">
        <w:rPr>
          <w:noProof/>
        </w:rPr>
        <w:t>2</w:t>
      </w:r>
      <w:r w:rsidR="00E247A6">
        <w:t>.</w:t>
      </w:r>
      <w:r w:rsidR="00E247A6">
        <w:rPr>
          <w:noProof/>
        </w:rPr>
        <w:t>52</w:t>
      </w:r>
      <w:r w:rsidR="009B3A3B">
        <w:fldChar w:fldCharType="end"/>
      </w:r>
      <w:r w:rsidR="00A32711">
        <w:t>:</w:t>
      </w:r>
    </w:p>
    <w:p w14:paraId="6F3B6ADC" w14:textId="77777777" w:rsidR="00C02D3D" w:rsidRDefault="001D35CE" w:rsidP="00C02D3D">
      <w:pPr>
        <w:pStyle w:val="FIG"/>
      </w:pPr>
      <w:r w:rsidRPr="001D35CE">
        <w:drawing>
          <wp:inline distT="0" distB="0" distL="0" distR="0" wp14:anchorId="0EAB54A3" wp14:editId="41EB340C">
            <wp:extent cx="4435992" cy="1743829"/>
            <wp:effectExtent l="19050" t="19050" r="22225" b="27940"/>
            <wp:docPr id="4162" name="Picture 4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442983" cy="1746577"/>
                    </a:xfrm>
                    <a:prstGeom prst="rect">
                      <a:avLst/>
                    </a:prstGeom>
                    <a:ln>
                      <a:solidFill>
                        <a:schemeClr val="tx1"/>
                      </a:solidFill>
                    </a:ln>
                  </pic:spPr>
                </pic:pic>
              </a:graphicData>
            </a:graphic>
          </wp:inline>
        </w:drawing>
      </w:r>
    </w:p>
    <w:p w14:paraId="0E19E68B" w14:textId="25E63E6B" w:rsidR="000C1E25" w:rsidRDefault="00C02D3D" w:rsidP="00C02D3D">
      <w:pPr>
        <w:pStyle w:val="Caption"/>
      </w:pPr>
      <w:bookmarkStart w:id="269" w:name="_Ref62386264"/>
      <w:bookmarkStart w:id="270" w:name="_Toc62423950"/>
      <w:r>
        <w:t xml:space="preserve">Hình </w:t>
      </w:r>
      <w:fldSimple w:instr=" STYLEREF 1 \s ">
        <w:r w:rsidR="00E247A6">
          <w:rPr>
            <w:noProof/>
          </w:rPr>
          <w:t>2</w:t>
        </w:r>
      </w:fldSimple>
      <w:r w:rsidR="00C215A3">
        <w:t>.</w:t>
      </w:r>
      <w:fldSimple w:instr=" SEQ Hình \* ARABIC \s 1 ">
        <w:r w:rsidR="00E247A6">
          <w:rPr>
            <w:noProof/>
          </w:rPr>
          <w:t>52</w:t>
        </w:r>
      </w:fldSimple>
      <w:bookmarkEnd w:id="269"/>
      <w:r>
        <w:t xml:space="preserve"> Giao diện đăng nhập</w:t>
      </w:r>
      <w:bookmarkEnd w:id="270"/>
    </w:p>
    <w:p w14:paraId="74A3DD84" w14:textId="77777777" w:rsidR="00156915" w:rsidRDefault="00060B74" w:rsidP="0049097A">
      <w:pPr>
        <w:ind w:firstLine="567"/>
      </w:pPr>
      <w:r>
        <w:t>Sau khi đăng nhập, giao diện hiển thị sẽ bao gồm 3 phần chính</w:t>
      </w:r>
      <w:r w:rsidR="00782B16">
        <w:t xml:space="preserve">: </w:t>
      </w:r>
    </w:p>
    <w:p w14:paraId="77DFAF6D" w14:textId="6F7868AF" w:rsidR="00060B74" w:rsidRPr="009E3EDF" w:rsidRDefault="00156915" w:rsidP="009E3EDF">
      <w:pPr>
        <w:pStyle w:val="ListParagraph"/>
      </w:pPr>
      <w:r w:rsidRPr="009E3EDF">
        <w:t>Map hiển thị</w:t>
      </w:r>
      <w:r w:rsidR="004319FF" w:rsidRPr="009E3EDF">
        <w:t xml:space="preserve"> những thiết bị được đặt</w:t>
      </w:r>
      <w:r w:rsidR="006D3E4A">
        <w:t>.</w:t>
      </w:r>
    </w:p>
    <w:p w14:paraId="36092F49" w14:textId="79550658" w:rsidR="006F1CC3" w:rsidRPr="009E3EDF" w:rsidRDefault="006F1CC3" w:rsidP="009E3EDF">
      <w:pPr>
        <w:pStyle w:val="ListParagraph"/>
      </w:pPr>
      <w:r w:rsidRPr="009E3EDF">
        <w:t xml:space="preserve">Khung tìm thiết bị qua ID (ID </w:t>
      </w:r>
      <w:r w:rsidR="007501AE" w:rsidRPr="009E3EDF">
        <w:t>thiết bị chính là số điện thoại SIM mà thiết bị sử dụng)</w:t>
      </w:r>
      <w:r w:rsidR="006D3E4A">
        <w:t>.</w:t>
      </w:r>
    </w:p>
    <w:p w14:paraId="4288F18D" w14:textId="4DE15913" w:rsidR="007501AE" w:rsidRDefault="007501AE" w:rsidP="009E3EDF">
      <w:pPr>
        <w:pStyle w:val="ListParagraph"/>
      </w:pPr>
      <w:r w:rsidRPr="009E3EDF">
        <w:t>Biểu đồ cập nhật 10 thông số giá trị gần nhất của từng thông số</w:t>
      </w:r>
      <w:r w:rsidR="006D3E4A">
        <w:t>.</w:t>
      </w:r>
    </w:p>
    <w:p w14:paraId="7D040485" w14:textId="174F9EF2" w:rsidR="00F838DD" w:rsidRPr="009E3EDF" w:rsidRDefault="00104D26" w:rsidP="00F838DD">
      <w:pPr>
        <w:ind w:left="357"/>
      </w:pPr>
      <w:r>
        <w:lastRenderedPageBreak/>
        <w:fldChar w:fldCharType="begin"/>
      </w:r>
      <w:r>
        <w:instrText xml:space="preserve"> REF _Ref62386318 \h </w:instrText>
      </w:r>
      <w:r>
        <w:fldChar w:fldCharType="separate"/>
      </w:r>
      <w:r w:rsidR="00E247A6">
        <w:t xml:space="preserve">Hình </w:t>
      </w:r>
      <w:r w:rsidR="00E247A6">
        <w:rPr>
          <w:noProof/>
        </w:rPr>
        <w:t>2</w:t>
      </w:r>
      <w:r w:rsidR="00E247A6">
        <w:t>.</w:t>
      </w:r>
      <w:r w:rsidR="00E247A6">
        <w:rPr>
          <w:noProof/>
        </w:rPr>
        <w:t>53</w:t>
      </w:r>
      <w:r>
        <w:fldChar w:fldCharType="end"/>
      </w:r>
      <w:r>
        <w:t xml:space="preserve">, </w:t>
      </w:r>
      <w:r>
        <w:fldChar w:fldCharType="begin"/>
      </w:r>
      <w:r>
        <w:instrText xml:space="preserve"> REF _Ref62386319 \h </w:instrText>
      </w:r>
      <w:r>
        <w:fldChar w:fldCharType="separate"/>
      </w:r>
      <w:r w:rsidR="00E247A6">
        <w:t xml:space="preserve">Hình </w:t>
      </w:r>
      <w:r w:rsidR="00E247A6">
        <w:rPr>
          <w:noProof/>
        </w:rPr>
        <w:t>2</w:t>
      </w:r>
      <w:r w:rsidR="00E247A6">
        <w:t>.</w:t>
      </w:r>
      <w:r w:rsidR="00E247A6">
        <w:rPr>
          <w:noProof/>
        </w:rPr>
        <w:t>54</w:t>
      </w:r>
      <w:r>
        <w:fldChar w:fldCharType="end"/>
      </w:r>
      <w:r>
        <w:t xml:space="preserve"> và </w:t>
      </w:r>
      <w:r>
        <w:fldChar w:fldCharType="begin"/>
      </w:r>
      <w:r>
        <w:instrText xml:space="preserve"> REF _Ref62386320 \h </w:instrText>
      </w:r>
      <w:r>
        <w:fldChar w:fldCharType="separate"/>
      </w:r>
      <w:r w:rsidR="00E247A6">
        <w:t xml:space="preserve">Hình </w:t>
      </w:r>
      <w:r w:rsidR="00E247A6">
        <w:rPr>
          <w:noProof/>
        </w:rPr>
        <w:t>2</w:t>
      </w:r>
      <w:r w:rsidR="00E247A6">
        <w:t>.</w:t>
      </w:r>
      <w:r w:rsidR="00E247A6">
        <w:rPr>
          <w:noProof/>
        </w:rPr>
        <w:t>55</w:t>
      </w:r>
      <w:r>
        <w:fldChar w:fldCharType="end"/>
      </w:r>
      <w:r>
        <w:t xml:space="preserve"> là một số hình ảnh về giao diện được dùng để quan sát vị trí và thông số cho thiết bị:</w:t>
      </w:r>
    </w:p>
    <w:p w14:paraId="7553605C" w14:textId="77777777" w:rsidR="009E3EDF" w:rsidRDefault="00686FF4" w:rsidP="009E3EDF">
      <w:pPr>
        <w:keepNext/>
        <w:jc w:val="center"/>
      </w:pPr>
      <w:r>
        <w:rPr>
          <w:noProof/>
        </w:rPr>
        <w:drawing>
          <wp:inline distT="0" distB="0" distL="0" distR="0" wp14:anchorId="0980D6A4" wp14:editId="654161BF">
            <wp:extent cx="5022215" cy="3910693"/>
            <wp:effectExtent l="19050" t="19050" r="26035" b="13970"/>
            <wp:docPr id="4164" name="Picture 4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100678" cy="3971791"/>
                    </a:xfrm>
                    <a:prstGeom prst="rect">
                      <a:avLst/>
                    </a:prstGeom>
                    <a:noFill/>
                    <a:ln>
                      <a:solidFill>
                        <a:schemeClr val="tx1"/>
                      </a:solidFill>
                    </a:ln>
                  </pic:spPr>
                </pic:pic>
              </a:graphicData>
            </a:graphic>
          </wp:inline>
        </w:drawing>
      </w:r>
    </w:p>
    <w:p w14:paraId="48944EB7" w14:textId="0594A099" w:rsidR="000C1E25" w:rsidRDefault="009E3EDF" w:rsidP="005609CF">
      <w:pPr>
        <w:pStyle w:val="Caption"/>
      </w:pPr>
      <w:bookmarkStart w:id="271" w:name="_Ref62386318"/>
      <w:bookmarkStart w:id="272" w:name="_Toc62423951"/>
      <w:r>
        <w:t xml:space="preserve">Hình </w:t>
      </w:r>
      <w:fldSimple w:instr=" STYLEREF 1 \s ">
        <w:r w:rsidR="00E247A6">
          <w:rPr>
            <w:noProof/>
          </w:rPr>
          <w:t>2</w:t>
        </w:r>
      </w:fldSimple>
      <w:r w:rsidR="00C215A3">
        <w:t>.</w:t>
      </w:r>
      <w:fldSimple w:instr=" SEQ Hình \* ARABIC \s 1 ">
        <w:r w:rsidR="00E247A6">
          <w:rPr>
            <w:noProof/>
          </w:rPr>
          <w:t>53</w:t>
        </w:r>
      </w:fldSimple>
      <w:bookmarkEnd w:id="271"/>
      <w:r>
        <w:t xml:space="preserve"> Giao diện </w:t>
      </w:r>
      <w:r w:rsidR="005609CF">
        <w:t>theo dõi thiết bị</w:t>
      </w:r>
      <w:bookmarkEnd w:id="272"/>
    </w:p>
    <w:p w14:paraId="46168FC9" w14:textId="77777777" w:rsidR="005609CF" w:rsidRDefault="00686FF4" w:rsidP="005609CF">
      <w:pPr>
        <w:keepNext/>
        <w:jc w:val="center"/>
      </w:pPr>
      <w:r>
        <w:rPr>
          <w:noProof/>
        </w:rPr>
        <w:drawing>
          <wp:inline distT="0" distB="0" distL="0" distR="0" wp14:anchorId="02554AAE" wp14:editId="43FB34A8">
            <wp:extent cx="5024616" cy="4095750"/>
            <wp:effectExtent l="19050" t="19050" r="24130" b="19050"/>
            <wp:docPr id="4166" name="Picture 4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095306" cy="4153372"/>
                    </a:xfrm>
                    <a:prstGeom prst="rect">
                      <a:avLst/>
                    </a:prstGeom>
                    <a:noFill/>
                    <a:ln>
                      <a:solidFill>
                        <a:schemeClr val="tx1"/>
                      </a:solidFill>
                    </a:ln>
                  </pic:spPr>
                </pic:pic>
              </a:graphicData>
            </a:graphic>
          </wp:inline>
        </w:drawing>
      </w:r>
    </w:p>
    <w:p w14:paraId="44F07819" w14:textId="5309D73E" w:rsidR="005955DD" w:rsidRDefault="005609CF" w:rsidP="005609CF">
      <w:pPr>
        <w:pStyle w:val="Caption"/>
      </w:pPr>
      <w:bookmarkStart w:id="273" w:name="_Ref62386319"/>
      <w:bookmarkStart w:id="274" w:name="_Toc62423952"/>
      <w:r>
        <w:t xml:space="preserve">Hình </w:t>
      </w:r>
      <w:fldSimple w:instr=" STYLEREF 1 \s ">
        <w:r w:rsidR="00E247A6">
          <w:rPr>
            <w:noProof/>
          </w:rPr>
          <w:t>2</w:t>
        </w:r>
      </w:fldSimple>
      <w:r w:rsidR="00C215A3">
        <w:t>.</w:t>
      </w:r>
      <w:fldSimple w:instr=" SEQ Hình \* ARABIC \s 1 ">
        <w:r w:rsidR="00E247A6">
          <w:rPr>
            <w:noProof/>
          </w:rPr>
          <w:t>54</w:t>
        </w:r>
      </w:fldSimple>
      <w:bookmarkEnd w:id="273"/>
      <w:r>
        <w:t xml:space="preserve"> Giao diện </w:t>
      </w:r>
      <w:r w:rsidR="009466B0">
        <w:t>theo dõi thiết bị (vệ tinh)</w:t>
      </w:r>
      <w:bookmarkEnd w:id="274"/>
    </w:p>
    <w:p w14:paraId="29CB4B14" w14:textId="77777777" w:rsidR="005955DD" w:rsidRDefault="005955DD" w:rsidP="005955DD">
      <w:pPr>
        <w:keepNext/>
        <w:jc w:val="center"/>
      </w:pPr>
      <w:r w:rsidRPr="00361963">
        <w:rPr>
          <w:noProof/>
        </w:rPr>
        <w:lastRenderedPageBreak/>
        <w:drawing>
          <wp:inline distT="0" distB="0" distL="0" distR="0" wp14:anchorId="7803B406" wp14:editId="6A43ACFB">
            <wp:extent cx="4918710" cy="4401534"/>
            <wp:effectExtent l="19050" t="19050" r="15240" b="18415"/>
            <wp:docPr id="4171" name="Picture 4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079915" cy="4545789"/>
                    </a:xfrm>
                    <a:prstGeom prst="rect">
                      <a:avLst/>
                    </a:prstGeom>
                    <a:ln>
                      <a:solidFill>
                        <a:schemeClr val="tx1"/>
                      </a:solidFill>
                    </a:ln>
                  </pic:spPr>
                </pic:pic>
              </a:graphicData>
            </a:graphic>
          </wp:inline>
        </w:drawing>
      </w:r>
    </w:p>
    <w:p w14:paraId="2D5E0976" w14:textId="146A008B" w:rsidR="00361963" w:rsidRPr="003F5A16" w:rsidRDefault="005955DD" w:rsidP="00C01D45">
      <w:pPr>
        <w:pStyle w:val="Caption"/>
      </w:pPr>
      <w:bookmarkStart w:id="275" w:name="_Ref62386320"/>
      <w:bookmarkStart w:id="276" w:name="_Toc62423953"/>
      <w:r>
        <w:t xml:space="preserve">Hình </w:t>
      </w:r>
      <w:fldSimple w:instr=" STYLEREF 1 \s ">
        <w:r w:rsidR="00E247A6">
          <w:rPr>
            <w:noProof/>
          </w:rPr>
          <w:t>2</w:t>
        </w:r>
      </w:fldSimple>
      <w:r w:rsidR="00C215A3">
        <w:t>.</w:t>
      </w:r>
      <w:fldSimple w:instr=" SEQ Hình \* ARABIC \s 1 ">
        <w:r w:rsidR="00E247A6">
          <w:rPr>
            <w:noProof/>
          </w:rPr>
          <w:t>55</w:t>
        </w:r>
      </w:fldSimple>
      <w:bookmarkEnd w:id="275"/>
      <w:r w:rsidR="005609CF">
        <w:t xml:space="preserve"> Giao diện thông số đo</w:t>
      </w:r>
      <w:bookmarkEnd w:id="276"/>
    </w:p>
    <w:p w14:paraId="7972FC80" w14:textId="78B7919E" w:rsidR="00302032" w:rsidRDefault="00412B8F" w:rsidP="00412B8F">
      <w:pPr>
        <w:pStyle w:val="Heading2"/>
      </w:pPr>
      <w:bookmarkStart w:id="277" w:name="_Toc62424044"/>
      <w:r>
        <w:t xml:space="preserve">Thiết kế cơ </w:t>
      </w:r>
      <w:r w:rsidR="00DB456A">
        <w:t>khí</w:t>
      </w:r>
      <w:bookmarkEnd w:id="277"/>
    </w:p>
    <w:p w14:paraId="355A4CE4" w14:textId="72DE31C6" w:rsidR="000539B1" w:rsidRDefault="00292503" w:rsidP="000539B1">
      <w:pPr>
        <w:pStyle w:val="Heading3"/>
      </w:pPr>
      <w:bookmarkStart w:id="278" w:name="_Toc62424045"/>
      <w:r>
        <w:t>Yêu cầu thiết kế</w:t>
      </w:r>
      <w:bookmarkEnd w:id="278"/>
    </w:p>
    <w:p w14:paraId="51286234" w14:textId="27253AFF" w:rsidR="00292503" w:rsidRDefault="00D939DE" w:rsidP="0049097A">
      <w:pPr>
        <w:ind w:firstLine="567"/>
      </w:pPr>
      <w:r>
        <w:t>Vì</w:t>
      </w:r>
      <w:r w:rsidR="000270D4">
        <w:t xml:space="preserve"> </w:t>
      </w:r>
      <w:r w:rsidR="00A85DE8">
        <w:t xml:space="preserve">còn bị hạn chế về mặt thiết kế cơ khí và </w:t>
      </w:r>
      <w:r w:rsidR="000270D4">
        <w:t xml:space="preserve">sản phẩm còn đang ở tính năng thử nghiệm, nên việc thiết kế bộ phận cơ khí đảm bảo các yếu tố sau là </w:t>
      </w:r>
      <w:r w:rsidR="00557CED">
        <w:t>cần thiết:</w:t>
      </w:r>
    </w:p>
    <w:p w14:paraId="6CEEA996" w14:textId="59231886" w:rsidR="00557CED" w:rsidRPr="00D939DE" w:rsidRDefault="00557CED" w:rsidP="00D939DE">
      <w:pPr>
        <w:pStyle w:val="ListParagraph"/>
      </w:pPr>
      <w:r w:rsidRPr="00D939DE">
        <w:t>Thiết bị có khả năng nổi trên mặt nước</w:t>
      </w:r>
      <w:r w:rsidR="006D3E4A">
        <w:t>.</w:t>
      </w:r>
    </w:p>
    <w:p w14:paraId="38D87409" w14:textId="3270B8BA" w:rsidR="00A85DE8" w:rsidRPr="00D939DE" w:rsidRDefault="00A85DE8" w:rsidP="00D939DE">
      <w:pPr>
        <w:pStyle w:val="ListParagraph"/>
      </w:pPr>
      <w:r w:rsidRPr="00D939DE">
        <w:t xml:space="preserve">Thiết bị nổi chịu được trọng tải của tấm pin, </w:t>
      </w:r>
      <w:r w:rsidR="003522D7" w:rsidRPr="00D939DE">
        <w:t>mạch, cảm biến và khung than</w:t>
      </w:r>
      <w:r w:rsidR="006D3E4A">
        <w:t>.</w:t>
      </w:r>
    </w:p>
    <w:p w14:paraId="1926E054" w14:textId="296B8E90" w:rsidR="003522D7" w:rsidRPr="00D939DE" w:rsidRDefault="003522D7" w:rsidP="00D939DE">
      <w:pPr>
        <w:pStyle w:val="ListParagraph"/>
      </w:pPr>
      <w:r w:rsidRPr="00D939DE">
        <w:t xml:space="preserve">Đảm bảo tấm pin hướng </w:t>
      </w:r>
      <w:r w:rsidR="00E526A3" w:rsidRPr="00D939DE">
        <w:t>theo chiều thu được nhiều năng lượng nhất</w:t>
      </w:r>
      <w:r w:rsidR="006D3E4A">
        <w:t>.</w:t>
      </w:r>
    </w:p>
    <w:p w14:paraId="64DC09F7" w14:textId="7FB88D5D" w:rsidR="00E526A3" w:rsidRPr="00D939DE" w:rsidRDefault="00E526A3" w:rsidP="00D939DE">
      <w:pPr>
        <w:pStyle w:val="ListParagraph"/>
      </w:pPr>
      <w:r w:rsidRPr="00D939DE">
        <w:t>Thiết bị có độ cân bằng nhằm tránh lật khi thả trên mặt nước.</w:t>
      </w:r>
    </w:p>
    <w:p w14:paraId="6953E242" w14:textId="1E48FFBC" w:rsidR="0019264A" w:rsidRPr="00D939DE" w:rsidRDefault="00FE1234" w:rsidP="00D939DE">
      <w:pPr>
        <w:pStyle w:val="ListParagraph"/>
      </w:pPr>
      <w:r w:rsidRPr="00D939DE">
        <w:t>Chống nước vào những bộ phận cần thiết</w:t>
      </w:r>
      <w:r w:rsidR="006D3E4A">
        <w:t>.</w:t>
      </w:r>
    </w:p>
    <w:p w14:paraId="2DD871B6" w14:textId="5965B034" w:rsidR="004413B2" w:rsidRDefault="002450C2" w:rsidP="004413B2">
      <w:pPr>
        <w:pStyle w:val="Heading3"/>
      </w:pPr>
      <w:bookmarkStart w:id="279" w:name="_Toc62424046"/>
      <w:r>
        <w:t>Tìm hiểu phần chống ăn mòn thiết bị trên biển</w:t>
      </w:r>
      <w:bookmarkEnd w:id="279"/>
    </w:p>
    <w:p w14:paraId="3FE06C71" w14:textId="3854EDB9" w:rsidR="00EF1616" w:rsidRDefault="00EF1616" w:rsidP="00EF1616">
      <w:pPr>
        <w:ind w:firstLine="567"/>
      </w:pPr>
      <w:r>
        <w:t>Với độ pH từ 7</w:t>
      </w:r>
      <w:r w:rsidR="00A065BB">
        <w:t>,</w:t>
      </w:r>
      <w:r>
        <w:t>2 đến 8</w:t>
      </w:r>
      <w:r w:rsidR="00A065BB">
        <w:t>,</w:t>
      </w:r>
      <w:r>
        <w:t xml:space="preserve">6 cho thấy nước biển là một chất điện ly trung tính và có tính thông khí tốt. Sự hiện diện của một lượng lớn muối hòa tan, natri clorua (NaCl), bị ion hóa làm cho nước biển trở thành chất dẫn gây ảnh hưởng lớn đến tốc độ ăn mòn và khả năng chống ăn mòn của kim loại gần biển và trong nước biển. Với hàm lượng muối cao từ 1% đến 4% (chủ yếu là các muối clorua và sunfat của natri, magie, canxi, kali), có khả năng phá huỷ mạnh màng thụ động trên bề mặt kim loại do chứa nhiều ion clorua. Các ion clorua đặc biệt </w:t>
      </w:r>
      <w:r w:rsidR="008D151E">
        <w:t>mạnh</w:t>
      </w:r>
      <w:r>
        <w:t xml:space="preserve"> vì nó gây ra sự phá vỡ tính thụ động gây ra rỗ, ăn mòn kẽ hở và vết nứt. Chính vì vậy, nước biển có thể ăn mòn hầu hết các vật liệu. Để thiết bị có thể đưa vào sử dụng thì việc chọn công nghệ vật liệu chống ăn mòn là một điều vô cùng quan trọng. Ngoài việc </w:t>
      </w:r>
      <w:r>
        <w:lastRenderedPageBreak/>
        <w:t xml:space="preserve">bảo vệ cho thiết bị khỏi bị ăn mòn, tăng tuổi thọ cho thiết bị thì vật liệu chống ăn mòn còn giúp giảm công tác bảo trì bảo dưỡng cho thiết bị. </w:t>
      </w:r>
    </w:p>
    <w:p w14:paraId="1FAD0FE8" w14:textId="77777777" w:rsidR="00EF1616" w:rsidRDefault="00EF1616" w:rsidP="00D177EB">
      <w:pPr>
        <w:ind w:firstLine="357"/>
      </w:pPr>
      <w:r>
        <w:t>Tuy chưa có khả năng chọn vật liệu chống ăn mòn nước biển, nhưng có một số giải pháp có thể tham khảo quá trình hoàn thiện thiết bị trong tương lai như sau:</w:t>
      </w:r>
    </w:p>
    <w:p w14:paraId="2ED1169F" w14:textId="3D893636" w:rsidR="002450C2" w:rsidRPr="00166435" w:rsidRDefault="00EF1616" w:rsidP="00166435">
      <w:pPr>
        <w:pStyle w:val="ListParagraph"/>
      </w:pPr>
      <w:r w:rsidRPr="00166435">
        <w:t>Composite: Đây là vật liệu tổng hợp từ hai hay nhiều vật liệu khác nhau tạo nên những vật liệu mới có tính hơn hẳn vật liệu ban đầu., nó được cấu tạo gồm thành phần cốt và vật liệu nền. Loại vật liệu này có tính chịu nhiệt cao, từ -400</w:t>
      </w:r>
      <w:r w:rsidR="008D151E" w:rsidRPr="00166435">
        <w:t>°</w:t>
      </w:r>
      <w:r w:rsidRPr="00166435">
        <w:t>C đến 1200</w:t>
      </w:r>
      <w:r w:rsidR="008D151E" w:rsidRPr="00166435">
        <w:t>°</w:t>
      </w:r>
      <w:r w:rsidRPr="00166435">
        <w:t>C, ch</w:t>
      </w:r>
      <w:r w:rsidR="00026DFE" w:rsidRPr="00166435">
        <w:t>ịu</w:t>
      </w:r>
      <w:r w:rsidRPr="00166435">
        <w:t xml:space="preserve"> được muối cùng nhữn</w:t>
      </w:r>
      <w:r w:rsidR="00F77032" w:rsidRPr="00166435">
        <w:t>g</w:t>
      </w:r>
      <w:r w:rsidRPr="00166435">
        <w:t xml:space="preserve"> điều kiện khắc nghiệt.</w:t>
      </w:r>
    </w:p>
    <w:p w14:paraId="336B8782" w14:textId="418B91B6" w:rsidR="00427AEB" w:rsidRPr="00166435" w:rsidRDefault="00427AEB" w:rsidP="00166435">
      <w:pPr>
        <w:pStyle w:val="ListParagraph"/>
      </w:pPr>
      <w:r w:rsidRPr="00166435">
        <w:t xml:space="preserve">Sơn lót chống ăn mòn cao lặp lại theo chu kì được sử dụng cho kết cấu phần trên của các cầu lớn trong khu vực khí hậu biển. Cọc ống thép, cọc ống ván thép phủ lớp lót hữu cơ chống ăn mòn nặng được sử dụng cho các kết cấu cảng biển. Lớp vỏ bọc bằng </w:t>
      </w:r>
      <w:r w:rsidR="00B073E6" w:rsidRPr="00166435">
        <w:t>t</w:t>
      </w:r>
      <w:r w:rsidRPr="00166435">
        <w:t>itan và các biện pháp chống ăn mòn khác với tuổi thọ 100 năm đang được tiếp tục sử dụng cho các kết cấu phần dưới của các đường ngầm qua cảng Tokyo. Chống ăn mòn điện khí cũng được sử dụng cho các công trình dưới nước và dưới đáy biển. Đối phó với mỗi tình trạng kết cấu thép bị ăn mòn khác nhau, đều có các biện pháp hữu hiệu để ngăn chặn. Vật liệu thép sử dụng trong các công trình tại vùng chịu ảnh hưởng của khí hậu biển chịu sự ăn mòn của các phần tử muối trong không khí. Sơn là biện pháp thông dụng nhất để ngăn ngừa ăn mòn thép trong trường hợp này. Chính vì vậy, chúng ta có thể thoải mái hơn trong việc lựa</w:t>
      </w:r>
      <w:r w:rsidR="0049097A" w:rsidRPr="00166435">
        <w:t xml:space="preserve"> </w:t>
      </w:r>
      <w:r w:rsidRPr="00166435">
        <w:t>chọn vật liệu cho thiết bị, tuy nhiên sẽ cần phải có một lớp sơn chống ăn mòn cho thiết bị.</w:t>
      </w:r>
    </w:p>
    <w:p w14:paraId="63348F4D" w14:textId="00E6C03B" w:rsidR="00F80DEA" w:rsidRDefault="00F80DEA" w:rsidP="00F80DEA">
      <w:pPr>
        <w:pStyle w:val="Heading3"/>
      </w:pPr>
      <w:bookmarkStart w:id="280" w:name="_Toc62424047"/>
      <w:r>
        <w:t>Kết quả thiết kế</w:t>
      </w:r>
      <w:bookmarkEnd w:id="280"/>
    </w:p>
    <w:p w14:paraId="380C4B40" w14:textId="2DD30958" w:rsidR="00283EA2" w:rsidRDefault="00283EA2" w:rsidP="00283EA2">
      <w:pPr>
        <w:pStyle w:val="Heading4"/>
      </w:pPr>
      <w:r>
        <w:t>Hộp đựng mạch điện tử</w:t>
      </w:r>
    </w:p>
    <w:p w14:paraId="0ACBCED5" w14:textId="675154BC" w:rsidR="00957A63" w:rsidRDefault="000958F5" w:rsidP="000B4BB3">
      <w:pPr>
        <w:ind w:firstLine="567"/>
      </w:pPr>
      <w:r>
        <w:t xml:space="preserve">Việc </w:t>
      </w:r>
      <w:r w:rsidR="00CD4DF9">
        <w:t xml:space="preserve">đóng gói mạch điện tử là cần thiết nhằm đảm bảo </w:t>
      </w:r>
      <w:r w:rsidR="003108C0">
        <w:t xml:space="preserve">về mặt mỹ quan </w:t>
      </w:r>
      <w:r w:rsidR="008362B6">
        <w:t>cũng như bảo vệ khỏi nh</w:t>
      </w:r>
      <w:r w:rsidR="00D61DAD">
        <w:t>ữ</w:t>
      </w:r>
      <w:r w:rsidR="008362B6">
        <w:t>ng va đập không mong muốn. Ở sản phẩm này em dụng chất liệu mica đen 3mm để thiết kế hộp đựng.</w:t>
      </w:r>
      <w:r w:rsidR="00A87502">
        <w:t xml:space="preserve"> Em sử dụng phần mềm SolidWork</w:t>
      </w:r>
      <w:r w:rsidR="006D3E4A">
        <w:t>s</w:t>
      </w:r>
      <w:r w:rsidR="00A87502">
        <w:t xml:space="preserve"> 2021 để </w:t>
      </w:r>
      <w:r w:rsidR="00FE395F">
        <w:t>thiết kế hộp (</w:t>
      </w:r>
      <w:r w:rsidR="00FE395F">
        <w:fldChar w:fldCharType="begin"/>
      </w:r>
      <w:r w:rsidR="00FE395F">
        <w:instrText xml:space="preserve"> REF _Ref62386481 \h </w:instrText>
      </w:r>
      <w:r w:rsidR="00FE395F">
        <w:fldChar w:fldCharType="separate"/>
      </w:r>
      <w:r w:rsidR="00E247A6">
        <w:t xml:space="preserve">Hình </w:t>
      </w:r>
      <w:r w:rsidR="00E247A6">
        <w:rPr>
          <w:noProof/>
        </w:rPr>
        <w:t>2</w:t>
      </w:r>
      <w:r w:rsidR="00E247A6">
        <w:t>.</w:t>
      </w:r>
      <w:r w:rsidR="00E247A6">
        <w:rPr>
          <w:noProof/>
        </w:rPr>
        <w:t>56</w:t>
      </w:r>
      <w:r w:rsidR="00FE395F">
        <w:fldChar w:fldCharType="end"/>
      </w:r>
      <w:r w:rsidR="00FE395F">
        <w:t xml:space="preserve"> và </w:t>
      </w:r>
      <w:r w:rsidR="00FE395F">
        <w:fldChar w:fldCharType="begin"/>
      </w:r>
      <w:r w:rsidR="00FE395F">
        <w:instrText xml:space="preserve"> REF _Ref62386482 \h </w:instrText>
      </w:r>
      <w:r w:rsidR="00FE395F">
        <w:fldChar w:fldCharType="separate"/>
      </w:r>
      <w:r w:rsidR="00E247A6">
        <w:t xml:space="preserve">Hình </w:t>
      </w:r>
      <w:r w:rsidR="00E247A6">
        <w:rPr>
          <w:noProof/>
        </w:rPr>
        <w:t>2</w:t>
      </w:r>
      <w:r w:rsidR="00E247A6">
        <w:t>.</w:t>
      </w:r>
      <w:r w:rsidR="00E247A6">
        <w:rPr>
          <w:noProof/>
        </w:rPr>
        <w:t>57</w:t>
      </w:r>
      <w:r w:rsidR="00FE395F">
        <w:fldChar w:fldCharType="end"/>
      </w:r>
      <w:r w:rsidR="00FE395F">
        <w:t>)</w:t>
      </w:r>
      <w:r w:rsidR="008921E3">
        <w:t>.</w:t>
      </w:r>
    </w:p>
    <w:p w14:paraId="7EED1CB0" w14:textId="73241C3A" w:rsidR="005609CF" w:rsidRDefault="5DD0C481" w:rsidP="005609CF">
      <w:pPr>
        <w:pStyle w:val="FIG"/>
      </w:pPr>
      <w:r>
        <w:drawing>
          <wp:inline distT="0" distB="0" distL="0" distR="0" wp14:anchorId="4B5BCF56" wp14:editId="4F672F85">
            <wp:extent cx="3721523" cy="2715905"/>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121">
                      <a:extLst>
                        <a:ext uri="{28A0092B-C50C-407E-A947-70E740481C1C}">
                          <a14:useLocalDpi xmlns:a14="http://schemas.microsoft.com/office/drawing/2010/main" val="0"/>
                        </a:ext>
                      </a:extLst>
                    </a:blip>
                    <a:stretch>
                      <a:fillRect/>
                    </a:stretch>
                  </pic:blipFill>
                  <pic:spPr>
                    <a:xfrm>
                      <a:off x="0" y="0"/>
                      <a:ext cx="3721523" cy="2715905"/>
                    </a:xfrm>
                    <a:prstGeom prst="rect">
                      <a:avLst/>
                    </a:prstGeom>
                  </pic:spPr>
                </pic:pic>
              </a:graphicData>
            </a:graphic>
          </wp:inline>
        </w:drawing>
      </w:r>
    </w:p>
    <w:p w14:paraId="7B2EE3C3" w14:textId="64C27A3F" w:rsidR="005B12F4" w:rsidRDefault="005609CF" w:rsidP="005609CF">
      <w:pPr>
        <w:pStyle w:val="Caption"/>
      </w:pPr>
      <w:bookmarkStart w:id="281" w:name="_Ref62386481"/>
      <w:bookmarkStart w:id="282" w:name="_Toc62423954"/>
      <w:r>
        <w:t xml:space="preserve">Hình </w:t>
      </w:r>
      <w:fldSimple w:instr=" STYLEREF 1 \s ">
        <w:r w:rsidR="00E247A6">
          <w:rPr>
            <w:noProof/>
          </w:rPr>
          <w:t>2</w:t>
        </w:r>
      </w:fldSimple>
      <w:r w:rsidR="00C215A3">
        <w:t>.</w:t>
      </w:r>
      <w:fldSimple w:instr=" SEQ Hình \* ARABIC \s 1 ">
        <w:r w:rsidR="00E247A6">
          <w:rPr>
            <w:noProof/>
          </w:rPr>
          <w:t>56</w:t>
        </w:r>
      </w:fldSimple>
      <w:bookmarkEnd w:id="281"/>
      <w:r>
        <w:t xml:space="preserve"> Thiết kế 3D hộp đựng mạch</w:t>
      </w:r>
      <w:bookmarkEnd w:id="282"/>
    </w:p>
    <w:p w14:paraId="2E837213" w14:textId="5B1252C4" w:rsidR="005B12F4" w:rsidRDefault="5DD0C481" w:rsidP="006E06B8">
      <w:pPr>
        <w:pStyle w:val="FIG"/>
      </w:pPr>
      <w:r>
        <w:lastRenderedPageBreak/>
        <w:drawing>
          <wp:inline distT="0" distB="0" distL="0" distR="0" wp14:anchorId="68FE042A" wp14:editId="751472B5">
            <wp:extent cx="3715268" cy="30865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122">
                      <a:extLst>
                        <a:ext uri="{28A0092B-C50C-407E-A947-70E740481C1C}">
                          <a14:useLocalDpi xmlns:a14="http://schemas.microsoft.com/office/drawing/2010/main" val="0"/>
                        </a:ext>
                      </a:extLst>
                    </a:blip>
                    <a:stretch>
                      <a:fillRect/>
                    </a:stretch>
                  </pic:blipFill>
                  <pic:spPr>
                    <a:xfrm>
                      <a:off x="0" y="0"/>
                      <a:ext cx="3715268" cy="3086531"/>
                    </a:xfrm>
                    <a:prstGeom prst="rect">
                      <a:avLst/>
                    </a:prstGeom>
                  </pic:spPr>
                </pic:pic>
              </a:graphicData>
            </a:graphic>
          </wp:inline>
        </w:drawing>
      </w:r>
    </w:p>
    <w:p w14:paraId="7A6D6055" w14:textId="168B2D2E" w:rsidR="005B12F4" w:rsidRDefault="005B12F4" w:rsidP="005609CF">
      <w:pPr>
        <w:pStyle w:val="Caption"/>
      </w:pPr>
      <w:bookmarkStart w:id="283" w:name="_Ref62386482"/>
      <w:bookmarkStart w:id="284" w:name="_Toc62423955"/>
      <w:r>
        <w:t xml:space="preserve">Hình </w:t>
      </w:r>
      <w:fldSimple w:instr=" STYLEREF 1 \s ">
        <w:r w:rsidR="00E247A6">
          <w:rPr>
            <w:noProof/>
          </w:rPr>
          <w:t>2</w:t>
        </w:r>
      </w:fldSimple>
      <w:r w:rsidR="00C215A3">
        <w:t>.</w:t>
      </w:r>
      <w:fldSimple w:instr=" SEQ Hình \* ARABIC \s 1 ">
        <w:r w:rsidR="00E247A6">
          <w:rPr>
            <w:noProof/>
          </w:rPr>
          <w:t>57</w:t>
        </w:r>
      </w:fldSimple>
      <w:bookmarkEnd w:id="283"/>
      <w:r>
        <w:t xml:space="preserve"> Thiết kế 3D</w:t>
      </w:r>
      <w:r w:rsidR="00EB5237">
        <w:t xml:space="preserve"> </w:t>
      </w:r>
      <w:r>
        <w:t>(trong suốt) hộp đựng mạch</w:t>
      </w:r>
      <w:bookmarkEnd w:id="284"/>
    </w:p>
    <w:p w14:paraId="027C888A" w14:textId="40E59C08" w:rsidR="00AC7B59" w:rsidRDefault="001429A1" w:rsidP="00AC7B59">
      <w:pPr>
        <w:pStyle w:val="Heading4"/>
      </w:pPr>
      <w:r>
        <w:t xml:space="preserve">Tủ </w:t>
      </w:r>
      <w:r w:rsidR="00AC7B59">
        <w:t>điện chống nước</w:t>
      </w:r>
    </w:p>
    <w:p w14:paraId="67AE9627" w14:textId="3C8E26A1" w:rsidR="001429A1" w:rsidRDefault="00FC1A61" w:rsidP="0049097A">
      <w:pPr>
        <w:ind w:firstLine="567"/>
      </w:pPr>
      <w:r>
        <w:t xml:space="preserve">Tủ điện sẽ đựng hộp mạch, nguồn, dây điện và đảm bảo việc chống nước </w:t>
      </w:r>
      <w:r w:rsidR="00CA13D2">
        <w:t>xâm nhập. Sau khi tham khảo các sản phẩm trên thị trường thì em đã lựa chọn</w:t>
      </w:r>
      <w:r w:rsidR="0089510A">
        <w:t xml:space="preserve"> hộp điện kỹ thuật</w:t>
      </w:r>
      <w:r w:rsidR="003B7515">
        <w:t xml:space="preserve"> (</w:t>
      </w:r>
      <w:r w:rsidR="003B7515">
        <w:fldChar w:fldCharType="begin"/>
      </w:r>
      <w:r w:rsidR="003B7515">
        <w:instrText xml:space="preserve"> REF _Ref62386517 \h </w:instrText>
      </w:r>
      <w:r w:rsidR="003B7515">
        <w:fldChar w:fldCharType="separate"/>
      </w:r>
      <w:r w:rsidR="00E247A6">
        <w:t xml:space="preserve">Hình </w:t>
      </w:r>
      <w:r w:rsidR="00E247A6">
        <w:rPr>
          <w:noProof/>
        </w:rPr>
        <w:t>2</w:t>
      </w:r>
      <w:r w:rsidR="00E247A6">
        <w:t>.</w:t>
      </w:r>
      <w:r w:rsidR="00E247A6">
        <w:rPr>
          <w:noProof/>
        </w:rPr>
        <w:t>58</w:t>
      </w:r>
      <w:r w:rsidR="003B7515">
        <w:fldChar w:fldCharType="end"/>
      </w:r>
      <w:r w:rsidR="003B7515">
        <w:t>)</w:t>
      </w:r>
      <w:r w:rsidR="0089510A">
        <w:t>.</w:t>
      </w:r>
    </w:p>
    <w:p w14:paraId="1B4DAD41" w14:textId="77777777" w:rsidR="00E8135C" w:rsidRDefault="7DACC303" w:rsidP="00E8135C">
      <w:pPr>
        <w:pStyle w:val="FIG"/>
      </w:pPr>
      <w:r>
        <w:drawing>
          <wp:inline distT="0" distB="0" distL="0" distR="0" wp14:anchorId="4B7E7AA3" wp14:editId="5C121638">
            <wp:extent cx="5105986" cy="2517569"/>
            <wp:effectExtent l="0" t="0" r="0" b="0"/>
            <wp:docPr id="1049" name="Picture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9"/>
                    <pic:cNvPicPr/>
                  </pic:nvPicPr>
                  <pic:blipFill>
                    <a:blip r:embed="rId123">
                      <a:extLst>
                        <a:ext uri="{28A0092B-C50C-407E-A947-70E740481C1C}">
                          <a14:useLocalDpi xmlns:a14="http://schemas.microsoft.com/office/drawing/2010/main" val="0"/>
                        </a:ext>
                      </a:extLst>
                    </a:blip>
                    <a:stretch>
                      <a:fillRect/>
                    </a:stretch>
                  </pic:blipFill>
                  <pic:spPr>
                    <a:xfrm>
                      <a:off x="0" y="0"/>
                      <a:ext cx="5105986" cy="2517569"/>
                    </a:xfrm>
                    <a:prstGeom prst="rect">
                      <a:avLst/>
                    </a:prstGeom>
                  </pic:spPr>
                </pic:pic>
              </a:graphicData>
            </a:graphic>
          </wp:inline>
        </w:drawing>
      </w:r>
    </w:p>
    <w:p w14:paraId="7729E976" w14:textId="04D9444D" w:rsidR="00D4150A" w:rsidRPr="00677D98" w:rsidRDefault="00E8135C" w:rsidP="00677D98">
      <w:pPr>
        <w:pStyle w:val="Caption"/>
        <w:rPr>
          <w:noProof/>
          <w:color w:val="000000"/>
          <w:sz w:val="26"/>
          <w:szCs w:val="26"/>
        </w:rPr>
      </w:pPr>
      <w:bookmarkStart w:id="285" w:name="_Ref62386517"/>
      <w:bookmarkStart w:id="286" w:name="_Toc62423956"/>
      <w:r>
        <w:t xml:space="preserve">Hình </w:t>
      </w:r>
      <w:fldSimple w:instr=" STYLEREF 1 \s ">
        <w:r w:rsidR="00E247A6">
          <w:rPr>
            <w:noProof/>
          </w:rPr>
          <w:t>2</w:t>
        </w:r>
      </w:fldSimple>
      <w:r w:rsidR="00C215A3">
        <w:t>.</w:t>
      </w:r>
      <w:fldSimple w:instr=" SEQ Hình \* ARABIC \s 1 ">
        <w:r w:rsidR="00E247A6">
          <w:rPr>
            <w:noProof/>
          </w:rPr>
          <w:t>58</w:t>
        </w:r>
      </w:fldSimple>
      <w:bookmarkEnd w:id="285"/>
      <w:r>
        <w:t xml:space="preserve"> Hộp điện JL-00B và JL-00C</w:t>
      </w:r>
      <w:bookmarkEnd w:id="286"/>
    </w:p>
    <w:p w14:paraId="644C4682" w14:textId="230F99EF" w:rsidR="00D4150A" w:rsidRDefault="00CD2FB0" w:rsidP="0049097A">
      <w:pPr>
        <w:ind w:firstLine="567"/>
      </w:pPr>
      <w:r>
        <w:t>Thông số kỹ thuật: D x R xC 235 x 178 x 120 mm</w:t>
      </w:r>
    </w:p>
    <w:p w14:paraId="289125D1" w14:textId="6CE23E1A" w:rsidR="00CD2FB0" w:rsidRPr="0049097A" w:rsidRDefault="00CD2FB0" w:rsidP="0049097A">
      <w:pPr>
        <w:pStyle w:val="ListParagraph"/>
      </w:pPr>
      <w:r w:rsidRPr="00677D98">
        <w:t xml:space="preserve">Làm </w:t>
      </w:r>
      <w:r w:rsidRPr="0049097A">
        <w:t>bằng nhựa, không lo bị rò rỉ điện hay chạm mass ra vỏ</w:t>
      </w:r>
      <w:r w:rsidR="00F53BC6">
        <w:t>.</w:t>
      </w:r>
    </w:p>
    <w:p w14:paraId="09563E5E" w14:textId="2DD40AF8" w:rsidR="00CD2FB0" w:rsidRPr="0049097A" w:rsidRDefault="009E0DD4" w:rsidP="0049097A">
      <w:pPr>
        <w:pStyle w:val="ListParagraph"/>
      </w:pPr>
      <w:r w:rsidRPr="0049097A">
        <w:t xml:space="preserve">Có </w:t>
      </w:r>
      <w:r w:rsidR="00F53BC6">
        <w:t>k</w:t>
      </w:r>
      <w:r w:rsidR="006D5F98">
        <w:t>h</w:t>
      </w:r>
      <w:r w:rsidRPr="0049097A">
        <w:t>oang chống nước, có thể lắp đặt ngoài trời khi mưa gió, nước chảy,…</w:t>
      </w:r>
    </w:p>
    <w:p w14:paraId="673A4E5E" w14:textId="3E75547F" w:rsidR="009E0DD4" w:rsidRPr="0049097A" w:rsidRDefault="009E0DD4" w:rsidP="0049097A">
      <w:pPr>
        <w:pStyle w:val="ListParagraph"/>
      </w:pPr>
      <w:r w:rsidRPr="0049097A">
        <w:t>Làm bằng nhựa chất lượng cao</w:t>
      </w:r>
      <w:r w:rsidR="00B7739C" w:rsidRPr="0049097A">
        <w:t>, chịu được ánh nắng mặt trời trực tiếp</w:t>
      </w:r>
      <w:r w:rsidR="00F53BC6">
        <w:t>.</w:t>
      </w:r>
    </w:p>
    <w:p w14:paraId="6DDA6B14" w14:textId="36375917" w:rsidR="00B7739C" w:rsidRPr="00677D98" w:rsidRDefault="00B7739C" w:rsidP="0049097A">
      <w:pPr>
        <w:pStyle w:val="ListParagraph"/>
      </w:pPr>
      <w:r w:rsidRPr="0049097A">
        <w:t>Kích thước</w:t>
      </w:r>
      <w:r w:rsidRPr="00677D98">
        <w:t xml:space="preserve"> nhỏ gọn, có lỗ khóa</w:t>
      </w:r>
      <w:r w:rsidR="00F53BC6">
        <w:t>.</w:t>
      </w:r>
    </w:p>
    <w:p w14:paraId="38271E96" w14:textId="2BB89446" w:rsidR="00155FA2" w:rsidRDefault="006C03E4" w:rsidP="00677D98">
      <w:pPr>
        <w:pStyle w:val="Heading4"/>
        <w:spacing w:after="240"/>
      </w:pPr>
      <w:r>
        <w:lastRenderedPageBreak/>
        <w:t xml:space="preserve">Phao </w:t>
      </w:r>
      <w:r w:rsidR="00155FA2">
        <w:t>nổi</w:t>
      </w:r>
    </w:p>
    <w:p w14:paraId="1DA23372" w14:textId="77777777" w:rsidR="00677D98" w:rsidRDefault="2933C991" w:rsidP="00677D98">
      <w:pPr>
        <w:pStyle w:val="FIG"/>
      </w:pPr>
      <w:r>
        <w:drawing>
          <wp:inline distT="0" distB="0" distL="0" distR="0" wp14:anchorId="7CEDC692" wp14:editId="6D840C64">
            <wp:extent cx="3371850" cy="2047875"/>
            <wp:effectExtent l="0" t="0" r="0" b="9525"/>
            <wp:docPr id="1050" name="Picture 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0"/>
                    <pic:cNvPicPr/>
                  </pic:nvPicPr>
                  <pic:blipFill>
                    <a:blip r:embed="rId124">
                      <a:extLst>
                        <a:ext uri="{28A0092B-C50C-407E-A947-70E740481C1C}">
                          <a14:useLocalDpi xmlns:a14="http://schemas.microsoft.com/office/drawing/2010/main" val="0"/>
                        </a:ext>
                      </a:extLst>
                    </a:blip>
                    <a:stretch>
                      <a:fillRect/>
                    </a:stretch>
                  </pic:blipFill>
                  <pic:spPr>
                    <a:xfrm>
                      <a:off x="0" y="0"/>
                      <a:ext cx="3371850" cy="2047875"/>
                    </a:xfrm>
                    <a:prstGeom prst="rect">
                      <a:avLst/>
                    </a:prstGeom>
                  </pic:spPr>
                </pic:pic>
              </a:graphicData>
            </a:graphic>
          </wp:inline>
        </w:drawing>
      </w:r>
    </w:p>
    <w:p w14:paraId="6C112A4E" w14:textId="47285027" w:rsidR="00677D98" w:rsidRDefault="00677D98" w:rsidP="00677D98">
      <w:pPr>
        <w:pStyle w:val="Caption"/>
      </w:pPr>
      <w:bookmarkStart w:id="287" w:name="_Ref62386529"/>
      <w:bookmarkStart w:id="288" w:name="_Toc62423957"/>
      <w:r>
        <w:t xml:space="preserve">Hình </w:t>
      </w:r>
      <w:fldSimple w:instr=" STYLEREF 1 \s ">
        <w:r w:rsidR="00E247A6">
          <w:rPr>
            <w:noProof/>
          </w:rPr>
          <w:t>2</w:t>
        </w:r>
      </w:fldSimple>
      <w:r w:rsidR="00C215A3">
        <w:t>.</w:t>
      </w:r>
      <w:fldSimple w:instr=" SEQ Hình \* ARABIC \s 1 ">
        <w:r w:rsidR="00E247A6">
          <w:rPr>
            <w:noProof/>
          </w:rPr>
          <w:t>59</w:t>
        </w:r>
      </w:fldSimple>
      <w:bookmarkEnd w:id="287"/>
      <w:r>
        <w:t xml:space="preserve"> Phao nhựa PN 911</w:t>
      </w:r>
      <w:bookmarkEnd w:id="288"/>
    </w:p>
    <w:p w14:paraId="111F086F" w14:textId="39EB55CD" w:rsidR="00664022" w:rsidRDefault="00A14435" w:rsidP="0049097A">
      <w:pPr>
        <w:ind w:firstLine="567"/>
      </w:pPr>
      <w:r>
        <w:t>Thông số kỹ thuật p</w:t>
      </w:r>
      <w:r w:rsidR="00F72DC2">
        <w:t>hao nhựa PN 911</w:t>
      </w:r>
      <w:r w:rsidR="00D428E1">
        <w:t xml:space="preserve"> (</w:t>
      </w:r>
      <w:r w:rsidR="00D428E1">
        <w:fldChar w:fldCharType="begin"/>
      </w:r>
      <w:r w:rsidR="00D428E1">
        <w:instrText xml:space="preserve"> REF _Ref62386529 \h </w:instrText>
      </w:r>
      <w:r w:rsidR="00D428E1">
        <w:fldChar w:fldCharType="separate"/>
      </w:r>
      <w:r w:rsidR="00E247A6">
        <w:t xml:space="preserve">Hình </w:t>
      </w:r>
      <w:r w:rsidR="00E247A6">
        <w:rPr>
          <w:noProof/>
        </w:rPr>
        <w:t>2</w:t>
      </w:r>
      <w:r w:rsidR="00E247A6">
        <w:t>.</w:t>
      </w:r>
      <w:r w:rsidR="00E247A6">
        <w:rPr>
          <w:noProof/>
        </w:rPr>
        <w:t>59</w:t>
      </w:r>
      <w:r w:rsidR="00D428E1">
        <w:fldChar w:fldCharType="end"/>
      </w:r>
      <w:r w:rsidR="00D428E1">
        <w:t>)</w:t>
      </w:r>
      <w:r>
        <w:t>:</w:t>
      </w:r>
    </w:p>
    <w:p w14:paraId="721DFBA7" w14:textId="3EB03571" w:rsidR="00976C71" w:rsidRPr="0049097A" w:rsidRDefault="00976C71" w:rsidP="0049097A">
      <w:pPr>
        <w:pStyle w:val="ListParagraph"/>
      </w:pPr>
      <w:r w:rsidRPr="004D045A">
        <w:t xml:space="preserve">Có </w:t>
      </w:r>
      <w:r w:rsidRPr="0049097A">
        <w:t>màu sắc: Cam – trắng (phản quang)</w:t>
      </w:r>
    </w:p>
    <w:p w14:paraId="034C2098" w14:textId="1A072DAB" w:rsidR="00976C71" w:rsidRPr="0049097A" w:rsidRDefault="00976C71" w:rsidP="0049097A">
      <w:pPr>
        <w:pStyle w:val="ListParagraph"/>
      </w:pPr>
      <w:r w:rsidRPr="0049097A">
        <w:t>Thiết kế gắn dây dù và đai sợi bạt để treo phao vào tàu, thuyền.</w:t>
      </w:r>
    </w:p>
    <w:p w14:paraId="1A8B227D" w14:textId="77777777" w:rsidR="00976C71" w:rsidRPr="0049097A" w:rsidRDefault="00976C71" w:rsidP="0049097A">
      <w:pPr>
        <w:pStyle w:val="ListParagraph"/>
      </w:pPr>
      <w:r w:rsidRPr="0049097A">
        <w:t>Đường kính ngoài của phao: 725 mm</w:t>
      </w:r>
    </w:p>
    <w:p w14:paraId="66B6E2E3" w14:textId="01034640" w:rsidR="00976C71" w:rsidRPr="0049097A" w:rsidRDefault="00976C71" w:rsidP="0049097A">
      <w:pPr>
        <w:pStyle w:val="ListParagraph"/>
      </w:pPr>
      <w:r w:rsidRPr="0049097A">
        <w:t>Đường kính trong: 445 mm</w:t>
      </w:r>
    </w:p>
    <w:p w14:paraId="112B0844" w14:textId="77777777" w:rsidR="00976C71" w:rsidRPr="004D045A" w:rsidRDefault="00976C71" w:rsidP="0049097A">
      <w:pPr>
        <w:pStyle w:val="ListParagraph"/>
      </w:pPr>
      <w:r w:rsidRPr="0049097A">
        <w:t>Độ nổi: 14</w:t>
      </w:r>
      <w:r w:rsidRPr="004D045A">
        <w:t>,5 kg</w:t>
      </w:r>
    </w:p>
    <w:p w14:paraId="11024B75" w14:textId="3A1C69A8" w:rsidR="004D045A" w:rsidRDefault="00976C71" w:rsidP="00AF0739">
      <w:pPr>
        <w:pStyle w:val="ListParagraph"/>
        <w:spacing w:after="120"/>
      </w:pPr>
      <w:r w:rsidRPr="004D045A">
        <w:t>Vỏ phao: Polyethylene chịu được tia tử ngoại, dầu mỡ, hóa chất.</w:t>
      </w:r>
    </w:p>
    <w:p w14:paraId="7354D0D3" w14:textId="5C8082CF" w:rsidR="00B97EF0" w:rsidRDefault="00B97EF0" w:rsidP="00B97EF0">
      <w:pPr>
        <w:spacing w:after="120"/>
        <w:ind w:left="357"/>
      </w:pPr>
      <w:r>
        <w:fldChar w:fldCharType="begin"/>
      </w:r>
      <w:r>
        <w:instrText xml:space="preserve"> REF _Ref62386552 \h </w:instrText>
      </w:r>
      <w:r>
        <w:fldChar w:fldCharType="separate"/>
      </w:r>
      <w:r w:rsidR="00E247A6">
        <w:t xml:space="preserve">Hình </w:t>
      </w:r>
      <w:r w:rsidR="00E247A6">
        <w:rPr>
          <w:noProof/>
        </w:rPr>
        <w:t>2</w:t>
      </w:r>
      <w:r w:rsidR="00E247A6">
        <w:t>.</w:t>
      </w:r>
      <w:r w:rsidR="00E247A6">
        <w:rPr>
          <w:noProof/>
        </w:rPr>
        <w:t>60</w:t>
      </w:r>
      <w:r>
        <w:fldChar w:fldCharType="end"/>
      </w:r>
      <w:r>
        <w:t xml:space="preserve"> là thiết kế cơ khí cuối cùng của thiết bị.</w:t>
      </w:r>
    </w:p>
    <w:p w14:paraId="3C884DDE" w14:textId="77777777" w:rsidR="00744989" w:rsidRDefault="5535454E" w:rsidP="00744989">
      <w:pPr>
        <w:pStyle w:val="FIG"/>
      </w:pPr>
      <w:r>
        <w:drawing>
          <wp:inline distT="0" distB="0" distL="0" distR="0" wp14:anchorId="45B5E25A" wp14:editId="75ED23EB">
            <wp:extent cx="2712203" cy="2216258"/>
            <wp:effectExtent l="0" t="0" r="0" b="0"/>
            <wp:docPr id="4229" name="Picture 4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9"/>
                    <pic:cNvPicPr/>
                  </pic:nvPicPr>
                  <pic:blipFill rotWithShape="1">
                    <a:blip r:embed="rId125">
                      <a:extLst>
                        <a:ext uri="{28A0092B-C50C-407E-A947-70E740481C1C}">
                          <a14:useLocalDpi xmlns:a14="http://schemas.microsoft.com/office/drawing/2010/main" val="0"/>
                        </a:ext>
                      </a:extLst>
                    </a:blip>
                    <a:srcRect r="49774" b="1324"/>
                    <a:stretch/>
                  </pic:blipFill>
                  <pic:spPr bwMode="auto">
                    <a:xfrm>
                      <a:off x="0" y="0"/>
                      <a:ext cx="2712203" cy="2216258"/>
                    </a:xfrm>
                    <a:prstGeom prst="rect">
                      <a:avLst/>
                    </a:prstGeom>
                    <a:ln>
                      <a:noFill/>
                    </a:ln>
                    <a:extLst>
                      <a:ext uri="{53640926-AAD7-44D8-BBD7-CCE9431645EC}">
                        <a14:shadowObscured xmlns:a14="http://schemas.microsoft.com/office/drawing/2010/main"/>
                      </a:ext>
                    </a:extLst>
                  </pic:spPr>
                </pic:pic>
              </a:graphicData>
            </a:graphic>
          </wp:inline>
        </w:drawing>
      </w:r>
    </w:p>
    <w:p w14:paraId="76631B17" w14:textId="4C1C55CE" w:rsidR="004D045A" w:rsidRPr="00744989" w:rsidRDefault="00744989" w:rsidP="00744989">
      <w:pPr>
        <w:pStyle w:val="Caption"/>
        <w:rPr>
          <w:noProof/>
          <w:color w:val="000000"/>
          <w:sz w:val="26"/>
          <w:szCs w:val="26"/>
        </w:rPr>
      </w:pPr>
      <w:bookmarkStart w:id="289" w:name="_Ref62386552"/>
      <w:bookmarkStart w:id="290" w:name="_Toc62423958"/>
      <w:r>
        <w:t xml:space="preserve">Hình </w:t>
      </w:r>
      <w:fldSimple w:instr=" STYLEREF 1 \s ">
        <w:r w:rsidR="00E247A6">
          <w:rPr>
            <w:noProof/>
          </w:rPr>
          <w:t>2</w:t>
        </w:r>
      </w:fldSimple>
      <w:r w:rsidR="00C215A3">
        <w:t>.</w:t>
      </w:r>
      <w:fldSimple w:instr=" SEQ Hình \* ARABIC \s 1 ">
        <w:r w:rsidR="00E247A6">
          <w:rPr>
            <w:noProof/>
          </w:rPr>
          <w:t>60</w:t>
        </w:r>
      </w:fldSimple>
      <w:bookmarkEnd w:id="289"/>
      <w:r>
        <w:t xml:space="preserve"> Thiết kế cơ khi thiết bị quan trắc trên biển</w:t>
      </w:r>
      <w:bookmarkEnd w:id="290"/>
    </w:p>
    <w:p w14:paraId="4C937271" w14:textId="44E78299" w:rsidR="00323F22" w:rsidRPr="00721C03" w:rsidRDefault="00FB22C7" w:rsidP="0049097A">
      <w:pPr>
        <w:ind w:firstLine="567"/>
      </w:pPr>
      <w:r>
        <w:t xml:space="preserve">Tất cả bản vẽ cơ khí đều được thực hiện trên phần mềm </w:t>
      </w:r>
      <w:r w:rsidR="00F53BC6">
        <w:t>S</w:t>
      </w:r>
      <w:r w:rsidR="008C6142">
        <w:t>olid</w:t>
      </w:r>
      <w:r w:rsidR="00F53BC6">
        <w:t>W</w:t>
      </w:r>
      <w:r w:rsidR="008C6142">
        <w:t>orks 202</w:t>
      </w:r>
      <w:r w:rsidR="00F53BC6">
        <w:t>0</w:t>
      </w:r>
      <w:r w:rsidR="008C6142">
        <w:t>.</w:t>
      </w:r>
    </w:p>
    <w:p w14:paraId="5DBCA6B1" w14:textId="342F1315" w:rsidR="00B323EF" w:rsidRDefault="00683119" w:rsidP="00B323EF">
      <w:pPr>
        <w:pStyle w:val="Heading2"/>
      </w:pPr>
      <w:bookmarkStart w:id="291" w:name="_Toc62424048"/>
      <w:r>
        <w:t>Kết luận</w:t>
      </w:r>
      <w:bookmarkEnd w:id="291"/>
    </w:p>
    <w:p w14:paraId="42668682" w14:textId="546A6E54" w:rsidR="00C7296E" w:rsidRDefault="00676E4B" w:rsidP="009D4C1A">
      <w:pPr>
        <w:ind w:firstLine="567"/>
      </w:pPr>
      <w:r>
        <w:t xml:space="preserve">Chương 2 đã đưa ra </w:t>
      </w:r>
      <w:r w:rsidR="0071701F">
        <w:t xml:space="preserve">timeline </w:t>
      </w:r>
      <w:r>
        <w:t xml:space="preserve">thực hiện đến </w:t>
      </w:r>
      <w:r w:rsidR="009D4C1A">
        <w:t xml:space="preserve">việc lựa chọn linh kiện, thiết bị và cuối cùng là chi tiết hệ thống. Trong quá trình thực hiện việc thay đổi thiết kế từ những chi tiết nhỏ cho đến </w:t>
      </w:r>
      <w:r w:rsidR="00FA2457">
        <w:t xml:space="preserve">thay đổi hoàn toàn </w:t>
      </w:r>
      <w:r w:rsidR="00E44118">
        <w:t xml:space="preserve">một bộ phận </w:t>
      </w:r>
      <w:r w:rsidR="00185915">
        <w:t>là không tránh khỏi</w:t>
      </w:r>
      <w:r w:rsidR="00E44118">
        <w:t>. Tuy nhiên,</w:t>
      </w:r>
      <w:r w:rsidR="00A4490E">
        <w:t xml:space="preserve"> sản phẩm vẫn kịp thời hoàn thiện để được đưa đi thử nghiệm thực tế, sẽ được miêu tả chi tiết ở chương sau.</w:t>
      </w:r>
    </w:p>
    <w:p w14:paraId="50120DCE" w14:textId="5FA883E2" w:rsidR="00D46194" w:rsidRDefault="00D46194" w:rsidP="00C7296E"/>
    <w:p w14:paraId="70489C5B" w14:textId="4420050C" w:rsidR="00C7296E" w:rsidRDefault="002C4631" w:rsidP="00753AB5">
      <w:pPr>
        <w:pStyle w:val="Heading1"/>
      </w:pPr>
      <w:bookmarkStart w:id="292" w:name="_Toc62424049"/>
      <w:r>
        <w:lastRenderedPageBreak/>
        <w:t>KẾT QUẢ THIẾT KẾ VÀ THỬ NGHIỆM</w:t>
      </w:r>
      <w:bookmarkEnd w:id="292"/>
    </w:p>
    <w:p w14:paraId="0EB49FA5" w14:textId="42DC0A03" w:rsidR="00C7296E" w:rsidRDefault="00884BAF" w:rsidP="00C7296E">
      <w:pPr>
        <w:pStyle w:val="Heading2"/>
      </w:pPr>
      <w:bookmarkStart w:id="293" w:name="_Toc62424050"/>
      <w:r>
        <w:t xml:space="preserve">Kết quả </w:t>
      </w:r>
      <w:r w:rsidR="005A385A">
        <w:t>đạt được</w:t>
      </w:r>
      <w:bookmarkEnd w:id="293"/>
    </w:p>
    <w:p w14:paraId="46640ADE" w14:textId="4F947093" w:rsidR="00884BAF" w:rsidRDefault="00884BAF" w:rsidP="00884BAF">
      <w:pPr>
        <w:pStyle w:val="Heading3"/>
      </w:pPr>
      <w:bookmarkStart w:id="294" w:name="_Toc62424051"/>
      <w:r>
        <w:t>Kết quả thiết kế</w:t>
      </w:r>
      <w:r w:rsidR="005A385A">
        <w:t>, chế tạo và đóng vỏ sản phẩm thiết bị</w:t>
      </w:r>
      <w:bookmarkEnd w:id="294"/>
    </w:p>
    <w:p w14:paraId="3743180A" w14:textId="7A6E3029" w:rsidR="00EF0450" w:rsidRPr="00E42903" w:rsidRDefault="005A385A" w:rsidP="00E42903">
      <w:pPr>
        <w:pStyle w:val="Heading4"/>
      </w:pPr>
      <w:r>
        <w:t>Kết quả gia công mạch thực tế</w:t>
      </w:r>
      <w:r w:rsidR="00FD5E3D">
        <w:t xml:space="preserve"> (Hình 3.1)</w:t>
      </w:r>
    </w:p>
    <w:p w14:paraId="7145E4EA" w14:textId="08240E11" w:rsidR="00E42903" w:rsidRDefault="00E42903" w:rsidP="00A25006">
      <w:pPr>
        <w:ind w:firstLine="567"/>
      </w:pPr>
      <w:r>
        <w:t>Do trong lúc thiết kế lý thuyết còn mắc một số lỗi và thiếu sót, chính vì vậ</w:t>
      </w:r>
      <w:r w:rsidR="00D903CF">
        <w:t>y</w:t>
      </w:r>
      <w:r>
        <w:t xml:space="preserve"> trên mạch sẽ có những lỗi </w:t>
      </w:r>
      <w:r w:rsidR="00FF509B">
        <w:t>cần phải sửa</w:t>
      </w:r>
      <w:r>
        <w:t xml:space="preserve"> </w:t>
      </w:r>
      <w:r w:rsidR="00F37E2E">
        <w:t>để mạch có thể hoạt động đúng như mong muốn ban đầu.</w:t>
      </w:r>
      <w:r w:rsidR="008E57F2">
        <w:t xml:space="preserve"> </w:t>
      </w:r>
      <w:r w:rsidR="008E57F2">
        <w:fldChar w:fldCharType="begin"/>
      </w:r>
      <w:r w:rsidR="008E57F2">
        <w:instrText xml:space="preserve"> REF _Ref62386626 \h </w:instrText>
      </w:r>
      <w:r w:rsidR="008E57F2">
        <w:fldChar w:fldCharType="separate"/>
      </w:r>
      <w:r w:rsidR="00E247A6">
        <w:t xml:space="preserve">Hình </w:t>
      </w:r>
      <w:r w:rsidR="00E247A6">
        <w:rPr>
          <w:noProof/>
        </w:rPr>
        <w:t>3</w:t>
      </w:r>
      <w:r w:rsidR="00E247A6">
        <w:t>.</w:t>
      </w:r>
      <w:r w:rsidR="00E247A6">
        <w:rPr>
          <w:noProof/>
        </w:rPr>
        <w:t>1</w:t>
      </w:r>
      <w:r w:rsidR="008E57F2">
        <w:fldChar w:fldCharType="end"/>
      </w:r>
      <w:r w:rsidR="008E57F2">
        <w:t xml:space="preserve"> và </w:t>
      </w:r>
      <w:r w:rsidR="008E57F2">
        <w:fldChar w:fldCharType="begin"/>
      </w:r>
      <w:r w:rsidR="008E57F2">
        <w:instrText xml:space="preserve"> REF _Ref62386628 \h </w:instrText>
      </w:r>
      <w:r w:rsidR="008E57F2">
        <w:fldChar w:fldCharType="separate"/>
      </w:r>
      <w:r w:rsidR="00E247A6">
        <w:t xml:space="preserve">Hình </w:t>
      </w:r>
      <w:r w:rsidR="00E247A6">
        <w:rPr>
          <w:noProof/>
        </w:rPr>
        <w:t>3</w:t>
      </w:r>
      <w:r w:rsidR="00E247A6">
        <w:t>.</w:t>
      </w:r>
      <w:r w:rsidR="00E247A6">
        <w:rPr>
          <w:noProof/>
        </w:rPr>
        <w:t>2</w:t>
      </w:r>
      <w:r w:rsidR="008E57F2">
        <w:fldChar w:fldCharType="end"/>
      </w:r>
      <w:r w:rsidR="008E57F2">
        <w:t xml:space="preserve"> là kết quả của 2 mạch Sensor_Board và Solar_Board sau khi hoàn thành.</w:t>
      </w:r>
    </w:p>
    <w:p w14:paraId="14FA3B3D" w14:textId="77777777" w:rsidR="00771A6D" w:rsidRDefault="499082AE" w:rsidP="00771A6D">
      <w:pPr>
        <w:keepNext/>
        <w:jc w:val="center"/>
      </w:pPr>
      <w:r>
        <w:rPr>
          <w:noProof/>
        </w:rPr>
        <w:drawing>
          <wp:inline distT="0" distB="0" distL="0" distR="0" wp14:anchorId="31B3B955" wp14:editId="4DE49BFB">
            <wp:extent cx="4688956" cy="2320770"/>
            <wp:effectExtent l="0" t="0" r="0" b="3810"/>
            <wp:docPr id="4230" name="Picture 4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30"/>
                    <pic:cNvPicPr/>
                  </pic:nvPicPr>
                  <pic:blipFill>
                    <a:blip r:embed="rId126">
                      <a:extLst>
                        <a:ext uri="{28A0092B-C50C-407E-A947-70E740481C1C}">
                          <a14:useLocalDpi xmlns:a14="http://schemas.microsoft.com/office/drawing/2010/main" val="0"/>
                        </a:ext>
                      </a:extLst>
                    </a:blip>
                    <a:stretch>
                      <a:fillRect/>
                    </a:stretch>
                  </pic:blipFill>
                  <pic:spPr>
                    <a:xfrm>
                      <a:off x="0" y="0"/>
                      <a:ext cx="4688956" cy="2320770"/>
                    </a:xfrm>
                    <a:prstGeom prst="rect">
                      <a:avLst/>
                    </a:prstGeom>
                  </pic:spPr>
                </pic:pic>
              </a:graphicData>
            </a:graphic>
          </wp:inline>
        </w:drawing>
      </w:r>
    </w:p>
    <w:p w14:paraId="094764D5" w14:textId="12690AF4" w:rsidR="0049295E" w:rsidRDefault="00771A6D" w:rsidP="00771A6D">
      <w:pPr>
        <w:pStyle w:val="Caption"/>
      </w:pPr>
      <w:bookmarkStart w:id="295" w:name="_Ref62386626"/>
      <w:bookmarkStart w:id="296" w:name="_Toc62423959"/>
      <w:r>
        <w:t xml:space="preserve">Hình </w:t>
      </w:r>
      <w:fldSimple w:instr=" STYLEREF 1 \s ">
        <w:r w:rsidR="00E247A6">
          <w:rPr>
            <w:noProof/>
          </w:rPr>
          <w:t>3</w:t>
        </w:r>
      </w:fldSimple>
      <w:r w:rsidR="00C215A3">
        <w:t>.</w:t>
      </w:r>
      <w:fldSimple w:instr=" SEQ Hình \* ARABIC \s 1 ">
        <w:r w:rsidR="00E247A6">
          <w:rPr>
            <w:noProof/>
          </w:rPr>
          <w:t>1</w:t>
        </w:r>
      </w:fldSimple>
      <w:bookmarkEnd w:id="295"/>
      <w:r>
        <w:t xml:space="preserve"> Mạch Solar_Board thực tế</w:t>
      </w:r>
      <w:bookmarkEnd w:id="296"/>
    </w:p>
    <w:p w14:paraId="0133CBD9" w14:textId="77777777" w:rsidR="001C0B87" w:rsidRDefault="361841C2" w:rsidP="001C0B87">
      <w:pPr>
        <w:keepNext/>
        <w:jc w:val="center"/>
      </w:pPr>
      <w:r>
        <w:rPr>
          <w:noProof/>
        </w:rPr>
        <w:drawing>
          <wp:inline distT="0" distB="0" distL="0" distR="0" wp14:anchorId="3FB906E7" wp14:editId="421E39AF">
            <wp:extent cx="4618580" cy="2294626"/>
            <wp:effectExtent l="0" t="0" r="0" b="0"/>
            <wp:docPr id="4231" name="Picture 4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31"/>
                    <pic:cNvPicPr/>
                  </pic:nvPicPr>
                  <pic:blipFill>
                    <a:blip r:embed="rId127">
                      <a:extLst>
                        <a:ext uri="{28A0092B-C50C-407E-A947-70E740481C1C}">
                          <a14:useLocalDpi xmlns:a14="http://schemas.microsoft.com/office/drawing/2010/main" val="0"/>
                        </a:ext>
                      </a:extLst>
                    </a:blip>
                    <a:stretch>
                      <a:fillRect/>
                    </a:stretch>
                  </pic:blipFill>
                  <pic:spPr>
                    <a:xfrm>
                      <a:off x="0" y="0"/>
                      <a:ext cx="4618580" cy="2294626"/>
                    </a:xfrm>
                    <a:prstGeom prst="rect">
                      <a:avLst/>
                    </a:prstGeom>
                  </pic:spPr>
                </pic:pic>
              </a:graphicData>
            </a:graphic>
          </wp:inline>
        </w:drawing>
      </w:r>
    </w:p>
    <w:p w14:paraId="6E348E25" w14:textId="20A31616" w:rsidR="001C0B87" w:rsidRPr="001C0B87" w:rsidRDefault="001C0B87" w:rsidP="001C0B87">
      <w:pPr>
        <w:pStyle w:val="Caption"/>
      </w:pPr>
      <w:bookmarkStart w:id="297" w:name="_Ref62386628"/>
      <w:bookmarkStart w:id="298" w:name="_Toc62423960"/>
      <w:r>
        <w:t xml:space="preserve">Hình </w:t>
      </w:r>
      <w:fldSimple w:instr=" STYLEREF 1 \s ">
        <w:r w:rsidR="00E247A6">
          <w:rPr>
            <w:noProof/>
          </w:rPr>
          <w:t>3</w:t>
        </w:r>
      </w:fldSimple>
      <w:r w:rsidR="00C215A3">
        <w:t>.</w:t>
      </w:r>
      <w:fldSimple w:instr=" SEQ Hình \* ARABIC \s 1 ">
        <w:r w:rsidR="00E247A6">
          <w:rPr>
            <w:noProof/>
          </w:rPr>
          <w:t>2</w:t>
        </w:r>
      </w:fldSimple>
      <w:bookmarkEnd w:id="297"/>
      <w:r>
        <w:t xml:space="preserve"> Mạch Sensor_Board thực tế</w:t>
      </w:r>
      <w:bookmarkEnd w:id="298"/>
    </w:p>
    <w:p w14:paraId="2032908E" w14:textId="77777777" w:rsidR="00EF5486" w:rsidRDefault="00713307" w:rsidP="00B015CE">
      <w:pPr>
        <w:pStyle w:val="Heading4"/>
        <w:spacing w:after="240"/>
      </w:pPr>
      <w:r>
        <w:lastRenderedPageBreak/>
        <w:t>Ghép nối hai mạch</w:t>
      </w:r>
    </w:p>
    <w:p w14:paraId="39DCA442" w14:textId="77777777" w:rsidR="00B015CE" w:rsidRDefault="6BB784BB" w:rsidP="00B015CE">
      <w:pPr>
        <w:pStyle w:val="FIG"/>
      </w:pPr>
      <w:r>
        <w:drawing>
          <wp:inline distT="0" distB="0" distL="0" distR="0" wp14:anchorId="3A78EFD4" wp14:editId="220D0A79">
            <wp:extent cx="2381250" cy="31880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28">
                      <a:extLst>
                        <a:ext uri="{28A0092B-C50C-407E-A947-70E740481C1C}">
                          <a14:useLocalDpi xmlns:a14="http://schemas.microsoft.com/office/drawing/2010/main" val="0"/>
                        </a:ext>
                      </a:extLst>
                    </a:blip>
                    <a:stretch>
                      <a:fillRect/>
                    </a:stretch>
                  </pic:blipFill>
                  <pic:spPr>
                    <a:xfrm>
                      <a:off x="0" y="0"/>
                      <a:ext cx="2381250" cy="3188090"/>
                    </a:xfrm>
                    <a:prstGeom prst="rect">
                      <a:avLst/>
                    </a:prstGeom>
                  </pic:spPr>
                </pic:pic>
              </a:graphicData>
            </a:graphic>
          </wp:inline>
        </w:drawing>
      </w:r>
    </w:p>
    <w:p w14:paraId="5095832D" w14:textId="0EC07322" w:rsidR="00C322EA" w:rsidRDefault="00B015CE" w:rsidP="00B015CE">
      <w:pPr>
        <w:pStyle w:val="Caption"/>
      </w:pPr>
      <w:bookmarkStart w:id="299" w:name="_Ref62386775"/>
      <w:bookmarkStart w:id="300" w:name="_Toc62423961"/>
      <w:r>
        <w:t xml:space="preserve">Hình </w:t>
      </w:r>
      <w:fldSimple w:instr=" STYLEREF 1 \s ">
        <w:r w:rsidR="00E247A6">
          <w:rPr>
            <w:noProof/>
          </w:rPr>
          <w:t>3</w:t>
        </w:r>
      </w:fldSimple>
      <w:r w:rsidR="00C215A3">
        <w:t>.</w:t>
      </w:r>
      <w:fldSimple w:instr=" SEQ Hình \* ARABIC \s 1 ">
        <w:r w:rsidR="00E247A6">
          <w:rPr>
            <w:noProof/>
          </w:rPr>
          <w:t>3</w:t>
        </w:r>
      </w:fldSimple>
      <w:bookmarkEnd w:id="299"/>
      <w:r>
        <w:t xml:space="preserve"> Thực hiện khớp nối hai mạch</w:t>
      </w:r>
      <w:bookmarkEnd w:id="300"/>
    </w:p>
    <w:p w14:paraId="21DAA5C7" w14:textId="578283D9" w:rsidR="005F635A" w:rsidRPr="005F635A" w:rsidRDefault="005F635A" w:rsidP="005F635A">
      <w:r>
        <w:tab/>
        <w:t xml:space="preserve">Thực hiện ghép nối hai mạch bằng </w:t>
      </w:r>
      <w:r w:rsidR="00AF2E31">
        <w:t xml:space="preserve">dây cắm trắng </w:t>
      </w:r>
      <w:r w:rsidR="00AE1E4E">
        <w:t xml:space="preserve">10P như </w:t>
      </w:r>
      <w:r w:rsidR="00AE1E4E">
        <w:fldChar w:fldCharType="begin"/>
      </w:r>
      <w:r w:rsidR="00AE1E4E">
        <w:instrText xml:space="preserve"> REF _Ref62386775 \h </w:instrText>
      </w:r>
      <w:r w:rsidR="00AE1E4E">
        <w:fldChar w:fldCharType="separate"/>
      </w:r>
      <w:r w:rsidR="00E247A6">
        <w:t xml:space="preserve">Hình </w:t>
      </w:r>
      <w:r w:rsidR="00E247A6">
        <w:rPr>
          <w:noProof/>
        </w:rPr>
        <w:t>3</w:t>
      </w:r>
      <w:r w:rsidR="00E247A6">
        <w:t>.</w:t>
      </w:r>
      <w:r w:rsidR="00E247A6">
        <w:rPr>
          <w:noProof/>
        </w:rPr>
        <w:t>3</w:t>
      </w:r>
      <w:r w:rsidR="00AE1E4E">
        <w:fldChar w:fldCharType="end"/>
      </w:r>
      <w:r w:rsidR="00AE1E4E">
        <w:t>.</w:t>
      </w:r>
    </w:p>
    <w:p w14:paraId="5DCF0102" w14:textId="50DFCF58" w:rsidR="0082101B" w:rsidRPr="0082101B" w:rsidRDefault="005C0C85" w:rsidP="00EE5151">
      <w:pPr>
        <w:pStyle w:val="Heading4"/>
      </w:pPr>
      <w:r>
        <w:t>Kết quả đóng hộp thiết bị</w:t>
      </w:r>
    </w:p>
    <w:p w14:paraId="2536AE33" w14:textId="5BB1CFDC" w:rsidR="00B015CE" w:rsidRDefault="00870C53" w:rsidP="00F53BC6">
      <w:pPr>
        <w:pStyle w:val="ListParagraph"/>
      </w:pPr>
      <w:r>
        <w:t xml:space="preserve">Ban đầu đóng </w:t>
      </w:r>
      <w:r w:rsidR="0005564C">
        <w:t xml:space="preserve">mạch điện bằng hộp </w:t>
      </w:r>
      <w:r w:rsidR="009400E2">
        <w:t>m</w:t>
      </w:r>
      <w:r w:rsidR="0005564C">
        <w:t xml:space="preserve">ica đen và kiểm tra các trạng thái đèn Led tại các </w:t>
      </w:r>
      <w:r w:rsidR="009271B3">
        <w:t>lỗ quan sát để đảm bảo không có lỗi gì</w:t>
      </w:r>
      <w:r w:rsidR="0036388B">
        <w:t xml:space="preserve"> (</w:t>
      </w:r>
      <w:r w:rsidR="0036388B">
        <w:fldChar w:fldCharType="begin"/>
      </w:r>
      <w:r w:rsidR="0036388B">
        <w:instrText xml:space="preserve"> REF _Ref62386801 \h </w:instrText>
      </w:r>
      <w:r w:rsidR="0036388B">
        <w:fldChar w:fldCharType="separate"/>
      </w:r>
      <w:r w:rsidR="00E247A6">
        <w:t xml:space="preserve">Hình </w:t>
      </w:r>
      <w:r w:rsidR="00E247A6">
        <w:rPr>
          <w:noProof/>
        </w:rPr>
        <w:t>3</w:t>
      </w:r>
      <w:r w:rsidR="00E247A6">
        <w:t>.</w:t>
      </w:r>
      <w:r w:rsidR="00E247A6">
        <w:rPr>
          <w:noProof/>
        </w:rPr>
        <w:t>4</w:t>
      </w:r>
      <w:r w:rsidR="0036388B">
        <w:fldChar w:fldCharType="end"/>
      </w:r>
      <w:r w:rsidR="0036388B">
        <w:t>).</w:t>
      </w:r>
    </w:p>
    <w:p w14:paraId="547C9B64" w14:textId="77777777" w:rsidR="00B015CE" w:rsidRDefault="2EE4CCB4" w:rsidP="00B015CE">
      <w:pPr>
        <w:pStyle w:val="ListParagraph"/>
        <w:keepNext/>
        <w:numPr>
          <w:ilvl w:val="0"/>
          <w:numId w:val="0"/>
        </w:numPr>
        <w:ind w:left="360"/>
        <w:jc w:val="center"/>
      </w:pPr>
      <w:r>
        <w:rPr>
          <w:noProof/>
        </w:rPr>
        <w:drawing>
          <wp:inline distT="0" distB="0" distL="0" distR="0" wp14:anchorId="1BD3A51B" wp14:editId="3F82BE26">
            <wp:extent cx="2668772" cy="2746777"/>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129">
                      <a:extLst>
                        <a:ext uri="{28A0092B-C50C-407E-A947-70E740481C1C}">
                          <a14:useLocalDpi xmlns:a14="http://schemas.microsoft.com/office/drawing/2010/main" val="0"/>
                        </a:ext>
                      </a:extLst>
                    </a:blip>
                    <a:stretch>
                      <a:fillRect/>
                    </a:stretch>
                  </pic:blipFill>
                  <pic:spPr>
                    <a:xfrm>
                      <a:off x="0" y="0"/>
                      <a:ext cx="2668772" cy="2746777"/>
                    </a:xfrm>
                    <a:prstGeom prst="rect">
                      <a:avLst/>
                    </a:prstGeom>
                  </pic:spPr>
                </pic:pic>
              </a:graphicData>
            </a:graphic>
          </wp:inline>
        </w:drawing>
      </w:r>
    </w:p>
    <w:p w14:paraId="634EA85C" w14:textId="7828F03C" w:rsidR="00DE53F6" w:rsidRDefault="00B015CE" w:rsidP="00B015CE">
      <w:pPr>
        <w:pStyle w:val="Caption"/>
      </w:pPr>
      <w:bookmarkStart w:id="301" w:name="_Ref62386801"/>
      <w:bookmarkStart w:id="302" w:name="_Toc62423962"/>
      <w:r>
        <w:t xml:space="preserve">Hình </w:t>
      </w:r>
      <w:fldSimple w:instr=" STYLEREF 1 \s ">
        <w:r w:rsidR="00E247A6">
          <w:rPr>
            <w:noProof/>
          </w:rPr>
          <w:t>3</w:t>
        </w:r>
      </w:fldSimple>
      <w:r w:rsidR="00C215A3">
        <w:t>.</w:t>
      </w:r>
      <w:fldSimple w:instr=" SEQ Hình \* ARABIC \s 1 ">
        <w:r w:rsidR="00E247A6">
          <w:rPr>
            <w:noProof/>
          </w:rPr>
          <w:t>4</w:t>
        </w:r>
      </w:fldSimple>
      <w:bookmarkEnd w:id="301"/>
      <w:r>
        <w:t xml:space="preserve"> Bo mạch được đóng bằng hộp Mica đen</w:t>
      </w:r>
      <w:bookmarkEnd w:id="302"/>
      <w:r>
        <w:rPr>
          <w:noProof/>
        </w:rPr>
        <w:t xml:space="preserve"> </w:t>
      </w:r>
    </w:p>
    <w:p w14:paraId="3A414158" w14:textId="647B68F7" w:rsidR="00B015CE" w:rsidRDefault="009C0A83" w:rsidP="0049097A">
      <w:pPr>
        <w:pStyle w:val="ListParagraph"/>
      </w:pPr>
      <w:r>
        <w:t xml:space="preserve">Tiếp theo sẽ lần lượt kết nối nguồn </w:t>
      </w:r>
      <w:r w:rsidR="00B67F96">
        <w:t>p</w:t>
      </w:r>
      <w:r>
        <w:t>i</w:t>
      </w:r>
      <w:r w:rsidR="002D7F80">
        <w:t xml:space="preserve">n và LCD sau đó quan sát LCD để xác nhận hoạt động bình </w:t>
      </w:r>
      <w:r w:rsidR="002D7F80" w:rsidRPr="0049097A">
        <w:t>thường</w:t>
      </w:r>
      <w:r w:rsidR="002D7F80">
        <w:t xml:space="preserve">. Sau đó kết nối </w:t>
      </w:r>
      <w:r w:rsidR="00526158">
        <w:t>J</w:t>
      </w:r>
      <w:r w:rsidR="002D7F80">
        <w:t>ac nguồn năng lượng</w:t>
      </w:r>
      <w:r w:rsidR="00570C83">
        <w:t xml:space="preserve"> </w:t>
      </w:r>
      <w:r w:rsidR="00B2184F">
        <w:t>mặt trời kiểm tra thông số</w:t>
      </w:r>
      <w:r w:rsidR="004F7B97">
        <w:t xml:space="preserve"> cập nhật trên LCD</w:t>
      </w:r>
      <w:r w:rsidR="00A30568">
        <w:t xml:space="preserve"> (</w:t>
      </w:r>
      <w:r w:rsidR="00A30568">
        <w:fldChar w:fldCharType="begin"/>
      </w:r>
      <w:r w:rsidR="00A30568">
        <w:instrText xml:space="preserve"> REF _Ref62386844 \h </w:instrText>
      </w:r>
      <w:r w:rsidR="00A30568">
        <w:fldChar w:fldCharType="separate"/>
      </w:r>
      <w:r w:rsidR="00E247A6">
        <w:t xml:space="preserve">Hình </w:t>
      </w:r>
      <w:r w:rsidR="00E247A6">
        <w:rPr>
          <w:noProof/>
        </w:rPr>
        <w:t>3</w:t>
      </w:r>
      <w:r w:rsidR="00E247A6">
        <w:t>.</w:t>
      </w:r>
      <w:r w:rsidR="00E247A6">
        <w:rPr>
          <w:noProof/>
        </w:rPr>
        <w:t>5</w:t>
      </w:r>
      <w:r w:rsidR="00A30568">
        <w:fldChar w:fldCharType="end"/>
      </w:r>
      <w:r w:rsidR="00A30568">
        <w:t>)</w:t>
      </w:r>
      <w:r w:rsidR="009C7260">
        <w:t>.</w:t>
      </w:r>
      <w:r w:rsidR="00B015CE" w:rsidRPr="00B015CE">
        <w:rPr>
          <w:noProof/>
        </w:rPr>
        <w:t xml:space="preserve"> </w:t>
      </w:r>
    </w:p>
    <w:p w14:paraId="3892377F" w14:textId="77777777" w:rsidR="00B015CE" w:rsidRDefault="00B015CE" w:rsidP="00B015CE">
      <w:pPr>
        <w:pStyle w:val="ListParagraph"/>
        <w:numPr>
          <w:ilvl w:val="0"/>
          <w:numId w:val="0"/>
        </w:numPr>
        <w:ind w:left="360"/>
      </w:pPr>
    </w:p>
    <w:p w14:paraId="149F6486" w14:textId="77777777" w:rsidR="00B015CE" w:rsidRDefault="2EE4CCB4" w:rsidP="00B015CE">
      <w:pPr>
        <w:pStyle w:val="FIG"/>
      </w:pPr>
      <w:r>
        <w:lastRenderedPageBreak/>
        <w:drawing>
          <wp:inline distT="0" distB="0" distL="0" distR="0" wp14:anchorId="4CA46A95" wp14:editId="3E05B8B9">
            <wp:extent cx="3422015" cy="2551430"/>
            <wp:effectExtent l="0" t="0" r="6985" b="127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3422015" cy="2551430"/>
                    </a:xfrm>
                    <a:prstGeom prst="rect">
                      <a:avLst/>
                    </a:prstGeom>
                  </pic:spPr>
                </pic:pic>
              </a:graphicData>
            </a:graphic>
          </wp:inline>
        </w:drawing>
      </w:r>
    </w:p>
    <w:p w14:paraId="5153331D" w14:textId="46134E6F" w:rsidR="00CB1EB3" w:rsidRPr="00CB1EB3" w:rsidRDefault="00B015CE" w:rsidP="00CB1EB3">
      <w:pPr>
        <w:pStyle w:val="Caption"/>
      </w:pPr>
      <w:bookmarkStart w:id="303" w:name="_Ref62386844"/>
      <w:bookmarkStart w:id="304" w:name="_Toc62423963"/>
      <w:r>
        <w:t xml:space="preserve">Hình </w:t>
      </w:r>
      <w:fldSimple w:instr=" STYLEREF 1 \s ">
        <w:r w:rsidR="00E247A6">
          <w:rPr>
            <w:noProof/>
          </w:rPr>
          <w:t>3</w:t>
        </w:r>
      </w:fldSimple>
      <w:r w:rsidR="00C215A3">
        <w:t>.</w:t>
      </w:r>
      <w:fldSimple w:instr=" SEQ Hình \* ARABIC \s 1 ">
        <w:r w:rsidR="00E247A6">
          <w:rPr>
            <w:noProof/>
          </w:rPr>
          <w:t>5</w:t>
        </w:r>
      </w:fldSimple>
      <w:bookmarkEnd w:id="303"/>
      <w:r>
        <w:t xml:space="preserve"> Kết nối thiết bị với nguồn, LCD và nguồn mặt trời</w:t>
      </w:r>
      <w:bookmarkEnd w:id="304"/>
    </w:p>
    <w:p w14:paraId="5722A10E" w14:textId="5E81C206" w:rsidR="00CB1EB3" w:rsidRDefault="00901758" w:rsidP="00F53BC6">
      <w:pPr>
        <w:pStyle w:val="ListParagraph"/>
      </w:pPr>
      <w:r>
        <w:t>Sau khi đóng hộp tủ điện</w:t>
      </w:r>
      <w:r w:rsidR="00A30568">
        <w:t xml:space="preserve"> (</w:t>
      </w:r>
      <w:r w:rsidR="00A30568">
        <w:fldChar w:fldCharType="begin"/>
      </w:r>
      <w:r w:rsidR="00A30568">
        <w:instrText xml:space="preserve"> REF _Ref62386867 \h </w:instrText>
      </w:r>
      <w:r w:rsidR="00A30568">
        <w:fldChar w:fldCharType="separate"/>
      </w:r>
      <w:r w:rsidR="00E247A6">
        <w:t xml:space="preserve">Hình </w:t>
      </w:r>
      <w:r w:rsidR="00E247A6">
        <w:rPr>
          <w:noProof/>
        </w:rPr>
        <w:t>3</w:t>
      </w:r>
      <w:r w:rsidR="00E247A6">
        <w:t>.</w:t>
      </w:r>
      <w:r w:rsidR="00E247A6">
        <w:rPr>
          <w:noProof/>
        </w:rPr>
        <w:t>6</w:t>
      </w:r>
      <w:r w:rsidR="00A30568">
        <w:fldChar w:fldCharType="end"/>
      </w:r>
      <w:r w:rsidR="00A30568">
        <w:t>)</w:t>
      </w:r>
      <w:r>
        <w:t xml:space="preserve"> thì tiếp tục kiểm tra thông số trên LCD</w:t>
      </w:r>
      <w:r w:rsidR="00A30568">
        <w:t xml:space="preserve"> (</w:t>
      </w:r>
      <w:r w:rsidR="00A30568">
        <w:fldChar w:fldCharType="begin"/>
      </w:r>
      <w:r w:rsidR="00A30568">
        <w:instrText xml:space="preserve"> REF _Ref62386889 \h </w:instrText>
      </w:r>
      <w:r w:rsidR="00A30568">
        <w:fldChar w:fldCharType="separate"/>
      </w:r>
      <w:r w:rsidR="00E247A6">
        <w:t xml:space="preserve">Hình </w:t>
      </w:r>
      <w:r w:rsidR="00E247A6">
        <w:rPr>
          <w:noProof/>
        </w:rPr>
        <w:t>3</w:t>
      </w:r>
      <w:r w:rsidR="00E247A6">
        <w:t>.</w:t>
      </w:r>
      <w:r w:rsidR="00E247A6">
        <w:rPr>
          <w:noProof/>
        </w:rPr>
        <w:t>7</w:t>
      </w:r>
      <w:r w:rsidR="00A30568">
        <w:fldChar w:fldCharType="end"/>
      </w:r>
      <w:r w:rsidR="00A30568">
        <w:t>)</w:t>
      </w:r>
      <w:r>
        <w:t xml:space="preserve"> nhằm </w:t>
      </w:r>
      <w:r w:rsidR="008E1A69">
        <w:t>kiểm tra lỗi</w:t>
      </w:r>
      <w:r w:rsidR="00214F23">
        <w:t xml:space="preserve"> (nếu có)</w:t>
      </w:r>
      <w:r w:rsidR="008E1A69">
        <w:t xml:space="preserve"> sau khi đóng hộp thiết bị.</w:t>
      </w:r>
      <w:r w:rsidR="00CB1EB3" w:rsidRPr="00CB1EB3">
        <w:t xml:space="preserve"> </w:t>
      </w:r>
    </w:p>
    <w:p w14:paraId="12B040EF" w14:textId="77777777" w:rsidR="00CB1EB3" w:rsidRDefault="772C2E98" w:rsidP="00F53BC6">
      <w:pPr>
        <w:pStyle w:val="ListParagraph"/>
        <w:keepNext/>
        <w:numPr>
          <w:ilvl w:val="0"/>
          <w:numId w:val="0"/>
        </w:numPr>
        <w:spacing w:before="0"/>
        <w:ind w:left="360"/>
        <w:jc w:val="center"/>
      </w:pPr>
      <w:r>
        <w:rPr>
          <w:noProof/>
        </w:rPr>
        <w:drawing>
          <wp:inline distT="0" distB="0" distL="0" distR="0" wp14:anchorId="6FFE425B" wp14:editId="41CF403F">
            <wp:extent cx="4272455" cy="1753395"/>
            <wp:effectExtent l="0" t="0" r="0" b="0"/>
            <wp:docPr id="4234" name="Picture 4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34"/>
                    <pic:cNvPicPr/>
                  </pic:nvPicPr>
                  <pic:blipFill>
                    <a:blip r:embed="rId131">
                      <a:extLst>
                        <a:ext uri="{28A0092B-C50C-407E-A947-70E740481C1C}">
                          <a14:useLocalDpi xmlns:a14="http://schemas.microsoft.com/office/drawing/2010/main" val="0"/>
                        </a:ext>
                      </a:extLst>
                    </a:blip>
                    <a:stretch>
                      <a:fillRect/>
                    </a:stretch>
                  </pic:blipFill>
                  <pic:spPr>
                    <a:xfrm>
                      <a:off x="0" y="0"/>
                      <a:ext cx="4272455" cy="1753395"/>
                    </a:xfrm>
                    <a:prstGeom prst="rect">
                      <a:avLst/>
                    </a:prstGeom>
                  </pic:spPr>
                </pic:pic>
              </a:graphicData>
            </a:graphic>
          </wp:inline>
        </w:drawing>
      </w:r>
    </w:p>
    <w:p w14:paraId="00D4BDD9" w14:textId="024FB779" w:rsidR="003D2661" w:rsidRDefault="00CB1EB3" w:rsidP="00CB1EB3">
      <w:pPr>
        <w:pStyle w:val="Caption"/>
      </w:pPr>
      <w:bookmarkStart w:id="305" w:name="_Ref62386867"/>
      <w:bookmarkStart w:id="306" w:name="_Toc62423964"/>
      <w:r>
        <w:t xml:space="preserve">Hình </w:t>
      </w:r>
      <w:fldSimple w:instr=" STYLEREF 1 \s ">
        <w:r w:rsidR="00E247A6">
          <w:rPr>
            <w:noProof/>
          </w:rPr>
          <w:t>3</w:t>
        </w:r>
      </w:fldSimple>
      <w:r w:rsidR="00C215A3">
        <w:t>.</w:t>
      </w:r>
      <w:fldSimple w:instr=" SEQ Hình \* ARABIC \s 1 ">
        <w:r w:rsidR="00E247A6">
          <w:rPr>
            <w:noProof/>
          </w:rPr>
          <w:t>6</w:t>
        </w:r>
      </w:fldSimple>
      <w:bookmarkEnd w:id="305"/>
      <w:r w:rsidR="00EA546E">
        <w:t xml:space="preserve"> Đóng hộp </w:t>
      </w:r>
      <w:r w:rsidR="00D00666">
        <w:t>đ</w:t>
      </w:r>
      <w:r w:rsidR="00EA546E">
        <w:t>iện</w:t>
      </w:r>
      <w:bookmarkEnd w:id="306"/>
    </w:p>
    <w:p w14:paraId="5FD9BA45" w14:textId="77777777" w:rsidR="00DE0FC9" w:rsidRDefault="6EED322F" w:rsidP="00DE0FC9">
      <w:pPr>
        <w:keepNext/>
        <w:jc w:val="center"/>
      </w:pPr>
      <w:r>
        <w:rPr>
          <w:noProof/>
        </w:rPr>
        <w:drawing>
          <wp:inline distT="0" distB="0" distL="0" distR="0" wp14:anchorId="5399E138" wp14:editId="1904C048">
            <wp:extent cx="4625163" cy="2764547"/>
            <wp:effectExtent l="0" t="0" r="4445" b="0"/>
            <wp:docPr id="4237" name="Picture 4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37"/>
                    <pic:cNvPicPr/>
                  </pic:nvPicPr>
                  <pic:blipFill>
                    <a:blip r:embed="rId132">
                      <a:extLst>
                        <a:ext uri="{28A0092B-C50C-407E-A947-70E740481C1C}">
                          <a14:useLocalDpi xmlns:a14="http://schemas.microsoft.com/office/drawing/2010/main" val="0"/>
                        </a:ext>
                      </a:extLst>
                    </a:blip>
                    <a:stretch>
                      <a:fillRect/>
                    </a:stretch>
                  </pic:blipFill>
                  <pic:spPr>
                    <a:xfrm>
                      <a:off x="0" y="0"/>
                      <a:ext cx="4625163" cy="2764547"/>
                    </a:xfrm>
                    <a:prstGeom prst="rect">
                      <a:avLst/>
                    </a:prstGeom>
                  </pic:spPr>
                </pic:pic>
              </a:graphicData>
            </a:graphic>
          </wp:inline>
        </w:drawing>
      </w:r>
    </w:p>
    <w:p w14:paraId="0121FDB7" w14:textId="5D272CD4" w:rsidR="00EA546E" w:rsidRDefault="00DE0FC9" w:rsidP="00DE0FC9">
      <w:pPr>
        <w:pStyle w:val="Caption"/>
      </w:pPr>
      <w:bookmarkStart w:id="307" w:name="_Ref62386889"/>
      <w:bookmarkStart w:id="308" w:name="_Toc62423965"/>
      <w:r>
        <w:t xml:space="preserve">Hình </w:t>
      </w:r>
      <w:fldSimple w:instr=" STYLEREF 1 \s ">
        <w:r w:rsidR="00E247A6">
          <w:rPr>
            <w:noProof/>
          </w:rPr>
          <w:t>3</w:t>
        </w:r>
      </w:fldSimple>
      <w:r w:rsidR="00C215A3">
        <w:t>.</w:t>
      </w:r>
      <w:fldSimple w:instr=" SEQ Hình \* ARABIC \s 1 ">
        <w:r w:rsidR="00E247A6">
          <w:rPr>
            <w:noProof/>
          </w:rPr>
          <w:t>7</w:t>
        </w:r>
      </w:fldSimple>
      <w:bookmarkEnd w:id="307"/>
      <w:r>
        <w:t xml:space="preserve"> Các kênh LCD</w:t>
      </w:r>
      <w:bookmarkEnd w:id="308"/>
    </w:p>
    <w:p w14:paraId="0B9E190A" w14:textId="756D83EB" w:rsidR="003D2661" w:rsidRPr="00E24E01" w:rsidRDefault="005C0C85" w:rsidP="00E24E01">
      <w:pPr>
        <w:pStyle w:val="Heading3"/>
      </w:pPr>
      <w:bookmarkStart w:id="309" w:name="_Toc62424052"/>
      <w:r>
        <w:lastRenderedPageBreak/>
        <w:t xml:space="preserve">Kết quả </w:t>
      </w:r>
      <w:r w:rsidR="004E340B">
        <w:t>sản phẩm cuối cùng</w:t>
      </w:r>
      <w:bookmarkEnd w:id="309"/>
    </w:p>
    <w:p w14:paraId="67C141E7" w14:textId="701BA484" w:rsidR="00F760A4" w:rsidRDefault="00E24E01" w:rsidP="00F53BC6">
      <w:pPr>
        <w:ind w:firstLine="567"/>
      </w:pPr>
      <w:r>
        <w:t xml:space="preserve"> </w:t>
      </w:r>
      <w:r w:rsidR="00E337C3">
        <w:fldChar w:fldCharType="begin"/>
      </w:r>
      <w:r w:rsidR="00E337C3">
        <w:instrText xml:space="preserve"> REF _Ref62386917 \h </w:instrText>
      </w:r>
      <w:r w:rsidR="00E337C3">
        <w:fldChar w:fldCharType="separate"/>
      </w:r>
      <w:r w:rsidR="00E247A6">
        <w:t xml:space="preserve">Hình </w:t>
      </w:r>
      <w:r w:rsidR="00E247A6">
        <w:rPr>
          <w:noProof/>
        </w:rPr>
        <w:t>3</w:t>
      </w:r>
      <w:r w:rsidR="00E247A6">
        <w:t>.</w:t>
      </w:r>
      <w:r w:rsidR="00E247A6">
        <w:rPr>
          <w:noProof/>
        </w:rPr>
        <w:t>8</w:t>
      </w:r>
      <w:r w:rsidR="00E337C3">
        <w:fldChar w:fldCharType="end"/>
      </w:r>
      <w:r>
        <w:t xml:space="preserve"> và  là kết quả sản phẩm trong hơn 4 tháng thực hiện từ ý tưởng đến sản phẩm thực tế.</w:t>
      </w:r>
    </w:p>
    <w:p w14:paraId="090DFD75" w14:textId="77777777" w:rsidR="00F760A4" w:rsidRDefault="2EA095A2" w:rsidP="00F760A4">
      <w:pPr>
        <w:pStyle w:val="FIG"/>
      </w:pPr>
      <w:r>
        <w:drawing>
          <wp:inline distT="0" distB="0" distL="0" distR="0" wp14:anchorId="28E80C66" wp14:editId="3152B70F">
            <wp:extent cx="2769870" cy="2503805"/>
            <wp:effectExtent l="0" t="0" r="0" b="0"/>
            <wp:docPr id="4220" name="Picture 4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0"/>
                    <pic:cNvPicPr/>
                  </pic:nvPicPr>
                  <pic:blipFill>
                    <a:blip r:embed="rId133">
                      <a:extLst>
                        <a:ext uri="{28A0092B-C50C-407E-A947-70E740481C1C}">
                          <a14:useLocalDpi xmlns:a14="http://schemas.microsoft.com/office/drawing/2010/main" val="0"/>
                        </a:ext>
                      </a:extLst>
                    </a:blip>
                    <a:stretch>
                      <a:fillRect/>
                    </a:stretch>
                  </pic:blipFill>
                  <pic:spPr>
                    <a:xfrm>
                      <a:off x="0" y="0"/>
                      <a:ext cx="2769870" cy="2503805"/>
                    </a:xfrm>
                    <a:prstGeom prst="rect">
                      <a:avLst/>
                    </a:prstGeom>
                  </pic:spPr>
                </pic:pic>
              </a:graphicData>
            </a:graphic>
          </wp:inline>
        </w:drawing>
      </w:r>
    </w:p>
    <w:p w14:paraId="5E050F16" w14:textId="3BCE7302" w:rsidR="00E51017" w:rsidRDefault="00F760A4" w:rsidP="00F53BC6">
      <w:pPr>
        <w:pStyle w:val="Caption"/>
      </w:pPr>
      <w:bookmarkStart w:id="310" w:name="_Ref62386917"/>
      <w:bookmarkStart w:id="311" w:name="_Toc62423966"/>
      <w:r>
        <w:t xml:space="preserve">Hình </w:t>
      </w:r>
      <w:fldSimple w:instr=" STYLEREF 1 \s ">
        <w:r w:rsidR="00E247A6">
          <w:rPr>
            <w:noProof/>
          </w:rPr>
          <w:t>3</w:t>
        </w:r>
      </w:fldSimple>
      <w:r w:rsidR="00C215A3">
        <w:t>.</w:t>
      </w:r>
      <w:fldSimple w:instr=" SEQ Hình \* ARABIC \s 1 ">
        <w:r w:rsidR="00E247A6">
          <w:rPr>
            <w:noProof/>
          </w:rPr>
          <w:t>8</w:t>
        </w:r>
      </w:fldSimple>
      <w:bookmarkEnd w:id="310"/>
      <w:r>
        <w:t xml:space="preserve"> Thiết bị </w:t>
      </w:r>
      <w:r w:rsidR="001A44C2">
        <w:t>thực t</w:t>
      </w:r>
      <w:r w:rsidR="00F53BC6">
        <w:t>ế</w:t>
      </w:r>
      <w:bookmarkEnd w:id="311"/>
    </w:p>
    <w:p w14:paraId="7CB12A68" w14:textId="77777777" w:rsidR="0052338B" w:rsidRDefault="1409A35B" w:rsidP="0052338B">
      <w:pPr>
        <w:pStyle w:val="FIG"/>
      </w:pPr>
      <w:r>
        <w:drawing>
          <wp:inline distT="0" distB="0" distL="0" distR="0" wp14:anchorId="0F87A767" wp14:editId="18797B19">
            <wp:extent cx="4797633" cy="2885688"/>
            <wp:effectExtent l="0" t="0" r="317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34">
                      <a:extLst>
                        <a:ext uri="{28A0092B-C50C-407E-A947-70E740481C1C}">
                          <a14:useLocalDpi xmlns:a14="http://schemas.microsoft.com/office/drawing/2010/main" val="0"/>
                        </a:ext>
                      </a:extLst>
                    </a:blip>
                    <a:stretch>
                      <a:fillRect/>
                    </a:stretch>
                  </pic:blipFill>
                  <pic:spPr>
                    <a:xfrm>
                      <a:off x="0" y="0"/>
                      <a:ext cx="4797633" cy="2885688"/>
                    </a:xfrm>
                    <a:prstGeom prst="rect">
                      <a:avLst/>
                    </a:prstGeom>
                  </pic:spPr>
                </pic:pic>
              </a:graphicData>
            </a:graphic>
          </wp:inline>
        </w:drawing>
      </w:r>
    </w:p>
    <w:p w14:paraId="2AC8F5AD" w14:textId="62AC0D71" w:rsidR="00C90999" w:rsidRDefault="0052338B" w:rsidP="002A2419">
      <w:pPr>
        <w:pStyle w:val="Caption"/>
      </w:pPr>
      <w:bookmarkStart w:id="312" w:name="_Toc62423967"/>
      <w:r>
        <w:t xml:space="preserve">Hình </w:t>
      </w:r>
      <w:fldSimple w:instr=" STYLEREF 1 \s ">
        <w:r w:rsidR="00E247A6">
          <w:rPr>
            <w:noProof/>
          </w:rPr>
          <w:t>3</w:t>
        </w:r>
      </w:fldSimple>
      <w:r w:rsidR="00C215A3">
        <w:t>.</w:t>
      </w:r>
      <w:fldSimple w:instr=" SEQ Hình \* ARABIC \s 1 ">
        <w:r w:rsidR="00E247A6">
          <w:rPr>
            <w:noProof/>
          </w:rPr>
          <w:t>9</w:t>
        </w:r>
      </w:fldSimple>
      <w:r>
        <w:t xml:space="preserve"> Mô hình thu năng lượng sóng</w:t>
      </w:r>
      <w:r w:rsidR="00640D2E">
        <w:t xml:space="preserve"> </w:t>
      </w:r>
      <w:r>
        <w:t>(trái) và thiết bị quan trắc</w:t>
      </w:r>
      <w:r w:rsidR="00640D2E">
        <w:t xml:space="preserve"> </w:t>
      </w:r>
      <w:r>
        <w:t>(phải)</w:t>
      </w:r>
      <w:bookmarkEnd w:id="312"/>
    </w:p>
    <w:p w14:paraId="5CEC8E0B" w14:textId="5559401F" w:rsidR="00A63A65" w:rsidRDefault="00540C09" w:rsidP="00A63A65">
      <w:pPr>
        <w:pStyle w:val="Heading2"/>
      </w:pPr>
      <w:bookmarkStart w:id="313" w:name="_Toc62424053"/>
      <w:r>
        <w:t>Kết quả kiểm tra thực tế</w:t>
      </w:r>
      <w:bookmarkEnd w:id="313"/>
    </w:p>
    <w:p w14:paraId="7621E320" w14:textId="77777777" w:rsidR="00E51017" w:rsidRDefault="007B4279" w:rsidP="00E51017">
      <w:pPr>
        <w:ind w:firstLine="567"/>
        <w:rPr>
          <w:i/>
          <w:iCs/>
        </w:rPr>
      </w:pPr>
      <w:r w:rsidRPr="00107B89">
        <w:rPr>
          <w:i/>
          <w:iCs/>
        </w:rPr>
        <w:t>Sau một thời gian tìm hiểu, nghiên cứu, thiết kế và chế tạo bộ quan trắc môi trường</w:t>
      </w:r>
      <w:r w:rsidR="00107B89" w:rsidRPr="00107B89">
        <w:rPr>
          <w:i/>
          <w:iCs/>
        </w:rPr>
        <w:t>, những kết quả đạt được, thử nghiệm và đánh giá em sẽ nêu ra dưới đây.</w:t>
      </w:r>
    </w:p>
    <w:p w14:paraId="62948FBB" w14:textId="50700FFB" w:rsidR="00773A88" w:rsidRPr="00E51017" w:rsidRDefault="00773A88" w:rsidP="00E51017">
      <w:pPr>
        <w:pStyle w:val="Heading3"/>
        <w:rPr>
          <w:i/>
        </w:rPr>
      </w:pPr>
      <w:bookmarkStart w:id="314" w:name="_Toc62424054"/>
      <w:r>
        <w:t>Kiểm tra thiết kế cơ khí</w:t>
      </w:r>
      <w:bookmarkEnd w:id="314"/>
    </w:p>
    <w:p w14:paraId="7A65874D" w14:textId="642DF8C0" w:rsidR="00461B41" w:rsidRDefault="00461B41" w:rsidP="00461B41">
      <w:pPr>
        <w:pStyle w:val="Heading4"/>
      </w:pPr>
      <w:r>
        <w:t>Độ cân bằng</w:t>
      </w:r>
    </w:p>
    <w:p w14:paraId="497031FB" w14:textId="012E65B0" w:rsidR="00461B41" w:rsidRDefault="00461B41" w:rsidP="00863322">
      <w:pPr>
        <w:spacing w:after="120"/>
        <w:ind w:firstLine="567"/>
      </w:pPr>
      <w:r>
        <w:t>Sử dụng ph</w:t>
      </w:r>
      <w:r w:rsidR="008C1CB6">
        <w:t>ầ</w:t>
      </w:r>
      <w:r>
        <w:t>n mềm đo độ ng</w:t>
      </w:r>
      <w:r w:rsidR="008C1CB6">
        <w:t>h</w:t>
      </w:r>
      <w:r>
        <w:t>iêng</w:t>
      </w:r>
      <w:r w:rsidR="000E1E0E">
        <w:t xml:space="preserve"> của điện thoại để kiểm tra việc thiết kế cơ khí có đáp ứng được về mặt cân bằng lực, nhằm tránh trường hợp khi thử nghiệm trên mặt nước bị </w:t>
      </w:r>
      <w:r w:rsidR="006B371C">
        <w:t>nghiêng, lật.</w:t>
      </w:r>
    </w:p>
    <w:p w14:paraId="3CC82A8E" w14:textId="77777777" w:rsidR="00641A68" w:rsidRDefault="3734C9DB" w:rsidP="00641A68">
      <w:pPr>
        <w:keepNext/>
        <w:ind w:firstLine="360"/>
        <w:jc w:val="center"/>
      </w:pPr>
      <w:r>
        <w:rPr>
          <w:noProof/>
        </w:rPr>
        <w:lastRenderedPageBreak/>
        <w:drawing>
          <wp:inline distT="0" distB="0" distL="0" distR="0" wp14:anchorId="2E3743C5" wp14:editId="36082A42">
            <wp:extent cx="4643122" cy="5128262"/>
            <wp:effectExtent l="0" t="0" r="5080" b="0"/>
            <wp:docPr id="4211" name="Picture 4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11"/>
                    <pic:cNvPicPr/>
                  </pic:nvPicPr>
                  <pic:blipFill>
                    <a:blip r:embed="rId135">
                      <a:extLst>
                        <a:ext uri="{28A0092B-C50C-407E-A947-70E740481C1C}">
                          <a14:useLocalDpi xmlns:a14="http://schemas.microsoft.com/office/drawing/2010/main" val="0"/>
                        </a:ext>
                      </a:extLst>
                    </a:blip>
                    <a:stretch>
                      <a:fillRect/>
                    </a:stretch>
                  </pic:blipFill>
                  <pic:spPr>
                    <a:xfrm>
                      <a:off x="0" y="0"/>
                      <a:ext cx="4643122" cy="5128262"/>
                    </a:xfrm>
                    <a:prstGeom prst="rect">
                      <a:avLst/>
                    </a:prstGeom>
                  </pic:spPr>
                </pic:pic>
              </a:graphicData>
            </a:graphic>
          </wp:inline>
        </w:drawing>
      </w:r>
    </w:p>
    <w:p w14:paraId="293F038A" w14:textId="11DA0E69" w:rsidR="00CA3557" w:rsidRDefault="00641A68" w:rsidP="00641A68">
      <w:pPr>
        <w:pStyle w:val="Caption"/>
      </w:pPr>
      <w:bookmarkStart w:id="315" w:name="_Ref62387013"/>
      <w:bookmarkStart w:id="316" w:name="_Toc62423968"/>
      <w:r>
        <w:t xml:space="preserve">Hình </w:t>
      </w:r>
      <w:fldSimple w:instr=" STYLEREF 1 \s ">
        <w:r w:rsidR="00E247A6">
          <w:rPr>
            <w:noProof/>
          </w:rPr>
          <w:t>3</w:t>
        </w:r>
      </w:fldSimple>
      <w:r w:rsidR="00C215A3">
        <w:t>.</w:t>
      </w:r>
      <w:fldSimple w:instr=" SEQ Hình \* ARABIC \s 1 ">
        <w:r w:rsidR="00E247A6">
          <w:rPr>
            <w:noProof/>
          </w:rPr>
          <w:t>10</w:t>
        </w:r>
      </w:fldSimple>
      <w:bookmarkEnd w:id="315"/>
      <w:r>
        <w:t xml:space="preserve"> Kiểm tra độ cân bằng của trạm</w:t>
      </w:r>
      <w:bookmarkEnd w:id="316"/>
    </w:p>
    <w:p w14:paraId="3EECDD25" w14:textId="7E017964" w:rsidR="006B371C" w:rsidRPr="00461B41" w:rsidRDefault="00E75AF0" w:rsidP="0049097A">
      <w:pPr>
        <w:ind w:firstLine="567"/>
      </w:pPr>
      <w:r>
        <w:t xml:space="preserve">Kết quả thu được, mặt </w:t>
      </w:r>
      <w:r w:rsidR="00530743">
        <w:t>tấm pin bị nghiêng một góc 3°</w:t>
      </w:r>
      <w:r w:rsidR="00E3707A">
        <w:t xml:space="preserve"> (</w:t>
      </w:r>
      <w:r w:rsidR="00E3707A">
        <w:fldChar w:fldCharType="begin"/>
      </w:r>
      <w:r w:rsidR="00E3707A">
        <w:instrText xml:space="preserve"> REF _Ref62387013 \h </w:instrText>
      </w:r>
      <w:r w:rsidR="00E3707A">
        <w:fldChar w:fldCharType="separate"/>
      </w:r>
      <w:r w:rsidR="00E247A6">
        <w:t xml:space="preserve">Hình </w:t>
      </w:r>
      <w:r w:rsidR="00E247A6">
        <w:rPr>
          <w:noProof/>
        </w:rPr>
        <w:t>3</w:t>
      </w:r>
      <w:r w:rsidR="00E247A6">
        <w:t>.</w:t>
      </w:r>
      <w:r w:rsidR="00E247A6">
        <w:rPr>
          <w:noProof/>
        </w:rPr>
        <w:t>10</w:t>
      </w:r>
      <w:r w:rsidR="00E3707A">
        <w:fldChar w:fldCharType="end"/>
      </w:r>
      <w:r w:rsidR="00E3707A">
        <w:t>)</w:t>
      </w:r>
      <w:r w:rsidR="00530743">
        <w:t xml:space="preserve">. Đây là giá trị </w:t>
      </w:r>
      <w:r w:rsidR="00257006">
        <w:t xml:space="preserve">khá bé nên </w:t>
      </w:r>
      <w:r w:rsidR="00530743">
        <w:t xml:space="preserve">mình có thể </w:t>
      </w:r>
      <w:r w:rsidR="00257006">
        <w:t>chấp nhận và bỏ qua được.</w:t>
      </w:r>
    </w:p>
    <w:p w14:paraId="23257CDD" w14:textId="3E89F028" w:rsidR="00551166" w:rsidRDefault="00E2136B" w:rsidP="006E2E17">
      <w:pPr>
        <w:pStyle w:val="Heading4"/>
      </w:pPr>
      <w:r w:rsidRPr="00E2136B">
        <w:t>Chống nước</w:t>
      </w:r>
    </w:p>
    <w:p w14:paraId="3A4A9A36" w14:textId="0E417480" w:rsidR="00E2136B" w:rsidRDefault="00AC2C99" w:rsidP="00373759">
      <w:pPr>
        <w:spacing w:after="120"/>
        <w:ind w:firstLine="567"/>
      </w:pPr>
      <w:r>
        <w:t>Do việc kiểm tra tính chất này c</w:t>
      </w:r>
      <w:r w:rsidR="00C911A2">
        <w:t xml:space="preserve">òn hạn chế nên em sẽ chỉ đưa ra một số công cụ em sử dụng để hạn chế việc xâm nhập </w:t>
      </w:r>
      <w:r w:rsidR="008477BA">
        <w:t>của nước</w:t>
      </w:r>
      <w:r w:rsidR="00294651">
        <w:t xml:space="preserve"> (</w:t>
      </w:r>
      <w:r w:rsidR="00294651">
        <w:fldChar w:fldCharType="begin"/>
      </w:r>
      <w:r w:rsidR="00294651">
        <w:instrText xml:space="preserve"> REF _Ref62387039 \h </w:instrText>
      </w:r>
      <w:r w:rsidR="00294651">
        <w:fldChar w:fldCharType="separate"/>
      </w:r>
      <w:r w:rsidR="00E247A6">
        <w:t xml:space="preserve">Hình </w:t>
      </w:r>
      <w:r w:rsidR="00E247A6">
        <w:rPr>
          <w:noProof/>
        </w:rPr>
        <w:t>3</w:t>
      </w:r>
      <w:r w:rsidR="00E247A6">
        <w:t>.</w:t>
      </w:r>
      <w:r w:rsidR="00E247A6">
        <w:rPr>
          <w:noProof/>
        </w:rPr>
        <w:t>11</w:t>
      </w:r>
      <w:r w:rsidR="00294651">
        <w:fldChar w:fldCharType="end"/>
      </w:r>
      <w:r w:rsidR="00294651">
        <w:t>)</w:t>
      </w:r>
      <w:r w:rsidR="008477BA">
        <w:t>.</w:t>
      </w:r>
    </w:p>
    <w:p w14:paraId="293F56BC" w14:textId="77777777" w:rsidR="00446AED" w:rsidRDefault="00446AED" w:rsidP="00446AED">
      <w:pPr>
        <w:pStyle w:val="FIG"/>
      </w:pPr>
      <w:r>
        <w:drawing>
          <wp:inline distT="0" distB="0" distL="0" distR="0" wp14:anchorId="5BD9E9A2" wp14:editId="124518E4">
            <wp:extent cx="3024438" cy="2247900"/>
            <wp:effectExtent l="0" t="0" r="5080" b="0"/>
            <wp:docPr id="4213" name="Picture 4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13"/>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3050493" cy="2267265"/>
                    </a:xfrm>
                    <a:prstGeom prst="rect">
                      <a:avLst/>
                    </a:prstGeom>
                  </pic:spPr>
                </pic:pic>
              </a:graphicData>
            </a:graphic>
          </wp:inline>
        </w:drawing>
      </w:r>
    </w:p>
    <w:p w14:paraId="4CE2E9CA" w14:textId="1F5767B8" w:rsidR="00446AED" w:rsidRDefault="00446AED" w:rsidP="00446AED">
      <w:pPr>
        <w:pStyle w:val="Caption"/>
      </w:pPr>
      <w:bookmarkStart w:id="317" w:name="_Ref62387039"/>
      <w:bookmarkStart w:id="318" w:name="_Toc62423969"/>
      <w:r>
        <w:t xml:space="preserve">Hình </w:t>
      </w:r>
      <w:fldSimple w:instr=" STYLEREF 1 \s ">
        <w:r w:rsidR="00E247A6">
          <w:rPr>
            <w:noProof/>
          </w:rPr>
          <w:t>3</w:t>
        </w:r>
      </w:fldSimple>
      <w:r w:rsidR="00C215A3">
        <w:t>.</w:t>
      </w:r>
      <w:fldSimple w:instr=" SEQ Hình \* ARABIC \s 1 ">
        <w:r w:rsidR="00E247A6">
          <w:rPr>
            <w:noProof/>
          </w:rPr>
          <w:t>11</w:t>
        </w:r>
      </w:fldSimple>
      <w:bookmarkEnd w:id="317"/>
      <w:r>
        <w:t xml:space="preserve"> Ốc siết PG11 (đỏ) và súng keo nến (xanh)</w:t>
      </w:r>
      <w:bookmarkEnd w:id="318"/>
    </w:p>
    <w:p w14:paraId="2EC5E428" w14:textId="675432F6" w:rsidR="00E51017" w:rsidRDefault="008670E3" w:rsidP="00373759">
      <w:pPr>
        <w:ind w:firstLine="567"/>
      </w:pPr>
      <w:r>
        <w:lastRenderedPageBreak/>
        <w:t>Ốc siết PG được sử dụng để siết chặt</w:t>
      </w:r>
      <w:r w:rsidR="009333C4">
        <w:t xml:space="preserve"> đầu cảm biến đi ra và đầu sạc từ tấm pin đi vào, do sử dụng vòng cao su nên khi siết chặt với khối dây đã được</w:t>
      </w:r>
      <w:r w:rsidR="007C2EA0">
        <w:t xml:space="preserve"> cố định bằng dây co nhiệt nên sẽ có tính kháng nước khá tốt</w:t>
      </w:r>
      <w:r w:rsidR="005869C6">
        <w:t xml:space="preserve">. Sau đấy sử dụng keo nến để tra vào những bộ phận như cổng anten và các vị trí </w:t>
      </w:r>
      <w:r w:rsidR="00E702C0">
        <w:t>hở trên hộp điện. Tuy đây chỉ là cách khá đơn giản nhưng vẫn có thể đáp ứng được môi trường thử nghiệm trên sông hồ mà mình hướng tới.</w:t>
      </w:r>
    </w:p>
    <w:p w14:paraId="4E3AF9EB" w14:textId="3FF9EDFB" w:rsidR="008C1BB7" w:rsidRDefault="00F23C35" w:rsidP="008C1BB7">
      <w:pPr>
        <w:pStyle w:val="Heading3"/>
      </w:pPr>
      <w:bookmarkStart w:id="319" w:name="_Toc62424055"/>
      <w:r>
        <w:t>Đo kiểm trên các hồ nước</w:t>
      </w:r>
      <w:bookmarkEnd w:id="319"/>
    </w:p>
    <w:p w14:paraId="4D9CEF87" w14:textId="17DDBE21" w:rsidR="0051790D" w:rsidRDefault="0051790D" w:rsidP="00AE2524">
      <w:pPr>
        <w:pStyle w:val="Heading4"/>
        <w:numPr>
          <w:ilvl w:val="3"/>
          <w:numId w:val="38"/>
        </w:numPr>
      </w:pPr>
      <w:r>
        <w:t>Kịch bản thử nghiệm</w:t>
      </w:r>
    </w:p>
    <w:p w14:paraId="46EC5D4B" w14:textId="06A64000" w:rsidR="0051790D" w:rsidRDefault="0051790D" w:rsidP="0049097A">
      <w:pPr>
        <w:ind w:firstLine="567"/>
      </w:pPr>
      <w:r>
        <w:t xml:space="preserve">Do điều kiện kiểm tra cũng như hạn chế về thiết kế cơ khí, nên việc đo kiểm trực tiếp trên môi trường biển </w:t>
      </w:r>
      <w:r w:rsidR="00C6130E">
        <w:t xml:space="preserve">là </w:t>
      </w:r>
      <w:r w:rsidR="009E0D43">
        <w:t>chưa</w:t>
      </w:r>
      <w:r w:rsidR="00C6130E">
        <w:t xml:space="preserve"> khả thi. Chính vì vậy </w:t>
      </w:r>
      <w:r w:rsidR="00630653">
        <w:t>thiết bị</w:t>
      </w:r>
      <w:r w:rsidR="00C6130E">
        <w:t xml:space="preserve"> kiểm nghiệm thực tế các thông số ở các hồ nước trong thành phố Hà Nội. Việc kiểm tra như </w:t>
      </w:r>
      <w:r w:rsidR="00317BCC">
        <w:t xml:space="preserve">vậy có thể đáp ứng được việc kiểm tra truyền thông cũng như </w:t>
      </w:r>
      <w:r w:rsidR="00805CB0">
        <w:t>việc thu thập năng lượng mặt trời.</w:t>
      </w:r>
    </w:p>
    <w:p w14:paraId="594C7AA5" w14:textId="1EF4702D" w:rsidR="007027B7" w:rsidRDefault="00E06D7C" w:rsidP="005010E8">
      <w:pPr>
        <w:spacing w:after="120"/>
        <w:ind w:firstLine="567"/>
      </w:pPr>
      <w:r>
        <w:t xml:space="preserve">Em đã đem thiết bị và </w:t>
      </w:r>
      <w:r w:rsidR="00EE110C">
        <w:t xml:space="preserve">kiểm định </w:t>
      </w:r>
      <w:r>
        <w:t>ở hai nơi là hồ Xã Đàn</w:t>
      </w:r>
      <w:r w:rsidR="007B2B76">
        <w:t xml:space="preserve"> (</w:t>
      </w:r>
      <w:r>
        <w:t xml:space="preserve"> </w:t>
      </w:r>
      <w:r w:rsidR="00EA5217">
        <w:fldChar w:fldCharType="begin"/>
      </w:r>
      <w:r w:rsidR="00EA5217">
        <w:instrText xml:space="preserve"> REF _Ref62387081 \h </w:instrText>
      </w:r>
      <w:r w:rsidR="00EA5217">
        <w:fldChar w:fldCharType="separate"/>
      </w:r>
      <w:r w:rsidR="00E247A6">
        <w:t xml:space="preserve">Hình </w:t>
      </w:r>
      <w:r w:rsidR="00E247A6">
        <w:rPr>
          <w:noProof/>
        </w:rPr>
        <w:t>3</w:t>
      </w:r>
      <w:r w:rsidR="00E247A6">
        <w:t>.</w:t>
      </w:r>
      <w:r w:rsidR="00E247A6">
        <w:rPr>
          <w:noProof/>
        </w:rPr>
        <w:t>12</w:t>
      </w:r>
      <w:r w:rsidR="00EA5217">
        <w:fldChar w:fldCharType="end"/>
      </w:r>
      <w:r w:rsidR="00EA5217">
        <w:t>) lúc</w:t>
      </w:r>
      <w:r>
        <w:t xml:space="preserve"> 11h30 – 13h30 và hồ Thanh Nhàn</w:t>
      </w:r>
      <w:r w:rsidR="00EA5217">
        <w:t xml:space="preserve"> (</w:t>
      </w:r>
      <w:r w:rsidR="00EA5217">
        <w:fldChar w:fldCharType="begin"/>
      </w:r>
      <w:r w:rsidR="00EA5217">
        <w:instrText xml:space="preserve"> REF _Ref62387110 \h </w:instrText>
      </w:r>
      <w:r w:rsidR="00EA5217">
        <w:fldChar w:fldCharType="separate"/>
      </w:r>
      <w:r w:rsidR="00E247A6">
        <w:t xml:space="preserve">Hình </w:t>
      </w:r>
      <w:r w:rsidR="00E247A6">
        <w:rPr>
          <w:noProof/>
        </w:rPr>
        <w:t>3</w:t>
      </w:r>
      <w:r w:rsidR="00E247A6">
        <w:t>.</w:t>
      </w:r>
      <w:r w:rsidR="00E247A6">
        <w:rPr>
          <w:noProof/>
        </w:rPr>
        <w:t>13</w:t>
      </w:r>
      <w:r w:rsidR="00EA5217">
        <w:fldChar w:fldCharType="end"/>
      </w:r>
      <w:r w:rsidR="00EA5217">
        <w:t>) lúc</w:t>
      </w:r>
      <w:r>
        <w:t xml:space="preserve"> 12h30 – 16h30</w:t>
      </w:r>
      <w:r w:rsidR="00BA03DE">
        <w:t>trong cùng ngày.</w:t>
      </w:r>
    </w:p>
    <w:p w14:paraId="2EBF42C6" w14:textId="07D60405" w:rsidR="00CA41D8" w:rsidRDefault="002B553C" w:rsidP="00043E9B">
      <w:pPr>
        <w:pStyle w:val="FIG"/>
      </w:pPr>
      <w:r>
        <w:drawing>
          <wp:inline distT="0" distB="0" distL="0" distR="0" wp14:anchorId="3864E9B1" wp14:editId="512B1D1D">
            <wp:extent cx="4055701" cy="5200650"/>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137">
                      <a:extLst>
                        <a:ext uri="{28A0092B-C50C-407E-A947-70E740481C1C}">
                          <a14:useLocalDpi xmlns:a14="http://schemas.microsoft.com/office/drawing/2010/main" val="0"/>
                        </a:ext>
                      </a:extLst>
                    </a:blip>
                    <a:stretch>
                      <a:fillRect/>
                    </a:stretch>
                  </pic:blipFill>
                  <pic:spPr>
                    <a:xfrm>
                      <a:off x="0" y="0"/>
                      <a:ext cx="4063125" cy="5210170"/>
                    </a:xfrm>
                    <a:prstGeom prst="rect">
                      <a:avLst/>
                    </a:prstGeom>
                  </pic:spPr>
                </pic:pic>
              </a:graphicData>
            </a:graphic>
          </wp:inline>
        </w:drawing>
      </w:r>
    </w:p>
    <w:p w14:paraId="31DBC1E3" w14:textId="64804F4D" w:rsidR="009028E9" w:rsidRDefault="00CA41D8" w:rsidP="00CA41D8">
      <w:pPr>
        <w:pStyle w:val="Caption"/>
      </w:pPr>
      <w:bookmarkStart w:id="320" w:name="_Ref62387081"/>
      <w:bookmarkStart w:id="321" w:name="_Toc62423970"/>
      <w:r>
        <w:t xml:space="preserve">Hình </w:t>
      </w:r>
      <w:fldSimple w:instr=" STYLEREF 1 \s ">
        <w:r w:rsidR="00E247A6">
          <w:rPr>
            <w:noProof/>
          </w:rPr>
          <w:t>3</w:t>
        </w:r>
      </w:fldSimple>
      <w:r w:rsidR="00C215A3">
        <w:t>.</w:t>
      </w:r>
      <w:fldSimple w:instr=" SEQ Hình \* ARABIC \s 1 ">
        <w:r w:rsidR="00E247A6">
          <w:rPr>
            <w:noProof/>
          </w:rPr>
          <w:t>12</w:t>
        </w:r>
      </w:fldSimple>
      <w:bookmarkEnd w:id="320"/>
      <w:r>
        <w:t xml:space="preserve"> Hình ảnh đo đạc tại </w:t>
      </w:r>
      <w:r w:rsidR="0021728B">
        <w:t>h</w:t>
      </w:r>
      <w:r>
        <w:t xml:space="preserve">ồ </w:t>
      </w:r>
      <w:bookmarkEnd w:id="321"/>
      <w:r w:rsidR="007F001D">
        <w:t>Thanh Nhàn</w:t>
      </w:r>
    </w:p>
    <w:p w14:paraId="118CEEB3" w14:textId="4C94E9B1" w:rsidR="00CA41D8" w:rsidRDefault="00CA41D8" w:rsidP="00043E9B">
      <w:pPr>
        <w:pStyle w:val="FIG"/>
      </w:pPr>
    </w:p>
    <w:p w14:paraId="4887D96C" w14:textId="28D9F8FD" w:rsidR="002B553C" w:rsidRDefault="002B553C" w:rsidP="00043E9B">
      <w:pPr>
        <w:pStyle w:val="FIG"/>
      </w:pPr>
      <w:r>
        <w:drawing>
          <wp:inline distT="0" distB="0" distL="0" distR="0" wp14:anchorId="4D31D0CF" wp14:editId="0B24794F">
            <wp:extent cx="4386322" cy="346759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138">
                      <a:extLst>
                        <a:ext uri="{28A0092B-C50C-407E-A947-70E740481C1C}">
                          <a14:useLocalDpi xmlns:a14="http://schemas.microsoft.com/office/drawing/2010/main" val="0"/>
                        </a:ext>
                      </a:extLst>
                    </a:blip>
                    <a:stretch>
                      <a:fillRect/>
                    </a:stretch>
                  </pic:blipFill>
                  <pic:spPr>
                    <a:xfrm>
                      <a:off x="0" y="0"/>
                      <a:ext cx="4386322" cy="3467595"/>
                    </a:xfrm>
                    <a:prstGeom prst="rect">
                      <a:avLst/>
                    </a:prstGeom>
                  </pic:spPr>
                </pic:pic>
              </a:graphicData>
            </a:graphic>
          </wp:inline>
        </w:drawing>
      </w:r>
    </w:p>
    <w:p w14:paraId="3FB887FE" w14:textId="1BDE3DA3" w:rsidR="009028E9" w:rsidRPr="0051790D" w:rsidRDefault="00CA41D8" w:rsidP="00CA41D8">
      <w:pPr>
        <w:pStyle w:val="Caption"/>
      </w:pPr>
      <w:bookmarkStart w:id="322" w:name="_Ref62387110"/>
      <w:bookmarkStart w:id="323" w:name="_Toc62423971"/>
      <w:r>
        <w:t xml:space="preserve">Hình </w:t>
      </w:r>
      <w:fldSimple w:instr=" STYLEREF 1 \s ">
        <w:r w:rsidR="00E247A6">
          <w:rPr>
            <w:noProof/>
          </w:rPr>
          <w:t>3</w:t>
        </w:r>
      </w:fldSimple>
      <w:r w:rsidR="00C215A3">
        <w:t>.</w:t>
      </w:r>
      <w:fldSimple w:instr=" SEQ Hình \* ARABIC \s 1 ">
        <w:r w:rsidR="00E247A6">
          <w:rPr>
            <w:noProof/>
          </w:rPr>
          <w:t>13</w:t>
        </w:r>
      </w:fldSimple>
      <w:bookmarkEnd w:id="322"/>
      <w:r>
        <w:t xml:space="preserve"> Hình ảnh đo đạc tại hồ </w:t>
      </w:r>
      <w:bookmarkEnd w:id="323"/>
      <w:r w:rsidR="007F001D">
        <w:t>Xã Đàn</w:t>
      </w:r>
    </w:p>
    <w:p w14:paraId="7E81F8B8" w14:textId="0B9218FC" w:rsidR="00CA41D8" w:rsidRDefault="00B5540C" w:rsidP="005010E8">
      <w:pPr>
        <w:pStyle w:val="Heading4"/>
        <w:spacing w:after="120"/>
      </w:pPr>
      <w:r>
        <w:t>Hồ Thanh Nhàn</w:t>
      </w:r>
    </w:p>
    <w:p w14:paraId="155930D5" w14:textId="10093E2F" w:rsidR="00100815" w:rsidRPr="00100815" w:rsidRDefault="00100815" w:rsidP="0025620C">
      <w:pPr>
        <w:spacing w:after="120"/>
        <w:ind w:firstLine="720"/>
      </w:pPr>
      <w:r>
        <w:t xml:space="preserve">Các </w:t>
      </w:r>
      <w:r>
        <w:fldChar w:fldCharType="begin"/>
      </w:r>
      <w:r>
        <w:instrText xml:space="preserve"> REF _Ref62387149 \h </w:instrText>
      </w:r>
      <w:r>
        <w:fldChar w:fldCharType="separate"/>
      </w:r>
      <w:r w:rsidR="00E247A6">
        <w:t xml:space="preserve">Hình </w:t>
      </w:r>
      <w:r w:rsidR="00E247A6">
        <w:rPr>
          <w:noProof/>
        </w:rPr>
        <w:t>3</w:t>
      </w:r>
      <w:r w:rsidR="00E247A6">
        <w:t>.</w:t>
      </w:r>
      <w:r w:rsidR="00E247A6">
        <w:rPr>
          <w:noProof/>
        </w:rPr>
        <w:t>14</w:t>
      </w:r>
      <w:r>
        <w:fldChar w:fldCharType="end"/>
      </w:r>
      <w:r>
        <w:t xml:space="preserve">, </w:t>
      </w:r>
      <w:r>
        <w:fldChar w:fldCharType="begin"/>
      </w:r>
      <w:r>
        <w:instrText xml:space="preserve"> REF _Ref62387151 \h </w:instrText>
      </w:r>
      <w:r>
        <w:fldChar w:fldCharType="separate"/>
      </w:r>
      <w:r w:rsidR="00E247A6">
        <w:t xml:space="preserve">Hình </w:t>
      </w:r>
      <w:r w:rsidR="00E247A6">
        <w:rPr>
          <w:noProof/>
        </w:rPr>
        <w:t>3</w:t>
      </w:r>
      <w:r w:rsidR="00E247A6">
        <w:t>.</w:t>
      </w:r>
      <w:r w:rsidR="00E247A6">
        <w:rPr>
          <w:noProof/>
        </w:rPr>
        <w:t>15</w:t>
      </w:r>
      <w:r>
        <w:fldChar w:fldCharType="end"/>
      </w:r>
      <w:r>
        <w:t xml:space="preserve"> và </w:t>
      </w:r>
      <w:r>
        <w:fldChar w:fldCharType="begin"/>
      </w:r>
      <w:r>
        <w:instrText xml:space="preserve"> REF _Ref62387154 \h </w:instrText>
      </w:r>
      <w:r>
        <w:fldChar w:fldCharType="separate"/>
      </w:r>
      <w:r w:rsidR="00E247A6">
        <w:t xml:space="preserve">Hình </w:t>
      </w:r>
      <w:r w:rsidR="00E247A6">
        <w:rPr>
          <w:noProof/>
        </w:rPr>
        <w:t>3</w:t>
      </w:r>
      <w:r w:rsidR="00E247A6">
        <w:t>.</w:t>
      </w:r>
      <w:r w:rsidR="00E247A6">
        <w:rPr>
          <w:noProof/>
        </w:rPr>
        <w:t>16</w:t>
      </w:r>
      <w:r>
        <w:fldChar w:fldCharType="end"/>
      </w:r>
      <w:r>
        <w:t xml:space="preserve"> là </w:t>
      </w:r>
      <w:r w:rsidR="00CC0F26">
        <w:t xml:space="preserve">hình ảnh </w:t>
      </w:r>
      <w:r>
        <w:t>thông số thu thập được tại hồ Thanh Nhàn.</w:t>
      </w:r>
    </w:p>
    <w:p w14:paraId="46D38B1D" w14:textId="77777777" w:rsidR="00CA41D8" w:rsidRDefault="00CA41D8" w:rsidP="00CA41D8">
      <w:pPr>
        <w:pStyle w:val="FIG"/>
      </w:pPr>
      <w:r w:rsidRPr="00CA41D8">
        <w:drawing>
          <wp:inline distT="0" distB="0" distL="0" distR="0" wp14:anchorId="01CB54A1" wp14:editId="79585CBB">
            <wp:extent cx="4344309" cy="2750527"/>
            <wp:effectExtent l="19050" t="19050" r="18415" b="12065"/>
            <wp:docPr id="4240" name="Picture 4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402634" cy="2787455"/>
                    </a:xfrm>
                    <a:prstGeom prst="rect">
                      <a:avLst/>
                    </a:prstGeom>
                    <a:ln>
                      <a:solidFill>
                        <a:schemeClr val="tx1"/>
                      </a:solidFill>
                    </a:ln>
                  </pic:spPr>
                </pic:pic>
              </a:graphicData>
            </a:graphic>
          </wp:inline>
        </w:drawing>
      </w:r>
    </w:p>
    <w:p w14:paraId="085A3B3A" w14:textId="11612844" w:rsidR="004E16AB" w:rsidRPr="005010E8" w:rsidRDefault="00CA41D8" w:rsidP="005010E8">
      <w:pPr>
        <w:pStyle w:val="Caption"/>
        <w:rPr>
          <w:u w:val="single"/>
        </w:rPr>
      </w:pPr>
      <w:bookmarkStart w:id="324" w:name="_Ref62387149"/>
      <w:bookmarkStart w:id="325" w:name="_Toc62423972"/>
      <w:r>
        <w:t xml:space="preserve">Hình </w:t>
      </w:r>
      <w:fldSimple w:instr=" STYLEREF 1 \s ">
        <w:r w:rsidR="00E247A6">
          <w:rPr>
            <w:noProof/>
          </w:rPr>
          <w:t>3</w:t>
        </w:r>
      </w:fldSimple>
      <w:r w:rsidR="00C215A3">
        <w:t>.</w:t>
      </w:r>
      <w:fldSimple w:instr=" SEQ Hình \* ARABIC \s 1 ">
        <w:r w:rsidR="00E247A6">
          <w:rPr>
            <w:noProof/>
          </w:rPr>
          <w:t>14</w:t>
        </w:r>
      </w:fldSimple>
      <w:bookmarkEnd w:id="324"/>
      <w:r>
        <w:t xml:space="preserve"> Dữ liệu GPS nhận được và sai số thực tế tại </w:t>
      </w:r>
      <w:r w:rsidR="00033743">
        <w:t>h</w:t>
      </w:r>
      <w:r>
        <w:t>ồ Thanh Nhàn</w:t>
      </w:r>
      <w:bookmarkEnd w:id="325"/>
    </w:p>
    <w:p w14:paraId="505DEC0D" w14:textId="073FDB21" w:rsidR="004A3C0E" w:rsidRDefault="00B70C1C" w:rsidP="00547E63">
      <w:pPr>
        <w:pStyle w:val="FIG"/>
      </w:pPr>
      <w:r>
        <w:lastRenderedPageBreak/>
        <w:drawing>
          <wp:inline distT="0" distB="0" distL="0" distR="0" wp14:anchorId="37C622A2" wp14:editId="0DCF3F97">
            <wp:extent cx="8832658" cy="5197896"/>
            <wp:effectExtent l="26670" t="11430" r="14605" b="14605"/>
            <wp:docPr id="4282" name="Picture 4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alphaModFix/>
                    </a:blip>
                    <a:stretch>
                      <a:fillRect/>
                    </a:stretch>
                  </pic:blipFill>
                  <pic:spPr>
                    <a:xfrm rot="5400000">
                      <a:off x="0" y="0"/>
                      <a:ext cx="8968859" cy="5278048"/>
                    </a:xfrm>
                    <a:prstGeom prst="rect">
                      <a:avLst/>
                    </a:prstGeom>
                    <a:ln>
                      <a:solidFill>
                        <a:schemeClr val="tx1"/>
                      </a:solidFill>
                    </a:ln>
                  </pic:spPr>
                </pic:pic>
              </a:graphicData>
            </a:graphic>
          </wp:inline>
        </w:drawing>
      </w:r>
    </w:p>
    <w:p w14:paraId="07A63479" w14:textId="7F037CCD" w:rsidR="00820DCE" w:rsidRPr="00820DCE" w:rsidRDefault="004A3C0E" w:rsidP="004A3C0E">
      <w:pPr>
        <w:pStyle w:val="Caption"/>
      </w:pPr>
      <w:bookmarkStart w:id="326" w:name="_Ref62387151"/>
      <w:bookmarkStart w:id="327" w:name="_Toc62423973"/>
      <w:r>
        <w:t xml:space="preserve">Hình </w:t>
      </w:r>
      <w:fldSimple w:instr=" STYLEREF 1 \s ">
        <w:r w:rsidR="00E247A6">
          <w:rPr>
            <w:noProof/>
          </w:rPr>
          <w:t>3</w:t>
        </w:r>
      </w:fldSimple>
      <w:r w:rsidR="00C215A3">
        <w:t>.</w:t>
      </w:r>
      <w:fldSimple w:instr=" SEQ Hình \* ARABIC \s 1 ">
        <w:r w:rsidR="00E247A6">
          <w:rPr>
            <w:noProof/>
          </w:rPr>
          <w:t>15</w:t>
        </w:r>
      </w:fldSimple>
      <w:bookmarkEnd w:id="326"/>
      <w:r>
        <w:t xml:space="preserve"> </w:t>
      </w:r>
      <w:r w:rsidR="00B70C1C">
        <w:t>Thông số đo đạc trên hồ Thanh Nhàn</w:t>
      </w:r>
      <w:bookmarkEnd w:id="327"/>
    </w:p>
    <w:p w14:paraId="17974767" w14:textId="2678FA38" w:rsidR="00FA4CAB" w:rsidRDefault="00F2753F" w:rsidP="00F2753F">
      <w:pPr>
        <w:pStyle w:val="FIG"/>
      </w:pPr>
      <w:r w:rsidRPr="00F2753F">
        <w:lastRenderedPageBreak/>
        <w:drawing>
          <wp:inline distT="0" distB="0" distL="0" distR="0" wp14:anchorId="0A2400C0" wp14:editId="76D4FA5A">
            <wp:extent cx="4885459" cy="3199473"/>
            <wp:effectExtent l="19050" t="19050" r="10795" b="20320"/>
            <wp:docPr id="4286" name="Picture 4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4941862" cy="3236411"/>
                    </a:xfrm>
                    <a:prstGeom prst="rect">
                      <a:avLst/>
                    </a:prstGeom>
                    <a:ln>
                      <a:solidFill>
                        <a:schemeClr val="tx1"/>
                      </a:solidFill>
                    </a:ln>
                  </pic:spPr>
                </pic:pic>
              </a:graphicData>
            </a:graphic>
          </wp:inline>
        </w:drawing>
      </w:r>
    </w:p>
    <w:p w14:paraId="1AFAEF6B" w14:textId="1E0E40A8" w:rsidR="00EE3322" w:rsidRDefault="00FA4CAB" w:rsidP="00BA03DE">
      <w:pPr>
        <w:pStyle w:val="Caption"/>
      </w:pPr>
      <w:bookmarkStart w:id="328" w:name="_Ref62387154"/>
      <w:bookmarkStart w:id="329" w:name="_Toc62423974"/>
      <w:r>
        <w:t xml:space="preserve">Hình </w:t>
      </w:r>
      <w:fldSimple w:instr=" STYLEREF 1 \s ">
        <w:r w:rsidR="00E247A6">
          <w:rPr>
            <w:noProof/>
          </w:rPr>
          <w:t>3</w:t>
        </w:r>
      </w:fldSimple>
      <w:r w:rsidR="00C215A3">
        <w:t>.</w:t>
      </w:r>
      <w:fldSimple w:instr=" SEQ Hình \* ARABIC \s 1 ">
        <w:r w:rsidR="00E247A6">
          <w:rPr>
            <w:noProof/>
          </w:rPr>
          <w:t>16</w:t>
        </w:r>
      </w:fldSimple>
      <w:bookmarkEnd w:id="328"/>
      <w:r>
        <w:t xml:space="preserve"> </w:t>
      </w:r>
      <w:r w:rsidR="00B70C1C">
        <w:t>Giao diện hiển thị trên web hồ Thanh Nhàn</w:t>
      </w:r>
      <w:bookmarkEnd w:id="329"/>
    </w:p>
    <w:p w14:paraId="688D033F" w14:textId="17030410" w:rsidR="004E16AB" w:rsidRDefault="00191BAA" w:rsidP="004E16AB">
      <w:pPr>
        <w:pStyle w:val="Heading4"/>
      </w:pPr>
      <w:r>
        <w:t xml:space="preserve">Hồ </w:t>
      </w:r>
      <w:r w:rsidR="00556F75">
        <w:t>Xã Đàn</w:t>
      </w:r>
    </w:p>
    <w:p w14:paraId="173B2CEF" w14:textId="000B84B3" w:rsidR="000B46B1" w:rsidRDefault="00817C67" w:rsidP="003D1D71">
      <w:pPr>
        <w:ind w:firstLine="720"/>
      </w:pPr>
      <w:r>
        <w:t xml:space="preserve">Các </w:t>
      </w:r>
      <w:r>
        <w:fldChar w:fldCharType="begin"/>
      </w:r>
      <w:r>
        <w:instrText xml:space="preserve"> REF _Ref62387210 \h </w:instrText>
      </w:r>
      <w:r w:rsidR="003D1D71">
        <w:instrText xml:space="preserve"> \* MERGEFORMAT </w:instrText>
      </w:r>
      <w:r>
        <w:fldChar w:fldCharType="separate"/>
      </w:r>
      <w:r w:rsidR="00E247A6">
        <w:t xml:space="preserve">Hình </w:t>
      </w:r>
      <w:r w:rsidR="00E247A6">
        <w:rPr>
          <w:noProof/>
        </w:rPr>
        <w:t>3.17</w:t>
      </w:r>
      <w:r>
        <w:fldChar w:fldCharType="end"/>
      </w:r>
      <w:r>
        <w:t xml:space="preserve">, </w:t>
      </w:r>
      <w:r>
        <w:fldChar w:fldCharType="begin"/>
      </w:r>
      <w:r>
        <w:instrText xml:space="preserve"> REF _Ref62387211 \h </w:instrText>
      </w:r>
      <w:r w:rsidR="003D1D71">
        <w:instrText xml:space="preserve"> \* MERGEFORMAT </w:instrText>
      </w:r>
      <w:r>
        <w:fldChar w:fldCharType="separate"/>
      </w:r>
      <w:r w:rsidR="00E247A6">
        <w:t xml:space="preserve">Hình </w:t>
      </w:r>
      <w:r w:rsidR="00E247A6">
        <w:rPr>
          <w:noProof/>
        </w:rPr>
        <w:t>3.18</w:t>
      </w:r>
      <w:r>
        <w:fldChar w:fldCharType="end"/>
      </w:r>
      <w:r>
        <w:t xml:space="preserve"> và </w:t>
      </w:r>
      <w:r>
        <w:fldChar w:fldCharType="begin"/>
      </w:r>
      <w:r>
        <w:instrText xml:space="preserve"> REF _Ref62387212 \h </w:instrText>
      </w:r>
      <w:r w:rsidR="003D1D71">
        <w:instrText xml:space="preserve"> \* MERGEFORMAT </w:instrText>
      </w:r>
      <w:r>
        <w:fldChar w:fldCharType="separate"/>
      </w:r>
      <w:r w:rsidR="00E247A6">
        <w:t xml:space="preserve">Hình </w:t>
      </w:r>
      <w:r w:rsidR="00E247A6">
        <w:rPr>
          <w:noProof/>
        </w:rPr>
        <w:t>3.19</w:t>
      </w:r>
      <w:r>
        <w:fldChar w:fldCharType="end"/>
      </w:r>
      <w:r>
        <w:t xml:space="preserve"> là hình ảnh các thông số thu thập</w:t>
      </w:r>
    </w:p>
    <w:p w14:paraId="2CD59D5F" w14:textId="31D36E4C" w:rsidR="00FB5D1A" w:rsidRPr="00FB5D1A" w:rsidRDefault="00817C67" w:rsidP="003D1D71">
      <w:r>
        <w:t>được từ hồ Xã Đàn.</w:t>
      </w:r>
    </w:p>
    <w:p w14:paraId="2C32D358" w14:textId="77777777" w:rsidR="004E16AB" w:rsidRDefault="002C65BF" w:rsidP="004E16AB">
      <w:pPr>
        <w:keepNext/>
        <w:jc w:val="center"/>
      </w:pPr>
      <w:r w:rsidRPr="002C65BF">
        <w:rPr>
          <w:noProof/>
        </w:rPr>
        <w:drawing>
          <wp:inline distT="0" distB="0" distL="0" distR="0" wp14:anchorId="7C4896F8" wp14:editId="00F54626">
            <wp:extent cx="4877986" cy="3464169"/>
            <wp:effectExtent l="19050" t="19050" r="18415" b="22225"/>
            <wp:docPr id="4207" name="Picture 4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4945225" cy="3511919"/>
                    </a:xfrm>
                    <a:prstGeom prst="rect">
                      <a:avLst/>
                    </a:prstGeom>
                    <a:ln>
                      <a:solidFill>
                        <a:schemeClr val="tx1"/>
                      </a:solidFill>
                    </a:ln>
                  </pic:spPr>
                </pic:pic>
              </a:graphicData>
            </a:graphic>
          </wp:inline>
        </w:drawing>
      </w:r>
    </w:p>
    <w:p w14:paraId="12278ECD" w14:textId="30F01DC0" w:rsidR="00A32D46" w:rsidRDefault="004E16AB" w:rsidP="004E16AB">
      <w:pPr>
        <w:pStyle w:val="Caption"/>
      </w:pPr>
      <w:bookmarkStart w:id="330" w:name="_Ref62387210"/>
      <w:bookmarkStart w:id="331" w:name="_Toc62423975"/>
      <w:r>
        <w:t xml:space="preserve">Hình </w:t>
      </w:r>
      <w:fldSimple w:instr=" STYLEREF 1 \s ">
        <w:r w:rsidR="00E247A6">
          <w:rPr>
            <w:noProof/>
          </w:rPr>
          <w:t>3</w:t>
        </w:r>
      </w:fldSimple>
      <w:r w:rsidR="00C215A3">
        <w:t>.</w:t>
      </w:r>
      <w:fldSimple w:instr=" SEQ Hình \* ARABIC \s 1 ">
        <w:r w:rsidR="00E247A6">
          <w:rPr>
            <w:noProof/>
          </w:rPr>
          <w:t>17</w:t>
        </w:r>
      </w:fldSimple>
      <w:bookmarkEnd w:id="330"/>
      <w:r>
        <w:t xml:space="preserve"> Dữ liệu GPS nhận được và sai số thực tế tại </w:t>
      </w:r>
      <w:r w:rsidR="00033743">
        <w:t>h</w:t>
      </w:r>
      <w:r>
        <w:t>ồ Xã Đàn</w:t>
      </w:r>
      <w:bookmarkEnd w:id="331"/>
    </w:p>
    <w:p w14:paraId="1245A5A8" w14:textId="43F43085" w:rsidR="00F91772" w:rsidRDefault="000F6222" w:rsidP="00F91772">
      <w:pPr>
        <w:keepNext/>
        <w:jc w:val="center"/>
      </w:pPr>
      <w:r>
        <w:rPr>
          <w:noProof/>
        </w:rPr>
        <w:lastRenderedPageBreak/>
        <w:drawing>
          <wp:inline distT="0" distB="0" distL="0" distR="0" wp14:anchorId="09F646B2" wp14:editId="0AE1BAB8">
            <wp:extent cx="8886825" cy="5221129"/>
            <wp:effectExtent l="23178" t="14922" r="13652" b="13653"/>
            <wp:docPr id="4284" name="Picture 4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alphaModFix/>
                    </a:blip>
                    <a:stretch>
                      <a:fillRect/>
                    </a:stretch>
                  </pic:blipFill>
                  <pic:spPr>
                    <a:xfrm rot="5400000">
                      <a:off x="0" y="0"/>
                      <a:ext cx="8960694" cy="5264528"/>
                    </a:xfrm>
                    <a:prstGeom prst="rect">
                      <a:avLst/>
                    </a:prstGeom>
                    <a:ln>
                      <a:solidFill>
                        <a:schemeClr val="tx1"/>
                      </a:solidFill>
                    </a:ln>
                  </pic:spPr>
                </pic:pic>
              </a:graphicData>
            </a:graphic>
          </wp:inline>
        </w:drawing>
      </w:r>
    </w:p>
    <w:p w14:paraId="0C6BAA46" w14:textId="679CC437" w:rsidR="00F91772" w:rsidRDefault="00F91772" w:rsidP="00A62D9A">
      <w:pPr>
        <w:pStyle w:val="Caption"/>
      </w:pPr>
      <w:bookmarkStart w:id="332" w:name="_Ref62387211"/>
      <w:bookmarkStart w:id="333" w:name="_Toc62423976"/>
      <w:r>
        <w:t xml:space="preserve">Hình </w:t>
      </w:r>
      <w:fldSimple w:instr=" STYLEREF 1 \s ">
        <w:r w:rsidR="00E247A6">
          <w:rPr>
            <w:noProof/>
          </w:rPr>
          <w:t>3</w:t>
        </w:r>
      </w:fldSimple>
      <w:r w:rsidR="00C215A3">
        <w:t>.</w:t>
      </w:r>
      <w:fldSimple w:instr=" SEQ Hình \* ARABIC \s 1 ">
        <w:r w:rsidR="00E247A6">
          <w:rPr>
            <w:noProof/>
          </w:rPr>
          <w:t>18</w:t>
        </w:r>
      </w:fldSimple>
      <w:bookmarkEnd w:id="332"/>
      <w:r>
        <w:t xml:space="preserve"> </w:t>
      </w:r>
      <w:r w:rsidR="00E63C5B">
        <w:t>Thông số đo trên hồ Xã Đàn</w:t>
      </w:r>
      <w:bookmarkEnd w:id="333"/>
    </w:p>
    <w:p w14:paraId="7657C24B" w14:textId="70242A1B" w:rsidR="006F6196" w:rsidRDefault="00F2753F" w:rsidP="00E63C5B">
      <w:pPr>
        <w:pStyle w:val="FIG"/>
      </w:pPr>
      <w:r w:rsidRPr="00F2753F">
        <w:lastRenderedPageBreak/>
        <w:drawing>
          <wp:inline distT="0" distB="0" distL="0" distR="0" wp14:anchorId="367035BC" wp14:editId="089E3D4B">
            <wp:extent cx="4742955" cy="2952287"/>
            <wp:effectExtent l="19050" t="19050" r="19685" b="19685"/>
            <wp:docPr id="4285" name="Picture 4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4778090" cy="2974157"/>
                    </a:xfrm>
                    <a:prstGeom prst="rect">
                      <a:avLst/>
                    </a:prstGeom>
                    <a:ln>
                      <a:solidFill>
                        <a:schemeClr val="tx1"/>
                      </a:solidFill>
                    </a:ln>
                  </pic:spPr>
                </pic:pic>
              </a:graphicData>
            </a:graphic>
          </wp:inline>
        </w:drawing>
      </w:r>
    </w:p>
    <w:p w14:paraId="78D1A86A" w14:textId="29C6511F" w:rsidR="00F91772" w:rsidRPr="00BA03DE" w:rsidRDefault="006F6196" w:rsidP="006F6196">
      <w:pPr>
        <w:pStyle w:val="Caption"/>
      </w:pPr>
      <w:bookmarkStart w:id="334" w:name="_Ref62387212"/>
      <w:bookmarkStart w:id="335" w:name="_Toc62423977"/>
      <w:r>
        <w:t xml:space="preserve">Hình </w:t>
      </w:r>
      <w:fldSimple w:instr=" STYLEREF 1 \s ">
        <w:r w:rsidR="00E247A6">
          <w:rPr>
            <w:noProof/>
          </w:rPr>
          <w:t>3</w:t>
        </w:r>
      </w:fldSimple>
      <w:r w:rsidR="00C215A3">
        <w:t>.</w:t>
      </w:r>
      <w:fldSimple w:instr=" SEQ Hình \* ARABIC \s 1 ">
        <w:r w:rsidR="00E247A6">
          <w:rPr>
            <w:noProof/>
          </w:rPr>
          <w:t>19</w:t>
        </w:r>
      </w:fldSimple>
      <w:bookmarkEnd w:id="334"/>
      <w:r>
        <w:t xml:space="preserve"> </w:t>
      </w:r>
      <w:r w:rsidR="00E63C5B">
        <w:t>Giao diện hiển thị tại hồ Xã Đàn</w:t>
      </w:r>
      <w:bookmarkEnd w:id="335"/>
    </w:p>
    <w:p w14:paraId="5330C9D9" w14:textId="78F2BDAF" w:rsidR="00A42AB8" w:rsidRDefault="006E6DC3" w:rsidP="006E6DC3">
      <w:pPr>
        <w:pStyle w:val="Heading4"/>
      </w:pPr>
      <w:r>
        <w:t>Đánh giá kết quả thử nghiệm</w:t>
      </w:r>
    </w:p>
    <w:p w14:paraId="791408A4" w14:textId="726CDAC3" w:rsidR="006E6DC3" w:rsidRPr="0049097A" w:rsidRDefault="006E6DC3" w:rsidP="0049097A">
      <w:pPr>
        <w:pStyle w:val="ListParagraph"/>
      </w:pPr>
      <w:r w:rsidRPr="0066534C">
        <w:t xml:space="preserve">Thông số </w:t>
      </w:r>
      <w:r w:rsidRPr="0049097A">
        <w:t>GPS còn sai lệch khá lớn</w:t>
      </w:r>
      <w:r w:rsidR="001D11DA" w:rsidRPr="0049097A">
        <w:t xml:space="preserve"> (30m - 70m): có thể lý giải bởi vì việc sử dụng GPS tích hợp trong module SIM thì sẽ kém chính xác hơn rất nhiều so với một module GPS thông thường trên thị trường.</w:t>
      </w:r>
    </w:p>
    <w:p w14:paraId="19020E36" w14:textId="7EC40A65" w:rsidR="001D11DA" w:rsidRPr="0066534C" w:rsidRDefault="001D11DA" w:rsidP="0049097A">
      <w:pPr>
        <w:pStyle w:val="ListParagraph"/>
      </w:pPr>
      <w:r w:rsidRPr="0049097A">
        <w:t>Dữ liệu còn</w:t>
      </w:r>
      <w:r w:rsidRPr="0066534C">
        <w:t xml:space="preserve"> </w:t>
      </w:r>
      <w:r w:rsidR="007027B7" w:rsidRPr="0066534C">
        <w:t>chưa nhiều</w:t>
      </w:r>
      <w:r w:rsidR="008C43E4" w:rsidRPr="0066534C">
        <w:t xml:space="preserve"> do thời gian thử nghiệm trên mỗi hồ</w:t>
      </w:r>
      <w:r w:rsidR="007027B7" w:rsidRPr="0066534C">
        <w:t xml:space="preserve"> khá ít</w:t>
      </w:r>
      <w:r w:rsidR="00CB6BCC">
        <w:t>.</w:t>
      </w:r>
      <w:r w:rsidR="00112AC9" w:rsidRPr="0066534C">
        <w:t xml:space="preserve"> </w:t>
      </w:r>
    </w:p>
    <w:p w14:paraId="0460CBC2" w14:textId="04CEAEBE" w:rsidR="007C3845" w:rsidRDefault="00F23C35" w:rsidP="003C3233">
      <w:pPr>
        <w:pStyle w:val="Heading3"/>
      </w:pPr>
      <w:bookmarkStart w:id="336" w:name="_Toc62424056"/>
      <w:r>
        <w:t>Đo kiểm mạch sạc pin mặt trời</w:t>
      </w:r>
      <w:bookmarkEnd w:id="336"/>
    </w:p>
    <w:p w14:paraId="2882D9E7" w14:textId="5D1CDC37" w:rsidR="00A97518" w:rsidRDefault="00A97518" w:rsidP="00AE2524">
      <w:pPr>
        <w:pStyle w:val="Heading4"/>
        <w:numPr>
          <w:ilvl w:val="3"/>
          <w:numId w:val="39"/>
        </w:numPr>
      </w:pPr>
      <w:r>
        <w:t xml:space="preserve">Kịch bản thử nghiệm </w:t>
      </w:r>
    </w:p>
    <w:p w14:paraId="3738FF2D" w14:textId="50B92A37" w:rsidR="000B504A" w:rsidRPr="0049097A" w:rsidRDefault="000B504A" w:rsidP="0049097A">
      <w:pPr>
        <w:pStyle w:val="ListParagraph"/>
      </w:pPr>
      <w:r w:rsidRPr="0066534C">
        <w:t xml:space="preserve">Chuẩn bị </w:t>
      </w:r>
      <w:r w:rsidRPr="0049097A">
        <w:t xml:space="preserve">dụng cụ đo khi tiến hành thực hiện xả: Đồng hồ điện tử </w:t>
      </w:r>
      <w:r w:rsidR="00FB32FD">
        <w:t>(</w:t>
      </w:r>
      <w:r w:rsidR="00FB32FD">
        <w:fldChar w:fldCharType="begin"/>
      </w:r>
      <w:r w:rsidR="00FB32FD">
        <w:instrText xml:space="preserve"> REF _Ref62387321 \h </w:instrText>
      </w:r>
      <w:r w:rsidR="00FB32FD">
        <w:fldChar w:fldCharType="separate"/>
      </w:r>
      <w:r w:rsidR="00E247A6">
        <w:t xml:space="preserve">Hình </w:t>
      </w:r>
      <w:r w:rsidR="00E247A6">
        <w:rPr>
          <w:noProof/>
        </w:rPr>
        <w:t>3</w:t>
      </w:r>
      <w:r w:rsidR="00E247A6">
        <w:t>.</w:t>
      </w:r>
      <w:r w:rsidR="00E247A6">
        <w:rPr>
          <w:noProof/>
        </w:rPr>
        <w:t>20</w:t>
      </w:r>
      <w:r w:rsidR="00FB32FD">
        <w:fldChar w:fldCharType="end"/>
      </w:r>
      <w:r w:rsidR="00FB32FD">
        <w:t>)</w:t>
      </w:r>
      <w:r w:rsidR="00A5789D">
        <w:t>.</w:t>
      </w:r>
    </w:p>
    <w:p w14:paraId="2A659079" w14:textId="77777777" w:rsidR="00F52B52" w:rsidRPr="0049097A" w:rsidRDefault="00F52B52" w:rsidP="0049097A">
      <w:pPr>
        <w:pStyle w:val="ListParagraph"/>
      </w:pPr>
      <w:r w:rsidRPr="0049097A">
        <w:t>Sử dụng 2 điện trở công suất 10Ω 10W mắc song song với nhau làm tải nhằm xả cho pin.</w:t>
      </w:r>
    </w:p>
    <w:p w14:paraId="42F99AD1" w14:textId="52CA3D6D" w:rsidR="00EC1948" w:rsidRDefault="00F52B52" w:rsidP="001E0BA4">
      <w:pPr>
        <w:pStyle w:val="ListParagraph"/>
        <w:spacing w:after="120"/>
      </w:pPr>
      <w:r w:rsidRPr="0049097A">
        <w:t xml:space="preserve">Sau khi điện áp rơi xuống dưới 9V thì ngừng xả, việc này nhằm bảo vệ hiện tượng </w:t>
      </w:r>
      <w:r w:rsidR="00926D01">
        <w:t>u</w:t>
      </w:r>
      <w:r w:rsidRPr="0049097A">
        <w:t>nder</w:t>
      </w:r>
      <w:r w:rsidR="00926D01">
        <w:t>v</w:t>
      </w:r>
      <w:r w:rsidRPr="0049097A">
        <w:t>oltage</w:t>
      </w:r>
      <w:r w:rsidRPr="0066534C">
        <w:t xml:space="preserve"> cho pin.</w:t>
      </w:r>
    </w:p>
    <w:p w14:paraId="40DEA88A" w14:textId="4606C39F" w:rsidR="000B504A" w:rsidRDefault="2254F27C" w:rsidP="0066534C">
      <w:pPr>
        <w:pStyle w:val="FIG"/>
      </w:pPr>
      <w:r>
        <w:drawing>
          <wp:inline distT="0" distB="0" distL="0" distR="0" wp14:anchorId="432E5303" wp14:editId="75DB61F5">
            <wp:extent cx="1609725" cy="253534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1612564" cy="2539814"/>
                    </a:xfrm>
                    <a:prstGeom prst="rect">
                      <a:avLst/>
                    </a:prstGeom>
                  </pic:spPr>
                </pic:pic>
              </a:graphicData>
            </a:graphic>
          </wp:inline>
        </w:drawing>
      </w:r>
    </w:p>
    <w:p w14:paraId="3E6B2850" w14:textId="24F7B4F1" w:rsidR="000B504A" w:rsidRPr="000B504A" w:rsidRDefault="000B504A" w:rsidP="000B504A">
      <w:pPr>
        <w:pStyle w:val="Caption"/>
      </w:pPr>
      <w:bookmarkStart w:id="337" w:name="_Ref62387321"/>
      <w:bookmarkStart w:id="338" w:name="_Toc62423978"/>
      <w:r>
        <w:t xml:space="preserve">Hình </w:t>
      </w:r>
      <w:fldSimple w:instr=" STYLEREF 1 \s ">
        <w:r w:rsidR="00E247A6">
          <w:rPr>
            <w:noProof/>
          </w:rPr>
          <w:t>3</w:t>
        </w:r>
      </w:fldSimple>
      <w:r w:rsidR="00C215A3">
        <w:t>.</w:t>
      </w:r>
      <w:fldSimple w:instr=" SEQ Hình \* ARABIC \s 1 ">
        <w:r w:rsidR="00E247A6">
          <w:rPr>
            <w:noProof/>
          </w:rPr>
          <w:t>20</w:t>
        </w:r>
      </w:fldSimple>
      <w:bookmarkEnd w:id="337"/>
      <w:r>
        <w:t xml:space="preserve"> Đồng hồ vạn năng Fluke 287</w:t>
      </w:r>
      <w:bookmarkEnd w:id="338"/>
    </w:p>
    <w:p w14:paraId="4EE681C8" w14:textId="60446649" w:rsidR="00A97518" w:rsidRPr="0049097A" w:rsidRDefault="00A97518" w:rsidP="0049097A">
      <w:pPr>
        <w:pStyle w:val="ListParagraph"/>
      </w:pPr>
      <w:r w:rsidRPr="0066534C">
        <w:lastRenderedPageBreak/>
        <w:t xml:space="preserve">Ghi lại thông </w:t>
      </w:r>
      <w:r w:rsidRPr="0049097A">
        <w:t>số xả theo thời gian</w:t>
      </w:r>
      <w:r w:rsidR="00A5789D">
        <w:t>.</w:t>
      </w:r>
    </w:p>
    <w:p w14:paraId="5E85519D" w14:textId="3EF22F7B" w:rsidR="000B504A" w:rsidRPr="0066534C" w:rsidRDefault="00A97518" w:rsidP="005C7D58">
      <w:pPr>
        <w:pStyle w:val="ListParagraph"/>
        <w:spacing w:after="120"/>
      </w:pPr>
      <w:r w:rsidRPr="0049097A">
        <w:t>Chuẩn bị công cụ</w:t>
      </w:r>
      <w:r w:rsidRPr="0066534C">
        <w:t xml:space="preserve"> để tiến hành thử nghiệm sạc: Bộ nguồn có thể tùy chỉ</w:t>
      </w:r>
      <w:r w:rsidR="000B504A" w:rsidRPr="0066534C">
        <w:t>nh</w:t>
      </w:r>
      <w:r w:rsidR="00A5789D">
        <w:t xml:space="preserve"> (</w:t>
      </w:r>
      <w:r w:rsidR="00A5789D">
        <w:fldChar w:fldCharType="begin"/>
      </w:r>
      <w:r w:rsidR="00A5789D">
        <w:instrText xml:space="preserve"> REF _Ref62387355 \h </w:instrText>
      </w:r>
      <w:r w:rsidR="00A5789D">
        <w:fldChar w:fldCharType="separate"/>
      </w:r>
      <w:r w:rsidR="00E247A6">
        <w:t xml:space="preserve">Hình </w:t>
      </w:r>
      <w:r w:rsidR="00E247A6">
        <w:rPr>
          <w:noProof/>
        </w:rPr>
        <w:t>3</w:t>
      </w:r>
      <w:r w:rsidR="00E247A6">
        <w:t>.</w:t>
      </w:r>
      <w:r w:rsidR="00E247A6">
        <w:rPr>
          <w:noProof/>
        </w:rPr>
        <w:t>21</w:t>
      </w:r>
      <w:r w:rsidR="00A5789D">
        <w:fldChar w:fldCharType="end"/>
      </w:r>
      <w:r w:rsidR="00A5789D">
        <w:t>)</w:t>
      </w:r>
      <w:r w:rsidR="005C7D58">
        <w:t xml:space="preserve">. </w:t>
      </w:r>
    </w:p>
    <w:p w14:paraId="0D3A7CF9" w14:textId="77777777" w:rsidR="00142435" w:rsidRDefault="4839E004" w:rsidP="00142435">
      <w:pPr>
        <w:keepNext/>
        <w:jc w:val="center"/>
      </w:pPr>
      <w:r>
        <w:rPr>
          <w:noProof/>
        </w:rPr>
        <w:drawing>
          <wp:inline distT="0" distB="0" distL="0" distR="0" wp14:anchorId="3245DA33" wp14:editId="72CC3D93">
            <wp:extent cx="4497070" cy="2880474"/>
            <wp:effectExtent l="0" t="0" r="0" b="0"/>
            <wp:docPr id="4096" name="Picture 4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6"/>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4528052" cy="2900319"/>
                    </a:xfrm>
                    <a:prstGeom prst="rect">
                      <a:avLst/>
                    </a:prstGeom>
                  </pic:spPr>
                </pic:pic>
              </a:graphicData>
            </a:graphic>
          </wp:inline>
        </w:drawing>
      </w:r>
    </w:p>
    <w:p w14:paraId="537800FF" w14:textId="182A014E" w:rsidR="000B504A" w:rsidRDefault="00142435" w:rsidP="0066534C">
      <w:pPr>
        <w:pStyle w:val="Caption"/>
      </w:pPr>
      <w:bookmarkStart w:id="339" w:name="_Ref62387355"/>
      <w:bookmarkStart w:id="340" w:name="_Toc62423979"/>
      <w:r>
        <w:t xml:space="preserve">Hình </w:t>
      </w:r>
      <w:fldSimple w:instr=" STYLEREF 1 \s ">
        <w:r w:rsidR="00E247A6">
          <w:rPr>
            <w:noProof/>
          </w:rPr>
          <w:t>3</w:t>
        </w:r>
      </w:fldSimple>
      <w:r w:rsidR="00C215A3">
        <w:t>.</w:t>
      </w:r>
      <w:fldSimple w:instr=" SEQ Hình \* ARABIC \s 1 ">
        <w:r w:rsidR="00E247A6">
          <w:rPr>
            <w:noProof/>
          </w:rPr>
          <w:t>21</w:t>
        </w:r>
      </w:fldSimple>
      <w:bookmarkEnd w:id="339"/>
      <w:r>
        <w:t xml:space="preserve">  </w:t>
      </w:r>
      <w:r w:rsidR="00ED4BC8">
        <w:t>Bộ tạo nguồn DC</w:t>
      </w:r>
      <w:r>
        <w:t xml:space="preserve"> KEYSIGHT E3633A  (8V/20A hoặc 20V/10A)</w:t>
      </w:r>
      <w:bookmarkEnd w:id="340"/>
    </w:p>
    <w:p w14:paraId="0E8E112A" w14:textId="6AECD440" w:rsidR="008E6B36" w:rsidRPr="0049097A" w:rsidRDefault="008E6B36" w:rsidP="0049097A">
      <w:pPr>
        <w:pStyle w:val="ListParagraph"/>
      </w:pPr>
      <w:r w:rsidRPr="003B78C7">
        <w:t xml:space="preserve">Điều chỉnh </w:t>
      </w:r>
      <w:r w:rsidRPr="0049097A">
        <w:t>điện áp và dòng sạc lớn nhất ở một mức cố định.</w:t>
      </w:r>
    </w:p>
    <w:p w14:paraId="3866E083" w14:textId="344ACA99" w:rsidR="000B504A" w:rsidRPr="003B78C7" w:rsidRDefault="008E6B36" w:rsidP="0049097A">
      <w:pPr>
        <w:pStyle w:val="ListParagraph"/>
      </w:pPr>
      <w:r w:rsidRPr="0049097A">
        <w:t>Lập bảng ghi lại t</w:t>
      </w:r>
      <w:r w:rsidRPr="003B78C7">
        <w:t xml:space="preserve">hông số </w:t>
      </w:r>
      <w:r w:rsidR="00FD02E1" w:rsidRPr="003B78C7">
        <w:t>2-3</w:t>
      </w:r>
      <w:r w:rsidRPr="003B78C7">
        <w:t xml:space="preserve"> phút/lần.</w:t>
      </w:r>
    </w:p>
    <w:p w14:paraId="03031EA2" w14:textId="67A69474" w:rsidR="00A97518" w:rsidRDefault="00A97518" w:rsidP="00AE2524">
      <w:pPr>
        <w:pStyle w:val="Heading4"/>
        <w:numPr>
          <w:ilvl w:val="3"/>
          <w:numId w:val="13"/>
        </w:numPr>
      </w:pPr>
      <w:r>
        <w:t>Xả pin</w:t>
      </w:r>
    </w:p>
    <w:p w14:paraId="0BE21310" w14:textId="3512A968" w:rsidR="00A97518" w:rsidRPr="0049097A" w:rsidRDefault="00A97518" w:rsidP="0049097A">
      <w:pPr>
        <w:pStyle w:val="ListParagraph"/>
      </w:pPr>
      <w:r w:rsidRPr="003B78C7">
        <w:t xml:space="preserve">Sử dụng 3 cell pin </w:t>
      </w:r>
      <w:r w:rsidRPr="0049097A">
        <w:t>18650 1200mA</w:t>
      </w:r>
      <w:r w:rsidR="008E6B36" w:rsidRPr="0049097A">
        <w:t>h.</w:t>
      </w:r>
    </w:p>
    <w:p w14:paraId="27F9C350" w14:textId="3D96633B" w:rsidR="008E6B36" w:rsidRPr="0049097A" w:rsidRDefault="009F536C" w:rsidP="0049097A">
      <w:pPr>
        <w:pStyle w:val="ListParagraph"/>
      </w:pPr>
      <w:r w:rsidRPr="0049097A">
        <w:t xml:space="preserve">Thiết kế bộ tải 2 điện trở công suất 10Ω 10W mắc song song với </w:t>
      </w:r>
      <w:r w:rsidR="006C1885" w:rsidRPr="0049097A">
        <w:t>điện t</w:t>
      </w:r>
      <w:r w:rsidR="005C7D58">
        <w:t>r</w:t>
      </w:r>
      <w:r w:rsidR="006C1885" w:rsidRPr="0049097A">
        <w:t>ở 2k2 và led cắm 5mm (nhằm hiển thị trạng thái đang xả)</w:t>
      </w:r>
      <w:r w:rsidR="00277047">
        <w:t xml:space="preserve"> như </w:t>
      </w:r>
      <w:r w:rsidR="00277047">
        <w:fldChar w:fldCharType="begin"/>
      </w:r>
      <w:r w:rsidR="00277047">
        <w:instrText xml:space="preserve"> REF _Ref62387387 \h </w:instrText>
      </w:r>
      <w:r w:rsidR="00277047">
        <w:fldChar w:fldCharType="separate"/>
      </w:r>
      <w:r w:rsidR="00E247A6">
        <w:t xml:space="preserve">Hình </w:t>
      </w:r>
      <w:r w:rsidR="00E247A6">
        <w:rPr>
          <w:noProof/>
        </w:rPr>
        <w:t>3</w:t>
      </w:r>
      <w:r w:rsidR="00E247A6">
        <w:t>.</w:t>
      </w:r>
      <w:r w:rsidR="00E247A6">
        <w:rPr>
          <w:noProof/>
        </w:rPr>
        <w:t>22</w:t>
      </w:r>
      <w:r w:rsidR="00277047">
        <w:fldChar w:fldCharType="end"/>
      </w:r>
      <w:r w:rsidR="006C1885" w:rsidRPr="0049097A">
        <w:t>.</w:t>
      </w:r>
    </w:p>
    <w:p w14:paraId="229A782F" w14:textId="169D0529" w:rsidR="00793173" w:rsidRDefault="00F52B52" w:rsidP="0049097A">
      <w:pPr>
        <w:pStyle w:val="ListParagraph"/>
      </w:pPr>
      <w:r w:rsidRPr="0049097A">
        <w:t>Thiết kế công tắc chuyển</w:t>
      </w:r>
      <w:r w:rsidRPr="003B78C7">
        <w:t xml:space="preserve"> đổi giữa 2 chức năng sạc và xả từ pin.</w:t>
      </w:r>
    </w:p>
    <w:p w14:paraId="250BFE0D" w14:textId="2564A2E6" w:rsidR="00F630A4" w:rsidRDefault="00EF429D" w:rsidP="001E0BA4">
      <w:pPr>
        <w:pStyle w:val="ListParagraph"/>
        <w:spacing w:after="240"/>
      </w:pPr>
      <w:r>
        <w:t xml:space="preserve">Thực hiện ghép nối tải và </w:t>
      </w:r>
      <w:r w:rsidR="00D91FCE">
        <w:t>pin (</w:t>
      </w:r>
      <w:r w:rsidR="00D91FCE">
        <w:fldChar w:fldCharType="begin"/>
      </w:r>
      <w:r w:rsidR="00D91FCE">
        <w:instrText xml:space="preserve"> REF _Ref62387430 \h </w:instrText>
      </w:r>
      <w:r w:rsidR="00D91FCE">
        <w:fldChar w:fldCharType="separate"/>
      </w:r>
      <w:r w:rsidR="00E247A6">
        <w:t xml:space="preserve">Hình </w:t>
      </w:r>
      <w:r w:rsidR="00E247A6">
        <w:rPr>
          <w:noProof/>
        </w:rPr>
        <w:t>3</w:t>
      </w:r>
      <w:r w:rsidR="00E247A6">
        <w:t>.</w:t>
      </w:r>
      <w:r w:rsidR="00E247A6">
        <w:rPr>
          <w:noProof/>
        </w:rPr>
        <w:t>23</w:t>
      </w:r>
      <w:r w:rsidR="00D91FCE">
        <w:fldChar w:fldCharType="end"/>
      </w:r>
      <w:r w:rsidR="00D91FCE">
        <w:t>).</w:t>
      </w:r>
    </w:p>
    <w:p w14:paraId="76FF87CB" w14:textId="77777777" w:rsidR="00F630A4" w:rsidRDefault="33F05540" w:rsidP="005B4642">
      <w:pPr>
        <w:pStyle w:val="FIG"/>
      </w:pPr>
      <w:r>
        <w:drawing>
          <wp:inline distT="0" distB="0" distL="0" distR="0" wp14:anchorId="57D5AD86" wp14:editId="336D786E">
            <wp:extent cx="4619439" cy="2743200"/>
            <wp:effectExtent l="0" t="0" r="0" b="0"/>
            <wp:docPr id="4156" name="Picture 4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56"/>
                    <pic:cNvPicPr/>
                  </pic:nvPicPr>
                  <pic:blipFill>
                    <a:blip r:embed="rId147">
                      <a:extLst>
                        <a:ext uri="{28A0092B-C50C-407E-A947-70E740481C1C}">
                          <a14:useLocalDpi xmlns:a14="http://schemas.microsoft.com/office/drawing/2010/main" val="0"/>
                        </a:ext>
                      </a:extLst>
                    </a:blip>
                    <a:stretch>
                      <a:fillRect/>
                    </a:stretch>
                  </pic:blipFill>
                  <pic:spPr>
                    <a:xfrm>
                      <a:off x="0" y="0"/>
                      <a:ext cx="4619439" cy="2743200"/>
                    </a:xfrm>
                    <a:prstGeom prst="rect">
                      <a:avLst/>
                    </a:prstGeom>
                  </pic:spPr>
                </pic:pic>
              </a:graphicData>
            </a:graphic>
          </wp:inline>
        </w:drawing>
      </w:r>
    </w:p>
    <w:p w14:paraId="443C9F98" w14:textId="54B96701" w:rsidR="00FC04FF" w:rsidRDefault="00F630A4" w:rsidP="00657517">
      <w:pPr>
        <w:pStyle w:val="Caption"/>
      </w:pPr>
      <w:bookmarkStart w:id="341" w:name="_Ref62387387"/>
      <w:bookmarkStart w:id="342" w:name="_Toc62423980"/>
      <w:r>
        <w:t xml:space="preserve">Hình </w:t>
      </w:r>
      <w:fldSimple w:instr=" STYLEREF 1 \s ">
        <w:r w:rsidR="00E247A6">
          <w:rPr>
            <w:noProof/>
          </w:rPr>
          <w:t>3</w:t>
        </w:r>
      </w:fldSimple>
      <w:r w:rsidR="00C215A3">
        <w:t>.</w:t>
      </w:r>
      <w:fldSimple w:instr=" SEQ Hình \* ARABIC \s 1 ">
        <w:r w:rsidR="00E247A6">
          <w:rPr>
            <w:noProof/>
          </w:rPr>
          <w:t>22</w:t>
        </w:r>
      </w:fldSimple>
      <w:bookmarkEnd w:id="341"/>
      <w:r w:rsidR="003B78C7">
        <w:t xml:space="preserve"> Tải dùng xả pin</w:t>
      </w:r>
      <w:bookmarkEnd w:id="342"/>
    </w:p>
    <w:p w14:paraId="316209A6" w14:textId="54958BB7" w:rsidR="00F630A4" w:rsidRDefault="34EBA573" w:rsidP="005B4642">
      <w:pPr>
        <w:pStyle w:val="FIG"/>
      </w:pPr>
      <w:r>
        <w:lastRenderedPageBreak/>
        <w:drawing>
          <wp:inline distT="0" distB="0" distL="0" distR="0" wp14:anchorId="081DC76C" wp14:editId="1F6EFE1A">
            <wp:extent cx="4270076" cy="2729799"/>
            <wp:effectExtent l="0" t="0" r="0" b="0"/>
            <wp:docPr id="4241" name="Picture 4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41"/>
                    <pic:cNvPicPr/>
                  </pic:nvPicPr>
                  <pic:blipFill>
                    <a:blip r:embed="rId148">
                      <a:extLst>
                        <a:ext uri="{28A0092B-C50C-407E-A947-70E740481C1C}">
                          <a14:useLocalDpi xmlns:a14="http://schemas.microsoft.com/office/drawing/2010/main" val="0"/>
                        </a:ext>
                      </a:extLst>
                    </a:blip>
                    <a:stretch>
                      <a:fillRect/>
                    </a:stretch>
                  </pic:blipFill>
                  <pic:spPr>
                    <a:xfrm>
                      <a:off x="0" y="0"/>
                      <a:ext cx="4270076" cy="2729799"/>
                    </a:xfrm>
                    <a:prstGeom prst="rect">
                      <a:avLst/>
                    </a:prstGeom>
                  </pic:spPr>
                </pic:pic>
              </a:graphicData>
            </a:graphic>
          </wp:inline>
        </w:drawing>
      </w:r>
    </w:p>
    <w:p w14:paraId="66FA0ABB" w14:textId="25EA6401" w:rsidR="00793173" w:rsidRDefault="00F630A4" w:rsidP="00F630A4">
      <w:pPr>
        <w:pStyle w:val="Caption"/>
      </w:pPr>
      <w:bookmarkStart w:id="343" w:name="_Ref62387430"/>
      <w:bookmarkStart w:id="344" w:name="_Toc62423981"/>
      <w:r>
        <w:t xml:space="preserve">Hình </w:t>
      </w:r>
      <w:fldSimple w:instr=" STYLEREF 1 \s ">
        <w:r w:rsidR="00E247A6">
          <w:rPr>
            <w:noProof/>
          </w:rPr>
          <w:t>3</w:t>
        </w:r>
      </w:fldSimple>
      <w:r w:rsidR="00C215A3">
        <w:t>.</w:t>
      </w:r>
      <w:fldSimple w:instr=" SEQ Hình \* ARABIC \s 1 ">
        <w:r w:rsidR="00E247A6">
          <w:rPr>
            <w:noProof/>
          </w:rPr>
          <w:t>23</w:t>
        </w:r>
      </w:fldSimple>
      <w:bookmarkEnd w:id="343"/>
      <w:r w:rsidR="002658B1">
        <w:t xml:space="preserve"> Kết nối pin và tải xả</w:t>
      </w:r>
      <w:bookmarkEnd w:id="344"/>
    </w:p>
    <w:p w14:paraId="77B2B663" w14:textId="0161BF30" w:rsidR="00C316EE" w:rsidRDefault="008C1152" w:rsidP="0049097A">
      <w:pPr>
        <w:ind w:firstLine="567"/>
      </w:pPr>
      <w:r>
        <w:t xml:space="preserve">Thông số trở công suất 10Ω 10W nên dòng điện </w:t>
      </w:r>
      <w:r w:rsidR="00F81267">
        <w:t xml:space="preserve">an toàn </w:t>
      </w:r>
      <w:r>
        <w:t xml:space="preserve">lớn nhất đi qua là 1A. Khi mắc 2 điện trở song song (bỏ qua trở 2k2Ω và đèn led vì dòng đi qua rất nhỏ). </w:t>
      </w:r>
      <w:r w:rsidR="00C316EE">
        <w:t>Điện trở tổng tải:</w:t>
      </w:r>
    </w:p>
    <w:tbl>
      <w:tblPr>
        <w:tblStyle w:val="TableGrid"/>
        <w:tblW w:w="839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1"/>
        <w:gridCol w:w="5199"/>
        <w:gridCol w:w="1797"/>
      </w:tblGrid>
      <w:tr w:rsidR="007C0D2B" w14:paraId="608805BF" w14:textId="77777777" w:rsidTr="002658B1">
        <w:trPr>
          <w:trHeight w:val="462"/>
        </w:trPr>
        <w:tc>
          <w:tcPr>
            <w:tcW w:w="1401" w:type="dxa"/>
          </w:tcPr>
          <w:p w14:paraId="7AF0A1FD" w14:textId="77777777" w:rsidR="00C316EE" w:rsidRDefault="00C316EE" w:rsidP="00C316EE"/>
        </w:tc>
        <w:tc>
          <w:tcPr>
            <w:tcW w:w="5199" w:type="dxa"/>
          </w:tcPr>
          <w:p w14:paraId="7C836DDA" w14:textId="4D0BC32E" w:rsidR="00C316EE" w:rsidRPr="00AD3007" w:rsidRDefault="00945A34" w:rsidP="00540C76">
            <m:oMathPara>
              <m:oMathParaPr>
                <m:jc m:val="left"/>
              </m:oMathParaPr>
              <m:oMath>
                <m:sSub>
                  <m:sSubPr>
                    <m:ctrlPr>
                      <w:rPr>
                        <w:rFonts w:ascii="Cambria Math" w:hAnsi="Cambria Math"/>
                        <w:iCs/>
                      </w:rPr>
                    </m:ctrlPr>
                  </m:sSubPr>
                  <m:e>
                    <m:r>
                      <m:rPr>
                        <m:sty m:val="p"/>
                      </m:rPr>
                      <w:rPr>
                        <w:rFonts w:ascii="Cambria Math" w:hAnsi="Cambria Math"/>
                      </w:rPr>
                      <m:t>R</m:t>
                    </m:r>
                  </m:e>
                  <m:sub>
                    <m:r>
                      <w:rPr>
                        <w:rFonts w:ascii="Cambria Math" w:hAnsi="Cambria Math"/>
                      </w:rPr>
                      <m:t>T</m:t>
                    </m:r>
                  </m:sub>
                </m:sSub>
                <m:r>
                  <m:rPr>
                    <m:sty m:val="p"/>
                  </m:rPr>
                  <w:rPr>
                    <w:rFonts w:ascii="Cambria Math" w:hAnsi="Cambria Math"/>
                  </w:rPr>
                  <m:t>=</m:t>
                </m:r>
                <m:f>
                  <m:fPr>
                    <m:ctrlPr>
                      <w:rPr>
                        <w:rFonts w:ascii="Cambria Math" w:hAnsi="Cambria Math"/>
                      </w:rPr>
                    </m:ctrlPr>
                  </m:fPr>
                  <m:num>
                    <m:r>
                      <m:rPr>
                        <m:sty m:val="p"/>
                      </m:rPr>
                      <w:rPr>
                        <w:rFonts w:ascii="Cambria Math" w:hAnsi="Cambria Math" w:cs="Cambria Math"/>
                      </w:rPr>
                      <m:t>R</m:t>
                    </m:r>
                  </m:num>
                  <m:den>
                    <m:r>
                      <m:rPr>
                        <m:sty m:val="p"/>
                      </m:rPr>
                      <w:rPr>
                        <w:rFonts w:ascii="Cambria Math" w:hAnsi="Cambria Math" w:cs="Cambria Math"/>
                      </w:rPr>
                      <m:t>2</m:t>
                    </m:r>
                  </m:den>
                </m:f>
                <m:r>
                  <m:rPr>
                    <m:sty m:val="p"/>
                  </m:rPr>
                  <w:rPr>
                    <w:rFonts w:ascii="Cambria Math" w:hAnsi="Cambria Math"/>
                  </w:rPr>
                  <m:t>=5Ω</m:t>
                </m:r>
              </m:oMath>
            </m:oMathPara>
          </w:p>
        </w:tc>
        <w:tc>
          <w:tcPr>
            <w:tcW w:w="1797" w:type="dxa"/>
          </w:tcPr>
          <w:p w14:paraId="591A49A4" w14:textId="2437D845" w:rsidR="00C316EE" w:rsidRPr="00540C76" w:rsidRDefault="00540C76" w:rsidP="00540C76">
            <w:pPr>
              <w:pStyle w:val="Caption"/>
            </w:pPr>
            <w:r>
              <w:t xml:space="preserve">PT </w:t>
            </w:r>
            <w:r>
              <w:fldChar w:fldCharType="begin"/>
            </w:r>
            <w:r>
              <w:instrText>STYLEREF 1 \s</w:instrText>
            </w:r>
            <w:r>
              <w:fldChar w:fldCharType="separate"/>
            </w:r>
            <w:r w:rsidR="00E247A6">
              <w:rPr>
                <w:noProof/>
              </w:rPr>
              <w:t>3</w:t>
            </w:r>
            <w:r>
              <w:fldChar w:fldCharType="end"/>
            </w:r>
            <w:r w:rsidR="009851FB">
              <w:t>.</w:t>
            </w:r>
            <w:r>
              <w:fldChar w:fldCharType="begin"/>
            </w:r>
            <w:r>
              <w:instrText>SEQ PT \* ARABIC \s 1</w:instrText>
            </w:r>
            <w:r>
              <w:fldChar w:fldCharType="separate"/>
            </w:r>
            <w:r w:rsidR="00E247A6">
              <w:rPr>
                <w:noProof/>
              </w:rPr>
              <w:t>1</w:t>
            </w:r>
            <w:r>
              <w:fldChar w:fldCharType="end"/>
            </w:r>
          </w:p>
        </w:tc>
      </w:tr>
    </w:tbl>
    <w:p w14:paraId="3E6B15C7" w14:textId="35AA6A1C" w:rsidR="00FC04FF" w:rsidRDefault="00FC04FF" w:rsidP="0049097A">
      <w:pPr>
        <w:pStyle w:val="ListParagraph"/>
      </w:pPr>
      <w:r>
        <w:t>Dòng điện xả lớn nhất theo tính toán của pin:</w:t>
      </w:r>
    </w:p>
    <w:tbl>
      <w:tblPr>
        <w:tblStyle w:val="TableGrid"/>
        <w:tblW w:w="839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1"/>
        <w:gridCol w:w="5199"/>
        <w:gridCol w:w="1797"/>
      </w:tblGrid>
      <w:tr w:rsidR="007C0D2B" w14:paraId="71DE736C" w14:textId="77777777" w:rsidTr="002658B1">
        <w:trPr>
          <w:trHeight w:val="462"/>
        </w:trPr>
        <w:tc>
          <w:tcPr>
            <w:tcW w:w="1401" w:type="dxa"/>
          </w:tcPr>
          <w:p w14:paraId="17446AD0" w14:textId="77777777" w:rsidR="00540C76" w:rsidRDefault="00540C76" w:rsidP="009E0D43"/>
        </w:tc>
        <w:tc>
          <w:tcPr>
            <w:tcW w:w="5199" w:type="dxa"/>
          </w:tcPr>
          <w:p w14:paraId="36C279EA" w14:textId="6AE84490" w:rsidR="00540C76" w:rsidRPr="00AD3007" w:rsidRDefault="00945A34" w:rsidP="009E0D43">
            <m:oMathPara>
              <m:oMathParaPr>
                <m:jc m:val="left"/>
              </m:oMathParaPr>
              <m:oMath>
                <m:sSub>
                  <m:sSubPr>
                    <m:ctrlPr>
                      <w:rPr>
                        <w:rFonts w:ascii="Cambria Math" w:hAnsi="Cambria Math"/>
                        <w:iCs/>
                      </w:rPr>
                    </m:ctrlPr>
                  </m:sSubPr>
                  <m:e>
                    <m:r>
                      <m:rPr>
                        <m:sty m:val="p"/>
                      </m:rPr>
                      <w:rPr>
                        <w:rFonts w:ascii="Cambria Math" w:hAnsi="Cambria Math"/>
                      </w:rPr>
                      <m:t>I</m:t>
                    </m:r>
                  </m:e>
                  <m:sub>
                    <m:r>
                      <w:rPr>
                        <w:rFonts w:ascii="Cambria Math" w:hAnsi="Cambria Math"/>
                      </w:rPr>
                      <m:t>max</m:t>
                    </m:r>
                  </m:sub>
                </m:sSub>
                <m:r>
                  <m:rPr>
                    <m:sty m:val="p"/>
                  </m:rPr>
                  <w:rPr>
                    <w:rFonts w:ascii="Cambria Math" w:hAnsi="Cambria Math"/>
                  </w:rPr>
                  <m:t>=</m:t>
                </m:r>
                <m:f>
                  <m:fPr>
                    <m:ctrlPr>
                      <w:rPr>
                        <w:rFonts w:ascii="Cambria Math" w:hAnsi="Cambria Math"/>
                      </w:rPr>
                    </m:ctrlPr>
                  </m:fPr>
                  <m:num>
                    <m:sSub>
                      <m:sSubPr>
                        <m:ctrlPr>
                          <w:rPr>
                            <w:rFonts w:ascii="Cambria Math" w:hAnsi="Cambria Math" w:cs="Cambria Math"/>
                          </w:rPr>
                        </m:ctrlPr>
                      </m:sSubPr>
                      <m:e>
                        <m:r>
                          <w:rPr>
                            <w:rFonts w:ascii="Cambria Math" w:hAnsi="Cambria Math" w:cs="Cambria Math"/>
                          </w:rPr>
                          <m:t>U</m:t>
                        </m:r>
                      </m:e>
                      <m:sub>
                        <m:r>
                          <w:rPr>
                            <w:rFonts w:ascii="Cambria Math" w:hAnsi="Cambria Math" w:cs="Cambria Math"/>
                          </w:rPr>
                          <m:t>pin</m:t>
                        </m:r>
                      </m:sub>
                    </m:sSub>
                  </m:num>
                  <m:den>
                    <m:sSub>
                      <m:sSubPr>
                        <m:ctrlPr>
                          <w:rPr>
                            <w:rFonts w:ascii="Cambria Math" w:hAnsi="Cambria Math" w:cs="Cambria Math"/>
                          </w:rPr>
                        </m:ctrlPr>
                      </m:sSubPr>
                      <m:e>
                        <m:r>
                          <w:rPr>
                            <w:rFonts w:ascii="Cambria Math" w:hAnsi="Cambria Math" w:cs="Cambria Math"/>
                          </w:rPr>
                          <m:t>R</m:t>
                        </m:r>
                      </m:e>
                      <m:sub>
                        <m:r>
                          <w:rPr>
                            <w:rFonts w:ascii="Cambria Math" w:hAnsi="Cambria Math" w:cs="Cambria Math"/>
                          </w:rPr>
                          <m:t>T</m:t>
                        </m:r>
                      </m:sub>
                    </m:sSub>
                  </m:den>
                </m:f>
                <m:r>
                  <m:rPr>
                    <m:sty m:val="p"/>
                  </m:rPr>
                  <w:rPr>
                    <w:rFonts w:ascii="Cambria Math" w:hAnsi="Cambria Math"/>
                  </w:rPr>
                  <m:t>=2.4A</m:t>
                </m:r>
              </m:oMath>
            </m:oMathPara>
          </w:p>
        </w:tc>
        <w:tc>
          <w:tcPr>
            <w:tcW w:w="1797" w:type="dxa"/>
          </w:tcPr>
          <w:p w14:paraId="5DCBE35E" w14:textId="12014B28" w:rsidR="00540C76" w:rsidRPr="00540C76" w:rsidRDefault="00540C76" w:rsidP="00540C76">
            <w:pPr>
              <w:pStyle w:val="Caption"/>
            </w:pPr>
            <w:r>
              <w:t xml:space="preserve">PT </w:t>
            </w:r>
            <w:r>
              <w:fldChar w:fldCharType="begin"/>
            </w:r>
            <w:r>
              <w:instrText>STYLEREF 1 \s</w:instrText>
            </w:r>
            <w:r>
              <w:fldChar w:fldCharType="separate"/>
            </w:r>
            <w:r w:rsidR="00E247A6">
              <w:rPr>
                <w:noProof/>
              </w:rPr>
              <w:t>3</w:t>
            </w:r>
            <w:r>
              <w:fldChar w:fldCharType="end"/>
            </w:r>
            <w:r w:rsidR="009851FB">
              <w:t>.</w:t>
            </w:r>
            <w:r>
              <w:fldChar w:fldCharType="begin"/>
            </w:r>
            <w:r>
              <w:instrText>SEQ PT \* ARABIC \s 1</w:instrText>
            </w:r>
            <w:r>
              <w:fldChar w:fldCharType="separate"/>
            </w:r>
            <w:r w:rsidR="00E247A6">
              <w:rPr>
                <w:noProof/>
              </w:rPr>
              <w:t>2</w:t>
            </w:r>
            <w:r>
              <w:fldChar w:fldCharType="end"/>
            </w:r>
          </w:p>
        </w:tc>
      </w:tr>
    </w:tbl>
    <w:p w14:paraId="2DD3B3A8" w14:textId="4EFEB494" w:rsidR="000C6E62" w:rsidRDefault="00667140" w:rsidP="00A97518">
      <w:pPr>
        <w:pStyle w:val="ListParagraph"/>
      </w:pPr>
      <w:r w:rsidRPr="00BB2B2F">
        <w:t xml:space="preserve">Kết quả </w:t>
      </w:r>
      <w:r w:rsidRPr="0049097A">
        <w:t>thu</w:t>
      </w:r>
      <w:r w:rsidRPr="00BB2B2F">
        <w:t xml:space="preserve"> được</w:t>
      </w:r>
      <w:r w:rsidR="0074420B">
        <w:t xml:space="preserve"> được chỉ rõ trong </w:t>
      </w:r>
      <w:r w:rsidR="0074420B">
        <w:fldChar w:fldCharType="begin"/>
      </w:r>
      <w:r w:rsidR="0074420B">
        <w:instrText xml:space="preserve"> REF _Ref62387461 \h </w:instrText>
      </w:r>
      <w:r w:rsidR="0074420B">
        <w:fldChar w:fldCharType="separate"/>
      </w:r>
      <w:r w:rsidR="00E247A6">
        <w:t xml:space="preserve">Bảng </w:t>
      </w:r>
      <w:r w:rsidR="00E247A6">
        <w:rPr>
          <w:noProof/>
        </w:rPr>
        <w:t>3</w:t>
      </w:r>
      <w:r w:rsidR="00E247A6">
        <w:t>.</w:t>
      </w:r>
      <w:r w:rsidR="00E247A6">
        <w:rPr>
          <w:noProof/>
        </w:rPr>
        <w:t>1</w:t>
      </w:r>
      <w:r w:rsidR="0074420B">
        <w:fldChar w:fldCharType="end"/>
      </w:r>
      <w:r w:rsidR="009C6AC6">
        <w:t xml:space="preserve">, </w:t>
      </w:r>
      <w:r w:rsidR="009C6AC6">
        <w:fldChar w:fldCharType="begin"/>
      </w:r>
      <w:r w:rsidR="009C6AC6">
        <w:instrText xml:space="preserve"> REF _Ref62387508 \h </w:instrText>
      </w:r>
      <w:r w:rsidR="009C6AC6">
        <w:fldChar w:fldCharType="separate"/>
      </w:r>
      <w:r w:rsidR="00E247A6">
        <w:t xml:space="preserve">Hình </w:t>
      </w:r>
      <w:r w:rsidR="00E247A6">
        <w:rPr>
          <w:noProof/>
        </w:rPr>
        <w:t>3</w:t>
      </w:r>
      <w:r w:rsidR="00E247A6">
        <w:t>.</w:t>
      </w:r>
      <w:r w:rsidR="00E247A6">
        <w:rPr>
          <w:noProof/>
        </w:rPr>
        <w:t>24</w:t>
      </w:r>
      <w:r w:rsidR="009C6AC6">
        <w:fldChar w:fldCharType="end"/>
      </w:r>
      <w:r w:rsidR="009C6AC6">
        <w:t xml:space="preserve"> và </w:t>
      </w:r>
      <w:r w:rsidR="009C6AC6">
        <w:fldChar w:fldCharType="begin"/>
      </w:r>
      <w:r w:rsidR="009C6AC6">
        <w:instrText xml:space="preserve"> REF _Ref62387510 \h </w:instrText>
      </w:r>
      <w:r w:rsidR="009C6AC6">
        <w:fldChar w:fldCharType="separate"/>
      </w:r>
      <w:r w:rsidR="00E247A6">
        <w:t xml:space="preserve">Hình </w:t>
      </w:r>
      <w:r w:rsidR="00E247A6">
        <w:rPr>
          <w:noProof/>
        </w:rPr>
        <w:t>3</w:t>
      </w:r>
      <w:r w:rsidR="00E247A6">
        <w:t>.</w:t>
      </w:r>
      <w:r w:rsidR="00E247A6">
        <w:rPr>
          <w:noProof/>
        </w:rPr>
        <w:t>25</w:t>
      </w:r>
      <w:r w:rsidR="009C6AC6">
        <w:fldChar w:fldCharType="end"/>
      </w:r>
      <w:r w:rsidR="003A40EC">
        <w:t>:</w:t>
      </w:r>
    </w:p>
    <w:p w14:paraId="2945107B" w14:textId="14E58577" w:rsidR="00D52F68" w:rsidRDefault="00D52F68" w:rsidP="00D52F68">
      <w:pPr>
        <w:pStyle w:val="Caption"/>
        <w:keepNext/>
      </w:pPr>
      <w:bookmarkStart w:id="345" w:name="_Ref62387461"/>
      <w:bookmarkStart w:id="346" w:name="_Ref62387457"/>
      <w:bookmarkStart w:id="347" w:name="_Toc62423861"/>
      <w:r>
        <w:t xml:space="preserve">Bảng </w:t>
      </w:r>
      <w:fldSimple w:instr=" STYLEREF 1 \s ">
        <w:r w:rsidR="00E247A6">
          <w:rPr>
            <w:noProof/>
          </w:rPr>
          <w:t>3</w:t>
        </w:r>
      </w:fldSimple>
      <w:r w:rsidR="00793E20">
        <w:t>.</w:t>
      </w:r>
      <w:fldSimple w:instr=" SEQ Bảng \* ARABIC \s 1 ">
        <w:r w:rsidR="00E247A6">
          <w:rPr>
            <w:noProof/>
          </w:rPr>
          <w:t>1</w:t>
        </w:r>
      </w:fldSimple>
      <w:bookmarkEnd w:id="345"/>
      <w:r w:rsidR="001D349B">
        <w:t xml:space="preserve"> Bảng thông số đo </w:t>
      </w:r>
      <w:r w:rsidR="009F4BF2">
        <w:t>xả</w:t>
      </w:r>
      <w:bookmarkEnd w:id="346"/>
      <w:bookmarkEnd w:id="347"/>
    </w:p>
    <w:tbl>
      <w:tblPr>
        <w:tblStyle w:val="TableGrid"/>
        <w:tblW w:w="0" w:type="auto"/>
        <w:tblLook w:val="04A0" w:firstRow="1" w:lastRow="0" w:firstColumn="1" w:lastColumn="0" w:noHBand="0" w:noVBand="1"/>
      </w:tblPr>
      <w:tblGrid>
        <w:gridCol w:w="1075"/>
        <w:gridCol w:w="2592"/>
        <w:gridCol w:w="2470"/>
        <w:gridCol w:w="2294"/>
      </w:tblGrid>
      <w:tr w:rsidR="00FC04FF" w:rsidRPr="00FA15B2" w14:paraId="627FF694" w14:textId="77777777" w:rsidTr="00FC04FF">
        <w:trPr>
          <w:trHeight w:val="679"/>
        </w:trPr>
        <w:tc>
          <w:tcPr>
            <w:tcW w:w="1075" w:type="dxa"/>
          </w:tcPr>
          <w:p w14:paraId="58715B80" w14:textId="77777777" w:rsidR="00FC04FF" w:rsidRPr="00FA15B2" w:rsidRDefault="00FC04FF" w:rsidP="009E0D43">
            <w:r w:rsidRPr="00FA15B2">
              <w:t>Lần đo</w:t>
            </w:r>
          </w:p>
        </w:tc>
        <w:tc>
          <w:tcPr>
            <w:tcW w:w="2592" w:type="dxa"/>
          </w:tcPr>
          <w:p w14:paraId="0FD03025" w14:textId="5F0D220A" w:rsidR="00FC04FF" w:rsidRPr="00FA15B2" w:rsidRDefault="00FC04FF" w:rsidP="009E0D43">
            <w:r>
              <w:t>Thời gian</w:t>
            </w:r>
          </w:p>
        </w:tc>
        <w:tc>
          <w:tcPr>
            <w:tcW w:w="2470" w:type="dxa"/>
          </w:tcPr>
          <w:p w14:paraId="40D3AB79" w14:textId="759D2054" w:rsidR="00FC04FF" w:rsidRPr="00FA15B2" w:rsidRDefault="00FC04FF" w:rsidP="00FC04FF">
            <w:r>
              <w:t>Điện áp trên tải(V)</w:t>
            </w:r>
          </w:p>
        </w:tc>
        <w:tc>
          <w:tcPr>
            <w:tcW w:w="2294" w:type="dxa"/>
          </w:tcPr>
          <w:p w14:paraId="136604FF" w14:textId="7AFBB744" w:rsidR="00FC04FF" w:rsidRPr="00FA15B2" w:rsidRDefault="00FC04FF" w:rsidP="009E0D43">
            <w:r>
              <w:t>Điện áp trên pin(V)</w:t>
            </w:r>
          </w:p>
        </w:tc>
      </w:tr>
      <w:tr w:rsidR="00FC04FF" w:rsidRPr="00FA15B2" w14:paraId="6AB5BFB8" w14:textId="77777777" w:rsidTr="00FC04FF">
        <w:trPr>
          <w:trHeight w:val="354"/>
        </w:trPr>
        <w:tc>
          <w:tcPr>
            <w:tcW w:w="1075" w:type="dxa"/>
          </w:tcPr>
          <w:p w14:paraId="622372DD" w14:textId="77777777" w:rsidR="00FC04FF" w:rsidRPr="00FA15B2" w:rsidRDefault="00FC04FF" w:rsidP="009E0D43">
            <w:r w:rsidRPr="00FA15B2">
              <w:t>1</w:t>
            </w:r>
          </w:p>
        </w:tc>
        <w:tc>
          <w:tcPr>
            <w:tcW w:w="2592" w:type="dxa"/>
          </w:tcPr>
          <w:p w14:paraId="04FA8618" w14:textId="350E143D" w:rsidR="00FC04FF" w:rsidRPr="00FA15B2" w:rsidRDefault="00FC04FF" w:rsidP="009E0D43">
            <w:r>
              <w:t>9h46</w:t>
            </w:r>
          </w:p>
        </w:tc>
        <w:tc>
          <w:tcPr>
            <w:tcW w:w="2470" w:type="dxa"/>
          </w:tcPr>
          <w:p w14:paraId="19F6F939" w14:textId="13D1E72C" w:rsidR="00FC04FF" w:rsidRPr="00FA15B2" w:rsidRDefault="00FC04FF" w:rsidP="009E0D43">
            <w:r>
              <w:t>9.986</w:t>
            </w:r>
          </w:p>
        </w:tc>
        <w:tc>
          <w:tcPr>
            <w:tcW w:w="2294" w:type="dxa"/>
          </w:tcPr>
          <w:p w14:paraId="32C3C385" w14:textId="47121B35" w:rsidR="00FC04FF" w:rsidRPr="00FA15B2" w:rsidRDefault="00F52B52" w:rsidP="00F52B52">
            <w:pPr>
              <w:tabs>
                <w:tab w:val="center" w:pos="1039"/>
              </w:tabs>
            </w:pPr>
            <w:r>
              <w:t>11.785</w:t>
            </w:r>
          </w:p>
        </w:tc>
      </w:tr>
      <w:tr w:rsidR="00FC04FF" w:rsidRPr="00FA15B2" w14:paraId="667AFBB4" w14:textId="77777777" w:rsidTr="00FC04FF">
        <w:trPr>
          <w:trHeight w:val="354"/>
        </w:trPr>
        <w:tc>
          <w:tcPr>
            <w:tcW w:w="1075" w:type="dxa"/>
          </w:tcPr>
          <w:p w14:paraId="0B8386B4" w14:textId="36A2887A" w:rsidR="00FC04FF" w:rsidRPr="00FA15B2" w:rsidRDefault="00FC04FF" w:rsidP="009E0D43">
            <w:r>
              <w:t>2</w:t>
            </w:r>
          </w:p>
        </w:tc>
        <w:tc>
          <w:tcPr>
            <w:tcW w:w="2592" w:type="dxa"/>
          </w:tcPr>
          <w:p w14:paraId="4FD352A0" w14:textId="4A78B527" w:rsidR="00FC04FF" w:rsidRDefault="00FC04FF" w:rsidP="009E0D43">
            <w:r>
              <w:t>9h50</w:t>
            </w:r>
          </w:p>
        </w:tc>
        <w:tc>
          <w:tcPr>
            <w:tcW w:w="2470" w:type="dxa"/>
          </w:tcPr>
          <w:p w14:paraId="7915968B" w14:textId="37151454" w:rsidR="00FC04FF" w:rsidRDefault="00F52B52" w:rsidP="009E0D43">
            <w:r>
              <w:t>9.902</w:t>
            </w:r>
          </w:p>
        </w:tc>
        <w:tc>
          <w:tcPr>
            <w:tcW w:w="2294" w:type="dxa"/>
          </w:tcPr>
          <w:p w14:paraId="4C3D4B35" w14:textId="5E951CF6" w:rsidR="00FC04FF" w:rsidRDefault="00F52B52" w:rsidP="009E0D43">
            <w:r>
              <w:t>11.594</w:t>
            </w:r>
          </w:p>
        </w:tc>
      </w:tr>
      <w:tr w:rsidR="00FC04FF" w:rsidRPr="00FA15B2" w14:paraId="642E438F" w14:textId="77777777" w:rsidTr="00FC04FF">
        <w:trPr>
          <w:trHeight w:val="354"/>
        </w:trPr>
        <w:tc>
          <w:tcPr>
            <w:tcW w:w="1075" w:type="dxa"/>
          </w:tcPr>
          <w:p w14:paraId="2D2AE972" w14:textId="39926401" w:rsidR="00FC04FF" w:rsidRDefault="00FC04FF" w:rsidP="009E0D43">
            <w:r>
              <w:t>3</w:t>
            </w:r>
          </w:p>
        </w:tc>
        <w:tc>
          <w:tcPr>
            <w:tcW w:w="2592" w:type="dxa"/>
          </w:tcPr>
          <w:p w14:paraId="624A8677" w14:textId="4CF96AEA" w:rsidR="00FC04FF" w:rsidRDefault="00FC04FF" w:rsidP="009E0D43">
            <w:r>
              <w:t>9h58</w:t>
            </w:r>
          </w:p>
        </w:tc>
        <w:tc>
          <w:tcPr>
            <w:tcW w:w="2470" w:type="dxa"/>
          </w:tcPr>
          <w:p w14:paraId="60156B14" w14:textId="1B3F63B5" w:rsidR="00FC04FF" w:rsidRDefault="00F52B52" w:rsidP="009E0D43">
            <w:r>
              <w:t>9.851</w:t>
            </w:r>
          </w:p>
        </w:tc>
        <w:tc>
          <w:tcPr>
            <w:tcW w:w="2294" w:type="dxa"/>
          </w:tcPr>
          <w:p w14:paraId="30B9D507" w14:textId="1C65EEB8" w:rsidR="00FC04FF" w:rsidRDefault="00F52B52" w:rsidP="009E0D43">
            <w:r>
              <w:t>11.468</w:t>
            </w:r>
          </w:p>
        </w:tc>
      </w:tr>
      <w:tr w:rsidR="00FC04FF" w:rsidRPr="00FA15B2" w14:paraId="6ED2AE0F" w14:textId="77777777" w:rsidTr="00FC04FF">
        <w:trPr>
          <w:trHeight w:val="354"/>
        </w:trPr>
        <w:tc>
          <w:tcPr>
            <w:tcW w:w="1075" w:type="dxa"/>
          </w:tcPr>
          <w:p w14:paraId="0EFF464B" w14:textId="0C93FABB" w:rsidR="00FC04FF" w:rsidRDefault="00FC04FF" w:rsidP="009E0D43">
            <w:r>
              <w:t>4</w:t>
            </w:r>
          </w:p>
        </w:tc>
        <w:tc>
          <w:tcPr>
            <w:tcW w:w="2592" w:type="dxa"/>
          </w:tcPr>
          <w:p w14:paraId="72386503" w14:textId="6DB57779" w:rsidR="00FC04FF" w:rsidRDefault="00FC04FF" w:rsidP="009E0D43">
            <w:r>
              <w:t>10h</w:t>
            </w:r>
          </w:p>
        </w:tc>
        <w:tc>
          <w:tcPr>
            <w:tcW w:w="2470" w:type="dxa"/>
          </w:tcPr>
          <w:p w14:paraId="78882603" w14:textId="3A156CCB" w:rsidR="00FC04FF" w:rsidRDefault="00F52B52" w:rsidP="009E0D43">
            <w:r>
              <w:t>9.786</w:t>
            </w:r>
          </w:p>
        </w:tc>
        <w:tc>
          <w:tcPr>
            <w:tcW w:w="2294" w:type="dxa"/>
          </w:tcPr>
          <w:p w14:paraId="1A274019" w14:textId="3C165AC4" w:rsidR="00FC04FF" w:rsidRDefault="00F52B52" w:rsidP="009E0D43">
            <w:r>
              <w:t>11.247</w:t>
            </w:r>
          </w:p>
        </w:tc>
      </w:tr>
      <w:tr w:rsidR="00FC04FF" w:rsidRPr="00FA15B2" w14:paraId="3C2D995F" w14:textId="77777777" w:rsidTr="00FC04FF">
        <w:trPr>
          <w:trHeight w:val="354"/>
        </w:trPr>
        <w:tc>
          <w:tcPr>
            <w:tcW w:w="1075" w:type="dxa"/>
          </w:tcPr>
          <w:p w14:paraId="3CD09E8B" w14:textId="2A438317" w:rsidR="00FC04FF" w:rsidRDefault="00FC04FF" w:rsidP="009E0D43">
            <w:r>
              <w:t>5</w:t>
            </w:r>
          </w:p>
        </w:tc>
        <w:tc>
          <w:tcPr>
            <w:tcW w:w="2592" w:type="dxa"/>
          </w:tcPr>
          <w:p w14:paraId="2A5F116A" w14:textId="5D939671" w:rsidR="00FC04FF" w:rsidRDefault="00FC04FF" w:rsidP="009E0D43">
            <w:r>
              <w:t>10h03</w:t>
            </w:r>
          </w:p>
        </w:tc>
        <w:tc>
          <w:tcPr>
            <w:tcW w:w="2470" w:type="dxa"/>
          </w:tcPr>
          <w:p w14:paraId="1C2BDDF6" w14:textId="7C095F33" w:rsidR="00FC04FF" w:rsidRDefault="00F52B52" w:rsidP="009E0D43">
            <w:r>
              <w:t>9.700</w:t>
            </w:r>
          </w:p>
        </w:tc>
        <w:tc>
          <w:tcPr>
            <w:tcW w:w="2294" w:type="dxa"/>
          </w:tcPr>
          <w:p w14:paraId="59EEE0A9" w14:textId="1D7A65D6" w:rsidR="00FC04FF" w:rsidRDefault="00F52B52" w:rsidP="009E0D43">
            <w:r>
              <w:t>11.042</w:t>
            </w:r>
          </w:p>
        </w:tc>
      </w:tr>
      <w:tr w:rsidR="00FC04FF" w:rsidRPr="00FA15B2" w14:paraId="67565732" w14:textId="77777777" w:rsidTr="00FC04FF">
        <w:trPr>
          <w:trHeight w:val="354"/>
        </w:trPr>
        <w:tc>
          <w:tcPr>
            <w:tcW w:w="1075" w:type="dxa"/>
          </w:tcPr>
          <w:p w14:paraId="023054C6" w14:textId="0BF74BEE" w:rsidR="00FC04FF" w:rsidRDefault="00FC04FF" w:rsidP="009E0D43">
            <w:r>
              <w:t>6</w:t>
            </w:r>
          </w:p>
        </w:tc>
        <w:tc>
          <w:tcPr>
            <w:tcW w:w="2592" w:type="dxa"/>
          </w:tcPr>
          <w:p w14:paraId="1330F012" w14:textId="009E4D3F" w:rsidR="00FC04FF" w:rsidRDefault="00FC04FF" w:rsidP="009E0D43">
            <w:r>
              <w:t>10h06</w:t>
            </w:r>
          </w:p>
        </w:tc>
        <w:tc>
          <w:tcPr>
            <w:tcW w:w="2470" w:type="dxa"/>
          </w:tcPr>
          <w:p w14:paraId="5776A899" w14:textId="3C1121E1" w:rsidR="00FC04FF" w:rsidRDefault="00F52B52" w:rsidP="009E0D43">
            <w:r>
              <w:t>9.432</w:t>
            </w:r>
          </w:p>
        </w:tc>
        <w:tc>
          <w:tcPr>
            <w:tcW w:w="2294" w:type="dxa"/>
          </w:tcPr>
          <w:p w14:paraId="7E2EE00D" w14:textId="7AEA9468" w:rsidR="00FC04FF" w:rsidRDefault="00F52B52" w:rsidP="009E0D43">
            <w:r>
              <w:t>10.870</w:t>
            </w:r>
          </w:p>
        </w:tc>
      </w:tr>
      <w:tr w:rsidR="00FC04FF" w:rsidRPr="00FA15B2" w14:paraId="1966BBB1" w14:textId="77777777" w:rsidTr="00FC04FF">
        <w:trPr>
          <w:trHeight w:val="354"/>
        </w:trPr>
        <w:tc>
          <w:tcPr>
            <w:tcW w:w="1075" w:type="dxa"/>
          </w:tcPr>
          <w:p w14:paraId="7EDDD3C8" w14:textId="762A7DB3" w:rsidR="00FC04FF" w:rsidRDefault="00FC04FF" w:rsidP="009E0D43">
            <w:r>
              <w:t>7</w:t>
            </w:r>
          </w:p>
        </w:tc>
        <w:tc>
          <w:tcPr>
            <w:tcW w:w="2592" w:type="dxa"/>
          </w:tcPr>
          <w:p w14:paraId="1F129A3E" w14:textId="1E3AE71A" w:rsidR="00FC04FF" w:rsidRDefault="00FC04FF" w:rsidP="009E0D43">
            <w:r>
              <w:t>10h</w:t>
            </w:r>
            <w:r w:rsidR="00F52B52">
              <w:t>09</w:t>
            </w:r>
          </w:p>
        </w:tc>
        <w:tc>
          <w:tcPr>
            <w:tcW w:w="2470" w:type="dxa"/>
          </w:tcPr>
          <w:p w14:paraId="27B3F64C" w14:textId="412FC40A" w:rsidR="00FC04FF" w:rsidRDefault="00F52B52" w:rsidP="009E0D43">
            <w:r>
              <w:t>8.925</w:t>
            </w:r>
          </w:p>
        </w:tc>
        <w:tc>
          <w:tcPr>
            <w:tcW w:w="2294" w:type="dxa"/>
          </w:tcPr>
          <w:p w14:paraId="3DFC76CF" w14:textId="3A7B67DB" w:rsidR="00FC04FF" w:rsidRDefault="00F52B52" w:rsidP="009E0D43">
            <w:r>
              <w:t>10.492</w:t>
            </w:r>
          </w:p>
        </w:tc>
      </w:tr>
      <w:tr w:rsidR="00FC04FF" w:rsidRPr="00FA15B2" w14:paraId="4DC388B1" w14:textId="77777777" w:rsidTr="00FC04FF">
        <w:trPr>
          <w:trHeight w:val="354"/>
        </w:trPr>
        <w:tc>
          <w:tcPr>
            <w:tcW w:w="1075" w:type="dxa"/>
          </w:tcPr>
          <w:p w14:paraId="499A4A0B" w14:textId="6E57401D" w:rsidR="00FC04FF" w:rsidRDefault="00FC04FF" w:rsidP="009E0D43">
            <w:r>
              <w:t>8</w:t>
            </w:r>
          </w:p>
        </w:tc>
        <w:tc>
          <w:tcPr>
            <w:tcW w:w="2592" w:type="dxa"/>
          </w:tcPr>
          <w:p w14:paraId="3F177504" w14:textId="3EEAE7D8" w:rsidR="00FC04FF" w:rsidRDefault="00F52B52" w:rsidP="009E0D43">
            <w:r>
              <w:t>10h11</w:t>
            </w:r>
          </w:p>
        </w:tc>
        <w:tc>
          <w:tcPr>
            <w:tcW w:w="2470" w:type="dxa"/>
          </w:tcPr>
          <w:p w14:paraId="01F0FF50" w14:textId="33F1D541" w:rsidR="00FC04FF" w:rsidRDefault="00F52B52" w:rsidP="009E0D43">
            <w:r>
              <w:t>8.543</w:t>
            </w:r>
          </w:p>
        </w:tc>
        <w:tc>
          <w:tcPr>
            <w:tcW w:w="2294" w:type="dxa"/>
          </w:tcPr>
          <w:p w14:paraId="157F3FE9" w14:textId="0C958FA0" w:rsidR="00FC04FF" w:rsidRDefault="00F52B52" w:rsidP="009E0D43">
            <w:r>
              <w:t>10.187</w:t>
            </w:r>
          </w:p>
        </w:tc>
      </w:tr>
      <w:tr w:rsidR="00FC04FF" w:rsidRPr="00FA15B2" w14:paraId="0618FB6D" w14:textId="77777777" w:rsidTr="00FC04FF">
        <w:trPr>
          <w:trHeight w:val="354"/>
        </w:trPr>
        <w:tc>
          <w:tcPr>
            <w:tcW w:w="1075" w:type="dxa"/>
          </w:tcPr>
          <w:p w14:paraId="1EB158CE" w14:textId="74923BE3" w:rsidR="00FC04FF" w:rsidRDefault="00FC04FF" w:rsidP="009E0D43">
            <w:r>
              <w:t>9</w:t>
            </w:r>
          </w:p>
        </w:tc>
        <w:tc>
          <w:tcPr>
            <w:tcW w:w="2592" w:type="dxa"/>
          </w:tcPr>
          <w:p w14:paraId="14A8AC68" w14:textId="1CED1062" w:rsidR="00FC04FF" w:rsidRDefault="00F52B52" w:rsidP="009E0D43">
            <w:r>
              <w:t>1013</w:t>
            </w:r>
          </w:p>
        </w:tc>
        <w:tc>
          <w:tcPr>
            <w:tcW w:w="2470" w:type="dxa"/>
          </w:tcPr>
          <w:p w14:paraId="25EAD5E5" w14:textId="0D997E04" w:rsidR="00FC04FF" w:rsidRDefault="00F52B52" w:rsidP="009E0D43">
            <w:r>
              <w:t>8.046</w:t>
            </w:r>
          </w:p>
        </w:tc>
        <w:tc>
          <w:tcPr>
            <w:tcW w:w="2294" w:type="dxa"/>
          </w:tcPr>
          <w:p w14:paraId="3D1C69F0" w14:textId="7EC56494" w:rsidR="00FC04FF" w:rsidRDefault="00F52B52" w:rsidP="009E0D43">
            <w:r>
              <w:t>9.876</w:t>
            </w:r>
          </w:p>
        </w:tc>
      </w:tr>
      <w:tr w:rsidR="00FC04FF" w:rsidRPr="00FA15B2" w14:paraId="2BCDF59E" w14:textId="77777777" w:rsidTr="00FC04FF">
        <w:trPr>
          <w:trHeight w:val="354"/>
        </w:trPr>
        <w:tc>
          <w:tcPr>
            <w:tcW w:w="1075" w:type="dxa"/>
          </w:tcPr>
          <w:p w14:paraId="30A23AF2" w14:textId="6CC58396" w:rsidR="00FC04FF" w:rsidRDefault="00FC04FF" w:rsidP="009E0D43">
            <w:r>
              <w:t>10</w:t>
            </w:r>
          </w:p>
        </w:tc>
        <w:tc>
          <w:tcPr>
            <w:tcW w:w="2592" w:type="dxa"/>
          </w:tcPr>
          <w:p w14:paraId="5ABC1946" w14:textId="0063B10D" w:rsidR="00FC04FF" w:rsidRDefault="00F52B52" w:rsidP="009E0D43">
            <w:r>
              <w:t>10h15</w:t>
            </w:r>
          </w:p>
        </w:tc>
        <w:tc>
          <w:tcPr>
            <w:tcW w:w="2470" w:type="dxa"/>
          </w:tcPr>
          <w:p w14:paraId="7D227794" w14:textId="4EE57BB8" w:rsidR="00FC04FF" w:rsidRDefault="00F52B52" w:rsidP="009E0D43">
            <w:r>
              <w:t>7.468</w:t>
            </w:r>
          </w:p>
        </w:tc>
        <w:tc>
          <w:tcPr>
            <w:tcW w:w="2294" w:type="dxa"/>
          </w:tcPr>
          <w:p w14:paraId="2E527136" w14:textId="7DD81860" w:rsidR="00FC04FF" w:rsidRDefault="00F52B52" w:rsidP="009E0D43">
            <w:r>
              <w:t>9.435</w:t>
            </w:r>
          </w:p>
        </w:tc>
      </w:tr>
      <w:tr w:rsidR="00FC04FF" w:rsidRPr="00FA15B2" w14:paraId="58D534CA" w14:textId="77777777" w:rsidTr="00FC04FF">
        <w:trPr>
          <w:trHeight w:val="354"/>
        </w:trPr>
        <w:tc>
          <w:tcPr>
            <w:tcW w:w="1075" w:type="dxa"/>
          </w:tcPr>
          <w:p w14:paraId="61A21824" w14:textId="2BE554CB" w:rsidR="00FC04FF" w:rsidRDefault="00FC04FF" w:rsidP="009E0D43">
            <w:r>
              <w:t>11</w:t>
            </w:r>
          </w:p>
        </w:tc>
        <w:tc>
          <w:tcPr>
            <w:tcW w:w="2592" w:type="dxa"/>
          </w:tcPr>
          <w:p w14:paraId="2284FC50" w14:textId="3883BCF7" w:rsidR="00FC04FF" w:rsidRDefault="00F52B52" w:rsidP="009E0D43">
            <w:r>
              <w:t>10h17</w:t>
            </w:r>
          </w:p>
        </w:tc>
        <w:tc>
          <w:tcPr>
            <w:tcW w:w="2470" w:type="dxa"/>
          </w:tcPr>
          <w:p w14:paraId="62D05DBB" w14:textId="305F3A37" w:rsidR="00FC04FF" w:rsidRDefault="00F52B52" w:rsidP="009E0D43">
            <w:r>
              <w:t>7.061</w:t>
            </w:r>
          </w:p>
        </w:tc>
        <w:tc>
          <w:tcPr>
            <w:tcW w:w="2294" w:type="dxa"/>
          </w:tcPr>
          <w:p w14:paraId="6EA8B283" w14:textId="0DE13F76" w:rsidR="00FC04FF" w:rsidRDefault="00F52B52" w:rsidP="009E0D43">
            <w:r>
              <w:t>9.112</w:t>
            </w:r>
          </w:p>
        </w:tc>
      </w:tr>
      <w:tr w:rsidR="00F52B52" w:rsidRPr="00FA15B2" w14:paraId="613A3357" w14:textId="77777777" w:rsidTr="00FC04FF">
        <w:trPr>
          <w:trHeight w:val="354"/>
        </w:trPr>
        <w:tc>
          <w:tcPr>
            <w:tcW w:w="1075" w:type="dxa"/>
          </w:tcPr>
          <w:p w14:paraId="0832FD0E" w14:textId="3DD403A0" w:rsidR="00F52B52" w:rsidRDefault="00F52B52" w:rsidP="009E0D43">
            <w:r>
              <w:t>12</w:t>
            </w:r>
          </w:p>
        </w:tc>
        <w:tc>
          <w:tcPr>
            <w:tcW w:w="2592" w:type="dxa"/>
          </w:tcPr>
          <w:p w14:paraId="2722BFD4" w14:textId="7323B71F" w:rsidR="00F52B52" w:rsidRDefault="00F52B52" w:rsidP="009E0D43">
            <w:r>
              <w:t>10h20</w:t>
            </w:r>
          </w:p>
        </w:tc>
        <w:tc>
          <w:tcPr>
            <w:tcW w:w="2470" w:type="dxa"/>
          </w:tcPr>
          <w:p w14:paraId="7B25F543" w14:textId="3D0409B4" w:rsidR="00F52B52" w:rsidRDefault="00F52B52" w:rsidP="009E0D43">
            <w:r>
              <w:t>6.465</w:t>
            </w:r>
          </w:p>
        </w:tc>
        <w:tc>
          <w:tcPr>
            <w:tcW w:w="2294" w:type="dxa"/>
          </w:tcPr>
          <w:p w14:paraId="7A3F15F4" w14:textId="05ADE743" w:rsidR="00F52B52" w:rsidRDefault="00F52B52" w:rsidP="009E0D43">
            <w:r>
              <w:t>8.079</w:t>
            </w:r>
          </w:p>
        </w:tc>
      </w:tr>
    </w:tbl>
    <w:p w14:paraId="1F71677C" w14:textId="77777777" w:rsidR="00064258" w:rsidRDefault="00D921E3" w:rsidP="0049097A">
      <w:pPr>
        <w:pStyle w:val="FIG"/>
        <w:spacing w:before="120"/>
      </w:pPr>
      <w:r>
        <w:lastRenderedPageBreak/>
        <w:drawing>
          <wp:inline distT="0" distB="0" distL="0" distR="0" wp14:anchorId="1615F241" wp14:editId="739E937C">
            <wp:extent cx="4381995" cy="2644682"/>
            <wp:effectExtent l="19050" t="19050" r="19050" b="2286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381995" cy="2644682"/>
                    </a:xfrm>
                    <a:prstGeom prst="rect">
                      <a:avLst/>
                    </a:prstGeom>
                    <a:noFill/>
                    <a:ln>
                      <a:solidFill>
                        <a:schemeClr val="tx1"/>
                      </a:solidFill>
                    </a:ln>
                  </pic:spPr>
                </pic:pic>
              </a:graphicData>
            </a:graphic>
          </wp:inline>
        </w:drawing>
      </w:r>
    </w:p>
    <w:p w14:paraId="38FB5974" w14:textId="63C57152" w:rsidR="00064258" w:rsidRDefault="00064258" w:rsidP="00657517">
      <w:pPr>
        <w:pStyle w:val="Caption"/>
      </w:pPr>
      <w:bookmarkStart w:id="348" w:name="_Ref62387508"/>
      <w:bookmarkStart w:id="349" w:name="_Toc62423982"/>
      <w:r>
        <w:t xml:space="preserve">Hình </w:t>
      </w:r>
      <w:fldSimple w:instr=" STYLEREF 1 \s ">
        <w:r w:rsidR="00E247A6">
          <w:rPr>
            <w:noProof/>
          </w:rPr>
          <w:t>3</w:t>
        </w:r>
      </w:fldSimple>
      <w:r w:rsidR="00C215A3">
        <w:t>.</w:t>
      </w:r>
      <w:fldSimple w:instr=" SEQ Hình \* ARABIC \s 1 ">
        <w:r w:rsidR="00E247A6">
          <w:rPr>
            <w:noProof/>
          </w:rPr>
          <w:t>24</w:t>
        </w:r>
      </w:fldSimple>
      <w:bookmarkEnd w:id="348"/>
      <w:r w:rsidR="002658B1">
        <w:t xml:space="preserve"> </w:t>
      </w:r>
      <w:r w:rsidR="0029422B">
        <w:t>Đồ thị điện áp xả</w:t>
      </w:r>
      <w:bookmarkEnd w:id="349"/>
    </w:p>
    <w:p w14:paraId="1ACEBC3E" w14:textId="08185EFC" w:rsidR="00657517" w:rsidRPr="00657517" w:rsidRDefault="00657517" w:rsidP="002658B1">
      <w:pPr>
        <w:pStyle w:val="FIG"/>
      </w:pPr>
      <w:r>
        <w:drawing>
          <wp:inline distT="0" distB="0" distL="0" distR="0" wp14:anchorId="2A008F76" wp14:editId="728C7842">
            <wp:extent cx="4387821" cy="2648197"/>
            <wp:effectExtent l="19050" t="19050" r="13335" b="19050"/>
            <wp:docPr id="4122" name="Picture 4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4391650" cy="2650508"/>
                    </a:xfrm>
                    <a:prstGeom prst="rect">
                      <a:avLst/>
                    </a:prstGeom>
                    <a:noFill/>
                    <a:ln>
                      <a:solidFill>
                        <a:schemeClr val="tx1"/>
                      </a:solidFill>
                    </a:ln>
                  </pic:spPr>
                </pic:pic>
              </a:graphicData>
            </a:graphic>
          </wp:inline>
        </w:drawing>
      </w:r>
    </w:p>
    <w:p w14:paraId="779A8D33" w14:textId="6E302F91" w:rsidR="0029422B" w:rsidRPr="0049097A" w:rsidRDefault="00064258" w:rsidP="0049097A">
      <w:pPr>
        <w:pStyle w:val="Caption"/>
        <w:rPr>
          <w14:textOutline w14:w="9525" w14:cap="rnd" w14:cmpd="sng" w14:algn="ctr">
            <w14:noFill/>
            <w14:prstDash w14:val="solid"/>
            <w14:bevel/>
          </w14:textOutline>
        </w:rPr>
      </w:pPr>
      <w:bookmarkStart w:id="350" w:name="_Ref62387510"/>
      <w:bookmarkStart w:id="351" w:name="_Toc62423983"/>
      <w:r>
        <w:t xml:space="preserve">Hình </w:t>
      </w:r>
      <w:fldSimple w:instr=" STYLEREF 1 \s ">
        <w:r w:rsidR="00E247A6">
          <w:rPr>
            <w:noProof/>
          </w:rPr>
          <w:t>3</w:t>
        </w:r>
      </w:fldSimple>
      <w:r w:rsidR="00C215A3">
        <w:t>.</w:t>
      </w:r>
      <w:fldSimple w:instr=" SEQ Hình \* ARABIC \s 1 ">
        <w:r w:rsidR="00E247A6">
          <w:rPr>
            <w:noProof/>
          </w:rPr>
          <w:t>25</w:t>
        </w:r>
      </w:fldSimple>
      <w:bookmarkEnd w:id="350"/>
      <w:r w:rsidR="0029422B">
        <w:t xml:space="preserve"> Đồ thị </w:t>
      </w:r>
      <w:r w:rsidR="00FB5D9A">
        <w:t>dòng điện xả</w:t>
      </w:r>
      <w:bookmarkEnd w:id="351"/>
    </w:p>
    <w:p w14:paraId="61F86225" w14:textId="7F27E080" w:rsidR="00667140" w:rsidRPr="0029422B" w:rsidRDefault="00667140" w:rsidP="0049097A">
      <w:pPr>
        <w:pStyle w:val="ListParagraph"/>
      </w:pPr>
      <w:r w:rsidRPr="0029422B">
        <w:t xml:space="preserve">Đánh </w:t>
      </w:r>
      <w:r w:rsidRPr="0049097A">
        <w:t>giá</w:t>
      </w:r>
      <w:r w:rsidRPr="0029422B">
        <w:t xml:space="preserve"> kết quả thu được:</w:t>
      </w:r>
    </w:p>
    <w:p w14:paraId="2211DCC6" w14:textId="27FB2339" w:rsidR="00EA5DAB" w:rsidRPr="00E259C5" w:rsidRDefault="00E259C5" w:rsidP="0049097A">
      <w:pPr>
        <w:ind w:firstLine="567"/>
      </w:pPr>
      <w:r>
        <w:t xml:space="preserve">Kết quả thử nghiệm đảm bảo rằng việc dòng xả có thể đáp ứng được dòng </w:t>
      </w:r>
      <w:r w:rsidR="004872A7">
        <w:t xml:space="preserve">đỉnh khi mạch hoạt động và đồng thời đưa ra được biểu đồ xả </w:t>
      </w:r>
      <w:r w:rsidR="00EE6620">
        <w:t>ắ</w:t>
      </w:r>
      <w:r w:rsidR="004872A7">
        <w:t>c quy theo tải</w:t>
      </w:r>
      <w:r w:rsidR="00BE0491">
        <w:t>.</w:t>
      </w:r>
    </w:p>
    <w:p w14:paraId="35F01D17" w14:textId="638ACAC9" w:rsidR="00B60F6B" w:rsidRPr="00B60F6B" w:rsidRDefault="00B60F6B" w:rsidP="00F71B57">
      <w:pPr>
        <w:pStyle w:val="Heading4"/>
      </w:pPr>
      <w:r w:rsidRPr="00B60F6B">
        <w:t>Sạc Pin</w:t>
      </w:r>
    </w:p>
    <w:p w14:paraId="791F805D" w14:textId="0818234B" w:rsidR="003C3233" w:rsidRPr="0049097A" w:rsidRDefault="003C3233" w:rsidP="0049097A">
      <w:pPr>
        <w:pStyle w:val="ListParagraph"/>
      </w:pPr>
      <w:r w:rsidRPr="00B60F6B">
        <w:t>Sử dụng máy tạo nguồn điều chỉnh dòng áp</w:t>
      </w:r>
      <w:r w:rsidR="00793173" w:rsidRPr="00B60F6B">
        <w:t xml:space="preserve"> </w:t>
      </w:r>
      <w:r w:rsidR="008C1152" w:rsidRPr="00B60F6B">
        <w:t>(</w:t>
      </w:r>
      <w:r w:rsidR="008E4925" w:rsidRPr="00B60F6B">
        <w:t xml:space="preserve">lập bảng quan sát thông số trên thiết bị </w:t>
      </w:r>
      <w:r w:rsidR="008E4925" w:rsidRPr="0049097A">
        <w:t>và debug cứ 1 phút 1 lần</w:t>
      </w:r>
      <w:r w:rsidR="007848A7" w:rsidRPr="0049097A">
        <w:t xml:space="preserve"> đo </w:t>
      </w:r>
      <w:r w:rsidR="00EE6620">
        <w:t>t</w:t>
      </w:r>
      <w:r w:rsidR="007848A7" w:rsidRPr="0049097A">
        <w:t>ín hiệu đóng cắt trên Mosfet</w:t>
      </w:r>
      <w:r w:rsidR="008E4925" w:rsidRPr="0049097A">
        <w:t>)</w:t>
      </w:r>
      <w:r w:rsidR="00554AEB" w:rsidRPr="0049097A">
        <w:t>.</w:t>
      </w:r>
    </w:p>
    <w:p w14:paraId="69A544B0" w14:textId="425B7088" w:rsidR="00554AEB" w:rsidRPr="0049097A" w:rsidRDefault="008B22CA" w:rsidP="0049097A">
      <w:pPr>
        <w:pStyle w:val="ListParagraph"/>
      </w:pPr>
      <w:r w:rsidRPr="0049097A">
        <w:t>Thiết lập nguồn áp cố định 19V và dòng sạc lớn nhất 1.5A.</w:t>
      </w:r>
    </w:p>
    <w:p w14:paraId="1003E5F5" w14:textId="4F9D3E0F" w:rsidR="008B22CA" w:rsidRPr="0049097A" w:rsidRDefault="008B22CA" w:rsidP="0049097A">
      <w:pPr>
        <w:pStyle w:val="ListParagraph"/>
      </w:pPr>
      <w:r w:rsidRPr="0049097A">
        <w:t xml:space="preserve">Kết nối </w:t>
      </w:r>
      <w:r w:rsidR="00E90868" w:rsidRPr="0049097A">
        <w:t>LCD để theo dõi thông số công suất</w:t>
      </w:r>
      <w:r w:rsidR="00F53BC6">
        <w:t>.</w:t>
      </w:r>
    </w:p>
    <w:p w14:paraId="39FD4890" w14:textId="5E629F96" w:rsidR="00554AEB" w:rsidRDefault="00E90868" w:rsidP="005A2A78">
      <w:pPr>
        <w:pStyle w:val="ListParagraph"/>
        <w:spacing w:after="120"/>
      </w:pPr>
      <w:r w:rsidRPr="0049097A">
        <w:t>Kết nối Pin</w:t>
      </w:r>
      <w:r w:rsidR="00F53BC6">
        <w:t>.</w:t>
      </w:r>
    </w:p>
    <w:p w14:paraId="66D3B8A4" w14:textId="30B98F07" w:rsidR="000879BF" w:rsidRDefault="000879BF" w:rsidP="005A2A78">
      <w:pPr>
        <w:pStyle w:val="ListParagraph"/>
        <w:spacing w:after="120"/>
      </w:pPr>
      <w:r>
        <w:t>Bắt đầu thực hiện</w:t>
      </w:r>
      <w:r w:rsidR="009A320A">
        <w:t xml:space="preserve"> (</w:t>
      </w:r>
      <w:r w:rsidR="009A320A">
        <w:fldChar w:fldCharType="begin"/>
      </w:r>
      <w:r w:rsidR="009A320A">
        <w:instrText xml:space="preserve"> REF _Ref62387785 \h </w:instrText>
      </w:r>
      <w:r w:rsidR="009A320A">
        <w:fldChar w:fldCharType="separate"/>
      </w:r>
      <w:r w:rsidR="00E247A6">
        <w:t xml:space="preserve">Hình </w:t>
      </w:r>
      <w:r w:rsidR="00E247A6">
        <w:rPr>
          <w:noProof/>
        </w:rPr>
        <w:t>3</w:t>
      </w:r>
      <w:r w:rsidR="00E247A6">
        <w:t>.</w:t>
      </w:r>
      <w:r w:rsidR="00E247A6">
        <w:rPr>
          <w:noProof/>
        </w:rPr>
        <w:t>26</w:t>
      </w:r>
      <w:r w:rsidR="009A320A">
        <w:fldChar w:fldCharType="end"/>
      </w:r>
      <w:r w:rsidR="009A320A">
        <w:t>)</w:t>
      </w:r>
      <w:r w:rsidR="00F53BC6">
        <w:t>.</w:t>
      </w:r>
    </w:p>
    <w:p w14:paraId="41B028B4" w14:textId="77777777" w:rsidR="00FB5D9A" w:rsidRDefault="1BFEF3A3" w:rsidP="00FB5D9A">
      <w:pPr>
        <w:keepNext/>
        <w:jc w:val="center"/>
      </w:pPr>
      <w:r>
        <w:rPr>
          <w:noProof/>
        </w:rPr>
        <w:lastRenderedPageBreak/>
        <w:drawing>
          <wp:inline distT="0" distB="0" distL="0" distR="0" wp14:anchorId="2BA826E0" wp14:editId="03629A7F">
            <wp:extent cx="4019107" cy="2995425"/>
            <wp:effectExtent l="0" t="0" r="635" b="0"/>
            <wp:docPr id="4159" name="Picture 4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59"/>
                    <pic:cNvPicPr/>
                  </pic:nvPicPr>
                  <pic:blipFill>
                    <a:blip r:embed="rId151">
                      <a:extLst>
                        <a:ext uri="{28A0092B-C50C-407E-A947-70E740481C1C}">
                          <a14:useLocalDpi xmlns:a14="http://schemas.microsoft.com/office/drawing/2010/main" val="0"/>
                        </a:ext>
                      </a:extLst>
                    </a:blip>
                    <a:stretch>
                      <a:fillRect/>
                    </a:stretch>
                  </pic:blipFill>
                  <pic:spPr>
                    <a:xfrm>
                      <a:off x="0" y="0"/>
                      <a:ext cx="4019107" cy="2995425"/>
                    </a:xfrm>
                    <a:prstGeom prst="rect">
                      <a:avLst/>
                    </a:prstGeom>
                  </pic:spPr>
                </pic:pic>
              </a:graphicData>
            </a:graphic>
          </wp:inline>
        </w:drawing>
      </w:r>
    </w:p>
    <w:p w14:paraId="6C1D34D3" w14:textId="2C145A81" w:rsidR="00011A7C" w:rsidRDefault="00FB5D9A" w:rsidP="004B718E">
      <w:pPr>
        <w:pStyle w:val="Caption"/>
      </w:pPr>
      <w:bookmarkStart w:id="352" w:name="_Ref62387785"/>
      <w:bookmarkStart w:id="353" w:name="_Toc62423984"/>
      <w:r>
        <w:t xml:space="preserve">Hình </w:t>
      </w:r>
      <w:fldSimple w:instr=" STYLEREF 1 \s ">
        <w:r w:rsidR="00E247A6">
          <w:rPr>
            <w:noProof/>
          </w:rPr>
          <w:t>3</w:t>
        </w:r>
      </w:fldSimple>
      <w:r w:rsidR="00C215A3">
        <w:t>.</w:t>
      </w:r>
      <w:fldSimple w:instr=" SEQ Hình \* ARABIC \s 1 ">
        <w:r w:rsidR="00E247A6">
          <w:rPr>
            <w:noProof/>
          </w:rPr>
          <w:t>26</w:t>
        </w:r>
      </w:fldSimple>
      <w:bookmarkEnd w:id="352"/>
      <w:r>
        <w:t xml:space="preserve"> </w:t>
      </w:r>
      <w:r w:rsidR="0095464D">
        <w:t>Thực hiện đo sạ</w:t>
      </w:r>
      <w:r w:rsidR="00440D03">
        <w:t>c</w:t>
      </w:r>
      <w:bookmarkEnd w:id="353"/>
    </w:p>
    <w:p w14:paraId="404C567D" w14:textId="6C7F5B96" w:rsidR="00816FFA" w:rsidRPr="00816FFA" w:rsidRDefault="00816FFA" w:rsidP="00816FFA">
      <w:pPr>
        <w:pStyle w:val="ListParagraph"/>
      </w:pPr>
      <w:r>
        <w:t xml:space="preserve">Kết quả thu được được chỉ rõ qua </w:t>
      </w:r>
      <w:r>
        <w:fldChar w:fldCharType="begin"/>
      </w:r>
      <w:r>
        <w:instrText xml:space="preserve"> REF _Ref62387825 \h </w:instrText>
      </w:r>
      <w:r>
        <w:fldChar w:fldCharType="separate"/>
      </w:r>
      <w:r w:rsidR="00E247A6">
        <w:t xml:space="preserve">Bảng </w:t>
      </w:r>
      <w:r w:rsidR="00E247A6">
        <w:rPr>
          <w:noProof/>
        </w:rPr>
        <w:t>3</w:t>
      </w:r>
      <w:r w:rsidR="00E247A6">
        <w:t>.</w:t>
      </w:r>
      <w:r w:rsidR="00E247A6">
        <w:rPr>
          <w:noProof/>
        </w:rPr>
        <w:t>2</w:t>
      </w:r>
      <w:r>
        <w:fldChar w:fldCharType="end"/>
      </w:r>
      <w:r>
        <w:t xml:space="preserve">, </w:t>
      </w:r>
      <w:r>
        <w:fldChar w:fldCharType="begin"/>
      </w:r>
      <w:r>
        <w:instrText xml:space="preserve"> REF _Ref62387858 \h </w:instrText>
      </w:r>
      <w:r>
        <w:fldChar w:fldCharType="separate"/>
      </w:r>
      <w:r w:rsidR="00E247A6">
        <w:t xml:space="preserve">Hình </w:t>
      </w:r>
      <w:r w:rsidR="00E247A6">
        <w:rPr>
          <w:noProof/>
        </w:rPr>
        <w:t>3</w:t>
      </w:r>
      <w:r w:rsidR="00E247A6">
        <w:t>.</w:t>
      </w:r>
      <w:r w:rsidR="00E247A6">
        <w:rPr>
          <w:noProof/>
        </w:rPr>
        <w:t>27</w:t>
      </w:r>
      <w:r>
        <w:fldChar w:fldCharType="end"/>
      </w:r>
      <w:r>
        <w:t xml:space="preserve">, </w:t>
      </w:r>
      <w:r>
        <w:fldChar w:fldCharType="begin"/>
      </w:r>
      <w:r>
        <w:instrText xml:space="preserve"> REF _Ref62387860 \h </w:instrText>
      </w:r>
      <w:r>
        <w:fldChar w:fldCharType="separate"/>
      </w:r>
      <w:r w:rsidR="00E247A6">
        <w:t xml:space="preserve">Hình </w:t>
      </w:r>
      <w:r w:rsidR="00E247A6">
        <w:rPr>
          <w:noProof/>
        </w:rPr>
        <w:t>3</w:t>
      </w:r>
      <w:r w:rsidR="00E247A6">
        <w:t>.</w:t>
      </w:r>
      <w:r w:rsidR="00E247A6">
        <w:rPr>
          <w:noProof/>
        </w:rPr>
        <w:t>28</w:t>
      </w:r>
      <w:r>
        <w:fldChar w:fldCharType="end"/>
      </w:r>
      <w:r>
        <w:t xml:space="preserve"> và </w:t>
      </w:r>
      <w:r>
        <w:fldChar w:fldCharType="begin"/>
      </w:r>
      <w:r>
        <w:instrText xml:space="preserve"> REF _Ref62387861 \h </w:instrText>
      </w:r>
      <w:r>
        <w:fldChar w:fldCharType="separate"/>
      </w:r>
      <w:r w:rsidR="00E247A6">
        <w:t xml:space="preserve">Hình </w:t>
      </w:r>
      <w:r w:rsidR="00E247A6">
        <w:rPr>
          <w:noProof/>
        </w:rPr>
        <w:t>3</w:t>
      </w:r>
      <w:r w:rsidR="00E247A6">
        <w:t>.</w:t>
      </w:r>
      <w:r w:rsidR="00E247A6">
        <w:rPr>
          <w:noProof/>
        </w:rPr>
        <w:t>29</w:t>
      </w:r>
      <w:r>
        <w:fldChar w:fldCharType="end"/>
      </w:r>
      <w:r w:rsidR="00F53BC6">
        <w:t>.</w:t>
      </w:r>
    </w:p>
    <w:p w14:paraId="3DD607C9" w14:textId="5B9A350B" w:rsidR="004B718E" w:rsidRDefault="004B718E" w:rsidP="00BC024C">
      <w:pPr>
        <w:pStyle w:val="Caption"/>
        <w:keepNext/>
        <w:spacing w:after="120"/>
      </w:pPr>
      <w:bookmarkStart w:id="354" w:name="_Ref62387825"/>
      <w:bookmarkStart w:id="355" w:name="_Toc62423862"/>
      <w:r>
        <w:t xml:space="preserve">Bảng </w:t>
      </w:r>
      <w:fldSimple w:instr=" STYLEREF 1 \s ">
        <w:r w:rsidR="00E247A6">
          <w:rPr>
            <w:noProof/>
          </w:rPr>
          <w:t>3</w:t>
        </w:r>
      </w:fldSimple>
      <w:r w:rsidR="00793E20">
        <w:t>.</w:t>
      </w:r>
      <w:fldSimple w:instr=" SEQ Bảng \* ARABIC \s 1 ">
        <w:r w:rsidR="00E247A6">
          <w:rPr>
            <w:noProof/>
          </w:rPr>
          <w:t>2</w:t>
        </w:r>
      </w:fldSimple>
      <w:bookmarkEnd w:id="354"/>
      <w:r>
        <w:t xml:space="preserve"> Thông số sạc pin</w:t>
      </w:r>
      <w:bookmarkEnd w:id="355"/>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
        <w:gridCol w:w="924"/>
        <w:gridCol w:w="1063"/>
        <w:gridCol w:w="1742"/>
        <w:gridCol w:w="801"/>
        <w:gridCol w:w="931"/>
        <w:gridCol w:w="1239"/>
        <w:gridCol w:w="1178"/>
      </w:tblGrid>
      <w:tr w:rsidR="009838B6" w14:paraId="76BB72A1" w14:textId="77777777" w:rsidTr="00DF201D">
        <w:trPr>
          <w:trHeight w:val="1330"/>
        </w:trPr>
        <w:tc>
          <w:tcPr>
            <w:tcW w:w="906" w:type="dxa"/>
            <w:shd w:val="clear" w:color="auto" w:fill="auto"/>
            <w:vAlign w:val="center"/>
            <w:hideMark/>
          </w:tcPr>
          <w:p w14:paraId="4F2A5535" w14:textId="77777777" w:rsidR="009838B6" w:rsidRDefault="009838B6">
            <w:r>
              <w:t>Lần đo</w:t>
            </w:r>
          </w:p>
        </w:tc>
        <w:tc>
          <w:tcPr>
            <w:tcW w:w="924" w:type="dxa"/>
            <w:shd w:val="clear" w:color="auto" w:fill="auto"/>
            <w:vAlign w:val="center"/>
            <w:hideMark/>
          </w:tcPr>
          <w:p w14:paraId="2613B383" w14:textId="77777777" w:rsidR="009838B6" w:rsidRDefault="009838B6">
            <w:r>
              <w:t>Thời gian</w:t>
            </w:r>
          </w:p>
        </w:tc>
        <w:tc>
          <w:tcPr>
            <w:tcW w:w="1063" w:type="dxa"/>
            <w:shd w:val="clear" w:color="auto" w:fill="auto"/>
            <w:vAlign w:val="center"/>
            <w:hideMark/>
          </w:tcPr>
          <w:p w14:paraId="5CDA7996" w14:textId="77777777" w:rsidR="009838B6" w:rsidRDefault="009838B6">
            <w:r>
              <w:t>Dòng sạc từ nguồn (A)</w:t>
            </w:r>
          </w:p>
        </w:tc>
        <w:tc>
          <w:tcPr>
            <w:tcW w:w="1742" w:type="dxa"/>
            <w:shd w:val="clear" w:color="auto" w:fill="auto"/>
            <w:vAlign w:val="center"/>
            <w:hideMark/>
          </w:tcPr>
          <w:p w14:paraId="447756E5" w14:textId="77777777" w:rsidR="009838B6" w:rsidRDefault="009838B6">
            <w:r>
              <w:t>Công suất sạc của nguồn (W)</w:t>
            </w:r>
          </w:p>
        </w:tc>
        <w:tc>
          <w:tcPr>
            <w:tcW w:w="801" w:type="dxa"/>
            <w:shd w:val="clear" w:color="auto" w:fill="auto"/>
            <w:vAlign w:val="center"/>
            <w:hideMark/>
          </w:tcPr>
          <w:p w14:paraId="314D5C25" w14:textId="77777777" w:rsidR="009838B6" w:rsidRDefault="009838B6">
            <w:r>
              <w:t>Công suất xả (W)</w:t>
            </w:r>
          </w:p>
        </w:tc>
        <w:tc>
          <w:tcPr>
            <w:tcW w:w="931" w:type="dxa"/>
            <w:shd w:val="clear" w:color="auto" w:fill="auto"/>
            <w:vAlign w:val="center"/>
            <w:hideMark/>
          </w:tcPr>
          <w:p w14:paraId="7FD4BFD2" w14:textId="77777777" w:rsidR="009838B6" w:rsidRDefault="009838B6">
            <w:r>
              <w:t>Điện áp trên pin(V)</w:t>
            </w:r>
          </w:p>
        </w:tc>
        <w:tc>
          <w:tcPr>
            <w:tcW w:w="1239" w:type="dxa"/>
            <w:shd w:val="clear" w:color="auto" w:fill="auto"/>
            <w:vAlign w:val="center"/>
            <w:hideMark/>
          </w:tcPr>
          <w:p w14:paraId="1FCFC6F7" w14:textId="77777777" w:rsidR="009838B6" w:rsidRDefault="009838B6">
            <w:r>
              <w:t>Công suất sạc đo được (W)</w:t>
            </w:r>
          </w:p>
        </w:tc>
        <w:tc>
          <w:tcPr>
            <w:tcW w:w="1178" w:type="dxa"/>
            <w:shd w:val="clear" w:color="auto" w:fill="auto"/>
            <w:vAlign w:val="center"/>
            <w:hideMark/>
          </w:tcPr>
          <w:p w14:paraId="0110A5F6" w14:textId="77777777" w:rsidR="009838B6" w:rsidRDefault="009838B6">
            <w:r>
              <w:t>Dòng sạc đo được (A)</w:t>
            </w:r>
          </w:p>
        </w:tc>
      </w:tr>
      <w:tr w:rsidR="009838B6" w14:paraId="0E3F89B8" w14:textId="77777777" w:rsidTr="00DF201D">
        <w:trPr>
          <w:trHeight w:val="345"/>
        </w:trPr>
        <w:tc>
          <w:tcPr>
            <w:tcW w:w="906" w:type="dxa"/>
            <w:shd w:val="clear" w:color="auto" w:fill="auto"/>
            <w:hideMark/>
          </w:tcPr>
          <w:p w14:paraId="10298766" w14:textId="77777777" w:rsidR="009838B6" w:rsidRDefault="009838B6" w:rsidP="0049097A">
            <w:pPr>
              <w:jc w:val="center"/>
            </w:pPr>
            <w:r>
              <w:t>1</w:t>
            </w:r>
          </w:p>
        </w:tc>
        <w:tc>
          <w:tcPr>
            <w:tcW w:w="924" w:type="dxa"/>
            <w:shd w:val="clear" w:color="auto" w:fill="auto"/>
            <w:vAlign w:val="center"/>
            <w:hideMark/>
          </w:tcPr>
          <w:p w14:paraId="243C0B47" w14:textId="77777777" w:rsidR="009838B6" w:rsidRDefault="009838B6">
            <w:r>
              <w:t>4h01</w:t>
            </w:r>
          </w:p>
        </w:tc>
        <w:tc>
          <w:tcPr>
            <w:tcW w:w="1063" w:type="dxa"/>
            <w:shd w:val="clear" w:color="auto" w:fill="auto"/>
            <w:vAlign w:val="center"/>
            <w:hideMark/>
          </w:tcPr>
          <w:p w14:paraId="2E89779D" w14:textId="77777777" w:rsidR="009838B6" w:rsidRDefault="009838B6">
            <w:r>
              <w:t>0.677</w:t>
            </w:r>
          </w:p>
        </w:tc>
        <w:tc>
          <w:tcPr>
            <w:tcW w:w="1742" w:type="dxa"/>
            <w:shd w:val="clear" w:color="auto" w:fill="auto"/>
            <w:vAlign w:val="center"/>
            <w:hideMark/>
          </w:tcPr>
          <w:p w14:paraId="6ABE8D30" w14:textId="77777777" w:rsidR="009838B6" w:rsidRDefault="009838B6">
            <w:r>
              <w:t>12.9</w:t>
            </w:r>
          </w:p>
        </w:tc>
        <w:tc>
          <w:tcPr>
            <w:tcW w:w="801" w:type="dxa"/>
            <w:shd w:val="clear" w:color="auto" w:fill="auto"/>
            <w:vAlign w:val="center"/>
            <w:hideMark/>
          </w:tcPr>
          <w:p w14:paraId="2B3B4B65" w14:textId="77777777" w:rsidR="009838B6" w:rsidRDefault="009838B6">
            <w:r>
              <w:t>1.129</w:t>
            </w:r>
          </w:p>
        </w:tc>
        <w:tc>
          <w:tcPr>
            <w:tcW w:w="931" w:type="dxa"/>
            <w:shd w:val="clear" w:color="auto" w:fill="auto"/>
            <w:vAlign w:val="center"/>
            <w:hideMark/>
          </w:tcPr>
          <w:p w14:paraId="1CC83D2E" w14:textId="77777777" w:rsidR="009838B6" w:rsidRDefault="009838B6">
            <w:r>
              <w:t>11.742</w:t>
            </w:r>
          </w:p>
        </w:tc>
        <w:tc>
          <w:tcPr>
            <w:tcW w:w="1239" w:type="dxa"/>
            <w:shd w:val="clear" w:color="auto" w:fill="auto"/>
            <w:vAlign w:val="center"/>
            <w:hideMark/>
          </w:tcPr>
          <w:p w14:paraId="48DFDF3C" w14:textId="77777777" w:rsidR="009838B6" w:rsidRDefault="009838B6">
            <w:r>
              <w:t>11.674</w:t>
            </w:r>
          </w:p>
        </w:tc>
        <w:tc>
          <w:tcPr>
            <w:tcW w:w="1178" w:type="dxa"/>
            <w:shd w:val="clear" w:color="auto" w:fill="auto"/>
            <w:vAlign w:val="center"/>
            <w:hideMark/>
          </w:tcPr>
          <w:p w14:paraId="4F83CC40" w14:textId="77777777" w:rsidR="009838B6" w:rsidRDefault="009838B6">
            <w:r>
              <w:t>0.9786</w:t>
            </w:r>
          </w:p>
        </w:tc>
      </w:tr>
      <w:tr w:rsidR="009838B6" w14:paraId="7795379C" w14:textId="77777777" w:rsidTr="00DF201D">
        <w:trPr>
          <w:trHeight w:val="345"/>
        </w:trPr>
        <w:tc>
          <w:tcPr>
            <w:tcW w:w="906" w:type="dxa"/>
            <w:shd w:val="clear" w:color="auto" w:fill="auto"/>
            <w:hideMark/>
          </w:tcPr>
          <w:p w14:paraId="369322D9" w14:textId="77777777" w:rsidR="009838B6" w:rsidRDefault="009838B6" w:rsidP="0049097A">
            <w:pPr>
              <w:jc w:val="center"/>
            </w:pPr>
            <w:r>
              <w:t>2</w:t>
            </w:r>
          </w:p>
        </w:tc>
        <w:tc>
          <w:tcPr>
            <w:tcW w:w="924" w:type="dxa"/>
            <w:shd w:val="clear" w:color="auto" w:fill="auto"/>
            <w:vAlign w:val="center"/>
            <w:hideMark/>
          </w:tcPr>
          <w:p w14:paraId="45ACB1DA" w14:textId="77777777" w:rsidR="009838B6" w:rsidRDefault="009838B6">
            <w:r>
              <w:t>4h03</w:t>
            </w:r>
          </w:p>
        </w:tc>
        <w:tc>
          <w:tcPr>
            <w:tcW w:w="1063" w:type="dxa"/>
            <w:shd w:val="clear" w:color="auto" w:fill="auto"/>
            <w:vAlign w:val="center"/>
            <w:hideMark/>
          </w:tcPr>
          <w:p w14:paraId="0D2FDBEE" w14:textId="77777777" w:rsidR="009838B6" w:rsidRDefault="009838B6">
            <w:r>
              <w:t>0.68</w:t>
            </w:r>
          </w:p>
        </w:tc>
        <w:tc>
          <w:tcPr>
            <w:tcW w:w="1742" w:type="dxa"/>
            <w:shd w:val="clear" w:color="auto" w:fill="auto"/>
            <w:vAlign w:val="center"/>
            <w:hideMark/>
          </w:tcPr>
          <w:p w14:paraId="0014E3E0" w14:textId="77777777" w:rsidR="009838B6" w:rsidRDefault="009838B6">
            <w:r>
              <w:t>12.9</w:t>
            </w:r>
          </w:p>
        </w:tc>
        <w:tc>
          <w:tcPr>
            <w:tcW w:w="801" w:type="dxa"/>
            <w:shd w:val="clear" w:color="auto" w:fill="auto"/>
            <w:vAlign w:val="center"/>
            <w:hideMark/>
          </w:tcPr>
          <w:p w14:paraId="3C76B482" w14:textId="77777777" w:rsidR="009838B6" w:rsidRDefault="009838B6">
            <w:r>
              <w:t>1.264</w:t>
            </w:r>
          </w:p>
        </w:tc>
        <w:tc>
          <w:tcPr>
            <w:tcW w:w="931" w:type="dxa"/>
            <w:shd w:val="clear" w:color="auto" w:fill="auto"/>
            <w:vAlign w:val="center"/>
            <w:hideMark/>
          </w:tcPr>
          <w:p w14:paraId="30F7B88B" w14:textId="77777777" w:rsidR="009838B6" w:rsidRDefault="009838B6">
            <w:r>
              <w:t>11.994</w:t>
            </w:r>
          </w:p>
        </w:tc>
        <w:tc>
          <w:tcPr>
            <w:tcW w:w="1239" w:type="dxa"/>
            <w:shd w:val="clear" w:color="auto" w:fill="auto"/>
            <w:vAlign w:val="center"/>
            <w:hideMark/>
          </w:tcPr>
          <w:p w14:paraId="2A6F8164" w14:textId="77777777" w:rsidR="009838B6" w:rsidRDefault="009838B6">
            <w:r>
              <w:t>11.964</w:t>
            </w:r>
          </w:p>
        </w:tc>
        <w:tc>
          <w:tcPr>
            <w:tcW w:w="1178" w:type="dxa"/>
            <w:shd w:val="clear" w:color="auto" w:fill="auto"/>
            <w:vAlign w:val="center"/>
            <w:hideMark/>
          </w:tcPr>
          <w:p w14:paraId="12C3AB74" w14:textId="77777777" w:rsidR="009838B6" w:rsidRDefault="009838B6">
            <w:r>
              <w:t>0.9759</w:t>
            </w:r>
          </w:p>
        </w:tc>
      </w:tr>
      <w:tr w:rsidR="009838B6" w14:paraId="51C4A880" w14:textId="77777777" w:rsidTr="00DF201D">
        <w:trPr>
          <w:trHeight w:val="345"/>
        </w:trPr>
        <w:tc>
          <w:tcPr>
            <w:tcW w:w="906" w:type="dxa"/>
            <w:shd w:val="clear" w:color="auto" w:fill="auto"/>
            <w:hideMark/>
          </w:tcPr>
          <w:p w14:paraId="32835DE6" w14:textId="77777777" w:rsidR="009838B6" w:rsidRDefault="009838B6" w:rsidP="0049097A">
            <w:pPr>
              <w:jc w:val="center"/>
            </w:pPr>
            <w:r>
              <w:t>3</w:t>
            </w:r>
          </w:p>
        </w:tc>
        <w:tc>
          <w:tcPr>
            <w:tcW w:w="924" w:type="dxa"/>
            <w:shd w:val="clear" w:color="auto" w:fill="auto"/>
            <w:vAlign w:val="center"/>
            <w:hideMark/>
          </w:tcPr>
          <w:p w14:paraId="74B60EB4" w14:textId="77777777" w:rsidR="009838B6" w:rsidRDefault="009838B6">
            <w:r>
              <w:t>4h05</w:t>
            </w:r>
          </w:p>
        </w:tc>
        <w:tc>
          <w:tcPr>
            <w:tcW w:w="1063" w:type="dxa"/>
            <w:shd w:val="clear" w:color="auto" w:fill="auto"/>
            <w:vAlign w:val="center"/>
            <w:hideMark/>
          </w:tcPr>
          <w:p w14:paraId="075EFA8B" w14:textId="77777777" w:rsidR="009838B6" w:rsidRDefault="009838B6">
            <w:r>
              <w:t>0.686</w:t>
            </w:r>
          </w:p>
        </w:tc>
        <w:tc>
          <w:tcPr>
            <w:tcW w:w="1742" w:type="dxa"/>
            <w:shd w:val="clear" w:color="auto" w:fill="auto"/>
            <w:vAlign w:val="center"/>
            <w:hideMark/>
          </w:tcPr>
          <w:p w14:paraId="61BE5061" w14:textId="77777777" w:rsidR="009838B6" w:rsidRDefault="009838B6">
            <w:r>
              <w:t>13</w:t>
            </w:r>
          </w:p>
        </w:tc>
        <w:tc>
          <w:tcPr>
            <w:tcW w:w="801" w:type="dxa"/>
            <w:shd w:val="clear" w:color="auto" w:fill="auto"/>
            <w:vAlign w:val="center"/>
            <w:hideMark/>
          </w:tcPr>
          <w:p w14:paraId="5D1E87AE" w14:textId="77777777" w:rsidR="009838B6" w:rsidRDefault="009838B6">
            <w:r>
              <w:t>1.452</w:t>
            </w:r>
          </w:p>
        </w:tc>
        <w:tc>
          <w:tcPr>
            <w:tcW w:w="931" w:type="dxa"/>
            <w:shd w:val="clear" w:color="auto" w:fill="auto"/>
            <w:vAlign w:val="center"/>
            <w:hideMark/>
          </w:tcPr>
          <w:p w14:paraId="7748145F" w14:textId="77777777" w:rsidR="009838B6" w:rsidRDefault="009838B6">
            <w:r>
              <w:t>12.101</w:t>
            </w:r>
          </w:p>
        </w:tc>
        <w:tc>
          <w:tcPr>
            <w:tcW w:w="1239" w:type="dxa"/>
            <w:shd w:val="clear" w:color="auto" w:fill="auto"/>
            <w:vAlign w:val="center"/>
            <w:hideMark/>
          </w:tcPr>
          <w:p w14:paraId="23426B83" w14:textId="77777777" w:rsidR="009838B6" w:rsidRDefault="009838B6">
            <w:r>
              <w:t>11.924</w:t>
            </w:r>
          </w:p>
        </w:tc>
        <w:tc>
          <w:tcPr>
            <w:tcW w:w="1178" w:type="dxa"/>
            <w:shd w:val="clear" w:color="auto" w:fill="auto"/>
            <w:vAlign w:val="center"/>
            <w:hideMark/>
          </w:tcPr>
          <w:p w14:paraId="462342C0" w14:textId="77777777" w:rsidR="009838B6" w:rsidRDefault="009838B6">
            <w:r>
              <w:t>0.9589</w:t>
            </w:r>
          </w:p>
        </w:tc>
      </w:tr>
      <w:tr w:rsidR="009838B6" w14:paraId="641BBA45" w14:textId="77777777" w:rsidTr="00DF201D">
        <w:trPr>
          <w:trHeight w:val="345"/>
        </w:trPr>
        <w:tc>
          <w:tcPr>
            <w:tcW w:w="906" w:type="dxa"/>
            <w:shd w:val="clear" w:color="auto" w:fill="auto"/>
            <w:hideMark/>
          </w:tcPr>
          <w:p w14:paraId="00810DCC" w14:textId="77777777" w:rsidR="009838B6" w:rsidRDefault="009838B6" w:rsidP="0049097A">
            <w:pPr>
              <w:jc w:val="center"/>
            </w:pPr>
            <w:r>
              <w:t>4</w:t>
            </w:r>
          </w:p>
        </w:tc>
        <w:tc>
          <w:tcPr>
            <w:tcW w:w="924" w:type="dxa"/>
            <w:shd w:val="clear" w:color="auto" w:fill="auto"/>
            <w:vAlign w:val="center"/>
            <w:hideMark/>
          </w:tcPr>
          <w:p w14:paraId="71FAEFAC" w14:textId="77777777" w:rsidR="009838B6" w:rsidRDefault="009838B6">
            <w:r>
              <w:t>4h07</w:t>
            </w:r>
          </w:p>
        </w:tc>
        <w:tc>
          <w:tcPr>
            <w:tcW w:w="1063" w:type="dxa"/>
            <w:shd w:val="clear" w:color="auto" w:fill="auto"/>
            <w:vAlign w:val="center"/>
            <w:hideMark/>
          </w:tcPr>
          <w:p w14:paraId="42C98BE7" w14:textId="77777777" w:rsidR="009838B6" w:rsidRDefault="009838B6">
            <w:r>
              <w:t>0.682</w:t>
            </w:r>
          </w:p>
        </w:tc>
        <w:tc>
          <w:tcPr>
            <w:tcW w:w="1742" w:type="dxa"/>
            <w:shd w:val="clear" w:color="auto" w:fill="auto"/>
            <w:vAlign w:val="center"/>
            <w:hideMark/>
          </w:tcPr>
          <w:p w14:paraId="4908EA05" w14:textId="77777777" w:rsidR="009838B6" w:rsidRDefault="009838B6">
            <w:r>
              <w:t>13</w:t>
            </w:r>
          </w:p>
        </w:tc>
        <w:tc>
          <w:tcPr>
            <w:tcW w:w="801" w:type="dxa"/>
            <w:shd w:val="clear" w:color="auto" w:fill="auto"/>
            <w:vAlign w:val="center"/>
            <w:hideMark/>
          </w:tcPr>
          <w:p w14:paraId="76069821" w14:textId="77777777" w:rsidR="009838B6" w:rsidRDefault="009838B6">
            <w:r>
              <w:t>1.249</w:t>
            </w:r>
          </w:p>
        </w:tc>
        <w:tc>
          <w:tcPr>
            <w:tcW w:w="931" w:type="dxa"/>
            <w:shd w:val="clear" w:color="auto" w:fill="auto"/>
            <w:vAlign w:val="center"/>
            <w:hideMark/>
          </w:tcPr>
          <w:p w14:paraId="760733C7" w14:textId="77777777" w:rsidR="009838B6" w:rsidRDefault="009838B6">
            <w:r>
              <w:t>12.189</w:t>
            </w:r>
          </w:p>
        </w:tc>
        <w:tc>
          <w:tcPr>
            <w:tcW w:w="1239" w:type="dxa"/>
            <w:shd w:val="clear" w:color="auto" w:fill="auto"/>
            <w:vAlign w:val="center"/>
            <w:hideMark/>
          </w:tcPr>
          <w:p w14:paraId="0D5A5AFF" w14:textId="77777777" w:rsidR="009838B6" w:rsidRDefault="009838B6">
            <w:r>
              <w:t>11.736</w:t>
            </w:r>
          </w:p>
        </w:tc>
        <w:tc>
          <w:tcPr>
            <w:tcW w:w="1178" w:type="dxa"/>
            <w:shd w:val="clear" w:color="auto" w:fill="auto"/>
            <w:vAlign w:val="center"/>
            <w:hideMark/>
          </w:tcPr>
          <w:p w14:paraId="5E61AC4C" w14:textId="77777777" w:rsidR="009838B6" w:rsidRDefault="009838B6">
            <w:r>
              <w:t>0.9412</w:t>
            </w:r>
          </w:p>
        </w:tc>
      </w:tr>
      <w:tr w:rsidR="009838B6" w14:paraId="3CB34356" w14:textId="77777777" w:rsidTr="00DF201D">
        <w:trPr>
          <w:trHeight w:val="345"/>
        </w:trPr>
        <w:tc>
          <w:tcPr>
            <w:tcW w:w="906" w:type="dxa"/>
            <w:shd w:val="clear" w:color="auto" w:fill="auto"/>
            <w:hideMark/>
          </w:tcPr>
          <w:p w14:paraId="16C5E108" w14:textId="77777777" w:rsidR="009838B6" w:rsidRDefault="009838B6" w:rsidP="0049097A">
            <w:pPr>
              <w:jc w:val="center"/>
            </w:pPr>
            <w:r>
              <w:t>5</w:t>
            </w:r>
          </w:p>
        </w:tc>
        <w:tc>
          <w:tcPr>
            <w:tcW w:w="924" w:type="dxa"/>
            <w:shd w:val="clear" w:color="auto" w:fill="auto"/>
            <w:vAlign w:val="center"/>
            <w:hideMark/>
          </w:tcPr>
          <w:p w14:paraId="40569BF7" w14:textId="77777777" w:rsidR="009838B6" w:rsidRDefault="009838B6">
            <w:r>
              <w:t>4h09</w:t>
            </w:r>
          </w:p>
        </w:tc>
        <w:tc>
          <w:tcPr>
            <w:tcW w:w="1063" w:type="dxa"/>
            <w:shd w:val="clear" w:color="auto" w:fill="auto"/>
            <w:vAlign w:val="center"/>
            <w:hideMark/>
          </w:tcPr>
          <w:p w14:paraId="55AA2513" w14:textId="77777777" w:rsidR="009838B6" w:rsidRDefault="009838B6">
            <w:r>
              <w:t>0.684</w:t>
            </w:r>
          </w:p>
        </w:tc>
        <w:tc>
          <w:tcPr>
            <w:tcW w:w="1742" w:type="dxa"/>
            <w:shd w:val="clear" w:color="auto" w:fill="auto"/>
            <w:vAlign w:val="center"/>
            <w:hideMark/>
          </w:tcPr>
          <w:p w14:paraId="7B5D3BA4" w14:textId="77777777" w:rsidR="009838B6" w:rsidRDefault="009838B6">
            <w:r>
              <w:t>13</w:t>
            </w:r>
          </w:p>
        </w:tc>
        <w:tc>
          <w:tcPr>
            <w:tcW w:w="801" w:type="dxa"/>
            <w:shd w:val="clear" w:color="auto" w:fill="auto"/>
            <w:vAlign w:val="center"/>
            <w:hideMark/>
          </w:tcPr>
          <w:p w14:paraId="42C5F871" w14:textId="77777777" w:rsidR="009838B6" w:rsidRDefault="009838B6">
            <w:r>
              <w:t>1.299</w:t>
            </w:r>
          </w:p>
        </w:tc>
        <w:tc>
          <w:tcPr>
            <w:tcW w:w="931" w:type="dxa"/>
            <w:shd w:val="clear" w:color="auto" w:fill="auto"/>
            <w:vAlign w:val="center"/>
            <w:hideMark/>
          </w:tcPr>
          <w:p w14:paraId="3FD8D640" w14:textId="77777777" w:rsidR="009838B6" w:rsidRDefault="009838B6">
            <w:r>
              <w:t>12.226</w:t>
            </w:r>
          </w:p>
        </w:tc>
        <w:tc>
          <w:tcPr>
            <w:tcW w:w="1239" w:type="dxa"/>
            <w:shd w:val="clear" w:color="auto" w:fill="auto"/>
            <w:vAlign w:val="center"/>
            <w:hideMark/>
          </w:tcPr>
          <w:p w14:paraId="7CA02EDC" w14:textId="77777777" w:rsidR="009838B6" w:rsidRDefault="009838B6">
            <w:r>
              <w:t>11.805</w:t>
            </w:r>
          </w:p>
        </w:tc>
        <w:tc>
          <w:tcPr>
            <w:tcW w:w="1178" w:type="dxa"/>
            <w:shd w:val="clear" w:color="auto" w:fill="auto"/>
            <w:vAlign w:val="center"/>
            <w:hideMark/>
          </w:tcPr>
          <w:p w14:paraId="2832B76B" w14:textId="77777777" w:rsidR="009838B6" w:rsidRDefault="009838B6">
            <w:r>
              <w:t>0.939</w:t>
            </w:r>
          </w:p>
        </w:tc>
      </w:tr>
      <w:tr w:rsidR="009838B6" w14:paraId="586FFF46" w14:textId="77777777" w:rsidTr="00DF201D">
        <w:trPr>
          <w:trHeight w:val="345"/>
        </w:trPr>
        <w:tc>
          <w:tcPr>
            <w:tcW w:w="906" w:type="dxa"/>
            <w:shd w:val="clear" w:color="auto" w:fill="auto"/>
            <w:hideMark/>
          </w:tcPr>
          <w:p w14:paraId="442B0E50" w14:textId="77777777" w:rsidR="009838B6" w:rsidRDefault="009838B6" w:rsidP="0049097A">
            <w:pPr>
              <w:jc w:val="center"/>
            </w:pPr>
            <w:r>
              <w:t>6</w:t>
            </w:r>
          </w:p>
        </w:tc>
        <w:tc>
          <w:tcPr>
            <w:tcW w:w="924" w:type="dxa"/>
            <w:shd w:val="clear" w:color="auto" w:fill="auto"/>
            <w:vAlign w:val="center"/>
            <w:hideMark/>
          </w:tcPr>
          <w:p w14:paraId="42D0E542" w14:textId="77777777" w:rsidR="009838B6" w:rsidRDefault="009838B6">
            <w:r>
              <w:t>4h11</w:t>
            </w:r>
          </w:p>
        </w:tc>
        <w:tc>
          <w:tcPr>
            <w:tcW w:w="1063" w:type="dxa"/>
            <w:shd w:val="clear" w:color="auto" w:fill="auto"/>
            <w:vAlign w:val="center"/>
            <w:hideMark/>
          </w:tcPr>
          <w:p w14:paraId="62F7F8C7" w14:textId="77777777" w:rsidR="009838B6" w:rsidRDefault="009838B6">
            <w:r>
              <w:t>0.673</w:t>
            </w:r>
          </w:p>
        </w:tc>
        <w:tc>
          <w:tcPr>
            <w:tcW w:w="1742" w:type="dxa"/>
            <w:shd w:val="clear" w:color="auto" w:fill="auto"/>
            <w:vAlign w:val="center"/>
            <w:hideMark/>
          </w:tcPr>
          <w:p w14:paraId="5E0FE865" w14:textId="77777777" w:rsidR="009838B6" w:rsidRDefault="009838B6">
            <w:r>
              <w:t>12.8</w:t>
            </w:r>
          </w:p>
        </w:tc>
        <w:tc>
          <w:tcPr>
            <w:tcW w:w="801" w:type="dxa"/>
            <w:shd w:val="clear" w:color="auto" w:fill="auto"/>
            <w:vAlign w:val="center"/>
            <w:hideMark/>
          </w:tcPr>
          <w:p w14:paraId="23535F6F" w14:textId="77777777" w:rsidR="009838B6" w:rsidRDefault="009838B6">
            <w:r>
              <w:t>1.287</w:t>
            </w:r>
          </w:p>
        </w:tc>
        <w:tc>
          <w:tcPr>
            <w:tcW w:w="931" w:type="dxa"/>
            <w:shd w:val="clear" w:color="auto" w:fill="auto"/>
            <w:vAlign w:val="center"/>
            <w:hideMark/>
          </w:tcPr>
          <w:p w14:paraId="5080D8A6" w14:textId="77777777" w:rsidR="009838B6" w:rsidRDefault="009838B6">
            <w:r>
              <w:t>12.248</w:t>
            </w:r>
          </w:p>
        </w:tc>
        <w:tc>
          <w:tcPr>
            <w:tcW w:w="1239" w:type="dxa"/>
            <w:shd w:val="clear" w:color="auto" w:fill="auto"/>
            <w:vAlign w:val="center"/>
            <w:hideMark/>
          </w:tcPr>
          <w:p w14:paraId="7A044266" w14:textId="77777777" w:rsidR="009838B6" w:rsidRDefault="009838B6">
            <w:r>
              <w:t>11.611</w:t>
            </w:r>
          </w:p>
        </w:tc>
        <w:tc>
          <w:tcPr>
            <w:tcW w:w="1178" w:type="dxa"/>
            <w:shd w:val="clear" w:color="auto" w:fill="auto"/>
            <w:vAlign w:val="center"/>
            <w:hideMark/>
          </w:tcPr>
          <w:p w14:paraId="10744B0E" w14:textId="77777777" w:rsidR="009838B6" w:rsidRDefault="009838B6">
            <w:r>
              <w:t>0.9308</w:t>
            </w:r>
          </w:p>
        </w:tc>
      </w:tr>
      <w:tr w:rsidR="009838B6" w14:paraId="26127C19" w14:textId="77777777" w:rsidTr="00DF201D">
        <w:trPr>
          <w:trHeight w:val="345"/>
        </w:trPr>
        <w:tc>
          <w:tcPr>
            <w:tcW w:w="906" w:type="dxa"/>
            <w:shd w:val="clear" w:color="auto" w:fill="auto"/>
            <w:hideMark/>
          </w:tcPr>
          <w:p w14:paraId="5BA0FA31" w14:textId="77777777" w:rsidR="009838B6" w:rsidRDefault="009838B6" w:rsidP="0049097A">
            <w:pPr>
              <w:jc w:val="center"/>
            </w:pPr>
            <w:r>
              <w:t>7</w:t>
            </w:r>
          </w:p>
        </w:tc>
        <w:tc>
          <w:tcPr>
            <w:tcW w:w="924" w:type="dxa"/>
            <w:shd w:val="clear" w:color="auto" w:fill="auto"/>
            <w:vAlign w:val="center"/>
            <w:hideMark/>
          </w:tcPr>
          <w:p w14:paraId="49AB1ADE" w14:textId="77777777" w:rsidR="009838B6" w:rsidRDefault="009838B6">
            <w:r>
              <w:t>4h13</w:t>
            </w:r>
          </w:p>
        </w:tc>
        <w:tc>
          <w:tcPr>
            <w:tcW w:w="1063" w:type="dxa"/>
            <w:shd w:val="clear" w:color="auto" w:fill="auto"/>
            <w:vAlign w:val="center"/>
            <w:hideMark/>
          </w:tcPr>
          <w:p w14:paraId="44329429" w14:textId="77777777" w:rsidR="009838B6" w:rsidRDefault="009838B6">
            <w:r>
              <w:t>0.656</w:t>
            </w:r>
          </w:p>
        </w:tc>
        <w:tc>
          <w:tcPr>
            <w:tcW w:w="1742" w:type="dxa"/>
            <w:shd w:val="clear" w:color="auto" w:fill="auto"/>
            <w:vAlign w:val="center"/>
            <w:hideMark/>
          </w:tcPr>
          <w:p w14:paraId="636AB6BE" w14:textId="77777777" w:rsidR="009838B6" w:rsidRDefault="009838B6">
            <w:r>
              <w:t>12.5</w:t>
            </w:r>
          </w:p>
        </w:tc>
        <w:tc>
          <w:tcPr>
            <w:tcW w:w="801" w:type="dxa"/>
            <w:shd w:val="clear" w:color="auto" w:fill="auto"/>
            <w:vAlign w:val="center"/>
            <w:hideMark/>
          </w:tcPr>
          <w:p w14:paraId="0FF18CAA" w14:textId="77777777" w:rsidR="009838B6" w:rsidRDefault="009838B6">
            <w:r>
              <w:t>1.287</w:t>
            </w:r>
          </w:p>
        </w:tc>
        <w:tc>
          <w:tcPr>
            <w:tcW w:w="931" w:type="dxa"/>
            <w:shd w:val="clear" w:color="auto" w:fill="auto"/>
            <w:vAlign w:val="center"/>
            <w:hideMark/>
          </w:tcPr>
          <w:p w14:paraId="40AE0FFA" w14:textId="77777777" w:rsidR="009838B6" w:rsidRDefault="009838B6">
            <w:r>
              <w:t>12.264</w:t>
            </w:r>
          </w:p>
        </w:tc>
        <w:tc>
          <w:tcPr>
            <w:tcW w:w="1239" w:type="dxa"/>
            <w:shd w:val="clear" w:color="auto" w:fill="auto"/>
            <w:vAlign w:val="center"/>
            <w:hideMark/>
          </w:tcPr>
          <w:p w14:paraId="70A7C8D4" w14:textId="77777777" w:rsidR="009838B6" w:rsidRDefault="009838B6">
            <w:r>
              <w:t>11.328</w:t>
            </w:r>
          </w:p>
        </w:tc>
        <w:tc>
          <w:tcPr>
            <w:tcW w:w="1178" w:type="dxa"/>
            <w:shd w:val="clear" w:color="auto" w:fill="auto"/>
            <w:vAlign w:val="center"/>
            <w:hideMark/>
          </w:tcPr>
          <w:p w14:paraId="6FD05324" w14:textId="77777777" w:rsidR="009838B6" w:rsidRDefault="009838B6">
            <w:r>
              <w:t>0.9074</w:t>
            </w:r>
          </w:p>
        </w:tc>
      </w:tr>
      <w:tr w:rsidR="009838B6" w14:paraId="2CDE35D9" w14:textId="77777777" w:rsidTr="00DF201D">
        <w:trPr>
          <w:trHeight w:val="345"/>
        </w:trPr>
        <w:tc>
          <w:tcPr>
            <w:tcW w:w="906" w:type="dxa"/>
            <w:shd w:val="clear" w:color="auto" w:fill="auto"/>
            <w:hideMark/>
          </w:tcPr>
          <w:p w14:paraId="2E2F93D7" w14:textId="77777777" w:rsidR="009838B6" w:rsidRDefault="009838B6" w:rsidP="0049097A">
            <w:pPr>
              <w:jc w:val="center"/>
            </w:pPr>
            <w:r>
              <w:t>8</w:t>
            </w:r>
          </w:p>
        </w:tc>
        <w:tc>
          <w:tcPr>
            <w:tcW w:w="924" w:type="dxa"/>
            <w:shd w:val="clear" w:color="auto" w:fill="auto"/>
            <w:vAlign w:val="center"/>
            <w:hideMark/>
          </w:tcPr>
          <w:p w14:paraId="724760E4" w14:textId="77777777" w:rsidR="009838B6" w:rsidRDefault="009838B6">
            <w:r>
              <w:t>4h16</w:t>
            </w:r>
          </w:p>
        </w:tc>
        <w:tc>
          <w:tcPr>
            <w:tcW w:w="1063" w:type="dxa"/>
            <w:shd w:val="clear" w:color="auto" w:fill="auto"/>
            <w:vAlign w:val="center"/>
            <w:hideMark/>
          </w:tcPr>
          <w:p w14:paraId="375CF71A" w14:textId="77777777" w:rsidR="009838B6" w:rsidRDefault="009838B6">
            <w:r>
              <w:t>0.63</w:t>
            </w:r>
          </w:p>
        </w:tc>
        <w:tc>
          <w:tcPr>
            <w:tcW w:w="1742" w:type="dxa"/>
            <w:shd w:val="clear" w:color="auto" w:fill="auto"/>
            <w:vAlign w:val="center"/>
            <w:hideMark/>
          </w:tcPr>
          <w:p w14:paraId="0480660F" w14:textId="77777777" w:rsidR="009838B6" w:rsidRDefault="009838B6">
            <w:r>
              <w:t>12</w:t>
            </w:r>
          </w:p>
        </w:tc>
        <w:tc>
          <w:tcPr>
            <w:tcW w:w="801" w:type="dxa"/>
            <w:shd w:val="clear" w:color="auto" w:fill="auto"/>
            <w:vAlign w:val="center"/>
            <w:hideMark/>
          </w:tcPr>
          <w:p w14:paraId="4CD7F71C" w14:textId="77777777" w:rsidR="009838B6" w:rsidRDefault="009838B6">
            <w:r>
              <w:t>1.294</w:t>
            </w:r>
          </w:p>
        </w:tc>
        <w:tc>
          <w:tcPr>
            <w:tcW w:w="931" w:type="dxa"/>
            <w:shd w:val="clear" w:color="auto" w:fill="auto"/>
            <w:vAlign w:val="center"/>
            <w:hideMark/>
          </w:tcPr>
          <w:p w14:paraId="142FC6B7" w14:textId="77777777" w:rsidR="009838B6" w:rsidRDefault="009838B6">
            <w:r>
              <w:t>12.284</w:t>
            </w:r>
          </w:p>
        </w:tc>
        <w:tc>
          <w:tcPr>
            <w:tcW w:w="1239" w:type="dxa"/>
            <w:shd w:val="clear" w:color="auto" w:fill="auto"/>
            <w:vAlign w:val="center"/>
            <w:hideMark/>
          </w:tcPr>
          <w:p w14:paraId="07E71048" w14:textId="77777777" w:rsidR="009838B6" w:rsidRDefault="009838B6">
            <w:r>
              <w:t>10.84</w:t>
            </w:r>
          </w:p>
        </w:tc>
        <w:tc>
          <w:tcPr>
            <w:tcW w:w="1178" w:type="dxa"/>
            <w:shd w:val="clear" w:color="auto" w:fill="auto"/>
            <w:vAlign w:val="center"/>
            <w:hideMark/>
          </w:tcPr>
          <w:p w14:paraId="46685DAB" w14:textId="77777777" w:rsidR="009838B6" w:rsidRDefault="009838B6">
            <w:r>
              <w:t>0.8672</w:t>
            </w:r>
          </w:p>
        </w:tc>
      </w:tr>
      <w:tr w:rsidR="009838B6" w14:paraId="6A384F98" w14:textId="77777777" w:rsidTr="00DF201D">
        <w:trPr>
          <w:trHeight w:val="345"/>
        </w:trPr>
        <w:tc>
          <w:tcPr>
            <w:tcW w:w="906" w:type="dxa"/>
            <w:shd w:val="clear" w:color="auto" w:fill="auto"/>
            <w:hideMark/>
          </w:tcPr>
          <w:p w14:paraId="63C49FAB" w14:textId="77777777" w:rsidR="009838B6" w:rsidRDefault="009838B6" w:rsidP="0049097A">
            <w:pPr>
              <w:jc w:val="center"/>
            </w:pPr>
            <w:r>
              <w:t>9</w:t>
            </w:r>
          </w:p>
        </w:tc>
        <w:tc>
          <w:tcPr>
            <w:tcW w:w="924" w:type="dxa"/>
            <w:shd w:val="clear" w:color="auto" w:fill="auto"/>
            <w:vAlign w:val="center"/>
            <w:hideMark/>
          </w:tcPr>
          <w:p w14:paraId="092E5B29" w14:textId="77777777" w:rsidR="009838B6" w:rsidRDefault="009838B6">
            <w:r>
              <w:t>4h18</w:t>
            </w:r>
          </w:p>
        </w:tc>
        <w:tc>
          <w:tcPr>
            <w:tcW w:w="1063" w:type="dxa"/>
            <w:shd w:val="clear" w:color="auto" w:fill="auto"/>
            <w:vAlign w:val="center"/>
            <w:hideMark/>
          </w:tcPr>
          <w:p w14:paraId="526BE6EB" w14:textId="77777777" w:rsidR="009838B6" w:rsidRDefault="009838B6">
            <w:r>
              <w:t>0.61</w:t>
            </w:r>
          </w:p>
        </w:tc>
        <w:tc>
          <w:tcPr>
            <w:tcW w:w="1742" w:type="dxa"/>
            <w:shd w:val="clear" w:color="auto" w:fill="auto"/>
            <w:vAlign w:val="center"/>
            <w:hideMark/>
          </w:tcPr>
          <w:p w14:paraId="1086B9F6" w14:textId="77777777" w:rsidR="009838B6" w:rsidRDefault="009838B6">
            <w:r>
              <w:t>11.6</w:t>
            </w:r>
          </w:p>
        </w:tc>
        <w:tc>
          <w:tcPr>
            <w:tcW w:w="801" w:type="dxa"/>
            <w:shd w:val="clear" w:color="auto" w:fill="auto"/>
            <w:vAlign w:val="center"/>
            <w:hideMark/>
          </w:tcPr>
          <w:p w14:paraId="1B98DE1F" w14:textId="77777777" w:rsidR="009838B6" w:rsidRDefault="009838B6">
            <w:r>
              <w:t>1.3</w:t>
            </w:r>
          </w:p>
        </w:tc>
        <w:tc>
          <w:tcPr>
            <w:tcW w:w="931" w:type="dxa"/>
            <w:shd w:val="clear" w:color="auto" w:fill="auto"/>
            <w:vAlign w:val="center"/>
            <w:hideMark/>
          </w:tcPr>
          <w:p w14:paraId="528E173D" w14:textId="77777777" w:rsidR="009838B6" w:rsidRDefault="009838B6">
            <w:r>
              <w:t>12.3</w:t>
            </w:r>
          </w:p>
        </w:tc>
        <w:tc>
          <w:tcPr>
            <w:tcW w:w="1239" w:type="dxa"/>
            <w:shd w:val="clear" w:color="auto" w:fill="auto"/>
            <w:vAlign w:val="center"/>
            <w:hideMark/>
          </w:tcPr>
          <w:p w14:paraId="301E600B" w14:textId="77777777" w:rsidR="009838B6" w:rsidRDefault="009838B6">
            <w:r>
              <w:t>10.553</w:t>
            </w:r>
          </w:p>
        </w:tc>
        <w:tc>
          <w:tcPr>
            <w:tcW w:w="1178" w:type="dxa"/>
            <w:shd w:val="clear" w:color="auto" w:fill="auto"/>
            <w:vAlign w:val="center"/>
            <w:hideMark/>
          </w:tcPr>
          <w:p w14:paraId="18575A85" w14:textId="77777777" w:rsidR="009838B6" w:rsidRDefault="009838B6">
            <w:r>
              <w:t>0.8431</w:t>
            </w:r>
          </w:p>
        </w:tc>
      </w:tr>
      <w:tr w:rsidR="009838B6" w14:paraId="50DCACA7" w14:textId="77777777" w:rsidTr="00DF201D">
        <w:trPr>
          <w:trHeight w:val="345"/>
        </w:trPr>
        <w:tc>
          <w:tcPr>
            <w:tcW w:w="906" w:type="dxa"/>
            <w:shd w:val="clear" w:color="auto" w:fill="auto"/>
            <w:hideMark/>
          </w:tcPr>
          <w:p w14:paraId="0D526BAA" w14:textId="77777777" w:rsidR="009838B6" w:rsidRDefault="009838B6" w:rsidP="0049097A">
            <w:pPr>
              <w:jc w:val="center"/>
            </w:pPr>
            <w:r>
              <w:t>10</w:t>
            </w:r>
          </w:p>
        </w:tc>
        <w:tc>
          <w:tcPr>
            <w:tcW w:w="924" w:type="dxa"/>
            <w:shd w:val="clear" w:color="auto" w:fill="auto"/>
            <w:vAlign w:val="center"/>
            <w:hideMark/>
          </w:tcPr>
          <w:p w14:paraId="2DF90C63" w14:textId="77777777" w:rsidR="009838B6" w:rsidRDefault="009838B6">
            <w:r>
              <w:t>4h20</w:t>
            </w:r>
          </w:p>
        </w:tc>
        <w:tc>
          <w:tcPr>
            <w:tcW w:w="1063" w:type="dxa"/>
            <w:shd w:val="clear" w:color="auto" w:fill="auto"/>
            <w:vAlign w:val="center"/>
            <w:hideMark/>
          </w:tcPr>
          <w:p w14:paraId="465CEB36" w14:textId="77777777" w:rsidR="009838B6" w:rsidRDefault="009838B6">
            <w:r>
              <w:t>0.603</w:t>
            </w:r>
          </w:p>
        </w:tc>
        <w:tc>
          <w:tcPr>
            <w:tcW w:w="1742" w:type="dxa"/>
            <w:shd w:val="clear" w:color="auto" w:fill="auto"/>
            <w:vAlign w:val="center"/>
            <w:hideMark/>
          </w:tcPr>
          <w:p w14:paraId="75B847C3" w14:textId="77777777" w:rsidR="009838B6" w:rsidRDefault="009838B6">
            <w:r>
              <w:t>11.5</w:t>
            </w:r>
          </w:p>
        </w:tc>
        <w:tc>
          <w:tcPr>
            <w:tcW w:w="801" w:type="dxa"/>
            <w:shd w:val="clear" w:color="auto" w:fill="auto"/>
            <w:vAlign w:val="center"/>
            <w:hideMark/>
          </w:tcPr>
          <w:p w14:paraId="39A5F92E" w14:textId="77777777" w:rsidR="009838B6" w:rsidRDefault="009838B6">
            <w:r>
              <w:t>1.2</w:t>
            </w:r>
          </w:p>
        </w:tc>
        <w:tc>
          <w:tcPr>
            <w:tcW w:w="931" w:type="dxa"/>
            <w:shd w:val="clear" w:color="auto" w:fill="auto"/>
            <w:vAlign w:val="center"/>
            <w:hideMark/>
          </w:tcPr>
          <w:p w14:paraId="2F551E92" w14:textId="77777777" w:rsidR="009838B6" w:rsidRDefault="009838B6">
            <w:r>
              <w:t>12.31</w:t>
            </w:r>
          </w:p>
        </w:tc>
        <w:tc>
          <w:tcPr>
            <w:tcW w:w="1239" w:type="dxa"/>
            <w:shd w:val="clear" w:color="auto" w:fill="auto"/>
            <w:vAlign w:val="center"/>
            <w:hideMark/>
          </w:tcPr>
          <w:p w14:paraId="6F829E1A" w14:textId="77777777" w:rsidR="009838B6" w:rsidRDefault="009838B6">
            <w:r>
              <w:t>9.99</w:t>
            </w:r>
          </w:p>
        </w:tc>
        <w:tc>
          <w:tcPr>
            <w:tcW w:w="1178" w:type="dxa"/>
            <w:shd w:val="clear" w:color="auto" w:fill="auto"/>
            <w:vAlign w:val="center"/>
            <w:hideMark/>
          </w:tcPr>
          <w:p w14:paraId="00F84E33" w14:textId="77777777" w:rsidR="009838B6" w:rsidRDefault="009838B6">
            <w:r>
              <w:t>0.7998</w:t>
            </w:r>
          </w:p>
        </w:tc>
      </w:tr>
      <w:tr w:rsidR="009838B6" w14:paraId="3BE4DBD8" w14:textId="77777777" w:rsidTr="00DF201D">
        <w:trPr>
          <w:trHeight w:val="345"/>
        </w:trPr>
        <w:tc>
          <w:tcPr>
            <w:tcW w:w="906" w:type="dxa"/>
            <w:shd w:val="clear" w:color="auto" w:fill="auto"/>
            <w:hideMark/>
          </w:tcPr>
          <w:p w14:paraId="3CD8705D" w14:textId="77777777" w:rsidR="009838B6" w:rsidRDefault="009838B6" w:rsidP="0049097A">
            <w:pPr>
              <w:jc w:val="center"/>
            </w:pPr>
            <w:r>
              <w:t>11</w:t>
            </w:r>
          </w:p>
        </w:tc>
        <w:tc>
          <w:tcPr>
            <w:tcW w:w="924" w:type="dxa"/>
            <w:shd w:val="clear" w:color="auto" w:fill="auto"/>
            <w:vAlign w:val="center"/>
            <w:hideMark/>
          </w:tcPr>
          <w:p w14:paraId="565B8217" w14:textId="77777777" w:rsidR="009838B6" w:rsidRDefault="009838B6">
            <w:r>
              <w:t>4h22</w:t>
            </w:r>
          </w:p>
        </w:tc>
        <w:tc>
          <w:tcPr>
            <w:tcW w:w="1063" w:type="dxa"/>
            <w:shd w:val="clear" w:color="auto" w:fill="auto"/>
            <w:vAlign w:val="center"/>
            <w:hideMark/>
          </w:tcPr>
          <w:p w14:paraId="0F9A9230" w14:textId="77777777" w:rsidR="009838B6" w:rsidRDefault="009838B6">
            <w:r>
              <w:t>0.571</w:t>
            </w:r>
          </w:p>
        </w:tc>
        <w:tc>
          <w:tcPr>
            <w:tcW w:w="1742" w:type="dxa"/>
            <w:shd w:val="clear" w:color="auto" w:fill="auto"/>
            <w:vAlign w:val="center"/>
            <w:hideMark/>
          </w:tcPr>
          <w:p w14:paraId="37E6E925" w14:textId="77777777" w:rsidR="009838B6" w:rsidRDefault="009838B6">
            <w:r>
              <w:t>10.8</w:t>
            </w:r>
          </w:p>
        </w:tc>
        <w:tc>
          <w:tcPr>
            <w:tcW w:w="801" w:type="dxa"/>
            <w:shd w:val="clear" w:color="auto" w:fill="auto"/>
            <w:vAlign w:val="center"/>
            <w:hideMark/>
          </w:tcPr>
          <w:p w14:paraId="308B02A4" w14:textId="77777777" w:rsidR="009838B6" w:rsidRDefault="009838B6">
            <w:r>
              <w:t>1.4</w:t>
            </w:r>
          </w:p>
        </w:tc>
        <w:tc>
          <w:tcPr>
            <w:tcW w:w="931" w:type="dxa"/>
            <w:shd w:val="clear" w:color="auto" w:fill="auto"/>
            <w:vAlign w:val="center"/>
            <w:hideMark/>
          </w:tcPr>
          <w:p w14:paraId="5FF10B05" w14:textId="77777777" w:rsidR="009838B6" w:rsidRDefault="009838B6">
            <w:r>
              <w:t>12.321</w:t>
            </w:r>
          </w:p>
        </w:tc>
        <w:tc>
          <w:tcPr>
            <w:tcW w:w="1239" w:type="dxa"/>
            <w:shd w:val="clear" w:color="auto" w:fill="auto"/>
            <w:vAlign w:val="center"/>
            <w:hideMark/>
          </w:tcPr>
          <w:p w14:paraId="3D40968F" w14:textId="77777777" w:rsidR="009838B6" w:rsidRDefault="009838B6">
            <w:r>
              <w:t>9.85</w:t>
            </w:r>
          </w:p>
        </w:tc>
        <w:tc>
          <w:tcPr>
            <w:tcW w:w="1178" w:type="dxa"/>
            <w:shd w:val="clear" w:color="auto" w:fill="auto"/>
            <w:vAlign w:val="center"/>
            <w:hideMark/>
          </w:tcPr>
          <w:p w14:paraId="71DCBA52" w14:textId="77777777" w:rsidR="009838B6" w:rsidRDefault="009838B6">
            <w:r>
              <w:t>0.7876</w:t>
            </w:r>
          </w:p>
        </w:tc>
      </w:tr>
      <w:tr w:rsidR="009838B6" w14:paraId="2DD06B28" w14:textId="77777777" w:rsidTr="00DF201D">
        <w:trPr>
          <w:trHeight w:val="345"/>
        </w:trPr>
        <w:tc>
          <w:tcPr>
            <w:tcW w:w="906" w:type="dxa"/>
            <w:shd w:val="clear" w:color="auto" w:fill="auto"/>
            <w:hideMark/>
          </w:tcPr>
          <w:p w14:paraId="55D2B147" w14:textId="77777777" w:rsidR="009838B6" w:rsidRDefault="009838B6" w:rsidP="0049097A">
            <w:pPr>
              <w:jc w:val="center"/>
            </w:pPr>
            <w:r>
              <w:t>12</w:t>
            </w:r>
          </w:p>
        </w:tc>
        <w:tc>
          <w:tcPr>
            <w:tcW w:w="924" w:type="dxa"/>
            <w:shd w:val="clear" w:color="auto" w:fill="auto"/>
            <w:vAlign w:val="center"/>
            <w:hideMark/>
          </w:tcPr>
          <w:p w14:paraId="0EE7D965" w14:textId="77777777" w:rsidR="009838B6" w:rsidRDefault="009838B6">
            <w:r>
              <w:t>4h24</w:t>
            </w:r>
          </w:p>
        </w:tc>
        <w:tc>
          <w:tcPr>
            <w:tcW w:w="1063" w:type="dxa"/>
            <w:shd w:val="clear" w:color="auto" w:fill="auto"/>
            <w:vAlign w:val="center"/>
            <w:hideMark/>
          </w:tcPr>
          <w:p w14:paraId="6F8BC10B" w14:textId="77777777" w:rsidR="009838B6" w:rsidRDefault="009838B6">
            <w:r>
              <w:t>0.557</w:t>
            </w:r>
          </w:p>
        </w:tc>
        <w:tc>
          <w:tcPr>
            <w:tcW w:w="1742" w:type="dxa"/>
            <w:shd w:val="clear" w:color="auto" w:fill="auto"/>
            <w:vAlign w:val="center"/>
            <w:hideMark/>
          </w:tcPr>
          <w:p w14:paraId="5F79BC87" w14:textId="77777777" w:rsidR="009838B6" w:rsidRDefault="009838B6">
            <w:r>
              <w:t>10.6</w:t>
            </w:r>
          </w:p>
        </w:tc>
        <w:tc>
          <w:tcPr>
            <w:tcW w:w="801" w:type="dxa"/>
            <w:shd w:val="clear" w:color="auto" w:fill="auto"/>
            <w:vAlign w:val="center"/>
            <w:hideMark/>
          </w:tcPr>
          <w:p w14:paraId="5C4278DC" w14:textId="77777777" w:rsidR="009838B6" w:rsidRDefault="009838B6">
            <w:r>
              <w:t>1.299</w:t>
            </w:r>
          </w:p>
        </w:tc>
        <w:tc>
          <w:tcPr>
            <w:tcW w:w="931" w:type="dxa"/>
            <w:shd w:val="clear" w:color="auto" w:fill="auto"/>
            <w:vAlign w:val="center"/>
            <w:hideMark/>
          </w:tcPr>
          <w:p w14:paraId="7D236663" w14:textId="77777777" w:rsidR="009838B6" w:rsidRDefault="009838B6">
            <w:r>
              <w:t>12.33</w:t>
            </w:r>
          </w:p>
        </w:tc>
        <w:tc>
          <w:tcPr>
            <w:tcW w:w="1239" w:type="dxa"/>
            <w:shd w:val="clear" w:color="auto" w:fill="auto"/>
            <w:vAlign w:val="center"/>
            <w:hideMark/>
          </w:tcPr>
          <w:p w14:paraId="521BD555" w14:textId="77777777" w:rsidR="009838B6" w:rsidRDefault="009838B6">
            <w:bookmarkStart w:id="356" w:name="RANGE!G26"/>
            <w:r>
              <w:t>9.644</w:t>
            </w:r>
            <w:bookmarkEnd w:id="356"/>
          </w:p>
        </w:tc>
        <w:tc>
          <w:tcPr>
            <w:tcW w:w="1178" w:type="dxa"/>
            <w:shd w:val="clear" w:color="auto" w:fill="auto"/>
            <w:vAlign w:val="center"/>
            <w:hideMark/>
          </w:tcPr>
          <w:p w14:paraId="10D3F0FA" w14:textId="77777777" w:rsidR="009838B6" w:rsidRDefault="009838B6">
            <w:r>
              <w:t>0.7706</w:t>
            </w:r>
          </w:p>
        </w:tc>
      </w:tr>
      <w:tr w:rsidR="009838B6" w14:paraId="4CEA42C1" w14:textId="77777777" w:rsidTr="00DF201D">
        <w:trPr>
          <w:trHeight w:val="345"/>
        </w:trPr>
        <w:tc>
          <w:tcPr>
            <w:tcW w:w="906" w:type="dxa"/>
            <w:shd w:val="clear" w:color="auto" w:fill="auto"/>
            <w:hideMark/>
          </w:tcPr>
          <w:p w14:paraId="2FABAA2F" w14:textId="77777777" w:rsidR="009838B6" w:rsidRDefault="009838B6" w:rsidP="0049097A">
            <w:pPr>
              <w:jc w:val="center"/>
            </w:pPr>
            <w:r>
              <w:t>13</w:t>
            </w:r>
          </w:p>
        </w:tc>
        <w:tc>
          <w:tcPr>
            <w:tcW w:w="924" w:type="dxa"/>
            <w:shd w:val="clear" w:color="auto" w:fill="auto"/>
            <w:vAlign w:val="center"/>
            <w:hideMark/>
          </w:tcPr>
          <w:p w14:paraId="67AC9FF1" w14:textId="77777777" w:rsidR="009838B6" w:rsidRDefault="009838B6">
            <w:r>
              <w:t>4h26</w:t>
            </w:r>
          </w:p>
        </w:tc>
        <w:tc>
          <w:tcPr>
            <w:tcW w:w="1063" w:type="dxa"/>
            <w:shd w:val="clear" w:color="auto" w:fill="auto"/>
            <w:vAlign w:val="center"/>
            <w:hideMark/>
          </w:tcPr>
          <w:p w14:paraId="6480DCB4" w14:textId="77777777" w:rsidR="009838B6" w:rsidRDefault="009838B6">
            <w:r>
              <w:t>0.531</w:t>
            </w:r>
          </w:p>
        </w:tc>
        <w:tc>
          <w:tcPr>
            <w:tcW w:w="1742" w:type="dxa"/>
            <w:shd w:val="clear" w:color="auto" w:fill="auto"/>
            <w:vAlign w:val="center"/>
            <w:hideMark/>
          </w:tcPr>
          <w:p w14:paraId="3E9FE4C5" w14:textId="77777777" w:rsidR="009838B6" w:rsidRDefault="009838B6">
            <w:r>
              <w:t>10.1</w:t>
            </w:r>
          </w:p>
        </w:tc>
        <w:tc>
          <w:tcPr>
            <w:tcW w:w="801" w:type="dxa"/>
            <w:shd w:val="clear" w:color="auto" w:fill="auto"/>
            <w:vAlign w:val="center"/>
            <w:hideMark/>
          </w:tcPr>
          <w:p w14:paraId="17182B51" w14:textId="77777777" w:rsidR="009838B6" w:rsidRDefault="009838B6">
            <w:r>
              <w:t>1.147</w:t>
            </w:r>
          </w:p>
        </w:tc>
        <w:tc>
          <w:tcPr>
            <w:tcW w:w="931" w:type="dxa"/>
            <w:shd w:val="clear" w:color="auto" w:fill="auto"/>
            <w:vAlign w:val="center"/>
            <w:hideMark/>
          </w:tcPr>
          <w:p w14:paraId="15427C6C" w14:textId="77777777" w:rsidR="009838B6" w:rsidRDefault="009838B6">
            <w:r>
              <w:t>12.34</w:t>
            </w:r>
          </w:p>
        </w:tc>
        <w:tc>
          <w:tcPr>
            <w:tcW w:w="1239" w:type="dxa"/>
            <w:shd w:val="clear" w:color="auto" w:fill="auto"/>
            <w:vAlign w:val="center"/>
            <w:hideMark/>
          </w:tcPr>
          <w:p w14:paraId="32AC0557" w14:textId="77777777" w:rsidR="009838B6" w:rsidRDefault="009838B6">
            <w:r>
              <w:t>9.228</w:t>
            </w:r>
          </w:p>
        </w:tc>
        <w:tc>
          <w:tcPr>
            <w:tcW w:w="1178" w:type="dxa"/>
            <w:shd w:val="clear" w:color="auto" w:fill="auto"/>
            <w:vAlign w:val="center"/>
            <w:hideMark/>
          </w:tcPr>
          <w:p w14:paraId="0C55A6BC" w14:textId="77777777" w:rsidR="009838B6" w:rsidRDefault="009838B6">
            <w:r>
              <w:t>0.748</w:t>
            </w:r>
          </w:p>
        </w:tc>
      </w:tr>
      <w:tr w:rsidR="009838B6" w14:paraId="620DE378" w14:textId="77777777" w:rsidTr="00DF201D">
        <w:trPr>
          <w:trHeight w:val="345"/>
        </w:trPr>
        <w:tc>
          <w:tcPr>
            <w:tcW w:w="906" w:type="dxa"/>
            <w:shd w:val="clear" w:color="auto" w:fill="auto"/>
            <w:hideMark/>
          </w:tcPr>
          <w:p w14:paraId="520FB264" w14:textId="77777777" w:rsidR="009838B6" w:rsidRDefault="009838B6" w:rsidP="0049097A">
            <w:pPr>
              <w:jc w:val="center"/>
            </w:pPr>
            <w:r>
              <w:t>14</w:t>
            </w:r>
          </w:p>
        </w:tc>
        <w:tc>
          <w:tcPr>
            <w:tcW w:w="924" w:type="dxa"/>
            <w:shd w:val="clear" w:color="auto" w:fill="auto"/>
            <w:vAlign w:val="center"/>
            <w:hideMark/>
          </w:tcPr>
          <w:p w14:paraId="3F3B7CB9" w14:textId="77777777" w:rsidR="009838B6" w:rsidRDefault="009838B6">
            <w:r>
              <w:t>4h28</w:t>
            </w:r>
          </w:p>
        </w:tc>
        <w:tc>
          <w:tcPr>
            <w:tcW w:w="1063" w:type="dxa"/>
            <w:shd w:val="clear" w:color="auto" w:fill="auto"/>
            <w:vAlign w:val="center"/>
            <w:hideMark/>
          </w:tcPr>
          <w:p w14:paraId="682C893D" w14:textId="77777777" w:rsidR="009838B6" w:rsidRDefault="009838B6">
            <w:r>
              <w:t>0.524</w:t>
            </w:r>
          </w:p>
        </w:tc>
        <w:tc>
          <w:tcPr>
            <w:tcW w:w="1742" w:type="dxa"/>
            <w:shd w:val="clear" w:color="auto" w:fill="auto"/>
            <w:vAlign w:val="center"/>
            <w:hideMark/>
          </w:tcPr>
          <w:p w14:paraId="0F99E6AB" w14:textId="77777777" w:rsidR="009838B6" w:rsidRDefault="009838B6">
            <w:r>
              <w:t>9.96</w:t>
            </w:r>
          </w:p>
        </w:tc>
        <w:tc>
          <w:tcPr>
            <w:tcW w:w="801" w:type="dxa"/>
            <w:shd w:val="clear" w:color="auto" w:fill="auto"/>
            <w:vAlign w:val="center"/>
            <w:hideMark/>
          </w:tcPr>
          <w:p w14:paraId="1E32EB1D" w14:textId="77777777" w:rsidR="009838B6" w:rsidRDefault="009838B6">
            <w:r>
              <w:t>1.287</w:t>
            </w:r>
          </w:p>
        </w:tc>
        <w:tc>
          <w:tcPr>
            <w:tcW w:w="931" w:type="dxa"/>
            <w:shd w:val="clear" w:color="auto" w:fill="auto"/>
            <w:vAlign w:val="center"/>
            <w:hideMark/>
          </w:tcPr>
          <w:p w14:paraId="22728BD5" w14:textId="77777777" w:rsidR="009838B6" w:rsidRDefault="009838B6">
            <w:r>
              <w:t>12.35</w:t>
            </w:r>
          </w:p>
        </w:tc>
        <w:tc>
          <w:tcPr>
            <w:tcW w:w="1239" w:type="dxa"/>
            <w:shd w:val="clear" w:color="auto" w:fill="auto"/>
            <w:vAlign w:val="center"/>
            <w:hideMark/>
          </w:tcPr>
          <w:p w14:paraId="1F6B2B1F" w14:textId="77777777" w:rsidR="009838B6" w:rsidRDefault="009838B6">
            <w:r>
              <w:t>9.052</w:t>
            </w:r>
          </w:p>
        </w:tc>
        <w:tc>
          <w:tcPr>
            <w:tcW w:w="1178" w:type="dxa"/>
            <w:shd w:val="clear" w:color="auto" w:fill="auto"/>
            <w:vAlign w:val="center"/>
            <w:hideMark/>
          </w:tcPr>
          <w:p w14:paraId="6D61F556" w14:textId="77777777" w:rsidR="009838B6" w:rsidRDefault="009838B6">
            <w:r>
              <w:t>0.724</w:t>
            </w:r>
          </w:p>
        </w:tc>
      </w:tr>
      <w:tr w:rsidR="009838B6" w14:paraId="2713B3DA" w14:textId="77777777" w:rsidTr="00DF201D">
        <w:trPr>
          <w:trHeight w:val="345"/>
        </w:trPr>
        <w:tc>
          <w:tcPr>
            <w:tcW w:w="906" w:type="dxa"/>
            <w:shd w:val="clear" w:color="auto" w:fill="auto"/>
            <w:hideMark/>
          </w:tcPr>
          <w:p w14:paraId="49DC5CEB" w14:textId="77777777" w:rsidR="009838B6" w:rsidRDefault="009838B6" w:rsidP="0049097A">
            <w:pPr>
              <w:jc w:val="center"/>
            </w:pPr>
            <w:r>
              <w:t>15</w:t>
            </w:r>
          </w:p>
        </w:tc>
        <w:tc>
          <w:tcPr>
            <w:tcW w:w="924" w:type="dxa"/>
            <w:shd w:val="clear" w:color="auto" w:fill="auto"/>
            <w:vAlign w:val="center"/>
            <w:hideMark/>
          </w:tcPr>
          <w:p w14:paraId="25E5738C" w14:textId="77777777" w:rsidR="009838B6" w:rsidRDefault="009838B6">
            <w:r>
              <w:t>4h31</w:t>
            </w:r>
          </w:p>
        </w:tc>
        <w:tc>
          <w:tcPr>
            <w:tcW w:w="1063" w:type="dxa"/>
            <w:shd w:val="clear" w:color="auto" w:fill="auto"/>
            <w:vAlign w:val="center"/>
            <w:hideMark/>
          </w:tcPr>
          <w:p w14:paraId="6E8E82F8" w14:textId="77777777" w:rsidR="009838B6" w:rsidRDefault="009838B6">
            <w:r>
              <w:t>0.488</w:t>
            </w:r>
          </w:p>
        </w:tc>
        <w:tc>
          <w:tcPr>
            <w:tcW w:w="1742" w:type="dxa"/>
            <w:shd w:val="clear" w:color="auto" w:fill="auto"/>
            <w:vAlign w:val="center"/>
            <w:hideMark/>
          </w:tcPr>
          <w:p w14:paraId="6C435E60" w14:textId="77777777" w:rsidR="009838B6" w:rsidRDefault="009838B6">
            <w:r>
              <w:t>9.27</w:t>
            </w:r>
          </w:p>
        </w:tc>
        <w:tc>
          <w:tcPr>
            <w:tcW w:w="801" w:type="dxa"/>
            <w:shd w:val="clear" w:color="auto" w:fill="auto"/>
            <w:vAlign w:val="center"/>
            <w:hideMark/>
          </w:tcPr>
          <w:p w14:paraId="6F88737F" w14:textId="77777777" w:rsidR="009838B6" w:rsidRDefault="009838B6">
            <w:r>
              <w:t>1.101</w:t>
            </w:r>
          </w:p>
        </w:tc>
        <w:tc>
          <w:tcPr>
            <w:tcW w:w="931" w:type="dxa"/>
            <w:shd w:val="clear" w:color="auto" w:fill="auto"/>
            <w:vAlign w:val="center"/>
            <w:hideMark/>
          </w:tcPr>
          <w:p w14:paraId="60C3BB42" w14:textId="77777777" w:rsidR="009838B6" w:rsidRDefault="009838B6">
            <w:r>
              <w:t>12.364</w:t>
            </w:r>
          </w:p>
        </w:tc>
        <w:tc>
          <w:tcPr>
            <w:tcW w:w="1239" w:type="dxa"/>
            <w:shd w:val="clear" w:color="auto" w:fill="auto"/>
            <w:vAlign w:val="center"/>
            <w:hideMark/>
          </w:tcPr>
          <w:p w14:paraId="4FF3B103" w14:textId="77777777" w:rsidR="009838B6" w:rsidRDefault="009838B6">
            <w:r>
              <w:t>8.418</w:t>
            </w:r>
          </w:p>
        </w:tc>
        <w:tc>
          <w:tcPr>
            <w:tcW w:w="1178" w:type="dxa"/>
            <w:shd w:val="clear" w:color="auto" w:fill="auto"/>
            <w:vAlign w:val="center"/>
            <w:hideMark/>
          </w:tcPr>
          <w:p w14:paraId="52DA985B" w14:textId="77777777" w:rsidR="009838B6" w:rsidRDefault="009838B6">
            <w:r>
              <w:t>0.673</w:t>
            </w:r>
          </w:p>
        </w:tc>
      </w:tr>
      <w:tr w:rsidR="009838B6" w14:paraId="394F9023" w14:textId="77777777" w:rsidTr="00DF201D">
        <w:trPr>
          <w:trHeight w:val="345"/>
        </w:trPr>
        <w:tc>
          <w:tcPr>
            <w:tcW w:w="906" w:type="dxa"/>
            <w:shd w:val="clear" w:color="auto" w:fill="auto"/>
            <w:hideMark/>
          </w:tcPr>
          <w:p w14:paraId="39E76F0A" w14:textId="77777777" w:rsidR="009838B6" w:rsidRDefault="009838B6" w:rsidP="0049097A">
            <w:pPr>
              <w:jc w:val="center"/>
            </w:pPr>
            <w:r>
              <w:t>16</w:t>
            </w:r>
          </w:p>
        </w:tc>
        <w:tc>
          <w:tcPr>
            <w:tcW w:w="924" w:type="dxa"/>
            <w:shd w:val="clear" w:color="auto" w:fill="auto"/>
            <w:vAlign w:val="center"/>
            <w:hideMark/>
          </w:tcPr>
          <w:p w14:paraId="7E9B98FD" w14:textId="77777777" w:rsidR="009838B6" w:rsidRDefault="009838B6">
            <w:r>
              <w:t>4h34</w:t>
            </w:r>
          </w:p>
        </w:tc>
        <w:tc>
          <w:tcPr>
            <w:tcW w:w="1063" w:type="dxa"/>
            <w:shd w:val="clear" w:color="auto" w:fill="auto"/>
            <w:vAlign w:val="center"/>
            <w:hideMark/>
          </w:tcPr>
          <w:p w14:paraId="32491141" w14:textId="77777777" w:rsidR="009838B6" w:rsidRDefault="009838B6">
            <w:r>
              <w:t>0.476</w:t>
            </w:r>
          </w:p>
        </w:tc>
        <w:tc>
          <w:tcPr>
            <w:tcW w:w="1742" w:type="dxa"/>
            <w:shd w:val="clear" w:color="auto" w:fill="auto"/>
            <w:vAlign w:val="center"/>
            <w:hideMark/>
          </w:tcPr>
          <w:p w14:paraId="3827C175" w14:textId="77777777" w:rsidR="009838B6" w:rsidRDefault="009838B6">
            <w:r>
              <w:t>9.04</w:t>
            </w:r>
          </w:p>
        </w:tc>
        <w:tc>
          <w:tcPr>
            <w:tcW w:w="801" w:type="dxa"/>
            <w:shd w:val="clear" w:color="auto" w:fill="auto"/>
            <w:vAlign w:val="center"/>
            <w:hideMark/>
          </w:tcPr>
          <w:p w14:paraId="68356CFC" w14:textId="77777777" w:rsidR="009838B6" w:rsidRDefault="009838B6">
            <w:r>
              <w:t>1.425</w:t>
            </w:r>
          </w:p>
        </w:tc>
        <w:tc>
          <w:tcPr>
            <w:tcW w:w="931" w:type="dxa"/>
            <w:shd w:val="clear" w:color="auto" w:fill="auto"/>
            <w:vAlign w:val="center"/>
            <w:hideMark/>
          </w:tcPr>
          <w:p w14:paraId="64A2E453" w14:textId="77777777" w:rsidR="009838B6" w:rsidRDefault="009838B6">
            <w:r>
              <w:t>12.374</w:t>
            </w:r>
          </w:p>
        </w:tc>
        <w:tc>
          <w:tcPr>
            <w:tcW w:w="1239" w:type="dxa"/>
            <w:shd w:val="clear" w:color="auto" w:fill="auto"/>
            <w:vAlign w:val="center"/>
            <w:hideMark/>
          </w:tcPr>
          <w:p w14:paraId="581E29C1" w14:textId="77777777" w:rsidR="009838B6" w:rsidRDefault="009838B6">
            <w:r>
              <w:t>8.255</w:t>
            </w:r>
          </w:p>
        </w:tc>
        <w:tc>
          <w:tcPr>
            <w:tcW w:w="1178" w:type="dxa"/>
            <w:shd w:val="clear" w:color="auto" w:fill="auto"/>
            <w:vAlign w:val="center"/>
            <w:hideMark/>
          </w:tcPr>
          <w:p w14:paraId="1834B6A5" w14:textId="77777777" w:rsidR="009838B6" w:rsidRDefault="009838B6">
            <w:r>
              <w:t>0.6598</w:t>
            </w:r>
          </w:p>
        </w:tc>
      </w:tr>
      <w:tr w:rsidR="009838B6" w14:paraId="18AD4206" w14:textId="77777777" w:rsidTr="00DF201D">
        <w:trPr>
          <w:trHeight w:val="345"/>
        </w:trPr>
        <w:tc>
          <w:tcPr>
            <w:tcW w:w="906" w:type="dxa"/>
            <w:shd w:val="clear" w:color="auto" w:fill="auto"/>
            <w:hideMark/>
          </w:tcPr>
          <w:p w14:paraId="3C597165" w14:textId="77777777" w:rsidR="009838B6" w:rsidRDefault="009838B6" w:rsidP="0049097A">
            <w:pPr>
              <w:jc w:val="center"/>
            </w:pPr>
            <w:r>
              <w:lastRenderedPageBreak/>
              <w:t>17</w:t>
            </w:r>
          </w:p>
        </w:tc>
        <w:tc>
          <w:tcPr>
            <w:tcW w:w="924" w:type="dxa"/>
            <w:shd w:val="clear" w:color="auto" w:fill="auto"/>
            <w:vAlign w:val="center"/>
            <w:hideMark/>
          </w:tcPr>
          <w:p w14:paraId="4E6011FF" w14:textId="77777777" w:rsidR="009838B6" w:rsidRDefault="009838B6">
            <w:r>
              <w:t>4h36</w:t>
            </w:r>
          </w:p>
        </w:tc>
        <w:tc>
          <w:tcPr>
            <w:tcW w:w="1063" w:type="dxa"/>
            <w:shd w:val="clear" w:color="auto" w:fill="auto"/>
            <w:vAlign w:val="center"/>
            <w:hideMark/>
          </w:tcPr>
          <w:p w14:paraId="569F4977" w14:textId="77777777" w:rsidR="009838B6" w:rsidRDefault="009838B6">
            <w:r>
              <w:t>0.465</w:t>
            </w:r>
          </w:p>
        </w:tc>
        <w:tc>
          <w:tcPr>
            <w:tcW w:w="1742" w:type="dxa"/>
            <w:shd w:val="clear" w:color="auto" w:fill="auto"/>
            <w:vAlign w:val="center"/>
            <w:hideMark/>
          </w:tcPr>
          <w:p w14:paraId="37D22E4D" w14:textId="77777777" w:rsidR="009838B6" w:rsidRDefault="009838B6">
            <w:r>
              <w:t>8.84</w:t>
            </w:r>
          </w:p>
        </w:tc>
        <w:tc>
          <w:tcPr>
            <w:tcW w:w="801" w:type="dxa"/>
            <w:shd w:val="clear" w:color="auto" w:fill="auto"/>
            <w:vAlign w:val="center"/>
            <w:hideMark/>
          </w:tcPr>
          <w:p w14:paraId="1547122C" w14:textId="77777777" w:rsidR="009838B6" w:rsidRDefault="009838B6">
            <w:r>
              <w:t>1.318</w:t>
            </w:r>
          </w:p>
        </w:tc>
        <w:tc>
          <w:tcPr>
            <w:tcW w:w="931" w:type="dxa"/>
            <w:shd w:val="clear" w:color="auto" w:fill="auto"/>
            <w:vAlign w:val="center"/>
            <w:hideMark/>
          </w:tcPr>
          <w:p w14:paraId="6290DF6C" w14:textId="77777777" w:rsidR="009838B6" w:rsidRDefault="009838B6">
            <w:r>
              <w:t>12.39</w:t>
            </w:r>
          </w:p>
        </w:tc>
        <w:tc>
          <w:tcPr>
            <w:tcW w:w="1239" w:type="dxa"/>
            <w:shd w:val="clear" w:color="auto" w:fill="auto"/>
            <w:vAlign w:val="center"/>
            <w:hideMark/>
          </w:tcPr>
          <w:p w14:paraId="6AD83056" w14:textId="77777777" w:rsidR="009838B6" w:rsidRDefault="009838B6">
            <w:r>
              <w:t>7.817</w:t>
            </w:r>
          </w:p>
        </w:tc>
        <w:tc>
          <w:tcPr>
            <w:tcW w:w="1178" w:type="dxa"/>
            <w:shd w:val="clear" w:color="auto" w:fill="auto"/>
            <w:vAlign w:val="center"/>
            <w:hideMark/>
          </w:tcPr>
          <w:p w14:paraId="02C347FC" w14:textId="77777777" w:rsidR="009838B6" w:rsidRDefault="009838B6">
            <w:r>
              <w:t>0.623</w:t>
            </w:r>
          </w:p>
        </w:tc>
      </w:tr>
      <w:tr w:rsidR="009838B6" w14:paraId="04D29E29" w14:textId="77777777" w:rsidTr="00DF201D">
        <w:trPr>
          <w:trHeight w:val="345"/>
        </w:trPr>
        <w:tc>
          <w:tcPr>
            <w:tcW w:w="906" w:type="dxa"/>
            <w:shd w:val="clear" w:color="auto" w:fill="auto"/>
            <w:hideMark/>
          </w:tcPr>
          <w:p w14:paraId="49CAB1DB" w14:textId="77777777" w:rsidR="009838B6" w:rsidRDefault="009838B6" w:rsidP="0049097A">
            <w:pPr>
              <w:jc w:val="center"/>
            </w:pPr>
            <w:r>
              <w:t>18</w:t>
            </w:r>
          </w:p>
        </w:tc>
        <w:tc>
          <w:tcPr>
            <w:tcW w:w="924" w:type="dxa"/>
            <w:shd w:val="clear" w:color="auto" w:fill="auto"/>
            <w:vAlign w:val="center"/>
            <w:hideMark/>
          </w:tcPr>
          <w:p w14:paraId="0015E898" w14:textId="77777777" w:rsidR="009838B6" w:rsidRDefault="009838B6">
            <w:r>
              <w:t>4h39</w:t>
            </w:r>
          </w:p>
        </w:tc>
        <w:tc>
          <w:tcPr>
            <w:tcW w:w="1063" w:type="dxa"/>
            <w:shd w:val="clear" w:color="auto" w:fill="auto"/>
            <w:vAlign w:val="center"/>
            <w:hideMark/>
          </w:tcPr>
          <w:p w14:paraId="6388AE03" w14:textId="77777777" w:rsidR="009838B6" w:rsidRDefault="009838B6">
            <w:r>
              <w:t>0.439</w:t>
            </w:r>
          </w:p>
        </w:tc>
        <w:tc>
          <w:tcPr>
            <w:tcW w:w="1742" w:type="dxa"/>
            <w:shd w:val="clear" w:color="auto" w:fill="auto"/>
            <w:vAlign w:val="center"/>
            <w:hideMark/>
          </w:tcPr>
          <w:p w14:paraId="0D889C09" w14:textId="77777777" w:rsidR="009838B6" w:rsidRDefault="009838B6">
            <w:r>
              <w:t>8.34</w:t>
            </w:r>
          </w:p>
        </w:tc>
        <w:tc>
          <w:tcPr>
            <w:tcW w:w="801" w:type="dxa"/>
            <w:shd w:val="clear" w:color="auto" w:fill="auto"/>
            <w:vAlign w:val="center"/>
            <w:hideMark/>
          </w:tcPr>
          <w:p w14:paraId="4CD6B872" w14:textId="77777777" w:rsidR="009838B6" w:rsidRDefault="009838B6">
            <w:r>
              <w:t>1.287</w:t>
            </w:r>
          </w:p>
        </w:tc>
        <w:tc>
          <w:tcPr>
            <w:tcW w:w="931" w:type="dxa"/>
            <w:shd w:val="clear" w:color="auto" w:fill="auto"/>
            <w:vAlign w:val="center"/>
            <w:hideMark/>
          </w:tcPr>
          <w:p w14:paraId="646EC993" w14:textId="77777777" w:rsidR="009838B6" w:rsidRDefault="009838B6">
            <w:r>
              <w:t>12.4</w:t>
            </w:r>
          </w:p>
        </w:tc>
        <w:tc>
          <w:tcPr>
            <w:tcW w:w="1239" w:type="dxa"/>
            <w:shd w:val="clear" w:color="auto" w:fill="auto"/>
            <w:vAlign w:val="center"/>
            <w:hideMark/>
          </w:tcPr>
          <w:p w14:paraId="0937F648" w14:textId="77777777" w:rsidR="009838B6" w:rsidRDefault="009838B6">
            <w:r>
              <w:t>7.596</w:t>
            </w:r>
          </w:p>
        </w:tc>
        <w:tc>
          <w:tcPr>
            <w:tcW w:w="1178" w:type="dxa"/>
            <w:shd w:val="clear" w:color="auto" w:fill="auto"/>
            <w:vAlign w:val="center"/>
            <w:hideMark/>
          </w:tcPr>
          <w:p w14:paraId="42EFCE85" w14:textId="77777777" w:rsidR="009838B6" w:rsidRDefault="009838B6">
            <w:r>
              <w:t>0.6068</w:t>
            </w:r>
          </w:p>
        </w:tc>
      </w:tr>
      <w:tr w:rsidR="009838B6" w14:paraId="68954E34" w14:textId="77777777" w:rsidTr="00DF201D">
        <w:trPr>
          <w:trHeight w:val="345"/>
        </w:trPr>
        <w:tc>
          <w:tcPr>
            <w:tcW w:w="906" w:type="dxa"/>
            <w:shd w:val="clear" w:color="auto" w:fill="auto"/>
            <w:hideMark/>
          </w:tcPr>
          <w:p w14:paraId="1F0A3635" w14:textId="77777777" w:rsidR="009838B6" w:rsidRDefault="009838B6" w:rsidP="0049097A">
            <w:pPr>
              <w:jc w:val="center"/>
            </w:pPr>
            <w:r>
              <w:t>19</w:t>
            </w:r>
          </w:p>
        </w:tc>
        <w:tc>
          <w:tcPr>
            <w:tcW w:w="924" w:type="dxa"/>
            <w:shd w:val="clear" w:color="auto" w:fill="auto"/>
            <w:vAlign w:val="center"/>
            <w:hideMark/>
          </w:tcPr>
          <w:p w14:paraId="65CE4247" w14:textId="77777777" w:rsidR="009838B6" w:rsidRDefault="009838B6">
            <w:r>
              <w:t>4h42</w:t>
            </w:r>
          </w:p>
        </w:tc>
        <w:tc>
          <w:tcPr>
            <w:tcW w:w="1063" w:type="dxa"/>
            <w:shd w:val="clear" w:color="auto" w:fill="auto"/>
            <w:vAlign w:val="center"/>
            <w:hideMark/>
          </w:tcPr>
          <w:p w14:paraId="34D19262" w14:textId="77777777" w:rsidR="009838B6" w:rsidRDefault="009838B6">
            <w:r>
              <w:t>0.403</w:t>
            </w:r>
          </w:p>
        </w:tc>
        <w:tc>
          <w:tcPr>
            <w:tcW w:w="1742" w:type="dxa"/>
            <w:shd w:val="clear" w:color="auto" w:fill="auto"/>
            <w:vAlign w:val="center"/>
            <w:hideMark/>
          </w:tcPr>
          <w:p w14:paraId="66E9855A" w14:textId="77777777" w:rsidR="009838B6" w:rsidRDefault="009838B6">
            <w:r>
              <w:t>7.66</w:t>
            </w:r>
          </w:p>
        </w:tc>
        <w:tc>
          <w:tcPr>
            <w:tcW w:w="801" w:type="dxa"/>
            <w:shd w:val="clear" w:color="auto" w:fill="auto"/>
            <w:vAlign w:val="center"/>
            <w:hideMark/>
          </w:tcPr>
          <w:p w14:paraId="27ADC00A" w14:textId="77777777" w:rsidR="009838B6" w:rsidRDefault="009838B6">
            <w:r>
              <w:t>1.147</w:t>
            </w:r>
          </w:p>
        </w:tc>
        <w:tc>
          <w:tcPr>
            <w:tcW w:w="931" w:type="dxa"/>
            <w:shd w:val="clear" w:color="auto" w:fill="auto"/>
            <w:vAlign w:val="center"/>
            <w:hideMark/>
          </w:tcPr>
          <w:p w14:paraId="4FACFA27" w14:textId="77777777" w:rsidR="009838B6" w:rsidRDefault="009838B6">
            <w:r>
              <w:t>12.415</w:t>
            </w:r>
          </w:p>
        </w:tc>
        <w:tc>
          <w:tcPr>
            <w:tcW w:w="1239" w:type="dxa"/>
            <w:shd w:val="clear" w:color="auto" w:fill="auto"/>
            <w:vAlign w:val="center"/>
            <w:hideMark/>
          </w:tcPr>
          <w:p w14:paraId="3A057EB0" w14:textId="77777777" w:rsidR="009838B6" w:rsidRDefault="009838B6">
            <w:r>
              <w:t>6.917</w:t>
            </w:r>
          </w:p>
        </w:tc>
        <w:tc>
          <w:tcPr>
            <w:tcW w:w="1178" w:type="dxa"/>
            <w:shd w:val="clear" w:color="auto" w:fill="auto"/>
            <w:vAlign w:val="center"/>
            <w:hideMark/>
          </w:tcPr>
          <w:p w14:paraId="7FD9FB94" w14:textId="77777777" w:rsidR="009838B6" w:rsidRDefault="009838B6">
            <w:r>
              <w:t>0.552</w:t>
            </w:r>
          </w:p>
        </w:tc>
      </w:tr>
      <w:tr w:rsidR="009838B6" w14:paraId="777D6BB5" w14:textId="77777777" w:rsidTr="00DF201D">
        <w:trPr>
          <w:trHeight w:val="345"/>
        </w:trPr>
        <w:tc>
          <w:tcPr>
            <w:tcW w:w="906" w:type="dxa"/>
            <w:shd w:val="clear" w:color="auto" w:fill="auto"/>
            <w:hideMark/>
          </w:tcPr>
          <w:p w14:paraId="42E62165" w14:textId="77777777" w:rsidR="009838B6" w:rsidRDefault="009838B6" w:rsidP="0049097A">
            <w:pPr>
              <w:jc w:val="center"/>
            </w:pPr>
            <w:r>
              <w:t>20</w:t>
            </w:r>
          </w:p>
        </w:tc>
        <w:tc>
          <w:tcPr>
            <w:tcW w:w="924" w:type="dxa"/>
            <w:shd w:val="clear" w:color="auto" w:fill="auto"/>
            <w:vAlign w:val="center"/>
            <w:hideMark/>
          </w:tcPr>
          <w:p w14:paraId="119BE6E0" w14:textId="77777777" w:rsidR="009838B6" w:rsidRDefault="009838B6">
            <w:r>
              <w:t>4h45</w:t>
            </w:r>
          </w:p>
        </w:tc>
        <w:tc>
          <w:tcPr>
            <w:tcW w:w="1063" w:type="dxa"/>
            <w:shd w:val="clear" w:color="auto" w:fill="auto"/>
            <w:vAlign w:val="center"/>
            <w:hideMark/>
          </w:tcPr>
          <w:p w14:paraId="24F4E848" w14:textId="77777777" w:rsidR="009838B6" w:rsidRDefault="009838B6">
            <w:r>
              <w:t>0.389</w:t>
            </w:r>
          </w:p>
        </w:tc>
        <w:tc>
          <w:tcPr>
            <w:tcW w:w="1742" w:type="dxa"/>
            <w:shd w:val="clear" w:color="auto" w:fill="auto"/>
            <w:vAlign w:val="center"/>
            <w:hideMark/>
          </w:tcPr>
          <w:p w14:paraId="627FE1E1" w14:textId="77777777" w:rsidR="009838B6" w:rsidRDefault="009838B6">
            <w:r>
              <w:t>7.39</w:t>
            </w:r>
          </w:p>
        </w:tc>
        <w:tc>
          <w:tcPr>
            <w:tcW w:w="801" w:type="dxa"/>
            <w:shd w:val="clear" w:color="auto" w:fill="auto"/>
            <w:vAlign w:val="center"/>
            <w:hideMark/>
          </w:tcPr>
          <w:p w14:paraId="5F0958C4" w14:textId="77777777" w:rsidR="009838B6" w:rsidRDefault="009838B6">
            <w:r>
              <w:t>1.457</w:t>
            </w:r>
          </w:p>
        </w:tc>
        <w:tc>
          <w:tcPr>
            <w:tcW w:w="931" w:type="dxa"/>
            <w:shd w:val="clear" w:color="auto" w:fill="auto"/>
            <w:vAlign w:val="center"/>
            <w:hideMark/>
          </w:tcPr>
          <w:p w14:paraId="049F43DA" w14:textId="77777777" w:rsidR="009838B6" w:rsidRDefault="009838B6">
            <w:r>
              <w:t>12.424</w:t>
            </w:r>
          </w:p>
        </w:tc>
        <w:tc>
          <w:tcPr>
            <w:tcW w:w="1239" w:type="dxa"/>
            <w:shd w:val="clear" w:color="auto" w:fill="auto"/>
            <w:vAlign w:val="center"/>
            <w:hideMark/>
          </w:tcPr>
          <w:p w14:paraId="6CFAC434" w14:textId="77777777" w:rsidR="009838B6" w:rsidRDefault="009838B6">
            <w:r>
              <w:t>6.696</w:t>
            </w:r>
          </w:p>
        </w:tc>
        <w:tc>
          <w:tcPr>
            <w:tcW w:w="1178" w:type="dxa"/>
            <w:shd w:val="clear" w:color="auto" w:fill="auto"/>
            <w:vAlign w:val="center"/>
            <w:hideMark/>
          </w:tcPr>
          <w:p w14:paraId="6B460011" w14:textId="77777777" w:rsidR="009838B6" w:rsidRDefault="009838B6">
            <w:r>
              <w:t>0.534</w:t>
            </w:r>
          </w:p>
        </w:tc>
      </w:tr>
      <w:tr w:rsidR="009838B6" w14:paraId="3B0B355F" w14:textId="77777777" w:rsidTr="00DF201D">
        <w:trPr>
          <w:trHeight w:val="345"/>
        </w:trPr>
        <w:tc>
          <w:tcPr>
            <w:tcW w:w="906" w:type="dxa"/>
            <w:shd w:val="clear" w:color="auto" w:fill="auto"/>
            <w:hideMark/>
          </w:tcPr>
          <w:p w14:paraId="2199EF60" w14:textId="77777777" w:rsidR="009838B6" w:rsidRDefault="009838B6" w:rsidP="0049097A">
            <w:pPr>
              <w:jc w:val="center"/>
            </w:pPr>
            <w:r>
              <w:t>21</w:t>
            </w:r>
          </w:p>
        </w:tc>
        <w:tc>
          <w:tcPr>
            <w:tcW w:w="924" w:type="dxa"/>
            <w:shd w:val="clear" w:color="auto" w:fill="auto"/>
            <w:vAlign w:val="center"/>
            <w:hideMark/>
          </w:tcPr>
          <w:p w14:paraId="2980E9A7" w14:textId="77777777" w:rsidR="009838B6" w:rsidRDefault="009838B6">
            <w:r>
              <w:t>4h48</w:t>
            </w:r>
          </w:p>
        </w:tc>
        <w:tc>
          <w:tcPr>
            <w:tcW w:w="1063" w:type="dxa"/>
            <w:shd w:val="clear" w:color="auto" w:fill="auto"/>
            <w:vAlign w:val="center"/>
            <w:hideMark/>
          </w:tcPr>
          <w:p w14:paraId="519072D9" w14:textId="77777777" w:rsidR="009838B6" w:rsidRDefault="009838B6">
            <w:r>
              <w:t>0.351</w:t>
            </w:r>
          </w:p>
        </w:tc>
        <w:tc>
          <w:tcPr>
            <w:tcW w:w="1742" w:type="dxa"/>
            <w:shd w:val="clear" w:color="auto" w:fill="auto"/>
            <w:vAlign w:val="center"/>
            <w:hideMark/>
          </w:tcPr>
          <w:p w14:paraId="2D92DE1A" w14:textId="77777777" w:rsidR="009838B6" w:rsidRDefault="009838B6">
            <w:r>
              <w:t>6.67</w:t>
            </w:r>
          </w:p>
        </w:tc>
        <w:tc>
          <w:tcPr>
            <w:tcW w:w="801" w:type="dxa"/>
            <w:shd w:val="clear" w:color="auto" w:fill="auto"/>
            <w:vAlign w:val="center"/>
            <w:hideMark/>
          </w:tcPr>
          <w:p w14:paraId="765F5B2B" w14:textId="77777777" w:rsidR="009838B6" w:rsidRDefault="009838B6">
            <w:r>
              <w:t>1.141</w:t>
            </w:r>
          </w:p>
        </w:tc>
        <w:tc>
          <w:tcPr>
            <w:tcW w:w="931" w:type="dxa"/>
            <w:shd w:val="clear" w:color="auto" w:fill="auto"/>
            <w:vAlign w:val="center"/>
            <w:hideMark/>
          </w:tcPr>
          <w:p w14:paraId="433964A7" w14:textId="77777777" w:rsidR="009838B6" w:rsidRDefault="009838B6">
            <w:r>
              <w:t>12.443</w:t>
            </w:r>
          </w:p>
        </w:tc>
        <w:tc>
          <w:tcPr>
            <w:tcW w:w="1239" w:type="dxa"/>
            <w:shd w:val="clear" w:color="auto" w:fill="auto"/>
            <w:vAlign w:val="center"/>
            <w:hideMark/>
          </w:tcPr>
          <w:p w14:paraId="0BD72107" w14:textId="77777777" w:rsidR="009838B6" w:rsidRDefault="009838B6">
            <w:r>
              <w:t>5.99</w:t>
            </w:r>
          </w:p>
        </w:tc>
        <w:tc>
          <w:tcPr>
            <w:tcW w:w="1178" w:type="dxa"/>
            <w:shd w:val="clear" w:color="auto" w:fill="auto"/>
            <w:vAlign w:val="center"/>
            <w:hideMark/>
          </w:tcPr>
          <w:p w14:paraId="571AD286" w14:textId="77777777" w:rsidR="009838B6" w:rsidRDefault="009838B6">
            <w:r>
              <w:t>0.4784</w:t>
            </w:r>
          </w:p>
        </w:tc>
      </w:tr>
      <w:tr w:rsidR="009838B6" w14:paraId="388F59A7" w14:textId="77777777" w:rsidTr="00DF201D">
        <w:trPr>
          <w:trHeight w:val="345"/>
        </w:trPr>
        <w:tc>
          <w:tcPr>
            <w:tcW w:w="906" w:type="dxa"/>
            <w:shd w:val="clear" w:color="auto" w:fill="auto"/>
            <w:hideMark/>
          </w:tcPr>
          <w:p w14:paraId="380B5D6C" w14:textId="77777777" w:rsidR="009838B6" w:rsidRDefault="009838B6" w:rsidP="0049097A">
            <w:pPr>
              <w:jc w:val="center"/>
            </w:pPr>
            <w:r>
              <w:t>22</w:t>
            </w:r>
          </w:p>
        </w:tc>
        <w:tc>
          <w:tcPr>
            <w:tcW w:w="924" w:type="dxa"/>
            <w:shd w:val="clear" w:color="auto" w:fill="auto"/>
            <w:vAlign w:val="center"/>
            <w:hideMark/>
          </w:tcPr>
          <w:p w14:paraId="270BBEE5" w14:textId="77777777" w:rsidR="009838B6" w:rsidRDefault="009838B6">
            <w:r>
              <w:t>4h51</w:t>
            </w:r>
          </w:p>
        </w:tc>
        <w:tc>
          <w:tcPr>
            <w:tcW w:w="1063" w:type="dxa"/>
            <w:shd w:val="clear" w:color="auto" w:fill="auto"/>
            <w:vAlign w:val="center"/>
            <w:hideMark/>
          </w:tcPr>
          <w:p w14:paraId="08A715AF" w14:textId="77777777" w:rsidR="009838B6" w:rsidRDefault="009838B6">
            <w:r>
              <w:t>0.329</w:t>
            </w:r>
          </w:p>
        </w:tc>
        <w:tc>
          <w:tcPr>
            <w:tcW w:w="1742" w:type="dxa"/>
            <w:shd w:val="clear" w:color="auto" w:fill="auto"/>
            <w:vAlign w:val="center"/>
            <w:hideMark/>
          </w:tcPr>
          <w:p w14:paraId="0CF7A0C9" w14:textId="77777777" w:rsidR="009838B6" w:rsidRDefault="009838B6">
            <w:r>
              <w:t>6.25</w:t>
            </w:r>
          </w:p>
        </w:tc>
        <w:tc>
          <w:tcPr>
            <w:tcW w:w="801" w:type="dxa"/>
            <w:shd w:val="clear" w:color="auto" w:fill="auto"/>
            <w:vAlign w:val="center"/>
            <w:hideMark/>
          </w:tcPr>
          <w:p w14:paraId="12DFFA11" w14:textId="77777777" w:rsidR="009838B6" w:rsidRDefault="009838B6">
            <w:r>
              <w:t>1.287</w:t>
            </w:r>
          </w:p>
        </w:tc>
        <w:tc>
          <w:tcPr>
            <w:tcW w:w="931" w:type="dxa"/>
            <w:shd w:val="clear" w:color="auto" w:fill="auto"/>
            <w:vAlign w:val="center"/>
            <w:hideMark/>
          </w:tcPr>
          <w:p w14:paraId="358916BF" w14:textId="77777777" w:rsidR="009838B6" w:rsidRDefault="009838B6">
            <w:r>
              <w:t>12.456</w:t>
            </w:r>
          </w:p>
        </w:tc>
        <w:tc>
          <w:tcPr>
            <w:tcW w:w="1239" w:type="dxa"/>
            <w:shd w:val="clear" w:color="auto" w:fill="auto"/>
            <w:vAlign w:val="center"/>
            <w:hideMark/>
          </w:tcPr>
          <w:p w14:paraId="673A7C8B" w14:textId="77777777" w:rsidR="009838B6" w:rsidRDefault="009838B6">
            <w:r>
              <w:t>5.529</w:t>
            </w:r>
          </w:p>
        </w:tc>
        <w:tc>
          <w:tcPr>
            <w:tcW w:w="1178" w:type="dxa"/>
            <w:shd w:val="clear" w:color="auto" w:fill="auto"/>
            <w:vAlign w:val="center"/>
            <w:hideMark/>
          </w:tcPr>
          <w:p w14:paraId="49C8D48F" w14:textId="77777777" w:rsidR="009838B6" w:rsidRDefault="009838B6">
            <w:r>
              <w:t>0.4419</w:t>
            </w:r>
          </w:p>
        </w:tc>
      </w:tr>
      <w:tr w:rsidR="009838B6" w14:paraId="54476A70" w14:textId="77777777" w:rsidTr="00DF201D">
        <w:trPr>
          <w:trHeight w:val="345"/>
        </w:trPr>
        <w:tc>
          <w:tcPr>
            <w:tcW w:w="906" w:type="dxa"/>
            <w:shd w:val="clear" w:color="auto" w:fill="auto"/>
            <w:hideMark/>
          </w:tcPr>
          <w:p w14:paraId="6E6F1E20" w14:textId="77777777" w:rsidR="009838B6" w:rsidRDefault="009838B6" w:rsidP="0049097A">
            <w:pPr>
              <w:jc w:val="center"/>
            </w:pPr>
            <w:r>
              <w:t>23</w:t>
            </w:r>
          </w:p>
        </w:tc>
        <w:tc>
          <w:tcPr>
            <w:tcW w:w="924" w:type="dxa"/>
            <w:shd w:val="clear" w:color="auto" w:fill="auto"/>
            <w:vAlign w:val="center"/>
            <w:hideMark/>
          </w:tcPr>
          <w:p w14:paraId="37E3B640" w14:textId="77777777" w:rsidR="009838B6" w:rsidRDefault="009838B6">
            <w:r>
              <w:t>4h55</w:t>
            </w:r>
          </w:p>
        </w:tc>
        <w:tc>
          <w:tcPr>
            <w:tcW w:w="1063" w:type="dxa"/>
            <w:shd w:val="clear" w:color="auto" w:fill="auto"/>
            <w:vAlign w:val="center"/>
            <w:hideMark/>
          </w:tcPr>
          <w:p w14:paraId="35D37C35" w14:textId="77777777" w:rsidR="009838B6" w:rsidRDefault="009838B6">
            <w:r>
              <w:t>0.29</w:t>
            </w:r>
          </w:p>
        </w:tc>
        <w:tc>
          <w:tcPr>
            <w:tcW w:w="1742" w:type="dxa"/>
            <w:shd w:val="clear" w:color="auto" w:fill="auto"/>
            <w:vAlign w:val="center"/>
            <w:hideMark/>
          </w:tcPr>
          <w:p w14:paraId="0D50D79F" w14:textId="77777777" w:rsidR="009838B6" w:rsidRDefault="009838B6">
            <w:r>
              <w:t>5.51</w:t>
            </w:r>
          </w:p>
        </w:tc>
        <w:tc>
          <w:tcPr>
            <w:tcW w:w="801" w:type="dxa"/>
            <w:shd w:val="clear" w:color="auto" w:fill="auto"/>
            <w:vAlign w:val="center"/>
            <w:hideMark/>
          </w:tcPr>
          <w:p w14:paraId="716CA47C" w14:textId="77777777" w:rsidR="009838B6" w:rsidRDefault="009838B6">
            <w:r>
              <w:t>1.287</w:t>
            </w:r>
          </w:p>
        </w:tc>
        <w:tc>
          <w:tcPr>
            <w:tcW w:w="931" w:type="dxa"/>
            <w:shd w:val="clear" w:color="auto" w:fill="auto"/>
            <w:vAlign w:val="center"/>
            <w:hideMark/>
          </w:tcPr>
          <w:p w14:paraId="6FEF0BF3" w14:textId="77777777" w:rsidR="009838B6" w:rsidRDefault="009838B6">
            <w:r>
              <w:t>12.479</w:t>
            </w:r>
          </w:p>
        </w:tc>
        <w:tc>
          <w:tcPr>
            <w:tcW w:w="1239" w:type="dxa"/>
            <w:shd w:val="clear" w:color="auto" w:fill="auto"/>
            <w:vAlign w:val="center"/>
            <w:hideMark/>
          </w:tcPr>
          <w:p w14:paraId="40AA607D" w14:textId="77777777" w:rsidR="009838B6" w:rsidRDefault="009838B6">
            <w:r>
              <w:t>4.83</w:t>
            </w:r>
          </w:p>
        </w:tc>
        <w:tc>
          <w:tcPr>
            <w:tcW w:w="1178" w:type="dxa"/>
            <w:shd w:val="clear" w:color="auto" w:fill="auto"/>
            <w:vAlign w:val="center"/>
            <w:hideMark/>
          </w:tcPr>
          <w:p w14:paraId="634474F3" w14:textId="77777777" w:rsidR="009838B6" w:rsidRDefault="009838B6">
            <w:r>
              <w:t>0.3846</w:t>
            </w:r>
          </w:p>
        </w:tc>
      </w:tr>
      <w:tr w:rsidR="009838B6" w14:paraId="5035BE10" w14:textId="77777777" w:rsidTr="00DF201D">
        <w:trPr>
          <w:trHeight w:val="345"/>
        </w:trPr>
        <w:tc>
          <w:tcPr>
            <w:tcW w:w="906" w:type="dxa"/>
            <w:shd w:val="clear" w:color="auto" w:fill="auto"/>
            <w:hideMark/>
          </w:tcPr>
          <w:p w14:paraId="52CB348F" w14:textId="77777777" w:rsidR="009838B6" w:rsidRDefault="009838B6" w:rsidP="0049097A">
            <w:pPr>
              <w:jc w:val="center"/>
            </w:pPr>
            <w:r>
              <w:t>24</w:t>
            </w:r>
          </w:p>
        </w:tc>
        <w:tc>
          <w:tcPr>
            <w:tcW w:w="924" w:type="dxa"/>
            <w:shd w:val="clear" w:color="auto" w:fill="auto"/>
            <w:vAlign w:val="center"/>
            <w:hideMark/>
          </w:tcPr>
          <w:p w14:paraId="58AC450A" w14:textId="77777777" w:rsidR="009838B6" w:rsidRDefault="009838B6">
            <w:r>
              <w:t>5h</w:t>
            </w:r>
          </w:p>
        </w:tc>
        <w:tc>
          <w:tcPr>
            <w:tcW w:w="1063" w:type="dxa"/>
            <w:shd w:val="clear" w:color="auto" w:fill="auto"/>
            <w:vAlign w:val="center"/>
            <w:hideMark/>
          </w:tcPr>
          <w:p w14:paraId="63E16A78" w14:textId="77777777" w:rsidR="009838B6" w:rsidRDefault="009838B6">
            <w:r>
              <w:t>0.25</w:t>
            </w:r>
          </w:p>
        </w:tc>
        <w:tc>
          <w:tcPr>
            <w:tcW w:w="1742" w:type="dxa"/>
            <w:shd w:val="clear" w:color="auto" w:fill="auto"/>
            <w:vAlign w:val="center"/>
            <w:hideMark/>
          </w:tcPr>
          <w:p w14:paraId="59BE75A1" w14:textId="77777777" w:rsidR="009838B6" w:rsidRDefault="009838B6">
            <w:r>
              <w:t>4.75</w:t>
            </w:r>
          </w:p>
        </w:tc>
        <w:tc>
          <w:tcPr>
            <w:tcW w:w="801" w:type="dxa"/>
            <w:shd w:val="clear" w:color="auto" w:fill="auto"/>
            <w:vAlign w:val="center"/>
            <w:hideMark/>
          </w:tcPr>
          <w:p w14:paraId="7AB37AE0" w14:textId="77777777" w:rsidR="009838B6" w:rsidRDefault="009838B6">
            <w:r>
              <w:t>1.299</w:t>
            </w:r>
          </w:p>
        </w:tc>
        <w:tc>
          <w:tcPr>
            <w:tcW w:w="931" w:type="dxa"/>
            <w:shd w:val="clear" w:color="auto" w:fill="auto"/>
            <w:vAlign w:val="center"/>
            <w:hideMark/>
          </w:tcPr>
          <w:p w14:paraId="527DD7F6" w14:textId="77777777" w:rsidR="009838B6" w:rsidRDefault="009838B6">
            <w:r>
              <w:t>12.498</w:t>
            </w:r>
          </w:p>
        </w:tc>
        <w:tc>
          <w:tcPr>
            <w:tcW w:w="1239" w:type="dxa"/>
            <w:shd w:val="clear" w:color="auto" w:fill="auto"/>
            <w:vAlign w:val="center"/>
            <w:hideMark/>
          </w:tcPr>
          <w:p w14:paraId="40D2EA7C" w14:textId="77777777" w:rsidR="009838B6" w:rsidRDefault="009838B6">
            <w:r>
              <w:t>4.143</w:t>
            </w:r>
          </w:p>
        </w:tc>
        <w:tc>
          <w:tcPr>
            <w:tcW w:w="1178" w:type="dxa"/>
            <w:shd w:val="clear" w:color="auto" w:fill="auto"/>
            <w:vAlign w:val="center"/>
            <w:hideMark/>
          </w:tcPr>
          <w:p w14:paraId="767A6305" w14:textId="77777777" w:rsidR="009838B6" w:rsidRDefault="009838B6">
            <w:r>
              <w:t>0.331</w:t>
            </w:r>
          </w:p>
        </w:tc>
      </w:tr>
      <w:tr w:rsidR="009838B6" w14:paraId="3E0CA49B" w14:textId="77777777" w:rsidTr="00DF201D">
        <w:trPr>
          <w:trHeight w:val="345"/>
        </w:trPr>
        <w:tc>
          <w:tcPr>
            <w:tcW w:w="906" w:type="dxa"/>
            <w:shd w:val="clear" w:color="auto" w:fill="auto"/>
            <w:hideMark/>
          </w:tcPr>
          <w:p w14:paraId="38C94068" w14:textId="77777777" w:rsidR="009838B6" w:rsidRDefault="009838B6" w:rsidP="0049097A">
            <w:pPr>
              <w:jc w:val="center"/>
            </w:pPr>
            <w:r>
              <w:t>25</w:t>
            </w:r>
          </w:p>
        </w:tc>
        <w:tc>
          <w:tcPr>
            <w:tcW w:w="924" w:type="dxa"/>
            <w:shd w:val="clear" w:color="auto" w:fill="auto"/>
            <w:vAlign w:val="center"/>
            <w:hideMark/>
          </w:tcPr>
          <w:p w14:paraId="1BB8B265" w14:textId="77777777" w:rsidR="009838B6" w:rsidRDefault="009838B6">
            <w:r>
              <w:t>5h05</w:t>
            </w:r>
          </w:p>
        </w:tc>
        <w:tc>
          <w:tcPr>
            <w:tcW w:w="1063" w:type="dxa"/>
            <w:shd w:val="clear" w:color="auto" w:fill="auto"/>
            <w:vAlign w:val="center"/>
            <w:hideMark/>
          </w:tcPr>
          <w:p w14:paraId="17A093A7" w14:textId="77777777" w:rsidR="009838B6" w:rsidRDefault="009838B6">
            <w:r>
              <w:t>0.217</w:t>
            </w:r>
          </w:p>
        </w:tc>
        <w:tc>
          <w:tcPr>
            <w:tcW w:w="1742" w:type="dxa"/>
            <w:shd w:val="clear" w:color="auto" w:fill="auto"/>
            <w:vAlign w:val="center"/>
            <w:hideMark/>
          </w:tcPr>
          <w:p w14:paraId="064D21AC" w14:textId="77777777" w:rsidR="009838B6" w:rsidRDefault="009838B6">
            <w:r>
              <w:t>4.12</w:t>
            </w:r>
          </w:p>
        </w:tc>
        <w:tc>
          <w:tcPr>
            <w:tcW w:w="801" w:type="dxa"/>
            <w:shd w:val="clear" w:color="auto" w:fill="auto"/>
            <w:vAlign w:val="center"/>
            <w:hideMark/>
          </w:tcPr>
          <w:p w14:paraId="58117935" w14:textId="77777777" w:rsidR="009838B6" w:rsidRDefault="009838B6">
            <w:r>
              <w:t>1.427</w:t>
            </w:r>
          </w:p>
        </w:tc>
        <w:tc>
          <w:tcPr>
            <w:tcW w:w="931" w:type="dxa"/>
            <w:shd w:val="clear" w:color="auto" w:fill="auto"/>
            <w:vAlign w:val="center"/>
            <w:hideMark/>
          </w:tcPr>
          <w:p w14:paraId="3163C929" w14:textId="77777777" w:rsidR="009838B6" w:rsidRDefault="009838B6">
            <w:r>
              <w:t>12.516</w:t>
            </w:r>
          </w:p>
        </w:tc>
        <w:tc>
          <w:tcPr>
            <w:tcW w:w="1239" w:type="dxa"/>
            <w:shd w:val="clear" w:color="auto" w:fill="auto"/>
            <w:vAlign w:val="center"/>
            <w:hideMark/>
          </w:tcPr>
          <w:p w14:paraId="5C28FABE" w14:textId="77777777" w:rsidR="009838B6" w:rsidRDefault="009838B6">
            <w:r>
              <w:t>3.547</w:t>
            </w:r>
          </w:p>
        </w:tc>
        <w:tc>
          <w:tcPr>
            <w:tcW w:w="1178" w:type="dxa"/>
            <w:shd w:val="clear" w:color="auto" w:fill="auto"/>
            <w:vAlign w:val="center"/>
            <w:hideMark/>
          </w:tcPr>
          <w:p w14:paraId="2B28247D" w14:textId="77777777" w:rsidR="009838B6" w:rsidRDefault="009838B6">
            <w:r>
              <w:t>0.2824</w:t>
            </w:r>
          </w:p>
        </w:tc>
      </w:tr>
      <w:tr w:rsidR="009838B6" w14:paraId="454F7373" w14:textId="77777777" w:rsidTr="00DF201D">
        <w:trPr>
          <w:trHeight w:val="345"/>
        </w:trPr>
        <w:tc>
          <w:tcPr>
            <w:tcW w:w="906" w:type="dxa"/>
            <w:shd w:val="clear" w:color="auto" w:fill="auto"/>
            <w:hideMark/>
          </w:tcPr>
          <w:p w14:paraId="061395F2" w14:textId="77777777" w:rsidR="009838B6" w:rsidRDefault="009838B6" w:rsidP="0049097A">
            <w:pPr>
              <w:jc w:val="center"/>
            </w:pPr>
            <w:r>
              <w:t>26</w:t>
            </w:r>
          </w:p>
        </w:tc>
        <w:tc>
          <w:tcPr>
            <w:tcW w:w="924" w:type="dxa"/>
            <w:shd w:val="clear" w:color="auto" w:fill="auto"/>
            <w:vAlign w:val="center"/>
            <w:hideMark/>
          </w:tcPr>
          <w:p w14:paraId="386C0AE7" w14:textId="77777777" w:rsidR="009838B6" w:rsidRDefault="009838B6">
            <w:r>
              <w:t>5h08</w:t>
            </w:r>
          </w:p>
        </w:tc>
        <w:tc>
          <w:tcPr>
            <w:tcW w:w="1063" w:type="dxa"/>
            <w:shd w:val="clear" w:color="auto" w:fill="auto"/>
            <w:vAlign w:val="center"/>
            <w:hideMark/>
          </w:tcPr>
          <w:p w14:paraId="23EB1D48" w14:textId="77777777" w:rsidR="009838B6" w:rsidRDefault="009838B6">
            <w:r>
              <w:t>0.205</w:t>
            </w:r>
          </w:p>
        </w:tc>
        <w:tc>
          <w:tcPr>
            <w:tcW w:w="1742" w:type="dxa"/>
            <w:shd w:val="clear" w:color="auto" w:fill="auto"/>
            <w:vAlign w:val="center"/>
            <w:hideMark/>
          </w:tcPr>
          <w:p w14:paraId="0DCF1313" w14:textId="77777777" w:rsidR="009838B6" w:rsidRDefault="009838B6">
            <w:r>
              <w:t>3.9</w:t>
            </w:r>
          </w:p>
        </w:tc>
        <w:tc>
          <w:tcPr>
            <w:tcW w:w="801" w:type="dxa"/>
            <w:shd w:val="clear" w:color="auto" w:fill="auto"/>
            <w:vAlign w:val="center"/>
            <w:hideMark/>
          </w:tcPr>
          <w:p w14:paraId="5C1B710E" w14:textId="77777777" w:rsidR="009838B6" w:rsidRDefault="009838B6">
            <w:r>
              <w:t>1.287</w:t>
            </w:r>
          </w:p>
        </w:tc>
        <w:tc>
          <w:tcPr>
            <w:tcW w:w="931" w:type="dxa"/>
            <w:shd w:val="clear" w:color="auto" w:fill="auto"/>
            <w:vAlign w:val="center"/>
            <w:hideMark/>
          </w:tcPr>
          <w:p w14:paraId="23CD05EC" w14:textId="77777777" w:rsidR="009838B6" w:rsidRDefault="009838B6">
            <w:r>
              <w:t>12.523</w:t>
            </w:r>
          </w:p>
        </w:tc>
        <w:tc>
          <w:tcPr>
            <w:tcW w:w="1239" w:type="dxa"/>
            <w:shd w:val="clear" w:color="auto" w:fill="auto"/>
            <w:vAlign w:val="center"/>
            <w:hideMark/>
          </w:tcPr>
          <w:p w14:paraId="0B68EE6D" w14:textId="77777777" w:rsidR="009838B6" w:rsidRDefault="009838B6">
            <w:r>
              <w:t>3.349</w:t>
            </w:r>
          </w:p>
        </w:tc>
        <w:tc>
          <w:tcPr>
            <w:tcW w:w="1178" w:type="dxa"/>
            <w:shd w:val="clear" w:color="auto" w:fill="auto"/>
            <w:vAlign w:val="center"/>
            <w:hideMark/>
          </w:tcPr>
          <w:p w14:paraId="538F8E35" w14:textId="77777777" w:rsidR="009838B6" w:rsidRDefault="009838B6">
            <w:r>
              <w:t>0.266</w:t>
            </w:r>
          </w:p>
        </w:tc>
      </w:tr>
      <w:tr w:rsidR="009838B6" w14:paraId="5235FE12" w14:textId="77777777" w:rsidTr="00DF201D">
        <w:trPr>
          <w:trHeight w:val="345"/>
        </w:trPr>
        <w:tc>
          <w:tcPr>
            <w:tcW w:w="906" w:type="dxa"/>
            <w:shd w:val="clear" w:color="auto" w:fill="auto"/>
            <w:hideMark/>
          </w:tcPr>
          <w:p w14:paraId="140CE7B5" w14:textId="77777777" w:rsidR="009838B6" w:rsidRDefault="009838B6" w:rsidP="0049097A">
            <w:pPr>
              <w:jc w:val="center"/>
            </w:pPr>
            <w:r>
              <w:t>27</w:t>
            </w:r>
          </w:p>
        </w:tc>
        <w:tc>
          <w:tcPr>
            <w:tcW w:w="924" w:type="dxa"/>
            <w:shd w:val="clear" w:color="auto" w:fill="auto"/>
            <w:vAlign w:val="center"/>
            <w:hideMark/>
          </w:tcPr>
          <w:p w14:paraId="4E21D7EE" w14:textId="77777777" w:rsidR="009838B6" w:rsidRDefault="009838B6">
            <w:r>
              <w:t>5h12</w:t>
            </w:r>
          </w:p>
        </w:tc>
        <w:tc>
          <w:tcPr>
            <w:tcW w:w="1063" w:type="dxa"/>
            <w:shd w:val="clear" w:color="auto" w:fill="auto"/>
            <w:vAlign w:val="center"/>
            <w:hideMark/>
          </w:tcPr>
          <w:p w14:paraId="0365A2C0" w14:textId="77777777" w:rsidR="009838B6" w:rsidRDefault="009838B6">
            <w:r>
              <w:t>0.188</w:t>
            </w:r>
          </w:p>
        </w:tc>
        <w:tc>
          <w:tcPr>
            <w:tcW w:w="1742" w:type="dxa"/>
            <w:shd w:val="clear" w:color="auto" w:fill="auto"/>
            <w:vAlign w:val="center"/>
            <w:hideMark/>
          </w:tcPr>
          <w:p w14:paraId="6D2158B1" w14:textId="77777777" w:rsidR="009838B6" w:rsidRDefault="009838B6">
            <w:r>
              <w:t>3.57</w:t>
            </w:r>
          </w:p>
        </w:tc>
        <w:tc>
          <w:tcPr>
            <w:tcW w:w="801" w:type="dxa"/>
            <w:shd w:val="clear" w:color="auto" w:fill="auto"/>
            <w:vAlign w:val="center"/>
            <w:hideMark/>
          </w:tcPr>
          <w:p w14:paraId="3354804D" w14:textId="77777777" w:rsidR="009838B6" w:rsidRDefault="009838B6">
            <w:r>
              <w:t>1.141</w:t>
            </w:r>
          </w:p>
        </w:tc>
        <w:tc>
          <w:tcPr>
            <w:tcW w:w="931" w:type="dxa"/>
            <w:shd w:val="clear" w:color="auto" w:fill="auto"/>
            <w:vAlign w:val="center"/>
            <w:hideMark/>
          </w:tcPr>
          <w:p w14:paraId="4BCAE981" w14:textId="77777777" w:rsidR="009838B6" w:rsidRDefault="009838B6">
            <w:r>
              <w:t>12.534</w:t>
            </w:r>
          </w:p>
        </w:tc>
        <w:tc>
          <w:tcPr>
            <w:tcW w:w="1239" w:type="dxa"/>
            <w:shd w:val="clear" w:color="auto" w:fill="auto"/>
            <w:vAlign w:val="center"/>
            <w:hideMark/>
          </w:tcPr>
          <w:p w14:paraId="426CEA68" w14:textId="77777777" w:rsidR="009838B6" w:rsidRDefault="009838B6">
            <w:r>
              <w:t>3.047</w:t>
            </w:r>
          </w:p>
        </w:tc>
        <w:tc>
          <w:tcPr>
            <w:tcW w:w="1178" w:type="dxa"/>
            <w:shd w:val="clear" w:color="auto" w:fill="auto"/>
            <w:vAlign w:val="center"/>
            <w:hideMark/>
          </w:tcPr>
          <w:p w14:paraId="67696AE0" w14:textId="77777777" w:rsidR="009838B6" w:rsidRDefault="009838B6">
            <w:r>
              <w:t>0.2428</w:t>
            </w:r>
          </w:p>
        </w:tc>
      </w:tr>
      <w:tr w:rsidR="009838B6" w14:paraId="2B4107CF" w14:textId="77777777" w:rsidTr="00DF201D">
        <w:trPr>
          <w:trHeight w:val="345"/>
        </w:trPr>
        <w:tc>
          <w:tcPr>
            <w:tcW w:w="906" w:type="dxa"/>
            <w:shd w:val="clear" w:color="auto" w:fill="auto"/>
            <w:hideMark/>
          </w:tcPr>
          <w:p w14:paraId="7C60EB8D" w14:textId="77777777" w:rsidR="009838B6" w:rsidRDefault="009838B6" w:rsidP="0049097A">
            <w:pPr>
              <w:jc w:val="center"/>
            </w:pPr>
            <w:r>
              <w:t>28</w:t>
            </w:r>
          </w:p>
        </w:tc>
        <w:tc>
          <w:tcPr>
            <w:tcW w:w="924" w:type="dxa"/>
            <w:shd w:val="clear" w:color="auto" w:fill="auto"/>
            <w:vAlign w:val="center"/>
            <w:hideMark/>
          </w:tcPr>
          <w:p w14:paraId="2D397975" w14:textId="77777777" w:rsidR="009838B6" w:rsidRDefault="009838B6">
            <w:r>
              <w:t>5h15</w:t>
            </w:r>
          </w:p>
        </w:tc>
        <w:tc>
          <w:tcPr>
            <w:tcW w:w="1063" w:type="dxa"/>
            <w:shd w:val="clear" w:color="auto" w:fill="auto"/>
            <w:vAlign w:val="center"/>
            <w:hideMark/>
          </w:tcPr>
          <w:p w14:paraId="10F55373" w14:textId="77777777" w:rsidR="009838B6" w:rsidRDefault="009838B6">
            <w:r>
              <w:t>0.18</w:t>
            </w:r>
          </w:p>
        </w:tc>
        <w:tc>
          <w:tcPr>
            <w:tcW w:w="1742" w:type="dxa"/>
            <w:shd w:val="clear" w:color="auto" w:fill="auto"/>
            <w:vAlign w:val="center"/>
            <w:hideMark/>
          </w:tcPr>
          <w:p w14:paraId="2E8F235E" w14:textId="77777777" w:rsidR="009838B6" w:rsidRDefault="009838B6">
            <w:r>
              <w:t>3.42</w:t>
            </w:r>
          </w:p>
        </w:tc>
        <w:tc>
          <w:tcPr>
            <w:tcW w:w="801" w:type="dxa"/>
            <w:shd w:val="clear" w:color="auto" w:fill="auto"/>
            <w:vAlign w:val="center"/>
            <w:hideMark/>
          </w:tcPr>
          <w:p w14:paraId="444C96A7" w14:textId="77777777" w:rsidR="009838B6" w:rsidRDefault="009838B6">
            <w:r>
              <w:t>1.187</w:t>
            </w:r>
          </w:p>
        </w:tc>
        <w:tc>
          <w:tcPr>
            <w:tcW w:w="931" w:type="dxa"/>
            <w:shd w:val="clear" w:color="auto" w:fill="auto"/>
            <w:vAlign w:val="center"/>
            <w:hideMark/>
          </w:tcPr>
          <w:p w14:paraId="493C65C6" w14:textId="77777777" w:rsidR="009838B6" w:rsidRDefault="009838B6">
            <w:r>
              <w:t>12.546</w:t>
            </w:r>
          </w:p>
        </w:tc>
        <w:tc>
          <w:tcPr>
            <w:tcW w:w="1239" w:type="dxa"/>
            <w:shd w:val="clear" w:color="auto" w:fill="auto"/>
            <w:vAlign w:val="center"/>
            <w:hideMark/>
          </w:tcPr>
          <w:p w14:paraId="2D19465B" w14:textId="77777777" w:rsidR="009838B6" w:rsidRDefault="009838B6">
            <w:r>
              <w:t>2.696</w:t>
            </w:r>
          </w:p>
        </w:tc>
        <w:tc>
          <w:tcPr>
            <w:tcW w:w="1178" w:type="dxa"/>
            <w:shd w:val="clear" w:color="auto" w:fill="auto"/>
            <w:vAlign w:val="center"/>
            <w:hideMark/>
          </w:tcPr>
          <w:p w14:paraId="3DACDA57" w14:textId="77777777" w:rsidR="009838B6" w:rsidRDefault="009838B6">
            <w:r>
              <w:t>0.214</w:t>
            </w:r>
          </w:p>
        </w:tc>
      </w:tr>
    </w:tbl>
    <w:p w14:paraId="63589F48" w14:textId="77777777" w:rsidR="004D6587" w:rsidRDefault="005401A8" w:rsidP="00F53BC6">
      <w:pPr>
        <w:keepNext/>
        <w:spacing w:before="120"/>
      </w:pPr>
      <w:r>
        <w:rPr>
          <w:noProof/>
        </w:rPr>
        <w:drawing>
          <wp:anchor distT="0" distB="0" distL="114300" distR="114300" simplePos="0" relativeHeight="251662848" behindDoc="0" locked="0" layoutInCell="1" allowOverlap="1" wp14:anchorId="29B3A640" wp14:editId="3E96B9E9">
            <wp:simplePos x="0" y="0"/>
            <wp:positionH relativeFrom="column">
              <wp:posOffset>499745</wp:posOffset>
            </wp:positionH>
            <wp:positionV relativeFrom="paragraph">
              <wp:posOffset>298450</wp:posOffset>
            </wp:positionV>
            <wp:extent cx="4400550" cy="3086100"/>
            <wp:effectExtent l="0" t="0" r="0" b="0"/>
            <wp:wrapTopAndBottom/>
            <wp:docPr id="160" name="Chart 160">
              <a:extLst xmlns:a="http://schemas.openxmlformats.org/drawingml/2006/main">
                <a:ext uri="{FF2B5EF4-FFF2-40B4-BE49-F238E27FC236}">
                  <a16:creationId xmlns:a16="http://schemas.microsoft.com/office/drawing/2014/main" id="{0DEC9E8F-05A3-434D-B710-158000BE4B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2"/>
              </a:graphicData>
            </a:graphic>
          </wp:anchor>
        </w:drawing>
      </w:r>
    </w:p>
    <w:p w14:paraId="1273E7ED" w14:textId="2BF9B49A" w:rsidR="00B04551" w:rsidRDefault="004D6587" w:rsidP="004D6587">
      <w:pPr>
        <w:pStyle w:val="Caption"/>
        <w:rPr>
          <w:highlight w:val="yellow"/>
        </w:rPr>
      </w:pPr>
      <w:bookmarkStart w:id="357" w:name="_Ref62387858"/>
      <w:bookmarkStart w:id="358" w:name="_Toc62423985"/>
      <w:r>
        <w:t xml:space="preserve">Hình </w:t>
      </w:r>
      <w:fldSimple w:instr=" STYLEREF 1 \s ">
        <w:r w:rsidR="00E247A6">
          <w:rPr>
            <w:noProof/>
          </w:rPr>
          <w:t>3</w:t>
        </w:r>
      </w:fldSimple>
      <w:r w:rsidR="00C215A3">
        <w:t>.</w:t>
      </w:r>
      <w:fldSimple w:instr=" SEQ Hình \* ARABIC \s 1 ">
        <w:r w:rsidR="00E247A6">
          <w:rPr>
            <w:noProof/>
          </w:rPr>
          <w:t>27</w:t>
        </w:r>
      </w:fldSimple>
      <w:bookmarkEnd w:id="357"/>
      <w:r>
        <w:t xml:space="preserve"> Đồ thị công suất sạc và xả</w:t>
      </w:r>
      <w:bookmarkEnd w:id="358"/>
    </w:p>
    <w:p w14:paraId="0A342066" w14:textId="1FA70D13" w:rsidR="00B04551" w:rsidRDefault="00B04551" w:rsidP="001F6D51">
      <w:pPr>
        <w:rPr>
          <w:highlight w:val="yellow"/>
        </w:rPr>
      </w:pPr>
    </w:p>
    <w:p w14:paraId="036C18E8" w14:textId="0529629D" w:rsidR="006C0745" w:rsidRDefault="006C0745" w:rsidP="005401A8">
      <w:pPr>
        <w:keepNext/>
      </w:pPr>
    </w:p>
    <w:p w14:paraId="51CEB007" w14:textId="77777777" w:rsidR="004D6587" w:rsidRDefault="00CD0D94" w:rsidP="004D6587">
      <w:pPr>
        <w:keepNext/>
        <w:jc w:val="center"/>
      </w:pPr>
      <w:r>
        <w:rPr>
          <w:noProof/>
        </w:rPr>
        <w:drawing>
          <wp:inline distT="0" distB="0" distL="0" distR="0" wp14:anchorId="00FA24D4" wp14:editId="73671B77">
            <wp:extent cx="4762500" cy="3616657"/>
            <wp:effectExtent l="0" t="0" r="0" b="3175"/>
            <wp:docPr id="155" name="Chart 155">
              <a:extLst xmlns:a="http://schemas.openxmlformats.org/drawingml/2006/main">
                <a:ext uri="{FF2B5EF4-FFF2-40B4-BE49-F238E27FC236}">
                  <a16:creationId xmlns:a16="http://schemas.microsoft.com/office/drawing/2014/main" id="{CC70A9F1-7ACB-41A2-9285-9BE651580C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3"/>
              </a:graphicData>
            </a:graphic>
          </wp:inline>
        </w:drawing>
      </w:r>
    </w:p>
    <w:p w14:paraId="1F5A126F" w14:textId="3F736EC3" w:rsidR="004D6587" w:rsidRPr="004D6587" w:rsidRDefault="004D6587" w:rsidP="0049097A">
      <w:pPr>
        <w:pStyle w:val="Caption"/>
      </w:pPr>
      <w:bookmarkStart w:id="359" w:name="_Ref62387860"/>
      <w:bookmarkStart w:id="360" w:name="_Toc62423986"/>
      <w:r>
        <w:t xml:space="preserve">Hình </w:t>
      </w:r>
      <w:fldSimple w:instr=" STYLEREF 1 \s ">
        <w:r w:rsidR="00E247A6">
          <w:rPr>
            <w:noProof/>
          </w:rPr>
          <w:t>3</w:t>
        </w:r>
      </w:fldSimple>
      <w:r w:rsidR="00C215A3">
        <w:t>.</w:t>
      </w:r>
      <w:fldSimple w:instr=" SEQ Hình \* ARABIC \s 1 ">
        <w:r w:rsidR="00E247A6">
          <w:rPr>
            <w:noProof/>
          </w:rPr>
          <w:t>28</w:t>
        </w:r>
      </w:fldSimple>
      <w:bookmarkEnd w:id="359"/>
      <w:r>
        <w:t xml:space="preserve"> Đồ thị dòng sạc</w:t>
      </w:r>
      <w:bookmarkEnd w:id="360"/>
    </w:p>
    <w:p w14:paraId="318F195F" w14:textId="77777777" w:rsidR="004D6587" w:rsidRDefault="00011A7C" w:rsidP="004D6587">
      <w:pPr>
        <w:keepNext/>
        <w:jc w:val="center"/>
      </w:pPr>
      <w:r>
        <w:rPr>
          <w:noProof/>
        </w:rPr>
        <w:drawing>
          <wp:inline distT="0" distB="0" distL="0" distR="0" wp14:anchorId="22C72217" wp14:editId="212FD6CB">
            <wp:extent cx="4844415" cy="3507105"/>
            <wp:effectExtent l="0" t="0" r="13335" b="17145"/>
            <wp:docPr id="168" name="Chart 168">
              <a:extLst xmlns:a="http://schemas.openxmlformats.org/drawingml/2006/main">
                <a:ext uri="{FF2B5EF4-FFF2-40B4-BE49-F238E27FC236}">
                  <a16:creationId xmlns:a16="http://schemas.microsoft.com/office/drawing/2014/main" id="{AF769493-BBC2-47C6-B53A-D95CCB63CC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4"/>
              </a:graphicData>
            </a:graphic>
          </wp:inline>
        </w:drawing>
      </w:r>
    </w:p>
    <w:p w14:paraId="1A52BF6C" w14:textId="41B2D1E8" w:rsidR="004D6587" w:rsidRDefault="004D6587" w:rsidP="0049097A">
      <w:pPr>
        <w:pStyle w:val="Caption"/>
        <w:rPr>
          <w:highlight w:val="yellow"/>
        </w:rPr>
      </w:pPr>
      <w:bookmarkStart w:id="361" w:name="_Ref62387861"/>
      <w:bookmarkStart w:id="362" w:name="_Toc62423987"/>
      <w:r>
        <w:t xml:space="preserve">Hình </w:t>
      </w:r>
      <w:fldSimple w:instr=" STYLEREF 1 \s ">
        <w:r w:rsidR="00E247A6">
          <w:rPr>
            <w:noProof/>
          </w:rPr>
          <w:t>3</w:t>
        </w:r>
      </w:fldSimple>
      <w:r w:rsidR="00C215A3">
        <w:t>.</w:t>
      </w:r>
      <w:fldSimple w:instr=" SEQ Hình \* ARABIC \s 1 ">
        <w:r w:rsidR="00E247A6">
          <w:rPr>
            <w:noProof/>
          </w:rPr>
          <w:t>29</w:t>
        </w:r>
      </w:fldSimple>
      <w:bookmarkEnd w:id="361"/>
      <w:r>
        <w:t xml:space="preserve"> Đồ thị điện áp</w:t>
      </w:r>
      <w:bookmarkEnd w:id="362"/>
    </w:p>
    <w:p w14:paraId="2D924A57" w14:textId="77777777" w:rsidR="00360298" w:rsidRPr="00FA182F" w:rsidRDefault="00360298" w:rsidP="0049097A">
      <w:pPr>
        <w:pStyle w:val="ListParagraph"/>
      </w:pPr>
      <w:r w:rsidRPr="00FA182F">
        <w:t xml:space="preserve">Đánh giá kết </w:t>
      </w:r>
      <w:r w:rsidRPr="0049097A">
        <w:t>quả</w:t>
      </w:r>
      <w:r w:rsidRPr="00FA182F">
        <w:t xml:space="preserve"> thu được:</w:t>
      </w:r>
    </w:p>
    <w:p w14:paraId="318F9EA1" w14:textId="3F9E0D5D" w:rsidR="00360298" w:rsidRPr="006A1781" w:rsidRDefault="006A1781" w:rsidP="0049097A">
      <w:pPr>
        <w:ind w:firstLine="567"/>
      </w:pPr>
      <w:r w:rsidRPr="006A1781">
        <w:t>Kết</w:t>
      </w:r>
      <w:r>
        <w:t xml:space="preserve"> quả cho thấy quy trình sạc </w:t>
      </w:r>
      <w:r w:rsidR="00F46E0E">
        <w:t>của thiết bị vẫn đáp ứng được quy trình sạc pin thông thường.</w:t>
      </w:r>
      <w:r w:rsidR="00EE49D9">
        <w:t xml:space="preserve"> Đòng thời đảm bảo dòng sạc lớn nhất do thiết kế luôn bé hơn 1A.</w:t>
      </w:r>
    </w:p>
    <w:p w14:paraId="1D19ADEC" w14:textId="2B73EDFA" w:rsidR="001F6D51" w:rsidRDefault="006710A7" w:rsidP="001F6D51">
      <w:pPr>
        <w:pStyle w:val="Heading3"/>
      </w:pPr>
      <w:bookmarkStart w:id="363" w:name="_Toc62424057"/>
      <w:r w:rsidRPr="00672E4A">
        <w:lastRenderedPageBreak/>
        <w:t>Đo kiểm thời gian duy trì khi không có nguồn cung cấp</w:t>
      </w:r>
      <w:bookmarkEnd w:id="363"/>
    </w:p>
    <w:p w14:paraId="7BBB6505" w14:textId="622B4281" w:rsidR="006710A7" w:rsidRDefault="00230F22" w:rsidP="00AE2524">
      <w:pPr>
        <w:pStyle w:val="Heading4"/>
        <w:numPr>
          <w:ilvl w:val="3"/>
          <w:numId w:val="37"/>
        </w:numPr>
      </w:pPr>
      <w:r w:rsidRPr="00DC4BE4">
        <w:t>Kịch bản vận hành</w:t>
      </w:r>
    </w:p>
    <w:p w14:paraId="2F1D6029" w14:textId="18019C1A" w:rsidR="00DC4BE4" w:rsidRPr="0049097A" w:rsidRDefault="00DC4BE4" w:rsidP="0049097A">
      <w:pPr>
        <w:pStyle w:val="ListParagraph"/>
      </w:pPr>
      <w:r>
        <w:t xml:space="preserve">Sử </w:t>
      </w:r>
      <w:r w:rsidRPr="0049097A">
        <w:t xml:space="preserve">dụng lần lượt các </w:t>
      </w:r>
      <w:r w:rsidR="00293833" w:rsidRPr="0049097A">
        <w:t>dung lượng pin khác nhau</w:t>
      </w:r>
      <w:r w:rsidR="00DA1C72">
        <w:t>.</w:t>
      </w:r>
    </w:p>
    <w:p w14:paraId="37EAEF57" w14:textId="10CE5209" w:rsidR="00293833" w:rsidRPr="0049097A" w:rsidRDefault="00293833" w:rsidP="0049097A">
      <w:pPr>
        <w:pStyle w:val="ListParagraph"/>
      </w:pPr>
      <w:r w:rsidRPr="0049097A">
        <w:t xml:space="preserve">Sạc đầy </w:t>
      </w:r>
      <w:r w:rsidR="00B55423" w:rsidRPr="0049097A">
        <w:t>Pin</w:t>
      </w:r>
      <w:r w:rsidR="00DA1C72">
        <w:t>.</w:t>
      </w:r>
    </w:p>
    <w:p w14:paraId="78833B1F" w14:textId="562DECC6" w:rsidR="00B55423" w:rsidRPr="0049097A" w:rsidRDefault="00B55423" w:rsidP="0049097A">
      <w:pPr>
        <w:pStyle w:val="ListParagraph"/>
      </w:pPr>
      <w:r w:rsidRPr="0049097A">
        <w:t xml:space="preserve">Luôn cho LCD ở chế độ </w:t>
      </w:r>
      <w:r w:rsidR="0081431B" w:rsidRPr="0049097A">
        <w:t>hiển thị liên tục</w:t>
      </w:r>
      <w:r w:rsidR="00DA1C72">
        <w:t>.</w:t>
      </w:r>
    </w:p>
    <w:p w14:paraId="0EE32398" w14:textId="0C4799C2" w:rsidR="0081431B" w:rsidRDefault="0081431B" w:rsidP="0049097A">
      <w:pPr>
        <w:pStyle w:val="ListParagraph"/>
      </w:pPr>
      <w:r w:rsidRPr="0049097A">
        <w:t>Theo dõi đến khi</w:t>
      </w:r>
      <w:r>
        <w:t xml:space="preserve"> nào mạch Solar_Board phát hiện điện áp pin dưới ngưỡng an toàn và ngắt nguồn cấp cho Sensor_Board.</w:t>
      </w:r>
    </w:p>
    <w:p w14:paraId="78704157" w14:textId="154F0B06" w:rsidR="008833C2" w:rsidRDefault="008833C2" w:rsidP="0049097A">
      <w:pPr>
        <w:ind w:firstLine="567"/>
      </w:pPr>
      <w:r w:rsidRPr="00667140">
        <w:rPr>
          <w:i/>
          <w:iCs/>
        </w:rPr>
        <w:t>Chú ý</w:t>
      </w:r>
      <w:r>
        <w:t xml:space="preserve">: Do thời gian lấy dữ liệu không cố định mà </w:t>
      </w:r>
      <w:r w:rsidR="00A6522D">
        <w:t xml:space="preserve">thay đổi do việc thu thập dữ liệu trong khi thực hiện. Khoảng thời gian dữ liệu được cập nhật </w:t>
      </w:r>
      <w:r w:rsidR="006B6235">
        <w:t xml:space="preserve">sau mỗi lần là tầm </w:t>
      </w:r>
      <w:r w:rsidR="00C54F6C">
        <w:t>2-3</w:t>
      </w:r>
      <w:r w:rsidR="006B6235">
        <w:t xml:space="preserve"> phút.</w:t>
      </w:r>
    </w:p>
    <w:p w14:paraId="4ED671D3" w14:textId="69032966" w:rsidR="004202A3" w:rsidRDefault="006B6235" w:rsidP="004202A3">
      <w:pPr>
        <w:pStyle w:val="Heading4"/>
      </w:pPr>
      <w:r>
        <w:t>Kết quả</w:t>
      </w:r>
    </w:p>
    <w:p w14:paraId="5D8ED03E" w14:textId="7D9D1B90" w:rsidR="00BC7204" w:rsidRPr="00BC7204" w:rsidRDefault="00BC7204" w:rsidP="00BC7204">
      <w:pPr>
        <w:ind w:left="720"/>
      </w:pPr>
      <w:r>
        <w:t xml:space="preserve">Kết quả thu được được ghi lại trong </w:t>
      </w:r>
      <w:r>
        <w:fldChar w:fldCharType="begin"/>
      </w:r>
      <w:r>
        <w:instrText xml:space="preserve"> REF _Ref62387905 \h </w:instrText>
      </w:r>
      <w:r>
        <w:fldChar w:fldCharType="separate"/>
      </w:r>
      <w:r w:rsidR="00E247A6">
        <w:t xml:space="preserve">Bảng </w:t>
      </w:r>
      <w:r w:rsidR="00E247A6">
        <w:rPr>
          <w:noProof/>
        </w:rPr>
        <w:t>3</w:t>
      </w:r>
      <w:r w:rsidR="00E247A6">
        <w:t>.</w:t>
      </w:r>
      <w:r w:rsidR="00E247A6">
        <w:rPr>
          <w:noProof/>
        </w:rPr>
        <w:t>3</w:t>
      </w:r>
      <w:r>
        <w:fldChar w:fldCharType="end"/>
      </w:r>
      <w:r>
        <w:t>:</w:t>
      </w:r>
    </w:p>
    <w:p w14:paraId="0105A6DF" w14:textId="13BE14ED" w:rsidR="004D6587" w:rsidRDefault="004D6587" w:rsidP="004D6587">
      <w:pPr>
        <w:pStyle w:val="Caption"/>
        <w:keepNext/>
      </w:pPr>
      <w:bookmarkStart w:id="364" w:name="_Ref62387905"/>
      <w:bookmarkStart w:id="365" w:name="_Toc62423863"/>
      <w:r>
        <w:t xml:space="preserve">Bảng </w:t>
      </w:r>
      <w:fldSimple w:instr=" STYLEREF 1 \s ">
        <w:r w:rsidR="00E247A6">
          <w:rPr>
            <w:noProof/>
          </w:rPr>
          <w:t>3</w:t>
        </w:r>
      </w:fldSimple>
      <w:r w:rsidR="00793E20">
        <w:t>.</w:t>
      </w:r>
      <w:fldSimple w:instr=" SEQ Bảng \* ARABIC \s 1 ">
        <w:r w:rsidR="00E247A6">
          <w:rPr>
            <w:noProof/>
          </w:rPr>
          <w:t>3</w:t>
        </w:r>
      </w:fldSimple>
      <w:bookmarkEnd w:id="364"/>
      <w:r>
        <w:t xml:space="preserve"> Bảng đo kiểm thời gian duy trì thiết bị khi không có nguồn cấp</w:t>
      </w:r>
      <w:bookmarkEnd w:id="365"/>
    </w:p>
    <w:tbl>
      <w:tblPr>
        <w:tblStyle w:val="TableGrid"/>
        <w:tblW w:w="0" w:type="auto"/>
        <w:tblLook w:val="04A0" w:firstRow="1" w:lastRow="0" w:firstColumn="1" w:lastColumn="0" w:noHBand="0" w:noVBand="1"/>
      </w:tblPr>
      <w:tblGrid>
        <w:gridCol w:w="680"/>
        <w:gridCol w:w="3185"/>
        <w:gridCol w:w="2522"/>
        <w:gridCol w:w="2107"/>
      </w:tblGrid>
      <w:tr w:rsidR="0039706F" w14:paraId="4CD73EC2" w14:textId="77777777" w:rsidTr="00BE73D7">
        <w:tc>
          <w:tcPr>
            <w:tcW w:w="680" w:type="dxa"/>
          </w:tcPr>
          <w:p w14:paraId="7F8B073C" w14:textId="13A78DC2" w:rsidR="0039706F" w:rsidRDefault="0039706F" w:rsidP="006B6235">
            <w:r>
              <w:t>STT</w:t>
            </w:r>
          </w:p>
        </w:tc>
        <w:tc>
          <w:tcPr>
            <w:tcW w:w="3185" w:type="dxa"/>
          </w:tcPr>
          <w:p w14:paraId="13A17825" w14:textId="5DF8F65B" w:rsidR="0039706F" w:rsidRDefault="0039706F" w:rsidP="006B6235">
            <w:r>
              <w:t>Dung lượng pin</w:t>
            </w:r>
          </w:p>
        </w:tc>
        <w:tc>
          <w:tcPr>
            <w:tcW w:w="2522" w:type="dxa"/>
          </w:tcPr>
          <w:p w14:paraId="348AD3EC" w14:textId="539A575A" w:rsidR="0039706F" w:rsidRDefault="00BE73D7" w:rsidP="006B6235">
            <w:r>
              <w:t>Bắt đầu</w:t>
            </w:r>
          </w:p>
        </w:tc>
        <w:tc>
          <w:tcPr>
            <w:tcW w:w="2107" w:type="dxa"/>
          </w:tcPr>
          <w:p w14:paraId="4CF0CC37" w14:textId="210B1EE2" w:rsidR="0039706F" w:rsidRDefault="00BE73D7" w:rsidP="006B6235">
            <w:r>
              <w:t>Kết thúc</w:t>
            </w:r>
          </w:p>
        </w:tc>
      </w:tr>
      <w:tr w:rsidR="0039706F" w14:paraId="4DF9B8A6" w14:textId="77777777" w:rsidTr="0049097A">
        <w:tc>
          <w:tcPr>
            <w:tcW w:w="680" w:type="dxa"/>
          </w:tcPr>
          <w:p w14:paraId="788F7E14" w14:textId="1DF617FB" w:rsidR="0039706F" w:rsidRDefault="0039706F" w:rsidP="0049097A">
            <w:pPr>
              <w:jc w:val="center"/>
            </w:pPr>
            <w:r>
              <w:t>1</w:t>
            </w:r>
          </w:p>
        </w:tc>
        <w:tc>
          <w:tcPr>
            <w:tcW w:w="3185" w:type="dxa"/>
          </w:tcPr>
          <w:p w14:paraId="33E4AACB" w14:textId="500486CC" w:rsidR="0039706F" w:rsidRDefault="0039706F" w:rsidP="006B6235">
            <w:r>
              <w:t>1200mAh x 3</w:t>
            </w:r>
          </w:p>
        </w:tc>
        <w:tc>
          <w:tcPr>
            <w:tcW w:w="2522" w:type="dxa"/>
          </w:tcPr>
          <w:p w14:paraId="66790C61" w14:textId="24647296" w:rsidR="0039706F" w:rsidRDefault="00DA2389" w:rsidP="006B6235">
            <w:r>
              <w:t>21</w:t>
            </w:r>
            <w:r w:rsidR="009E19CA">
              <w:t>h36 1</w:t>
            </w:r>
            <w:r w:rsidR="001D0A47">
              <w:t>7</w:t>
            </w:r>
            <w:r w:rsidR="009E19CA">
              <w:t>/1/2021</w:t>
            </w:r>
          </w:p>
        </w:tc>
        <w:tc>
          <w:tcPr>
            <w:tcW w:w="2107" w:type="dxa"/>
          </w:tcPr>
          <w:p w14:paraId="4CDCCEE3" w14:textId="562545E7" w:rsidR="0039706F" w:rsidRDefault="005A1719" w:rsidP="006B6235">
            <w:r>
              <w:t>6</w:t>
            </w:r>
            <w:r w:rsidR="001D0A47">
              <w:t>h</w:t>
            </w:r>
            <w:r w:rsidR="005170E3">
              <w:t>08</w:t>
            </w:r>
            <w:r w:rsidR="001D0A47">
              <w:t xml:space="preserve"> 18/1/2021</w:t>
            </w:r>
          </w:p>
        </w:tc>
      </w:tr>
      <w:tr w:rsidR="0039706F" w14:paraId="1F13E9F0" w14:textId="77777777" w:rsidTr="0049097A">
        <w:tc>
          <w:tcPr>
            <w:tcW w:w="680" w:type="dxa"/>
          </w:tcPr>
          <w:p w14:paraId="749777B8" w14:textId="5A026D55" w:rsidR="0039706F" w:rsidRDefault="0039706F" w:rsidP="0049097A">
            <w:pPr>
              <w:jc w:val="center"/>
            </w:pPr>
            <w:r>
              <w:t>2</w:t>
            </w:r>
          </w:p>
        </w:tc>
        <w:tc>
          <w:tcPr>
            <w:tcW w:w="3185" w:type="dxa"/>
          </w:tcPr>
          <w:p w14:paraId="71D8C19B" w14:textId="7F4F118A" w:rsidR="0039706F" w:rsidRDefault="002A6D4F" w:rsidP="006B6235">
            <w:r>
              <w:t>1200mAh x 2 + 3000mAh</w:t>
            </w:r>
          </w:p>
        </w:tc>
        <w:tc>
          <w:tcPr>
            <w:tcW w:w="2522" w:type="dxa"/>
          </w:tcPr>
          <w:p w14:paraId="23884994" w14:textId="776B726D" w:rsidR="0039706F" w:rsidRDefault="00331A0C" w:rsidP="006B6235">
            <w:r>
              <w:t>8</w:t>
            </w:r>
            <w:r w:rsidR="005170E3">
              <w:t>h10 18/1/2021</w:t>
            </w:r>
          </w:p>
        </w:tc>
        <w:tc>
          <w:tcPr>
            <w:tcW w:w="2107" w:type="dxa"/>
          </w:tcPr>
          <w:p w14:paraId="3E7B6664" w14:textId="2DCAEEC4" w:rsidR="0039706F" w:rsidRDefault="003B353C" w:rsidP="006B6235">
            <w:r>
              <w:t>2</w:t>
            </w:r>
            <w:r w:rsidR="005A1719">
              <w:t>0</w:t>
            </w:r>
            <w:r w:rsidR="0038518B">
              <w:t>h40 18/1/2021</w:t>
            </w:r>
          </w:p>
        </w:tc>
      </w:tr>
    </w:tbl>
    <w:p w14:paraId="0F27A548" w14:textId="01AA15B1" w:rsidR="00831602" w:rsidRPr="00831602" w:rsidRDefault="00831602" w:rsidP="0049097A">
      <w:pPr>
        <w:pStyle w:val="ListParagraph"/>
      </w:pPr>
      <w:r w:rsidRPr="00831602">
        <w:t>Đánh giá kết quả thử nghiệm</w:t>
      </w:r>
      <w:r>
        <w:t>:</w:t>
      </w:r>
    </w:p>
    <w:p w14:paraId="2E11F4FD" w14:textId="382CCA3D" w:rsidR="00F36C1E" w:rsidRDefault="00F36C1E" w:rsidP="00503C6B">
      <w:pPr>
        <w:ind w:firstLine="357"/>
      </w:pPr>
      <w:r>
        <w:t xml:space="preserve">Ta thấy được rằng trong trường hợp sử dụng pin 1200mAh 3 cell thì duy trì được khoảng hơn </w:t>
      </w:r>
      <w:r w:rsidR="0033473F">
        <w:t>8</w:t>
      </w:r>
      <w:r>
        <w:t xml:space="preserve"> tiếng đồng hồ</w:t>
      </w:r>
      <w:r w:rsidR="00124AAF">
        <w:t>, còn với việc sử dụng 2 cell 1200mAh và 1 cell 3000mAh thì thời gian sử dụng kéo dài lâu hơn (</w:t>
      </w:r>
      <w:r w:rsidR="004A678F">
        <w:t xml:space="preserve">12 tiếng 30 phút). Có thể thấy các con số thu được cũng chỉ mang tính chất tương đối bởi vì </w:t>
      </w:r>
      <w:r w:rsidR="00423D9A">
        <w:t xml:space="preserve">khoảng thời gian cho mỗi lần đẩy dữ liệu không hề giống nhau và đồng thời dung lượng pin so với dung lượng thực tế </w:t>
      </w:r>
      <w:r w:rsidR="00AE7C34">
        <w:t>cũng không đúng như vậy.</w:t>
      </w:r>
    </w:p>
    <w:p w14:paraId="4A58EF58" w14:textId="66EAEF17" w:rsidR="00F36C1E" w:rsidRDefault="00F6281B" w:rsidP="00F6281B">
      <w:pPr>
        <w:pStyle w:val="Heading3"/>
      </w:pPr>
      <w:bookmarkStart w:id="366" w:name="_Toc62424058"/>
      <w:r>
        <w:t>Kiểm tra giao tiếp LoRa</w:t>
      </w:r>
      <w:bookmarkEnd w:id="366"/>
    </w:p>
    <w:p w14:paraId="23A51F30" w14:textId="40209D3B" w:rsidR="00C7076C" w:rsidRDefault="00C7076C" w:rsidP="00AE2524">
      <w:pPr>
        <w:pStyle w:val="Heading4"/>
        <w:numPr>
          <w:ilvl w:val="3"/>
          <w:numId w:val="40"/>
        </w:numPr>
      </w:pPr>
      <w:r>
        <w:t>Kịch bản thử nghiệm</w:t>
      </w:r>
    </w:p>
    <w:p w14:paraId="381C7FA0" w14:textId="01669095" w:rsidR="00C7076C" w:rsidRPr="001B0011" w:rsidRDefault="00C7076C" w:rsidP="001B0011">
      <w:pPr>
        <w:pStyle w:val="ListParagraph"/>
      </w:pPr>
      <w:r>
        <w:t xml:space="preserve">Sử dụng </w:t>
      </w:r>
      <w:r w:rsidRPr="001B0011">
        <w:t xml:space="preserve">một bộ </w:t>
      </w:r>
      <w:r w:rsidR="00492A22" w:rsidRPr="001B0011">
        <w:t xml:space="preserve">thiết bị LoRa có sẵn </w:t>
      </w:r>
      <w:r w:rsidR="00F5619A">
        <w:t>(</w:t>
      </w:r>
      <w:r w:rsidR="00FE6BE3">
        <w:fldChar w:fldCharType="begin"/>
      </w:r>
      <w:r w:rsidR="00FE6BE3">
        <w:instrText xml:space="preserve"> REF _Ref62387948 \h </w:instrText>
      </w:r>
      <w:r w:rsidR="00FE6BE3">
        <w:fldChar w:fldCharType="separate"/>
      </w:r>
      <w:r w:rsidR="00E247A6">
        <w:t xml:space="preserve">Hình </w:t>
      </w:r>
      <w:r w:rsidR="00E247A6">
        <w:rPr>
          <w:noProof/>
        </w:rPr>
        <w:t>3</w:t>
      </w:r>
      <w:r w:rsidR="00E247A6">
        <w:t>.</w:t>
      </w:r>
      <w:r w:rsidR="00E247A6">
        <w:rPr>
          <w:noProof/>
        </w:rPr>
        <w:t>30</w:t>
      </w:r>
      <w:r w:rsidR="00FE6BE3">
        <w:fldChar w:fldCharType="end"/>
      </w:r>
      <w:r w:rsidR="00F5619A">
        <w:t>)</w:t>
      </w:r>
    </w:p>
    <w:p w14:paraId="5951C038" w14:textId="2A272C52" w:rsidR="000C2BE3" w:rsidRPr="001B0011" w:rsidRDefault="00C472E4" w:rsidP="001B0011">
      <w:pPr>
        <w:pStyle w:val="ListParagraph"/>
      </w:pPr>
      <w:r w:rsidRPr="001B0011">
        <w:t xml:space="preserve">Kết </w:t>
      </w:r>
      <w:r w:rsidR="00442A69" w:rsidRPr="001B0011">
        <w:t xml:space="preserve"> </w:t>
      </w:r>
      <w:r w:rsidR="00C073A0" w:rsidRPr="001B0011">
        <w:t xml:space="preserve">nối thiết bị quan trắc </w:t>
      </w:r>
      <w:r w:rsidR="00C8678D" w:rsidRPr="001B0011">
        <w:t>và bộ thiết bị LoRa</w:t>
      </w:r>
      <w:r w:rsidR="00CE383E" w:rsidRPr="001B0011">
        <w:t xml:space="preserve"> lần lượt vào 2</w:t>
      </w:r>
      <w:r w:rsidR="00E947BA" w:rsidRPr="001B0011">
        <w:t xml:space="preserve"> cổng Serial</w:t>
      </w:r>
      <w:r w:rsidR="00230E5D" w:rsidRPr="001B0011">
        <w:t xml:space="preserve"> để thực hiện việc quan sát kết quả.</w:t>
      </w:r>
    </w:p>
    <w:p w14:paraId="23F550DC" w14:textId="3D27A78C" w:rsidR="000C2BE3" w:rsidRPr="001B0011" w:rsidRDefault="00230E5D" w:rsidP="001B0011">
      <w:pPr>
        <w:pStyle w:val="ListParagraph"/>
      </w:pPr>
      <w:r w:rsidRPr="001B0011">
        <w:t>Nạp code kịch bản thực hiện việc trao đổi thông tin</w:t>
      </w:r>
      <w:r w:rsidR="00AF5CF4" w:rsidRPr="001B0011">
        <w:t xml:space="preserve"> qua LoRa khi có </w:t>
      </w:r>
      <w:r w:rsidR="00F10860" w:rsidRPr="001B0011">
        <w:t>sự cố</w:t>
      </w:r>
      <w:r w:rsidR="00DC4A6F" w:rsidRPr="001B0011">
        <w:t xml:space="preserve">: ( Chi tiết </w:t>
      </w:r>
      <w:r w:rsidR="00A65E7A" w:rsidRPr="001B0011">
        <w:t>về kịch bản đã được thể hiện rõ trên lưu đồ thuật toán).</w:t>
      </w:r>
    </w:p>
    <w:p w14:paraId="2B122156" w14:textId="1471D990" w:rsidR="00B9000C" w:rsidRDefault="00B9000C" w:rsidP="00BC024C">
      <w:pPr>
        <w:pStyle w:val="ListParagraph"/>
        <w:spacing w:after="120"/>
      </w:pPr>
      <w:r w:rsidRPr="001B0011">
        <w:t>Quan sát và ghi lại</w:t>
      </w:r>
      <w:r>
        <w:t xml:space="preserve"> thông tin.</w:t>
      </w:r>
    </w:p>
    <w:p w14:paraId="517BB0A7" w14:textId="77777777" w:rsidR="00A35884" w:rsidRDefault="19227DEF" w:rsidP="00A35884">
      <w:pPr>
        <w:keepNext/>
        <w:jc w:val="center"/>
      </w:pPr>
      <w:r>
        <w:rPr>
          <w:noProof/>
        </w:rPr>
        <w:drawing>
          <wp:inline distT="0" distB="0" distL="0" distR="0" wp14:anchorId="2E42D0B8" wp14:editId="50586D07">
            <wp:extent cx="2676525" cy="1803759"/>
            <wp:effectExtent l="0" t="0" r="0" b="6350"/>
            <wp:docPr id="4161" name="Picture 4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61"/>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2676525" cy="1803759"/>
                    </a:xfrm>
                    <a:prstGeom prst="rect">
                      <a:avLst/>
                    </a:prstGeom>
                  </pic:spPr>
                </pic:pic>
              </a:graphicData>
            </a:graphic>
          </wp:inline>
        </w:drawing>
      </w:r>
    </w:p>
    <w:p w14:paraId="18A49708" w14:textId="25C1D82D" w:rsidR="003B2DE5" w:rsidRDefault="00A35884" w:rsidP="00A35884">
      <w:pPr>
        <w:pStyle w:val="Caption"/>
      </w:pPr>
      <w:bookmarkStart w:id="367" w:name="_Ref62387948"/>
      <w:bookmarkStart w:id="368" w:name="_Toc62423988"/>
      <w:r>
        <w:t xml:space="preserve">Hình </w:t>
      </w:r>
      <w:fldSimple w:instr=" STYLEREF 1 \s ">
        <w:r w:rsidR="00E247A6">
          <w:rPr>
            <w:noProof/>
          </w:rPr>
          <w:t>3</w:t>
        </w:r>
      </w:fldSimple>
      <w:r w:rsidR="00C215A3">
        <w:t>.</w:t>
      </w:r>
      <w:fldSimple w:instr=" SEQ Hình \* ARABIC \s 1 ">
        <w:r w:rsidR="00E247A6">
          <w:rPr>
            <w:noProof/>
          </w:rPr>
          <w:t>30</w:t>
        </w:r>
      </w:fldSimple>
      <w:bookmarkEnd w:id="367"/>
      <w:r>
        <w:t xml:space="preserve"> Thiết bị hỗ trợ giao tiếp LoRa</w:t>
      </w:r>
      <w:bookmarkEnd w:id="368"/>
    </w:p>
    <w:p w14:paraId="458A7954" w14:textId="5652D8B0" w:rsidR="003B2DE5" w:rsidRDefault="003B2DE5" w:rsidP="003B2DE5">
      <w:pPr>
        <w:pStyle w:val="Heading4"/>
      </w:pPr>
      <w:r>
        <w:lastRenderedPageBreak/>
        <w:t>Kết quả</w:t>
      </w:r>
    </w:p>
    <w:p w14:paraId="3836BC5C" w14:textId="77777777" w:rsidR="009D75C8" w:rsidRDefault="00C64F9A" w:rsidP="001B0011">
      <w:pPr>
        <w:ind w:firstLine="567"/>
      </w:pPr>
      <w:r>
        <w:t xml:space="preserve">Phần mềm Hercules hiển thị thông tin của </w:t>
      </w:r>
      <w:r w:rsidR="009D75C8">
        <w:t>thiết bị quan trắc, còn Serial</w:t>
      </w:r>
    </w:p>
    <w:p w14:paraId="00A1FE77" w14:textId="0A7054D7" w:rsidR="00DC4A6F" w:rsidRPr="003B2DE5" w:rsidRDefault="007E7591" w:rsidP="009D75C8">
      <w:r>
        <w:t>Monitor</w:t>
      </w:r>
      <w:r w:rsidR="009D75C8">
        <w:t xml:space="preserve"> </w:t>
      </w:r>
      <w:r w:rsidR="00C96B10">
        <w:t xml:space="preserve">COM8 là kết nối với thiết bị </w:t>
      </w:r>
      <w:r w:rsidR="006228B2">
        <w:t>còn lại</w:t>
      </w:r>
      <w:r w:rsidR="00B7260E">
        <w:t xml:space="preserve">. Kết qua được hiển thị trên </w:t>
      </w:r>
      <w:r w:rsidR="00180355">
        <w:t>2 phần mềm</w:t>
      </w:r>
      <w:r w:rsidR="00B7260E">
        <w:t xml:space="preserve"> </w:t>
      </w:r>
      <w:r w:rsidR="00324BE1">
        <w:t>(</w:t>
      </w:r>
      <w:r w:rsidR="00324BE1">
        <w:fldChar w:fldCharType="begin"/>
      </w:r>
      <w:r w:rsidR="00324BE1">
        <w:instrText xml:space="preserve"> REF _Ref62387966 \h </w:instrText>
      </w:r>
      <w:r w:rsidR="00324BE1">
        <w:fldChar w:fldCharType="separate"/>
      </w:r>
      <w:r w:rsidR="00E247A6">
        <w:t xml:space="preserve">Hình </w:t>
      </w:r>
      <w:r w:rsidR="00E247A6">
        <w:rPr>
          <w:noProof/>
        </w:rPr>
        <w:t>3</w:t>
      </w:r>
      <w:r w:rsidR="00E247A6">
        <w:t>.</w:t>
      </w:r>
      <w:r w:rsidR="00E247A6">
        <w:rPr>
          <w:noProof/>
        </w:rPr>
        <w:t>31</w:t>
      </w:r>
      <w:r w:rsidR="00324BE1">
        <w:fldChar w:fldCharType="end"/>
      </w:r>
      <w:r w:rsidR="00324BE1">
        <w:t>)</w:t>
      </w:r>
      <w:r w:rsidR="006228B2">
        <w:t>.</w:t>
      </w:r>
    </w:p>
    <w:p w14:paraId="299AD444" w14:textId="77777777" w:rsidR="00A35884" w:rsidRDefault="009F0330" w:rsidP="00A35884">
      <w:pPr>
        <w:keepNext/>
        <w:jc w:val="center"/>
      </w:pPr>
      <w:r w:rsidRPr="009F0330">
        <w:rPr>
          <w:noProof/>
        </w:rPr>
        <w:drawing>
          <wp:inline distT="0" distB="0" distL="0" distR="0" wp14:anchorId="4B293D4B" wp14:editId="734E4F93">
            <wp:extent cx="4810125" cy="2612083"/>
            <wp:effectExtent l="19050" t="19050" r="9525" b="17145"/>
            <wp:docPr id="4236" name="Picture 4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4826196" cy="2620810"/>
                    </a:xfrm>
                    <a:prstGeom prst="rect">
                      <a:avLst/>
                    </a:prstGeom>
                    <a:ln w="15875">
                      <a:solidFill>
                        <a:srgbClr val="FF0000"/>
                      </a:solidFill>
                    </a:ln>
                  </pic:spPr>
                </pic:pic>
              </a:graphicData>
            </a:graphic>
          </wp:inline>
        </w:drawing>
      </w:r>
    </w:p>
    <w:p w14:paraId="43CC2617" w14:textId="49B5273B" w:rsidR="00E02105" w:rsidRPr="00A35884" w:rsidRDefault="00A35884" w:rsidP="00A35884">
      <w:pPr>
        <w:pStyle w:val="Caption"/>
      </w:pPr>
      <w:bookmarkStart w:id="369" w:name="_Ref62387966"/>
      <w:bookmarkStart w:id="370" w:name="_Toc62423989"/>
      <w:r>
        <w:t xml:space="preserve">Hình </w:t>
      </w:r>
      <w:fldSimple w:instr=" STYLEREF 1 \s ">
        <w:r w:rsidR="00E247A6">
          <w:rPr>
            <w:noProof/>
          </w:rPr>
          <w:t>3</w:t>
        </w:r>
      </w:fldSimple>
      <w:r w:rsidR="00C215A3">
        <w:t>.</w:t>
      </w:r>
      <w:fldSimple w:instr=" SEQ Hình \* ARABIC \s 1 ">
        <w:r w:rsidR="00E247A6">
          <w:rPr>
            <w:noProof/>
          </w:rPr>
          <w:t>31</w:t>
        </w:r>
      </w:fldSimple>
      <w:bookmarkEnd w:id="369"/>
      <w:r>
        <w:t xml:space="preserve"> Kết quả kịch bản giao tiếp giữa 2 thiết bị</w:t>
      </w:r>
      <w:bookmarkEnd w:id="370"/>
    </w:p>
    <w:p w14:paraId="5CEFC1A5" w14:textId="750EE39D" w:rsidR="00B158AB" w:rsidRDefault="00B158AB" w:rsidP="001B0011">
      <w:pPr>
        <w:pStyle w:val="ListParagraph"/>
      </w:pPr>
      <w:r w:rsidRPr="00831602">
        <w:t xml:space="preserve">Đánh giá kết </w:t>
      </w:r>
      <w:r w:rsidRPr="001B0011">
        <w:t>quả</w:t>
      </w:r>
      <w:r w:rsidRPr="00831602">
        <w:t xml:space="preserve"> thử nghiệm</w:t>
      </w:r>
      <w:r w:rsidR="00831602" w:rsidRPr="00831602">
        <w:t>:</w:t>
      </w:r>
    </w:p>
    <w:p w14:paraId="109E4813" w14:textId="493ACBB3" w:rsidR="009F0330" w:rsidRDefault="00593A13" w:rsidP="001B0011">
      <w:pPr>
        <w:ind w:firstLine="567"/>
      </w:pPr>
      <w:r>
        <w:t>Việc</w:t>
      </w:r>
      <w:r w:rsidR="00001D3F">
        <w:t xml:space="preserve"> kiểm tra </w:t>
      </w:r>
      <w:r w:rsidR="00936CE3">
        <w:t>này chỉ mới dừng ở mức</w:t>
      </w:r>
      <w:r w:rsidR="00F16747">
        <w:t xml:space="preserve"> kiểm tra kịch bản truyền thông, do thời gian gấp rút nên việc ghép code truyền thông LoRa </w:t>
      </w:r>
      <w:r w:rsidR="00CE6F9D">
        <w:t>còn chưa hoàn chỉnh.</w:t>
      </w:r>
    </w:p>
    <w:p w14:paraId="2EBA175B" w14:textId="77777777" w:rsidR="00FF79DF" w:rsidRDefault="00FF79DF" w:rsidP="00CE6F9D">
      <w:pPr>
        <w:ind w:left="360" w:firstLine="207"/>
      </w:pPr>
    </w:p>
    <w:p w14:paraId="1AC9ACB5" w14:textId="77777777" w:rsidR="00FF79DF" w:rsidRDefault="00FF79DF" w:rsidP="00CE6F9D">
      <w:pPr>
        <w:ind w:left="360" w:firstLine="207"/>
      </w:pPr>
    </w:p>
    <w:p w14:paraId="63C2EF37" w14:textId="77777777" w:rsidR="00FF79DF" w:rsidRDefault="00FF79DF" w:rsidP="00CE6F9D">
      <w:pPr>
        <w:ind w:left="360" w:firstLine="207"/>
      </w:pPr>
    </w:p>
    <w:p w14:paraId="064F9F62" w14:textId="77777777" w:rsidR="00FF79DF" w:rsidRDefault="00FF79DF" w:rsidP="00CE6F9D">
      <w:pPr>
        <w:ind w:left="360" w:firstLine="207"/>
      </w:pPr>
    </w:p>
    <w:p w14:paraId="648F511B" w14:textId="77777777" w:rsidR="00FF79DF" w:rsidRDefault="00FF79DF" w:rsidP="00CE6F9D">
      <w:pPr>
        <w:ind w:left="360" w:firstLine="207"/>
      </w:pPr>
    </w:p>
    <w:p w14:paraId="1EF87A48" w14:textId="77777777" w:rsidR="00FF79DF" w:rsidRDefault="00FF79DF" w:rsidP="00CE6F9D">
      <w:pPr>
        <w:ind w:left="360" w:firstLine="207"/>
      </w:pPr>
    </w:p>
    <w:p w14:paraId="3CEF4669" w14:textId="77777777" w:rsidR="00FF79DF" w:rsidRDefault="00FF79DF" w:rsidP="00CE6F9D">
      <w:pPr>
        <w:ind w:left="360" w:firstLine="207"/>
      </w:pPr>
    </w:p>
    <w:p w14:paraId="5A0B4282" w14:textId="558E1833" w:rsidR="00F5619A" w:rsidRDefault="00F5619A" w:rsidP="00505754"/>
    <w:p w14:paraId="4743528A" w14:textId="4C8687C0" w:rsidR="000F51D6" w:rsidRDefault="000F51D6" w:rsidP="00505754"/>
    <w:p w14:paraId="6012B60D" w14:textId="48DF00BE" w:rsidR="000F51D6" w:rsidRDefault="000F51D6" w:rsidP="00505754"/>
    <w:p w14:paraId="2E2C41B5" w14:textId="72E17792" w:rsidR="000F51D6" w:rsidRDefault="000F51D6" w:rsidP="00505754"/>
    <w:p w14:paraId="4EB50C6E" w14:textId="12AAC37C" w:rsidR="000F51D6" w:rsidRDefault="000F51D6" w:rsidP="00505754"/>
    <w:p w14:paraId="3C1A38A0" w14:textId="54FB1E07" w:rsidR="000F51D6" w:rsidRDefault="000F51D6" w:rsidP="00505754"/>
    <w:p w14:paraId="40BBCC75" w14:textId="7F9F7D24" w:rsidR="000F51D6" w:rsidRDefault="000F51D6" w:rsidP="00505754"/>
    <w:p w14:paraId="2490C9B6" w14:textId="619719DD" w:rsidR="000F51D6" w:rsidRDefault="000F51D6" w:rsidP="00505754"/>
    <w:p w14:paraId="7CC82FD0" w14:textId="26DF3A6C" w:rsidR="000F51D6" w:rsidRDefault="000F51D6" w:rsidP="00505754"/>
    <w:p w14:paraId="5CD0FE73" w14:textId="77777777" w:rsidR="000F51D6" w:rsidRDefault="000F51D6" w:rsidP="00505754"/>
    <w:p w14:paraId="6FC78A72" w14:textId="77777777" w:rsidR="00FF79DF" w:rsidRPr="00593A13" w:rsidRDefault="00FF79DF" w:rsidP="00505754"/>
    <w:p w14:paraId="245F84A3" w14:textId="596F89D1" w:rsidR="00F5640D" w:rsidRDefault="003A34AA" w:rsidP="003A34AA">
      <w:pPr>
        <w:pStyle w:val="Heading1"/>
      </w:pPr>
      <w:bookmarkStart w:id="371" w:name="_Toc62424059"/>
      <w:r>
        <w:lastRenderedPageBreak/>
        <w:t>KẾT LUẬN</w:t>
      </w:r>
      <w:bookmarkEnd w:id="371"/>
    </w:p>
    <w:p w14:paraId="71A99F4F" w14:textId="27331C93" w:rsidR="003A34AA" w:rsidRDefault="0042300C" w:rsidP="003A34AA">
      <w:pPr>
        <w:pStyle w:val="Heading2"/>
      </w:pPr>
      <w:bookmarkStart w:id="372" w:name="_Toc62424060"/>
      <w:r>
        <w:t>Kết luận</w:t>
      </w:r>
      <w:bookmarkEnd w:id="372"/>
    </w:p>
    <w:p w14:paraId="59CD4BFB" w14:textId="6391EF68" w:rsidR="00C64B99" w:rsidRPr="00C64B99" w:rsidRDefault="00E0597D" w:rsidP="00821108">
      <w:pPr>
        <w:ind w:firstLine="567"/>
      </w:pPr>
      <w:r>
        <w:t>Sau  thời gian hơn 4 tháng thực hiện, đề tài đã đạt được một số kết quả nhất định. Các kết quả thử nghiệm cho thấy hệ thống hoạt động c</w:t>
      </w:r>
      <w:r w:rsidR="0040394B">
        <w:t>ơ bản vẫn chưa thể đáp ứng được h</w:t>
      </w:r>
      <w:r w:rsidR="00830F44">
        <w:t xml:space="preserve">oàn toàn </w:t>
      </w:r>
      <w:r w:rsidR="0040394B">
        <w:t>các yêu cầu</w:t>
      </w:r>
      <w:r w:rsidR="00830F44">
        <w:t xml:space="preserve"> đặt ra ban đầu. Sản phẩm đã hoàn thành việc thu và </w:t>
      </w:r>
      <w:r w:rsidR="006A7734">
        <w:t>đo đạc công suất sạc năng lượng mặt trời và tiêu thụ, đồng thời đã đẩy được dữ liệu lên serve</w:t>
      </w:r>
      <w:r w:rsidR="00D84BBC">
        <w:t>r,… Tuy nhiên việc thực hiện giao tiếp giữa 2 thiết bị chưa thể hoàn thành cùng một số tính toàn thiết kế phần cứng</w:t>
      </w:r>
      <w:r w:rsidR="006F6162">
        <w:t>, do hạn chế về thời gian cũng như kinh phí.</w:t>
      </w:r>
    </w:p>
    <w:p w14:paraId="18427C54" w14:textId="14619958" w:rsidR="00F5640D" w:rsidRDefault="00F5640D" w:rsidP="00F5640D">
      <w:pPr>
        <w:pStyle w:val="Heading2"/>
      </w:pPr>
      <w:bookmarkStart w:id="373" w:name="_Toc62424061"/>
      <w:r>
        <w:t>Hướng phát triển của đồ án trong tương lai</w:t>
      </w:r>
      <w:bookmarkEnd w:id="373"/>
    </w:p>
    <w:p w14:paraId="2CF02036" w14:textId="26B41FAB" w:rsidR="00D415CB" w:rsidRDefault="006F6162" w:rsidP="00D415CB">
      <w:pPr>
        <w:ind w:firstLine="567"/>
      </w:pPr>
      <w:r>
        <w:t>Để có thể tiếp tục phát triển và hoàn thiện sản phẩm</w:t>
      </w:r>
      <w:r w:rsidR="00853FDB">
        <w:t>, có thể tiến xa hơn nữa là thương mại hóa, em xin đề xuất một số nội dung sau:</w:t>
      </w:r>
    </w:p>
    <w:p w14:paraId="3C28427F" w14:textId="129DBFCF" w:rsidR="00D415CB" w:rsidRPr="001B0011" w:rsidRDefault="00D415CB" w:rsidP="001B0011">
      <w:pPr>
        <w:pStyle w:val="ListParagraph"/>
      </w:pPr>
      <w:r>
        <w:t xml:space="preserve">Cải thiện việc tiêu thụ năng lượng của thiết bị, bằng việc chuyển các khối chức năng </w:t>
      </w:r>
      <w:r w:rsidRPr="001B0011">
        <w:t>sang các chế độ tiết kiệm.</w:t>
      </w:r>
    </w:p>
    <w:p w14:paraId="5840499A" w14:textId="77777777" w:rsidR="00921B60" w:rsidRPr="001B0011" w:rsidRDefault="00921B60" w:rsidP="001B0011">
      <w:pPr>
        <w:pStyle w:val="ListParagraph"/>
      </w:pPr>
      <w:r w:rsidRPr="001B0011">
        <w:t>Hoàn thiện hơn về giao diện web, tăng tính sử dụng nhưng đảm bảo tính đơn giản hiệu quả.</w:t>
      </w:r>
    </w:p>
    <w:p w14:paraId="0DC61B8C" w14:textId="05AC1B06" w:rsidR="00D415CB" w:rsidRPr="001B0011" w:rsidRDefault="00E1107F" w:rsidP="001B0011">
      <w:pPr>
        <w:pStyle w:val="ListParagraph"/>
      </w:pPr>
      <w:r w:rsidRPr="001B0011">
        <w:t>Hoàn thiện phần đo đạc về cảm biến cũng như truyền thông LoRa</w:t>
      </w:r>
      <w:r w:rsidR="00E21EA7" w:rsidRPr="001B0011">
        <w:t>.</w:t>
      </w:r>
    </w:p>
    <w:p w14:paraId="77220A59" w14:textId="140FCB78" w:rsidR="00E1107F" w:rsidRPr="001B0011" w:rsidRDefault="00E1107F" w:rsidP="001B0011">
      <w:pPr>
        <w:pStyle w:val="ListParagraph"/>
      </w:pPr>
      <w:r w:rsidRPr="001B0011">
        <w:t>Đặc biệt là thiết kế cơ khí cần được đầu tư và nghiên cứu</w:t>
      </w:r>
      <w:r w:rsidR="00E21EA7" w:rsidRPr="001B0011">
        <w:t xml:space="preserve"> nhiều hơn nữa.</w:t>
      </w:r>
    </w:p>
    <w:p w14:paraId="07EF62C0" w14:textId="1C370BB9" w:rsidR="00E21EA7" w:rsidRDefault="00E21EA7" w:rsidP="001B0011">
      <w:pPr>
        <w:pStyle w:val="ListParagraph"/>
      </w:pPr>
      <w:r w:rsidRPr="001B0011">
        <w:t>Kết hợp với bộ sạc</w:t>
      </w:r>
      <w:r>
        <w:t xml:space="preserve"> từ năng lượng sóng biển.</w:t>
      </w:r>
    </w:p>
    <w:p w14:paraId="5BD7CD59" w14:textId="12F2229F" w:rsidR="003C2C4E" w:rsidRDefault="003C2C4E" w:rsidP="00D415CB">
      <w:r>
        <w:br w:type="page"/>
      </w:r>
    </w:p>
    <w:bookmarkStart w:id="374" w:name="_Toc62424062" w:displacedByCustomXml="next"/>
    <w:sdt>
      <w:sdtPr>
        <w:rPr>
          <w:b w:val="0"/>
        </w:rPr>
        <w:id w:val="-2044282264"/>
        <w:docPartObj>
          <w:docPartGallery w:val="Bibliographies"/>
          <w:docPartUnique/>
        </w:docPartObj>
      </w:sdtPr>
      <w:sdtEndPr>
        <w:rPr>
          <w:bCs/>
        </w:rPr>
      </w:sdtEndPr>
      <w:sdtContent>
        <w:p w14:paraId="00EDAB0C" w14:textId="77777777" w:rsidR="00475B34" w:rsidRDefault="00475B34" w:rsidP="00475B34">
          <w:pPr>
            <w:pStyle w:val="Heading1"/>
            <w:numPr>
              <w:ilvl w:val="0"/>
              <w:numId w:val="0"/>
            </w:numPr>
            <w:spacing w:before="0" w:after="0"/>
            <w:ind w:left="567" w:hanging="567"/>
          </w:pPr>
          <w:r>
            <w:t>TÀI LIỆU THAM KHẢO</w:t>
          </w:r>
          <w:bookmarkEnd w:id="374"/>
        </w:p>
        <w:p w14:paraId="0100AF26" w14:textId="77777777" w:rsidR="00751CA9" w:rsidRDefault="00475B34" w:rsidP="001F53CE">
          <w:pPr>
            <w:rPr>
              <w:noProof/>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720"/>
            <w:gridCol w:w="7784"/>
          </w:tblGrid>
          <w:tr w:rsidR="00751CA9" w14:paraId="19CFA374" w14:textId="77777777" w:rsidTr="0075515A">
            <w:trPr>
              <w:divId w:val="17779582"/>
              <w:tblCellSpacing w:w="15" w:type="dxa"/>
            </w:trPr>
            <w:tc>
              <w:tcPr>
                <w:tcW w:w="397" w:type="pct"/>
                <w:hideMark/>
              </w:tcPr>
              <w:p w14:paraId="39868972" w14:textId="36233DA5" w:rsidR="00751CA9" w:rsidRDefault="00751CA9">
                <w:pPr>
                  <w:pStyle w:val="Bibliography"/>
                  <w:rPr>
                    <w:noProof/>
                    <w:sz w:val="24"/>
                    <w:szCs w:val="24"/>
                  </w:rPr>
                </w:pPr>
                <w:r>
                  <w:rPr>
                    <w:noProof/>
                  </w:rPr>
                  <w:t xml:space="preserve">[1] </w:t>
                </w:r>
              </w:p>
            </w:tc>
            <w:tc>
              <w:tcPr>
                <w:tcW w:w="4550" w:type="pct"/>
                <w:hideMark/>
              </w:tcPr>
              <w:p w14:paraId="7953AAE2" w14:textId="77777777" w:rsidR="00751CA9" w:rsidRDefault="00751CA9" w:rsidP="00054B34">
                <w:pPr>
                  <w:pStyle w:val="Bibliography"/>
                  <w:jc w:val="left"/>
                  <w:rPr>
                    <w:noProof/>
                  </w:rPr>
                </w:pPr>
                <w:r>
                  <w:rPr>
                    <w:noProof/>
                  </w:rPr>
                  <w:t>"moitruong.net.vn," [Online]. Available: https://moitruong.net.vn/o-nhiem-moi-truong-bien-de-doa-nguon-loi-thuy-san/.</w:t>
                </w:r>
              </w:p>
            </w:tc>
          </w:tr>
          <w:tr w:rsidR="00751CA9" w14:paraId="4D8DDF88" w14:textId="77777777" w:rsidTr="0075515A">
            <w:trPr>
              <w:divId w:val="17779582"/>
              <w:tblCellSpacing w:w="15" w:type="dxa"/>
            </w:trPr>
            <w:tc>
              <w:tcPr>
                <w:tcW w:w="397" w:type="pct"/>
                <w:hideMark/>
              </w:tcPr>
              <w:p w14:paraId="4DBE5CA7" w14:textId="77777777" w:rsidR="00751CA9" w:rsidRDefault="00751CA9">
                <w:pPr>
                  <w:pStyle w:val="Bibliography"/>
                  <w:rPr>
                    <w:noProof/>
                  </w:rPr>
                </w:pPr>
                <w:r>
                  <w:rPr>
                    <w:noProof/>
                  </w:rPr>
                  <w:t xml:space="preserve">[2] </w:t>
                </w:r>
              </w:p>
            </w:tc>
            <w:tc>
              <w:tcPr>
                <w:tcW w:w="4550" w:type="pct"/>
                <w:hideMark/>
              </w:tcPr>
              <w:p w14:paraId="1AF53F66" w14:textId="77777777" w:rsidR="00751CA9" w:rsidRDefault="00751CA9" w:rsidP="00054B34">
                <w:pPr>
                  <w:pStyle w:val="Bibliography"/>
                  <w:jc w:val="left"/>
                  <w:rPr>
                    <w:noProof/>
                  </w:rPr>
                </w:pPr>
                <w:r>
                  <w:rPr>
                    <w:noProof/>
                  </w:rPr>
                  <w:t>"consosukien.vn," [Online]. Available: http://consosukien.vn/nuoi-bien-huong-di-chien-luoc-phat-trien-nghe-ca.htm.</w:t>
                </w:r>
              </w:p>
            </w:tc>
          </w:tr>
          <w:tr w:rsidR="00751CA9" w14:paraId="4DACD942" w14:textId="77777777" w:rsidTr="0075515A">
            <w:trPr>
              <w:divId w:val="17779582"/>
              <w:tblCellSpacing w:w="15" w:type="dxa"/>
            </w:trPr>
            <w:tc>
              <w:tcPr>
                <w:tcW w:w="397" w:type="pct"/>
                <w:hideMark/>
              </w:tcPr>
              <w:p w14:paraId="56C53614" w14:textId="77777777" w:rsidR="00751CA9" w:rsidRDefault="00751CA9">
                <w:pPr>
                  <w:pStyle w:val="Bibliography"/>
                  <w:rPr>
                    <w:noProof/>
                  </w:rPr>
                </w:pPr>
                <w:r>
                  <w:rPr>
                    <w:noProof/>
                  </w:rPr>
                  <w:t xml:space="preserve">[3] </w:t>
                </w:r>
              </w:p>
            </w:tc>
            <w:tc>
              <w:tcPr>
                <w:tcW w:w="4550" w:type="pct"/>
                <w:hideMark/>
              </w:tcPr>
              <w:p w14:paraId="66B876A7" w14:textId="77777777" w:rsidR="00751CA9" w:rsidRDefault="00751CA9" w:rsidP="00054B34">
                <w:pPr>
                  <w:pStyle w:val="Bibliography"/>
                  <w:jc w:val="left"/>
                  <w:rPr>
                    <w:noProof/>
                  </w:rPr>
                </w:pPr>
                <w:r>
                  <w:rPr>
                    <w:noProof/>
                  </w:rPr>
                  <w:t>"sttt.thuathienhue.gov.vn," [Online]. Available: https://stttt.thuathienhue.gov.vn/DichVu/ThongTin/CapNhat/prints.aspx?tinid=7409.</w:t>
                </w:r>
              </w:p>
            </w:tc>
          </w:tr>
          <w:tr w:rsidR="00751CA9" w14:paraId="05F45CAE" w14:textId="77777777" w:rsidTr="0075515A">
            <w:trPr>
              <w:divId w:val="17779582"/>
              <w:tblCellSpacing w:w="15" w:type="dxa"/>
            </w:trPr>
            <w:tc>
              <w:tcPr>
                <w:tcW w:w="397" w:type="pct"/>
                <w:hideMark/>
              </w:tcPr>
              <w:p w14:paraId="7B1784BA" w14:textId="77777777" w:rsidR="00751CA9" w:rsidRDefault="00751CA9">
                <w:pPr>
                  <w:pStyle w:val="Bibliography"/>
                  <w:rPr>
                    <w:noProof/>
                  </w:rPr>
                </w:pPr>
                <w:r>
                  <w:rPr>
                    <w:noProof/>
                  </w:rPr>
                  <w:t xml:space="preserve">[4] </w:t>
                </w:r>
              </w:p>
            </w:tc>
            <w:tc>
              <w:tcPr>
                <w:tcW w:w="4550" w:type="pct"/>
                <w:hideMark/>
              </w:tcPr>
              <w:p w14:paraId="42322FE0" w14:textId="77777777" w:rsidR="00751CA9" w:rsidRDefault="00751CA9" w:rsidP="00054B34">
                <w:pPr>
                  <w:pStyle w:val="Bibliography"/>
                  <w:jc w:val="left"/>
                  <w:rPr>
                    <w:noProof/>
                  </w:rPr>
                </w:pPr>
                <w:r>
                  <w:rPr>
                    <w:noProof/>
                  </w:rPr>
                  <w:t>Sitech, "Sitech.vn," [Online]. Available: http://sitech.vn/#/quantracnuocmat.</w:t>
                </w:r>
              </w:p>
              <w:p w14:paraId="504BC5E9" w14:textId="5B5E0D54" w:rsidR="0075515A" w:rsidRPr="0075515A" w:rsidRDefault="0075515A" w:rsidP="0075515A"/>
            </w:tc>
          </w:tr>
          <w:tr w:rsidR="00751CA9" w14:paraId="588DDA7D" w14:textId="77777777" w:rsidTr="0075515A">
            <w:trPr>
              <w:divId w:val="17779582"/>
              <w:tblCellSpacing w:w="15" w:type="dxa"/>
            </w:trPr>
            <w:tc>
              <w:tcPr>
                <w:tcW w:w="397" w:type="pct"/>
                <w:hideMark/>
              </w:tcPr>
              <w:p w14:paraId="0A943B4F" w14:textId="77777777" w:rsidR="00751CA9" w:rsidRDefault="00751CA9">
                <w:pPr>
                  <w:pStyle w:val="Bibliography"/>
                  <w:rPr>
                    <w:noProof/>
                  </w:rPr>
                </w:pPr>
                <w:r>
                  <w:rPr>
                    <w:noProof/>
                  </w:rPr>
                  <w:t xml:space="preserve">[5] </w:t>
                </w:r>
              </w:p>
            </w:tc>
            <w:tc>
              <w:tcPr>
                <w:tcW w:w="4550" w:type="pct"/>
                <w:hideMark/>
              </w:tcPr>
              <w:p w14:paraId="73B3ECBC" w14:textId="77777777" w:rsidR="00751CA9" w:rsidRDefault="00751CA9" w:rsidP="00054B34">
                <w:pPr>
                  <w:pStyle w:val="Bibliography"/>
                  <w:jc w:val="left"/>
                  <w:rPr>
                    <w:noProof/>
                  </w:rPr>
                </w:pPr>
                <w:r>
                  <w:rPr>
                    <w:noProof/>
                  </w:rPr>
                  <w:t>"baodanang.vn," [Online]. Available: https://baodanang.vn/khcn/202008/phao-quan-trac-nuoc-bien-tu-dong-do-ky-su-da-nang-che-tao-3693944/.</w:t>
                </w:r>
              </w:p>
            </w:tc>
          </w:tr>
          <w:tr w:rsidR="00751CA9" w14:paraId="2758302F" w14:textId="77777777" w:rsidTr="0075515A">
            <w:trPr>
              <w:divId w:val="17779582"/>
              <w:tblCellSpacing w:w="15" w:type="dxa"/>
            </w:trPr>
            <w:tc>
              <w:tcPr>
                <w:tcW w:w="397" w:type="pct"/>
                <w:hideMark/>
              </w:tcPr>
              <w:p w14:paraId="5503C05B" w14:textId="77777777" w:rsidR="00751CA9" w:rsidRDefault="00751CA9">
                <w:pPr>
                  <w:pStyle w:val="Bibliography"/>
                  <w:rPr>
                    <w:noProof/>
                  </w:rPr>
                </w:pPr>
                <w:r>
                  <w:rPr>
                    <w:noProof/>
                  </w:rPr>
                  <w:t xml:space="preserve">[6] </w:t>
                </w:r>
              </w:p>
            </w:tc>
            <w:tc>
              <w:tcPr>
                <w:tcW w:w="4550" w:type="pct"/>
                <w:hideMark/>
              </w:tcPr>
              <w:p w14:paraId="0BF73FD3" w14:textId="77777777" w:rsidR="00751CA9" w:rsidRDefault="00751CA9" w:rsidP="00054B34">
                <w:pPr>
                  <w:pStyle w:val="Bibliography"/>
                  <w:jc w:val="left"/>
                  <w:rPr>
                    <w:noProof/>
                  </w:rPr>
                </w:pPr>
                <w:r>
                  <w:rPr>
                    <w:noProof/>
                  </w:rPr>
                  <w:t>"reecotech.com.vn," Reecotech, [Online]. Available: https://reecotech.com.vn/san-pham/do-dac-quan-trac-hai-van-thuy-van-moi-truong/do-dac-khao-sat-tnmt-bien/tram-phao-bien/tram-phao-quan-trac-giam-sat-lien-tuc-thoi-gian-thuc-cac-thong-so-khi-tuong-hai-van-va-cac-chi-tieu-chat-luong-nuoc.</w:t>
                </w:r>
              </w:p>
            </w:tc>
          </w:tr>
          <w:tr w:rsidR="00751CA9" w14:paraId="00EE5FF1" w14:textId="77777777" w:rsidTr="0075515A">
            <w:trPr>
              <w:divId w:val="17779582"/>
              <w:tblCellSpacing w:w="15" w:type="dxa"/>
            </w:trPr>
            <w:tc>
              <w:tcPr>
                <w:tcW w:w="397" w:type="pct"/>
                <w:hideMark/>
              </w:tcPr>
              <w:p w14:paraId="7D3D4D31" w14:textId="77777777" w:rsidR="00751CA9" w:rsidRDefault="00751CA9">
                <w:pPr>
                  <w:pStyle w:val="Bibliography"/>
                  <w:rPr>
                    <w:noProof/>
                  </w:rPr>
                </w:pPr>
                <w:r>
                  <w:rPr>
                    <w:noProof/>
                  </w:rPr>
                  <w:t xml:space="preserve">[7] </w:t>
                </w:r>
              </w:p>
            </w:tc>
            <w:tc>
              <w:tcPr>
                <w:tcW w:w="4550" w:type="pct"/>
                <w:hideMark/>
              </w:tcPr>
              <w:p w14:paraId="33C75400" w14:textId="5BBC451F" w:rsidR="00751CA9" w:rsidRDefault="00751CA9" w:rsidP="00054B34">
                <w:pPr>
                  <w:pStyle w:val="Bibliography"/>
                  <w:jc w:val="left"/>
                  <w:rPr>
                    <w:noProof/>
                  </w:rPr>
                </w:pPr>
                <w:r>
                  <w:rPr>
                    <w:noProof/>
                  </w:rPr>
                  <w:t xml:space="preserve">"www.furgo.com," furgo, [Online]. Available: </w:t>
                </w:r>
                <w:r w:rsidR="00DD511A">
                  <w:rPr>
                    <w:noProof/>
                  </w:rPr>
                  <w:t>https://www.fugro.com/about-fugro/our-expertise/technology/seawatch-metocean-buoys-and-sensors.</w:t>
                </w:r>
              </w:p>
            </w:tc>
          </w:tr>
          <w:tr w:rsidR="00751CA9" w14:paraId="5CB2D9F0" w14:textId="77777777" w:rsidTr="0075515A">
            <w:trPr>
              <w:divId w:val="17779582"/>
              <w:tblCellSpacing w:w="15" w:type="dxa"/>
            </w:trPr>
            <w:tc>
              <w:tcPr>
                <w:tcW w:w="397" w:type="pct"/>
                <w:hideMark/>
              </w:tcPr>
              <w:p w14:paraId="53E34F28" w14:textId="77777777" w:rsidR="00751CA9" w:rsidRDefault="00751CA9">
                <w:pPr>
                  <w:pStyle w:val="Bibliography"/>
                  <w:rPr>
                    <w:noProof/>
                  </w:rPr>
                </w:pPr>
                <w:r>
                  <w:rPr>
                    <w:noProof/>
                  </w:rPr>
                  <w:t xml:space="preserve">[8] </w:t>
                </w:r>
              </w:p>
            </w:tc>
            <w:tc>
              <w:tcPr>
                <w:tcW w:w="4550" w:type="pct"/>
                <w:hideMark/>
              </w:tcPr>
              <w:p w14:paraId="52608A9F" w14:textId="3B7A2A78" w:rsidR="00751CA9" w:rsidRDefault="00751CA9" w:rsidP="00054B34">
                <w:pPr>
                  <w:pStyle w:val="Bibliography"/>
                  <w:jc w:val="left"/>
                  <w:rPr>
                    <w:noProof/>
                  </w:rPr>
                </w:pPr>
                <w:r>
                  <w:rPr>
                    <w:noProof/>
                  </w:rPr>
                  <w:t xml:space="preserve">"Seawatch Midi 185 Buoy catalog," [Online]. Available: </w:t>
                </w:r>
                <w:r w:rsidR="00DD511A">
                  <w:rPr>
                    <w:noProof/>
                  </w:rPr>
                  <w:t>http://oceanor.org/datasheets/SW22%20Seawatch%20MIDI%20185_LR.pdf.</w:t>
                </w:r>
              </w:p>
            </w:tc>
          </w:tr>
          <w:tr w:rsidR="00751CA9" w14:paraId="72ECD596" w14:textId="77777777" w:rsidTr="0075515A">
            <w:trPr>
              <w:divId w:val="17779582"/>
              <w:tblCellSpacing w:w="15" w:type="dxa"/>
            </w:trPr>
            <w:tc>
              <w:tcPr>
                <w:tcW w:w="397" w:type="pct"/>
                <w:hideMark/>
              </w:tcPr>
              <w:p w14:paraId="545FC6C5" w14:textId="77777777" w:rsidR="00751CA9" w:rsidRDefault="00751CA9">
                <w:pPr>
                  <w:pStyle w:val="Bibliography"/>
                  <w:rPr>
                    <w:noProof/>
                  </w:rPr>
                </w:pPr>
                <w:r>
                  <w:rPr>
                    <w:noProof/>
                  </w:rPr>
                  <w:t xml:space="preserve">[9] </w:t>
                </w:r>
              </w:p>
            </w:tc>
            <w:tc>
              <w:tcPr>
                <w:tcW w:w="4550" w:type="pct"/>
                <w:hideMark/>
              </w:tcPr>
              <w:p w14:paraId="795953B2" w14:textId="77777777" w:rsidR="00751CA9" w:rsidRDefault="00751CA9" w:rsidP="00054B34">
                <w:pPr>
                  <w:pStyle w:val="Bibliography"/>
                  <w:jc w:val="left"/>
                  <w:rPr>
                    <w:noProof/>
                  </w:rPr>
                </w:pPr>
                <w:r>
                  <w:rPr>
                    <w:noProof/>
                  </w:rPr>
                  <w:t>"solarpower.vn," VUPHONG, [Online]. Available: https://solarpower.vn/nguyen-ly-pin-mat-troi.</w:t>
                </w:r>
              </w:p>
            </w:tc>
          </w:tr>
          <w:tr w:rsidR="00751CA9" w14:paraId="4AB7B741" w14:textId="77777777" w:rsidTr="0075515A">
            <w:trPr>
              <w:divId w:val="17779582"/>
              <w:tblCellSpacing w:w="15" w:type="dxa"/>
            </w:trPr>
            <w:tc>
              <w:tcPr>
                <w:tcW w:w="397" w:type="pct"/>
                <w:hideMark/>
              </w:tcPr>
              <w:p w14:paraId="02CADA80" w14:textId="77777777" w:rsidR="00751CA9" w:rsidRDefault="00751CA9">
                <w:pPr>
                  <w:pStyle w:val="Bibliography"/>
                  <w:rPr>
                    <w:noProof/>
                  </w:rPr>
                </w:pPr>
                <w:r>
                  <w:rPr>
                    <w:noProof/>
                  </w:rPr>
                  <w:t xml:space="preserve">[10] </w:t>
                </w:r>
              </w:p>
            </w:tc>
            <w:tc>
              <w:tcPr>
                <w:tcW w:w="4550" w:type="pct"/>
                <w:hideMark/>
              </w:tcPr>
              <w:p w14:paraId="3B2D0F7B" w14:textId="77777777" w:rsidR="00751CA9" w:rsidRDefault="00751CA9" w:rsidP="00054B34">
                <w:pPr>
                  <w:pStyle w:val="Bibliography"/>
                  <w:jc w:val="left"/>
                  <w:rPr>
                    <w:noProof/>
                  </w:rPr>
                </w:pPr>
                <w:r>
                  <w:rPr>
                    <w:noProof/>
                  </w:rPr>
                  <w:t>"khoahoc.tv," [Online]. Available: https://khoahoc.tv/pin-mat-troi-hoat-dong-nhu-the-nao-45987.</w:t>
                </w:r>
              </w:p>
            </w:tc>
          </w:tr>
          <w:tr w:rsidR="00751CA9" w14:paraId="3029B618" w14:textId="77777777" w:rsidTr="0075515A">
            <w:trPr>
              <w:divId w:val="17779582"/>
              <w:tblCellSpacing w:w="15" w:type="dxa"/>
            </w:trPr>
            <w:tc>
              <w:tcPr>
                <w:tcW w:w="397" w:type="pct"/>
                <w:hideMark/>
              </w:tcPr>
              <w:p w14:paraId="04FE13BB" w14:textId="77777777" w:rsidR="00751CA9" w:rsidRDefault="00751CA9">
                <w:pPr>
                  <w:pStyle w:val="Bibliography"/>
                  <w:rPr>
                    <w:noProof/>
                  </w:rPr>
                </w:pPr>
                <w:r>
                  <w:rPr>
                    <w:noProof/>
                  </w:rPr>
                  <w:t xml:space="preserve">[11] </w:t>
                </w:r>
              </w:p>
            </w:tc>
            <w:tc>
              <w:tcPr>
                <w:tcW w:w="4550" w:type="pct"/>
                <w:hideMark/>
              </w:tcPr>
              <w:p w14:paraId="22479B9E" w14:textId="77777777" w:rsidR="00751CA9" w:rsidRDefault="00751CA9" w:rsidP="00054B34">
                <w:pPr>
                  <w:pStyle w:val="Bibliography"/>
                  <w:jc w:val="left"/>
                  <w:rPr>
                    <w:noProof/>
                  </w:rPr>
                </w:pPr>
                <w:r>
                  <w:rPr>
                    <w:noProof/>
                  </w:rPr>
                  <w:t>"www.energysage.com," [Online]. Available: https://www.energysage.com/solar/101/types-solar-panels/.</w:t>
                </w:r>
              </w:p>
            </w:tc>
          </w:tr>
          <w:tr w:rsidR="00751CA9" w14:paraId="5FC2ABCE" w14:textId="77777777" w:rsidTr="0075515A">
            <w:trPr>
              <w:divId w:val="17779582"/>
              <w:tblCellSpacing w:w="15" w:type="dxa"/>
            </w:trPr>
            <w:tc>
              <w:tcPr>
                <w:tcW w:w="397" w:type="pct"/>
                <w:hideMark/>
              </w:tcPr>
              <w:p w14:paraId="4B3B8B50" w14:textId="77777777" w:rsidR="00751CA9" w:rsidRDefault="00751CA9">
                <w:pPr>
                  <w:pStyle w:val="Bibliography"/>
                  <w:rPr>
                    <w:noProof/>
                  </w:rPr>
                </w:pPr>
                <w:r>
                  <w:rPr>
                    <w:noProof/>
                  </w:rPr>
                  <w:t xml:space="preserve">[12] </w:t>
                </w:r>
              </w:p>
            </w:tc>
            <w:tc>
              <w:tcPr>
                <w:tcW w:w="4550" w:type="pct"/>
                <w:hideMark/>
              </w:tcPr>
              <w:p w14:paraId="465C58AC" w14:textId="77777777" w:rsidR="00751CA9" w:rsidRDefault="00751CA9" w:rsidP="00054B34">
                <w:pPr>
                  <w:pStyle w:val="Bibliography"/>
                  <w:jc w:val="left"/>
                  <w:rPr>
                    <w:noProof/>
                  </w:rPr>
                </w:pPr>
                <w:r>
                  <w:rPr>
                    <w:noProof/>
                  </w:rPr>
                  <w:t>"datsolar.com," [Online]. Available: https://datsolar.com/cau-tao-va-nguyen-ly-lam-viec-pin-nang-luong-mat-troi/.</w:t>
                </w:r>
              </w:p>
            </w:tc>
          </w:tr>
          <w:tr w:rsidR="00751CA9" w14:paraId="05E581F2" w14:textId="77777777" w:rsidTr="0075515A">
            <w:trPr>
              <w:divId w:val="17779582"/>
              <w:tblCellSpacing w:w="15" w:type="dxa"/>
            </w:trPr>
            <w:tc>
              <w:tcPr>
                <w:tcW w:w="397" w:type="pct"/>
                <w:hideMark/>
              </w:tcPr>
              <w:p w14:paraId="4A45D833" w14:textId="77777777" w:rsidR="00751CA9" w:rsidRDefault="00751CA9">
                <w:pPr>
                  <w:pStyle w:val="Bibliography"/>
                  <w:rPr>
                    <w:noProof/>
                  </w:rPr>
                </w:pPr>
                <w:r>
                  <w:rPr>
                    <w:noProof/>
                  </w:rPr>
                  <w:t xml:space="preserve">[13] </w:t>
                </w:r>
              </w:p>
            </w:tc>
            <w:tc>
              <w:tcPr>
                <w:tcW w:w="4550" w:type="pct"/>
                <w:hideMark/>
              </w:tcPr>
              <w:p w14:paraId="7483F89D" w14:textId="77777777" w:rsidR="00751CA9" w:rsidRDefault="00751CA9" w:rsidP="00054B34">
                <w:pPr>
                  <w:pStyle w:val="Bibliography"/>
                  <w:jc w:val="left"/>
                  <w:rPr>
                    <w:noProof/>
                  </w:rPr>
                </w:pPr>
                <w:r>
                  <w:rPr>
                    <w:noProof/>
                  </w:rPr>
                  <w:t>"www.solarreviews.com," [Online]. Available: https://www.solarreviews.com/blog/solar-panel-technologies-that-will-revolutionize-energy-production#:~:text=And%20there%20are%20actually%20lots,used%20to%20create%20solar%20paint..</w:t>
                </w:r>
              </w:p>
            </w:tc>
          </w:tr>
          <w:tr w:rsidR="00751CA9" w14:paraId="69C98082" w14:textId="77777777" w:rsidTr="0075515A">
            <w:trPr>
              <w:divId w:val="17779582"/>
              <w:tblCellSpacing w:w="15" w:type="dxa"/>
            </w:trPr>
            <w:tc>
              <w:tcPr>
                <w:tcW w:w="397" w:type="pct"/>
                <w:hideMark/>
              </w:tcPr>
              <w:p w14:paraId="50B6CB66" w14:textId="77777777" w:rsidR="00751CA9" w:rsidRDefault="00751CA9">
                <w:pPr>
                  <w:pStyle w:val="Bibliography"/>
                  <w:rPr>
                    <w:noProof/>
                  </w:rPr>
                </w:pPr>
                <w:r>
                  <w:rPr>
                    <w:noProof/>
                  </w:rPr>
                  <w:lastRenderedPageBreak/>
                  <w:t xml:space="preserve">[14] </w:t>
                </w:r>
              </w:p>
            </w:tc>
            <w:tc>
              <w:tcPr>
                <w:tcW w:w="4550" w:type="pct"/>
                <w:hideMark/>
              </w:tcPr>
              <w:p w14:paraId="0FA5E186" w14:textId="77777777" w:rsidR="00751CA9" w:rsidRDefault="00751CA9" w:rsidP="00054B34">
                <w:pPr>
                  <w:pStyle w:val="Bibliography"/>
                  <w:jc w:val="left"/>
                  <w:rPr>
                    <w:noProof/>
                  </w:rPr>
                </w:pPr>
                <w:r>
                  <w:rPr>
                    <w:noProof/>
                  </w:rPr>
                  <w:t>"www.sciencealert.com," [Online]. Available: https://www.sciencealert.com/an-off-grid-anti-solar-panel-could-one-day-produce-energy-even-at-night.</w:t>
                </w:r>
              </w:p>
            </w:tc>
          </w:tr>
          <w:tr w:rsidR="00751CA9" w14:paraId="2AA0A8E3" w14:textId="77777777" w:rsidTr="0075515A">
            <w:trPr>
              <w:divId w:val="17779582"/>
              <w:tblCellSpacing w:w="15" w:type="dxa"/>
            </w:trPr>
            <w:tc>
              <w:tcPr>
                <w:tcW w:w="397" w:type="pct"/>
                <w:hideMark/>
              </w:tcPr>
              <w:p w14:paraId="7253E938" w14:textId="77777777" w:rsidR="00751CA9" w:rsidRDefault="00751CA9">
                <w:pPr>
                  <w:pStyle w:val="Bibliography"/>
                  <w:rPr>
                    <w:noProof/>
                  </w:rPr>
                </w:pPr>
                <w:r>
                  <w:rPr>
                    <w:noProof/>
                  </w:rPr>
                  <w:t xml:space="preserve">[15] </w:t>
                </w:r>
              </w:p>
            </w:tc>
            <w:tc>
              <w:tcPr>
                <w:tcW w:w="4550" w:type="pct"/>
                <w:hideMark/>
              </w:tcPr>
              <w:p w14:paraId="1826FC10" w14:textId="77777777" w:rsidR="00751CA9" w:rsidRDefault="00751CA9" w:rsidP="00054B34">
                <w:pPr>
                  <w:pStyle w:val="Bibliography"/>
                  <w:jc w:val="left"/>
                  <w:rPr>
                    <w:noProof/>
                  </w:rPr>
                </w:pPr>
                <w:r>
                  <w:rPr>
                    <w:noProof/>
                  </w:rPr>
                  <w:t>"khoahoc.tv," [Online]. Available: https://khoahoc.tv/nguyen-ly-hoat-dong-va-qua-trinh-sac-xa-pin-lithium-ion-99155.</w:t>
                </w:r>
              </w:p>
            </w:tc>
          </w:tr>
          <w:tr w:rsidR="00751CA9" w14:paraId="7EBF4FDA" w14:textId="77777777" w:rsidTr="0075515A">
            <w:trPr>
              <w:divId w:val="17779582"/>
              <w:tblCellSpacing w:w="15" w:type="dxa"/>
            </w:trPr>
            <w:tc>
              <w:tcPr>
                <w:tcW w:w="397" w:type="pct"/>
                <w:hideMark/>
              </w:tcPr>
              <w:p w14:paraId="707BD358" w14:textId="77777777" w:rsidR="00751CA9" w:rsidRDefault="00751CA9">
                <w:pPr>
                  <w:pStyle w:val="Bibliography"/>
                  <w:rPr>
                    <w:noProof/>
                  </w:rPr>
                </w:pPr>
                <w:r>
                  <w:rPr>
                    <w:noProof/>
                  </w:rPr>
                  <w:t xml:space="preserve">[16] </w:t>
                </w:r>
              </w:p>
            </w:tc>
            <w:tc>
              <w:tcPr>
                <w:tcW w:w="4550" w:type="pct"/>
                <w:hideMark/>
              </w:tcPr>
              <w:p w14:paraId="5967D0BA" w14:textId="77777777" w:rsidR="00751CA9" w:rsidRDefault="00751CA9" w:rsidP="00054B34">
                <w:pPr>
                  <w:pStyle w:val="Bibliography"/>
                  <w:jc w:val="left"/>
                  <w:rPr>
                    <w:noProof/>
                  </w:rPr>
                </w:pPr>
                <w:r>
                  <w:rPr>
                    <w:noProof/>
                  </w:rPr>
                  <w:t>"genk.vn," [Online]. Available: https://genk.vn/trong-cho-gi-vao-cong-nghe-pin-cua-tuong-lai-sac-vai-giay-xai-vai-thang-chang-can-day-nho-20180729122006966.chn.</w:t>
                </w:r>
              </w:p>
            </w:tc>
          </w:tr>
          <w:tr w:rsidR="00751CA9" w14:paraId="4A71A417" w14:textId="77777777" w:rsidTr="0075515A">
            <w:trPr>
              <w:divId w:val="17779582"/>
              <w:tblCellSpacing w:w="15" w:type="dxa"/>
            </w:trPr>
            <w:tc>
              <w:tcPr>
                <w:tcW w:w="397" w:type="pct"/>
                <w:hideMark/>
              </w:tcPr>
              <w:p w14:paraId="0C6747B3" w14:textId="77777777" w:rsidR="00751CA9" w:rsidRDefault="00751CA9">
                <w:pPr>
                  <w:pStyle w:val="Bibliography"/>
                  <w:rPr>
                    <w:noProof/>
                  </w:rPr>
                </w:pPr>
                <w:r>
                  <w:rPr>
                    <w:noProof/>
                  </w:rPr>
                  <w:t xml:space="preserve">[17] </w:t>
                </w:r>
              </w:p>
            </w:tc>
            <w:tc>
              <w:tcPr>
                <w:tcW w:w="4550" w:type="pct"/>
                <w:hideMark/>
              </w:tcPr>
              <w:p w14:paraId="713647E9" w14:textId="77777777" w:rsidR="00751CA9" w:rsidRDefault="00751CA9" w:rsidP="00054B34">
                <w:pPr>
                  <w:pStyle w:val="Bibliography"/>
                  <w:jc w:val="left"/>
                  <w:rPr>
                    <w:noProof/>
                  </w:rPr>
                </w:pPr>
                <w:r>
                  <w:rPr>
                    <w:noProof/>
                  </w:rPr>
                  <w:t>"dienmayxanh.com," [Online]. Available: https://www.dienmayxanh.com/kinh-nghiem-hay/pin-lithium-la-gi-cau-tao-va-so-sanh-chi-tiet-so-v-1225839.</w:t>
                </w:r>
              </w:p>
            </w:tc>
          </w:tr>
          <w:tr w:rsidR="00751CA9" w14:paraId="7D38E490" w14:textId="77777777" w:rsidTr="0075515A">
            <w:trPr>
              <w:divId w:val="17779582"/>
              <w:tblCellSpacing w:w="15" w:type="dxa"/>
            </w:trPr>
            <w:tc>
              <w:tcPr>
                <w:tcW w:w="397" w:type="pct"/>
                <w:hideMark/>
              </w:tcPr>
              <w:p w14:paraId="04B0D64F" w14:textId="77777777" w:rsidR="00751CA9" w:rsidRDefault="00751CA9">
                <w:pPr>
                  <w:pStyle w:val="Bibliography"/>
                  <w:rPr>
                    <w:noProof/>
                  </w:rPr>
                </w:pPr>
                <w:r>
                  <w:rPr>
                    <w:noProof/>
                  </w:rPr>
                  <w:t xml:space="preserve">[18] </w:t>
                </w:r>
              </w:p>
            </w:tc>
            <w:tc>
              <w:tcPr>
                <w:tcW w:w="4550" w:type="pct"/>
                <w:hideMark/>
              </w:tcPr>
              <w:p w14:paraId="0F1A40E9" w14:textId="77777777" w:rsidR="00751CA9" w:rsidRDefault="00751CA9" w:rsidP="00054B34">
                <w:pPr>
                  <w:pStyle w:val="Bibliography"/>
                  <w:jc w:val="left"/>
                  <w:rPr>
                    <w:noProof/>
                  </w:rPr>
                </w:pPr>
                <w:r>
                  <w:rPr>
                    <w:noProof/>
                  </w:rPr>
                  <w:t>"www.solar-electric.com," [Online]. Available: https://www.solar-electric.com/learning-center/mppt-solar-charge-controllers.html/.</w:t>
                </w:r>
              </w:p>
            </w:tc>
          </w:tr>
          <w:tr w:rsidR="00751CA9" w14:paraId="5901BBA4" w14:textId="77777777" w:rsidTr="0075515A">
            <w:trPr>
              <w:divId w:val="17779582"/>
              <w:tblCellSpacing w:w="15" w:type="dxa"/>
            </w:trPr>
            <w:tc>
              <w:tcPr>
                <w:tcW w:w="397" w:type="pct"/>
                <w:hideMark/>
              </w:tcPr>
              <w:p w14:paraId="0AA551D1" w14:textId="77777777" w:rsidR="00751CA9" w:rsidRDefault="00751CA9">
                <w:pPr>
                  <w:pStyle w:val="Bibliography"/>
                  <w:rPr>
                    <w:noProof/>
                  </w:rPr>
                </w:pPr>
                <w:r>
                  <w:rPr>
                    <w:noProof/>
                  </w:rPr>
                  <w:t xml:space="preserve">[19] </w:t>
                </w:r>
              </w:p>
            </w:tc>
            <w:tc>
              <w:tcPr>
                <w:tcW w:w="4550" w:type="pct"/>
                <w:hideMark/>
              </w:tcPr>
              <w:p w14:paraId="034068D1" w14:textId="77777777" w:rsidR="00751CA9" w:rsidRDefault="00751CA9" w:rsidP="00054B34">
                <w:pPr>
                  <w:pStyle w:val="Bibliography"/>
                  <w:jc w:val="left"/>
                  <w:rPr>
                    <w:noProof/>
                  </w:rPr>
                </w:pPr>
                <w:r>
                  <w:rPr>
                    <w:noProof/>
                  </w:rPr>
                  <w:t>"Phuong-phap-dieu-khien-MPPT," [Online]. Available: https://elearning.tdmu.edu.vn/elearning-ebook/Nghi%C3%AAn%20c%E1%BB%A9u%20Khoa%20h%E1%BB%8Dc/Sinh%20vi%C3%AAn/N%C4%83m%20h%E1%BB%8Dc%202017%20-%202018/[120-136]%20Khoa%20KTCN/134_KTCN_Do%20Minh%20Tam/TAI%20LIEU%20THAM%20KHAO/Phuong-phap-dieu-khien-MPPT.pd.</w:t>
                </w:r>
              </w:p>
            </w:tc>
          </w:tr>
          <w:tr w:rsidR="00751CA9" w14:paraId="115FEEDB" w14:textId="77777777" w:rsidTr="0075515A">
            <w:trPr>
              <w:divId w:val="17779582"/>
              <w:tblCellSpacing w:w="15" w:type="dxa"/>
            </w:trPr>
            <w:tc>
              <w:tcPr>
                <w:tcW w:w="397" w:type="pct"/>
                <w:hideMark/>
              </w:tcPr>
              <w:p w14:paraId="328878BE" w14:textId="77777777" w:rsidR="00751CA9" w:rsidRDefault="00751CA9">
                <w:pPr>
                  <w:pStyle w:val="Bibliography"/>
                  <w:rPr>
                    <w:noProof/>
                  </w:rPr>
                </w:pPr>
                <w:r>
                  <w:rPr>
                    <w:noProof/>
                  </w:rPr>
                  <w:t xml:space="preserve">[20] </w:t>
                </w:r>
              </w:p>
            </w:tc>
            <w:tc>
              <w:tcPr>
                <w:tcW w:w="4550" w:type="pct"/>
                <w:hideMark/>
              </w:tcPr>
              <w:p w14:paraId="388CECA9" w14:textId="77777777" w:rsidR="00751CA9" w:rsidRDefault="00751CA9" w:rsidP="00054B34">
                <w:pPr>
                  <w:pStyle w:val="Bibliography"/>
                  <w:jc w:val="left"/>
                  <w:rPr>
                    <w:noProof/>
                  </w:rPr>
                </w:pPr>
                <w:r>
                  <w:rPr>
                    <w:noProof/>
                  </w:rPr>
                  <w:t>"congngheict.com," [Online]. Available: https://congngheict.com/nguyen-ly-hoat-dong-cua-he-thong-dinh-vi-toan-cau-gps/.</w:t>
                </w:r>
              </w:p>
            </w:tc>
          </w:tr>
          <w:tr w:rsidR="00751CA9" w14:paraId="1F1328FB" w14:textId="77777777" w:rsidTr="0075515A">
            <w:trPr>
              <w:divId w:val="17779582"/>
              <w:tblCellSpacing w:w="15" w:type="dxa"/>
            </w:trPr>
            <w:tc>
              <w:tcPr>
                <w:tcW w:w="397" w:type="pct"/>
                <w:hideMark/>
              </w:tcPr>
              <w:p w14:paraId="285B0AC5" w14:textId="77777777" w:rsidR="00751CA9" w:rsidRDefault="00751CA9">
                <w:pPr>
                  <w:pStyle w:val="Bibliography"/>
                  <w:rPr>
                    <w:noProof/>
                  </w:rPr>
                </w:pPr>
                <w:r>
                  <w:rPr>
                    <w:noProof/>
                  </w:rPr>
                  <w:t xml:space="preserve">[21] </w:t>
                </w:r>
              </w:p>
            </w:tc>
            <w:tc>
              <w:tcPr>
                <w:tcW w:w="4550" w:type="pct"/>
                <w:hideMark/>
              </w:tcPr>
              <w:p w14:paraId="47B8FEC8" w14:textId="77777777" w:rsidR="00751CA9" w:rsidRDefault="00751CA9" w:rsidP="00054B34">
                <w:pPr>
                  <w:pStyle w:val="Bibliography"/>
                  <w:jc w:val="left"/>
                  <w:rPr>
                    <w:noProof/>
                  </w:rPr>
                </w:pPr>
                <w:r>
                  <w:rPr>
                    <w:noProof/>
                  </w:rPr>
                  <w:t>T. t. 24/2017/TT-BTNMT, "vbpl.vn," [Online]. Available: http://vbpl.vn/botainguyen/Pages/vbpq-van-ban-goc.aspx?ItemID=125547.</w:t>
                </w:r>
              </w:p>
            </w:tc>
          </w:tr>
          <w:tr w:rsidR="00751CA9" w14:paraId="56F1DAB0" w14:textId="77777777" w:rsidTr="0075515A">
            <w:trPr>
              <w:divId w:val="17779582"/>
              <w:tblCellSpacing w:w="15" w:type="dxa"/>
            </w:trPr>
            <w:tc>
              <w:tcPr>
                <w:tcW w:w="397" w:type="pct"/>
                <w:hideMark/>
              </w:tcPr>
              <w:p w14:paraId="3D17F55B" w14:textId="77777777" w:rsidR="00751CA9" w:rsidRDefault="00751CA9">
                <w:pPr>
                  <w:pStyle w:val="Bibliography"/>
                  <w:rPr>
                    <w:noProof/>
                  </w:rPr>
                </w:pPr>
                <w:r>
                  <w:rPr>
                    <w:noProof/>
                  </w:rPr>
                  <w:t xml:space="preserve">[22] </w:t>
                </w:r>
              </w:p>
            </w:tc>
            <w:tc>
              <w:tcPr>
                <w:tcW w:w="4550" w:type="pct"/>
                <w:hideMark/>
              </w:tcPr>
              <w:p w14:paraId="5B2C8B89" w14:textId="77777777" w:rsidR="00751CA9" w:rsidRDefault="00751CA9" w:rsidP="00054B34">
                <w:pPr>
                  <w:pStyle w:val="Bibliography"/>
                  <w:jc w:val="left"/>
                  <w:rPr>
                    <w:noProof/>
                  </w:rPr>
                </w:pPr>
                <w:r>
                  <w:rPr>
                    <w:noProof/>
                  </w:rPr>
                  <w:t>"Datasheet of BQ24650," [Online]. Available: https://www.ti.com/lit/ds/symlink/bq24650.pdf?ts=1611162407605&amp;ref_url=https%253A%252F%252Fwww.google.com%252F.</w:t>
                </w:r>
              </w:p>
            </w:tc>
          </w:tr>
          <w:tr w:rsidR="00751CA9" w14:paraId="6C67BEA0" w14:textId="77777777" w:rsidTr="0075515A">
            <w:trPr>
              <w:divId w:val="17779582"/>
              <w:tblCellSpacing w:w="15" w:type="dxa"/>
            </w:trPr>
            <w:tc>
              <w:tcPr>
                <w:tcW w:w="397" w:type="pct"/>
                <w:hideMark/>
              </w:tcPr>
              <w:p w14:paraId="175F7C90" w14:textId="77777777" w:rsidR="00751CA9" w:rsidRDefault="00751CA9">
                <w:pPr>
                  <w:pStyle w:val="Bibliography"/>
                  <w:rPr>
                    <w:noProof/>
                  </w:rPr>
                </w:pPr>
                <w:r>
                  <w:rPr>
                    <w:noProof/>
                  </w:rPr>
                  <w:t xml:space="preserve">[23] </w:t>
                </w:r>
              </w:p>
            </w:tc>
            <w:tc>
              <w:tcPr>
                <w:tcW w:w="4550" w:type="pct"/>
                <w:hideMark/>
              </w:tcPr>
              <w:p w14:paraId="453A65FF" w14:textId="77777777" w:rsidR="00751CA9" w:rsidRDefault="00751CA9" w:rsidP="00054B34">
                <w:pPr>
                  <w:pStyle w:val="Bibliography"/>
                  <w:jc w:val="left"/>
                  <w:rPr>
                    <w:noProof/>
                  </w:rPr>
                </w:pPr>
                <w:r>
                  <w:rPr>
                    <w:noProof/>
                  </w:rPr>
                  <w:t>"Datasheet of INA226," [Online]. Available: https://www.ti.com/lit/ds/symlink/ina226.pdf?ts=1611126002970&amp;ref_url=https%253A%252F%252Fwww.google.com%252F.</w:t>
                </w:r>
              </w:p>
            </w:tc>
          </w:tr>
          <w:tr w:rsidR="00751CA9" w14:paraId="35956B47" w14:textId="77777777" w:rsidTr="0075515A">
            <w:trPr>
              <w:divId w:val="17779582"/>
              <w:tblCellSpacing w:w="15" w:type="dxa"/>
            </w:trPr>
            <w:tc>
              <w:tcPr>
                <w:tcW w:w="397" w:type="pct"/>
                <w:hideMark/>
              </w:tcPr>
              <w:p w14:paraId="6308FBE8" w14:textId="77777777" w:rsidR="00751CA9" w:rsidRDefault="00751CA9">
                <w:pPr>
                  <w:pStyle w:val="Bibliography"/>
                  <w:rPr>
                    <w:noProof/>
                  </w:rPr>
                </w:pPr>
                <w:r>
                  <w:rPr>
                    <w:noProof/>
                  </w:rPr>
                  <w:t xml:space="preserve">[24] </w:t>
                </w:r>
              </w:p>
            </w:tc>
            <w:tc>
              <w:tcPr>
                <w:tcW w:w="4550" w:type="pct"/>
                <w:hideMark/>
              </w:tcPr>
              <w:p w14:paraId="6AB4CFD1" w14:textId="77777777" w:rsidR="00751CA9" w:rsidRDefault="00751CA9" w:rsidP="00054B34">
                <w:pPr>
                  <w:pStyle w:val="Bibliography"/>
                  <w:jc w:val="left"/>
                  <w:rPr>
                    <w:noProof/>
                  </w:rPr>
                </w:pPr>
                <w:r>
                  <w:rPr>
                    <w:noProof/>
                  </w:rPr>
                  <w:t>"Datasheet of SX1276-7-8," [Online]. Available: https://www.mouser.com/datasheet/2/761/sx1276-1278113.pdf.</w:t>
                </w:r>
              </w:p>
            </w:tc>
          </w:tr>
          <w:tr w:rsidR="00751CA9" w14:paraId="0675874B" w14:textId="77777777" w:rsidTr="0075515A">
            <w:trPr>
              <w:divId w:val="17779582"/>
              <w:tblCellSpacing w:w="15" w:type="dxa"/>
            </w:trPr>
            <w:tc>
              <w:tcPr>
                <w:tcW w:w="397" w:type="pct"/>
                <w:hideMark/>
              </w:tcPr>
              <w:p w14:paraId="40416147" w14:textId="77777777" w:rsidR="00751CA9" w:rsidRDefault="00751CA9">
                <w:pPr>
                  <w:pStyle w:val="Bibliography"/>
                  <w:rPr>
                    <w:noProof/>
                  </w:rPr>
                </w:pPr>
                <w:r>
                  <w:rPr>
                    <w:noProof/>
                  </w:rPr>
                  <w:t xml:space="preserve">[25] </w:t>
                </w:r>
              </w:p>
            </w:tc>
            <w:tc>
              <w:tcPr>
                <w:tcW w:w="4550" w:type="pct"/>
                <w:hideMark/>
              </w:tcPr>
              <w:p w14:paraId="273DBC82" w14:textId="77777777" w:rsidR="00751CA9" w:rsidRDefault="00751CA9" w:rsidP="00054B34">
                <w:pPr>
                  <w:pStyle w:val="Bibliography"/>
                  <w:jc w:val="left"/>
                  <w:rPr>
                    <w:noProof/>
                  </w:rPr>
                </w:pPr>
                <w:r>
                  <w:rPr>
                    <w:noProof/>
                  </w:rPr>
                  <w:t>"wiki.dfrobot.com," [Online]. Available: https://wiki.dfrobot.com/Turbidity_sensor_SKU__SEN0189.</w:t>
                </w:r>
              </w:p>
            </w:tc>
          </w:tr>
          <w:tr w:rsidR="00751CA9" w14:paraId="7AC5E32D" w14:textId="77777777" w:rsidTr="0075515A">
            <w:trPr>
              <w:divId w:val="17779582"/>
              <w:tblCellSpacing w:w="15" w:type="dxa"/>
            </w:trPr>
            <w:tc>
              <w:tcPr>
                <w:tcW w:w="397" w:type="pct"/>
                <w:hideMark/>
              </w:tcPr>
              <w:p w14:paraId="65D40755" w14:textId="77777777" w:rsidR="00751CA9" w:rsidRDefault="00751CA9">
                <w:pPr>
                  <w:pStyle w:val="Bibliography"/>
                  <w:rPr>
                    <w:noProof/>
                  </w:rPr>
                </w:pPr>
                <w:r>
                  <w:rPr>
                    <w:noProof/>
                  </w:rPr>
                  <w:t xml:space="preserve">[26] </w:t>
                </w:r>
              </w:p>
            </w:tc>
            <w:tc>
              <w:tcPr>
                <w:tcW w:w="4550" w:type="pct"/>
                <w:hideMark/>
              </w:tcPr>
              <w:p w14:paraId="122A45D6" w14:textId="77777777" w:rsidR="00751CA9" w:rsidRDefault="00751CA9" w:rsidP="00054B34">
                <w:pPr>
                  <w:pStyle w:val="Bibliography"/>
                  <w:jc w:val="left"/>
                  <w:rPr>
                    <w:noProof/>
                  </w:rPr>
                </w:pPr>
                <w:r>
                  <w:rPr>
                    <w:noProof/>
                  </w:rPr>
                  <w:t>"Simcom hardwaver Design V1.03," [Online]. Available: https://simcom.ee/documents/SIM808/SIM808_Hardware%20Design_V1.03.pdf.</w:t>
                </w:r>
              </w:p>
            </w:tc>
          </w:tr>
        </w:tbl>
        <w:p w14:paraId="14A93DA5" w14:textId="77777777" w:rsidR="00751CA9" w:rsidRDefault="00751CA9">
          <w:pPr>
            <w:divId w:val="17779582"/>
            <w:rPr>
              <w:rFonts w:eastAsia="Times New Roman"/>
              <w:noProof/>
            </w:rPr>
          </w:pPr>
        </w:p>
        <w:p w14:paraId="6B33C4F4" w14:textId="03C1A396" w:rsidR="002D791F" w:rsidRDefault="00475B34" w:rsidP="001F53CE">
          <w:r>
            <w:rPr>
              <w:b/>
              <w:bCs/>
            </w:rPr>
            <w:fldChar w:fldCharType="end"/>
          </w:r>
        </w:p>
      </w:sdtContent>
    </w:sdt>
    <w:p w14:paraId="35A395B2" w14:textId="3644C76D" w:rsidR="00574ECB" w:rsidRDefault="003C2C4E" w:rsidP="00061CF3">
      <w:pPr>
        <w:pStyle w:val="Heading1"/>
        <w:numPr>
          <w:ilvl w:val="0"/>
          <w:numId w:val="0"/>
        </w:numPr>
      </w:pPr>
      <w:bookmarkStart w:id="375" w:name="_Ref62385118"/>
      <w:bookmarkStart w:id="376" w:name="_Toc62424063"/>
      <w:r>
        <w:t>PHỤ LỤC</w:t>
      </w:r>
      <w:bookmarkEnd w:id="375"/>
      <w:bookmarkEnd w:id="376"/>
    </w:p>
    <w:p w14:paraId="07A36277" w14:textId="013A8A62" w:rsidR="00574ECB" w:rsidRPr="00716EF6" w:rsidRDefault="00716EF6" w:rsidP="00716EF6">
      <w:pPr>
        <w:pStyle w:val="ListParagraph"/>
        <w:numPr>
          <w:ilvl w:val="0"/>
          <w:numId w:val="2"/>
        </w:numPr>
        <w:rPr>
          <w:b/>
        </w:rPr>
      </w:pPr>
      <w:r>
        <w:rPr>
          <w:b/>
        </w:rPr>
        <w:t>Chi tiết lệnh trao đổi giữa Sensor_Board và Solar_Board</w:t>
      </w:r>
    </w:p>
    <w:tbl>
      <w:tblPr>
        <w:tblStyle w:val="TableGrid"/>
        <w:tblpPr w:leftFromText="180" w:rightFromText="180" w:vertAnchor="text" w:horzAnchor="margin" w:tblpXSpec="center" w:tblpY="164"/>
        <w:tblW w:w="8642" w:type="dxa"/>
        <w:tblLayout w:type="fixed"/>
        <w:tblLook w:val="04A0" w:firstRow="1" w:lastRow="0" w:firstColumn="1" w:lastColumn="0" w:noHBand="0" w:noVBand="1"/>
      </w:tblPr>
      <w:tblGrid>
        <w:gridCol w:w="1993"/>
        <w:gridCol w:w="1063"/>
        <w:gridCol w:w="3318"/>
        <w:gridCol w:w="2268"/>
      </w:tblGrid>
      <w:tr w:rsidR="005F31BA" w14:paraId="069F2B76" w14:textId="77777777" w:rsidTr="00FF4B50">
        <w:tc>
          <w:tcPr>
            <w:tcW w:w="1993" w:type="dxa"/>
            <w:shd w:val="clear" w:color="auto" w:fill="F4B083" w:themeFill="accent2" w:themeFillTint="99"/>
          </w:tcPr>
          <w:p w14:paraId="6165A282" w14:textId="77777777" w:rsidR="00D46323" w:rsidRPr="00CB09F6" w:rsidRDefault="00D46323" w:rsidP="00AA07E8">
            <w:pPr>
              <w:pStyle w:val="BANG"/>
              <w:jc w:val="center"/>
            </w:pPr>
            <w:r w:rsidRPr="00CB09F6">
              <w:t>Sensor to Solar</w:t>
            </w:r>
          </w:p>
        </w:tc>
        <w:tc>
          <w:tcPr>
            <w:tcW w:w="1063" w:type="dxa"/>
            <w:shd w:val="clear" w:color="auto" w:fill="F4B083" w:themeFill="accent2" w:themeFillTint="99"/>
          </w:tcPr>
          <w:p w14:paraId="13184CAB" w14:textId="77777777" w:rsidR="00D46323" w:rsidRPr="00CB09F6" w:rsidRDefault="00D46323" w:rsidP="00AA07E8">
            <w:pPr>
              <w:pStyle w:val="BANG"/>
              <w:jc w:val="center"/>
            </w:pPr>
            <w:r w:rsidRPr="00CB09F6">
              <w:t>Sensor Board</w:t>
            </w:r>
          </w:p>
        </w:tc>
        <w:tc>
          <w:tcPr>
            <w:tcW w:w="3318" w:type="dxa"/>
            <w:shd w:val="clear" w:color="auto" w:fill="F4B083" w:themeFill="accent2" w:themeFillTint="99"/>
          </w:tcPr>
          <w:p w14:paraId="2641F4C5" w14:textId="77777777" w:rsidR="00D46323" w:rsidRPr="00CB09F6" w:rsidRDefault="00D46323" w:rsidP="00AA07E8">
            <w:pPr>
              <w:pStyle w:val="BANG"/>
              <w:jc w:val="center"/>
            </w:pPr>
            <w:r w:rsidRPr="00CB09F6">
              <w:t>Comment</w:t>
            </w:r>
          </w:p>
        </w:tc>
        <w:tc>
          <w:tcPr>
            <w:tcW w:w="2268" w:type="dxa"/>
            <w:shd w:val="clear" w:color="auto" w:fill="F4B083" w:themeFill="accent2" w:themeFillTint="99"/>
          </w:tcPr>
          <w:p w14:paraId="4B57E954" w14:textId="77777777" w:rsidR="00D46323" w:rsidRPr="00CB09F6" w:rsidRDefault="00D46323" w:rsidP="00AA07E8">
            <w:pPr>
              <w:pStyle w:val="BANG"/>
              <w:jc w:val="center"/>
            </w:pPr>
            <w:r w:rsidRPr="00CB09F6">
              <w:t>Solar Board</w:t>
            </w:r>
          </w:p>
        </w:tc>
      </w:tr>
      <w:tr w:rsidR="003A06CD" w14:paraId="5F02A7CD" w14:textId="77777777" w:rsidTr="00FF4B50">
        <w:tc>
          <w:tcPr>
            <w:tcW w:w="1993" w:type="dxa"/>
          </w:tcPr>
          <w:p w14:paraId="23530F95" w14:textId="77777777" w:rsidR="00D46323" w:rsidRDefault="00D46323" w:rsidP="00AA07E8">
            <w:r>
              <w:t>LightTurnOn</w:t>
            </w:r>
          </w:p>
        </w:tc>
        <w:tc>
          <w:tcPr>
            <w:tcW w:w="1063" w:type="dxa"/>
          </w:tcPr>
          <w:p w14:paraId="44898612" w14:textId="77777777" w:rsidR="00D46323" w:rsidRDefault="00D46323" w:rsidP="00AA07E8">
            <w:r>
              <w:t>@;C;1;!</w:t>
            </w:r>
          </w:p>
        </w:tc>
        <w:tc>
          <w:tcPr>
            <w:tcW w:w="3318" w:type="dxa"/>
          </w:tcPr>
          <w:p w14:paraId="6AE92A31" w14:textId="77777777" w:rsidR="00D46323" w:rsidRDefault="00D46323" w:rsidP="00AA07E8">
            <w:r>
              <w:t>Bật đèn chớp</w:t>
            </w:r>
          </w:p>
        </w:tc>
        <w:tc>
          <w:tcPr>
            <w:tcW w:w="2268" w:type="dxa"/>
          </w:tcPr>
          <w:p w14:paraId="0E0488D9" w14:textId="77777777" w:rsidR="00D46323" w:rsidRDefault="00D46323" w:rsidP="00AA07E8">
            <w:r>
              <w:t>@;AC;1;!</w:t>
            </w:r>
          </w:p>
        </w:tc>
      </w:tr>
      <w:tr w:rsidR="003A06CD" w14:paraId="0D2884CA" w14:textId="77777777" w:rsidTr="00FF4B50">
        <w:tc>
          <w:tcPr>
            <w:tcW w:w="1993" w:type="dxa"/>
          </w:tcPr>
          <w:p w14:paraId="03EC3B71" w14:textId="77777777" w:rsidR="00D46323" w:rsidRDefault="00D46323" w:rsidP="00AA07E8">
            <w:r>
              <w:t>LightTurnOff</w:t>
            </w:r>
          </w:p>
        </w:tc>
        <w:tc>
          <w:tcPr>
            <w:tcW w:w="1063" w:type="dxa"/>
          </w:tcPr>
          <w:p w14:paraId="18B11AF8" w14:textId="77777777" w:rsidR="00D46323" w:rsidRDefault="00D46323" w:rsidP="00AA07E8">
            <w:r>
              <w:t>@;C;2;!</w:t>
            </w:r>
          </w:p>
        </w:tc>
        <w:tc>
          <w:tcPr>
            <w:tcW w:w="3318" w:type="dxa"/>
          </w:tcPr>
          <w:p w14:paraId="5D64696B" w14:textId="77777777" w:rsidR="00D46323" w:rsidRDefault="00D46323" w:rsidP="00AA07E8">
            <w:r>
              <w:t>Tắt đèn chớp</w:t>
            </w:r>
          </w:p>
        </w:tc>
        <w:tc>
          <w:tcPr>
            <w:tcW w:w="2268" w:type="dxa"/>
          </w:tcPr>
          <w:p w14:paraId="702D1917" w14:textId="77777777" w:rsidR="00D46323" w:rsidRDefault="00D46323" w:rsidP="00AA07E8">
            <w:r>
              <w:t>@;AC;2;!</w:t>
            </w:r>
          </w:p>
        </w:tc>
      </w:tr>
      <w:tr w:rsidR="003A06CD" w14:paraId="581A7B97" w14:textId="77777777" w:rsidTr="00FF4B50">
        <w:tc>
          <w:tcPr>
            <w:tcW w:w="1993" w:type="dxa"/>
          </w:tcPr>
          <w:p w14:paraId="667AEF8E" w14:textId="77777777" w:rsidR="00D46323" w:rsidRDefault="00D46323" w:rsidP="00AA07E8">
            <w:r>
              <w:t>WaveToSolar</w:t>
            </w:r>
          </w:p>
        </w:tc>
        <w:tc>
          <w:tcPr>
            <w:tcW w:w="1063" w:type="dxa"/>
          </w:tcPr>
          <w:p w14:paraId="154500F1" w14:textId="77777777" w:rsidR="00D46323" w:rsidRDefault="00D46323" w:rsidP="00AA07E8">
            <w:r>
              <w:t>@;C;3;!</w:t>
            </w:r>
          </w:p>
        </w:tc>
        <w:tc>
          <w:tcPr>
            <w:tcW w:w="3318" w:type="dxa"/>
          </w:tcPr>
          <w:p w14:paraId="1341D5AD" w14:textId="77777777" w:rsidR="00D46323" w:rsidRDefault="00D46323" w:rsidP="00AA07E8">
            <w:r>
              <w:t>Sạc bằng mặt trời</w:t>
            </w:r>
          </w:p>
        </w:tc>
        <w:tc>
          <w:tcPr>
            <w:tcW w:w="2268" w:type="dxa"/>
          </w:tcPr>
          <w:p w14:paraId="5FAF0332" w14:textId="77777777" w:rsidR="00D46323" w:rsidRDefault="00D46323" w:rsidP="00AA07E8">
            <w:r>
              <w:t>@;AC;3;!</w:t>
            </w:r>
          </w:p>
        </w:tc>
      </w:tr>
      <w:tr w:rsidR="003A06CD" w14:paraId="0E235D37" w14:textId="77777777" w:rsidTr="00FF4B50">
        <w:tc>
          <w:tcPr>
            <w:tcW w:w="1993" w:type="dxa"/>
          </w:tcPr>
          <w:p w14:paraId="0B043550" w14:textId="77777777" w:rsidR="00D46323" w:rsidRDefault="00D46323" w:rsidP="00AA07E8">
            <w:r>
              <w:t>SolarToWave</w:t>
            </w:r>
          </w:p>
        </w:tc>
        <w:tc>
          <w:tcPr>
            <w:tcW w:w="1063" w:type="dxa"/>
          </w:tcPr>
          <w:p w14:paraId="3B7DEF4A" w14:textId="77777777" w:rsidR="00D46323" w:rsidRDefault="00D46323" w:rsidP="00AA07E8">
            <w:r>
              <w:t>@;C;4;!</w:t>
            </w:r>
          </w:p>
        </w:tc>
        <w:tc>
          <w:tcPr>
            <w:tcW w:w="3318" w:type="dxa"/>
          </w:tcPr>
          <w:p w14:paraId="6951D0AF" w14:textId="77777777" w:rsidR="00D46323" w:rsidRDefault="00D46323" w:rsidP="00AA07E8">
            <w:r>
              <w:t>Sạc bằng sóng</w:t>
            </w:r>
          </w:p>
        </w:tc>
        <w:tc>
          <w:tcPr>
            <w:tcW w:w="2268" w:type="dxa"/>
          </w:tcPr>
          <w:p w14:paraId="02BFAB82" w14:textId="77777777" w:rsidR="00D46323" w:rsidRDefault="00D46323" w:rsidP="00AA07E8">
            <w:bookmarkStart w:id="377" w:name="_Hlk57017350"/>
            <w:r>
              <w:t>@;AC;4;!</w:t>
            </w:r>
            <w:bookmarkEnd w:id="377"/>
          </w:p>
        </w:tc>
      </w:tr>
      <w:tr w:rsidR="003A06CD" w14:paraId="52EDC66B" w14:textId="77777777" w:rsidTr="00FF4B50">
        <w:tc>
          <w:tcPr>
            <w:tcW w:w="1993" w:type="dxa"/>
          </w:tcPr>
          <w:p w14:paraId="7DBBC94A" w14:textId="77777777" w:rsidR="00D46323" w:rsidRDefault="00D46323" w:rsidP="00AA07E8">
            <w:r>
              <w:t>SavePowerMode</w:t>
            </w:r>
          </w:p>
        </w:tc>
        <w:tc>
          <w:tcPr>
            <w:tcW w:w="1063" w:type="dxa"/>
          </w:tcPr>
          <w:p w14:paraId="28262993" w14:textId="77777777" w:rsidR="00D46323" w:rsidRDefault="00D46323" w:rsidP="00AA07E8">
            <w:r>
              <w:t>@;C;5;!</w:t>
            </w:r>
          </w:p>
        </w:tc>
        <w:tc>
          <w:tcPr>
            <w:tcW w:w="3318" w:type="dxa"/>
          </w:tcPr>
          <w:p w14:paraId="5B15B275" w14:textId="77777777" w:rsidR="00D46323" w:rsidRDefault="00D46323" w:rsidP="00AA07E8">
            <w:r>
              <w:t>Chế độ không show</w:t>
            </w:r>
          </w:p>
        </w:tc>
        <w:tc>
          <w:tcPr>
            <w:tcW w:w="2268" w:type="dxa"/>
          </w:tcPr>
          <w:p w14:paraId="6A6C2C56" w14:textId="77777777" w:rsidR="00D46323" w:rsidRDefault="00D46323" w:rsidP="00AA07E8">
            <w:r>
              <w:t>@;AC;5;!</w:t>
            </w:r>
          </w:p>
        </w:tc>
      </w:tr>
      <w:tr w:rsidR="003A06CD" w14:paraId="2FBC3ECC" w14:textId="77777777" w:rsidTr="00FF4B50">
        <w:tc>
          <w:tcPr>
            <w:tcW w:w="1993" w:type="dxa"/>
          </w:tcPr>
          <w:p w14:paraId="06E1D549" w14:textId="77777777" w:rsidR="00D46323" w:rsidRDefault="00D46323" w:rsidP="00AA07E8">
            <w:r>
              <w:t>NormalMode</w:t>
            </w:r>
          </w:p>
        </w:tc>
        <w:tc>
          <w:tcPr>
            <w:tcW w:w="1063" w:type="dxa"/>
          </w:tcPr>
          <w:p w14:paraId="20BFFFE7" w14:textId="77777777" w:rsidR="00D46323" w:rsidRDefault="00D46323" w:rsidP="00AA07E8">
            <w:r>
              <w:t>@;C;6;!</w:t>
            </w:r>
          </w:p>
        </w:tc>
        <w:tc>
          <w:tcPr>
            <w:tcW w:w="3318" w:type="dxa"/>
          </w:tcPr>
          <w:p w14:paraId="00C9051B" w14:textId="77777777" w:rsidR="00D46323" w:rsidRDefault="00D46323" w:rsidP="00AA07E8">
            <w:r>
              <w:t>Chế độ show (xuất hiện khi ấn nút và chỉ duy trì trong tầm 10s)</w:t>
            </w:r>
          </w:p>
        </w:tc>
        <w:tc>
          <w:tcPr>
            <w:tcW w:w="2268" w:type="dxa"/>
          </w:tcPr>
          <w:p w14:paraId="3AD59B86" w14:textId="77777777" w:rsidR="00D46323" w:rsidRDefault="00D46323" w:rsidP="00AA07E8">
            <w:r>
              <w:t>@;AC;6;!</w:t>
            </w:r>
          </w:p>
        </w:tc>
      </w:tr>
      <w:tr w:rsidR="003A06CD" w14:paraId="261FBE00" w14:textId="77777777" w:rsidTr="00FF4B50">
        <w:tc>
          <w:tcPr>
            <w:tcW w:w="1993" w:type="dxa"/>
          </w:tcPr>
          <w:p w14:paraId="63C1D240" w14:textId="77777777" w:rsidR="00D46323" w:rsidRDefault="00D46323" w:rsidP="00AA07E8">
            <w:r>
              <w:t>Discharger</w:t>
            </w:r>
          </w:p>
        </w:tc>
        <w:tc>
          <w:tcPr>
            <w:tcW w:w="1063" w:type="dxa"/>
          </w:tcPr>
          <w:p w14:paraId="1DABDFA8" w14:textId="77777777" w:rsidR="00D46323" w:rsidRDefault="00D46323" w:rsidP="00AA07E8">
            <w:r>
              <w:t>@;I;1;!</w:t>
            </w:r>
          </w:p>
        </w:tc>
        <w:tc>
          <w:tcPr>
            <w:tcW w:w="3318" w:type="dxa"/>
          </w:tcPr>
          <w:p w14:paraId="65AFF3EA" w14:textId="77777777" w:rsidR="00D46323" w:rsidRDefault="00D46323" w:rsidP="00AA07E8">
            <w:r>
              <w:t>Lấy thông tin điện áp xả; dòng xả; công suất</w:t>
            </w:r>
          </w:p>
        </w:tc>
        <w:tc>
          <w:tcPr>
            <w:tcW w:w="2268" w:type="dxa"/>
          </w:tcPr>
          <w:p w14:paraId="2A2D4794" w14:textId="07D6FAC3" w:rsidR="00D46323" w:rsidRDefault="00D46323" w:rsidP="00AA07E8">
            <w:r>
              <w:t>@;AI;7;[Vdischare];[Idischarge];[Pdisharge];!</w:t>
            </w:r>
          </w:p>
        </w:tc>
      </w:tr>
      <w:tr w:rsidR="003A06CD" w14:paraId="41FEC31A" w14:textId="77777777" w:rsidTr="00FF4B50">
        <w:tc>
          <w:tcPr>
            <w:tcW w:w="1993" w:type="dxa"/>
          </w:tcPr>
          <w:p w14:paraId="2AC8D98C" w14:textId="77777777" w:rsidR="00D46323" w:rsidRDefault="00D46323" w:rsidP="00AA07E8">
            <w:r>
              <w:t>Charger</w:t>
            </w:r>
          </w:p>
        </w:tc>
        <w:tc>
          <w:tcPr>
            <w:tcW w:w="1063" w:type="dxa"/>
          </w:tcPr>
          <w:p w14:paraId="764E97A3" w14:textId="77777777" w:rsidR="00D46323" w:rsidRDefault="00D46323" w:rsidP="00AA07E8">
            <w:r>
              <w:t>@;I;2;!</w:t>
            </w:r>
          </w:p>
        </w:tc>
        <w:tc>
          <w:tcPr>
            <w:tcW w:w="3318" w:type="dxa"/>
          </w:tcPr>
          <w:p w14:paraId="401C48DE" w14:textId="77777777" w:rsidR="00D46323" w:rsidRDefault="00D46323" w:rsidP="00AA07E8">
            <w:r>
              <w:t>Lấy thông tin dòng sạc và công suất sạc</w:t>
            </w:r>
          </w:p>
        </w:tc>
        <w:tc>
          <w:tcPr>
            <w:tcW w:w="2268" w:type="dxa"/>
          </w:tcPr>
          <w:p w14:paraId="182441D8" w14:textId="242005AF" w:rsidR="00D46323" w:rsidRDefault="00D46323" w:rsidP="00AA07E8">
            <w:r>
              <w:t>@;AI;8;[Icharge];[Pcharge];!</w:t>
            </w:r>
          </w:p>
        </w:tc>
      </w:tr>
      <w:tr w:rsidR="003A06CD" w14:paraId="6C8DF0E0" w14:textId="77777777" w:rsidTr="00FF4B50">
        <w:tc>
          <w:tcPr>
            <w:tcW w:w="1993" w:type="dxa"/>
          </w:tcPr>
          <w:p w14:paraId="658F88CC" w14:textId="77777777" w:rsidR="00D46323" w:rsidRDefault="00D46323" w:rsidP="00AA07E8">
            <w:r>
              <w:t>Status</w:t>
            </w:r>
          </w:p>
        </w:tc>
        <w:tc>
          <w:tcPr>
            <w:tcW w:w="1063" w:type="dxa"/>
          </w:tcPr>
          <w:p w14:paraId="4E7FD778" w14:textId="77777777" w:rsidR="00D46323" w:rsidRDefault="00D46323" w:rsidP="00AA07E8">
            <w:r>
              <w:t>@;I;3;!</w:t>
            </w:r>
          </w:p>
        </w:tc>
        <w:tc>
          <w:tcPr>
            <w:tcW w:w="3318" w:type="dxa"/>
          </w:tcPr>
          <w:p w14:paraId="1979FCE0" w14:textId="77777777" w:rsidR="00D46323" w:rsidRDefault="00D46323" w:rsidP="00AA07E8">
            <w:r>
              <w:t>Lấy thông tin về trạng thái ( điện áp Battery; Trạng thái đèn chớp; Nguồn sạc cho Battery</w:t>
            </w:r>
          </w:p>
        </w:tc>
        <w:tc>
          <w:tcPr>
            <w:tcW w:w="2268" w:type="dxa"/>
          </w:tcPr>
          <w:p w14:paraId="77E6CE86" w14:textId="49DC203E" w:rsidR="00D46323" w:rsidRDefault="00D46323" w:rsidP="00AA07E8">
            <w:r>
              <w:t>@;AI;9;[Vbattery];[StatusofLight];[CurrentSource];!</w:t>
            </w:r>
          </w:p>
        </w:tc>
      </w:tr>
    </w:tbl>
    <w:p w14:paraId="0613D7AC" w14:textId="02110125" w:rsidR="00347B19" w:rsidRDefault="00347B19">
      <w:pPr>
        <w:spacing w:after="160" w:line="259" w:lineRule="auto"/>
        <w:jc w:val="left"/>
        <w:rPr>
          <w:b/>
        </w:rPr>
      </w:pPr>
    </w:p>
    <w:sectPr w:rsidR="00347B19" w:rsidSect="00DE5F04">
      <w:footerReference w:type="default" r:id="rId157"/>
      <w:pgSz w:w="11907" w:h="16840" w:code="9"/>
      <w:pgMar w:top="1134" w:right="1418" w:bottom="1134" w:left="1985" w:header="720" w:footer="38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DC118E" w14:textId="77777777" w:rsidR="00884249" w:rsidRDefault="00884249" w:rsidP="00454810">
      <w:pPr>
        <w:spacing w:before="0" w:line="240" w:lineRule="auto"/>
      </w:pPr>
      <w:r>
        <w:separator/>
      </w:r>
    </w:p>
  </w:endnote>
  <w:endnote w:type="continuationSeparator" w:id="0">
    <w:p w14:paraId="30F6F45D" w14:textId="77777777" w:rsidR="00884249" w:rsidRDefault="00884249" w:rsidP="00454810">
      <w:pPr>
        <w:spacing w:before="0" w:line="240" w:lineRule="auto"/>
      </w:pPr>
      <w:r>
        <w:continuationSeparator/>
      </w:r>
    </w:p>
  </w:endnote>
  <w:endnote w:type="continuationNotice" w:id="1">
    <w:p w14:paraId="3C4F755A" w14:textId="77777777" w:rsidR="00884249" w:rsidRDefault="00884249">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noPro">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osis">
    <w:altName w:val="Trebuchet MS"/>
    <w:charset w:val="00"/>
    <w:family w:val="auto"/>
    <w:pitch w:val="variable"/>
    <w:sig w:usb0="00000001" w:usb1="5000207B" w:usb2="00000000" w:usb3="00000000" w:csb0="00000093"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769211"/>
      <w:docPartObj>
        <w:docPartGallery w:val="Page Numbers (Bottom of Page)"/>
        <w:docPartUnique/>
      </w:docPartObj>
    </w:sdtPr>
    <w:sdtEndPr>
      <w:rPr>
        <w:noProof/>
        <w:sz w:val="24"/>
        <w:szCs w:val="24"/>
      </w:rPr>
    </w:sdtEndPr>
    <w:sdtContent>
      <w:p w14:paraId="32F439DA" w14:textId="7C5ACAE7" w:rsidR="00945A34" w:rsidRPr="00BA193F" w:rsidRDefault="00945A34" w:rsidP="00BA193F">
        <w:pPr>
          <w:pStyle w:val="Footer"/>
          <w:tabs>
            <w:tab w:val="clear" w:pos="9360"/>
          </w:tabs>
          <w:jc w:val="right"/>
          <w:rPr>
            <w:sz w:val="24"/>
            <w:szCs w:val="24"/>
          </w:rPr>
        </w:pPr>
        <w:r w:rsidRPr="00BA193F">
          <w:rPr>
            <w:sz w:val="24"/>
            <w:szCs w:val="24"/>
          </w:rPr>
          <w:fldChar w:fldCharType="begin"/>
        </w:r>
        <w:r w:rsidRPr="00BA193F">
          <w:rPr>
            <w:sz w:val="24"/>
            <w:szCs w:val="24"/>
          </w:rPr>
          <w:instrText xml:space="preserve"> PAGE   \* MERGEFORMAT </w:instrText>
        </w:r>
        <w:r w:rsidRPr="00BA193F">
          <w:rPr>
            <w:sz w:val="24"/>
            <w:szCs w:val="24"/>
          </w:rPr>
          <w:fldChar w:fldCharType="separate"/>
        </w:r>
        <w:r w:rsidR="008B6673">
          <w:rPr>
            <w:noProof/>
            <w:sz w:val="24"/>
            <w:szCs w:val="24"/>
          </w:rPr>
          <w:t>66</w:t>
        </w:r>
        <w:r w:rsidRPr="00BA193F">
          <w:rPr>
            <w:noProof/>
            <w:sz w:val="24"/>
            <w:szCs w:val="24"/>
          </w:rPr>
          <w:fldChar w:fldCharType="end"/>
        </w:r>
      </w:p>
    </w:sdtContent>
  </w:sdt>
  <w:p w14:paraId="5E5C3D8E" w14:textId="77777777" w:rsidR="00945A34" w:rsidRDefault="00945A3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017A78" w14:textId="77777777" w:rsidR="00884249" w:rsidRDefault="00884249" w:rsidP="00454810">
      <w:pPr>
        <w:spacing w:before="0" w:line="240" w:lineRule="auto"/>
      </w:pPr>
      <w:r>
        <w:separator/>
      </w:r>
    </w:p>
  </w:footnote>
  <w:footnote w:type="continuationSeparator" w:id="0">
    <w:p w14:paraId="573A8733" w14:textId="77777777" w:rsidR="00884249" w:rsidRDefault="00884249" w:rsidP="00454810">
      <w:pPr>
        <w:spacing w:before="0" w:line="240" w:lineRule="auto"/>
      </w:pPr>
      <w:r>
        <w:continuationSeparator/>
      </w:r>
    </w:p>
  </w:footnote>
  <w:footnote w:type="continuationNotice" w:id="1">
    <w:p w14:paraId="69275E13" w14:textId="77777777" w:rsidR="00884249" w:rsidRDefault="00884249">
      <w:pPr>
        <w:spacing w:before="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96AFD"/>
    <w:multiLevelType w:val="hybridMultilevel"/>
    <w:tmpl w:val="F90A7B6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082228"/>
    <w:multiLevelType w:val="multilevel"/>
    <w:tmpl w:val="0409001D"/>
    <w:styleLink w:val="Style3"/>
    <w:lvl w:ilvl="0">
      <w:start w:val="1"/>
      <w:numFmt w:val="bullet"/>
      <w:lvlText w:val=""/>
      <w:lvlJc w:val="left"/>
      <w:pPr>
        <w:ind w:left="360" w:hanging="360"/>
      </w:pPr>
      <w:rPr>
        <w:rFonts w:ascii="Symbol" w:hAnsi="Symbol" w:cs="Times New Roman"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AA75160"/>
    <w:multiLevelType w:val="hybridMultilevel"/>
    <w:tmpl w:val="99B2BF22"/>
    <w:lvl w:ilvl="0" w:tplc="042A0017">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 w15:restartNumberingAfterBreak="0">
    <w:nsid w:val="0D287B89"/>
    <w:multiLevelType w:val="multilevel"/>
    <w:tmpl w:val="1A4AF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582C90"/>
    <w:multiLevelType w:val="hybridMultilevel"/>
    <w:tmpl w:val="B2D4001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AB705F"/>
    <w:multiLevelType w:val="hybridMultilevel"/>
    <w:tmpl w:val="9FE6DBA2"/>
    <w:styleLink w:val="headline-"/>
    <w:lvl w:ilvl="0" w:tplc="4CCCA152">
      <w:numFmt w:val="bullet"/>
      <w:pStyle w:val="HL-"/>
      <w:lvlText w:val="-"/>
      <w:lvlJc w:val="left"/>
      <w:pPr>
        <w:ind w:left="1287" w:hanging="360"/>
      </w:pPr>
      <w:rPr>
        <w:rFonts w:ascii="Times New Roman" w:eastAsiaTheme="minorHAnsi" w:hAnsi="Times New Roman" w:cs="Times New Roman" w:hint="default"/>
      </w:rPr>
    </w:lvl>
    <w:lvl w:ilvl="1" w:tplc="3960A592">
      <w:start w:val="1"/>
      <w:numFmt w:val="bullet"/>
      <w:lvlText w:val="o"/>
      <w:lvlJc w:val="left"/>
      <w:pPr>
        <w:ind w:left="2007" w:hanging="360"/>
      </w:pPr>
      <w:rPr>
        <w:rFonts w:ascii="Courier New" w:hAnsi="Courier New" w:cs="Courier New" w:hint="default"/>
      </w:rPr>
    </w:lvl>
    <w:lvl w:ilvl="2" w:tplc="40A69828">
      <w:start w:val="1"/>
      <w:numFmt w:val="bullet"/>
      <w:lvlText w:val=""/>
      <w:lvlJc w:val="left"/>
      <w:pPr>
        <w:ind w:left="2727" w:hanging="360"/>
      </w:pPr>
      <w:rPr>
        <w:rFonts w:ascii="Wingdings" w:hAnsi="Wingdings" w:hint="default"/>
      </w:rPr>
    </w:lvl>
    <w:lvl w:ilvl="3" w:tplc="E070B77A">
      <w:start w:val="1"/>
      <w:numFmt w:val="bullet"/>
      <w:lvlText w:val=""/>
      <w:lvlJc w:val="left"/>
      <w:pPr>
        <w:ind w:left="3447" w:hanging="360"/>
      </w:pPr>
      <w:rPr>
        <w:rFonts w:ascii="Symbol" w:hAnsi="Symbol" w:hint="default"/>
      </w:rPr>
    </w:lvl>
    <w:lvl w:ilvl="4" w:tplc="67D48CE2">
      <w:start w:val="1"/>
      <w:numFmt w:val="bullet"/>
      <w:lvlText w:val="o"/>
      <w:lvlJc w:val="left"/>
      <w:pPr>
        <w:ind w:left="4167" w:hanging="360"/>
      </w:pPr>
      <w:rPr>
        <w:rFonts w:ascii="Courier New" w:hAnsi="Courier New" w:cs="Courier New" w:hint="default"/>
      </w:rPr>
    </w:lvl>
    <w:lvl w:ilvl="5" w:tplc="3AFEB1DE">
      <w:start w:val="1"/>
      <w:numFmt w:val="bullet"/>
      <w:lvlText w:val=""/>
      <w:lvlJc w:val="left"/>
      <w:pPr>
        <w:ind w:left="4887" w:hanging="360"/>
      </w:pPr>
      <w:rPr>
        <w:rFonts w:ascii="Wingdings" w:hAnsi="Wingdings" w:hint="default"/>
      </w:rPr>
    </w:lvl>
    <w:lvl w:ilvl="6" w:tplc="32E25554">
      <w:start w:val="1"/>
      <w:numFmt w:val="bullet"/>
      <w:lvlText w:val=""/>
      <w:lvlJc w:val="left"/>
      <w:pPr>
        <w:ind w:left="5607" w:hanging="360"/>
      </w:pPr>
      <w:rPr>
        <w:rFonts w:ascii="Symbol" w:hAnsi="Symbol" w:hint="default"/>
      </w:rPr>
    </w:lvl>
    <w:lvl w:ilvl="7" w:tplc="FBC66050">
      <w:start w:val="1"/>
      <w:numFmt w:val="bullet"/>
      <w:lvlText w:val="o"/>
      <w:lvlJc w:val="left"/>
      <w:pPr>
        <w:ind w:left="6327" w:hanging="360"/>
      </w:pPr>
      <w:rPr>
        <w:rFonts w:ascii="Courier New" w:hAnsi="Courier New" w:cs="Courier New" w:hint="default"/>
      </w:rPr>
    </w:lvl>
    <w:lvl w:ilvl="8" w:tplc="70EC8EE0">
      <w:start w:val="1"/>
      <w:numFmt w:val="bullet"/>
      <w:lvlText w:val=""/>
      <w:lvlJc w:val="left"/>
      <w:pPr>
        <w:ind w:left="7047" w:hanging="360"/>
      </w:pPr>
      <w:rPr>
        <w:rFonts w:ascii="Wingdings" w:hAnsi="Wingdings" w:hint="default"/>
      </w:rPr>
    </w:lvl>
  </w:abstractNum>
  <w:abstractNum w:abstractNumId="6" w15:restartNumberingAfterBreak="0">
    <w:nsid w:val="13392D63"/>
    <w:multiLevelType w:val="hybridMultilevel"/>
    <w:tmpl w:val="0409001D"/>
    <w:styleLink w:val="Style4"/>
    <w:lvl w:ilvl="0" w:tplc="BDC0E8E6">
      <w:start w:val="1"/>
      <w:numFmt w:val="bullet"/>
      <w:lvlText w:val=""/>
      <w:lvlJc w:val="left"/>
      <w:pPr>
        <w:ind w:left="1080" w:hanging="360"/>
      </w:pPr>
      <w:rPr>
        <w:rFonts w:ascii="Symbol" w:hAnsi="Symbol" w:hint="default"/>
        <w:color w:val="auto"/>
      </w:rPr>
    </w:lvl>
    <w:lvl w:ilvl="1" w:tplc="606C9EDA">
      <w:start w:val="1"/>
      <w:numFmt w:val="lowerLetter"/>
      <w:lvlText w:val="%2)"/>
      <w:lvlJc w:val="left"/>
      <w:pPr>
        <w:ind w:left="720" w:hanging="360"/>
      </w:pPr>
    </w:lvl>
    <w:lvl w:ilvl="2" w:tplc="78F6FB58">
      <w:start w:val="1"/>
      <w:numFmt w:val="lowerRoman"/>
      <w:lvlText w:val="%3)"/>
      <w:lvlJc w:val="left"/>
      <w:pPr>
        <w:ind w:left="1080" w:hanging="360"/>
      </w:pPr>
    </w:lvl>
    <w:lvl w:ilvl="3" w:tplc="F7EE1374">
      <w:start w:val="1"/>
      <w:numFmt w:val="decimal"/>
      <w:lvlText w:val="(%4)"/>
      <w:lvlJc w:val="left"/>
      <w:pPr>
        <w:ind w:left="1440" w:hanging="360"/>
      </w:pPr>
    </w:lvl>
    <w:lvl w:ilvl="4" w:tplc="A92203C0">
      <w:start w:val="1"/>
      <w:numFmt w:val="lowerLetter"/>
      <w:lvlText w:val="(%5)"/>
      <w:lvlJc w:val="left"/>
      <w:pPr>
        <w:ind w:left="1800" w:hanging="360"/>
      </w:pPr>
    </w:lvl>
    <w:lvl w:ilvl="5" w:tplc="145C640E">
      <w:start w:val="1"/>
      <w:numFmt w:val="lowerRoman"/>
      <w:lvlText w:val="(%6)"/>
      <w:lvlJc w:val="left"/>
      <w:pPr>
        <w:ind w:left="2160" w:hanging="360"/>
      </w:pPr>
    </w:lvl>
    <w:lvl w:ilvl="6" w:tplc="CA9C50B6">
      <w:start w:val="1"/>
      <w:numFmt w:val="decimal"/>
      <w:lvlText w:val="%7."/>
      <w:lvlJc w:val="left"/>
      <w:pPr>
        <w:ind w:left="2520" w:hanging="360"/>
      </w:pPr>
    </w:lvl>
    <w:lvl w:ilvl="7" w:tplc="DB12D576">
      <w:start w:val="1"/>
      <w:numFmt w:val="lowerLetter"/>
      <w:lvlText w:val="%8."/>
      <w:lvlJc w:val="left"/>
      <w:pPr>
        <w:ind w:left="2880" w:hanging="360"/>
      </w:pPr>
    </w:lvl>
    <w:lvl w:ilvl="8" w:tplc="C50CE238">
      <w:start w:val="1"/>
      <w:numFmt w:val="lowerRoman"/>
      <w:lvlText w:val="%9."/>
      <w:lvlJc w:val="left"/>
      <w:pPr>
        <w:ind w:left="3240" w:hanging="360"/>
      </w:pPr>
    </w:lvl>
  </w:abstractNum>
  <w:abstractNum w:abstractNumId="7" w15:restartNumberingAfterBreak="0">
    <w:nsid w:val="16D46D06"/>
    <w:multiLevelType w:val="hybridMultilevel"/>
    <w:tmpl w:val="0409001D"/>
    <w:styleLink w:val="kkk"/>
    <w:lvl w:ilvl="0" w:tplc="0518E5FE">
      <w:start w:val="1"/>
      <w:numFmt w:val="bullet"/>
      <w:lvlText w:val="-"/>
      <w:lvlJc w:val="left"/>
      <w:pPr>
        <w:ind w:left="360" w:hanging="360"/>
      </w:pPr>
      <w:rPr>
        <w:rFonts w:ascii="Times New Roman" w:hAnsi="Times New Roman" w:cs="Times New Roman" w:hint="default"/>
      </w:rPr>
    </w:lvl>
    <w:lvl w:ilvl="1" w:tplc="F0F468E2">
      <w:start w:val="1"/>
      <w:numFmt w:val="lowerLetter"/>
      <w:lvlText w:val="%2)"/>
      <w:lvlJc w:val="left"/>
      <w:pPr>
        <w:ind w:left="720" w:hanging="360"/>
      </w:pPr>
    </w:lvl>
    <w:lvl w:ilvl="2" w:tplc="41907DC4">
      <w:start w:val="1"/>
      <w:numFmt w:val="lowerRoman"/>
      <w:lvlText w:val="%3)"/>
      <w:lvlJc w:val="left"/>
      <w:pPr>
        <w:ind w:left="1080" w:hanging="360"/>
      </w:pPr>
    </w:lvl>
    <w:lvl w:ilvl="3" w:tplc="61C8C614">
      <w:start w:val="1"/>
      <w:numFmt w:val="decimal"/>
      <w:lvlText w:val="(%4)"/>
      <w:lvlJc w:val="left"/>
      <w:pPr>
        <w:ind w:left="1440" w:hanging="360"/>
      </w:pPr>
    </w:lvl>
    <w:lvl w:ilvl="4" w:tplc="951AAB96">
      <w:start w:val="1"/>
      <w:numFmt w:val="lowerLetter"/>
      <w:lvlText w:val="(%5)"/>
      <w:lvlJc w:val="left"/>
      <w:pPr>
        <w:ind w:left="1800" w:hanging="360"/>
      </w:pPr>
    </w:lvl>
    <w:lvl w:ilvl="5" w:tplc="0EE4C310">
      <w:start w:val="1"/>
      <w:numFmt w:val="lowerRoman"/>
      <w:lvlText w:val="(%6)"/>
      <w:lvlJc w:val="left"/>
      <w:pPr>
        <w:ind w:left="2160" w:hanging="360"/>
      </w:pPr>
    </w:lvl>
    <w:lvl w:ilvl="6" w:tplc="DD3E3E5A">
      <w:start w:val="1"/>
      <w:numFmt w:val="decimal"/>
      <w:lvlText w:val="%7."/>
      <w:lvlJc w:val="left"/>
      <w:pPr>
        <w:ind w:left="2520" w:hanging="360"/>
      </w:pPr>
    </w:lvl>
    <w:lvl w:ilvl="7" w:tplc="5A9C7930">
      <w:start w:val="1"/>
      <w:numFmt w:val="lowerLetter"/>
      <w:lvlText w:val="%8."/>
      <w:lvlJc w:val="left"/>
      <w:pPr>
        <w:ind w:left="2880" w:hanging="360"/>
      </w:pPr>
    </w:lvl>
    <w:lvl w:ilvl="8" w:tplc="C92AC3D2">
      <w:start w:val="1"/>
      <w:numFmt w:val="lowerRoman"/>
      <w:lvlText w:val="%9."/>
      <w:lvlJc w:val="left"/>
      <w:pPr>
        <w:ind w:left="3240" w:hanging="360"/>
      </w:pPr>
    </w:lvl>
  </w:abstractNum>
  <w:abstractNum w:abstractNumId="8" w15:restartNumberingAfterBreak="0">
    <w:nsid w:val="17D2144A"/>
    <w:multiLevelType w:val="hybridMultilevel"/>
    <w:tmpl w:val="CEB8216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60F8B"/>
    <w:multiLevelType w:val="multilevel"/>
    <w:tmpl w:val="A6BAD1B8"/>
    <w:lvl w:ilvl="0">
      <w:start w:val="1"/>
      <w:numFmt w:val="decimal"/>
      <w:pStyle w:val="Heading1"/>
      <w:suff w:val="space"/>
      <w:lvlText w:val="CHƯƠNG %1."/>
      <w:lvlJc w:val="left"/>
      <w:pPr>
        <w:ind w:left="567" w:hanging="567"/>
      </w:pPr>
      <w:rPr>
        <w:rFonts w:hint="default"/>
      </w:rPr>
    </w:lvl>
    <w:lvl w:ilvl="1">
      <w:start w:val="1"/>
      <w:numFmt w:val="decimal"/>
      <w:pStyle w:val="Heading2"/>
      <w:lvlText w:val="%1.%2"/>
      <w:lvlJc w:val="left"/>
      <w:pPr>
        <w:ind w:left="567" w:hanging="567"/>
      </w:pPr>
      <w:rPr>
        <w:rFonts w:hint="default"/>
        <w:i w:val="0"/>
      </w:rPr>
    </w:lvl>
    <w:lvl w:ilvl="2">
      <w:start w:val="1"/>
      <w:numFmt w:val="decimal"/>
      <w:pStyle w:val="Heading3"/>
      <w:lvlText w:val="%1.%2.%3"/>
      <w:lvlJc w:val="left"/>
      <w:pPr>
        <w:ind w:left="851" w:hanging="284"/>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Restart w:val="2"/>
      <w:pStyle w:val="Heading4"/>
      <w:suff w:val="space"/>
      <w:lvlText w:val="%1.%2.%3.%4."/>
      <w:lvlJc w:val="left"/>
      <w:pPr>
        <w:ind w:left="0" w:firstLine="851"/>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4C023B6"/>
    <w:multiLevelType w:val="hybridMultilevel"/>
    <w:tmpl w:val="76A40B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B749F2"/>
    <w:multiLevelType w:val="hybridMultilevel"/>
    <w:tmpl w:val="3426E41C"/>
    <w:lvl w:ilvl="0" w:tplc="3892BD56">
      <w:start w:val="2"/>
      <w:numFmt w:val="bullet"/>
      <w:lvlText w:val="-"/>
      <w:lvlJc w:val="left"/>
      <w:pPr>
        <w:ind w:left="705" w:hanging="360"/>
      </w:pPr>
      <w:rPr>
        <w:rFonts w:ascii="Calibri" w:eastAsiaTheme="minorHAnsi" w:hAnsi="Calibri" w:cs="Calibri" w:hint="default"/>
      </w:rPr>
    </w:lvl>
    <w:lvl w:ilvl="1" w:tplc="04090003">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2" w15:restartNumberingAfterBreak="0">
    <w:nsid w:val="35AC53BE"/>
    <w:multiLevelType w:val="hybridMultilevel"/>
    <w:tmpl w:val="EBD03BA2"/>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3" w15:restartNumberingAfterBreak="0">
    <w:nsid w:val="35F36CE6"/>
    <w:multiLevelType w:val="hybridMultilevel"/>
    <w:tmpl w:val="183E7B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616240E"/>
    <w:multiLevelType w:val="hybridMultilevel"/>
    <w:tmpl w:val="DCD8DE60"/>
    <w:lvl w:ilvl="0" w:tplc="C77A51EE">
      <w:numFmt w:val="bullet"/>
      <w:lvlText w:val="-"/>
      <w:lvlJc w:val="left"/>
      <w:pPr>
        <w:ind w:left="720" w:hanging="360"/>
      </w:pPr>
      <w:rPr>
        <w:rFonts w:ascii="Times New Roman" w:eastAsiaTheme="minorHAnsi" w:hAnsi="Times New Roman" w:cs="Times New Roman"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5" w15:restartNumberingAfterBreak="0">
    <w:nsid w:val="36CE4E70"/>
    <w:multiLevelType w:val="hybridMultilevel"/>
    <w:tmpl w:val="16006AEC"/>
    <w:lvl w:ilvl="0" w:tplc="042A0017">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6" w15:restartNumberingAfterBreak="0">
    <w:nsid w:val="36FE62FB"/>
    <w:multiLevelType w:val="hybridMultilevel"/>
    <w:tmpl w:val="9700439E"/>
    <w:lvl w:ilvl="0" w:tplc="042A0017">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7" w15:restartNumberingAfterBreak="0">
    <w:nsid w:val="38B83AFD"/>
    <w:multiLevelType w:val="hybridMultilevel"/>
    <w:tmpl w:val="02445C4E"/>
    <w:lvl w:ilvl="0" w:tplc="3892BD56">
      <w:start w:val="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A34915"/>
    <w:multiLevelType w:val="hybridMultilevel"/>
    <w:tmpl w:val="0409001D"/>
    <w:styleLink w:val="Huybeo"/>
    <w:lvl w:ilvl="0" w:tplc="7FD444E6">
      <w:start w:val="1"/>
      <w:numFmt w:val="bullet"/>
      <w:lvlText w:val="-"/>
      <w:lvlJc w:val="left"/>
      <w:pPr>
        <w:ind w:left="360" w:hanging="360"/>
      </w:pPr>
      <w:rPr>
        <w:rFonts w:ascii="Times New Roman" w:hAnsi="Times New Roman" w:cs="Times New Roman" w:hint="default"/>
      </w:rPr>
    </w:lvl>
    <w:lvl w:ilvl="1" w:tplc="A6440978">
      <w:start w:val="1"/>
      <w:numFmt w:val="lowerLetter"/>
      <w:lvlText w:val="%2)"/>
      <w:lvlJc w:val="left"/>
      <w:pPr>
        <w:ind w:left="720" w:hanging="360"/>
      </w:pPr>
    </w:lvl>
    <w:lvl w:ilvl="2" w:tplc="C4BE25F0">
      <w:start w:val="1"/>
      <w:numFmt w:val="lowerRoman"/>
      <w:lvlText w:val="%3)"/>
      <w:lvlJc w:val="left"/>
      <w:pPr>
        <w:ind w:left="1080" w:hanging="360"/>
      </w:pPr>
    </w:lvl>
    <w:lvl w:ilvl="3" w:tplc="AB125376">
      <w:start w:val="1"/>
      <w:numFmt w:val="decimal"/>
      <w:lvlText w:val="(%4)"/>
      <w:lvlJc w:val="left"/>
      <w:pPr>
        <w:ind w:left="1440" w:hanging="360"/>
      </w:pPr>
    </w:lvl>
    <w:lvl w:ilvl="4" w:tplc="400C7E6E">
      <w:start w:val="1"/>
      <w:numFmt w:val="lowerLetter"/>
      <w:lvlText w:val="(%5)"/>
      <w:lvlJc w:val="left"/>
      <w:pPr>
        <w:ind w:left="1800" w:hanging="360"/>
      </w:pPr>
    </w:lvl>
    <w:lvl w:ilvl="5" w:tplc="C700CBAA">
      <w:start w:val="1"/>
      <w:numFmt w:val="lowerRoman"/>
      <w:lvlText w:val="(%6)"/>
      <w:lvlJc w:val="left"/>
      <w:pPr>
        <w:ind w:left="2160" w:hanging="360"/>
      </w:pPr>
    </w:lvl>
    <w:lvl w:ilvl="6" w:tplc="E04C82C6">
      <w:start w:val="1"/>
      <w:numFmt w:val="decimal"/>
      <w:lvlText w:val="%7."/>
      <w:lvlJc w:val="left"/>
      <w:pPr>
        <w:ind w:left="2520" w:hanging="360"/>
      </w:pPr>
    </w:lvl>
    <w:lvl w:ilvl="7" w:tplc="5B844298">
      <w:start w:val="1"/>
      <w:numFmt w:val="lowerLetter"/>
      <w:lvlText w:val="%8."/>
      <w:lvlJc w:val="left"/>
      <w:pPr>
        <w:ind w:left="2880" w:hanging="360"/>
      </w:pPr>
    </w:lvl>
    <w:lvl w:ilvl="8" w:tplc="1B6A1BC6">
      <w:start w:val="1"/>
      <w:numFmt w:val="lowerRoman"/>
      <w:lvlText w:val="%9."/>
      <w:lvlJc w:val="left"/>
      <w:pPr>
        <w:ind w:left="3240" w:hanging="360"/>
      </w:pPr>
    </w:lvl>
  </w:abstractNum>
  <w:abstractNum w:abstractNumId="19" w15:restartNumberingAfterBreak="0">
    <w:nsid w:val="3D7E3E66"/>
    <w:multiLevelType w:val="hybridMultilevel"/>
    <w:tmpl w:val="49104148"/>
    <w:lvl w:ilvl="0" w:tplc="042A0017">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0" w15:restartNumberingAfterBreak="0">
    <w:nsid w:val="426F4C9C"/>
    <w:multiLevelType w:val="hybridMultilevel"/>
    <w:tmpl w:val="93B05ACE"/>
    <w:lvl w:ilvl="0" w:tplc="40C8C6F0">
      <w:start w:val="1"/>
      <w:numFmt w:val="bullet"/>
      <w:pStyle w:val="l2"/>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21" w15:restartNumberingAfterBreak="0">
    <w:nsid w:val="432F1E19"/>
    <w:multiLevelType w:val="hybridMultilevel"/>
    <w:tmpl w:val="0AC43B1C"/>
    <w:lvl w:ilvl="0" w:tplc="CF822312">
      <w:start w:val="1"/>
      <w:numFmt w:val="decimal"/>
      <w:lvlText w:val="A%1."/>
      <w:lvlJc w:val="left"/>
      <w:pPr>
        <w:ind w:left="1287" w:hanging="360"/>
      </w:pPr>
      <w:rPr>
        <w:rFonts w:hint="default"/>
      </w:rPr>
    </w:lvl>
    <w:lvl w:ilvl="1" w:tplc="D01AF2D4">
      <w:start w:val="1"/>
      <w:numFmt w:val="upperLetter"/>
      <w:lvlText w:val="%2."/>
      <w:lvlJc w:val="left"/>
      <w:pPr>
        <w:ind w:left="2007" w:hanging="360"/>
      </w:pPr>
      <w:rPr>
        <w:rFonts w:hint="default"/>
      </w:rPr>
    </w:lvl>
    <w:lvl w:ilvl="2" w:tplc="647C89E2">
      <w:start w:val="1"/>
      <w:numFmt w:val="lowerRoman"/>
      <w:lvlText w:val="%3."/>
      <w:lvlJc w:val="right"/>
      <w:pPr>
        <w:ind w:left="2727" w:hanging="180"/>
      </w:pPr>
      <w:rPr>
        <w:rFonts w:hint="default"/>
      </w:rPr>
    </w:lvl>
    <w:lvl w:ilvl="3" w:tplc="2A8EE4DE">
      <w:start w:val="1"/>
      <w:numFmt w:val="decimal"/>
      <w:lvlText w:val="%4."/>
      <w:lvlJc w:val="left"/>
      <w:pPr>
        <w:ind w:left="3447" w:hanging="360"/>
      </w:pPr>
      <w:rPr>
        <w:rFonts w:hint="default"/>
      </w:rPr>
    </w:lvl>
    <w:lvl w:ilvl="4" w:tplc="DD9AFD7E">
      <w:start w:val="1"/>
      <w:numFmt w:val="lowerLetter"/>
      <w:lvlText w:val="%5."/>
      <w:lvlJc w:val="left"/>
      <w:pPr>
        <w:ind w:left="4167" w:hanging="360"/>
      </w:pPr>
      <w:rPr>
        <w:rFonts w:hint="default"/>
      </w:rPr>
    </w:lvl>
    <w:lvl w:ilvl="5" w:tplc="4F16684E">
      <w:start w:val="1"/>
      <w:numFmt w:val="lowerRoman"/>
      <w:lvlText w:val="%6."/>
      <w:lvlJc w:val="right"/>
      <w:pPr>
        <w:ind w:left="4887" w:hanging="180"/>
      </w:pPr>
      <w:rPr>
        <w:rFonts w:hint="default"/>
      </w:rPr>
    </w:lvl>
    <w:lvl w:ilvl="6" w:tplc="D67AA122">
      <w:start w:val="1"/>
      <w:numFmt w:val="decimal"/>
      <w:lvlText w:val="%7."/>
      <w:lvlJc w:val="left"/>
      <w:pPr>
        <w:ind w:left="5607" w:hanging="360"/>
      </w:pPr>
      <w:rPr>
        <w:rFonts w:hint="default"/>
      </w:rPr>
    </w:lvl>
    <w:lvl w:ilvl="7" w:tplc="04B4DE88">
      <w:start w:val="1"/>
      <w:numFmt w:val="lowerLetter"/>
      <w:lvlText w:val="%8."/>
      <w:lvlJc w:val="left"/>
      <w:pPr>
        <w:ind w:left="6327" w:hanging="360"/>
      </w:pPr>
      <w:rPr>
        <w:rFonts w:hint="default"/>
      </w:rPr>
    </w:lvl>
    <w:lvl w:ilvl="8" w:tplc="85B281CE">
      <w:start w:val="1"/>
      <w:numFmt w:val="lowerRoman"/>
      <w:lvlText w:val="%9."/>
      <w:lvlJc w:val="right"/>
      <w:pPr>
        <w:ind w:left="7047" w:hanging="180"/>
      </w:pPr>
      <w:rPr>
        <w:rFonts w:hint="default"/>
      </w:rPr>
    </w:lvl>
  </w:abstractNum>
  <w:abstractNum w:abstractNumId="22" w15:restartNumberingAfterBreak="0">
    <w:nsid w:val="486B709C"/>
    <w:multiLevelType w:val="hybridMultilevel"/>
    <w:tmpl w:val="A1BAFD98"/>
    <w:lvl w:ilvl="0" w:tplc="9F2CEE60">
      <w:start w:val="1"/>
      <w:numFmt w:val="bullet"/>
      <w:pStyle w:val="l3"/>
      <w:lvlText w:val="o"/>
      <w:lvlJc w:val="left"/>
      <w:pPr>
        <w:ind w:left="1792" w:hanging="360"/>
      </w:pPr>
      <w:rPr>
        <w:rFonts w:ascii="Courier New" w:hAnsi="Courier New" w:cs="Courier New" w:hint="default"/>
      </w:rPr>
    </w:lvl>
    <w:lvl w:ilvl="1" w:tplc="04090003" w:tentative="1">
      <w:start w:val="1"/>
      <w:numFmt w:val="bullet"/>
      <w:lvlText w:val="o"/>
      <w:lvlJc w:val="left"/>
      <w:pPr>
        <w:ind w:left="2512" w:hanging="360"/>
      </w:pPr>
      <w:rPr>
        <w:rFonts w:ascii="Courier New" w:hAnsi="Courier New" w:cs="Courier New" w:hint="default"/>
      </w:rPr>
    </w:lvl>
    <w:lvl w:ilvl="2" w:tplc="04090005" w:tentative="1">
      <w:start w:val="1"/>
      <w:numFmt w:val="bullet"/>
      <w:lvlText w:val=""/>
      <w:lvlJc w:val="left"/>
      <w:pPr>
        <w:ind w:left="3232" w:hanging="360"/>
      </w:pPr>
      <w:rPr>
        <w:rFonts w:ascii="Wingdings" w:hAnsi="Wingdings" w:hint="default"/>
      </w:rPr>
    </w:lvl>
    <w:lvl w:ilvl="3" w:tplc="04090001" w:tentative="1">
      <w:start w:val="1"/>
      <w:numFmt w:val="bullet"/>
      <w:lvlText w:val=""/>
      <w:lvlJc w:val="left"/>
      <w:pPr>
        <w:ind w:left="3952" w:hanging="360"/>
      </w:pPr>
      <w:rPr>
        <w:rFonts w:ascii="Symbol" w:hAnsi="Symbol" w:hint="default"/>
      </w:rPr>
    </w:lvl>
    <w:lvl w:ilvl="4" w:tplc="04090003" w:tentative="1">
      <w:start w:val="1"/>
      <w:numFmt w:val="bullet"/>
      <w:lvlText w:val="o"/>
      <w:lvlJc w:val="left"/>
      <w:pPr>
        <w:ind w:left="4672" w:hanging="360"/>
      </w:pPr>
      <w:rPr>
        <w:rFonts w:ascii="Courier New" w:hAnsi="Courier New" w:cs="Courier New" w:hint="default"/>
      </w:rPr>
    </w:lvl>
    <w:lvl w:ilvl="5" w:tplc="04090005" w:tentative="1">
      <w:start w:val="1"/>
      <w:numFmt w:val="bullet"/>
      <w:lvlText w:val=""/>
      <w:lvlJc w:val="left"/>
      <w:pPr>
        <w:ind w:left="5392" w:hanging="360"/>
      </w:pPr>
      <w:rPr>
        <w:rFonts w:ascii="Wingdings" w:hAnsi="Wingdings" w:hint="default"/>
      </w:rPr>
    </w:lvl>
    <w:lvl w:ilvl="6" w:tplc="04090001" w:tentative="1">
      <w:start w:val="1"/>
      <w:numFmt w:val="bullet"/>
      <w:lvlText w:val=""/>
      <w:lvlJc w:val="left"/>
      <w:pPr>
        <w:ind w:left="6112" w:hanging="360"/>
      </w:pPr>
      <w:rPr>
        <w:rFonts w:ascii="Symbol" w:hAnsi="Symbol" w:hint="default"/>
      </w:rPr>
    </w:lvl>
    <w:lvl w:ilvl="7" w:tplc="04090003" w:tentative="1">
      <w:start w:val="1"/>
      <w:numFmt w:val="bullet"/>
      <w:lvlText w:val="o"/>
      <w:lvlJc w:val="left"/>
      <w:pPr>
        <w:ind w:left="6832" w:hanging="360"/>
      </w:pPr>
      <w:rPr>
        <w:rFonts w:ascii="Courier New" w:hAnsi="Courier New" w:cs="Courier New" w:hint="default"/>
      </w:rPr>
    </w:lvl>
    <w:lvl w:ilvl="8" w:tplc="04090005" w:tentative="1">
      <w:start w:val="1"/>
      <w:numFmt w:val="bullet"/>
      <w:lvlText w:val=""/>
      <w:lvlJc w:val="left"/>
      <w:pPr>
        <w:ind w:left="7552" w:hanging="360"/>
      </w:pPr>
      <w:rPr>
        <w:rFonts w:ascii="Wingdings" w:hAnsi="Wingdings" w:hint="default"/>
      </w:rPr>
    </w:lvl>
  </w:abstractNum>
  <w:abstractNum w:abstractNumId="23" w15:restartNumberingAfterBreak="0">
    <w:nsid w:val="49E76797"/>
    <w:multiLevelType w:val="hybridMultilevel"/>
    <w:tmpl w:val="CB28585C"/>
    <w:lvl w:ilvl="0" w:tplc="3892BD56">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8B7289"/>
    <w:multiLevelType w:val="hybridMultilevel"/>
    <w:tmpl w:val="9FE6DBA2"/>
    <w:numStyleLink w:val="headline-"/>
  </w:abstractNum>
  <w:abstractNum w:abstractNumId="25" w15:restartNumberingAfterBreak="0">
    <w:nsid w:val="5DB24252"/>
    <w:multiLevelType w:val="hybridMultilevel"/>
    <w:tmpl w:val="E8849B2E"/>
    <w:lvl w:ilvl="0" w:tplc="3892BD56">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A61EF4"/>
    <w:multiLevelType w:val="multilevel"/>
    <w:tmpl w:val="0409001D"/>
    <w:styleLink w:val="Style5"/>
    <w:lvl w:ilvl="0">
      <w:start w:val="1"/>
      <w:numFmt w:val="bullet"/>
      <w:lvlText w:val="-"/>
      <w:lvlJc w:val="left"/>
      <w:pPr>
        <w:ind w:left="360" w:hanging="360"/>
      </w:pPr>
      <w:rPr>
        <w:rFonts w:ascii="Times New Roman" w:hAnsi="Times New Roman" w:cs="Times New Roman"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0045079"/>
    <w:multiLevelType w:val="multilevel"/>
    <w:tmpl w:val="CF30F5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0BC5CA4"/>
    <w:multiLevelType w:val="hybridMultilevel"/>
    <w:tmpl w:val="105A890E"/>
    <w:lvl w:ilvl="0" w:tplc="4D82FCBC">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647" w:hanging="360"/>
      </w:pPr>
      <w:rPr>
        <w:rFonts w:ascii="Courier New" w:hAnsi="Courier New" w:cs="Courier New" w:hint="default"/>
      </w:rPr>
    </w:lvl>
    <w:lvl w:ilvl="2" w:tplc="04090005">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9" w15:restartNumberingAfterBreak="0">
    <w:nsid w:val="62396081"/>
    <w:multiLevelType w:val="hybridMultilevel"/>
    <w:tmpl w:val="9700439E"/>
    <w:lvl w:ilvl="0" w:tplc="042A0017">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0" w15:restartNumberingAfterBreak="0">
    <w:nsid w:val="65D73B3A"/>
    <w:multiLevelType w:val="hybridMultilevel"/>
    <w:tmpl w:val="9C68EE94"/>
    <w:lvl w:ilvl="0" w:tplc="C6DEF042">
      <w:start w:val="1"/>
      <w:numFmt w:val="bullet"/>
      <w:lvlText w:val=""/>
      <w:lvlJc w:val="left"/>
      <w:pPr>
        <w:tabs>
          <w:tab w:val="num" w:pos="720"/>
        </w:tabs>
        <w:ind w:left="720" w:hanging="360"/>
      </w:pPr>
      <w:rPr>
        <w:rFonts w:ascii="Symbol" w:hAnsi="Symbol" w:hint="default"/>
        <w:sz w:val="20"/>
      </w:rPr>
    </w:lvl>
    <w:lvl w:ilvl="1" w:tplc="B9AC8EB0" w:tentative="1">
      <w:start w:val="1"/>
      <w:numFmt w:val="bullet"/>
      <w:lvlText w:val="o"/>
      <w:lvlJc w:val="left"/>
      <w:pPr>
        <w:tabs>
          <w:tab w:val="num" w:pos="1440"/>
        </w:tabs>
        <w:ind w:left="1440" w:hanging="360"/>
      </w:pPr>
      <w:rPr>
        <w:rFonts w:ascii="Courier New" w:hAnsi="Courier New" w:hint="default"/>
        <w:sz w:val="20"/>
      </w:rPr>
    </w:lvl>
    <w:lvl w:ilvl="2" w:tplc="A12CAE2C" w:tentative="1">
      <w:start w:val="1"/>
      <w:numFmt w:val="bullet"/>
      <w:lvlText w:val=""/>
      <w:lvlJc w:val="left"/>
      <w:pPr>
        <w:tabs>
          <w:tab w:val="num" w:pos="2160"/>
        </w:tabs>
        <w:ind w:left="2160" w:hanging="360"/>
      </w:pPr>
      <w:rPr>
        <w:rFonts w:ascii="Wingdings" w:hAnsi="Wingdings" w:hint="default"/>
        <w:sz w:val="20"/>
      </w:rPr>
    </w:lvl>
    <w:lvl w:ilvl="3" w:tplc="5D2828A2" w:tentative="1">
      <w:start w:val="1"/>
      <w:numFmt w:val="bullet"/>
      <w:lvlText w:val=""/>
      <w:lvlJc w:val="left"/>
      <w:pPr>
        <w:tabs>
          <w:tab w:val="num" w:pos="2880"/>
        </w:tabs>
        <w:ind w:left="2880" w:hanging="360"/>
      </w:pPr>
      <w:rPr>
        <w:rFonts w:ascii="Wingdings" w:hAnsi="Wingdings" w:hint="default"/>
        <w:sz w:val="20"/>
      </w:rPr>
    </w:lvl>
    <w:lvl w:ilvl="4" w:tplc="4DAC2386" w:tentative="1">
      <w:start w:val="1"/>
      <w:numFmt w:val="bullet"/>
      <w:lvlText w:val=""/>
      <w:lvlJc w:val="left"/>
      <w:pPr>
        <w:tabs>
          <w:tab w:val="num" w:pos="3600"/>
        </w:tabs>
        <w:ind w:left="3600" w:hanging="360"/>
      </w:pPr>
      <w:rPr>
        <w:rFonts w:ascii="Wingdings" w:hAnsi="Wingdings" w:hint="default"/>
        <w:sz w:val="20"/>
      </w:rPr>
    </w:lvl>
    <w:lvl w:ilvl="5" w:tplc="0C86E1C0" w:tentative="1">
      <w:start w:val="1"/>
      <w:numFmt w:val="bullet"/>
      <w:lvlText w:val=""/>
      <w:lvlJc w:val="left"/>
      <w:pPr>
        <w:tabs>
          <w:tab w:val="num" w:pos="4320"/>
        </w:tabs>
        <w:ind w:left="4320" w:hanging="360"/>
      </w:pPr>
      <w:rPr>
        <w:rFonts w:ascii="Wingdings" w:hAnsi="Wingdings" w:hint="default"/>
        <w:sz w:val="20"/>
      </w:rPr>
    </w:lvl>
    <w:lvl w:ilvl="6" w:tplc="FF40CDAC" w:tentative="1">
      <w:start w:val="1"/>
      <w:numFmt w:val="bullet"/>
      <w:lvlText w:val=""/>
      <w:lvlJc w:val="left"/>
      <w:pPr>
        <w:tabs>
          <w:tab w:val="num" w:pos="5040"/>
        </w:tabs>
        <w:ind w:left="5040" w:hanging="360"/>
      </w:pPr>
      <w:rPr>
        <w:rFonts w:ascii="Wingdings" w:hAnsi="Wingdings" w:hint="default"/>
        <w:sz w:val="20"/>
      </w:rPr>
    </w:lvl>
    <w:lvl w:ilvl="7" w:tplc="D1483CC2" w:tentative="1">
      <w:start w:val="1"/>
      <w:numFmt w:val="bullet"/>
      <w:lvlText w:val=""/>
      <w:lvlJc w:val="left"/>
      <w:pPr>
        <w:tabs>
          <w:tab w:val="num" w:pos="5760"/>
        </w:tabs>
        <w:ind w:left="5760" w:hanging="360"/>
      </w:pPr>
      <w:rPr>
        <w:rFonts w:ascii="Wingdings" w:hAnsi="Wingdings" w:hint="default"/>
        <w:sz w:val="20"/>
      </w:rPr>
    </w:lvl>
    <w:lvl w:ilvl="8" w:tplc="53487B90"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7BC6AE9"/>
    <w:multiLevelType w:val="hybridMultilevel"/>
    <w:tmpl w:val="A5FAF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8D32F00"/>
    <w:multiLevelType w:val="hybridMultilevel"/>
    <w:tmpl w:val="806AD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BE6463"/>
    <w:multiLevelType w:val="hybridMultilevel"/>
    <w:tmpl w:val="007C16E0"/>
    <w:lvl w:ilvl="0" w:tplc="7722B7D4">
      <w:start w:val="2"/>
      <w:numFmt w:val="bullet"/>
      <w:pStyle w:val="ListParagraph"/>
      <w:lvlText w:val="-"/>
      <w:lvlJc w:val="left"/>
      <w:pPr>
        <w:ind w:left="1077" w:hanging="360"/>
      </w:pPr>
      <w:rPr>
        <w:rFonts w:ascii="Calibri" w:eastAsiaTheme="minorHAnsi" w:hAnsi="Calibri" w:cs="Calibri"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4" w15:restartNumberingAfterBreak="0">
    <w:nsid w:val="6F752E46"/>
    <w:multiLevelType w:val="hybridMultilevel"/>
    <w:tmpl w:val="0409001D"/>
    <w:styleLink w:val="Style2"/>
    <w:lvl w:ilvl="0" w:tplc="D1F8991C">
      <w:start w:val="1"/>
      <w:numFmt w:val="bullet"/>
      <w:lvlText w:val="-"/>
      <w:lvlJc w:val="left"/>
      <w:pPr>
        <w:ind w:left="360" w:hanging="360"/>
      </w:pPr>
      <w:rPr>
        <w:rFonts w:ascii="Times New Roman" w:hAnsi="Times New Roman" w:cs="Times New Roman" w:hint="default"/>
      </w:rPr>
    </w:lvl>
    <w:lvl w:ilvl="1" w:tplc="644E5AEE">
      <w:start w:val="1"/>
      <w:numFmt w:val="lowerLetter"/>
      <w:lvlText w:val="%2)"/>
      <w:lvlJc w:val="left"/>
      <w:pPr>
        <w:ind w:left="720" w:hanging="360"/>
      </w:pPr>
    </w:lvl>
    <w:lvl w:ilvl="2" w:tplc="EF0C47FA">
      <w:start w:val="1"/>
      <w:numFmt w:val="lowerRoman"/>
      <w:lvlText w:val="%3)"/>
      <w:lvlJc w:val="left"/>
      <w:pPr>
        <w:ind w:left="1080" w:hanging="360"/>
      </w:pPr>
    </w:lvl>
    <w:lvl w:ilvl="3" w:tplc="D44CEC08">
      <w:start w:val="1"/>
      <w:numFmt w:val="decimal"/>
      <w:lvlText w:val="(%4)"/>
      <w:lvlJc w:val="left"/>
      <w:pPr>
        <w:ind w:left="1440" w:hanging="360"/>
      </w:pPr>
    </w:lvl>
    <w:lvl w:ilvl="4" w:tplc="A6104866">
      <w:start w:val="1"/>
      <w:numFmt w:val="lowerLetter"/>
      <w:lvlText w:val="(%5)"/>
      <w:lvlJc w:val="left"/>
      <w:pPr>
        <w:ind w:left="1800" w:hanging="360"/>
      </w:pPr>
    </w:lvl>
    <w:lvl w:ilvl="5" w:tplc="CF1E7048">
      <w:start w:val="1"/>
      <w:numFmt w:val="lowerRoman"/>
      <w:lvlText w:val="(%6)"/>
      <w:lvlJc w:val="left"/>
      <w:pPr>
        <w:ind w:left="2160" w:hanging="360"/>
      </w:pPr>
    </w:lvl>
    <w:lvl w:ilvl="6" w:tplc="F998F4CA">
      <w:start w:val="1"/>
      <w:numFmt w:val="decimal"/>
      <w:lvlText w:val="%7."/>
      <w:lvlJc w:val="left"/>
      <w:pPr>
        <w:ind w:left="2520" w:hanging="360"/>
      </w:pPr>
    </w:lvl>
    <w:lvl w:ilvl="7" w:tplc="89B8CF44">
      <w:start w:val="1"/>
      <w:numFmt w:val="lowerLetter"/>
      <w:lvlText w:val="%8."/>
      <w:lvlJc w:val="left"/>
      <w:pPr>
        <w:ind w:left="2880" w:hanging="360"/>
      </w:pPr>
    </w:lvl>
    <w:lvl w:ilvl="8" w:tplc="FE406464">
      <w:start w:val="1"/>
      <w:numFmt w:val="lowerRoman"/>
      <w:lvlText w:val="%9."/>
      <w:lvlJc w:val="left"/>
      <w:pPr>
        <w:ind w:left="3240" w:hanging="360"/>
      </w:pPr>
    </w:lvl>
  </w:abstractNum>
  <w:abstractNum w:abstractNumId="35" w15:restartNumberingAfterBreak="0">
    <w:nsid w:val="725043A4"/>
    <w:multiLevelType w:val="multilevel"/>
    <w:tmpl w:val="0409001D"/>
    <w:styleLink w:val="4132"/>
    <w:lvl w:ilvl="0">
      <w:start w:val="1"/>
      <w:numFmt w:val="bullet"/>
      <w:lvlText w:val="-"/>
      <w:lvlJc w:val="left"/>
      <w:pPr>
        <w:ind w:left="360" w:hanging="360"/>
      </w:pPr>
      <w:rPr>
        <w:rFonts w:ascii="Times New Roman" w:hAnsi="Times New Roman" w:cs="Times New Roman"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72E22096"/>
    <w:multiLevelType w:val="hybridMultilevel"/>
    <w:tmpl w:val="A71A3C48"/>
    <w:lvl w:ilvl="0" w:tplc="4D82FCBC">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42B7352"/>
    <w:multiLevelType w:val="hybridMultilevel"/>
    <w:tmpl w:val="AFD049FC"/>
    <w:lvl w:ilvl="0" w:tplc="B3EC184E">
      <w:numFmt w:val="bullet"/>
      <w:lvlText w:val=""/>
      <w:lvlJc w:val="left"/>
      <w:pPr>
        <w:ind w:left="720" w:hanging="360"/>
      </w:pPr>
      <w:rPr>
        <w:rFonts w:ascii="Wingdings" w:eastAsiaTheme="minorHAnsi" w:hAnsi="Wingdings" w:cs="Arial" w:hint="default"/>
        <w:color w:val="00000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3D0157"/>
    <w:multiLevelType w:val="hybridMultilevel"/>
    <w:tmpl w:val="6C52E918"/>
    <w:lvl w:ilvl="0" w:tplc="042A0017">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9" w15:restartNumberingAfterBreak="0">
    <w:nsid w:val="78720FF9"/>
    <w:multiLevelType w:val="multilevel"/>
    <w:tmpl w:val="A43C2BCC"/>
    <w:styleLink w:val="Style1"/>
    <w:lvl w:ilvl="0">
      <w:start w:val="1"/>
      <w:numFmt w:val="upperLetter"/>
      <w:lvlText w:val="%1."/>
      <w:lvlJc w:val="left"/>
      <w:pPr>
        <w:ind w:left="1287" w:hanging="360"/>
      </w:pPr>
    </w:lvl>
    <w:lvl w:ilvl="1">
      <w:start w:val="1"/>
      <w:numFmt w:val="upp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0" w15:restartNumberingAfterBreak="0">
    <w:nsid w:val="7C1175C7"/>
    <w:multiLevelType w:val="hybridMultilevel"/>
    <w:tmpl w:val="6D6E80C6"/>
    <w:lvl w:ilvl="0" w:tplc="3892BD56">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1"/>
  </w:num>
  <w:num w:numId="3">
    <w:abstractNumId w:val="39"/>
  </w:num>
  <w:num w:numId="4">
    <w:abstractNumId w:val="11"/>
  </w:num>
  <w:num w:numId="5">
    <w:abstractNumId w:val="32"/>
  </w:num>
  <w:num w:numId="6">
    <w:abstractNumId w:val="37"/>
  </w:num>
  <w:num w:numId="7">
    <w:abstractNumId w:val="14"/>
  </w:num>
  <w:num w:numId="8">
    <w:abstractNumId w:val="29"/>
  </w:num>
  <w:num w:numId="9">
    <w:abstractNumId w:val="9"/>
    <w:lvlOverride w:ilvl="0">
      <w:startOverride w:val="1"/>
    </w:lvlOverride>
    <w:lvlOverride w:ilvl="1">
      <w:startOverride w:val="3"/>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0"/>
  </w:num>
  <w:num w:numId="11">
    <w:abstractNumId w:val="3"/>
  </w:num>
  <w:num w:numId="12">
    <w:abstractNumId w:val="27"/>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28"/>
  </w:num>
  <w:num w:numId="19">
    <w:abstractNumId w:val="8"/>
  </w:num>
  <w:num w:numId="20">
    <w:abstractNumId w:val="4"/>
  </w:num>
  <w:num w:numId="21">
    <w:abstractNumId w:val="12"/>
  </w:num>
  <w:num w:numId="22">
    <w:abstractNumId w:val="10"/>
  </w:num>
  <w:num w:numId="23">
    <w:abstractNumId w:val="31"/>
  </w:num>
  <w:num w:numId="24">
    <w:abstractNumId w:val="13"/>
  </w:num>
  <w:num w:numId="25">
    <w:abstractNumId w:val="40"/>
  </w:num>
  <w:num w:numId="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5"/>
  </w:num>
  <w:num w:numId="29">
    <w:abstractNumId w:val="23"/>
  </w:num>
  <w:num w:numId="30">
    <w:abstractNumId w:val="38"/>
  </w:num>
  <w:num w:numId="31">
    <w:abstractNumId w:val="2"/>
  </w:num>
  <w:num w:numId="3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9"/>
  </w:num>
  <w:num w:numId="34">
    <w:abstractNumId w:val="15"/>
  </w:num>
  <w:num w:numId="3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6"/>
  </w:num>
  <w:num w:numId="3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6"/>
  </w:num>
  <w:num w:numId="42">
    <w:abstractNumId w:val="5"/>
  </w:num>
  <w:num w:numId="43">
    <w:abstractNumId w:val="24"/>
  </w:num>
  <w:num w:numId="44">
    <w:abstractNumId w:val="35"/>
  </w:num>
  <w:num w:numId="45">
    <w:abstractNumId w:val="34"/>
  </w:num>
  <w:num w:numId="46">
    <w:abstractNumId w:val="1"/>
  </w:num>
  <w:num w:numId="47">
    <w:abstractNumId w:val="6"/>
  </w:num>
  <w:num w:numId="48">
    <w:abstractNumId w:val="18"/>
  </w:num>
  <w:num w:numId="49">
    <w:abstractNumId w:val="26"/>
  </w:num>
  <w:num w:numId="50">
    <w:abstractNumId w:val="7"/>
  </w:num>
  <w:num w:numId="51">
    <w:abstractNumId w:val="33"/>
  </w:num>
  <w:num w:numId="52">
    <w:abstractNumId w:val="20"/>
  </w:num>
  <w:num w:numId="53">
    <w:abstractNumId w:val="22"/>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mirrorMargins/>
  <w:hideSpellingError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wNbU0MzM3MzW3sLBQ0lEKTi0uzszPAykwrAUAoFxHDiwAAAA="/>
  </w:docVars>
  <w:rsids>
    <w:rsidRoot w:val="00BA7C85"/>
    <w:rsid w:val="000001E8"/>
    <w:rsid w:val="00000AFC"/>
    <w:rsid w:val="00001027"/>
    <w:rsid w:val="000012F8"/>
    <w:rsid w:val="00001D3F"/>
    <w:rsid w:val="000035F2"/>
    <w:rsid w:val="00003C5C"/>
    <w:rsid w:val="00004D7A"/>
    <w:rsid w:val="00004DF4"/>
    <w:rsid w:val="000054A1"/>
    <w:rsid w:val="00005B01"/>
    <w:rsid w:val="000069A1"/>
    <w:rsid w:val="00006FEB"/>
    <w:rsid w:val="00007130"/>
    <w:rsid w:val="000103FE"/>
    <w:rsid w:val="00010805"/>
    <w:rsid w:val="00011042"/>
    <w:rsid w:val="00011A7C"/>
    <w:rsid w:val="00011DFA"/>
    <w:rsid w:val="000127F4"/>
    <w:rsid w:val="00013F21"/>
    <w:rsid w:val="00013F47"/>
    <w:rsid w:val="00014AE0"/>
    <w:rsid w:val="000163E6"/>
    <w:rsid w:val="00016CF3"/>
    <w:rsid w:val="000177C1"/>
    <w:rsid w:val="00017C5F"/>
    <w:rsid w:val="00020281"/>
    <w:rsid w:val="00020D64"/>
    <w:rsid w:val="00020D8D"/>
    <w:rsid w:val="00021094"/>
    <w:rsid w:val="00022BA7"/>
    <w:rsid w:val="00023864"/>
    <w:rsid w:val="00024FC6"/>
    <w:rsid w:val="000251B6"/>
    <w:rsid w:val="00025226"/>
    <w:rsid w:val="00025AAB"/>
    <w:rsid w:val="00025E12"/>
    <w:rsid w:val="00025E44"/>
    <w:rsid w:val="00025FC4"/>
    <w:rsid w:val="000261F6"/>
    <w:rsid w:val="000263C2"/>
    <w:rsid w:val="00026BEF"/>
    <w:rsid w:val="00026DFE"/>
    <w:rsid w:val="000270D4"/>
    <w:rsid w:val="000272EC"/>
    <w:rsid w:val="00027336"/>
    <w:rsid w:val="0002746F"/>
    <w:rsid w:val="00027916"/>
    <w:rsid w:val="000317E8"/>
    <w:rsid w:val="0003262F"/>
    <w:rsid w:val="00032811"/>
    <w:rsid w:val="00032B39"/>
    <w:rsid w:val="000330C0"/>
    <w:rsid w:val="0003370C"/>
    <w:rsid w:val="00033743"/>
    <w:rsid w:val="00034050"/>
    <w:rsid w:val="00034AAF"/>
    <w:rsid w:val="00036483"/>
    <w:rsid w:val="00036643"/>
    <w:rsid w:val="00036E92"/>
    <w:rsid w:val="00036F73"/>
    <w:rsid w:val="0003710D"/>
    <w:rsid w:val="0003795F"/>
    <w:rsid w:val="00037B5E"/>
    <w:rsid w:val="00037E94"/>
    <w:rsid w:val="00040BA7"/>
    <w:rsid w:val="000418C3"/>
    <w:rsid w:val="0004251E"/>
    <w:rsid w:val="00043E9B"/>
    <w:rsid w:val="00044BF5"/>
    <w:rsid w:val="000451E7"/>
    <w:rsid w:val="00045ABB"/>
    <w:rsid w:val="00045F3C"/>
    <w:rsid w:val="0004659E"/>
    <w:rsid w:val="0004676A"/>
    <w:rsid w:val="00046B16"/>
    <w:rsid w:val="00046ED3"/>
    <w:rsid w:val="00047220"/>
    <w:rsid w:val="000479D1"/>
    <w:rsid w:val="00047AE5"/>
    <w:rsid w:val="00047C1D"/>
    <w:rsid w:val="00050348"/>
    <w:rsid w:val="00051CC8"/>
    <w:rsid w:val="00052CEE"/>
    <w:rsid w:val="00052E1A"/>
    <w:rsid w:val="00053660"/>
    <w:rsid w:val="0005375F"/>
    <w:rsid w:val="000539B1"/>
    <w:rsid w:val="00054B34"/>
    <w:rsid w:val="00054C77"/>
    <w:rsid w:val="000550EC"/>
    <w:rsid w:val="0005564C"/>
    <w:rsid w:val="000557E8"/>
    <w:rsid w:val="00056259"/>
    <w:rsid w:val="00056344"/>
    <w:rsid w:val="000568BB"/>
    <w:rsid w:val="00056DF3"/>
    <w:rsid w:val="000571F6"/>
    <w:rsid w:val="0006009D"/>
    <w:rsid w:val="00060B74"/>
    <w:rsid w:val="00061200"/>
    <w:rsid w:val="00061CF3"/>
    <w:rsid w:val="000625A9"/>
    <w:rsid w:val="000625B5"/>
    <w:rsid w:val="00062A72"/>
    <w:rsid w:val="00063661"/>
    <w:rsid w:val="000636E0"/>
    <w:rsid w:val="00063FF8"/>
    <w:rsid w:val="00064258"/>
    <w:rsid w:val="00064473"/>
    <w:rsid w:val="00064CF3"/>
    <w:rsid w:val="00065145"/>
    <w:rsid w:val="00065B4B"/>
    <w:rsid w:val="00065CB5"/>
    <w:rsid w:val="00065E3B"/>
    <w:rsid w:val="00066199"/>
    <w:rsid w:val="00066359"/>
    <w:rsid w:val="000677B8"/>
    <w:rsid w:val="000678B5"/>
    <w:rsid w:val="00070237"/>
    <w:rsid w:val="00070670"/>
    <w:rsid w:val="00070A17"/>
    <w:rsid w:val="00070C54"/>
    <w:rsid w:val="00071580"/>
    <w:rsid w:val="00072345"/>
    <w:rsid w:val="00073D4D"/>
    <w:rsid w:val="00074662"/>
    <w:rsid w:val="00075AFA"/>
    <w:rsid w:val="00075E0F"/>
    <w:rsid w:val="000761F5"/>
    <w:rsid w:val="0007680B"/>
    <w:rsid w:val="00076F12"/>
    <w:rsid w:val="00077162"/>
    <w:rsid w:val="00077AF2"/>
    <w:rsid w:val="00077CEA"/>
    <w:rsid w:val="000806F6"/>
    <w:rsid w:val="00080C88"/>
    <w:rsid w:val="00081836"/>
    <w:rsid w:val="00081EF8"/>
    <w:rsid w:val="0008215D"/>
    <w:rsid w:val="000821E1"/>
    <w:rsid w:val="00082DAE"/>
    <w:rsid w:val="00082EDA"/>
    <w:rsid w:val="00084531"/>
    <w:rsid w:val="00084570"/>
    <w:rsid w:val="00084BD1"/>
    <w:rsid w:val="00085058"/>
    <w:rsid w:val="0008561B"/>
    <w:rsid w:val="00085AA3"/>
    <w:rsid w:val="00085DDF"/>
    <w:rsid w:val="0008634F"/>
    <w:rsid w:val="000863C2"/>
    <w:rsid w:val="000874B4"/>
    <w:rsid w:val="000879BF"/>
    <w:rsid w:val="00087E9A"/>
    <w:rsid w:val="00090016"/>
    <w:rsid w:val="000904BF"/>
    <w:rsid w:val="00090D6F"/>
    <w:rsid w:val="0009109D"/>
    <w:rsid w:val="000911FF"/>
    <w:rsid w:val="000920E5"/>
    <w:rsid w:val="000930B6"/>
    <w:rsid w:val="0009386D"/>
    <w:rsid w:val="00093A45"/>
    <w:rsid w:val="00093AF9"/>
    <w:rsid w:val="00093CFD"/>
    <w:rsid w:val="00095801"/>
    <w:rsid w:val="0009586B"/>
    <w:rsid w:val="000958F5"/>
    <w:rsid w:val="00095965"/>
    <w:rsid w:val="000A064F"/>
    <w:rsid w:val="000A08B1"/>
    <w:rsid w:val="000A109E"/>
    <w:rsid w:val="000A1104"/>
    <w:rsid w:val="000A1338"/>
    <w:rsid w:val="000A15AF"/>
    <w:rsid w:val="000A17C7"/>
    <w:rsid w:val="000A1963"/>
    <w:rsid w:val="000A217B"/>
    <w:rsid w:val="000A2E30"/>
    <w:rsid w:val="000A33F9"/>
    <w:rsid w:val="000A3450"/>
    <w:rsid w:val="000A3902"/>
    <w:rsid w:val="000A3B87"/>
    <w:rsid w:val="000A3BAC"/>
    <w:rsid w:val="000A3CB9"/>
    <w:rsid w:val="000A3D1A"/>
    <w:rsid w:val="000A41CC"/>
    <w:rsid w:val="000A43BA"/>
    <w:rsid w:val="000A446E"/>
    <w:rsid w:val="000A57A6"/>
    <w:rsid w:val="000A58CF"/>
    <w:rsid w:val="000A721B"/>
    <w:rsid w:val="000A7400"/>
    <w:rsid w:val="000A7A8A"/>
    <w:rsid w:val="000A7AD5"/>
    <w:rsid w:val="000B0E5E"/>
    <w:rsid w:val="000B11A5"/>
    <w:rsid w:val="000B1A6E"/>
    <w:rsid w:val="000B38A2"/>
    <w:rsid w:val="000B463D"/>
    <w:rsid w:val="000B4675"/>
    <w:rsid w:val="000B46B1"/>
    <w:rsid w:val="000B497A"/>
    <w:rsid w:val="000B4BB3"/>
    <w:rsid w:val="000B4EC9"/>
    <w:rsid w:val="000B504A"/>
    <w:rsid w:val="000B5866"/>
    <w:rsid w:val="000B59E7"/>
    <w:rsid w:val="000B6253"/>
    <w:rsid w:val="000B657C"/>
    <w:rsid w:val="000B65B4"/>
    <w:rsid w:val="000B7629"/>
    <w:rsid w:val="000B7A17"/>
    <w:rsid w:val="000C0EBD"/>
    <w:rsid w:val="000C0F1A"/>
    <w:rsid w:val="000C1843"/>
    <w:rsid w:val="000C1CD8"/>
    <w:rsid w:val="000C1E25"/>
    <w:rsid w:val="000C2A50"/>
    <w:rsid w:val="000C2AC0"/>
    <w:rsid w:val="000C2BE3"/>
    <w:rsid w:val="000C305D"/>
    <w:rsid w:val="000C69E9"/>
    <w:rsid w:val="000C6E62"/>
    <w:rsid w:val="000D008A"/>
    <w:rsid w:val="000D0972"/>
    <w:rsid w:val="000D0CB5"/>
    <w:rsid w:val="000D15DA"/>
    <w:rsid w:val="000D1A92"/>
    <w:rsid w:val="000D271E"/>
    <w:rsid w:val="000D394B"/>
    <w:rsid w:val="000D40EA"/>
    <w:rsid w:val="000D59DE"/>
    <w:rsid w:val="000D67BF"/>
    <w:rsid w:val="000D796C"/>
    <w:rsid w:val="000D7DB7"/>
    <w:rsid w:val="000D7FA1"/>
    <w:rsid w:val="000E09B6"/>
    <w:rsid w:val="000E12B1"/>
    <w:rsid w:val="000E1355"/>
    <w:rsid w:val="000E198B"/>
    <w:rsid w:val="000E1E0E"/>
    <w:rsid w:val="000E2263"/>
    <w:rsid w:val="000E28CE"/>
    <w:rsid w:val="000E310E"/>
    <w:rsid w:val="000E34D9"/>
    <w:rsid w:val="000E3586"/>
    <w:rsid w:val="000E3DFC"/>
    <w:rsid w:val="000E506B"/>
    <w:rsid w:val="000E5F59"/>
    <w:rsid w:val="000E6395"/>
    <w:rsid w:val="000E64C8"/>
    <w:rsid w:val="000E6F00"/>
    <w:rsid w:val="000E71DE"/>
    <w:rsid w:val="000E7FF6"/>
    <w:rsid w:val="000F061E"/>
    <w:rsid w:val="000F08F9"/>
    <w:rsid w:val="000F0D25"/>
    <w:rsid w:val="000F1430"/>
    <w:rsid w:val="000F1B5B"/>
    <w:rsid w:val="000F2161"/>
    <w:rsid w:val="000F258E"/>
    <w:rsid w:val="000F3354"/>
    <w:rsid w:val="000F36B1"/>
    <w:rsid w:val="000F41B7"/>
    <w:rsid w:val="000F4ACD"/>
    <w:rsid w:val="000F51D6"/>
    <w:rsid w:val="000F57E0"/>
    <w:rsid w:val="000F5B5F"/>
    <w:rsid w:val="000F60F9"/>
    <w:rsid w:val="000F6222"/>
    <w:rsid w:val="000F67EC"/>
    <w:rsid w:val="000F6C06"/>
    <w:rsid w:val="000F7086"/>
    <w:rsid w:val="000F72E9"/>
    <w:rsid w:val="00100176"/>
    <w:rsid w:val="001003B3"/>
    <w:rsid w:val="00100799"/>
    <w:rsid w:val="00100815"/>
    <w:rsid w:val="00101795"/>
    <w:rsid w:val="00101E79"/>
    <w:rsid w:val="00102353"/>
    <w:rsid w:val="001027E4"/>
    <w:rsid w:val="00102FD9"/>
    <w:rsid w:val="00103875"/>
    <w:rsid w:val="00103D63"/>
    <w:rsid w:val="00104392"/>
    <w:rsid w:val="00104D26"/>
    <w:rsid w:val="00105038"/>
    <w:rsid w:val="0010682D"/>
    <w:rsid w:val="00106F06"/>
    <w:rsid w:val="00107B89"/>
    <w:rsid w:val="00107FA3"/>
    <w:rsid w:val="00110C30"/>
    <w:rsid w:val="00112412"/>
    <w:rsid w:val="00112702"/>
    <w:rsid w:val="00112AC9"/>
    <w:rsid w:val="001147E9"/>
    <w:rsid w:val="001152D0"/>
    <w:rsid w:val="00116A51"/>
    <w:rsid w:val="00116C8D"/>
    <w:rsid w:val="00116E04"/>
    <w:rsid w:val="00116E57"/>
    <w:rsid w:val="00117CBD"/>
    <w:rsid w:val="00117CD3"/>
    <w:rsid w:val="00120295"/>
    <w:rsid w:val="00120376"/>
    <w:rsid w:val="00120502"/>
    <w:rsid w:val="00120514"/>
    <w:rsid w:val="00120A98"/>
    <w:rsid w:val="00120C98"/>
    <w:rsid w:val="001222B8"/>
    <w:rsid w:val="001230C7"/>
    <w:rsid w:val="00123D7F"/>
    <w:rsid w:val="00124AAF"/>
    <w:rsid w:val="00125839"/>
    <w:rsid w:val="001268A1"/>
    <w:rsid w:val="00126A3C"/>
    <w:rsid w:val="00127039"/>
    <w:rsid w:val="00127245"/>
    <w:rsid w:val="0013011C"/>
    <w:rsid w:val="00130632"/>
    <w:rsid w:val="00130AB0"/>
    <w:rsid w:val="00130F20"/>
    <w:rsid w:val="00131436"/>
    <w:rsid w:val="00132139"/>
    <w:rsid w:val="001325B9"/>
    <w:rsid w:val="001332E3"/>
    <w:rsid w:val="00133A15"/>
    <w:rsid w:val="00133AB6"/>
    <w:rsid w:val="001342BD"/>
    <w:rsid w:val="001346C1"/>
    <w:rsid w:val="00134AB0"/>
    <w:rsid w:val="00134F1A"/>
    <w:rsid w:val="00136487"/>
    <w:rsid w:val="00136844"/>
    <w:rsid w:val="00137186"/>
    <w:rsid w:val="00137E85"/>
    <w:rsid w:val="0014020A"/>
    <w:rsid w:val="001407DC"/>
    <w:rsid w:val="00140893"/>
    <w:rsid w:val="00141F46"/>
    <w:rsid w:val="001422CB"/>
    <w:rsid w:val="00142435"/>
    <w:rsid w:val="001429A1"/>
    <w:rsid w:val="00142D01"/>
    <w:rsid w:val="001433A1"/>
    <w:rsid w:val="0014361E"/>
    <w:rsid w:val="00144B45"/>
    <w:rsid w:val="0014578F"/>
    <w:rsid w:val="00145966"/>
    <w:rsid w:val="00146793"/>
    <w:rsid w:val="00146984"/>
    <w:rsid w:val="001470CD"/>
    <w:rsid w:val="0014772C"/>
    <w:rsid w:val="00147855"/>
    <w:rsid w:val="00147A65"/>
    <w:rsid w:val="001506DF"/>
    <w:rsid w:val="00151645"/>
    <w:rsid w:val="0015255A"/>
    <w:rsid w:val="001526E4"/>
    <w:rsid w:val="00153214"/>
    <w:rsid w:val="00153733"/>
    <w:rsid w:val="00153D63"/>
    <w:rsid w:val="00154513"/>
    <w:rsid w:val="00155601"/>
    <w:rsid w:val="0015594E"/>
    <w:rsid w:val="00155FA2"/>
    <w:rsid w:val="0015629A"/>
    <w:rsid w:val="00156872"/>
    <w:rsid w:val="00156915"/>
    <w:rsid w:val="001572CB"/>
    <w:rsid w:val="001574AB"/>
    <w:rsid w:val="00157574"/>
    <w:rsid w:val="00157B11"/>
    <w:rsid w:val="00157D1E"/>
    <w:rsid w:val="00157FC1"/>
    <w:rsid w:val="00160BC5"/>
    <w:rsid w:val="00160DE1"/>
    <w:rsid w:val="0016120D"/>
    <w:rsid w:val="001615CB"/>
    <w:rsid w:val="0016177E"/>
    <w:rsid w:val="00161780"/>
    <w:rsid w:val="00161A22"/>
    <w:rsid w:val="001623C4"/>
    <w:rsid w:val="001630F7"/>
    <w:rsid w:val="001631AB"/>
    <w:rsid w:val="0016445D"/>
    <w:rsid w:val="0016466A"/>
    <w:rsid w:val="00164F3A"/>
    <w:rsid w:val="00165FA7"/>
    <w:rsid w:val="00166435"/>
    <w:rsid w:val="00167382"/>
    <w:rsid w:val="00170EAE"/>
    <w:rsid w:val="00171372"/>
    <w:rsid w:val="00172B50"/>
    <w:rsid w:val="00172DD1"/>
    <w:rsid w:val="001730D1"/>
    <w:rsid w:val="001735D5"/>
    <w:rsid w:val="00173F40"/>
    <w:rsid w:val="00173FDA"/>
    <w:rsid w:val="0017401B"/>
    <w:rsid w:val="00174838"/>
    <w:rsid w:val="00176002"/>
    <w:rsid w:val="001772BE"/>
    <w:rsid w:val="00177641"/>
    <w:rsid w:val="00177746"/>
    <w:rsid w:val="00177926"/>
    <w:rsid w:val="00177FB3"/>
    <w:rsid w:val="00180355"/>
    <w:rsid w:val="00180456"/>
    <w:rsid w:val="0018073A"/>
    <w:rsid w:val="001807A9"/>
    <w:rsid w:val="0018126B"/>
    <w:rsid w:val="00181A20"/>
    <w:rsid w:val="00182D84"/>
    <w:rsid w:val="00182F9A"/>
    <w:rsid w:val="00183937"/>
    <w:rsid w:val="001841D8"/>
    <w:rsid w:val="001848C2"/>
    <w:rsid w:val="00185915"/>
    <w:rsid w:val="00185D2C"/>
    <w:rsid w:val="0018682E"/>
    <w:rsid w:val="00187C9F"/>
    <w:rsid w:val="00190902"/>
    <w:rsid w:val="00191572"/>
    <w:rsid w:val="00191BAA"/>
    <w:rsid w:val="00191CE8"/>
    <w:rsid w:val="0019225B"/>
    <w:rsid w:val="0019264A"/>
    <w:rsid w:val="0019271F"/>
    <w:rsid w:val="00192AA5"/>
    <w:rsid w:val="00192D14"/>
    <w:rsid w:val="00193F45"/>
    <w:rsid w:val="001952E4"/>
    <w:rsid w:val="00195C73"/>
    <w:rsid w:val="001964C1"/>
    <w:rsid w:val="00197453"/>
    <w:rsid w:val="001974CB"/>
    <w:rsid w:val="00197800"/>
    <w:rsid w:val="00197BEA"/>
    <w:rsid w:val="00197EC0"/>
    <w:rsid w:val="001A01AF"/>
    <w:rsid w:val="001A1099"/>
    <w:rsid w:val="001A25A0"/>
    <w:rsid w:val="001A379C"/>
    <w:rsid w:val="001A3F56"/>
    <w:rsid w:val="001A44C2"/>
    <w:rsid w:val="001A4DFC"/>
    <w:rsid w:val="001A5C1D"/>
    <w:rsid w:val="001A619E"/>
    <w:rsid w:val="001A63C0"/>
    <w:rsid w:val="001A7188"/>
    <w:rsid w:val="001A7E6C"/>
    <w:rsid w:val="001B0011"/>
    <w:rsid w:val="001B1382"/>
    <w:rsid w:val="001B15B8"/>
    <w:rsid w:val="001B165C"/>
    <w:rsid w:val="001B17D2"/>
    <w:rsid w:val="001B2316"/>
    <w:rsid w:val="001B29B0"/>
    <w:rsid w:val="001B2DC8"/>
    <w:rsid w:val="001B2FAF"/>
    <w:rsid w:val="001B34A1"/>
    <w:rsid w:val="001B3D82"/>
    <w:rsid w:val="001B5943"/>
    <w:rsid w:val="001B643D"/>
    <w:rsid w:val="001B78BB"/>
    <w:rsid w:val="001C0676"/>
    <w:rsid w:val="001C06D1"/>
    <w:rsid w:val="001C083B"/>
    <w:rsid w:val="001C0B87"/>
    <w:rsid w:val="001C0CB4"/>
    <w:rsid w:val="001C11F5"/>
    <w:rsid w:val="001C2DB2"/>
    <w:rsid w:val="001C321F"/>
    <w:rsid w:val="001C37DC"/>
    <w:rsid w:val="001C465D"/>
    <w:rsid w:val="001C4A9D"/>
    <w:rsid w:val="001C4AA5"/>
    <w:rsid w:val="001C5579"/>
    <w:rsid w:val="001C5721"/>
    <w:rsid w:val="001C65DD"/>
    <w:rsid w:val="001C725E"/>
    <w:rsid w:val="001C739E"/>
    <w:rsid w:val="001D093E"/>
    <w:rsid w:val="001D0A47"/>
    <w:rsid w:val="001D11DA"/>
    <w:rsid w:val="001D1303"/>
    <w:rsid w:val="001D1A61"/>
    <w:rsid w:val="001D349B"/>
    <w:rsid w:val="001D35CE"/>
    <w:rsid w:val="001D3AD0"/>
    <w:rsid w:val="001D3DFC"/>
    <w:rsid w:val="001D44C7"/>
    <w:rsid w:val="001D4A7F"/>
    <w:rsid w:val="001D55E2"/>
    <w:rsid w:val="001D5771"/>
    <w:rsid w:val="001D6528"/>
    <w:rsid w:val="001D6F50"/>
    <w:rsid w:val="001D75C3"/>
    <w:rsid w:val="001D7A15"/>
    <w:rsid w:val="001D7ABE"/>
    <w:rsid w:val="001D7D72"/>
    <w:rsid w:val="001E03F4"/>
    <w:rsid w:val="001E0BA4"/>
    <w:rsid w:val="001E0D45"/>
    <w:rsid w:val="001E11A6"/>
    <w:rsid w:val="001E11D7"/>
    <w:rsid w:val="001E2EC6"/>
    <w:rsid w:val="001E3A98"/>
    <w:rsid w:val="001E4101"/>
    <w:rsid w:val="001E41C1"/>
    <w:rsid w:val="001E421F"/>
    <w:rsid w:val="001E4878"/>
    <w:rsid w:val="001E4BF7"/>
    <w:rsid w:val="001E525E"/>
    <w:rsid w:val="001E5459"/>
    <w:rsid w:val="001E6370"/>
    <w:rsid w:val="001E6551"/>
    <w:rsid w:val="001E67D7"/>
    <w:rsid w:val="001E6873"/>
    <w:rsid w:val="001F10CE"/>
    <w:rsid w:val="001F1FE5"/>
    <w:rsid w:val="001F27D5"/>
    <w:rsid w:val="001F2C3A"/>
    <w:rsid w:val="001F2F4E"/>
    <w:rsid w:val="001F37B7"/>
    <w:rsid w:val="001F3C2A"/>
    <w:rsid w:val="001F3D55"/>
    <w:rsid w:val="001F3D60"/>
    <w:rsid w:val="001F4A4C"/>
    <w:rsid w:val="001F4B86"/>
    <w:rsid w:val="001F4FA3"/>
    <w:rsid w:val="001F5162"/>
    <w:rsid w:val="001F53CE"/>
    <w:rsid w:val="001F57A0"/>
    <w:rsid w:val="001F6A0F"/>
    <w:rsid w:val="001F6CB5"/>
    <w:rsid w:val="001F6D51"/>
    <w:rsid w:val="001F726B"/>
    <w:rsid w:val="001F7C19"/>
    <w:rsid w:val="002003E6"/>
    <w:rsid w:val="00200822"/>
    <w:rsid w:val="00200F30"/>
    <w:rsid w:val="00200F97"/>
    <w:rsid w:val="002021E6"/>
    <w:rsid w:val="00202E2E"/>
    <w:rsid w:val="00203348"/>
    <w:rsid w:val="00203C17"/>
    <w:rsid w:val="00205003"/>
    <w:rsid w:val="0020528E"/>
    <w:rsid w:val="00205946"/>
    <w:rsid w:val="00205F37"/>
    <w:rsid w:val="00206072"/>
    <w:rsid w:val="002061FE"/>
    <w:rsid w:val="0021093A"/>
    <w:rsid w:val="00212512"/>
    <w:rsid w:val="00214043"/>
    <w:rsid w:val="00214B75"/>
    <w:rsid w:val="00214F23"/>
    <w:rsid w:val="00214FCF"/>
    <w:rsid w:val="00215047"/>
    <w:rsid w:val="002153C6"/>
    <w:rsid w:val="0021548E"/>
    <w:rsid w:val="002162DF"/>
    <w:rsid w:val="00216B21"/>
    <w:rsid w:val="0021728B"/>
    <w:rsid w:val="002215F1"/>
    <w:rsid w:val="0022201B"/>
    <w:rsid w:val="0022282E"/>
    <w:rsid w:val="00222949"/>
    <w:rsid w:val="00222C5A"/>
    <w:rsid w:val="00222EF9"/>
    <w:rsid w:val="00223C1B"/>
    <w:rsid w:val="0022425E"/>
    <w:rsid w:val="00224B6C"/>
    <w:rsid w:val="00224BDF"/>
    <w:rsid w:val="002256B5"/>
    <w:rsid w:val="00226063"/>
    <w:rsid w:val="0022663C"/>
    <w:rsid w:val="002268AF"/>
    <w:rsid w:val="002276C4"/>
    <w:rsid w:val="00230E5D"/>
    <w:rsid w:val="00230F22"/>
    <w:rsid w:val="00230F84"/>
    <w:rsid w:val="00231141"/>
    <w:rsid w:val="00231626"/>
    <w:rsid w:val="00231BC0"/>
    <w:rsid w:val="00231CD2"/>
    <w:rsid w:val="00234176"/>
    <w:rsid w:val="002349E3"/>
    <w:rsid w:val="00235C4A"/>
    <w:rsid w:val="002361C5"/>
    <w:rsid w:val="00237282"/>
    <w:rsid w:val="00240A95"/>
    <w:rsid w:val="00240F42"/>
    <w:rsid w:val="002413A2"/>
    <w:rsid w:val="0024228A"/>
    <w:rsid w:val="00242355"/>
    <w:rsid w:val="002446D7"/>
    <w:rsid w:val="00244AF0"/>
    <w:rsid w:val="00244DCB"/>
    <w:rsid w:val="002450C2"/>
    <w:rsid w:val="002454F4"/>
    <w:rsid w:val="0024598C"/>
    <w:rsid w:val="002468BC"/>
    <w:rsid w:val="00247F25"/>
    <w:rsid w:val="0025039B"/>
    <w:rsid w:val="00250A20"/>
    <w:rsid w:val="00251DD9"/>
    <w:rsid w:val="002524D9"/>
    <w:rsid w:val="002531AD"/>
    <w:rsid w:val="0025368A"/>
    <w:rsid w:val="00253CF8"/>
    <w:rsid w:val="00253E1A"/>
    <w:rsid w:val="002541EC"/>
    <w:rsid w:val="00254782"/>
    <w:rsid w:val="00255950"/>
    <w:rsid w:val="002560E5"/>
    <w:rsid w:val="0025620C"/>
    <w:rsid w:val="002564C9"/>
    <w:rsid w:val="00257006"/>
    <w:rsid w:val="00257334"/>
    <w:rsid w:val="002601D3"/>
    <w:rsid w:val="002609D4"/>
    <w:rsid w:val="00260CC0"/>
    <w:rsid w:val="00261878"/>
    <w:rsid w:val="00261883"/>
    <w:rsid w:val="00261DD4"/>
    <w:rsid w:val="00261EC5"/>
    <w:rsid w:val="00261F9F"/>
    <w:rsid w:val="002622A5"/>
    <w:rsid w:val="00263433"/>
    <w:rsid w:val="00264D0A"/>
    <w:rsid w:val="002658B1"/>
    <w:rsid w:val="00265BD3"/>
    <w:rsid w:val="00266AF2"/>
    <w:rsid w:val="00266B70"/>
    <w:rsid w:val="00267748"/>
    <w:rsid w:val="0026782B"/>
    <w:rsid w:val="0027000F"/>
    <w:rsid w:val="0027049C"/>
    <w:rsid w:val="00270D00"/>
    <w:rsid w:val="00270FD7"/>
    <w:rsid w:val="002711AE"/>
    <w:rsid w:val="002711CE"/>
    <w:rsid w:val="00272D21"/>
    <w:rsid w:val="00273544"/>
    <w:rsid w:val="00273ED1"/>
    <w:rsid w:val="002743BB"/>
    <w:rsid w:val="00274B00"/>
    <w:rsid w:val="00275A08"/>
    <w:rsid w:val="00275EE0"/>
    <w:rsid w:val="00276FFF"/>
    <w:rsid w:val="00277047"/>
    <w:rsid w:val="002800E8"/>
    <w:rsid w:val="00280B9C"/>
    <w:rsid w:val="00280E55"/>
    <w:rsid w:val="00281E00"/>
    <w:rsid w:val="00281FC3"/>
    <w:rsid w:val="0028255C"/>
    <w:rsid w:val="00282DDB"/>
    <w:rsid w:val="00283438"/>
    <w:rsid w:val="00283CCE"/>
    <w:rsid w:val="00283EA2"/>
    <w:rsid w:val="002841A2"/>
    <w:rsid w:val="00284C88"/>
    <w:rsid w:val="00285BEF"/>
    <w:rsid w:val="00286308"/>
    <w:rsid w:val="00286911"/>
    <w:rsid w:val="00286B8A"/>
    <w:rsid w:val="00286DB9"/>
    <w:rsid w:val="00286FFF"/>
    <w:rsid w:val="00287251"/>
    <w:rsid w:val="002876FD"/>
    <w:rsid w:val="002878FD"/>
    <w:rsid w:val="00287AB3"/>
    <w:rsid w:val="0029061B"/>
    <w:rsid w:val="002906E9"/>
    <w:rsid w:val="00290B0A"/>
    <w:rsid w:val="002913C7"/>
    <w:rsid w:val="00291908"/>
    <w:rsid w:val="0029200B"/>
    <w:rsid w:val="00292503"/>
    <w:rsid w:val="00292916"/>
    <w:rsid w:val="00293833"/>
    <w:rsid w:val="00293AE4"/>
    <w:rsid w:val="0029422B"/>
    <w:rsid w:val="0029438A"/>
    <w:rsid w:val="00294651"/>
    <w:rsid w:val="002949AC"/>
    <w:rsid w:val="00294C40"/>
    <w:rsid w:val="00295C37"/>
    <w:rsid w:val="00295E00"/>
    <w:rsid w:val="00295F95"/>
    <w:rsid w:val="002971AB"/>
    <w:rsid w:val="002979D8"/>
    <w:rsid w:val="00297EDF"/>
    <w:rsid w:val="002A07F0"/>
    <w:rsid w:val="002A0C28"/>
    <w:rsid w:val="002A0F02"/>
    <w:rsid w:val="002A0F23"/>
    <w:rsid w:val="002A1577"/>
    <w:rsid w:val="002A1884"/>
    <w:rsid w:val="002A1DA0"/>
    <w:rsid w:val="002A22A9"/>
    <w:rsid w:val="002A2419"/>
    <w:rsid w:val="002A2816"/>
    <w:rsid w:val="002A28BA"/>
    <w:rsid w:val="002A4DB5"/>
    <w:rsid w:val="002A5199"/>
    <w:rsid w:val="002A5785"/>
    <w:rsid w:val="002A6C48"/>
    <w:rsid w:val="002A6D4F"/>
    <w:rsid w:val="002A76A4"/>
    <w:rsid w:val="002A7B4F"/>
    <w:rsid w:val="002B054B"/>
    <w:rsid w:val="002B0A67"/>
    <w:rsid w:val="002B1D93"/>
    <w:rsid w:val="002B2DFD"/>
    <w:rsid w:val="002B42A4"/>
    <w:rsid w:val="002B4A3C"/>
    <w:rsid w:val="002B4D3C"/>
    <w:rsid w:val="002B525C"/>
    <w:rsid w:val="002B553C"/>
    <w:rsid w:val="002B55DC"/>
    <w:rsid w:val="002B5CBB"/>
    <w:rsid w:val="002B6CA7"/>
    <w:rsid w:val="002B7DAC"/>
    <w:rsid w:val="002C0082"/>
    <w:rsid w:val="002C0B70"/>
    <w:rsid w:val="002C0BF7"/>
    <w:rsid w:val="002C1AE8"/>
    <w:rsid w:val="002C1E6C"/>
    <w:rsid w:val="002C280E"/>
    <w:rsid w:val="002C2D7A"/>
    <w:rsid w:val="002C3310"/>
    <w:rsid w:val="002C3D68"/>
    <w:rsid w:val="002C3F6D"/>
    <w:rsid w:val="002C4631"/>
    <w:rsid w:val="002C4B22"/>
    <w:rsid w:val="002C508F"/>
    <w:rsid w:val="002C65BF"/>
    <w:rsid w:val="002C7233"/>
    <w:rsid w:val="002C7330"/>
    <w:rsid w:val="002C7B63"/>
    <w:rsid w:val="002D028D"/>
    <w:rsid w:val="002D0594"/>
    <w:rsid w:val="002D0D96"/>
    <w:rsid w:val="002D16B8"/>
    <w:rsid w:val="002D1CD7"/>
    <w:rsid w:val="002D2426"/>
    <w:rsid w:val="002D2A16"/>
    <w:rsid w:val="002D3701"/>
    <w:rsid w:val="002D3CD3"/>
    <w:rsid w:val="002D3D07"/>
    <w:rsid w:val="002D3ECE"/>
    <w:rsid w:val="002D4124"/>
    <w:rsid w:val="002D49FE"/>
    <w:rsid w:val="002D4DF2"/>
    <w:rsid w:val="002D4F42"/>
    <w:rsid w:val="002D4FA7"/>
    <w:rsid w:val="002D50F7"/>
    <w:rsid w:val="002D5DF9"/>
    <w:rsid w:val="002D5E11"/>
    <w:rsid w:val="002D65B7"/>
    <w:rsid w:val="002D6D1A"/>
    <w:rsid w:val="002D6E85"/>
    <w:rsid w:val="002D7012"/>
    <w:rsid w:val="002D791F"/>
    <w:rsid w:val="002D7F80"/>
    <w:rsid w:val="002E173A"/>
    <w:rsid w:val="002E1B04"/>
    <w:rsid w:val="002E1DE2"/>
    <w:rsid w:val="002E21A5"/>
    <w:rsid w:val="002E3353"/>
    <w:rsid w:val="002E3917"/>
    <w:rsid w:val="002E436B"/>
    <w:rsid w:val="002E4883"/>
    <w:rsid w:val="002E5378"/>
    <w:rsid w:val="002E5615"/>
    <w:rsid w:val="002E5861"/>
    <w:rsid w:val="002E6442"/>
    <w:rsid w:val="002E6E09"/>
    <w:rsid w:val="002E6E20"/>
    <w:rsid w:val="002E7653"/>
    <w:rsid w:val="002E79E9"/>
    <w:rsid w:val="002E7D97"/>
    <w:rsid w:val="002F0C20"/>
    <w:rsid w:val="002F1422"/>
    <w:rsid w:val="002F1A43"/>
    <w:rsid w:val="002F1AE7"/>
    <w:rsid w:val="002F1E7C"/>
    <w:rsid w:val="002F1F5D"/>
    <w:rsid w:val="002F21C3"/>
    <w:rsid w:val="002F2479"/>
    <w:rsid w:val="002F2B81"/>
    <w:rsid w:val="002F3F6B"/>
    <w:rsid w:val="002F462E"/>
    <w:rsid w:val="002F4A04"/>
    <w:rsid w:val="002F4BD5"/>
    <w:rsid w:val="002F5F93"/>
    <w:rsid w:val="002F6B82"/>
    <w:rsid w:val="002F6CA1"/>
    <w:rsid w:val="002F7597"/>
    <w:rsid w:val="002F7C04"/>
    <w:rsid w:val="0030028C"/>
    <w:rsid w:val="00300994"/>
    <w:rsid w:val="00300A1B"/>
    <w:rsid w:val="00300BFD"/>
    <w:rsid w:val="00300C65"/>
    <w:rsid w:val="00300E4D"/>
    <w:rsid w:val="00302032"/>
    <w:rsid w:val="003045DF"/>
    <w:rsid w:val="00304ECF"/>
    <w:rsid w:val="0030501F"/>
    <w:rsid w:val="00305129"/>
    <w:rsid w:val="0030518B"/>
    <w:rsid w:val="003054C5"/>
    <w:rsid w:val="00305A97"/>
    <w:rsid w:val="00305CEE"/>
    <w:rsid w:val="00305DD6"/>
    <w:rsid w:val="00305F9D"/>
    <w:rsid w:val="003068C7"/>
    <w:rsid w:val="00306E11"/>
    <w:rsid w:val="00306E8D"/>
    <w:rsid w:val="00307156"/>
    <w:rsid w:val="00307D7F"/>
    <w:rsid w:val="00310335"/>
    <w:rsid w:val="003108C0"/>
    <w:rsid w:val="00310ED9"/>
    <w:rsid w:val="003114CB"/>
    <w:rsid w:val="003115B2"/>
    <w:rsid w:val="0031163D"/>
    <w:rsid w:val="0031178F"/>
    <w:rsid w:val="00312E82"/>
    <w:rsid w:val="0031322F"/>
    <w:rsid w:val="003139B6"/>
    <w:rsid w:val="00313D5B"/>
    <w:rsid w:val="00315212"/>
    <w:rsid w:val="00315E54"/>
    <w:rsid w:val="00316400"/>
    <w:rsid w:val="00317BCC"/>
    <w:rsid w:val="00317FB9"/>
    <w:rsid w:val="003208AC"/>
    <w:rsid w:val="003209D3"/>
    <w:rsid w:val="00320A42"/>
    <w:rsid w:val="00320FE4"/>
    <w:rsid w:val="003218AF"/>
    <w:rsid w:val="00321C87"/>
    <w:rsid w:val="00322EFA"/>
    <w:rsid w:val="00323F22"/>
    <w:rsid w:val="00323FC2"/>
    <w:rsid w:val="003240C9"/>
    <w:rsid w:val="0032468B"/>
    <w:rsid w:val="00324A0D"/>
    <w:rsid w:val="00324A71"/>
    <w:rsid w:val="00324A75"/>
    <w:rsid w:val="00324BE1"/>
    <w:rsid w:val="00324DEC"/>
    <w:rsid w:val="003255FE"/>
    <w:rsid w:val="00326F3C"/>
    <w:rsid w:val="00330396"/>
    <w:rsid w:val="0033063E"/>
    <w:rsid w:val="003312D2"/>
    <w:rsid w:val="00331A0C"/>
    <w:rsid w:val="003322FB"/>
    <w:rsid w:val="003332ED"/>
    <w:rsid w:val="003338D3"/>
    <w:rsid w:val="0033392C"/>
    <w:rsid w:val="003339A2"/>
    <w:rsid w:val="00334269"/>
    <w:rsid w:val="0033473F"/>
    <w:rsid w:val="00335396"/>
    <w:rsid w:val="00336985"/>
    <w:rsid w:val="00337643"/>
    <w:rsid w:val="0034047F"/>
    <w:rsid w:val="00340BBD"/>
    <w:rsid w:val="0034108E"/>
    <w:rsid w:val="00341D07"/>
    <w:rsid w:val="003428BF"/>
    <w:rsid w:val="003432AE"/>
    <w:rsid w:val="00343845"/>
    <w:rsid w:val="00343F9A"/>
    <w:rsid w:val="00344486"/>
    <w:rsid w:val="00344BCA"/>
    <w:rsid w:val="00345437"/>
    <w:rsid w:val="00345911"/>
    <w:rsid w:val="00345947"/>
    <w:rsid w:val="00346535"/>
    <w:rsid w:val="0034729A"/>
    <w:rsid w:val="00347316"/>
    <w:rsid w:val="003474FE"/>
    <w:rsid w:val="00347994"/>
    <w:rsid w:val="00347B19"/>
    <w:rsid w:val="003500A6"/>
    <w:rsid w:val="00350C03"/>
    <w:rsid w:val="003513A4"/>
    <w:rsid w:val="00352182"/>
    <w:rsid w:val="003522D7"/>
    <w:rsid w:val="0035326F"/>
    <w:rsid w:val="00353412"/>
    <w:rsid w:val="003534FA"/>
    <w:rsid w:val="00353B8A"/>
    <w:rsid w:val="0035436A"/>
    <w:rsid w:val="00355715"/>
    <w:rsid w:val="00355D2E"/>
    <w:rsid w:val="00356405"/>
    <w:rsid w:val="0035644D"/>
    <w:rsid w:val="00356BDB"/>
    <w:rsid w:val="00356D51"/>
    <w:rsid w:val="00357D08"/>
    <w:rsid w:val="00360298"/>
    <w:rsid w:val="00360671"/>
    <w:rsid w:val="003606A4"/>
    <w:rsid w:val="00360804"/>
    <w:rsid w:val="00360A0E"/>
    <w:rsid w:val="00360FA1"/>
    <w:rsid w:val="003618E1"/>
    <w:rsid w:val="00361963"/>
    <w:rsid w:val="00362121"/>
    <w:rsid w:val="003633F6"/>
    <w:rsid w:val="0036388B"/>
    <w:rsid w:val="0036434D"/>
    <w:rsid w:val="003646DE"/>
    <w:rsid w:val="0036487F"/>
    <w:rsid w:val="003650CF"/>
    <w:rsid w:val="0036564B"/>
    <w:rsid w:val="0036614D"/>
    <w:rsid w:val="003671AD"/>
    <w:rsid w:val="003674F3"/>
    <w:rsid w:val="0036795C"/>
    <w:rsid w:val="003707F9"/>
    <w:rsid w:val="0037103F"/>
    <w:rsid w:val="00371ADD"/>
    <w:rsid w:val="00371EE7"/>
    <w:rsid w:val="0037216D"/>
    <w:rsid w:val="00372518"/>
    <w:rsid w:val="00373759"/>
    <w:rsid w:val="00373FFA"/>
    <w:rsid w:val="003740F4"/>
    <w:rsid w:val="003749AA"/>
    <w:rsid w:val="00374B38"/>
    <w:rsid w:val="00374EE7"/>
    <w:rsid w:val="003752AE"/>
    <w:rsid w:val="0037567A"/>
    <w:rsid w:val="003771E1"/>
    <w:rsid w:val="0037751F"/>
    <w:rsid w:val="0038000F"/>
    <w:rsid w:val="003800CF"/>
    <w:rsid w:val="00380B4F"/>
    <w:rsid w:val="00380E4B"/>
    <w:rsid w:val="00381505"/>
    <w:rsid w:val="00381B1F"/>
    <w:rsid w:val="0038205A"/>
    <w:rsid w:val="0038316F"/>
    <w:rsid w:val="00383383"/>
    <w:rsid w:val="003835FC"/>
    <w:rsid w:val="0038474A"/>
    <w:rsid w:val="00385118"/>
    <w:rsid w:val="0038518B"/>
    <w:rsid w:val="003860C4"/>
    <w:rsid w:val="00386415"/>
    <w:rsid w:val="00387A98"/>
    <w:rsid w:val="00387D51"/>
    <w:rsid w:val="003905B7"/>
    <w:rsid w:val="00391391"/>
    <w:rsid w:val="003917CD"/>
    <w:rsid w:val="00391B48"/>
    <w:rsid w:val="00391F17"/>
    <w:rsid w:val="00392348"/>
    <w:rsid w:val="0039294B"/>
    <w:rsid w:val="00392D16"/>
    <w:rsid w:val="00392D70"/>
    <w:rsid w:val="00392E8F"/>
    <w:rsid w:val="0039372D"/>
    <w:rsid w:val="00393FA8"/>
    <w:rsid w:val="00394221"/>
    <w:rsid w:val="003947D3"/>
    <w:rsid w:val="003947F8"/>
    <w:rsid w:val="0039666D"/>
    <w:rsid w:val="00396D88"/>
    <w:rsid w:val="0039706F"/>
    <w:rsid w:val="00397362"/>
    <w:rsid w:val="00397765"/>
    <w:rsid w:val="003977E0"/>
    <w:rsid w:val="00397D5C"/>
    <w:rsid w:val="00397DB6"/>
    <w:rsid w:val="00397DD4"/>
    <w:rsid w:val="003A06CD"/>
    <w:rsid w:val="003A202A"/>
    <w:rsid w:val="003A26DB"/>
    <w:rsid w:val="003A2A5D"/>
    <w:rsid w:val="003A34AA"/>
    <w:rsid w:val="003A36FA"/>
    <w:rsid w:val="003A40EC"/>
    <w:rsid w:val="003A4570"/>
    <w:rsid w:val="003A48CC"/>
    <w:rsid w:val="003A5813"/>
    <w:rsid w:val="003A5AE8"/>
    <w:rsid w:val="003A6560"/>
    <w:rsid w:val="003A657B"/>
    <w:rsid w:val="003A6937"/>
    <w:rsid w:val="003A72EB"/>
    <w:rsid w:val="003A7492"/>
    <w:rsid w:val="003A7A8F"/>
    <w:rsid w:val="003A7D68"/>
    <w:rsid w:val="003B0093"/>
    <w:rsid w:val="003B0693"/>
    <w:rsid w:val="003B0770"/>
    <w:rsid w:val="003B0E16"/>
    <w:rsid w:val="003B1E72"/>
    <w:rsid w:val="003B1F58"/>
    <w:rsid w:val="003B227E"/>
    <w:rsid w:val="003B231E"/>
    <w:rsid w:val="003B268A"/>
    <w:rsid w:val="003B27D7"/>
    <w:rsid w:val="003B2DE5"/>
    <w:rsid w:val="003B353C"/>
    <w:rsid w:val="003B4C10"/>
    <w:rsid w:val="003B528E"/>
    <w:rsid w:val="003B54B0"/>
    <w:rsid w:val="003B573A"/>
    <w:rsid w:val="003B59E1"/>
    <w:rsid w:val="003B5DED"/>
    <w:rsid w:val="003B6345"/>
    <w:rsid w:val="003B7515"/>
    <w:rsid w:val="003B78C7"/>
    <w:rsid w:val="003C0E87"/>
    <w:rsid w:val="003C0F38"/>
    <w:rsid w:val="003C117B"/>
    <w:rsid w:val="003C1DCF"/>
    <w:rsid w:val="003C2973"/>
    <w:rsid w:val="003C2C4E"/>
    <w:rsid w:val="003C2F0E"/>
    <w:rsid w:val="003C3079"/>
    <w:rsid w:val="003C3192"/>
    <w:rsid w:val="003C3233"/>
    <w:rsid w:val="003C3B6D"/>
    <w:rsid w:val="003C4306"/>
    <w:rsid w:val="003C607A"/>
    <w:rsid w:val="003C6098"/>
    <w:rsid w:val="003C6102"/>
    <w:rsid w:val="003C6A2F"/>
    <w:rsid w:val="003C7207"/>
    <w:rsid w:val="003C7AB3"/>
    <w:rsid w:val="003D04DC"/>
    <w:rsid w:val="003D0D0E"/>
    <w:rsid w:val="003D0E82"/>
    <w:rsid w:val="003D1910"/>
    <w:rsid w:val="003D1AD8"/>
    <w:rsid w:val="003D1BEE"/>
    <w:rsid w:val="003D1D71"/>
    <w:rsid w:val="003D1D94"/>
    <w:rsid w:val="003D2661"/>
    <w:rsid w:val="003D2AB8"/>
    <w:rsid w:val="003D381B"/>
    <w:rsid w:val="003D405B"/>
    <w:rsid w:val="003D4171"/>
    <w:rsid w:val="003D4823"/>
    <w:rsid w:val="003D4A52"/>
    <w:rsid w:val="003D56A8"/>
    <w:rsid w:val="003D5A1D"/>
    <w:rsid w:val="003D5AEF"/>
    <w:rsid w:val="003D5E5C"/>
    <w:rsid w:val="003D656D"/>
    <w:rsid w:val="003D689F"/>
    <w:rsid w:val="003D6B7B"/>
    <w:rsid w:val="003D6DBB"/>
    <w:rsid w:val="003D7AB3"/>
    <w:rsid w:val="003D7F87"/>
    <w:rsid w:val="003E02AA"/>
    <w:rsid w:val="003E0B74"/>
    <w:rsid w:val="003E1883"/>
    <w:rsid w:val="003E2417"/>
    <w:rsid w:val="003E2A07"/>
    <w:rsid w:val="003E3116"/>
    <w:rsid w:val="003E368B"/>
    <w:rsid w:val="003E3A14"/>
    <w:rsid w:val="003E438A"/>
    <w:rsid w:val="003E4391"/>
    <w:rsid w:val="003E4BE4"/>
    <w:rsid w:val="003E52ED"/>
    <w:rsid w:val="003E5AC3"/>
    <w:rsid w:val="003E646E"/>
    <w:rsid w:val="003E7028"/>
    <w:rsid w:val="003E705F"/>
    <w:rsid w:val="003E79C7"/>
    <w:rsid w:val="003E7DF1"/>
    <w:rsid w:val="003F1032"/>
    <w:rsid w:val="003F13B9"/>
    <w:rsid w:val="003F1C1E"/>
    <w:rsid w:val="003F20EE"/>
    <w:rsid w:val="003F2BB8"/>
    <w:rsid w:val="003F317E"/>
    <w:rsid w:val="003F4084"/>
    <w:rsid w:val="003F5A16"/>
    <w:rsid w:val="003F5C93"/>
    <w:rsid w:val="003F6347"/>
    <w:rsid w:val="003F6A27"/>
    <w:rsid w:val="003F6E36"/>
    <w:rsid w:val="003F7CFB"/>
    <w:rsid w:val="003F7EDF"/>
    <w:rsid w:val="00400759"/>
    <w:rsid w:val="0040090F"/>
    <w:rsid w:val="00402425"/>
    <w:rsid w:val="00402BB2"/>
    <w:rsid w:val="00402D6E"/>
    <w:rsid w:val="0040331A"/>
    <w:rsid w:val="004034DB"/>
    <w:rsid w:val="0040394B"/>
    <w:rsid w:val="00404CEB"/>
    <w:rsid w:val="004050DA"/>
    <w:rsid w:val="00405D0D"/>
    <w:rsid w:val="00406587"/>
    <w:rsid w:val="004068BA"/>
    <w:rsid w:val="00406CFA"/>
    <w:rsid w:val="00407013"/>
    <w:rsid w:val="004102EC"/>
    <w:rsid w:val="004105B9"/>
    <w:rsid w:val="0041150A"/>
    <w:rsid w:val="004116F6"/>
    <w:rsid w:val="00412B8F"/>
    <w:rsid w:val="0041360C"/>
    <w:rsid w:val="00413A23"/>
    <w:rsid w:val="00413FA0"/>
    <w:rsid w:val="0041477A"/>
    <w:rsid w:val="00415C98"/>
    <w:rsid w:val="004160FB"/>
    <w:rsid w:val="00416196"/>
    <w:rsid w:val="00416201"/>
    <w:rsid w:val="0041763B"/>
    <w:rsid w:val="004176AC"/>
    <w:rsid w:val="004202A3"/>
    <w:rsid w:val="00420D45"/>
    <w:rsid w:val="00420D78"/>
    <w:rsid w:val="00422E45"/>
    <w:rsid w:val="0042300C"/>
    <w:rsid w:val="00423170"/>
    <w:rsid w:val="0042335F"/>
    <w:rsid w:val="004238A9"/>
    <w:rsid w:val="00423D9A"/>
    <w:rsid w:val="00424991"/>
    <w:rsid w:val="00424AC1"/>
    <w:rsid w:val="00425C87"/>
    <w:rsid w:val="0042628F"/>
    <w:rsid w:val="0042670B"/>
    <w:rsid w:val="00427080"/>
    <w:rsid w:val="004270E9"/>
    <w:rsid w:val="004272BD"/>
    <w:rsid w:val="00427AEB"/>
    <w:rsid w:val="00427BE9"/>
    <w:rsid w:val="00427C36"/>
    <w:rsid w:val="00427E1C"/>
    <w:rsid w:val="00430787"/>
    <w:rsid w:val="00431906"/>
    <w:rsid w:val="004319FF"/>
    <w:rsid w:val="0043245C"/>
    <w:rsid w:val="004325C4"/>
    <w:rsid w:val="004329AA"/>
    <w:rsid w:val="00432CF0"/>
    <w:rsid w:val="004330B0"/>
    <w:rsid w:val="00433457"/>
    <w:rsid w:val="004337AC"/>
    <w:rsid w:val="00433F6F"/>
    <w:rsid w:val="00434543"/>
    <w:rsid w:val="00434902"/>
    <w:rsid w:val="00434918"/>
    <w:rsid w:val="00435196"/>
    <w:rsid w:val="004351D1"/>
    <w:rsid w:val="004354FF"/>
    <w:rsid w:val="00435920"/>
    <w:rsid w:val="0043684E"/>
    <w:rsid w:val="0043695B"/>
    <w:rsid w:val="00437163"/>
    <w:rsid w:val="00437EC1"/>
    <w:rsid w:val="00437ED6"/>
    <w:rsid w:val="0044049E"/>
    <w:rsid w:val="00440D03"/>
    <w:rsid w:val="00440E1B"/>
    <w:rsid w:val="00441195"/>
    <w:rsid w:val="004413B2"/>
    <w:rsid w:val="004416DB"/>
    <w:rsid w:val="00441A67"/>
    <w:rsid w:val="00442A69"/>
    <w:rsid w:val="00444150"/>
    <w:rsid w:val="00444395"/>
    <w:rsid w:val="004443DD"/>
    <w:rsid w:val="004452DE"/>
    <w:rsid w:val="00446AED"/>
    <w:rsid w:val="004470EE"/>
    <w:rsid w:val="004473EA"/>
    <w:rsid w:val="00447928"/>
    <w:rsid w:val="00450641"/>
    <w:rsid w:val="004509E9"/>
    <w:rsid w:val="00450F44"/>
    <w:rsid w:val="00451CC7"/>
    <w:rsid w:val="0045203B"/>
    <w:rsid w:val="00452467"/>
    <w:rsid w:val="004527AB"/>
    <w:rsid w:val="00453E88"/>
    <w:rsid w:val="0045436D"/>
    <w:rsid w:val="00454810"/>
    <w:rsid w:val="00454A69"/>
    <w:rsid w:val="00455B2E"/>
    <w:rsid w:val="00456198"/>
    <w:rsid w:val="00456DD7"/>
    <w:rsid w:val="00457EE6"/>
    <w:rsid w:val="004608F5"/>
    <w:rsid w:val="004619D8"/>
    <w:rsid w:val="00461B41"/>
    <w:rsid w:val="004636DA"/>
    <w:rsid w:val="00464262"/>
    <w:rsid w:val="004649A9"/>
    <w:rsid w:val="00464B80"/>
    <w:rsid w:val="00465003"/>
    <w:rsid w:val="00465778"/>
    <w:rsid w:val="004658F4"/>
    <w:rsid w:val="00465DC8"/>
    <w:rsid w:val="0046708C"/>
    <w:rsid w:val="00467B8E"/>
    <w:rsid w:val="00470E58"/>
    <w:rsid w:val="00471801"/>
    <w:rsid w:val="004718E8"/>
    <w:rsid w:val="0047294F"/>
    <w:rsid w:val="00473866"/>
    <w:rsid w:val="00473E72"/>
    <w:rsid w:val="00474FA9"/>
    <w:rsid w:val="00475B34"/>
    <w:rsid w:val="00475D16"/>
    <w:rsid w:val="00476032"/>
    <w:rsid w:val="00476C74"/>
    <w:rsid w:val="00476CF1"/>
    <w:rsid w:val="00476D26"/>
    <w:rsid w:val="00476F63"/>
    <w:rsid w:val="004801D3"/>
    <w:rsid w:val="0048067A"/>
    <w:rsid w:val="00480815"/>
    <w:rsid w:val="00481B35"/>
    <w:rsid w:val="00481BD2"/>
    <w:rsid w:val="00481C27"/>
    <w:rsid w:val="00482729"/>
    <w:rsid w:val="00482F33"/>
    <w:rsid w:val="0048340F"/>
    <w:rsid w:val="0048391F"/>
    <w:rsid w:val="0048400E"/>
    <w:rsid w:val="004840BD"/>
    <w:rsid w:val="00484148"/>
    <w:rsid w:val="00484A73"/>
    <w:rsid w:val="00484D71"/>
    <w:rsid w:val="0048598B"/>
    <w:rsid w:val="00485D09"/>
    <w:rsid w:val="00486197"/>
    <w:rsid w:val="004863FF"/>
    <w:rsid w:val="004864FA"/>
    <w:rsid w:val="004866DD"/>
    <w:rsid w:val="004872A7"/>
    <w:rsid w:val="004873FE"/>
    <w:rsid w:val="00487536"/>
    <w:rsid w:val="00487D1D"/>
    <w:rsid w:val="00487FBF"/>
    <w:rsid w:val="00490217"/>
    <w:rsid w:val="0049097A"/>
    <w:rsid w:val="004909CE"/>
    <w:rsid w:val="00491128"/>
    <w:rsid w:val="00491218"/>
    <w:rsid w:val="004915CB"/>
    <w:rsid w:val="004919A9"/>
    <w:rsid w:val="00491EF9"/>
    <w:rsid w:val="00491FEC"/>
    <w:rsid w:val="00492629"/>
    <w:rsid w:val="0049295E"/>
    <w:rsid w:val="00492A22"/>
    <w:rsid w:val="00492AC4"/>
    <w:rsid w:val="00492EF3"/>
    <w:rsid w:val="00493E73"/>
    <w:rsid w:val="00494542"/>
    <w:rsid w:val="00495B41"/>
    <w:rsid w:val="00496995"/>
    <w:rsid w:val="00496E5D"/>
    <w:rsid w:val="004977D3"/>
    <w:rsid w:val="00497805"/>
    <w:rsid w:val="00497806"/>
    <w:rsid w:val="00497B9F"/>
    <w:rsid w:val="004A028B"/>
    <w:rsid w:val="004A0451"/>
    <w:rsid w:val="004A0692"/>
    <w:rsid w:val="004A12E0"/>
    <w:rsid w:val="004A176C"/>
    <w:rsid w:val="004A2D9F"/>
    <w:rsid w:val="004A2DB4"/>
    <w:rsid w:val="004A2E4E"/>
    <w:rsid w:val="004A3260"/>
    <w:rsid w:val="004A36D5"/>
    <w:rsid w:val="004A38AA"/>
    <w:rsid w:val="004A3BE0"/>
    <w:rsid w:val="004A3C0E"/>
    <w:rsid w:val="004A3F93"/>
    <w:rsid w:val="004A4148"/>
    <w:rsid w:val="004A463A"/>
    <w:rsid w:val="004A640E"/>
    <w:rsid w:val="004A678F"/>
    <w:rsid w:val="004A6C53"/>
    <w:rsid w:val="004A6D9C"/>
    <w:rsid w:val="004A761D"/>
    <w:rsid w:val="004B02B7"/>
    <w:rsid w:val="004B056D"/>
    <w:rsid w:val="004B097A"/>
    <w:rsid w:val="004B262D"/>
    <w:rsid w:val="004B3590"/>
    <w:rsid w:val="004B3FAE"/>
    <w:rsid w:val="004B400D"/>
    <w:rsid w:val="004B4CBC"/>
    <w:rsid w:val="004B4F8B"/>
    <w:rsid w:val="004B5D2B"/>
    <w:rsid w:val="004B5E62"/>
    <w:rsid w:val="004B6DA0"/>
    <w:rsid w:val="004B708F"/>
    <w:rsid w:val="004B718E"/>
    <w:rsid w:val="004B74C3"/>
    <w:rsid w:val="004B7FF4"/>
    <w:rsid w:val="004C0597"/>
    <w:rsid w:val="004C06AA"/>
    <w:rsid w:val="004C06C5"/>
    <w:rsid w:val="004C0AED"/>
    <w:rsid w:val="004C1011"/>
    <w:rsid w:val="004C12C5"/>
    <w:rsid w:val="004C13E0"/>
    <w:rsid w:val="004C1764"/>
    <w:rsid w:val="004C1D97"/>
    <w:rsid w:val="004C2F00"/>
    <w:rsid w:val="004C2F5A"/>
    <w:rsid w:val="004C3D31"/>
    <w:rsid w:val="004C4835"/>
    <w:rsid w:val="004C4859"/>
    <w:rsid w:val="004C525F"/>
    <w:rsid w:val="004C5A7F"/>
    <w:rsid w:val="004C5F66"/>
    <w:rsid w:val="004C5F6B"/>
    <w:rsid w:val="004C5FA1"/>
    <w:rsid w:val="004C685A"/>
    <w:rsid w:val="004C6F85"/>
    <w:rsid w:val="004C7238"/>
    <w:rsid w:val="004C739E"/>
    <w:rsid w:val="004C7F30"/>
    <w:rsid w:val="004D01F9"/>
    <w:rsid w:val="004D045A"/>
    <w:rsid w:val="004D0C13"/>
    <w:rsid w:val="004D0C15"/>
    <w:rsid w:val="004D0F67"/>
    <w:rsid w:val="004D13A4"/>
    <w:rsid w:val="004D24D6"/>
    <w:rsid w:val="004D2A66"/>
    <w:rsid w:val="004D394B"/>
    <w:rsid w:val="004D3EA0"/>
    <w:rsid w:val="004D46C7"/>
    <w:rsid w:val="004D4DC5"/>
    <w:rsid w:val="004D4EA7"/>
    <w:rsid w:val="004D51D7"/>
    <w:rsid w:val="004D5413"/>
    <w:rsid w:val="004D5440"/>
    <w:rsid w:val="004D5560"/>
    <w:rsid w:val="004D5B9D"/>
    <w:rsid w:val="004D5D3B"/>
    <w:rsid w:val="004D6587"/>
    <w:rsid w:val="004D7585"/>
    <w:rsid w:val="004D75FF"/>
    <w:rsid w:val="004E0258"/>
    <w:rsid w:val="004E08BF"/>
    <w:rsid w:val="004E16AB"/>
    <w:rsid w:val="004E2EEB"/>
    <w:rsid w:val="004E340B"/>
    <w:rsid w:val="004E3D1D"/>
    <w:rsid w:val="004E420F"/>
    <w:rsid w:val="004E43EC"/>
    <w:rsid w:val="004E47BF"/>
    <w:rsid w:val="004E49D2"/>
    <w:rsid w:val="004E4F61"/>
    <w:rsid w:val="004E59FB"/>
    <w:rsid w:val="004E5EBC"/>
    <w:rsid w:val="004E64FD"/>
    <w:rsid w:val="004E6749"/>
    <w:rsid w:val="004E6F54"/>
    <w:rsid w:val="004F0ECC"/>
    <w:rsid w:val="004F13C4"/>
    <w:rsid w:val="004F199F"/>
    <w:rsid w:val="004F2229"/>
    <w:rsid w:val="004F2F8B"/>
    <w:rsid w:val="004F3912"/>
    <w:rsid w:val="004F4944"/>
    <w:rsid w:val="004F4A58"/>
    <w:rsid w:val="004F5110"/>
    <w:rsid w:val="004F584E"/>
    <w:rsid w:val="004F5F9E"/>
    <w:rsid w:val="004F628A"/>
    <w:rsid w:val="004F639E"/>
    <w:rsid w:val="004F66B2"/>
    <w:rsid w:val="004F6C5E"/>
    <w:rsid w:val="004F6DC8"/>
    <w:rsid w:val="004F7038"/>
    <w:rsid w:val="004F7B97"/>
    <w:rsid w:val="005000B9"/>
    <w:rsid w:val="005004A6"/>
    <w:rsid w:val="00500F85"/>
    <w:rsid w:val="005010E8"/>
    <w:rsid w:val="005012A9"/>
    <w:rsid w:val="005012AF"/>
    <w:rsid w:val="00501319"/>
    <w:rsid w:val="005025B3"/>
    <w:rsid w:val="0050262B"/>
    <w:rsid w:val="00502927"/>
    <w:rsid w:val="00502EA0"/>
    <w:rsid w:val="0050307E"/>
    <w:rsid w:val="00503C51"/>
    <w:rsid w:val="00503C6B"/>
    <w:rsid w:val="0050444C"/>
    <w:rsid w:val="00504792"/>
    <w:rsid w:val="00505754"/>
    <w:rsid w:val="005061E1"/>
    <w:rsid w:val="00506D0A"/>
    <w:rsid w:val="005075F0"/>
    <w:rsid w:val="00507CF6"/>
    <w:rsid w:val="005104E4"/>
    <w:rsid w:val="005113A2"/>
    <w:rsid w:val="00512ED8"/>
    <w:rsid w:val="00513EF3"/>
    <w:rsid w:val="00514085"/>
    <w:rsid w:val="00514464"/>
    <w:rsid w:val="00514B73"/>
    <w:rsid w:val="00514E67"/>
    <w:rsid w:val="00515443"/>
    <w:rsid w:val="00515BBB"/>
    <w:rsid w:val="00515D6D"/>
    <w:rsid w:val="005161A1"/>
    <w:rsid w:val="005170E3"/>
    <w:rsid w:val="00517515"/>
    <w:rsid w:val="0051790D"/>
    <w:rsid w:val="00520069"/>
    <w:rsid w:val="005206B9"/>
    <w:rsid w:val="00520A13"/>
    <w:rsid w:val="0052177A"/>
    <w:rsid w:val="00521978"/>
    <w:rsid w:val="00522007"/>
    <w:rsid w:val="00522497"/>
    <w:rsid w:val="00522E9D"/>
    <w:rsid w:val="00523342"/>
    <w:rsid w:val="0052338B"/>
    <w:rsid w:val="0052361E"/>
    <w:rsid w:val="00523708"/>
    <w:rsid w:val="00523F99"/>
    <w:rsid w:val="00523FBA"/>
    <w:rsid w:val="0052456F"/>
    <w:rsid w:val="00524B8D"/>
    <w:rsid w:val="005257C6"/>
    <w:rsid w:val="00526158"/>
    <w:rsid w:val="00526783"/>
    <w:rsid w:val="00526A4A"/>
    <w:rsid w:val="005270E9"/>
    <w:rsid w:val="00527A6C"/>
    <w:rsid w:val="00527C32"/>
    <w:rsid w:val="0053038A"/>
    <w:rsid w:val="0053057C"/>
    <w:rsid w:val="00530743"/>
    <w:rsid w:val="00530B78"/>
    <w:rsid w:val="00531192"/>
    <w:rsid w:val="005317E7"/>
    <w:rsid w:val="00531990"/>
    <w:rsid w:val="00531A2E"/>
    <w:rsid w:val="00532035"/>
    <w:rsid w:val="005324AB"/>
    <w:rsid w:val="00532FD6"/>
    <w:rsid w:val="00533245"/>
    <w:rsid w:val="00533FCB"/>
    <w:rsid w:val="005341DF"/>
    <w:rsid w:val="005342F9"/>
    <w:rsid w:val="0053458E"/>
    <w:rsid w:val="00534817"/>
    <w:rsid w:val="00534B0C"/>
    <w:rsid w:val="00534B56"/>
    <w:rsid w:val="00535531"/>
    <w:rsid w:val="005367DC"/>
    <w:rsid w:val="005376F5"/>
    <w:rsid w:val="00537C4C"/>
    <w:rsid w:val="005401A8"/>
    <w:rsid w:val="00540740"/>
    <w:rsid w:val="00540830"/>
    <w:rsid w:val="00540C09"/>
    <w:rsid w:val="00540C76"/>
    <w:rsid w:val="005413B0"/>
    <w:rsid w:val="00541CE1"/>
    <w:rsid w:val="0054380D"/>
    <w:rsid w:val="005449C0"/>
    <w:rsid w:val="00544D02"/>
    <w:rsid w:val="00545280"/>
    <w:rsid w:val="00545895"/>
    <w:rsid w:val="00545E9E"/>
    <w:rsid w:val="00545F2E"/>
    <w:rsid w:val="00546B52"/>
    <w:rsid w:val="00546B55"/>
    <w:rsid w:val="0054756A"/>
    <w:rsid w:val="00547E63"/>
    <w:rsid w:val="00547F89"/>
    <w:rsid w:val="00550205"/>
    <w:rsid w:val="00550C67"/>
    <w:rsid w:val="00550F48"/>
    <w:rsid w:val="00551166"/>
    <w:rsid w:val="005527CC"/>
    <w:rsid w:val="00553798"/>
    <w:rsid w:val="00553E74"/>
    <w:rsid w:val="00554586"/>
    <w:rsid w:val="00554AEB"/>
    <w:rsid w:val="00554FFD"/>
    <w:rsid w:val="00555CA0"/>
    <w:rsid w:val="00556F75"/>
    <w:rsid w:val="00556FCE"/>
    <w:rsid w:val="005570CD"/>
    <w:rsid w:val="0055718B"/>
    <w:rsid w:val="00557A5C"/>
    <w:rsid w:val="00557CED"/>
    <w:rsid w:val="005609CF"/>
    <w:rsid w:val="00560D6C"/>
    <w:rsid w:val="00562C8A"/>
    <w:rsid w:val="00562D22"/>
    <w:rsid w:val="00563613"/>
    <w:rsid w:val="005637ED"/>
    <w:rsid w:val="00564945"/>
    <w:rsid w:val="00565542"/>
    <w:rsid w:val="005665D4"/>
    <w:rsid w:val="0056692F"/>
    <w:rsid w:val="00566AFC"/>
    <w:rsid w:val="00566EAF"/>
    <w:rsid w:val="00567301"/>
    <w:rsid w:val="00567822"/>
    <w:rsid w:val="00567D01"/>
    <w:rsid w:val="005706E6"/>
    <w:rsid w:val="00570A43"/>
    <w:rsid w:val="00570C83"/>
    <w:rsid w:val="00571847"/>
    <w:rsid w:val="00571C13"/>
    <w:rsid w:val="00572BB1"/>
    <w:rsid w:val="00572D84"/>
    <w:rsid w:val="00573A8E"/>
    <w:rsid w:val="00574ECB"/>
    <w:rsid w:val="00575EA9"/>
    <w:rsid w:val="00576077"/>
    <w:rsid w:val="0057608D"/>
    <w:rsid w:val="00576115"/>
    <w:rsid w:val="00576D69"/>
    <w:rsid w:val="00576D88"/>
    <w:rsid w:val="00577B33"/>
    <w:rsid w:val="00580092"/>
    <w:rsid w:val="00582DD3"/>
    <w:rsid w:val="005830CB"/>
    <w:rsid w:val="00585267"/>
    <w:rsid w:val="005862FC"/>
    <w:rsid w:val="005864E3"/>
    <w:rsid w:val="005869C6"/>
    <w:rsid w:val="00587079"/>
    <w:rsid w:val="00587A1B"/>
    <w:rsid w:val="00587B0C"/>
    <w:rsid w:val="00590389"/>
    <w:rsid w:val="005908F7"/>
    <w:rsid w:val="00591743"/>
    <w:rsid w:val="00591965"/>
    <w:rsid w:val="0059214E"/>
    <w:rsid w:val="00593A13"/>
    <w:rsid w:val="00593AC7"/>
    <w:rsid w:val="005942C5"/>
    <w:rsid w:val="00594A60"/>
    <w:rsid w:val="00594AE5"/>
    <w:rsid w:val="00594EE1"/>
    <w:rsid w:val="005955DD"/>
    <w:rsid w:val="00596186"/>
    <w:rsid w:val="005968AC"/>
    <w:rsid w:val="00597240"/>
    <w:rsid w:val="0059792B"/>
    <w:rsid w:val="00597E0C"/>
    <w:rsid w:val="00597E8E"/>
    <w:rsid w:val="005A062C"/>
    <w:rsid w:val="005A1623"/>
    <w:rsid w:val="005A1719"/>
    <w:rsid w:val="005A1EA7"/>
    <w:rsid w:val="005A1EC0"/>
    <w:rsid w:val="005A2513"/>
    <w:rsid w:val="005A2730"/>
    <w:rsid w:val="005A2A78"/>
    <w:rsid w:val="005A2B60"/>
    <w:rsid w:val="005A2C8E"/>
    <w:rsid w:val="005A2E37"/>
    <w:rsid w:val="005A33C6"/>
    <w:rsid w:val="005A354B"/>
    <w:rsid w:val="005A385A"/>
    <w:rsid w:val="005A38A8"/>
    <w:rsid w:val="005A4508"/>
    <w:rsid w:val="005A4940"/>
    <w:rsid w:val="005A4C24"/>
    <w:rsid w:val="005A5234"/>
    <w:rsid w:val="005A57C8"/>
    <w:rsid w:val="005A6510"/>
    <w:rsid w:val="005A73D0"/>
    <w:rsid w:val="005A7505"/>
    <w:rsid w:val="005A794E"/>
    <w:rsid w:val="005B12F4"/>
    <w:rsid w:val="005B1745"/>
    <w:rsid w:val="005B2473"/>
    <w:rsid w:val="005B2DEF"/>
    <w:rsid w:val="005B2F86"/>
    <w:rsid w:val="005B3824"/>
    <w:rsid w:val="005B4131"/>
    <w:rsid w:val="005B4642"/>
    <w:rsid w:val="005B4FF0"/>
    <w:rsid w:val="005B7C08"/>
    <w:rsid w:val="005C0052"/>
    <w:rsid w:val="005C0242"/>
    <w:rsid w:val="005C0A74"/>
    <w:rsid w:val="005C0AC3"/>
    <w:rsid w:val="005C0B7A"/>
    <w:rsid w:val="005C0C85"/>
    <w:rsid w:val="005C0FB7"/>
    <w:rsid w:val="005C15DC"/>
    <w:rsid w:val="005C1732"/>
    <w:rsid w:val="005C17F9"/>
    <w:rsid w:val="005C1A25"/>
    <w:rsid w:val="005C360D"/>
    <w:rsid w:val="005C3698"/>
    <w:rsid w:val="005C3A0E"/>
    <w:rsid w:val="005C3AEE"/>
    <w:rsid w:val="005C41B6"/>
    <w:rsid w:val="005C5193"/>
    <w:rsid w:val="005C61E3"/>
    <w:rsid w:val="005C71B2"/>
    <w:rsid w:val="005C7D58"/>
    <w:rsid w:val="005D1BB3"/>
    <w:rsid w:val="005D2DC2"/>
    <w:rsid w:val="005D3716"/>
    <w:rsid w:val="005D399E"/>
    <w:rsid w:val="005D3D94"/>
    <w:rsid w:val="005D4873"/>
    <w:rsid w:val="005D4C2A"/>
    <w:rsid w:val="005D4E09"/>
    <w:rsid w:val="005D52AD"/>
    <w:rsid w:val="005D5C26"/>
    <w:rsid w:val="005E06DB"/>
    <w:rsid w:val="005E08DA"/>
    <w:rsid w:val="005E11AB"/>
    <w:rsid w:val="005E160C"/>
    <w:rsid w:val="005E1668"/>
    <w:rsid w:val="005E259F"/>
    <w:rsid w:val="005E3AA6"/>
    <w:rsid w:val="005E3E0E"/>
    <w:rsid w:val="005E3E87"/>
    <w:rsid w:val="005E441A"/>
    <w:rsid w:val="005E45D7"/>
    <w:rsid w:val="005E5079"/>
    <w:rsid w:val="005E54FE"/>
    <w:rsid w:val="005E59B4"/>
    <w:rsid w:val="005E6864"/>
    <w:rsid w:val="005E751B"/>
    <w:rsid w:val="005E7D91"/>
    <w:rsid w:val="005F028E"/>
    <w:rsid w:val="005F18E9"/>
    <w:rsid w:val="005F1B5A"/>
    <w:rsid w:val="005F27F1"/>
    <w:rsid w:val="005F31BA"/>
    <w:rsid w:val="005F34D3"/>
    <w:rsid w:val="005F3719"/>
    <w:rsid w:val="005F3945"/>
    <w:rsid w:val="005F6299"/>
    <w:rsid w:val="005F635A"/>
    <w:rsid w:val="005F7493"/>
    <w:rsid w:val="005F754E"/>
    <w:rsid w:val="006002F7"/>
    <w:rsid w:val="0060079E"/>
    <w:rsid w:val="00600C19"/>
    <w:rsid w:val="00601A9D"/>
    <w:rsid w:val="00601CEA"/>
    <w:rsid w:val="006028C2"/>
    <w:rsid w:val="00602A16"/>
    <w:rsid w:val="00602BC3"/>
    <w:rsid w:val="00602CEF"/>
    <w:rsid w:val="006046B2"/>
    <w:rsid w:val="006046BD"/>
    <w:rsid w:val="00604A7C"/>
    <w:rsid w:val="00604E81"/>
    <w:rsid w:val="00605A1A"/>
    <w:rsid w:val="00605F63"/>
    <w:rsid w:val="00606518"/>
    <w:rsid w:val="00606E9D"/>
    <w:rsid w:val="00606EAB"/>
    <w:rsid w:val="0060729E"/>
    <w:rsid w:val="006075A2"/>
    <w:rsid w:val="00607B95"/>
    <w:rsid w:val="00607EB3"/>
    <w:rsid w:val="006101D0"/>
    <w:rsid w:val="006102B3"/>
    <w:rsid w:val="006108DC"/>
    <w:rsid w:val="00610980"/>
    <w:rsid w:val="00610ED6"/>
    <w:rsid w:val="0061147A"/>
    <w:rsid w:val="00611A07"/>
    <w:rsid w:val="00611EC0"/>
    <w:rsid w:val="00613652"/>
    <w:rsid w:val="006137CF"/>
    <w:rsid w:val="00613838"/>
    <w:rsid w:val="006150EC"/>
    <w:rsid w:val="00615BEE"/>
    <w:rsid w:val="006169B4"/>
    <w:rsid w:val="00616A32"/>
    <w:rsid w:val="00616F13"/>
    <w:rsid w:val="0061741E"/>
    <w:rsid w:val="006178CE"/>
    <w:rsid w:val="00617B7B"/>
    <w:rsid w:val="006200A1"/>
    <w:rsid w:val="006207BF"/>
    <w:rsid w:val="00620898"/>
    <w:rsid w:val="00621A5B"/>
    <w:rsid w:val="00621E9C"/>
    <w:rsid w:val="00621EE8"/>
    <w:rsid w:val="00622100"/>
    <w:rsid w:val="00622550"/>
    <w:rsid w:val="006228B2"/>
    <w:rsid w:val="00624CF6"/>
    <w:rsid w:val="0062550E"/>
    <w:rsid w:val="00625AFB"/>
    <w:rsid w:val="006274DA"/>
    <w:rsid w:val="00627912"/>
    <w:rsid w:val="00630653"/>
    <w:rsid w:val="0063072A"/>
    <w:rsid w:val="00630B7F"/>
    <w:rsid w:val="00630E1C"/>
    <w:rsid w:val="00631860"/>
    <w:rsid w:val="006318E6"/>
    <w:rsid w:val="00632A08"/>
    <w:rsid w:val="00632B72"/>
    <w:rsid w:val="006358EB"/>
    <w:rsid w:val="00635A50"/>
    <w:rsid w:val="00635C47"/>
    <w:rsid w:val="00636587"/>
    <w:rsid w:val="006374C5"/>
    <w:rsid w:val="00637AA3"/>
    <w:rsid w:val="00637D3E"/>
    <w:rsid w:val="00637ED7"/>
    <w:rsid w:val="00640CE9"/>
    <w:rsid w:val="00640D2E"/>
    <w:rsid w:val="00640E1E"/>
    <w:rsid w:val="006417BA"/>
    <w:rsid w:val="00641971"/>
    <w:rsid w:val="00641A68"/>
    <w:rsid w:val="00642690"/>
    <w:rsid w:val="00642F6D"/>
    <w:rsid w:val="00643270"/>
    <w:rsid w:val="00643C69"/>
    <w:rsid w:val="006442DA"/>
    <w:rsid w:val="006449AC"/>
    <w:rsid w:val="00644F3C"/>
    <w:rsid w:val="0064589F"/>
    <w:rsid w:val="00645C0E"/>
    <w:rsid w:val="00645E0A"/>
    <w:rsid w:val="006465C3"/>
    <w:rsid w:val="00646E29"/>
    <w:rsid w:val="0064744D"/>
    <w:rsid w:val="00650908"/>
    <w:rsid w:val="006511FE"/>
    <w:rsid w:val="00651B6C"/>
    <w:rsid w:val="006520E9"/>
    <w:rsid w:val="006528FF"/>
    <w:rsid w:val="00652E58"/>
    <w:rsid w:val="00653189"/>
    <w:rsid w:val="006534C8"/>
    <w:rsid w:val="00654321"/>
    <w:rsid w:val="006543A9"/>
    <w:rsid w:val="00654546"/>
    <w:rsid w:val="0065562E"/>
    <w:rsid w:val="00655A67"/>
    <w:rsid w:val="00655B78"/>
    <w:rsid w:val="0065693D"/>
    <w:rsid w:val="00656A9B"/>
    <w:rsid w:val="00656E3A"/>
    <w:rsid w:val="00657517"/>
    <w:rsid w:val="00657A40"/>
    <w:rsid w:val="006613D4"/>
    <w:rsid w:val="0066145F"/>
    <w:rsid w:val="00661DDB"/>
    <w:rsid w:val="00661E13"/>
    <w:rsid w:val="00661FFC"/>
    <w:rsid w:val="006621ED"/>
    <w:rsid w:val="006630DC"/>
    <w:rsid w:val="00663F7C"/>
    <w:rsid w:val="00664022"/>
    <w:rsid w:val="00664F09"/>
    <w:rsid w:val="0066521F"/>
    <w:rsid w:val="0066534C"/>
    <w:rsid w:val="00665AC1"/>
    <w:rsid w:val="00665CBE"/>
    <w:rsid w:val="00665E55"/>
    <w:rsid w:val="006667A7"/>
    <w:rsid w:val="00667140"/>
    <w:rsid w:val="006710A7"/>
    <w:rsid w:val="00671B31"/>
    <w:rsid w:val="00672071"/>
    <w:rsid w:val="006726CF"/>
    <w:rsid w:val="006727ED"/>
    <w:rsid w:val="00672A20"/>
    <w:rsid w:val="00672E4A"/>
    <w:rsid w:val="006731E2"/>
    <w:rsid w:val="006737C0"/>
    <w:rsid w:val="00673C4F"/>
    <w:rsid w:val="006751C8"/>
    <w:rsid w:val="006758EA"/>
    <w:rsid w:val="0067655B"/>
    <w:rsid w:val="00676626"/>
    <w:rsid w:val="00676644"/>
    <w:rsid w:val="00676E4B"/>
    <w:rsid w:val="006774B0"/>
    <w:rsid w:val="00677D98"/>
    <w:rsid w:val="00680233"/>
    <w:rsid w:val="006810A3"/>
    <w:rsid w:val="00681825"/>
    <w:rsid w:val="00681A0B"/>
    <w:rsid w:val="00681F07"/>
    <w:rsid w:val="0068257C"/>
    <w:rsid w:val="0068279A"/>
    <w:rsid w:val="00683119"/>
    <w:rsid w:val="006834ED"/>
    <w:rsid w:val="006836CB"/>
    <w:rsid w:val="00683A1E"/>
    <w:rsid w:val="00683D81"/>
    <w:rsid w:val="0068460D"/>
    <w:rsid w:val="00685699"/>
    <w:rsid w:val="00686EBD"/>
    <w:rsid w:val="00686F44"/>
    <w:rsid w:val="00686FF4"/>
    <w:rsid w:val="00687225"/>
    <w:rsid w:val="006872E1"/>
    <w:rsid w:val="006879EC"/>
    <w:rsid w:val="00687FB9"/>
    <w:rsid w:val="0069175A"/>
    <w:rsid w:val="006917BF"/>
    <w:rsid w:val="00691E7C"/>
    <w:rsid w:val="006921C0"/>
    <w:rsid w:val="00692469"/>
    <w:rsid w:val="006924F5"/>
    <w:rsid w:val="006928E4"/>
    <w:rsid w:val="00692A40"/>
    <w:rsid w:val="00692FE8"/>
    <w:rsid w:val="00693F81"/>
    <w:rsid w:val="00694C28"/>
    <w:rsid w:val="00694E9D"/>
    <w:rsid w:val="006954C5"/>
    <w:rsid w:val="00695DAE"/>
    <w:rsid w:val="00697D49"/>
    <w:rsid w:val="006A006C"/>
    <w:rsid w:val="006A0409"/>
    <w:rsid w:val="006A0940"/>
    <w:rsid w:val="006A0C7D"/>
    <w:rsid w:val="006A123C"/>
    <w:rsid w:val="006A1781"/>
    <w:rsid w:val="006A321E"/>
    <w:rsid w:val="006A3D45"/>
    <w:rsid w:val="006A49D1"/>
    <w:rsid w:val="006A49DB"/>
    <w:rsid w:val="006A4C4A"/>
    <w:rsid w:val="006A5332"/>
    <w:rsid w:val="006A7734"/>
    <w:rsid w:val="006B002D"/>
    <w:rsid w:val="006B08D2"/>
    <w:rsid w:val="006B10F8"/>
    <w:rsid w:val="006B1184"/>
    <w:rsid w:val="006B14C6"/>
    <w:rsid w:val="006B209E"/>
    <w:rsid w:val="006B2124"/>
    <w:rsid w:val="006B268F"/>
    <w:rsid w:val="006B2B77"/>
    <w:rsid w:val="006B2D26"/>
    <w:rsid w:val="006B3154"/>
    <w:rsid w:val="006B3676"/>
    <w:rsid w:val="006B371C"/>
    <w:rsid w:val="006B5369"/>
    <w:rsid w:val="006B5709"/>
    <w:rsid w:val="006B5932"/>
    <w:rsid w:val="006B5C27"/>
    <w:rsid w:val="006B6235"/>
    <w:rsid w:val="006B62E2"/>
    <w:rsid w:val="006B729B"/>
    <w:rsid w:val="006B7D7E"/>
    <w:rsid w:val="006B7DB0"/>
    <w:rsid w:val="006B7EEE"/>
    <w:rsid w:val="006C0264"/>
    <w:rsid w:val="006C03E4"/>
    <w:rsid w:val="006C0745"/>
    <w:rsid w:val="006C0872"/>
    <w:rsid w:val="006C1885"/>
    <w:rsid w:val="006C2359"/>
    <w:rsid w:val="006C23BE"/>
    <w:rsid w:val="006C2D8D"/>
    <w:rsid w:val="006C3071"/>
    <w:rsid w:val="006C4F25"/>
    <w:rsid w:val="006C520E"/>
    <w:rsid w:val="006C5258"/>
    <w:rsid w:val="006C6D7D"/>
    <w:rsid w:val="006C7359"/>
    <w:rsid w:val="006C7A60"/>
    <w:rsid w:val="006C7A78"/>
    <w:rsid w:val="006D0090"/>
    <w:rsid w:val="006D01C2"/>
    <w:rsid w:val="006D0224"/>
    <w:rsid w:val="006D0FF3"/>
    <w:rsid w:val="006D13C7"/>
    <w:rsid w:val="006D180F"/>
    <w:rsid w:val="006D2629"/>
    <w:rsid w:val="006D3E4A"/>
    <w:rsid w:val="006D45B2"/>
    <w:rsid w:val="006D4BB8"/>
    <w:rsid w:val="006D4D02"/>
    <w:rsid w:val="006D5F98"/>
    <w:rsid w:val="006D7A06"/>
    <w:rsid w:val="006D7A0E"/>
    <w:rsid w:val="006E0262"/>
    <w:rsid w:val="006E06B8"/>
    <w:rsid w:val="006E07E2"/>
    <w:rsid w:val="006E10D0"/>
    <w:rsid w:val="006E1444"/>
    <w:rsid w:val="006E23C5"/>
    <w:rsid w:val="006E2404"/>
    <w:rsid w:val="006E2E17"/>
    <w:rsid w:val="006E396F"/>
    <w:rsid w:val="006E3E02"/>
    <w:rsid w:val="006E4B5A"/>
    <w:rsid w:val="006E60A2"/>
    <w:rsid w:val="006E6BC2"/>
    <w:rsid w:val="006E6DC3"/>
    <w:rsid w:val="006F0741"/>
    <w:rsid w:val="006F0BBE"/>
    <w:rsid w:val="006F1CC3"/>
    <w:rsid w:val="006F1EE6"/>
    <w:rsid w:val="006F21EC"/>
    <w:rsid w:val="006F274B"/>
    <w:rsid w:val="006F2787"/>
    <w:rsid w:val="006F2934"/>
    <w:rsid w:val="006F3B28"/>
    <w:rsid w:val="006F42D5"/>
    <w:rsid w:val="006F4413"/>
    <w:rsid w:val="006F464A"/>
    <w:rsid w:val="006F5753"/>
    <w:rsid w:val="006F611C"/>
    <w:rsid w:val="006F6162"/>
    <w:rsid w:val="006F6196"/>
    <w:rsid w:val="006F631F"/>
    <w:rsid w:val="006F7479"/>
    <w:rsid w:val="006F74C4"/>
    <w:rsid w:val="006F7773"/>
    <w:rsid w:val="006F7C41"/>
    <w:rsid w:val="006F7FDE"/>
    <w:rsid w:val="0070025F"/>
    <w:rsid w:val="00701050"/>
    <w:rsid w:val="007027B7"/>
    <w:rsid w:val="00703231"/>
    <w:rsid w:val="00704130"/>
    <w:rsid w:val="00704194"/>
    <w:rsid w:val="007041C1"/>
    <w:rsid w:val="007046CF"/>
    <w:rsid w:val="00704E35"/>
    <w:rsid w:val="0070547B"/>
    <w:rsid w:val="00705FA7"/>
    <w:rsid w:val="0070628B"/>
    <w:rsid w:val="00706E8F"/>
    <w:rsid w:val="0070778F"/>
    <w:rsid w:val="0070795B"/>
    <w:rsid w:val="007106CF"/>
    <w:rsid w:val="00710B0F"/>
    <w:rsid w:val="00710DB0"/>
    <w:rsid w:val="0071205F"/>
    <w:rsid w:val="00713122"/>
    <w:rsid w:val="00713307"/>
    <w:rsid w:val="0071409E"/>
    <w:rsid w:val="0071420E"/>
    <w:rsid w:val="00714255"/>
    <w:rsid w:val="00714FAA"/>
    <w:rsid w:val="00715412"/>
    <w:rsid w:val="0071559F"/>
    <w:rsid w:val="00715ABB"/>
    <w:rsid w:val="00715B66"/>
    <w:rsid w:val="00715CD7"/>
    <w:rsid w:val="00716EF6"/>
    <w:rsid w:val="0071701F"/>
    <w:rsid w:val="00717D0B"/>
    <w:rsid w:val="00717DDC"/>
    <w:rsid w:val="00717F7C"/>
    <w:rsid w:val="007201AE"/>
    <w:rsid w:val="007201E7"/>
    <w:rsid w:val="00720A31"/>
    <w:rsid w:val="007217D0"/>
    <w:rsid w:val="007219BF"/>
    <w:rsid w:val="00721C03"/>
    <w:rsid w:val="0072204B"/>
    <w:rsid w:val="00722CFA"/>
    <w:rsid w:val="00723C95"/>
    <w:rsid w:val="00724521"/>
    <w:rsid w:val="00724E77"/>
    <w:rsid w:val="007251BD"/>
    <w:rsid w:val="007256F1"/>
    <w:rsid w:val="00725BF1"/>
    <w:rsid w:val="00725F12"/>
    <w:rsid w:val="007266DB"/>
    <w:rsid w:val="0072688D"/>
    <w:rsid w:val="0072707A"/>
    <w:rsid w:val="00727108"/>
    <w:rsid w:val="0072792D"/>
    <w:rsid w:val="00727A52"/>
    <w:rsid w:val="00730065"/>
    <w:rsid w:val="007306EE"/>
    <w:rsid w:val="00730DE5"/>
    <w:rsid w:val="00731569"/>
    <w:rsid w:val="00731955"/>
    <w:rsid w:val="00731ED9"/>
    <w:rsid w:val="00732207"/>
    <w:rsid w:val="007332F9"/>
    <w:rsid w:val="007354A4"/>
    <w:rsid w:val="007354C7"/>
    <w:rsid w:val="00735548"/>
    <w:rsid w:val="0073634D"/>
    <w:rsid w:val="00736F30"/>
    <w:rsid w:val="00737ADA"/>
    <w:rsid w:val="00737E6E"/>
    <w:rsid w:val="00737F9A"/>
    <w:rsid w:val="00740A74"/>
    <w:rsid w:val="00740BC6"/>
    <w:rsid w:val="00741105"/>
    <w:rsid w:val="00742361"/>
    <w:rsid w:val="00742E0D"/>
    <w:rsid w:val="007434AB"/>
    <w:rsid w:val="00743C59"/>
    <w:rsid w:val="00743C63"/>
    <w:rsid w:val="00744154"/>
    <w:rsid w:val="0074420B"/>
    <w:rsid w:val="00744989"/>
    <w:rsid w:val="00744E48"/>
    <w:rsid w:val="007457AD"/>
    <w:rsid w:val="00745838"/>
    <w:rsid w:val="00745994"/>
    <w:rsid w:val="00745B84"/>
    <w:rsid w:val="00745DD9"/>
    <w:rsid w:val="0074608B"/>
    <w:rsid w:val="00746147"/>
    <w:rsid w:val="00747C50"/>
    <w:rsid w:val="007501AE"/>
    <w:rsid w:val="0075087E"/>
    <w:rsid w:val="00750970"/>
    <w:rsid w:val="00750CF7"/>
    <w:rsid w:val="00750FF3"/>
    <w:rsid w:val="00751860"/>
    <w:rsid w:val="00751B16"/>
    <w:rsid w:val="00751CA9"/>
    <w:rsid w:val="00752025"/>
    <w:rsid w:val="0075282A"/>
    <w:rsid w:val="00753AB5"/>
    <w:rsid w:val="00753D03"/>
    <w:rsid w:val="00754BBD"/>
    <w:rsid w:val="0075515A"/>
    <w:rsid w:val="00757A0B"/>
    <w:rsid w:val="00757EB4"/>
    <w:rsid w:val="00760531"/>
    <w:rsid w:val="007605E5"/>
    <w:rsid w:val="007626F1"/>
    <w:rsid w:val="007628AD"/>
    <w:rsid w:val="00762A09"/>
    <w:rsid w:val="00762A1C"/>
    <w:rsid w:val="00762A8C"/>
    <w:rsid w:val="00763586"/>
    <w:rsid w:val="00763A8E"/>
    <w:rsid w:val="00763BA2"/>
    <w:rsid w:val="00763D12"/>
    <w:rsid w:val="0076420B"/>
    <w:rsid w:val="007644AA"/>
    <w:rsid w:val="007645EC"/>
    <w:rsid w:val="00765601"/>
    <w:rsid w:val="00766285"/>
    <w:rsid w:val="007668C8"/>
    <w:rsid w:val="00767DB9"/>
    <w:rsid w:val="00770404"/>
    <w:rsid w:val="00770450"/>
    <w:rsid w:val="00770708"/>
    <w:rsid w:val="007707A8"/>
    <w:rsid w:val="00770868"/>
    <w:rsid w:val="00770999"/>
    <w:rsid w:val="00771043"/>
    <w:rsid w:val="00771A6D"/>
    <w:rsid w:val="00771E49"/>
    <w:rsid w:val="00772251"/>
    <w:rsid w:val="00772855"/>
    <w:rsid w:val="00773685"/>
    <w:rsid w:val="00773A88"/>
    <w:rsid w:val="007753E1"/>
    <w:rsid w:val="0077598E"/>
    <w:rsid w:val="0077665C"/>
    <w:rsid w:val="007767A9"/>
    <w:rsid w:val="00777B61"/>
    <w:rsid w:val="00780098"/>
    <w:rsid w:val="007801D9"/>
    <w:rsid w:val="0078058F"/>
    <w:rsid w:val="00782446"/>
    <w:rsid w:val="00782B16"/>
    <w:rsid w:val="00783282"/>
    <w:rsid w:val="00783A7B"/>
    <w:rsid w:val="00784335"/>
    <w:rsid w:val="00784521"/>
    <w:rsid w:val="0078468B"/>
    <w:rsid w:val="007848A7"/>
    <w:rsid w:val="007848EB"/>
    <w:rsid w:val="00784AA9"/>
    <w:rsid w:val="00785989"/>
    <w:rsid w:val="00785CE2"/>
    <w:rsid w:val="00785E14"/>
    <w:rsid w:val="00786527"/>
    <w:rsid w:val="00786B60"/>
    <w:rsid w:val="00787567"/>
    <w:rsid w:val="007876DB"/>
    <w:rsid w:val="0078793C"/>
    <w:rsid w:val="00787CC1"/>
    <w:rsid w:val="00787D40"/>
    <w:rsid w:val="0079018E"/>
    <w:rsid w:val="00790759"/>
    <w:rsid w:val="007908A7"/>
    <w:rsid w:val="0079096F"/>
    <w:rsid w:val="00791502"/>
    <w:rsid w:val="00791945"/>
    <w:rsid w:val="007922ED"/>
    <w:rsid w:val="007928FC"/>
    <w:rsid w:val="0079294E"/>
    <w:rsid w:val="00793173"/>
    <w:rsid w:val="00793E20"/>
    <w:rsid w:val="00793E33"/>
    <w:rsid w:val="00793FC7"/>
    <w:rsid w:val="00793FD2"/>
    <w:rsid w:val="00794061"/>
    <w:rsid w:val="007943D0"/>
    <w:rsid w:val="007949D8"/>
    <w:rsid w:val="00794AC0"/>
    <w:rsid w:val="00794B02"/>
    <w:rsid w:val="00794C67"/>
    <w:rsid w:val="0079593A"/>
    <w:rsid w:val="00795CAF"/>
    <w:rsid w:val="00795FCD"/>
    <w:rsid w:val="007966AE"/>
    <w:rsid w:val="00796D4F"/>
    <w:rsid w:val="00797AA0"/>
    <w:rsid w:val="007A13F6"/>
    <w:rsid w:val="007A173B"/>
    <w:rsid w:val="007A198C"/>
    <w:rsid w:val="007A262B"/>
    <w:rsid w:val="007A332B"/>
    <w:rsid w:val="007A3A60"/>
    <w:rsid w:val="007A4E3D"/>
    <w:rsid w:val="007A608C"/>
    <w:rsid w:val="007A6362"/>
    <w:rsid w:val="007A7212"/>
    <w:rsid w:val="007A73B4"/>
    <w:rsid w:val="007A7FFA"/>
    <w:rsid w:val="007B00CC"/>
    <w:rsid w:val="007B063C"/>
    <w:rsid w:val="007B0AD7"/>
    <w:rsid w:val="007B1F55"/>
    <w:rsid w:val="007B2222"/>
    <w:rsid w:val="007B2B76"/>
    <w:rsid w:val="007B2F0C"/>
    <w:rsid w:val="007B326E"/>
    <w:rsid w:val="007B32A8"/>
    <w:rsid w:val="007B38EF"/>
    <w:rsid w:val="007B3E7F"/>
    <w:rsid w:val="007B3F52"/>
    <w:rsid w:val="007B4279"/>
    <w:rsid w:val="007B46BC"/>
    <w:rsid w:val="007B4761"/>
    <w:rsid w:val="007B5697"/>
    <w:rsid w:val="007B5CB8"/>
    <w:rsid w:val="007B6DF6"/>
    <w:rsid w:val="007B75EB"/>
    <w:rsid w:val="007B7B15"/>
    <w:rsid w:val="007B7BF6"/>
    <w:rsid w:val="007B7D10"/>
    <w:rsid w:val="007C0574"/>
    <w:rsid w:val="007C0A91"/>
    <w:rsid w:val="007C0D2B"/>
    <w:rsid w:val="007C0E60"/>
    <w:rsid w:val="007C2261"/>
    <w:rsid w:val="007C2BAD"/>
    <w:rsid w:val="007C2D6E"/>
    <w:rsid w:val="007C2EA0"/>
    <w:rsid w:val="007C3036"/>
    <w:rsid w:val="007C30C9"/>
    <w:rsid w:val="007C31B8"/>
    <w:rsid w:val="007C3845"/>
    <w:rsid w:val="007C38C8"/>
    <w:rsid w:val="007C3BAF"/>
    <w:rsid w:val="007C3C4D"/>
    <w:rsid w:val="007C5821"/>
    <w:rsid w:val="007C586B"/>
    <w:rsid w:val="007C613B"/>
    <w:rsid w:val="007C72E4"/>
    <w:rsid w:val="007D1468"/>
    <w:rsid w:val="007D1F7E"/>
    <w:rsid w:val="007D2342"/>
    <w:rsid w:val="007D2549"/>
    <w:rsid w:val="007D266C"/>
    <w:rsid w:val="007D2D1E"/>
    <w:rsid w:val="007D4238"/>
    <w:rsid w:val="007D47CC"/>
    <w:rsid w:val="007D5A7E"/>
    <w:rsid w:val="007D5DEC"/>
    <w:rsid w:val="007D6B53"/>
    <w:rsid w:val="007D7F08"/>
    <w:rsid w:val="007E0851"/>
    <w:rsid w:val="007E116D"/>
    <w:rsid w:val="007E1F5F"/>
    <w:rsid w:val="007E21D9"/>
    <w:rsid w:val="007E2234"/>
    <w:rsid w:val="007E22C4"/>
    <w:rsid w:val="007E2D32"/>
    <w:rsid w:val="007E2D8B"/>
    <w:rsid w:val="007E3D8A"/>
    <w:rsid w:val="007E3FE9"/>
    <w:rsid w:val="007E439E"/>
    <w:rsid w:val="007E492B"/>
    <w:rsid w:val="007E4AA8"/>
    <w:rsid w:val="007E4D94"/>
    <w:rsid w:val="007E4F82"/>
    <w:rsid w:val="007E6497"/>
    <w:rsid w:val="007E6549"/>
    <w:rsid w:val="007E7591"/>
    <w:rsid w:val="007E796F"/>
    <w:rsid w:val="007E7C12"/>
    <w:rsid w:val="007E7CF6"/>
    <w:rsid w:val="007E7D1E"/>
    <w:rsid w:val="007F001D"/>
    <w:rsid w:val="007F0367"/>
    <w:rsid w:val="007F2358"/>
    <w:rsid w:val="007F2895"/>
    <w:rsid w:val="007F2A10"/>
    <w:rsid w:val="007F3673"/>
    <w:rsid w:val="007F4204"/>
    <w:rsid w:val="007F50CC"/>
    <w:rsid w:val="007F6C23"/>
    <w:rsid w:val="007F6F36"/>
    <w:rsid w:val="007F6F76"/>
    <w:rsid w:val="007F7E5A"/>
    <w:rsid w:val="00800584"/>
    <w:rsid w:val="00801108"/>
    <w:rsid w:val="00801D25"/>
    <w:rsid w:val="00802A8B"/>
    <w:rsid w:val="008032C0"/>
    <w:rsid w:val="00803498"/>
    <w:rsid w:val="0080349B"/>
    <w:rsid w:val="00803568"/>
    <w:rsid w:val="008043A2"/>
    <w:rsid w:val="008047E5"/>
    <w:rsid w:val="00804854"/>
    <w:rsid w:val="00804FB0"/>
    <w:rsid w:val="008058A1"/>
    <w:rsid w:val="00805CB0"/>
    <w:rsid w:val="00806FB5"/>
    <w:rsid w:val="00807C49"/>
    <w:rsid w:val="00810D82"/>
    <w:rsid w:val="00810E9E"/>
    <w:rsid w:val="00811225"/>
    <w:rsid w:val="00811633"/>
    <w:rsid w:val="00812D46"/>
    <w:rsid w:val="00812FCB"/>
    <w:rsid w:val="0081390E"/>
    <w:rsid w:val="00814263"/>
    <w:rsid w:val="0081431B"/>
    <w:rsid w:val="0081438D"/>
    <w:rsid w:val="0081476B"/>
    <w:rsid w:val="0081489F"/>
    <w:rsid w:val="008163C4"/>
    <w:rsid w:val="00816CF8"/>
    <w:rsid w:val="00816FFA"/>
    <w:rsid w:val="008172A2"/>
    <w:rsid w:val="00817961"/>
    <w:rsid w:val="00817C67"/>
    <w:rsid w:val="00817F9C"/>
    <w:rsid w:val="00820103"/>
    <w:rsid w:val="00820C2C"/>
    <w:rsid w:val="00820D10"/>
    <w:rsid w:val="00820DCE"/>
    <w:rsid w:val="0082101B"/>
    <w:rsid w:val="00821108"/>
    <w:rsid w:val="00821451"/>
    <w:rsid w:val="00821AB5"/>
    <w:rsid w:val="00821B59"/>
    <w:rsid w:val="00822B1C"/>
    <w:rsid w:val="00822E3C"/>
    <w:rsid w:val="008231E1"/>
    <w:rsid w:val="00823739"/>
    <w:rsid w:val="0082435D"/>
    <w:rsid w:val="00825233"/>
    <w:rsid w:val="0082526C"/>
    <w:rsid w:val="008256FB"/>
    <w:rsid w:val="00826C44"/>
    <w:rsid w:val="00826DC2"/>
    <w:rsid w:val="00826EC5"/>
    <w:rsid w:val="00827A11"/>
    <w:rsid w:val="0083016B"/>
    <w:rsid w:val="00830F44"/>
    <w:rsid w:val="00831004"/>
    <w:rsid w:val="00831602"/>
    <w:rsid w:val="00832688"/>
    <w:rsid w:val="00832A88"/>
    <w:rsid w:val="00832B0C"/>
    <w:rsid w:val="00833205"/>
    <w:rsid w:val="0083376B"/>
    <w:rsid w:val="00833A7A"/>
    <w:rsid w:val="00833BC8"/>
    <w:rsid w:val="00834095"/>
    <w:rsid w:val="0083435A"/>
    <w:rsid w:val="008344D3"/>
    <w:rsid w:val="008347C8"/>
    <w:rsid w:val="00834B2B"/>
    <w:rsid w:val="0083539E"/>
    <w:rsid w:val="0083564C"/>
    <w:rsid w:val="0083592A"/>
    <w:rsid w:val="0083594B"/>
    <w:rsid w:val="008362B6"/>
    <w:rsid w:val="00836390"/>
    <w:rsid w:val="00837795"/>
    <w:rsid w:val="008400DF"/>
    <w:rsid w:val="00841AAD"/>
    <w:rsid w:val="00842686"/>
    <w:rsid w:val="00842871"/>
    <w:rsid w:val="00842A5A"/>
    <w:rsid w:val="008449EE"/>
    <w:rsid w:val="00844B22"/>
    <w:rsid w:val="00844FB6"/>
    <w:rsid w:val="00845373"/>
    <w:rsid w:val="0084549B"/>
    <w:rsid w:val="0084628A"/>
    <w:rsid w:val="00847190"/>
    <w:rsid w:val="008477BA"/>
    <w:rsid w:val="00847CAC"/>
    <w:rsid w:val="00850DDC"/>
    <w:rsid w:val="00851001"/>
    <w:rsid w:val="00851FF0"/>
    <w:rsid w:val="008520EF"/>
    <w:rsid w:val="00852158"/>
    <w:rsid w:val="0085317C"/>
    <w:rsid w:val="0085328D"/>
    <w:rsid w:val="008538E2"/>
    <w:rsid w:val="00853FDB"/>
    <w:rsid w:val="00854947"/>
    <w:rsid w:val="00854A0F"/>
    <w:rsid w:val="00854DF9"/>
    <w:rsid w:val="00857469"/>
    <w:rsid w:val="008579FE"/>
    <w:rsid w:val="0086026B"/>
    <w:rsid w:val="0086056E"/>
    <w:rsid w:val="0086292B"/>
    <w:rsid w:val="00862B2D"/>
    <w:rsid w:val="00862DB0"/>
    <w:rsid w:val="00862EF5"/>
    <w:rsid w:val="00863018"/>
    <w:rsid w:val="00863322"/>
    <w:rsid w:val="0086447A"/>
    <w:rsid w:val="00864BB9"/>
    <w:rsid w:val="00865CD6"/>
    <w:rsid w:val="00866014"/>
    <w:rsid w:val="00866DE1"/>
    <w:rsid w:val="008670E3"/>
    <w:rsid w:val="008674F4"/>
    <w:rsid w:val="00867E80"/>
    <w:rsid w:val="0087025E"/>
    <w:rsid w:val="00870C53"/>
    <w:rsid w:val="00871335"/>
    <w:rsid w:val="00871F5D"/>
    <w:rsid w:val="0087216A"/>
    <w:rsid w:val="00872383"/>
    <w:rsid w:val="008731C2"/>
    <w:rsid w:val="008735A8"/>
    <w:rsid w:val="00873771"/>
    <w:rsid w:val="00873840"/>
    <w:rsid w:val="00873A63"/>
    <w:rsid w:val="00873DB5"/>
    <w:rsid w:val="00874D8F"/>
    <w:rsid w:val="00874DFD"/>
    <w:rsid w:val="00874E14"/>
    <w:rsid w:val="00875545"/>
    <w:rsid w:val="00876F94"/>
    <w:rsid w:val="008775E3"/>
    <w:rsid w:val="00880171"/>
    <w:rsid w:val="008802FF"/>
    <w:rsid w:val="008805AC"/>
    <w:rsid w:val="0088081F"/>
    <w:rsid w:val="00880DDF"/>
    <w:rsid w:val="008833C2"/>
    <w:rsid w:val="008835CD"/>
    <w:rsid w:val="00883C22"/>
    <w:rsid w:val="00884249"/>
    <w:rsid w:val="0088453F"/>
    <w:rsid w:val="00884BAF"/>
    <w:rsid w:val="00884FB1"/>
    <w:rsid w:val="00885B31"/>
    <w:rsid w:val="00885B8F"/>
    <w:rsid w:val="00885C9C"/>
    <w:rsid w:val="00885D89"/>
    <w:rsid w:val="00885DD0"/>
    <w:rsid w:val="0088620F"/>
    <w:rsid w:val="00890551"/>
    <w:rsid w:val="00890A0B"/>
    <w:rsid w:val="00891727"/>
    <w:rsid w:val="0089192B"/>
    <w:rsid w:val="008921E3"/>
    <w:rsid w:val="008928F5"/>
    <w:rsid w:val="00892B28"/>
    <w:rsid w:val="00893DEE"/>
    <w:rsid w:val="00894204"/>
    <w:rsid w:val="008942BA"/>
    <w:rsid w:val="0089510A"/>
    <w:rsid w:val="0089517E"/>
    <w:rsid w:val="00895BCF"/>
    <w:rsid w:val="00895EEA"/>
    <w:rsid w:val="0089710F"/>
    <w:rsid w:val="00897372"/>
    <w:rsid w:val="0089762C"/>
    <w:rsid w:val="00897A1C"/>
    <w:rsid w:val="008A05AA"/>
    <w:rsid w:val="008A0952"/>
    <w:rsid w:val="008A0E17"/>
    <w:rsid w:val="008A1348"/>
    <w:rsid w:val="008A13DB"/>
    <w:rsid w:val="008A1813"/>
    <w:rsid w:val="008A1EFA"/>
    <w:rsid w:val="008A224C"/>
    <w:rsid w:val="008A29DE"/>
    <w:rsid w:val="008A3604"/>
    <w:rsid w:val="008A3F3B"/>
    <w:rsid w:val="008A4420"/>
    <w:rsid w:val="008A4545"/>
    <w:rsid w:val="008A485C"/>
    <w:rsid w:val="008A4C7F"/>
    <w:rsid w:val="008A4F2F"/>
    <w:rsid w:val="008A528E"/>
    <w:rsid w:val="008A5C49"/>
    <w:rsid w:val="008A65E0"/>
    <w:rsid w:val="008A791F"/>
    <w:rsid w:val="008A793E"/>
    <w:rsid w:val="008B0D32"/>
    <w:rsid w:val="008B1074"/>
    <w:rsid w:val="008B15D2"/>
    <w:rsid w:val="008B22CA"/>
    <w:rsid w:val="008B2EB7"/>
    <w:rsid w:val="008B3368"/>
    <w:rsid w:val="008B33AD"/>
    <w:rsid w:val="008B3A4F"/>
    <w:rsid w:val="008B5B94"/>
    <w:rsid w:val="008B5BD8"/>
    <w:rsid w:val="008B6188"/>
    <w:rsid w:val="008B6673"/>
    <w:rsid w:val="008B6A56"/>
    <w:rsid w:val="008B6C65"/>
    <w:rsid w:val="008B6E59"/>
    <w:rsid w:val="008B7683"/>
    <w:rsid w:val="008C0241"/>
    <w:rsid w:val="008C0CC7"/>
    <w:rsid w:val="008C1152"/>
    <w:rsid w:val="008C15FB"/>
    <w:rsid w:val="008C1BB7"/>
    <w:rsid w:val="008C1CB6"/>
    <w:rsid w:val="008C2C43"/>
    <w:rsid w:val="008C2E07"/>
    <w:rsid w:val="008C3202"/>
    <w:rsid w:val="008C3D71"/>
    <w:rsid w:val="008C43E4"/>
    <w:rsid w:val="008C468C"/>
    <w:rsid w:val="008C4A9C"/>
    <w:rsid w:val="008C4EC2"/>
    <w:rsid w:val="008C6142"/>
    <w:rsid w:val="008C6591"/>
    <w:rsid w:val="008C7608"/>
    <w:rsid w:val="008C797F"/>
    <w:rsid w:val="008C7A32"/>
    <w:rsid w:val="008C7AF3"/>
    <w:rsid w:val="008D0578"/>
    <w:rsid w:val="008D0C93"/>
    <w:rsid w:val="008D11DB"/>
    <w:rsid w:val="008D142C"/>
    <w:rsid w:val="008D151E"/>
    <w:rsid w:val="008D1579"/>
    <w:rsid w:val="008D18DA"/>
    <w:rsid w:val="008D1A7E"/>
    <w:rsid w:val="008D1BB1"/>
    <w:rsid w:val="008D1BF5"/>
    <w:rsid w:val="008D28C5"/>
    <w:rsid w:val="008D4268"/>
    <w:rsid w:val="008D45EE"/>
    <w:rsid w:val="008D508B"/>
    <w:rsid w:val="008D5685"/>
    <w:rsid w:val="008D5745"/>
    <w:rsid w:val="008D5870"/>
    <w:rsid w:val="008D59FC"/>
    <w:rsid w:val="008D6430"/>
    <w:rsid w:val="008D705E"/>
    <w:rsid w:val="008D7744"/>
    <w:rsid w:val="008D7EB0"/>
    <w:rsid w:val="008D7EF7"/>
    <w:rsid w:val="008E054B"/>
    <w:rsid w:val="008E0567"/>
    <w:rsid w:val="008E0B30"/>
    <w:rsid w:val="008E0CAE"/>
    <w:rsid w:val="008E1A69"/>
    <w:rsid w:val="008E23B5"/>
    <w:rsid w:val="008E4347"/>
    <w:rsid w:val="008E4925"/>
    <w:rsid w:val="008E5375"/>
    <w:rsid w:val="008E53DE"/>
    <w:rsid w:val="008E57F2"/>
    <w:rsid w:val="008E5B82"/>
    <w:rsid w:val="008E5C3A"/>
    <w:rsid w:val="008E618E"/>
    <w:rsid w:val="008E6449"/>
    <w:rsid w:val="008E66DC"/>
    <w:rsid w:val="008E6B36"/>
    <w:rsid w:val="008E731A"/>
    <w:rsid w:val="008E7436"/>
    <w:rsid w:val="008E74DC"/>
    <w:rsid w:val="008E7F26"/>
    <w:rsid w:val="008F11E8"/>
    <w:rsid w:val="008F1A07"/>
    <w:rsid w:val="008F1DA0"/>
    <w:rsid w:val="008F2285"/>
    <w:rsid w:val="008F307D"/>
    <w:rsid w:val="008F3E1A"/>
    <w:rsid w:val="008F40EA"/>
    <w:rsid w:val="008F57A6"/>
    <w:rsid w:val="008F58AC"/>
    <w:rsid w:val="008F5AFA"/>
    <w:rsid w:val="008F6A3A"/>
    <w:rsid w:val="008F6E43"/>
    <w:rsid w:val="008F7252"/>
    <w:rsid w:val="008F7969"/>
    <w:rsid w:val="00900A99"/>
    <w:rsid w:val="009016D6"/>
    <w:rsid w:val="00901758"/>
    <w:rsid w:val="00902299"/>
    <w:rsid w:val="009028E9"/>
    <w:rsid w:val="00903101"/>
    <w:rsid w:val="00903836"/>
    <w:rsid w:val="00903955"/>
    <w:rsid w:val="009039DC"/>
    <w:rsid w:val="0090500D"/>
    <w:rsid w:val="009051B9"/>
    <w:rsid w:val="0090640F"/>
    <w:rsid w:val="009072FD"/>
    <w:rsid w:val="0090755A"/>
    <w:rsid w:val="00907F3C"/>
    <w:rsid w:val="009101B3"/>
    <w:rsid w:val="0091074E"/>
    <w:rsid w:val="00910F17"/>
    <w:rsid w:val="0091180D"/>
    <w:rsid w:val="0091261B"/>
    <w:rsid w:val="00912766"/>
    <w:rsid w:val="0091372A"/>
    <w:rsid w:val="00913E3E"/>
    <w:rsid w:val="009148DA"/>
    <w:rsid w:val="009150FE"/>
    <w:rsid w:val="009155DC"/>
    <w:rsid w:val="00915705"/>
    <w:rsid w:val="009163DF"/>
    <w:rsid w:val="0091670F"/>
    <w:rsid w:val="00917195"/>
    <w:rsid w:val="00920B12"/>
    <w:rsid w:val="0092132D"/>
    <w:rsid w:val="009215FA"/>
    <w:rsid w:val="00921879"/>
    <w:rsid w:val="00921A6A"/>
    <w:rsid w:val="00921AFB"/>
    <w:rsid w:val="00921B60"/>
    <w:rsid w:val="009221FD"/>
    <w:rsid w:val="00922BFE"/>
    <w:rsid w:val="00922E6B"/>
    <w:rsid w:val="00922F13"/>
    <w:rsid w:val="00923AD5"/>
    <w:rsid w:val="00923C77"/>
    <w:rsid w:val="00923F55"/>
    <w:rsid w:val="0092448B"/>
    <w:rsid w:val="00924574"/>
    <w:rsid w:val="00925869"/>
    <w:rsid w:val="00925A8A"/>
    <w:rsid w:val="00926001"/>
    <w:rsid w:val="009263F7"/>
    <w:rsid w:val="00926631"/>
    <w:rsid w:val="00926D01"/>
    <w:rsid w:val="00926EC1"/>
    <w:rsid w:val="009271B3"/>
    <w:rsid w:val="00927921"/>
    <w:rsid w:val="00930476"/>
    <w:rsid w:val="009313D3"/>
    <w:rsid w:val="00931DCE"/>
    <w:rsid w:val="00932494"/>
    <w:rsid w:val="00932869"/>
    <w:rsid w:val="00932A10"/>
    <w:rsid w:val="009333C4"/>
    <w:rsid w:val="009345BB"/>
    <w:rsid w:val="009346E2"/>
    <w:rsid w:val="00934E0A"/>
    <w:rsid w:val="00934E32"/>
    <w:rsid w:val="00934E43"/>
    <w:rsid w:val="009355C6"/>
    <w:rsid w:val="00935917"/>
    <w:rsid w:val="009361D6"/>
    <w:rsid w:val="00936CE3"/>
    <w:rsid w:val="00937160"/>
    <w:rsid w:val="009374D6"/>
    <w:rsid w:val="00937759"/>
    <w:rsid w:val="009400E2"/>
    <w:rsid w:val="009408C2"/>
    <w:rsid w:val="0094109C"/>
    <w:rsid w:val="00941211"/>
    <w:rsid w:val="00941556"/>
    <w:rsid w:val="00941CB6"/>
    <w:rsid w:val="00941DCD"/>
    <w:rsid w:val="00941ED3"/>
    <w:rsid w:val="009421E5"/>
    <w:rsid w:val="00942FE0"/>
    <w:rsid w:val="00944462"/>
    <w:rsid w:val="0094511E"/>
    <w:rsid w:val="009454FD"/>
    <w:rsid w:val="00945948"/>
    <w:rsid w:val="00945A2E"/>
    <w:rsid w:val="00945A34"/>
    <w:rsid w:val="009466B0"/>
    <w:rsid w:val="00947741"/>
    <w:rsid w:val="009504E1"/>
    <w:rsid w:val="009511AA"/>
    <w:rsid w:val="00951668"/>
    <w:rsid w:val="00951852"/>
    <w:rsid w:val="00951C58"/>
    <w:rsid w:val="009527A5"/>
    <w:rsid w:val="00952CBB"/>
    <w:rsid w:val="00952E7A"/>
    <w:rsid w:val="0095318E"/>
    <w:rsid w:val="00953A95"/>
    <w:rsid w:val="00953B66"/>
    <w:rsid w:val="00953BFE"/>
    <w:rsid w:val="009544D4"/>
    <w:rsid w:val="0095464D"/>
    <w:rsid w:val="0095547A"/>
    <w:rsid w:val="0095554F"/>
    <w:rsid w:val="00957A63"/>
    <w:rsid w:val="00957CBE"/>
    <w:rsid w:val="00957E7E"/>
    <w:rsid w:val="009605F5"/>
    <w:rsid w:val="009626E0"/>
    <w:rsid w:val="00962A1D"/>
    <w:rsid w:val="00962F40"/>
    <w:rsid w:val="009636C0"/>
    <w:rsid w:val="009638F0"/>
    <w:rsid w:val="00963BA8"/>
    <w:rsid w:val="00963D5D"/>
    <w:rsid w:val="00964AFC"/>
    <w:rsid w:val="00964DDF"/>
    <w:rsid w:val="00965459"/>
    <w:rsid w:val="00965E1A"/>
    <w:rsid w:val="0096696A"/>
    <w:rsid w:val="00966C4D"/>
    <w:rsid w:val="00966E53"/>
    <w:rsid w:val="00967AE2"/>
    <w:rsid w:val="009705A5"/>
    <w:rsid w:val="009706B8"/>
    <w:rsid w:val="00970A62"/>
    <w:rsid w:val="00972727"/>
    <w:rsid w:val="009735E4"/>
    <w:rsid w:val="00973ABB"/>
    <w:rsid w:val="00973ACA"/>
    <w:rsid w:val="0097482E"/>
    <w:rsid w:val="00974EBB"/>
    <w:rsid w:val="009758BB"/>
    <w:rsid w:val="00976C71"/>
    <w:rsid w:val="00976E8B"/>
    <w:rsid w:val="009800AF"/>
    <w:rsid w:val="009806FD"/>
    <w:rsid w:val="0098154D"/>
    <w:rsid w:val="00981FBF"/>
    <w:rsid w:val="00982166"/>
    <w:rsid w:val="009825D0"/>
    <w:rsid w:val="0098268C"/>
    <w:rsid w:val="00982DA3"/>
    <w:rsid w:val="0098332B"/>
    <w:rsid w:val="00983425"/>
    <w:rsid w:val="009838B6"/>
    <w:rsid w:val="00983B4A"/>
    <w:rsid w:val="00983FB4"/>
    <w:rsid w:val="0098457A"/>
    <w:rsid w:val="009845A3"/>
    <w:rsid w:val="009849FE"/>
    <w:rsid w:val="00984CBC"/>
    <w:rsid w:val="009851FB"/>
    <w:rsid w:val="00985973"/>
    <w:rsid w:val="00986176"/>
    <w:rsid w:val="00987A58"/>
    <w:rsid w:val="009904D0"/>
    <w:rsid w:val="00990AC1"/>
    <w:rsid w:val="00990F52"/>
    <w:rsid w:val="009912B9"/>
    <w:rsid w:val="00991ABA"/>
    <w:rsid w:val="00991E36"/>
    <w:rsid w:val="00992263"/>
    <w:rsid w:val="009946A6"/>
    <w:rsid w:val="00995267"/>
    <w:rsid w:val="00995D0A"/>
    <w:rsid w:val="009968BD"/>
    <w:rsid w:val="00996932"/>
    <w:rsid w:val="00997FFB"/>
    <w:rsid w:val="009A09E3"/>
    <w:rsid w:val="009A0E2B"/>
    <w:rsid w:val="009A1501"/>
    <w:rsid w:val="009A1578"/>
    <w:rsid w:val="009A1A5C"/>
    <w:rsid w:val="009A1AD8"/>
    <w:rsid w:val="009A3147"/>
    <w:rsid w:val="009A320A"/>
    <w:rsid w:val="009A32AC"/>
    <w:rsid w:val="009A4519"/>
    <w:rsid w:val="009A4F41"/>
    <w:rsid w:val="009A551A"/>
    <w:rsid w:val="009A61F0"/>
    <w:rsid w:val="009A65F5"/>
    <w:rsid w:val="009A6C63"/>
    <w:rsid w:val="009A7542"/>
    <w:rsid w:val="009A7656"/>
    <w:rsid w:val="009A7B92"/>
    <w:rsid w:val="009B097E"/>
    <w:rsid w:val="009B0CE6"/>
    <w:rsid w:val="009B2164"/>
    <w:rsid w:val="009B2C46"/>
    <w:rsid w:val="009B3243"/>
    <w:rsid w:val="009B3A3B"/>
    <w:rsid w:val="009B3D99"/>
    <w:rsid w:val="009B3D9F"/>
    <w:rsid w:val="009B3E31"/>
    <w:rsid w:val="009B3FBD"/>
    <w:rsid w:val="009B494D"/>
    <w:rsid w:val="009B49AA"/>
    <w:rsid w:val="009B508B"/>
    <w:rsid w:val="009B5336"/>
    <w:rsid w:val="009B54BF"/>
    <w:rsid w:val="009B60F3"/>
    <w:rsid w:val="009B64CD"/>
    <w:rsid w:val="009B65B3"/>
    <w:rsid w:val="009B687D"/>
    <w:rsid w:val="009B6979"/>
    <w:rsid w:val="009B6B7D"/>
    <w:rsid w:val="009B6EC8"/>
    <w:rsid w:val="009B738F"/>
    <w:rsid w:val="009B7475"/>
    <w:rsid w:val="009B7DD2"/>
    <w:rsid w:val="009B7E2D"/>
    <w:rsid w:val="009C0432"/>
    <w:rsid w:val="009C0A83"/>
    <w:rsid w:val="009C0BDC"/>
    <w:rsid w:val="009C0EE4"/>
    <w:rsid w:val="009C1CDE"/>
    <w:rsid w:val="009C2C48"/>
    <w:rsid w:val="009C374A"/>
    <w:rsid w:val="009C3C5A"/>
    <w:rsid w:val="009C3F69"/>
    <w:rsid w:val="009C40B8"/>
    <w:rsid w:val="009C497E"/>
    <w:rsid w:val="009C4F1B"/>
    <w:rsid w:val="009C50A1"/>
    <w:rsid w:val="009C5B20"/>
    <w:rsid w:val="009C5F98"/>
    <w:rsid w:val="009C68C6"/>
    <w:rsid w:val="009C6AC6"/>
    <w:rsid w:val="009C7260"/>
    <w:rsid w:val="009C72CA"/>
    <w:rsid w:val="009C7984"/>
    <w:rsid w:val="009C7BB5"/>
    <w:rsid w:val="009C7C60"/>
    <w:rsid w:val="009D17AF"/>
    <w:rsid w:val="009D1968"/>
    <w:rsid w:val="009D1FA3"/>
    <w:rsid w:val="009D21FA"/>
    <w:rsid w:val="009D3FAB"/>
    <w:rsid w:val="009D4C1A"/>
    <w:rsid w:val="009D4EF0"/>
    <w:rsid w:val="009D5879"/>
    <w:rsid w:val="009D6F2D"/>
    <w:rsid w:val="009D71CE"/>
    <w:rsid w:val="009D75C8"/>
    <w:rsid w:val="009D7D6F"/>
    <w:rsid w:val="009E07B4"/>
    <w:rsid w:val="009E0D43"/>
    <w:rsid w:val="009E0DD4"/>
    <w:rsid w:val="009E0F2E"/>
    <w:rsid w:val="009E1220"/>
    <w:rsid w:val="009E19CA"/>
    <w:rsid w:val="009E1D3D"/>
    <w:rsid w:val="009E243F"/>
    <w:rsid w:val="009E2922"/>
    <w:rsid w:val="009E2B54"/>
    <w:rsid w:val="009E2C2C"/>
    <w:rsid w:val="009E2E81"/>
    <w:rsid w:val="009E2EB9"/>
    <w:rsid w:val="009E32C1"/>
    <w:rsid w:val="009E3EDF"/>
    <w:rsid w:val="009E3FB9"/>
    <w:rsid w:val="009E49BF"/>
    <w:rsid w:val="009E5769"/>
    <w:rsid w:val="009E62D8"/>
    <w:rsid w:val="009E68AF"/>
    <w:rsid w:val="009E7750"/>
    <w:rsid w:val="009E77F0"/>
    <w:rsid w:val="009F0147"/>
    <w:rsid w:val="009F0330"/>
    <w:rsid w:val="009F09B0"/>
    <w:rsid w:val="009F1F1D"/>
    <w:rsid w:val="009F2832"/>
    <w:rsid w:val="009F29E0"/>
    <w:rsid w:val="009F2B68"/>
    <w:rsid w:val="009F2E7B"/>
    <w:rsid w:val="009F38A7"/>
    <w:rsid w:val="009F38D5"/>
    <w:rsid w:val="009F3B11"/>
    <w:rsid w:val="009F42F2"/>
    <w:rsid w:val="009F4BF2"/>
    <w:rsid w:val="009F536C"/>
    <w:rsid w:val="009F609F"/>
    <w:rsid w:val="009F6156"/>
    <w:rsid w:val="009F6F9D"/>
    <w:rsid w:val="009F75D1"/>
    <w:rsid w:val="009F7ACF"/>
    <w:rsid w:val="00A00281"/>
    <w:rsid w:val="00A0136B"/>
    <w:rsid w:val="00A013C5"/>
    <w:rsid w:val="00A01457"/>
    <w:rsid w:val="00A0151A"/>
    <w:rsid w:val="00A01CF5"/>
    <w:rsid w:val="00A02820"/>
    <w:rsid w:val="00A02CBE"/>
    <w:rsid w:val="00A03D5B"/>
    <w:rsid w:val="00A03F1A"/>
    <w:rsid w:val="00A03FA6"/>
    <w:rsid w:val="00A0456E"/>
    <w:rsid w:val="00A04647"/>
    <w:rsid w:val="00A0477F"/>
    <w:rsid w:val="00A04C2B"/>
    <w:rsid w:val="00A0562E"/>
    <w:rsid w:val="00A05865"/>
    <w:rsid w:val="00A05D1D"/>
    <w:rsid w:val="00A06024"/>
    <w:rsid w:val="00A065BB"/>
    <w:rsid w:val="00A06A93"/>
    <w:rsid w:val="00A07634"/>
    <w:rsid w:val="00A07655"/>
    <w:rsid w:val="00A1006D"/>
    <w:rsid w:val="00A11497"/>
    <w:rsid w:val="00A1154B"/>
    <w:rsid w:val="00A1169A"/>
    <w:rsid w:val="00A11966"/>
    <w:rsid w:val="00A11F2F"/>
    <w:rsid w:val="00A12204"/>
    <w:rsid w:val="00A1261A"/>
    <w:rsid w:val="00A127F8"/>
    <w:rsid w:val="00A130DC"/>
    <w:rsid w:val="00A131CF"/>
    <w:rsid w:val="00A138E6"/>
    <w:rsid w:val="00A13F23"/>
    <w:rsid w:val="00A14435"/>
    <w:rsid w:val="00A147E4"/>
    <w:rsid w:val="00A15AC7"/>
    <w:rsid w:val="00A16292"/>
    <w:rsid w:val="00A164BA"/>
    <w:rsid w:val="00A16B9D"/>
    <w:rsid w:val="00A16C78"/>
    <w:rsid w:val="00A17F55"/>
    <w:rsid w:val="00A17FAF"/>
    <w:rsid w:val="00A205AF"/>
    <w:rsid w:val="00A207CA"/>
    <w:rsid w:val="00A20C1D"/>
    <w:rsid w:val="00A2227A"/>
    <w:rsid w:val="00A231DB"/>
    <w:rsid w:val="00A2371F"/>
    <w:rsid w:val="00A24BB9"/>
    <w:rsid w:val="00A25006"/>
    <w:rsid w:val="00A25CDB"/>
    <w:rsid w:val="00A26317"/>
    <w:rsid w:val="00A2662C"/>
    <w:rsid w:val="00A26F20"/>
    <w:rsid w:val="00A26F5F"/>
    <w:rsid w:val="00A270A7"/>
    <w:rsid w:val="00A27B7D"/>
    <w:rsid w:val="00A27F92"/>
    <w:rsid w:val="00A30461"/>
    <w:rsid w:val="00A30568"/>
    <w:rsid w:val="00A3061C"/>
    <w:rsid w:val="00A309C3"/>
    <w:rsid w:val="00A30B1C"/>
    <w:rsid w:val="00A30DDF"/>
    <w:rsid w:val="00A314F4"/>
    <w:rsid w:val="00A32711"/>
    <w:rsid w:val="00A32861"/>
    <w:rsid w:val="00A32C7F"/>
    <w:rsid w:val="00A32CAD"/>
    <w:rsid w:val="00A32D46"/>
    <w:rsid w:val="00A33A02"/>
    <w:rsid w:val="00A341B2"/>
    <w:rsid w:val="00A3494E"/>
    <w:rsid w:val="00A349EA"/>
    <w:rsid w:val="00A34F51"/>
    <w:rsid w:val="00A35353"/>
    <w:rsid w:val="00A355DA"/>
    <w:rsid w:val="00A355DC"/>
    <w:rsid w:val="00A35884"/>
    <w:rsid w:val="00A35E62"/>
    <w:rsid w:val="00A36B7A"/>
    <w:rsid w:val="00A4018B"/>
    <w:rsid w:val="00A40513"/>
    <w:rsid w:val="00A40FE9"/>
    <w:rsid w:val="00A4151C"/>
    <w:rsid w:val="00A41EB6"/>
    <w:rsid w:val="00A42AB8"/>
    <w:rsid w:val="00A44504"/>
    <w:rsid w:val="00A4490E"/>
    <w:rsid w:val="00A44CBC"/>
    <w:rsid w:val="00A45AA1"/>
    <w:rsid w:val="00A4621C"/>
    <w:rsid w:val="00A47CC0"/>
    <w:rsid w:val="00A47CEF"/>
    <w:rsid w:val="00A51512"/>
    <w:rsid w:val="00A51DBD"/>
    <w:rsid w:val="00A51E7B"/>
    <w:rsid w:val="00A52D83"/>
    <w:rsid w:val="00A52E21"/>
    <w:rsid w:val="00A531EB"/>
    <w:rsid w:val="00A5331E"/>
    <w:rsid w:val="00A543AD"/>
    <w:rsid w:val="00A5483D"/>
    <w:rsid w:val="00A55299"/>
    <w:rsid w:val="00A552F7"/>
    <w:rsid w:val="00A5569B"/>
    <w:rsid w:val="00A55BBB"/>
    <w:rsid w:val="00A56869"/>
    <w:rsid w:val="00A56A53"/>
    <w:rsid w:val="00A56FA1"/>
    <w:rsid w:val="00A570CD"/>
    <w:rsid w:val="00A573B4"/>
    <w:rsid w:val="00A576C6"/>
    <w:rsid w:val="00A5789D"/>
    <w:rsid w:val="00A57B9E"/>
    <w:rsid w:val="00A57D83"/>
    <w:rsid w:val="00A57FE9"/>
    <w:rsid w:val="00A60B86"/>
    <w:rsid w:val="00A6100A"/>
    <w:rsid w:val="00A6196F"/>
    <w:rsid w:val="00A623E1"/>
    <w:rsid w:val="00A62D9A"/>
    <w:rsid w:val="00A63257"/>
    <w:rsid w:val="00A63A65"/>
    <w:rsid w:val="00A63F4A"/>
    <w:rsid w:val="00A640F4"/>
    <w:rsid w:val="00A65055"/>
    <w:rsid w:val="00A65132"/>
    <w:rsid w:val="00A6522D"/>
    <w:rsid w:val="00A65604"/>
    <w:rsid w:val="00A65690"/>
    <w:rsid w:val="00A65E7A"/>
    <w:rsid w:val="00A6610F"/>
    <w:rsid w:val="00A6642F"/>
    <w:rsid w:val="00A66FE0"/>
    <w:rsid w:val="00A67277"/>
    <w:rsid w:val="00A672C6"/>
    <w:rsid w:val="00A676CB"/>
    <w:rsid w:val="00A70B58"/>
    <w:rsid w:val="00A70DF9"/>
    <w:rsid w:val="00A71809"/>
    <w:rsid w:val="00A71AB7"/>
    <w:rsid w:val="00A71B38"/>
    <w:rsid w:val="00A72122"/>
    <w:rsid w:val="00A725E3"/>
    <w:rsid w:val="00A743AA"/>
    <w:rsid w:val="00A7570D"/>
    <w:rsid w:val="00A762B7"/>
    <w:rsid w:val="00A769FD"/>
    <w:rsid w:val="00A76DF5"/>
    <w:rsid w:val="00A77775"/>
    <w:rsid w:val="00A80072"/>
    <w:rsid w:val="00A80A6C"/>
    <w:rsid w:val="00A8389B"/>
    <w:rsid w:val="00A83948"/>
    <w:rsid w:val="00A840AA"/>
    <w:rsid w:val="00A84908"/>
    <w:rsid w:val="00A84E47"/>
    <w:rsid w:val="00A8575A"/>
    <w:rsid w:val="00A85DE8"/>
    <w:rsid w:val="00A85EE8"/>
    <w:rsid w:val="00A8652F"/>
    <w:rsid w:val="00A865F2"/>
    <w:rsid w:val="00A87502"/>
    <w:rsid w:val="00A908CE"/>
    <w:rsid w:val="00A9094D"/>
    <w:rsid w:val="00A909FD"/>
    <w:rsid w:val="00A92D52"/>
    <w:rsid w:val="00A93476"/>
    <w:rsid w:val="00A9389C"/>
    <w:rsid w:val="00A9423F"/>
    <w:rsid w:val="00A94748"/>
    <w:rsid w:val="00A95087"/>
    <w:rsid w:val="00A97518"/>
    <w:rsid w:val="00AA018D"/>
    <w:rsid w:val="00AA07E8"/>
    <w:rsid w:val="00AA0B69"/>
    <w:rsid w:val="00AA0D27"/>
    <w:rsid w:val="00AA0F6D"/>
    <w:rsid w:val="00AA1541"/>
    <w:rsid w:val="00AA17BF"/>
    <w:rsid w:val="00AA1947"/>
    <w:rsid w:val="00AA20A3"/>
    <w:rsid w:val="00AA3F70"/>
    <w:rsid w:val="00AA4B1E"/>
    <w:rsid w:val="00AA51F3"/>
    <w:rsid w:val="00AA55C9"/>
    <w:rsid w:val="00AA6D22"/>
    <w:rsid w:val="00AA743E"/>
    <w:rsid w:val="00AA78FF"/>
    <w:rsid w:val="00AB0416"/>
    <w:rsid w:val="00AB0F1A"/>
    <w:rsid w:val="00AB10FF"/>
    <w:rsid w:val="00AB149E"/>
    <w:rsid w:val="00AB2084"/>
    <w:rsid w:val="00AB2C0E"/>
    <w:rsid w:val="00AB3335"/>
    <w:rsid w:val="00AB3610"/>
    <w:rsid w:val="00AB4EB5"/>
    <w:rsid w:val="00AB5954"/>
    <w:rsid w:val="00AB5D8F"/>
    <w:rsid w:val="00AB5DB1"/>
    <w:rsid w:val="00AB660B"/>
    <w:rsid w:val="00AC0026"/>
    <w:rsid w:val="00AC01CD"/>
    <w:rsid w:val="00AC08D5"/>
    <w:rsid w:val="00AC0F0B"/>
    <w:rsid w:val="00AC14AA"/>
    <w:rsid w:val="00AC1DD7"/>
    <w:rsid w:val="00AC229D"/>
    <w:rsid w:val="00AC2970"/>
    <w:rsid w:val="00AC2C99"/>
    <w:rsid w:val="00AC2E4F"/>
    <w:rsid w:val="00AC3339"/>
    <w:rsid w:val="00AC513D"/>
    <w:rsid w:val="00AC5977"/>
    <w:rsid w:val="00AC5C85"/>
    <w:rsid w:val="00AC68F0"/>
    <w:rsid w:val="00AC711A"/>
    <w:rsid w:val="00AC766C"/>
    <w:rsid w:val="00AC7B59"/>
    <w:rsid w:val="00AC7CCE"/>
    <w:rsid w:val="00AD08F3"/>
    <w:rsid w:val="00AD09CD"/>
    <w:rsid w:val="00AD0A6D"/>
    <w:rsid w:val="00AD132D"/>
    <w:rsid w:val="00AD1514"/>
    <w:rsid w:val="00AD1799"/>
    <w:rsid w:val="00AD2102"/>
    <w:rsid w:val="00AD2FBF"/>
    <w:rsid w:val="00AD3007"/>
    <w:rsid w:val="00AD33DE"/>
    <w:rsid w:val="00AD367C"/>
    <w:rsid w:val="00AD401E"/>
    <w:rsid w:val="00AD40BB"/>
    <w:rsid w:val="00AD4D67"/>
    <w:rsid w:val="00AD5403"/>
    <w:rsid w:val="00AD572B"/>
    <w:rsid w:val="00AD5AE5"/>
    <w:rsid w:val="00AD6C94"/>
    <w:rsid w:val="00AD6EBF"/>
    <w:rsid w:val="00AD700C"/>
    <w:rsid w:val="00AD71C0"/>
    <w:rsid w:val="00AD74D3"/>
    <w:rsid w:val="00AD7ABB"/>
    <w:rsid w:val="00AE0542"/>
    <w:rsid w:val="00AE0A72"/>
    <w:rsid w:val="00AE0E0F"/>
    <w:rsid w:val="00AE1511"/>
    <w:rsid w:val="00AE1CC1"/>
    <w:rsid w:val="00AE1E32"/>
    <w:rsid w:val="00AE1E4E"/>
    <w:rsid w:val="00AE2372"/>
    <w:rsid w:val="00AE23E0"/>
    <w:rsid w:val="00AE2524"/>
    <w:rsid w:val="00AE2707"/>
    <w:rsid w:val="00AE2C1C"/>
    <w:rsid w:val="00AE3091"/>
    <w:rsid w:val="00AE32AF"/>
    <w:rsid w:val="00AE392F"/>
    <w:rsid w:val="00AE3A85"/>
    <w:rsid w:val="00AE3DB9"/>
    <w:rsid w:val="00AE5AB8"/>
    <w:rsid w:val="00AE5C69"/>
    <w:rsid w:val="00AE5DF5"/>
    <w:rsid w:val="00AE6819"/>
    <w:rsid w:val="00AE721D"/>
    <w:rsid w:val="00AE7C34"/>
    <w:rsid w:val="00AF01BE"/>
    <w:rsid w:val="00AF0739"/>
    <w:rsid w:val="00AF0D0B"/>
    <w:rsid w:val="00AF0EDD"/>
    <w:rsid w:val="00AF13E9"/>
    <w:rsid w:val="00AF1776"/>
    <w:rsid w:val="00AF20F1"/>
    <w:rsid w:val="00AF2918"/>
    <w:rsid w:val="00AF2C7B"/>
    <w:rsid w:val="00AF2E31"/>
    <w:rsid w:val="00AF2F94"/>
    <w:rsid w:val="00AF307C"/>
    <w:rsid w:val="00AF317E"/>
    <w:rsid w:val="00AF3349"/>
    <w:rsid w:val="00AF4134"/>
    <w:rsid w:val="00AF4515"/>
    <w:rsid w:val="00AF4653"/>
    <w:rsid w:val="00AF4D33"/>
    <w:rsid w:val="00AF5741"/>
    <w:rsid w:val="00AF5CF4"/>
    <w:rsid w:val="00AF5DC2"/>
    <w:rsid w:val="00AF6631"/>
    <w:rsid w:val="00AF6DCD"/>
    <w:rsid w:val="00B00062"/>
    <w:rsid w:val="00B005C6"/>
    <w:rsid w:val="00B00E72"/>
    <w:rsid w:val="00B0135E"/>
    <w:rsid w:val="00B01498"/>
    <w:rsid w:val="00B015CE"/>
    <w:rsid w:val="00B0183A"/>
    <w:rsid w:val="00B0248B"/>
    <w:rsid w:val="00B03554"/>
    <w:rsid w:val="00B03CCD"/>
    <w:rsid w:val="00B0401E"/>
    <w:rsid w:val="00B042AA"/>
    <w:rsid w:val="00B0447B"/>
    <w:rsid w:val="00B04551"/>
    <w:rsid w:val="00B04BD5"/>
    <w:rsid w:val="00B04F43"/>
    <w:rsid w:val="00B05522"/>
    <w:rsid w:val="00B05D84"/>
    <w:rsid w:val="00B0675C"/>
    <w:rsid w:val="00B071F4"/>
    <w:rsid w:val="00B073E6"/>
    <w:rsid w:val="00B10B53"/>
    <w:rsid w:val="00B10F8F"/>
    <w:rsid w:val="00B11465"/>
    <w:rsid w:val="00B11EE3"/>
    <w:rsid w:val="00B11EF1"/>
    <w:rsid w:val="00B13B8F"/>
    <w:rsid w:val="00B140CA"/>
    <w:rsid w:val="00B14A04"/>
    <w:rsid w:val="00B14F81"/>
    <w:rsid w:val="00B1518D"/>
    <w:rsid w:val="00B15609"/>
    <w:rsid w:val="00B158AB"/>
    <w:rsid w:val="00B16520"/>
    <w:rsid w:val="00B16EF2"/>
    <w:rsid w:val="00B176AA"/>
    <w:rsid w:val="00B17A63"/>
    <w:rsid w:val="00B20D39"/>
    <w:rsid w:val="00B2144F"/>
    <w:rsid w:val="00B2184F"/>
    <w:rsid w:val="00B21C2D"/>
    <w:rsid w:val="00B226FA"/>
    <w:rsid w:val="00B22902"/>
    <w:rsid w:val="00B22998"/>
    <w:rsid w:val="00B22E69"/>
    <w:rsid w:val="00B24632"/>
    <w:rsid w:val="00B24644"/>
    <w:rsid w:val="00B24939"/>
    <w:rsid w:val="00B24C18"/>
    <w:rsid w:val="00B25B48"/>
    <w:rsid w:val="00B271B9"/>
    <w:rsid w:val="00B27291"/>
    <w:rsid w:val="00B277AB"/>
    <w:rsid w:val="00B27AE1"/>
    <w:rsid w:val="00B30EDA"/>
    <w:rsid w:val="00B310B9"/>
    <w:rsid w:val="00B3132F"/>
    <w:rsid w:val="00B31C38"/>
    <w:rsid w:val="00B31D8A"/>
    <w:rsid w:val="00B3206E"/>
    <w:rsid w:val="00B320E8"/>
    <w:rsid w:val="00B323EF"/>
    <w:rsid w:val="00B3276B"/>
    <w:rsid w:val="00B33F60"/>
    <w:rsid w:val="00B36180"/>
    <w:rsid w:val="00B365D7"/>
    <w:rsid w:val="00B370B5"/>
    <w:rsid w:val="00B372B1"/>
    <w:rsid w:val="00B3784E"/>
    <w:rsid w:val="00B37A49"/>
    <w:rsid w:val="00B37BDF"/>
    <w:rsid w:val="00B37CBA"/>
    <w:rsid w:val="00B40CD6"/>
    <w:rsid w:val="00B40EDB"/>
    <w:rsid w:val="00B4110E"/>
    <w:rsid w:val="00B41B3A"/>
    <w:rsid w:val="00B42494"/>
    <w:rsid w:val="00B427EC"/>
    <w:rsid w:val="00B42A5F"/>
    <w:rsid w:val="00B4337F"/>
    <w:rsid w:val="00B43618"/>
    <w:rsid w:val="00B4377E"/>
    <w:rsid w:val="00B4425B"/>
    <w:rsid w:val="00B442DD"/>
    <w:rsid w:val="00B444D2"/>
    <w:rsid w:val="00B446D2"/>
    <w:rsid w:val="00B4530B"/>
    <w:rsid w:val="00B45560"/>
    <w:rsid w:val="00B45BC9"/>
    <w:rsid w:val="00B46C4B"/>
    <w:rsid w:val="00B46D14"/>
    <w:rsid w:val="00B46E0B"/>
    <w:rsid w:val="00B50620"/>
    <w:rsid w:val="00B508D2"/>
    <w:rsid w:val="00B52567"/>
    <w:rsid w:val="00B52B25"/>
    <w:rsid w:val="00B530A9"/>
    <w:rsid w:val="00B5374E"/>
    <w:rsid w:val="00B5540C"/>
    <w:rsid w:val="00B55423"/>
    <w:rsid w:val="00B5557E"/>
    <w:rsid w:val="00B55A49"/>
    <w:rsid w:val="00B55EE9"/>
    <w:rsid w:val="00B55FBD"/>
    <w:rsid w:val="00B56E2A"/>
    <w:rsid w:val="00B57ABC"/>
    <w:rsid w:val="00B60AA0"/>
    <w:rsid w:val="00B60D50"/>
    <w:rsid w:val="00B60EE0"/>
    <w:rsid w:val="00B60F6B"/>
    <w:rsid w:val="00B613AE"/>
    <w:rsid w:val="00B6189E"/>
    <w:rsid w:val="00B61BE0"/>
    <w:rsid w:val="00B61C39"/>
    <w:rsid w:val="00B621E5"/>
    <w:rsid w:val="00B6258B"/>
    <w:rsid w:val="00B627E6"/>
    <w:rsid w:val="00B62DCC"/>
    <w:rsid w:val="00B63EBD"/>
    <w:rsid w:val="00B6432F"/>
    <w:rsid w:val="00B64BE9"/>
    <w:rsid w:val="00B64C8C"/>
    <w:rsid w:val="00B65B4D"/>
    <w:rsid w:val="00B66FF3"/>
    <w:rsid w:val="00B67338"/>
    <w:rsid w:val="00B6746E"/>
    <w:rsid w:val="00B67F96"/>
    <w:rsid w:val="00B70361"/>
    <w:rsid w:val="00B70C1C"/>
    <w:rsid w:val="00B70FA6"/>
    <w:rsid w:val="00B71184"/>
    <w:rsid w:val="00B716A0"/>
    <w:rsid w:val="00B722F3"/>
    <w:rsid w:val="00B7260E"/>
    <w:rsid w:val="00B72653"/>
    <w:rsid w:val="00B7268B"/>
    <w:rsid w:val="00B73556"/>
    <w:rsid w:val="00B73A72"/>
    <w:rsid w:val="00B7480C"/>
    <w:rsid w:val="00B75E2A"/>
    <w:rsid w:val="00B76AFB"/>
    <w:rsid w:val="00B7739C"/>
    <w:rsid w:val="00B80301"/>
    <w:rsid w:val="00B8043C"/>
    <w:rsid w:val="00B80BA3"/>
    <w:rsid w:val="00B81D9D"/>
    <w:rsid w:val="00B82197"/>
    <w:rsid w:val="00B8277B"/>
    <w:rsid w:val="00B82CBE"/>
    <w:rsid w:val="00B83313"/>
    <w:rsid w:val="00B836B5"/>
    <w:rsid w:val="00B83B31"/>
    <w:rsid w:val="00B83DAE"/>
    <w:rsid w:val="00B84BF7"/>
    <w:rsid w:val="00B84C5A"/>
    <w:rsid w:val="00B8590D"/>
    <w:rsid w:val="00B85B03"/>
    <w:rsid w:val="00B86118"/>
    <w:rsid w:val="00B868B7"/>
    <w:rsid w:val="00B9000C"/>
    <w:rsid w:val="00B9001E"/>
    <w:rsid w:val="00B90FDB"/>
    <w:rsid w:val="00B920AB"/>
    <w:rsid w:val="00B92FA0"/>
    <w:rsid w:val="00B93281"/>
    <w:rsid w:val="00B94675"/>
    <w:rsid w:val="00B94C83"/>
    <w:rsid w:val="00B956EB"/>
    <w:rsid w:val="00B95E0A"/>
    <w:rsid w:val="00B96221"/>
    <w:rsid w:val="00B96AAA"/>
    <w:rsid w:val="00B96B45"/>
    <w:rsid w:val="00B96B7D"/>
    <w:rsid w:val="00B9712D"/>
    <w:rsid w:val="00B97512"/>
    <w:rsid w:val="00B97592"/>
    <w:rsid w:val="00B9794D"/>
    <w:rsid w:val="00B9799D"/>
    <w:rsid w:val="00B97D7C"/>
    <w:rsid w:val="00B97EF0"/>
    <w:rsid w:val="00BA03DE"/>
    <w:rsid w:val="00BA0408"/>
    <w:rsid w:val="00BA0B0F"/>
    <w:rsid w:val="00BA106F"/>
    <w:rsid w:val="00BA1182"/>
    <w:rsid w:val="00BA14F9"/>
    <w:rsid w:val="00BA16F1"/>
    <w:rsid w:val="00BA193F"/>
    <w:rsid w:val="00BA1956"/>
    <w:rsid w:val="00BA1DE1"/>
    <w:rsid w:val="00BA1E6C"/>
    <w:rsid w:val="00BA2144"/>
    <w:rsid w:val="00BA3744"/>
    <w:rsid w:val="00BA3A1C"/>
    <w:rsid w:val="00BA4076"/>
    <w:rsid w:val="00BA48E1"/>
    <w:rsid w:val="00BA65AA"/>
    <w:rsid w:val="00BA664D"/>
    <w:rsid w:val="00BA69B1"/>
    <w:rsid w:val="00BA6D0F"/>
    <w:rsid w:val="00BA71CD"/>
    <w:rsid w:val="00BA7C85"/>
    <w:rsid w:val="00BB072A"/>
    <w:rsid w:val="00BB0768"/>
    <w:rsid w:val="00BB0B84"/>
    <w:rsid w:val="00BB0C7D"/>
    <w:rsid w:val="00BB0FD9"/>
    <w:rsid w:val="00BB27E1"/>
    <w:rsid w:val="00BB2B2F"/>
    <w:rsid w:val="00BB2EC5"/>
    <w:rsid w:val="00BB33A5"/>
    <w:rsid w:val="00BB3D01"/>
    <w:rsid w:val="00BB3FE1"/>
    <w:rsid w:val="00BB4002"/>
    <w:rsid w:val="00BB4F18"/>
    <w:rsid w:val="00BB5C9E"/>
    <w:rsid w:val="00BB5E1A"/>
    <w:rsid w:val="00BB6070"/>
    <w:rsid w:val="00BB6805"/>
    <w:rsid w:val="00BB69DA"/>
    <w:rsid w:val="00BB6C85"/>
    <w:rsid w:val="00BB7D88"/>
    <w:rsid w:val="00BB7DA0"/>
    <w:rsid w:val="00BC024C"/>
    <w:rsid w:val="00BC1816"/>
    <w:rsid w:val="00BC2217"/>
    <w:rsid w:val="00BC2319"/>
    <w:rsid w:val="00BC2D7D"/>
    <w:rsid w:val="00BC3469"/>
    <w:rsid w:val="00BC4239"/>
    <w:rsid w:val="00BC54FC"/>
    <w:rsid w:val="00BC59A7"/>
    <w:rsid w:val="00BC6945"/>
    <w:rsid w:val="00BC6AD5"/>
    <w:rsid w:val="00BC719E"/>
    <w:rsid w:val="00BC7204"/>
    <w:rsid w:val="00BD017D"/>
    <w:rsid w:val="00BD0300"/>
    <w:rsid w:val="00BD061F"/>
    <w:rsid w:val="00BD2134"/>
    <w:rsid w:val="00BD2C67"/>
    <w:rsid w:val="00BD3B17"/>
    <w:rsid w:val="00BD3EF2"/>
    <w:rsid w:val="00BD412C"/>
    <w:rsid w:val="00BD4888"/>
    <w:rsid w:val="00BD4A8F"/>
    <w:rsid w:val="00BD4C02"/>
    <w:rsid w:val="00BD521F"/>
    <w:rsid w:val="00BD5C9A"/>
    <w:rsid w:val="00BD604D"/>
    <w:rsid w:val="00BD66DF"/>
    <w:rsid w:val="00BD713E"/>
    <w:rsid w:val="00BD73BD"/>
    <w:rsid w:val="00BD798A"/>
    <w:rsid w:val="00BD7C3A"/>
    <w:rsid w:val="00BD7CA5"/>
    <w:rsid w:val="00BE01C0"/>
    <w:rsid w:val="00BE048C"/>
    <w:rsid w:val="00BE0491"/>
    <w:rsid w:val="00BE04FD"/>
    <w:rsid w:val="00BE0CEC"/>
    <w:rsid w:val="00BE153F"/>
    <w:rsid w:val="00BE1DBE"/>
    <w:rsid w:val="00BE1F4B"/>
    <w:rsid w:val="00BE2341"/>
    <w:rsid w:val="00BE261A"/>
    <w:rsid w:val="00BE33C9"/>
    <w:rsid w:val="00BE3BC8"/>
    <w:rsid w:val="00BE418D"/>
    <w:rsid w:val="00BE4194"/>
    <w:rsid w:val="00BE4D27"/>
    <w:rsid w:val="00BE5397"/>
    <w:rsid w:val="00BE6B3B"/>
    <w:rsid w:val="00BE717D"/>
    <w:rsid w:val="00BE73D7"/>
    <w:rsid w:val="00BE78E5"/>
    <w:rsid w:val="00BF03C1"/>
    <w:rsid w:val="00BF0E46"/>
    <w:rsid w:val="00BF139A"/>
    <w:rsid w:val="00BF182C"/>
    <w:rsid w:val="00BF18FB"/>
    <w:rsid w:val="00BF1E59"/>
    <w:rsid w:val="00BF3581"/>
    <w:rsid w:val="00BF55BB"/>
    <w:rsid w:val="00BF5D57"/>
    <w:rsid w:val="00C00F0F"/>
    <w:rsid w:val="00C0193E"/>
    <w:rsid w:val="00C01D45"/>
    <w:rsid w:val="00C01FE0"/>
    <w:rsid w:val="00C02A85"/>
    <w:rsid w:val="00C02D3D"/>
    <w:rsid w:val="00C033A9"/>
    <w:rsid w:val="00C03665"/>
    <w:rsid w:val="00C0601E"/>
    <w:rsid w:val="00C0632E"/>
    <w:rsid w:val="00C0682C"/>
    <w:rsid w:val="00C068DB"/>
    <w:rsid w:val="00C073A0"/>
    <w:rsid w:val="00C07F5B"/>
    <w:rsid w:val="00C10059"/>
    <w:rsid w:val="00C10127"/>
    <w:rsid w:val="00C10AF9"/>
    <w:rsid w:val="00C10CA7"/>
    <w:rsid w:val="00C112AC"/>
    <w:rsid w:val="00C11C55"/>
    <w:rsid w:val="00C1242D"/>
    <w:rsid w:val="00C12560"/>
    <w:rsid w:val="00C12675"/>
    <w:rsid w:val="00C12C05"/>
    <w:rsid w:val="00C135A4"/>
    <w:rsid w:val="00C13986"/>
    <w:rsid w:val="00C1411E"/>
    <w:rsid w:val="00C147AD"/>
    <w:rsid w:val="00C14927"/>
    <w:rsid w:val="00C14E6E"/>
    <w:rsid w:val="00C14F99"/>
    <w:rsid w:val="00C150EA"/>
    <w:rsid w:val="00C156FD"/>
    <w:rsid w:val="00C16461"/>
    <w:rsid w:val="00C16A86"/>
    <w:rsid w:val="00C16DF4"/>
    <w:rsid w:val="00C20277"/>
    <w:rsid w:val="00C207D2"/>
    <w:rsid w:val="00C21370"/>
    <w:rsid w:val="00C215A3"/>
    <w:rsid w:val="00C2170E"/>
    <w:rsid w:val="00C218E4"/>
    <w:rsid w:val="00C21ACC"/>
    <w:rsid w:val="00C2280A"/>
    <w:rsid w:val="00C22FC5"/>
    <w:rsid w:val="00C25607"/>
    <w:rsid w:val="00C25905"/>
    <w:rsid w:val="00C26886"/>
    <w:rsid w:val="00C30969"/>
    <w:rsid w:val="00C30A0A"/>
    <w:rsid w:val="00C30C08"/>
    <w:rsid w:val="00C31411"/>
    <w:rsid w:val="00C316EE"/>
    <w:rsid w:val="00C31F3D"/>
    <w:rsid w:val="00C322EA"/>
    <w:rsid w:val="00C34F80"/>
    <w:rsid w:val="00C35511"/>
    <w:rsid w:val="00C35B57"/>
    <w:rsid w:val="00C36156"/>
    <w:rsid w:val="00C3658D"/>
    <w:rsid w:val="00C36CC8"/>
    <w:rsid w:val="00C3704B"/>
    <w:rsid w:val="00C37127"/>
    <w:rsid w:val="00C37193"/>
    <w:rsid w:val="00C374D6"/>
    <w:rsid w:val="00C41D65"/>
    <w:rsid w:val="00C422C6"/>
    <w:rsid w:val="00C42EBC"/>
    <w:rsid w:val="00C431C2"/>
    <w:rsid w:val="00C43D29"/>
    <w:rsid w:val="00C43E70"/>
    <w:rsid w:val="00C44686"/>
    <w:rsid w:val="00C44C4F"/>
    <w:rsid w:val="00C472E4"/>
    <w:rsid w:val="00C4753A"/>
    <w:rsid w:val="00C47C2D"/>
    <w:rsid w:val="00C50913"/>
    <w:rsid w:val="00C50A35"/>
    <w:rsid w:val="00C5146C"/>
    <w:rsid w:val="00C52201"/>
    <w:rsid w:val="00C536F8"/>
    <w:rsid w:val="00C54716"/>
    <w:rsid w:val="00C54F6C"/>
    <w:rsid w:val="00C556B1"/>
    <w:rsid w:val="00C56C47"/>
    <w:rsid w:val="00C5704A"/>
    <w:rsid w:val="00C57A51"/>
    <w:rsid w:val="00C57B25"/>
    <w:rsid w:val="00C57B7F"/>
    <w:rsid w:val="00C6130E"/>
    <w:rsid w:val="00C616E4"/>
    <w:rsid w:val="00C618D0"/>
    <w:rsid w:val="00C64B99"/>
    <w:rsid w:val="00C64F9A"/>
    <w:rsid w:val="00C655CA"/>
    <w:rsid w:val="00C65F22"/>
    <w:rsid w:val="00C66FB8"/>
    <w:rsid w:val="00C6766D"/>
    <w:rsid w:val="00C67977"/>
    <w:rsid w:val="00C7076C"/>
    <w:rsid w:val="00C71184"/>
    <w:rsid w:val="00C725B7"/>
    <w:rsid w:val="00C72706"/>
    <w:rsid w:val="00C7296E"/>
    <w:rsid w:val="00C72D52"/>
    <w:rsid w:val="00C7330A"/>
    <w:rsid w:val="00C734C9"/>
    <w:rsid w:val="00C73A8F"/>
    <w:rsid w:val="00C73F56"/>
    <w:rsid w:val="00C74694"/>
    <w:rsid w:val="00C749F3"/>
    <w:rsid w:val="00C75CAB"/>
    <w:rsid w:val="00C7664B"/>
    <w:rsid w:val="00C76966"/>
    <w:rsid w:val="00C77129"/>
    <w:rsid w:val="00C778F9"/>
    <w:rsid w:val="00C77D18"/>
    <w:rsid w:val="00C801E7"/>
    <w:rsid w:val="00C8124F"/>
    <w:rsid w:val="00C817A7"/>
    <w:rsid w:val="00C81864"/>
    <w:rsid w:val="00C82257"/>
    <w:rsid w:val="00C8277C"/>
    <w:rsid w:val="00C83400"/>
    <w:rsid w:val="00C8362F"/>
    <w:rsid w:val="00C83925"/>
    <w:rsid w:val="00C843B5"/>
    <w:rsid w:val="00C850C1"/>
    <w:rsid w:val="00C856BA"/>
    <w:rsid w:val="00C85C30"/>
    <w:rsid w:val="00C85F3F"/>
    <w:rsid w:val="00C85FFA"/>
    <w:rsid w:val="00C8678D"/>
    <w:rsid w:val="00C8681F"/>
    <w:rsid w:val="00C86E8E"/>
    <w:rsid w:val="00C9085C"/>
    <w:rsid w:val="00C90999"/>
    <w:rsid w:val="00C90E57"/>
    <w:rsid w:val="00C90F02"/>
    <w:rsid w:val="00C911A2"/>
    <w:rsid w:val="00C91527"/>
    <w:rsid w:val="00C924C4"/>
    <w:rsid w:val="00C92A9B"/>
    <w:rsid w:val="00C92F5E"/>
    <w:rsid w:val="00C9385C"/>
    <w:rsid w:val="00C939E2"/>
    <w:rsid w:val="00C93D65"/>
    <w:rsid w:val="00C93E8C"/>
    <w:rsid w:val="00C94128"/>
    <w:rsid w:val="00C94435"/>
    <w:rsid w:val="00C95983"/>
    <w:rsid w:val="00C95993"/>
    <w:rsid w:val="00C9608A"/>
    <w:rsid w:val="00C96B10"/>
    <w:rsid w:val="00C96EC2"/>
    <w:rsid w:val="00C9708F"/>
    <w:rsid w:val="00C978F4"/>
    <w:rsid w:val="00C97EFD"/>
    <w:rsid w:val="00CA13D2"/>
    <w:rsid w:val="00CA236C"/>
    <w:rsid w:val="00CA2921"/>
    <w:rsid w:val="00CA31D1"/>
    <w:rsid w:val="00CA3557"/>
    <w:rsid w:val="00CA3976"/>
    <w:rsid w:val="00CA3AB4"/>
    <w:rsid w:val="00CA3DCC"/>
    <w:rsid w:val="00CA3E89"/>
    <w:rsid w:val="00CA41D8"/>
    <w:rsid w:val="00CA43A9"/>
    <w:rsid w:val="00CA459A"/>
    <w:rsid w:val="00CA5013"/>
    <w:rsid w:val="00CA525E"/>
    <w:rsid w:val="00CA69B7"/>
    <w:rsid w:val="00CA6A62"/>
    <w:rsid w:val="00CA6ED8"/>
    <w:rsid w:val="00CA7A59"/>
    <w:rsid w:val="00CB0249"/>
    <w:rsid w:val="00CB038C"/>
    <w:rsid w:val="00CB09F6"/>
    <w:rsid w:val="00CB0AD1"/>
    <w:rsid w:val="00CB1A48"/>
    <w:rsid w:val="00CB1BB0"/>
    <w:rsid w:val="00CB1DDA"/>
    <w:rsid w:val="00CB1EB3"/>
    <w:rsid w:val="00CB23DA"/>
    <w:rsid w:val="00CB2670"/>
    <w:rsid w:val="00CB36CB"/>
    <w:rsid w:val="00CB3FB6"/>
    <w:rsid w:val="00CB4D95"/>
    <w:rsid w:val="00CB516A"/>
    <w:rsid w:val="00CB56AC"/>
    <w:rsid w:val="00CB5888"/>
    <w:rsid w:val="00CB6BCC"/>
    <w:rsid w:val="00CB6DB3"/>
    <w:rsid w:val="00CB7238"/>
    <w:rsid w:val="00CC047E"/>
    <w:rsid w:val="00CC0AEE"/>
    <w:rsid w:val="00CC0F26"/>
    <w:rsid w:val="00CC14CF"/>
    <w:rsid w:val="00CC18C2"/>
    <w:rsid w:val="00CC22CB"/>
    <w:rsid w:val="00CC2474"/>
    <w:rsid w:val="00CC24C0"/>
    <w:rsid w:val="00CC263E"/>
    <w:rsid w:val="00CC31AE"/>
    <w:rsid w:val="00CC3ACF"/>
    <w:rsid w:val="00CC42A5"/>
    <w:rsid w:val="00CC5513"/>
    <w:rsid w:val="00CC5689"/>
    <w:rsid w:val="00CC78CC"/>
    <w:rsid w:val="00CD0750"/>
    <w:rsid w:val="00CD0D94"/>
    <w:rsid w:val="00CD0DD0"/>
    <w:rsid w:val="00CD11F3"/>
    <w:rsid w:val="00CD12F5"/>
    <w:rsid w:val="00CD19A1"/>
    <w:rsid w:val="00CD25E8"/>
    <w:rsid w:val="00CD2630"/>
    <w:rsid w:val="00CD2FB0"/>
    <w:rsid w:val="00CD305E"/>
    <w:rsid w:val="00CD3F26"/>
    <w:rsid w:val="00CD411B"/>
    <w:rsid w:val="00CD48B7"/>
    <w:rsid w:val="00CD4DF9"/>
    <w:rsid w:val="00CD4EE7"/>
    <w:rsid w:val="00CD4F25"/>
    <w:rsid w:val="00CD5BC3"/>
    <w:rsid w:val="00CD6C62"/>
    <w:rsid w:val="00CD7742"/>
    <w:rsid w:val="00CD797B"/>
    <w:rsid w:val="00CD7B3D"/>
    <w:rsid w:val="00CD7EF8"/>
    <w:rsid w:val="00CE2193"/>
    <w:rsid w:val="00CE2369"/>
    <w:rsid w:val="00CE33A3"/>
    <w:rsid w:val="00CE3592"/>
    <w:rsid w:val="00CE383E"/>
    <w:rsid w:val="00CE5498"/>
    <w:rsid w:val="00CE5B8E"/>
    <w:rsid w:val="00CE60E0"/>
    <w:rsid w:val="00CE67AA"/>
    <w:rsid w:val="00CE6F9D"/>
    <w:rsid w:val="00CE713A"/>
    <w:rsid w:val="00CF03C0"/>
    <w:rsid w:val="00CF1B2D"/>
    <w:rsid w:val="00CF1D89"/>
    <w:rsid w:val="00CF20DD"/>
    <w:rsid w:val="00CF25A6"/>
    <w:rsid w:val="00CF29E5"/>
    <w:rsid w:val="00CF2A05"/>
    <w:rsid w:val="00CF2B21"/>
    <w:rsid w:val="00CF2B67"/>
    <w:rsid w:val="00CF3A2D"/>
    <w:rsid w:val="00CF3D04"/>
    <w:rsid w:val="00CF3E1E"/>
    <w:rsid w:val="00CF4E35"/>
    <w:rsid w:val="00CF52FC"/>
    <w:rsid w:val="00CF68AB"/>
    <w:rsid w:val="00CF6BC1"/>
    <w:rsid w:val="00CF70C1"/>
    <w:rsid w:val="00CF73A8"/>
    <w:rsid w:val="00CF757C"/>
    <w:rsid w:val="00CF7C85"/>
    <w:rsid w:val="00D0049A"/>
    <w:rsid w:val="00D00666"/>
    <w:rsid w:val="00D009F0"/>
    <w:rsid w:val="00D00BF6"/>
    <w:rsid w:val="00D010F1"/>
    <w:rsid w:val="00D01442"/>
    <w:rsid w:val="00D0148C"/>
    <w:rsid w:val="00D018E4"/>
    <w:rsid w:val="00D01E9A"/>
    <w:rsid w:val="00D02191"/>
    <w:rsid w:val="00D02C9E"/>
    <w:rsid w:val="00D03084"/>
    <w:rsid w:val="00D04869"/>
    <w:rsid w:val="00D04C61"/>
    <w:rsid w:val="00D04E9C"/>
    <w:rsid w:val="00D058EB"/>
    <w:rsid w:val="00D0659B"/>
    <w:rsid w:val="00D06963"/>
    <w:rsid w:val="00D06D88"/>
    <w:rsid w:val="00D06F77"/>
    <w:rsid w:val="00D0713E"/>
    <w:rsid w:val="00D074E9"/>
    <w:rsid w:val="00D0765A"/>
    <w:rsid w:val="00D0797C"/>
    <w:rsid w:val="00D07B1B"/>
    <w:rsid w:val="00D07DF6"/>
    <w:rsid w:val="00D1471E"/>
    <w:rsid w:val="00D158E3"/>
    <w:rsid w:val="00D15DEC"/>
    <w:rsid w:val="00D167BD"/>
    <w:rsid w:val="00D16AC0"/>
    <w:rsid w:val="00D170BC"/>
    <w:rsid w:val="00D177EB"/>
    <w:rsid w:val="00D202C6"/>
    <w:rsid w:val="00D204DE"/>
    <w:rsid w:val="00D20771"/>
    <w:rsid w:val="00D20AC3"/>
    <w:rsid w:val="00D211EC"/>
    <w:rsid w:val="00D22545"/>
    <w:rsid w:val="00D23EEB"/>
    <w:rsid w:val="00D2498D"/>
    <w:rsid w:val="00D24A00"/>
    <w:rsid w:val="00D2615B"/>
    <w:rsid w:val="00D2620D"/>
    <w:rsid w:val="00D26E7E"/>
    <w:rsid w:val="00D2747C"/>
    <w:rsid w:val="00D27C62"/>
    <w:rsid w:val="00D311B8"/>
    <w:rsid w:val="00D31618"/>
    <w:rsid w:val="00D31773"/>
    <w:rsid w:val="00D32245"/>
    <w:rsid w:val="00D323A6"/>
    <w:rsid w:val="00D3254B"/>
    <w:rsid w:val="00D32BBF"/>
    <w:rsid w:val="00D32DC2"/>
    <w:rsid w:val="00D338CA"/>
    <w:rsid w:val="00D3452F"/>
    <w:rsid w:val="00D35370"/>
    <w:rsid w:val="00D358AD"/>
    <w:rsid w:val="00D35A09"/>
    <w:rsid w:val="00D36338"/>
    <w:rsid w:val="00D363B1"/>
    <w:rsid w:val="00D363B8"/>
    <w:rsid w:val="00D36778"/>
    <w:rsid w:val="00D371E9"/>
    <w:rsid w:val="00D3732D"/>
    <w:rsid w:val="00D37A0E"/>
    <w:rsid w:val="00D409D3"/>
    <w:rsid w:val="00D4150A"/>
    <w:rsid w:val="00D415A6"/>
    <w:rsid w:val="00D415CB"/>
    <w:rsid w:val="00D4202E"/>
    <w:rsid w:val="00D42135"/>
    <w:rsid w:val="00D428E1"/>
    <w:rsid w:val="00D42CCC"/>
    <w:rsid w:val="00D4327C"/>
    <w:rsid w:val="00D43ECF"/>
    <w:rsid w:val="00D44760"/>
    <w:rsid w:val="00D451BC"/>
    <w:rsid w:val="00D45586"/>
    <w:rsid w:val="00D45F6B"/>
    <w:rsid w:val="00D46193"/>
    <w:rsid w:val="00D46194"/>
    <w:rsid w:val="00D46323"/>
    <w:rsid w:val="00D464C9"/>
    <w:rsid w:val="00D465C2"/>
    <w:rsid w:val="00D466EE"/>
    <w:rsid w:val="00D46DB2"/>
    <w:rsid w:val="00D47047"/>
    <w:rsid w:val="00D47351"/>
    <w:rsid w:val="00D47BDE"/>
    <w:rsid w:val="00D47D06"/>
    <w:rsid w:val="00D504E0"/>
    <w:rsid w:val="00D507CB"/>
    <w:rsid w:val="00D50C5D"/>
    <w:rsid w:val="00D51527"/>
    <w:rsid w:val="00D5189F"/>
    <w:rsid w:val="00D51D8B"/>
    <w:rsid w:val="00D520D0"/>
    <w:rsid w:val="00D52487"/>
    <w:rsid w:val="00D52D76"/>
    <w:rsid w:val="00D52F68"/>
    <w:rsid w:val="00D5434D"/>
    <w:rsid w:val="00D550D6"/>
    <w:rsid w:val="00D55AAD"/>
    <w:rsid w:val="00D55DAC"/>
    <w:rsid w:val="00D56191"/>
    <w:rsid w:val="00D56A22"/>
    <w:rsid w:val="00D56E33"/>
    <w:rsid w:val="00D601E8"/>
    <w:rsid w:val="00D60BE5"/>
    <w:rsid w:val="00D60FE1"/>
    <w:rsid w:val="00D610E0"/>
    <w:rsid w:val="00D61B39"/>
    <w:rsid w:val="00D61DAD"/>
    <w:rsid w:val="00D6218F"/>
    <w:rsid w:val="00D62588"/>
    <w:rsid w:val="00D62834"/>
    <w:rsid w:val="00D63E44"/>
    <w:rsid w:val="00D6455F"/>
    <w:rsid w:val="00D64BA0"/>
    <w:rsid w:val="00D65092"/>
    <w:rsid w:val="00D65266"/>
    <w:rsid w:val="00D6581C"/>
    <w:rsid w:val="00D65B9E"/>
    <w:rsid w:val="00D67A2C"/>
    <w:rsid w:val="00D7045A"/>
    <w:rsid w:val="00D70699"/>
    <w:rsid w:val="00D707B8"/>
    <w:rsid w:val="00D71A06"/>
    <w:rsid w:val="00D71DAD"/>
    <w:rsid w:val="00D721F3"/>
    <w:rsid w:val="00D7224C"/>
    <w:rsid w:val="00D722CA"/>
    <w:rsid w:val="00D72427"/>
    <w:rsid w:val="00D725C4"/>
    <w:rsid w:val="00D72829"/>
    <w:rsid w:val="00D7352F"/>
    <w:rsid w:val="00D74732"/>
    <w:rsid w:val="00D7501E"/>
    <w:rsid w:val="00D75238"/>
    <w:rsid w:val="00D758A7"/>
    <w:rsid w:val="00D75F9A"/>
    <w:rsid w:val="00D76ED1"/>
    <w:rsid w:val="00D77233"/>
    <w:rsid w:val="00D7755C"/>
    <w:rsid w:val="00D8003B"/>
    <w:rsid w:val="00D8014C"/>
    <w:rsid w:val="00D808A7"/>
    <w:rsid w:val="00D8141F"/>
    <w:rsid w:val="00D81778"/>
    <w:rsid w:val="00D81A50"/>
    <w:rsid w:val="00D81AD3"/>
    <w:rsid w:val="00D8221F"/>
    <w:rsid w:val="00D8302B"/>
    <w:rsid w:val="00D8327E"/>
    <w:rsid w:val="00D834EF"/>
    <w:rsid w:val="00D837DE"/>
    <w:rsid w:val="00D84BBC"/>
    <w:rsid w:val="00D84C14"/>
    <w:rsid w:val="00D84D75"/>
    <w:rsid w:val="00D84D8A"/>
    <w:rsid w:val="00D84F9A"/>
    <w:rsid w:val="00D862B0"/>
    <w:rsid w:val="00D873AD"/>
    <w:rsid w:val="00D878B1"/>
    <w:rsid w:val="00D87960"/>
    <w:rsid w:val="00D87D87"/>
    <w:rsid w:val="00D9008C"/>
    <w:rsid w:val="00D9016F"/>
    <w:rsid w:val="00D903CF"/>
    <w:rsid w:val="00D911D3"/>
    <w:rsid w:val="00D91FCE"/>
    <w:rsid w:val="00D92072"/>
    <w:rsid w:val="00D921E3"/>
    <w:rsid w:val="00D9221F"/>
    <w:rsid w:val="00D928EF"/>
    <w:rsid w:val="00D936F4"/>
    <w:rsid w:val="00D93947"/>
    <w:rsid w:val="00D939DE"/>
    <w:rsid w:val="00D94916"/>
    <w:rsid w:val="00D95DAF"/>
    <w:rsid w:val="00D96518"/>
    <w:rsid w:val="00D96C2D"/>
    <w:rsid w:val="00D97436"/>
    <w:rsid w:val="00D97BCC"/>
    <w:rsid w:val="00D97F87"/>
    <w:rsid w:val="00DA01AC"/>
    <w:rsid w:val="00DA150A"/>
    <w:rsid w:val="00DA184A"/>
    <w:rsid w:val="00DA1C72"/>
    <w:rsid w:val="00DA2389"/>
    <w:rsid w:val="00DA26DC"/>
    <w:rsid w:val="00DA2E1A"/>
    <w:rsid w:val="00DA2EE5"/>
    <w:rsid w:val="00DA32A8"/>
    <w:rsid w:val="00DA35BB"/>
    <w:rsid w:val="00DA405F"/>
    <w:rsid w:val="00DA4188"/>
    <w:rsid w:val="00DA41DD"/>
    <w:rsid w:val="00DA4B52"/>
    <w:rsid w:val="00DA4D36"/>
    <w:rsid w:val="00DA4F29"/>
    <w:rsid w:val="00DA518A"/>
    <w:rsid w:val="00DA5A3D"/>
    <w:rsid w:val="00DA5EEA"/>
    <w:rsid w:val="00DA64EB"/>
    <w:rsid w:val="00DB0737"/>
    <w:rsid w:val="00DB07B9"/>
    <w:rsid w:val="00DB0AB0"/>
    <w:rsid w:val="00DB0F5A"/>
    <w:rsid w:val="00DB18BD"/>
    <w:rsid w:val="00DB1B5A"/>
    <w:rsid w:val="00DB2306"/>
    <w:rsid w:val="00DB25D4"/>
    <w:rsid w:val="00DB335D"/>
    <w:rsid w:val="00DB456A"/>
    <w:rsid w:val="00DB53B9"/>
    <w:rsid w:val="00DB56D7"/>
    <w:rsid w:val="00DB5B4F"/>
    <w:rsid w:val="00DB6B5D"/>
    <w:rsid w:val="00DB711A"/>
    <w:rsid w:val="00DB76C6"/>
    <w:rsid w:val="00DC1C0E"/>
    <w:rsid w:val="00DC24E2"/>
    <w:rsid w:val="00DC2E58"/>
    <w:rsid w:val="00DC3AA4"/>
    <w:rsid w:val="00DC41E8"/>
    <w:rsid w:val="00DC4546"/>
    <w:rsid w:val="00DC47E9"/>
    <w:rsid w:val="00DC4A6F"/>
    <w:rsid w:val="00DC4BE4"/>
    <w:rsid w:val="00DC4E55"/>
    <w:rsid w:val="00DC57C0"/>
    <w:rsid w:val="00DC59AD"/>
    <w:rsid w:val="00DC6236"/>
    <w:rsid w:val="00DC69FF"/>
    <w:rsid w:val="00DD0ACC"/>
    <w:rsid w:val="00DD0C4B"/>
    <w:rsid w:val="00DD0CAE"/>
    <w:rsid w:val="00DD148E"/>
    <w:rsid w:val="00DD1FCA"/>
    <w:rsid w:val="00DD28A2"/>
    <w:rsid w:val="00DD30EF"/>
    <w:rsid w:val="00DD33A2"/>
    <w:rsid w:val="00DD3675"/>
    <w:rsid w:val="00DD3B08"/>
    <w:rsid w:val="00DD3E4C"/>
    <w:rsid w:val="00DD469A"/>
    <w:rsid w:val="00DD4CCD"/>
    <w:rsid w:val="00DD4F8E"/>
    <w:rsid w:val="00DD511A"/>
    <w:rsid w:val="00DD5365"/>
    <w:rsid w:val="00DD5A8D"/>
    <w:rsid w:val="00DD5B43"/>
    <w:rsid w:val="00DD5E64"/>
    <w:rsid w:val="00DD6363"/>
    <w:rsid w:val="00DD664A"/>
    <w:rsid w:val="00DD66E9"/>
    <w:rsid w:val="00DD66F8"/>
    <w:rsid w:val="00DD6A99"/>
    <w:rsid w:val="00DD6C32"/>
    <w:rsid w:val="00DD7300"/>
    <w:rsid w:val="00DD7538"/>
    <w:rsid w:val="00DE0A71"/>
    <w:rsid w:val="00DE0FC9"/>
    <w:rsid w:val="00DE103E"/>
    <w:rsid w:val="00DE17A5"/>
    <w:rsid w:val="00DE23FD"/>
    <w:rsid w:val="00DE2899"/>
    <w:rsid w:val="00DE29A4"/>
    <w:rsid w:val="00DE401E"/>
    <w:rsid w:val="00DE4C8E"/>
    <w:rsid w:val="00DE53F6"/>
    <w:rsid w:val="00DE5C1A"/>
    <w:rsid w:val="00DE5F04"/>
    <w:rsid w:val="00DE6263"/>
    <w:rsid w:val="00DE651F"/>
    <w:rsid w:val="00DE66A6"/>
    <w:rsid w:val="00DE6C1E"/>
    <w:rsid w:val="00DE72A9"/>
    <w:rsid w:val="00DE7589"/>
    <w:rsid w:val="00DE7F25"/>
    <w:rsid w:val="00DF17D1"/>
    <w:rsid w:val="00DF1D04"/>
    <w:rsid w:val="00DF201D"/>
    <w:rsid w:val="00DF252A"/>
    <w:rsid w:val="00DF2C00"/>
    <w:rsid w:val="00DF2DD6"/>
    <w:rsid w:val="00DF32EF"/>
    <w:rsid w:val="00DF3B18"/>
    <w:rsid w:val="00DF4078"/>
    <w:rsid w:val="00DF4E47"/>
    <w:rsid w:val="00DF5D05"/>
    <w:rsid w:val="00DF621B"/>
    <w:rsid w:val="00DF6EFF"/>
    <w:rsid w:val="00E002B8"/>
    <w:rsid w:val="00E0051B"/>
    <w:rsid w:val="00E007D7"/>
    <w:rsid w:val="00E00D3F"/>
    <w:rsid w:val="00E00EA0"/>
    <w:rsid w:val="00E019AC"/>
    <w:rsid w:val="00E01B17"/>
    <w:rsid w:val="00E01C45"/>
    <w:rsid w:val="00E01E1E"/>
    <w:rsid w:val="00E02105"/>
    <w:rsid w:val="00E022E3"/>
    <w:rsid w:val="00E02AEE"/>
    <w:rsid w:val="00E02C29"/>
    <w:rsid w:val="00E02F0E"/>
    <w:rsid w:val="00E02FBD"/>
    <w:rsid w:val="00E03768"/>
    <w:rsid w:val="00E03EED"/>
    <w:rsid w:val="00E04457"/>
    <w:rsid w:val="00E05666"/>
    <w:rsid w:val="00E0597D"/>
    <w:rsid w:val="00E05DFB"/>
    <w:rsid w:val="00E0608A"/>
    <w:rsid w:val="00E069CC"/>
    <w:rsid w:val="00E06AD4"/>
    <w:rsid w:val="00E06D7C"/>
    <w:rsid w:val="00E071F0"/>
    <w:rsid w:val="00E07380"/>
    <w:rsid w:val="00E07736"/>
    <w:rsid w:val="00E07850"/>
    <w:rsid w:val="00E07A7B"/>
    <w:rsid w:val="00E07E8D"/>
    <w:rsid w:val="00E1107F"/>
    <w:rsid w:val="00E111EA"/>
    <w:rsid w:val="00E11895"/>
    <w:rsid w:val="00E12A98"/>
    <w:rsid w:val="00E12DC4"/>
    <w:rsid w:val="00E132B0"/>
    <w:rsid w:val="00E132CD"/>
    <w:rsid w:val="00E13584"/>
    <w:rsid w:val="00E13934"/>
    <w:rsid w:val="00E14316"/>
    <w:rsid w:val="00E148EB"/>
    <w:rsid w:val="00E14FD4"/>
    <w:rsid w:val="00E151C3"/>
    <w:rsid w:val="00E160A1"/>
    <w:rsid w:val="00E16989"/>
    <w:rsid w:val="00E178B9"/>
    <w:rsid w:val="00E17B23"/>
    <w:rsid w:val="00E2136B"/>
    <w:rsid w:val="00E21EA7"/>
    <w:rsid w:val="00E224F5"/>
    <w:rsid w:val="00E22D8D"/>
    <w:rsid w:val="00E23016"/>
    <w:rsid w:val="00E232D2"/>
    <w:rsid w:val="00E23CB1"/>
    <w:rsid w:val="00E24132"/>
    <w:rsid w:val="00E245F8"/>
    <w:rsid w:val="00E247A6"/>
    <w:rsid w:val="00E24E01"/>
    <w:rsid w:val="00E2553A"/>
    <w:rsid w:val="00E259C5"/>
    <w:rsid w:val="00E26318"/>
    <w:rsid w:val="00E270AE"/>
    <w:rsid w:val="00E305D0"/>
    <w:rsid w:val="00E31170"/>
    <w:rsid w:val="00E31C4A"/>
    <w:rsid w:val="00E31D50"/>
    <w:rsid w:val="00E32F2C"/>
    <w:rsid w:val="00E337C3"/>
    <w:rsid w:val="00E3396E"/>
    <w:rsid w:val="00E340BF"/>
    <w:rsid w:val="00E3634F"/>
    <w:rsid w:val="00E36653"/>
    <w:rsid w:val="00E36B5D"/>
    <w:rsid w:val="00E36CBE"/>
    <w:rsid w:val="00E37058"/>
    <w:rsid w:val="00E3707A"/>
    <w:rsid w:val="00E37712"/>
    <w:rsid w:val="00E37901"/>
    <w:rsid w:val="00E37CF8"/>
    <w:rsid w:val="00E37E0E"/>
    <w:rsid w:val="00E40AF7"/>
    <w:rsid w:val="00E40B4C"/>
    <w:rsid w:val="00E40BB4"/>
    <w:rsid w:val="00E40F75"/>
    <w:rsid w:val="00E42903"/>
    <w:rsid w:val="00E43231"/>
    <w:rsid w:val="00E43627"/>
    <w:rsid w:val="00E44118"/>
    <w:rsid w:val="00E44A45"/>
    <w:rsid w:val="00E452E4"/>
    <w:rsid w:val="00E456FE"/>
    <w:rsid w:val="00E4617B"/>
    <w:rsid w:val="00E4667F"/>
    <w:rsid w:val="00E46B40"/>
    <w:rsid w:val="00E470BC"/>
    <w:rsid w:val="00E47593"/>
    <w:rsid w:val="00E47BC5"/>
    <w:rsid w:val="00E47CE3"/>
    <w:rsid w:val="00E47D13"/>
    <w:rsid w:val="00E50C6E"/>
    <w:rsid w:val="00E50F3C"/>
    <w:rsid w:val="00E51017"/>
    <w:rsid w:val="00E526A3"/>
    <w:rsid w:val="00E535F8"/>
    <w:rsid w:val="00E53C53"/>
    <w:rsid w:val="00E55209"/>
    <w:rsid w:val="00E5569C"/>
    <w:rsid w:val="00E55A33"/>
    <w:rsid w:val="00E55E70"/>
    <w:rsid w:val="00E56193"/>
    <w:rsid w:val="00E565F3"/>
    <w:rsid w:val="00E56A38"/>
    <w:rsid w:val="00E574BF"/>
    <w:rsid w:val="00E5795D"/>
    <w:rsid w:val="00E600BF"/>
    <w:rsid w:val="00E600EF"/>
    <w:rsid w:val="00E60E9E"/>
    <w:rsid w:val="00E60F51"/>
    <w:rsid w:val="00E611BF"/>
    <w:rsid w:val="00E615CD"/>
    <w:rsid w:val="00E62404"/>
    <w:rsid w:val="00E62CCF"/>
    <w:rsid w:val="00E63092"/>
    <w:rsid w:val="00E631A8"/>
    <w:rsid w:val="00E63260"/>
    <w:rsid w:val="00E633D3"/>
    <w:rsid w:val="00E63872"/>
    <w:rsid w:val="00E63B33"/>
    <w:rsid w:val="00E63C5B"/>
    <w:rsid w:val="00E640CE"/>
    <w:rsid w:val="00E640DB"/>
    <w:rsid w:val="00E6441F"/>
    <w:rsid w:val="00E64876"/>
    <w:rsid w:val="00E65605"/>
    <w:rsid w:val="00E65D55"/>
    <w:rsid w:val="00E663A5"/>
    <w:rsid w:val="00E67030"/>
    <w:rsid w:val="00E673CA"/>
    <w:rsid w:val="00E6789A"/>
    <w:rsid w:val="00E67E52"/>
    <w:rsid w:val="00E67FE5"/>
    <w:rsid w:val="00E702C0"/>
    <w:rsid w:val="00E70CB1"/>
    <w:rsid w:val="00E714FE"/>
    <w:rsid w:val="00E71915"/>
    <w:rsid w:val="00E721B2"/>
    <w:rsid w:val="00E7238E"/>
    <w:rsid w:val="00E72400"/>
    <w:rsid w:val="00E72659"/>
    <w:rsid w:val="00E726B0"/>
    <w:rsid w:val="00E729BC"/>
    <w:rsid w:val="00E73D3B"/>
    <w:rsid w:val="00E75974"/>
    <w:rsid w:val="00E75AF0"/>
    <w:rsid w:val="00E75BBD"/>
    <w:rsid w:val="00E761BC"/>
    <w:rsid w:val="00E76346"/>
    <w:rsid w:val="00E76752"/>
    <w:rsid w:val="00E76811"/>
    <w:rsid w:val="00E769F3"/>
    <w:rsid w:val="00E76B81"/>
    <w:rsid w:val="00E80221"/>
    <w:rsid w:val="00E80A05"/>
    <w:rsid w:val="00E8135C"/>
    <w:rsid w:val="00E8291E"/>
    <w:rsid w:val="00E83534"/>
    <w:rsid w:val="00E835F9"/>
    <w:rsid w:val="00E84047"/>
    <w:rsid w:val="00E84112"/>
    <w:rsid w:val="00E844DC"/>
    <w:rsid w:val="00E854EB"/>
    <w:rsid w:val="00E85907"/>
    <w:rsid w:val="00E861CE"/>
    <w:rsid w:val="00E86325"/>
    <w:rsid w:val="00E87393"/>
    <w:rsid w:val="00E8751A"/>
    <w:rsid w:val="00E87A7B"/>
    <w:rsid w:val="00E87C62"/>
    <w:rsid w:val="00E90868"/>
    <w:rsid w:val="00E90AEC"/>
    <w:rsid w:val="00E91702"/>
    <w:rsid w:val="00E928DC"/>
    <w:rsid w:val="00E93492"/>
    <w:rsid w:val="00E947BA"/>
    <w:rsid w:val="00E94D79"/>
    <w:rsid w:val="00E94D9C"/>
    <w:rsid w:val="00E95465"/>
    <w:rsid w:val="00E95516"/>
    <w:rsid w:val="00E95FFD"/>
    <w:rsid w:val="00E972FF"/>
    <w:rsid w:val="00E977B5"/>
    <w:rsid w:val="00E97A80"/>
    <w:rsid w:val="00E97F5F"/>
    <w:rsid w:val="00EA0333"/>
    <w:rsid w:val="00EA08E6"/>
    <w:rsid w:val="00EA0CDE"/>
    <w:rsid w:val="00EA0E43"/>
    <w:rsid w:val="00EA1FF0"/>
    <w:rsid w:val="00EA22F7"/>
    <w:rsid w:val="00EA2517"/>
    <w:rsid w:val="00EA3C84"/>
    <w:rsid w:val="00EA451B"/>
    <w:rsid w:val="00EA4522"/>
    <w:rsid w:val="00EA457F"/>
    <w:rsid w:val="00EA4FB6"/>
    <w:rsid w:val="00EA51BA"/>
    <w:rsid w:val="00EA5217"/>
    <w:rsid w:val="00EA546E"/>
    <w:rsid w:val="00EA5DAB"/>
    <w:rsid w:val="00EA5F10"/>
    <w:rsid w:val="00EA6458"/>
    <w:rsid w:val="00EA68A0"/>
    <w:rsid w:val="00EA6B16"/>
    <w:rsid w:val="00EA704E"/>
    <w:rsid w:val="00EA7675"/>
    <w:rsid w:val="00EA7CF0"/>
    <w:rsid w:val="00EB08FF"/>
    <w:rsid w:val="00EB1861"/>
    <w:rsid w:val="00EB26B3"/>
    <w:rsid w:val="00EB2A12"/>
    <w:rsid w:val="00EB2A29"/>
    <w:rsid w:val="00EB2C1A"/>
    <w:rsid w:val="00EB2D48"/>
    <w:rsid w:val="00EB3C86"/>
    <w:rsid w:val="00EB3D61"/>
    <w:rsid w:val="00EB3FD5"/>
    <w:rsid w:val="00EB4824"/>
    <w:rsid w:val="00EB4F35"/>
    <w:rsid w:val="00EB5237"/>
    <w:rsid w:val="00EB5536"/>
    <w:rsid w:val="00EB6238"/>
    <w:rsid w:val="00EB7063"/>
    <w:rsid w:val="00EB7813"/>
    <w:rsid w:val="00EB7ED7"/>
    <w:rsid w:val="00EC00DD"/>
    <w:rsid w:val="00EC0A15"/>
    <w:rsid w:val="00EC0AFE"/>
    <w:rsid w:val="00EC0ECD"/>
    <w:rsid w:val="00EC1948"/>
    <w:rsid w:val="00EC44B7"/>
    <w:rsid w:val="00EC4587"/>
    <w:rsid w:val="00EC5F63"/>
    <w:rsid w:val="00EC7398"/>
    <w:rsid w:val="00EC75D5"/>
    <w:rsid w:val="00EC784A"/>
    <w:rsid w:val="00EC7A2C"/>
    <w:rsid w:val="00EC7ED8"/>
    <w:rsid w:val="00ED04DD"/>
    <w:rsid w:val="00ED0A34"/>
    <w:rsid w:val="00ED2CCB"/>
    <w:rsid w:val="00ED2DBA"/>
    <w:rsid w:val="00ED2E84"/>
    <w:rsid w:val="00ED3414"/>
    <w:rsid w:val="00ED3F15"/>
    <w:rsid w:val="00ED3F83"/>
    <w:rsid w:val="00ED4823"/>
    <w:rsid w:val="00ED496F"/>
    <w:rsid w:val="00ED4B6B"/>
    <w:rsid w:val="00ED4BC8"/>
    <w:rsid w:val="00ED6124"/>
    <w:rsid w:val="00ED6602"/>
    <w:rsid w:val="00ED6BA1"/>
    <w:rsid w:val="00ED74B7"/>
    <w:rsid w:val="00ED7879"/>
    <w:rsid w:val="00ED7E15"/>
    <w:rsid w:val="00EE0327"/>
    <w:rsid w:val="00EE05A1"/>
    <w:rsid w:val="00EE0A3A"/>
    <w:rsid w:val="00EE0F7A"/>
    <w:rsid w:val="00EE110C"/>
    <w:rsid w:val="00EE1D7A"/>
    <w:rsid w:val="00EE1F29"/>
    <w:rsid w:val="00EE2745"/>
    <w:rsid w:val="00EE2FB1"/>
    <w:rsid w:val="00EE3201"/>
    <w:rsid w:val="00EE3322"/>
    <w:rsid w:val="00EE383F"/>
    <w:rsid w:val="00EE3867"/>
    <w:rsid w:val="00EE38D6"/>
    <w:rsid w:val="00EE3BC4"/>
    <w:rsid w:val="00EE4445"/>
    <w:rsid w:val="00EE44BB"/>
    <w:rsid w:val="00EE47C3"/>
    <w:rsid w:val="00EE49D9"/>
    <w:rsid w:val="00EE5151"/>
    <w:rsid w:val="00EE55BF"/>
    <w:rsid w:val="00EE5743"/>
    <w:rsid w:val="00EE5D4A"/>
    <w:rsid w:val="00EE5F53"/>
    <w:rsid w:val="00EE651B"/>
    <w:rsid w:val="00EE6620"/>
    <w:rsid w:val="00EE6A62"/>
    <w:rsid w:val="00EE6B92"/>
    <w:rsid w:val="00EE6CDF"/>
    <w:rsid w:val="00EE6EC8"/>
    <w:rsid w:val="00EE7136"/>
    <w:rsid w:val="00EF0450"/>
    <w:rsid w:val="00EF0725"/>
    <w:rsid w:val="00EF0ACF"/>
    <w:rsid w:val="00EF0B30"/>
    <w:rsid w:val="00EF0EA4"/>
    <w:rsid w:val="00EF1616"/>
    <w:rsid w:val="00EF1C0D"/>
    <w:rsid w:val="00EF2A09"/>
    <w:rsid w:val="00EF429D"/>
    <w:rsid w:val="00EF5486"/>
    <w:rsid w:val="00EF5D80"/>
    <w:rsid w:val="00EF623A"/>
    <w:rsid w:val="00EF6A09"/>
    <w:rsid w:val="00EF77FB"/>
    <w:rsid w:val="00F00017"/>
    <w:rsid w:val="00F00559"/>
    <w:rsid w:val="00F005F9"/>
    <w:rsid w:val="00F00969"/>
    <w:rsid w:val="00F0105F"/>
    <w:rsid w:val="00F01134"/>
    <w:rsid w:val="00F02344"/>
    <w:rsid w:val="00F026EA"/>
    <w:rsid w:val="00F03017"/>
    <w:rsid w:val="00F038AB"/>
    <w:rsid w:val="00F03BDD"/>
    <w:rsid w:val="00F0469C"/>
    <w:rsid w:val="00F04FBB"/>
    <w:rsid w:val="00F060ED"/>
    <w:rsid w:val="00F10860"/>
    <w:rsid w:val="00F10BDD"/>
    <w:rsid w:val="00F11024"/>
    <w:rsid w:val="00F11042"/>
    <w:rsid w:val="00F11DC2"/>
    <w:rsid w:val="00F11E87"/>
    <w:rsid w:val="00F128A0"/>
    <w:rsid w:val="00F12936"/>
    <w:rsid w:val="00F12AC5"/>
    <w:rsid w:val="00F1360F"/>
    <w:rsid w:val="00F1375A"/>
    <w:rsid w:val="00F14001"/>
    <w:rsid w:val="00F150C7"/>
    <w:rsid w:val="00F156F7"/>
    <w:rsid w:val="00F15990"/>
    <w:rsid w:val="00F15E73"/>
    <w:rsid w:val="00F16747"/>
    <w:rsid w:val="00F16CA9"/>
    <w:rsid w:val="00F16FF0"/>
    <w:rsid w:val="00F17245"/>
    <w:rsid w:val="00F17806"/>
    <w:rsid w:val="00F200AE"/>
    <w:rsid w:val="00F20194"/>
    <w:rsid w:val="00F20938"/>
    <w:rsid w:val="00F2180A"/>
    <w:rsid w:val="00F222D0"/>
    <w:rsid w:val="00F22690"/>
    <w:rsid w:val="00F226B3"/>
    <w:rsid w:val="00F2328D"/>
    <w:rsid w:val="00F23C35"/>
    <w:rsid w:val="00F23E87"/>
    <w:rsid w:val="00F24067"/>
    <w:rsid w:val="00F2490F"/>
    <w:rsid w:val="00F24C47"/>
    <w:rsid w:val="00F24D0F"/>
    <w:rsid w:val="00F250D6"/>
    <w:rsid w:val="00F257FB"/>
    <w:rsid w:val="00F26E7E"/>
    <w:rsid w:val="00F2753F"/>
    <w:rsid w:val="00F276A8"/>
    <w:rsid w:val="00F27D2C"/>
    <w:rsid w:val="00F31497"/>
    <w:rsid w:val="00F317EB"/>
    <w:rsid w:val="00F31868"/>
    <w:rsid w:val="00F31AF9"/>
    <w:rsid w:val="00F33087"/>
    <w:rsid w:val="00F33D81"/>
    <w:rsid w:val="00F33D9D"/>
    <w:rsid w:val="00F34AE6"/>
    <w:rsid w:val="00F34B7B"/>
    <w:rsid w:val="00F3535C"/>
    <w:rsid w:val="00F355E1"/>
    <w:rsid w:val="00F35A87"/>
    <w:rsid w:val="00F36C1E"/>
    <w:rsid w:val="00F36EBE"/>
    <w:rsid w:val="00F3715D"/>
    <w:rsid w:val="00F374FB"/>
    <w:rsid w:val="00F37E2E"/>
    <w:rsid w:val="00F4048B"/>
    <w:rsid w:val="00F405E0"/>
    <w:rsid w:val="00F41550"/>
    <w:rsid w:val="00F425A2"/>
    <w:rsid w:val="00F429EB"/>
    <w:rsid w:val="00F43537"/>
    <w:rsid w:val="00F4387F"/>
    <w:rsid w:val="00F43948"/>
    <w:rsid w:val="00F43F3D"/>
    <w:rsid w:val="00F44076"/>
    <w:rsid w:val="00F44247"/>
    <w:rsid w:val="00F45CBA"/>
    <w:rsid w:val="00F46157"/>
    <w:rsid w:val="00F4666D"/>
    <w:rsid w:val="00F46E0E"/>
    <w:rsid w:val="00F478E7"/>
    <w:rsid w:val="00F47B83"/>
    <w:rsid w:val="00F513A2"/>
    <w:rsid w:val="00F51E7D"/>
    <w:rsid w:val="00F51EC6"/>
    <w:rsid w:val="00F5280E"/>
    <w:rsid w:val="00F52B52"/>
    <w:rsid w:val="00F52F09"/>
    <w:rsid w:val="00F53BC6"/>
    <w:rsid w:val="00F53DC0"/>
    <w:rsid w:val="00F54DA1"/>
    <w:rsid w:val="00F55AF2"/>
    <w:rsid w:val="00F5619A"/>
    <w:rsid w:val="00F5640D"/>
    <w:rsid w:val="00F56479"/>
    <w:rsid w:val="00F602BE"/>
    <w:rsid w:val="00F607CC"/>
    <w:rsid w:val="00F6086F"/>
    <w:rsid w:val="00F612D2"/>
    <w:rsid w:val="00F61FC8"/>
    <w:rsid w:val="00F6281B"/>
    <w:rsid w:val="00F6306B"/>
    <w:rsid w:val="00F630A4"/>
    <w:rsid w:val="00F632D2"/>
    <w:rsid w:val="00F6348D"/>
    <w:rsid w:val="00F63ECE"/>
    <w:rsid w:val="00F64027"/>
    <w:rsid w:val="00F64803"/>
    <w:rsid w:val="00F650D8"/>
    <w:rsid w:val="00F658A0"/>
    <w:rsid w:val="00F65E17"/>
    <w:rsid w:val="00F65EAC"/>
    <w:rsid w:val="00F66056"/>
    <w:rsid w:val="00F67667"/>
    <w:rsid w:val="00F676CE"/>
    <w:rsid w:val="00F6795D"/>
    <w:rsid w:val="00F70517"/>
    <w:rsid w:val="00F7093A"/>
    <w:rsid w:val="00F70E15"/>
    <w:rsid w:val="00F71886"/>
    <w:rsid w:val="00F71B57"/>
    <w:rsid w:val="00F72B3E"/>
    <w:rsid w:val="00F72DC2"/>
    <w:rsid w:val="00F73D88"/>
    <w:rsid w:val="00F7433F"/>
    <w:rsid w:val="00F74636"/>
    <w:rsid w:val="00F74701"/>
    <w:rsid w:val="00F7514B"/>
    <w:rsid w:val="00F75D37"/>
    <w:rsid w:val="00F760A4"/>
    <w:rsid w:val="00F761BC"/>
    <w:rsid w:val="00F76360"/>
    <w:rsid w:val="00F77032"/>
    <w:rsid w:val="00F802C2"/>
    <w:rsid w:val="00F80DEA"/>
    <w:rsid w:val="00F80EEF"/>
    <w:rsid w:val="00F81267"/>
    <w:rsid w:val="00F828F5"/>
    <w:rsid w:val="00F82C31"/>
    <w:rsid w:val="00F837BA"/>
    <w:rsid w:val="00F838DD"/>
    <w:rsid w:val="00F83B7F"/>
    <w:rsid w:val="00F84455"/>
    <w:rsid w:val="00F8494E"/>
    <w:rsid w:val="00F84D92"/>
    <w:rsid w:val="00F859CE"/>
    <w:rsid w:val="00F85B2E"/>
    <w:rsid w:val="00F876FE"/>
    <w:rsid w:val="00F87D57"/>
    <w:rsid w:val="00F909B9"/>
    <w:rsid w:val="00F91149"/>
    <w:rsid w:val="00F9150B"/>
    <w:rsid w:val="00F91772"/>
    <w:rsid w:val="00F91B78"/>
    <w:rsid w:val="00F91F88"/>
    <w:rsid w:val="00F92A9E"/>
    <w:rsid w:val="00F92BB3"/>
    <w:rsid w:val="00F92BCD"/>
    <w:rsid w:val="00F93AD0"/>
    <w:rsid w:val="00F93D0A"/>
    <w:rsid w:val="00F93DA0"/>
    <w:rsid w:val="00F949E4"/>
    <w:rsid w:val="00F94ADE"/>
    <w:rsid w:val="00F95218"/>
    <w:rsid w:val="00F954C8"/>
    <w:rsid w:val="00F956F2"/>
    <w:rsid w:val="00F95A18"/>
    <w:rsid w:val="00F95B23"/>
    <w:rsid w:val="00F95CEF"/>
    <w:rsid w:val="00F9634A"/>
    <w:rsid w:val="00F97518"/>
    <w:rsid w:val="00F97AAA"/>
    <w:rsid w:val="00FA0447"/>
    <w:rsid w:val="00FA1509"/>
    <w:rsid w:val="00FA182F"/>
    <w:rsid w:val="00FA21DD"/>
    <w:rsid w:val="00FA2238"/>
    <w:rsid w:val="00FA2457"/>
    <w:rsid w:val="00FA263C"/>
    <w:rsid w:val="00FA2C69"/>
    <w:rsid w:val="00FA3DB8"/>
    <w:rsid w:val="00FA4393"/>
    <w:rsid w:val="00FA4CAB"/>
    <w:rsid w:val="00FA52A4"/>
    <w:rsid w:val="00FA5340"/>
    <w:rsid w:val="00FA7A0B"/>
    <w:rsid w:val="00FB07C0"/>
    <w:rsid w:val="00FB0C38"/>
    <w:rsid w:val="00FB1410"/>
    <w:rsid w:val="00FB171E"/>
    <w:rsid w:val="00FB1A05"/>
    <w:rsid w:val="00FB1C2F"/>
    <w:rsid w:val="00FB22C7"/>
    <w:rsid w:val="00FB251C"/>
    <w:rsid w:val="00FB3261"/>
    <w:rsid w:val="00FB32FD"/>
    <w:rsid w:val="00FB3CAD"/>
    <w:rsid w:val="00FB3E10"/>
    <w:rsid w:val="00FB432B"/>
    <w:rsid w:val="00FB46F7"/>
    <w:rsid w:val="00FB4996"/>
    <w:rsid w:val="00FB5D1A"/>
    <w:rsid w:val="00FB5D9A"/>
    <w:rsid w:val="00FB640A"/>
    <w:rsid w:val="00FB6459"/>
    <w:rsid w:val="00FB6735"/>
    <w:rsid w:val="00FB6856"/>
    <w:rsid w:val="00FB698B"/>
    <w:rsid w:val="00FB7086"/>
    <w:rsid w:val="00FC0296"/>
    <w:rsid w:val="00FC04FF"/>
    <w:rsid w:val="00FC0E18"/>
    <w:rsid w:val="00FC1589"/>
    <w:rsid w:val="00FC1A61"/>
    <w:rsid w:val="00FC21F7"/>
    <w:rsid w:val="00FC2862"/>
    <w:rsid w:val="00FC2EFF"/>
    <w:rsid w:val="00FC331A"/>
    <w:rsid w:val="00FC3614"/>
    <w:rsid w:val="00FC3782"/>
    <w:rsid w:val="00FC3AE3"/>
    <w:rsid w:val="00FC3C45"/>
    <w:rsid w:val="00FC3ED6"/>
    <w:rsid w:val="00FC3FB8"/>
    <w:rsid w:val="00FC4C82"/>
    <w:rsid w:val="00FC50E0"/>
    <w:rsid w:val="00FC5A07"/>
    <w:rsid w:val="00FC5FE8"/>
    <w:rsid w:val="00FC62F7"/>
    <w:rsid w:val="00FC6446"/>
    <w:rsid w:val="00FC6620"/>
    <w:rsid w:val="00FC6CAF"/>
    <w:rsid w:val="00FC7B87"/>
    <w:rsid w:val="00FD02E1"/>
    <w:rsid w:val="00FD0359"/>
    <w:rsid w:val="00FD160D"/>
    <w:rsid w:val="00FD1B2E"/>
    <w:rsid w:val="00FD1C43"/>
    <w:rsid w:val="00FD1D73"/>
    <w:rsid w:val="00FD1E1A"/>
    <w:rsid w:val="00FD2480"/>
    <w:rsid w:val="00FD2719"/>
    <w:rsid w:val="00FD32CA"/>
    <w:rsid w:val="00FD3BE7"/>
    <w:rsid w:val="00FD42C9"/>
    <w:rsid w:val="00FD52AD"/>
    <w:rsid w:val="00FD5798"/>
    <w:rsid w:val="00FD5AE0"/>
    <w:rsid w:val="00FD5E3D"/>
    <w:rsid w:val="00FD606F"/>
    <w:rsid w:val="00FD64AF"/>
    <w:rsid w:val="00FD6AFE"/>
    <w:rsid w:val="00FD79B8"/>
    <w:rsid w:val="00FD7B9F"/>
    <w:rsid w:val="00FD7C7E"/>
    <w:rsid w:val="00FD7CF3"/>
    <w:rsid w:val="00FE0050"/>
    <w:rsid w:val="00FE039A"/>
    <w:rsid w:val="00FE06E1"/>
    <w:rsid w:val="00FE1234"/>
    <w:rsid w:val="00FE1D9B"/>
    <w:rsid w:val="00FE1EE0"/>
    <w:rsid w:val="00FE2303"/>
    <w:rsid w:val="00FE2670"/>
    <w:rsid w:val="00FE2D00"/>
    <w:rsid w:val="00FE395F"/>
    <w:rsid w:val="00FE3DCF"/>
    <w:rsid w:val="00FE3F6C"/>
    <w:rsid w:val="00FE416D"/>
    <w:rsid w:val="00FE50A8"/>
    <w:rsid w:val="00FE5489"/>
    <w:rsid w:val="00FE5764"/>
    <w:rsid w:val="00FE57EA"/>
    <w:rsid w:val="00FE5A0A"/>
    <w:rsid w:val="00FE642E"/>
    <w:rsid w:val="00FE6BE3"/>
    <w:rsid w:val="00FE7418"/>
    <w:rsid w:val="00FE7AC4"/>
    <w:rsid w:val="00FE7E31"/>
    <w:rsid w:val="00FF0683"/>
    <w:rsid w:val="00FF0782"/>
    <w:rsid w:val="00FF0C87"/>
    <w:rsid w:val="00FF265C"/>
    <w:rsid w:val="00FF29BC"/>
    <w:rsid w:val="00FF2DBB"/>
    <w:rsid w:val="00FF2E63"/>
    <w:rsid w:val="00FF2E6B"/>
    <w:rsid w:val="00FF33F3"/>
    <w:rsid w:val="00FF3CC0"/>
    <w:rsid w:val="00FF4B50"/>
    <w:rsid w:val="00FF4ECB"/>
    <w:rsid w:val="00FF509B"/>
    <w:rsid w:val="00FF533F"/>
    <w:rsid w:val="00FF56BC"/>
    <w:rsid w:val="00FF57F8"/>
    <w:rsid w:val="00FF728C"/>
    <w:rsid w:val="00FF79DF"/>
    <w:rsid w:val="01ED8BF4"/>
    <w:rsid w:val="0416E5F3"/>
    <w:rsid w:val="045032C8"/>
    <w:rsid w:val="0654DB5C"/>
    <w:rsid w:val="06599EEB"/>
    <w:rsid w:val="08615A19"/>
    <w:rsid w:val="08CD2CB3"/>
    <w:rsid w:val="09418C62"/>
    <w:rsid w:val="0AA46627"/>
    <w:rsid w:val="0B475F2F"/>
    <w:rsid w:val="0B6D162D"/>
    <w:rsid w:val="0C06AB27"/>
    <w:rsid w:val="0FC88055"/>
    <w:rsid w:val="0FFDBD6C"/>
    <w:rsid w:val="11A2E67B"/>
    <w:rsid w:val="12B0BF86"/>
    <w:rsid w:val="1409A35B"/>
    <w:rsid w:val="14D03C18"/>
    <w:rsid w:val="1503FC82"/>
    <w:rsid w:val="167F7AD4"/>
    <w:rsid w:val="171381E6"/>
    <w:rsid w:val="1765C553"/>
    <w:rsid w:val="19227DEF"/>
    <w:rsid w:val="1BFEF3A3"/>
    <w:rsid w:val="1CC63E01"/>
    <w:rsid w:val="1DFC9844"/>
    <w:rsid w:val="1F1AFA3E"/>
    <w:rsid w:val="204DFB06"/>
    <w:rsid w:val="204F266B"/>
    <w:rsid w:val="20C68425"/>
    <w:rsid w:val="20FFCDD2"/>
    <w:rsid w:val="2254F27C"/>
    <w:rsid w:val="23712856"/>
    <w:rsid w:val="23D2ABB1"/>
    <w:rsid w:val="24CDF984"/>
    <w:rsid w:val="25308C79"/>
    <w:rsid w:val="2822DE79"/>
    <w:rsid w:val="28D3199A"/>
    <w:rsid w:val="290BF49D"/>
    <w:rsid w:val="2933C991"/>
    <w:rsid w:val="2B20D516"/>
    <w:rsid w:val="2B27986F"/>
    <w:rsid w:val="2BDB890A"/>
    <w:rsid w:val="2D92FCBA"/>
    <w:rsid w:val="2D9C51AB"/>
    <w:rsid w:val="2EA095A2"/>
    <w:rsid w:val="2EE4CCB4"/>
    <w:rsid w:val="319E43C5"/>
    <w:rsid w:val="324AA7E6"/>
    <w:rsid w:val="324D80FF"/>
    <w:rsid w:val="32707141"/>
    <w:rsid w:val="327CB5DE"/>
    <w:rsid w:val="33D82FB8"/>
    <w:rsid w:val="33F05540"/>
    <w:rsid w:val="34439366"/>
    <w:rsid w:val="34579E61"/>
    <w:rsid w:val="34EBA573"/>
    <w:rsid w:val="35C407E3"/>
    <w:rsid w:val="361841C2"/>
    <w:rsid w:val="3634EFAF"/>
    <w:rsid w:val="36697E5E"/>
    <w:rsid w:val="36947974"/>
    <w:rsid w:val="36F2EA4E"/>
    <w:rsid w:val="3734C9DB"/>
    <w:rsid w:val="377E41B9"/>
    <w:rsid w:val="3909EF5B"/>
    <w:rsid w:val="39DAEDD6"/>
    <w:rsid w:val="3DB3CD17"/>
    <w:rsid w:val="3DD7161C"/>
    <w:rsid w:val="41975075"/>
    <w:rsid w:val="43F0677A"/>
    <w:rsid w:val="45E0C217"/>
    <w:rsid w:val="46C7E750"/>
    <w:rsid w:val="480F13F1"/>
    <w:rsid w:val="4839E004"/>
    <w:rsid w:val="487204E4"/>
    <w:rsid w:val="499082AE"/>
    <w:rsid w:val="4CCA1C7D"/>
    <w:rsid w:val="4CE3CB39"/>
    <w:rsid w:val="512C903D"/>
    <w:rsid w:val="521D2F4E"/>
    <w:rsid w:val="54546F5D"/>
    <w:rsid w:val="54598B48"/>
    <w:rsid w:val="54725401"/>
    <w:rsid w:val="54B69796"/>
    <w:rsid w:val="5535454E"/>
    <w:rsid w:val="56B410E6"/>
    <w:rsid w:val="587B879A"/>
    <w:rsid w:val="593A3826"/>
    <w:rsid w:val="59ADA73C"/>
    <w:rsid w:val="5A95EC29"/>
    <w:rsid w:val="5B2A9BC1"/>
    <w:rsid w:val="5B69DDB2"/>
    <w:rsid w:val="5BC64CBC"/>
    <w:rsid w:val="5C08FD1C"/>
    <w:rsid w:val="5C86159B"/>
    <w:rsid w:val="5D0AC460"/>
    <w:rsid w:val="5DD0C481"/>
    <w:rsid w:val="5E05B500"/>
    <w:rsid w:val="5FC1858A"/>
    <w:rsid w:val="603ED967"/>
    <w:rsid w:val="619F90ED"/>
    <w:rsid w:val="6227DC72"/>
    <w:rsid w:val="632231EC"/>
    <w:rsid w:val="65016461"/>
    <w:rsid w:val="66BE7D67"/>
    <w:rsid w:val="68925590"/>
    <w:rsid w:val="6A7031F6"/>
    <w:rsid w:val="6B50E3E7"/>
    <w:rsid w:val="6BB784BB"/>
    <w:rsid w:val="6BBF58A1"/>
    <w:rsid w:val="6C48C734"/>
    <w:rsid w:val="6D1BCAEC"/>
    <w:rsid w:val="6EED322F"/>
    <w:rsid w:val="6FBB83E6"/>
    <w:rsid w:val="71CBE810"/>
    <w:rsid w:val="748C5BA1"/>
    <w:rsid w:val="765BE17E"/>
    <w:rsid w:val="772C2E98"/>
    <w:rsid w:val="78103ACB"/>
    <w:rsid w:val="793768D9"/>
    <w:rsid w:val="79420BBF"/>
    <w:rsid w:val="7984FBD6"/>
    <w:rsid w:val="7B19643C"/>
    <w:rsid w:val="7B381BDA"/>
    <w:rsid w:val="7BDE03AD"/>
    <w:rsid w:val="7D85CD83"/>
    <w:rsid w:val="7DACC303"/>
    <w:rsid w:val="7E07147F"/>
    <w:rsid w:val="7EA4862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07B7B7"/>
  <w15:docId w15:val="{F8A9FDB1-8ED0-4ED6-AC14-E78423B3AA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color w:val="000000"/>
        <w:sz w:val="26"/>
        <w:szCs w:val="26"/>
        <w:lang w:val="en-US" w:eastAsia="en-US" w:bidi="ar-SA"/>
      </w:rPr>
    </w:rPrDefault>
    <w:pPrDefault>
      <w:pPr>
        <w:spacing w:before="60" w:line="264"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00DD"/>
  </w:style>
  <w:style w:type="paragraph" w:styleId="Heading1">
    <w:name w:val="heading 1"/>
    <w:aliases w:val="CHUONG"/>
    <w:basedOn w:val="ListParagraph"/>
    <w:next w:val="Normal"/>
    <w:link w:val="Heading1Char"/>
    <w:uiPriority w:val="9"/>
    <w:qFormat/>
    <w:rsid w:val="00FC0296"/>
    <w:pPr>
      <w:numPr>
        <w:numId w:val="1"/>
      </w:numPr>
      <w:spacing w:before="120" w:after="240"/>
      <w:contextualSpacing w:val="0"/>
      <w:jc w:val="center"/>
      <w:outlineLvl w:val="0"/>
    </w:pPr>
    <w:rPr>
      <w:b/>
    </w:rPr>
  </w:style>
  <w:style w:type="paragraph" w:styleId="Heading2">
    <w:name w:val="heading 2"/>
    <w:aliases w:val="Cap 1"/>
    <w:basedOn w:val="ListParagraph"/>
    <w:next w:val="Normal"/>
    <w:link w:val="Heading2Char"/>
    <w:uiPriority w:val="9"/>
    <w:unhideWhenUsed/>
    <w:qFormat/>
    <w:rsid w:val="00DD4CCD"/>
    <w:pPr>
      <w:numPr>
        <w:ilvl w:val="1"/>
        <w:numId w:val="1"/>
      </w:numPr>
      <w:spacing w:before="120"/>
      <w:contextualSpacing w:val="0"/>
      <w:outlineLvl w:val="1"/>
    </w:pPr>
    <w:rPr>
      <w:b/>
    </w:rPr>
  </w:style>
  <w:style w:type="paragraph" w:styleId="Heading3">
    <w:name w:val="heading 3"/>
    <w:aliases w:val="Cap 2"/>
    <w:basedOn w:val="Heading4"/>
    <w:next w:val="Normal"/>
    <w:link w:val="Heading3Char"/>
    <w:uiPriority w:val="9"/>
    <w:unhideWhenUsed/>
    <w:qFormat/>
    <w:rsid w:val="00B0135E"/>
    <w:pPr>
      <w:numPr>
        <w:ilvl w:val="2"/>
      </w:numPr>
      <w:spacing w:before="120"/>
      <w:outlineLvl w:val="2"/>
    </w:pPr>
    <w:rPr>
      <w:b/>
      <w:i w:val="0"/>
    </w:rPr>
  </w:style>
  <w:style w:type="paragraph" w:styleId="Heading4">
    <w:name w:val="heading 4"/>
    <w:aliases w:val="Cap 3"/>
    <w:basedOn w:val="Normal"/>
    <w:next w:val="Normal"/>
    <w:link w:val="Heading4Char"/>
    <w:uiPriority w:val="9"/>
    <w:unhideWhenUsed/>
    <w:qFormat/>
    <w:rsid w:val="000D271E"/>
    <w:pPr>
      <w:keepNext/>
      <w:keepLines/>
      <w:numPr>
        <w:ilvl w:val="3"/>
        <w:numId w:val="1"/>
      </w:numPr>
      <w:spacing w:before="40"/>
      <w:outlineLvl w:val="3"/>
    </w:pPr>
    <w:rPr>
      <w:rFonts w:eastAsiaTheme="majorEastAsia"/>
      <w:i/>
      <w:iCs/>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E1F2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E1F29"/>
    <w:rPr>
      <w:color w:val="0563C1" w:themeColor="hyperlink"/>
      <w:u w:val="single"/>
    </w:rPr>
  </w:style>
  <w:style w:type="paragraph" w:styleId="Subtitle">
    <w:name w:val="Subtitle"/>
    <w:aliases w:val="Thesis title"/>
    <w:basedOn w:val="Normal"/>
    <w:next w:val="Normal"/>
    <w:link w:val="SubtitleChar"/>
    <w:uiPriority w:val="11"/>
    <w:qFormat/>
    <w:rsid w:val="00DC4546"/>
    <w:pPr>
      <w:jc w:val="center"/>
    </w:pPr>
    <w:rPr>
      <w:rFonts w:ascii="ArnoPro" w:hAnsi="ArnoPro"/>
      <w:sz w:val="52"/>
      <w:szCs w:val="52"/>
    </w:rPr>
  </w:style>
  <w:style w:type="character" w:customStyle="1" w:styleId="SubtitleChar">
    <w:name w:val="Subtitle Char"/>
    <w:aliases w:val="Thesis title Char"/>
    <w:basedOn w:val="DefaultParagraphFont"/>
    <w:link w:val="Subtitle"/>
    <w:uiPriority w:val="11"/>
    <w:rsid w:val="00DC4546"/>
    <w:rPr>
      <w:rFonts w:ascii="ArnoPro" w:hAnsi="ArnoPro"/>
      <w:color w:val="000000"/>
      <w:sz w:val="52"/>
      <w:szCs w:val="52"/>
    </w:rPr>
  </w:style>
  <w:style w:type="paragraph" w:styleId="ListParagraph">
    <w:name w:val="List Paragraph"/>
    <w:basedOn w:val="Normal"/>
    <w:link w:val="ListParagraphChar"/>
    <w:uiPriority w:val="34"/>
    <w:qFormat/>
    <w:rsid w:val="005A73D0"/>
    <w:pPr>
      <w:numPr>
        <w:numId w:val="51"/>
      </w:numPr>
      <w:ind w:left="714" w:hanging="357"/>
      <w:contextualSpacing/>
    </w:pPr>
  </w:style>
  <w:style w:type="character" w:customStyle="1" w:styleId="Heading1Char">
    <w:name w:val="Heading 1 Char"/>
    <w:aliases w:val="CHUONG Char"/>
    <w:basedOn w:val="DefaultParagraphFont"/>
    <w:link w:val="Heading1"/>
    <w:uiPriority w:val="9"/>
    <w:rsid w:val="00FC0296"/>
    <w:rPr>
      <w:b/>
    </w:rPr>
  </w:style>
  <w:style w:type="character" w:customStyle="1" w:styleId="Heading2Char">
    <w:name w:val="Heading 2 Char"/>
    <w:aliases w:val="Cap 1 Char"/>
    <w:basedOn w:val="DefaultParagraphFont"/>
    <w:link w:val="Heading2"/>
    <w:uiPriority w:val="9"/>
    <w:rsid w:val="00DD4CCD"/>
    <w:rPr>
      <w:b/>
    </w:rPr>
  </w:style>
  <w:style w:type="character" w:customStyle="1" w:styleId="Heading3Char">
    <w:name w:val="Heading 3 Char"/>
    <w:aliases w:val="Cap 2 Char"/>
    <w:basedOn w:val="DefaultParagraphFont"/>
    <w:link w:val="Heading3"/>
    <w:uiPriority w:val="9"/>
    <w:rsid w:val="00B0135E"/>
    <w:rPr>
      <w:rFonts w:eastAsiaTheme="majorEastAsia"/>
      <w:b/>
      <w:iCs/>
      <w:color w:val="auto"/>
    </w:rPr>
  </w:style>
  <w:style w:type="paragraph" w:styleId="Title">
    <w:name w:val="Title"/>
    <w:basedOn w:val="Normal"/>
    <w:next w:val="Normal"/>
    <w:link w:val="TitleChar"/>
    <w:uiPriority w:val="10"/>
    <w:qFormat/>
    <w:rsid w:val="00F15E73"/>
    <w:pPr>
      <w:jc w:val="center"/>
    </w:pPr>
    <w:rPr>
      <w:b/>
    </w:rPr>
  </w:style>
  <w:style w:type="character" w:customStyle="1" w:styleId="TitleChar">
    <w:name w:val="Title Char"/>
    <w:basedOn w:val="DefaultParagraphFont"/>
    <w:link w:val="Title"/>
    <w:uiPriority w:val="10"/>
    <w:rsid w:val="00F15E73"/>
    <w:rPr>
      <w:rFonts w:ascii="Times New Roman" w:hAnsi="Times New Roman" w:cs="Times New Roman"/>
      <w:b/>
      <w:color w:val="000000"/>
      <w:sz w:val="26"/>
      <w:szCs w:val="26"/>
    </w:rPr>
  </w:style>
  <w:style w:type="paragraph" w:styleId="TOCHeading">
    <w:name w:val="TOC Heading"/>
    <w:basedOn w:val="Heading1"/>
    <w:next w:val="Normal"/>
    <w:uiPriority w:val="39"/>
    <w:unhideWhenUsed/>
    <w:qFormat/>
    <w:rsid w:val="00F15E73"/>
    <w:pPr>
      <w:keepNext/>
      <w:keepLines/>
      <w:numPr>
        <w:numId w:val="0"/>
      </w:numPr>
      <w:spacing w:before="24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qFormat/>
    <w:rsid w:val="00736F30"/>
    <w:pPr>
      <w:spacing w:after="100"/>
    </w:pPr>
    <w:rPr>
      <w:b/>
    </w:rPr>
  </w:style>
  <w:style w:type="paragraph" w:styleId="TOC2">
    <w:name w:val="toc 2"/>
    <w:basedOn w:val="Normal"/>
    <w:next w:val="Normal"/>
    <w:autoRedefine/>
    <w:uiPriority w:val="39"/>
    <w:unhideWhenUsed/>
    <w:qFormat/>
    <w:rsid w:val="00736F30"/>
    <w:pPr>
      <w:spacing w:after="100"/>
    </w:pPr>
  </w:style>
  <w:style w:type="paragraph" w:styleId="TOC3">
    <w:name w:val="toc 3"/>
    <w:basedOn w:val="Normal"/>
    <w:next w:val="Normal"/>
    <w:autoRedefine/>
    <w:uiPriority w:val="39"/>
    <w:unhideWhenUsed/>
    <w:qFormat/>
    <w:rsid w:val="003F7EDF"/>
    <w:pPr>
      <w:spacing w:after="100"/>
      <w:ind w:left="522" w:firstLine="284"/>
    </w:pPr>
  </w:style>
  <w:style w:type="character" w:customStyle="1" w:styleId="Heading4Char">
    <w:name w:val="Heading 4 Char"/>
    <w:aliases w:val="Cap 3 Char"/>
    <w:basedOn w:val="DefaultParagraphFont"/>
    <w:link w:val="Heading4"/>
    <w:uiPriority w:val="9"/>
    <w:rsid w:val="000D271E"/>
    <w:rPr>
      <w:rFonts w:eastAsiaTheme="majorEastAsia"/>
      <w:i/>
      <w:iCs/>
      <w:color w:val="auto"/>
    </w:rPr>
  </w:style>
  <w:style w:type="paragraph" w:styleId="TOC4">
    <w:name w:val="toc 4"/>
    <w:basedOn w:val="Normal"/>
    <w:next w:val="Normal"/>
    <w:autoRedefine/>
    <w:uiPriority w:val="39"/>
    <w:unhideWhenUsed/>
    <w:rsid w:val="00B71184"/>
    <w:pPr>
      <w:spacing w:after="100"/>
      <w:ind w:left="780"/>
    </w:pPr>
  </w:style>
  <w:style w:type="paragraph" w:styleId="Caption">
    <w:name w:val="caption"/>
    <w:aliases w:val="Hình 1.1:"/>
    <w:basedOn w:val="Normal"/>
    <w:next w:val="Normal"/>
    <w:link w:val="CaptionChar"/>
    <w:uiPriority w:val="35"/>
    <w:unhideWhenUsed/>
    <w:qFormat/>
    <w:rsid w:val="00AC711A"/>
    <w:pPr>
      <w:spacing w:after="200" w:line="240" w:lineRule="auto"/>
      <w:jc w:val="center"/>
    </w:pPr>
    <w:rPr>
      <w:i/>
      <w:iCs/>
      <w:color w:val="404040" w:themeColor="text1" w:themeTint="BF"/>
      <w:sz w:val="24"/>
      <w:szCs w:val="24"/>
    </w:rPr>
  </w:style>
  <w:style w:type="paragraph" w:styleId="TableofFigures">
    <w:name w:val="table of figures"/>
    <w:basedOn w:val="Normal"/>
    <w:next w:val="Normal"/>
    <w:uiPriority w:val="99"/>
    <w:unhideWhenUsed/>
    <w:rsid w:val="00D36778"/>
  </w:style>
  <w:style w:type="numbering" w:customStyle="1" w:styleId="Style1">
    <w:name w:val="Style1"/>
    <w:uiPriority w:val="99"/>
    <w:rsid w:val="00347B19"/>
    <w:pPr>
      <w:numPr>
        <w:numId w:val="3"/>
      </w:numPr>
    </w:pPr>
  </w:style>
  <w:style w:type="paragraph" w:styleId="BalloonText">
    <w:name w:val="Balloon Text"/>
    <w:basedOn w:val="Normal"/>
    <w:link w:val="BalloonTextChar"/>
    <w:uiPriority w:val="99"/>
    <w:semiHidden/>
    <w:unhideWhenUsed/>
    <w:rsid w:val="008B5B9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5B94"/>
    <w:rPr>
      <w:rFonts w:ascii="Tahoma" w:hAnsi="Tahoma" w:cs="Tahoma"/>
      <w:color w:val="000000"/>
      <w:sz w:val="16"/>
      <w:szCs w:val="16"/>
    </w:rPr>
  </w:style>
  <w:style w:type="character" w:styleId="PlaceholderText">
    <w:name w:val="Placeholder Text"/>
    <w:basedOn w:val="DefaultParagraphFont"/>
    <w:uiPriority w:val="99"/>
    <w:semiHidden/>
    <w:rsid w:val="00E4617B"/>
    <w:rPr>
      <w:color w:val="808080"/>
    </w:rPr>
  </w:style>
  <w:style w:type="paragraph" w:styleId="Header">
    <w:name w:val="header"/>
    <w:basedOn w:val="Normal"/>
    <w:link w:val="HeaderChar"/>
    <w:uiPriority w:val="99"/>
    <w:unhideWhenUsed/>
    <w:rsid w:val="00454810"/>
    <w:pPr>
      <w:tabs>
        <w:tab w:val="center" w:pos="4680"/>
        <w:tab w:val="right" w:pos="9360"/>
      </w:tabs>
      <w:spacing w:before="0" w:line="240" w:lineRule="auto"/>
    </w:pPr>
  </w:style>
  <w:style w:type="character" w:customStyle="1" w:styleId="HeaderChar">
    <w:name w:val="Header Char"/>
    <w:basedOn w:val="DefaultParagraphFont"/>
    <w:link w:val="Header"/>
    <w:uiPriority w:val="99"/>
    <w:rsid w:val="00454810"/>
  </w:style>
  <w:style w:type="paragraph" w:styleId="Footer">
    <w:name w:val="footer"/>
    <w:basedOn w:val="Normal"/>
    <w:link w:val="FooterChar"/>
    <w:uiPriority w:val="99"/>
    <w:unhideWhenUsed/>
    <w:rsid w:val="00454810"/>
    <w:pPr>
      <w:tabs>
        <w:tab w:val="center" w:pos="4680"/>
        <w:tab w:val="right" w:pos="9360"/>
      </w:tabs>
      <w:spacing w:before="0" w:line="240" w:lineRule="auto"/>
    </w:pPr>
  </w:style>
  <w:style w:type="character" w:customStyle="1" w:styleId="FooterChar">
    <w:name w:val="Footer Char"/>
    <w:basedOn w:val="DefaultParagraphFont"/>
    <w:link w:val="Footer"/>
    <w:uiPriority w:val="99"/>
    <w:rsid w:val="00454810"/>
  </w:style>
  <w:style w:type="paragraph" w:styleId="Bibliography">
    <w:name w:val="Bibliography"/>
    <w:basedOn w:val="Normal"/>
    <w:next w:val="Normal"/>
    <w:uiPriority w:val="37"/>
    <w:unhideWhenUsed/>
    <w:rsid w:val="000B6253"/>
  </w:style>
  <w:style w:type="character" w:customStyle="1" w:styleId="normaltextrun">
    <w:name w:val="normaltextrun"/>
    <w:basedOn w:val="DefaultParagraphFont"/>
    <w:rsid w:val="00D35A09"/>
  </w:style>
  <w:style w:type="character" w:customStyle="1" w:styleId="spellingerror">
    <w:name w:val="spellingerror"/>
    <w:basedOn w:val="DefaultParagraphFont"/>
    <w:rsid w:val="00D35A09"/>
  </w:style>
  <w:style w:type="character" w:customStyle="1" w:styleId="eop">
    <w:name w:val="eop"/>
    <w:basedOn w:val="DefaultParagraphFont"/>
    <w:rsid w:val="00D35A09"/>
  </w:style>
  <w:style w:type="paragraph" w:customStyle="1" w:styleId="paragraph">
    <w:name w:val="paragraph"/>
    <w:basedOn w:val="Normal"/>
    <w:rsid w:val="00291908"/>
    <w:pPr>
      <w:spacing w:before="100" w:beforeAutospacing="1" w:after="100" w:afterAutospacing="1" w:line="240" w:lineRule="auto"/>
      <w:jc w:val="left"/>
    </w:pPr>
    <w:rPr>
      <w:rFonts w:eastAsia="Times New Roman"/>
      <w:color w:val="auto"/>
      <w:sz w:val="24"/>
      <w:szCs w:val="24"/>
    </w:rPr>
  </w:style>
  <w:style w:type="paragraph" w:styleId="NoSpacing">
    <w:name w:val="No Spacing"/>
    <w:uiPriority w:val="1"/>
    <w:qFormat/>
    <w:rsid w:val="00C8362F"/>
    <w:pPr>
      <w:spacing w:before="0" w:line="240" w:lineRule="auto"/>
    </w:pPr>
  </w:style>
  <w:style w:type="paragraph" w:styleId="NormalWeb">
    <w:name w:val="Normal (Web)"/>
    <w:basedOn w:val="Normal"/>
    <w:uiPriority w:val="99"/>
    <w:unhideWhenUsed/>
    <w:rsid w:val="004416DB"/>
    <w:pPr>
      <w:spacing w:before="100" w:beforeAutospacing="1" w:after="100" w:afterAutospacing="1" w:line="240" w:lineRule="auto"/>
      <w:jc w:val="left"/>
    </w:pPr>
    <w:rPr>
      <w:rFonts w:eastAsia="Times New Roman"/>
      <w:color w:val="auto"/>
      <w:sz w:val="24"/>
      <w:szCs w:val="24"/>
    </w:rPr>
  </w:style>
  <w:style w:type="character" w:styleId="Strong">
    <w:name w:val="Strong"/>
    <w:basedOn w:val="DefaultParagraphFont"/>
    <w:uiPriority w:val="22"/>
    <w:qFormat/>
    <w:rsid w:val="001E4101"/>
    <w:rPr>
      <w:b/>
      <w:bCs/>
    </w:rPr>
  </w:style>
  <w:style w:type="character" w:styleId="Emphasis">
    <w:name w:val="Emphasis"/>
    <w:basedOn w:val="DefaultParagraphFont"/>
    <w:uiPriority w:val="20"/>
    <w:qFormat/>
    <w:rsid w:val="00D158E3"/>
    <w:rPr>
      <w:i/>
      <w:iCs/>
    </w:rPr>
  </w:style>
  <w:style w:type="character" w:customStyle="1" w:styleId="ListParagraphChar">
    <w:name w:val="List Paragraph Char"/>
    <w:basedOn w:val="DefaultParagraphFont"/>
    <w:link w:val="ListParagraph"/>
    <w:uiPriority w:val="34"/>
    <w:rsid w:val="005A73D0"/>
  </w:style>
  <w:style w:type="character" w:customStyle="1" w:styleId="CaptionChar">
    <w:name w:val="Caption Char"/>
    <w:aliases w:val="Hình 1.1: Char"/>
    <w:basedOn w:val="DefaultParagraphFont"/>
    <w:link w:val="Caption"/>
    <w:uiPriority w:val="35"/>
    <w:rsid w:val="003338D3"/>
    <w:rPr>
      <w:i/>
      <w:iCs/>
      <w:color w:val="404040" w:themeColor="text1" w:themeTint="BF"/>
      <w:sz w:val="24"/>
      <w:szCs w:val="24"/>
    </w:rPr>
  </w:style>
  <w:style w:type="paragraph" w:customStyle="1" w:styleId="FIG">
    <w:name w:val="FIG"/>
    <w:basedOn w:val="Normal"/>
    <w:qFormat/>
    <w:rsid w:val="0075087E"/>
    <w:pPr>
      <w:keepNext/>
      <w:spacing w:before="0" w:after="160" w:line="259" w:lineRule="auto"/>
      <w:jc w:val="center"/>
    </w:pPr>
    <w:rPr>
      <w:noProof/>
    </w:rPr>
  </w:style>
  <w:style w:type="numbering" w:customStyle="1" w:styleId="headline-">
    <w:name w:val="headline-"/>
    <w:basedOn w:val="NoList"/>
    <w:uiPriority w:val="99"/>
    <w:rsid w:val="00316400"/>
    <w:pPr>
      <w:numPr>
        <w:numId w:val="42"/>
      </w:numPr>
    </w:pPr>
  </w:style>
  <w:style w:type="paragraph" w:customStyle="1" w:styleId="HL-">
    <w:name w:val="HL -"/>
    <w:basedOn w:val="ListParagraph"/>
    <w:rsid w:val="00AA55C9"/>
    <w:pPr>
      <w:numPr>
        <w:numId w:val="43"/>
      </w:numPr>
    </w:pPr>
  </w:style>
  <w:style w:type="paragraph" w:customStyle="1" w:styleId="BANG">
    <w:name w:val="BANG"/>
    <w:qFormat/>
    <w:rsid w:val="003F13B9"/>
    <w:pPr>
      <w:spacing w:line="240" w:lineRule="auto"/>
    </w:pPr>
    <w:rPr>
      <w:color w:val="auto"/>
    </w:rPr>
  </w:style>
  <w:style w:type="paragraph" w:customStyle="1" w:styleId="Gach">
    <w:name w:val="Gach"/>
    <w:basedOn w:val="ListParagraph"/>
    <w:link w:val="GachChar"/>
    <w:rsid w:val="009C7984"/>
    <w:pPr>
      <w:ind w:left="357" w:firstLine="357"/>
    </w:pPr>
  </w:style>
  <w:style w:type="character" w:customStyle="1" w:styleId="GachChar">
    <w:name w:val="Gach Char"/>
    <w:basedOn w:val="ListParagraphChar"/>
    <w:link w:val="Gach"/>
    <w:rsid w:val="009C7984"/>
  </w:style>
  <w:style w:type="numbering" w:customStyle="1" w:styleId="4132">
    <w:name w:val="4132"/>
    <w:basedOn w:val="NoList"/>
    <w:uiPriority w:val="99"/>
    <w:rsid w:val="009C7984"/>
    <w:pPr>
      <w:numPr>
        <w:numId w:val="44"/>
      </w:numPr>
    </w:pPr>
  </w:style>
  <w:style w:type="numbering" w:customStyle="1" w:styleId="Style2">
    <w:name w:val="Style2"/>
    <w:basedOn w:val="NoList"/>
    <w:uiPriority w:val="99"/>
    <w:rsid w:val="009C7984"/>
    <w:pPr>
      <w:numPr>
        <w:numId w:val="45"/>
      </w:numPr>
    </w:pPr>
  </w:style>
  <w:style w:type="numbering" w:customStyle="1" w:styleId="Style3">
    <w:name w:val="Style3"/>
    <w:basedOn w:val="NoList"/>
    <w:uiPriority w:val="99"/>
    <w:rsid w:val="004D2A66"/>
    <w:pPr>
      <w:numPr>
        <w:numId w:val="46"/>
      </w:numPr>
    </w:pPr>
  </w:style>
  <w:style w:type="numbering" w:customStyle="1" w:styleId="Style4">
    <w:name w:val="Style4"/>
    <w:basedOn w:val="NoList"/>
    <w:uiPriority w:val="99"/>
    <w:rsid w:val="004D2A66"/>
    <w:pPr>
      <w:numPr>
        <w:numId w:val="47"/>
      </w:numPr>
    </w:pPr>
  </w:style>
  <w:style w:type="numbering" w:customStyle="1" w:styleId="Huybeo">
    <w:name w:val="Huybeo"/>
    <w:basedOn w:val="NoList"/>
    <w:uiPriority w:val="99"/>
    <w:rsid w:val="00EB7ED7"/>
    <w:pPr>
      <w:numPr>
        <w:numId w:val="48"/>
      </w:numPr>
    </w:pPr>
  </w:style>
  <w:style w:type="numbering" w:customStyle="1" w:styleId="Style5">
    <w:name w:val="Style5"/>
    <w:basedOn w:val="Huybeo"/>
    <w:uiPriority w:val="99"/>
    <w:rsid w:val="00567301"/>
    <w:pPr>
      <w:numPr>
        <w:numId w:val="49"/>
      </w:numPr>
    </w:pPr>
  </w:style>
  <w:style w:type="numbering" w:customStyle="1" w:styleId="kkk">
    <w:name w:val="kkk"/>
    <w:basedOn w:val="Style5"/>
    <w:uiPriority w:val="99"/>
    <w:rsid w:val="00572D84"/>
    <w:pPr>
      <w:numPr>
        <w:numId w:val="50"/>
      </w:numPr>
    </w:pPr>
  </w:style>
  <w:style w:type="paragraph" w:customStyle="1" w:styleId="l2">
    <w:name w:val="l2"/>
    <w:basedOn w:val="Normal"/>
    <w:next w:val="ListParagraph"/>
    <w:qFormat/>
    <w:rsid w:val="00DC41E8"/>
    <w:pPr>
      <w:numPr>
        <w:numId w:val="52"/>
      </w:numPr>
      <w:ind w:left="1071" w:hanging="357"/>
    </w:pPr>
  </w:style>
  <w:style w:type="paragraph" w:customStyle="1" w:styleId="l3">
    <w:name w:val="l3"/>
    <w:basedOn w:val="Normal"/>
    <w:link w:val="l3Char"/>
    <w:qFormat/>
    <w:rsid w:val="00AC2E4F"/>
    <w:pPr>
      <w:numPr>
        <w:numId w:val="53"/>
      </w:numPr>
      <w:ind w:left="1429" w:hanging="357"/>
    </w:pPr>
  </w:style>
  <w:style w:type="character" w:customStyle="1" w:styleId="UnresolvedMention">
    <w:name w:val="Unresolved Mention"/>
    <w:basedOn w:val="DefaultParagraphFont"/>
    <w:uiPriority w:val="99"/>
    <w:semiHidden/>
    <w:unhideWhenUsed/>
    <w:rsid w:val="00512ED8"/>
    <w:rPr>
      <w:color w:val="605E5C"/>
      <w:shd w:val="clear" w:color="auto" w:fill="E1DFDD"/>
    </w:rPr>
  </w:style>
  <w:style w:type="character" w:customStyle="1" w:styleId="l3Char">
    <w:name w:val="l3 Char"/>
    <w:basedOn w:val="DefaultParagraphFont"/>
    <w:link w:val="l3"/>
    <w:rsid w:val="00AC2E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82639">
      <w:bodyDiv w:val="1"/>
      <w:marLeft w:val="0"/>
      <w:marRight w:val="0"/>
      <w:marTop w:val="0"/>
      <w:marBottom w:val="0"/>
      <w:divBdr>
        <w:top w:val="none" w:sz="0" w:space="0" w:color="auto"/>
        <w:left w:val="none" w:sz="0" w:space="0" w:color="auto"/>
        <w:bottom w:val="none" w:sz="0" w:space="0" w:color="auto"/>
        <w:right w:val="none" w:sz="0" w:space="0" w:color="auto"/>
      </w:divBdr>
    </w:div>
    <w:div w:id="6293649">
      <w:bodyDiv w:val="1"/>
      <w:marLeft w:val="0"/>
      <w:marRight w:val="0"/>
      <w:marTop w:val="0"/>
      <w:marBottom w:val="0"/>
      <w:divBdr>
        <w:top w:val="none" w:sz="0" w:space="0" w:color="auto"/>
        <w:left w:val="none" w:sz="0" w:space="0" w:color="auto"/>
        <w:bottom w:val="none" w:sz="0" w:space="0" w:color="auto"/>
        <w:right w:val="none" w:sz="0" w:space="0" w:color="auto"/>
      </w:divBdr>
    </w:div>
    <w:div w:id="7996968">
      <w:bodyDiv w:val="1"/>
      <w:marLeft w:val="0"/>
      <w:marRight w:val="0"/>
      <w:marTop w:val="0"/>
      <w:marBottom w:val="0"/>
      <w:divBdr>
        <w:top w:val="none" w:sz="0" w:space="0" w:color="auto"/>
        <w:left w:val="none" w:sz="0" w:space="0" w:color="auto"/>
        <w:bottom w:val="none" w:sz="0" w:space="0" w:color="auto"/>
        <w:right w:val="none" w:sz="0" w:space="0" w:color="auto"/>
      </w:divBdr>
    </w:div>
    <w:div w:id="9569086">
      <w:bodyDiv w:val="1"/>
      <w:marLeft w:val="0"/>
      <w:marRight w:val="0"/>
      <w:marTop w:val="0"/>
      <w:marBottom w:val="0"/>
      <w:divBdr>
        <w:top w:val="none" w:sz="0" w:space="0" w:color="auto"/>
        <w:left w:val="none" w:sz="0" w:space="0" w:color="auto"/>
        <w:bottom w:val="none" w:sz="0" w:space="0" w:color="auto"/>
        <w:right w:val="none" w:sz="0" w:space="0" w:color="auto"/>
      </w:divBdr>
    </w:div>
    <w:div w:id="13001439">
      <w:bodyDiv w:val="1"/>
      <w:marLeft w:val="0"/>
      <w:marRight w:val="0"/>
      <w:marTop w:val="0"/>
      <w:marBottom w:val="0"/>
      <w:divBdr>
        <w:top w:val="none" w:sz="0" w:space="0" w:color="auto"/>
        <w:left w:val="none" w:sz="0" w:space="0" w:color="auto"/>
        <w:bottom w:val="none" w:sz="0" w:space="0" w:color="auto"/>
        <w:right w:val="none" w:sz="0" w:space="0" w:color="auto"/>
      </w:divBdr>
    </w:div>
    <w:div w:id="13658724">
      <w:bodyDiv w:val="1"/>
      <w:marLeft w:val="0"/>
      <w:marRight w:val="0"/>
      <w:marTop w:val="0"/>
      <w:marBottom w:val="0"/>
      <w:divBdr>
        <w:top w:val="none" w:sz="0" w:space="0" w:color="auto"/>
        <w:left w:val="none" w:sz="0" w:space="0" w:color="auto"/>
        <w:bottom w:val="none" w:sz="0" w:space="0" w:color="auto"/>
        <w:right w:val="none" w:sz="0" w:space="0" w:color="auto"/>
      </w:divBdr>
    </w:div>
    <w:div w:id="17779582">
      <w:bodyDiv w:val="1"/>
      <w:marLeft w:val="0"/>
      <w:marRight w:val="0"/>
      <w:marTop w:val="0"/>
      <w:marBottom w:val="0"/>
      <w:divBdr>
        <w:top w:val="none" w:sz="0" w:space="0" w:color="auto"/>
        <w:left w:val="none" w:sz="0" w:space="0" w:color="auto"/>
        <w:bottom w:val="none" w:sz="0" w:space="0" w:color="auto"/>
        <w:right w:val="none" w:sz="0" w:space="0" w:color="auto"/>
      </w:divBdr>
    </w:div>
    <w:div w:id="22363695">
      <w:bodyDiv w:val="1"/>
      <w:marLeft w:val="0"/>
      <w:marRight w:val="0"/>
      <w:marTop w:val="0"/>
      <w:marBottom w:val="0"/>
      <w:divBdr>
        <w:top w:val="none" w:sz="0" w:space="0" w:color="auto"/>
        <w:left w:val="none" w:sz="0" w:space="0" w:color="auto"/>
        <w:bottom w:val="none" w:sz="0" w:space="0" w:color="auto"/>
        <w:right w:val="none" w:sz="0" w:space="0" w:color="auto"/>
      </w:divBdr>
    </w:div>
    <w:div w:id="35471919">
      <w:bodyDiv w:val="1"/>
      <w:marLeft w:val="0"/>
      <w:marRight w:val="0"/>
      <w:marTop w:val="0"/>
      <w:marBottom w:val="0"/>
      <w:divBdr>
        <w:top w:val="none" w:sz="0" w:space="0" w:color="auto"/>
        <w:left w:val="none" w:sz="0" w:space="0" w:color="auto"/>
        <w:bottom w:val="none" w:sz="0" w:space="0" w:color="auto"/>
        <w:right w:val="none" w:sz="0" w:space="0" w:color="auto"/>
      </w:divBdr>
    </w:div>
    <w:div w:id="36786141">
      <w:bodyDiv w:val="1"/>
      <w:marLeft w:val="0"/>
      <w:marRight w:val="0"/>
      <w:marTop w:val="0"/>
      <w:marBottom w:val="0"/>
      <w:divBdr>
        <w:top w:val="none" w:sz="0" w:space="0" w:color="auto"/>
        <w:left w:val="none" w:sz="0" w:space="0" w:color="auto"/>
        <w:bottom w:val="none" w:sz="0" w:space="0" w:color="auto"/>
        <w:right w:val="none" w:sz="0" w:space="0" w:color="auto"/>
      </w:divBdr>
    </w:div>
    <w:div w:id="39860680">
      <w:bodyDiv w:val="1"/>
      <w:marLeft w:val="0"/>
      <w:marRight w:val="0"/>
      <w:marTop w:val="0"/>
      <w:marBottom w:val="0"/>
      <w:divBdr>
        <w:top w:val="none" w:sz="0" w:space="0" w:color="auto"/>
        <w:left w:val="none" w:sz="0" w:space="0" w:color="auto"/>
        <w:bottom w:val="none" w:sz="0" w:space="0" w:color="auto"/>
        <w:right w:val="none" w:sz="0" w:space="0" w:color="auto"/>
      </w:divBdr>
    </w:div>
    <w:div w:id="45180865">
      <w:bodyDiv w:val="1"/>
      <w:marLeft w:val="0"/>
      <w:marRight w:val="0"/>
      <w:marTop w:val="0"/>
      <w:marBottom w:val="0"/>
      <w:divBdr>
        <w:top w:val="none" w:sz="0" w:space="0" w:color="auto"/>
        <w:left w:val="none" w:sz="0" w:space="0" w:color="auto"/>
        <w:bottom w:val="none" w:sz="0" w:space="0" w:color="auto"/>
        <w:right w:val="none" w:sz="0" w:space="0" w:color="auto"/>
      </w:divBdr>
    </w:div>
    <w:div w:id="46615954">
      <w:bodyDiv w:val="1"/>
      <w:marLeft w:val="0"/>
      <w:marRight w:val="0"/>
      <w:marTop w:val="0"/>
      <w:marBottom w:val="0"/>
      <w:divBdr>
        <w:top w:val="none" w:sz="0" w:space="0" w:color="auto"/>
        <w:left w:val="none" w:sz="0" w:space="0" w:color="auto"/>
        <w:bottom w:val="none" w:sz="0" w:space="0" w:color="auto"/>
        <w:right w:val="none" w:sz="0" w:space="0" w:color="auto"/>
      </w:divBdr>
    </w:div>
    <w:div w:id="54278078">
      <w:bodyDiv w:val="1"/>
      <w:marLeft w:val="0"/>
      <w:marRight w:val="0"/>
      <w:marTop w:val="0"/>
      <w:marBottom w:val="0"/>
      <w:divBdr>
        <w:top w:val="none" w:sz="0" w:space="0" w:color="auto"/>
        <w:left w:val="none" w:sz="0" w:space="0" w:color="auto"/>
        <w:bottom w:val="none" w:sz="0" w:space="0" w:color="auto"/>
        <w:right w:val="none" w:sz="0" w:space="0" w:color="auto"/>
      </w:divBdr>
    </w:div>
    <w:div w:id="61293355">
      <w:bodyDiv w:val="1"/>
      <w:marLeft w:val="0"/>
      <w:marRight w:val="0"/>
      <w:marTop w:val="0"/>
      <w:marBottom w:val="0"/>
      <w:divBdr>
        <w:top w:val="none" w:sz="0" w:space="0" w:color="auto"/>
        <w:left w:val="none" w:sz="0" w:space="0" w:color="auto"/>
        <w:bottom w:val="none" w:sz="0" w:space="0" w:color="auto"/>
        <w:right w:val="none" w:sz="0" w:space="0" w:color="auto"/>
      </w:divBdr>
    </w:div>
    <w:div w:id="61833207">
      <w:bodyDiv w:val="1"/>
      <w:marLeft w:val="0"/>
      <w:marRight w:val="0"/>
      <w:marTop w:val="0"/>
      <w:marBottom w:val="0"/>
      <w:divBdr>
        <w:top w:val="none" w:sz="0" w:space="0" w:color="auto"/>
        <w:left w:val="none" w:sz="0" w:space="0" w:color="auto"/>
        <w:bottom w:val="none" w:sz="0" w:space="0" w:color="auto"/>
        <w:right w:val="none" w:sz="0" w:space="0" w:color="auto"/>
      </w:divBdr>
    </w:div>
    <w:div w:id="62879923">
      <w:bodyDiv w:val="1"/>
      <w:marLeft w:val="0"/>
      <w:marRight w:val="0"/>
      <w:marTop w:val="0"/>
      <w:marBottom w:val="0"/>
      <w:divBdr>
        <w:top w:val="none" w:sz="0" w:space="0" w:color="auto"/>
        <w:left w:val="none" w:sz="0" w:space="0" w:color="auto"/>
        <w:bottom w:val="none" w:sz="0" w:space="0" w:color="auto"/>
        <w:right w:val="none" w:sz="0" w:space="0" w:color="auto"/>
      </w:divBdr>
    </w:div>
    <w:div w:id="67848435">
      <w:bodyDiv w:val="1"/>
      <w:marLeft w:val="0"/>
      <w:marRight w:val="0"/>
      <w:marTop w:val="0"/>
      <w:marBottom w:val="0"/>
      <w:divBdr>
        <w:top w:val="none" w:sz="0" w:space="0" w:color="auto"/>
        <w:left w:val="none" w:sz="0" w:space="0" w:color="auto"/>
        <w:bottom w:val="none" w:sz="0" w:space="0" w:color="auto"/>
        <w:right w:val="none" w:sz="0" w:space="0" w:color="auto"/>
      </w:divBdr>
    </w:div>
    <w:div w:id="68354988">
      <w:bodyDiv w:val="1"/>
      <w:marLeft w:val="0"/>
      <w:marRight w:val="0"/>
      <w:marTop w:val="0"/>
      <w:marBottom w:val="0"/>
      <w:divBdr>
        <w:top w:val="none" w:sz="0" w:space="0" w:color="auto"/>
        <w:left w:val="none" w:sz="0" w:space="0" w:color="auto"/>
        <w:bottom w:val="none" w:sz="0" w:space="0" w:color="auto"/>
        <w:right w:val="none" w:sz="0" w:space="0" w:color="auto"/>
      </w:divBdr>
    </w:div>
    <w:div w:id="68819540">
      <w:bodyDiv w:val="1"/>
      <w:marLeft w:val="0"/>
      <w:marRight w:val="0"/>
      <w:marTop w:val="0"/>
      <w:marBottom w:val="0"/>
      <w:divBdr>
        <w:top w:val="none" w:sz="0" w:space="0" w:color="auto"/>
        <w:left w:val="none" w:sz="0" w:space="0" w:color="auto"/>
        <w:bottom w:val="none" w:sz="0" w:space="0" w:color="auto"/>
        <w:right w:val="none" w:sz="0" w:space="0" w:color="auto"/>
      </w:divBdr>
    </w:div>
    <w:div w:id="69471960">
      <w:bodyDiv w:val="1"/>
      <w:marLeft w:val="0"/>
      <w:marRight w:val="0"/>
      <w:marTop w:val="0"/>
      <w:marBottom w:val="0"/>
      <w:divBdr>
        <w:top w:val="none" w:sz="0" w:space="0" w:color="auto"/>
        <w:left w:val="none" w:sz="0" w:space="0" w:color="auto"/>
        <w:bottom w:val="none" w:sz="0" w:space="0" w:color="auto"/>
        <w:right w:val="none" w:sz="0" w:space="0" w:color="auto"/>
      </w:divBdr>
    </w:div>
    <w:div w:id="74523857">
      <w:bodyDiv w:val="1"/>
      <w:marLeft w:val="0"/>
      <w:marRight w:val="0"/>
      <w:marTop w:val="0"/>
      <w:marBottom w:val="0"/>
      <w:divBdr>
        <w:top w:val="none" w:sz="0" w:space="0" w:color="auto"/>
        <w:left w:val="none" w:sz="0" w:space="0" w:color="auto"/>
        <w:bottom w:val="none" w:sz="0" w:space="0" w:color="auto"/>
        <w:right w:val="none" w:sz="0" w:space="0" w:color="auto"/>
      </w:divBdr>
    </w:div>
    <w:div w:id="74669380">
      <w:bodyDiv w:val="1"/>
      <w:marLeft w:val="0"/>
      <w:marRight w:val="0"/>
      <w:marTop w:val="0"/>
      <w:marBottom w:val="0"/>
      <w:divBdr>
        <w:top w:val="none" w:sz="0" w:space="0" w:color="auto"/>
        <w:left w:val="none" w:sz="0" w:space="0" w:color="auto"/>
        <w:bottom w:val="none" w:sz="0" w:space="0" w:color="auto"/>
        <w:right w:val="none" w:sz="0" w:space="0" w:color="auto"/>
      </w:divBdr>
    </w:div>
    <w:div w:id="75787995">
      <w:bodyDiv w:val="1"/>
      <w:marLeft w:val="0"/>
      <w:marRight w:val="0"/>
      <w:marTop w:val="0"/>
      <w:marBottom w:val="0"/>
      <w:divBdr>
        <w:top w:val="none" w:sz="0" w:space="0" w:color="auto"/>
        <w:left w:val="none" w:sz="0" w:space="0" w:color="auto"/>
        <w:bottom w:val="none" w:sz="0" w:space="0" w:color="auto"/>
        <w:right w:val="none" w:sz="0" w:space="0" w:color="auto"/>
      </w:divBdr>
    </w:div>
    <w:div w:id="75828208">
      <w:bodyDiv w:val="1"/>
      <w:marLeft w:val="0"/>
      <w:marRight w:val="0"/>
      <w:marTop w:val="0"/>
      <w:marBottom w:val="0"/>
      <w:divBdr>
        <w:top w:val="none" w:sz="0" w:space="0" w:color="auto"/>
        <w:left w:val="none" w:sz="0" w:space="0" w:color="auto"/>
        <w:bottom w:val="none" w:sz="0" w:space="0" w:color="auto"/>
        <w:right w:val="none" w:sz="0" w:space="0" w:color="auto"/>
      </w:divBdr>
    </w:div>
    <w:div w:id="78523675">
      <w:bodyDiv w:val="1"/>
      <w:marLeft w:val="0"/>
      <w:marRight w:val="0"/>
      <w:marTop w:val="0"/>
      <w:marBottom w:val="0"/>
      <w:divBdr>
        <w:top w:val="none" w:sz="0" w:space="0" w:color="auto"/>
        <w:left w:val="none" w:sz="0" w:space="0" w:color="auto"/>
        <w:bottom w:val="none" w:sz="0" w:space="0" w:color="auto"/>
        <w:right w:val="none" w:sz="0" w:space="0" w:color="auto"/>
      </w:divBdr>
    </w:div>
    <w:div w:id="80220857">
      <w:bodyDiv w:val="1"/>
      <w:marLeft w:val="0"/>
      <w:marRight w:val="0"/>
      <w:marTop w:val="0"/>
      <w:marBottom w:val="0"/>
      <w:divBdr>
        <w:top w:val="none" w:sz="0" w:space="0" w:color="auto"/>
        <w:left w:val="none" w:sz="0" w:space="0" w:color="auto"/>
        <w:bottom w:val="none" w:sz="0" w:space="0" w:color="auto"/>
        <w:right w:val="none" w:sz="0" w:space="0" w:color="auto"/>
      </w:divBdr>
    </w:div>
    <w:div w:id="90979242">
      <w:bodyDiv w:val="1"/>
      <w:marLeft w:val="0"/>
      <w:marRight w:val="0"/>
      <w:marTop w:val="0"/>
      <w:marBottom w:val="0"/>
      <w:divBdr>
        <w:top w:val="none" w:sz="0" w:space="0" w:color="auto"/>
        <w:left w:val="none" w:sz="0" w:space="0" w:color="auto"/>
        <w:bottom w:val="none" w:sz="0" w:space="0" w:color="auto"/>
        <w:right w:val="none" w:sz="0" w:space="0" w:color="auto"/>
      </w:divBdr>
    </w:div>
    <w:div w:id="91554599">
      <w:bodyDiv w:val="1"/>
      <w:marLeft w:val="0"/>
      <w:marRight w:val="0"/>
      <w:marTop w:val="0"/>
      <w:marBottom w:val="0"/>
      <w:divBdr>
        <w:top w:val="none" w:sz="0" w:space="0" w:color="auto"/>
        <w:left w:val="none" w:sz="0" w:space="0" w:color="auto"/>
        <w:bottom w:val="none" w:sz="0" w:space="0" w:color="auto"/>
        <w:right w:val="none" w:sz="0" w:space="0" w:color="auto"/>
      </w:divBdr>
    </w:div>
    <w:div w:id="92284054">
      <w:bodyDiv w:val="1"/>
      <w:marLeft w:val="0"/>
      <w:marRight w:val="0"/>
      <w:marTop w:val="0"/>
      <w:marBottom w:val="0"/>
      <w:divBdr>
        <w:top w:val="none" w:sz="0" w:space="0" w:color="auto"/>
        <w:left w:val="none" w:sz="0" w:space="0" w:color="auto"/>
        <w:bottom w:val="none" w:sz="0" w:space="0" w:color="auto"/>
        <w:right w:val="none" w:sz="0" w:space="0" w:color="auto"/>
      </w:divBdr>
    </w:div>
    <w:div w:id="101726614">
      <w:bodyDiv w:val="1"/>
      <w:marLeft w:val="0"/>
      <w:marRight w:val="0"/>
      <w:marTop w:val="0"/>
      <w:marBottom w:val="0"/>
      <w:divBdr>
        <w:top w:val="none" w:sz="0" w:space="0" w:color="auto"/>
        <w:left w:val="none" w:sz="0" w:space="0" w:color="auto"/>
        <w:bottom w:val="none" w:sz="0" w:space="0" w:color="auto"/>
        <w:right w:val="none" w:sz="0" w:space="0" w:color="auto"/>
      </w:divBdr>
    </w:div>
    <w:div w:id="110899280">
      <w:bodyDiv w:val="1"/>
      <w:marLeft w:val="0"/>
      <w:marRight w:val="0"/>
      <w:marTop w:val="0"/>
      <w:marBottom w:val="0"/>
      <w:divBdr>
        <w:top w:val="none" w:sz="0" w:space="0" w:color="auto"/>
        <w:left w:val="none" w:sz="0" w:space="0" w:color="auto"/>
        <w:bottom w:val="none" w:sz="0" w:space="0" w:color="auto"/>
        <w:right w:val="none" w:sz="0" w:space="0" w:color="auto"/>
      </w:divBdr>
    </w:div>
    <w:div w:id="112217693">
      <w:bodyDiv w:val="1"/>
      <w:marLeft w:val="0"/>
      <w:marRight w:val="0"/>
      <w:marTop w:val="0"/>
      <w:marBottom w:val="0"/>
      <w:divBdr>
        <w:top w:val="none" w:sz="0" w:space="0" w:color="auto"/>
        <w:left w:val="none" w:sz="0" w:space="0" w:color="auto"/>
        <w:bottom w:val="none" w:sz="0" w:space="0" w:color="auto"/>
        <w:right w:val="none" w:sz="0" w:space="0" w:color="auto"/>
      </w:divBdr>
    </w:div>
    <w:div w:id="119617120">
      <w:bodyDiv w:val="1"/>
      <w:marLeft w:val="0"/>
      <w:marRight w:val="0"/>
      <w:marTop w:val="0"/>
      <w:marBottom w:val="0"/>
      <w:divBdr>
        <w:top w:val="none" w:sz="0" w:space="0" w:color="auto"/>
        <w:left w:val="none" w:sz="0" w:space="0" w:color="auto"/>
        <w:bottom w:val="none" w:sz="0" w:space="0" w:color="auto"/>
        <w:right w:val="none" w:sz="0" w:space="0" w:color="auto"/>
      </w:divBdr>
    </w:div>
    <w:div w:id="120539859">
      <w:bodyDiv w:val="1"/>
      <w:marLeft w:val="0"/>
      <w:marRight w:val="0"/>
      <w:marTop w:val="0"/>
      <w:marBottom w:val="0"/>
      <w:divBdr>
        <w:top w:val="none" w:sz="0" w:space="0" w:color="auto"/>
        <w:left w:val="none" w:sz="0" w:space="0" w:color="auto"/>
        <w:bottom w:val="none" w:sz="0" w:space="0" w:color="auto"/>
        <w:right w:val="none" w:sz="0" w:space="0" w:color="auto"/>
      </w:divBdr>
    </w:div>
    <w:div w:id="124780780">
      <w:bodyDiv w:val="1"/>
      <w:marLeft w:val="0"/>
      <w:marRight w:val="0"/>
      <w:marTop w:val="0"/>
      <w:marBottom w:val="0"/>
      <w:divBdr>
        <w:top w:val="none" w:sz="0" w:space="0" w:color="auto"/>
        <w:left w:val="none" w:sz="0" w:space="0" w:color="auto"/>
        <w:bottom w:val="none" w:sz="0" w:space="0" w:color="auto"/>
        <w:right w:val="none" w:sz="0" w:space="0" w:color="auto"/>
      </w:divBdr>
    </w:div>
    <w:div w:id="133762459">
      <w:bodyDiv w:val="1"/>
      <w:marLeft w:val="0"/>
      <w:marRight w:val="0"/>
      <w:marTop w:val="0"/>
      <w:marBottom w:val="0"/>
      <w:divBdr>
        <w:top w:val="none" w:sz="0" w:space="0" w:color="auto"/>
        <w:left w:val="none" w:sz="0" w:space="0" w:color="auto"/>
        <w:bottom w:val="none" w:sz="0" w:space="0" w:color="auto"/>
        <w:right w:val="none" w:sz="0" w:space="0" w:color="auto"/>
      </w:divBdr>
    </w:div>
    <w:div w:id="135689463">
      <w:bodyDiv w:val="1"/>
      <w:marLeft w:val="0"/>
      <w:marRight w:val="0"/>
      <w:marTop w:val="0"/>
      <w:marBottom w:val="0"/>
      <w:divBdr>
        <w:top w:val="none" w:sz="0" w:space="0" w:color="auto"/>
        <w:left w:val="none" w:sz="0" w:space="0" w:color="auto"/>
        <w:bottom w:val="none" w:sz="0" w:space="0" w:color="auto"/>
        <w:right w:val="none" w:sz="0" w:space="0" w:color="auto"/>
      </w:divBdr>
    </w:div>
    <w:div w:id="136728230">
      <w:bodyDiv w:val="1"/>
      <w:marLeft w:val="0"/>
      <w:marRight w:val="0"/>
      <w:marTop w:val="0"/>
      <w:marBottom w:val="0"/>
      <w:divBdr>
        <w:top w:val="none" w:sz="0" w:space="0" w:color="auto"/>
        <w:left w:val="none" w:sz="0" w:space="0" w:color="auto"/>
        <w:bottom w:val="none" w:sz="0" w:space="0" w:color="auto"/>
        <w:right w:val="none" w:sz="0" w:space="0" w:color="auto"/>
      </w:divBdr>
    </w:div>
    <w:div w:id="145047823">
      <w:bodyDiv w:val="1"/>
      <w:marLeft w:val="0"/>
      <w:marRight w:val="0"/>
      <w:marTop w:val="0"/>
      <w:marBottom w:val="0"/>
      <w:divBdr>
        <w:top w:val="none" w:sz="0" w:space="0" w:color="auto"/>
        <w:left w:val="none" w:sz="0" w:space="0" w:color="auto"/>
        <w:bottom w:val="none" w:sz="0" w:space="0" w:color="auto"/>
        <w:right w:val="none" w:sz="0" w:space="0" w:color="auto"/>
      </w:divBdr>
    </w:div>
    <w:div w:id="145391511">
      <w:bodyDiv w:val="1"/>
      <w:marLeft w:val="0"/>
      <w:marRight w:val="0"/>
      <w:marTop w:val="0"/>
      <w:marBottom w:val="0"/>
      <w:divBdr>
        <w:top w:val="none" w:sz="0" w:space="0" w:color="auto"/>
        <w:left w:val="none" w:sz="0" w:space="0" w:color="auto"/>
        <w:bottom w:val="none" w:sz="0" w:space="0" w:color="auto"/>
        <w:right w:val="none" w:sz="0" w:space="0" w:color="auto"/>
      </w:divBdr>
    </w:div>
    <w:div w:id="146827708">
      <w:bodyDiv w:val="1"/>
      <w:marLeft w:val="0"/>
      <w:marRight w:val="0"/>
      <w:marTop w:val="0"/>
      <w:marBottom w:val="0"/>
      <w:divBdr>
        <w:top w:val="none" w:sz="0" w:space="0" w:color="auto"/>
        <w:left w:val="none" w:sz="0" w:space="0" w:color="auto"/>
        <w:bottom w:val="none" w:sz="0" w:space="0" w:color="auto"/>
        <w:right w:val="none" w:sz="0" w:space="0" w:color="auto"/>
      </w:divBdr>
    </w:div>
    <w:div w:id="150876311">
      <w:bodyDiv w:val="1"/>
      <w:marLeft w:val="0"/>
      <w:marRight w:val="0"/>
      <w:marTop w:val="0"/>
      <w:marBottom w:val="0"/>
      <w:divBdr>
        <w:top w:val="none" w:sz="0" w:space="0" w:color="auto"/>
        <w:left w:val="none" w:sz="0" w:space="0" w:color="auto"/>
        <w:bottom w:val="none" w:sz="0" w:space="0" w:color="auto"/>
        <w:right w:val="none" w:sz="0" w:space="0" w:color="auto"/>
      </w:divBdr>
    </w:div>
    <w:div w:id="154689618">
      <w:bodyDiv w:val="1"/>
      <w:marLeft w:val="0"/>
      <w:marRight w:val="0"/>
      <w:marTop w:val="0"/>
      <w:marBottom w:val="0"/>
      <w:divBdr>
        <w:top w:val="none" w:sz="0" w:space="0" w:color="auto"/>
        <w:left w:val="none" w:sz="0" w:space="0" w:color="auto"/>
        <w:bottom w:val="none" w:sz="0" w:space="0" w:color="auto"/>
        <w:right w:val="none" w:sz="0" w:space="0" w:color="auto"/>
      </w:divBdr>
    </w:div>
    <w:div w:id="157309550">
      <w:bodyDiv w:val="1"/>
      <w:marLeft w:val="0"/>
      <w:marRight w:val="0"/>
      <w:marTop w:val="0"/>
      <w:marBottom w:val="0"/>
      <w:divBdr>
        <w:top w:val="none" w:sz="0" w:space="0" w:color="auto"/>
        <w:left w:val="none" w:sz="0" w:space="0" w:color="auto"/>
        <w:bottom w:val="none" w:sz="0" w:space="0" w:color="auto"/>
        <w:right w:val="none" w:sz="0" w:space="0" w:color="auto"/>
      </w:divBdr>
    </w:div>
    <w:div w:id="158346637">
      <w:bodyDiv w:val="1"/>
      <w:marLeft w:val="0"/>
      <w:marRight w:val="0"/>
      <w:marTop w:val="0"/>
      <w:marBottom w:val="0"/>
      <w:divBdr>
        <w:top w:val="none" w:sz="0" w:space="0" w:color="auto"/>
        <w:left w:val="none" w:sz="0" w:space="0" w:color="auto"/>
        <w:bottom w:val="none" w:sz="0" w:space="0" w:color="auto"/>
        <w:right w:val="none" w:sz="0" w:space="0" w:color="auto"/>
      </w:divBdr>
    </w:div>
    <w:div w:id="161818130">
      <w:bodyDiv w:val="1"/>
      <w:marLeft w:val="0"/>
      <w:marRight w:val="0"/>
      <w:marTop w:val="0"/>
      <w:marBottom w:val="0"/>
      <w:divBdr>
        <w:top w:val="none" w:sz="0" w:space="0" w:color="auto"/>
        <w:left w:val="none" w:sz="0" w:space="0" w:color="auto"/>
        <w:bottom w:val="none" w:sz="0" w:space="0" w:color="auto"/>
        <w:right w:val="none" w:sz="0" w:space="0" w:color="auto"/>
      </w:divBdr>
    </w:div>
    <w:div w:id="173301244">
      <w:bodyDiv w:val="1"/>
      <w:marLeft w:val="0"/>
      <w:marRight w:val="0"/>
      <w:marTop w:val="0"/>
      <w:marBottom w:val="0"/>
      <w:divBdr>
        <w:top w:val="none" w:sz="0" w:space="0" w:color="auto"/>
        <w:left w:val="none" w:sz="0" w:space="0" w:color="auto"/>
        <w:bottom w:val="none" w:sz="0" w:space="0" w:color="auto"/>
        <w:right w:val="none" w:sz="0" w:space="0" w:color="auto"/>
      </w:divBdr>
    </w:div>
    <w:div w:id="174921507">
      <w:bodyDiv w:val="1"/>
      <w:marLeft w:val="0"/>
      <w:marRight w:val="0"/>
      <w:marTop w:val="0"/>
      <w:marBottom w:val="0"/>
      <w:divBdr>
        <w:top w:val="none" w:sz="0" w:space="0" w:color="auto"/>
        <w:left w:val="none" w:sz="0" w:space="0" w:color="auto"/>
        <w:bottom w:val="none" w:sz="0" w:space="0" w:color="auto"/>
        <w:right w:val="none" w:sz="0" w:space="0" w:color="auto"/>
      </w:divBdr>
    </w:div>
    <w:div w:id="177428257">
      <w:bodyDiv w:val="1"/>
      <w:marLeft w:val="0"/>
      <w:marRight w:val="0"/>
      <w:marTop w:val="0"/>
      <w:marBottom w:val="0"/>
      <w:divBdr>
        <w:top w:val="none" w:sz="0" w:space="0" w:color="auto"/>
        <w:left w:val="none" w:sz="0" w:space="0" w:color="auto"/>
        <w:bottom w:val="none" w:sz="0" w:space="0" w:color="auto"/>
        <w:right w:val="none" w:sz="0" w:space="0" w:color="auto"/>
      </w:divBdr>
    </w:div>
    <w:div w:id="178469136">
      <w:bodyDiv w:val="1"/>
      <w:marLeft w:val="0"/>
      <w:marRight w:val="0"/>
      <w:marTop w:val="0"/>
      <w:marBottom w:val="0"/>
      <w:divBdr>
        <w:top w:val="none" w:sz="0" w:space="0" w:color="auto"/>
        <w:left w:val="none" w:sz="0" w:space="0" w:color="auto"/>
        <w:bottom w:val="none" w:sz="0" w:space="0" w:color="auto"/>
        <w:right w:val="none" w:sz="0" w:space="0" w:color="auto"/>
      </w:divBdr>
    </w:div>
    <w:div w:id="180824481">
      <w:bodyDiv w:val="1"/>
      <w:marLeft w:val="0"/>
      <w:marRight w:val="0"/>
      <w:marTop w:val="0"/>
      <w:marBottom w:val="0"/>
      <w:divBdr>
        <w:top w:val="none" w:sz="0" w:space="0" w:color="auto"/>
        <w:left w:val="none" w:sz="0" w:space="0" w:color="auto"/>
        <w:bottom w:val="none" w:sz="0" w:space="0" w:color="auto"/>
        <w:right w:val="none" w:sz="0" w:space="0" w:color="auto"/>
      </w:divBdr>
    </w:div>
    <w:div w:id="193081066">
      <w:bodyDiv w:val="1"/>
      <w:marLeft w:val="0"/>
      <w:marRight w:val="0"/>
      <w:marTop w:val="0"/>
      <w:marBottom w:val="0"/>
      <w:divBdr>
        <w:top w:val="none" w:sz="0" w:space="0" w:color="auto"/>
        <w:left w:val="none" w:sz="0" w:space="0" w:color="auto"/>
        <w:bottom w:val="none" w:sz="0" w:space="0" w:color="auto"/>
        <w:right w:val="none" w:sz="0" w:space="0" w:color="auto"/>
      </w:divBdr>
    </w:div>
    <w:div w:id="194317770">
      <w:bodyDiv w:val="1"/>
      <w:marLeft w:val="0"/>
      <w:marRight w:val="0"/>
      <w:marTop w:val="0"/>
      <w:marBottom w:val="0"/>
      <w:divBdr>
        <w:top w:val="none" w:sz="0" w:space="0" w:color="auto"/>
        <w:left w:val="none" w:sz="0" w:space="0" w:color="auto"/>
        <w:bottom w:val="none" w:sz="0" w:space="0" w:color="auto"/>
        <w:right w:val="none" w:sz="0" w:space="0" w:color="auto"/>
      </w:divBdr>
    </w:div>
    <w:div w:id="203560069">
      <w:bodyDiv w:val="1"/>
      <w:marLeft w:val="0"/>
      <w:marRight w:val="0"/>
      <w:marTop w:val="0"/>
      <w:marBottom w:val="0"/>
      <w:divBdr>
        <w:top w:val="none" w:sz="0" w:space="0" w:color="auto"/>
        <w:left w:val="none" w:sz="0" w:space="0" w:color="auto"/>
        <w:bottom w:val="none" w:sz="0" w:space="0" w:color="auto"/>
        <w:right w:val="none" w:sz="0" w:space="0" w:color="auto"/>
      </w:divBdr>
    </w:div>
    <w:div w:id="207307458">
      <w:bodyDiv w:val="1"/>
      <w:marLeft w:val="0"/>
      <w:marRight w:val="0"/>
      <w:marTop w:val="0"/>
      <w:marBottom w:val="0"/>
      <w:divBdr>
        <w:top w:val="none" w:sz="0" w:space="0" w:color="auto"/>
        <w:left w:val="none" w:sz="0" w:space="0" w:color="auto"/>
        <w:bottom w:val="none" w:sz="0" w:space="0" w:color="auto"/>
        <w:right w:val="none" w:sz="0" w:space="0" w:color="auto"/>
      </w:divBdr>
    </w:div>
    <w:div w:id="209536050">
      <w:bodyDiv w:val="1"/>
      <w:marLeft w:val="0"/>
      <w:marRight w:val="0"/>
      <w:marTop w:val="0"/>
      <w:marBottom w:val="0"/>
      <w:divBdr>
        <w:top w:val="none" w:sz="0" w:space="0" w:color="auto"/>
        <w:left w:val="none" w:sz="0" w:space="0" w:color="auto"/>
        <w:bottom w:val="none" w:sz="0" w:space="0" w:color="auto"/>
        <w:right w:val="none" w:sz="0" w:space="0" w:color="auto"/>
      </w:divBdr>
    </w:div>
    <w:div w:id="219632409">
      <w:bodyDiv w:val="1"/>
      <w:marLeft w:val="0"/>
      <w:marRight w:val="0"/>
      <w:marTop w:val="0"/>
      <w:marBottom w:val="0"/>
      <w:divBdr>
        <w:top w:val="none" w:sz="0" w:space="0" w:color="auto"/>
        <w:left w:val="none" w:sz="0" w:space="0" w:color="auto"/>
        <w:bottom w:val="none" w:sz="0" w:space="0" w:color="auto"/>
        <w:right w:val="none" w:sz="0" w:space="0" w:color="auto"/>
      </w:divBdr>
    </w:div>
    <w:div w:id="220748250">
      <w:bodyDiv w:val="1"/>
      <w:marLeft w:val="0"/>
      <w:marRight w:val="0"/>
      <w:marTop w:val="0"/>
      <w:marBottom w:val="0"/>
      <w:divBdr>
        <w:top w:val="none" w:sz="0" w:space="0" w:color="auto"/>
        <w:left w:val="none" w:sz="0" w:space="0" w:color="auto"/>
        <w:bottom w:val="none" w:sz="0" w:space="0" w:color="auto"/>
        <w:right w:val="none" w:sz="0" w:space="0" w:color="auto"/>
      </w:divBdr>
    </w:div>
    <w:div w:id="230315914">
      <w:bodyDiv w:val="1"/>
      <w:marLeft w:val="0"/>
      <w:marRight w:val="0"/>
      <w:marTop w:val="0"/>
      <w:marBottom w:val="0"/>
      <w:divBdr>
        <w:top w:val="none" w:sz="0" w:space="0" w:color="auto"/>
        <w:left w:val="none" w:sz="0" w:space="0" w:color="auto"/>
        <w:bottom w:val="none" w:sz="0" w:space="0" w:color="auto"/>
        <w:right w:val="none" w:sz="0" w:space="0" w:color="auto"/>
      </w:divBdr>
    </w:div>
    <w:div w:id="234124113">
      <w:bodyDiv w:val="1"/>
      <w:marLeft w:val="0"/>
      <w:marRight w:val="0"/>
      <w:marTop w:val="0"/>
      <w:marBottom w:val="0"/>
      <w:divBdr>
        <w:top w:val="none" w:sz="0" w:space="0" w:color="auto"/>
        <w:left w:val="none" w:sz="0" w:space="0" w:color="auto"/>
        <w:bottom w:val="none" w:sz="0" w:space="0" w:color="auto"/>
        <w:right w:val="none" w:sz="0" w:space="0" w:color="auto"/>
      </w:divBdr>
    </w:div>
    <w:div w:id="237372359">
      <w:bodyDiv w:val="1"/>
      <w:marLeft w:val="0"/>
      <w:marRight w:val="0"/>
      <w:marTop w:val="0"/>
      <w:marBottom w:val="0"/>
      <w:divBdr>
        <w:top w:val="none" w:sz="0" w:space="0" w:color="auto"/>
        <w:left w:val="none" w:sz="0" w:space="0" w:color="auto"/>
        <w:bottom w:val="none" w:sz="0" w:space="0" w:color="auto"/>
        <w:right w:val="none" w:sz="0" w:space="0" w:color="auto"/>
      </w:divBdr>
    </w:div>
    <w:div w:id="241106946">
      <w:bodyDiv w:val="1"/>
      <w:marLeft w:val="0"/>
      <w:marRight w:val="0"/>
      <w:marTop w:val="0"/>
      <w:marBottom w:val="0"/>
      <w:divBdr>
        <w:top w:val="none" w:sz="0" w:space="0" w:color="auto"/>
        <w:left w:val="none" w:sz="0" w:space="0" w:color="auto"/>
        <w:bottom w:val="none" w:sz="0" w:space="0" w:color="auto"/>
        <w:right w:val="none" w:sz="0" w:space="0" w:color="auto"/>
      </w:divBdr>
    </w:div>
    <w:div w:id="252398157">
      <w:bodyDiv w:val="1"/>
      <w:marLeft w:val="0"/>
      <w:marRight w:val="0"/>
      <w:marTop w:val="0"/>
      <w:marBottom w:val="0"/>
      <w:divBdr>
        <w:top w:val="none" w:sz="0" w:space="0" w:color="auto"/>
        <w:left w:val="none" w:sz="0" w:space="0" w:color="auto"/>
        <w:bottom w:val="none" w:sz="0" w:space="0" w:color="auto"/>
        <w:right w:val="none" w:sz="0" w:space="0" w:color="auto"/>
      </w:divBdr>
    </w:div>
    <w:div w:id="254048313">
      <w:bodyDiv w:val="1"/>
      <w:marLeft w:val="0"/>
      <w:marRight w:val="0"/>
      <w:marTop w:val="0"/>
      <w:marBottom w:val="0"/>
      <w:divBdr>
        <w:top w:val="none" w:sz="0" w:space="0" w:color="auto"/>
        <w:left w:val="none" w:sz="0" w:space="0" w:color="auto"/>
        <w:bottom w:val="none" w:sz="0" w:space="0" w:color="auto"/>
        <w:right w:val="none" w:sz="0" w:space="0" w:color="auto"/>
      </w:divBdr>
    </w:div>
    <w:div w:id="259917341">
      <w:bodyDiv w:val="1"/>
      <w:marLeft w:val="0"/>
      <w:marRight w:val="0"/>
      <w:marTop w:val="0"/>
      <w:marBottom w:val="0"/>
      <w:divBdr>
        <w:top w:val="none" w:sz="0" w:space="0" w:color="auto"/>
        <w:left w:val="none" w:sz="0" w:space="0" w:color="auto"/>
        <w:bottom w:val="none" w:sz="0" w:space="0" w:color="auto"/>
        <w:right w:val="none" w:sz="0" w:space="0" w:color="auto"/>
      </w:divBdr>
    </w:div>
    <w:div w:id="266164012">
      <w:bodyDiv w:val="1"/>
      <w:marLeft w:val="0"/>
      <w:marRight w:val="0"/>
      <w:marTop w:val="0"/>
      <w:marBottom w:val="0"/>
      <w:divBdr>
        <w:top w:val="none" w:sz="0" w:space="0" w:color="auto"/>
        <w:left w:val="none" w:sz="0" w:space="0" w:color="auto"/>
        <w:bottom w:val="none" w:sz="0" w:space="0" w:color="auto"/>
        <w:right w:val="none" w:sz="0" w:space="0" w:color="auto"/>
      </w:divBdr>
    </w:div>
    <w:div w:id="273563144">
      <w:bodyDiv w:val="1"/>
      <w:marLeft w:val="0"/>
      <w:marRight w:val="0"/>
      <w:marTop w:val="0"/>
      <w:marBottom w:val="0"/>
      <w:divBdr>
        <w:top w:val="none" w:sz="0" w:space="0" w:color="auto"/>
        <w:left w:val="none" w:sz="0" w:space="0" w:color="auto"/>
        <w:bottom w:val="none" w:sz="0" w:space="0" w:color="auto"/>
        <w:right w:val="none" w:sz="0" w:space="0" w:color="auto"/>
      </w:divBdr>
    </w:div>
    <w:div w:id="276716225">
      <w:bodyDiv w:val="1"/>
      <w:marLeft w:val="0"/>
      <w:marRight w:val="0"/>
      <w:marTop w:val="0"/>
      <w:marBottom w:val="0"/>
      <w:divBdr>
        <w:top w:val="none" w:sz="0" w:space="0" w:color="auto"/>
        <w:left w:val="none" w:sz="0" w:space="0" w:color="auto"/>
        <w:bottom w:val="none" w:sz="0" w:space="0" w:color="auto"/>
        <w:right w:val="none" w:sz="0" w:space="0" w:color="auto"/>
      </w:divBdr>
    </w:div>
    <w:div w:id="280112875">
      <w:bodyDiv w:val="1"/>
      <w:marLeft w:val="0"/>
      <w:marRight w:val="0"/>
      <w:marTop w:val="0"/>
      <w:marBottom w:val="0"/>
      <w:divBdr>
        <w:top w:val="none" w:sz="0" w:space="0" w:color="auto"/>
        <w:left w:val="none" w:sz="0" w:space="0" w:color="auto"/>
        <w:bottom w:val="none" w:sz="0" w:space="0" w:color="auto"/>
        <w:right w:val="none" w:sz="0" w:space="0" w:color="auto"/>
      </w:divBdr>
      <w:divsChild>
        <w:div w:id="158931043">
          <w:marLeft w:val="1008"/>
          <w:marRight w:val="0"/>
          <w:marTop w:val="110"/>
          <w:marBottom w:val="0"/>
          <w:divBdr>
            <w:top w:val="none" w:sz="0" w:space="0" w:color="auto"/>
            <w:left w:val="none" w:sz="0" w:space="0" w:color="auto"/>
            <w:bottom w:val="none" w:sz="0" w:space="0" w:color="auto"/>
            <w:right w:val="none" w:sz="0" w:space="0" w:color="auto"/>
          </w:divBdr>
        </w:div>
        <w:div w:id="527909727">
          <w:marLeft w:val="1008"/>
          <w:marRight w:val="0"/>
          <w:marTop w:val="110"/>
          <w:marBottom w:val="0"/>
          <w:divBdr>
            <w:top w:val="none" w:sz="0" w:space="0" w:color="auto"/>
            <w:left w:val="none" w:sz="0" w:space="0" w:color="auto"/>
            <w:bottom w:val="none" w:sz="0" w:space="0" w:color="auto"/>
            <w:right w:val="none" w:sz="0" w:space="0" w:color="auto"/>
          </w:divBdr>
        </w:div>
        <w:div w:id="958419526">
          <w:marLeft w:val="1008"/>
          <w:marRight w:val="0"/>
          <w:marTop w:val="110"/>
          <w:marBottom w:val="0"/>
          <w:divBdr>
            <w:top w:val="none" w:sz="0" w:space="0" w:color="auto"/>
            <w:left w:val="none" w:sz="0" w:space="0" w:color="auto"/>
            <w:bottom w:val="none" w:sz="0" w:space="0" w:color="auto"/>
            <w:right w:val="none" w:sz="0" w:space="0" w:color="auto"/>
          </w:divBdr>
        </w:div>
        <w:div w:id="1627932682">
          <w:marLeft w:val="1008"/>
          <w:marRight w:val="0"/>
          <w:marTop w:val="110"/>
          <w:marBottom w:val="0"/>
          <w:divBdr>
            <w:top w:val="none" w:sz="0" w:space="0" w:color="auto"/>
            <w:left w:val="none" w:sz="0" w:space="0" w:color="auto"/>
            <w:bottom w:val="none" w:sz="0" w:space="0" w:color="auto"/>
            <w:right w:val="none" w:sz="0" w:space="0" w:color="auto"/>
          </w:divBdr>
        </w:div>
        <w:div w:id="1764106887">
          <w:marLeft w:val="1008"/>
          <w:marRight w:val="0"/>
          <w:marTop w:val="110"/>
          <w:marBottom w:val="0"/>
          <w:divBdr>
            <w:top w:val="none" w:sz="0" w:space="0" w:color="auto"/>
            <w:left w:val="none" w:sz="0" w:space="0" w:color="auto"/>
            <w:bottom w:val="none" w:sz="0" w:space="0" w:color="auto"/>
            <w:right w:val="none" w:sz="0" w:space="0" w:color="auto"/>
          </w:divBdr>
        </w:div>
        <w:div w:id="2047874175">
          <w:marLeft w:val="1008"/>
          <w:marRight w:val="0"/>
          <w:marTop w:val="110"/>
          <w:marBottom w:val="0"/>
          <w:divBdr>
            <w:top w:val="none" w:sz="0" w:space="0" w:color="auto"/>
            <w:left w:val="none" w:sz="0" w:space="0" w:color="auto"/>
            <w:bottom w:val="none" w:sz="0" w:space="0" w:color="auto"/>
            <w:right w:val="none" w:sz="0" w:space="0" w:color="auto"/>
          </w:divBdr>
        </w:div>
      </w:divsChild>
    </w:div>
    <w:div w:id="284701395">
      <w:bodyDiv w:val="1"/>
      <w:marLeft w:val="0"/>
      <w:marRight w:val="0"/>
      <w:marTop w:val="0"/>
      <w:marBottom w:val="0"/>
      <w:divBdr>
        <w:top w:val="none" w:sz="0" w:space="0" w:color="auto"/>
        <w:left w:val="none" w:sz="0" w:space="0" w:color="auto"/>
        <w:bottom w:val="none" w:sz="0" w:space="0" w:color="auto"/>
        <w:right w:val="none" w:sz="0" w:space="0" w:color="auto"/>
      </w:divBdr>
    </w:div>
    <w:div w:id="286082225">
      <w:bodyDiv w:val="1"/>
      <w:marLeft w:val="0"/>
      <w:marRight w:val="0"/>
      <w:marTop w:val="0"/>
      <w:marBottom w:val="0"/>
      <w:divBdr>
        <w:top w:val="none" w:sz="0" w:space="0" w:color="auto"/>
        <w:left w:val="none" w:sz="0" w:space="0" w:color="auto"/>
        <w:bottom w:val="none" w:sz="0" w:space="0" w:color="auto"/>
        <w:right w:val="none" w:sz="0" w:space="0" w:color="auto"/>
      </w:divBdr>
    </w:div>
    <w:div w:id="292830908">
      <w:bodyDiv w:val="1"/>
      <w:marLeft w:val="0"/>
      <w:marRight w:val="0"/>
      <w:marTop w:val="0"/>
      <w:marBottom w:val="0"/>
      <w:divBdr>
        <w:top w:val="none" w:sz="0" w:space="0" w:color="auto"/>
        <w:left w:val="none" w:sz="0" w:space="0" w:color="auto"/>
        <w:bottom w:val="none" w:sz="0" w:space="0" w:color="auto"/>
        <w:right w:val="none" w:sz="0" w:space="0" w:color="auto"/>
      </w:divBdr>
    </w:div>
    <w:div w:id="293606606">
      <w:bodyDiv w:val="1"/>
      <w:marLeft w:val="0"/>
      <w:marRight w:val="0"/>
      <w:marTop w:val="0"/>
      <w:marBottom w:val="0"/>
      <w:divBdr>
        <w:top w:val="none" w:sz="0" w:space="0" w:color="auto"/>
        <w:left w:val="none" w:sz="0" w:space="0" w:color="auto"/>
        <w:bottom w:val="none" w:sz="0" w:space="0" w:color="auto"/>
        <w:right w:val="none" w:sz="0" w:space="0" w:color="auto"/>
      </w:divBdr>
    </w:div>
    <w:div w:id="294261029">
      <w:bodyDiv w:val="1"/>
      <w:marLeft w:val="0"/>
      <w:marRight w:val="0"/>
      <w:marTop w:val="0"/>
      <w:marBottom w:val="0"/>
      <w:divBdr>
        <w:top w:val="none" w:sz="0" w:space="0" w:color="auto"/>
        <w:left w:val="none" w:sz="0" w:space="0" w:color="auto"/>
        <w:bottom w:val="none" w:sz="0" w:space="0" w:color="auto"/>
        <w:right w:val="none" w:sz="0" w:space="0" w:color="auto"/>
      </w:divBdr>
    </w:div>
    <w:div w:id="299455544">
      <w:bodyDiv w:val="1"/>
      <w:marLeft w:val="0"/>
      <w:marRight w:val="0"/>
      <w:marTop w:val="0"/>
      <w:marBottom w:val="0"/>
      <w:divBdr>
        <w:top w:val="none" w:sz="0" w:space="0" w:color="auto"/>
        <w:left w:val="none" w:sz="0" w:space="0" w:color="auto"/>
        <w:bottom w:val="none" w:sz="0" w:space="0" w:color="auto"/>
        <w:right w:val="none" w:sz="0" w:space="0" w:color="auto"/>
      </w:divBdr>
    </w:div>
    <w:div w:id="300111447">
      <w:bodyDiv w:val="1"/>
      <w:marLeft w:val="0"/>
      <w:marRight w:val="0"/>
      <w:marTop w:val="0"/>
      <w:marBottom w:val="0"/>
      <w:divBdr>
        <w:top w:val="none" w:sz="0" w:space="0" w:color="auto"/>
        <w:left w:val="none" w:sz="0" w:space="0" w:color="auto"/>
        <w:bottom w:val="none" w:sz="0" w:space="0" w:color="auto"/>
        <w:right w:val="none" w:sz="0" w:space="0" w:color="auto"/>
      </w:divBdr>
    </w:div>
    <w:div w:id="304353739">
      <w:bodyDiv w:val="1"/>
      <w:marLeft w:val="0"/>
      <w:marRight w:val="0"/>
      <w:marTop w:val="0"/>
      <w:marBottom w:val="0"/>
      <w:divBdr>
        <w:top w:val="none" w:sz="0" w:space="0" w:color="auto"/>
        <w:left w:val="none" w:sz="0" w:space="0" w:color="auto"/>
        <w:bottom w:val="none" w:sz="0" w:space="0" w:color="auto"/>
        <w:right w:val="none" w:sz="0" w:space="0" w:color="auto"/>
      </w:divBdr>
    </w:div>
    <w:div w:id="308898491">
      <w:bodyDiv w:val="1"/>
      <w:marLeft w:val="0"/>
      <w:marRight w:val="0"/>
      <w:marTop w:val="0"/>
      <w:marBottom w:val="0"/>
      <w:divBdr>
        <w:top w:val="none" w:sz="0" w:space="0" w:color="auto"/>
        <w:left w:val="none" w:sz="0" w:space="0" w:color="auto"/>
        <w:bottom w:val="none" w:sz="0" w:space="0" w:color="auto"/>
        <w:right w:val="none" w:sz="0" w:space="0" w:color="auto"/>
      </w:divBdr>
    </w:div>
    <w:div w:id="314992885">
      <w:bodyDiv w:val="1"/>
      <w:marLeft w:val="0"/>
      <w:marRight w:val="0"/>
      <w:marTop w:val="0"/>
      <w:marBottom w:val="0"/>
      <w:divBdr>
        <w:top w:val="none" w:sz="0" w:space="0" w:color="auto"/>
        <w:left w:val="none" w:sz="0" w:space="0" w:color="auto"/>
        <w:bottom w:val="none" w:sz="0" w:space="0" w:color="auto"/>
        <w:right w:val="none" w:sz="0" w:space="0" w:color="auto"/>
      </w:divBdr>
    </w:div>
    <w:div w:id="316349051">
      <w:bodyDiv w:val="1"/>
      <w:marLeft w:val="0"/>
      <w:marRight w:val="0"/>
      <w:marTop w:val="0"/>
      <w:marBottom w:val="0"/>
      <w:divBdr>
        <w:top w:val="none" w:sz="0" w:space="0" w:color="auto"/>
        <w:left w:val="none" w:sz="0" w:space="0" w:color="auto"/>
        <w:bottom w:val="none" w:sz="0" w:space="0" w:color="auto"/>
        <w:right w:val="none" w:sz="0" w:space="0" w:color="auto"/>
      </w:divBdr>
    </w:div>
    <w:div w:id="322976109">
      <w:bodyDiv w:val="1"/>
      <w:marLeft w:val="0"/>
      <w:marRight w:val="0"/>
      <w:marTop w:val="0"/>
      <w:marBottom w:val="0"/>
      <w:divBdr>
        <w:top w:val="none" w:sz="0" w:space="0" w:color="auto"/>
        <w:left w:val="none" w:sz="0" w:space="0" w:color="auto"/>
        <w:bottom w:val="none" w:sz="0" w:space="0" w:color="auto"/>
        <w:right w:val="none" w:sz="0" w:space="0" w:color="auto"/>
      </w:divBdr>
    </w:div>
    <w:div w:id="323778471">
      <w:bodyDiv w:val="1"/>
      <w:marLeft w:val="0"/>
      <w:marRight w:val="0"/>
      <w:marTop w:val="0"/>
      <w:marBottom w:val="0"/>
      <w:divBdr>
        <w:top w:val="none" w:sz="0" w:space="0" w:color="auto"/>
        <w:left w:val="none" w:sz="0" w:space="0" w:color="auto"/>
        <w:bottom w:val="none" w:sz="0" w:space="0" w:color="auto"/>
        <w:right w:val="none" w:sz="0" w:space="0" w:color="auto"/>
      </w:divBdr>
    </w:div>
    <w:div w:id="325784360">
      <w:bodyDiv w:val="1"/>
      <w:marLeft w:val="0"/>
      <w:marRight w:val="0"/>
      <w:marTop w:val="0"/>
      <w:marBottom w:val="0"/>
      <w:divBdr>
        <w:top w:val="none" w:sz="0" w:space="0" w:color="auto"/>
        <w:left w:val="none" w:sz="0" w:space="0" w:color="auto"/>
        <w:bottom w:val="none" w:sz="0" w:space="0" w:color="auto"/>
        <w:right w:val="none" w:sz="0" w:space="0" w:color="auto"/>
      </w:divBdr>
    </w:div>
    <w:div w:id="330449626">
      <w:bodyDiv w:val="1"/>
      <w:marLeft w:val="0"/>
      <w:marRight w:val="0"/>
      <w:marTop w:val="0"/>
      <w:marBottom w:val="0"/>
      <w:divBdr>
        <w:top w:val="none" w:sz="0" w:space="0" w:color="auto"/>
        <w:left w:val="none" w:sz="0" w:space="0" w:color="auto"/>
        <w:bottom w:val="none" w:sz="0" w:space="0" w:color="auto"/>
        <w:right w:val="none" w:sz="0" w:space="0" w:color="auto"/>
      </w:divBdr>
    </w:div>
    <w:div w:id="335116561">
      <w:bodyDiv w:val="1"/>
      <w:marLeft w:val="0"/>
      <w:marRight w:val="0"/>
      <w:marTop w:val="0"/>
      <w:marBottom w:val="0"/>
      <w:divBdr>
        <w:top w:val="none" w:sz="0" w:space="0" w:color="auto"/>
        <w:left w:val="none" w:sz="0" w:space="0" w:color="auto"/>
        <w:bottom w:val="none" w:sz="0" w:space="0" w:color="auto"/>
        <w:right w:val="none" w:sz="0" w:space="0" w:color="auto"/>
      </w:divBdr>
    </w:div>
    <w:div w:id="337738488">
      <w:bodyDiv w:val="1"/>
      <w:marLeft w:val="0"/>
      <w:marRight w:val="0"/>
      <w:marTop w:val="0"/>
      <w:marBottom w:val="0"/>
      <w:divBdr>
        <w:top w:val="none" w:sz="0" w:space="0" w:color="auto"/>
        <w:left w:val="none" w:sz="0" w:space="0" w:color="auto"/>
        <w:bottom w:val="none" w:sz="0" w:space="0" w:color="auto"/>
        <w:right w:val="none" w:sz="0" w:space="0" w:color="auto"/>
      </w:divBdr>
    </w:div>
    <w:div w:id="337972833">
      <w:bodyDiv w:val="1"/>
      <w:marLeft w:val="0"/>
      <w:marRight w:val="0"/>
      <w:marTop w:val="0"/>
      <w:marBottom w:val="0"/>
      <w:divBdr>
        <w:top w:val="none" w:sz="0" w:space="0" w:color="auto"/>
        <w:left w:val="none" w:sz="0" w:space="0" w:color="auto"/>
        <w:bottom w:val="none" w:sz="0" w:space="0" w:color="auto"/>
        <w:right w:val="none" w:sz="0" w:space="0" w:color="auto"/>
      </w:divBdr>
    </w:div>
    <w:div w:id="339043603">
      <w:bodyDiv w:val="1"/>
      <w:marLeft w:val="0"/>
      <w:marRight w:val="0"/>
      <w:marTop w:val="0"/>
      <w:marBottom w:val="0"/>
      <w:divBdr>
        <w:top w:val="none" w:sz="0" w:space="0" w:color="auto"/>
        <w:left w:val="none" w:sz="0" w:space="0" w:color="auto"/>
        <w:bottom w:val="none" w:sz="0" w:space="0" w:color="auto"/>
        <w:right w:val="none" w:sz="0" w:space="0" w:color="auto"/>
      </w:divBdr>
    </w:div>
    <w:div w:id="340548697">
      <w:bodyDiv w:val="1"/>
      <w:marLeft w:val="0"/>
      <w:marRight w:val="0"/>
      <w:marTop w:val="0"/>
      <w:marBottom w:val="0"/>
      <w:divBdr>
        <w:top w:val="none" w:sz="0" w:space="0" w:color="auto"/>
        <w:left w:val="none" w:sz="0" w:space="0" w:color="auto"/>
        <w:bottom w:val="none" w:sz="0" w:space="0" w:color="auto"/>
        <w:right w:val="none" w:sz="0" w:space="0" w:color="auto"/>
      </w:divBdr>
    </w:div>
    <w:div w:id="341007807">
      <w:bodyDiv w:val="1"/>
      <w:marLeft w:val="0"/>
      <w:marRight w:val="0"/>
      <w:marTop w:val="0"/>
      <w:marBottom w:val="0"/>
      <w:divBdr>
        <w:top w:val="none" w:sz="0" w:space="0" w:color="auto"/>
        <w:left w:val="none" w:sz="0" w:space="0" w:color="auto"/>
        <w:bottom w:val="none" w:sz="0" w:space="0" w:color="auto"/>
        <w:right w:val="none" w:sz="0" w:space="0" w:color="auto"/>
      </w:divBdr>
    </w:div>
    <w:div w:id="345988599">
      <w:bodyDiv w:val="1"/>
      <w:marLeft w:val="0"/>
      <w:marRight w:val="0"/>
      <w:marTop w:val="0"/>
      <w:marBottom w:val="0"/>
      <w:divBdr>
        <w:top w:val="none" w:sz="0" w:space="0" w:color="auto"/>
        <w:left w:val="none" w:sz="0" w:space="0" w:color="auto"/>
        <w:bottom w:val="none" w:sz="0" w:space="0" w:color="auto"/>
        <w:right w:val="none" w:sz="0" w:space="0" w:color="auto"/>
      </w:divBdr>
    </w:div>
    <w:div w:id="346754626">
      <w:bodyDiv w:val="1"/>
      <w:marLeft w:val="0"/>
      <w:marRight w:val="0"/>
      <w:marTop w:val="0"/>
      <w:marBottom w:val="0"/>
      <w:divBdr>
        <w:top w:val="none" w:sz="0" w:space="0" w:color="auto"/>
        <w:left w:val="none" w:sz="0" w:space="0" w:color="auto"/>
        <w:bottom w:val="none" w:sz="0" w:space="0" w:color="auto"/>
        <w:right w:val="none" w:sz="0" w:space="0" w:color="auto"/>
      </w:divBdr>
    </w:div>
    <w:div w:id="350690627">
      <w:bodyDiv w:val="1"/>
      <w:marLeft w:val="0"/>
      <w:marRight w:val="0"/>
      <w:marTop w:val="0"/>
      <w:marBottom w:val="0"/>
      <w:divBdr>
        <w:top w:val="none" w:sz="0" w:space="0" w:color="auto"/>
        <w:left w:val="none" w:sz="0" w:space="0" w:color="auto"/>
        <w:bottom w:val="none" w:sz="0" w:space="0" w:color="auto"/>
        <w:right w:val="none" w:sz="0" w:space="0" w:color="auto"/>
      </w:divBdr>
    </w:div>
    <w:div w:id="352612149">
      <w:bodyDiv w:val="1"/>
      <w:marLeft w:val="0"/>
      <w:marRight w:val="0"/>
      <w:marTop w:val="0"/>
      <w:marBottom w:val="0"/>
      <w:divBdr>
        <w:top w:val="none" w:sz="0" w:space="0" w:color="auto"/>
        <w:left w:val="none" w:sz="0" w:space="0" w:color="auto"/>
        <w:bottom w:val="none" w:sz="0" w:space="0" w:color="auto"/>
        <w:right w:val="none" w:sz="0" w:space="0" w:color="auto"/>
      </w:divBdr>
    </w:div>
    <w:div w:id="362708715">
      <w:bodyDiv w:val="1"/>
      <w:marLeft w:val="0"/>
      <w:marRight w:val="0"/>
      <w:marTop w:val="0"/>
      <w:marBottom w:val="0"/>
      <w:divBdr>
        <w:top w:val="none" w:sz="0" w:space="0" w:color="auto"/>
        <w:left w:val="none" w:sz="0" w:space="0" w:color="auto"/>
        <w:bottom w:val="none" w:sz="0" w:space="0" w:color="auto"/>
        <w:right w:val="none" w:sz="0" w:space="0" w:color="auto"/>
      </w:divBdr>
    </w:div>
    <w:div w:id="364184640">
      <w:bodyDiv w:val="1"/>
      <w:marLeft w:val="0"/>
      <w:marRight w:val="0"/>
      <w:marTop w:val="0"/>
      <w:marBottom w:val="0"/>
      <w:divBdr>
        <w:top w:val="none" w:sz="0" w:space="0" w:color="auto"/>
        <w:left w:val="none" w:sz="0" w:space="0" w:color="auto"/>
        <w:bottom w:val="none" w:sz="0" w:space="0" w:color="auto"/>
        <w:right w:val="none" w:sz="0" w:space="0" w:color="auto"/>
      </w:divBdr>
    </w:div>
    <w:div w:id="365181999">
      <w:bodyDiv w:val="1"/>
      <w:marLeft w:val="0"/>
      <w:marRight w:val="0"/>
      <w:marTop w:val="0"/>
      <w:marBottom w:val="0"/>
      <w:divBdr>
        <w:top w:val="none" w:sz="0" w:space="0" w:color="auto"/>
        <w:left w:val="none" w:sz="0" w:space="0" w:color="auto"/>
        <w:bottom w:val="none" w:sz="0" w:space="0" w:color="auto"/>
        <w:right w:val="none" w:sz="0" w:space="0" w:color="auto"/>
      </w:divBdr>
    </w:div>
    <w:div w:id="371156566">
      <w:bodyDiv w:val="1"/>
      <w:marLeft w:val="0"/>
      <w:marRight w:val="0"/>
      <w:marTop w:val="0"/>
      <w:marBottom w:val="0"/>
      <w:divBdr>
        <w:top w:val="none" w:sz="0" w:space="0" w:color="auto"/>
        <w:left w:val="none" w:sz="0" w:space="0" w:color="auto"/>
        <w:bottom w:val="none" w:sz="0" w:space="0" w:color="auto"/>
        <w:right w:val="none" w:sz="0" w:space="0" w:color="auto"/>
      </w:divBdr>
    </w:div>
    <w:div w:id="371613841">
      <w:bodyDiv w:val="1"/>
      <w:marLeft w:val="0"/>
      <w:marRight w:val="0"/>
      <w:marTop w:val="0"/>
      <w:marBottom w:val="0"/>
      <w:divBdr>
        <w:top w:val="none" w:sz="0" w:space="0" w:color="auto"/>
        <w:left w:val="none" w:sz="0" w:space="0" w:color="auto"/>
        <w:bottom w:val="none" w:sz="0" w:space="0" w:color="auto"/>
        <w:right w:val="none" w:sz="0" w:space="0" w:color="auto"/>
      </w:divBdr>
    </w:div>
    <w:div w:id="387538991">
      <w:bodyDiv w:val="1"/>
      <w:marLeft w:val="0"/>
      <w:marRight w:val="0"/>
      <w:marTop w:val="0"/>
      <w:marBottom w:val="0"/>
      <w:divBdr>
        <w:top w:val="none" w:sz="0" w:space="0" w:color="auto"/>
        <w:left w:val="none" w:sz="0" w:space="0" w:color="auto"/>
        <w:bottom w:val="none" w:sz="0" w:space="0" w:color="auto"/>
        <w:right w:val="none" w:sz="0" w:space="0" w:color="auto"/>
      </w:divBdr>
    </w:div>
    <w:div w:id="388695181">
      <w:bodyDiv w:val="1"/>
      <w:marLeft w:val="0"/>
      <w:marRight w:val="0"/>
      <w:marTop w:val="0"/>
      <w:marBottom w:val="0"/>
      <w:divBdr>
        <w:top w:val="none" w:sz="0" w:space="0" w:color="auto"/>
        <w:left w:val="none" w:sz="0" w:space="0" w:color="auto"/>
        <w:bottom w:val="none" w:sz="0" w:space="0" w:color="auto"/>
        <w:right w:val="none" w:sz="0" w:space="0" w:color="auto"/>
      </w:divBdr>
    </w:div>
    <w:div w:id="390888734">
      <w:bodyDiv w:val="1"/>
      <w:marLeft w:val="0"/>
      <w:marRight w:val="0"/>
      <w:marTop w:val="0"/>
      <w:marBottom w:val="0"/>
      <w:divBdr>
        <w:top w:val="none" w:sz="0" w:space="0" w:color="auto"/>
        <w:left w:val="none" w:sz="0" w:space="0" w:color="auto"/>
        <w:bottom w:val="none" w:sz="0" w:space="0" w:color="auto"/>
        <w:right w:val="none" w:sz="0" w:space="0" w:color="auto"/>
      </w:divBdr>
    </w:div>
    <w:div w:id="391394552">
      <w:bodyDiv w:val="1"/>
      <w:marLeft w:val="0"/>
      <w:marRight w:val="0"/>
      <w:marTop w:val="0"/>
      <w:marBottom w:val="0"/>
      <w:divBdr>
        <w:top w:val="none" w:sz="0" w:space="0" w:color="auto"/>
        <w:left w:val="none" w:sz="0" w:space="0" w:color="auto"/>
        <w:bottom w:val="none" w:sz="0" w:space="0" w:color="auto"/>
        <w:right w:val="none" w:sz="0" w:space="0" w:color="auto"/>
      </w:divBdr>
    </w:div>
    <w:div w:id="392434346">
      <w:bodyDiv w:val="1"/>
      <w:marLeft w:val="0"/>
      <w:marRight w:val="0"/>
      <w:marTop w:val="0"/>
      <w:marBottom w:val="0"/>
      <w:divBdr>
        <w:top w:val="none" w:sz="0" w:space="0" w:color="auto"/>
        <w:left w:val="none" w:sz="0" w:space="0" w:color="auto"/>
        <w:bottom w:val="none" w:sz="0" w:space="0" w:color="auto"/>
        <w:right w:val="none" w:sz="0" w:space="0" w:color="auto"/>
      </w:divBdr>
    </w:div>
    <w:div w:id="392629812">
      <w:bodyDiv w:val="1"/>
      <w:marLeft w:val="0"/>
      <w:marRight w:val="0"/>
      <w:marTop w:val="0"/>
      <w:marBottom w:val="0"/>
      <w:divBdr>
        <w:top w:val="none" w:sz="0" w:space="0" w:color="auto"/>
        <w:left w:val="none" w:sz="0" w:space="0" w:color="auto"/>
        <w:bottom w:val="none" w:sz="0" w:space="0" w:color="auto"/>
        <w:right w:val="none" w:sz="0" w:space="0" w:color="auto"/>
      </w:divBdr>
    </w:div>
    <w:div w:id="393547389">
      <w:bodyDiv w:val="1"/>
      <w:marLeft w:val="0"/>
      <w:marRight w:val="0"/>
      <w:marTop w:val="0"/>
      <w:marBottom w:val="0"/>
      <w:divBdr>
        <w:top w:val="none" w:sz="0" w:space="0" w:color="auto"/>
        <w:left w:val="none" w:sz="0" w:space="0" w:color="auto"/>
        <w:bottom w:val="none" w:sz="0" w:space="0" w:color="auto"/>
        <w:right w:val="none" w:sz="0" w:space="0" w:color="auto"/>
      </w:divBdr>
    </w:div>
    <w:div w:id="395317631">
      <w:bodyDiv w:val="1"/>
      <w:marLeft w:val="0"/>
      <w:marRight w:val="0"/>
      <w:marTop w:val="0"/>
      <w:marBottom w:val="0"/>
      <w:divBdr>
        <w:top w:val="none" w:sz="0" w:space="0" w:color="auto"/>
        <w:left w:val="none" w:sz="0" w:space="0" w:color="auto"/>
        <w:bottom w:val="none" w:sz="0" w:space="0" w:color="auto"/>
        <w:right w:val="none" w:sz="0" w:space="0" w:color="auto"/>
      </w:divBdr>
    </w:div>
    <w:div w:id="398288963">
      <w:bodyDiv w:val="1"/>
      <w:marLeft w:val="0"/>
      <w:marRight w:val="0"/>
      <w:marTop w:val="0"/>
      <w:marBottom w:val="0"/>
      <w:divBdr>
        <w:top w:val="none" w:sz="0" w:space="0" w:color="auto"/>
        <w:left w:val="none" w:sz="0" w:space="0" w:color="auto"/>
        <w:bottom w:val="none" w:sz="0" w:space="0" w:color="auto"/>
        <w:right w:val="none" w:sz="0" w:space="0" w:color="auto"/>
      </w:divBdr>
    </w:div>
    <w:div w:id="398672430">
      <w:bodyDiv w:val="1"/>
      <w:marLeft w:val="0"/>
      <w:marRight w:val="0"/>
      <w:marTop w:val="0"/>
      <w:marBottom w:val="0"/>
      <w:divBdr>
        <w:top w:val="none" w:sz="0" w:space="0" w:color="auto"/>
        <w:left w:val="none" w:sz="0" w:space="0" w:color="auto"/>
        <w:bottom w:val="none" w:sz="0" w:space="0" w:color="auto"/>
        <w:right w:val="none" w:sz="0" w:space="0" w:color="auto"/>
      </w:divBdr>
    </w:div>
    <w:div w:id="399787590">
      <w:bodyDiv w:val="1"/>
      <w:marLeft w:val="0"/>
      <w:marRight w:val="0"/>
      <w:marTop w:val="0"/>
      <w:marBottom w:val="0"/>
      <w:divBdr>
        <w:top w:val="none" w:sz="0" w:space="0" w:color="auto"/>
        <w:left w:val="none" w:sz="0" w:space="0" w:color="auto"/>
        <w:bottom w:val="none" w:sz="0" w:space="0" w:color="auto"/>
        <w:right w:val="none" w:sz="0" w:space="0" w:color="auto"/>
      </w:divBdr>
    </w:div>
    <w:div w:id="400103317">
      <w:bodyDiv w:val="1"/>
      <w:marLeft w:val="0"/>
      <w:marRight w:val="0"/>
      <w:marTop w:val="0"/>
      <w:marBottom w:val="0"/>
      <w:divBdr>
        <w:top w:val="none" w:sz="0" w:space="0" w:color="auto"/>
        <w:left w:val="none" w:sz="0" w:space="0" w:color="auto"/>
        <w:bottom w:val="none" w:sz="0" w:space="0" w:color="auto"/>
        <w:right w:val="none" w:sz="0" w:space="0" w:color="auto"/>
      </w:divBdr>
    </w:div>
    <w:div w:id="405807625">
      <w:bodyDiv w:val="1"/>
      <w:marLeft w:val="0"/>
      <w:marRight w:val="0"/>
      <w:marTop w:val="0"/>
      <w:marBottom w:val="0"/>
      <w:divBdr>
        <w:top w:val="none" w:sz="0" w:space="0" w:color="auto"/>
        <w:left w:val="none" w:sz="0" w:space="0" w:color="auto"/>
        <w:bottom w:val="none" w:sz="0" w:space="0" w:color="auto"/>
        <w:right w:val="none" w:sz="0" w:space="0" w:color="auto"/>
      </w:divBdr>
    </w:div>
    <w:div w:id="422535514">
      <w:bodyDiv w:val="1"/>
      <w:marLeft w:val="0"/>
      <w:marRight w:val="0"/>
      <w:marTop w:val="0"/>
      <w:marBottom w:val="0"/>
      <w:divBdr>
        <w:top w:val="none" w:sz="0" w:space="0" w:color="auto"/>
        <w:left w:val="none" w:sz="0" w:space="0" w:color="auto"/>
        <w:bottom w:val="none" w:sz="0" w:space="0" w:color="auto"/>
        <w:right w:val="none" w:sz="0" w:space="0" w:color="auto"/>
      </w:divBdr>
      <w:divsChild>
        <w:div w:id="126749679">
          <w:marLeft w:val="0"/>
          <w:marRight w:val="0"/>
          <w:marTop w:val="0"/>
          <w:marBottom w:val="0"/>
          <w:divBdr>
            <w:top w:val="none" w:sz="0" w:space="0" w:color="auto"/>
            <w:left w:val="none" w:sz="0" w:space="0" w:color="auto"/>
            <w:bottom w:val="none" w:sz="0" w:space="0" w:color="auto"/>
            <w:right w:val="none" w:sz="0" w:space="0" w:color="auto"/>
          </w:divBdr>
        </w:div>
        <w:div w:id="228658377">
          <w:marLeft w:val="0"/>
          <w:marRight w:val="0"/>
          <w:marTop w:val="0"/>
          <w:marBottom w:val="0"/>
          <w:divBdr>
            <w:top w:val="none" w:sz="0" w:space="0" w:color="auto"/>
            <w:left w:val="none" w:sz="0" w:space="0" w:color="auto"/>
            <w:bottom w:val="none" w:sz="0" w:space="0" w:color="auto"/>
            <w:right w:val="none" w:sz="0" w:space="0" w:color="auto"/>
          </w:divBdr>
        </w:div>
        <w:div w:id="337124395">
          <w:marLeft w:val="0"/>
          <w:marRight w:val="0"/>
          <w:marTop w:val="0"/>
          <w:marBottom w:val="0"/>
          <w:divBdr>
            <w:top w:val="none" w:sz="0" w:space="0" w:color="auto"/>
            <w:left w:val="none" w:sz="0" w:space="0" w:color="auto"/>
            <w:bottom w:val="none" w:sz="0" w:space="0" w:color="auto"/>
            <w:right w:val="none" w:sz="0" w:space="0" w:color="auto"/>
          </w:divBdr>
        </w:div>
        <w:div w:id="458377641">
          <w:marLeft w:val="0"/>
          <w:marRight w:val="0"/>
          <w:marTop w:val="0"/>
          <w:marBottom w:val="0"/>
          <w:divBdr>
            <w:top w:val="none" w:sz="0" w:space="0" w:color="auto"/>
            <w:left w:val="none" w:sz="0" w:space="0" w:color="auto"/>
            <w:bottom w:val="none" w:sz="0" w:space="0" w:color="auto"/>
            <w:right w:val="none" w:sz="0" w:space="0" w:color="auto"/>
          </w:divBdr>
        </w:div>
        <w:div w:id="599339235">
          <w:marLeft w:val="0"/>
          <w:marRight w:val="0"/>
          <w:marTop w:val="0"/>
          <w:marBottom w:val="0"/>
          <w:divBdr>
            <w:top w:val="none" w:sz="0" w:space="0" w:color="auto"/>
            <w:left w:val="none" w:sz="0" w:space="0" w:color="auto"/>
            <w:bottom w:val="none" w:sz="0" w:space="0" w:color="auto"/>
            <w:right w:val="none" w:sz="0" w:space="0" w:color="auto"/>
          </w:divBdr>
        </w:div>
        <w:div w:id="1156610466">
          <w:marLeft w:val="0"/>
          <w:marRight w:val="0"/>
          <w:marTop w:val="0"/>
          <w:marBottom w:val="0"/>
          <w:divBdr>
            <w:top w:val="none" w:sz="0" w:space="0" w:color="auto"/>
            <w:left w:val="none" w:sz="0" w:space="0" w:color="auto"/>
            <w:bottom w:val="none" w:sz="0" w:space="0" w:color="auto"/>
            <w:right w:val="none" w:sz="0" w:space="0" w:color="auto"/>
          </w:divBdr>
        </w:div>
        <w:div w:id="1320966440">
          <w:marLeft w:val="0"/>
          <w:marRight w:val="0"/>
          <w:marTop w:val="0"/>
          <w:marBottom w:val="0"/>
          <w:divBdr>
            <w:top w:val="none" w:sz="0" w:space="0" w:color="auto"/>
            <w:left w:val="none" w:sz="0" w:space="0" w:color="auto"/>
            <w:bottom w:val="none" w:sz="0" w:space="0" w:color="auto"/>
            <w:right w:val="none" w:sz="0" w:space="0" w:color="auto"/>
          </w:divBdr>
        </w:div>
        <w:div w:id="1350720207">
          <w:marLeft w:val="0"/>
          <w:marRight w:val="0"/>
          <w:marTop w:val="0"/>
          <w:marBottom w:val="0"/>
          <w:divBdr>
            <w:top w:val="none" w:sz="0" w:space="0" w:color="auto"/>
            <w:left w:val="none" w:sz="0" w:space="0" w:color="auto"/>
            <w:bottom w:val="none" w:sz="0" w:space="0" w:color="auto"/>
            <w:right w:val="none" w:sz="0" w:space="0" w:color="auto"/>
          </w:divBdr>
        </w:div>
        <w:div w:id="1523278034">
          <w:marLeft w:val="0"/>
          <w:marRight w:val="0"/>
          <w:marTop w:val="0"/>
          <w:marBottom w:val="0"/>
          <w:divBdr>
            <w:top w:val="none" w:sz="0" w:space="0" w:color="auto"/>
            <w:left w:val="none" w:sz="0" w:space="0" w:color="auto"/>
            <w:bottom w:val="none" w:sz="0" w:space="0" w:color="auto"/>
            <w:right w:val="none" w:sz="0" w:space="0" w:color="auto"/>
          </w:divBdr>
        </w:div>
        <w:div w:id="1580938441">
          <w:marLeft w:val="0"/>
          <w:marRight w:val="0"/>
          <w:marTop w:val="0"/>
          <w:marBottom w:val="0"/>
          <w:divBdr>
            <w:top w:val="none" w:sz="0" w:space="0" w:color="auto"/>
            <w:left w:val="none" w:sz="0" w:space="0" w:color="auto"/>
            <w:bottom w:val="none" w:sz="0" w:space="0" w:color="auto"/>
            <w:right w:val="none" w:sz="0" w:space="0" w:color="auto"/>
          </w:divBdr>
        </w:div>
        <w:div w:id="1633242973">
          <w:marLeft w:val="0"/>
          <w:marRight w:val="0"/>
          <w:marTop w:val="0"/>
          <w:marBottom w:val="0"/>
          <w:divBdr>
            <w:top w:val="none" w:sz="0" w:space="0" w:color="auto"/>
            <w:left w:val="none" w:sz="0" w:space="0" w:color="auto"/>
            <w:bottom w:val="none" w:sz="0" w:space="0" w:color="auto"/>
            <w:right w:val="none" w:sz="0" w:space="0" w:color="auto"/>
          </w:divBdr>
        </w:div>
        <w:div w:id="1930691998">
          <w:marLeft w:val="0"/>
          <w:marRight w:val="0"/>
          <w:marTop w:val="0"/>
          <w:marBottom w:val="0"/>
          <w:divBdr>
            <w:top w:val="none" w:sz="0" w:space="0" w:color="auto"/>
            <w:left w:val="none" w:sz="0" w:space="0" w:color="auto"/>
            <w:bottom w:val="none" w:sz="0" w:space="0" w:color="auto"/>
            <w:right w:val="none" w:sz="0" w:space="0" w:color="auto"/>
          </w:divBdr>
        </w:div>
        <w:div w:id="2081514389">
          <w:marLeft w:val="0"/>
          <w:marRight w:val="0"/>
          <w:marTop w:val="0"/>
          <w:marBottom w:val="0"/>
          <w:divBdr>
            <w:top w:val="none" w:sz="0" w:space="0" w:color="auto"/>
            <w:left w:val="none" w:sz="0" w:space="0" w:color="auto"/>
            <w:bottom w:val="none" w:sz="0" w:space="0" w:color="auto"/>
            <w:right w:val="none" w:sz="0" w:space="0" w:color="auto"/>
          </w:divBdr>
        </w:div>
        <w:div w:id="2128770643">
          <w:marLeft w:val="0"/>
          <w:marRight w:val="0"/>
          <w:marTop w:val="0"/>
          <w:marBottom w:val="0"/>
          <w:divBdr>
            <w:top w:val="none" w:sz="0" w:space="0" w:color="auto"/>
            <w:left w:val="none" w:sz="0" w:space="0" w:color="auto"/>
            <w:bottom w:val="none" w:sz="0" w:space="0" w:color="auto"/>
            <w:right w:val="none" w:sz="0" w:space="0" w:color="auto"/>
          </w:divBdr>
        </w:div>
      </w:divsChild>
    </w:div>
    <w:div w:id="422992163">
      <w:bodyDiv w:val="1"/>
      <w:marLeft w:val="0"/>
      <w:marRight w:val="0"/>
      <w:marTop w:val="0"/>
      <w:marBottom w:val="0"/>
      <w:divBdr>
        <w:top w:val="none" w:sz="0" w:space="0" w:color="auto"/>
        <w:left w:val="none" w:sz="0" w:space="0" w:color="auto"/>
        <w:bottom w:val="none" w:sz="0" w:space="0" w:color="auto"/>
        <w:right w:val="none" w:sz="0" w:space="0" w:color="auto"/>
      </w:divBdr>
    </w:div>
    <w:div w:id="425542345">
      <w:bodyDiv w:val="1"/>
      <w:marLeft w:val="0"/>
      <w:marRight w:val="0"/>
      <w:marTop w:val="0"/>
      <w:marBottom w:val="0"/>
      <w:divBdr>
        <w:top w:val="none" w:sz="0" w:space="0" w:color="auto"/>
        <w:left w:val="none" w:sz="0" w:space="0" w:color="auto"/>
        <w:bottom w:val="none" w:sz="0" w:space="0" w:color="auto"/>
        <w:right w:val="none" w:sz="0" w:space="0" w:color="auto"/>
      </w:divBdr>
    </w:div>
    <w:div w:id="427821349">
      <w:bodyDiv w:val="1"/>
      <w:marLeft w:val="0"/>
      <w:marRight w:val="0"/>
      <w:marTop w:val="0"/>
      <w:marBottom w:val="0"/>
      <w:divBdr>
        <w:top w:val="none" w:sz="0" w:space="0" w:color="auto"/>
        <w:left w:val="none" w:sz="0" w:space="0" w:color="auto"/>
        <w:bottom w:val="none" w:sz="0" w:space="0" w:color="auto"/>
        <w:right w:val="none" w:sz="0" w:space="0" w:color="auto"/>
      </w:divBdr>
    </w:div>
    <w:div w:id="433938879">
      <w:bodyDiv w:val="1"/>
      <w:marLeft w:val="0"/>
      <w:marRight w:val="0"/>
      <w:marTop w:val="0"/>
      <w:marBottom w:val="0"/>
      <w:divBdr>
        <w:top w:val="none" w:sz="0" w:space="0" w:color="auto"/>
        <w:left w:val="none" w:sz="0" w:space="0" w:color="auto"/>
        <w:bottom w:val="none" w:sz="0" w:space="0" w:color="auto"/>
        <w:right w:val="none" w:sz="0" w:space="0" w:color="auto"/>
      </w:divBdr>
    </w:div>
    <w:div w:id="435176920">
      <w:bodyDiv w:val="1"/>
      <w:marLeft w:val="0"/>
      <w:marRight w:val="0"/>
      <w:marTop w:val="0"/>
      <w:marBottom w:val="0"/>
      <w:divBdr>
        <w:top w:val="none" w:sz="0" w:space="0" w:color="auto"/>
        <w:left w:val="none" w:sz="0" w:space="0" w:color="auto"/>
        <w:bottom w:val="none" w:sz="0" w:space="0" w:color="auto"/>
        <w:right w:val="none" w:sz="0" w:space="0" w:color="auto"/>
      </w:divBdr>
    </w:div>
    <w:div w:id="439885361">
      <w:bodyDiv w:val="1"/>
      <w:marLeft w:val="0"/>
      <w:marRight w:val="0"/>
      <w:marTop w:val="0"/>
      <w:marBottom w:val="0"/>
      <w:divBdr>
        <w:top w:val="none" w:sz="0" w:space="0" w:color="auto"/>
        <w:left w:val="none" w:sz="0" w:space="0" w:color="auto"/>
        <w:bottom w:val="none" w:sz="0" w:space="0" w:color="auto"/>
        <w:right w:val="none" w:sz="0" w:space="0" w:color="auto"/>
      </w:divBdr>
    </w:div>
    <w:div w:id="445318761">
      <w:bodyDiv w:val="1"/>
      <w:marLeft w:val="0"/>
      <w:marRight w:val="0"/>
      <w:marTop w:val="0"/>
      <w:marBottom w:val="0"/>
      <w:divBdr>
        <w:top w:val="none" w:sz="0" w:space="0" w:color="auto"/>
        <w:left w:val="none" w:sz="0" w:space="0" w:color="auto"/>
        <w:bottom w:val="none" w:sz="0" w:space="0" w:color="auto"/>
        <w:right w:val="none" w:sz="0" w:space="0" w:color="auto"/>
      </w:divBdr>
    </w:div>
    <w:div w:id="446195530">
      <w:bodyDiv w:val="1"/>
      <w:marLeft w:val="0"/>
      <w:marRight w:val="0"/>
      <w:marTop w:val="0"/>
      <w:marBottom w:val="0"/>
      <w:divBdr>
        <w:top w:val="none" w:sz="0" w:space="0" w:color="auto"/>
        <w:left w:val="none" w:sz="0" w:space="0" w:color="auto"/>
        <w:bottom w:val="none" w:sz="0" w:space="0" w:color="auto"/>
        <w:right w:val="none" w:sz="0" w:space="0" w:color="auto"/>
      </w:divBdr>
    </w:div>
    <w:div w:id="451287540">
      <w:bodyDiv w:val="1"/>
      <w:marLeft w:val="0"/>
      <w:marRight w:val="0"/>
      <w:marTop w:val="0"/>
      <w:marBottom w:val="0"/>
      <w:divBdr>
        <w:top w:val="none" w:sz="0" w:space="0" w:color="auto"/>
        <w:left w:val="none" w:sz="0" w:space="0" w:color="auto"/>
        <w:bottom w:val="none" w:sz="0" w:space="0" w:color="auto"/>
        <w:right w:val="none" w:sz="0" w:space="0" w:color="auto"/>
      </w:divBdr>
    </w:div>
    <w:div w:id="455564088">
      <w:bodyDiv w:val="1"/>
      <w:marLeft w:val="0"/>
      <w:marRight w:val="0"/>
      <w:marTop w:val="0"/>
      <w:marBottom w:val="0"/>
      <w:divBdr>
        <w:top w:val="none" w:sz="0" w:space="0" w:color="auto"/>
        <w:left w:val="none" w:sz="0" w:space="0" w:color="auto"/>
        <w:bottom w:val="none" w:sz="0" w:space="0" w:color="auto"/>
        <w:right w:val="none" w:sz="0" w:space="0" w:color="auto"/>
      </w:divBdr>
    </w:div>
    <w:div w:id="457533424">
      <w:bodyDiv w:val="1"/>
      <w:marLeft w:val="0"/>
      <w:marRight w:val="0"/>
      <w:marTop w:val="0"/>
      <w:marBottom w:val="0"/>
      <w:divBdr>
        <w:top w:val="none" w:sz="0" w:space="0" w:color="auto"/>
        <w:left w:val="none" w:sz="0" w:space="0" w:color="auto"/>
        <w:bottom w:val="none" w:sz="0" w:space="0" w:color="auto"/>
        <w:right w:val="none" w:sz="0" w:space="0" w:color="auto"/>
      </w:divBdr>
    </w:div>
    <w:div w:id="459887212">
      <w:bodyDiv w:val="1"/>
      <w:marLeft w:val="0"/>
      <w:marRight w:val="0"/>
      <w:marTop w:val="0"/>
      <w:marBottom w:val="0"/>
      <w:divBdr>
        <w:top w:val="none" w:sz="0" w:space="0" w:color="auto"/>
        <w:left w:val="none" w:sz="0" w:space="0" w:color="auto"/>
        <w:bottom w:val="none" w:sz="0" w:space="0" w:color="auto"/>
        <w:right w:val="none" w:sz="0" w:space="0" w:color="auto"/>
      </w:divBdr>
    </w:div>
    <w:div w:id="460732849">
      <w:bodyDiv w:val="1"/>
      <w:marLeft w:val="0"/>
      <w:marRight w:val="0"/>
      <w:marTop w:val="0"/>
      <w:marBottom w:val="0"/>
      <w:divBdr>
        <w:top w:val="none" w:sz="0" w:space="0" w:color="auto"/>
        <w:left w:val="none" w:sz="0" w:space="0" w:color="auto"/>
        <w:bottom w:val="none" w:sz="0" w:space="0" w:color="auto"/>
        <w:right w:val="none" w:sz="0" w:space="0" w:color="auto"/>
      </w:divBdr>
    </w:div>
    <w:div w:id="460877348">
      <w:bodyDiv w:val="1"/>
      <w:marLeft w:val="0"/>
      <w:marRight w:val="0"/>
      <w:marTop w:val="0"/>
      <w:marBottom w:val="0"/>
      <w:divBdr>
        <w:top w:val="none" w:sz="0" w:space="0" w:color="auto"/>
        <w:left w:val="none" w:sz="0" w:space="0" w:color="auto"/>
        <w:bottom w:val="none" w:sz="0" w:space="0" w:color="auto"/>
        <w:right w:val="none" w:sz="0" w:space="0" w:color="auto"/>
      </w:divBdr>
    </w:div>
    <w:div w:id="466944679">
      <w:bodyDiv w:val="1"/>
      <w:marLeft w:val="0"/>
      <w:marRight w:val="0"/>
      <w:marTop w:val="0"/>
      <w:marBottom w:val="0"/>
      <w:divBdr>
        <w:top w:val="none" w:sz="0" w:space="0" w:color="auto"/>
        <w:left w:val="none" w:sz="0" w:space="0" w:color="auto"/>
        <w:bottom w:val="none" w:sz="0" w:space="0" w:color="auto"/>
        <w:right w:val="none" w:sz="0" w:space="0" w:color="auto"/>
      </w:divBdr>
    </w:div>
    <w:div w:id="470170361">
      <w:bodyDiv w:val="1"/>
      <w:marLeft w:val="0"/>
      <w:marRight w:val="0"/>
      <w:marTop w:val="0"/>
      <w:marBottom w:val="0"/>
      <w:divBdr>
        <w:top w:val="none" w:sz="0" w:space="0" w:color="auto"/>
        <w:left w:val="none" w:sz="0" w:space="0" w:color="auto"/>
        <w:bottom w:val="none" w:sz="0" w:space="0" w:color="auto"/>
        <w:right w:val="none" w:sz="0" w:space="0" w:color="auto"/>
      </w:divBdr>
    </w:div>
    <w:div w:id="470176429">
      <w:bodyDiv w:val="1"/>
      <w:marLeft w:val="0"/>
      <w:marRight w:val="0"/>
      <w:marTop w:val="0"/>
      <w:marBottom w:val="0"/>
      <w:divBdr>
        <w:top w:val="none" w:sz="0" w:space="0" w:color="auto"/>
        <w:left w:val="none" w:sz="0" w:space="0" w:color="auto"/>
        <w:bottom w:val="none" w:sz="0" w:space="0" w:color="auto"/>
        <w:right w:val="none" w:sz="0" w:space="0" w:color="auto"/>
      </w:divBdr>
    </w:div>
    <w:div w:id="475607784">
      <w:bodyDiv w:val="1"/>
      <w:marLeft w:val="0"/>
      <w:marRight w:val="0"/>
      <w:marTop w:val="0"/>
      <w:marBottom w:val="0"/>
      <w:divBdr>
        <w:top w:val="none" w:sz="0" w:space="0" w:color="auto"/>
        <w:left w:val="none" w:sz="0" w:space="0" w:color="auto"/>
        <w:bottom w:val="none" w:sz="0" w:space="0" w:color="auto"/>
        <w:right w:val="none" w:sz="0" w:space="0" w:color="auto"/>
      </w:divBdr>
    </w:div>
    <w:div w:id="481846947">
      <w:bodyDiv w:val="1"/>
      <w:marLeft w:val="0"/>
      <w:marRight w:val="0"/>
      <w:marTop w:val="0"/>
      <w:marBottom w:val="0"/>
      <w:divBdr>
        <w:top w:val="none" w:sz="0" w:space="0" w:color="auto"/>
        <w:left w:val="none" w:sz="0" w:space="0" w:color="auto"/>
        <w:bottom w:val="none" w:sz="0" w:space="0" w:color="auto"/>
        <w:right w:val="none" w:sz="0" w:space="0" w:color="auto"/>
      </w:divBdr>
    </w:div>
    <w:div w:id="482544789">
      <w:bodyDiv w:val="1"/>
      <w:marLeft w:val="0"/>
      <w:marRight w:val="0"/>
      <w:marTop w:val="0"/>
      <w:marBottom w:val="0"/>
      <w:divBdr>
        <w:top w:val="none" w:sz="0" w:space="0" w:color="auto"/>
        <w:left w:val="none" w:sz="0" w:space="0" w:color="auto"/>
        <w:bottom w:val="none" w:sz="0" w:space="0" w:color="auto"/>
        <w:right w:val="none" w:sz="0" w:space="0" w:color="auto"/>
      </w:divBdr>
    </w:div>
    <w:div w:id="490416613">
      <w:bodyDiv w:val="1"/>
      <w:marLeft w:val="0"/>
      <w:marRight w:val="0"/>
      <w:marTop w:val="0"/>
      <w:marBottom w:val="0"/>
      <w:divBdr>
        <w:top w:val="none" w:sz="0" w:space="0" w:color="auto"/>
        <w:left w:val="none" w:sz="0" w:space="0" w:color="auto"/>
        <w:bottom w:val="none" w:sz="0" w:space="0" w:color="auto"/>
        <w:right w:val="none" w:sz="0" w:space="0" w:color="auto"/>
      </w:divBdr>
    </w:div>
    <w:div w:id="490606640">
      <w:bodyDiv w:val="1"/>
      <w:marLeft w:val="0"/>
      <w:marRight w:val="0"/>
      <w:marTop w:val="0"/>
      <w:marBottom w:val="0"/>
      <w:divBdr>
        <w:top w:val="none" w:sz="0" w:space="0" w:color="auto"/>
        <w:left w:val="none" w:sz="0" w:space="0" w:color="auto"/>
        <w:bottom w:val="none" w:sz="0" w:space="0" w:color="auto"/>
        <w:right w:val="none" w:sz="0" w:space="0" w:color="auto"/>
      </w:divBdr>
    </w:div>
    <w:div w:id="497233779">
      <w:bodyDiv w:val="1"/>
      <w:marLeft w:val="0"/>
      <w:marRight w:val="0"/>
      <w:marTop w:val="0"/>
      <w:marBottom w:val="0"/>
      <w:divBdr>
        <w:top w:val="none" w:sz="0" w:space="0" w:color="auto"/>
        <w:left w:val="none" w:sz="0" w:space="0" w:color="auto"/>
        <w:bottom w:val="none" w:sz="0" w:space="0" w:color="auto"/>
        <w:right w:val="none" w:sz="0" w:space="0" w:color="auto"/>
      </w:divBdr>
    </w:div>
    <w:div w:id="501432054">
      <w:bodyDiv w:val="1"/>
      <w:marLeft w:val="0"/>
      <w:marRight w:val="0"/>
      <w:marTop w:val="0"/>
      <w:marBottom w:val="0"/>
      <w:divBdr>
        <w:top w:val="none" w:sz="0" w:space="0" w:color="auto"/>
        <w:left w:val="none" w:sz="0" w:space="0" w:color="auto"/>
        <w:bottom w:val="none" w:sz="0" w:space="0" w:color="auto"/>
        <w:right w:val="none" w:sz="0" w:space="0" w:color="auto"/>
      </w:divBdr>
    </w:div>
    <w:div w:id="508184053">
      <w:bodyDiv w:val="1"/>
      <w:marLeft w:val="0"/>
      <w:marRight w:val="0"/>
      <w:marTop w:val="0"/>
      <w:marBottom w:val="0"/>
      <w:divBdr>
        <w:top w:val="none" w:sz="0" w:space="0" w:color="auto"/>
        <w:left w:val="none" w:sz="0" w:space="0" w:color="auto"/>
        <w:bottom w:val="none" w:sz="0" w:space="0" w:color="auto"/>
        <w:right w:val="none" w:sz="0" w:space="0" w:color="auto"/>
      </w:divBdr>
    </w:div>
    <w:div w:id="508640108">
      <w:bodyDiv w:val="1"/>
      <w:marLeft w:val="0"/>
      <w:marRight w:val="0"/>
      <w:marTop w:val="0"/>
      <w:marBottom w:val="0"/>
      <w:divBdr>
        <w:top w:val="none" w:sz="0" w:space="0" w:color="auto"/>
        <w:left w:val="none" w:sz="0" w:space="0" w:color="auto"/>
        <w:bottom w:val="none" w:sz="0" w:space="0" w:color="auto"/>
        <w:right w:val="none" w:sz="0" w:space="0" w:color="auto"/>
      </w:divBdr>
    </w:div>
    <w:div w:id="509100612">
      <w:bodyDiv w:val="1"/>
      <w:marLeft w:val="0"/>
      <w:marRight w:val="0"/>
      <w:marTop w:val="0"/>
      <w:marBottom w:val="0"/>
      <w:divBdr>
        <w:top w:val="none" w:sz="0" w:space="0" w:color="auto"/>
        <w:left w:val="none" w:sz="0" w:space="0" w:color="auto"/>
        <w:bottom w:val="none" w:sz="0" w:space="0" w:color="auto"/>
        <w:right w:val="none" w:sz="0" w:space="0" w:color="auto"/>
      </w:divBdr>
    </w:div>
    <w:div w:id="512763982">
      <w:bodyDiv w:val="1"/>
      <w:marLeft w:val="0"/>
      <w:marRight w:val="0"/>
      <w:marTop w:val="0"/>
      <w:marBottom w:val="0"/>
      <w:divBdr>
        <w:top w:val="none" w:sz="0" w:space="0" w:color="auto"/>
        <w:left w:val="none" w:sz="0" w:space="0" w:color="auto"/>
        <w:bottom w:val="none" w:sz="0" w:space="0" w:color="auto"/>
        <w:right w:val="none" w:sz="0" w:space="0" w:color="auto"/>
      </w:divBdr>
    </w:div>
    <w:div w:id="516193021">
      <w:bodyDiv w:val="1"/>
      <w:marLeft w:val="0"/>
      <w:marRight w:val="0"/>
      <w:marTop w:val="0"/>
      <w:marBottom w:val="0"/>
      <w:divBdr>
        <w:top w:val="none" w:sz="0" w:space="0" w:color="auto"/>
        <w:left w:val="none" w:sz="0" w:space="0" w:color="auto"/>
        <w:bottom w:val="none" w:sz="0" w:space="0" w:color="auto"/>
        <w:right w:val="none" w:sz="0" w:space="0" w:color="auto"/>
      </w:divBdr>
    </w:div>
    <w:div w:id="516310257">
      <w:bodyDiv w:val="1"/>
      <w:marLeft w:val="0"/>
      <w:marRight w:val="0"/>
      <w:marTop w:val="0"/>
      <w:marBottom w:val="0"/>
      <w:divBdr>
        <w:top w:val="none" w:sz="0" w:space="0" w:color="auto"/>
        <w:left w:val="none" w:sz="0" w:space="0" w:color="auto"/>
        <w:bottom w:val="none" w:sz="0" w:space="0" w:color="auto"/>
        <w:right w:val="none" w:sz="0" w:space="0" w:color="auto"/>
      </w:divBdr>
    </w:div>
    <w:div w:id="523330896">
      <w:bodyDiv w:val="1"/>
      <w:marLeft w:val="0"/>
      <w:marRight w:val="0"/>
      <w:marTop w:val="0"/>
      <w:marBottom w:val="0"/>
      <w:divBdr>
        <w:top w:val="none" w:sz="0" w:space="0" w:color="auto"/>
        <w:left w:val="none" w:sz="0" w:space="0" w:color="auto"/>
        <w:bottom w:val="none" w:sz="0" w:space="0" w:color="auto"/>
        <w:right w:val="none" w:sz="0" w:space="0" w:color="auto"/>
      </w:divBdr>
    </w:div>
    <w:div w:id="529100768">
      <w:bodyDiv w:val="1"/>
      <w:marLeft w:val="0"/>
      <w:marRight w:val="0"/>
      <w:marTop w:val="0"/>
      <w:marBottom w:val="0"/>
      <w:divBdr>
        <w:top w:val="none" w:sz="0" w:space="0" w:color="auto"/>
        <w:left w:val="none" w:sz="0" w:space="0" w:color="auto"/>
        <w:bottom w:val="none" w:sz="0" w:space="0" w:color="auto"/>
        <w:right w:val="none" w:sz="0" w:space="0" w:color="auto"/>
      </w:divBdr>
    </w:div>
    <w:div w:id="533277268">
      <w:bodyDiv w:val="1"/>
      <w:marLeft w:val="0"/>
      <w:marRight w:val="0"/>
      <w:marTop w:val="0"/>
      <w:marBottom w:val="0"/>
      <w:divBdr>
        <w:top w:val="none" w:sz="0" w:space="0" w:color="auto"/>
        <w:left w:val="none" w:sz="0" w:space="0" w:color="auto"/>
        <w:bottom w:val="none" w:sz="0" w:space="0" w:color="auto"/>
        <w:right w:val="none" w:sz="0" w:space="0" w:color="auto"/>
      </w:divBdr>
    </w:div>
    <w:div w:id="539978105">
      <w:bodyDiv w:val="1"/>
      <w:marLeft w:val="0"/>
      <w:marRight w:val="0"/>
      <w:marTop w:val="0"/>
      <w:marBottom w:val="0"/>
      <w:divBdr>
        <w:top w:val="none" w:sz="0" w:space="0" w:color="auto"/>
        <w:left w:val="none" w:sz="0" w:space="0" w:color="auto"/>
        <w:bottom w:val="none" w:sz="0" w:space="0" w:color="auto"/>
        <w:right w:val="none" w:sz="0" w:space="0" w:color="auto"/>
      </w:divBdr>
    </w:div>
    <w:div w:id="541402751">
      <w:bodyDiv w:val="1"/>
      <w:marLeft w:val="0"/>
      <w:marRight w:val="0"/>
      <w:marTop w:val="0"/>
      <w:marBottom w:val="0"/>
      <w:divBdr>
        <w:top w:val="none" w:sz="0" w:space="0" w:color="auto"/>
        <w:left w:val="none" w:sz="0" w:space="0" w:color="auto"/>
        <w:bottom w:val="none" w:sz="0" w:space="0" w:color="auto"/>
        <w:right w:val="none" w:sz="0" w:space="0" w:color="auto"/>
      </w:divBdr>
    </w:div>
    <w:div w:id="543712379">
      <w:bodyDiv w:val="1"/>
      <w:marLeft w:val="0"/>
      <w:marRight w:val="0"/>
      <w:marTop w:val="0"/>
      <w:marBottom w:val="0"/>
      <w:divBdr>
        <w:top w:val="none" w:sz="0" w:space="0" w:color="auto"/>
        <w:left w:val="none" w:sz="0" w:space="0" w:color="auto"/>
        <w:bottom w:val="none" w:sz="0" w:space="0" w:color="auto"/>
        <w:right w:val="none" w:sz="0" w:space="0" w:color="auto"/>
      </w:divBdr>
    </w:div>
    <w:div w:id="550531445">
      <w:bodyDiv w:val="1"/>
      <w:marLeft w:val="0"/>
      <w:marRight w:val="0"/>
      <w:marTop w:val="0"/>
      <w:marBottom w:val="0"/>
      <w:divBdr>
        <w:top w:val="none" w:sz="0" w:space="0" w:color="auto"/>
        <w:left w:val="none" w:sz="0" w:space="0" w:color="auto"/>
        <w:bottom w:val="none" w:sz="0" w:space="0" w:color="auto"/>
        <w:right w:val="none" w:sz="0" w:space="0" w:color="auto"/>
      </w:divBdr>
    </w:div>
    <w:div w:id="554439688">
      <w:bodyDiv w:val="1"/>
      <w:marLeft w:val="0"/>
      <w:marRight w:val="0"/>
      <w:marTop w:val="0"/>
      <w:marBottom w:val="0"/>
      <w:divBdr>
        <w:top w:val="none" w:sz="0" w:space="0" w:color="auto"/>
        <w:left w:val="none" w:sz="0" w:space="0" w:color="auto"/>
        <w:bottom w:val="none" w:sz="0" w:space="0" w:color="auto"/>
        <w:right w:val="none" w:sz="0" w:space="0" w:color="auto"/>
      </w:divBdr>
    </w:div>
    <w:div w:id="559440326">
      <w:bodyDiv w:val="1"/>
      <w:marLeft w:val="0"/>
      <w:marRight w:val="0"/>
      <w:marTop w:val="0"/>
      <w:marBottom w:val="0"/>
      <w:divBdr>
        <w:top w:val="none" w:sz="0" w:space="0" w:color="auto"/>
        <w:left w:val="none" w:sz="0" w:space="0" w:color="auto"/>
        <w:bottom w:val="none" w:sz="0" w:space="0" w:color="auto"/>
        <w:right w:val="none" w:sz="0" w:space="0" w:color="auto"/>
      </w:divBdr>
    </w:div>
    <w:div w:id="561254167">
      <w:bodyDiv w:val="1"/>
      <w:marLeft w:val="0"/>
      <w:marRight w:val="0"/>
      <w:marTop w:val="0"/>
      <w:marBottom w:val="0"/>
      <w:divBdr>
        <w:top w:val="none" w:sz="0" w:space="0" w:color="auto"/>
        <w:left w:val="none" w:sz="0" w:space="0" w:color="auto"/>
        <w:bottom w:val="none" w:sz="0" w:space="0" w:color="auto"/>
        <w:right w:val="none" w:sz="0" w:space="0" w:color="auto"/>
      </w:divBdr>
    </w:div>
    <w:div w:id="562373318">
      <w:bodyDiv w:val="1"/>
      <w:marLeft w:val="0"/>
      <w:marRight w:val="0"/>
      <w:marTop w:val="0"/>
      <w:marBottom w:val="0"/>
      <w:divBdr>
        <w:top w:val="none" w:sz="0" w:space="0" w:color="auto"/>
        <w:left w:val="none" w:sz="0" w:space="0" w:color="auto"/>
        <w:bottom w:val="none" w:sz="0" w:space="0" w:color="auto"/>
        <w:right w:val="none" w:sz="0" w:space="0" w:color="auto"/>
      </w:divBdr>
    </w:div>
    <w:div w:id="564488448">
      <w:bodyDiv w:val="1"/>
      <w:marLeft w:val="0"/>
      <w:marRight w:val="0"/>
      <w:marTop w:val="0"/>
      <w:marBottom w:val="0"/>
      <w:divBdr>
        <w:top w:val="none" w:sz="0" w:space="0" w:color="auto"/>
        <w:left w:val="none" w:sz="0" w:space="0" w:color="auto"/>
        <w:bottom w:val="none" w:sz="0" w:space="0" w:color="auto"/>
        <w:right w:val="none" w:sz="0" w:space="0" w:color="auto"/>
      </w:divBdr>
    </w:div>
    <w:div w:id="569540320">
      <w:bodyDiv w:val="1"/>
      <w:marLeft w:val="0"/>
      <w:marRight w:val="0"/>
      <w:marTop w:val="0"/>
      <w:marBottom w:val="0"/>
      <w:divBdr>
        <w:top w:val="none" w:sz="0" w:space="0" w:color="auto"/>
        <w:left w:val="none" w:sz="0" w:space="0" w:color="auto"/>
        <w:bottom w:val="none" w:sz="0" w:space="0" w:color="auto"/>
        <w:right w:val="none" w:sz="0" w:space="0" w:color="auto"/>
      </w:divBdr>
    </w:div>
    <w:div w:id="571351309">
      <w:bodyDiv w:val="1"/>
      <w:marLeft w:val="0"/>
      <w:marRight w:val="0"/>
      <w:marTop w:val="0"/>
      <w:marBottom w:val="0"/>
      <w:divBdr>
        <w:top w:val="none" w:sz="0" w:space="0" w:color="auto"/>
        <w:left w:val="none" w:sz="0" w:space="0" w:color="auto"/>
        <w:bottom w:val="none" w:sz="0" w:space="0" w:color="auto"/>
        <w:right w:val="none" w:sz="0" w:space="0" w:color="auto"/>
      </w:divBdr>
    </w:div>
    <w:div w:id="576061915">
      <w:bodyDiv w:val="1"/>
      <w:marLeft w:val="0"/>
      <w:marRight w:val="0"/>
      <w:marTop w:val="0"/>
      <w:marBottom w:val="0"/>
      <w:divBdr>
        <w:top w:val="none" w:sz="0" w:space="0" w:color="auto"/>
        <w:left w:val="none" w:sz="0" w:space="0" w:color="auto"/>
        <w:bottom w:val="none" w:sz="0" w:space="0" w:color="auto"/>
        <w:right w:val="none" w:sz="0" w:space="0" w:color="auto"/>
      </w:divBdr>
    </w:div>
    <w:div w:id="579563745">
      <w:bodyDiv w:val="1"/>
      <w:marLeft w:val="0"/>
      <w:marRight w:val="0"/>
      <w:marTop w:val="0"/>
      <w:marBottom w:val="0"/>
      <w:divBdr>
        <w:top w:val="none" w:sz="0" w:space="0" w:color="auto"/>
        <w:left w:val="none" w:sz="0" w:space="0" w:color="auto"/>
        <w:bottom w:val="none" w:sz="0" w:space="0" w:color="auto"/>
        <w:right w:val="none" w:sz="0" w:space="0" w:color="auto"/>
      </w:divBdr>
    </w:div>
    <w:div w:id="579800304">
      <w:bodyDiv w:val="1"/>
      <w:marLeft w:val="0"/>
      <w:marRight w:val="0"/>
      <w:marTop w:val="0"/>
      <w:marBottom w:val="0"/>
      <w:divBdr>
        <w:top w:val="none" w:sz="0" w:space="0" w:color="auto"/>
        <w:left w:val="none" w:sz="0" w:space="0" w:color="auto"/>
        <w:bottom w:val="none" w:sz="0" w:space="0" w:color="auto"/>
        <w:right w:val="none" w:sz="0" w:space="0" w:color="auto"/>
      </w:divBdr>
    </w:div>
    <w:div w:id="585842123">
      <w:bodyDiv w:val="1"/>
      <w:marLeft w:val="0"/>
      <w:marRight w:val="0"/>
      <w:marTop w:val="0"/>
      <w:marBottom w:val="0"/>
      <w:divBdr>
        <w:top w:val="none" w:sz="0" w:space="0" w:color="auto"/>
        <w:left w:val="none" w:sz="0" w:space="0" w:color="auto"/>
        <w:bottom w:val="none" w:sz="0" w:space="0" w:color="auto"/>
        <w:right w:val="none" w:sz="0" w:space="0" w:color="auto"/>
      </w:divBdr>
    </w:div>
    <w:div w:id="589849226">
      <w:bodyDiv w:val="1"/>
      <w:marLeft w:val="0"/>
      <w:marRight w:val="0"/>
      <w:marTop w:val="0"/>
      <w:marBottom w:val="0"/>
      <w:divBdr>
        <w:top w:val="none" w:sz="0" w:space="0" w:color="auto"/>
        <w:left w:val="none" w:sz="0" w:space="0" w:color="auto"/>
        <w:bottom w:val="none" w:sz="0" w:space="0" w:color="auto"/>
        <w:right w:val="none" w:sz="0" w:space="0" w:color="auto"/>
      </w:divBdr>
    </w:div>
    <w:div w:id="596181011">
      <w:bodyDiv w:val="1"/>
      <w:marLeft w:val="0"/>
      <w:marRight w:val="0"/>
      <w:marTop w:val="0"/>
      <w:marBottom w:val="0"/>
      <w:divBdr>
        <w:top w:val="none" w:sz="0" w:space="0" w:color="auto"/>
        <w:left w:val="none" w:sz="0" w:space="0" w:color="auto"/>
        <w:bottom w:val="none" w:sz="0" w:space="0" w:color="auto"/>
        <w:right w:val="none" w:sz="0" w:space="0" w:color="auto"/>
      </w:divBdr>
    </w:div>
    <w:div w:id="600994712">
      <w:bodyDiv w:val="1"/>
      <w:marLeft w:val="0"/>
      <w:marRight w:val="0"/>
      <w:marTop w:val="0"/>
      <w:marBottom w:val="0"/>
      <w:divBdr>
        <w:top w:val="none" w:sz="0" w:space="0" w:color="auto"/>
        <w:left w:val="none" w:sz="0" w:space="0" w:color="auto"/>
        <w:bottom w:val="none" w:sz="0" w:space="0" w:color="auto"/>
        <w:right w:val="none" w:sz="0" w:space="0" w:color="auto"/>
      </w:divBdr>
    </w:div>
    <w:div w:id="602303793">
      <w:bodyDiv w:val="1"/>
      <w:marLeft w:val="0"/>
      <w:marRight w:val="0"/>
      <w:marTop w:val="0"/>
      <w:marBottom w:val="0"/>
      <w:divBdr>
        <w:top w:val="none" w:sz="0" w:space="0" w:color="auto"/>
        <w:left w:val="none" w:sz="0" w:space="0" w:color="auto"/>
        <w:bottom w:val="none" w:sz="0" w:space="0" w:color="auto"/>
        <w:right w:val="none" w:sz="0" w:space="0" w:color="auto"/>
      </w:divBdr>
    </w:div>
    <w:div w:id="607784051">
      <w:bodyDiv w:val="1"/>
      <w:marLeft w:val="0"/>
      <w:marRight w:val="0"/>
      <w:marTop w:val="0"/>
      <w:marBottom w:val="0"/>
      <w:divBdr>
        <w:top w:val="none" w:sz="0" w:space="0" w:color="auto"/>
        <w:left w:val="none" w:sz="0" w:space="0" w:color="auto"/>
        <w:bottom w:val="none" w:sz="0" w:space="0" w:color="auto"/>
        <w:right w:val="none" w:sz="0" w:space="0" w:color="auto"/>
      </w:divBdr>
    </w:div>
    <w:div w:id="608511939">
      <w:bodyDiv w:val="1"/>
      <w:marLeft w:val="0"/>
      <w:marRight w:val="0"/>
      <w:marTop w:val="0"/>
      <w:marBottom w:val="0"/>
      <w:divBdr>
        <w:top w:val="none" w:sz="0" w:space="0" w:color="auto"/>
        <w:left w:val="none" w:sz="0" w:space="0" w:color="auto"/>
        <w:bottom w:val="none" w:sz="0" w:space="0" w:color="auto"/>
        <w:right w:val="none" w:sz="0" w:space="0" w:color="auto"/>
      </w:divBdr>
    </w:div>
    <w:div w:id="611283708">
      <w:bodyDiv w:val="1"/>
      <w:marLeft w:val="0"/>
      <w:marRight w:val="0"/>
      <w:marTop w:val="0"/>
      <w:marBottom w:val="0"/>
      <w:divBdr>
        <w:top w:val="none" w:sz="0" w:space="0" w:color="auto"/>
        <w:left w:val="none" w:sz="0" w:space="0" w:color="auto"/>
        <w:bottom w:val="none" w:sz="0" w:space="0" w:color="auto"/>
        <w:right w:val="none" w:sz="0" w:space="0" w:color="auto"/>
      </w:divBdr>
    </w:div>
    <w:div w:id="612329391">
      <w:bodyDiv w:val="1"/>
      <w:marLeft w:val="0"/>
      <w:marRight w:val="0"/>
      <w:marTop w:val="0"/>
      <w:marBottom w:val="0"/>
      <w:divBdr>
        <w:top w:val="none" w:sz="0" w:space="0" w:color="auto"/>
        <w:left w:val="none" w:sz="0" w:space="0" w:color="auto"/>
        <w:bottom w:val="none" w:sz="0" w:space="0" w:color="auto"/>
        <w:right w:val="none" w:sz="0" w:space="0" w:color="auto"/>
      </w:divBdr>
    </w:div>
    <w:div w:id="615719745">
      <w:bodyDiv w:val="1"/>
      <w:marLeft w:val="0"/>
      <w:marRight w:val="0"/>
      <w:marTop w:val="0"/>
      <w:marBottom w:val="0"/>
      <w:divBdr>
        <w:top w:val="none" w:sz="0" w:space="0" w:color="auto"/>
        <w:left w:val="none" w:sz="0" w:space="0" w:color="auto"/>
        <w:bottom w:val="none" w:sz="0" w:space="0" w:color="auto"/>
        <w:right w:val="none" w:sz="0" w:space="0" w:color="auto"/>
      </w:divBdr>
    </w:div>
    <w:div w:id="616835150">
      <w:bodyDiv w:val="1"/>
      <w:marLeft w:val="0"/>
      <w:marRight w:val="0"/>
      <w:marTop w:val="0"/>
      <w:marBottom w:val="0"/>
      <w:divBdr>
        <w:top w:val="none" w:sz="0" w:space="0" w:color="auto"/>
        <w:left w:val="none" w:sz="0" w:space="0" w:color="auto"/>
        <w:bottom w:val="none" w:sz="0" w:space="0" w:color="auto"/>
        <w:right w:val="none" w:sz="0" w:space="0" w:color="auto"/>
      </w:divBdr>
    </w:div>
    <w:div w:id="622611107">
      <w:bodyDiv w:val="1"/>
      <w:marLeft w:val="0"/>
      <w:marRight w:val="0"/>
      <w:marTop w:val="0"/>
      <w:marBottom w:val="0"/>
      <w:divBdr>
        <w:top w:val="none" w:sz="0" w:space="0" w:color="auto"/>
        <w:left w:val="none" w:sz="0" w:space="0" w:color="auto"/>
        <w:bottom w:val="none" w:sz="0" w:space="0" w:color="auto"/>
        <w:right w:val="none" w:sz="0" w:space="0" w:color="auto"/>
      </w:divBdr>
    </w:div>
    <w:div w:id="624893907">
      <w:bodyDiv w:val="1"/>
      <w:marLeft w:val="0"/>
      <w:marRight w:val="0"/>
      <w:marTop w:val="0"/>
      <w:marBottom w:val="0"/>
      <w:divBdr>
        <w:top w:val="none" w:sz="0" w:space="0" w:color="auto"/>
        <w:left w:val="none" w:sz="0" w:space="0" w:color="auto"/>
        <w:bottom w:val="none" w:sz="0" w:space="0" w:color="auto"/>
        <w:right w:val="none" w:sz="0" w:space="0" w:color="auto"/>
      </w:divBdr>
    </w:div>
    <w:div w:id="624964083">
      <w:bodyDiv w:val="1"/>
      <w:marLeft w:val="0"/>
      <w:marRight w:val="0"/>
      <w:marTop w:val="0"/>
      <w:marBottom w:val="0"/>
      <w:divBdr>
        <w:top w:val="none" w:sz="0" w:space="0" w:color="auto"/>
        <w:left w:val="none" w:sz="0" w:space="0" w:color="auto"/>
        <w:bottom w:val="none" w:sz="0" w:space="0" w:color="auto"/>
        <w:right w:val="none" w:sz="0" w:space="0" w:color="auto"/>
      </w:divBdr>
    </w:div>
    <w:div w:id="627978948">
      <w:bodyDiv w:val="1"/>
      <w:marLeft w:val="0"/>
      <w:marRight w:val="0"/>
      <w:marTop w:val="0"/>
      <w:marBottom w:val="0"/>
      <w:divBdr>
        <w:top w:val="none" w:sz="0" w:space="0" w:color="auto"/>
        <w:left w:val="none" w:sz="0" w:space="0" w:color="auto"/>
        <w:bottom w:val="none" w:sz="0" w:space="0" w:color="auto"/>
        <w:right w:val="none" w:sz="0" w:space="0" w:color="auto"/>
      </w:divBdr>
    </w:div>
    <w:div w:id="631522994">
      <w:bodyDiv w:val="1"/>
      <w:marLeft w:val="0"/>
      <w:marRight w:val="0"/>
      <w:marTop w:val="0"/>
      <w:marBottom w:val="0"/>
      <w:divBdr>
        <w:top w:val="none" w:sz="0" w:space="0" w:color="auto"/>
        <w:left w:val="none" w:sz="0" w:space="0" w:color="auto"/>
        <w:bottom w:val="none" w:sz="0" w:space="0" w:color="auto"/>
        <w:right w:val="none" w:sz="0" w:space="0" w:color="auto"/>
      </w:divBdr>
    </w:div>
    <w:div w:id="632291924">
      <w:bodyDiv w:val="1"/>
      <w:marLeft w:val="0"/>
      <w:marRight w:val="0"/>
      <w:marTop w:val="0"/>
      <w:marBottom w:val="0"/>
      <w:divBdr>
        <w:top w:val="none" w:sz="0" w:space="0" w:color="auto"/>
        <w:left w:val="none" w:sz="0" w:space="0" w:color="auto"/>
        <w:bottom w:val="none" w:sz="0" w:space="0" w:color="auto"/>
        <w:right w:val="none" w:sz="0" w:space="0" w:color="auto"/>
      </w:divBdr>
    </w:div>
    <w:div w:id="647324301">
      <w:bodyDiv w:val="1"/>
      <w:marLeft w:val="0"/>
      <w:marRight w:val="0"/>
      <w:marTop w:val="0"/>
      <w:marBottom w:val="0"/>
      <w:divBdr>
        <w:top w:val="none" w:sz="0" w:space="0" w:color="auto"/>
        <w:left w:val="none" w:sz="0" w:space="0" w:color="auto"/>
        <w:bottom w:val="none" w:sz="0" w:space="0" w:color="auto"/>
        <w:right w:val="none" w:sz="0" w:space="0" w:color="auto"/>
      </w:divBdr>
    </w:div>
    <w:div w:id="649142223">
      <w:bodyDiv w:val="1"/>
      <w:marLeft w:val="0"/>
      <w:marRight w:val="0"/>
      <w:marTop w:val="0"/>
      <w:marBottom w:val="0"/>
      <w:divBdr>
        <w:top w:val="none" w:sz="0" w:space="0" w:color="auto"/>
        <w:left w:val="none" w:sz="0" w:space="0" w:color="auto"/>
        <w:bottom w:val="none" w:sz="0" w:space="0" w:color="auto"/>
        <w:right w:val="none" w:sz="0" w:space="0" w:color="auto"/>
      </w:divBdr>
    </w:div>
    <w:div w:id="653800218">
      <w:bodyDiv w:val="1"/>
      <w:marLeft w:val="0"/>
      <w:marRight w:val="0"/>
      <w:marTop w:val="0"/>
      <w:marBottom w:val="0"/>
      <w:divBdr>
        <w:top w:val="none" w:sz="0" w:space="0" w:color="auto"/>
        <w:left w:val="none" w:sz="0" w:space="0" w:color="auto"/>
        <w:bottom w:val="none" w:sz="0" w:space="0" w:color="auto"/>
        <w:right w:val="none" w:sz="0" w:space="0" w:color="auto"/>
      </w:divBdr>
    </w:div>
    <w:div w:id="659231765">
      <w:bodyDiv w:val="1"/>
      <w:marLeft w:val="0"/>
      <w:marRight w:val="0"/>
      <w:marTop w:val="0"/>
      <w:marBottom w:val="0"/>
      <w:divBdr>
        <w:top w:val="none" w:sz="0" w:space="0" w:color="auto"/>
        <w:left w:val="none" w:sz="0" w:space="0" w:color="auto"/>
        <w:bottom w:val="none" w:sz="0" w:space="0" w:color="auto"/>
        <w:right w:val="none" w:sz="0" w:space="0" w:color="auto"/>
      </w:divBdr>
    </w:div>
    <w:div w:id="661815155">
      <w:bodyDiv w:val="1"/>
      <w:marLeft w:val="0"/>
      <w:marRight w:val="0"/>
      <w:marTop w:val="0"/>
      <w:marBottom w:val="0"/>
      <w:divBdr>
        <w:top w:val="none" w:sz="0" w:space="0" w:color="auto"/>
        <w:left w:val="none" w:sz="0" w:space="0" w:color="auto"/>
        <w:bottom w:val="none" w:sz="0" w:space="0" w:color="auto"/>
        <w:right w:val="none" w:sz="0" w:space="0" w:color="auto"/>
      </w:divBdr>
    </w:div>
    <w:div w:id="667943520">
      <w:bodyDiv w:val="1"/>
      <w:marLeft w:val="0"/>
      <w:marRight w:val="0"/>
      <w:marTop w:val="0"/>
      <w:marBottom w:val="0"/>
      <w:divBdr>
        <w:top w:val="none" w:sz="0" w:space="0" w:color="auto"/>
        <w:left w:val="none" w:sz="0" w:space="0" w:color="auto"/>
        <w:bottom w:val="none" w:sz="0" w:space="0" w:color="auto"/>
        <w:right w:val="none" w:sz="0" w:space="0" w:color="auto"/>
      </w:divBdr>
    </w:div>
    <w:div w:id="672225076">
      <w:bodyDiv w:val="1"/>
      <w:marLeft w:val="0"/>
      <w:marRight w:val="0"/>
      <w:marTop w:val="0"/>
      <w:marBottom w:val="0"/>
      <w:divBdr>
        <w:top w:val="none" w:sz="0" w:space="0" w:color="auto"/>
        <w:left w:val="none" w:sz="0" w:space="0" w:color="auto"/>
        <w:bottom w:val="none" w:sz="0" w:space="0" w:color="auto"/>
        <w:right w:val="none" w:sz="0" w:space="0" w:color="auto"/>
      </w:divBdr>
    </w:div>
    <w:div w:id="672490720">
      <w:bodyDiv w:val="1"/>
      <w:marLeft w:val="0"/>
      <w:marRight w:val="0"/>
      <w:marTop w:val="0"/>
      <w:marBottom w:val="0"/>
      <w:divBdr>
        <w:top w:val="none" w:sz="0" w:space="0" w:color="auto"/>
        <w:left w:val="none" w:sz="0" w:space="0" w:color="auto"/>
        <w:bottom w:val="none" w:sz="0" w:space="0" w:color="auto"/>
        <w:right w:val="none" w:sz="0" w:space="0" w:color="auto"/>
      </w:divBdr>
    </w:div>
    <w:div w:id="682516327">
      <w:bodyDiv w:val="1"/>
      <w:marLeft w:val="0"/>
      <w:marRight w:val="0"/>
      <w:marTop w:val="0"/>
      <w:marBottom w:val="0"/>
      <w:divBdr>
        <w:top w:val="none" w:sz="0" w:space="0" w:color="auto"/>
        <w:left w:val="none" w:sz="0" w:space="0" w:color="auto"/>
        <w:bottom w:val="none" w:sz="0" w:space="0" w:color="auto"/>
        <w:right w:val="none" w:sz="0" w:space="0" w:color="auto"/>
      </w:divBdr>
    </w:div>
    <w:div w:id="683752999">
      <w:bodyDiv w:val="1"/>
      <w:marLeft w:val="0"/>
      <w:marRight w:val="0"/>
      <w:marTop w:val="0"/>
      <w:marBottom w:val="0"/>
      <w:divBdr>
        <w:top w:val="none" w:sz="0" w:space="0" w:color="auto"/>
        <w:left w:val="none" w:sz="0" w:space="0" w:color="auto"/>
        <w:bottom w:val="none" w:sz="0" w:space="0" w:color="auto"/>
        <w:right w:val="none" w:sz="0" w:space="0" w:color="auto"/>
      </w:divBdr>
    </w:div>
    <w:div w:id="684015721">
      <w:bodyDiv w:val="1"/>
      <w:marLeft w:val="0"/>
      <w:marRight w:val="0"/>
      <w:marTop w:val="0"/>
      <w:marBottom w:val="0"/>
      <w:divBdr>
        <w:top w:val="none" w:sz="0" w:space="0" w:color="auto"/>
        <w:left w:val="none" w:sz="0" w:space="0" w:color="auto"/>
        <w:bottom w:val="none" w:sz="0" w:space="0" w:color="auto"/>
        <w:right w:val="none" w:sz="0" w:space="0" w:color="auto"/>
      </w:divBdr>
    </w:div>
    <w:div w:id="685407451">
      <w:bodyDiv w:val="1"/>
      <w:marLeft w:val="0"/>
      <w:marRight w:val="0"/>
      <w:marTop w:val="0"/>
      <w:marBottom w:val="0"/>
      <w:divBdr>
        <w:top w:val="none" w:sz="0" w:space="0" w:color="auto"/>
        <w:left w:val="none" w:sz="0" w:space="0" w:color="auto"/>
        <w:bottom w:val="none" w:sz="0" w:space="0" w:color="auto"/>
        <w:right w:val="none" w:sz="0" w:space="0" w:color="auto"/>
      </w:divBdr>
    </w:div>
    <w:div w:id="688145694">
      <w:bodyDiv w:val="1"/>
      <w:marLeft w:val="0"/>
      <w:marRight w:val="0"/>
      <w:marTop w:val="0"/>
      <w:marBottom w:val="0"/>
      <w:divBdr>
        <w:top w:val="none" w:sz="0" w:space="0" w:color="auto"/>
        <w:left w:val="none" w:sz="0" w:space="0" w:color="auto"/>
        <w:bottom w:val="none" w:sz="0" w:space="0" w:color="auto"/>
        <w:right w:val="none" w:sz="0" w:space="0" w:color="auto"/>
      </w:divBdr>
    </w:div>
    <w:div w:id="688794869">
      <w:bodyDiv w:val="1"/>
      <w:marLeft w:val="0"/>
      <w:marRight w:val="0"/>
      <w:marTop w:val="0"/>
      <w:marBottom w:val="0"/>
      <w:divBdr>
        <w:top w:val="none" w:sz="0" w:space="0" w:color="auto"/>
        <w:left w:val="none" w:sz="0" w:space="0" w:color="auto"/>
        <w:bottom w:val="none" w:sz="0" w:space="0" w:color="auto"/>
        <w:right w:val="none" w:sz="0" w:space="0" w:color="auto"/>
      </w:divBdr>
    </w:div>
    <w:div w:id="689797788">
      <w:bodyDiv w:val="1"/>
      <w:marLeft w:val="0"/>
      <w:marRight w:val="0"/>
      <w:marTop w:val="0"/>
      <w:marBottom w:val="0"/>
      <w:divBdr>
        <w:top w:val="none" w:sz="0" w:space="0" w:color="auto"/>
        <w:left w:val="none" w:sz="0" w:space="0" w:color="auto"/>
        <w:bottom w:val="none" w:sz="0" w:space="0" w:color="auto"/>
        <w:right w:val="none" w:sz="0" w:space="0" w:color="auto"/>
      </w:divBdr>
    </w:div>
    <w:div w:id="695927946">
      <w:bodyDiv w:val="1"/>
      <w:marLeft w:val="0"/>
      <w:marRight w:val="0"/>
      <w:marTop w:val="0"/>
      <w:marBottom w:val="0"/>
      <w:divBdr>
        <w:top w:val="none" w:sz="0" w:space="0" w:color="auto"/>
        <w:left w:val="none" w:sz="0" w:space="0" w:color="auto"/>
        <w:bottom w:val="none" w:sz="0" w:space="0" w:color="auto"/>
        <w:right w:val="none" w:sz="0" w:space="0" w:color="auto"/>
      </w:divBdr>
    </w:div>
    <w:div w:id="698550301">
      <w:bodyDiv w:val="1"/>
      <w:marLeft w:val="0"/>
      <w:marRight w:val="0"/>
      <w:marTop w:val="0"/>
      <w:marBottom w:val="0"/>
      <w:divBdr>
        <w:top w:val="none" w:sz="0" w:space="0" w:color="auto"/>
        <w:left w:val="none" w:sz="0" w:space="0" w:color="auto"/>
        <w:bottom w:val="none" w:sz="0" w:space="0" w:color="auto"/>
        <w:right w:val="none" w:sz="0" w:space="0" w:color="auto"/>
      </w:divBdr>
    </w:div>
    <w:div w:id="705907394">
      <w:bodyDiv w:val="1"/>
      <w:marLeft w:val="0"/>
      <w:marRight w:val="0"/>
      <w:marTop w:val="0"/>
      <w:marBottom w:val="0"/>
      <w:divBdr>
        <w:top w:val="none" w:sz="0" w:space="0" w:color="auto"/>
        <w:left w:val="none" w:sz="0" w:space="0" w:color="auto"/>
        <w:bottom w:val="none" w:sz="0" w:space="0" w:color="auto"/>
        <w:right w:val="none" w:sz="0" w:space="0" w:color="auto"/>
      </w:divBdr>
    </w:div>
    <w:div w:id="719017840">
      <w:bodyDiv w:val="1"/>
      <w:marLeft w:val="0"/>
      <w:marRight w:val="0"/>
      <w:marTop w:val="0"/>
      <w:marBottom w:val="0"/>
      <w:divBdr>
        <w:top w:val="none" w:sz="0" w:space="0" w:color="auto"/>
        <w:left w:val="none" w:sz="0" w:space="0" w:color="auto"/>
        <w:bottom w:val="none" w:sz="0" w:space="0" w:color="auto"/>
        <w:right w:val="none" w:sz="0" w:space="0" w:color="auto"/>
      </w:divBdr>
    </w:div>
    <w:div w:id="721949521">
      <w:bodyDiv w:val="1"/>
      <w:marLeft w:val="0"/>
      <w:marRight w:val="0"/>
      <w:marTop w:val="0"/>
      <w:marBottom w:val="0"/>
      <w:divBdr>
        <w:top w:val="none" w:sz="0" w:space="0" w:color="auto"/>
        <w:left w:val="none" w:sz="0" w:space="0" w:color="auto"/>
        <w:bottom w:val="none" w:sz="0" w:space="0" w:color="auto"/>
        <w:right w:val="none" w:sz="0" w:space="0" w:color="auto"/>
      </w:divBdr>
    </w:div>
    <w:div w:id="725377700">
      <w:bodyDiv w:val="1"/>
      <w:marLeft w:val="0"/>
      <w:marRight w:val="0"/>
      <w:marTop w:val="0"/>
      <w:marBottom w:val="0"/>
      <w:divBdr>
        <w:top w:val="none" w:sz="0" w:space="0" w:color="auto"/>
        <w:left w:val="none" w:sz="0" w:space="0" w:color="auto"/>
        <w:bottom w:val="none" w:sz="0" w:space="0" w:color="auto"/>
        <w:right w:val="none" w:sz="0" w:space="0" w:color="auto"/>
      </w:divBdr>
    </w:div>
    <w:div w:id="726994100">
      <w:bodyDiv w:val="1"/>
      <w:marLeft w:val="0"/>
      <w:marRight w:val="0"/>
      <w:marTop w:val="0"/>
      <w:marBottom w:val="0"/>
      <w:divBdr>
        <w:top w:val="none" w:sz="0" w:space="0" w:color="auto"/>
        <w:left w:val="none" w:sz="0" w:space="0" w:color="auto"/>
        <w:bottom w:val="none" w:sz="0" w:space="0" w:color="auto"/>
        <w:right w:val="none" w:sz="0" w:space="0" w:color="auto"/>
      </w:divBdr>
    </w:div>
    <w:div w:id="730613435">
      <w:bodyDiv w:val="1"/>
      <w:marLeft w:val="0"/>
      <w:marRight w:val="0"/>
      <w:marTop w:val="0"/>
      <w:marBottom w:val="0"/>
      <w:divBdr>
        <w:top w:val="none" w:sz="0" w:space="0" w:color="auto"/>
        <w:left w:val="none" w:sz="0" w:space="0" w:color="auto"/>
        <w:bottom w:val="none" w:sz="0" w:space="0" w:color="auto"/>
        <w:right w:val="none" w:sz="0" w:space="0" w:color="auto"/>
      </w:divBdr>
    </w:div>
    <w:div w:id="738133806">
      <w:bodyDiv w:val="1"/>
      <w:marLeft w:val="0"/>
      <w:marRight w:val="0"/>
      <w:marTop w:val="0"/>
      <w:marBottom w:val="0"/>
      <w:divBdr>
        <w:top w:val="none" w:sz="0" w:space="0" w:color="auto"/>
        <w:left w:val="none" w:sz="0" w:space="0" w:color="auto"/>
        <w:bottom w:val="none" w:sz="0" w:space="0" w:color="auto"/>
        <w:right w:val="none" w:sz="0" w:space="0" w:color="auto"/>
      </w:divBdr>
    </w:div>
    <w:div w:id="742726277">
      <w:bodyDiv w:val="1"/>
      <w:marLeft w:val="0"/>
      <w:marRight w:val="0"/>
      <w:marTop w:val="0"/>
      <w:marBottom w:val="0"/>
      <w:divBdr>
        <w:top w:val="none" w:sz="0" w:space="0" w:color="auto"/>
        <w:left w:val="none" w:sz="0" w:space="0" w:color="auto"/>
        <w:bottom w:val="none" w:sz="0" w:space="0" w:color="auto"/>
        <w:right w:val="none" w:sz="0" w:space="0" w:color="auto"/>
      </w:divBdr>
    </w:div>
    <w:div w:id="752901160">
      <w:bodyDiv w:val="1"/>
      <w:marLeft w:val="0"/>
      <w:marRight w:val="0"/>
      <w:marTop w:val="0"/>
      <w:marBottom w:val="0"/>
      <w:divBdr>
        <w:top w:val="none" w:sz="0" w:space="0" w:color="auto"/>
        <w:left w:val="none" w:sz="0" w:space="0" w:color="auto"/>
        <w:bottom w:val="none" w:sz="0" w:space="0" w:color="auto"/>
        <w:right w:val="none" w:sz="0" w:space="0" w:color="auto"/>
      </w:divBdr>
    </w:div>
    <w:div w:id="755520211">
      <w:bodyDiv w:val="1"/>
      <w:marLeft w:val="0"/>
      <w:marRight w:val="0"/>
      <w:marTop w:val="0"/>
      <w:marBottom w:val="0"/>
      <w:divBdr>
        <w:top w:val="none" w:sz="0" w:space="0" w:color="auto"/>
        <w:left w:val="none" w:sz="0" w:space="0" w:color="auto"/>
        <w:bottom w:val="none" w:sz="0" w:space="0" w:color="auto"/>
        <w:right w:val="none" w:sz="0" w:space="0" w:color="auto"/>
      </w:divBdr>
    </w:div>
    <w:div w:id="758213429">
      <w:bodyDiv w:val="1"/>
      <w:marLeft w:val="0"/>
      <w:marRight w:val="0"/>
      <w:marTop w:val="0"/>
      <w:marBottom w:val="0"/>
      <w:divBdr>
        <w:top w:val="none" w:sz="0" w:space="0" w:color="auto"/>
        <w:left w:val="none" w:sz="0" w:space="0" w:color="auto"/>
        <w:bottom w:val="none" w:sz="0" w:space="0" w:color="auto"/>
        <w:right w:val="none" w:sz="0" w:space="0" w:color="auto"/>
      </w:divBdr>
    </w:div>
    <w:div w:id="762458097">
      <w:bodyDiv w:val="1"/>
      <w:marLeft w:val="0"/>
      <w:marRight w:val="0"/>
      <w:marTop w:val="0"/>
      <w:marBottom w:val="0"/>
      <w:divBdr>
        <w:top w:val="none" w:sz="0" w:space="0" w:color="auto"/>
        <w:left w:val="none" w:sz="0" w:space="0" w:color="auto"/>
        <w:bottom w:val="none" w:sz="0" w:space="0" w:color="auto"/>
        <w:right w:val="none" w:sz="0" w:space="0" w:color="auto"/>
      </w:divBdr>
    </w:div>
    <w:div w:id="764307067">
      <w:bodyDiv w:val="1"/>
      <w:marLeft w:val="0"/>
      <w:marRight w:val="0"/>
      <w:marTop w:val="0"/>
      <w:marBottom w:val="0"/>
      <w:divBdr>
        <w:top w:val="none" w:sz="0" w:space="0" w:color="auto"/>
        <w:left w:val="none" w:sz="0" w:space="0" w:color="auto"/>
        <w:bottom w:val="none" w:sz="0" w:space="0" w:color="auto"/>
        <w:right w:val="none" w:sz="0" w:space="0" w:color="auto"/>
      </w:divBdr>
    </w:div>
    <w:div w:id="769549063">
      <w:bodyDiv w:val="1"/>
      <w:marLeft w:val="0"/>
      <w:marRight w:val="0"/>
      <w:marTop w:val="0"/>
      <w:marBottom w:val="0"/>
      <w:divBdr>
        <w:top w:val="none" w:sz="0" w:space="0" w:color="auto"/>
        <w:left w:val="none" w:sz="0" w:space="0" w:color="auto"/>
        <w:bottom w:val="none" w:sz="0" w:space="0" w:color="auto"/>
        <w:right w:val="none" w:sz="0" w:space="0" w:color="auto"/>
      </w:divBdr>
    </w:div>
    <w:div w:id="770198671">
      <w:bodyDiv w:val="1"/>
      <w:marLeft w:val="0"/>
      <w:marRight w:val="0"/>
      <w:marTop w:val="0"/>
      <w:marBottom w:val="0"/>
      <w:divBdr>
        <w:top w:val="none" w:sz="0" w:space="0" w:color="auto"/>
        <w:left w:val="none" w:sz="0" w:space="0" w:color="auto"/>
        <w:bottom w:val="none" w:sz="0" w:space="0" w:color="auto"/>
        <w:right w:val="none" w:sz="0" w:space="0" w:color="auto"/>
      </w:divBdr>
    </w:div>
    <w:div w:id="777138969">
      <w:bodyDiv w:val="1"/>
      <w:marLeft w:val="0"/>
      <w:marRight w:val="0"/>
      <w:marTop w:val="0"/>
      <w:marBottom w:val="0"/>
      <w:divBdr>
        <w:top w:val="none" w:sz="0" w:space="0" w:color="auto"/>
        <w:left w:val="none" w:sz="0" w:space="0" w:color="auto"/>
        <w:bottom w:val="none" w:sz="0" w:space="0" w:color="auto"/>
        <w:right w:val="none" w:sz="0" w:space="0" w:color="auto"/>
      </w:divBdr>
    </w:div>
    <w:div w:id="780876139">
      <w:bodyDiv w:val="1"/>
      <w:marLeft w:val="0"/>
      <w:marRight w:val="0"/>
      <w:marTop w:val="0"/>
      <w:marBottom w:val="0"/>
      <w:divBdr>
        <w:top w:val="none" w:sz="0" w:space="0" w:color="auto"/>
        <w:left w:val="none" w:sz="0" w:space="0" w:color="auto"/>
        <w:bottom w:val="none" w:sz="0" w:space="0" w:color="auto"/>
        <w:right w:val="none" w:sz="0" w:space="0" w:color="auto"/>
      </w:divBdr>
    </w:div>
    <w:div w:id="794055858">
      <w:bodyDiv w:val="1"/>
      <w:marLeft w:val="0"/>
      <w:marRight w:val="0"/>
      <w:marTop w:val="0"/>
      <w:marBottom w:val="0"/>
      <w:divBdr>
        <w:top w:val="none" w:sz="0" w:space="0" w:color="auto"/>
        <w:left w:val="none" w:sz="0" w:space="0" w:color="auto"/>
        <w:bottom w:val="none" w:sz="0" w:space="0" w:color="auto"/>
        <w:right w:val="none" w:sz="0" w:space="0" w:color="auto"/>
      </w:divBdr>
    </w:div>
    <w:div w:id="801389676">
      <w:bodyDiv w:val="1"/>
      <w:marLeft w:val="0"/>
      <w:marRight w:val="0"/>
      <w:marTop w:val="0"/>
      <w:marBottom w:val="0"/>
      <w:divBdr>
        <w:top w:val="none" w:sz="0" w:space="0" w:color="auto"/>
        <w:left w:val="none" w:sz="0" w:space="0" w:color="auto"/>
        <w:bottom w:val="none" w:sz="0" w:space="0" w:color="auto"/>
        <w:right w:val="none" w:sz="0" w:space="0" w:color="auto"/>
      </w:divBdr>
    </w:div>
    <w:div w:id="802121115">
      <w:bodyDiv w:val="1"/>
      <w:marLeft w:val="0"/>
      <w:marRight w:val="0"/>
      <w:marTop w:val="0"/>
      <w:marBottom w:val="0"/>
      <w:divBdr>
        <w:top w:val="none" w:sz="0" w:space="0" w:color="auto"/>
        <w:left w:val="none" w:sz="0" w:space="0" w:color="auto"/>
        <w:bottom w:val="none" w:sz="0" w:space="0" w:color="auto"/>
        <w:right w:val="none" w:sz="0" w:space="0" w:color="auto"/>
      </w:divBdr>
    </w:div>
    <w:div w:id="810640182">
      <w:bodyDiv w:val="1"/>
      <w:marLeft w:val="0"/>
      <w:marRight w:val="0"/>
      <w:marTop w:val="0"/>
      <w:marBottom w:val="0"/>
      <w:divBdr>
        <w:top w:val="none" w:sz="0" w:space="0" w:color="auto"/>
        <w:left w:val="none" w:sz="0" w:space="0" w:color="auto"/>
        <w:bottom w:val="none" w:sz="0" w:space="0" w:color="auto"/>
        <w:right w:val="none" w:sz="0" w:space="0" w:color="auto"/>
      </w:divBdr>
    </w:div>
    <w:div w:id="812410639">
      <w:bodyDiv w:val="1"/>
      <w:marLeft w:val="0"/>
      <w:marRight w:val="0"/>
      <w:marTop w:val="0"/>
      <w:marBottom w:val="0"/>
      <w:divBdr>
        <w:top w:val="none" w:sz="0" w:space="0" w:color="auto"/>
        <w:left w:val="none" w:sz="0" w:space="0" w:color="auto"/>
        <w:bottom w:val="none" w:sz="0" w:space="0" w:color="auto"/>
        <w:right w:val="none" w:sz="0" w:space="0" w:color="auto"/>
      </w:divBdr>
    </w:div>
    <w:div w:id="814029772">
      <w:bodyDiv w:val="1"/>
      <w:marLeft w:val="0"/>
      <w:marRight w:val="0"/>
      <w:marTop w:val="0"/>
      <w:marBottom w:val="0"/>
      <w:divBdr>
        <w:top w:val="none" w:sz="0" w:space="0" w:color="auto"/>
        <w:left w:val="none" w:sz="0" w:space="0" w:color="auto"/>
        <w:bottom w:val="none" w:sz="0" w:space="0" w:color="auto"/>
        <w:right w:val="none" w:sz="0" w:space="0" w:color="auto"/>
      </w:divBdr>
    </w:div>
    <w:div w:id="814831463">
      <w:bodyDiv w:val="1"/>
      <w:marLeft w:val="0"/>
      <w:marRight w:val="0"/>
      <w:marTop w:val="0"/>
      <w:marBottom w:val="0"/>
      <w:divBdr>
        <w:top w:val="none" w:sz="0" w:space="0" w:color="auto"/>
        <w:left w:val="none" w:sz="0" w:space="0" w:color="auto"/>
        <w:bottom w:val="none" w:sz="0" w:space="0" w:color="auto"/>
        <w:right w:val="none" w:sz="0" w:space="0" w:color="auto"/>
      </w:divBdr>
    </w:div>
    <w:div w:id="822700301">
      <w:bodyDiv w:val="1"/>
      <w:marLeft w:val="0"/>
      <w:marRight w:val="0"/>
      <w:marTop w:val="0"/>
      <w:marBottom w:val="0"/>
      <w:divBdr>
        <w:top w:val="none" w:sz="0" w:space="0" w:color="auto"/>
        <w:left w:val="none" w:sz="0" w:space="0" w:color="auto"/>
        <w:bottom w:val="none" w:sz="0" w:space="0" w:color="auto"/>
        <w:right w:val="none" w:sz="0" w:space="0" w:color="auto"/>
      </w:divBdr>
    </w:div>
    <w:div w:id="822744182">
      <w:bodyDiv w:val="1"/>
      <w:marLeft w:val="0"/>
      <w:marRight w:val="0"/>
      <w:marTop w:val="0"/>
      <w:marBottom w:val="0"/>
      <w:divBdr>
        <w:top w:val="none" w:sz="0" w:space="0" w:color="auto"/>
        <w:left w:val="none" w:sz="0" w:space="0" w:color="auto"/>
        <w:bottom w:val="none" w:sz="0" w:space="0" w:color="auto"/>
        <w:right w:val="none" w:sz="0" w:space="0" w:color="auto"/>
      </w:divBdr>
    </w:div>
    <w:div w:id="830365396">
      <w:bodyDiv w:val="1"/>
      <w:marLeft w:val="0"/>
      <w:marRight w:val="0"/>
      <w:marTop w:val="0"/>
      <w:marBottom w:val="0"/>
      <w:divBdr>
        <w:top w:val="none" w:sz="0" w:space="0" w:color="auto"/>
        <w:left w:val="none" w:sz="0" w:space="0" w:color="auto"/>
        <w:bottom w:val="none" w:sz="0" w:space="0" w:color="auto"/>
        <w:right w:val="none" w:sz="0" w:space="0" w:color="auto"/>
      </w:divBdr>
    </w:div>
    <w:div w:id="831531993">
      <w:bodyDiv w:val="1"/>
      <w:marLeft w:val="0"/>
      <w:marRight w:val="0"/>
      <w:marTop w:val="0"/>
      <w:marBottom w:val="0"/>
      <w:divBdr>
        <w:top w:val="none" w:sz="0" w:space="0" w:color="auto"/>
        <w:left w:val="none" w:sz="0" w:space="0" w:color="auto"/>
        <w:bottom w:val="none" w:sz="0" w:space="0" w:color="auto"/>
        <w:right w:val="none" w:sz="0" w:space="0" w:color="auto"/>
      </w:divBdr>
    </w:div>
    <w:div w:id="836001165">
      <w:bodyDiv w:val="1"/>
      <w:marLeft w:val="0"/>
      <w:marRight w:val="0"/>
      <w:marTop w:val="0"/>
      <w:marBottom w:val="0"/>
      <w:divBdr>
        <w:top w:val="none" w:sz="0" w:space="0" w:color="auto"/>
        <w:left w:val="none" w:sz="0" w:space="0" w:color="auto"/>
        <w:bottom w:val="none" w:sz="0" w:space="0" w:color="auto"/>
        <w:right w:val="none" w:sz="0" w:space="0" w:color="auto"/>
      </w:divBdr>
    </w:div>
    <w:div w:id="844055534">
      <w:bodyDiv w:val="1"/>
      <w:marLeft w:val="0"/>
      <w:marRight w:val="0"/>
      <w:marTop w:val="0"/>
      <w:marBottom w:val="0"/>
      <w:divBdr>
        <w:top w:val="none" w:sz="0" w:space="0" w:color="auto"/>
        <w:left w:val="none" w:sz="0" w:space="0" w:color="auto"/>
        <w:bottom w:val="none" w:sz="0" w:space="0" w:color="auto"/>
        <w:right w:val="none" w:sz="0" w:space="0" w:color="auto"/>
      </w:divBdr>
    </w:div>
    <w:div w:id="847866207">
      <w:bodyDiv w:val="1"/>
      <w:marLeft w:val="0"/>
      <w:marRight w:val="0"/>
      <w:marTop w:val="0"/>
      <w:marBottom w:val="0"/>
      <w:divBdr>
        <w:top w:val="none" w:sz="0" w:space="0" w:color="auto"/>
        <w:left w:val="none" w:sz="0" w:space="0" w:color="auto"/>
        <w:bottom w:val="none" w:sz="0" w:space="0" w:color="auto"/>
        <w:right w:val="none" w:sz="0" w:space="0" w:color="auto"/>
      </w:divBdr>
    </w:div>
    <w:div w:id="850074097">
      <w:bodyDiv w:val="1"/>
      <w:marLeft w:val="0"/>
      <w:marRight w:val="0"/>
      <w:marTop w:val="0"/>
      <w:marBottom w:val="0"/>
      <w:divBdr>
        <w:top w:val="none" w:sz="0" w:space="0" w:color="auto"/>
        <w:left w:val="none" w:sz="0" w:space="0" w:color="auto"/>
        <w:bottom w:val="none" w:sz="0" w:space="0" w:color="auto"/>
        <w:right w:val="none" w:sz="0" w:space="0" w:color="auto"/>
      </w:divBdr>
    </w:div>
    <w:div w:id="850531878">
      <w:bodyDiv w:val="1"/>
      <w:marLeft w:val="0"/>
      <w:marRight w:val="0"/>
      <w:marTop w:val="0"/>
      <w:marBottom w:val="0"/>
      <w:divBdr>
        <w:top w:val="none" w:sz="0" w:space="0" w:color="auto"/>
        <w:left w:val="none" w:sz="0" w:space="0" w:color="auto"/>
        <w:bottom w:val="none" w:sz="0" w:space="0" w:color="auto"/>
        <w:right w:val="none" w:sz="0" w:space="0" w:color="auto"/>
      </w:divBdr>
    </w:div>
    <w:div w:id="855921772">
      <w:bodyDiv w:val="1"/>
      <w:marLeft w:val="0"/>
      <w:marRight w:val="0"/>
      <w:marTop w:val="0"/>
      <w:marBottom w:val="0"/>
      <w:divBdr>
        <w:top w:val="none" w:sz="0" w:space="0" w:color="auto"/>
        <w:left w:val="none" w:sz="0" w:space="0" w:color="auto"/>
        <w:bottom w:val="none" w:sz="0" w:space="0" w:color="auto"/>
        <w:right w:val="none" w:sz="0" w:space="0" w:color="auto"/>
      </w:divBdr>
    </w:div>
    <w:div w:id="860358034">
      <w:bodyDiv w:val="1"/>
      <w:marLeft w:val="0"/>
      <w:marRight w:val="0"/>
      <w:marTop w:val="0"/>
      <w:marBottom w:val="0"/>
      <w:divBdr>
        <w:top w:val="none" w:sz="0" w:space="0" w:color="auto"/>
        <w:left w:val="none" w:sz="0" w:space="0" w:color="auto"/>
        <w:bottom w:val="none" w:sz="0" w:space="0" w:color="auto"/>
        <w:right w:val="none" w:sz="0" w:space="0" w:color="auto"/>
      </w:divBdr>
    </w:div>
    <w:div w:id="863707897">
      <w:bodyDiv w:val="1"/>
      <w:marLeft w:val="0"/>
      <w:marRight w:val="0"/>
      <w:marTop w:val="0"/>
      <w:marBottom w:val="0"/>
      <w:divBdr>
        <w:top w:val="none" w:sz="0" w:space="0" w:color="auto"/>
        <w:left w:val="none" w:sz="0" w:space="0" w:color="auto"/>
        <w:bottom w:val="none" w:sz="0" w:space="0" w:color="auto"/>
        <w:right w:val="none" w:sz="0" w:space="0" w:color="auto"/>
      </w:divBdr>
    </w:div>
    <w:div w:id="867107255">
      <w:bodyDiv w:val="1"/>
      <w:marLeft w:val="0"/>
      <w:marRight w:val="0"/>
      <w:marTop w:val="0"/>
      <w:marBottom w:val="0"/>
      <w:divBdr>
        <w:top w:val="none" w:sz="0" w:space="0" w:color="auto"/>
        <w:left w:val="none" w:sz="0" w:space="0" w:color="auto"/>
        <w:bottom w:val="none" w:sz="0" w:space="0" w:color="auto"/>
        <w:right w:val="none" w:sz="0" w:space="0" w:color="auto"/>
      </w:divBdr>
    </w:div>
    <w:div w:id="874973782">
      <w:bodyDiv w:val="1"/>
      <w:marLeft w:val="0"/>
      <w:marRight w:val="0"/>
      <w:marTop w:val="0"/>
      <w:marBottom w:val="0"/>
      <w:divBdr>
        <w:top w:val="none" w:sz="0" w:space="0" w:color="auto"/>
        <w:left w:val="none" w:sz="0" w:space="0" w:color="auto"/>
        <w:bottom w:val="none" w:sz="0" w:space="0" w:color="auto"/>
        <w:right w:val="none" w:sz="0" w:space="0" w:color="auto"/>
      </w:divBdr>
    </w:div>
    <w:div w:id="877859268">
      <w:bodyDiv w:val="1"/>
      <w:marLeft w:val="0"/>
      <w:marRight w:val="0"/>
      <w:marTop w:val="0"/>
      <w:marBottom w:val="0"/>
      <w:divBdr>
        <w:top w:val="none" w:sz="0" w:space="0" w:color="auto"/>
        <w:left w:val="none" w:sz="0" w:space="0" w:color="auto"/>
        <w:bottom w:val="none" w:sz="0" w:space="0" w:color="auto"/>
        <w:right w:val="none" w:sz="0" w:space="0" w:color="auto"/>
      </w:divBdr>
    </w:div>
    <w:div w:id="881480515">
      <w:bodyDiv w:val="1"/>
      <w:marLeft w:val="0"/>
      <w:marRight w:val="0"/>
      <w:marTop w:val="0"/>
      <w:marBottom w:val="0"/>
      <w:divBdr>
        <w:top w:val="none" w:sz="0" w:space="0" w:color="auto"/>
        <w:left w:val="none" w:sz="0" w:space="0" w:color="auto"/>
        <w:bottom w:val="none" w:sz="0" w:space="0" w:color="auto"/>
        <w:right w:val="none" w:sz="0" w:space="0" w:color="auto"/>
      </w:divBdr>
    </w:div>
    <w:div w:id="885262141">
      <w:bodyDiv w:val="1"/>
      <w:marLeft w:val="0"/>
      <w:marRight w:val="0"/>
      <w:marTop w:val="0"/>
      <w:marBottom w:val="0"/>
      <w:divBdr>
        <w:top w:val="none" w:sz="0" w:space="0" w:color="auto"/>
        <w:left w:val="none" w:sz="0" w:space="0" w:color="auto"/>
        <w:bottom w:val="none" w:sz="0" w:space="0" w:color="auto"/>
        <w:right w:val="none" w:sz="0" w:space="0" w:color="auto"/>
      </w:divBdr>
    </w:div>
    <w:div w:id="885482082">
      <w:bodyDiv w:val="1"/>
      <w:marLeft w:val="0"/>
      <w:marRight w:val="0"/>
      <w:marTop w:val="0"/>
      <w:marBottom w:val="0"/>
      <w:divBdr>
        <w:top w:val="none" w:sz="0" w:space="0" w:color="auto"/>
        <w:left w:val="none" w:sz="0" w:space="0" w:color="auto"/>
        <w:bottom w:val="none" w:sz="0" w:space="0" w:color="auto"/>
        <w:right w:val="none" w:sz="0" w:space="0" w:color="auto"/>
      </w:divBdr>
    </w:div>
    <w:div w:id="888684420">
      <w:bodyDiv w:val="1"/>
      <w:marLeft w:val="0"/>
      <w:marRight w:val="0"/>
      <w:marTop w:val="0"/>
      <w:marBottom w:val="0"/>
      <w:divBdr>
        <w:top w:val="none" w:sz="0" w:space="0" w:color="auto"/>
        <w:left w:val="none" w:sz="0" w:space="0" w:color="auto"/>
        <w:bottom w:val="none" w:sz="0" w:space="0" w:color="auto"/>
        <w:right w:val="none" w:sz="0" w:space="0" w:color="auto"/>
      </w:divBdr>
    </w:div>
    <w:div w:id="889194443">
      <w:bodyDiv w:val="1"/>
      <w:marLeft w:val="0"/>
      <w:marRight w:val="0"/>
      <w:marTop w:val="0"/>
      <w:marBottom w:val="0"/>
      <w:divBdr>
        <w:top w:val="none" w:sz="0" w:space="0" w:color="auto"/>
        <w:left w:val="none" w:sz="0" w:space="0" w:color="auto"/>
        <w:bottom w:val="none" w:sz="0" w:space="0" w:color="auto"/>
        <w:right w:val="none" w:sz="0" w:space="0" w:color="auto"/>
      </w:divBdr>
    </w:div>
    <w:div w:id="892156237">
      <w:bodyDiv w:val="1"/>
      <w:marLeft w:val="0"/>
      <w:marRight w:val="0"/>
      <w:marTop w:val="0"/>
      <w:marBottom w:val="0"/>
      <w:divBdr>
        <w:top w:val="none" w:sz="0" w:space="0" w:color="auto"/>
        <w:left w:val="none" w:sz="0" w:space="0" w:color="auto"/>
        <w:bottom w:val="none" w:sz="0" w:space="0" w:color="auto"/>
        <w:right w:val="none" w:sz="0" w:space="0" w:color="auto"/>
      </w:divBdr>
    </w:div>
    <w:div w:id="908921681">
      <w:bodyDiv w:val="1"/>
      <w:marLeft w:val="0"/>
      <w:marRight w:val="0"/>
      <w:marTop w:val="0"/>
      <w:marBottom w:val="0"/>
      <w:divBdr>
        <w:top w:val="none" w:sz="0" w:space="0" w:color="auto"/>
        <w:left w:val="none" w:sz="0" w:space="0" w:color="auto"/>
        <w:bottom w:val="none" w:sz="0" w:space="0" w:color="auto"/>
        <w:right w:val="none" w:sz="0" w:space="0" w:color="auto"/>
      </w:divBdr>
    </w:div>
    <w:div w:id="917861120">
      <w:bodyDiv w:val="1"/>
      <w:marLeft w:val="0"/>
      <w:marRight w:val="0"/>
      <w:marTop w:val="0"/>
      <w:marBottom w:val="0"/>
      <w:divBdr>
        <w:top w:val="none" w:sz="0" w:space="0" w:color="auto"/>
        <w:left w:val="none" w:sz="0" w:space="0" w:color="auto"/>
        <w:bottom w:val="none" w:sz="0" w:space="0" w:color="auto"/>
        <w:right w:val="none" w:sz="0" w:space="0" w:color="auto"/>
      </w:divBdr>
    </w:div>
    <w:div w:id="920211698">
      <w:bodyDiv w:val="1"/>
      <w:marLeft w:val="0"/>
      <w:marRight w:val="0"/>
      <w:marTop w:val="0"/>
      <w:marBottom w:val="0"/>
      <w:divBdr>
        <w:top w:val="none" w:sz="0" w:space="0" w:color="auto"/>
        <w:left w:val="none" w:sz="0" w:space="0" w:color="auto"/>
        <w:bottom w:val="none" w:sz="0" w:space="0" w:color="auto"/>
        <w:right w:val="none" w:sz="0" w:space="0" w:color="auto"/>
      </w:divBdr>
    </w:div>
    <w:div w:id="923761425">
      <w:bodyDiv w:val="1"/>
      <w:marLeft w:val="0"/>
      <w:marRight w:val="0"/>
      <w:marTop w:val="0"/>
      <w:marBottom w:val="0"/>
      <w:divBdr>
        <w:top w:val="none" w:sz="0" w:space="0" w:color="auto"/>
        <w:left w:val="none" w:sz="0" w:space="0" w:color="auto"/>
        <w:bottom w:val="none" w:sz="0" w:space="0" w:color="auto"/>
        <w:right w:val="none" w:sz="0" w:space="0" w:color="auto"/>
      </w:divBdr>
    </w:div>
    <w:div w:id="929001932">
      <w:bodyDiv w:val="1"/>
      <w:marLeft w:val="0"/>
      <w:marRight w:val="0"/>
      <w:marTop w:val="0"/>
      <w:marBottom w:val="0"/>
      <w:divBdr>
        <w:top w:val="none" w:sz="0" w:space="0" w:color="auto"/>
        <w:left w:val="none" w:sz="0" w:space="0" w:color="auto"/>
        <w:bottom w:val="none" w:sz="0" w:space="0" w:color="auto"/>
        <w:right w:val="none" w:sz="0" w:space="0" w:color="auto"/>
      </w:divBdr>
    </w:div>
    <w:div w:id="931008276">
      <w:bodyDiv w:val="1"/>
      <w:marLeft w:val="0"/>
      <w:marRight w:val="0"/>
      <w:marTop w:val="0"/>
      <w:marBottom w:val="0"/>
      <w:divBdr>
        <w:top w:val="none" w:sz="0" w:space="0" w:color="auto"/>
        <w:left w:val="none" w:sz="0" w:space="0" w:color="auto"/>
        <w:bottom w:val="none" w:sz="0" w:space="0" w:color="auto"/>
        <w:right w:val="none" w:sz="0" w:space="0" w:color="auto"/>
      </w:divBdr>
    </w:div>
    <w:div w:id="936989074">
      <w:bodyDiv w:val="1"/>
      <w:marLeft w:val="0"/>
      <w:marRight w:val="0"/>
      <w:marTop w:val="0"/>
      <w:marBottom w:val="0"/>
      <w:divBdr>
        <w:top w:val="none" w:sz="0" w:space="0" w:color="auto"/>
        <w:left w:val="none" w:sz="0" w:space="0" w:color="auto"/>
        <w:bottom w:val="none" w:sz="0" w:space="0" w:color="auto"/>
        <w:right w:val="none" w:sz="0" w:space="0" w:color="auto"/>
      </w:divBdr>
    </w:div>
    <w:div w:id="947663178">
      <w:bodyDiv w:val="1"/>
      <w:marLeft w:val="0"/>
      <w:marRight w:val="0"/>
      <w:marTop w:val="0"/>
      <w:marBottom w:val="0"/>
      <w:divBdr>
        <w:top w:val="none" w:sz="0" w:space="0" w:color="auto"/>
        <w:left w:val="none" w:sz="0" w:space="0" w:color="auto"/>
        <w:bottom w:val="none" w:sz="0" w:space="0" w:color="auto"/>
        <w:right w:val="none" w:sz="0" w:space="0" w:color="auto"/>
      </w:divBdr>
    </w:div>
    <w:div w:id="947927141">
      <w:bodyDiv w:val="1"/>
      <w:marLeft w:val="0"/>
      <w:marRight w:val="0"/>
      <w:marTop w:val="0"/>
      <w:marBottom w:val="0"/>
      <w:divBdr>
        <w:top w:val="none" w:sz="0" w:space="0" w:color="auto"/>
        <w:left w:val="none" w:sz="0" w:space="0" w:color="auto"/>
        <w:bottom w:val="none" w:sz="0" w:space="0" w:color="auto"/>
        <w:right w:val="none" w:sz="0" w:space="0" w:color="auto"/>
      </w:divBdr>
    </w:div>
    <w:div w:id="948388938">
      <w:bodyDiv w:val="1"/>
      <w:marLeft w:val="0"/>
      <w:marRight w:val="0"/>
      <w:marTop w:val="0"/>
      <w:marBottom w:val="0"/>
      <w:divBdr>
        <w:top w:val="none" w:sz="0" w:space="0" w:color="auto"/>
        <w:left w:val="none" w:sz="0" w:space="0" w:color="auto"/>
        <w:bottom w:val="none" w:sz="0" w:space="0" w:color="auto"/>
        <w:right w:val="none" w:sz="0" w:space="0" w:color="auto"/>
      </w:divBdr>
    </w:div>
    <w:div w:id="951519924">
      <w:bodyDiv w:val="1"/>
      <w:marLeft w:val="0"/>
      <w:marRight w:val="0"/>
      <w:marTop w:val="0"/>
      <w:marBottom w:val="0"/>
      <w:divBdr>
        <w:top w:val="none" w:sz="0" w:space="0" w:color="auto"/>
        <w:left w:val="none" w:sz="0" w:space="0" w:color="auto"/>
        <w:bottom w:val="none" w:sz="0" w:space="0" w:color="auto"/>
        <w:right w:val="none" w:sz="0" w:space="0" w:color="auto"/>
      </w:divBdr>
    </w:div>
    <w:div w:id="957880600">
      <w:bodyDiv w:val="1"/>
      <w:marLeft w:val="0"/>
      <w:marRight w:val="0"/>
      <w:marTop w:val="0"/>
      <w:marBottom w:val="0"/>
      <w:divBdr>
        <w:top w:val="none" w:sz="0" w:space="0" w:color="auto"/>
        <w:left w:val="none" w:sz="0" w:space="0" w:color="auto"/>
        <w:bottom w:val="none" w:sz="0" w:space="0" w:color="auto"/>
        <w:right w:val="none" w:sz="0" w:space="0" w:color="auto"/>
      </w:divBdr>
    </w:div>
    <w:div w:id="964000636">
      <w:bodyDiv w:val="1"/>
      <w:marLeft w:val="0"/>
      <w:marRight w:val="0"/>
      <w:marTop w:val="0"/>
      <w:marBottom w:val="0"/>
      <w:divBdr>
        <w:top w:val="none" w:sz="0" w:space="0" w:color="auto"/>
        <w:left w:val="none" w:sz="0" w:space="0" w:color="auto"/>
        <w:bottom w:val="none" w:sz="0" w:space="0" w:color="auto"/>
        <w:right w:val="none" w:sz="0" w:space="0" w:color="auto"/>
      </w:divBdr>
    </w:div>
    <w:div w:id="964043680">
      <w:bodyDiv w:val="1"/>
      <w:marLeft w:val="0"/>
      <w:marRight w:val="0"/>
      <w:marTop w:val="0"/>
      <w:marBottom w:val="0"/>
      <w:divBdr>
        <w:top w:val="none" w:sz="0" w:space="0" w:color="auto"/>
        <w:left w:val="none" w:sz="0" w:space="0" w:color="auto"/>
        <w:bottom w:val="none" w:sz="0" w:space="0" w:color="auto"/>
        <w:right w:val="none" w:sz="0" w:space="0" w:color="auto"/>
      </w:divBdr>
    </w:div>
    <w:div w:id="965936288">
      <w:bodyDiv w:val="1"/>
      <w:marLeft w:val="0"/>
      <w:marRight w:val="0"/>
      <w:marTop w:val="0"/>
      <w:marBottom w:val="0"/>
      <w:divBdr>
        <w:top w:val="none" w:sz="0" w:space="0" w:color="auto"/>
        <w:left w:val="none" w:sz="0" w:space="0" w:color="auto"/>
        <w:bottom w:val="none" w:sz="0" w:space="0" w:color="auto"/>
        <w:right w:val="none" w:sz="0" w:space="0" w:color="auto"/>
      </w:divBdr>
    </w:div>
    <w:div w:id="972055315">
      <w:bodyDiv w:val="1"/>
      <w:marLeft w:val="0"/>
      <w:marRight w:val="0"/>
      <w:marTop w:val="0"/>
      <w:marBottom w:val="0"/>
      <w:divBdr>
        <w:top w:val="none" w:sz="0" w:space="0" w:color="auto"/>
        <w:left w:val="none" w:sz="0" w:space="0" w:color="auto"/>
        <w:bottom w:val="none" w:sz="0" w:space="0" w:color="auto"/>
        <w:right w:val="none" w:sz="0" w:space="0" w:color="auto"/>
      </w:divBdr>
    </w:div>
    <w:div w:id="974027052">
      <w:bodyDiv w:val="1"/>
      <w:marLeft w:val="0"/>
      <w:marRight w:val="0"/>
      <w:marTop w:val="0"/>
      <w:marBottom w:val="0"/>
      <w:divBdr>
        <w:top w:val="none" w:sz="0" w:space="0" w:color="auto"/>
        <w:left w:val="none" w:sz="0" w:space="0" w:color="auto"/>
        <w:bottom w:val="none" w:sz="0" w:space="0" w:color="auto"/>
        <w:right w:val="none" w:sz="0" w:space="0" w:color="auto"/>
      </w:divBdr>
    </w:div>
    <w:div w:id="976953755">
      <w:bodyDiv w:val="1"/>
      <w:marLeft w:val="0"/>
      <w:marRight w:val="0"/>
      <w:marTop w:val="0"/>
      <w:marBottom w:val="0"/>
      <w:divBdr>
        <w:top w:val="none" w:sz="0" w:space="0" w:color="auto"/>
        <w:left w:val="none" w:sz="0" w:space="0" w:color="auto"/>
        <w:bottom w:val="none" w:sz="0" w:space="0" w:color="auto"/>
        <w:right w:val="none" w:sz="0" w:space="0" w:color="auto"/>
      </w:divBdr>
    </w:div>
    <w:div w:id="977302900">
      <w:bodyDiv w:val="1"/>
      <w:marLeft w:val="0"/>
      <w:marRight w:val="0"/>
      <w:marTop w:val="0"/>
      <w:marBottom w:val="0"/>
      <w:divBdr>
        <w:top w:val="none" w:sz="0" w:space="0" w:color="auto"/>
        <w:left w:val="none" w:sz="0" w:space="0" w:color="auto"/>
        <w:bottom w:val="none" w:sz="0" w:space="0" w:color="auto"/>
        <w:right w:val="none" w:sz="0" w:space="0" w:color="auto"/>
      </w:divBdr>
    </w:div>
    <w:div w:id="980384608">
      <w:bodyDiv w:val="1"/>
      <w:marLeft w:val="0"/>
      <w:marRight w:val="0"/>
      <w:marTop w:val="0"/>
      <w:marBottom w:val="0"/>
      <w:divBdr>
        <w:top w:val="none" w:sz="0" w:space="0" w:color="auto"/>
        <w:left w:val="none" w:sz="0" w:space="0" w:color="auto"/>
        <w:bottom w:val="none" w:sz="0" w:space="0" w:color="auto"/>
        <w:right w:val="none" w:sz="0" w:space="0" w:color="auto"/>
      </w:divBdr>
    </w:div>
    <w:div w:id="983006913">
      <w:bodyDiv w:val="1"/>
      <w:marLeft w:val="0"/>
      <w:marRight w:val="0"/>
      <w:marTop w:val="0"/>
      <w:marBottom w:val="0"/>
      <w:divBdr>
        <w:top w:val="none" w:sz="0" w:space="0" w:color="auto"/>
        <w:left w:val="none" w:sz="0" w:space="0" w:color="auto"/>
        <w:bottom w:val="none" w:sz="0" w:space="0" w:color="auto"/>
        <w:right w:val="none" w:sz="0" w:space="0" w:color="auto"/>
      </w:divBdr>
    </w:div>
    <w:div w:id="990719788">
      <w:bodyDiv w:val="1"/>
      <w:marLeft w:val="0"/>
      <w:marRight w:val="0"/>
      <w:marTop w:val="0"/>
      <w:marBottom w:val="0"/>
      <w:divBdr>
        <w:top w:val="none" w:sz="0" w:space="0" w:color="auto"/>
        <w:left w:val="none" w:sz="0" w:space="0" w:color="auto"/>
        <w:bottom w:val="none" w:sz="0" w:space="0" w:color="auto"/>
        <w:right w:val="none" w:sz="0" w:space="0" w:color="auto"/>
      </w:divBdr>
    </w:div>
    <w:div w:id="1002977214">
      <w:bodyDiv w:val="1"/>
      <w:marLeft w:val="0"/>
      <w:marRight w:val="0"/>
      <w:marTop w:val="0"/>
      <w:marBottom w:val="0"/>
      <w:divBdr>
        <w:top w:val="none" w:sz="0" w:space="0" w:color="auto"/>
        <w:left w:val="none" w:sz="0" w:space="0" w:color="auto"/>
        <w:bottom w:val="none" w:sz="0" w:space="0" w:color="auto"/>
        <w:right w:val="none" w:sz="0" w:space="0" w:color="auto"/>
      </w:divBdr>
    </w:div>
    <w:div w:id="1011564472">
      <w:bodyDiv w:val="1"/>
      <w:marLeft w:val="0"/>
      <w:marRight w:val="0"/>
      <w:marTop w:val="0"/>
      <w:marBottom w:val="0"/>
      <w:divBdr>
        <w:top w:val="none" w:sz="0" w:space="0" w:color="auto"/>
        <w:left w:val="none" w:sz="0" w:space="0" w:color="auto"/>
        <w:bottom w:val="none" w:sz="0" w:space="0" w:color="auto"/>
        <w:right w:val="none" w:sz="0" w:space="0" w:color="auto"/>
      </w:divBdr>
    </w:div>
    <w:div w:id="1017774218">
      <w:bodyDiv w:val="1"/>
      <w:marLeft w:val="0"/>
      <w:marRight w:val="0"/>
      <w:marTop w:val="0"/>
      <w:marBottom w:val="0"/>
      <w:divBdr>
        <w:top w:val="none" w:sz="0" w:space="0" w:color="auto"/>
        <w:left w:val="none" w:sz="0" w:space="0" w:color="auto"/>
        <w:bottom w:val="none" w:sz="0" w:space="0" w:color="auto"/>
        <w:right w:val="none" w:sz="0" w:space="0" w:color="auto"/>
      </w:divBdr>
    </w:div>
    <w:div w:id="1017927226">
      <w:bodyDiv w:val="1"/>
      <w:marLeft w:val="0"/>
      <w:marRight w:val="0"/>
      <w:marTop w:val="0"/>
      <w:marBottom w:val="0"/>
      <w:divBdr>
        <w:top w:val="none" w:sz="0" w:space="0" w:color="auto"/>
        <w:left w:val="none" w:sz="0" w:space="0" w:color="auto"/>
        <w:bottom w:val="none" w:sz="0" w:space="0" w:color="auto"/>
        <w:right w:val="none" w:sz="0" w:space="0" w:color="auto"/>
      </w:divBdr>
    </w:div>
    <w:div w:id="1035348382">
      <w:bodyDiv w:val="1"/>
      <w:marLeft w:val="0"/>
      <w:marRight w:val="0"/>
      <w:marTop w:val="0"/>
      <w:marBottom w:val="0"/>
      <w:divBdr>
        <w:top w:val="none" w:sz="0" w:space="0" w:color="auto"/>
        <w:left w:val="none" w:sz="0" w:space="0" w:color="auto"/>
        <w:bottom w:val="none" w:sz="0" w:space="0" w:color="auto"/>
        <w:right w:val="none" w:sz="0" w:space="0" w:color="auto"/>
      </w:divBdr>
    </w:div>
    <w:div w:id="1035884608">
      <w:bodyDiv w:val="1"/>
      <w:marLeft w:val="0"/>
      <w:marRight w:val="0"/>
      <w:marTop w:val="0"/>
      <w:marBottom w:val="0"/>
      <w:divBdr>
        <w:top w:val="none" w:sz="0" w:space="0" w:color="auto"/>
        <w:left w:val="none" w:sz="0" w:space="0" w:color="auto"/>
        <w:bottom w:val="none" w:sz="0" w:space="0" w:color="auto"/>
        <w:right w:val="none" w:sz="0" w:space="0" w:color="auto"/>
      </w:divBdr>
    </w:div>
    <w:div w:id="1045108063">
      <w:bodyDiv w:val="1"/>
      <w:marLeft w:val="0"/>
      <w:marRight w:val="0"/>
      <w:marTop w:val="0"/>
      <w:marBottom w:val="0"/>
      <w:divBdr>
        <w:top w:val="none" w:sz="0" w:space="0" w:color="auto"/>
        <w:left w:val="none" w:sz="0" w:space="0" w:color="auto"/>
        <w:bottom w:val="none" w:sz="0" w:space="0" w:color="auto"/>
        <w:right w:val="none" w:sz="0" w:space="0" w:color="auto"/>
      </w:divBdr>
    </w:div>
    <w:div w:id="1056079729">
      <w:bodyDiv w:val="1"/>
      <w:marLeft w:val="0"/>
      <w:marRight w:val="0"/>
      <w:marTop w:val="0"/>
      <w:marBottom w:val="0"/>
      <w:divBdr>
        <w:top w:val="none" w:sz="0" w:space="0" w:color="auto"/>
        <w:left w:val="none" w:sz="0" w:space="0" w:color="auto"/>
        <w:bottom w:val="none" w:sz="0" w:space="0" w:color="auto"/>
        <w:right w:val="none" w:sz="0" w:space="0" w:color="auto"/>
      </w:divBdr>
    </w:div>
    <w:div w:id="1056733564">
      <w:bodyDiv w:val="1"/>
      <w:marLeft w:val="0"/>
      <w:marRight w:val="0"/>
      <w:marTop w:val="0"/>
      <w:marBottom w:val="0"/>
      <w:divBdr>
        <w:top w:val="none" w:sz="0" w:space="0" w:color="auto"/>
        <w:left w:val="none" w:sz="0" w:space="0" w:color="auto"/>
        <w:bottom w:val="none" w:sz="0" w:space="0" w:color="auto"/>
        <w:right w:val="none" w:sz="0" w:space="0" w:color="auto"/>
      </w:divBdr>
    </w:div>
    <w:div w:id="1060514142">
      <w:bodyDiv w:val="1"/>
      <w:marLeft w:val="0"/>
      <w:marRight w:val="0"/>
      <w:marTop w:val="0"/>
      <w:marBottom w:val="0"/>
      <w:divBdr>
        <w:top w:val="none" w:sz="0" w:space="0" w:color="auto"/>
        <w:left w:val="none" w:sz="0" w:space="0" w:color="auto"/>
        <w:bottom w:val="none" w:sz="0" w:space="0" w:color="auto"/>
        <w:right w:val="none" w:sz="0" w:space="0" w:color="auto"/>
      </w:divBdr>
    </w:div>
    <w:div w:id="1061169643">
      <w:bodyDiv w:val="1"/>
      <w:marLeft w:val="0"/>
      <w:marRight w:val="0"/>
      <w:marTop w:val="0"/>
      <w:marBottom w:val="0"/>
      <w:divBdr>
        <w:top w:val="none" w:sz="0" w:space="0" w:color="auto"/>
        <w:left w:val="none" w:sz="0" w:space="0" w:color="auto"/>
        <w:bottom w:val="none" w:sz="0" w:space="0" w:color="auto"/>
        <w:right w:val="none" w:sz="0" w:space="0" w:color="auto"/>
      </w:divBdr>
    </w:div>
    <w:div w:id="1071467741">
      <w:bodyDiv w:val="1"/>
      <w:marLeft w:val="0"/>
      <w:marRight w:val="0"/>
      <w:marTop w:val="0"/>
      <w:marBottom w:val="0"/>
      <w:divBdr>
        <w:top w:val="none" w:sz="0" w:space="0" w:color="auto"/>
        <w:left w:val="none" w:sz="0" w:space="0" w:color="auto"/>
        <w:bottom w:val="none" w:sz="0" w:space="0" w:color="auto"/>
        <w:right w:val="none" w:sz="0" w:space="0" w:color="auto"/>
      </w:divBdr>
    </w:div>
    <w:div w:id="1076980397">
      <w:bodyDiv w:val="1"/>
      <w:marLeft w:val="0"/>
      <w:marRight w:val="0"/>
      <w:marTop w:val="0"/>
      <w:marBottom w:val="0"/>
      <w:divBdr>
        <w:top w:val="none" w:sz="0" w:space="0" w:color="auto"/>
        <w:left w:val="none" w:sz="0" w:space="0" w:color="auto"/>
        <w:bottom w:val="none" w:sz="0" w:space="0" w:color="auto"/>
        <w:right w:val="none" w:sz="0" w:space="0" w:color="auto"/>
      </w:divBdr>
    </w:div>
    <w:div w:id="1089080496">
      <w:bodyDiv w:val="1"/>
      <w:marLeft w:val="0"/>
      <w:marRight w:val="0"/>
      <w:marTop w:val="0"/>
      <w:marBottom w:val="0"/>
      <w:divBdr>
        <w:top w:val="none" w:sz="0" w:space="0" w:color="auto"/>
        <w:left w:val="none" w:sz="0" w:space="0" w:color="auto"/>
        <w:bottom w:val="none" w:sz="0" w:space="0" w:color="auto"/>
        <w:right w:val="none" w:sz="0" w:space="0" w:color="auto"/>
      </w:divBdr>
    </w:div>
    <w:div w:id="1094279202">
      <w:bodyDiv w:val="1"/>
      <w:marLeft w:val="0"/>
      <w:marRight w:val="0"/>
      <w:marTop w:val="0"/>
      <w:marBottom w:val="0"/>
      <w:divBdr>
        <w:top w:val="none" w:sz="0" w:space="0" w:color="auto"/>
        <w:left w:val="none" w:sz="0" w:space="0" w:color="auto"/>
        <w:bottom w:val="none" w:sz="0" w:space="0" w:color="auto"/>
        <w:right w:val="none" w:sz="0" w:space="0" w:color="auto"/>
      </w:divBdr>
    </w:div>
    <w:div w:id="1095662639">
      <w:bodyDiv w:val="1"/>
      <w:marLeft w:val="0"/>
      <w:marRight w:val="0"/>
      <w:marTop w:val="0"/>
      <w:marBottom w:val="0"/>
      <w:divBdr>
        <w:top w:val="none" w:sz="0" w:space="0" w:color="auto"/>
        <w:left w:val="none" w:sz="0" w:space="0" w:color="auto"/>
        <w:bottom w:val="none" w:sz="0" w:space="0" w:color="auto"/>
        <w:right w:val="none" w:sz="0" w:space="0" w:color="auto"/>
      </w:divBdr>
    </w:div>
    <w:div w:id="1107652657">
      <w:bodyDiv w:val="1"/>
      <w:marLeft w:val="0"/>
      <w:marRight w:val="0"/>
      <w:marTop w:val="0"/>
      <w:marBottom w:val="0"/>
      <w:divBdr>
        <w:top w:val="none" w:sz="0" w:space="0" w:color="auto"/>
        <w:left w:val="none" w:sz="0" w:space="0" w:color="auto"/>
        <w:bottom w:val="none" w:sz="0" w:space="0" w:color="auto"/>
        <w:right w:val="none" w:sz="0" w:space="0" w:color="auto"/>
      </w:divBdr>
    </w:div>
    <w:div w:id="1110510669">
      <w:bodyDiv w:val="1"/>
      <w:marLeft w:val="0"/>
      <w:marRight w:val="0"/>
      <w:marTop w:val="0"/>
      <w:marBottom w:val="0"/>
      <w:divBdr>
        <w:top w:val="none" w:sz="0" w:space="0" w:color="auto"/>
        <w:left w:val="none" w:sz="0" w:space="0" w:color="auto"/>
        <w:bottom w:val="none" w:sz="0" w:space="0" w:color="auto"/>
        <w:right w:val="none" w:sz="0" w:space="0" w:color="auto"/>
      </w:divBdr>
    </w:div>
    <w:div w:id="1112701352">
      <w:bodyDiv w:val="1"/>
      <w:marLeft w:val="0"/>
      <w:marRight w:val="0"/>
      <w:marTop w:val="0"/>
      <w:marBottom w:val="0"/>
      <w:divBdr>
        <w:top w:val="none" w:sz="0" w:space="0" w:color="auto"/>
        <w:left w:val="none" w:sz="0" w:space="0" w:color="auto"/>
        <w:bottom w:val="none" w:sz="0" w:space="0" w:color="auto"/>
        <w:right w:val="none" w:sz="0" w:space="0" w:color="auto"/>
      </w:divBdr>
    </w:div>
    <w:div w:id="1114708218">
      <w:bodyDiv w:val="1"/>
      <w:marLeft w:val="0"/>
      <w:marRight w:val="0"/>
      <w:marTop w:val="0"/>
      <w:marBottom w:val="0"/>
      <w:divBdr>
        <w:top w:val="none" w:sz="0" w:space="0" w:color="auto"/>
        <w:left w:val="none" w:sz="0" w:space="0" w:color="auto"/>
        <w:bottom w:val="none" w:sz="0" w:space="0" w:color="auto"/>
        <w:right w:val="none" w:sz="0" w:space="0" w:color="auto"/>
      </w:divBdr>
    </w:div>
    <w:div w:id="1120420367">
      <w:bodyDiv w:val="1"/>
      <w:marLeft w:val="0"/>
      <w:marRight w:val="0"/>
      <w:marTop w:val="0"/>
      <w:marBottom w:val="0"/>
      <w:divBdr>
        <w:top w:val="none" w:sz="0" w:space="0" w:color="auto"/>
        <w:left w:val="none" w:sz="0" w:space="0" w:color="auto"/>
        <w:bottom w:val="none" w:sz="0" w:space="0" w:color="auto"/>
        <w:right w:val="none" w:sz="0" w:space="0" w:color="auto"/>
      </w:divBdr>
    </w:div>
    <w:div w:id="1120879663">
      <w:bodyDiv w:val="1"/>
      <w:marLeft w:val="0"/>
      <w:marRight w:val="0"/>
      <w:marTop w:val="0"/>
      <w:marBottom w:val="0"/>
      <w:divBdr>
        <w:top w:val="none" w:sz="0" w:space="0" w:color="auto"/>
        <w:left w:val="none" w:sz="0" w:space="0" w:color="auto"/>
        <w:bottom w:val="none" w:sz="0" w:space="0" w:color="auto"/>
        <w:right w:val="none" w:sz="0" w:space="0" w:color="auto"/>
      </w:divBdr>
      <w:divsChild>
        <w:div w:id="320551101">
          <w:marLeft w:val="1008"/>
          <w:marRight w:val="0"/>
          <w:marTop w:val="110"/>
          <w:marBottom w:val="0"/>
          <w:divBdr>
            <w:top w:val="none" w:sz="0" w:space="0" w:color="auto"/>
            <w:left w:val="none" w:sz="0" w:space="0" w:color="auto"/>
            <w:bottom w:val="none" w:sz="0" w:space="0" w:color="auto"/>
            <w:right w:val="none" w:sz="0" w:space="0" w:color="auto"/>
          </w:divBdr>
        </w:div>
        <w:div w:id="1459105825">
          <w:marLeft w:val="1008"/>
          <w:marRight w:val="0"/>
          <w:marTop w:val="110"/>
          <w:marBottom w:val="0"/>
          <w:divBdr>
            <w:top w:val="none" w:sz="0" w:space="0" w:color="auto"/>
            <w:left w:val="none" w:sz="0" w:space="0" w:color="auto"/>
            <w:bottom w:val="none" w:sz="0" w:space="0" w:color="auto"/>
            <w:right w:val="none" w:sz="0" w:space="0" w:color="auto"/>
          </w:divBdr>
        </w:div>
        <w:div w:id="1850870346">
          <w:marLeft w:val="1008"/>
          <w:marRight w:val="0"/>
          <w:marTop w:val="110"/>
          <w:marBottom w:val="0"/>
          <w:divBdr>
            <w:top w:val="none" w:sz="0" w:space="0" w:color="auto"/>
            <w:left w:val="none" w:sz="0" w:space="0" w:color="auto"/>
            <w:bottom w:val="none" w:sz="0" w:space="0" w:color="auto"/>
            <w:right w:val="none" w:sz="0" w:space="0" w:color="auto"/>
          </w:divBdr>
        </w:div>
      </w:divsChild>
    </w:div>
    <w:div w:id="1121343995">
      <w:bodyDiv w:val="1"/>
      <w:marLeft w:val="0"/>
      <w:marRight w:val="0"/>
      <w:marTop w:val="0"/>
      <w:marBottom w:val="0"/>
      <w:divBdr>
        <w:top w:val="none" w:sz="0" w:space="0" w:color="auto"/>
        <w:left w:val="none" w:sz="0" w:space="0" w:color="auto"/>
        <w:bottom w:val="none" w:sz="0" w:space="0" w:color="auto"/>
        <w:right w:val="none" w:sz="0" w:space="0" w:color="auto"/>
      </w:divBdr>
    </w:div>
    <w:div w:id="1121649984">
      <w:bodyDiv w:val="1"/>
      <w:marLeft w:val="0"/>
      <w:marRight w:val="0"/>
      <w:marTop w:val="0"/>
      <w:marBottom w:val="0"/>
      <w:divBdr>
        <w:top w:val="none" w:sz="0" w:space="0" w:color="auto"/>
        <w:left w:val="none" w:sz="0" w:space="0" w:color="auto"/>
        <w:bottom w:val="none" w:sz="0" w:space="0" w:color="auto"/>
        <w:right w:val="none" w:sz="0" w:space="0" w:color="auto"/>
      </w:divBdr>
    </w:div>
    <w:div w:id="1126048533">
      <w:bodyDiv w:val="1"/>
      <w:marLeft w:val="0"/>
      <w:marRight w:val="0"/>
      <w:marTop w:val="0"/>
      <w:marBottom w:val="0"/>
      <w:divBdr>
        <w:top w:val="none" w:sz="0" w:space="0" w:color="auto"/>
        <w:left w:val="none" w:sz="0" w:space="0" w:color="auto"/>
        <w:bottom w:val="none" w:sz="0" w:space="0" w:color="auto"/>
        <w:right w:val="none" w:sz="0" w:space="0" w:color="auto"/>
      </w:divBdr>
    </w:div>
    <w:div w:id="1129014953">
      <w:bodyDiv w:val="1"/>
      <w:marLeft w:val="0"/>
      <w:marRight w:val="0"/>
      <w:marTop w:val="0"/>
      <w:marBottom w:val="0"/>
      <w:divBdr>
        <w:top w:val="none" w:sz="0" w:space="0" w:color="auto"/>
        <w:left w:val="none" w:sz="0" w:space="0" w:color="auto"/>
        <w:bottom w:val="none" w:sz="0" w:space="0" w:color="auto"/>
        <w:right w:val="none" w:sz="0" w:space="0" w:color="auto"/>
      </w:divBdr>
    </w:div>
    <w:div w:id="1134635093">
      <w:bodyDiv w:val="1"/>
      <w:marLeft w:val="0"/>
      <w:marRight w:val="0"/>
      <w:marTop w:val="0"/>
      <w:marBottom w:val="0"/>
      <w:divBdr>
        <w:top w:val="none" w:sz="0" w:space="0" w:color="auto"/>
        <w:left w:val="none" w:sz="0" w:space="0" w:color="auto"/>
        <w:bottom w:val="none" w:sz="0" w:space="0" w:color="auto"/>
        <w:right w:val="none" w:sz="0" w:space="0" w:color="auto"/>
      </w:divBdr>
    </w:div>
    <w:div w:id="1135559817">
      <w:bodyDiv w:val="1"/>
      <w:marLeft w:val="0"/>
      <w:marRight w:val="0"/>
      <w:marTop w:val="0"/>
      <w:marBottom w:val="0"/>
      <w:divBdr>
        <w:top w:val="none" w:sz="0" w:space="0" w:color="auto"/>
        <w:left w:val="none" w:sz="0" w:space="0" w:color="auto"/>
        <w:bottom w:val="none" w:sz="0" w:space="0" w:color="auto"/>
        <w:right w:val="none" w:sz="0" w:space="0" w:color="auto"/>
      </w:divBdr>
    </w:div>
    <w:div w:id="1137996004">
      <w:bodyDiv w:val="1"/>
      <w:marLeft w:val="0"/>
      <w:marRight w:val="0"/>
      <w:marTop w:val="0"/>
      <w:marBottom w:val="0"/>
      <w:divBdr>
        <w:top w:val="none" w:sz="0" w:space="0" w:color="auto"/>
        <w:left w:val="none" w:sz="0" w:space="0" w:color="auto"/>
        <w:bottom w:val="none" w:sz="0" w:space="0" w:color="auto"/>
        <w:right w:val="none" w:sz="0" w:space="0" w:color="auto"/>
      </w:divBdr>
    </w:div>
    <w:div w:id="1138572568">
      <w:bodyDiv w:val="1"/>
      <w:marLeft w:val="0"/>
      <w:marRight w:val="0"/>
      <w:marTop w:val="0"/>
      <w:marBottom w:val="0"/>
      <w:divBdr>
        <w:top w:val="none" w:sz="0" w:space="0" w:color="auto"/>
        <w:left w:val="none" w:sz="0" w:space="0" w:color="auto"/>
        <w:bottom w:val="none" w:sz="0" w:space="0" w:color="auto"/>
        <w:right w:val="none" w:sz="0" w:space="0" w:color="auto"/>
      </w:divBdr>
    </w:div>
    <w:div w:id="1141069972">
      <w:bodyDiv w:val="1"/>
      <w:marLeft w:val="0"/>
      <w:marRight w:val="0"/>
      <w:marTop w:val="0"/>
      <w:marBottom w:val="0"/>
      <w:divBdr>
        <w:top w:val="none" w:sz="0" w:space="0" w:color="auto"/>
        <w:left w:val="none" w:sz="0" w:space="0" w:color="auto"/>
        <w:bottom w:val="none" w:sz="0" w:space="0" w:color="auto"/>
        <w:right w:val="none" w:sz="0" w:space="0" w:color="auto"/>
      </w:divBdr>
    </w:div>
    <w:div w:id="1142238524">
      <w:bodyDiv w:val="1"/>
      <w:marLeft w:val="0"/>
      <w:marRight w:val="0"/>
      <w:marTop w:val="0"/>
      <w:marBottom w:val="0"/>
      <w:divBdr>
        <w:top w:val="none" w:sz="0" w:space="0" w:color="auto"/>
        <w:left w:val="none" w:sz="0" w:space="0" w:color="auto"/>
        <w:bottom w:val="none" w:sz="0" w:space="0" w:color="auto"/>
        <w:right w:val="none" w:sz="0" w:space="0" w:color="auto"/>
      </w:divBdr>
    </w:div>
    <w:div w:id="1143812484">
      <w:bodyDiv w:val="1"/>
      <w:marLeft w:val="0"/>
      <w:marRight w:val="0"/>
      <w:marTop w:val="0"/>
      <w:marBottom w:val="0"/>
      <w:divBdr>
        <w:top w:val="none" w:sz="0" w:space="0" w:color="auto"/>
        <w:left w:val="none" w:sz="0" w:space="0" w:color="auto"/>
        <w:bottom w:val="none" w:sz="0" w:space="0" w:color="auto"/>
        <w:right w:val="none" w:sz="0" w:space="0" w:color="auto"/>
      </w:divBdr>
    </w:div>
    <w:div w:id="1144586658">
      <w:bodyDiv w:val="1"/>
      <w:marLeft w:val="0"/>
      <w:marRight w:val="0"/>
      <w:marTop w:val="0"/>
      <w:marBottom w:val="0"/>
      <w:divBdr>
        <w:top w:val="none" w:sz="0" w:space="0" w:color="auto"/>
        <w:left w:val="none" w:sz="0" w:space="0" w:color="auto"/>
        <w:bottom w:val="none" w:sz="0" w:space="0" w:color="auto"/>
        <w:right w:val="none" w:sz="0" w:space="0" w:color="auto"/>
      </w:divBdr>
    </w:div>
    <w:div w:id="1148747402">
      <w:bodyDiv w:val="1"/>
      <w:marLeft w:val="0"/>
      <w:marRight w:val="0"/>
      <w:marTop w:val="0"/>
      <w:marBottom w:val="0"/>
      <w:divBdr>
        <w:top w:val="none" w:sz="0" w:space="0" w:color="auto"/>
        <w:left w:val="none" w:sz="0" w:space="0" w:color="auto"/>
        <w:bottom w:val="none" w:sz="0" w:space="0" w:color="auto"/>
        <w:right w:val="none" w:sz="0" w:space="0" w:color="auto"/>
      </w:divBdr>
    </w:div>
    <w:div w:id="1148940401">
      <w:bodyDiv w:val="1"/>
      <w:marLeft w:val="0"/>
      <w:marRight w:val="0"/>
      <w:marTop w:val="0"/>
      <w:marBottom w:val="0"/>
      <w:divBdr>
        <w:top w:val="none" w:sz="0" w:space="0" w:color="auto"/>
        <w:left w:val="none" w:sz="0" w:space="0" w:color="auto"/>
        <w:bottom w:val="none" w:sz="0" w:space="0" w:color="auto"/>
        <w:right w:val="none" w:sz="0" w:space="0" w:color="auto"/>
      </w:divBdr>
    </w:div>
    <w:div w:id="1154297228">
      <w:bodyDiv w:val="1"/>
      <w:marLeft w:val="0"/>
      <w:marRight w:val="0"/>
      <w:marTop w:val="0"/>
      <w:marBottom w:val="0"/>
      <w:divBdr>
        <w:top w:val="none" w:sz="0" w:space="0" w:color="auto"/>
        <w:left w:val="none" w:sz="0" w:space="0" w:color="auto"/>
        <w:bottom w:val="none" w:sz="0" w:space="0" w:color="auto"/>
        <w:right w:val="none" w:sz="0" w:space="0" w:color="auto"/>
      </w:divBdr>
    </w:div>
    <w:div w:id="1155561489">
      <w:bodyDiv w:val="1"/>
      <w:marLeft w:val="0"/>
      <w:marRight w:val="0"/>
      <w:marTop w:val="0"/>
      <w:marBottom w:val="0"/>
      <w:divBdr>
        <w:top w:val="none" w:sz="0" w:space="0" w:color="auto"/>
        <w:left w:val="none" w:sz="0" w:space="0" w:color="auto"/>
        <w:bottom w:val="none" w:sz="0" w:space="0" w:color="auto"/>
        <w:right w:val="none" w:sz="0" w:space="0" w:color="auto"/>
      </w:divBdr>
    </w:div>
    <w:div w:id="1164396196">
      <w:bodyDiv w:val="1"/>
      <w:marLeft w:val="0"/>
      <w:marRight w:val="0"/>
      <w:marTop w:val="0"/>
      <w:marBottom w:val="0"/>
      <w:divBdr>
        <w:top w:val="none" w:sz="0" w:space="0" w:color="auto"/>
        <w:left w:val="none" w:sz="0" w:space="0" w:color="auto"/>
        <w:bottom w:val="none" w:sz="0" w:space="0" w:color="auto"/>
        <w:right w:val="none" w:sz="0" w:space="0" w:color="auto"/>
      </w:divBdr>
    </w:div>
    <w:div w:id="1165709773">
      <w:bodyDiv w:val="1"/>
      <w:marLeft w:val="0"/>
      <w:marRight w:val="0"/>
      <w:marTop w:val="0"/>
      <w:marBottom w:val="0"/>
      <w:divBdr>
        <w:top w:val="none" w:sz="0" w:space="0" w:color="auto"/>
        <w:left w:val="none" w:sz="0" w:space="0" w:color="auto"/>
        <w:bottom w:val="none" w:sz="0" w:space="0" w:color="auto"/>
        <w:right w:val="none" w:sz="0" w:space="0" w:color="auto"/>
      </w:divBdr>
    </w:div>
    <w:div w:id="1165894374">
      <w:bodyDiv w:val="1"/>
      <w:marLeft w:val="0"/>
      <w:marRight w:val="0"/>
      <w:marTop w:val="0"/>
      <w:marBottom w:val="0"/>
      <w:divBdr>
        <w:top w:val="none" w:sz="0" w:space="0" w:color="auto"/>
        <w:left w:val="none" w:sz="0" w:space="0" w:color="auto"/>
        <w:bottom w:val="none" w:sz="0" w:space="0" w:color="auto"/>
        <w:right w:val="none" w:sz="0" w:space="0" w:color="auto"/>
      </w:divBdr>
    </w:div>
    <w:div w:id="1173838216">
      <w:bodyDiv w:val="1"/>
      <w:marLeft w:val="0"/>
      <w:marRight w:val="0"/>
      <w:marTop w:val="0"/>
      <w:marBottom w:val="0"/>
      <w:divBdr>
        <w:top w:val="none" w:sz="0" w:space="0" w:color="auto"/>
        <w:left w:val="none" w:sz="0" w:space="0" w:color="auto"/>
        <w:bottom w:val="none" w:sz="0" w:space="0" w:color="auto"/>
        <w:right w:val="none" w:sz="0" w:space="0" w:color="auto"/>
      </w:divBdr>
    </w:div>
    <w:div w:id="1175652698">
      <w:bodyDiv w:val="1"/>
      <w:marLeft w:val="0"/>
      <w:marRight w:val="0"/>
      <w:marTop w:val="0"/>
      <w:marBottom w:val="0"/>
      <w:divBdr>
        <w:top w:val="none" w:sz="0" w:space="0" w:color="auto"/>
        <w:left w:val="none" w:sz="0" w:space="0" w:color="auto"/>
        <w:bottom w:val="none" w:sz="0" w:space="0" w:color="auto"/>
        <w:right w:val="none" w:sz="0" w:space="0" w:color="auto"/>
      </w:divBdr>
    </w:div>
    <w:div w:id="1175917235">
      <w:bodyDiv w:val="1"/>
      <w:marLeft w:val="0"/>
      <w:marRight w:val="0"/>
      <w:marTop w:val="0"/>
      <w:marBottom w:val="0"/>
      <w:divBdr>
        <w:top w:val="none" w:sz="0" w:space="0" w:color="auto"/>
        <w:left w:val="none" w:sz="0" w:space="0" w:color="auto"/>
        <w:bottom w:val="none" w:sz="0" w:space="0" w:color="auto"/>
        <w:right w:val="none" w:sz="0" w:space="0" w:color="auto"/>
      </w:divBdr>
      <w:divsChild>
        <w:div w:id="1543008760">
          <w:marLeft w:val="0"/>
          <w:marRight w:val="0"/>
          <w:marTop w:val="0"/>
          <w:marBottom w:val="225"/>
          <w:divBdr>
            <w:top w:val="none" w:sz="0" w:space="0" w:color="auto"/>
            <w:left w:val="none" w:sz="0" w:space="0" w:color="auto"/>
            <w:bottom w:val="none" w:sz="0" w:space="0" w:color="auto"/>
            <w:right w:val="none" w:sz="0" w:space="0" w:color="auto"/>
          </w:divBdr>
        </w:div>
      </w:divsChild>
    </w:div>
    <w:div w:id="1176384687">
      <w:bodyDiv w:val="1"/>
      <w:marLeft w:val="0"/>
      <w:marRight w:val="0"/>
      <w:marTop w:val="0"/>
      <w:marBottom w:val="0"/>
      <w:divBdr>
        <w:top w:val="none" w:sz="0" w:space="0" w:color="auto"/>
        <w:left w:val="none" w:sz="0" w:space="0" w:color="auto"/>
        <w:bottom w:val="none" w:sz="0" w:space="0" w:color="auto"/>
        <w:right w:val="none" w:sz="0" w:space="0" w:color="auto"/>
      </w:divBdr>
    </w:div>
    <w:div w:id="1176581178">
      <w:bodyDiv w:val="1"/>
      <w:marLeft w:val="0"/>
      <w:marRight w:val="0"/>
      <w:marTop w:val="0"/>
      <w:marBottom w:val="0"/>
      <w:divBdr>
        <w:top w:val="none" w:sz="0" w:space="0" w:color="auto"/>
        <w:left w:val="none" w:sz="0" w:space="0" w:color="auto"/>
        <w:bottom w:val="none" w:sz="0" w:space="0" w:color="auto"/>
        <w:right w:val="none" w:sz="0" w:space="0" w:color="auto"/>
      </w:divBdr>
    </w:div>
    <w:div w:id="1186404339">
      <w:bodyDiv w:val="1"/>
      <w:marLeft w:val="0"/>
      <w:marRight w:val="0"/>
      <w:marTop w:val="0"/>
      <w:marBottom w:val="0"/>
      <w:divBdr>
        <w:top w:val="none" w:sz="0" w:space="0" w:color="auto"/>
        <w:left w:val="none" w:sz="0" w:space="0" w:color="auto"/>
        <w:bottom w:val="none" w:sz="0" w:space="0" w:color="auto"/>
        <w:right w:val="none" w:sz="0" w:space="0" w:color="auto"/>
      </w:divBdr>
    </w:div>
    <w:div w:id="1201088838">
      <w:bodyDiv w:val="1"/>
      <w:marLeft w:val="0"/>
      <w:marRight w:val="0"/>
      <w:marTop w:val="0"/>
      <w:marBottom w:val="0"/>
      <w:divBdr>
        <w:top w:val="none" w:sz="0" w:space="0" w:color="auto"/>
        <w:left w:val="none" w:sz="0" w:space="0" w:color="auto"/>
        <w:bottom w:val="none" w:sz="0" w:space="0" w:color="auto"/>
        <w:right w:val="none" w:sz="0" w:space="0" w:color="auto"/>
      </w:divBdr>
    </w:div>
    <w:div w:id="1201746559">
      <w:bodyDiv w:val="1"/>
      <w:marLeft w:val="0"/>
      <w:marRight w:val="0"/>
      <w:marTop w:val="0"/>
      <w:marBottom w:val="0"/>
      <w:divBdr>
        <w:top w:val="none" w:sz="0" w:space="0" w:color="auto"/>
        <w:left w:val="none" w:sz="0" w:space="0" w:color="auto"/>
        <w:bottom w:val="none" w:sz="0" w:space="0" w:color="auto"/>
        <w:right w:val="none" w:sz="0" w:space="0" w:color="auto"/>
      </w:divBdr>
      <w:divsChild>
        <w:div w:id="64962035">
          <w:marLeft w:val="1008"/>
          <w:marRight w:val="0"/>
          <w:marTop w:val="110"/>
          <w:marBottom w:val="0"/>
          <w:divBdr>
            <w:top w:val="none" w:sz="0" w:space="0" w:color="auto"/>
            <w:left w:val="none" w:sz="0" w:space="0" w:color="auto"/>
            <w:bottom w:val="none" w:sz="0" w:space="0" w:color="auto"/>
            <w:right w:val="none" w:sz="0" w:space="0" w:color="auto"/>
          </w:divBdr>
        </w:div>
        <w:div w:id="192961237">
          <w:marLeft w:val="1008"/>
          <w:marRight w:val="0"/>
          <w:marTop w:val="110"/>
          <w:marBottom w:val="0"/>
          <w:divBdr>
            <w:top w:val="none" w:sz="0" w:space="0" w:color="auto"/>
            <w:left w:val="none" w:sz="0" w:space="0" w:color="auto"/>
            <w:bottom w:val="none" w:sz="0" w:space="0" w:color="auto"/>
            <w:right w:val="none" w:sz="0" w:space="0" w:color="auto"/>
          </w:divBdr>
        </w:div>
        <w:div w:id="262349554">
          <w:marLeft w:val="1008"/>
          <w:marRight w:val="0"/>
          <w:marTop w:val="110"/>
          <w:marBottom w:val="0"/>
          <w:divBdr>
            <w:top w:val="none" w:sz="0" w:space="0" w:color="auto"/>
            <w:left w:val="none" w:sz="0" w:space="0" w:color="auto"/>
            <w:bottom w:val="none" w:sz="0" w:space="0" w:color="auto"/>
            <w:right w:val="none" w:sz="0" w:space="0" w:color="auto"/>
          </w:divBdr>
        </w:div>
      </w:divsChild>
    </w:div>
    <w:div w:id="1204560576">
      <w:bodyDiv w:val="1"/>
      <w:marLeft w:val="0"/>
      <w:marRight w:val="0"/>
      <w:marTop w:val="0"/>
      <w:marBottom w:val="0"/>
      <w:divBdr>
        <w:top w:val="none" w:sz="0" w:space="0" w:color="auto"/>
        <w:left w:val="none" w:sz="0" w:space="0" w:color="auto"/>
        <w:bottom w:val="none" w:sz="0" w:space="0" w:color="auto"/>
        <w:right w:val="none" w:sz="0" w:space="0" w:color="auto"/>
      </w:divBdr>
    </w:div>
    <w:div w:id="1205287229">
      <w:bodyDiv w:val="1"/>
      <w:marLeft w:val="0"/>
      <w:marRight w:val="0"/>
      <w:marTop w:val="0"/>
      <w:marBottom w:val="0"/>
      <w:divBdr>
        <w:top w:val="none" w:sz="0" w:space="0" w:color="auto"/>
        <w:left w:val="none" w:sz="0" w:space="0" w:color="auto"/>
        <w:bottom w:val="none" w:sz="0" w:space="0" w:color="auto"/>
        <w:right w:val="none" w:sz="0" w:space="0" w:color="auto"/>
      </w:divBdr>
    </w:div>
    <w:div w:id="1216435040">
      <w:bodyDiv w:val="1"/>
      <w:marLeft w:val="0"/>
      <w:marRight w:val="0"/>
      <w:marTop w:val="0"/>
      <w:marBottom w:val="0"/>
      <w:divBdr>
        <w:top w:val="none" w:sz="0" w:space="0" w:color="auto"/>
        <w:left w:val="none" w:sz="0" w:space="0" w:color="auto"/>
        <w:bottom w:val="none" w:sz="0" w:space="0" w:color="auto"/>
        <w:right w:val="none" w:sz="0" w:space="0" w:color="auto"/>
      </w:divBdr>
    </w:div>
    <w:div w:id="1231428428">
      <w:bodyDiv w:val="1"/>
      <w:marLeft w:val="0"/>
      <w:marRight w:val="0"/>
      <w:marTop w:val="0"/>
      <w:marBottom w:val="0"/>
      <w:divBdr>
        <w:top w:val="none" w:sz="0" w:space="0" w:color="auto"/>
        <w:left w:val="none" w:sz="0" w:space="0" w:color="auto"/>
        <w:bottom w:val="none" w:sz="0" w:space="0" w:color="auto"/>
        <w:right w:val="none" w:sz="0" w:space="0" w:color="auto"/>
      </w:divBdr>
    </w:div>
    <w:div w:id="1232083898">
      <w:bodyDiv w:val="1"/>
      <w:marLeft w:val="0"/>
      <w:marRight w:val="0"/>
      <w:marTop w:val="0"/>
      <w:marBottom w:val="0"/>
      <w:divBdr>
        <w:top w:val="none" w:sz="0" w:space="0" w:color="auto"/>
        <w:left w:val="none" w:sz="0" w:space="0" w:color="auto"/>
        <w:bottom w:val="none" w:sz="0" w:space="0" w:color="auto"/>
        <w:right w:val="none" w:sz="0" w:space="0" w:color="auto"/>
      </w:divBdr>
    </w:div>
    <w:div w:id="1234395454">
      <w:bodyDiv w:val="1"/>
      <w:marLeft w:val="0"/>
      <w:marRight w:val="0"/>
      <w:marTop w:val="0"/>
      <w:marBottom w:val="0"/>
      <w:divBdr>
        <w:top w:val="none" w:sz="0" w:space="0" w:color="auto"/>
        <w:left w:val="none" w:sz="0" w:space="0" w:color="auto"/>
        <w:bottom w:val="none" w:sz="0" w:space="0" w:color="auto"/>
        <w:right w:val="none" w:sz="0" w:space="0" w:color="auto"/>
      </w:divBdr>
    </w:div>
    <w:div w:id="1235820419">
      <w:bodyDiv w:val="1"/>
      <w:marLeft w:val="0"/>
      <w:marRight w:val="0"/>
      <w:marTop w:val="0"/>
      <w:marBottom w:val="0"/>
      <w:divBdr>
        <w:top w:val="none" w:sz="0" w:space="0" w:color="auto"/>
        <w:left w:val="none" w:sz="0" w:space="0" w:color="auto"/>
        <w:bottom w:val="none" w:sz="0" w:space="0" w:color="auto"/>
        <w:right w:val="none" w:sz="0" w:space="0" w:color="auto"/>
      </w:divBdr>
    </w:div>
    <w:div w:id="1246108006">
      <w:bodyDiv w:val="1"/>
      <w:marLeft w:val="0"/>
      <w:marRight w:val="0"/>
      <w:marTop w:val="0"/>
      <w:marBottom w:val="0"/>
      <w:divBdr>
        <w:top w:val="none" w:sz="0" w:space="0" w:color="auto"/>
        <w:left w:val="none" w:sz="0" w:space="0" w:color="auto"/>
        <w:bottom w:val="none" w:sz="0" w:space="0" w:color="auto"/>
        <w:right w:val="none" w:sz="0" w:space="0" w:color="auto"/>
      </w:divBdr>
    </w:div>
    <w:div w:id="1246381916">
      <w:bodyDiv w:val="1"/>
      <w:marLeft w:val="0"/>
      <w:marRight w:val="0"/>
      <w:marTop w:val="0"/>
      <w:marBottom w:val="0"/>
      <w:divBdr>
        <w:top w:val="none" w:sz="0" w:space="0" w:color="auto"/>
        <w:left w:val="none" w:sz="0" w:space="0" w:color="auto"/>
        <w:bottom w:val="none" w:sz="0" w:space="0" w:color="auto"/>
        <w:right w:val="none" w:sz="0" w:space="0" w:color="auto"/>
      </w:divBdr>
    </w:div>
    <w:div w:id="1249271667">
      <w:bodyDiv w:val="1"/>
      <w:marLeft w:val="0"/>
      <w:marRight w:val="0"/>
      <w:marTop w:val="0"/>
      <w:marBottom w:val="0"/>
      <w:divBdr>
        <w:top w:val="none" w:sz="0" w:space="0" w:color="auto"/>
        <w:left w:val="none" w:sz="0" w:space="0" w:color="auto"/>
        <w:bottom w:val="none" w:sz="0" w:space="0" w:color="auto"/>
        <w:right w:val="none" w:sz="0" w:space="0" w:color="auto"/>
      </w:divBdr>
    </w:div>
    <w:div w:id="1251230105">
      <w:bodyDiv w:val="1"/>
      <w:marLeft w:val="0"/>
      <w:marRight w:val="0"/>
      <w:marTop w:val="0"/>
      <w:marBottom w:val="0"/>
      <w:divBdr>
        <w:top w:val="none" w:sz="0" w:space="0" w:color="auto"/>
        <w:left w:val="none" w:sz="0" w:space="0" w:color="auto"/>
        <w:bottom w:val="none" w:sz="0" w:space="0" w:color="auto"/>
        <w:right w:val="none" w:sz="0" w:space="0" w:color="auto"/>
      </w:divBdr>
    </w:div>
    <w:div w:id="1251740600">
      <w:bodyDiv w:val="1"/>
      <w:marLeft w:val="0"/>
      <w:marRight w:val="0"/>
      <w:marTop w:val="0"/>
      <w:marBottom w:val="0"/>
      <w:divBdr>
        <w:top w:val="none" w:sz="0" w:space="0" w:color="auto"/>
        <w:left w:val="none" w:sz="0" w:space="0" w:color="auto"/>
        <w:bottom w:val="none" w:sz="0" w:space="0" w:color="auto"/>
        <w:right w:val="none" w:sz="0" w:space="0" w:color="auto"/>
      </w:divBdr>
    </w:div>
    <w:div w:id="1256328046">
      <w:bodyDiv w:val="1"/>
      <w:marLeft w:val="0"/>
      <w:marRight w:val="0"/>
      <w:marTop w:val="0"/>
      <w:marBottom w:val="0"/>
      <w:divBdr>
        <w:top w:val="none" w:sz="0" w:space="0" w:color="auto"/>
        <w:left w:val="none" w:sz="0" w:space="0" w:color="auto"/>
        <w:bottom w:val="none" w:sz="0" w:space="0" w:color="auto"/>
        <w:right w:val="none" w:sz="0" w:space="0" w:color="auto"/>
      </w:divBdr>
    </w:div>
    <w:div w:id="1275559176">
      <w:bodyDiv w:val="1"/>
      <w:marLeft w:val="0"/>
      <w:marRight w:val="0"/>
      <w:marTop w:val="0"/>
      <w:marBottom w:val="0"/>
      <w:divBdr>
        <w:top w:val="none" w:sz="0" w:space="0" w:color="auto"/>
        <w:left w:val="none" w:sz="0" w:space="0" w:color="auto"/>
        <w:bottom w:val="none" w:sz="0" w:space="0" w:color="auto"/>
        <w:right w:val="none" w:sz="0" w:space="0" w:color="auto"/>
      </w:divBdr>
    </w:div>
    <w:div w:id="1284193960">
      <w:bodyDiv w:val="1"/>
      <w:marLeft w:val="0"/>
      <w:marRight w:val="0"/>
      <w:marTop w:val="0"/>
      <w:marBottom w:val="0"/>
      <w:divBdr>
        <w:top w:val="none" w:sz="0" w:space="0" w:color="auto"/>
        <w:left w:val="none" w:sz="0" w:space="0" w:color="auto"/>
        <w:bottom w:val="none" w:sz="0" w:space="0" w:color="auto"/>
        <w:right w:val="none" w:sz="0" w:space="0" w:color="auto"/>
      </w:divBdr>
    </w:div>
    <w:div w:id="1286892413">
      <w:bodyDiv w:val="1"/>
      <w:marLeft w:val="0"/>
      <w:marRight w:val="0"/>
      <w:marTop w:val="0"/>
      <w:marBottom w:val="0"/>
      <w:divBdr>
        <w:top w:val="none" w:sz="0" w:space="0" w:color="auto"/>
        <w:left w:val="none" w:sz="0" w:space="0" w:color="auto"/>
        <w:bottom w:val="none" w:sz="0" w:space="0" w:color="auto"/>
        <w:right w:val="none" w:sz="0" w:space="0" w:color="auto"/>
      </w:divBdr>
    </w:div>
    <w:div w:id="1287808695">
      <w:bodyDiv w:val="1"/>
      <w:marLeft w:val="0"/>
      <w:marRight w:val="0"/>
      <w:marTop w:val="0"/>
      <w:marBottom w:val="0"/>
      <w:divBdr>
        <w:top w:val="none" w:sz="0" w:space="0" w:color="auto"/>
        <w:left w:val="none" w:sz="0" w:space="0" w:color="auto"/>
        <w:bottom w:val="none" w:sz="0" w:space="0" w:color="auto"/>
        <w:right w:val="none" w:sz="0" w:space="0" w:color="auto"/>
      </w:divBdr>
    </w:div>
    <w:div w:id="1292249472">
      <w:bodyDiv w:val="1"/>
      <w:marLeft w:val="0"/>
      <w:marRight w:val="0"/>
      <w:marTop w:val="0"/>
      <w:marBottom w:val="0"/>
      <w:divBdr>
        <w:top w:val="none" w:sz="0" w:space="0" w:color="auto"/>
        <w:left w:val="none" w:sz="0" w:space="0" w:color="auto"/>
        <w:bottom w:val="none" w:sz="0" w:space="0" w:color="auto"/>
        <w:right w:val="none" w:sz="0" w:space="0" w:color="auto"/>
      </w:divBdr>
    </w:div>
    <w:div w:id="1294562261">
      <w:bodyDiv w:val="1"/>
      <w:marLeft w:val="0"/>
      <w:marRight w:val="0"/>
      <w:marTop w:val="0"/>
      <w:marBottom w:val="0"/>
      <w:divBdr>
        <w:top w:val="none" w:sz="0" w:space="0" w:color="auto"/>
        <w:left w:val="none" w:sz="0" w:space="0" w:color="auto"/>
        <w:bottom w:val="none" w:sz="0" w:space="0" w:color="auto"/>
        <w:right w:val="none" w:sz="0" w:space="0" w:color="auto"/>
      </w:divBdr>
    </w:div>
    <w:div w:id="1295678825">
      <w:bodyDiv w:val="1"/>
      <w:marLeft w:val="0"/>
      <w:marRight w:val="0"/>
      <w:marTop w:val="0"/>
      <w:marBottom w:val="0"/>
      <w:divBdr>
        <w:top w:val="none" w:sz="0" w:space="0" w:color="auto"/>
        <w:left w:val="none" w:sz="0" w:space="0" w:color="auto"/>
        <w:bottom w:val="none" w:sz="0" w:space="0" w:color="auto"/>
        <w:right w:val="none" w:sz="0" w:space="0" w:color="auto"/>
      </w:divBdr>
    </w:div>
    <w:div w:id="1313021329">
      <w:bodyDiv w:val="1"/>
      <w:marLeft w:val="0"/>
      <w:marRight w:val="0"/>
      <w:marTop w:val="0"/>
      <w:marBottom w:val="0"/>
      <w:divBdr>
        <w:top w:val="none" w:sz="0" w:space="0" w:color="auto"/>
        <w:left w:val="none" w:sz="0" w:space="0" w:color="auto"/>
        <w:bottom w:val="none" w:sz="0" w:space="0" w:color="auto"/>
        <w:right w:val="none" w:sz="0" w:space="0" w:color="auto"/>
      </w:divBdr>
    </w:div>
    <w:div w:id="1321226973">
      <w:bodyDiv w:val="1"/>
      <w:marLeft w:val="0"/>
      <w:marRight w:val="0"/>
      <w:marTop w:val="0"/>
      <w:marBottom w:val="0"/>
      <w:divBdr>
        <w:top w:val="none" w:sz="0" w:space="0" w:color="auto"/>
        <w:left w:val="none" w:sz="0" w:space="0" w:color="auto"/>
        <w:bottom w:val="none" w:sz="0" w:space="0" w:color="auto"/>
        <w:right w:val="none" w:sz="0" w:space="0" w:color="auto"/>
      </w:divBdr>
    </w:div>
    <w:div w:id="1323435313">
      <w:bodyDiv w:val="1"/>
      <w:marLeft w:val="0"/>
      <w:marRight w:val="0"/>
      <w:marTop w:val="0"/>
      <w:marBottom w:val="0"/>
      <w:divBdr>
        <w:top w:val="none" w:sz="0" w:space="0" w:color="auto"/>
        <w:left w:val="none" w:sz="0" w:space="0" w:color="auto"/>
        <w:bottom w:val="none" w:sz="0" w:space="0" w:color="auto"/>
        <w:right w:val="none" w:sz="0" w:space="0" w:color="auto"/>
      </w:divBdr>
    </w:div>
    <w:div w:id="1329211507">
      <w:bodyDiv w:val="1"/>
      <w:marLeft w:val="0"/>
      <w:marRight w:val="0"/>
      <w:marTop w:val="0"/>
      <w:marBottom w:val="0"/>
      <w:divBdr>
        <w:top w:val="none" w:sz="0" w:space="0" w:color="auto"/>
        <w:left w:val="none" w:sz="0" w:space="0" w:color="auto"/>
        <w:bottom w:val="none" w:sz="0" w:space="0" w:color="auto"/>
        <w:right w:val="none" w:sz="0" w:space="0" w:color="auto"/>
      </w:divBdr>
    </w:div>
    <w:div w:id="1331059018">
      <w:bodyDiv w:val="1"/>
      <w:marLeft w:val="0"/>
      <w:marRight w:val="0"/>
      <w:marTop w:val="0"/>
      <w:marBottom w:val="0"/>
      <w:divBdr>
        <w:top w:val="none" w:sz="0" w:space="0" w:color="auto"/>
        <w:left w:val="none" w:sz="0" w:space="0" w:color="auto"/>
        <w:bottom w:val="none" w:sz="0" w:space="0" w:color="auto"/>
        <w:right w:val="none" w:sz="0" w:space="0" w:color="auto"/>
      </w:divBdr>
    </w:div>
    <w:div w:id="1331717825">
      <w:bodyDiv w:val="1"/>
      <w:marLeft w:val="0"/>
      <w:marRight w:val="0"/>
      <w:marTop w:val="0"/>
      <w:marBottom w:val="0"/>
      <w:divBdr>
        <w:top w:val="none" w:sz="0" w:space="0" w:color="auto"/>
        <w:left w:val="none" w:sz="0" w:space="0" w:color="auto"/>
        <w:bottom w:val="none" w:sz="0" w:space="0" w:color="auto"/>
        <w:right w:val="none" w:sz="0" w:space="0" w:color="auto"/>
      </w:divBdr>
    </w:div>
    <w:div w:id="1335916622">
      <w:bodyDiv w:val="1"/>
      <w:marLeft w:val="0"/>
      <w:marRight w:val="0"/>
      <w:marTop w:val="0"/>
      <w:marBottom w:val="0"/>
      <w:divBdr>
        <w:top w:val="none" w:sz="0" w:space="0" w:color="auto"/>
        <w:left w:val="none" w:sz="0" w:space="0" w:color="auto"/>
        <w:bottom w:val="none" w:sz="0" w:space="0" w:color="auto"/>
        <w:right w:val="none" w:sz="0" w:space="0" w:color="auto"/>
      </w:divBdr>
    </w:div>
    <w:div w:id="1346708454">
      <w:bodyDiv w:val="1"/>
      <w:marLeft w:val="0"/>
      <w:marRight w:val="0"/>
      <w:marTop w:val="0"/>
      <w:marBottom w:val="0"/>
      <w:divBdr>
        <w:top w:val="none" w:sz="0" w:space="0" w:color="auto"/>
        <w:left w:val="none" w:sz="0" w:space="0" w:color="auto"/>
        <w:bottom w:val="none" w:sz="0" w:space="0" w:color="auto"/>
        <w:right w:val="none" w:sz="0" w:space="0" w:color="auto"/>
      </w:divBdr>
    </w:div>
    <w:div w:id="1361977880">
      <w:bodyDiv w:val="1"/>
      <w:marLeft w:val="0"/>
      <w:marRight w:val="0"/>
      <w:marTop w:val="0"/>
      <w:marBottom w:val="0"/>
      <w:divBdr>
        <w:top w:val="none" w:sz="0" w:space="0" w:color="auto"/>
        <w:left w:val="none" w:sz="0" w:space="0" w:color="auto"/>
        <w:bottom w:val="none" w:sz="0" w:space="0" w:color="auto"/>
        <w:right w:val="none" w:sz="0" w:space="0" w:color="auto"/>
      </w:divBdr>
    </w:div>
    <w:div w:id="1373264539">
      <w:bodyDiv w:val="1"/>
      <w:marLeft w:val="0"/>
      <w:marRight w:val="0"/>
      <w:marTop w:val="0"/>
      <w:marBottom w:val="0"/>
      <w:divBdr>
        <w:top w:val="none" w:sz="0" w:space="0" w:color="auto"/>
        <w:left w:val="none" w:sz="0" w:space="0" w:color="auto"/>
        <w:bottom w:val="none" w:sz="0" w:space="0" w:color="auto"/>
        <w:right w:val="none" w:sz="0" w:space="0" w:color="auto"/>
      </w:divBdr>
    </w:div>
    <w:div w:id="1381711014">
      <w:bodyDiv w:val="1"/>
      <w:marLeft w:val="0"/>
      <w:marRight w:val="0"/>
      <w:marTop w:val="0"/>
      <w:marBottom w:val="0"/>
      <w:divBdr>
        <w:top w:val="none" w:sz="0" w:space="0" w:color="auto"/>
        <w:left w:val="none" w:sz="0" w:space="0" w:color="auto"/>
        <w:bottom w:val="none" w:sz="0" w:space="0" w:color="auto"/>
        <w:right w:val="none" w:sz="0" w:space="0" w:color="auto"/>
      </w:divBdr>
    </w:div>
    <w:div w:id="1392458327">
      <w:bodyDiv w:val="1"/>
      <w:marLeft w:val="0"/>
      <w:marRight w:val="0"/>
      <w:marTop w:val="0"/>
      <w:marBottom w:val="0"/>
      <w:divBdr>
        <w:top w:val="none" w:sz="0" w:space="0" w:color="auto"/>
        <w:left w:val="none" w:sz="0" w:space="0" w:color="auto"/>
        <w:bottom w:val="none" w:sz="0" w:space="0" w:color="auto"/>
        <w:right w:val="none" w:sz="0" w:space="0" w:color="auto"/>
      </w:divBdr>
    </w:div>
    <w:div w:id="1398092497">
      <w:bodyDiv w:val="1"/>
      <w:marLeft w:val="0"/>
      <w:marRight w:val="0"/>
      <w:marTop w:val="0"/>
      <w:marBottom w:val="0"/>
      <w:divBdr>
        <w:top w:val="none" w:sz="0" w:space="0" w:color="auto"/>
        <w:left w:val="none" w:sz="0" w:space="0" w:color="auto"/>
        <w:bottom w:val="none" w:sz="0" w:space="0" w:color="auto"/>
        <w:right w:val="none" w:sz="0" w:space="0" w:color="auto"/>
      </w:divBdr>
    </w:div>
    <w:div w:id="1399327774">
      <w:bodyDiv w:val="1"/>
      <w:marLeft w:val="0"/>
      <w:marRight w:val="0"/>
      <w:marTop w:val="0"/>
      <w:marBottom w:val="0"/>
      <w:divBdr>
        <w:top w:val="none" w:sz="0" w:space="0" w:color="auto"/>
        <w:left w:val="none" w:sz="0" w:space="0" w:color="auto"/>
        <w:bottom w:val="none" w:sz="0" w:space="0" w:color="auto"/>
        <w:right w:val="none" w:sz="0" w:space="0" w:color="auto"/>
      </w:divBdr>
    </w:div>
    <w:div w:id="1403479126">
      <w:bodyDiv w:val="1"/>
      <w:marLeft w:val="0"/>
      <w:marRight w:val="0"/>
      <w:marTop w:val="0"/>
      <w:marBottom w:val="0"/>
      <w:divBdr>
        <w:top w:val="none" w:sz="0" w:space="0" w:color="auto"/>
        <w:left w:val="none" w:sz="0" w:space="0" w:color="auto"/>
        <w:bottom w:val="none" w:sz="0" w:space="0" w:color="auto"/>
        <w:right w:val="none" w:sz="0" w:space="0" w:color="auto"/>
      </w:divBdr>
    </w:div>
    <w:div w:id="1409036685">
      <w:bodyDiv w:val="1"/>
      <w:marLeft w:val="0"/>
      <w:marRight w:val="0"/>
      <w:marTop w:val="0"/>
      <w:marBottom w:val="0"/>
      <w:divBdr>
        <w:top w:val="none" w:sz="0" w:space="0" w:color="auto"/>
        <w:left w:val="none" w:sz="0" w:space="0" w:color="auto"/>
        <w:bottom w:val="none" w:sz="0" w:space="0" w:color="auto"/>
        <w:right w:val="none" w:sz="0" w:space="0" w:color="auto"/>
      </w:divBdr>
    </w:div>
    <w:div w:id="1412851893">
      <w:bodyDiv w:val="1"/>
      <w:marLeft w:val="0"/>
      <w:marRight w:val="0"/>
      <w:marTop w:val="0"/>
      <w:marBottom w:val="0"/>
      <w:divBdr>
        <w:top w:val="none" w:sz="0" w:space="0" w:color="auto"/>
        <w:left w:val="none" w:sz="0" w:space="0" w:color="auto"/>
        <w:bottom w:val="none" w:sz="0" w:space="0" w:color="auto"/>
        <w:right w:val="none" w:sz="0" w:space="0" w:color="auto"/>
      </w:divBdr>
    </w:div>
    <w:div w:id="1413163488">
      <w:bodyDiv w:val="1"/>
      <w:marLeft w:val="0"/>
      <w:marRight w:val="0"/>
      <w:marTop w:val="0"/>
      <w:marBottom w:val="0"/>
      <w:divBdr>
        <w:top w:val="none" w:sz="0" w:space="0" w:color="auto"/>
        <w:left w:val="none" w:sz="0" w:space="0" w:color="auto"/>
        <w:bottom w:val="none" w:sz="0" w:space="0" w:color="auto"/>
        <w:right w:val="none" w:sz="0" w:space="0" w:color="auto"/>
      </w:divBdr>
    </w:div>
    <w:div w:id="1418094713">
      <w:bodyDiv w:val="1"/>
      <w:marLeft w:val="0"/>
      <w:marRight w:val="0"/>
      <w:marTop w:val="0"/>
      <w:marBottom w:val="0"/>
      <w:divBdr>
        <w:top w:val="none" w:sz="0" w:space="0" w:color="auto"/>
        <w:left w:val="none" w:sz="0" w:space="0" w:color="auto"/>
        <w:bottom w:val="none" w:sz="0" w:space="0" w:color="auto"/>
        <w:right w:val="none" w:sz="0" w:space="0" w:color="auto"/>
      </w:divBdr>
    </w:div>
    <w:div w:id="1420520052">
      <w:bodyDiv w:val="1"/>
      <w:marLeft w:val="0"/>
      <w:marRight w:val="0"/>
      <w:marTop w:val="0"/>
      <w:marBottom w:val="0"/>
      <w:divBdr>
        <w:top w:val="none" w:sz="0" w:space="0" w:color="auto"/>
        <w:left w:val="none" w:sz="0" w:space="0" w:color="auto"/>
        <w:bottom w:val="none" w:sz="0" w:space="0" w:color="auto"/>
        <w:right w:val="none" w:sz="0" w:space="0" w:color="auto"/>
      </w:divBdr>
    </w:div>
    <w:div w:id="1442071995">
      <w:bodyDiv w:val="1"/>
      <w:marLeft w:val="0"/>
      <w:marRight w:val="0"/>
      <w:marTop w:val="0"/>
      <w:marBottom w:val="0"/>
      <w:divBdr>
        <w:top w:val="none" w:sz="0" w:space="0" w:color="auto"/>
        <w:left w:val="none" w:sz="0" w:space="0" w:color="auto"/>
        <w:bottom w:val="none" w:sz="0" w:space="0" w:color="auto"/>
        <w:right w:val="none" w:sz="0" w:space="0" w:color="auto"/>
      </w:divBdr>
    </w:div>
    <w:div w:id="1446078787">
      <w:bodyDiv w:val="1"/>
      <w:marLeft w:val="0"/>
      <w:marRight w:val="0"/>
      <w:marTop w:val="0"/>
      <w:marBottom w:val="0"/>
      <w:divBdr>
        <w:top w:val="none" w:sz="0" w:space="0" w:color="auto"/>
        <w:left w:val="none" w:sz="0" w:space="0" w:color="auto"/>
        <w:bottom w:val="none" w:sz="0" w:space="0" w:color="auto"/>
        <w:right w:val="none" w:sz="0" w:space="0" w:color="auto"/>
      </w:divBdr>
    </w:div>
    <w:div w:id="1457137828">
      <w:bodyDiv w:val="1"/>
      <w:marLeft w:val="0"/>
      <w:marRight w:val="0"/>
      <w:marTop w:val="0"/>
      <w:marBottom w:val="0"/>
      <w:divBdr>
        <w:top w:val="none" w:sz="0" w:space="0" w:color="auto"/>
        <w:left w:val="none" w:sz="0" w:space="0" w:color="auto"/>
        <w:bottom w:val="none" w:sz="0" w:space="0" w:color="auto"/>
        <w:right w:val="none" w:sz="0" w:space="0" w:color="auto"/>
      </w:divBdr>
    </w:div>
    <w:div w:id="1465269430">
      <w:bodyDiv w:val="1"/>
      <w:marLeft w:val="0"/>
      <w:marRight w:val="0"/>
      <w:marTop w:val="0"/>
      <w:marBottom w:val="0"/>
      <w:divBdr>
        <w:top w:val="none" w:sz="0" w:space="0" w:color="auto"/>
        <w:left w:val="none" w:sz="0" w:space="0" w:color="auto"/>
        <w:bottom w:val="none" w:sz="0" w:space="0" w:color="auto"/>
        <w:right w:val="none" w:sz="0" w:space="0" w:color="auto"/>
      </w:divBdr>
    </w:div>
    <w:div w:id="1465343295">
      <w:bodyDiv w:val="1"/>
      <w:marLeft w:val="0"/>
      <w:marRight w:val="0"/>
      <w:marTop w:val="0"/>
      <w:marBottom w:val="0"/>
      <w:divBdr>
        <w:top w:val="none" w:sz="0" w:space="0" w:color="auto"/>
        <w:left w:val="none" w:sz="0" w:space="0" w:color="auto"/>
        <w:bottom w:val="none" w:sz="0" w:space="0" w:color="auto"/>
        <w:right w:val="none" w:sz="0" w:space="0" w:color="auto"/>
      </w:divBdr>
    </w:div>
    <w:div w:id="1465543052">
      <w:bodyDiv w:val="1"/>
      <w:marLeft w:val="0"/>
      <w:marRight w:val="0"/>
      <w:marTop w:val="0"/>
      <w:marBottom w:val="0"/>
      <w:divBdr>
        <w:top w:val="none" w:sz="0" w:space="0" w:color="auto"/>
        <w:left w:val="none" w:sz="0" w:space="0" w:color="auto"/>
        <w:bottom w:val="none" w:sz="0" w:space="0" w:color="auto"/>
        <w:right w:val="none" w:sz="0" w:space="0" w:color="auto"/>
      </w:divBdr>
    </w:div>
    <w:div w:id="1470512708">
      <w:bodyDiv w:val="1"/>
      <w:marLeft w:val="0"/>
      <w:marRight w:val="0"/>
      <w:marTop w:val="0"/>
      <w:marBottom w:val="0"/>
      <w:divBdr>
        <w:top w:val="none" w:sz="0" w:space="0" w:color="auto"/>
        <w:left w:val="none" w:sz="0" w:space="0" w:color="auto"/>
        <w:bottom w:val="none" w:sz="0" w:space="0" w:color="auto"/>
        <w:right w:val="none" w:sz="0" w:space="0" w:color="auto"/>
      </w:divBdr>
    </w:div>
    <w:div w:id="1474634301">
      <w:bodyDiv w:val="1"/>
      <w:marLeft w:val="0"/>
      <w:marRight w:val="0"/>
      <w:marTop w:val="0"/>
      <w:marBottom w:val="0"/>
      <w:divBdr>
        <w:top w:val="none" w:sz="0" w:space="0" w:color="auto"/>
        <w:left w:val="none" w:sz="0" w:space="0" w:color="auto"/>
        <w:bottom w:val="none" w:sz="0" w:space="0" w:color="auto"/>
        <w:right w:val="none" w:sz="0" w:space="0" w:color="auto"/>
      </w:divBdr>
    </w:div>
    <w:div w:id="1475755019">
      <w:bodyDiv w:val="1"/>
      <w:marLeft w:val="0"/>
      <w:marRight w:val="0"/>
      <w:marTop w:val="0"/>
      <w:marBottom w:val="0"/>
      <w:divBdr>
        <w:top w:val="none" w:sz="0" w:space="0" w:color="auto"/>
        <w:left w:val="none" w:sz="0" w:space="0" w:color="auto"/>
        <w:bottom w:val="none" w:sz="0" w:space="0" w:color="auto"/>
        <w:right w:val="none" w:sz="0" w:space="0" w:color="auto"/>
      </w:divBdr>
    </w:div>
    <w:div w:id="1477066193">
      <w:bodyDiv w:val="1"/>
      <w:marLeft w:val="0"/>
      <w:marRight w:val="0"/>
      <w:marTop w:val="0"/>
      <w:marBottom w:val="0"/>
      <w:divBdr>
        <w:top w:val="none" w:sz="0" w:space="0" w:color="auto"/>
        <w:left w:val="none" w:sz="0" w:space="0" w:color="auto"/>
        <w:bottom w:val="none" w:sz="0" w:space="0" w:color="auto"/>
        <w:right w:val="none" w:sz="0" w:space="0" w:color="auto"/>
      </w:divBdr>
    </w:div>
    <w:div w:id="1482230347">
      <w:bodyDiv w:val="1"/>
      <w:marLeft w:val="0"/>
      <w:marRight w:val="0"/>
      <w:marTop w:val="0"/>
      <w:marBottom w:val="0"/>
      <w:divBdr>
        <w:top w:val="none" w:sz="0" w:space="0" w:color="auto"/>
        <w:left w:val="none" w:sz="0" w:space="0" w:color="auto"/>
        <w:bottom w:val="none" w:sz="0" w:space="0" w:color="auto"/>
        <w:right w:val="none" w:sz="0" w:space="0" w:color="auto"/>
      </w:divBdr>
    </w:div>
    <w:div w:id="1484740254">
      <w:bodyDiv w:val="1"/>
      <w:marLeft w:val="0"/>
      <w:marRight w:val="0"/>
      <w:marTop w:val="0"/>
      <w:marBottom w:val="0"/>
      <w:divBdr>
        <w:top w:val="none" w:sz="0" w:space="0" w:color="auto"/>
        <w:left w:val="none" w:sz="0" w:space="0" w:color="auto"/>
        <w:bottom w:val="none" w:sz="0" w:space="0" w:color="auto"/>
        <w:right w:val="none" w:sz="0" w:space="0" w:color="auto"/>
      </w:divBdr>
    </w:div>
    <w:div w:id="1497912956">
      <w:bodyDiv w:val="1"/>
      <w:marLeft w:val="0"/>
      <w:marRight w:val="0"/>
      <w:marTop w:val="0"/>
      <w:marBottom w:val="0"/>
      <w:divBdr>
        <w:top w:val="none" w:sz="0" w:space="0" w:color="auto"/>
        <w:left w:val="none" w:sz="0" w:space="0" w:color="auto"/>
        <w:bottom w:val="none" w:sz="0" w:space="0" w:color="auto"/>
        <w:right w:val="none" w:sz="0" w:space="0" w:color="auto"/>
      </w:divBdr>
    </w:div>
    <w:div w:id="1507817866">
      <w:bodyDiv w:val="1"/>
      <w:marLeft w:val="0"/>
      <w:marRight w:val="0"/>
      <w:marTop w:val="0"/>
      <w:marBottom w:val="0"/>
      <w:divBdr>
        <w:top w:val="none" w:sz="0" w:space="0" w:color="auto"/>
        <w:left w:val="none" w:sz="0" w:space="0" w:color="auto"/>
        <w:bottom w:val="none" w:sz="0" w:space="0" w:color="auto"/>
        <w:right w:val="none" w:sz="0" w:space="0" w:color="auto"/>
      </w:divBdr>
    </w:div>
    <w:div w:id="1508596855">
      <w:bodyDiv w:val="1"/>
      <w:marLeft w:val="0"/>
      <w:marRight w:val="0"/>
      <w:marTop w:val="0"/>
      <w:marBottom w:val="0"/>
      <w:divBdr>
        <w:top w:val="none" w:sz="0" w:space="0" w:color="auto"/>
        <w:left w:val="none" w:sz="0" w:space="0" w:color="auto"/>
        <w:bottom w:val="none" w:sz="0" w:space="0" w:color="auto"/>
        <w:right w:val="none" w:sz="0" w:space="0" w:color="auto"/>
      </w:divBdr>
    </w:div>
    <w:div w:id="1510219292">
      <w:bodyDiv w:val="1"/>
      <w:marLeft w:val="0"/>
      <w:marRight w:val="0"/>
      <w:marTop w:val="0"/>
      <w:marBottom w:val="0"/>
      <w:divBdr>
        <w:top w:val="none" w:sz="0" w:space="0" w:color="auto"/>
        <w:left w:val="none" w:sz="0" w:space="0" w:color="auto"/>
        <w:bottom w:val="none" w:sz="0" w:space="0" w:color="auto"/>
        <w:right w:val="none" w:sz="0" w:space="0" w:color="auto"/>
      </w:divBdr>
    </w:div>
    <w:div w:id="1513299005">
      <w:bodyDiv w:val="1"/>
      <w:marLeft w:val="0"/>
      <w:marRight w:val="0"/>
      <w:marTop w:val="0"/>
      <w:marBottom w:val="0"/>
      <w:divBdr>
        <w:top w:val="none" w:sz="0" w:space="0" w:color="auto"/>
        <w:left w:val="none" w:sz="0" w:space="0" w:color="auto"/>
        <w:bottom w:val="none" w:sz="0" w:space="0" w:color="auto"/>
        <w:right w:val="none" w:sz="0" w:space="0" w:color="auto"/>
      </w:divBdr>
    </w:div>
    <w:div w:id="1514608539">
      <w:bodyDiv w:val="1"/>
      <w:marLeft w:val="0"/>
      <w:marRight w:val="0"/>
      <w:marTop w:val="0"/>
      <w:marBottom w:val="0"/>
      <w:divBdr>
        <w:top w:val="none" w:sz="0" w:space="0" w:color="auto"/>
        <w:left w:val="none" w:sz="0" w:space="0" w:color="auto"/>
        <w:bottom w:val="none" w:sz="0" w:space="0" w:color="auto"/>
        <w:right w:val="none" w:sz="0" w:space="0" w:color="auto"/>
      </w:divBdr>
    </w:div>
    <w:div w:id="1519080201">
      <w:bodyDiv w:val="1"/>
      <w:marLeft w:val="0"/>
      <w:marRight w:val="0"/>
      <w:marTop w:val="0"/>
      <w:marBottom w:val="0"/>
      <w:divBdr>
        <w:top w:val="none" w:sz="0" w:space="0" w:color="auto"/>
        <w:left w:val="none" w:sz="0" w:space="0" w:color="auto"/>
        <w:bottom w:val="none" w:sz="0" w:space="0" w:color="auto"/>
        <w:right w:val="none" w:sz="0" w:space="0" w:color="auto"/>
      </w:divBdr>
    </w:div>
    <w:div w:id="1522547216">
      <w:bodyDiv w:val="1"/>
      <w:marLeft w:val="0"/>
      <w:marRight w:val="0"/>
      <w:marTop w:val="0"/>
      <w:marBottom w:val="0"/>
      <w:divBdr>
        <w:top w:val="none" w:sz="0" w:space="0" w:color="auto"/>
        <w:left w:val="none" w:sz="0" w:space="0" w:color="auto"/>
        <w:bottom w:val="none" w:sz="0" w:space="0" w:color="auto"/>
        <w:right w:val="none" w:sz="0" w:space="0" w:color="auto"/>
      </w:divBdr>
    </w:div>
    <w:div w:id="1523086499">
      <w:bodyDiv w:val="1"/>
      <w:marLeft w:val="0"/>
      <w:marRight w:val="0"/>
      <w:marTop w:val="0"/>
      <w:marBottom w:val="0"/>
      <w:divBdr>
        <w:top w:val="none" w:sz="0" w:space="0" w:color="auto"/>
        <w:left w:val="none" w:sz="0" w:space="0" w:color="auto"/>
        <w:bottom w:val="none" w:sz="0" w:space="0" w:color="auto"/>
        <w:right w:val="none" w:sz="0" w:space="0" w:color="auto"/>
      </w:divBdr>
    </w:div>
    <w:div w:id="1531642968">
      <w:bodyDiv w:val="1"/>
      <w:marLeft w:val="0"/>
      <w:marRight w:val="0"/>
      <w:marTop w:val="0"/>
      <w:marBottom w:val="0"/>
      <w:divBdr>
        <w:top w:val="none" w:sz="0" w:space="0" w:color="auto"/>
        <w:left w:val="none" w:sz="0" w:space="0" w:color="auto"/>
        <w:bottom w:val="none" w:sz="0" w:space="0" w:color="auto"/>
        <w:right w:val="none" w:sz="0" w:space="0" w:color="auto"/>
      </w:divBdr>
    </w:div>
    <w:div w:id="1534415500">
      <w:bodyDiv w:val="1"/>
      <w:marLeft w:val="0"/>
      <w:marRight w:val="0"/>
      <w:marTop w:val="0"/>
      <w:marBottom w:val="0"/>
      <w:divBdr>
        <w:top w:val="none" w:sz="0" w:space="0" w:color="auto"/>
        <w:left w:val="none" w:sz="0" w:space="0" w:color="auto"/>
        <w:bottom w:val="none" w:sz="0" w:space="0" w:color="auto"/>
        <w:right w:val="none" w:sz="0" w:space="0" w:color="auto"/>
      </w:divBdr>
    </w:div>
    <w:div w:id="1536649871">
      <w:bodyDiv w:val="1"/>
      <w:marLeft w:val="0"/>
      <w:marRight w:val="0"/>
      <w:marTop w:val="0"/>
      <w:marBottom w:val="0"/>
      <w:divBdr>
        <w:top w:val="none" w:sz="0" w:space="0" w:color="auto"/>
        <w:left w:val="none" w:sz="0" w:space="0" w:color="auto"/>
        <w:bottom w:val="none" w:sz="0" w:space="0" w:color="auto"/>
        <w:right w:val="none" w:sz="0" w:space="0" w:color="auto"/>
      </w:divBdr>
    </w:div>
    <w:div w:id="1539656978">
      <w:bodyDiv w:val="1"/>
      <w:marLeft w:val="0"/>
      <w:marRight w:val="0"/>
      <w:marTop w:val="0"/>
      <w:marBottom w:val="0"/>
      <w:divBdr>
        <w:top w:val="none" w:sz="0" w:space="0" w:color="auto"/>
        <w:left w:val="none" w:sz="0" w:space="0" w:color="auto"/>
        <w:bottom w:val="none" w:sz="0" w:space="0" w:color="auto"/>
        <w:right w:val="none" w:sz="0" w:space="0" w:color="auto"/>
      </w:divBdr>
    </w:div>
    <w:div w:id="1547831687">
      <w:bodyDiv w:val="1"/>
      <w:marLeft w:val="0"/>
      <w:marRight w:val="0"/>
      <w:marTop w:val="0"/>
      <w:marBottom w:val="0"/>
      <w:divBdr>
        <w:top w:val="none" w:sz="0" w:space="0" w:color="auto"/>
        <w:left w:val="none" w:sz="0" w:space="0" w:color="auto"/>
        <w:bottom w:val="none" w:sz="0" w:space="0" w:color="auto"/>
        <w:right w:val="none" w:sz="0" w:space="0" w:color="auto"/>
      </w:divBdr>
    </w:div>
    <w:div w:id="1555577336">
      <w:bodyDiv w:val="1"/>
      <w:marLeft w:val="0"/>
      <w:marRight w:val="0"/>
      <w:marTop w:val="0"/>
      <w:marBottom w:val="0"/>
      <w:divBdr>
        <w:top w:val="none" w:sz="0" w:space="0" w:color="auto"/>
        <w:left w:val="none" w:sz="0" w:space="0" w:color="auto"/>
        <w:bottom w:val="none" w:sz="0" w:space="0" w:color="auto"/>
        <w:right w:val="none" w:sz="0" w:space="0" w:color="auto"/>
      </w:divBdr>
    </w:div>
    <w:div w:id="1559322610">
      <w:bodyDiv w:val="1"/>
      <w:marLeft w:val="0"/>
      <w:marRight w:val="0"/>
      <w:marTop w:val="0"/>
      <w:marBottom w:val="0"/>
      <w:divBdr>
        <w:top w:val="none" w:sz="0" w:space="0" w:color="auto"/>
        <w:left w:val="none" w:sz="0" w:space="0" w:color="auto"/>
        <w:bottom w:val="none" w:sz="0" w:space="0" w:color="auto"/>
        <w:right w:val="none" w:sz="0" w:space="0" w:color="auto"/>
      </w:divBdr>
    </w:div>
    <w:div w:id="1568685951">
      <w:bodyDiv w:val="1"/>
      <w:marLeft w:val="0"/>
      <w:marRight w:val="0"/>
      <w:marTop w:val="0"/>
      <w:marBottom w:val="0"/>
      <w:divBdr>
        <w:top w:val="none" w:sz="0" w:space="0" w:color="auto"/>
        <w:left w:val="none" w:sz="0" w:space="0" w:color="auto"/>
        <w:bottom w:val="none" w:sz="0" w:space="0" w:color="auto"/>
        <w:right w:val="none" w:sz="0" w:space="0" w:color="auto"/>
      </w:divBdr>
    </w:div>
    <w:div w:id="1573351500">
      <w:bodyDiv w:val="1"/>
      <w:marLeft w:val="0"/>
      <w:marRight w:val="0"/>
      <w:marTop w:val="0"/>
      <w:marBottom w:val="0"/>
      <w:divBdr>
        <w:top w:val="none" w:sz="0" w:space="0" w:color="auto"/>
        <w:left w:val="none" w:sz="0" w:space="0" w:color="auto"/>
        <w:bottom w:val="none" w:sz="0" w:space="0" w:color="auto"/>
        <w:right w:val="none" w:sz="0" w:space="0" w:color="auto"/>
      </w:divBdr>
    </w:div>
    <w:div w:id="1575165302">
      <w:bodyDiv w:val="1"/>
      <w:marLeft w:val="0"/>
      <w:marRight w:val="0"/>
      <w:marTop w:val="0"/>
      <w:marBottom w:val="0"/>
      <w:divBdr>
        <w:top w:val="none" w:sz="0" w:space="0" w:color="auto"/>
        <w:left w:val="none" w:sz="0" w:space="0" w:color="auto"/>
        <w:bottom w:val="none" w:sz="0" w:space="0" w:color="auto"/>
        <w:right w:val="none" w:sz="0" w:space="0" w:color="auto"/>
      </w:divBdr>
    </w:div>
    <w:div w:id="1581134038">
      <w:bodyDiv w:val="1"/>
      <w:marLeft w:val="0"/>
      <w:marRight w:val="0"/>
      <w:marTop w:val="0"/>
      <w:marBottom w:val="0"/>
      <w:divBdr>
        <w:top w:val="none" w:sz="0" w:space="0" w:color="auto"/>
        <w:left w:val="none" w:sz="0" w:space="0" w:color="auto"/>
        <w:bottom w:val="none" w:sz="0" w:space="0" w:color="auto"/>
        <w:right w:val="none" w:sz="0" w:space="0" w:color="auto"/>
      </w:divBdr>
    </w:div>
    <w:div w:id="1583829559">
      <w:bodyDiv w:val="1"/>
      <w:marLeft w:val="0"/>
      <w:marRight w:val="0"/>
      <w:marTop w:val="0"/>
      <w:marBottom w:val="0"/>
      <w:divBdr>
        <w:top w:val="none" w:sz="0" w:space="0" w:color="auto"/>
        <w:left w:val="none" w:sz="0" w:space="0" w:color="auto"/>
        <w:bottom w:val="none" w:sz="0" w:space="0" w:color="auto"/>
        <w:right w:val="none" w:sz="0" w:space="0" w:color="auto"/>
      </w:divBdr>
    </w:div>
    <w:div w:id="1585601064">
      <w:bodyDiv w:val="1"/>
      <w:marLeft w:val="0"/>
      <w:marRight w:val="0"/>
      <w:marTop w:val="0"/>
      <w:marBottom w:val="0"/>
      <w:divBdr>
        <w:top w:val="none" w:sz="0" w:space="0" w:color="auto"/>
        <w:left w:val="none" w:sz="0" w:space="0" w:color="auto"/>
        <w:bottom w:val="none" w:sz="0" w:space="0" w:color="auto"/>
        <w:right w:val="none" w:sz="0" w:space="0" w:color="auto"/>
      </w:divBdr>
    </w:div>
    <w:div w:id="1594776193">
      <w:bodyDiv w:val="1"/>
      <w:marLeft w:val="0"/>
      <w:marRight w:val="0"/>
      <w:marTop w:val="0"/>
      <w:marBottom w:val="0"/>
      <w:divBdr>
        <w:top w:val="none" w:sz="0" w:space="0" w:color="auto"/>
        <w:left w:val="none" w:sz="0" w:space="0" w:color="auto"/>
        <w:bottom w:val="none" w:sz="0" w:space="0" w:color="auto"/>
        <w:right w:val="none" w:sz="0" w:space="0" w:color="auto"/>
      </w:divBdr>
    </w:div>
    <w:div w:id="1599291436">
      <w:bodyDiv w:val="1"/>
      <w:marLeft w:val="0"/>
      <w:marRight w:val="0"/>
      <w:marTop w:val="0"/>
      <w:marBottom w:val="0"/>
      <w:divBdr>
        <w:top w:val="none" w:sz="0" w:space="0" w:color="auto"/>
        <w:left w:val="none" w:sz="0" w:space="0" w:color="auto"/>
        <w:bottom w:val="none" w:sz="0" w:space="0" w:color="auto"/>
        <w:right w:val="none" w:sz="0" w:space="0" w:color="auto"/>
      </w:divBdr>
    </w:div>
    <w:div w:id="1603024548">
      <w:bodyDiv w:val="1"/>
      <w:marLeft w:val="0"/>
      <w:marRight w:val="0"/>
      <w:marTop w:val="0"/>
      <w:marBottom w:val="0"/>
      <w:divBdr>
        <w:top w:val="none" w:sz="0" w:space="0" w:color="auto"/>
        <w:left w:val="none" w:sz="0" w:space="0" w:color="auto"/>
        <w:bottom w:val="none" w:sz="0" w:space="0" w:color="auto"/>
        <w:right w:val="none" w:sz="0" w:space="0" w:color="auto"/>
      </w:divBdr>
    </w:div>
    <w:div w:id="1611930883">
      <w:bodyDiv w:val="1"/>
      <w:marLeft w:val="0"/>
      <w:marRight w:val="0"/>
      <w:marTop w:val="0"/>
      <w:marBottom w:val="0"/>
      <w:divBdr>
        <w:top w:val="none" w:sz="0" w:space="0" w:color="auto"/>
        <w:left w:val="none" w:sz="0" w:space="0" w:color="auto"/>
        <w:bottom w:val="none" w:sz="0" w:space="0" w:color="auto"/>
        <w:right w:val="none" w:sz="0" w:space="0" w:color="auto"/>
      </w:divBdr>
    </w:div>
    <w:div w:id="1616135409">
      <w:bodyDiv w:val="1"/>
      <w:marLeft w:val="0"/>
      <w:marRight w:val="0"/>
      <w:marTop w:val="0"/>
      <w:marBottom w:val="0"/>
      <w:divBdr>
        <w:top w:val="none" w:sz="0" w:space="0" w:color="auto"/>
        <w:left w:val="none" w:sz="0" w:space="0" w:color="auto"/>
        <w:bottom w:val="none" w:sz="0" w:space="0" w:color="auto"/>
        <w:right w:val="none" w:sz="0" w:space="0" w:color="auto"/>
      </w:divBdr>
    </w:div>
    <w:div w:id="1616251863">
      <w:bodyDiv w:val="1"/>
      <w:marLeft w:val="0"/>
      <w:marRight w:val="0"/>
      <w:marTop w:val="0"/>
      <w:marBottom w:val="0"/>
      <w:divBdr>
        <w:top w:val="none" w:sz="0" w:space="0" w:color="auto"/>
        <w:left w:val="none" w:sz="0" w:space="0" w:color="auto"/>
        <w:bottom w:val="none" w:sz="0" w:space="0" w:color="auto"/>
        <w:right w:val="none" w:sz="0" w:space="0" w:color="auto"/>
      </w:divBdr>
    </w:div>
    <w:div w:id="1618412038">
      <w:bodyDiv w:val="1"/>
      <w:marLeft w:val="0"/>
      <w:marRight w:val="0"/>
      <w:marTop w:val="0"/>
      <w:marBottom w:val="0"/>
      <w:divBdr>
        <w:top w:val="none" w:sz="0" w:space="0" w:color="auto"/>
        <w:left w:val="none" w:sz="0" w:space="0" w:color="auto"/>
        <w:bottom w:val="none" w:sz="0" w:space="0" w:color="auto"/>
        <w:right w:val="none" w:sz="0" w:space="0" w:color="auto"/>
      </w:divBdr>
    </w:div>
    <w:div w:id="1618826374">
      <w:bodyDiv w:val="1"/>
      <w:marLeft w:val="0"/>
      <w:marRight w:val="0"/>
      <w:marTop w:val="0"/>
      <w:marBottom w:val="0"/>
      <w:divBdr>
        <w:top w:val="none" w:sz="0" w:space="0" w:color="auto"/>
        <w:left w:val="none" w:sz="0" w:space="0" w:color="auto"/>
        <w:bottom w:val="none" w:sz="0" w:space="0" w:color="auto"/>
        <w:right w:val="none" w:sz="0" w:space="0" w:color="auto"/>
      </w:divBdr>
    </w:div>
    <w:div w:id="1628273320">
      <w:bodyDiv w:val="1"/>
      <w:marLeft w:val="0"/>
      <w:marRight w:val="0"/>
      <w:marTop w:val="0"/>
      <w:marBottom w:val="0"/>
      <w:divBdr>
        <w:top w:val="none" w:sz="0" w:space="0" w:color="auto"/>
        <w:left w:val="none" w:sz="0" w:space="0" w:color="auto"/>
        <w:bottom w:val="none" w:sz="0" w:space="0" w:color="auto"/>
        <w:right w:val="none" w:sz="0" w:space="0" w:color="auto"/>
      </w:divBdr>
    </w:div>
    <w:div w:id="1632982588">
      <w:bodyDiv w:val="1"/>
      <w:marLeft w:val="0"/>
      <w:marRight w:val="0"/>
      <w:marTop w:val="0"/>
      <w:marBottom w:val="0"/>
      <w:divBdr>
        <w:top w:val="none" w:sz="0" w:space="0" w:color="auto"/>
        <w:left w:val="none" w:sz="0" w:space="0" w:color="auto"/>
        <w:bottom w:val="none" w:sz="0" w:space="0" w:color="auto"/>
        <w:right w:val="none" w:sz="0" w:space="0" w:color="auto"/>
      </w:divBdr>
    </w:div>
    <w:div w:id="1641501122">
      <w:bodyDiv w:val="1"/>
      <w:marLeft w:val="0"/>
      <w:marRight w:val="0"/>
      <w:marTop w:val="0"/>
      <w:marBottom w:val="0"/>
      <w:divBdr>
        <w:top w:val="none" w:sz="0" w:space="0" w:color="auto"/>
        <w:left w:val="none" w:sz="0" w:space="0" w:color="auto"/>
        <w:bottom w:val="none" w:sz="0" w:space="0" w:color="auto"/>
        <w:right w:val="none" w:sz="0" w:space="0" w:color="auto"/>
      </w:divBdr>
    </w:div>
    <w:div w:id="1642031376">
      <w:bodyDiv w:val="1"/>
      <w:marLeft w:val="0"/>
      <w:marRight w:val="0"/>
      <w:marTop w:val="0"/>
      <w:marBottom w:val="0"/>
      <w:divBdr>
        <w:top w:val="none" w:sz="0" w:space="0" w:color="auto"/>
        <w:left w:val="none" w:sz="0" w:space="0" w:color="auto"/>
        <w:bottom w:val="none" w:sz="0" w:space="0" w:color="auto"/>
        <w:right w:val="none" w:sz="0" w:space="0" w:color="auto"/>
      </w:divBdr>
    </w:div>
    <w:div w:id="1646661622">
      <w:bodyDiv w:val="1"/>
      <w:marLeft w:val="0"/>
      <w:marRight w:val="0"/>
      <w:marTop w:val="0"/>
      <w:marBottom w:val="0"/>
      <w:divBdr>
        <w:top w:val="none" w:sz="0" w:space="0" w:color="auto"/>
        <w:left w:val="none" w:sz="0" w:space="0" w:color="auto"/>
        <w:bottom w:val="none" w:sz="0" w:space="0" w:color="auto"/>
        <w:right w:val="none" w:sz="0" w:space="0" w:color="auto"/>
      </w:divBdr>
    </w:div>
    <w:div w:id="1646930405">
      <w:bodyDiv w:val="1"/>
      <w:marLeft w:val="0"/>
      <w:marRight w:val="0"/>
      <w:marTop w:val="0"/>
      <w:marBottom w:val="0"/>
      <w:divBdr>
        <w:top w:val="none" w:sz="0" w:space="0" w:color="auto"/>
        <w:left w:val="none" w:sz="0" w:space="0" w:color="auto"/>
        <w:bottom w:val="none" w:sz="0" w:space="0" w:color="auto"/>
        <w:right w:val="none" w:sz="0" w:space="0" w:color="auto"/>
      </w:divBdr>
    </w:div>
    <w:div w:id="1654986461">
      <w:bodyDiv w:val="1"/>
      <w:marLeft w:val="0"/>
      <w:marRight w:val="0"/>
      <w:marTop w:val="0"/>
      <w:marBottom w:val="0"/>
      <w:divBdr>
        <w:top w:val="none" w:sz="0" w:space="0" w:color="auto"/>
        <w:left w:val="none" w:sz="0" w:space="0" w:color="auto"/>
        <w:bottom w:val="none" w:sz="0" w:space="0" w:color="auto"/>
        <w:right w:val="none" w:sz="0" w:space="0" w:color="auto"/>
      </w:divBdr>
      <w:divsChild>
        <w:div w:id="87582800">
          <w:marLeft w:val="1008"/>
          <w:marRight w:val="0"/>
          <w:marTop w:val="110"/>
          <w:marBottom w:val="0"/>
          <w:divBdr>
            <w:top w:val="none" w:sz="0" w:space="0" w:color="auto"/>
            <w:left w:val="none" w:sz="0" w:space="0" w:color="auto"/>
            <w:bottom w:val="none" w:sz="0" w:space="0" w:color="auto"/>
            <w:right w:val="none" w:sz="0" w:space="0" w:color="auto"/>
          </w:divBdr>
        </w:div>
        <w:div w:id="844979249">
          <w:marLeft w:val="1008"/>
          <w:marRight w:val="0"/>
          <w:marTop w:val="110"/>
          <w:marBottom w:val="0"/>
          <w:divBdr>
            <w:top w:val="none" w:sz="0" w:space="0" w:color="auto"/>
            <w:left w:val="none" w:sz="0" w:space="0" w:color="auto"/>
            <w:bottom w:val="none" w:sz="0" w:space="0" w:color="auto"/>
            <w:right w:val="none" w:sz="0" w:space="0" w:color="auto"/>
          </w:divBdr>
        </w:div>
      </w:divsChild>
    </w:div>
    <w:div w:id="1664773534">
      <w:bodyDiv w:val="1"/>
      <w:marLeft w:val="0"/>
      <w:marRight w:val="0"/>
      <w:marTop w:val="0"/>
      <w:marBottom w:val="0"/>
      <w:divBdr>
        <w:top w:val="none" w:sz="0" w:space="0" w:color="auto"/>
        <w:left w:val="none" w:sz="0" w:space="0" w:color="auto"/>
        <w:bottom w:val="none" w:sz="0" w:space="0" w:color="auto"/>
        <w:right w:val="none" w:sz="0" w:space="0" w:color="auto"/>
      </w:divBdr>
    </w:div>
    <w:div w:id="1668097679">
      <w:bodyDiv w:val="1"/>
      <w:marLeft w:val="0"/>
      <w:marRight w:val="0"/>
      <w:marTop w:val="0"/>
      <w:marBottom w:val="0"/>
      <w:divBdr>
        <w:top w:val="none" w:sz="0" w:space="0" w:color="auto"/>
        <w:left w:val="none" w:sz="0" w:space="0" w:color="auto"/>
        <w:bottom w:val="none" w:sz="0" w:space="0" w:color="auto"/>
        <w:right w:val="none" w:sz="0" w:space="0" w:color="auto"/>
      </w:divBdr>
    </w:div>
    <w:div w:id="1668971510">
      <w:bodyDiv w:val="1"/>
      <w:marLeft w:val="0"/>
      <w:marRight w:val="0"/>
      <w:marTop w:val="0"/>
      <w:marBottom w:val="0"/>
      <w:divBdr>
        <w:top w:val="none" w:sz="0" w:space="0" w:color="auto"/>
        <w:left w:val="none" w:sz="0" w:space="0" w:color="auto"/>
        <w:bottom w:val="none" w:sz="0" w:space="0" w:color="auto"/>
        <w:right w:val="none" w:sz="0" w:space="0" w:color="auto"/>
      </w:divBdr>
    </w:div>
    <w:div w:id="1674602049">
      <w:bodyDiv w:val="1"/>
      <w:marLeft w:val="0"/>
      <w:marRight w:val="0"/>
      <w:marTop w:val="0"/>
      <w:marBottom w:val="0"/>
      <w:divBdr>
        <w:top w:val="none" w:sz="0" w:space="0" w:color="auto"/>
        <w:left w:val="none" w:sz="0" w:space="0" w:color="auto"/>
        <w:bottom w:val="none" w:sz="0" w:space="0" w:color="auto"/>
        <w:right w:val="none" w:sz="0" w:space="0" w:color="auto"/>
      </w:divBdr>
      <w:divsChild>
        <w:div w:id="1376078369">
          <w:marLeft w:val="0"/>
          <w:marRight w:val="0"/>
          <w:marTop w:val="0"/>
          <w:marBottom w:val="0"/>
          <w:divBdr>
            <w:top w:val="none" w:sz="0" w:space="0" w:color="auto"/>
            <w:left w:val="none" w:sz="0" w:space="0" w:color="auto"/>
            <w:bottom w:val="none" w:sz="0" w:space="0" w:color="auto"/>
            <w:right w:val="none" w:sz="0" w:space="0" w:color="auto"/>
          </w:divBdr>
        </w:div>
        <w:div w:id="1590236097">
          <w:marLeft w:val="0"/>
          <w:marRight w:val="0"/>
          <w:marTop w:val="0"/>
          <w:marBottom w:val="0"/>
          <w:divBdr>
            <w:top w:val="none" w:sz="0" w:space="0" w:color="auto"/>
            <w:left w:val="none" w:sz="0" w:space="0" w:color="auto"/>
            <w:bottom w:val="none" w:sz="0" w:space="0" w:color="auto"/>
            <w:right w:val="none" w:sz="0" w:space="0" w:color="auto"/>
          </w:divBdr>
        </w:div>
        <w:div w:id="1608732323">
          <w:marLeft w:val="0"/>
          <w:marRight w:val="0"/>
          <w:marTop w:val="0"/>
          <w:marBottom w:val="0"/>
          <w:divBdr>
            <w:top w:val="none" w:sz="0" w:space="0" w:color="auto"/>
            <w:left w:val="none" w:sz="0" w:space="0" w:color="auto"/>
            <w:bottom w:val="none" w:sz="0" w:space="0" w:color="auto"/>
            <w:right w:val="none" w:sz="0" w:space="0" w:color="auto"/>
          </w:divBdr>
        </w:div>
      </w:divsChild>
    </w:div>
    <w:div w:id="1684822197">
      <w:bodyDiv w:val="1"/>
      <w:marLeft w:val="0"/>
      <w:marRight w:val="0"/>
      <w:marTop w:val="0"/>
      <w:marBottom w:val="0"/>
      <w:divBdr>
        <w:top w:val="none" w:sz="0" w:space="0" w:color="auto"/>
        <w:left w:val="none" w:sz="0" w:space="0" w:color="auto"/>
        <w:bottom w:val="none" w:sz="0" w:space="0" w:color="auto"/>
        <w:right w:val="none" w:sz="0" w:space="0" w:color="auto"/>
      </w:divBdr>
    </w:div>
    <w:div w:id="1697194204">
      <w:bodyDiv w:val="1"/>
      <w:marLeft w:val="0"/>
      <w:marRight w:val="0"/>
      <w:marTop w:val="0"/>
      <w:marBottom w:val="0"/>
      <w:divBdr>
        <w:top w:val="none" w:sz="0" w:space="0" w:color="auto"/>
        <w:left w:val="none" w:sz="0" w:space="0" w:color="auto"/>
        <w:bottom w:val="none" w:sz="0" w:space="0" w:color="auto"/>
        <w:right w:val="none" w:sz="0" w:space="0" w:color="auto"/>
      </w:divBdr>
    </w:div>
    <w:div w:id="1700473804">
      <w:bodyDiv w:val="1"/>
      <w:marLeft w:val="0"/>
      <w:marRight w:val="0"/>
      <w:marTop w:val="0"/>
      <w:marBottom w:val="0"/>
      <w:divBdr>
        <w:top w:val="none" w:sz="0" w:space="0" w:color="auto"/>
        <w:left w:val="none" w:sz="0" w:space="0" w:color="auto"/>
        <w:bottom w:val="none" w:sz="0" w:space="0" w:color="auto"/>
        <w:right w:val="none" w:sz="0" w:space="0" w:color="auto"/>
      </w:divBdr>
    </w:div>
    <w:div w:id="1701203675">
      <w:bodyDiv w:val="1"/>
      <w:marLeft w:val="0"/>
      <w:marRight w:val="0"/>
      <w:marTop w:val="0"/>
      <w:marBottom w:val="0"/>
      <w:divBdr>
        <w:top w:val="none" w:sz="0" w:space="0" w:color="auto"/>
        <w:left w:val="none" w:sz="0" w:space="0" w:color="auto"/>
        <w:bottom w:val="none" w:sz="0" w:space="0" w:color="auto"/>
        <w:right w:val="none" w:sz="0" w:space="0" w:color="auto"/>
      </w:divBdr>
    </w:div>
    <w:div w:id="1703169178">
      <w:bodyDiv w:val="1"/>
      <w:marLeft w:val="0"/>
      <w:marRight w:val="0"/>
      <w:marTop w:val="0"/>
      <w:marBottom w:val="0"/>
      <w:divBdr>
        <w:top w:val="none" w:sz="0" w:space="0" w:color="auto"/>
        <w:left w:val="none" w:sz="0" w:space="0" w:color="auto"/>
        <w:bottom w:val="none" w:sz="0" w:space="0" w:color="auto"/>
        <w:right w:val="none" w:sz="0" w:space="0" w:color="auto"/>
      </w:divBdr>
    </w:div>
    <w:div w:id="1703940355">
      <w:bodyDiv w:val="1"/>
      <w:marLeft w:val="0"/>
      <w:marRight w:val="0"/>
      <w:marTop w:val="0"/>
      <w:marBottom w:val="0"/>
      <w:divBdr>
        <w:top w:val="none" w:sz="0" w:space="0" w:color="auto"/>
        <w:left w:val="none" w:sz="0" w:space="0" w:color="auto"/>
        <w:bottom w:val="none" w:sz="0" w:space="0" w:color="auto"/>
        <w:right w:val="none" w:sz="0" w:space="0" w:color="auto"/>
      </w:divBdr>
    </w:div>
    <w:div w:id="1705204421">
      <w:bodyDiv w:val="1"/>
      <w:marLeft w:val="0"/>
      <w:marRight w:val="0"/>
      <w:marTop w:val="0"/>
      <w:marBottom w:val="0"/>
      <w:divBdr>
        <w:top w:val="none" w:sz="0" w:space="0" w:color="auto"/>
        <w:left w:val="none" w:sz="0" w:space="0" w:color="auto"/>
        <w:bottom w:val="none" w:sz="0" w:space="0" w:color="auto"/>
        <w:right w:val="none" w:sz="0" w:space="0" w:color="auto"/>
      </w:divBdr>
    </w:div>
    <w:div w:id="1708725216">
      <w:bodyDiv w:val="1"/>
      <w:marLeft w:val="0"/>
      <w:marRight w:val="0"/>
      <w:marTop w:val="0"/>
      <w:marBottom w:val="0"/>
      <w:divBdr>
        <w:top w:val="none" w:sz="0" w:space="0" w:color="auto"/>
        <w:left w:val="none" w:sz="0" w:space="0" w:color="auto"/>
        <w:bottom w:val="none" w:sz="0" w:space="0" w:color="auto"/>
        <w:right w:val="none" w:sz="0" w:space="0" w:color="auto"/>
      </w:divBdr>
    </w:div>
    <w:div w:id="1714310075">
      <w:bodyDiv w:val="1"/>
      <w:marLeft w:val="0"/>
      <w:marRight w:val="0"/>
      <w:marTop w:val="0"/>
      <w:marBottom w:val="0"/>
      <w:divBdr>
        <w:top w:val="none" w:sz="0" w:space="0" w:color="auto"/>
        <w:left w:val="none" w:sz="0" w:space="0" w:color="auto"/>
        <w:bottom w:val="none" w:sz="0" w:space="0" w:color="auto"/>
        <w:right w:val="none" w:sz="0" w:space="0" w:color="auto"/>
      </w:divBdr>
    </w:div>
    <w:div w:id="1722553959">
      <w:bodyDiv w:val="1"/>
      <w:marLeft w:val="0"/>
      <w:marRight w:val="0"/>
      <w:marTop w:val="0"/>
      <w:marBottom w:val="0"/>
      <w:divBdr>
        <w:top w:val="none" w:sz="0" w:space="0" w:color="auto"/>
        <w:left w:val="none" w:sz="0" w:space="0" w:color="auto"/>
        <w:bottom w:val="none" w:sz="0" w:space="0" w:color="auto"/>
        <w:right w:val="none" w:sz="0" w:space="0" w:color="auto"/>
      </w:divBdr>
    </w:div>
    <w:div w:id="1725057793">
      <w:bodyDiv w:val="1"/>
      <w:marLeft w:val="0"/>
      <w:marRight w:val="0"/>
      <w:marTop w:val="0"/>
      <w:marBottom w:val="0"/>
      <w:divBdr>
        <w:top w:val="none" w:sz="0" w:space="0" w:color="auto"/>
        <w:left w:val="none" w:sz="0" w:space="0" w:color="auto"/>
        <w:bottom w:val="none" w:sz="0" w:space="0" w:color="auto"/>
        <w:right w:val="none" w:sz="0" w:space="0" w:color="auto"/>
      </w:divBdr>
    </w:div>
    <w:div w:id="1725331212">
      <w:bodyDiv w:val="1"/>
      <w:marLeft w:val="0"/>
      <w:marRight w:val="0"/>
      <w:marTop w:val="0"/>
      <w:marBottom w:val="0"/>
      <w:divBdr>
        <w:top w:val="none" w:sz="0" w:space="0" w:color="auto"/>
        <w:left w:val="none" w:sz="0" w:space="0" w:color="auto"/>
        <w:bottom w:val="none" w:sz="0" w:space="0" w:color="auto"/>
        <w:right w:val="none" w:sz="0" w:space="0" w:color="auto"/>
      </w:divBdr>
      <w:divsChild>
        <w:div w:id="336152544">
          <w:marLeft w:val="0"/>
          <w:marRight w:val="0"/>
          <w:marTop w:val="0"/>
          <w:marBottom w:val="0"/>
          <w:divBdr>
            <w:top w:val="none" w:sz="0" w:space="0" w:color="auto"/>
            <w:left w:val="none" w:sz="0" w:space="0" w:color="auto"/>
            <w:bottom w:val="none" w:sz="0" w:space="0" w:color="auto"/>
            <w:right w:val="none" w:sz="0" w:space="0" w:color="auto"/>
          </w:divBdr>
        </w:div>
        <w:div w:id="1889296701">
          <w:marLeft w:val="0"/>
          <w:marRight w:val="0"/>
          <w:marTop w:val="0"/>
          <w:marBottom w:val="0"/>
          <w:divBdr>
            <w:top w:val="none" w:sz="0" w:space="0" w:color="auto"/>
            <w:left w:val="none" w:sz="0" w:space="0" w:color="auto"/>
            <w:bottom w:val="none" w:sz="0" w:space="0" w:color="auto"/>
            <w:right w:val="none" w:sz="0" w:space="0" w:color="auto"/>
          </w:divBdr>
        </w:div>
      </w:divsChild>
    </w:div>
    <w:div w:id="1727484179">
      <w:bodyDiv w:val="1"/>
      <w:marLeft w:val="0"/>
      <w:marRight w:val="0"/>
      <w:marTop w:val="0"/>
      <w:marBottom w:val="0"/>
      <w:divBdr>
        <w:top w:val="none" w:sz="0" w:space="0" w:color="auto"/>
        <w:left w:val="none" w:sz="0" w:space="0" w:color="auto"/>
        <w:bottom w:val="none" w:sz="0" w:space="0" w:color="auto"/>
        <w:right w:val="none" w:sz="0" w:space="0" w:color="auto"/>
      </w:divBdr>
      <w:divsChild>
        <w:div w:id="1391266602">
          <w:marLeft w:val="300"/>
          <w:marRight w:val="0"/>
          <w:marTop w:val="150"/>
          <w:marBottom w:val="150"/>
          <w:divBdr>
            <w:top w:val="none" w:sz="0" w:space="0" w:color="auto"/>
            <w:left w:val="none" w:sz="0" w:space="0" w:color="auto"/>
            <w:bottom w:val="none" w:sz="0" w:space="0" w:color="auto"/>
            <w:right w:val="none" w:sz="0" w:space="0" w:color="auto"/>
          </w:divBdr>
          <w:divsChild>
            <w:div w:id="769273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652307">
      <w:bodyDiv w:val="1"/>
      <w:marLeft w:val="0"/>
      <w:marRight w:val="0"/>
      <w:marTop w:val="0"/>
      <w:marBottom w:val="0"/>
      <w:divBdr>
        <w:top w:val="none" w:sz="0" w:space="0" w:color="auto"/>
        <w:left w:val="none" w:sz="0" w:space="0" w:color="auto"/>
        <w:bottom w:val="none" w:sz="0" w:space="0" w:color="auto"/>
        <w:right w:val="none" w:sz="0" w:space="0" w:color="auto"/>
      </w:divBdr>
    </w:div>
    <w:div w:id="1738235791">
      <w:bodyDiv w:val="1"/>
      <w:marLeft w:val="0"/>
      <w:marRight w:val="0"/>
      <w:marTop w:val="0"/>
      <w:marBottom w:val="0"/>
      <w:divBdr>
        <w:top w:val="none" w:sz="0" w:space="0" w:color="auto"/>
        <w:left w:val="none" w:sz="0" w:space="0" w:color="auto"/>
        <w:bottom w:val="none" w:sz="0" w:space="0" w:color="auto"/>
        <w:right w:val="none" w:sz="0" w:space="0" w:color="auto"/>
      </w:divBdr>
    </w:div>
    <w:div w:id="1743529187">
      <w:bodyDiv w:val="1"/>
      <w:marLeft w:val="0"/>
      <w:marRight w:val="0"/>
      <w:marTop w:val="0"/>
      <w:marBottom w:val="0"/>
      <w:divBdr>
        <w:top w:val="none" w:sz="0" w:space="0" w:color="auto"/>
        <w:left w:val="none" w:sz="0" w:space="0" w:color="auto"/>
        <w:bottom w:val="none" w:sz="0" w:space="0" w:color="auto"/>
        <w:right w:val="none" w:sz="0" w:space="0" w:color="auto"/>
      </w:divBdr>
    </w:div>
    <w:div w:id="1750270527">
      <w:bodyDiv w:val="1"/>
      <w:marLeft w:val="0"/>
      <w:marRight w:val="0"/>
      <w:marTop w:val="0"/>
      <w:marBottom w:val="0"/>
      <w:divBdr>
        <w:top w:val="none" w:sz="0" w:space="0" w:color="auto"/>
        <w:left w:val="none" w:sz="0" w:space="0" w:color="auto"/>
        <w:bottom w:val="none" w:sz="0" w:space="0" w:color="auto"/>
        <w:right w:val="none" w:sz="0" w:space="0" w:color="auto"/>
      </w:divBdr>
    </w:div>
    <w:div w:id="1756242516">
      <w:bodyDiv w:val="1"/>
      <w:marLeft w:val="0"/>
      <w:marRight w:val="0"/>
      <w:marTop w:val="0"/>
      <w:marBottom w:val="0"/>
      <w:divBdr>
        <w:top w:val="none" w:sz="0" w:space="0" w:color="auto"/>
        <w:left w:val="none" w:sz="0" w:space="0" w:color="auto"/>
        <w:bottom w:val="none" w:sz="0" w:space="0" w:color="auto"/>
        <w:right w:val="none" w:sz="0" w:space="0" w:color="auto"/>
      </w:divBdr>
    </w:div>
    <w:div w:id="1759405834">
      <w:bodyDiv w:val="1"/>
      <w:marLeft w:val="0"/>
      <w:marRight w:val="0"/>
      <w:marTop w:val="0"/>
      <w:marBottom w:val="0"/>
      <w:divBdr>
        <w:top w:val="none" w:sz="0" w:space="0" w:color="auto"/>
        <w:left w:val="none" w:sz="0" w:space="0" w:color="auto"/>
        <w:bottom w:val="none" w:sz="0" w:space="0" w:color="auto"/>
        <w:right w:val="none" w:sz="0" w:space="0" w:color="auto"/>
      </w:divBdr>
    </w:div>
    <w:div w:id="1767843232">
      <w:bodyDiv w:val="1"/>
      <w:marLeft w:val="0"/>
      <w:marRight w:val="0"/>
      <w:marTop w:val="0"/>
      <w:marBottom w:val="0"/>
      <w:divBdr>
        <w:top w:val="none" w:sz="0" w:space="0" w:color="auto"/>
        <w:left w:val="none" w:sz="0" w:space="0" w:color="auto"/>
        <w:bottom w:val="none" w:sz="0" w:space="0" w:color="auto"/>
        <w:right w:val="none" w:sz="0" w:space="0" w:color="auto"/>
      </w:divBdr>
    </w:div>
    <w:div w:id="1777402818">
      <w:bodyDiv w:val="1"/>
      <w:marLeft w:val="0"/>
      <w:marRight w:val="0"/>
      <w:marTop w:val="0"/>
      <w:marBottom w:val="0"/>
      <w:divBdr>
        <w:top w:val="none" w:sz="0" w:space="0" w:color="auto"/>
        <w:left w:val="none" w:sz="0" w:space="0" w:color="auto"/>
        <w:bottom w:val="none" w:sz="0" w:space="0" w:color="auto"/>
        <w:right w:val="none" w:sz="0" w:space="0" w:color="auto"/>
      </w:divBdr>
    </w:div>
    <w:div w:id="1780028396">
      <w:bodyDiv w:val="1"/>
      <w:marLeft w:val="0"/>
      <w:marRight w:val="0"/>
      <w:marTop w:val="0"/>
      <w:marBottom w:val="0"/>
      <w:divBdr>
        <w:top w:val="none" w:sz="0" w:space="0" w:color="auto"/>
        <w:left w:val="none" w:sz="0" w:space="0" w:color="auto"/>
        <w:bottom w:val="none" w:sz="0" w:space="0" w:color="auto"/>
        <w:right w:val="none" w:sz="0" w:space="0" w:color="auto"/>
      </w:divBdr>
    </w:div>
    <w:div w:id="1781144460">
      <w:bodyDiv w:val="1"/>
      <w:marLeft w:val="0"/>
      <w:marRight w:val="0"/>
      <w:marTop w:val="0"/>
      <w:marBottom w:val="0"/>
      <w:divBdr>
        <w:top w:val="none" w:sz="0" w:space="0" w:color="auto"/>
        <w:left w:val="none" w:sz="0" w:space="0" w:color="auto"/>
        <w:bottom w:val="none" w:sz="0" w:space="0" w:color="auto"/>
        <w:right w:val="none" w:sz="0" w:space="0" w:color="auto"/>
      </w:divBdr>
    </w:div>
    <w:div w:id="1790128901">
      <w:bodyDiv w:val="1"/>
      <w:marLeft w:val="0"/>
      <w:marRight w:val="0"/>
      <w:marTop w:val="0"/>
      <w:marBottom w:val="0"/>
      <w:divBdr>
        <w:top w:val="none" w:sz="0" w:space="0" w:color="auto"/>
        <w:left w:val="none" w:sz="0" w:space="0" w:color="auto"/>
        <w:bottom w:val="none" w:sz="0" w:space="0" w:color="auto"/>
        <w:right w:val="none" w:sz="0" w:space="0" w:color="auto"/>
      </w:divBdr>
    </w:div>
    <w:div w:id="1790541141">
      <w:bodyDiv w:val="1"/>
      <w:marLeft w:val="0"/>
      <w:marRight w:val="0"/>
      <w:marTop w:val="0"/>
      <w:marBottom w:val="0"/>
      <w:divBdr>
        <w:top w:val="none" w:sz="0" w:space="0" w:color="auto"/>
        <w:left w:val="none" w:sz="0" w:space="0" w:color="auto"/>
        <w:bottom w:val="none" w:sz="0" w:space="0" w:color="auto"/>
        <w:right w:val="none" w:sz="0" w:space="0" w:color="auto"/>
      </w:divBdr>
    </w:div>
    <w:div w:id="1813328866">
      <w:bodyDiv w:val="1"/>
      <w:marLeft w:val="0"/>
      <w:marRight w:val="0"/>
      <w:marTop w:val="0"/>
      <w:marBottom w:val="0"/>
      <w:divBdr>
        <w:top w:val="none" w:sz="0" w:space="0" w:color="auto"/>
        <w:left w:val="none" w:sz="0" w:space="0" w:color="auto"/>
        <w:bottom w:val="none" w:sz="0" w:space="0" w:color="auto"/>
        <w:right w:val="none" w:sz="0" w:space="0" w:color="auto"/>
      </w:divBdr>
    </w:div>
    <w:div w:id="1813984635">
      <w:bodyDiv w:val="1"/>
      <w:marLeft w:val="0"/>
      <w:marRight w:val="0"/>
      <w:marTop w:val="0"/>
      <w:marBottom w:val="0"/>
      <w:divBdr>
        <w:top w:val="none" w:sz="0" w:space="0" w:color="auto"/>
        <w:left w:val="none" w:sz="0" w:space="0" w:color="auto"/>
        <w:bottom w:val="none" w:sz="0" w:space="0" w:color="auto"/>
        <w:right w:val="none" w:sz="0" w:space="0" w:color="auto"/>
      </w:divBdr>
    </w:div>
    <w:div w:id="1815834394">
      <w:bodyDiv w:val="1"/>
      <w:marLeft w:val="0"/>
      <w:marRight w:val="0"/>
      <w:marTop w:val="0"/>
      <w:marBottom w:val="0"/>
      <w:divBdr>
        <w:top w:val="none" w:sz="0" w:space="0" w:color="auto"/>
        <w:left w:val="none" w:sz="0" w:space="0" w:color="auto"/>
        <w:bottom w:val="none" w:sz="0" w:space="0" w:color="auto"/>
        <w:right w:val="none" w:sz="0" w:space="0" w:color="auto"/>
      </w:divBdr>
    </w:div>
    <w:div w:id="1816337247">
      <w:bodyDiv w:val="1"/>
      <w:marLeft w:val="0"/>
      <w:marRight w:val="0"/>
      <w:marTop w:val="0"/>
      <w:marBottom w:val="0"/>
      <w:divBdr>
        <w:top w:val="none" w:sz="0" w:space="0" w:color="auto"/>
        <w:left w:val="none" w:sz="0" w:space="0" w:color="auto"/>
        <w:bottom w:val="none" w:sz="0" w:space="0" w:color="auto"/>
        <w:right w:val="none" w:sz="0" w:space="0" w:color="auto"/>
      </w:divBdr>
    </w:div>
    <w:div w:id="1820339605">
      <w:bodyDiv w:val="1"/>
      <w:marLeft w:val="0"/>
      <w:marRight w:val="0"/>
      <w:marTop w:val="0"/>
      <w:marBottom w:val="0"/>
      <w:divBdr>
        <w:top w:val="none" w:sz="0" w:space="0" w:color="auto"/>
        <w:left w:val="none" w:sz="0" w:space="0" w:color="auto"/>
        <w:bottom w:val="none" w:sz="0" w:space="0" w:color="auto"/>
        <w:right w:val="none" w:sz="0" w:space="0" w:color="auto"/>
      </w:divBdr>
    </w:div>
    <w:div w:id="1824152368">
      <w:bodyDiv w:val="1"/>
      <w:marLeft w:val="0"/>
      <w:marRight w:val="0"/>
      <w:marTop w:val="0"/>
      <w:marBottom w:val="0"/>
      <w:divBdr>
        <w:top w:val="none" w:sz="0" w:space="0" w:color="auto"/>
        <w:left w:val="none" w:sz="0" w:space="0" w:color="auto"/>
        <w:bottom w:val="none" w:sz="0" w:space="0" w:color="auto"/>
        <w:right w:val="none" w:sz="0" w:space="0" w:color="auto"/>
      </w:divBdr>
    </w:div>
    <w:div w:id="1845588989">
      <w:bodyDiv w:val="1"/>
      <w:marLeft w:val="0"/>
      <w:marRight w:val="0"/>
      <w:marTop w:val="0"/>
      <w:marBottom w:val="0"/>
      <w:divBdr>
        <w:top w:val="none" w:sz="0" w:space="0" w:color="auto"/>
        <w:left w:val="none" w:sz="0" w:space="0" w:color="auto"/>
        <w:bottom w:val="none" w:sz="0" w:space="0" w:color="auto"/>
        <w:right w:val="none" w:sz="0" w:space="0" w:color="auto"/>
      </w:divBdr>
    </w:div>
    <w:div w:id="1855224506">
      <w:bodyDiv w:val="1"/>
      <w:marLeft w:val="0"/>
      <w:marRight w:val="0"/>
      <w:marTop w:val="0"/>
      <w:marBottom w:val="0"/>
      <w:divBdr>
        <w:top w:val="none" w:sz="0" w:space="0" w:color="auto"/>
        <w:left w:val="none" w:sz="0" w:space="0" w:color="auto"/>
        <w:bottom w:val="none" w:sz="0" w:space="0" w:color="auto"/>
        <w:right w:val="none" w:sz="0" w:space="0" w:color="auto"/>
      </w:divBdr>
    </w:div>
    <w:div w:id="1862815939">
      <w:bodyDiv w:val="1"/>
      <w:marLeft w:val="0"/>
      <w:marRight w:val="0"/>
      <w:marTop w:val="0"/>
      <w:marBottom w:val="0"/>
      <w:divBdr>
        <w:top w:val="none" w:sz="0" w:space="0" w:color="auto"/>
        <w:left w:val="none" w:sz="0" w:space="0" w:color="auto"/>
        <w:bottom w:val="none" w:sz="0" w:space="0" w:color="auto"/>
        <w:right w:val="none" w:sz="0" w:space="0" w:color="auto"/>
      </w:divBdr>
    </w:div>
    <w:div w:id="1864436054">
      <w:bodyDiv w:val="1"/>
      <w:marLeft w:val="0"/>
      <w:marRight w:val="0"/>
      <w:marTop w:val="0"/>
      <w:marBottom w:val="0"/>
      <w:divBdr>
        <w:top w:val="none" w:sz="0" w:space="0" w:color="auto"/>
        <w:left w:val="none" w:sz="0" w:space="0" w:color="auto"/>
        <w:bottom w:val="none" w:sz="0" w:space="0" w:color="auto"/>
        <w:right w:val="none" w:sz="0" w:space="0" w:color="auto"/>
      </w:divBdr>
    </w:div>
    <w:div w:id="1866479688">
      <w:bodyDiv w:val="1"/>
      <w:marLeft w:val="0"/>
      <w:marRight w:val="0"/>
      <w:marTop w:val="0"/>
      <w:marBottom w:val="0"/>
      <w:divBdr>
        <w:top w:val="none" w:sz="0" w:space="0" w:color="auto"/>
        <w:left w:val="none" w:sz="0" w:space="0" w:color="auto"/>
        <w:bottom w:val="none" w:sz="0" w:space="0" w:color="auto"/>
        <w:right w:val="none" w:sz="0" w:space="0" w:color="auto"/>
      </w:divBdr>
    </w:div>
    <w:div w:id="1871448991">
      <w:bodyDiv w:val="1"/>
      <w:marLeft w:val="0"/>
      <w:marRight w:val="0"/>
      <w:marTop w:val="0"/>
      <w:marBottom w:val="0"/>
      <w:divBdr>
        <w:top w:val="none" w:sz="0" w:space="0" w:color="auto"/>
        <w:left w:val="none" w:sz="0" w:space="0" w:color="auto"/>
        <w:bottom w:val="none" w:sz="0" w:space="0" w:color="auto"/>
        <w:right w:val="none" w:sz="0" w:space="0" w:color="auto"/>
      </w:divBdr>
    </w:div>
    <w:div w:id="1872962275">
      <w:bodyDiv w:val="1"/>
      <w:marLeft w:val="0"/>
      <w:marRight w:val="0"/>
      <w:marTop w:val="0"/>
      <w:marBottom w:val="0"/>
      <w:divBdr>
        <w:top w:val="none" w:sz="0" w:space="0" w:color="auto"/>
        <w:left w:val="none" w:sz="0" w:space="0" w:color="auto"/>
        <w:bottom w:val="none" w:sz="0" w:space="0" w:color="auto"/>
        <w:right w:val="none" w:sz="0" w:space="0" w:color="auto"/>
      </w:divBdr>
    </w:div>
    <w:div w:id="1874343051">
      <w:bodyDiv w:val="1"/>
      <w:marLeft w:val="0"/>
      <w:marRight w:val="0"/>
      <w:marTop w:val="0"/>
      <w:marBottom w:val="0"/>
      <w:divBdr>
        <w:top w:val="none" w:sz="0" w:space="0" w:color="auto"/>
        <w:left w:val="none" w:sz="0" w:space="0" w:color="auto"/>
        <w:bottom w:val="none" w:sz="0" w:space="0" w:color="auto"/>
        <w:right w:val="none" w:sz="0" w:space="0" w:color="auto"/>
      </w:divBdr>
    </w:div>
    <w:div w:id="1879123961">
      <w:bodyDiv w:val="1"/>
      <w:marLeft w:val="0"/>
      <w:marRight w:val="0"/>
      <w:marTop w:val="0"/>
      <w:marBottom w:val="0"/>
      <w:divBdr>
        <w:top w:val="none" w:sz="0" w:space="0" w:color="auto"/>
        <w:left w:val="none" w:sz="0" w:space="0" w:color="auto"/>
        <w:bottom w:val="none" w:sz="0" w:space="0" w:color="auto"/>
        <w:right w:val="none" w:sz="0" w:space="0" w:color="auto"/>
      </w:divBdr>
    </w:div>
    <w:div w:id="1880194809">
      <w:bodyDiv w:val="1"/>
      <w:marLeft w:val="0"/>
      <w:marRight w:val="0"/>
      <w:marTop w:val="0"/>
      <w:marBottom w:val="0"/>
      <w:divBdr>
        <w:top w:val="none" w:sz="0" w:space="0" w:color="auto"/>
        <w:left w:val="none" w:sz="0" w:space="0" w:color="auto"/>
        <w:bottom w:val="none" w:sz="0" w:space="0" w:color="auto"/>
        <w:right w:val="none" w:sz="0" w:space="0" w:color="auto"/>
      </w:divBdr>
    </w:div>
    <w:div w:id="1895314785">
      <w:bodyDiv w:val="1"/>
      <w:marLeft w:val="0"/>
      <w:marRight w:val="0"/>
      <w:marTop w:val="0"/>
      <w:marBottom w:val="0"/>
      <w:divBdr>
        <w:top w:val="none" w:sz="0" w:space="0" w:color="auto"/>
        <w:left w:val="none" w:sz="0" w:space="0" w:color="auto"/>
        <w:bottom w:val="none" w:sz="0" w:space="0" w:color="auto"/>
        <w:right w:val="none" w:sz="0" w:space="0" w:color="auto"/>
      </w:divBdr>
    </w:div>
    <w:div w:id="1897543842">
      <w:bodyDiv w:val="1"/>
      <w:marLeft w:val="0"/>
      <w:marRight w:val="0"/>
      <w:marTop w:val="0"/>
      <w:marBottom w:val="0"/>
      <w:divBdr>
        <w:top w:val="none" w:sz="0" w:space="0" w:color="auto"/>
        <w:left w:val="none" w:sz="0" w:space="0" w:color="auto"/>
        <w:bottom w:val="none" w:sz="0" w:space="0" w:color="auto"/>
        <w:right w:val="none" w:sz="0" w:space="0" w:color="auto"/>
      </w:divBdr>
    </w:div>
    <w:div w:id="1899784095">
      <w:bodyDiv w:val="1"/>
      <w:marLeft w:val="0"/>
      <w:marRight w:val="0"/>
      <w:marTop w:val="0"/>
      <w:marBottom w:val="0"/>
      <w:divBdr>
        <w:top w:val="none" w:sz="0" w:space="0" w:color="auto"/>
        <w:left w:val="none" w:sz="0" w:space="0" w:color="auto"/>
        <w:bottom w:val="none" w:sz="0" w:space="0" w:color="auto"/>
        <w:right w:val="none" w:sz="0" w:space="0" w:color="auto"/>
      </w:divBdr>
    </w:div>
    <w:div w:id="1900479498">
      <w:bodyDiv w:val="1"/>
      <w:marLeft w:val="0"/>
      <w:marRight w:val="0"/>
      <w:marTop w:val="0"/>
      <w:marBottom w:val="0"/>
      <w:divBdr>
        <w:top w:val="none" w:sz="0" w:space="0" w:color="auto"/>
        <w:left w:val="none" w:sz="0" w:space="0" w:color="auto"/>
        <w:bottom w:val="none" w:sz="0" w:space="0" w:color="auto"/>
        <w:right w:val="none" w:sz="0" w:space="0" w:color="auto"/>
      </w:divBdr>
    </w:div>
    <w:div w:id="1901360706">
      <w:bodyDiv w:val="1"/>
      <w:marLeft w:val="0"/>
      <w:marRight w:val="0"/>
      <w:marTop w:val="0"/>
      <w:marBottom w:val="0"/>
      <w:divBdr>
        <w:top w:val="none" w:sz="0" w:space="0" w:color="auto"/>
        <w:left w:val="none" w:sz="0" w:space="0" w:color="auto"/>
        <w:bottom w:val="none" w:sz="0" w:space="0" w:color="auto"/>
        <w:right w:val="none" w:sz="0" w:space="0" w:color="auto"/>
      </w:divBdr>
    </w:div>
    <w:div w:id="1901869254">
      <w:bodyDiv w:val="1"/>
      <w:marLeft w:val="0"/>
      <w:marRight w:val="0"/>
      <w:marTop w:val="0"/>
      <w:marBottom w:val="0"/>
      <w:divBdr>
        <w:top w:val="none" w:sz="0" w:space="0" w:color="auto"/>
        <w:left w:val="none" w:sz="0" w:space="0" w:color="auto"/>
        <w:bottom w:val="none" w:sz="0" w:space="0" w:color="auto"/>
        <w:right w:val="none" w:sz="0" w:space="0" w:color="auto"/>
      </w:divBdr>
    </w:div>
    <w:div w:id="1902053890">
      <w:bodyDiv w:val="1"/>
      <w:marLeft w:val="0"/>
      <w:marRight w:val="0"/>
      <w:marTop w:val="0"/>
      <w:marBottom w:val="0"/>
      <w:divBdr>
        <w:top w:val="none" w:sz="0" w:space="0" w:color="auto"/>
        <w:left w:val="none" w:sz="0" w:space="0" w:color="auto"/>
        <w:bottom w:val="none" w:sz="0" w:space="0" w:color="auto"/>
        <w:right w:val="none" w:sz="0" w:space="0" w:color="auto"/>
      </w:divBdr>
    </w:div>
    <w:div w:id="1906716229">
      <w:bodyDiv w:val="1"/>
      <w:marLeft w:val="0"/>
      <w:marRight w:val="0"/>
      <w:marTop w:val="0"/>
      <w:marBottom w:val="0"/>
      <w:divBdr>
        <w:top w:val="none" w:sz="0" w:space="0" w:color="auto"/>
        <w:left w:val="none" w:sz="0" w:space="0" w:color="auto"/>
        <w:bottom w:val="none" w:sz="0" w:space="0" w:color="auto"/>
        <w:right w:val="none" w:sz="0" w:space="0" w:color="auto"/>
      </w:divBdr>
    </w:div>
    <w:div w:id="1908029354">
      <w:bodyDiv w:val="1"/>
      <w:marLeft w:val="0"/>
      <w:marRight w:val="0"/>
      <w:marTop w:val="0"/>
      <w:marBottom w:val="0"/>
      <w:divBdr>
        <w:top w:val="none" w:sz="0" w:space="0" w:color="auto"/>
        <w:left w:val="none" w:sz="0" w:space="0" w:color="auto"/>
        <w:bottom w:val="none" w:sz="0" w:space="0" w:color="auto"/>
        <w:right w:val="none" w:sz="0" w:space="0" w:color="auto"/>
      </w:divBdr>
    </w:div>
    <w:div w:id="1908417910">
      <w:bodyDiv w:val="1"/>
      <w:marLeft w:val="0"/>
      <w:marRight w:val="0"/>
      <w:marTop w:val="0"/>
      <w:marBottom w:val="0"/>
      <w:divBdr>
        <w:top w:val="none" w:sz="0" w:space="0" w:color="auto"/>
        <w:left w:val="none" w:sz="0" w:space="0" w:color="auto"/>
        <w:bottom w:val="none" w:sz="0" w:space="0" w:color="auto"/>
        <w:right w:val="none" w:sz="0" w:space="0" w:color="auto"/>
      </w:divBdr>
    </w:div>
    <w:div w:id="1913541267">
      <w:bodyDiv w:val="1"/>
      <w:marLeft w:val="0"/>
      <w:marRight w:val="0"/>
      <w:marTop w:val="0"/>
      <w:marBottom w:val="0"/>
      <w:divBdr>
        <w:top w:val="none" w:sz="0" w:space="0" w:color="auto"/>
        <w:left w:val="none" w:sz="0" w:space="0" w:color="auto"/>
        <w:bottom w:val="none" w:sz="0" w:space="0" w:color="auto"/>
        <w:right w:val="none" w:sz="0" w:space="0" w:color="auto"/>
      </w:divBdr>
    </w:div>
    <w:div w:id="1919098863">
      <w:bodyDiv w:val="1"/>
      <w:marLeft w:val="0"/>
      <w:marRight w:val="0"/>
      <w:marTop w:val="0"/>
      <w:marBottom w:val="0"/>
      <w:divBdr>
        <w:top w:val="none" w:sz="0" w:space="0" w:color="auto"/>
        <w:left w:val="none" w:sz="0" w:space="0" w:color="auto"/>
        <w:bottom w:val="none" w:sz="0" w:space="0" w:color="auto"/>
        <w:right w:val="none" w:sz="0" w:space="0" w:color="auto"/>
      </w:divBdr>
    </w:div>
    <w:div w:id="1921522883">
      <w:bodyDiv w:val="1"/>
      <w:marLeft w:val="0"/>
      <w:marRight w:val="0"/>
      <w:marTop w:val="0"/>
      <w:marBottom w:val="0"/>
      <w:divBdr>
        <w:top w:val="none" w:sz="0" w:space="0" w:color="auto"/>
        <w:left w:val="none" w:sz="0" w:space="0" w:color="auto"/>
        <w:bottom w:val="none" w:sz="0" w:space="0" w:color="auto"/>
        <w:right w:val="none" w:sz="0" w:space="0" w:color="auto"/>
      </w:divBdr>
    </w:div>
    <w:div w:id="1921869227">
      <w:bodyDiv w:val="1"/>
      <w:marLeft w:val="0"/>
      <w:marRight w:val="0"/>
      <w:marTop w:val="0"/>
      <w:marBottom w:val="0"/>
      <w:divBdr>
        <w:top w:val="none" w:sz="0" w:space="0" w:color="auto"/>
        <w:left w:val="none" w:sz="0" w:space="0" w:color="auto"/>
        <w:bottom w:val="none" w:sz="0" w:space="0" w:color="auto"/>
        <w:right w:val="none" w:sz="0" w:space="0" w:color="auto"/>
      </w:divBdr>
    </w:div>
    <w:div w:id="1923491295">
      <w:bodyDiv w:val="1"/>
      <w:marLeft w:val="0"/>
      <w:marRight w:val="0"/>
      <w:marTop w:val="0"/>
      <w:marBottom w:val="0"/>
      <w:divBdr>
        <w:top w:val="none" w:sz="0" w:space="0" w:color="auto"/>
        <w:left w:val="none" w:sz="0" w:space="0" w:color="auto"/>
        <w:bottom w:val="none" w:sz="0" w:space="0" w:color="auto"/>
        <w:right w:val="none" w:sz="0" w:space="0" w:color="auto"/>
      </w:divBdr>
    </w:div>
    <w:div w:id="1933509861">
      <w:bodyDiv w:val="1"/>
      <w:marLeft w:val="0"/>
      <w:marRight w:val="0"/>
      <w:marTop w:val="0"/>
      <w:marBottom w:val="0"/>
      <w:divBdr>
        <w:top w:val="none" w:sz="0" w:space="0" w:color="auto"/>
        <w:left w:val="none" w:sz="0" w:space="0" w:color="auto"/>
        <w:bottom w:val="none" w:sz="0" w:space="0" w:color="auto"/>
        <w:right w:val="none" w:sz="0" w:space="0" w:color="auto"/>
      </w:divBdr>
    </w:div>
    <w:div w:id="1935631412">
      <w:bodyDiv w:val="1"/>
      <w:marLeft w:val="0"/>
      <w:marRight w:val="0"/>
      <w:marTop w:val="0"/>
      <w:marBottom w:val="0"/>
      <w:divBdr>
        <w:top w:val="none" w:sz="0" w:space="0" w:color="auto"/>
        <w:left w:val="none" w:sz="0" w:space="0" w:color="auto"/>
        <w:bottom w:val="none" w:sz="0" w:space="0" w:color="auto"/>
        <w:right w:val="none" w:sz="0" w:space="0" w:color="auto"/>
      </w:divBdr>
    </w:div>
    <w:div w:id="1940212935">
      <w:bodyDiv w:val="1"/>
      <w:marLeft w:val="0"/>
      <w:marRight w:val="0"/>
      <w:marTop w:val="0"/>
      <w:marBottom w:val="0"/>
      <w:divBdr>
        <w:top w:val="none" w:sz="0" w:space="0" w:color="auto"/>
        <w:left w:val="none" w:sz="0" w:space="0" w:color="auto"/>
        <w:bottom w:val="none" w:sz="0" w:space="0" w:color="auto"/>
        <w:right w:val="none" w:sz="0" w:space="0" w:color="auto"/>
      </w:divBdr>
    </w:div>
    <w:div w:id="1943493508">
      <w:bodyDiv w:val="1"/>
      <w:marLeft w:val="0"/>
      <w:marRight w:val="0"/>
      <w:marTop w:val="0"/>
      <w:marBottom w:val="0"/>
      <w:divBdr>
        <w:top w:val="none" w:sz="0" w:space="0" w:color="auto"/>
        <w:left w:val="none" w:sz="0" w:space="0" w:color="auto"/>
        <w:bottom w:val="none" w:sz="0" w:space="0" w:color="auto"/>
        <w:right w:val="none" w:sz="0" w:space="0" w:color="auto"/>
      </w:divBdr>
    </w:div>
    <w:div w:id="1948080017">
      <w:bodyDiv w:val="1"/>
      <w:marLeft w:val="0"/>
      <w:marRight w:val="0"/>
      <w:marTop w:val="0"/>
      <w:marBottom w:val="0"/>
      <w:divBdr>
        <w:top w:val="none" w:sz="0" w:space="0" w:color="auto"/>
        <w:left w:val="none" w:sz="0" w:space="0" w:color="auto"/>
        <w:bottom w:val="none" w:sz="0" w:space="0" w:color="auto"/>
        <w:right w:val="none" w:sz="0" w:space="0" w:color="auto"/>
      </w:divBdr>
    </w:div>
    <w:div w:id="1965697865">
      <w:bodyDiv w:val="1"/>
      <w:marLeft w:val="0"/>
      <w:marRight w:val="0"/>
      <w:marTop w:val="0"/>
      <w:marBottom w:val="0"/>
      <w:divBdr>
        <w:top w:val="none" w:sz="0" w:space="0" w:color="auto"/>
        <w:left w:val="none" w:sz="0" w:space="0" w:color="auto"/>
        <w:bottom w:val="none" w:sz="0" w:space="0" w:color="auto"/>
        <w:right w:val="none" w:sz="0" w:space="0" w:color="auto"/>
      </w:divBdr>
    </w:div>
    <w:div w:id="1967933128">
      <w:bodyDiv w:val="1"/>
      <w:marLeft w:val="0"/>
      <w:marRight w:val="0"/>
      <w:marTop w:val="0"/>
      <w:marBottom w:val="0"/>
      <w:divBdr>
        <w:top w:val="none" w:sz="0" w:space="0" w:color="auto"/>
        <w:left w:val="none" w:sz="0" w:space="0" w:color="auto"/>
        <w:bottom w:val="none" w:sz="0" w:space="0" w:color="auto"/>
        <w:right w:val="none" w:sz="0" w:space="0" w:color="auto"/>
      </w:divBdr>
    </w:div>
    <w:div w:id="1975864545">
      <w:bodyDiv w:val="1"/>
      <w:marLeft w:val="0"/>
      <w:marRight w:val="0"/>
      <w:marTop w:val="0"/>
      <w:marBottom w:val="0"/>
      <w:divBdr>
        <w:top w:val="none" w:sz="0" w:space="0" w:color="auto"/>
        <w:left w:val="none" w:sz="0" w:space="0" w:color="auto"/>
        <w:bottom w:val="none" w:sz="0" w:space="0" w:color="auto"/>
        <w:right w:val="none" w:sz="0" w:space="0" w:color="auto"/>
      </w:divBdr>
    </w:div>
    <w:div w:id="1977564967">
      <w:bodyDiv w:val="1"/>
      <w:marLeft w:val="0"/>
      <w:marRight w:val="0"/>
      <w:marTop w:val="0"/>
      <w:marBottom w:val="0"/>
      <w:divBdr>
        <w:top w:val="none" w:sz="0" w:space="0" w:color="auto"/>
        <w:left w:val="none" w:sz="0" w:space="0" w:color="auto"/>
        <w:bottom w:val="none" w:sz="0" w:space="0" w:color="auto"/>
        <w:right w:val="none" w:sz="0" w:space="0" w:color="auto"/>
      </w:divBdr>
    </w:div>
    <w:div w:id="1979525733">
      <w:bodyDiv w:val="1"/>
      <w:marLeft w:val="0"/>
      <w:marRight w:val="0"/>
      <w:marTop w:val="0"/>
      <w:marBottom w:val="0"/>
      <w:divBdr>
        <w:top w:val="none" w:sz="0" w:space="0" w:color="auto"/>
        <w:left w:val="none" w:sz="0" w:space="0" w:color="auto"/>
        <w:bottom w:val="none" w:sz="0" w:space="0" w:color="auto"/>
        <w:right w:val="none" w:sz="0" w:space="0" w:color="auto"/>
      </w:divBdr>
    </w:div>
    <w:div w:id="1981181529">
      <w:bodyDiv w:val="1"/>
      <w:marLeft w:val="0"/>
      <w:marRight w:val="0"/>
      <w:marTop w:val="0"/>
      <w:marBottom w:val="0"/>
      <w:divBdr>
        <w:top w:val="none" w:sz="0" w:space="0" w:color="auto"/>
        <w:left w:val="none" w:sz="0" w:space="0" w:color="auto"/>
        <w:bottom w:val="none" w:sz="0" w:space="0" w:color="auto"/>
        <w:right w:val="none" w:sz="0" w:space="0" w:color="auto"/>
      </w:divBdr>
    </w:div>
    <w:div w:id="1995253442">
      <w:bodyDiv w:val="1"/>
      <w:marLeft w:val="0"/>
      <w:marRight w:val="0"/>
      <w:marTop w:val="0"/>
      <w:marBottom w:val="0"/>
      <w:divBdr>
        <w:top w:val="none" w:sz="0" w:space="0" w:color="auto"/>
        <w:left w:val="none" w:sz="0" w:space="0" w:color="auto"/>
        <w:bottom w:val="none" w:sz="0" w:space="0" w:color="auto"/>
        <w:right w:val="none" w:sz="0" w:space="0" w:color="auto"/>
      </w:divBdr>
    </w:div>
    <w:div w:id="2000307177">
      <w:bodyDiv w:val="1"/>
      <w:marLeft w:val="0"/>
      <w:marRight w:val="0"/>
      <w:marTop w:val="0"/>
      <w:marBottom w:val="0"/>
      <w:divBdr>
        <w:top w:val="none" w:sz="0" w:space="0" w:color="auto"/>
        <w:left w:val="none" w:sz="0" w:space="0" w:color="auto"/>
        <w:bottom w:val="none" w:sz="0" w:space="0" w:color="auto"/>
        <w:right w:val="none" w:sz="0" w:space="0" w:color="auto"/>
      </w:divBdr>
    </w:div>
    <w:div w:id="2000888339">
      <w:bodyDiv w:val="1"/>
      <w:marLeft w:val="0"/>
      <w:marRight w:val="0"/>
      <w:marTop w:val="0"/>
      <w:marBottom w:val="0"/>
      <w:divBdr>
        <w:top w:val="none" w:sz="0" w:space="0" w:color="auto"/>
        <w:left w:val="none" w:sz="0" w:space="0" w:color="auto"/>
        <w:bottom w:val="none" w:sz="0" w:space="0" w:color="auto"/>
        <w:right w:val="none" w:sz="0" w:space="0" w:color="auto"/>
      </w:divBdr>
    </w:div>
    <w:div w:id="2005861757">
      <w:bodyDiv w:val="1"/>
      <w:marLeft w:val="0"/>
      <w:marRight w:val="0"/>
      <w:marTop w:val="0"/>
      <w:marBottom w:val="0"/>
      <w:divBdr>
        <w:top w:val="none" w:sz="0" w:space="0" w:color="auto"/>
        <w:left w:val="none" w:sz="0" w:space="0" w:color="auto"/>
        <w:bottom w:val="none" w:sz="0" w:space="0" w:color="auto"/>
        <w:right w:val="none" w:sz="0" w:space="0" w:color="auto"/>
      </w:divBdr>
    </w:div>
    <w:div w:id="2009863964">
      <w:bodyDiv w:val="1"/>
      <w:marLeft w:val="0"/>
      <w:marRight w:val="0"/>
      <w:marTop w:val="0"/>
      <w:marBottom w:val="0"/>
      <w:divBdr>
        <w:top w:val="none" w:sz="0" w:space="0" w:color="auto"/>
        <w:left w:val="none" w:sz="0" w:space="0" w:color="auto"/>
        <w:bottom w:val="none" w:sz="0" w:space="0" w:color="auto"/>
        <w:right w:val="none" w:sz="0" w:space="0" w:color="auto"/>
      </w:divBdr>
    </w:div>
    <w:div w:id="2010935948">
      <w:bodyDiv w:val="1"/>
      <w:marLeft w:val="0"/>
      <w:marRight w:val="0"/>
      <w:marTop w:val="0"/>
      <w:marBottom w:val="0"/>
      <w:divBdr>
        <w:top w:val="none" w:sz="0" w:space="0" w:color="auto"/>
        <w:left w:val="none" w:sz="0" w:space="0" w:color="auto"/>
        <w:bottom w:val="none" w:sz="0" w:space="0" w:color="auto"/>
        <w:right w:val="none" w:sz="0" w:space="0" w:color="auto"/>
      </w:divBdr>
    </w:div>
    <w:div w:id="2012945961">
      <w:bodyDiv w:val="1"/>
      <w:marLeft w:val="0"/>
      <w:marRight w:val="0"/>
      <w:marTop w:val="0"/>
      <w:marBottom w:val="0"/>
      <w:divBdr>
        <w:top w:val="none" w:sz="0" w:space="0" w:color="auto"/>
        <w:left w:val="none" w:sz="0" w:space="0" w:color="auto"/>
        <w:bottom w:val="none" w:sz="0" w:space="0" w:color="auto"/>
        <w:right w:val="none" w:sz="0" w:space="0" w:color="auto"/>
      </w:divBdr>
    </w:div>
    <w:div w:id="2020422900">
      <w:bodyDiv w:val="1"/>
      <w:marLeft w:val="0"/>
      <w:marRight w:val="0"/>
      <w:marTop w:val="0"/>
      <w:marBottom w:val="0"/>
      <w:divBdr>
        <w:top w:val="none" w:sz="0" w:space="0" w:color="auto"/>
        <w:left w:val="none" w:sz="0" w:space="0" w:color="auto"/>
        <w:bottom w:val="none" w:sz="0" w:space="0" w:color="auto"/>
        <w:right w:val="none" w:sz="0" w:space="0" w:color="auto"/>
      </w:divBdr>
    </w:div>
    <w:div w:id="2035298962">
      <w:bodyDiv w:val="1"/>
      <w:marLeft w:val="0"/>
      <w:marRight w:val="0"/>
      <w:marTop w:val="0"/>
      <w:marBottom w:val="0"/>
      <w:divBdr>
        <w:top w:val="none" w:sz="0" w:space="0" w:color="auto"/>
        <w:left w:val="none" w:sz="0" w:space="0" w:color="auto"/>
        <w:bottom w:val="none" w:sz="0" w:space="0" w:color="auto"/>
        <w:right w:val="none" w:sz="0" w:space="0" w:color="auto"/>
      </w:divBdr>
    </w:div>
    <w:div w:id="2039313420">
      <w:bodyDiv w:val="1"/>
      <w:marLeft w:val="0"/>
      <w:marRight w:val="0"/>
      <w:marTop w:val="0"/>
      <w:marBottom w:val="0"/>
      <w:divBdr>
        <w:top w:val="none" w:sz="0" w:space="0" w:color="auto"/>
        <w:left w:val="none" w:sz="0" w:space="0" w:color="auto"/>
        <w:bottom w:val="none" w:sz="0" w:space="0" w:color="auto"/>
        <w:right w:val="none" w:sz="0" w:space="0" w:color="auto"/>
      </w:divBdr>
    </w:div>
    <w:div w:id="2045404964">
      <w:bodyDiv w:val="1"/>
      <w:marLeft w:val="0"/>
      <w:marRight w:val="0"/>
      <w:marTop w:val="0"/>
      <w:marBottom w:val="0"/>
      <w:divBdr>
        <w:top w:val="none" w:sz="0" w:space="0" w:color="auto"/>
        <w:left w:val="none" w:sz="0" w:space="0" w:color="auto"/>
        <w:bottom w:val="none" w:sz="0" w:space="0" w:color="auto"/>
        <w:right w:val="none" w:sz="0" w:space="0" w:color="auto"/>
      </w:divBdr>
    </w:div>
    <w:div w:id="2046249054">
      <w:bodyDiv w:val="1"/>
      <w:marLeft w:val="0"/>
      <w:marRight w:val="0"/>
      <w:marTop w:val="0"/>
      <w:marBottom w:val="0"/>
      <w:divBdr>
        <w:top w:val="none" w:sz="0" w:space="0" w:color="auto"/>
        <w:left w:val="none" w:sz="0" w:space="0" w:color="auto"/>
        <w:bottom w:val="none" w:sz="0" w:space="0" w:color="auto"/>
        <w:right w:val="none" w:sz="0" w:space="0" w:color="auto"/>
      </w:divBdr>
    </w:div>
    <w:div w:id="2058117215">
      <w:bodyDiv w:val="1"/>
      <w:marLeft w:val="0"/>
      <w:marRight w:val="0"/>
      <w:marTop w:val="0"/>
      <w:marBottom w:val="0"/>
      <w:divBdr>
        <w:top w:val="none" w:sz="0" w:space="0" w:color="auto"/>
        <w:left w:val="none" w:sz="0" w:space="0" w:color="auto"/>
        <w:bottom w:val="none" w:sz="0" w:space="0" w:color="auto"/>
        <w:right w:val="none" w:sz="0" w:space="0" w:color="auto"/>
      </w:divBdr>
    </w:div>
    <w:div w:id="2066755571">
      <w:bodyDiv w:val="1"/>
      <w:marLeft w:val="0"/>
      <w:marRight w:val="0"/>
      <w:marTop w:val="0"/>
      <w:marBottom w:val="0"/>
      <w:divBdr>
        <w:top w:val="none" w:sz="0" w:space="0" w:color="auto"/>
        <w:left w:val="none" w:sz="0" w:space="0" w:color="auto"/>
        <w:bottom w:val="none" w:sz="0" w:space="0" w:color="auto"/>
        <w:right w:val="none" w:sz="0" w:space="0" w:color="auto"/>
      </w:divBdr>
    </w:div>
    <w:div w:id="2069525373">
      <w:bodyDiv w:val="1"/>
      <w:marLeft w:val="0"/>
      <w:marRight w:val="0"/>
      <w:marTop w:val="0"/>
      <w:marBottom w:val="0"/>
      <w:divBdr>
        <w:top w:val="none" w:sz="0" w:space="0" w:color="auto"/>
        <w:left w:val="none" w:sz="0" w:space="0" w:color="auto"/>
        <w:bottom w:val="none" w:sz="0" w:space="0" w:color="auto"/>
        <w:right w:val="none" w:sz="0" w:space="0" w:color="auto"/>
      </w:divBdr>
    </w:div>
    <w:div w:id="2072340925">
      <w:bodyDiv w:val="1"/>
      <w:marLeft w:val="0"/>
      <w:marRight w:val="0"/>
      <w:marTop w:val="0"/>
      <w:marBottom w:val="0"/>
      <w:divBdr>
        <w:top w:val="none" w:sz="0" w:space="0" w:color="auto"/>
        <w:left w:val="none" w:sz="0" w:space="0" w:color="auto"/>
        <w:bottom w:val="none" w:sz="0" w:space="0" w:color="auto"/>
        <w:right w:val="none" w:sz="0" w:space="0" w:color="auto"/>
      </w:divBdr>
    </w:div>
    <w:div w:id="2074237269">
      <w:bodyDiv w:val="1"/>
      <w:marLeft w:val="0"/>
      <w:marRight w:val="0"/>
      <w:marTop w:val="0"/>
      <w:marBottom w:val="0"/>
      <w:divBdr>
        <w:top w:val="none" w:sz="0" w:space="0" w:color="auto"/>
        <w:left w:val="none" w:sz="0" w:space="0" w:color="auto"/>
        <w:bottom w:val="none" w:sz="0" w:space="0" w:color="auto"/>
        <w:right w:val="none" w:sz="0" w:space="0" w:color="auto"/>
      </w:divBdr>
    </w:div>
    <w:div w:id="2076782500">
      <w:bodyDiv w:val="1"/>
      <w:marLeft w:val="0"/>
      <w:marRight w:val="0"/>
      <w:marTop w:val="0"/>
      <w:marBottom w:val="0"/>
      <w:divBdr>
        <w:top w:val="none" w:sz="0" w:space="0" w:color="auto"/>
        <w:left w:val="none" w:sz="0" w:space="0" w:color="auto"/>
        <w:bottom w:val="none" w:sz="0" w:space="0" w:color="auto"/>
        <w:right w:val="none" w:sz="0" w:space="0" w:color="auto"/>
      </w:divBdr>
    </w:div>
    <w:div w:id="2078085032">
      <w:bodyDiv w:val="1"/>
      <w:marLeft w:val="0"/>
      <w:marRight w:val="0"/>
      <w:marTop w:val="0"/>
      <w:marBottom w:val="0"/>
      <w:divBdr>
        <w:top w:val="none" w:sz="0" w:space="0" w:color="auto"/>
        <w:left w:val="none" w:sz="0" w:space="0" w:color="auto"/>
        <w:bottom w:val="none" w:sz="0" w:space="0" w:color="auto"/>
        <w:right w:val="none" w:sz="0" w:space="0" w:color="auto"/>
      </w:divBdr>
    </w:div>
    <w:div w:id="2081361030">
      <w:bodyDiv w:val="1"/>
      <w:marLeft w:val="0"/>
      <w:marRight w:val="0"/>
      <w:marTop w:val="0"/>
      <w:marBottom w:val="0"/>
      <w:divBdr>
        <w:top w:val="none" w:sz="0" w:space="0" w:color="auto"/>
        <w:left w:val="none" w:sz="0" w:space="0" w:color="auto"/>
        <w:bottom w:val="none" w:sz="0" w:space="0" w:color="auto"/>
        <w:right w:val="none" w:sz="0" w:space="0" w:color="auto"/>
      </w:divBdr>
      <w:divsChild>
        <w:div w:id="800684053">
          <w:marLeft w:val="0"/>
          <w:marRight w:val="0"/>
          <w:marTop w:val="0"/>
          <w:marBottom w:val="225"/>
          <w:divBdr>
            <w:top w:val="none" w:sz="0" w:space="0" w:color="auto"/>
            <w:left w:val="none" w:sz="0" w:space="0" w:color="auto"/>
            <w:bottom w:val="none" w:sz="0" w:space="0" w:color="auto"/>
            <w:right w:val="none" w:sz="0" w:space="0" w:color="auto"/>
          </w:divBdr>
        </w:div>
      </w:divsChild>
    </w:div>
    <w:div w:id="2086370094">
      <w:bodyDiv w:val="1"/>
      <w:marLeft w:val="0"/>
      <w:marRight w:val="0"/>
      <w:marTop w:val="0"/>
      <w:marBottom w:val="0"/>
      <w:divBdr>
        <w:top w:val="none" w:sz="0" w:space="0" w:color="auto"/>
        <w:left w:val="none" w:sz="0" w:space="0" w:color="auto"/>
        <w:bottom w:val="none" w:sz="0" w:space="0" w:color="auto"/>
        <w:right w:val="none" w:sz="0" w:space="0" w:color="auto"/>
      </w:divBdr>
    </w:div>
    <w:div w:id="2091271178">
      <w:bodyDiv w:val="1"/>
      <w:marLeft w:val="0"/>
      <w:marRight w:val="0"/>
      <w:marTop w:val="0"/>
      <w:marBottom w:val="0"/>
      <w:divBdr>
        <w:top w:val="none" w:sz="0" w:space="0" w:color="auto"/>
        <w:left w:val="none" w:sz="0" w:space="0" w:color="auto"/>
        <w:bottom w:val="none" w:sz="0" w:space="0" w:color="auto"/>
        <w:right w:val="none" w:sz="0" w:space="0" w:color="auto"/>
      </w:divBdr>
    </w:div>
    <w:div w:id="2095784822">
      <w:bodyDiv w:val="1"/>
      <w:marLeft w:val="0"/>
      <w:marRight w:val="0"/>
      <w:marTop w:val="0"/>
      <w:marBottom w:val="0"/>
      <w:divBdr>
        <w:top w:val="none" w:sz="0" w:space="0" w:color="auto"/>
        <w:left w:val="none" w:sz="0" w:space="0" w:color="auto"/>
        <w:bottom w:val="none" w:sz="0" w:space="0" w:color="auto"/>
        <w:right w:val="none" w:sz="0" w:space="0" w:color="auto"/>
      </w:divBdr>
    </w:div>
    <w:div w:id="2100330077">
      <w:bodyDiv w:val="1"/>
      <w:marLeft w:val="0"/>
      <w:marRight w:val="0"/>
      <w:marTop w:val="0"/>
      <w:marBottom w:val="0"/>
      <w:divBdr>
        <w:top w:val="none" w:sz="0" w:space="0" w:color="auto"/>
        <w:left w:val="none" w:sz="0" w:space="0" w:color="auto"/>
        <w:bottom w:val="none" w:sz="0" w:space="0" w:color="auto"/>
        <w:right w:val="none" w:sz="0" w:space="0" w:color="auto"/>
      </w:divBdr>
    </w:div>
    <w:div w:id="2103408674">
      <w:bodyDiv w:val="1"/>
      <w:marLeft w:val="0"/>
      <w:marRight w:val="0"/>
      <w:marTop w:val="0"/>
      <w:marBottom w:val="0"/>
      <w:divBdr>
        <w:top w:val="none" w:sz="0" w:space="0" w:color="auto"/>
        <w:left w:val="none" w:sz="0" w:space="0" w:color="auto"/>
        <w:bottom w:val="none" w:sz="0" w:space="0" w:color="auto"/>
        <w:right w:val="none" w:sz="0" w:space="0" w:color="auto"/>
      </w:divBdr>
    </w:div>
    <w:div w:id="2113546521">
      <w:bodyDiv w:val="1"/>
      <w:marLeft w:val="0"/>
      <w:marRight w:val="0"/>
      <w:marTop w:val="0"/>
      <w:marBottom w:val="0"/>
      <w:divBdr>
        <w:top w:val="none" w:sz="0" w:space="0" w:color="auto"/>
        <w:left w:val="none" w:sz="0" w:space="0" w:color="auto"/>
        <w:bottom w:val="none" w:sz="0" w:space="0" w:color="auto"/>
        <w:right w:val="none" w:sz="0" w:space="0" w:color="auto"/>
      </w:divBdr>
    </w:div>
    <w:div w:id="2115588002">
      <w:bodyDiv w:val="1"/>
      <w:marLeft w:val="0"/>
      <w:marRight w:val="0"/>
      <w:marTop w:val="0"/>
      <w:marBottom w:val="0"/>
      <w:divBdr>
        <w:top w:val="none" w:sz="0" w:space="0" w:color="auto"/>
        <w:left w:val="none" w:sz="0" w:space="0" w:color="auto"/>
        <w:bottom w:val="none" w:sz="0" w:space="0" w:color="auto"/>
        <w:right w:val="none" w:sz="0" w:space="0" w:color="auto"/>
      </w:divBdr>
    </w:div>
    <w:div w:id="2119714543">
      <w:bodyDiv w:val="1"/>
      <w:marLeft w:val="0"/>
      <w:marRight w:val="0"/>
      <w:marTop w:val="0"/>
      <w:marBottom w:val="0"/>
      <w:divBdr>
        <w:top w:val="none" w:sz="0" w:space="0" w:color="auto"/>
        <w:left w:val="none" w:sz="0" w:space="0" w:color="auto"/>
        <w:bottom w:val="none" w:sz="0" w:space="0" w:color="auto"/>
        <w:right w:val="none" w:sz="0" w:space="0" w:color="auto"/>
      </w:divBdr>
      <w:divsChild>
        <w:div w:id="392511686">
          <w:marLeft w:val="1008"/>
          <w:marRight w:val="0"/>
          <w:marTop w:val="110"/>
          <w:marBottom w:val="0"/>
          <w:divBdr>
            <w:top w:val="none" w:sz="0" w:space="0" w:color="auto"/>
            <w:left w:val="none" w:sz="0" w:space="0" w:color="auto"/>
            <w:bottom w:val="none" w:sz="0" w:space="0" w:color="auto"/>
            <w:right w:val="none" w:sz="0" w:space="0" w:color="auto"/>
          </w:divBdr>
        </w:div>
        <w:div w:id="1131751000">
          <w:marLeft w:val="1008"/>
          <w:marRight w:val="0"/>
          <w:marTop w:val="110"/>
          <w:marBottom w:val="0"/>
          <w:divBdr>
            <w:top w:val="none" w:sz="0" w:space="0" w:color="auto"/>
            <w:left w:val="none" w:sz="0" w:space="0" w:color="auto"/>
            <w:bottom w:val="none" w:sz="0" w:space="0" w:color="auto"/>
            <w:right w:val="none" w:sz="0" w:space="0" w:color="auto"/>
          </w:divBdr>
        </w:div>
        <w:div w:id="1584681408">
          <w:marLeft w:val="1008"/>
          <w:marRight w:val="0"/>
          <w:marTop w:val="110"/>
          <w:marBottom w:val="0"/>
          <w:divBdr>
            <w:top w:val="none" w:sz="0" w:space="0" w:color="auto"/>
            <w:left w:val="none" w:sz="0" w:space="0" w:color="auto"/>
            <w:bottom w:val="none" w:sz="0" w:space="0" w:color="auto"/>
            <w:right w:val="none" w:sz="0" w:space="0" w:color="auto"/>
          </w:divBdr>
        </w:div>
        <w:div w:id="1697922259">
          <w:marLeft w:val="1008"/>
          <w:marRight w:val="0"/>
          <w:marTop w:val="110"/>
          <w:marBottom w:val="0"/>
          <w:divBdr>
            <w:top w:val="none" w:sz="0" w:space="0" w:color="auto"/>
            <w:left w:val="none" w:sz="0" w:space="0" w:color="auto"/>
            <w:bottom w:val="none" w:sz="0" w:space="0" w:color="auto"/>
            <w:right w:val="none" w:sz="0" w:space="0" w:color="auto"/>
          </w:divBdr>
        </w:div>
        <w:div w:id="2048019863">
          <w:marLeft w:val="1008"/>
          <w:marRight w:val="0"/>
          <w:marTop w:val="110"/>
          <w:marBottom w:val="0"/>
          <w:divBdr>
            <w:top w:val="none" w:sz="0" w:space="0" w:color="auto"/>
            <w:left w:val="none" w:sz="0" w:space="0" w:color="auto"/>
            <w:bottom w:val="none" w:sz="0" w:space="0" w:color="auto"/>
            <w:right w:val="none" w:sz="0" w:space="0" w:color="auto"/>
          </w:divBdr>
        </w:div>
      </w:divsChild>
    </w:div>
    <w:div w:id="2129472803">
      <w:bodyDiv w:val="1"/>
      <w:marLeft w:val="0"/>
      <w:marRight w:val="0"/>
      <w:marTop w:val="0"/>
      <w:marBottom w:val="0"/>
      <w:divBdr>
        <w:top w:val="none" w:sz="0" w:space="0" w:color="auto"/>
        <w:left w:val="none" w:sz="0" w:space="0" w:color="auto"/>
        <w:bottom w:val="none" w:sz="0" w:space="0" w:color="auto"/>
        <w:right w:val="none" w:sz="0" w:space="0" w:color="auto"/>
      </w:divBdr>
    </w:div>
    <w:div w:id="2136482847">
      <w:bodyDiv w:val="1"/>
      <w:marLeft w:val="0"/>
      <w:marRight w:val="0"/>
      <w:marTop w:val="0"/>
      <w:marBottom w:val="0"/>
      <w:divBdr>
        <w:top w:val="none" w:sz="0" w:space="0" w:color="auto"/>
        <w:left w:val="none" w:sz="0" w:space="0" w:color="auto"/>
        <w:bottom w:val="none" w:sz="0" w:space="0" w:color="auto"/>
        <w:right w:val="none" w:sz="0" w:space="0" w:color="auto"/>
      </w:divBdr>
    </w:div>
    <w:div w:id="2137020975">
      <w:bodyDiv w:val="1"/>
      <w:marLeft w:val="0"/>
      <w:marRight w:val="0"/>
      <w:marTop w:val="0"/>
      <w:marBottom w:val="0"/>
      <w:divBdr>
        <w:top w:val="none" w:sz="0" w:space="0" w:color="auto"/>
        <w:left w:val="none" w:sz="0" w:space="0" w:color="auto"/>
        <w:bottom w:val="none" w:sz="0" w:space="0" w:color="auto"/>
        <w:right w:val="none" w:sz="0" w:space="0" w:color="auto"/>
      </w:divBdr>
    </w:div>
    <w:div w:id="2140679605">
      <w:bodyDiv w:val="1"/>
      <w:marLeft w:val="0"/>
      <w:marRight w:val="0"/>
      <w:marTop w:val="0"/>
      <w:marBottom w:val="0"/>
      <w:divBdr>
        <w:top w:val="none" w:sz="0" w:space="0" w:color="auto"/>
        <w:left w:val="none" w:sz="0" w:space="0" w:color="auto"/>
        <w:bottom w:val="none" w:sz="0" w:space="0" w:color="auto"/>
        <w:right w:val="none" w:sz="0" w:space="0" w:color="auto"/>
      </w:divBdr>
    </w:div>
    <w:div w:id="2146000169">
      <w:bodyDiv w:val="1"/>
      <w:marLeft w:val="0"/>
      <w:marRight w:val="0"/>
      <w:marTop w:val="0"/>
      <w:marBottom w:val="0"/>
      <w:divBdr>
        <w:top w:val="none" w:sz="0" w:space="0" w:color="auto"/>
        <w:left w:val="none" w:sz="0" w:space="0" w:color="auto"/>
        <w:bottom w:val="none" w:sz="0" w:space="0" w:color="auto"/>
        <w:right w:val="none" w:sz="0" w:space="0" w:color="auto"/>
      </w:divBdr>
      <w:divsChild>
        <w:div w:id="95566625">
          <w:marLeft w:val="1008"/>
          <w:marRight w:val="0"/>
          <w:marTop w:val="110"/>
          <w:marBottom w:val="0"/>
          <w:divBdr>
            <w:top w:val="none" w:sz="0" w:space="0" w:color="auto"/>
            <w:left w:val="none" w:sz="0" w:space="0" w:color="auto"/>
            <w:bottom w:val="none" w:sz="0" w:space="0" w:color="auto"/>
            <w:right w:val="none" w:sz="0" w:space="0" w:color="auto"/>
          </w:divBdr>
        </w:div>
        <w:div w:id="876115936">
          <w:marLeft w:val="1440"/>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1" Type="http://schemas.openxmlformats.org/officeDocument/2006/relationships/image" Target="media/image11.png"/><Relationship Id="rId42" Type="http://schemas.openxmlformats.org/officeDocument/2006/relationships/hyperlink" Target="https://www.nature.com/articles/nature13883" TargetMode="External"/><Relationship Id="rId63" Type="http://schemas.openxmlformats.org/officeDocument/2006/relationships/image" Target="media/image41.png"/><Relationship Id="rId84" Type="http://schemas.openxmlformats.org/officeDocument/2006/relationships/image" Target="media/image62.png"/><Relationship Id="rId138" Type="http://schemas.openxmlformats.org/officeDocument/2006/relationships/image" Target="media/image115.png"/><Relationship Id="rId159" Type="http://schemas.openxmlformats.org/officeDocument/2006/relationships/glossaryDocument" Target="glossary/document.xml"/><Relationship Id="rId107" Type="http://schemas.openxmlformats.org/officeDocument/2006/relationships/image" Target="media/image84.pn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2.png"/><Relationship Id="rId74" Type="http://schemas.openxmlformats.org/officeDocument/2006/relationships/image" Target="media/image52.png"/><Relationship Id="rId128" Type="http://schemas.openxmlformats.org/officeDocument/2006/relationships/image" Target="media/image105.png"/><Relationship Id="rId149" Type="http://schemas.openxmlformats.org/officeDocument/2006/relationships/image" Target="media/image126.jpeg"/><Relationship Id="rId5" Type="http://schemas.openxmlformats.org/officeDocument/2006/relationships/numbering" Target="numbering.xml"/><Relationship Id="rId95" Type="http://schemas.openxmlformats.org/officeDocument/2006/relationships/image" Target="media/image72.png"/><Relationship Id="rId160" Type="http://schemas.openxmlformats.org/officeDocument/2006/relationships/theme" Target="theme/theme1.xml"/><Relationship Id="rId22" Type="http://schemas.openxmlformats.org/officeDocument/2006/relationships/image" Target="media/image12.png"/><Relationship Id="rId43" Type="http://schemas.openxmlformats.org/officeDocument/2006/relationships/image" Target="media/image24.png"/><Relationship Id="rId64" Type="http://schemas.openxmlformats.org/officeDocument/2006/relationships/image" Target="media/image42.png"/><Relationship Id="rId118" Type="http://schemas.openxmlformats.org/officeDocument/2006/relationships/image" Target="media/image95.jpeg"/><Relationship Id="rId139" Type="http://schemas.openxmlformats.org/officeDocument/2006/relationships/image" Target="media/image116.png"/><Relationship Id="rId80" Type="http://schemas.openxmlformats.org/officeDocument/2006/relationships/image" Target="media/image58.png"/><Relationship Id="rId85" Type="http://schemas.openxmlformats.org/officeDocument/2006/relationships/image" Target="media/image63.png"/><Relationship Id="rId150" Type="http://schemas.openxmlformats.org/officeDocument/2006/relationships/image" Target="media/image127.jpeg"/><Relationship Id="rId155" Type="http://schemas.openxmlformats.org/officeDocument/2006/relationships/image" Target="media/image129.png"/><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hyperlink" Target="https://vuphong.vn/" TargetMode="External"/><Relationship Id="rId38" Type="http://schemas.openxmlformats.org/officeDocument/2006/relationships/image" Target="media/image20.png"/><Relationship Id="rId59" Type="http://schemas.openxmlformats.org/officeDocument/2006/relationships/image" Target="media/image37.png"/><Relationship Id="rId103" Type="http://schemas.openxmlformats.org/officeDocument/2006/relationships/image" Target="media/image80.png"/><Relationship Id="rId108" Type="http://schemas.openxmlformats.org/officeDocument/2006/relationships/image" Target="media/image85.png"/><Relationship Id="rId124" Type="http://schemas.openxmlformats.org/officeDocument/2006/relationships/image" Target="media/image101.png"/><Relationship Id="rId129" Type="http://schemas.openxmlformats.org/officeDocument/2006/relationships/image" Target="media/image106.png"/><Relationship Id="rId54" Type="http://schemas.openxmlformats.org/officeDocument/2006/relationships/image" Target="media/image33.jpeg"/><Relationship Id="rId70" Type="http://schemas.openxmlformats.org/officeDocument/2006/relationships/image" Target="media/image48.png"/><Relationship Id="rId75" Type="http://schemas.openxmlformats.org/officeDocument/2006/relationships/image" Target="media/image53.png"/><Relationship Id="rId91" Type="http://schemas.openxmlformats.org/officeDocument/2006/relationships/image" Target="media/image69.png"/><Relationship Id="rId96" Type="http://schemas.openxmlformats.org/officeDocument/2006/relationships/image" Target="media/image73.png"/><Relationship Id="rId140" Type="http://schemas.openxmlformats.org/officeDocument/2006/relationships/image" Target="media/image117.png"/><Relationship Id="rId145" Type="http://schemas.openxmlformats.org/officeDocument/2006/relationships/image" Target="media/image122.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3.png"/><Relationship Id="rId28" Type="http://schemas.openxmlformats.org/officeDocument/2006/relationships/hyperlink" Target="https://vi.wikipedia.org/w/index.php?title=N%C4%83ng_l%C6%B0%E1%BB%A3ng_m%E1%BA%B7t_tr%E1%BB%9Di_ch%E1%BB%A7_%C4%91%E1%BB%99ng&amp;action=edit&amp;redlink=1" TargetMode="External"/><Relationship Id="rId49" Type="http://schemas.openxmlformats.org/officeDocument/2006/relationships/image" Target="media/image28.png"/><Relationship Id="rId114" Type="http://schemas.openxmlformats.org/officeDocument/2006/relationships/image" Target="media/image91.jpg"/><Relationship Id="rId119" Type="http://schemas.openxmlformats.org/officeDocument/2006/relationships/image" Target="media/image96.jpeg"/><Relationship Id="rId44" Type="http://schemas.openxmlformats.org/officeDocument/2006/relationships/hyperlink" Target="https://givasolar.com.vn/tim-hieu-chi-tiet-ve-acquy-pin-lithium/" TargetMode="External"/><Relationship Id="rId60" Type="http://schemas.openxmlformats.org/officeDocument/2006/relationships/image" Target="media/image38.png"/><Relationship Id="rId65" Type="http://schemas.openxmlformats.org/officeDocument/2006/relationships/image" Target="media/image43.png"/><Relationship Id="rId81" Type="http://schemas.openxmlformats.org/officeDocument/2006/relationships/image" Target="media/image59.png"/><Relationship Id="rId86" Type="http://schemas.openxmlformats.org/officeDocument/2006/relationships/image" Target="media/image64.png"/><Relationship Id="rId130" Type="http://schemas.openxmlformats.org/officeDocument/2006/relationships/image" Target="media/image107.png"/><Relationship Id="rId135" Type="http://schemas.openxmlformats.org/officeDocument/2006/relationships/image" Target="media/image112.png"/><Relationship Id="rId151" Type="http://schemas.openxmlformats.org/officeDocument/2006/relationships/image" Target="media/image128.png"/><Relationship Id="rId156" Type="http://schemas.openxmlformats.org/officeDocument/2006/relationships/image" Target="media/image130.pn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1.png"/><Relationship Id="rId109" Type="http://schemas.openxmlformats.org/officeDocument/2006/relationships/image" Target="media/image86.png"/><Relationship Id="rId34" Type="http://schemas.openxmlformats.org/officeDocument/2006/relationships/hyperlink" Target="https://vuphong.vn/danh-muc/tam-pin-nang-luong-mat-troi/" TargetMode="External"/><Relationship Id="rId50" Type="http://schemas.openxmlformats.org/officeDocument/2006/relationships/image" Target="media/image29.png"/><Relationship Id="rId55" Type="http://schemas.openxmlformats.org/officeDocument/2006/relationships/image" Target="media/image34.png"/><Relationship Id="rId76" Type="http://schemas.openxmlformats.org/officeDocument/2006/relationships/image" Target="media/image54.png"/><Relationship Id="rId97" Type="http://schemas.openxmlformats.org/officeDocument/2006/relationships/image" Target="media/image74.png"/><Relationship Id="rId104" Type="http://schemas.openxmlformats.org/officeDocument/2006/relationships/image" Target="media/image81.png"/><Relationship Id="rId120" Type="http://schemas.openxmlformats.org/officeDocument/2006/relationships/image" Target="media/image97.png"/><Relationship Id="rId125" Type="http://schemas.openxmlformats.org/officeDocument/2006/relationships/image" Target="media/image102.png"/><Relationship Id="rId141" Type="http://schemas.openxmlformats.org/officeDocument/2006/relationships/image" Target="media/image118.png"/><Relationship Id="rId146" Type="http://schemas.openxmlformats.org/officeDocument/2006/relationships/image" Target="media/image123.png"/><Relationship Id="rId7" Type="http://schemas.openxmlformats.org/officeDocument/2006/relationships/settings" Target="settings.xml"/><Relationship Id="rId71" Type="http://schemas.openxmlformats.org/officeDocument/2006/relationships/image" Target="media/image49.png"/><Relationship Id="rId92" Type="http://schemas.microsoft.com/office/2007/relationships/hdphoto" Target="media/hdphoto1.wdp"/><Relationship Id="rId2" Type="http://schemas.openxmlformats.org/officeDocument/2006/relationships/customXml" Target="../customXml/item2.xml"/><Relationship Id="rId29" Type="http://schemas.openxmlformats.org/officeDocument/2006/relationships/hyperlink" Target="https://vi.wikipedia.org/w/index.php?title=N%C4%83ng_l%C6%B0%E1%BB%A3ng_nhi%E1%BB%87t_n%C4%83ng_l%C6%B0%E1%BB%A3ng_m%E1%BA%B7t_tr%E1%BB%9Di&amp;action=edit&amp;redlink=1" TargetMode="External"/><Relationship Id="rId24" Type="http://schemas.openxmlformats.org/officeDocument/2006/relationships/image" Target="media/image14.png"/><Relationship Id="rId40" Type="http://schemas.openxmlformats.org/officeDocument/2006/relationships/image" Target="media/image22.jpg"/><Relationship Id="rId45" Type="http://schemas.openxmlformats.org/officeDocument/2006/relationships/image" Target="media/image25.png"/><Relationship Id="rId66" Type="http://schemas.openxmlformats.org/officeDocument/2006/relationships/image" Target="media/image44.jpg"/><Relationship Id="rId87" Type="http://schemas.openxmlformats.org/officeDocument/2006/relationships/image" Target="media/image65.png"/><Relationship Id="rId110" Type="http://schemas.openxmlformats.org/officeDocument/2006/relationships/image" Target="media/image87.png"/><Relationship Id="rId115" Type="http://schemas.openxmlformats.org/officeDocument/2006/relationships/image" Target="media/image92.jpg"/><Relationship Id="rId131" Type="http://schemas.openxmlformats.org/officeDocument/2006/relationships/image" Target="media/image108.png"/><Relationship Id="rId136" Type="http://schemas.openxmlformats.org/officeDocument/2006/relationships/image" Target="media/image113.png"/><Relationship Id="rId157" Type="http://schemas.openxmlformats.org/officeDocument/2006/relationships/footer" Target="footer1.xml"/><Relationship Id="rId61" Type="http://schemas.openxmlformats.org/officeDocument/2006/relationships/image" Target="media/image39.png"/><Relationship Id="rId82" Type="http://schemas.openxmlformats.org/officeDocument/2006/relationships/image" Target="media/image60.png"/><Relationship Id="rId152" Type="http://schemas.openxmlformats.org/officeDocument/2006/relationships/chart" Target="charts/chart1.xml"/><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hyperlink" Target="https://vi.wikipedia.org/w/index.php?title=Kh%E1%BB%91i_l%C6%B0%E1%BB%A3ng_nhi%E1%BB%87t&amp;action=edit&amp;redlink=1" TargetMode="External"/><Relationship Id="rId35" Type="http://schemas.openxmlformats.org/officeDocument/2006/relationships/hyperlink" Target="https://vuphong.vn/pin-nang-luong-mat-troi-id70.html" TargetMode="External"/><Relationship Id="rId56" Type="http://schemas.openxmlformats.org/officeDocument/2006/relationships/hyperlink" Target="https://congngheict.com/dinh-vi-o-to-bang-dien-thoai-xem-dinh-vi-oto/" TargetMode="External"/><Relationship Id="rId77" Type="http://schemas.openxmlformats.org/officeDocument/2006/relationships/image" Target="media/image55.png"/><Relationship Id="rId100" Type="http://schemas.openxmlformats.org/officeDocument/2006/relationships/image" Target="media/image77.png"/><Relationship Id="rId105" Type="http://schemas.openxmlformats.org/officeDocument/2006/relationships/image" Target="media/image82.png"/><Relationship Id="rId126" Type="http://schemas.openxmlformats.org/officeDocument/2006/relationships/image" Target="media/image103.png"/><Relationship Id="rId147" Type="http://schemas.openxmlformats.org/officeDocument/2006/relationships/image" Target="media/image124.png"/><Relationship Id="rId8" Type="http://schemas.openxmlformats.org/officeDocument/2006/relationships/webSettings" Target="webSettings.xml"/><Relationship Id="rId51" Type="http://schemas.openxmlformats.org/officeDocument/2006/relationships/image" Target="media/image30.png"/><Relationship Id="rId72" Type="http://schemas.openxmlformats.org/officeDocument/2006/relationships/image" Target="media/image50.png"/><Relationship Id="rId93" Type="http://schemas.openxmlformats.org/officeDocument/2006/relationships/image" Target="media/image70.png"/><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9.png"/><Relationship Id="rId3" Type="http://schemas.openxmlformats.org/officeDocument/2006/relationships/customXml" Target="../customXml/item3.xml"/><Relationship Id="rId25" Type="http://schemas.openxmlformats.org/officeDocument/2006/relationships/image" Target="media/image15.png"/><Relationship Id="rId46" Type="http://schemas.openxmlformats.org/officeDocument/2006/relationships/image" Target="media/image26.png"/><Relationship Id="rId67" Type="http://schemas.openxmlformats.org/officeDocument/2006/relationships/image" Target="media/image45.png"/><Relationship Id="rId116" Type="http://schemas.openxmlformats.org/officeDocument/2006/relationships/image" Target="media/image93.png"/><Relationship Id="rId137" Type="http://schemas.openxmlformats.org/officeDocument/2006/relationships/image" Target="media/image114.png"/><Relationship Id="rId158" Type="http://schemas.openxmlformats.org/officeDocument/2006/relationships/fontTable" Target="fontTable.xml"/><Relationship Id="rId20" Type="http://schemas.openxmlformats.org/officeDocument/2006/relationships/image" Target="media/image10.png"/><Relationship Id="rId41" Type="http://schemas.openxmlformats.org/officeDocument/2006/relationships/image" Target="media/image23.jpg"/><Relationship Id="rId62" Type="http://schemas.openxmlformats.org/officeDocument/2006/relationships/image" Target="media/image40.png"/><Relationship Id="rId83" Type="http://schemas.openxmlformats.org/officeDocument/2006/relationships/image" Target="media/image61.png"/><Relationship Id="rId88" Type="http://schemas.openxmlformats.org/officeDocument/2006/relationships/image" Target="media/image66.png"/><Relationship Id="rId111" Type="http://schemas.openxmlformats.org/officeDocument/2006/relationships/image" Target="media/image88.png"/><Relationship Id="rId132" Type="http://schemas.openxmlformats.org/officeDocument/2006/relationships/image" Target="media/image109.png"/><Relationship Id="rId153" Type="http://schemas.openxmlformats.org/officeDocument/2006/relationships/chart" Target="charts/chart2.xml"/><Relationship Id="rId15" Type="http://schemas.openxmlformats.org/officeDocument/2006/relationships/image" Target="media/image5.png"/><Relationship Id="rId36" Type="http://schemas.openxmlformats.org/officeDocument/2006/relationships/image" Target="media/image18.png"/><Relationship Id="rId57" Type="http://schemas.openxmlformats.org/officeDocument/2006/relationships/image" Target="media/image35.png"/><Relationship Id="rId106" Type="http://schemas.openxmlformats.org/officeDocument/2006/relationships/image" Target="media/image83.png"/><Relationship Id="rId127" Type="http://schemas.openxmlformats.org/officeDocument/2006/relationships/image" Target="media/image104.png"/><Relationship Id="rId10" Type="http://schemas.openxmlformats.org/officeDocument/2006/relationships/endnotes" Target="endnotes.xml"/><Relationship Id="rId31" Type="http://schemas.openxmlformats.org/officeDocument/2006/relationships/hyperlink" Target="https://vi.wikipedia.org/wiki/Th%C3%B4ng_gi%C3%B3_(ki%E1%BA%BFn_tr%C3%BAc)" TargetMode="External"/><Relationship Id="rId52" Type="http://schemas.openxmlformats.org/officeDocument/2006/relationships/image" Target="media/image31.png"/><Relationship Id="rId73" Type="http://schemas.openxmlformats.org/officeDocument/2006/relationships/image" Target="media/image51.png"/><Relationship Id="rId78" Type="http://schemas.openxmlformats.org/officeDocument/2006/relationships/image" Target="media/image56.png"/><Relationship Id="rId94" Type="http://schemas.openxmlformats.org/officeDocument/2006/relationships/image" Target="media/image71.png"/><Relationship Id="rId99" Type="http://schemas.openxmlformats.org/officeDocument/2006/relationships/image" Target="media/image76.pn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20.png"/><Relationship Id="rId148" Type="http://schemas.openxmlformats.org/officeDocument/2006/relationships/image" Target="media/image125.pn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6.png"/><Relationship Id="rId47" Type="http://schemas.openxmlformats.org/officeDocument/2006/relationships/hyperlink" Target="https://vi.wikipedia.org/wiki/Than_ch%C3%AC" TargetMode="External"/><Relationship Id="rId68" Type="http://schemas.openxmlformats.org/officeDocument/2006/relationships/image" Target="media/image46.png"/><Relationship Id="rId89" Type="http://schemas.openxmlformats.org/officeDocument/2006/relationships/image" Target="media/image67.png"/><Relationship Id="rId112" Type="http://schemas.openxmlformats.org/officeDocument/2006/relationships/image" Target="media/image89.png"/><Relationship Id="rId133" Type="http://schemas.openxmlformats.org/officeDocument/2006/relationships/image" Target="media/image110.png"/><Relationship Id="rId154" Type="http://schemas.openxmlformats.org/officeDocument/2006/relationships/chart" Target="charts/chart3.xml"/><Relationship Id="rId16" Type="http://schemas.openxmlformats.org/officeDocument/2006/relationships/image" Target="media/image6.png"/><Relationship Id="rId37" Type="http://schemas.openxmlformats.org/officeDocument/2006/relationships/image" Target="media/image19.png"/><Relationship Id="rId58" Type="http://schemas.openxmlformats.org/officeDocument/2006/relationships/image" Target="media/image36.png"/><Relationship Id="rId79" Type="http://schemas.openxmlformats.org/officeDocument/2006/relationships/image" Target="media/image57.png"/><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21.png"/><Relationship Id="rId90" Type="http://schemas.openxmlformats.org/officeDocument/2006/relationships/image" Target="media/image68.png"/><Relationship Id="rId27" Type="http://schemas.openxmlformats.org/officeDocument/2006/relationships/hyperlink" Target="https://vi.wikipedia.org/w/index.php?title=N%C4%83ng_l%C6%B0%E1%BB%A3ng_m%E1%BA%B7t_tr%E1%BB%9Di_th%E1%BB%A5_%C4%91%E1%BB%99ng&amp;action=edit&amp;redlink=1" TargetMode="External"/><Relationship Id="rId48" Type="http://schemas.openxmlformats.org/officeDocument/2006/relationships/image" Target="media/image27.png"/><Relationship Id="rId69" Type="http://schemas.openxmlformats.org/officeDocument/2006/relationships/image" Target="media/image47.png"/><Relationship Id="rId113" Type="http://schemas.openxmlformats.org/officeDocument/2006/relationships/image" Target="media/image90.jpg"/><Relationship Id="rId134" Type="http://schemas.openxmlformats.org/officeDocument/2006/relationships/image" Target="media/image11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Mr%20Huy\Desktop\Intern\Viettel\DATN\Baocao\huy.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Mr%20Huy\Desktop\Intern\Viettel\DATN\Baocao\huy.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Mr%20Huy\Desktop\Intern\Viettel\DATN\Baocao\huy.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Đồ</a:t>
            </a:r>
            <a:r>
              <a:rPr lang="en-US" baseline="0"/>
              <a:t> thị công suất trong quá trình sạc</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048635497002664E-2"/>
          <c:y val="0.20455139590326604"/>
          <c:w val="0.91580653178639548"/>
          <c:h val="0.50040515717753531"/>
        </c:manualLayout>
      </c:layout>
      <c:lineChart>
        <c:grouping val="stacked"/>
        <c:varyColors val="0"/>
        <c:ser>
          <c:idx val="0"/>
          <c:order val="0"/>
          <c:tx>
            <c:strRef>
              <c:f>Sheet1!$D$14</c:f>
              <c:strCache>
                <c:ptCount val="1"/>
                <c:pt idx="0">
                  <c:v>Công suất sạc của nguồn (W)</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3.3181644683728098E-2"/>
                  <c:y val="3.385557845176040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BB0-4DC5-9711-0FBF872BD9DD}"/>
                </c:ext>
              </c:extLst>
            </c:dLbl>
            <c:dLbl>
              <c:idx val="2"/>
              <c:layout>
                <c:manualLayout>
                  <c:x val="-2.8656874954128823E-2"/>
                  <c:y val="4.308891802951313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BB0-4DC5-9711-0FBF872BD9DD}"/>
                </c:ext>
              </c:extLst>
            </c:dLbl>
            <c:dLbl>
              <c:idx val="4"/>
              <c:layout>
                <c:manualLayout>
                  <c:x val="-3.4689901260261218E-2"/>
                  <c:y val="3.693335831101123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BB0-4DC5-9711-0FBF872BD9DD}"/>
                </c:ext>
              </c:extLst>
            </c:dLbl>
            <c:dLbl>
              <c:idx val="6"/>
              <c:layout>
                <c:manualLayout>
                  <c:x val="-3.1673388107195027E-2"/>
                  <c:y val="4.001113817026229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BB0-4DC5-9711-0FBF872BD9DD}"/>
                </c:ext>
              </c:extLst>
            </c:dLbl>
            <c:dLbl>
              <c:idx val="8"/>
              <c:layout>
                <c:manualLayout>
                  <c:x val="-3.016513153066196E-2"/>
                  <c:y val="3.385557845176040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BB0-4DC5-9711-0FBF872BD9DD}"/>
                </c:ext>
              </c:extLst>
            </c:dLbl>
            <c:dLbl>
              <c:idx val="10"/>
              <c:layout>
                <c:manualLayout>
                  <c:x val="-3.1673388107195055E-2"/>
                  <c:y val="3.693335831101123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BB0-4DC5-9711-0FBF872BD9DD}"/>
                </c:ext>
              </c:extLst>
            </c:dLbl>
            <c:dLbl>
              <c:idx val="12"/>
              <c:layout>
                <c:manualLayout>
                  <c:x val="-3.0165131530661905E-2"/>
                  <c:y val="3.07777985925094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BB0-4DC5-9711-0FBF872BD9DD}"/>
                </c:ext>
              </c:extLst>
            </c:dLbl>
            <c:dLbl>
              <c:idx val="14"/>
              <c:layout>
                <c:manualLayout>
                  <c:x val="-2.865687495412881E-2"/>
                  <c:y val="3.693335831101134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BB0-4DC5-9711-0FBF872BD9DD}"/>
                </c:ext>
              </c:extLst>
            </c:dLbl>
            <c:dLbl>
              <c:idx val="16"/>
              <c:layout>
                <c:manualLayout>
                  <c:x val="-3.1673388107195E-2"/>
                  <c:y val="3.077779859250934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7BB0-4DC5-9711-0FBF872BD9DD}"/>
                </c:ext>
              </c:extLst>
            </c:dLbl>
            <c:dLbl>
              <c:idx val="18"/>
              <c:layout>
                <c:manualLayout>
                  <c:x val="-2.865687495412881E-2"/>
                  <c:y val="3.385557845176029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7BB0-4DC5-9711-0FBF872BD9DD}"/>
                </c:ext>
              </c:extLst>
            </c:dLbl>
            <c:dLbl>
              <c:idx val="20"/>
              <c:layout>
                <c:manualLayout>
                  <c:x val="-2.8656874954128921E-2"/>
                  <c:y val="3.385557845176040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7BB0-4DC5-9711-0FBF872BD9DD}"/>
                </c:ext>
              </c:extLst>
            </c:dLbl>
            <c:dLbl>
              <c:idx val="22"/>
              <c:layout>
                <c:manualLayout>
                  <c:x val="-2.7148618377595825E-2"/>
                  <c:y val="3.385557845176029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7BB0-4DC5-9711-0FBF872BD9DD}"/>
                </c:ext>
              </c:extLst>
            </c:dLbl>
            <c:dLbl>
              <c:idx val="24"/>
              <c:layout>
                <c:manualLayout>
                  <c:x val="-3.1673388107194889E-2"/>
                  <c:y val="4.001113817026218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7BB0-4DC5-9711-0FBF872BD9DD}"/>
                </c:ext>
              </c:extLst>
            </c:dLbl>
            <c:dLbl>
              <c:idx val="26"/>
              <c:layout>
                <c:manualLayout>
                  <c:x val="-3.1673388107195111E-2"/>
                  <c:y val="3.693335831101134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7BB0-4DC5-9711-0FBF872BD9D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0"/>
              </c:ext>
            </c:extLst>
          </c:dLbls>
          <c:cat>
            <c:strRef>
              <c:f>Sheet1!$B$15:$B$42</c:f>
              <c:strCache>
                <c:ptCount val="28"/>
                <c:pt idx="0">
                  <c:v>4h01</c:v>
                </c:pt>
                <c:pt idx="1">
                  <c:v>4h03</c:v>
                </c:pt>
                <c:pt idx="2">
                  <c:v>4h05</c:v>
                </c:pt>
                <c:pt idx="3">
                  <c:v>4h07</c:v>
                </c:pt>
                <c:pt idx="4">
                  <c:v>4h09</c:v>
                </c:pt>
                <c:pt idx="5">
                  <c:v>4h11</c:v>
                </c:pt>
                <c:pt idx="6">
                  <c:v>4h13</c:v>
                </c:pt>
                <c:pt idx="7">
                  <c:v>4h16</c:v>
                </c:pt>
                <c:pt idx="8">
                  <c:v>4h18</c:v>
                </c:pt>
                <c:pt idx="9">
                  <c:v>4h20</c:v>
                </c:pt>
                <c:pt idx="10">
                  <c:v>4h22</c:v>
                </c:pt>
                <c:pt idx="11">
                  <c:v>4h24</c:v>
                </c:pt>
                <c:pt idx="12">
                  <c:v>4h26</c:v>
                </c:pt>
                <c:pt idx="13">
                  <c:v>4h28</c:v>
                </c:pt>
                <c:pt idx="14">
                  <c:v>4h31</c:v>
                </c:pt>
                <c:pt idx="15">
                  <c:v>4h34</c:v>
                </c:pt>
                <c:pt idx="16">
                  <c:v>4h36</c:v>
                </c:pt>
                <c:pt idx="17">
                  <c:v>4h39</c:v>
                </c:pt>
                <c:pt idx="18">
                  <c:v>4h42</c:v>
                </c:pt>
                <c:pt idx="19">
                  <c:v>4h45</c:v>
                </c:pt>
                <c:pt idx="20">
                  <c:v>4h48</c:v>
                </c:pt>
                <c:pt idx="21">
                  <c:v>4h51</c:v>
                </c:pt>
                <c:pt idx="22">
                  <c:v>4h55</c:v>
                </c:pt>
                <c:pt idx="23">
                  <c:v>5h</c:v>
                </c:pt>
                <c:pt idx="24">
                  <c:v>5h05</c:v>
                </c:pt>
                <c:pt idx="25">
                  <c:v>5h08</c:v>
                </c:pt>
                <c:pt idx="26">
                  <c:v>5h12</c:v>
                </c:pt>
                <c:pt idx="27">
                  <c:v>5h15</c:v>
                </c:pt>
              </c:strCache>
            </c:strRef>
          </c:cat>
          <c:val>
            <c:numRef>
              <c:f>Sheet1!$D$15:$D$42</c:f>
              <c:numCache>
                <c:formatCode>General</c:formatCode>
                <c:ptCount val="28"/>
                <c:pt idx="0">
                  <c:v>12.863000000000001</c:v>
                </c:pt>
                <c:pt idx="1">
                  <c:v>12.920000000000002</c:v>
                </c:pt>
                <c:pt idx="2">
                  <c:v>13.034000000000001</c:v>
                </c:pt>
                <c:pt idx="3">
                  <c:v>12.958</c:v>
                </c:pt>
                <c:pt idx="4">
                  <c:v>12.996</c:v>
                </c:pt>
                <c:pt idx="5">
                  <c:v>12.787000000000001</c:v>
                </c:pt>
                <c:pt idx="6">
                  <c:v>12.464</c:v>
                </c:pt>
                <c:pt idx="7">
                  <c:v>11.97</c:v>
                </c:pt>
                <c:pt idx="8">
                  <c:v>11.59</c:v>
                </c:pt>
                <c:pt idx="9">
                  <c:v>11.456999999999999</c:v>
                </c:pt>
                <c:pt idx="10">
                  <c:v>10.848999999999998</c:v>
                </c:pt>
                <c:pt idx="11">
                  <c:v>10.583</c:v>
                </c:pt>
                <c:pt idx="12">
                  <c:v>10.089</c:v>
                </c:pt>
                <c:pt idx="13">
                  <c:v>9.9559999999999995</c:v>
                </c:pt>
                <c:pt idx="14">
                  <c:v>9.2720000000000002</c:v>
                </c:pt>
                <c:pt idx="15">
                  <c:v>9.0440000000000005</c:v>
                </c:pt>
                <c:pt idx="16">
                  <c:v>8.8350000000000009</c:v>
                </c:pt>
                <c:pt idx="17">
                  <c:v>8.3409999999999993</c:v>
                </c:pt>
                <c:pt idx="18">
                  <c:v>7.657</c:v>
                </c:pt>
                <c:pt idx="19">
                  <c:v>7.391</c:v>
                </c:pt>
                <c:pt idx="20">
                  <c:v>6.6689999999999996</c:v>
                </c:pt>
                <c:pt idx="21">
                  <c:v>6.2510000000000003</c:v>
                </c:pt>
                <c:pt idx="22">
                  <c:v>5.51</c:v>
                </c:pt>
                <c:pt idx="23">
                  <c:v>4.75</c:v>
                </c:pt>
                <c:pt idx="24">
                  <c:v>4.1230000000000002</c:v>
                </c:pt>
                <c:pt idx="25">
                  <c:v>3.8949999999999996</c:v>
                </c:pt>
                <c:pt idx="26">
                  <c:v>3.5720000000000001</c:v>
                </c:pt>
                <c:pt idx="27">
                  <c:v>3.42</c:v>
                </c:pt>
              </c:numCache>
            </c:numRef>
          </c:val>
          <c:smooth val="0"/>
          <c:extLst>
            <c:ext xmlns:c16="http://schemas.microsoft.com/office/drawing/2014/chart" uri="{C3380CC4-5D6E-409C-BE32-E72D297353CC}">
              <c16:uniqueId val="{0000000E-7BB0-4DC5-9711-0FBF872BD9DD}"/>
            </c:ext>
          </c:extLst>
        </c:ser>
        <c:ser>
          <c:idx val="1"/>
          <c:order val="1"/>
          <c:tx>
            <c:strRef>
              <c:f>Sheet1!$E$14</c:f>
              <c:strCache>
                <c:ptCount val="1"/>
                <c:pt idx="0">
                  <c:v>Công suất xả (W)</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0"/>
              <c:layout>
                <c:manualLayout>
                  <c:x val="-2.6934627326557967E-2"/>
                  <c:y val="-3.746555823681767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7BB0-4DC5-9711-0FBF872BD9DD}"/>
                </c:ext>
              </c:extLst>
            </c:dLbl>
            <c:dLbl>
              <c:idx val="2"/>
              <c:layout>
                <c:manualLayout>
                  <c:x val="-3.142373188098431E-2"/>
                  <c:y val="-3.746555823681767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7BB0-4DC5-9711-0FBF872BD9DD}"/>
                </c:ext>
              </c:extLst>
            </c:dLbl>
            <c:dLbl>
              <c:idx val="4"/>
              <c:layout>
                <c:manualLayout>
                  <c:x val="-2.6934627326557967E-2"/>
                  <c:y val="-4.058768808988592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7BB0-4DC5-9711-0FBF872BD9DD}"/>
                </c:ext>
              </c:extLst>
            </c:dLbl>
            <c:dLbl>
              <c:idx val="6"/>
              <c:layout>
                <c:manualLayout>
                  <c:x val="-2.3941890956940416E-2"/>
                  <c:y val="-4.058768808988587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7BB0-4DC5-9711-0FBF872BD9DD}"/>
                </c:ext>
              </c:extLst>
            </c:dLbl>
            <c:dLbl>
              <c:idx val="8"/>
              <c:layout>
                <c:manualLayout>
                  <c:x val="-1.6460050032896537E-2"/>
                  <c:y val="-4.058768808988592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7BB0-4DC5-9711-0FBF872BD9DD}"/>
                </c:ext>
              </c:extLst>
            </c:dLbl>
            <c:dLbl>
              <c:idx val="10"/>
              <c:layout>
                <c:manualLayout>
                  <c:x val="-2.0949154587322862E-2"/>
                  <c:y val="-3.746555823681772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7BB0-4DC5-9711-0FBF872BD9DD}"/>
                </c:ext>
              </c:extLst>
            </c:dLbl>
            <c:dLbl>
              <c:idx val="12"/>
              <c:layout>
                <c:manualLayout>
                  <c:x val="-2.8430995511366741E-2"/>
                  <c:y val="-3.746555823681784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7BB0-4DC5-9711-0FBF872BD9DD}"/>
                </c:ext>
              </c:extLst>
            </c:dLbl>
            <c:dLbl>
              <c:idx val="14"/>
              <c:layout>
                <c:manualLayout>
                  <c:x val="-2.3941890956940416E-2"/>
                  <c:y val="-4.058768808988587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7BB0-4DC5-9711-0FBF872BD9DD}"/>
                </c:ext>
              </c:extLst>
            </c:dLbl>
            <c:dLbl>
              <c:idx val="16"/>
              <c:layout>
                <c:manualLayout>
                  <c:x val="-2.3941890956940416E-2"/>
                  <c:y val="-3.434342838374958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7BB0-4DC5-9711-0FBF872BD9DD}"/>
                </c:ext>
              </c:extLst>
            </c:dLbl>
            <c:dLbl>
              <c:idx val="18"/>
              <c:layout>
                <c:manualLayout>
                  <c:x val="-2.3941890956940416E-2"/>
                  <c:y val="-3.746555823681784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7BB0-4DC5-9711-0FBF872BD9DD}"/>
                </c:ext>
              </c:extLst>
            </c:dLbl>
            <c:dLbl>
              <c:idx val="20"/>
              <c:layout>
                <c:manualLayout>
                  <c:x val="-1.9452786402514088E-2"/>
                  <c:y val="-4.058768808988598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7BB0-4DC5-9711-0FBF872BD9DD}"/>
                </c:ext>
              </c:extLst>
            </c:dLbl>
            <c:dLbl>
              <c:idx val="22"/>
              <c:layout>
                <c:manualLayout>
                  <c:x val="-2.3941890956940524E-2"/>
                  <c:y val="-3.434342838374958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7BB0-4DC5-9711-0FBF872BD9DD}"/>
                </c:ext>
              </c:extLst>
            </c:dLbl>
            <c:dLbl>
              <c:idx val="24"/>
              <c:layout>
                <c:manualLayout>
                  <c:x val="-2.2445522772131639E-2"/>
                  <c:y val="-3.746555823681772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7BB0-4DC5-9711-0FBF872BD9DD}"/>
                </c:ext>
              </c:extLst>
            </c:dLbl>
            <c:dLbl>
              <c:idx val="26"/>
              <c:layout>
                <c:manualLayout>
                  <c:x val="-2.2445522772131639E-2"/>
                  <c:y val="-3.746555823681772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C-7BB0-4DC5-9711-0FBF872BD9D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0"/>
              </c:ext>
            </c:extLst>
          </c:dLbls>
          <c:cat>
            <c:strRef>
              <c:f>Sheet1!$B$15:$B$42</c:f>
              <c:strCache>
                <c:ptCount val="28"/>
                <c:pt idx="0">
                  <c:v>4h01</c:v>
                </c:pt>
                <c:pt idx="1">
                  <c:v>4h03</c:v>
                </c:pt>
                <c:pt idx="2">
                  <c:v>4h05</c:v>
                </c:pt>
                <c:pt idx="3">
                  <c:v>4h07</c:v>
                </c:pt>
                <c:pt idx="4">
                  <c:v>4h09</c:v>
                </c:pt>
                <c:pt idx="5">
                  <c:v>4h11</c:v>
                </c:pt>
                <c:pt idx="6">
                  <c:v>4h13</c:v>
                </c:pt>
                <c:pt idx="7">
                  <c:v>4h16</c:v>
                </c:pt>
                <c:pt idx="8">
                  <c:v>4h18</c:v>
                </c:pt>
                <c:pt idx="9">
                  <c:v>4h20</c:v>
                </c:pt>
                <c:pt idx="10">
                  <c:v>4h22</c:v>
                </c:pt>
                <c:pt idx="11">
                  <c:v>4h24</c:v>
                </c:pt>
                <c:pt idx="12">
                  <c:v>4h26</c:v>
                </c:pt>
                <c:pt idx="13">
                  <c:v>4h28</c:v>
                </c:pt>
                <c:pt idx="14">
                  <c:v>4h31</c:v>
                </c:pt>
                <c:pt idx="15">
                  <c:v>4h34</c:v>
                </c:pt>
                <c:pt idx="16">
                  <c:v>4h36</c:v>
                </c:pt>
                <c:pt idx="17">
                  <c:v>4h39</c:v>
                </c:pt>
                <c:pt idx="18">
                  <c:v>4h42</c:v>
                </c:pt>
                <c:pt idx="19">
                  <c:v>4h45</c:v>
                </c:pt>
                <c:pt idx="20">
                  <c:v>4h48</c:v>
                </c:pt>
                <c:pt idx="21">
                  <c:v>4h51</c:v>
                </c:pt>
                <c:pt idx="22">
                  <c:v>4h55</c:v>
                </c:pt>
                <c:pt idx="23">
                  <c:v>5h</c:v>
                </c:pt>
                <c:pt idx="24">
                  <c:v>5h05</c:v>
                </c:pt>
                <c:pt idx="25">
                  <c:v>5h08</c:v>
                </c:pt>
                <c:pt idx="26">
                  <c:v>5h12</c:v>
                </c:pt>
                <c:pt idx="27">
                  <c:v>5h15</c:v>
                </c:pt>
              </c:strCache>
            </c:strRef>
          </c:cat>
          <c:val>
            <c:numRef>
              <c:f>Sheet1!$E$15:$E$42</c:f>
              <c:numCache>
                <c:formatCode>General</c:formatCode>
                <c:ptCount val="28"/>
                <c:pt idx="0">
                  <c:v>1.129</c:v>
                </c:pt>
                <c:pt idx="1">
                  <c:v>1.264</c:v>
                </c:pt>
                <c:pt idx="2">
                  <c:v>1.452</c:v>
                </c:pt>
                <c:pt idx="3">
                  <c:v>1.2490000000000001</c:v>
                </c:pt>
                <c:pt idx="4">
                  <c:v>1.2989999999999999</c:v>
                </c:pt>
                <c:pt idx="5">
                  <c:v>1.2869999999999999</c:v>
                </c:pt>
                <c:pt idx="6">
                  <c:v>1.2869999999999999</c:v>
                </c:pt>
                <c:pt idx="7">
                  <c:v>1.294</c:v>
                </c:pt>
                <c:pt idx="8">
                  <c:v>1.3</c:v>
                </c:pt>
                <c:pt idx="9">
                  <c:v>1.2</c:v>
                </c:pt>
                <c:pt idx="10">
                  <c:v>1.4</c:v>
                </c:pt>
                <c:pt idx="11">
                  <c:v>1.2989999999999999</c:v>
                </c:pt>
                <c:pt idx="12">
                  <c:v>1.147</c:v>
                </c:pt>
                <c:pt idx="13">
                  <c:v>1.2869999999999999</c:v>
                </c:pt>
                <c:pt idx="14">
                  <c:v>1.101</c:v>
                </c:pt>
                <c:pt idx="15">
                  <c:v>1.425</c:v>
                </c:pt>
                <c:pt idx="16">
                  <c:v>1.3180000000000001</c:v>
                </c:pt>
                <c:pt idx="17">
                  <c:v>1.2869999999999999</c:v>
                </c:pt>
                <c:pt idx="18">
                  <c:v>1.147</c:v>
                </c:pt>
                <c:pt idx="19">
                  <c:v>1.4570000000000001</c:v>
                </c:pt>
                <c:pt idx="20">
                  <c:v>1.141</c:v>
                </c:pt>
                <c:pt idx="21">
                  <c:v>1.2869999999999999</c:v>
                </c:pt>
                <c:pt idx="22">
                  <c:v>1.2869999999999999</c:v>
                </c:pt>
                <c:pt idx="23">
                  <c:v>1.2989999999999999</c:v>
                </c:pt>
                <c:pt idx="24">
                  <c:v>1.427</c:v>
                </c:pt>
                <c:pt idx="25">
                  <c:v>1.2869999999999999</c:v>
                </c:pt>
                <c:pt idx="26">
                  <c:v>1.141</c:v>
                </c:pt>
                <c:pt idx="27">
                  <c:v>1.1870000000000001</c:v>
                </c:pt>
              </c:numCache>
            </c:numRef>
          </c:val>
          <c:smooth val="0"/>
          <c:extLst>
            <c:ext xmlns:c16="http://schemas.microsoft.com/office/drawing/2014/chart" uri="{C3380CC4-5D6E-409C-BE32-E72D297353CC}">
              <c16:uniqueId val="{0000001D-7BB0-4DC5-9711-0FBF872BD9DD}"/>
            </c:ext>
          </c:extLst>
        </c:ser>
        <c:ser>
          <c:idx val="2"/>
          <c:order val="2"/>
          <c:tx>
            <c:strRef>
              <c:f>Sheet1!$G$14</c:f>
              <c:strCache>
                <c:ptCount val="1"/>
                <c:pt idx="0">
                  <c:v>Công suất sạc đo được (W)</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dLbl>
              <c:idx val="0"/>
              <c:layout>
                <c:manualLayout>
                  <c:x val="-3.0317208716078146E-2"/>
                  <c:y val="-4.607045611686273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E-7BB0-4DC5-9711-0FBF872BD9DD}"/>
                </c:ext>
              </c:extLst>
            </c:dLbl>
            <c:dLbl>
              <c:idx val="2"/>
              <c:layout>
                <c:manualLayout>
                  <c:x val="-3.1833069151882068E-2"/>
                  <c:y val="-3.685636489349021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F-7BB0-4DC5-9711-0FBF872BD9DD}"/>
                </c:ext>
              </c:extLst>
            </c:dLbl>
            <c:dLbl>
              <c:idx val="4"/>
              <c:layout>
                <c:manualLayout>
                  <c:x val="-3.1833069151882054E-2"/>
                  <c:y val="-5.221318359911109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0-7BB0-4DC5-9711-0FBF872BD9DD}"/>
                </c:ext>
              </c:extLst>
            </c:dLbl>
            <c:dLbl>
              <c:idx val="6"/>
              <c:layout>
                <c:manualLayout>
                  <c:x val="-3.1833069151882082E-2"/>
                  <c:y val="-5.221318359911109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1-7BB0-4DC5-9711-0FBF872BD9DD}"/>
                </c:ext>
              </c:extLst>
            </c:dLbl>
            <c:dLbl>
              <c:idx val="8"/>
              <c:layout>
                <c:manualLayout>
                  <c:x val="-2.5769627408666423E-2"/>
                  <c:y val="-4.914181985798696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2-7BB0-4DC5-9711-0FBF872BD9DD}"/>
                </c:ext>
              </c:extLst>
            </c:dLbl>
            <c:dLbl>
              <c:idx val="10"/>
              <c:layout>
                <c:manualLayout>
                  <c:x val="-1.8190325229646833E-2"/>
                  <c:y val="-4.914181985798694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3-7BB0-4DC5-9711-0FBF872BD9DD}"/>
                </c:ext>
              </c:extLst>
            </c:dLbl>
            <c:dLbl>
              <c:idx val="12"/>
              <c:layout>
                <c:manualLayout>
                  <c:x val="-2.425376697286246E-2"/>
                  <c:y val="-4.914181985798691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4-7BB0-4DC5-9711-0FBF872BD9DD}"/>
                </c:ext>
              </c:extLst>
            </c:dLbl>
            <c:dLbl>
              <c:idx val="14"/>
              <c:layout>
                <c:manualLayout>
                  <c:x val="-1.6674464793842981E-2"/>
                  <c:y val="-6.142727482248364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5-7BB0-4DC5-9711-0FBF872BD9DD}"/>
                </c:ext>
              </c:extLst>
            </c:dLbl>
            <c:dLbl>
              <c:idx val="16"/>
              <c:layout>
                <c:manualLayout>
                  <c:x val="-2.1222046101254704E-2"/>
                  <c:y val="-4.607045611686273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6-7BB0-4DC5-9711-0FBF872BD9DD}"/>
                </c:ext>
              </c:extLst>
            </c:dLbl>
            <c:dLbl>
              <c:idx val="18"/>
              <c:layout>
                <c:manualLayout>
                  <c:x val="-1.9706185665450796E-2"/>
                  <c:y val="-4.607045611686273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7-7BB0-4DC5-9711-0FBF872BD9DD}"/>
                </c:ext>
              </c:extLst>
            </c:dLbl>
            <c:dLbl>
              <c:idx val="20"/>
              <c:layout>
                <c:manualLayout>
                  <c:x val="-1.6674464793842981E-2"/>
                  <c:y val="-4.607045611686284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8-7BB0-4DC5-9711-0FBF872BD9DD}"/>
                </c:ext>
              </c:extLst>
            </c:dLbl>
            <c:dLbl>
              <c:idx val="22"/>
              <c:layout>
                <c:manualLayout>
                  <c:x val="-1.3642743922235277E-2"/>
                  <c:y val="-4.29990923757385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9-7BB0-4DC5-9711-0FBF872BD9DD}"/>
                </c:ext>
              </c:extLst>
            </c:dLbl>
            <c:dLbl>
              <c:idx val="24"/>
              <c:layout>
                <c:manualLayout>
                  <c:x val="-1.5158604358039184E-2"/>
                  <c:y val="-4.29990923757385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A-7BB0-4DC5-9711-0FBF872BD9DD}"/>
                </c:ext>
              </c:extLst>
            </c:dLbl>
            <c:dLbl>
              <c:idx val="26"/>
              <c:layout>
                <c:manualLayout>
                  <c:x val="-2.2737906537058723E-2"/>
                  <c:y val="-4.607045611686273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B-7BB0-4DC5-9711-0FBF872BD9D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0"/>
              </c:ext>
            </c:extLst>
          </c:dLbls>
          <c:cat>
            <c:strRef>
              <c:f>Sheet1!$B$15:$B$42</c:f>
              <c:strCache>
                <c:ptCount val="28"/>
                <c:pt idx="0">
                  <c:v>4h01</c:v>
                </c:pt>
                <c:pt idx="1">
                  <c:v>4h03</c:v>
                </c:pt>
                <c:pt idx="2">
                  <c:v>4h05</c:v>
                </c:pt>
                <c:pt idx="3">
                  <c:v>4h07</c:v>
                </c:pt>
                <c:pt idx="4">
                  <c:v>4h09</c:v>
                </c:pt>
                <c:pt idx="5">
                  <c:v>4h11</c:v>
                </c:pt>
                <c:pt idx="6">
                  <c:v>4h13</c:v>
                </c:pt>
                <c:pt idx="7">
                  <c:v>4h16</c:v>
                </c:pt>
                <c:pt idx="8">
                  <c:v>4h18</c:v>
                </c:pt>
                <c:pt idx="9">
                  <c:v>4h20</c:v>
                </c:pt>
                <c:pt idx="10">
                  <c:v>4h22</c:v>
                </c:pt>
                <c:pt idx="11">
                  <c:v>4h24</c:v>
                </c:pt>
                <c:pt idx="12">
                  <c:v>4h26</c:v>
                </c:pt>
                <c:pt idx="13">
                  <c:v>4h28</c:v>
                </c:pt>
                <c:pt idx="14">
                  <c:v>4h31</c:v>
                </c:pt>
                <c:pt idx="15">
                  <c:v>4h34</c:v>
                </c:pt>
                <c:pt idx="16">
                  <c:v>4h36</c:v>
                </c:pt>
                <c:pt idx="17">
                  <c:v>4h39</c:v>
                </c:pt>
                <c:pt idx="18">
                  <c:v>4h42</c:v>
                </c:pt>
                <c:pt idx="19">
                  <c:v>4h45</c:v>
                </c:pt>
                <c:pt idx="20">
                  <c:v>4h48</c:v>
                </c:pt>
                <c:pt idx="21">
                  <c:v>4h51</c:v>
                </c:pt>
                <c:pt idx="22">
                  <c:v>4h55</c:v>
                </c:pt>
                <c:pt idx="23">
                  <c:v>5h</c:v>
                </c:pt>
                <c:pt idx="24">
                  <c:v>5h05</c:v>
                </c:pt>
                <c:pt idx="25">
                  <c:v>5h08</c:v>
                </c:pt>
                <c:pt idx="26">
                  <c:v>5h12</c:v>
                </c:pt>
                <c:pt idx="27">
                  <c:v>5h15</c:v>
                </c:pt>
              </c:strCache>
            </c:strRef>
          </c:cat>
          <c:val>
            <c:numRef>
              <c:f>Sheet1!$G$15:$G$42</c:f>
              <c:numCache>
                <c:formatCode>General</c:formatCode>
                <c:ptCount val="28"/>
                <c:pt idx="0">
                  <c:v>11.673999999999999</c:v>
                </c:pt>
                <c:pt idx="1">
                  <c:v>11.964</c:v>
                </c:pt>
                <c:pt idx="2">
                  <c:v>11.923999999999999</c:v>
                </c:pt>
                <c:pt idx="3">
                  <c:v>11.736000000000001</c:v>
                </c:pt>
                <c:pt idx="4">
                  <c:v>11.805</c:v>
                </c:pt>
                <c:pt idx="5">
                  <c:v>11.611000000000001</c:v>
                </c:pt>
                <c:pt idx="6">
                  <c:v>11.327999999999999</c:v>
                </c:pt>
                <c:pt idx="7">
                  <c:v>10.84</c:v>
                </c:pt>
                <c:pt idx="8">
                  <c:v>10.553000000000001</c:v>
                </c:pt>
                <c:pt idx="9">
                  <c:v>9.99</c:v>
                </c:pt>
                <c:pt idx="10">
                  <c:v>9.85</c:v>
                </c:pt>
                <c:pt idx="11">
                  <c:v>9.6440000000000001</c:v>
                </c:pt>
                <c:pt idx="12">
                  <c:v>9.2279999999999998</c:v>
                </c:pt>
                <c:pt idx="13">
                  <c:v>9.0519999999999996</c:v>
                </c:pt>
                <c:pt idx="14">
                  <c:v>8.4179999999999993</c:v>
                </c:pt>
                <c:pt idx="15">
                  <c:v>8.2550000000000008</c:v>
                </c:pt>
                <c:pt idx="16">
                  <c:v>7.8170000000000002</c:v>
                </c:pt>
                <c:pt idx="17">
                  <c:v>7.5960000000000001</c:v>
                </c:pt>
                <c:pt idx="18">
                  <c:v>6.9169999999999998</c:v>
                </c:pt>
                <c:pt idx="19">
                  <c:v>6.6959999999999997</c:v>
                </c:pt>
                <c:pt idx="20">
                  <c:v>5.99</c:v>
                </c:pt>
                <c:pt idx="21">
                  <c:v>5.5289999999999999</c:v>
                </c:pt>
                <c:pt idx="22">
                  <c:v>4.83</c:v>
                </c:pt>
                <c:pt idx="23">
                  <c:v>4.1429999999999998</c:v>
                </c:pt>
                <c:pt idx="24">
                  <c:v>3.5470000000000002</c:v>
                </c:pt>
                <c:pt idx="25">
                  <c:v>3.3490000000000002</c:v>
                </c:pt>
                <c:pt idx="26">
                  <c:v>3.0470000000000002</c:v>
                </c:pt>
                <c:pt idx="27">
                  <c:v>2.6960000000000002</c:v>
                </c:pt>
              </c:numCache>
            </c:numRef>
          </c:val>
          <c:smooth val="0"/>
          <c:extLst>
            <c:ext xmlns:c16="http://schemas.microsoft.com/office/drawing/2014/chart" uri="{C3380CC4-5D6E-409C-BE32-E72D297353CC}">
              <c16:uniqueId val="{0000002C-7BB0-4DC5-9711-0FBF872BD9DD}"/>
            </c:ext>
          </c:extLst>
        </c:ser>
        <c:dLbls>
          <c:showLegendKey val="0"/>
          <c:showVal val="0"/>
          <c:showCatName val="0"/>
          <c:showSerName val="0"/>
          <c:showPercent val="0"/>
          <c:showBubbleSize val="0"/>
        </c:dLbls>
        <c:marker val="1"/>
        <c:smooth val="0"/>
        <c:axId val="1885796896"/>
        <c:axId val="1885772352"/>
      </c:lineChart>
      <c:catAx>
        <c:axId val="18857968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85772352"/>
        <c:crosses val="autoZero"/>
        <c:auto val="1"/>
        <c:lblAlgn val="ctr"/>
        <c:lblOffset val="100"/>
        <c:noMultiLvlLbl val="0"/>
      </c:catAx>
      <c:valAx>
        <c:axId val="18857723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85796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ln>
                <a:noFill/>
              </a:ln>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H$14</c:f>
              <c:strCache>
                <c:ptCount val="1"/>
                <c:pt idx="0">
                  <c:v>Dòng sạc đo được (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1.9539583041156799E-2"/>
                  <c:y val="-4.146073458954280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07E-45F3-B378-25FA53F50387}"/>
                </c:ext>
              </c:extLst>
            </c:dLbl>
            <c:dLbl>
              <c:idx val="2"/>
              <c:layout>
                <c:manualLayout>
                  <c:x val="-2.2545672739796335E-2"/>
                  <c:y val="-3.800567337374760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07E-45F3-B378-25FA53F50387}"/>
                </c:ext>
              </c:extLst>
            </c:dLbl>
            <c:dLbl>
              <c:idx val="4"/>
              <c:layout>
                <c:manualLayout>
                  <c:x val="-2.705480728775557E-2"/>
                  <c:y val="-4.491579580533804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07E-45F3-B378-25FA53F50387}"/>
                </c:ext>
              </c:extLst>
            </c:dLbl>
            <c:dLbl>
              <c:idx val="6"/>
              <c:layout>
                <c:manualLayout>
                  <c:x val="-2.8557852137075349E-2"/>
                  <c:y val="-4.491579580533807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07E-45F3-B378-25FA53F50387}"/>
                </c:ext>
              </c:extLst>
            </c:dLbl>
            <c:dLbl>
              <c:idx val="8"/>
              <c:layout>
                <c:manualLayout>
                  <c:x val="-2.4048717589116062E-2"/>
                  <c:y val="-3.800567337374757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07E-45F3-B378-25FA53F50387}"/>
                </c:ext>
              </c:extLst>
            </c:dLbl>
            <c:dLbl>
              <c:idx val="10"/>
              <c:layout>
                <c:manualLayout>
                  <c:x val="-2.8557852137075325E-2"/>
                  <c:y val="-4.146073458954280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007E-45F3-B378-25FA53F50387}"/>
                </c:ext>
              </c:extLst>
            </c:dLbl>
            <c:dLbl>
              <c:idx val="12"/>
              <c:layout>
                <c:manualLayout>
                  <c:x val="-2.2545672739796418E-2"/>
                  <c:y val="-3.800567337374757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007E-45F3-B378-25FA53F50387}"/>
                </c:ext>
              </c:extLst>
            </c:dLbl>
            <c:dLbl>
              <c:idx val="14"/>
              <c:layout>
                <c:manualLayout>
                  <c:x val="-2.5551762438435925E-2"/>
                  <c:y val="-3.800567337374764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007E-45F3-B378-25FA53F50387}"/>
                </c:ext>
              </c:extLst>
            </c:dLbl>
            <c:dLbl>
              <c:idx val="16"/>
              <c:layout>
                <c:manualLayout>
                  <c:x val="-1.8036538191837048E-2"/>
                  <c:y val="-3.800567337374764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007E-45F3-B378-25FA53F50387}"/>
                </c:ext>
              </c:extLst>
            </c:dLbl>
            <c:dLbl>
              <c:idx val="18"/>
              <c:layout>
                <c:manualLayout>
                  <c:x val="-1.953958304115691E-2"/>
                  <c:y val="-4.146073458954287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007E-45F3-B378-25FA53F50387}"/>
                </c:ext>
              </c:extLst>
            </c:dLbl>
            <c:dLbl>
              <c:idx val="20"/>
              <c:layout>
                <c:manualLayout>
                  <c:x val="-1.953958304115691E-2"/>
                  <c:y val="-3.800567337374757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007E-45F3-B378-25FA53F50387}"/>
                </c:ext>
              </c:extLst>
            </c:dLbl>
            <c:dLbl>
              <c:idx val="22"/>
              <c:layout>
                <c:manualLayout>
                  <c:x val="-1.5030448493197538E-2"/>
                  <c:y val="-3.109555094215710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007E-45F3-B378-25FA53F50387}"/>
                </c:ext>
              </c:extLst>
            </c:dLbl>
            <c:dLbl>
              <c:idx val="24"/>
              <c:layout>
                <c:manualLayout>
                  <c:x val="-1.5030448493197538E-2"/>
                  <c:y val="-4.837085702113327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007E-45F3-B378-25FA53F50387}"/>
                </c:ext>
              </c:extLst>
            </c:dLbl>
            <c:dLbl>
              <c:idx val="26"/>
              <c:layout>
                <c:manualLayout>
                  <c:x val="-1.6533493342517292E-2"/>
                  <c:y val="-3.800567337374757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007E-45F3-B378-25FA53F50387}"/>
                </c:ext>
              </c:extLst>
            </c:dLbl>
            <c:spPr>
              <a:noFill/>
              <a:ln>
                <a:noFill/>
              </a:ln>
              <a:effectLst/>
            </c:spPr>
            <c:txPr>
              <a:bodyPr rot="0" spcFirstLastPara="1" vertOverflow="ellipsis" vert="horz" wrap="square" anchor="ctr" anchorCtr="1"/>
              <a:lstStyle/>
              <a:p>
                <a:pPr>
                  <a:defRPr sz="900" b="0" i="0" u="none" strike="noStrike" kern="1200" baseline="0">
                    <a:ln>
                      <a:noFill/>
                    </a:ln>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0"/>
              </c:ext>
            </c:extLst>
          </c:dLbls>
          <c:cat>
            <c:strRef>
              <c:f>Sheet1!$B$15:$B$42</c:f>
              <c:strCache>
                <c:ptCount val="28"/>
                <c:pt idx="0">
                  <c:v>4h01</c:v>
                </c:pt>
                <c:pt idx="1">
                  <c:v>4h03</c:v>
                </c:pt>
                <c:pt idx="2">
                  <c:v>4h05</c:v>
                </c:pt>
                <c:pt idx="3">
                  <c:v>4h07</c:v>
                </c:pt>
                <c:pt idx="4">
                  <c:v>4h09</c:v>
                </c:pt>
                <c:pt idx="5">
                  <c:v>4h11</c:v>
                </c:pt>
                <c:pt idx="6">
                  <c:v>4h13</c:v>
                </c:pt>
                <c:pt idx="7">
                  <c:v>4h16</c:v>
                </c:pt>
                <c:pt idx="8">
                  <c:v>4h18</c:v>
                </c:pt>
                <c:pt idx="9">
                  <c:v>4h20</c:v>
                </c:pt>
                <c:pt idx="10">
                  <c:v>4h22</c:v>
                </c:pt>
                <c:pt idx="11">
                  <c:v>4h24</c:v>
                </c:pt>
                <c:pt idx="12">
                  <c:v>4h26</c:v>
                </c:pt>
                <c:pt idx="13">
                  <c:v>4h28</c:v>
                </c:pt>
                <c:pt idx="14">
                  <c:v>4h31</c:v>
                </c:pt>
                <c:pt idx="15">
                  <c:v>4h34</c:v>
                </c:pt>
                <c:pt idx="16">
                  <c:v>4h36</c:v>
                </c:pt>
                <c:pt idx="17">
                  <c:v>4h39</c:v>
                </c:pt>
                <c:pt idx="18">
                  <c:v>4h42</c:v>
                </c:pt>
                <c:pt idx="19">
                  <c:v>4h45</c:v>
                </c:pt>
                <c:pt idx="20">
                  <c:v>4h48</c:v>
                </c:pt>
                <c:pt idx="21">
                  <c:v>4h51</c:v>
                </c:pt>
                <c:pt idx="22">
                  <c:v>4h55</c:v>
                </c:pt>
                <c:pt idx="23">
                  <c:v>5h</c:v>
                </c:pt>
                <c:pt idx="24">
                  <c:v>5h05</c:v>
                </c:pt>
                <c:pt idx="25">
                  <c:v>5h08</c:v>
                </c:pt>
                <c:pt idx="26">
                  <c:v>5h12</c:v>
                </c:pt>
                <c:pt idx="27">
                  <c:v>5h15</c:v>
                </c:pt>
              </c:strCache>
            </c:strRef>
          </c:cat>
          <c:val>
            <c:numRef>
              <c:f>Sheet1!$H$15:$H$42</c:f>
              <c:numCache>
                <c:formatCode>General</c:formatCode>
                <c:ptCount val="28"/>
                <c:pt idx="0">
                  <c:v>0.97860000000000003</c:v>
                </c:pt>
                <c:pt idx="1">
                  <c:v>0.97589999999999999</c:v>
                </c:pt>
                <c:pt idx="2">
                  <c:v>0.95889999999999997</c:v>
                </c:pt>
                <c:pt idx="3">
                  <c:v>0.94120000000000004</c:v>
                </c:pt>
                <c:pt idx="4">
                  <c:v>0.93899999999999995</c:v>
                </c:pt>
                <c:pt idx="5">
                  <c:v>0.93079999999999996</c:v>
                </c:pt>
                <c:pt idx="6">
                  <c:v>0.90739999999999998</c:v>
                </c:pt>
                <c:pt idx="7">
                  <c:v>0.86719999999999997</c:v>
                </c:pt>
                <c:pt idx="8">
                  <c:v>0.84309999999999996</c:v>
                </c:pt>
                <c:pt idx="9">
                  <c:v>0.79979999999999996</c:v>
                </c:pt>
                <c:pt idx="10">
                  <c:v>0.78759999999999997</c:v>
                </c:pt>
                <c:pt idx="11">
                  <c:v>0.77059999999999995</c:v>
                </c:pt>
                <c:pt idx="12">
                  <c:v>0.748</c:v>
                </c:pt>
                <c:pt idx="13">
                  <c:v>0.72399999999999998</c:v>
                </c:pt>
                <c:pt idx="14">
                  <c:v>0.67300000000000004</c:v>
                </c:pt>
                <c:pt idx="15">
                  <c:v>0.65980000000000005</c:v>
                </c:pt>
                <c:pt idx="16">
                  <c:v>0.623</c:v>
                </c:pt>
                <c:pt idx="17">
                  <c:v>0.60680000000000001</c:v>
                </c:pt>
                <c:pt idx="18">
                  <c:v>0.55200000000000005</c:v>
                </c:pt>
                <c:pt idx="19">
                  <c:v>0.53400000000000003</c:v>
                </c:pt>
                <c:pt idx="20">
                  <c:v>0.47839999999999999</c:v>
                </c:pt>
                <c:pt idx="21">
                  <c:v>0.44190000000000002</c:v>
                </c:pt>
                <c:pt idx="22">
                  <c:v>0.3846</c:v>
                </c:pt>
                <c:pt idx="23">
                  <c:v>0.33100000000000002</c:v>
                </c:pt>
                <c:pt idx="24">
                  <c:v>0.28239999999999998</c:v>
                </c:pt>
                <c:pt idx="25">
                  <c:v>0.26600000000000001</c:v>
                </c:pt>
                <c:pt idx="26">
                  <c:v>0.24279999999999999</c:v>
                </c:pt>
                <c:pt idx="27">
                  <c:v>0.214</c:v>
                </c:pt>
              </c:numCache>
            </c:numRef>
          </c:val>
          <c:smooth val="0"/>
          <c:extLst>
            <c:ext xmlns:c16="http://schemas.microsoft.com/office/drawing/2014/chart" uri="{C3380CC4-5D6E-409C-BE32-E72D297353CC}">
              <c16:uniqueId val="{0000000E-007E-45F3-B378-25FA53F50387}"/>
            </c:ext>
          </c:extLst>
        </c:ser>
        <c:dLbls>
          <c:showLegendKey val="0"/>
          <c:showVal val="0"/>
          <c:showCatName val="0"/>
          <c:showSerName val="0"/>
          <c:showPercent val="0"/>
          <c:showBubbleSize val="0"/>
        </c:dLbls>
        <c:marker val="1"/>
        <c:smooth val="0"/>
        <c:axId val="2019012784"/>
        <c:axId val="2019009040"/>
      </c:lineChart>
      <c:catAx>
        <c:axId val="20190127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ln>
                  <a:noFill/>
                </a:ln>
                <a:solidFill>
                  <a:schemeClr val="tx1">
                    <a:lumMod val="65000"/>
                    <a:lumOff val="35000"/>
                  </a:schemeClr>
                </a:solidFill>
                <a:latin typeface="+mn-lt"/>
                <a:ea typeface="+mn-ea"/>
                <a:cs typeface="+mn-cs"/>
              </a:defRPr>
            </a:pPr>
            <a:endParaRPr lang="en-US"/>
          </a:p>
        </c:txPr>
        <c:crossAx val="2019009040"/>
        <c:crosses val="autoZero"/>
        <c:auto val="1"/>
        <c:lblAlgn val="ctr"/>
        <c:lblOffset val="100"/>
        <c:noMultiLvlLbl val="0"/>
      </c:catAx>
      <c:valAx>
        <c:axId val="20190090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ln>
                  <a:noFill/>
                </a:ln>
                <a:solidFill>
                  <a:schemeClr val="tx1">
                    <a:lumMod val="65000"/>
                    <a:lumOff val="35000"/>
                  </a:schemeClr>
                </a:solidFill>
                <a:latin typeface="+mn-lt"/>
                <a:ea typeface="+mn-ea"/>
                <a:cs typeface="+mn-cs"/>
              </a:defRPr>
            </a:pPr>
            <a:endParaRPr lang="en-US"/>
          </a:p>
        </c:txPr>
        <c:crossAx val="2019012784"/>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ln>
            <a:noFill/>
          </a:ln>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ln>
                <a:noFill/>
              </a:ln>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F$14</c:f>
              <c:strCache>
                <c:ptCount val="1"/>
                <c:pt idx="0">
                  <c:v>Điện áp trên pin(V)</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CF2-47B5-AA4F-8EF2598B8810}"/>
                </c:ext>
              </c:extLst>
            </c:dLbl>
            <c:dLbl>
              <c:idx val="1"/>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CF2-47B5-AA4F-8EF2598B8810}"/>
                </c:ext>
              </c:extLst>
            </c:dLbl>
            <c:dLbl>
              <c:idx val="2"/>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CF2-47B5-AA4F-8EF2598B8810}"/>
                </c:ext>
              </c:extLst>
            </c:dLbl>
            <c:dLbl>
              <c:idx val="4"/>
              <c:layout>
                <c:manualLayout>
                  <c:x val="-1.1973234008216618E-2"/>
                  <c:y val="3.35678161294237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CF2-47B5-AA4F-8EF2598B8810}"/>
                </c:ext>
              </c:extLst>
            </c:dLbl>
            <c:dLbl>
              <c:idx val="6"/>
              <c:layout>
                <c:manualLayout>
                  <c:x val="-2.5276827350679473E-2"/>
                  <c:y val="3.35678161294237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CF2-47B5-AA4F-8EF2598B8810}"/>
                </c:ext>
              </c:extLst>
            </c:dLbl>
            <c:dLbl>
              <c:idx val="8"/>
              <c:layout>
                <c:manualLayout>
                  <c:x val="-1.995539001369432E-2"/>
                  <c:y val="3.35678161294237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CF2-47B5-AA4F-8EF2598B8810}"/>
                </c:ext>
              </c:extLst>
            </c:dLbl>
            <c:dLbl>
              <c:idx val="10"/>
              <c:layout>
                <c:manualLayout>
                  <c:x val="-2.128574934794061E-2"/>
                  <c:y val="3.636513414020901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CF2-47B5-AA4F-8EF2598B8810}"/>
                </c:ext>
              </c:extLst>
            </c:dLbl>
            <c:dLbl>
              <c:idx val="12"/>
              <c:layout>
                <c:manualLayout>
                  <c:x val="-2.5276827350679473E-2"/>
                  <c:y val="3.636513414020901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BCF2-47B5-AA4F-8EF2598B8810}"/>
                </c:ext>
              </c:extLst>
            </c:dLbl>
            <c:dLbl>
              <c:idx val="14"/>
              <c:layout>
                <c:manualLayout>
                  <c:x val="-2.793754601917205E-2"/>
                  <c:y val="3.916245215099437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BCF2-47B5-AA4F-8EF2598B8810}"/>
                </c:ext>
              </c:extLst>
            </c:dLbl>
            <c:dLbl>
              <c:idx val="16"/>
              <c:layout>
                <c:manualLayout>
                  <c:x val="-2.2616108682186897E-2"/>
                  <c:y val="3.35678161294237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BCF2-47B5-AA4F-8EF2598B8810}"/>
                </c:ext>
              </c:extLst>
            </c:dLbl>
            <c:dLbl>
              <c:idx val="18"/>
              <c:layout>
                <c:manualLayout>
                  <c:x val="-2.3946468016433187E-2"/>
                  <c:y val="3.35678161294237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BCF2-47B5-AA4F-8EF2598B8810}"/>
                </c:ext>
              </c:extLst>
            </c:dLbl>
            <c:dLbl>
              <c:idx val="20"/>
              <c:layout>
                <c:manualLayout>
                  <c:x val="-2.793754601917205E-2"/>
                  <c:y val="4.195977016177969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BCF2-47B5-AA4F-8EF2598B8810}"/>
                </c:ext>
              </c:extLst>
            </c:dLbl>
            <c:dLbl>
              <c:idx val="22"/>
              <c:layout>
                <c:manualLayout>
                  <c:x val="-2.660718668492576E-2"/>
                  <c:y val="3.35678161294237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BCF2-47B5-AA4F-8EF2598B8810}"/>
                </c:ext>
              </c:extLst>
            </c:dLbl>
            <c:dLbl>
              <c:idx val="24"/>
              <c:layout>
                <c:manualLayout>
                  <c:x val="-2.660718668492576E-2"/>
                  <c:y val="3.636513414020906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BCF2-47B5-AA4F-8EF2598B8810}"/>
                </c:ext>
              </c:extLst>
            </c:dLbl>
            <c:dLbl>
              <c:idx val="26"/>
              <c:layout>
                <c:manualLayout>
                  <c:x val="-2.3946468016433187E-2"/>
                  <c:y val="2.517586209706781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BCF2-47B5-AA4F-8EF2598B8810}"/>
                </c:ext>
              </c:extLst>
            </c:dLbl>
            <c:spPr>
              <a:noFill/>
              <a:ln>
                <a:noFill/>
              </a:ln>
              <a:effectLst/>
            </c:spPr>
            <c:txPr>
              <a:bodyPr rot="0" spcFirstLastPara="1" vertOverflow="ellipsis" vert="horz" wrap="square" anchor="ctr" anchorCtr="1"/>
              <a:lstStyle/>
              <a:p>
                <a:pPr>
                  <a:defRPr sz="900" b="0" i="0" u="none" strike="noStrike" kern="1200" baseline="0">
                    <a:ln>
                      <a:noFill/>
                    </a:ln>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0"/>
              </c:ext>
            </c:extLst>
          </c:dLbls>
          <c:cat>
            <c:strRef>
              <c:f>Sheet1!$B$15:$B$42</c:f>
              <c:strCache>
                <c:ptCount val="28"/>
                <c:pt idx="0">
                  <c:v>4h01</c:v>
                </c:pt>
                <c:pt idx="1">
                  <c:v>4h03</c:v>
                </c:pt>
                <c:pt idx="2">
                  <c:v>4h05</c:v>
                </c:pt>
                <c:pt idx="3">
                  <c:v>4h07</c:v>
                </c:pt>
                <c:pt idx="4">
                  <c:v>4h09</c:v>
                </c:pt>
                <c:pt idx="5">
                  <c:v>4h11</c:v>
                </c:pt>
                <c:pt idx="6">
                  <c:v>4h13</c:v>
                </c:pt>
                <c:pt idx="7">
                  <c:v>4h16</c:v>
                </c:pt>
                <c:pt idx="8">
                  <c:v>4h18</c:v>
                </c:pt>
                <c:pt idx="9">
                  <c:v>4h20</c:v>
                </c:pt>
                <c:pt idx="10">
                  <c:v>4h22</c:v>
                </c:pt>
                <c:pt idx="11">
                  <c:v>4h24</c:v>
                </c:pt>
                <c:pt idx="12">
                  <c:v>4h26</c:v>
                </c:pt>
                <c:pt idx="13">
                  <c:v>4h28</c:v>
                </c:pt>
                <c:pt idx="14">
                  <c:v>4h31</c:v>
                </c:pt>
                <c:pt idx="15">
                  <c:v>4h34</c:v>
                </c:pt>
                <c:pt idx="16">
                  <c:v>4h36</c:v>
                </c:pt>
                <c:pt idx="17">
                  <c:v>4h39</c:v>
                </c:pt>
                <c:pt idx="18">
                  <c:v>4h42</c:v>
                </c:pt>
                <c:pt idx="19">
                  <c:v>4h45</c:v>
                </c:pt>
                <c:pt idx="20">
                  <c:v>4h48</c:v>
                </c:pt>
                <c:pt idx="21">
                  <c:v>4h51</c:v>
                </c:pt>
                <c:pt idx="22">
                  <c:v>4h55</c:v>
                </c:pt>
                <c:pt idx="23">
                  <c:v>5h</c:v>
                </c:pt>
                <c:pt idx="24">
                  <c:v>5h05</c:v>
                </c:pt>
                <c:pt idx="25">
                  <c:v>5h08</c:v>
                </c:pt>
                <c:pt idx="26">
                  <c:v>5h12</c:v>
                </c:pt>
                <c:pt idx="27">
                  <c:v>5h15</c:v>
                </c:pt>
              </c:strCache>
            </c:strRef>
          </c:cat>
          <c:val>
            <c:numRef>
              <c:f>Sheet1!$F$15:$F$42</c:f>
              <c:numCache>
                <c:formatCode>General</c:formatCode>
                <c:ptCount val="28"/>
                <c:pt idx="0">
                  <c:v>11.742000000000001</c:v>
                </c:pt>
                <c:pt idx="1">
                  <c:v>11.994</c:v>
                </c:pt>
                <c:pt idx="2">
                  <c:v>12.101000000000001</c:v>
                </c:pt>
                <c:pt idx="3">
                  <c:v>12.189</c:v>
                </c:pt>
                <c:pt idx="4">
                  <c:v>12.226000000000001</c:v>
                </c:pt>
                <c:pt idx="5">
                  <c:v>12.247999999999999</c:v>
                </c:pt>
                <c:pt idx="6">
                  <c:v>12.263999999999999</c:v>
                </c:pt>
                <c:pt idx="7">
                  <c:v>12.284000000000001</c:v>
                </c:pt>
                <c:pt idx="8">
                  <c:v>12.3</c:v>
                </c:pt>
                <c:pt idx="9">
                  <c:v>12.31</c:v>
                </c:pt>
                <c:pt idx="10">
                  <c:v>12.321</c:v>
                </c:pt>
                <c:pt idx="11">
                  <c:v>12.33</c:v>
                </c:pt>
                <c:pt idx="12">
                  <c:v>12.34</c:v>
                </c:pt>
                <c:pt idx="13">
                  <c:v>12.35</c:v>
                </c:pt>
                <c:pt idx="14">
                  <c:v>12.364000000000001</c:v>
                </c:pt>
                <c:pt idx="15">
                  <c:v>12.374000000000001</c:v>
                </c:pt>
                <c:pt idx="16">
                  <c:v>12.39</c:v>
                </c:pt>
                <c:pt idx="17">
                  <c:v>12.4</c:v>
                </c:pt>
                <c:pt idx="18">
                  <c:v>12.414999999999999</c:v>
                </c:pt>
                <c:pt idx="19">
                  <c:v>12.423999999999999</c:v>
                </c:pt>
                <c:pt idx="20">
                  <c:v>12.443</c:v>
                </c:pt>
                <c:pt idx="21">
                  <c:v>12.456</c:v>
                </c:pt>
                <c:pt idx="22">
                  <c:v>12.478999999999999</c:v>
                </c:pt>
                <c:pt idx="23">
                  <c:v>12.497999999999999</c:v>
                </c:pt>
                <c:pt idx="24">
                  <c:v>12.516</c:v>
                </c:pt>
                <c:pt idx="25">
                  <c:v>12.523</c:v>
                </c:pt>
                <c:pt idx="26">
                  <c:v>12.534000000000001</c:v>
                </c:pt>
                <c:pt idx="27">
                  <c:v>12.545999999999999</c:v>
                </c:pt>
              </c:numCache>
            </c:numRef>
          </c:val>
          <c:smooth val="0"/>
          <c:extLst>
            <c:ext xmlns:c16="http://schemas.microsoft.com/office/drawing/2014/chart" uri="{C3380CC4-5D6E-409C-BE32-E72D297353CC}">
              <c16:uniqueId val="{0000000F-BCF2-47B5-AA4F-8EF2598B8810}"/>
            </c:ext>
          </c:extLst>
        </c:ser>
        <c:dLbls>
          <c:showLegendKey val="0"/>
          <c:showVal val="0"/>
          <c:showCatName val="0"/>
          <c:showSerName val="0"/>
          <c:showPercent val="0"/>
          <c:showBubbleSize val="0"/>
        </c:dLbls>
        <c:marker val="1"/>
        <c:smooth val="0"/>
        <c:axId val="1980329216"/>
        <c:axId val="1980328800"/>
      </c:lineChart>
      <c:catAx>
        <c:axId val="19803292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ln>
                  <a:noFill/>
                </a:ln>
                <a:solidFill>
                  <a:schemeClr val="tx1">
                    <a:lumMod val="65000"/>
                    <a:lumOff val="35000"/>
                  </a:schemeClr>
                </a:solidFill>
                <a:latin typeface="+mn-lt"/>
                <a:ea typeface="+mn-ea"/>
                <a:cs typeface="+mn-cs"/>
              </a:defRPr>
            </a:pPr>
            <a:endParaRPr lang="en-US"/>
          </a:p>
        </c:txPr>
        <c:crossAx val="1980328800"/>
        <c:crosses val="autoZero"/>
        <c:auto val="1"/>
        <c:lblAlgn val="ctr"/>
        <c:lblOffset val="100"/>
        <c:noMultiLvlLbl val="0"/>
      </c:catAx>
      <c:valAx>
        <c:axId val="19803288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ln>
                  <a:noFill/>
                </a:ln>
                <a:solidFill>
                  <a:schemeClr val="tx1">
                    <a:lumMod val="65000"/>
                    <a:lumOff val="35000"/>
                  </a:schemeClr>
                </a:solidFill>
                <a:latin typeface="+mn-lt"/>
                <a:ea typeface="+mn-ea"/>
                <a:cs typeface="+mn-cs"/>
              </a:defRPr>
            </a:pPr>
            <a:endParaRPr lang="en-US"/>
          </a:p>
        </c:txPr>
        <c:crossAx val="1980329216"/>
        <c:crosses val="autoZero"/>
        <c:crossBetween val="between"/>
      </c:valAx>
      <c:spPr>
        <a:noFill/>
        <a:ln>
          <a:noFill/>
        </a:ln>
        <a:effectLst/>
      </c:spPr>
    </c:plotArea>
    <c:plotVisOnly val="1"/>
    <c:dispBlanksAs val="zero"/>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ln>
            <a:noFill/>
          </a:ln>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4916E7DEE8D4AF3B4187CFDC300165C"/>
        <w:category>
          <w:name w:val="General"/>
          <w:gallery w:val="placeholder"/>
        </w:category>
        <w:types>
          <w:type w:val="bbPlcHdr"/>
        </w:types>
        <w:behaviors>
          <w:behavior w:val="content"/>
        </w:behaviors>
        <w:guid w:val="{D570A94E-D178-4DBB-B905-773B3D2075AB}"/>
      </w:docPartPr>
      <w:docPartBody>
        <w:p w:rsidR="00FE7A10" w:rsidRDefault="00FE7A10"/>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noPro">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osis">
    <w:altName w:val="Trebuchet MS"/>
    <w:charset w:val="00"/>
    <w:family w:val="auto"/>
    <w:pitch w:val="variable"/>
    <w:sig w:usb0="00000001" w:usb1="5000207B" w:usb2="00000000" w:usb3="00000000" w:csb0="00000093"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4C65"/>
    <w:rsid w:val="002F3F7E"/>
    <w:rsid w:val="00594C65"/>
    <w:rsid w:val="005F3AA7"/>
    <w:rsid w:val="00754FEB"/>
    <w:rsid w:val="007B6AC4"/>
    <w:rsid w:val="009A50D6"/>
    <w:rsid w:val="00DD7ABF"/>
    <w:rsid w:val="00FE7A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27483CF1B63FA4AA03D15E9EA85AD57" ma:contentTypeVersion="12" ma:contentTypeDescription="Create a new document." ma:contentTypeScope="" ma:versionID="d55c05882da5c57d1721b12da06b6add">
  <xsd:schema xmlns:xsd="http://www.w3.org/2001/XMLSchema" xmlns:xs="http://www.w3.org/2001/XMLSchema" xmlns:p="http://schemas.microsoft.com/office/2006/metadata/properties" xmlns:ns3="c078926d-f3db-4b74-bbd0-f33b483d4b1e" xmlns:ns4="806a97cf-37b5-43d8-9f6a-27e74bb9243f" targetNamespace="http://schemas.microsoft.com/office/2006/metadata/properties" ma:root="true" ma:fieldsID="ef627577b7924068951e9b0b5cc680ba" ns3:_="" ns4:_="">
    <xsd:import namespace="c078926d-f3db-4b74-bbd0-f33b483d4b1e"/>
    <xsd:import namespace="806a97cf-37b5-43d8-9f6a-27e74bb9243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78926d-f3db-4b74-bbd0-f33b483d4b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6a97cf-37b5-43d8-9f6a-27e74bb9243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Dat</b:Tag>
    <b:SourceType>DocumentFromInternetSite</b:SourceType>
    <b:Guid>{EC5F5758-2E49-4650-8086-3D5970F5B39D}</b:Guid>
    <b:Title>Datasheet of SX1276-7-8</b:Title>
    <b:URL>https://www.mouser.com/datasheet/2/761/sx1276-1278113.pdf</b:URL>
    <b:RefOrder>24</b:RefOrder>
  </b:Source>
  <b:Source>
    <b:Tag>Dat1</b:Tag>
    <b:SourceType>DocumentFromInternetSite</b:SourceType>
    <b:Guid>{4C4F0007-577C-4AF5-B3EF-99C8069D0AAD}</b:Guid>
    <b:Title>Datasheet of INA226</b:Title>
    <b:URL>https://www.ti.com/lit/ds/symlink/ina226.pdf?ts=1611126002970&amp;ref_url=https%253A%252F%252Fwww.google.com%252F</b:URL>
    <b:RefOrder>23</b:RefOrder>
  </b:Source>
  <b:Source>
    <b:Tag>Dat2</b:Tag>
    <b:SourceType>DocumentFromInternetSite</b:SourceType>
    <b:Guid>{D8EF63AA-6057-441E-8E03-AE1FA7BC37CF}</b:Guid>
    <b:Title>Datasheet of BQ24650</b:Title>
    <b:URL>https://www.ti.com/lit/ds/symlink/bq24650.pdf?ts=1611162407605&amp;ref_url=https%253A%252F%252Fwww.google.com%252F</b:URL>
    <b:RefOrder>22</b:RefOrder>
  </b:Source>
  <b:Source>
    <b:Tag>Sit</b:Tag>
    <b:SourceType>DocumentFromInternetSite</b:SourceType>
    <b:Guid>{18DEA453-1310-4C7D-95E3-3F228F964ABD}</b:Guid>
    <b:Author>
      <b:Author>
        <b:NameList>
          <b:Person>
            <b:Last>Sitech</b:Last>
          </b:Person>
        </b:NameList>
      </b:Author>
    </b:Author>
    <b:Title>Sitech.vn</b:Title>
    <b:URL>http://sitech.vn/#/quantracnuocmat</b:URL>
    <b:RefOrder>4</b:RefOrder>
  </b:Source>
  <b:Source>
    <b:Tag>ree</b:Tag>
    <b:SourceType>InternetSite</b:SourceType>
    <b:Guid>{45720683-3FBD-446C-9C88-19A9256F9A73}</b:Guid>
    <b:Title>reecotech.com.vn</b:Title>
    <b:ProductionCompany>Reecotech</b:ProductionCompany>
    <b:URL>https://reecotech.com.vn/san-pham/do-dac-quan-trac-hai-van-thuy-van-moi-truong/do-dac-khao-sat-tnmt-bien/tram-phao-bien/tram-phao-quan-trac-giam-sat-lien-tuc-thoi-gian-thuc-cac-thong-so-khi-tuong-hai-van-va-cac-chi-tieu-chat-luong-nuoc</b:URL>
    <b:RefOrder>6</b:RefOrder>
  </b:Source>
  <b:Source>
    <b:Tag>Sea</b:Tag>
    <b:SourceType>DocumentFromInternetSite</b:SourceType>
    <b:Guid>{0E55B4BF-8712-4D7F-9CD6-FF16062486D4}</b:Guid>
    <b:Title>Seawatch Midi 185 Buoy catalog</b:Title>
    <b:URL>http://oceanor.org/datasheets/SW22%20Seawatch%20MIDI%20185_LR.pdf</b:URL>
    <b:RefOrder>8</b:RefOrder>
  </b:Source>
  <b:Source>
    <b:Tag>www</b:Tag>
    <b:SourceType>InternetSite</b:SourceType>
    <b:Guid>{E5723361-D417-4E1B-9CA8-3C6841DFECD6}</b:Guid>
    <b:Title>www.furgo.com</b:Title>
    <b:URL>https://www.fugro.com/about-fugro/our-expertise/technology/seawatch-metocean-buoys-and-sensors</b:URL>
    <b:ProductionCompany>furgo</b:ProductionCompany>
    <b:RefOrder>7</b:RefOrder>
  </b:Source>
  <b:Source>
    <b:Tag>sol</b:Tag>
    <b:SourceType>InternetSite</b:SourceType>
    <b:Guid>{A22182D5-FCFD-4012-BD4F-6D61E363BD96}</b:Guid>
    <b:Title>solarpower.vn</b:Title>
    <b:ProductionCompany>VUPHONG</b:ProductionCompany>
    <b:URL>https://solarpower.vn/nguyen-ly-pin-mat-troi</b:URL>
    <b:RefOrder>9</b:RefOrder>
  </b:Source>
  <b:Source>
    <b:Tag>kho</b:Tag>
    <b:SourceType>InternetSite</b:SourceType>
    <b:Guid>{64B48486-1D75-4070-AEA2-2C403C93A024}</b:Guid>
    <b:Title>khoahoc.tv</b:Title>
    <b:URL>https://khoahoc.tv/pin-mat-troi-hoat-dong-nhu-the-nao-45987</b:URL>
    <b:RefOrder>10</b:RefOrder>
  </b:Source>
  <b:Source>
    <b:Tag>www1</b:Tag>
    <b:SourceType>InternetSite</b:SourceType>
    <b:Guid>{6F082E10-3F43-46D9-A543-85E8B906EC2E}</b:Guid>
    <b:Title>www.energysage.com</b:Title>
    <b:URL>https://www.energysage.com/solar/101/types-solar-panels/</b:URL>
    <b:RefOrder>11</b:RefOrder>
  </b:Source>
  <b:Source>
    <b:Tag>dat</b:Tag>
    <b:SourceType>InternetSite</b:SourceType>
    <b:Guid>{299AE891-1F93-4D8E-873E-3B45D24C10FE}</b:Guid>
    <b:Title>datsolar.com</b:Title>
    <b:URL>https://datsolar.com/cau-tao-va-nguyen-ly-lam-viec-pin-nang-luong-mat-troi/</b:URL>
    <b:RefOrder>12</b:RefOrder>
  </b:Source>
  <b:Source>
    <b:Tag>www2</b:Tag>
    <b:SourceType>InternetSite</b:SourceType>
    <b:Guid>{BA130A44-0D8F-4474-BAA1-750BEE8831C7}</b:Guid>
    <b:Title>www.sciencealert.com</b:Title>
    <b:URL>https://www.sciencealert.com/an-off-grid-anti-solar-panel-could-one-day-produce-energy-even-at-night</b:URL>
    <b:RefOrder>14</b:RefOrder>
  </b:Source>
  <b:Source>
    <b:Tag>www3</b:Tag>
    <b:SourceType>InternetSite</b:SourceType>
    <b:Guid>{2D33F693-96F8-46BA-A9A1-7DEC3D49EA26}</b:Guid>
    <b:Title>www.solarreviews.com</b:Title>
    <b:URL>https://www.solarreviews.com/blog/solar-panel-technologies-that-will-revolutionize-energy-production#:~:text=And%20there%20are%20actually%20lots,used%20to%20create%20solar%20paint.</b:URL>
    <b:RefOrder>13</b:RefOrder>
  </b:Source>
  <b:Source>
    <b:Tag>die</b:Tag>
    <b:SourceType>InternetSite</b:SourceType>
    <b:Guid>{EEDD011B-D71C-4BA1-AF8D-5BA4DEEE06A7}</b:Guid>
    <b:Title>dienmayxanh.com</b:Title>
    <b:URL>https://www.dienmayxanh.com/kinh-nghiem-hay/pin-lithium-la-gi-cau-tao-va-so-sanh-chi-tiet-so-v-1225839</b:URL>
    <b:RefOrder>17</b:RefOrder>
  </b:Source>
  <b:Source>
    <b:Tag>gen</b:Tag>
    <b:SourceType>InternetSite</b:SourceType>
    <b:Guid>{ACF2B82C-B3E6-4A0E-BFC0-F0D0E75C8363}</b:Guid>
    <b:Title>genk.vn</b:Title>
    <b:URL>https://genk.vn/trong-cho-gi-vao-cong-nghe-pin-cua-tuong-lai-sac-vai-giay-xai-vai-thang-chang-can-day-nho-20180729122006966.chn</b:URL>
    <b:RefOrder>16</b:RefOrder>
  </b:Source>
  <b:Source>
    <b:Tag>Phu</b:Tag>
    <b:SourceType>DocumentFromInternetSite</b:SourceType>
    <b:Guid>{BC7C481C-B7F2-477E-9F7D-2941208A373F}</b:Guid>
    <b:Title>Phuong-phap-dieu-khien-MPPT</b:Title>
    <b:URL>https://elearning.tdmu.edu.vn/elearning-ebook/Nghi%C3%AAn%20c%E1%BB%A9u%20Khoa%20h%E1%BB%8Dc/Sinh%20vi%C3%AAn/N%C4%83m%20h%E1%BB%8Dc%202017%20-%202018/[120-136]%20Khoa%20KTCN/134_KTCN_Do%20Minh%20Tam/TAI%20LIEU%20THAM%20KHAO/Phuong-phap-dieu-khien-MPPT.pd</b:URL>
    <b:RefOrder>19</b:RefOrder>
  </b:Source>
  <b:Source>
    <b:Tag>kho1</b:Tag>
    <b:SourceType>InternetSite</b:SourceType>
    <b:Guid>{DE775007-D04D-4A8E-9045-8200F5D39D49}</b:Guid>
    <b:Title>khoahoc.tv</b:Title>
    <b:URL>https://khoahoc.tv/nguyen-ly-hoat-dong-va-qua-trinh-sac-xa-pin-lithium-ion-99155</b:URL>
    <b:RefOrder>15</b:RefOrder>
  </b:Source>
  <b:Source>
    <b:Tag>con</b:Tag>
    <b:SourceType>InternetSite</b:SourceType>
    <b:Guid>{BC01207A-6C02-4901-9627-08F9459A2737}</b:Guid>
    <b:Title>congngheict.com</b:Title>
    <b:URL>https://congngheict.com/nguyen-ly-hoat-dong-cua-he-thong-dinh-vi-toan-cau-gps/</b:URL>
    <b:RefOrder>20</b:RefOrder>
  </b:Source>
  <b:Source>
    <b:Tag>Sim</b:Tag>
    <b:SourceType>DocumentFromInternetSite</b:SourceType>
    <b:Guid>{2EDCB44E-1E49-41F3-92CD-7067DDFE86A8}</b:Guid>
    <b:Title>Simcom hardwaver Design V1.03</b:Title>
    <b:URL>https://simcom.ee/documents/SIM808/SIM808_Hardware%20Design_V1.03.pdf</b:URL>
    <b:RefOrder>26</b:RefOrder>
  </b:Source>
  <b:Source>
    <b:Tag>wik</b:Tag>
    <b:SourceType>InternetSite</b:SourceType>
    <b:Guid>{03AB9AB5-6C30-4F45-8868-53E620FC884F}</b:Guid>
    <b:Title>wiki.dfrobot.com</b:Title>
    <b:URL>https://wiki.dfrobot.com/Turbidity_sensor_SKU__SEN0189</b:URL>
    <b:RefOrder>25</b:RefOrder>
  </b:Source>
  <b:Source>
    <b:Tag>Thô</b:Tag>
    <b:SourceType>DocumentFromInternetSite</b:SourceType>
    <b:Guid>{5262757A-78B2-43E2-964E-E3DBB911E54D}</b:Guid>
    <b:Title>vbpl.vn</b:Title>
    <b:URL>http://vbpl.vn/botainguyen/Pages/vbpq-van-ban-goc.aspx?ItemID=125547</b:URL>
    <b:Author>
      <b:Author>
        <b:NameList>
          <b:Person>
            <b:Last>24/2017/TT-BTNMT</b:Last>
            <b:First>Thông</b:First>
            <b:Middle>tư</b:Middle>
          </b:Person>
        </b:NameList>
      </b:Author>
    </b:Author>
    <b:RefOrder>21</b:RefOrder>
  </b:Source>
  <b:Source>
    <b:Tag>moi</b:Tag>
    <b:SourceType>InternetSite</b:SourceType>
    <b:Guid>{47E96176-CF2F-4391-BC2F-1E15168F662C}</b:Guid>
    <b:Title>moitruong.net.vn</b:Title>
    <b:URL>https://moitruong.net.vn/o-nhiem-moi-truong-bien-de-doa-nguon-loi-thuy-san/</b:URL>
    <b:RefOrder>1</b:RefOrder>
  </b:Source>
  <b:Source>
    <b:Tag>con1</b:Tag>
    <b:SourceType>InternetSite</b:SourceType>
    <b:Guid>{D07525A1-CB93-42B1-986B-A6543F532DE3}</b:Guid>
    <b:Title>consosukien.vn</b:Title>
    <b:URL>http://consosukien.vn/nuoi-bien-huong-di-chien-luoc-phat-trien-nghe-ca.htm</b:URL>
    <b:RefOrder>2</b:RefOrder>
  </b:Source>
  <b:Source>
    <b:Tag>stt</b:Tag>
    <b:SourceType>InternetSite</b:SourceType>
    <b:Guid>{00AE8DB0-68F8-42E5-BD21-F38C7C3A7983}</b:Guid>
    <b:Title>sttt.thuathienhue.gov.vn</b:Title>
    <b:URL>https://stttt.thuathienhue.gov.vn/DichVu/ThongTin/CapNhat/prints.aspx?tinid=7409</b:URL>
    <b:RefOrder>3</b:RefOrder>
  </b:Source>
  <b:Source>
    <b:Tag>bao</b:Tag>
    <b:SourceType>InternetSite</b:SourceType>
    <b:Guid>{1817F49B-4805-4B87-BC06-9E332F6FFD26}</b:Guid>
    <b:Title>baodanang.vn</b:Title>
    <b:URL>https://baodanang.vn/khcn/202008/phao-quan-trac-nuoc-bien-tu-dong-do-ky-su-da-nang-che-tao-3693944/</b:URL>
    <b:RefOrder>5</b:RefOrder>
  </b:Source>
  <b:Source>
    <b:Tag>www4</b:Tag>
    <b:SourceType>InternetSite</b:SourceType>
    <b:Guid>{56054FB9-021D-449B-BE14-CF8DD708B646}</b:Guid>
    <b:Title>www.solar-electric.com</b:Title>
    <b:URL>https://www.solar-electric.com/learning-center/mppt-solar-charge-controllers.html/</b:URL>
    <b:RefOrder>18</b:RefOrder>
  </b:Source>
</b:Sources>
</file>

<file path=customXml/itemProps1.xml><?xml version="1.0" encoding="utf-8"?>
<ds:datastoreItem xmlns:ds="http://schemas.openxmlformats.org/officeDocument/2006/customXml" ds:itemID="{936D91F5-713D-49AD-8688-6DA7DC116729}">
  <ds:schemaRefs>
    <ds:schemaRef ds:uri="http://schemas.microsoft.com/sharepoint/v3/contenttype/forms"/>
  </ds:schemaRefs>
</ds:datastoreItem>
</file>

<file path=customXml/itemProps2.xml><?xml version="1.0" encoding="utf-8"?>
<ds:datastoreItem xmlns:ds="http://schemas.openxmlformats.org/officeDocument/2006/customXml" ds:itemID="{33A26F5D-2885-424B-BE14-5C553D6141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78926d-f3db-4b74-bbd0-f33b483d4b1e"/>
    <ds:schemaRef ds:uri="806a97cf-37b5-43d8-9f6a-27e74bb924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1A71D6-2287-4687-BD84-2255F263715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6ED6332-38FA-43AE-AC0A-A23EF52166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81</TotalTime>
  <Pages>1</Pages>
  <Words>26971</Words>
  <Characters>153739</Characters>
  <Application>Microsoft Office Word</Application>
  <DocSecurity>0</DocSecurity>
  <Lines>1281</Lines>
  <Paragraphs>360</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180350</CharactersWithSpaces>
  <SharedDoc>false</SharedDoc>
  <HLinks>
    <vt:vector size="1368" baseType="variant">
      <vt:variant>
        <vt:i4>65608</vt:i4>
      </vt:variant>
      <vt:variant>
        <vt:i4>1776</vt:i4>
      </vt:variant>
      <vt:variant>
        <vt:i4>0</vt:i4>
      </vt:variant>
      <vt:variant>
        <vt:i4>5</vt:i4>
      </vt:variant>
      <vt:variant>
        <vt:lpwstr>https://congngheict.com/dinh-vi-o-to-bang-dien-thoai-xem-dinh-vi-oto/</vt:lpwstr>
      </vt:variant>
      <vt:variant>
        <vt:lpwstr/>
      </vt:variant>
      <vt:variant>
        <vt:i4>3670019</vt:i4>
      </vt:variant>
      <vt:variant>
        <vt:i4>1641</vt:i4>
      </vt:variant>
      <vt:variant>
        <vt:i4>0</vt:i4>
      </vt:variant>
      <vt:variant>
        <vt:i4>5</vt:i4>
      </vt:variant>
      <vt:variant>
        <vt:lpwstr>https://vi.wikipedia.org/wiki/Than_ch%C3%AC</vt:lpwstr>
      </vt:variant>
      <vt:variant>
        <vt:lpwstr/>
      </vt:variant>
      <vt:variant>
        <vt:i4>524299</vt:i4>
      </vt:variant>
      <vt:variant>
        <vt:i4>1620</vt:i4>
      </vt:variant>
      <vt:variant>
        <vt:i4>0</vt:i4>
      </vt:variant>
      <vt:variant>
        <vt:i4>5</vt:i4>
      </vt:variant>
      <vt:variant>
        <vt:lpwstr>https://givasolar.com.vn/tim-hieu-chi-tiet-ve-acquy-pin-lithium/</vt:lpwstr>
      </vt:variant>
      <vt:variant>
        <vt:lpwstr/>
      </vt:variant>
      <vt:variant>
        <vt:i4>7405603</vt:i4>
      </vt:variant>
      <vt:variant>
        <vt:i4>1605</vt:i4>
      </vt:variant>
      <vt:variant>
        <vt:i4>0</vt:i4>
      </vt:variant>
      <vt:variant>
        <vt:i4>5</vt:i4>
      </vt:variant>
      <vt:variant>
        <vt:lpwstr>https://www.nature.com/articles/nature13883</vt:lpwstr>
      </vt:variant>
      <vt:variant>
        <vt:lpwstr/>
      </vt:variant>
      <vt:variant>
        <vt:i4>1572943</vt:i4>
      </vt:variant>
      <vt:variant>
        <vt:i4>1524</vt:i4>
      </vt:variant>
      <vt:variant>
        <vt:i4>0</vt:i4>
      </vt:variant>
      <vt:variant>
        <vt:i4>5</vt:i4>
      </vt:variant>
      <vt:variant>
        <vt:lpwstr>https://vuphong.vn/pin-nang-luong-mat-troi-id70.html</vt:lpwstr>
      </vt:variant>
      <vt:variant>
        <vt:lpwstr/>
      </vt:variant>
      <vt:variant>
        <vt:i4>1572955</vt:i4>
      </vt:variant>
      <vt:variant>
        <vt:i4>1521</vt:i4>
      </vt:variant>
      <vt:variant>
        <vt:i4>0</vt:i4>
      </vt:variant>
      <vt:variant>
        <vt:i4>5</vt:i4>
      </vt:variant>
      <vt:variant>
        <vt:lpwstr>https://vuphong.vn/danh-muc/tam-pin-nang-luong-mat-troi/</vt:lpwstr>
      </vt:variant>
      <vt:variant>
        <vt:lpwstr/>
      </vt:variant>
      <vt:variant>
        <vt:i4>2228280</vt:i4>
      </vt:variant>
      <vt:variant>
        <vt:i4>1515</vt:i4>
      </vt:variant>
      <vt:variant>
        <vt:i4>0</vt:i4>
      </vt:variant>
      <vt:variant>
        <vt:i4>5</vt:i4>
      </vt:variant>
      <vt:variant>
        <vt:lpwstr>https://vuphong.vn/</vt:lpwstr>
      </vt:variant>
      <vt:variant>
        <vt:lpwstr/>
      </vt:variant>
      <vt:variant>
        <vt:i4>6684741</vt:i4>
      </vt:variant>
      <vt:variant>
        <vt:i4>1506</vt:i4>
      </vt:variant>
      <vt:variant>
        <vt:i4>0</vt:i4>
      </vt:variant>
      <vt:variant>
        <vt:i4>5</vt:i4>
      </vt:variant>
      <vt:variant>
        <vt:lpwstr>https://vi.wikipedia.org/wiki/Th%C3%B4ng_gi%C3%B3_(ki%E1%BA%BFn_tr%C3%BAc)</vt:lpwstr>
      </vt:variant>
      <vt:variant>
        <vt:lpwstr/>
      </vt:variant>
      <vt:variant>
        <vt:i4>4522062</vt:i4>
      </vt:variant>
      <vt:variant>
        <vt:i4>1503</vt:i4>
      </vt:variant>
      <vt:variant>
        <vt:i4>0</vt:i4>
      </vt:variant>
      <vt:variant>
        <vt:i4>5</vt:i4>
      </vt:variant>
      <vt:variant>
        <vt:lpwstr>https://vi.wikipedia.org/w/index.php?title=Kh%E1%BB%91i_l%C6%B0%E1%BB%A3ng_nhi%E1%BB%87t&amp;action=edit&amp;redlink=1</vt:lpwstr>
      </vt:variant>
      <vt:variant>
        <vt:lpwstr/>
      </vt:variant>
      <vt:variant>
        <vt:i4>8126569</vt:i4>
      </vt:variant>
      <vt:variant>
        <vt:i4>1500</vt:i4>
      </vt:variant>
      <vt:variant>
        <vt:i4>0</vt:i4>
      </vt:variant>
      <vt:variant>
        <vt:i4>5</vt:i4>
      </vt:variant>
      <vt:variant>
        <vt:lpwstr>https://vi.wikipedia.org/w/index.php?title=N%C4%83ng_l%C6%B0%E1%BB%A3ng_nhi%E1%BB%87t_n%C4%83ng_l%C6%B0%E1%BB%A3ng_m%E1%BA%B7t_tr%E1%BB%9Di&amp;action=edit&amp;redlink=1</vt:lpwstr>
      </vt:variant>
      <vt:variant>
        <vt:lpwstr/>
      </vt:variant>
      <vt:variant>
        <vt:i4>65646</vt:i4>
      </vt:variant>
      <vt:variant>
        <vt:i4>1497</vt:i4>
      </vt:variant>
      <vt:variant>
        <vt:i4>0</vt:i4>
      </vt:variant>
      <vt:variant>
        <vt:i4>5</vt:i4>
      </vt:variant>
      <vt:variant>
        <vt:lpwstr>https://vi.wikipedia.org/w/index.php?title=N%C4%83ng_l%C6%B0%E1%BB%A3ng_m%E1%BA%B7t_tr%E1%BB%9Di_ch%E1%BB%A7_%C4%91%E1%BB%99ng&amp;action=edit&amp;redlink=1</vt:lpwstr>
      </vt:variant>
      <vt:variant>
        <vt:lpwstr/>
      </vt:variant>
      <vt:variant>
        <vt:i4>1310830</vt:i4>
      </vt:variant>
      <vt:variant>
        <vt:i4>1494</vt:i4>
      </vt:variant>
      <vt:variant>
        <vt:i4>0</vt:i4>
      </vt:variant>
      <vt:variant>
        <vt:i4>5</vt:i4>
      </vt:variant>
      <vt:variant>
        <vt:lpwstr>https://vi.wikipedia.org/w/index.php?title=N%C4%83ng_l%C6%B0%E1%BB%A3ng_m%E1%BA%B7t_tr%E1%BB%9Di_th%E1%BB%A5_%C4%91%E1%BB%99ng&amp;action=edit&amp;redlink=1</vt:lpwstr>
      </vt:variant>
      <vt:variant>
        <vt:lpwstr/>
      </vt:variant>
      <vt:variant>
        <vt:i4>1179709</vt:i4>
      </vt:variant>
      <vt:variant>
        <vt:i4>1298</vt:i4>
      </vt:variant>
      <vt:variant>
        <vt:i4>0</vt:i4>
      </vt:variant>
      <vt:variant>
        <vt:i4>5</vt:i4>
      </vt:variant>
      <vt:variant>
        <vt:lpwstr/>
      </vt:variant>
      <vt:variant>
        <vt:lpwstr>_Toc62419167</vt:lpwstr>
      </vt:variant>
      <vt:variant>
        <vt:i4>1245245</vt:i4>
      </vt:variant>
      <vt:variant>
        <vt:i4>1292</vt:i4>
      </vt:variant>
      <vt:variant>
        <vt:i4>0</vt:i4>
      </vt:variant>
      <vt:variant>
        <vt:i4>5</vt:i4>
      </vt:variant>
      <vt:variant>
        <vt:lpwstr/>
      </vt:variant>
      <vt:variant>
        <vt:lpwstr>_Toc62419166</vt:lpwstr>
      </vt:variant>
      <vt:variant>
        <vt:i4>1048637</vt:i4>
      </vt:variant>
      <vt:variant>
        <vt:i4>1286</vt:i4>
      </vt:variant>
      <vt:variant>
        <vt:i4>0</vt:i4>
      </vt:variant>
      <vt:variant>
        <vt:i4>5</vt:i4>
      </vt:variant>
      <vt:variant>
        <vt:lpwstr/>
      </vt:variant>
      <vt:variant>
        <vt:lpwstr>_Toc62419165</vt:lpwstr>
      </vt:variant>
      <vt:variant>
        <vt:i4>1114173</vt:i4>
      </vt:variant>
      <vt:variant>
        <vt:i4>1280</vt:i4>
      </vt:variant>
      <vt:variant>
        <vt:i4>0</vt:i4>
      </vt:variant>
      <vt:variant>
        <vt:i4>5</vt:i4>
      </vt:variant>
      <vt:variant>
        <vt:lpwstr/>
      </vt:variant>
      <vt:variant>
        <vt:lpwstr>_Toc62419164</vt:lpwstr>
      </vt:variant>
      <vt:variant>
        <vt:i4>1441853</vt:i4>
      </vt:variant>
      <vt:variant>
        <vt:i4>1274</vt:i4>
      </vt:variant>
      <vt:variant>
        <vt:i4>0</vt:i4>
      </vt:variant>
      <vt:variant>
        <vt:i4>5</vt:i4>
      </vt:variant>
      <vt:variant>
        <vt:lpwstr/>
      </vt:variant>
      <vt:variant>
        <vt:lpwstr>_Toc62419163</vt:lpwstr>
      </vt:variant>
      <vt:variant>
        <vt:i4>1507389</vt:i4>
      </vt:variant>
      <vt:variant>
        <vt:i4>1268</vt:i4>
      </vt:variant>
      <vt:variant>
        <vt:i4>0</vt:i4>
      </vt:variant>
      <vt:variant>
        <vt:i4>5</vt:i4>
      </vt:variant>
      <vt:variant>
        <vt:lpwstr/>
      </vt:variant>
      <vt:variant>
        <vt:lpwstr>_Toc62419162</vt:lpwstr>
      </vt:variant>
      <vt:variant>
        <vt:i4>1310781</vt:i4>
      </vt:variant>
      <vt:variant>
        <vt:i4>1262</vt:i4>
      </vt:variant>
      <vt:variant>
        <vt:i4>0</vt:i4>
      </vt:variant>
      <vt:variant>
        <vt:i4>5</vt:i4>
      </vt:variant>
      <vt:variant>
        <vt:lpwstr/>
      </vt:variant>
      <vt:variant>
        <vt:lpwstr>_Toc62419161</vt:lpwstr>
      </vt:variant>
      <vt:variant>
        <vt:i4>1376317</vt:i4>
      </vt:variant>
      <vt:variant>
        <vt:i4>1256</vt:i4>
      </vt:variant>
      <vt:variant>
        <vt:i4>0</vt:i4>
      </vt:variant>
      <vt:variant>
        <vt:i4>5</vt:i4>
      </vt:variant>
      <vt:variant>
        <vt:lpwstr/>
      </vt:variant>
      <vt:variant>
        <vt:lpwstr>_Toc62419160</vt:lpwstr>
      </vt:variant>
      <vt:variant>
        <vt:i4>1835070</vt:i4>
      </vt:variant>
      <vt:variant>
        <vt:i4>1250</vt:i4>
      </vt:variant>
      <vt:variant>
        <vt:i4>0</vt:i4>
      </vt:variant>
      <vt:variant>
        <vt:i4>5</vt:i4>
      </vt:variant>
      <vt:variant>
        <vt:lpwstr/>
      </vt:variant>
      <vt:variant>
        <vt:lpwstr>_Toc62419159</vt:lpwstr>
      </vt:variant>
      <vt:variant>
        <vt:i4>1900606</vt:i4>
      </vt:variant>
      <vt:variant>
        <vt:i4>1244</vt:i4>
      </vt:variant>
      <vt:variant>
        <vt:i4>0</vt:i4>
      </vt:variant>
      <vt:variant>
        <vt:i4>5</vt:i4>
      </vt:variant>
      <vt:variant>
        <vt:lpwstr/>
      </vt:variant>
      <vt:variant>
        <vt:lpwstr>_Toc62419158</vt:lpwstr>
      </vt:variant>
      <vt:variant>
        <vt:i4>1179710</vt:i4>
      </vt:variant>
      <vt:variant>
        <vt:i4>1238</vt:i4>
      </vt:variant>
      <vt:variant>
        <vt:i4>0</vt:i4>
      </vt:variant>
      <vt:variant>
        <vt:i4>5</vt:i4>
      </vt:variant>
      <vt:variant>
        <vt:lpwstr/>
      </vt:variant>
      <vt:variant>
        <vt:lpwstr>_Toc62419157</vt:lpwstr>
      </vt:variant>
      <vt:variant>
        <vt:i4>1245246</vt:i4>
      </vt:variant>
      <vt:variant>
        <vt:i4>1232</vt:i4>
      </vt:variant>
      <vt:variant>
        <vt:i4>0</vt:i4>
      </vt:variant>
      <vt:variant>
        <vt:i4>5</vt:i4>
      </vt:variant>
      <vt:variant>
        <vt:lpwstr/>
      </vt:variant>
      <vt:variant>
        <vt:lpwstr>_Toc62419156</vt:lpwstr>
      </vt:variant>
      <vt:variant>
        <vt:i4>1048638</vt:i4>
      </vt:variant>
      <vt:variant>
        <vt:i4>1226</vt:i4>
      </vt:variant>
      <vt:variant>
        <vt:i4>0</vt:i4>
      </vt:variant>
      <vt:variant>
        <vt:i4>5</vt:i4>
      </vt:variant>
      <vt:variant>
        <vt:lpwstr/>
      </vt:variant>
      <vt:variant>
        <vt:lpwstr>_Toc62419155</vt:lpwstr>
      </vt:variant>
      <vt:variant>
        <vt:i4>1114174</vt:i4>
      </vt:variant>
      <vt:variant>
        <vt:i4>1220</vt:i4>
      </vt:variant>
      <vt:variant>
        <vt:i4>0</vt:i4>
      </vt:variant>
      <vt:variant>
        <vt:i4>5</vt:i4>
      </vt:variant>
      <vt:variant>
        <vt:lpwstr/>
      </vt:variant>
      <vt:variant>
        <vt:lpwstr>_Toc62419154</vt:lpwstr>
      </vt:variant>
      <vt:variant>
        <vt:i4>1441854</vt:i4>
      </vt:variant>
      <vt:variant>
        <vt:i4>1214</vt:i4>
      </vt:variant>
      <vt:variant>
        <vt:i4>0</vt:i4>
      </vt:variant>
      <vt:variant>
        <vt:i4>5</vt:i4>
      </vt:variant>
      <vt:variant>
        <vt:lpwstr/>
      </vt:variant>
      <vt:variant>
        <vt:lpwstr>_Toc62419153</vt:lpwstr>
      </vt:variant>
      <vt:variant>
        <vt:i4>1507390</vt:i4>
      </vt:variant>
      <vt:variant>
        <vt:i4>1208</vt:i4>
      </vt:variant>
      <vt:variant>
        <vt:i4>0</vt:i4>
      </vt:variant>
      <vt:variant>
        <vt:i4>5</vt:i4>
      </vt:variant>
      <vt:variant>
        <vt:lpwstr/>
      </vt:variant>
      <vt:variant>
        <vt:lpwstr>_Toc62419152</vt:lpwstr>
      </vt:variant>
      <vt:variant>
        <vt:i4>1376306</vt:i4>
      </vt:variant>
      <vt:variant>
        <vt:i4>1199</vt:i4>
      </vt:variant>
      <vt:variant>
        <vt:i4>0</vt:i4>
      </vt:variant>
      <vt:variant>
        <vt:i4>5</vt:i4>
      </vt:variant>
      <vt:variant>
        <vt:lpwstr/>
      </vt:variant>
      <vt:variant>
        <vt:lpwstr>_Toc62419293</vt:lpwstr>
      </vt:variant>
      <vt:variant>
        <vt:i4>1310770</vt:i4>
      </vt:variant>
      <vt:variant>
        <vt:i4>1193</vt:i4>
      </vt:variant>
      <vt:variant>
        <vt:i4>0</vt:i4>
      </vt:variant>
      <vt:variant>
        <vt:i4>5</vt:i4>
      </vt:variant>
      <vt:variant>
        <vt:lpwstr/>
      </vt:variant>
      <vt:variant>
        <vt:lpwstr>_Toc62419292</vt:lpwstr>
      </vt:variant>
      <vt:variant>
        <vt:i4>1507378</vt:i4>
      </vt:variant>
      <vt:variant>
        <vt:i4>1187</vt:i4>
      </vt:variant>
      <vt:variant>
        <vt:i4>0</vt:i4>
      </vt:variant>
      <vt:variant>
        <vt:i4>5</vt:i4>
      </vt:variant>
      <vt:variant>
        <vt:lpwstr/>
      </vt:variant>
      <vt:variant>
        <vt:lpwstr>_Toc62419291</vt:lpwstr>
      </vt:variant>
      <vt:variant>
        <vt:i4>1441842</vt:i4>
      </vt:variant>
      <vt:variant>
        <vt:i4>1181</vt:i4>
      </vt:variant>
      <vt:variant>
        <vt:i4>0</vt:i4>
      </vt:variant>
      <vt:variant>
        <vt:i4>5</vt:i4>
      </vt:variant>
      <vt:variant>
        <vt:lpwstr/>
      </vt:variant>
      <vt:variant>
        <vt:lpwstr>_Toc62419290</vt:lpwstr>
      </vt:variant>
      <vt:variant>
        <vt:i4>2031667</vt:i4>
      </vt:variant>
      <vt:variant>
        <vt:i4>1175</vt:i4>
      </vt:variant>
      <vt:variant>
        <vt:i4>0</vt:i4>
      </vt:variant>
      <vt:variant>
        <vt:i4>5</vt:i4>
      </vt:variant>
      <vt:variant>
        <vt:lpwstr/>
      </vt:variant>
      <vt:variant>
        <vt:lpwstr>_Toc62419289</vt:lpwstr>
      </vt:variant>
      <vt:variant>
        <vt:i4>1966131</vt:i4>
      </vt:variant>
      <vt:variant>
        <vt:i4>1169</vt:i4>
      </vt:variant>
      <vt:variant>
        <vt:i4>0</vt:i4>
      </vt:variant>
      <vt:variant>
        <vt:i4>5</vt:i4>
      </vt:variant>
      <vt:variant>
        <vt:lpwstr/>
      </vt:variant>
      <vt:variant>
        <vt:lpwstr>_Toc62419288</vt:lpwstr>
      </vt:variant>
      <vt:variant>
        <vt:i4>1114163</vt:i4>
      </vt:variant>
      <vt:variant>
        <vt:i4>1163</vt:i4>
      </vt:variant>
      <vt:variant>
        <vt:i4>0</vt:i4>
      </vt:variant>
      <vt:variant>
        <vt:i4>5</vt:i4>
      </vt:variant>
      <vt:variant>
        <vt:lpwstr/>
      </vt:variant>
      <vt:variant>
        <vt:lpwstr>_Toc62419287</vt:lpwstr>
      </vt:variant>
      <vt:variant>
        <vt:i4>1048627</vt:i4>
      </vt:variant>
      <vt:variant>
        <vt:i4>1157</vt:i4>
      </vt:variant>
      <vt:variant>
        <vt:i4>0</vt:i4>
      </vt:variant>
      <vt:variant>
        <vt:i4>5</vt:i4>
      </vt:variant>
      <vt:variant>
        <vt:lpwstr/>
      </vt:variant>
      <vt:variant>
        <vt:lpwstr>_Toc62419286</vt:lpwstr>
      </vt:variant>
      <vt:variant>
        <vt:i4>1245235</vt:i4>
      </vt:variant>
      <vt:variant>
        <vt:i4>1151</vt:i4>
      </vt:variant>
      <vt:variant>
        <vt:i4>0</vt:i4>
      </vt:variant>
      <vt:variant>
        <vt:i4>5</vt:i4>
      </vt:variant>
      <vt:variant>
        <vt:lpwstr/>
      </vt:variant>
      <vt:variant>
        <vt:lpwstr>_Toc62419285</vt:lpwstr>
      </vt:variant>
      <vt:variant>
        <vt:i4>1179699</vt:i4>
      </vt:variant>
      <vt:variant>
        <vt:i4>1145</vt:i4>
      </vt:variant>
      <vt:variant>
        <vt:i4>0</vt:i4>
      </vt:variant>
      <vt:variant>
        <vt:i4>5</vt:i4>
      </vt:variant>
      <vt:variant>
        <vt:lpwstr/>
      </vt:variant>
      <vt:variant>
        <vt:lpwstr>_Toc62419284</vt:lpwstr>
      </vt:variant>
      <vt:variant>
        <vt:i4>1376307</vt:i4>
      </vt:variant>
      <vt:variant>
        <vt:i4>1139</vt:i4>
      </vt:variant>
      <vt:variant>
        <vt:i4>0</vt:i4>
      </vt:variant>
      <vt:variant>
        <vt:i4>5</vt:i4>
      </vt:variant>
      <vt:variant>
        <vt:lpwstr/>
      </vt:variant>
      <vt:variant>
        <vt:lpwstr>_Toc62419283</vt:lpwstr>
      </vt:variant>
      <vt:variant>
        <vt:i4>1310771</vt:i4>
      </vt:variant>
      <vt:variant>
        <vt:i4>1133</vt:i4>
      </vt:variant>
      <vt:variant>
        <vt:i4>0</vt:i4>
      </vt:variant>
      <vt:variant>
        <vt:i4>5</vt:i4>
      </vt:variant>
      <vt:variant>
        <vt:lpwstr/>
      </vt:variant>
      <vt:variant>
        <vt:lpwstr>_Toc62419282</vt:lpwstr>
      </vt:variant>
      <vt:variant>
        <vt:i4>1507379</vt:i4>
      </vt:variant>
      <vt:variant>
        <vt:i4>1127</vt:i4>
      </vt:variant>
      <vt:variant>
        <vt:i4>0</vt:i4>
      </vt:variant>
      <vt:variant>
        <vt:i4>5</vt:i4>
      </vt:variant>
      <vt:variant>
        <vt:lpwstr/>
      </vt:variant>
      <vt:variant>
        <vt:lpwstr>_Toc62419281</vt:lpwstr>
      </vt:variant>
      <vt:variant>
        <vt:i4>1441843</vt:i4>
      </vt:variant>
      <vt:variant>
        <vt:i4>1121</vt:i4>
      </vt:variant>
      <vt:variant>
        <vt:i4>0</vt:i4>
      </vt:variant>
      <vt:variant>
        <vt:i4>5</vt:i4>
      </vt:variant>
      <vt:variant>
        <vt:lpwstr/>
      </vt:variant>
      <vt:variant>
        <vt:lpwstr>_Toc62419280</vt:lpwstr>
      </vt:variant>
      <vt:variant>
        <vt:i4>2031676</vt:i4>
      </vt:variant>
      <vt:variant>
        <vt:i4>1115</vt:i4>
      </vt:variant>
      <vt:variant>
        <vt:i4>0</vt:i4>
      </vt:variant>
      <vt:variant>
        <vt:i4>5</vt:i4>
      </vt:variant>
      <vt:variant>
        <vt:lpwstr/>
      </vt:variant>
      <vt:variant>
        <vt:lpwstr>_Toc62419279</vt:lpwstr>
      </vt:variant>
      <vt:variant>
        <vt:i4>1966140</vt:i4>
      </vt:variant>
      <vt:variant>
        <vt:i4>1109</vt:i4>
      </vt:variant>
      <vt:variant>
        <vt:i4>0</vt:i4>
      </vt:variant>
      <vt:variant>
        <vt:i4>5</vt:i4>
      </vt:variant>
      <vt:variant>
        <vt:lpwstr/>
      </vt:variant>
      <vt:variant>
        <vt:lpwstr>_Toc62419278</vt:lpwstr>
      </vt:variant>
      <vt:variant>
        <vt:i4>1114172</vt:i4>
      </vt:variant>
      <vt:variant>
        <vt:i4>1103</vt:i4>
      </vt:variant>
      <vt:variant>
        <vt:i4>0</vt:i4>
      </vt:variant>
      <vt:variant>
        <vt:i4>5</vt:i4>
      </vt:variant>
      <vt:variant>
        <vt:lpwstr/>
      </vt:variant>
      <vt:variant>
        <vt:lpwstr>_Toc62419277</vt:lpwstr>
      </vt:variant>
      <vt:variant>
        <vt:i4>1048636</vt:i4>
      </vt:variant>
      <vt:variant>
        <vt:i4>1097</vt:i4>
      </vt:variant>
      <vt:variant>
        <vt:i4>0</vt:i4>
      </vt:variant>
      <vt:variant>
        <vt:i4>5</vt:i4>
      </vt:variant>
      <vt:variant>
        <vt:lpwstr/>
      </vt:variant>
      <vt:variant>
        <vt:lpwstr>_Toc62419276</vt:lpwstr>
      </vt:variant>
      <vt:variant>
        <vt:i4>1245244</vt:i4>
      </vt:variant>
      <vt:variant>
        <vt:i4>1091</vt:i4>
      </vt:variant>
      <vt:variant>
        <vt:i4>0</vt:i4>
      </vt:variant>
      <vt:variant>
        <vt:i4>5</vt:i4>
      </vt:variant>
      <vt:variant>
        <vt:lpwstr/>
      </vt:variant>
      <vt:variant>
        <vt:lpwstr>_Toc62419275</vt:lpwstr>
      </vt:variant>
      <vt:variant>
        <vt:i4>1179708</vt:i4>
      </vt:variant>
      <vt:variant>
        <vt:i4>1085</vt:i4>
      </vt:variant>
      <vt:variant>
        <vt:i4>0</vt:i4>
      </vt:variant>
      <vt:variant>
        <vt:i4>5</vt:i4>
      </vt:variant>
      <vt:variant>
        <vt:lpwstr/>
      </vt:variant>
      <vt:variant>
        <vt:lpwstr>_Toc62419274</vt:lpwstr>
      </vt:variant>
      <vt:variant>
        <vt:i4>1376316</vt:i4>
      </vt:variant>
      <vt:variant>
        <vt:i4>1079</vt:i4>
      </vt:variant>
      <vt:variant>
        <vt:i4>0</vt:i4>
      </vt:variant>
      <vt:variant>
        <vt:i4>5</vt:i4>
      </vt:variant>
      <vt:variant>
        <vt:lpwstr/>
      </vt:variant>
      <vt:variant>
        <vt:lpwstr>_Toc62419273</vt:lpwstr>
      </vt:variant>
      <vt:variant>
        <vt:i4>1310780</vt:i4>
      </vt:variant>
      <vt:variant>
        <vt:i4>1073</vt:i4>
      </vt:variant>
      <vt:variant>
        <vt:i4>0</vt:i4>
      </vt:variant>
      <vt:variant>
        <vt:i4>5</vt:i4>
      </vt:variant>
      <vt:variant>
        <vt:lpwstr/>
      </vt:variant>
      <vt:variant>
        <vt:lpwstr>_Toc62419272</vt:lpwstr>
      </vt:variant>
      <vt:variant>
        <vt:i4>1507388</vt:i4>
      </vt:variant>
      <vt:variant>
        <vt:i4>1067</vt:i4>
      </vt:variant>
      <vt:variant>
        <vt:i4>0</vt:i4>
      </vt:variant>
      <vt:variant>
        <vt:i4>5</vt:i4>
      </vt:variant>
      <vt:variant>
        <vt:lpwstr/>
      </vt:variant>
      <vt:variant>
        <vt:lpwstr>_Toc62419271</vt:lpwstr>
      </vt:variant>
      <vt:variant>
        <vt:i4>1441852</vt:i4>
      </vt:variant>
      <vt:variant>
        <vt:i4>1061</vt:i4>
      </vt:variant>
      <vt:variant>
        <vt:i4>0</vt:i4>
      </vt:variant>
      <vt:variant>
        <vt:i4>5</vt:i4>
      </vt:variant>
      <vt:variant>
        <vt:lpwstr/>
      </vt:variant>
      <vt:variant>
        <vt:lpwstr>_Toc62419270</vt:lpwstr>
      </vt:variant>
      <vt:variant>
        <vt:i4>2031677</vt:i4>
      </vt:variant>
      <vt:variant>
        <vt:i4>1055</vt:i4>
      </vt:variant>
      <vt:variant>
        <vt:i4>0</vt:i4>
      </vt:variant>
      <vt:variant>
        <vt:i4>5</vt:i4>
      </vt:variant>
      <vt:variant>
        <vt:lpwstr/>
      </vt:variant>
      <vt:variant>
        <vt:lpwstr>_Toc62419269</vt:lpwstr>
      </vt:variant>
      <vt:variant>
        <vt:i4>1966141</vt:i4>
      </vt:variant>
      <vt:variant>
        <vt:i4>1049</vt:i4>
      </vt:variant>
      <vt:variant>
        <vt:i4>0</vt:i4>
      </vt:variant>
      <vt:variant>
        <vt:i4>5</vt:i4>
      </vt:variant>
      <vt:variant>
        <vt:lpwstr/>
      </vt:variant>
      <vt:variant>
        <vt:lpwstr>_Toc62419268</vt:lpwstr>
      </vt:variant>
      <vt:variant>
        <vt:i4>1114173</vt:i4>
      </vt:variant>
      <vt:variant>
        <vt:i4>1043</vt:i4>
      </vt:variant>
      <vt:variant>
        <vt:i4>0</vt:i4>
      </vt:variant>
      <vt:variant>
        <vt:i4>5</vt:i4>
      </vt:variant>
      <vt:variant>
        <vt:lpwstr/>
      </vt:variant>
      <vt:variant>
        <vt:lpwstr>_Toc62419267</vt:lpwstr>
      </vt:variant>
      <vt:variant>
        <vt:i4>1048637</vt:i4>
      </vt:variant>
      <vt:variant>
        <vt:i4>1037</vt:i4>
      </vt:variant>
      <vt:variant>
        <vt:i4>0</vt:i4>
      </vt:variant>
      <vt:variant>
        <vt:i4>5</vt:i4>
      </vt:variant>
      <vt:variant>
        <vt:lpwstr/>
      </vt:variant>
      <vt:variant>
        <vt:lpwstr>_Toc62419266</vt:lpwstr>
      </vt:variant>
      <vt:variant>
        <vt:i4>1245245</vt:i4>
      </vt:variant>
      <vt:variant>
        <vt:i4>1031</vt:i4>
      </vt:variant>
      <vt:variant>
        <vt:i4>0</vt:i4>
      </vt:variant>
      <vt:variant>
        <vt:i4>5</vt:i4>
      </vt:variant>
      <vt:variant>
        <vt:lpwstr/>
      </vt:variant>
      <vt:variant>
        <vt:lpwstr>_Toc62419265</vt:lpwstr>
      </vt:variant>
      <vt:variant>
        <vt:i4>1179709</vt:i4>
      </vt:variant>
      <vt:variant>
        <vt:i4>1025</vt:i4>
      </vt:variant>
      <vt:variant>
        <vt:i4>0</vt:i4>
      </vt:variant>
      <vt:variant>
        <vt:i4>5</vt:i4>
      </vt:variant>
      <vt:variant>
        <vt:lpwstr/>
      </vt:variant>
      <vt:variant>
        <vt:lpwstr>_Toc62419264</vt:lpwstr>
      </vt:variant>
      <vt:variant>
        <vt:i4>1376317</vt:i4>
      </vt:variant>
      <vt:variant>
        <vt:i4>1019</vt:i4>
      </vt:variant>
      <vt:variant>
        <vt:i4>0</vt:i4>
      </vt:variant>
      <vt:variant>
        <vt:i4>5</vt:i4>
      </vt:variant>
      <vt:variant>
        <vt:lpwstr/>
      </vt:variant>
      <vt:variant>
        <vt:lpwstr>_Toc62419263</vt:lpwstr>
      </vt:variant>
      <vt:variant>
        <vt:i4>1310781</vt:i4>
      </vt:variant>
      <vt:variant>
        <vt:i4>1013</vt:i4>
      </vt:variant>
      <vt:variant>
        <vt:i4>0</vt:i4>
      </vt:variant>
      <vt:variant>
        <vt:i4>5</vt:i4>
      </vt:variant>
      <vt:variant>
        <vt:lpwstr/>
      </vt:variant>
      <vt:variant>
        <vt:lpwstr>_Toc62419262</vt:lpwstr>
      </vt:variant>
      <vt:variant>
        <vt:i4>1507389</vt:i4>
      </vt:variant>
      <vt:variant>
        <vt:i4>1007</vt:i4>
      </vt:variant>
      <vt:variant>
        <vt:i4>0</vt:i4>
      </vt:variant>
      <vt:variant>
        <vt:i4>5</vt:i4>
      </vt:variant>
      <vt:variant>
        <vt:lpwstr/>
      </vt:variant>
      <vt:variant>
        <vt:lpwstr>_Toc62419261</vt:lpwstr>
      </vt:variant>
      <vt:variant>
        <vt:i4>1441853</vt:i4>
      </vt:variant>
      <vt:variant>
        <vt:i4>1001</vt:i4>
      </vt:variant>
      <vt:variant>
        <vt:i4>0</vt:i4>
      </vt:variant>
      <vt:variant>
        <vt:i4>5</vt:i4>
      </vt:variant>
      <vt:variant>
        <vt:lpwstr/>
      </vt:variant>
      <vt:variant>
        <vt:lpwstr>_Toc62419260</vt:lpwstr>
      </vt:variant>
      <vt:variant>
        <vt:i4>2031678</vt:i4>
      </vt:variant>
      <vt:variant>
        <vt:i4>995</vt:i4>
      </vt:variant>
      <vt:variant>
        <vt:i4>0</vt:i4>
      </vt:variant>
      <vt:variant>
        <vt:i4>5</vt:i4>
      </vt:variant>
      <vt:variant>
        <vt:lpwstr/>
      </vt:variant>
      <vt:variant>
        <vt:lpwstr>_Toc62419259</vt:lpwstr>
      </vt:variant>
      <vt:variant>
        <vt:i4>1966142</vt:i4>
      </vt:variant>
      <vt:variant>
        <vt:i4>989</vt:i4>
      </vt:variant>
      <vt:variant>
        <vt:i4>0</vt:i4>
      </vt:variant>
      <vt:variant>
        <vt:i4>5</vt:i4>
      </vt:variant>
      <vt:variant>
        <vt:lpwstr/>
      </vt:variant>
      <vt:variant>
        <vt:lpwstr>_Toc62419258</vt:lpwstr>
      </vt:variant>
      <vt:variant>
        <vt:i4>1114174</vt:i4>
      </vt:variant>
      <vt:variant>
        <vt:i4>983</vt:i4>
      </vt:variant>
      <vt:variant>
        <vt:i4>0</vt:i4>
      </vt:variant>
      <vt:variant>
        <vt:i4>5</vt:i4>
      </vt:variant>
      <vt:variant>
        <vt:lpwstr/>
      </vt:variant>
      <vt:variant>
        <vt:lpwstr>_Toc62419257</vt:lpwstr>
      </vt:variant>
      <vt:variant>
        <vt:i4>1048638</vt:i4>
      </vt:variant>
      <vt:variant>
        <vt:i4>977</vt:i4>
      </vt:variant>
      <vt:variant>
        <vt:i4>0</vt:i4>
      </vt:variant>
      <vt:variant>
        <vt:i4>5</vt:i4>
      </vt:variant>
      <vt:variant>
        <vt:lpwstr/>
      </vt:variant>
      <vt:variant>
        <vt:lpwstr>_Toc62419256</vt:lpwstr>
      </vt:variant>
      <vt:variant>
        <vt:i4>1245246</vt:i4>
      </vt:variant>
      <vt:variant>
        <vt:i4>971</vt:i4>
      </vt:variant>
      <vt:variant>
        <vt:i4>0</vt:i4>
      </vt:variant>
      <vt:variant>
        <vt:i4>5</vt:i4>
      </vt:variant>
      <vt:variant>
        <vt:lpwstr/>
      </vt:variant>
      <vt:variant>
        <vt:lpwstr>_Toc62419255</vt:lpwstr>
      </vt:variant>
      <vt:variant>
        <vt:i4>1179710</vt:i4>
      </vt:variant>
      <vt:variant>
        <vt:i4>965</vt:i4>
      </vt:variant>
      <vt:variant>
        <vt:i4>0</vt:i4>
      </vt:variant>
      <vt:variant>
        <vt:i4>5</vt:i4>
      </vt:variant>
      <vt:variant>
        <vt:lpwstr/>
      </vt:variant>
      <vt:variant>
        <vt:lpwstr>_Toc62419254</vt:lpwstr>
      </vt:variant>
      <vt:variant>
        <vt:i4>1376318</vt:i4>
      </vt:variant>
      <vt:variant>
        <vt:i4>959</vt:i4>
      </vt:variant>
      <vt:variant>
        <vt:i4>0</vt:i4>
      </vt:variant>
      <vt:variant>
        <vt:i4>5</vt:i4>
      </vt:variant>
      <vt:variant>
        <vt:lpwstr/>
      </vt:variant>
      <vt:variant>
        <vt:lpwstr>_Toc62419253</vt:lpwstr>
      </vt:variant>
      <vt:variant>
        <vt:i4>1310782</vt:i4>
      </vt:variant>
      <vt:variant>
        <vt:i4>953</vt:i4>
      </vt:variant>
      <vt:variant>
        <vt:i4>0</vt:i4>
      </vt:variant>
      <vt:variant>
        <vt:i4>5</vt:i4>
      </vt:variant>
      <vt:variant>
        <vt:lpwstr/>
      </vt:variant>
      <vt:variant>
        <vt:lpwstr>_Toc62419252</vt:lpwstr>
      </vt:variant>
      <vt:variant>
        <vt:i4>1507390</vt:i4>
      </vt:variant>
      <vt:variant>
        <vt:i4>947</vt:i4>
      </vt:variant>
      <vt:variant>
        <vt:i4>0</vt:i4>
      </vt:variant>
      <vt:variant>
        <vt:i4>5</vt:i4>
      </vt:variant>
      <vt:variant>
        <vt:lpwstr/>
      </vt:variant>
      <vt:variant>
        <vt:lpwstr>_Toc62419251</vt:lpwstr>
      </vt:variant>
      <vt:variant>
        <vt:i4>1441854</vt:i4>
      </vt:variant>
      <vt:variant>
        <vt:i4>941</vt:i4>
      </vt:variant>
      <vt:variant>
        <vt:i4>0</vt:i4>
      </vt:variant>
      <vt:variant>
        <vt:i4>5</vt:i4>
      </vt:variant>
      <vt:variant>
        <vt:lpwstr/>
      </vt:variant>
      <vt:variant>
        <vt:lpwstr>_Toc62419250</vt:lpwstr>
      </vt:variant>
      <vt:variant>
        <vt:i4>2031679</vt:i4>
      </vt:variant>
      <vt:variant>
        <vt:i4>935</vt:i4>
      </vt:variant>
      <vt:variant>
        <vt:i4>0</vt:i4>
      </vt:variant>
      <vt:variant>
        <vt:i4>5</vt:i4>
      </vt:variant>
      <vt:variant>
        <vt:lpwstr/>
      </vt:variant>
      <vt:variant>
        <vt:lpwstr>_Toc62419249</vt:lpwstr>
      </vt:variant>
      <vt:variant>
        <vt:i4>1966143</vt:i4>
      </vt:variant>
      <vt:variant>
        <vt:i4>929</vt:i4>
      </vt:variant>
      <vt:variant>
        <vt:i4>0</vt:i4>
      </vt:variant>
      <vt:variant>
        <vt:i4>5</vt:i4>
      </vt:variant>
      <vt:variant>
        <vt:lpwstr/>
      </vt:variant>
      <vt:variant>
        <vt:lpwstr>_Toc62419248</vt:lpwstr>
      </vt:variant>
      <vt:variant>
        <vt:i4>1114175</vt:i4>
      </vt:variant>
      <vt:variant>
        <vt:i4>923</vt:i4>
      </vt:variant>
      <vt:variant>
        <vt:i4>0</vt:i4>
      </vt:variant>
      <vt:variant>
        <vt:i4>5</vt:i4>
      </vt:variant>
      <vt:variant>
        <vt:lpwstr/>
      </vt:variant>
      <vt:variant>
        <vt:lpwstr>_Toc62419247</vt:lpwstr>
      </vt:variant>
      <vt:variant>
        <vt:i4>1048639</vt:i4>
      </vt:variant>
      <vt:variant>
        <vt:i4>917</vt:i4>
      </vt:variant>
      <vt:variant>
        <vt:i4>0</vt:i4>
      </vt:variant>
      <vt:variant>
        <vt:i4>5</vt:i4>
      </vt:variant>
      <vt:variant>
        <vt:lpwstr/>
      </vt:variant>
      <vt:variant>
        <vt:lpwstr>_Toc62419246</vt:lpwstr>
      </vt:variant>
      <vt:variant>
        <vt:i4>1245247</vt:i4>
      </vt:variant>
      <vt:variant>
        <vt:i4>911</vt:i4>
      </vt:variant>
      <vt:variant>
        <vt:i4>0</vt:i4>
      </vt:variant>
      <vt:variant>
        <vt:i4>5</vt:i4>
      </vt:variant>
      <vt:variant>
        <vt:lpwstr/>
      </vt:variant>
      <vt:variant>
        <vt:lpwstr>_Toc62419245</vt:lpwstr>
      </vt:variant>
      <vt:variant>
        <vt:i4>1179711</vt:i4>
      </vt:variant>
      <vt:variant>
        <vt:i4>905</vt:i4>
      </vt:variant>
      <vt:variant>
        <vt:i4>0</vt:i4>
      </vt:variant>
      <vt:variant>
        <vt:i4>5</vt:i4>
      </vt:variant>
      <vt:variant>
        <vt:lpwstr/>
      </vt:variant>
      <vt:variant>
        <vt:lpwstr>_Toc62419244</vt:lpwstr>
      </vt:variant>
      <vt:variant>
        <vt:i4>1376319</vt:i4>
      </vt:variant>
      <vt:variant>
        <vt:i4>899</vt:i4>
      </vt:variant>
      <vt:variant>
        <vt:i4>0</vt:i4>
      </vt:variant>
      <vt:variant>
        <vt:i4>5</vt:i4>
      </vt:variant>
      <vt:variant>
        <vt:lpwstr/>
      </vt:variant>
      <vt:variant>
        <vt:lpwstr>_Toc62419243</vt:lpwstr>
      </vt:variant>
      <vt:variant>
        <vt:i4>1310783</vt:i4>
      </vt:variant>
      <vt:variant>
        <vt:i4>893</vt:i4>
      </vt:variant>
      <vt:variant>
        <vt:i4>0</vt:i4>
      </vt:variant>
      <vt:variant>
        <vt:i4>5</vt:i4>
      </vt:variant>
      <vt:variant>
        <vt:lpwstr/>
      </vt:variant>
      <vt:variant>
        <vt:lpwstr>_Toc62419242</vt:lpwstr>
      </vt:variant>
      <vt:variant>
        <vt:i4>1507391</vt:i4>
      </vt:variant>
      <vt:variant>
        <vt:i4>887</vt:i4>
      </vt:variant>
      <vt:variant>
        <vt:i4>0</vt:i4>
      </vt:variant>
      <vt:variant>
        <vt:i4>5</vt:i4>
      </vt:variant>
      <vt:variant>
        <vt:lpwstr/>
      </vt:variant>
      <vt:variant>
        <vt:lpwstr>_Toc62419241</vt:lpwstr>
      </vt:variant>
      <vt:variant>
        <vt:i4>1441855</vt:i4>
      </vt:variant>
      <vt:variant>
        <vt:i4>881</vt:i4>
      </vt:variant>
      <vt:variant>
        <vt:i4>0</vt:i4>
      </vt:variant>
      <vt:variant>
        <vt:i4>5</vt:i4>
      </vt:variant>
      <vt:variant>
        <vt:lpwstr/>
      </vt:variant>
      <vt:variant>
        <vt:lpwstr>_Toc62419240</vt:lpwstr>
      </vt:variant>
      <vt:variant>
        <vt:i4>2031672</vt:i4>
      </vt:variant>
      <vt:variant>
        <vt:i4>875</vt:i4>
      </vt:variant>
      <vt:variant>
        <vt:i4>0</vt:i4>
      </vt:variant>
      <vt:variant>
        <vt:i4>5</vt:i4>
      </vt:variant>
      <vt:variant>
        <vt:lpwstr/>
      </vt:variant>
      <vt:variant>
        <vt:lpwstr>_Toc62419239</vt:lpwstr>
      </vt:variant>
      <vt:variant>
        <vt:i4>1966136</vt:i4>
      </vt:variant>
      <vt:variant>
        <vt:i4>869</vt:i4>
      </vt:variant>
      <vt:variant>
        <vt:i4>0</vt:i4>
      </vt:variant>
      <vt:variant>
        <vt:i4>5</vt:i4>
      </vt:variant>
      <vt:variant>
        <vt:lpwstr/>
      </vt:variant>
      <vt:variant>
        <vt:lpwstr>_Toc62419238</vt:lpwstr>
      </vt:variant>
      <vt:variant>
        <vt:i4>1114168</vt:i4>
      </vt:variant>
      <vt:variant>
        <vt:i4>863</vt:i4>
      </vt:variant>
      <vt:variant>
        <vt:i4>0</vt:i4>
      </vt:variant>
      <vt:variant>
        <vt:i4>5</vt:i4>
      </vt:variant>
      <vt:variant>
        <vt:lpwstr/>
      </vt:variant>
      <vt:variant>
        <vt:lpwstr>_Toc62419237</vt:lpwstr>
      </vt:variant>
      <vt:variant>
        <vt:i4>1048632</vt:i4>
      </vt:variant>
      <vt:variant>
        <vt:i4>857</vt:i4>
      </vt:variant>
      <vt:variant>
        <vt:i4>0</vt:i4>
      </vt:variant>
      <vt:variant>
        <vt:i4>5</vt:i4>
      </vt:variant>
      <vt:variant>
        <vt:lpwstr/>
      </vt:variant>
      <vt:variant>
        <vt:lpwstr>_Toc62419236</vt:lpwstr>
      </vt:variant>
      <vt:variant>
        <vt:i4>1245240</vt:i4>
      </vt:variant>
      <vt:variant>
        <vt:i4>851</vt:i4>
      </vt:variant>
      <vt:variant>
        <vt:i4>0</vt:i4>
      </vt:variant>
      <vt:variant>
        <vt:i4>5</vt:i4>
      </vt:variant>
      <vt:variant>
        <vt:lpwstr/>
      </vt:variant>
      <vt:variant>
        <vt:lpwstr>_Toc62419235</vt:lpwstr>
      </vt:variant>
      <vt:variant>
        <vt:i4>1179704</vt:i4>
      </vt:variant>
      <vt:variant>
        <vt:i4>845</vt:i4>
      </vt:variant>
      <vt:variant>
        <vt:i4>0</vt:i4>
      </vt:variant>
      <vt:variant>
        <vt:i4>5</vt:i4>
      </vt:variant>
      <vt:variant>
        <vt:lpwstr/>
      </vt:variant>
      <vt:variant>
        <vt:lpwstr>_Toc62419234</vt:lpwstr>
      </vt:variant>
      <vt:variant>
        <vt:i4>1376312</vt:i4>
      </vt:variant>
      <vt:variant>
        <vt:i4>839</vt:i4>
      </vt:variant>
      <vt:variant>
        <vt:i4>0</vt:i4>
      </vt:variant>
      <vt:variant>
        <vt:i4>5</vt:i4>
      </vt:variant>
      <vt:variant>
        <vt:lpwstr/>
      </vt:variant>
      <vt:variant>
        <vt:lpwstr>_Toc62419233</vt:lpwstr>
      </vt:variant>
      <vt:variant>
        <vt:i4>1310776</vt:i4>
      </vt:variant>
      <vt:variant>
        <vt:i4>833</vt:i4>
      </vt:variant>
      <vt:variant>
        <vt:i4>0</vt:i4>
      </vt:variant>
      <vt:variant>
        <vt:i4>5</vt:i4>
      </vt:variant>
      <vt:variant>
        <vt:lpwstr/>
      </vt:variant>
      <vt:variant>
        <vt:lpwstr>_Toc62419232</vt:lpwstr>
      </vt:variant>
      <vt:variant>
        <vt:i4>1507384</vt:i4>
      </vt:variant>
      <vt:variant>
        <vt:i4>827</vt:i4>
      </vt:variant>
      <vt:variant>
        <vt:i4>0</vt:i4>
      </vt:variant>
      <vt:variant>
        <vt:i4>5</vt:i4>
      </vt:variant>
      <vt:variant>
        <vt:lpwstr/>
      </vt:variant>
      <vt:variant>
        <vt:lpwstr>_Toc62419231</vt:lpwstr>
      </vt:variant>
      <vt:variant>
        <vt:i4>1441848</vt:i4>
      </vt:variant>
      <vt:variant>
        <vt:i4>821</vt:i4>
      </vt:variant>
      <vt:variant>
        <vt:i4>0</vt:i4>
      </vt:variant>
      <vt:variant>
        <vt:i4>5</vt:i4>
      </vt:variant>
      <vt:variant>
        <vt:lpwstr/>
      </vt:variant>
      <vt:variant>
        <vt:lpwstr>_Toc62419230</vt:lpwstr>
      </vt:variant>
      <vt:variant>
        <vt:i4>2031673</vt:i4>
      </vt:variant>
      <vt:variant>
        <vt:i4>815</vt:i4>
      </vt:variant>
      <vt:variant>
        <vt:i4>0</vt:i4>
      </vt:variant>
      <vt:variant>
        <vt:i4>5</vt:i4>
      </vt:variant>
      <vt:variant>
        <vt:lpwstr/>
      </vt:variant>
      <vt:variant>
        <vt:lpwstr>_Toc62419229</vt:lpwstr>
      </vt:variant>
      <vt:variant>
        <vt:i4>1966137</vt:i4>
      </vt:variant>
      <vt:variant>
        <vt:i4>809</vt:i4>
      </vt:variant>
      <vt:variant>
        <vt:i4>0</vt:i4>
      </vt:variant>
      <vt:variant>
        <vt:i4>5</vt:i4>
      </vt:variant>
      <vt:variant>
        <vt:lpwstr/>
      </vt:variant>
      <vt:variant>
        <vt:lpwstr>_Toc62419228</vt:lpwstr>
      </vt:variant>
      <vt:variant>
        <vt:i4>1114169</vt:i4>
      </vt:variant>
      <vt:variant>
        <vt:i4>803</vt:i4>
      </vt:variant>
      <vt:variant>
        <vt:i4>0</vt:i4>
      </vt:variant>
      <vt:variant>
        <vt:i4>5</vt:i4>
      </vt:variant>
      <vt:variant>
        <vt:lpwstr/>
      </vt:variant>
      <vt:variant>
        <vt:lpwstr>_Toc62419227</vt:lpwstr>
      </vt:variant>
      <vt:variant>
        <vt:i4>1048633</vt:i4>
      </vt:variant>
      <vt:variant>
        <vt:i4>797</vt:i4>
      </vt:variant>
      <vt:variant>
        <vt:i4>0</vt:i4>
      </vt:variant>
      <vt:variant>
        <vt:i4>5</vt:i4>
      </vt:variant>
      <vt:variant>
        <vt:lpwstr/>
      </vt:variant>
      <vt:variant>
        <vt:lpwstr>_Toc62419226</vt:lpwstr>
      </vt:variant>
      <vt:variant>
        <vt:i4>1245241</vt:i4>
      </vt:variant>
      <vt:variant>
        <vt:i4>791</vt:i4>
      </vt:variant>
      <vt:variant>
        <vt:i4>0</vt:i4>
      </vt:variant>
      <vt:variant>
        <vt:i4>5</vt:i4>
      </vt:variant>
      <vt:variant>
        <vt:lpwstr/>
      </vt:variant>
      <vt:variant>
        <vt:lpwstr>_Toc62419225</vt:lpwstr>
      </vt:variant>
      <vt:variant>
        <vt:i4>1179705</vt:i4>
      </vt:variant>
      <vt:variant>
        <vt:i4>785</vt:i4>
      </vt:variant>
      <vt:variant>
        <vt:i4>0</vt:i4>
      </vt:variant>
      <vt:variant>
        <vt:i4>5</vt:i4>
      </vt:variant>
      <vt:variant>
        <vt:lpwstr/>
      </vt:variant>
      <vt:variant>
        <vt:lpwstr>_Toc62419224</vt:lpwstr>
      </vt:variant>
      <vt:variant>
        <vt:i4>1376313</vt:i4>
      </vt:variant>
      <vt:variant>
        <vt:i4>779</vt:i4>
      </vt:variant>
      <vt:variant>
        <vt:i4>0</vt:i4>
      </vt:variant>
      <vt:variant>
        <vt:i4>5</vt:i4>
      </vt:variant>
      <vt:variant>
        <vt:lpwstr/>
      </vt:variant>
      <vt:variant>
        <vt:lpwstr>_Toc62419223</vt:lpwstr>
      </vt:variant>
      <vt:variant>
        <vt:i4>1310777</vt:i4>
      </vt:variant>
      <vt:variant>
        <vt:i4>773</vt:i4>
      </vt:variant>
      <vt:variant>
        <vt:i4>0</vt:i4>
      </vt:variant>
      <vt:variant>
        <vt:i4>5</vt:i4>
      </vt:variant>
      <vt:variant>
        <vt:lpwstr/>
      </vt:variant>
      <vt:variant>
        <vt:lpwstr>_Toc62419222</vt:lpwstr>
      </vt:variant>
      <vt:variant>
        <vt:i4>1507385</vt:i4>
      </vt:variant>
      <vt:variant>
        <vt:i4>767</vt:i4>
      </vt:variant>
      <vt:variant>
        <vt:i4>0</vt:i4>
      </vt:variant>
      <vt:variant>
        <vt:i4>5</vt:i4>
      </vt:variant>
      <vt:variant>
        <vt:lpwstr/>
      </vt:variant>
      <vt:variant>
        <vt:lpwstr>_Toc62419221</vt:lpwstr>
      </vt:variant>
      <vt:variant>
        <vt:i4>1441849</vt:i4>
      </vt:variant>
      <vt:variant>
        <vt:i4>761</vt:i4>
      </vt:variant>
      <vt:variant>
        <vt:i4>0</vt:i4>
      </vt:variant>
      <vt:variant>
        <vt:i4>5</vt:i4>
      </vt:variant>
      <vt:variant>
        <vt:lpwstr/>
      </vt:variant>
      <vt:variant>
        <vt:lpwstr>_Toc62419220</vt:lpwstr>
      </vt:variant>
      <vt:variant>
        <vt:i4>2031674</vt:i4>
      </vt:variant>
      <vt:variant>
        <vt:i4>755</vt:i4>
      </vt:variant>
      <vt:variant>
        <vt:i4>0</vt:i4>
      </vt:variant>
      <vt:variant>
        <vt:i4>5</vt:i4>
      </vt:variant>
      <vt:variant>
        <vt:lpwstr/>
      </vt:variant>
      <vt:variant>
        <vt:lpwstr>_Toc62419219</vt:lpwstr>
      </vt:variant>
      <vt:variant>
        <vt:i4>1966138</vt:i4>
      </vt:variant>
      <vt:variant>
        <vt:i4>749</vt:i4>
      </vt:variant>
      <vt:variant>
        <vt:i4>0</vt:i4>
      </vt:variant>
      <vt:variant>
        <vt:i4>5</vt:i4>
      </vt:variant>
      <vt:variant>
        <vt:lpwstr/>
      </vt:variant>
      <vt:variant>
        <vt:lpwstr>_Toc62419218</vt:lpwstr>
      </vt:variant>
      <vt:variant>
        <vt:i4>1114170</vt:i4>
      </vt:variant>
      <vt:variant>
        <vt:i4>743</vt:i4>
      </vt:variant>
      <vt:variant>
        <vt:i4>0</vt:i4>
      </vt:variant>
      <vt:variant>
        <vt:i4>5</vt:i4>
      </vt:variant>
      <vt:variant>
        <vt:lpwstr/>
      </vt:variant>
      <vt:variant>
        <vt:lpwstr>_Toc62419217</vt:lpwstr>
      </vt:variant>
      <vt:variant>
        <vt:i4>1048634</vt:i4>
      </vt:variant>
      <vt:variant>
        <vt:i4>737</vt:i4>
      </vt:variant>
      <vt:variant>
        <vt:i4>0</vt:i4>
      </vt:variant>
      <vt:variant>
        <vt:i4>5</vt:i4>
      </vt:variant>
      <vt:variant>
        <vt:lpwstr/>
      </vt:variant>
      <vt:variant>
        <vt:lpwstr>_Toc62419216</vt:lpwstr>
      </vt:variant>
      <vt:variant>
        <vt:i4>1245242</vt:i4>
      </vt:variant>
      <vt:variant>
        <vt:i4>731</vt:i4>
      </vt:variant>
      <vt:variant>
        <vt:i4>0</vt:i4>
      </vt:variant>
      <vt:variant>
        <vt:i4>5</vt:i4>
      </vt:variant>
      <vt:variant>
        <vt:lpwstr/>
      </vt:variant>
      <vt:variant>
        <vt:lpwstr>_Toc62419215</vt:lpwstr>
      </vt:variant>
      <vt:variant>
        <vt:i4>1179706</vt:i4>
      </vt:variant>
      <vt:variant>
        <vt:i4>725</vt:i4>
      </vt:variant>
      <vt:variant>
        <vt:i4>0</vt:i4>
      </vt:variant>
      <vt:variant>
        <vt:i4>5</vt:i4>
      </vt:variant>
      <vt:variant>
        <vt:lpwstr/>
      </vt:variant>
      <vt:variant>
        <vt:lpwstr>_Toc62419214</vt:lpwstr>
      </vt:variant>
      <vt:variant>
        <vt:i4>1376314</vt:i4>
      </vt:variant>
      <vt:variant>
        <vt:i4>719</vt:i4>
      </vt:variant>
      <vt:variant>
        <vt:i4>0</vt:i4>
      </vt:variant>
      <vt:variant>
        <vt:i4>5</vt:i4>
      </vt:variant>
      <vt:variant>
        <vt:lpwstr/>
      </vt:variant>
      <vt:variant>
        <vt:lpwstr>_Toc62419213</vt:lpwstr>
      </vt:variant>
      <vt:variant>
        <vt:i4>1310778</vt:i4>
      </vt:variant>
      <vt:variant>
        <vt:i4>713</vt:i4>
      </vt:variant>
      <vt:variant>
        <vt:i4>0</vt:i4>
      </vt:variant>
      <vt:variant>
        <vt:i4>5</vt:i4>
      </vt:variant>
      <vt:variant>
        <vt:lpwstr/>
      </vt:variant>
      <vt:variant>
        <vt:lpwstr>_Toc62419212</vt:lpwstr>
      </vt:variant>
      <vt:variant>
        <vt:i4>1507386</vt:i4>
      </vt:variant>
      <vt:variant>
        <vt:i4>707</vt:i4>
      </vt:variant>
      <vt:variant>
        <vt:i4>0</vt:i4>
      </vt:variant>
      <vt:variant>
        <vt:i4>5</vt:i4>
      </vt:variant>
      <vt:variant>
        <vt:lpwstr/>
      </vt:variant>
      <vt:variant>
        <vt:lpwstr>_Toc62419211</vt:lpwstr>
      </vt:variant>
      <vt:variant>
        <vt:i4>1441850</vt:i4>
      </vt:variant>
      <vt:variant>
        <vt:i4>701</vt:i4>
      </vt:variant>
      <vt:variant>
        <vt:i4>0</vt:i4>
      </vt:variant>
      <vt:variant>
        <vt:i4>5</vt:i4>
      </vt:variant>
      <vt:variant>
        <vt:lpwstr/>
      </vt:variant>
      <vt:variant>
        <vt:lpwstr>_Toc62419210</vt:lpwstr>
      </vt:variant>
      <vt:variant>
        <vt:i4>2031675</vt:i4>
      </vt:variant>
      <vt:variant>
        <vt:i4>695</vt:i4>
      </vt:variant>
      <vt:variant>
        <vt:i4>0</vt:i4>
      </vt:variant>
      <vt:variant>
        <vt:i4>5</vt:i4>
      </vt:variant>
      <vt:variant>
        <vt:lpwstr/>
      </vt:variant>
      <vt:variant>
        <vt:lpwstr>_Toc62419209</vt:lpwstr>
      </vt:variant>
      <vt:variant>
        <vt:i4>1966139</vt:i4>
      </vt:variant>
      <vt:variant>
        <vt:i4>689</vt:i4>
      </vt:variant>
      <vt:variant>
        <vt:i4>0</vt:i4>
      </vt:variant>
      <vt:variant>
        <vt:i4>5</vt:i4>
      </vt:variant>
      <vt:variant>
        <vt:lpwstr/>
      </vt:variant>
      <vt:variant>
        <vt:lpwstr>_Toc62419208</vt:lpwstr>
      </vt:variant>
      <vt:variant>
        <vt:i4>1114171</vt:i4>
      </vt:variant>
      <vt:variant>
        <vt:i4>683</vt:i4>
      </vt:variant>
      <vt:variant>
        <vt:i4>0</vt:i4>
      </vt:variant>
      <vt:variant>
        <vt:i4>5</vt:i4>
      </vt:variant>
      <vt:variant>
        <vt:lpwstr/>
      </vt:variant>
      <vt:variant>
        <vt:lpwstr>_Toc62419207</vt:lpwstr>
      </vt:variant>
      <vt:variant>
        <vt:i4>1048635</vt:i4>
      </vt:variant>
      <vt:variant>
        <vt:i4>677</vt:i4>
      </vt:variant>
      <vt:variant>
        <vt:i4>0</vt:i4>
      </vt:variant>
      <vt:variant>
        <vt:i4>5</vt:i4>
      </vt:variant>
      <vt:variant>
        <vt:lpwstr/>
      </vt:variant>
      <vt:variant>
        <vt:lpwstr>_Toc62419206</vt:lpwstr>
      </vt:variant>
      <vt:variant>
        <vt:i4>1245243</vt:i4>
      </vt:variant>
      <vt:variant>
        <vt:i4>671</vt:i4>
      </vt:variant>
      <vt:variant>
        <vt:i4>0</vt:i4>
      </vt:variant>
      <vt:variant>
        <vt:i4>5</vt:i4>
      </vt:variant>
      <vt:variant>
        <vt:lpwstr/>
      </vt:variant>
      <vt:variant>
        <vt:lpwstr>_Toc62419205</vt:lpwstr>
      </vt:variant>
      <vt:variant>
        <vt:i4>1179707</vt:i4>
      </vt:variant>
      <vt:variant>
        <vt:i4>665</vt:i4>
      </vt:variant>
      <vt:variant>
        <vt:i4>0</vt:i4>
      </vt:variant>
      <vt:variant>
        <vt:i4>5</vt:i4>
      </vt:variant>
      <vt:variant>
        <vt:lpwstr/>
      </vt:variant>
      <vt:variant>
        <vt:lpwstr>_Toc62419204</vt:lpwstr>
      </vt:variant>
      <vt:variant>
        <vt:i4>1376315</vt:i4>
      </vt:variant>
      <vt:variant>
        <vt:i4>659</vt:i4>
      </vt:variant>
      <vt:variant>
        <vt:i4>0</vt:i4>
      </vt:variant>
      <vt:variant>
        <vt:i4>5</vt:i4>
      </vt:variant>
      <vt:variant>
        <vt:lpwstr/>
      </vt:variant>
      <vt:variant>
        <vt:lpwstr>_Toc62419203</vt:lpwstr>
      </vt:variant>
      <vt:variant>
        <vt:i4>1310779</vt:i4>
      </vt:variant>
      <vt:variant>
        <vt:i4>653</vt:i4>
      </vt:variant>
      <vt:variant>
        <vt:i4>0</vt:i4>
      </vt:variant>
      <vt:variant>
        <vt:i4>5</vt:i4>
      </vt:variant>
      <vt:variant>
        <vt:lpwstr/>
      </vt:variant>
      <vt:variant>
        <vt:lpwstr>_Toc62419202</vt:lpwstr>
      </vt:variant>
      <vt:variant>
        <vt:i4>1507387</vt:i4>
      </vt:variant>
      <vt:variant>
        <vt:i4>647</vt:i4>
      </vt:variant>
      <vt:variant>
        <vt:i4>0</vt:i4>
      </vt:variant>
      <vt:variant>
        <vt:i4>5</vt:i4>
      </vt:variant>
      <vt:variant>
        <vt:lpwstr/>
      </vt:variant>
      <vt:variant>
        <vt:lpwstr>_Toc62419201</vt:lpwstr>
      </vt:variant>
      <vt:variant>
        <vt:i4>1441851</vt:i4>
      </vt:variant>
      <vt:variant>
        <vt:i4>641</vt:i4>
      </vt:variant>
      <vt:variant>
        <vt:i4>0</vt:i4>
      </vt:variant>
      <vt:variant>
        <vt:i4>5</vt:i4>
      </vt:variant>
      <vt:variant>
        <vt:lpwstr/>
      </vt:variant>
      <vt:variant>
        <vt:lpwstr>_Toc62419200</vt:lpwstr>
      </vt:variant>
      <vt:variant>
        <vt:i4>1835058</vt:i4>
      </vt:variant>
      <vt:variant>
        <vt:i4>635</vt:i4>
      </vt:variant>
      <vt:variant>
        <vt:i4>0</vt:i4>
      </vt:variant>
      <vt:variant>
        <vt:i4>5</vt:i4>
      </vt:variant>
      <vt:variant>
        <vt:lpwstr/>
      </vt:variant>
      <vt:variant>
        <vt:lpwstr>_Toc62419199</vt:lpwstr>
      </vt:variant>
      <vt:variant>
        <vt:i4>1900594</vt:i4>
      </vt:variant>
      <vt:variant>
        <vt:i4>629</vt:i4>
      </vt:variant>
      <vt:variant>
        <vt:i4>0</vt:i4>
      </vt:variant>
      <vt:variant>
        <vt:i4>5</vt:i4>
      </vt:variant>
      <vt:variant>
        <vt:lpwstr/>
      </vt:variant>
      <vt:variant>
        <vt:lpwstr>_Toc62419198</vt:lpwstr>
      </vt:variant>
      <vt:variant>
        <vt:i4>1179698</vt:i4>
      </vt:variant>
      <vt:variant>
        <vt:i4>623</vt:i4>
      </vt:variant>
      <vt:variant>
        <vt:i4>0</vt:i4>
      </vt:variant>
      <vt:variant>
        <vt:i4>5</vt:i4>
      </vt:variant>
      <vt:variant>
        <vt:lpwstr/>
      </vt:variant>
      <vt:variant>
        <vt:lpwstr>_Toc62419197</vt:lpwstr>
      </vt:variant>
      <vt:variant>
        <vt:i4>1245234</vt:i4>
      </vt:variant>
      <vt:variant>
        <vt:i4>617</vt:i4>
      </vt:variant>
      <vt:variant>
        <vt:i4>0</vt:i4>
      </vt:variant>
      <vt:variant>
        <vt:i4>5</vt:i4>
      </vt:variant>
      <vt:variant>
        <vt:lpwstr/>
      </vt:variant>
      <vt:variant>
        <vt:lpwstr>_Toc62419196</vt:lpwstr>
      </vt:variant>
      <vt:variant>
        <vt:i4>1048626</vt:i4>
      </vt:variant>
      <vt:variant>
        <vt:i4>611</vt:i4>
      </vt:variant>
      <vt:variant>
        <vt:i4>0</vt:i4>
      </vt:variant>
      <vt:variant>
        <vt:i4>5</vt:i4>
      </vt:variant>
      <vt:variant>
        <vt:lpwstr/>
      </vt:variant>
      <vt:variant>
        <vt:lpwstr>_Toc62419195</vt:lpwstr>
      </vt:variant>
      <vt:variant>
        <vt:i4>1114162</vt:i4>
      </vt:variant>
      <vt:variant>
        <vt:i4>605</vt:i4>
      </vt:variant>
      <vt:variant>
        <vt:i4>0</vt:i4>
      </vt:variant>
      <vt:variant>
        <vt:i4>5</vt:i4>
      </vt:variant>
      <vt:variant>
        <vt:lpwstr/>
      </vt:variant>
      <vt:variant>
        <vt:lpwstr>_Toc62419194</vt:lpwstr>
      </vt:variant>
      <vt:variant>
        <vt:i4>1441842</vt:i4>
      </vt:variant>
      <vt:variant>
        <vt:i4>599</vt:i4>
      </vt:variant>
      <vt:variant>
        <vt:i4>0</vt:i4>
      </vt:variant>
      <vt:variant>
        <vt:i4>5</vt:i4>
      </vt:variant>
      <vt:variant>
        <vt:lpwstr/>
      </vt:variant>
      <vt:variant>
        <vt:lpwstr>_Toc62419193</vt:lpwstr>
      </vt:variant>
      <vt:variant>
        <vt:i4>1507378</vt:i4>
      </vt:variant>
      <vt:variant>
        <vt:i4>593</vt:i4>
      </vt:variant>
      <vt:variant>
        <vt:i4>0</vt:i4>
      </vt:variant>
      <vt:variant>
        <vt:i4>5</vt:i4>
      </vt:variant>
      <vt:variant>
        <vt:lpwstr/>
      </vt:variant>
      <vt:variant>
        <vt:lpwstr>_Toc62419192</vt:lpwstr>
      </vt:variant>
      <vt:variant>
        <vt:i4>1310770</vt:i4>
      </vt:variant>
      <vt:variant>
        <vt:i4>587</vt:i4>
      </vt:variant>
      <vt:variant>
        <vt:i4>0</vt:i4>
      </vt:variant>
      <vt:variant>
        <vt:i4>5</vt:i4>
      </vt:variant>
      <vt:variant>
        <vt:lpwstr/>
      </vt:variant>
      <vt:variant>
        <vt:lpwstr>_Toc62419191</vt:lpwstr>
      </vt:variant>
      <vt:variant>
        <vt:i4>1376306</vt:i4>
      </vt:variant>
      <vt:variant>
        <vt:i4>581</vt:i4>
      </vt:variant>
      <vt:variant>
        <vt:i4>0</vt:i4>
      </vt:variant>
      <vt:variant>
        <vt:i4>5</vt:i4>
      </vt:variant>
      <vt:variant>
        <vt:lpwstr/>
      </vt:variant>
      <vt:variant>
        <vt:lpwstr>_Toc62419190</vt:lpwstr>
      </vt:variant>
      <vt:variant>
        <vt:i4>1835059</vt:i4>
      </vt:variant>
      <vt:variant>
        <vt:i4>575</vt:i4>
      </vt:variant>
      <vt:variant>
        <vt:i4>0</vt:i4>
      </vt:variant>
      <vt:variant>
        <vt:i4>5</vt:i4>
      </vt:variant>
      <vt:variant>
        <vt:lpwstr/>
      </vt:variant>
      <vt:variant>
        <vt:lpwstr>_Toc62419189</vt:lpwstr>
      </vt:variant>
      <vt:variant>
        <vt:i4>1900595</vt:i4>
      </vt:variant>
      <vt:variant>
        <vt:i4>569</vt:i4>
      </vt:variant>
      <vt:variant>
        <vt:i4>0</vt:i4>
      </vt:variant>
      <vt:variant>
        <vt:i4>5</vt:i4>
      </vt:variant>
      <vt:variant>
        <vt:lpwstr/>
      </vt:variant>
      <vt:variant>
        <vt:lpwstr>_Toc62419188</vt:lpwstr>
      </vt:variant>
      <vt:variant>
        <vt:i4>1179699</vt:i4>
      </vt:variant>
      <vt:variant>
        <vt:i4>563</vt:i4>
      </vt:variant>
      <vt:variant>
        <vt:i4>0</vt:i4>
      </vt:variant>
      <vt:variant>
        <vt:i4>5</vt:i4>
      </vt:variant>
      <vt:variant>
        <vt:lpwstr/>
      </vt:variant>
      <vt:variant>
        <vt:lpwstr>_Toc62419187</vt:lpwstr>
      </vt:variant>
      <vt:variant>
        <vt:i4>1245235</vt:i4>
      </vt:variant>
      <vt:variant>
        <vt:i4>557</vt:i4>
      </vt:variant>
      <vt:variant>
        <vt:i4>0</vt:i4>
      </vt:variant>
      <vt:variant>
        <vt:i4>5</vt:i4>
      </vt:variant>
      <vt:variant>
        <vt:lpwstr/>
      </vt:variant>
      <vt:variant>
        <vt:lpwstr>_Toc62419186</vt:lpwstr>
      </vt:variant>
      <vt:variant>
        <vt:i4>1048627</vt:i4>
      </vt:variant>
      <vt:variant>
        <vt:i4>551</vt:i4>
      </vt:variant>
      <vt:variant>
        <vt:i4>0</vt:i4>
      </vt:variant>
      <vt:variant>
        <vt:i4>5</vt:i4>
      </vt:variant>
      <vt:variant>
        <vt:lpwstr/>
      </vt:variant>
      <vt:variant>
        <vt:lpwstr>_Toc62419185</vt:lpwstr>
      </vt:variant>
      <vt:variant>
        <vt:i4>1114163</vt:i4>
      </vt:variant>
      <vt:variant>
        <vt:i4>545</vt:i4>
      </vt:variant>
      <vt:variant>
        <vt:i4>0</vt:i4>
      </vt:variant>
      <vt:variant>
        <vt:i4>5</vt:i4>
      </vt:variant>
      <vt:variant>
        <vt:lpwstr/>
      </vt:variant>
      <vt:variant>
        <vt:lpwstr>_Toc62419184</vt:lpwstr>
      </vt:variant>
      <vt:variant>
        <vt:i4>1441843</vt:i4>
      </vt:variant>
      <vt:variant>
        <vt:i4>539</vt:i4>
      </vt:variant>
      <vt:variant>
        <vt:i4>0</vt:i4>
      </vt:variant>
      <vt:variant>
        <vt:i4>5</vt:i4>
      </vt:variant>
      <vt:variant>
        <vt:lpwstr/>
      </vt:variant>
      <vt:variant>
        <vt:lpwstr>_Toc62419183</vt:lpwstr>
      </vt:variant>
      <vt:variant>
        <vt:i4>1507379</vt:i4>
      </vt:variant>
      <vt:variant>
        <vt:i4>533</vt:i4>
      </vt:variant>
      <vt:variant>
        <vt:i4>0</vt:i4>
      </vt:variant>
      <vt:variant>
        <vt:i4>5</vt:i4>
      </vt:variant>
      <vt:variant>
        <vt:lpwstr/>
      </vt:variant>
      <vt:variant>
        <vt:lpwstr>_Toc62419182</vt:lpwstr>
      </vt:variant>
      <vt:variant>
        <vt:i4>1310771</vt:i4>
      </vt:variant>
      <vt:variant>
        <vt:i4>527</vt:i4>
      </vt:variant>
      <vt:variant>
        <vt:i4>0</vt:i4>
      </vt:variant>
      <vt:variant>
        <vt:i4>5</vt:i4>
      </vt:variant>
      <vt:variant>
        <vt:lpwstr/>
      </vt:variant>
      <vt:variant>
        <vt:lpwstr>_Toc62419181</vt:lpwstr>
      </vt:variant>
      <vt:variant>
        <vt:i4>1376307</vt:i4>
      </vt:variant>
      <vt:variant>
        <vt:i4>521</vt:i4>
      </vt:variant>
      <vt:variant>
        <vt:i4>0</vt:i4>
      </vt:variant>
      <vt:variant>
        <vt:i4>5</vt:i4>
      </vt:variant>
      <vt:variant>
        <vt:lpwstr/>
      </vt:variant>
      <vt:variant>
        <vt:lpwstr>_Toc62419180</vt:lpwstr>
      </vt:variant>
      <vt:variant>
        <vt:i4>1835068</vt:i4>
      </vt:variant>
      <vt:variant>
        <vt:i4>515</vt:i4>
      </vt:variant>
      <vt:variant>
        <vt:i4>0</vt:i4>
      </vt:variant>
      <vt:variant>
        <vt:i4>5</vt:i4>
      </vt:variant>
      <vt:variant>
        <vt:lpwstr/>
      </vt:variant>
      <vt:variant>
        <vt:lpwstr>_Toc62419179</vt:lpwstr>
      </vt:variant>
      <vt:variant>
        <vt:i4>1900604</vt:i4>
      </vt:variant>
      <vt:variant>
        <vt:i4>509</vt:i4>
      </vt:variant>
      <vt:variant>
        <vt:i4>0</vt:i4>
      </vt:variant>
      <vt:variant>
        <vt:i4>5</vt:i4>
      </vt:variant>
      <vt:variant>
        <vt:lpwstr/>
      </vt:variant>
      <vt:variant>
        <vt:lpwstr>_Toc62419178</vt:lpwstr>
      </vt:variant>
      <vt:variant>
        <vt:i4>1179708</vt:i4>
      </vt:variant>
      <vt:variant>
        <vt:i4>503</vt:i4>
      </vt:variant>
      <vt:variant>
        <vt:i4>0</vt:i4>
      </vt:variant>
      <vt:variant>
        <vt:i4>5</vt:i4>
      </vt:variant>
      <vt:variant>
        <vt:lpwstr/>
      </vt:variant>
      <vt:variant>
        <vt:lpwstr>_Toc62419177</vt:lpwstr>
      </vt:variant>
      <vt:variant>
        <vt:i4>1245244</vt:i4>
      </vt:variant>
      <vt:variant>
        <vt:i4>497</vt:i4>
      </vt:variant>
      <vt:variant>
        <vt:i4>0</vt:i4>
      </vt:variant>
      <vt:variant>
        <vt:i4>5</vt:i4>
      </vt:variant>
      <vt:variant>
        <vt:lpwstr/>
      </vt:variant>
      <vt:variant>
        <vt:lpwstr>_Toc62419176</vt:lpwstr>
      </vt:variant>
      <vt:variant>
        <vt:i4>1048636</vt:i4>
      </vt:variant>
      <vt:variant>
        <vt:i4>491</vt:i4>
      </vt:variant>
      <vt:variant>
        <vt:i4>0</vt:i4>
      </vt:variant>
      <vt:variant>
        <vt:i4>5</vt:i4>
      </vt:variant>
      <vt:variant>
        <vt:lpwstr/>
      </vt:variant>
      <vt:variant>
        <vt:lpwstr>_Toc62419175</vt:lpwstr>
      </vt:variant>
      <vt:variant>
        <vt:i4>1114172</vt:i4>
      </vt:variant>
      <vt:variant>
        <vt:i4>485</vt:i4>
      </vt:variant>
      <vt:variant>
        <vt:i4>0</vt:i4>
      </vt:variant>
      <vt:variant>
        <vt:i4>5</vt:i4>
      </vt:variant>
      <vt:variant>
        <vt:lpwstr/>
      </vt:variant>
      <vt:variant>
        <vt:lpwstr>_Toc62419174</vt:lpwstr>
      </vt:variant>
      <vt:variant>
        <vt:i4>1441852</vt:i4>
      </vt:variant>
      <vt:variant>
        <vt:i4>479</vt:i4>
      </vt:variant>
      <vt:variant>
        <vt:i4>0</vt:i4>
      </vt:variant>
      <vt:variant>
        <vt:i4>5</vt:i4>
      </vt:variant>
      <vt:variant>
        <vt:lpwstr/>
      </vt:variant>
      <vt:variant>
        <vt:lpwstr>_Toc62419173</vt:lpwstr>
      </vt:variant>
      <vt:variant>
        <vt:i4>1507388</vt:i4>
      </vt:variant>
      <vt:variant>
        <vt:i4>473</vt:i4>
      </vt:variant>
      <vt:variant>
        <vt:i4>0</vt:i4>
      </vt:variant>
      <vt:variant>
        <vt:i4>5</vt:i4>
      </vt:variant>
      <vt:variant>
        <vt:lpwstr/>
      </vt:variant>
      <vt:variant>
        <vt:lpwstr>_Toc62419172</vt:lpwstr>
      </vt:variant>
      <vt:variant>
        <vt:i4>1310780</vt:i4>
      </vt:variant>
      <vt:variant>
        <vt:i4>467</vt:i4>
      </vt:variant>
      <vt:variant>
        <vt:i4>0</vt:i4>
      </vt:variant>
      <vt:variant>
        <vt:i4>5</vt:i4>
      </vt:variant>
      <vt:variant>
        <vt:lpwstr/>
      </vt:variant>
      <vt:variant>
        <vt:lpwstr>_Toc62419171</vt:lpwstr>
      </vt:variant>
      <vt:variant>
        <vt:i4>1376316</vt:i4>
      </vt:variant>
      <vt:variant>
        <vt:i4>461</vt:i4>
      </vt:variant>
      <vt:variant>
        <vt:i4>0</vt:i4>
      </vt:variant>
      <vt:variant>
        <vt:i4>5</vt:i4>
      </vt:variant>
      <vt:variant>
        <vt:lpwstr/>
      </vt:variant>
      <vt:variant>
        <vt:lpwstr>_Toc62419170</vt:lpwstr>
      </vt:variant>
      <vt:variant>
        <vt:i4>1835069</vt:i4>
      </vt:variant>
      <vt:variant>
        <vt:i4>455</vt:i4>
      </vt:variant>
      <vt:variant>
        <vt:i4>0</vt:i4>
      </vt:variant>
      <vt:variant>
        <vt:i4>5</vt:i4>
      </vt:variant>
      <vt:variant>
        <vt:lpwstr/>
      </vt:variant>
      <vt:variant>
        <vt:lpwstr>_Toc62419169</vt:lpwstr>
      </vt:variant>
      <vt:variant>
        <vt:i4>1900605</vt:i4>
      </vt:variant>
      <vt:variant>
        <vt:i4>449</vt:i4>
      </vt:variant>
      <vt:variant>
        <vt:i4>0</vt:i4>
      </vt:variant>
      <vt:variant>
        <vt:i4>5</vt:i4>
      </vt:variant>
      <vt:variant>
        <vt:lpwstr/>
      </vt:variant>
      <vt:variant>
        <vt:lpwstr>_Toc62419168</vt:lpwstr>
      </vt:variant>
      <vt:variant>
        <vt:i4>1048637</vt:i4>
      </vt:variant>
      <vt:variant>
        <vt:i4>440</vt:i4>
      </vt:variant>
      <vt:variant>
        <vt:i4>0</vt:i4>
      </vt:variant>
      <vt:variant>
        <vt:i4>5</vt:i4>
      </vt:variant>
      <vt:variant>
        <vt:lpwstr/>
      </vt:variant>
      <vt:variant>
        <vt:lpwstr>_Toc62419367</vt:lpwstr>
      </vt:variant>
      <vt:variant>
        <vt:i4>1114173</vt:i4>
      </vt:variant>
      <vt:variant>
        <vt:i4>434</vt:i4>
      </vt:variant>
      <vt:variant>
        <vt:i4>0</vt:i4>
      </vt:variant>
      <vt:variant>
        <vt:i4>5</vt:i4>
      </vt:variant>
      <vt:variant>
        <vt:lpwstr/>
      </vt:variant>
      <vt:variant>
        <vt:lpwstr>_Toc62419366</vt:lpwstr>
      </vt:variant>
      <vt:variant>
        <vt:i4>1179709</vt:i4>
      </vt:variant>
      <vt:variant>
        <vt:i4>428</vt:i4>
      </vt:variant>
      <vt:variant>
        <vt:i4>0</vt:i4>
      </vt:variant>
      <vt:variant>
        <vt:i4>5</vt:i4>
      </vt:variant>
      <vt:variant>
        <vt:lpwstr/>
      </vt:variant>
      <vt:variant>
        <vt:lpwstr>_Toc62419365</vt:lpwstr>
      </vt:variant>
      <vt:variant>
        <vt:i4>1245245</vt:i4>
      </vt:variant>
      <vt:variant>
        <vt:i4>422</vt:i4>
      </vt:variant>
      <vt:variant>
        <vt:i4>0</vt:i4>
      </vt:variant>
      <vt:variant>
        <vt:i4>5</vt:i4>
      </vt:variant>
      <vt:variant>
        <vt:lpwstr/>
      </vt:variant>
      <vt:variant>
        <vt:lpwstr>_Toc62419364</vt:lpwstr>
      </vt:variant>
      <vt:variant>
        <vt:i4>1310781</vt:i4>
      </vt:variant>
      <vt:variant>
        <vt:i4>416</vt:i4>
      </vt:variant>
      <vt:variant>
        <vt:i4>0</vt:i4>
      </vt:variant>
      <vt:variant>
        <vt:i4>5</vt:i4>
      </vt:variant>
      <vt:variant>
        <vt:lpwstr/>
      </vt:variant>
      <vt:variant>
        <vt:lpwstr>_Toc62419363</vt:lpwstr>
      </vt:variant>
      <vt:variant>
        <vt:i4>1376317</vt:i4>
      </vt:variant>
      <vt:variant>
        <vt:i4>410</vt:i4>
      </vt:variant>
      <vt:variant>
        <vt:i4>0</vt:i4>
      </vt:variant>
      <vt:variant>
        <vt:i4>5</vt:i4>
      </vt:variant>
      <vt:variant>
        <vt:lpwstr/>
      </vt:variant>
      <vt:variant>
        <vt:lpwstr>_Toc62419362</vt:lpwstr>
      </vt:variant>
      <vt:variant>
        <vt:i4>1441853</vt:i4>
      </vt:variant>
      <vt:variant>
        <vt:i4>404</vt:i4>
      </vt:variant>
      <vt:variant>
        <vt:i4>0</vt:i4>
      </vt:variant>
      <vt:variant>
        <vt:i4>5</vt:i4>
      </vt:variant>
      <vt:variant>
        <vt:lpwstr/>
      </vt:variant>
      <vt:variant>
        <vt:lpwstr>_Toc62419361</vt:lpwstr>
      </vt:variant>
      <vt:variant>
        <vt:i4>1507389</vt:i4>
      </vt:variant>
      <vt:variant>
        <vt:i4>398</vt:i4>
      </vt:variant>
      <vt:variant>
        <vt:i4>0</vt:i4>
      </vt:variant>
      <vt:variant>
        <vt:i4>5</vt:i4>
      </vt:variant>
      <vt:variant>
        <vt:lpwstr/>
      </vt:variant>
      <vt:variant>
        <vt:lpwstr>_Toc62419360</vt:lpwstr>
      </vt:variant>
      <vt:variant>
        <vt:i4>1966142</vt:i4>
      </vt:variant>
      <vt:variant>
        <vt:i4>392</vt:i4>
      </vt:variant>
      <vt:variant>
        <vt:i4>0</vt:i4>
      </vt:variant>
      <vt:variant>
        <vt:i4>5</vt:i4>
      </vt:variant>
      <vt:variant>
        <vt:lpwstr/>
      </vt:variant>
      <vt:variant>
        <vt:lpwstr>_Toc62419359</vt:lpwstr>
      </vt:variant>
      <vt:variant>
        <vt:i4>2031678</vt:i4>
      </vt:variant>
      <vt:variant>
        <vt:i4>386</vt:i4>
      </vt:variant>
      <vt:variant>
        <vt:i4>0</vt:i4>
      </vt:variant>
      <vt:variant>
        <vt:i4>5</vt:i4>
      </vt:variant>
      <vt:variant>
        <vt:lpwstr/>
      </vt:variant>
      <vt:variant>
        <vt:lpwstr>_Toc62419358</vt:lpwstr>
      </vt:variant>
      <vt:variant>
        <vt:i4>1048638</vt:i4>
      </vt:variant>
      <vt:variant>
        <vt:i4>380</vt:i4>
      </vt:variant>
      <vt:variant>
        <vt:i4>0</vt:i4>
      </vt:variant>
      <vt:variant>
        <vt:i4>5</vt:i4>
      </vt:variant>
      <vt:variant>
        <vt:lpwstr/>
      </vt:variant>
      <vt:variant>
        <vt:lpwstr>_Toc62419357</vt:lpwstr>
      </vt:variant>
      <vt:variant>
        <vt:i4>1114174</vt:i4>
      </vt:variant>
      <vt:variant>
        <vt:i4>374</vt:i4>
      </vt:variant>
      <vt:variant>
        <vt:i4>0</vt:i4>
      </vt:variant>
      <vt:variant>
        <vt:i4>5</vt:i4>
      </vt:variant>
      <vt:variant>
        <vt:lpwstr/>
      </vt:variant>
      <vt:variant>
        <vt:lpwstr>_Toc62419356</vt:lpwstr>
      </vt:variant>
      <vt:variant>
        <vt:i4>1179710</vt:i4>
      </vt:variant>
      <vt:variant>
        <vt:i4>368</vt:i4>
      </vt:variant>
      <vt:variant>
        <vt:i4>0</vt:i4>
      </vt:variant>
      <vt:variant>
        <vt:i4>5</vt:i4>
      </vt:variant>
      <vt:variant>
        <vt:lpwstr/>
      </vt:variant>
      <vt:variant>
        <vt:lpwstr>_Toc62419355</vt:lpwstr>
      </vt:variant>
      <vt:variant>
        <vt:i4>1245246</vt:i4>
      </vt:variant>
      <vt:variant>
        <vt:i4>362</vt:i4>
      </vt:variant>
      <vt:variant>
        <vt:i4>0</vt:i4>
      </vt:variant>
      <vt:variant>
        <vt:i4>5</vt:i4>
      </vt:variant>
      <vt:variant>
        <vt:lpwstr/>
      </vt:variant>
      <vt:variant>
        <vt:lpwstr>_Toc62419354</vt:lpwstr>
      </vt:variant>
      <vt:variant>
        <vt:i4>1310782</vt:i4>
      </vt:variant>
      <vt:variant>
        <vt:i4>356</vt:i4>
      </vt:variant>
      <vt:variant>
        <vt:i4>0</vt:i4>
      </vt:variant>
      <vt:variant>
        <vt:i4>5</vt:i4>
      </vt:variant>
      <vt:variant>
        <vt:lpwstr/>
      </vt:variant>
      <vt:variant>
        <vt:lpwstr>_Toc62419353</vt:lpwstr>
      </vt:variant>
      <vt:variant>
        <vt:i4>1376318</vt:i4>
      </vt:variant>
      <vt:variant>
        <vt:i4>350</vt:i4>
      </vt:variant>
      <vt:variant>
        <vt:i4>0</vt:i4>
      </vt:variant>
      <vt:variant>
        <vt:i4>5</vt:i4>
      </vt:variant>
      <vt:variant>
        <vt:lpwstr/>
      </vt:variant>
      <vt:variant>
        <vt:lpwstr>_Toc62419352</vt:lpwstr>
      </vt:variant>
      <vt:variant>
        <vt:i4>1441854</vt:i4>
      </vt:variant>
      <vt:variant>
        <vt:i4>344</vt:i4>
      </vt:variant>
      <vt:variant>
        <vt:i4>0</vt:i4>
      </vt:variant>
      <vt:variant>
        <vt:i4>5</vt:i4>
      </vt:variant>
      <vt:variant>
        <vt:lpwstr/>
      </vt:variant>
      <vt:variant>
        <vt:lpwstr>_Toc62419351</vt:lpwstr>
      </vt:variant>
      <vt:variant>
        <vt:i4>1507390</vt:i4>
      </vt:variant>
      <vt:variant>
        <vt:i4>338</vt:i4>
      </vt:variant>
      <vt:variant>
        <vt:i4>0</vt:i4>
      </vt:variant>
      <vt:variant>
        <vt:i4>5</vt:i4>
      </vt:variant>
      <vt:variant>
        <vt:lpwstr/>
      </vt:variant>
      <vt:variant>
        <vt:lpwstr>_Toc62419350</vt:lpwstr>
      </vt:variant>
      <vt:variant>
        <vt:i4>1966143</vt:i4>
      </vt:variant>
      <vt:variant>
        <vt:i4>332</vt:i4>
      </vt:variant>
      <vt:variant>
        <vt:i4>0</vt:i4>
      </vt:variant>
      <vt:variant>
        <vt:i4>5</vt:i4>
      </vt:variant>
      <vt:variant>
        <vt:lpwstr/>
      </vt:variant>
      <vt:variant>
        <vt:lpwstr>_Toc62419349</vt:lpwstr>
      </vt:variant>
      <vt:variant>
        <vt:i4>2031679</vt:i4>
      </vt:variant>
      <vt:variant>
        <vt:i4>326</vt:i4>
      </vt:variant>
      <vt:variant>
        <vt:i4>0</vt:i4>
      </vt:variant>
      <vt:variant>
        <vt:i4>5</vt:i4>
      </vt:variant>
      <vt:variant>
        <vt:lpwstr/>
      </vt:variant>
      <vt:variant>
        <vt:lpwstr>_Toc62419348</vt:lpwstr>
      </vt:variant>
      <vt:variant>
        <vt:i4>1048639</vt:i4>
      </vt:variant>
      <vt:variant>
        <vt:i4>320</vt:i4>
      </vt:variant>
      <vt:variant>
        <vt:i4>0</vt:i4>
      </vt:variant>
      <vt:variant>
        <vt:i4>5</vt:i4>
      </vt:variant>
      <vt:variant>
        <vt:lpwstr/>
      </vt:variant>
      <vt:variant>
        <vt:lpwstr>_Toc62419347</vt:lpwstr>
      </vt:variant>
      <vt:variant>
        <vt:i4>1114175</vt:i4>
      </vt:variant>
      <vt:variant>
        <vt:i4>314</vt:i4>
      </vt:variant>
      <vt:variant>
        <vt:i4>0</vt:i4>
      </vt:variant>
      <vt:variant>
        <vt:i4>5</vt:i4>
      </vt:variant>
      <vt:variant>
        <vt:lpwstr/>
      </vt:variant>
      <vt:variant>
        <vt:lpwstr>_Toc62419346</vt:lpwstr>
      </vt:variant>
      <vt:variant>
        <vt:i4>1179711</vt:i4>
      </vt:variant>
      <vt:variant>
        <vt:i4>308</vt:i4>
      </vt:variant>
      <vt:variant>
        <vt:i4>0</vt:i4>
      </vt:variant>
      <vt:variant>
        <vt:i4>5</vt:i4>
      </vt:variant>
      <vt:variant>
        <vt:lpwstr/>
      </vt:variant>
      <vt:variant>
        <vt:lpwstr>_Toc62419345</vt:lpwstr>
      </vt:variant>
      <vt:variant>
        <vt:i4>1245247</vt:i4>
      </vt:variant>
      <vt:variant>
        <vt:i4>302</vt:i4>
      </vt:variant>
      <vt:variant>
        <vt:i4>0</vt:i4>
      </vt:variant>
      <vt:variant>
        <vt:i4>5</vt:i4>
      </vt:variant>
      <vt:variant>
        <vt:lpwstr/>
      </vt:variant>
      <vt:variant>
        <vt:lpwstr>_Toc62419344</vt:lpwstr>
      </vt:variant>
      <vt:variant>
        <vt:i4>1310783</vt:i4>
      </vt:variant>
      <vt:variant>
        <vt:i4>296</vt:i4>
      </vt:variant>
      <vt:variant>
        <vt:i4>0</vt:i4>
      </vt:variant>
      <vt:variant>
        <vt:i4>5</vt:i4>
      </vt:variant>
      <vt:variant>
        <vt:lpwstr/>
      </vt:variant>
      <vt:variant>
        <vt:lpwstr>_Toc62419343</vt:lpwstr>
      </vt:variant>
      <vt:variant>
        <vt:i4>1376319</vt:i4>
      </vt:variant>
      <vt:variant>
        <vt:i4>290</vt:i4>
      </vt:variant>
      <vt:variant>
        <vt:i4>0</vt:i4>
      </vt:variant>
      <vt:variant>
        <vt:i4>5</vt:i4>
      </vt:variant>
      <vt:variant>
        <vt:lpwstr/>
      </vt:variant>
      <vt:variant>
        <vt:lpwstr>_Toc62419342</vt:lpwstr>
      </vt:variant>
      <vt:variant>
        <vt:i4>1441855</vt:i4>
      </vt:variant>
      <vt:variant>
        <vt:i4>284</vt:i4>
      </vt:variant>
      <vt:variant>
        <vt:i4>0</vt:i4>
      </vt:variant>
      <vt:variant>
        <vt:i4>5</vt:i4>
      </vt:variant>
      <vt:variant>
        <vt:lpwstr/>
      </vt:variant>
      <vt:variant>
        <vt:lpwstr>_Toc62419341</vt:lpwstr>
      </vt:variant>
      <vt:variant>
        <vt:i4>1507391</vt:i4>
      </vt:variant>
      <vt:variant>
        <vt:i4>278</vt:i4>
      </vt:variant>
      <vt:variant>
        <vt:i4>0</vt:i4>
      </vt:variant>
      <vt:variant>
        <vt:i4>5</vt:i4>
      </vt:variant>
      <vt:variant>
        <vt:lpwstr/>
      </vt:variant>
      <vt:variant>
        <vt:lpwstr>_Toc62419340</vt:lpwstr>
      </vt:variant>
      <vt:variant>
        <vt:i4>1966136</vt:i4>
      </vt:variant>
      <vt:variant>
        <vt:i4>272</vt:i4>
      </vt:variant>
      <vt:variant>
        <vt:i4>0</vt:i4>
      </vt:variant>
      <vt:variant>
        <vt:i4>5</vt:i4>
      </vt:variant>
      <vt:variant>
        <vt:lpwstr/>
      </vt:variant>
      <vt:variant>
        <vt:lpwstr>_Toc62419339</vt:lpwstr>
      </vt:variant>
      <vt:variant>
        <vt:i4>2031672</vt:i4>
      </vt:variant>
      <vt:variant>
        <vt:i4>266</vt:i4>
      </vt:variant>
      <vt:variant>
        <vt:i4>0</vt:i4>
      </vt:variant>
      <vt:variant>
        <vt:i4>5</vt:i4>
      </vt:variant>
      <vt:variant>
        <vt:lpwstr/>
      </vt:variant>
      <vt:variant>
        <vt:lpwstr>_Toc62419338</vt:lpwstr>
      </vt:variant>
      <vt:variant>
        <vt:i4>1048632</vt:i4>
      </vt:variant>
      <vt:variant>
        <vt:i4>260</vt:i4>
      </vt:variant>
      <vt:variant>
        <vt:i4>0</vt:i4>
      </vt:variant>
      <vt:variant>
        <vt:i4>5</vt:i4>
      </vt:variant>
      <vt:variant>
        <vt:lpwstr/>
      </vt:variant>
      <vt:variant>
        <vt:lpwstr>_Toc62419337</vt:lpwstr>
      </vt:variant>
      <vt:variant>
        <vt:i4>1114168</vt:i4>
      </vt:variant>
      <vt:variant>
        <vt:i4>254</vt:i4>
      </vt:variant>
      <vt:variant>
        <vt:i4>0</vt:i4>
      </vt:variant>
      <vt:variant>
        <vt:i4>5</vt:i4>
      </vt:variant>
      <vt:variant>
        <vt:lpwstr/>
      </vt:variant>
      <vt:variant>
        <vt:lpwstr>_Toc62419336</vt:lpwstr>
      </vt:variant>
      <vt:variant>
        <vt:i4>1179704</vt:i4>
      </vt:variant>
      <vt:variant>
        <vt:i4>248</vt:i4>
      </vt:variant>
      <vt:variant>
        <vt:i4>0</vt:i4>
      </vt:variant>
      <vt:variant>
        <vt:i4>5</vt:i4>
      </vt:variant>
      <vt:variant>
        <vt:lpwstr/>
      </vt:variant>
      <vt:variant>
        <vt:lpwstr>_Toc62419335</vt:lpwstr>
      </vt:variant>
      <vt:variant>
        <vt:i4>1245240</vt:i4>
      </vt:variant>
      <vt:variant>
        <vt:i4>242</vt:i4>
      </vt:variant>
      <vt:variant>
        <vt:i4>0</vt:i4>
      </vt:variant>
      <vt:variant>
        <vt:i4>5</vt:i4>
      </vt:variant>
      <vt:variant>
        <vt:lpwstr/>
      </vt:variant>
      <vt:variant>
        <vt:lpwstr>_Toc62419334</vt:lpwstr>
      </vt:variant>
      <vt:variant>
        <vt:i4>1310776</vt:i4>
      </vt:variant>
      <vt:variant>
        <vt:i4>236</vt:i4>
      </vt:variant>
      <vt:variant>
        <vt:i4>0</vt:i4>
      </vt:variant>
      <vt:variant>
        <vt:i4>5</vt:i4>
      </vt:variant>
      <vt:variant>
        <vt:lpwstr/>
      </vt:variant>
      <vt:variant>
        <vt:lpwstr>_Toc62419333</vt:lpwstr>
      </vt:variant>
      <vt:variant>
        <vt:i4>1376312</vt:i4>
      </vt:variant>
      <vt:variant>
        <vt:i4>230</vt:i4>
      </vt:variant>
      <vt:variant>
        <vt:i4>0</vt:i4>
      </vt:variant>
      <vt:variant>
        <vt:i4>5</vt:i4>
      </vt:variant>
      <vt:variant>
        <vt:lpwstr/>
      </vt:variant>
      <vt:variant>
        <vt:lpwstr>_Toc62419332</vt:lpwstr>
      </vt:variant>
      <vt:variant>
        <vt:i4>1441848</vt:i4>
      </vt:variant>
      <vt:variant>
        <vt:i4>224</vt:i4>
      </vt:variant>
      <vt:variant>
        <vt:i4>0</vt:i4>
      </vt:variant>
      <vt:variant>
        <vt:i4>5</vt:i4>
      </vt:variant>
      <vt:variant>
        <vt:lpwstr/>
      </vt:variant>
      <vt:variant>
        <vt:lpwstr>_Toc62419331</vt:lpwstr>
      </vt:variant>
      <vt:variant>
        <vt:i4>1507384</vt:i4>
      </vt:variant>
      <vt:variant>
        <vt:i4>218</vt:i4>
      </vt:variant>
      <vt:variant>
        <vt:i4>0</vt:i4>
      </vt:variant>
      <vt:variant>
        <vt:i4>5</vt:i4>
      </vt:variant>
      <vt:variant>
        <vt:lpwstr/>
      </vt:variant>
      <vt:variant>
        <vt:lpwstr>_Toc62419330</vt:lpwstr>
      </vt:variant>
      <vt:variant>
        <vt:i4>1966137</vt:i4>
      </vt:variant>
      <vt:variant>
        <vt:i4>212</vt:i4>
      </vt:variant>
      <vt:variant>
        <vt:i4>0</vt:i4>
      </vt:variant>
      <vt:variant>
        <vt:i4>5</vt:i4>
      </vt:variant>
      <vt:variant>
        <vt:lpwstr/>
      </vt:variant>
      <vt:variant>
        <vt:lpwstr>_Toc62419329</vt:lpwstr>
      </vt:variant>
      <vt:variant>
        <vt:i4>2031673</vt:i4>
      </vt:variant>
      <vt:variant>
        <vt:i4>206</vt:i4>
      </vt:variant>
      <vt:variant>
        <vt:i4>0</vt:i4>
      </vt:variant>
      <vt:variant>
        <vt:i4>5</vt:i4>
      </vt:variant>
      <vt:variant>
        <vt:lpwstr/>
      </vt:variant>
      <vt:variant>
        <vt:lpwstr>_Toc62419328</vt:lpwstr>
      </vt:variant>
      <vt:variant>
        <vt:i4>1048633</vt:i4>
      </vt:variant>
      <vt:variant>
        <vt:i4>200</vt:i4>
      </vt:variant>
      <vt:variant>
        <vt:i4>0</vt:i4>
      </vt:variant>
      <vt:variant>
        <vt:i4>5</vt:i4>
      </vt:variant>
      <vt:variant>
        <vt:lpwstr/>
      </vt:variant>
      <vt:variant>
        <vt:lpwstr>_Toc62419327</vt:lpwstr>
      </vt:variant>
      <vt:variant>
        <vt:i4>1114169</vt:i4>
      </vt:variant>
      <vt:variant>
        <vt:i4>194</vt:i4>
      </vt:variant>
      <vt:variant>
        <vt:i4>0</vt:i4>
      </vt:variant>
      <vt:variant>
        <vt:i4>5</vt:i4>
      </vt:variant>
      <vt:variant>
        <vt:lpwstr/>
      </vt:variant>
      <vt:variant>
        <vt:lpwstr>_Toc62419326</vt:lpwstr>
      </vt:variant>
      <vt:variant>
        <vt:i4>1179705</vt:i4>
      </vt:variant>
      <vt:variant>
        <vt:i4>188</vt:i4>
      </vt:variant>
      <vt:variant>
        <vt:i4>0</vt:i4>
      </vt:variant>
      <vt:variant>
        <vt:i4>5</vt:i4>
      </vt:variant>
      <vt:variant>
        <vt:lpwstr/>
      </vt:variant>
      <vt:variant>
        <vt:lpwstr>_Toc62419325</vt:lpwstr>
      </vt:variant>
      <vt:variant>
        <vt:i4>1245241</vt:i4>
      </vt:variant>
      <vt:variant>
        <vt:i4>182</vt:i4>
      </vt:variant>
      <vt:variant>
        <vt:i4>0</vt:i4>
      </vt:variant>
      <vt:variant>
        <vt:i4>5</vt:i4>
      </vt:variant>
      <vt:variant>
        <vt:lpwstr/>
      </vt:variant>
      <vt:variant>
        <vt:lpwstr>_Toc62419324</vt:lpwstr>
      </vt:variant>
      <vt:variant>
        <vt:i4>1310777</vt:i4>
      </vt:variant>
      <vt:variant>
        <vt:i4>176</vt:i4>
      </vt:variant>
      <vt:variant>
        <vt:i4>0</vt:i4>
      </vt:variant>
      <vt:variant>
        <vt:i4>5</vt:i4>
      </vt:variant>
      <vt:variant>
        <vt:lpwstr/>
      </vt:variant>
      <vt:variant>
        <vt:lpwstr>_Toc62419323</vt:lpwstr>
      </vt:variant>
      <vt:variant>
        <vt:i4>1376313</vt:i4>
      </vt:variant>
      <vt:variant>
        <vt:i4>170</vt:i4>
      </vt:variant>
      <vt:variant>
        <vt:i4>0</vt:i4>
      </vt:variant>
      <vt:variant>
        <vt:i4>5</vt:i4>
      </vt:variant>
      <vt:variant>
        <vt:lpwstr/>
      </vt:variant>
      <vt:variant>
        <vt:lpwstr>_Toc62419322</vt:lpwstr>
      </vt:variant>
      <vt:variant>
        <vt:i4>1441849</vt:i4>
      </vt:variant>
      <vt:variant>
        <vt:i4>164</vt:i4>
      </vt:variant>
      <vt:variant>
        <vt:i4>0</vt:i4>
      </vt:variant>
      <vt:variant>
        <vt:i4>5</vt:i4>
      </vt:variant>
      <vt:variant>
        <vt:lpwstr/>
      </vt:variant>
      <vt:variant>
        <vt:lpwstr>_Toc62419321</vt:lpwstr>
      </vt:variant>
      <vt:variant>
        <vt:i4>1507385</vt:i4>
      </vt:variant>
      <vt:variant>
        <vt:i4>158</vt:i4>
      </vt:variant>
      <vt:variant>
        <vt:i4>0</vt:i4>
      </vt:variant>
      <vt:variant>
        <vt:i4>5</vt:i4>
      </vt:variant>
      <vt:variant>
        <vt:lpwstr/>
      </vt:variant>
      <vt:variant>
        <vt:lpwstr>_Toc62419320</vt:lpwstr>
      </vt:variant>
      <vt:variant>
        <vt:i4>1966138</vt:i4>
      </vt:variant>
      <vt:variant>
        <vt:i4>152</vt:i4>
      </vt:variant>
      <vt:variant>
        <vt:i4>0</vt:i4>
      </vt:variant>
      <vt:variant>
        <vt:i4>5</vt:i4>
      </vt:variant>
      <vt:variant>
        <vt:lpwstr/>
      </vt:variant>
      <vt:variant>
        <vt:lpwstr>_Toc62419319</vt:lpwstr>
      </vt:variant>
      <vt:variant>
        <vt:i4>2031674</vt:i4>
      </vt:variant>
      <vt:variant>
        <vt:i4>146</vt:i4>
      </vt:variant>
      <vt:variant>
        <vt:i4>0</vt:i4>
      </vt:variant>
      <vt:variant>
        <vt:i4>5</vt:i4>
      </vt:variant>
      <vt:variant>
        <vt:lpwstr/>
      </vt:variant>
      <vt:variant>
        <vt:lpwstr>_Toc62419318</vt:lpwstr>
      </vt:variant>
      <vt:variant>
        <vt:i4>1048634</vt:i4>
      </vt:variant>
      <vt:variant>
        <vt:i4>140</vt:i4>
      </vt:variant>
      <vt:variant>
        <vt:i4>0</vt:i4>
      </vt:variant>
      <vt:variant>
        <vt:i4>5</vt:i4>
      </vt:variant>
      <vt:variant>
        <vt:lpwstr/>
      </vt:variant>
      <vt:variant>
        <vt:lpwstr>_Toc62419317</vt:lpwstr>
      </vt:variant>
      <vt:variant>
        <vt:i4>1114170</vt:i4>
      </vt:variant>
      <vt:variant>
        <vt:i4>134</vt:i4>
      </vt:variant>
      <vt:variant>
        <vt:i4>0</vt:i4>
      </vt:variant>
      <vt:variant>
        <vt:i4>5</vt:i4>
      </vt:variant>
      <vt:variant>
        <vt:lpwstr/>
      </vt:variant>
      <vt:variant>
        <vt:lpwstr>_Toc62419316</vt:lpwstr>
      </vt:variant>
      <vt:variant>
        <vt:i4>1179706</vt:i4>
      </vt:variant>
      <vt:variant>
        <vt:i4>128</vt:i4>
      </vt:variant>
      <vt:variant>
        <vt:i4>0</vt:i4>
      </vt:variant>
      <vt:variant>
        <vt:i4>5</vt:i4>
      </vt:variant>
      <vt:variant>
        <vt:lpwstr/>
      </vt:variant>
      <vt:variant>
        <vt:lpwstr>_Toc62419315</vt:lpwstr>
      </vt:variant>
      <vt:variant>
        <vt:i4>1245242</vt:i4>
      </vt:variant>
      <vt:variant>
        <vt:i4>122</vt:i4>
      </vt:variant>
      <vt:variant>
        <vt:i4>0</vt:i4>
      </vt:variant>
      <vt:variant>
        <vt:i4>5</vt:i4>
      </vt:variant>
      <vt:variant>
        <vt:lpwstr/>
      </vt:variant>
      <vt:variant>
        <vt:lpwstr>_Toc62419314</vt:lpwstr>
      </vt:variant>
      <vt:variant>
        <vt:i4>1310778</vt:i4>
      </vt:variant>
      <vt:variant>
        <vt:i4>116</vt:i4>
      </vt:variant>
      <vt:variant>
        <vt:i4>0</vt:i4>
      </vt:variant>
      <vt:variant>
        <vt:i4>5</vt:i4>
      </vt:variant>
      <vt:variant>
        <vt:lpwstr/>
      </vt:variant>
      <vt:variant>
        <vt:lpwstr>_Toc62419313</vt:lpwstr>
      </vt:variant>
      <vt:variant>
        <vt:i4>1376314</vt:i4>
      </vt:variant>
      <vt:variant>
        <vt:i4>110</vt:i4>
      </vt:variant>
      <vt:variant>
        <vt:i4>0</vt:i4>
      </vt:variant>
      <vt:variant>
        <vt:i4>5</vt:i4>
      </vt:variant>
      <vt:variant>
        <vt:lpwstr/>
      </vt:variant>
      <vt:variant>
        <vt:lpwstr>_Toc62419312</vt:lpwstr>
      </vt:variant>
      <vt:variant>
        <vt:i4>1441850</vt:i4>
      </vt:variant>
      <vt:variant>
        <vt:i4>104</vt:i4>
      </vt:variant>
      <vt:variant>
        <vt:i4>0</vt:i4>
      </vt:variant>
      <vt:variant>
        <vt:i4>5</vt:i4>
      </vt:variant>
      <vt:variant>
        <vt:lpwstr/>
      </vt:variant>
      <vt:variant>
        <vt:lpwstr>_Toc62419311</vt:lpwstr>
      </vt:variant>
      <vt:variant>
        <vt:i4>1507386</vt:i4>
      </vt:variant>
      <vt:variant>
        <vt:i4>98</vt:i4>
      </vt:variant>
      <vt:variant>
        <vt:i4>0</vt:i4>
      </vt:variant>
      <vt:variant>
        <vt:i4>5</vt:i4>
      </vt:variant>
      <vt:variant>
        <vt:lpwstr/>
      </vt:variant>
      <vt:variant>
        <vt:lpwstr>_Toc62419310</vt:lpwstr>
      </vt:variant>
      <vt:variant>
        <vt:i4>1966139</vt:i4>
      </vt:variant>
      <vt:variant>
        <vt:i4>92</vt:i4>
      </vt:variant>
      <vt:variant>
        <vt:i4>0</vt:i4>
      </vt:variant>
      <vt:variant>
        <vt:i4>5</vt:i4>
      </vt:variant>
      <vt:variant>
        <vt:lpwstr/>
      </vt:variant>
      <vt:variant>
        <vt:lpwstr>_Toc62419309</vt:lpwstr>
      </vt:variant>
      <vt:variant>
        <vt:i4>2031675</vt:i4>
      </vt:variant>
      <vt:variant>
        <vt:i4>86</vt:i4>
      </vt:variant>
      <vt:variant>
        <vt:i4>0</vt:i4>
      </vt:variant>
      <vt:variant>
        <vt:i4>5</vt:i4>
      </vt:variant>
      <vt:variant>
        <vt:lpwstr/>
      </vt:variant>
      <vt:variant>
        <vt:lpwstr>_Toc62419308</vt:lpwstr>
      </vt:variant>
      <vt:variant>
        <vt:i4>1048635</vt:i4>
      </vt:variant>
      <vt:variant>
        <vt:i4>80</vt:i4>
      </vt:variant>
      <vt:variant>
        <vt:i4>0</vt:i4>
      </vt:variant>
      <vt:variant>
        <vt:i4>5</vt:i4>
      </vt:variant>
      <vt:variant>
        <vt:lpwstr/>
      </vt:variant>
      <vt:variant>
        <vt:lpwstr>_Toc62419307</vt:lpwstr>
      </vt:variant>
      <vt:variant>
        <vt:i4>1114171</vt:i4>
      </vt:variant>
      <vt:variant>
        <vt:i4>74</vt:i4>
      </vt:variant>
      <vt:variant>
        <vt:i4>0</vt:i4>
      </vt:variant>
      <vt:variant>
        <vt:i4>5</vt:i4>
      </vt:variant>
      <vt:variant>
        <vt:lpwstr/>
      </vt:variant>
      <vt:variant>
        <vt:lpwstr>_Toc62419306</vt:lpwstr>
      </vt:variant>
      <vt:variant>
        <vt:i4>1179707</vt:i4>
      </vt:variant>
      <vt:variant>
        <vt:i4>68</vt:i4>
      </vt:variant>
      <vt:variant>
        <vt:i4>0</vt:i4>
      </vt:variant>
      <vt:variant>
        <vt:i4>5</vt:i4>
      </vt:variant>
      <vt:variant>
        <vt:lpwstr/>
      </vt:variant>
      <vt:variant>
        <vt:lpwstr>_Toc62419305</vt:lpwstr>
      </vt:variant>
      <vt:variant>
        <vt:i4>1245243</vt:i4>
      </vt:variant>
      <vt:variant>
        <vt:i4>62</vt:i4>
      </vt:variant>
      <vt:variant>
        <vt:i4>0</vt:i4>
      </vt:variant>
      <vt:variant>
        <vt:i4>5</vt:i4>
      </vt:variant>
      <vt:variant>
        <vt:lpwstr/>
      </vt:variant>
      <vt:variant>
        <vt:lpwstr>_Toc62419304</vt:lpwstr>
      </vt:variant>
      <vt:variant>
        <vt:i4>1310779</vt:i4>
      </vt:variant>
      <vt:variant>
        <vt:i4>56</vt:i4>
      </vt:variant>
      <vt:variant>
        <vt:i4>0</vt:i4>
      </vt:variant>
      <vt:variant>
        <vt:i4>5</vt:i4>
      </vt:variant>
      <vt:variant>
        <vt:lpwstr/>
      </vt:variant>
      <vt:variant>
        <vt:lpwstr>_Toc62419303</vt:lpwstr>
      </vt:variant>
      <vt:variant>
        <vt:i4>1376315</vt:i4>
      </vt:variant>
      <vt:variant>
        <vt:i4>50</vt:i4>
      </vt:variant>
      <vt:variant>
        <vt:i4>0</vt:i4>
      </vt:variant>
      <vt:variant>
        <vt:i4>5</vt:i4>
      </vt:variant>
      <vt:variant>
        <vt:lpwstr/>
      </vt:variant>
      <vt:variant>
        <vt:lpwstr>_Toc62419302</vt:lpwstr>
      </vt:variant>
      <vt:variant>
        <vt:i4>1441851</vt:i4>
      </vt:variant>
      <vt:variant>
        <vt:i4>44</vt:i4>
      </vt:variant>
      <vt:variant>
        <vt:i4>0</vt:i4>
      </vt:variant>
      <vt:variant>
        <vt:i4>5</vt:i4>
      </vt:variant>
      <vt:variant>
        <vt:lpwstr/>
      </vt:variant>
      <vt:variant>
        <vt:lpwstr>_Toc62419301</vt:lpwstr>
      </vt:variant>
      <vt:variant>
        <vt:i4>1507387</vt:i4>
      </vt:variant>
      <vt:variant>
        <vt:i4>38</vt:i4>
      </vt:variant>
      <vt:variant>
        <vt:i4>0</vt:i4>
      </vt:variant>
      <vt:variant>
        <vt:i4>5</vt:i4>
      </vt:variant>
      <vt:variant>
        <vt:lpwstr/>
      </vt:variant>
      <vt:variant>
        <vt:lpwstr>_Toc62419300</vt:lpwstr>
      </vt:variant>
      <vt:variant>
        <vt:i4>2031666</vt:i4>
      </vt:variant>
      <vt:variant>
        <vt:i4>32</vt:i4>
      </vt:variant>
      <vt:variant>
        <vt:i4>0</vt:i4>
      </vt:variant>
      <vt:variant>
        <vt:i4>5</vt:i4>
      </vt:variant>
      <vt:variant>
        <vt:lpwstr/>
      </vt:variant>
      <vt:variant>
        <vt:lpwstr>_Toc62419299</vt:lpwstr>
      </vt:variant>
      <vt:variant>
        <vt:i4>1966130</vt:i4>
      </vt:variant>
      <vt:variant>
        <vt:i4>26</vt:i4>
      </vt:variant>
      <vt:variant>
        <vt:i4>0</vt:i4>
      </vt:variant>
      <vt:variant>
        <vt:i4>5</vt:i4>
      </vt:variant>
      <vt:variant>
        <vt:lpwstr/>
      </vt:variant>
      <vt:variant>
        <vt:lpwstr>_Toc62419298</vt:lpwstr>
      </vt:variant>
      <vt:variant>
        <vt:i4>1114162</vt:i4>
      </vt:variant>
      <vt:variant>
        <vt:i4>20</vt:i4>
      </vt:variant>
      <vt:variant>
        <vt:i4>0</vt:i4>
      </vt:variant>
      <vt:variant>
        <vt:i4>5</vt:i4>
      </vt:variant>
      <vt:variant>
        <vt:lpwstr/>
      </vt:variant>
      <vt:variant>
        <vt:lpwstr>_Toc62419297</vt:lpwstr>
      </vt:variant>
      <vt:variant>
        <vt:i4>1048626</vt:i4>
      </vt:variant>
      <vt:variant>
        <vt:i4>14</vt:i4>
      </vt:variant>
      <vt:variant>
        <vt:i4>0</vt:i4>
      </vt:variant>
      <vt:variant>
        <vt:i4>5</vt:i4>
      </vt:variant>
      <vt:variant>
        <vt:lpwstr/>
      </vt:variant>
      <vt:variant>
        <vt:lpwstr>_Toc62419296</vt:lpwstr>
      </vt:variant>
      <vt:variant>
        <vt:i4>1245234</vt:i4>
      </vt:variant>
      <vt:variant>
        <vt:i4>8</vt:i4>
      </vt:variant>
      <vt:variant>
        <vt:i4>0</vt:i4>
      </vt:variant>
      <vt:variant>
        <vt:i4>5</vt:i4>
      </vt:variant>
      <vt:variant>
        <vt:lpwstr/>
      </vt:variant>
      <vt:variant>
        <vt:lpwstr>_Toc62419295</vt:lpwstr>
      </vt:variant>
      <vt:variant>
        <vt:i4>1179698</vt:i4>
      </vt:variant>
      <vt:variant>
        <vt:i4>2</vt:i4>
      </vt:variant>
      <vt:variant>
        <vt:i4>0</vt:i4>
      </vt:variant>
      <vt:variant>
        <vt:i4>5</vt:i4>
      </vt:variant>
      <vt:variant>
        <vt:lpwstr/>
      </vt:variant>
      <vt:variant>
        <vt:lpwstr>_Toc62419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Xuan Tung</dc:creator>
  <cp:keywords/>
  <dc:description/>
  <cp:lastModifiedBy>TRINH VAN THAI 20181749</cp:lastModifiedBy>
  <cp:revision>24</cp:revision>
  <cp:lastPrinted>2021-01-24T17:02:00Z</cp:lastPrinted>
  <dcterms:created xsi:type="dcterms:W3CDTF">2021-01-24T16:38:00Z</dcterms:created>
  <dcterms:modified xsi:type="dcterms:W3CDTF">2021-11-27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7483CF1B63FA4AA03D15E9EA85AD57</vt:lpwstr>
  </property>
</Properties>
</file>